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E7A7F" w:rsidRPr="004E7A7F" w:rsidRDefault="004E7A7F" w:rsidP="004E7A7F">
      <w:pPr>
        <w:spacing w:after="0" w:line="240" w:lineRule="auto"/>
        <w:jc w:val="center"/>
        <w:rPr>
          <w:rFonts w:ascii="Times New Roman" w:eastAsia="Times New Roman" w:hAnsi="Times New Roman" w:cs="Times New Roman"/>
          <w:color w:val="000000"/>
          <w:sz w:val="27"/>
          <w:szCs w:val="27"/>
          <w:lang w:val="en-US"/>
        </w:rPr>
      </w:pPr>
      <w:bookmarkStart w:id="0" w:name="_GoBack"/>
      <w:bookmarkEnd w:id="0"/>
      <w:r w:rsidRPr="004E7A7F">
        <w:rPr>
          <w:rFonts w:ascii="Palatino Linotype" w:eastAsia="Times New Roman" w:hAnsi="Palatino Linotype" w:cs="Times New Roman"/>
          <w:b/>
          <w:bCs/>
          <w:color w:val="000000"/>
          <w:sz w:val="27"/>
          <w:szCs w:val="27"/>
        </w:rPr>
        <w:t>AZƏRBAYCAN RESPUBLİKASININ MÜLKİ MƏCƏLLƏSİ</w:t>
      </w:r>
    </w:p>
    <w:p w:rsidR="004E7A7F" w:rsidRPr="004E7A7F" w:rsidRDefault="004E7A7F" w:rsidP="004E7A7F">
      <w:pPr>
        <w:spacing w:after="0" w:line="240" w:lineRule="auto"/>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ÜMUMİ HİSSƏ</w:t>
      </w:r>
    </w:p>
    <w:p w:rsidR="004E7A7F" w:rsidRPr="004E7A7F" w:rsidRDefault="004E7A7F" w:rsidP="004E7A7F">
      <w:pPr>
        <w:spacing w:after="0" w:line="240" w:lineRule="auto"/>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Birinci bölmə</w:t>
      </w:r>
    </w:p>
    <w:p w:rsidR="004E7A7F" w:rsidRPr="004E7A7F" w:rsidRDefault="004E7A7F" w:rsidP="004E7A7F">
      <w:pPr>
        <w:spacing w:after="0" w:line="240" w:lineRule="auto"/>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GİRİŞ MÜDDƏALARI</w:t>
      </w:r>
    </w:p>
    <w:p w:rsidR="004E7A7F" w:rsidRPr="004E7A7F" w:rsidRDefault="004E7A7F" w:rsidP="004E7A7F">
      <w:pPr>
        <w:spacing w:after="0" w:line="240" w:lineRule="auto"/>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1-ci fəsil.</w:t>
      </w:r>
    </w:p>
    <w:p w:rsidR="004E7A7F" w:rsidRPr="004E7A7F" w:rsidRDefault="004E7A7F" w:rsidP="004E7A7F">
      <w:pPr>
        <w:spacing w:after="0" w:line="240" w:lineRule="auto"/>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ülki hüquq sahəsində qanunvericilik</w:t>
      </w:r>
    </w:p>
    <w:p w:rsidR="004E7A7F" w:rsidRPr="004E7A7F" w:rsidRDefault="004E7A7F" w:rsidP="004E7A7F">
      <w:pPr>
        <w:spacing w:after="0" w:line="240" w:lineRule="auto"/>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r w:rsidRPr="004E7A7F">
        <w:rPr>
          <w:rFonts w:ascii="Palatino Linotype" w:eastAsia="Times New Roman" w:hAnsi="Palatino Linotype" w:cs="Times New Roman"/>
          <w:b/>
          <w:bCs/>
          <w:color w:val="000000"/>
          <w:sz w:val="27"/>
          <w:szCs w:val="27"/>
        </w:rPr>
        <w:t>Maddə 1. Azərbaycan Respublikası Mülki Məcəlləsinin məqsəd və vəzifələri</w:t>
      </w:r>
    </w:p>
    <w:p w:rsidR="004E7A7F" w:rsidRPr="004E7A7F" w:rsidRDefault="004E7A7F" w:rsidP="004E7A7F">
      <w:pPr>
        <w:spacing w:after="0" w:line="240" w:lineRule="auto"/>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left="567" w:hanging="567"/>
        <w:jc w:val="both"/>
        <w:rPr>
          <w:rFonts w:ascii="Calibri" w:eastAsia="Times New Roman" w:hAnsi="Calibri" w:cs="Calibri"/>
          <w:color w:val="000000"/>
        </w:rPr>
      </w:pPr>
      <w:r w:rsidRPr="004E7A7F">
        <w:rPr>
          <w:rFonts w:ascii="Palatino Linotype" w:eastAsia="Times New Roman" w:hAnsi="Palatino Linotype" w:cs="Calibri"/>
          <w:color w:val="000000"/>
          <w:sz w:val="24"/>
          <w:szCs w:val="24"/>
        </w:rPr>
        <w:t>1.1.</w:t>
      </w:r>
      <w:r w:rsidRPr="004E7A7F">
        <w:rPr>
          <w:rFonts w:ascii="Times New Roman" w:eastAsia="Times New Roman" w:hAnsi="Times New Roman" w:cs="Times New Roman"/>
          <w:color w:val="000000"/>
          <w:sz w:val="14"/>
          <w:szCs w:val="14"/>
        </w:rPr>
        <w:t>       </w:t>
      </w:r>
      <w:r w:rsidRPr="004E7A7F">
        <w:rPr>
          <w:rFonts w:ascii="Palatino Linotype" w:eastAsia="Times New Roman" w:hAnsi="Palatino Linotype" w:cs="Calibri"/>
          <w:color w:val="000000"/>
          <w:sz w:val="24"/>
          <w:szCs w:val="24"/>
        </w:rPr>
        <w:t>Bu Məcəllənin məqsədi üçüncü şəxslərin hüquqlarına xələl gətirmədən mülki dövriyyənin azadlığını onun iştirakçılarının bərabərliyi əsasında təmin etməkdir.</w:t>
      </w:r>
    </w:p>
    <w:p w:rsidR="004E7A7F" w:rsidRPr="004E7A7F" w:rsidRDefault="004E7A7F" w:rsidP="004E7A7F">
      <w:pPr>
        <w:spacing w:after="0" w:line="240" w:lineRule="auto"/>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left="567" w:hanging="567"/>
        <w:jc w:val="both"/>
        <w:rPr>
          <w:rFonts w:ascii="MS Mincho" w:eastAsia="MS Mincho" w:hAnsi="Times New Roman" w:cs="Times New Roman"/>
          <w:color w:val="000000"/>
          <w:sz w:val="27"/>
          <w:szCs w:val="27"/>
        </w:rPr>
      </w:pPr>
      <w:r w:rsidRPr="004E7A7F">
        <w:rPr>
          <w:rFonts w:ascii="Palatino Linotype" w:eastAsia="MS Mincho" w:hAnsi="Palatino Linotype" w:cs="Times New Roman"/>
          <w:color w:val="000000"/>
          <w:sz w:val="27"/>
          <w:szCs w:val="27"/>
        </w:rPr>
        <w:t>1.2.</w:t>
      </w:r>
      <w:r w:rsidRPr="004E7A7F">
        <w:rPr>
          <w:rFonts w:ascii="Times New Roman" w:eastAsia="MS Mincho" w:hAnsi="Times New Roman" w:cs="Times New Roman"/>
          <w:color w:val="000000"/>
          <w:sz w:val="14"/>
          <w:szCs w:val="14"/>
        </w:rPr>
        <w:t>       </w:t>
      </w:r>
      <w:r w:rsidRPr="004E7A7F">
        <w:rPr>
          <w:rFonts w:ascii="Palatino Linotype" w:eastAsia="MS Mincho" w:hAnsi="Palatino Linotype" w:cs="Times New Roman"/>
          <w:color w:val="000000"/>
          <w:sz w:val="27"/>
          <w:szCs w:val="27"/>
        </w:rPr>
        <w:t>Bu Məcəllənin vəzifələri aşağıdakılardır:</w:t>
      </w:r>
    </w:p>
    <w:p w:rsidR="004E7A7F" w:rsidRPr="004E7A7F" w:rsidRDefault="004E7A7F" w:rsidP="004E7A7F">
      <w:pPr>
        <w:spacing w:after="0" w:line="240" w:lineRule="auto"/>
        <w:jc w:val="both"/>
        <w:rPr>
          <w:rFonts w:ascii="Times New Roman" w:eastAsia="Times New Roman" w:hAnsi="Times New Roman" w:cs="Times New Roman" w:hint="eastAsia"/>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left="720" w:hanging="360"/>
        <w:jc w:val="both"/>
        <w:rPr>
          <w:rFonts w:ascii="Calibri" w:eastAsia="Times New Roman" w:hAnsi="Calibri" w:cs="Calibri"/>
          <w:color w:val="000000"/>
        </w:rPr>
      </w:pPr>
      <w:r w:rsidRPr="004E7A7F">
        <w:rPr>
          <w:rFonts w:ascii="Wingdings" w:eastAsia="Times New Roman" w:hAnsi="Wingdings" w:cs="Calibri"/>
          <w:color w:val="000000"/>
          <w:sz w:val="24"/>
          <w:szCs w:val="24"/>
        </w:rPr>
        <w:t></w:t>
      </w:r>
      <w:r w:rsidRPr="004E7A7F">
        <w:rPr>
          <w:rFonts w:ascii="Times New Roman" w:eastAsia="Times New Roman" w:hAnsi="Times New Roman" w:cs="Times New Roman"/>
          <w:color w:val="000000"/>
          <w:sz w:val="14"/>
          <w:szCs w:val="14"/>
        </w:rPr>
        <w:t>  </w:t>
      </w:r>
      <w:r w:rsidRPr="004E7A7F">
        <w:rPr>
          <w:rFonts w:ascii="Palatino Linotype" w:eastAsia="Times New Roman" w:hAnsi="Palatino Linotype" w:cs="Calibri"/>
          <w:color w:val="000000"/>
          <w:sz w:val="24"/>
          <w:szCs w:val="24"/>
        </w:rPr>
        <w:t>mülki hüquq subyektlərinin əmlak və şəxsi qeyri-əmlak münasibətlərini tənzimləmək;</w:t>
      </w:r>
    </w:p>
    <w:p w:rsidR="004E7A7F" w:rsidRPr="004E7A7F" w:rsidRDefault="004E7A7F" w:rsidP="004E7A7F">
      <w:pPr>
        <w:numPr>
          <w:ilvl w:val="0"/>
          <w:numId w:val="6"/>
        </w:numPr>
        <w:spacing w:after="0" w:line="240" w:lineRule="auto"/>
        <w:jc w:val="both"/>
        <w:rPr>
          <w:rFonts w:ascii="Times New Roman" w:eastAsia="Times New Roman" w:hAnsi="Times New Roman" w:cs="Times New Roman"/>
          <w:color w:val="000000"/>
          <w:sz w:val="24"/>
          <w:szCs w:val="24"/>
        </w:rPr>
      </w:pPr>
      <w:r w:rsidRPr="004E7A7F">
        <w:rPr>
          <w:rFonts w:ascii="Palatino Linotype" w:eastAsia="Times New Roman" w:hAnsi="Palatino Linotype" w:cs="Times New Roman"/>
          <w:color w:val="000000"/>
          <w:sz w:val="24"/>
          <w:szCs w:val="24"/>
        </w:rPr>
        <w:t>mülki hüquq subyektlərinin hüquqlarını və qanuni mənafelərini müdafiə etmək;</w:t>
      </w:r>
    </w:p>
    <w:p w:rsidR="004E7A7F" w:rsidRPr="004E7A7F" w:rsidRDefault="004E7A7F" w:rsidP="004E7A7F">
      <w:pPr>
        <w:numPr>
          <w:ilvl w:val="0"/>
          <w:numId w:val="6"/>
        </w:numPr>
        <w:spacing w:after="0" w:line="240" w:lineRule="auto"/>
        <w:jc w:val="both"/>
        <w:rPr>
          <w:rFonts w:ascii="Times New Roman" w:eastAsia="Times New Roman" w:hAnsi="Times New Roman" w:cs="Times New Roman"/>
          <w:color w:val="000000"/>
          <w:sz w:val="24"/>
          <w:szCs w:val="24"/>
        </w:rPr>
      </w:pPr>
      <w:r w:rsidRPr="004E7A7F">
        <w:rPr>
          <w:rFonts w:ascii="Palatino Linotype" w:eastAsia="Times New Roman" w:hAnsi="Palatino Linotype" w:cs="Times New Roman"/>
          <w:color w:val="000000"/>
          <w:sz w:val="24"/>
          <w:szCs w:val="24"/>
        </w:rPr>
        <w:t>fiziki şəxslərin şərəfini, ləyaqətini, işgüzar nüfuzunu, şəxsi və ailə həyatının, şəxsi toxunulmazlığının müdafiəsi hüququnu qorumaq;</w:t>
      </w:r>
    </w:p>
    <w:p w:rsidR="004E7A7F" w:rsidRPr="004E7A7F" w:rsidRDefault="004E7A7F" w:rsidP="004E7A7F">
      <w:pPr>
        <w:numPr>
          <w:ilvl w:val="0"/>
          <w:numId w:val="6"/>
        </w:numPr>
        <w:spacing w:after="0" w:line="240" w:lineRule="auto"/>
        <w:jc w:val="both"/>
        <w:rPr>
          <w:rFonts w:ascii="Times New Roman" w:eastAsia="Times New Roman" w:hAnsi="Times New Roman" w:cs="Times New Roman"/>
          <w:color w:val="000000"/>
          <w:sz w:val="24"/>
          <w:szCs w:val="24"/>
          <w:lang w:val="en-US"/>
        </w:rPr>
      </w:pPr>
      <w:r w:rsidRPr="004E7A7F">
        <w:rPr>
          <w:rFonts w:ascii="Palatino Linotype" w:eastAsia="Times New Roman" w:hAnsi="Palatino Linotype" w:cs="Times New Roman"/>
          <w:color w:val="000000"/>
          <w:sz w:val="24"/>
          <w:szCs w:val="24"/>
        </w:rPr>
        <w:t>mülki dövriyyəni təmin etmək;</w:t>
      </w:r>
    </w:p>
    <w:p w:rsidR="004E7A7F" w:rsidRPr="004E7A7F" w:rsidRDefault="004E7A7F" w:rsidP="004E7A7F">
      <w:pPr>
        <w:numPr>
          <w:ilvl w:val="0"/>
          <w:numId w:val="6"/>
        </w:numPr>
        <w:spacing w:after="0" w:line="240" w:lineRule="auto"/>
        <w:jc w:val="both"/>
        <w:rPr>
          <w:rFonts w:ascii="Times New Roman" w:eastAsia="Times New Roman" w:hAnsi="Times New Roman" w:cs="Times New Roman"/>
          <w:color w:val="000000"/>
          <w:sz w:val="24"/>
          <w:szCs w:val="24"/>
          <w:lang w:val="en-US"/>
        </w:rPr>
      </w:pPr>
      <w:r w:rsidRPr="004E7A7F">
        <w:rPr>
          <w:rFonts w:ascii="Palatino Linotype" w:eastAsia="Times New Roman" w:hAnsi="Palatino Linotype" w:cs="Times New Roman"/>
          <w:color w:val="000000"/>
          <w:sz w:val="24"/>
          <w:szCs w:val="24"/>
        </w:rPr>
        <w:t>sahibkarlıq fəaliyyətini dəstəkləmək;</w:t>
      </w:r>
    </w:p>
    <w:p w:rsidR="004E7A7F" w:rsidRPr="004E7A7F" w:rsidRDefault="004E7A7F" w:rsidP="004E7A7F">
      <w:pPr>
        <w:numPr>
          <w:ilvl w:val="0"/>
          <w:numId w:val="6"/>
        </w:numPr>
        <w:spacing w:after="0" w:line="240" w:lineRule="auto"/>
        <w:jc w:val="both"/>
        <w:rPr>
          <w:rFonts w:ascii="Times New Roman" w:eastAsia="Times New Roman" w:hAnsi="Times New Roman" w:cs="Times New Roman"/>
          <w:color w:val="000000"/>
          <w:sz w:val="24"/>
          <w:szCs w:val="24"/>
          <w:lang w:val="en-US"/>
        </w:rPr>
      </w:pPr>
      <w:r w:rsidRPr="004E7A7F">
        <w:rPr>
          <w:rFonts w:ascii="Palatino Linotype" w:eastAsia="Times New Roman" w:hAnsi="Palatino Linotype" w:cs="Times New Roman"/>
          <w:color w:val="000000"/>
          <w:sz w:val="24"/>
          <w:szCs w:val="24"/>
        </w:rPr>
        <w:t>sərbəst bazar iqtisadiyyatının inkişafına şərait yaratmaq.</w:t>
      </w:r>
    </w:p>
    <w:p w:rsidR="004E7A7F" w:rsidRPr="004E7A7F" w:rsidRDefault="004E7A7F" w:rsidP="004E7A7F">
      <w:pPr>
        <w:spacing w:after="0" w:line="240" w:lineRule="auto"/>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2. Azərbaycan Respublikasının mülki qanunvericiliyi</w:t>
      </w:r>
    </w:p>
    <w:p w:rsidR="004E7A7F" w:rsidRPr="004E7A7F" w:rsidRDefault="004E7A7F" w:rsidP="004E7A7F">
      <w:pPr>
        <w:spacing w:after="0" w:line="240" w:lineRule="auto"/>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1. Azərbaycan Respublikasının mülki qanunvericiliyi Azərbaycan Respublikasının Konstitusiyasına əsaslanır və bu Məcəllədən, digər qanunlardan və onların əsasında qəbul edilən, mülki hüquq normalarını müəyyənləşdirən başqa normativ hüquqi aktlardan ibarət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2.2.</w:t>
      </w:r>
      <w:r w:rsidRPr="004E7A7F">
        <w:rPr>
          <w:rFonts w:ascii="Palatino Linotype" w:eastAsia="Times New Roman" w:hAnsi="Palatino Linotype" w:cs="Times New Roman"/>
          <w:b/>
          <w:bCs/>
          <w:color w:val="000000"/>
          <w:sz w:val="27"/>
          <w:szCs w:val="27"/>
        </w:rPr>
        <w:t> </w:t>
      </w:r>
      <w:r w:rsidRPr="004E7A7F">
        <w:rPr>
          <w:rFonts w:ascii="Palatino Linotype" w:eastAsia="Times New Roman" w:hAnsi="Palatino Linotype" w:cs="Times New Roman"/>
          <w:color w:val="000000"/>
          <w:sz w:val="27"/>
          <w:szCs w:val="27"/>
        </w:rPr>
        <w:t>Mülki qanunvericilik mülki hüquq münasibətləri subyektlərinin hüquqi vəziyyətini, mülkiyyət hüququnun və başqa əmlak hüquqlarının əmələ gəlməsi əsaslarını və həyata keçirilməsi qaydasını müəyyənləşdirir, müqavilə və digər öhdəlik münasibətlərini, habelə sair əmlak münasibətlərini və onlarla bağlı olan şəxsi qeyri-əmlak münasibətlərini tənzimləy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3. Ailə, əmək münasibətləri, təbii ehtiyatlardan istifadə, ətraf mühitin mühafizəsi, müəlliflik hüququ və əlaqədar hüquqlar ilə bağlı münasibətlər, əgər ailə, əmək, torpaq, təbiəti mühafizə, müəlliflik və digər xüsusi qanunvericilikdə ayrı qayda nəzərdə tutulmayıbsa, mülki qanunvericilik və başqa hüquqi aktlar ilə tənzimlən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4. İnsanın özgəninkiləşdirilməyən hüquq və azadlıqlarının, digər qeyri-maddi nemətlərin gerçəkləşdirilməsi və müdafiəsi ilə bağlı münasibətlər, əgər bu münasibətlərin mahiyyətindən ayrı qayda irəli gəlmirsə, mülki qanunvericilik və başqa hüquqi aktlar ilə tənzimlən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5. Əgər qanunvericilikdə ayrı qayda nəzərdə tutulmayıbsa, mülki qanunvericilik və başqa hüquqi aktlar bir tərəfin digər tərəfə inzibati və ya digər hakimiyyət tabeliyinə əsaslanan əmlak münasibətlərinə, o cümlədən vergi, maliyyə və inzibati münasibətlərə tətbiq edil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2.5-1. Ələt azad iqtisadi zonasında mülki münasibətlər “Ələt azad iqtisadi zonası haqqında” Azərbaycan Respublikası Qanununun tələblərinə uyğun olaraq tənzimlən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6. Qanundan aşağı qüvvəli normativ hüquqi aktlar mülki münasibətlərin tənzimlənməsi üçün yalnız o halda tətbiq edilir ki, onlar bu Məcəlləyə uyğun gəlsin və ona zidd olması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3. Mülki qanunvericilik və beynəlxalq hüquq aktlar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1. Azərbaycan Respublikasının tərəfdar çıxdığı dövlətlərarası müqavilələr bu Məcəllə ilə tənzimlənən mülki hüquq münasibətlərinə (beynəlxalq müqavilədən onun tətbiqi üçün dövlətdaxili normativ hüquqi aktın qəbul edilməsi tələbinin irəli gəldiyi hallar istisna edilməklə) birbaşa tətbiq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2. Əgər Azərbaycan Respublikasının tərəfdar çıxdığı beynəlxalq müqavilədə müəyyənləşdirilən normalar mülki qanunvericilikdə nəzərdə tutulan normalardan fərqlənərsə, onda beynəlxalq müqavilənin normaları tətbiq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4. Mülki hüquq münasibətlərinin obyekt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Əmlak və ya qeyri-əmlak dəyəri olan, qanunvericiliklə mülki dövriyyədən çıxarılmamış maddi və ya qeyri-maddi nemətlər mülki hüquq münasibətlərinin obyektləri ola bilər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5. Mülki hüquq münasibətlərinin subyekt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1. İstər sahibkarlıq fəaliyyəti ilə məşğul olan, istərsə də məşğul olmayan hər hansı fiziki və ya hüquqi şəxslər mülki hüquq münasibətlərinin subyektləri ola bilər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2. Dövlət hakimiyyəti orqanlarının və yerli özünüidarə orqanlarının digər şəxslərlə mülki hüquq münasibətləri, qanunda ayrı qayda nəzərdə tutulmayıbsa, mülki qanunvericiliklə tənzimlən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3. Mülki hüquq münasibətlərinin subyektləri öz hüquq və vəzifələrini vicdanla həyata keçirməyə borcludur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6. Mülki qanunvericiliyin prinsip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1. Mülki qanunvericiliyin prinsipləri aşağıdakılar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1.1. mülki hüquq subyektlərinin bərabərliy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1.2. mülki hüquq subyektlərinin iradə sərbəstliy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1.3. mülki dövriyyə iştirakçılarının əmlak müstəqilliy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1.4. mülkiyyətin toxunulmazlığ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1.5. müqavilələr azadlığ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1.6. şəxsi və ailə həyatına kimsənin özbaşına qarışmasının yolverilməzliy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1.7. mülki hüquqların maneəsiz həyata keçirilməsinə şərait yaradıl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1.8. pozulmuş hüquqların bərpasının təmin ed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1.9. mülki hüquqların məhkəmə müdafi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xml:space="preserve">6.2. Fiziki və hüquqi şəxslər mülki hüquqları öz mənafelərini gerçəkləşdirmək üçün iradələrinə uyğun olaraq əldə edir və həyata keçirirlər. Onlar müqavilə əsasında öz hüquq və vəzifələrini müəyyənləşdirməkdə və </w:t>
      </w:r>
      <w:r w:rsidRPr="004E7A7F">
        <w:rPr>
          <w:rFonts w:ascii="Palatino Linotype" w:eastAsia="Times New Roman" w:hAnsi="Palatino Linotype" w:cs="Times New Roman"/>
          <w:color w:val="000000"/>
          <w:sz w:val="27"/>
          <w:szCs w:val="27"/>
        </w:rPr>
        <w:lastRenderedPageBreak/>
        <w:t>qanunvericiliyə zidd olmayan hər hansı müqavilə şərtləri qoymaqda sərbəstdir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6.3. Dövlət və ictimai təhlükəsizliyin, ictimai qaydanın, cəmiyyətin sağlamlığının və mənəviyyatının qorunması, digər şəxslərin hüquq və azadlıqlarının, şərəfinin və təmiz adının müdafiəsi üçün zəruri olduqda mülki hüquqlar yalnız qanunla məhdudlaşdırı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6.4. Mallar, xidmətlər və maliyyə vəsaiti Azərbaycan Respublikasının bütün ərazisində sərbəst hərəkət edir. Əgər insanların təhlükəsizliyinin təmin edilməsi, həyatının və sağlamlığının müdafiəsi, təbiətin və mədəniyyət sərvətlərinin qorunması üçün zəruridirsə, malların və xidmətlərin hərəkəti üçün məhdudiyyətlər qanuna müvafiq surətdə tətbiq ed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7. Mülki qanunvericiliyin zamana görə qüvv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7.1. Azərbaycan Respublikası Konstitusiyasının 149-cu maddəsinin VII hissəsində nəzərdə tutulanlar istisna olmaqla, mülki qanunvericilik müddəalarının geriyə qüvvəsi yoxdur və onlar qüvvəyə mindikdən sonra əmələ gəlmiş münasibətlərə tətbiq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7.2. Qanunla birbaşa nəzərdə tutulmuş hallarda mülki qanunvericiliyin geriyə qüvvəsi o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7.3. Mülki hüquq subyektlərinə ziyan vurarsa və ya onların vəziyyətini pisləşdirərsə, mülki qanunvericiliyin geriyə qüvvəsi ola bilmə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8. Mülki qanunvericiliyin məkana görə qüvv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8.1. Mülki qanunvericilik Azərbaycan Respublikasının istisnasız olaraq bütün ərazisində qüvvədə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8.2. Mülki qanunvericilikdə nəzərdə tutulan hüquqlar Azərbaycan Respublikasının bütün ərazisində maneəsiz həyata keçirilə bilər və hökmən mühafizə ed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9. Mülki qanunvericiliyin şəxslərə görə qüvv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9.1. Mülki qanunvericilik Azərbaycan Respublikasının ərazisində fəaliyyət göstərən bütün fiziki və hüquqi şəxslər üçün qüvvədə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lastRenderedPageBreak/>
        <w:t>9.2. Mülki qanunvericiliklə müəyyənləşdirilmiş qaydalar, əgər qanunda ayrı hal nəzərdə tutulmayıbsa, əcnəbilərin, vətəndaşlığı olmayan şəxslərin və xarici hüquqi şəxslərin iştirak etdiyi münasibətlərə də tətbiq olun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9.3. Qanunu bilməmək və ya onu yanlış başa düşmək qanunun tətbiq edilməməsinə və ya nəzərdə tutulmuş məsuliyyətdən azad edilməyə əsas verə bilmə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10. İşgüzar adət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1. Sahibkarlıq fəaliyyətinin hər hansı sahəsində təşəkkül tapan və geniş tətbiq edilən, qanunvericilikdə nəzərdə tutulmayan davranış qaydası, hansısa aktda qeyd edilib-edilmədiyindən asılı olmayaraq, işgüzar adət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2. Qanunvericiliyə və ya müqaviləyə zidd olan işgüzar adətlər tətbiq edil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11. Mülki qanunvericiliyin analogiya üzrə tətbiq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1.1. Mülki hüquq münasibətləri mülki qanunvericiliklə və ya tərəflərin razılaşması ilə birbaşa tənzimlənmədikdə və onlara tətbiq edilə bilən işgüzar adət olmadıqda həmin münasibətlərə, əgər bu, onların mahiyyətinə zidd deyildirsə, oxşar münasibətləri tənzimləyən mülki qanunvericilik normaları tətbiq edilir (qanunun analogiy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1.2. Oxşar münasibətləri tənzimləyən mülki hüquq normaları olmadıqda tərəflərin hüquq və vəzifələri mülki qanunvericilik prinsipləri əsas götürülməklə tənzimlənir (hüququn analogiyası). Hüququn analogiyası tətbiq edilərkən ədalət, insaf və mənəviyyat tələbləri nəzərə alın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1.3. </w:t>
      </w:r>
      <w:r w:rsidRPr="004E7A7F">
        <w:rPr>
          <w:rFonts w:ascii="Palatino Linotype" w:eastAsia="Times New Roman" w:hAnsi="Palatino Linotype" w:cs="Times New Roman"/>
          <w:i/>
          <w:iCs/>
          <w:color w:val="000000"/>
          <w:sz w:val="27"/>
          <w:szCs w:val="27"/>
        </w:rPr>
        <w:t>Çıxarılmış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1.4. Xüsusi münasibətləri tənzimləyən mülki qanunvericilik müddəaları (istisna normaları) analogiya üzrə tətbiq edilmə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1.5. Mülki hüquq münasibətlərini tənzimləyən hüquq normasının olmaması və ya onun qeyri-müəyyənliyi məhkəmənin mülki işə baxmaqdan imtina etməsinə əsas verə bilmə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Maddə 12. Mülki hüquqların siyasi hüquqlardan asılı olma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lastRenderedPageBreak/>
        <w:t>12.1. Mülki hüquqların həyata keçirilməsi Azərbaycan Respublikasının Konstitusiyası və ya qanunları ilə müəyyənləşdirilmiş siyasi hüquqlardan asılı deyil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2.2. Mülki hüquq münasibətlərinin subyektləri həm qanunla birbaşa qadağan olunmamış hərəkətləri, həm də qanunda bilavasitə nəzərdə tutulmamış hərəkətləri icra edə bilər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Maddə 13. Sahibkarlıq fəaliyyət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Sahibkarlıq fəaliyyəti şəxsin müstəqil surətdə həyata keçirdiyi, əsas məqsədi əmlak istifadəsindən, əmtəə satışından, işlər görülməsindən və ya xidmətlər göstərilməsindən mənfəət </w:t>
      </w:r>
      <w:r w:rsidRPr="004E7A7F">
        <w:rPr>
          <w:rFonts w:ascii="Palatino Linotype" w:eastAsia="Times New Roman" w:hAnsi="Palatino Linotype" w:cs="Times New Roman"/>
          <w:i/>
          <w:iCs/>
          <w:color w:val="000000"/>
          <w:sz w:val="27"/>
          <w:szCs w:val="27"/>
        </w:rPr>
        <w:t>(fərdi sahibkarlar tərəfindən gəlir)</w:t>
      </w:r>
      <w:r w:rsidRPr="004E7A7F">
        <w:rPr>
          <w:rFonts w:ascii="Palatino Linotype" w:eastAsia="Times New Roman" w:hAnsi="Palatino Linotype" w:cs="Times New Roman"/>
          <w:color w:val="000000"/>
          <w:sz w:val="27"/>
          <w:szCs w:val="27"/>
        </w:rPr>
        <w:t> götürülməsi olan fəaliyyətdir.</w:t>
      </w:r>
    </w:p>
    <w:p w:rsidR="004E7A7F" w:rsidRPr="004E7A7F" w:rsidRDefault="004E7A7F" w:rsidP="004E7A7F">
      <w:pPr>
        <w:spacing w:after="0" w:line="240" w:lineRule="auto"/>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jc w:val="center"/>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2-ci fəsil.</w:t>
      </w:r>
    </w:p>
    <w:p w:rsidR="004E7A7F" w:rsidRPr="004E7A7F" w:rsidRDefault="004E7A7F" w:rsidP="004E7A7F">
      <w:pPr>
        <w:spacing w:after="0" w:line="240" w:lineRule="auto"/>
        <w:jc w:val="center"/>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jc w:val="center"/>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ülki hüquq və vəzifələr, onların müdafiəsi</w:t>
      </w:r>
    </w:p>
    <w:p w:rsidR="004E7A7F" w:rsidRPr="004E7A7F" w:rsidRDefault="004E7A7F" w:rsidP="004E7A7F">
      <w:pPr>
        <w:spacing w:after="0" w:line="240" w:lineRule="auto"/>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14. Mülki hüquqların və vəzifələrin əmələ gə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4.1. Mülki hüquqlar və vəzifələr mülki qanunvericilikdə nəzərdə tutulan əsaslardan, habelə fiziki və hüquqi şəxslərin qanunvericilikdə nəzərdə tutulmasa da, mülki qanunvericiliyin prinsiplərinə görə mülki hüquqlar və vəzifələr doğuran hərəkətlərindən əmələ gə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4.2. Mülki hüquqların və vəzifələrin əmələ gəlməsi əsasları aşağıdakılar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4.2.1. Qanunvericilikdə nəzərdə tutulmuş müqavilələr və başqa əqdlər, habelə qanunvericilikdə nəzərdə tutulmasa da, ona zidd olmayan müqavilələr və başqa əqd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4.2.2. Dövlət orqanlarının və yerli özünüidarə orqanlarının qanunvericilikdə mülki hüquqların və vəzifələrin əmələ gəlməsi əsası kimi nəzərdə tutulmuş aktlar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4.2.3. Mülki hüquqlar və vəzifələr müəyyənləşdirən məhkəmə aktlar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4.2.4. Qanunvericiliyin yol verdiyi əsaslar üzrə əmlak əldə ed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lastRenderedPageBreak/>
        <w:t>14.2.5. Elm, ədəbiyyat, incəsənət əsərlərinin, ixtiraların və əqli fəaliyyətin digər nəticələrinin yaradıl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4.2.6. Başqa şəxsə zərər vurul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4.2.7. Əsassız varlanm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4.2.8. Fiziki və hüquqi şəxslərin digər hərəkət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4.2.9. Qanunvericiliyin mülki hüquq nəticələrinin baş verməsi ilə bağladığı hadis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4.3. Əgər qanunla əmlak hüquqlarının yaranması üçün ayrı qayda nəzərdə tutulmayıbsa, dövlət qeydiyyatına alınmalı əmlak hüquqları onların qeydə alındığı andan əmələ gə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15. Mülki hüquqların həyata keçir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5.1. </w:t>
      </w:r>
      <w:r w:rsidRPr="004E7A7F">
        <w:rPr>
          <w:rFonts w:ascii="Palatino Linotype" w:eastAsia="Times New Roman" w:hAnsi="Palatino Linotype" w:cs="Times New Roman"/>
          <w:i/>
          <w:iCs/>
          <w:color w:val="000000"/>
          <w:sz w:val="27"/>
          <w:szCs w:val="27"/>
        </w:rPr>
        <w:t>Çıxarılmışdır.</w:t>
      </w:r>
      <w:r w:rsidRPr="004E7A7F">
        <w:rPr>
          <w:rFonts w:ascii="Palatino Linotype" w:eastAsia="Times New Roman" w:hAnsi="Palatino Linotype" w:cs="Times New Roman"/>
          <w:b/>
          <w:bCs/>
          <w:color w:val="0000FF"/>
          <w:sz w:val="20"/>
          <w:szCs w:val="20"/>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5.2. Fiziki və hüquqi şəxslərin özlərinə mənsub mülki hüquqlardan istifadə etməməsi, qanunvericilikdə nəzərdə tutulan hallar istisna olmaqla, bu hüquqlara xitam verilməsinə səbəb olm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16. Mülki hüquqların həyata keçirilməsinin məhdudlaşdırıl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6.1. Fiziki və hüquqi şəxslərin yalnız və yalnız başqa şəxsə ziyan vurmaq niyyəti ilə həyata keçirdikləri hərəkətlərə, habelə hüquqdan digər formalarda sui-istifadə edilməsinə yol veril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6.2. </w:t>
      </w:r>
      <w:r w:rsidRPr="004E7A7F">
        <w:rPr>
          <w:rFonts w:ascii="Palatino Linotype" w:eastAsia="Times New Roman" w:hAnsi="Palatino Linotype" w:cs="Times New Roman"/>
          <w:i/>
          <w:iCs/>
          <w:color w:val="000000"/>
          <w:sz w:val="27"/>
          <w:szCs w:val="27"/>
        </w:rPr>
        <w:t>Çıxarılmışdır.</w:t>
      </w:r>
      <w:r w:rsidRPr="004E7A7F">
        <w:rPr>
          <w:rFonts w:ascii="Palatino Linotype" w:eastAsia="Times New Roman" w:hAnsi="Palatino Linotype" w:cs="Times New Roman"/>
          <w:b/>
          <w:bCs/>
          <w:color w:val="0000FF"/>
          <w:sz w:val="20"/>
          <w:szCs w:val="20"/>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17. Mülki hüquqların müdafi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7.1. Bütün dövlət hakimiyyəti orqanları, yerli özünüidarə orqanları, siyasi partiyalar, ictimai birliklər, həmkarlar ittifaqı təşkilatları, fiziki və hüquqi şəxslər mülki hüquqlara hörmət bəsləməyə və onların müdafiəsinə kömək göstərməyə borcludur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7.2. </w:t>
      </w:r>
      <w:r w:rsidRPr="004E7A7F">
        <w:rPr>
          <w:rFonts w:ascii="Palatino Linotype" w:eastAsia="Times New Roman" w:hAnsi="Palatino Linotype" w:cs="Times New Roman"/>
          <w:i/>
          <w:iCs/>
          <w:color w:val="000000"/>
          <w:sz w:val="27"/>
          <w:szCs w:val="27"/>
        </w:rPr>
        <w:t>Çıxarılmışdır.</w:t>
      </w:r>
      <w:r w:rsidRPr="004E7A7F">
        <w:rPr>
          <w:rFonts w:ascii="Palatino Linotype" w:eastAsia="Times New Roman" w:hAnsi="Palatino Linotype" w:cs="Times New Roman"/>
          <w:b/>
          <w:bCs/>
          <w:color w:val="0000FF"/>
          <w:sz w:val="20"/>
          <w:szCs w:val="20"/>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7.3. </w:t>
      </w:r>
      <w:r w:rsidRPr="004E7A7F">
        <w:rPr>
          <w:rFonts w:ascii="Palatino Linotype" w:eastAsia="Times New Roman" w:hAnsi="Palatino Linotype" w:cs="Times New Roman"/>
          <w:i/>
          <w:iCs/>
          <w:color w:val="000000"/>
          <w:sz w:val="27"/>
          <w:szCs w:val="27"/>
        </w:rPr>
        <w:t>Çıxarılmış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18. Mülki hüquqların müdafiəsi üsullar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lastRenderedPageBreak/>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Mülki hüquqların müdafiəsi qanunvericilikdə nəzərdə tutulmuş qaydada və qanuna, ictimai qaydaya və əxlaqa zidd olmayan üsullarla həyata keç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19. Dövlət hakimiyyəti orqanının və ya yerli özünüidarə orqanının aktının etibarsız sayıl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Dövlət hakimiyyəti orqanının və ya yerli özünüidarə orqanının mülki qanunvericiliyə uyğun gəlməyən, fiziki və ya hüquqi şəxsin mülki hüquqlarını və qanunla qorunan mənafelərini pozan qeyri-normativ xarakterli aktı məhkəmə tərəfindən etibarsız sayı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20. Mülki hüquqların özümüdafiəsi</w:t>
      </w:r>
      <w:r w:rsidRPr="004E7A7F">
        <w:rPr>
          <w:rFonts w:ascii="Palatino Linotype" w:eastAsia="Times New Roman" w:hAnsi="Palatino Linotype" w:cs="Times New Roman"/>
          <w:color w:val="000000"/>
          <w:sz w:val="27"/>
          <w:szCs w:val="27"/>
        </w:rPr>
        <w:t> – </w:t>
      </w:r>
      <w:r w:rsidRPr="004E7A7F">
        <w:rPr>
          <w:rFonts w:ascii="Palatino Linotype" w:eastAsia="Times New Roman" w:hAnsi="Palatino Linotype" w:cs="Times New Roman"/>
          <w:i/>
          <w:iCs/>
          <w:color w:val="000000"/>
          <w:sz w:val="27"/>
          <w:szCs w:val="27"/>
        </w:rPr>
        <w:t>çıxarılmışdır.</w:t>
      </w:r>
      <w:r w:rsidRPr="004E7A7F">
        <w:rPr>
          <w:rFonts w:ascii="Palatino Linotype" w:eastAsia="Times New Roman" w:hAnsi="Palatino Linotype" w:cs="Times New Roman"/>
          <w:b/>
          <w:bCs/>
          <w:color w:val="0000FF"/>
          <w:sz w:val="20"/>
          <w:szCs w:val="20"/>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21. Zərərin əvəzinin ödən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21.1. Zərərin əvəzinin ödənilməsini tələb etmək hüququna malik olan şəxs ona vurulmuş zərərin əvəzinin tam ödənilməsini tələb edə bilər, bu şərtlə ki, qanunda və ya müqavilədə zərərin əvəzinin daha az miqdarda ödənilməsi nəzərdə tutulması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21.2. Zərər dedikdə, hüququ pozulmuş şəxsin pozulmuş hüququnu bərpa etmək üçün çəkdiyi və ya çəkməli olduğu xərclər, əmlakından məhrum olması və ya əmlakının zədələnməsi (real zərər), habelə hüququ pozulmasaydı, həmin şəxsin adi mülki dövriyyə şəraitində əldə edəcəyi gəlirlər (əldən çıxmış fayda) başa düşülü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21.3. Zərərin əvəzinin ödənilməsi ilə bağlı tələbin həcminin müəyyənləşdirilməsi zamanı zərərçəkənin, onun işçisinin və qanunvericiliklə nəzərdə tutulmuş hallarda üçüncü şəxslərin davranışının zərərin yaranmasına və artmasına hansı həcmdə şərait yaratması nəzərə alın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22. Dövlət hakimiyyəti orqanlarının və yerli özünüidarə orqanlarının vurduqları zərərin əvəzinin ödənilməsi</w:t>
      </w:r>
      <w:r w:rsidRPr="004E7A7F">
        <w:rPr>
          <w:rFonts w:ascii="Palatino Linotype" w:eastAsia="Times New Roman" w:hAnsi="Palatino Linotype" w:cs="Times New Roman"/>
          <w:color w:val="000000"/>
          <w:sz w:val="27"/>
          <w:szCs w:val="27"/>
        </w:rPr>
        <w:t> – </w:t>
      </w:r>
      <w:r w:rsidRPr="004E7A7F">
        <w:rPr>
          <w:rFonts w:ascii="Palatino Linotype" w:eastAsia="Times New Roman" w:hAnsi="Palatino Linotype" w:cs="Times New Roman"/>
          <w:i/>
          <w:iCs/>
          <w:color w:val="000000"/>
          <w:sz w:val="27"/>
          <w:szCs w:val="27"/>
        </w:rPr>
        <w:t>çıxarılmışdır.</w:t>
      </w:r>
      <w:r w:rsidRPr="004E7A7F">
        <w:rPr>
          <w:rFonts w:ascii="Palatino Linotype" w:eastAsia="Times New Roman" w:hAnsi="Palatino Linotype" w:cs="Times New Roman"/>
          <w:b/>
          <w:bCs/>
          <w:color w:val="0000FF"/>
          <w:sz w:val="20"/>
          <w:szCs w:val="20"/>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23. Şərəfin, ləyaqətin və işgüzar nüfuzun müdafi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lastRenderedPageBreak/>
        <w:t>23.1. Fiziki şəxs onun şərəfini, ləyaqətini və ya işgüzar nüfuzunu ləkələyən, şəxsi və ailə həyatının sirrini və ya şəxsi və ailə toxunulmazlığını pozan məlumatların məhkəmə qaydasında təkzib olunmasını tələb edə bilər, bu şərtlə ki, həmin məlumatları yaymış şəxs onların həqiqətə uyğun olduğunu sübuta yetirməsin. Faktik məlumatlar natamam dərc edildikdə də, əgər bununla şəxsin şərəfinə, ləyaqətinə və ya işgüzar nüfuzuna toxunulursa, eyni qayda tətbiq edilir. Marağı olan şəxslərin tələbi ilə fiziki şəxsin şərəf və ləyaqətinin müdafiəsinə onun ölümündən sonra da yol ve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23.2. Əgər fiziki şəxsin şərəfini, ləyaqətini, işgüzar nüfuzunu ləkələyən və ya şəxsi və ailə həyatının sirrinə qəsd edən məlumatlar kütləvi informasiya vasitələrində yayılmışdırsa, həmin kütləvi informasiya vasitələrində də təkzib edilməlidir. Əgər göstərilən məlumatlar rəsmi sənədə daxil edilmişdirsə, həmin sənəd dəyişdirilməli və bu barədə marağı olan şəxslərə məlumat verilməlidir. Digər hallarda təkzib qaydasını məhkəmə müəyyənləşdir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23.3. Kütləvi informasiya vasitələrində hüquqlarına və ya qanunla qorunan mənafelərinə toxunan məlumatlar dərc edilmiş fiziki şəxsin həmin kütləvi informasiya vasitələrində öz cavabının dərc edilməsi hüququ var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23.4. Şərəfini, ləyaqətini və ya işgüzar nüfuzunu ləkələyən məlumatlar yayılmış fiziki şəxsin həmin məlumatların təkzibi ilə yanaşı, onların yayılması nəticəsində vurulmuş zərərin əvəzinin ödənilməsini tələb etmək hüququ var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23.5. Əgər fiziki şəxsin şərəfini, ləyaqətini və ya işgüzar nüfuzunu ləkələyən məlumatları yaymış şəxsi müəyyənləşdirmək mümkün deyildirsə, barəsində bu cür məlumatlar yayılmış şəxsin ixtiyarı var ki, həmin məlumatların həqiqətə uyğun olmayan məlumatlar sayılmasını tələb etsi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23.6. Bu maddənin fiziki şəxsin işgüzar nüfuzunun müdafiəsinə dair qaydaları müvafiq olaraq hüquqi şəxsin işgüzar nüfuzunun müdafiəsinə də tətbiq edilir.</w:t>
      </w:r>
    </w:p>
    <w:p w:rsidR="004E7A7F" w:rsidRPr="004E7A7F" w:rsidRDefault="004E7A7F" w:rsidP="004E7A7F">
      <w:pPr>
        <w:spacing w:after="0" w:line="240" w:lineRule="auto"/>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jc w:val="center"/>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İkinci bölmə</w:t>
      </w:r>
    </w:p>
    <w:p w:rsidR="004E7A7F" w:rsidRPr="004E7A7F" w:rsidRDefault="004E7A7F" w:rsidP="004E7A7F">
      <w:pPr>
        <w:spacing w:after="0" w:line="240" w:lineRule="auto"/>
        <w:jc w:val="center"/>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jc w:val="center"/>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ŞƏXSLƏR</w:t>
      </w:r>
    </w:p>
    <w:p w:rsidR="004E7A7F" w:rsidRPr="004E7A7F" w:rsidRDefault="004E7A7F" w:rsidP="004E7A7F">
      <w:pPr>
        <w:spacing w:after="0" w:line="240" w:lineRule="auto"/>
        <w:jc w:val="center"/>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jc w:val="center"/>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3-cü fəsil.</w:t>
      </w:r>
    </w:p>
    <w:p w:rsidR="004E7A7F" w:rsidRPr="004E7A7F" w:rsidRDefault="004E7A7F" w:rsidP="004E7A7F">
      <w:pPr>
        <w:spacing w:after="0" w:line="240" w:lineRule="auto"/>
        <w:jc w:val="center"/>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lastRenderedPageBreak/>
        <w:t> </w:t>
      </w:r>
    </w:p>
    <w:p w:rsidR="004E7A7F" w:rsidRPr="004E7A7F" w:rsidRDefault="004E7A7F" w:rsidP="004E7A7F">
      <w:pPr>
        <w:spacing w:after="0" w:line="240" w:lineRule="auto"/>
        <w:jc w:val="center"/>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Fiziki şəxslər</w:t>
      </w:r>
    </w:p>
    <w:p w:rsidR="004E7A7F" w:rsidRPr="004E7A7F" w:rsidRDefault="004E7A7F" w:rsidP="004E7A7F">
      <w:pPr>
        <w:spacing w:after="0" w:line="240" w:lineRule="auto"/>
        <w:jc w:val="center"/>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24. Fiziki şəxs anlayış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24.1. Fiziki şəxs hüquq münasibətlərində öz adından iştirak edən insan fərd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24.2. Azərbaycan Respublikasında bütün vətəndaşlar, Azərbaycan Respublikasının ərazisində daimi yaşayan və ya müvəqqəti qalan әcnәbilәr və vətəndaşlığı olmayan şəxslər fiziki şəxslər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25. Fiziki şəxsin mülki hüquq qabiliyyət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25.1. Fiziki şəxsin mülki hüquq qabiliyyəti insanın mülki hüquqlara malik olmaq və mülki hüquq vəzifələri daşımaq qabiliyyətidir. Bütün fiziki şəxslərin mülki hüquq qabiliyyəti eyni dərəcədə tanın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25.2. Fiziki şəxsin hüquq qabiliyyəti onun doğulduğu an əmələ gəlir və ölümü ilə xətm edilir. Beyinin fəaliyyətinin dayanması ölüm anı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25.3. Vərəsə olmaq hüququ maya bağlandığı andan əmələ gəlir, bu hüququn həyata keçirilməsi isə yalnız doğumdan sonra mümkündü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25.4. Fiziki şəxs hüquq qabiliyyətindən məhrum edilə bilmə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26. Ad hüququ</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26.1. Hər bir fiziki şəxsin addan, ata adından və soyaddan ibarət adı olmaq hüququ var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26.2. Fiziki şəxs hüquq və vəzifələri öz adı ilə əldə edir və həyata keçir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26.3. Qanunla nəzərdə tutulmuş hallarda və qaydada fiziki şəxs təxəllüsdən (uydurma addan) istifadə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xml:space="preserve">26.4. Fiziki şəxsin qanunla müəyyənləşdirilmiş qaydada öz adını dəyişdirmək ixtiyarı vardır. Fiziki şəxsin adını dəyişdirməsi, onun əvvəlki adı ilə əldə etdiyi hüquq və vəzifələrə xitam vermir və ya bunları dəyişdirmir. Fiziki şəxs adını dəyişdirməsi barədə öz borclularına və kreditorlarına </w:t>
      </w:r>
      <w:r w:rsidRPr="004E7A7F">
        <w:rPr>
          <w:rFonts w:ascii="Palatino Linotype" w:eastAsia="Times New Roman" w:hAnsi="Palatino Linotype" w:cs="Times New Roman"/>
          <w:color w:val="000000"/>
          <w:sz w:val="27"/>
          <w:szCs w:val="27"/>
        </w:rPr>
        <w:lastRenderedPageBreak/>
        <w:t>məlumat verməlidir və adının dəyişməsi barədə həmin şəxslərdə məlumatın olmamasının doğurduğu nəticələrin riskini daşıyır. Adını dəyişdirmiş fiziki şəxsin ixtiyarı vardır ki, əvvəlki adına rəsmiləşdirilmiş sənədlərdə öz hesabına müvafiq dəyişikliklər aparılmasını tələb etsi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26.5. Fiziki şəxsin doğularkən aldığı ad, habelə adını dəyişdirməsi vətəndaşlıq vəziyyəti aktlarının qeydiyyatı üçün müəyyənləşdirilmiş qaydada qeydə alın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26.6. Başqa şəxsin adı ilə hüquq və vəzifələr əldə edilməsinə yol veril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26.7. Fiziki şəxsin adından qanunsuz istifadə nəticəsində ona vurulmuş ziyanın əvəzi bu Məcəlləyə müvafiq surətdə ödən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26.8. Fiziki şəxsin adı onun şərəfinə, ləyaqətinə və ya işgüzar nüfuzuna toxunan üsullarla və ya formada təhrif edildikdə və ya istifadə olunduqda bu Məcəllənin 23-cü maddəsində nəzərdə tutulan qaydalar tətbiq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27. Fiziki şəxsin yaşayış ye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27.1. Fiziki şəxsin adətən yaşadığı yer onun yaşayış yeri sayılır. Şəxsin bir neçə yaşayış yeri o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27.2. On dörd yaşına çatmamış şəxslərin yaşayış yeri valideynlik hüquqlarını itirməmiş valideynlərinin yaşayış yeri sayılır, qəyyumluq altında olan şəxsin yaşayış yeri isə qəyyumun yaşayış yeri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27.3. Əgər şəxs hər hansı səbəbdən öz yaşayış yerini müəyyən müddətə tərk edirsə, o, yaşayış yerini itir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28. Fiziki şəxsin mülki hüquq fəaliyyət qabiliyyət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28.1. Fiziki şəxsin mülki hüquq fəaliyyət qabiliyyəti şəxsin öz hərəkətləri ilə mülki hüquqlar əldə etmək və həyata keçirmək, özü üçün mülki vəzifələr yaratmaq və icra etmək qabiliyyət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28.2. Fiziki şəxsin mülki hüquq fəaliyyət qabiliyyəti, o, yetkinlik yaşına, yəni on səkkiz yaşına çatdıqda tam həcmdə əmələ gə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28.3. 7 yaşınadək olan yetkinlik yaşına çatmayanların (azyaşlılar) fəaliyyət qabiliyyəti yoxdur. 7 yaşından 18 yaşınadək olan yetkinlik yaşına çatmayanların məhdud fəaliyyət qabiliyyəti var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lastRenderedPageBreak/>
        <w:t>28.4. On altı yaşı tamam olmuş yetkinlik yaşına çatmayan əmək müqaviləsi üzrə işləyirsə və ya valideynlərinin, övladlığa götürənlərin və ya himayəçinin razılığı ilə sahibkarlıq fəaliyyəti ilə məşğul olursa, tam fəaliyyət qabiliyyətli sayıla bilər. Hər iki valideynin, övladlığa götürənlərin və ya himayəçinin razılığına əsasən qəyyumluq və himayəçilik orqanının qərarı ilə, belə razılıq olmadıqda isə məhkəmənin qərarı ilə yetkinlik yaşına çatmayan tam fəaliyyət qabiliyyətli sayılır (emansipasiy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28.5. Valideynlər, övladlığa götürənlər və himayəçi tam fəaliyyət qabiliyyətli sayılmış yetkinlik yaşına çatmayanın öhdəlikləri üçün, o cümlədən onun ziyan vurması nəticəsində əmələ gəlmiş öhdəliklər üçün məsuliyyət daşımır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28.6. On səkkiz yaşına çatanadək nikaha girməyə qanunun yol verdiyi halda, on səkkiz yaşına çatmamış fiziki şəxs nikaha girdiyi vaxtdan tam həcmdə fəaliyyət qabiliyyəti əldə edir. Nikah bağlanması nəticəsində əldə edilmiş fəaliyyət qabiliyyəti nikahın on səkkiz yaşına çatanadək pozulduğu halda da tam həcmdə saxlan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28.7. Nikah etibarsız sayıldıqda məhkəmə yetkinlik yaşına çatmayan ərin (arvadın) tam fəaliyyət qabiliyyətini məhkəmə tərəfindən müəyyənləşdirilən andan itirməsi barədə qərar qəbul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28.8. Ağıl zəifliyi və ya ruhi xəstəlik nəticəsində öz hərəkətlərinin mənasını başa düşməyən və ya öz hərəkətlərinə rəhbərlik edə bilməyən şəxslər də məhkəmə tərəfindən fəaliyyət qabiliyyəti olmayan sayıla bilər. Onlar üzərində qəyyumluq müəyyənləşdirilir. Fəaliyyət qabiliyyəti olmayan sayılmış fiziki şəxsin adından əqdləri onun qəyyumu bağlayır. Fəaliyyət qabiliyyəti olmayan sayılmış şəxsin bağladığı əqd sonradan qəyyumun razılığı ilə etibarlı hesab ed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28.9. Fəaliyyət qabiliyyəti olmayan sayılmış şəxsin sağaldığı və ya sağlamlıq vəziyyətinin xeyli yaxşılaşdığı halda məhkəmə onu fəaliyyət qabiliyyətli sayır. Onun üzərində müəyyənləşdirilmiş qəyyumluq məhkəmə qərarına əsasən ləğv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29. 14 yaşınadək olan yetkinlik yaşına çatmayanların fəaliyyət qabiliyyət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lastRenderedPageBreak/>
        <w:t>29.1. Bu Məcəllənin 29.2-ci maddəsində göstərilmiş əqdlər istisna olmaqla, 14 yaşı tamam olmamış yetkinlik yaşına çatmayanların əvəzinə əqdləri onların adından yalnız valideynləri, övladlığa götürənlər və ya qəyyumlar bağlaya bilərlər. Bu cür yetkinlik yaşına çatmayanın bağladığı əqd sonradan onun valideynləri, övladlığa götürənlər və qəyyumlar tərəfindən bəyənildikdə etibar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29.2. 7 yaşından 14 yaşınadək olan şəxslərin aşağıdakı əqdləri müstəqil bağlamaq ixtiyarı var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29.2.1. xırda məişət əqd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29.2.2. əvəzsiz olaraq fayda götürməyə yönəldilmiş elə əqdlər ki, onlardan əmələ gələn hüquqların notariat qaydasında təsdiqlənməsi və ya dövlət qeydiyyatına alınması tələb olunm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29.2.3. qanuni nümayəndənin özünün və ya onun razılığı ilə üçüncü şəxsin müəyyən məqsəd üçün və ya sərbəst istifadə üçün verdiyi vəsait barəsində sərəncam üzrə əqd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29.3. 14 yaşı tamam olmamış yetkinlik yaşına çatmayanın əqdləri, o cümlədən müstəqil bağladığı əqdlər üzrə əmlak məsuliyyətini onun valideynləri, övladlığa götürənlər və ya qəyyum daşıyır, bu şərtlə ki, həmin şəxslər öhdəliyin onların təqsiri üzündən pozulmadığını sübuta yetirməsinlər. Qanuna uyğun olaraq bu şəxslər azyaşlıların vurduqları ziyan üçün də cavabdehdir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30. 14 yaşından 18 yaşınadək olan yetkinlik yaşına çatmayanların fəaliyyət qabiliyyət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30.1. 14 yaşından 18 yaşınadək olan yetkinlik yaşına çatmayanlar bu Məcəllənin 30.2-ci maddəsində göstərilənlər istisna olmaqla, əqdləri öz qanuni nümayəndələrinin – valideynlərinin, övladlığa götürənlərin və ya himayəçinin yazılı razılığı ilə bağlayırlar. Bu cür yetkinlik yaşına çatmayanın bağladığı əqd sonradan valideynləri, övladlığa götürənlər və ya himayəçi tərəfindən bəyənildikdə də etibar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30.2. 14 yaşından 18 yaşınadək olan yetkinlik yaşına çatmayanların ixtiyarı vardır ki, valideynlərinin, övladlığa götürənlərin və ya himayəçinin razılığı olmadan müstəqil surətd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30.2.1. öz qazancı, təqaüdü və digər gəlirləri barəsində sərəncam versi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lastRenderedPageBreak/>
        <w:t>30.2.2. elm, ədəbiyyat və ya incəsənət əsərinin, ixtiranın və ya qanunla qorunan digər əqli fəaliyyət nəticəsinin müəllifi hüquqlarını həyata keçirsi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30.2.3. </w:t>
      </w:r>
      <w:r w:rsidRPr="004E7A7F">
        <w:rPr>
          <w:rFonts w:ascii="Palatino Linotype" w:eastAsia="Times New Roman" w:hAnsi="Palatino Linotype" w:cs="Times New Roman"/>
          <w:i/>
          <w:iCs/>
          <w:color w:val="000000"/>
          <w:sz w:val="27"/>
          <w:szCs w:val="27"/>
        </w:rPr>
        <w:t>çıxarılmışdır</w:t>
      </w:r>
      <w:r w:rsidRPr="004E7A7F">
        <w:rPr>
          <w:rFonts w:ascii="Palatino Linotype" w:eastAsia="Times New Roman" w:hAnsi="Palatino Linotype" w:cs="Times New Roman"/>
          <w:color w:val="000000"/>
          <w:sz w:val="27"/>
          <w:szCs w:val="27"/>
        </w:rPr>
        <w:t>;</w:t>
      </w:r>
      <w:r w:rsidRPr="004E7A7F">
        <w:rPr>
          <w:rFonts w:ascii="Palatino Linotype" w:eastAsia="Times New Roman" w:hAnsi="Palatino Linotype" w:cs="Times New Roman"/>
          <w:b/>
          <w:bCs/>
          <w:color w:val="0000FF"/>
          <w:sz w:val="20"/>
          <w:szCs w:val="20"/>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30.2.4. xırda məişət əqdləri və bu Məcəllənin 29-2-ci maddəsində nəzərdə tutulan digər əqdlər bağlasın. On altı yaşı tamam olmuş yetkinlik yaşına çatmayanların kooperativ üzvü olmaq ixtiyarı da var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30.3. 14 yaşından 18 yaşınadək olan yetkinlik yaşına çatmayanlar bu Məcəllənin 30.1 və 30.2-ci maddələrinə uyğun bağladıqları əqdlər üzrə müstəqil surətdə əmlak məsuliyyəti daşıyırlar. 14 yaşından 18 yaşınadək olan yetkinlik yaşına çatmayanlar vurduqları ziyana görə bu Məcəlləyə uyğun məsuliyyət daşıyır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30.4. Yetərli əsaslar olduqda məhkəmə valideynlərin, övladlığa götürənlərin və ya himayəçinin və ya qəyyumluq və himayəçilik orqanının vəsatəti ilə 14 yaşından 18 yaşınadək olan yetkinlik yaşına çatmayanın (əgər, o tam həcmdə fəaliyyət qabiliyyəti əldə etməyibsə) öz qazancı, təqaüdü və ya digər gəlirləri barəsində müstəqil sərəncam vermək hüququnu məhdudlaşdıra və ya a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31. Fiziki şəxsin hüquq qabiliyyətindən və fəaliyyət qabiliyyətindən məhrum edilməsinin və bunların məhdudlaşdırılmasının yolverilməzliy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31.1. Fiziki şəxs heç bir halda hüquq qabiliyyətindən məhrum edilə bilməz. Fiziki şəxsin hüquq qabiliyyəti və fəaliyyət qabiliyyəti yalnız qanunla müəyyənləşdirilmiş hallarda və qaydada məhdudlaşdırı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31.2. Fiziki şəxslərin fəaliyyət qabiliyyətinin və ya onların sahibkarlıq fəaliyyəti və ya başqa fəaliyyətlə məşğul olmaq hüququnun məhdudlaşdırılmasının qanunla müəyyənləşdirilmiş şərtlərinin və qaydasının gözlənilməməsi müvafiq məhdudiyyəti qoymuş dövlət orqanının və ya digər orqanın aktının etibarsızlığına səbəb ol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31.3. Fiziki şəxsin hüquq qabiliyyətindən və ya fəaliyyət qabiliyyətindən tamamilə və ya qismən imtina etməsi və hüquq qabiliyyətinin və ya fəaliyyət qabiliyyətinin məhdudlaşdırılmasına yönəldilmiş digər əqdlər əhəmiyyətsiz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lastRenderedPageBreak/>
        <w:t>Maddə 32. Fiziki şəxsin fəaliyyət qabiliyyətinin məhdudlaşdırıl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32.1. Spirtli içkilərdən, narkotik vasitələrdən və ya psixotrop maddələrdən sui-istifadə etməsi, habelə qumara qurşanması nəticəsində öz ailəsini ağır maddi vəziyyətə salan fiziki şəxsin fəaliyyət qabiliyyəti məhkəmə tərəfindən məhdudlaşdırıla bilər. Belə şəxsin üzərində himayəçilik təyin edilir. Onun xırda məişət əqdləri bağlamaq ixtiyarı vardır. O, yalnız himayəçisinin razılığı ilə başqa əqdlər bağlaya bilər, habelə qazanc, pensiya və digər gəlirlər götürə bilər və bunlar barəsində sərəncam verə bilər. Lakin bu cür fiziki şəxs bağladığı əqdlər üzrə və vurduğu ziyan üçün müstəqil surətdə əmlak məsuliyyəti daşıyır. Fəaliyyət qabiliyyəti məhdudlaşdırılmış fiziki şəxsin himayəçinin razılığı tələb olunan hallarda, belə razılıq olmadan bağladığı əqd sonradan himayəçinin yazılı razılığı ilə etibarlı hesab ed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32.2. Fiziki şəxsin fəaliyyət qabiliyyətinin məhdudlaşdırılmasına səbəb olan əsaslar aradan qalxdıqda məhkəmə onun fəaliyyət qabiliyyətinin məhdudlaşdırılmasını ləğv edir. Fiziki şəxsin üzərində təyin edilmiş himayəçilik məhkəmənin qərarına əsasən ləğv olun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33. Qəyyumluq və himayəçilik</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33.1. Qəyyumluq və himayəçilik fəaliyyət qabiliyyəti olmayan və ya məhdud fəaliyyət qabiliyyətli fiziki şəxslərin hüquq və mənafelərinin müdafiəsi üçün təyin edilir. Yetkinlik yaşına çatmayanlar üzərində qəyyumluq və himayəçilik, həmçinin onların tərbiyələndirilməsi məqsədilə təyin edilir. Qəyyumların və himayəçilərin buna uyğun hüquq və vəzifələri Azərbaycan Respublikasının Ailə Məcəlləsi ilə müəyyənləşd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33.2. Qəyyumlar və himayəçilər istənilən şəxslərlə münasibətlərdə, o cümlədən məhkəmədə öz qəyyumluğunda olanların hüquq və vəzifələrini xüsusi səlahiyyət almadan müdafiə edir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33.3. Yetkinlik yaşına çatmayanların valideynləri, onları övladlığa götürənlər olmadıqda, valideynləri məhkəmə tərəfindən valideynlik hüquqlarından məhrum edildikdə, habelə bu cür fiziki şəxslər başqa səbəblərə görə valideyn himayəsindən məhrum olduqda, o cümlədən valideynləri onları tərbiyələndirməkdən və ya hüquq və mənafelərini müdafiə etməkdən boyun qaçırdıqda onların üzərində qəyyumluq və himayəçilik təyin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lastRenderedPageBreak/>
        <w:t>33.4. On dörd yaşı tamam olmamış yetkinlik yaşına çatmayanlar, habelə psixi pozuntuya görə məhkəmə tərəfindən fəaliyyət qabiliyyəti olmayan sayılmış fiziki şəxslər üzərində qəyyumluq təyin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33.5. Qəyyumlar qəyyumluqda olanların qanun üzrə nümayəndələri olur və onların adından və onların mənafeləri üçün bütün zəruri əqdləri bağlayır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33.6. On dörd yaşından on səkkiz yaşınadək olan yetkinlik yaşına çatmayanlar üzərində, habelə spirtli içkilərdən, narkotik vasitələrdən və ya psixotrop maddələrdən sui-istifadə etməsi və ya qumara qurşanması nəticəsində fəaliyyət qabiliyyəti məhkəmə tərəfindən məhdudlaşdırılmış fiziki şəxslər üzərində himayəçilik təyin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33.7. Himayəçilər himayəçilikdə olan fiziki şəxslərin müstəqil surətdə bağlamağa ixtiyarı çatmadığı əqdlərin bağlanmasına razılıq verirlər. Himayəçilər himayədə olanlara öz hüquqlarını həyata keçirməkdə və vəzifələrini icra etməkdə kömək göstərir, habelə onları üçüncü şəxslərin sui-istifadəsindən qoruyur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34. Qəyyumluq və himayəçilik orqanlar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34.1. Qəyyumluq və himayəçilik orqanları qanunvericiliklə müəyyənləşd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34.2. Fiziki şəxsin fəaliyyət qabiliyyəti olmayan sayılması və ya fəaliyyət qabiliyyətinin məhdudlaşdırılması barədə qərarın qanuni qüvvəyə mindiyi gündən etibarən üç gün ərzində məhkəmə həmin fiziki şəxs üzərində qəyyumluq və himayəçilik təyin edilməsi üçün onun yaşayış yeri üzrə qəyyumluq və himayəçilik orqanına bu barədə məlumat ver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34.3. Qəyyumluqda olanların yaşayış yeri üzrə qəyyumluq və himayəçilik orqanı onların qəyyumlarının və himayəçilərinin fəaliyyətinə nəzarət e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35. Qəyyumlar və himayəç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xml:space="preserve">35.1. Qəyyumu və ya himayəçini qəyyumluğa və ya himayəçiliyə ehtiyacı olan şəxsin yaşayış yeri üzrə qəyyumluq və himayəçilik orqanı fiziki şəxs üzərində qəyyumluq və ya himayəçilik qoyulması zərurətinin ona məlum olduğu andan üç ay ərzində təyin edir. Qəyyumluğa və ya himayəçiliyə ehtiyacı olan şəxsə qəyyum və ya himayəçi təyin edilənədək qəyyum və ya </w:t>
      </w:r>
      <w:r w:rsidRPr="004E7A7F">
        <w:rPr>
          <w:rFonts w:ascii="Palatino Linotype" w:eastAsia="Times New Roman" w:hAnsi="Palatino Linotype" w:cs="Times New Roman"/>
          <w:color w:val="000000"/>
          <w:sz w:val="27"/>
          <w:szCs w:val="27"/>
        </w:rPr>
        <w:lastRenderedPageBreak/>
        <w:t>himayəçi vəzifələrini qəyyumluq və himayəçilik orqanı icra edir. Qəyyumun və ya himayəçinin təyin edilməsi barədə maraqlı şəxslər məhkəməyə etiraz verə bilər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35.2. Qəyyumlar və himayəçilər yetkinlik yaşına çatmış fəaliyyət qabiliyyətli fiziki şəxslərdən təyin edilir. Valideynlik hüquqlarından məhrum edilmiş fiziki şəxslər qəyyum və himayəçi təyin oluna bilməz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35.3. Qəyyum və ya himayəçi öz razılığı ilə təyin edilir. Bu zaman onun əxlaqi və digər şəxsi keyfiyyətləri, qəyyumluq və ya himayəçilik vəzifələrini yerinə yetirmək qabiliyyəti, onunla qəyyumluğa və ya himayəçiliyə ehtiyacı olan şəxs arasında mövcud münasibətlər, mümkünsə, həm də qəyyumluqda və ya himayədə olanın arzusu nəzərə alın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35.4. Qəyyumluğa və ya himayəçiliyə ehtiyacı olan və müvafiq </w:t>
      </w:r>
      <w:r w:rsidRPr="004E7A7F">
        <w:rPr>
          <w:rFonts w:ascii="Palatino Linotype" w:eastAsia="Times New Roman" w:hAnsi="Palatino Linotype" w:cs="Times New Roman"/>
          <w:i/>
          <w:iCs/>
          <w:color w:val="000000"/>
          <w:sz w:val="27"/>
          <w:szCs w:val="27"/>
        </w:rPr>
        <w:t>sosial xidmət müəssisələrində</w:t>
      </w:r>
      <w:r w:rsidRPr="004E7A7F">
        <w:rPr>
          <w:rFonts w:ascii="Palatino Linotype" w:eastAsia="Times New Roman" w:hAnsi="Palatino Linotype" w:cs="Times New Roman"/>
          <w:color w:val="000000"/>
          <w:sz w:val="27"/>
          <w:szCs w:val="27"/>
        </w:rPr>
        <w:t> olan və ya bu müəssisələrə yerləşdirilmiş fiziki şəxslərin qəyyumları və himayəçiləri həmin müəssisələr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35.5. Qəyyumluq və himayəçilik vəzifələri, qanunla nəzərdə tutulan hallardan başqa, əvəzsiz icra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35.6. Yetkinlik yaşına çatmayan fiziki şəxslərin qəyyumları və himayəçiləri öz qəyyumluğunda və ya himayəsində olanlarla birlikdə yaşamalıdırlar. Himayəçi ilə on altı yaşına çatmış himayədə olanın ayrılıqda yaşamasına qəyyumluq və himayəçilik orqanının razılığı ilə bu şərtlə yol verilir ki, ayrı yaşama himayədə olanın tərbiyəsinə, hüquq və mənafelərinin müdafiəsinə mənfi təsir göstərməsin. Qəyyumlar və himayəçilər yaşayış yerinin dəyişməsi barədə qəyyumluq və himayəçilik orqanlarına məlumat verməyə borcludur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35.7. Qəyyumlar və himayəçilər öz qəyyumluğunda və ya himayəsində </w:t>
      </w:r>
      <w:r w:rsidRPr="004E7A7F">
        <w:rPr>
          <w:rFonts w:ascii="Palatino Linotype" w:eastAsia="Times New Roman" w:hAnsi="Palatino Linotype" w:cs="Times New Roman"/>
          <w:i/>
          <w:iCs/>
          <w:color w:val="000000"/>
          <w:sz w:val="27"/>
          <w:szCs w:val="27"/>
        </w:rPr>
        <w:t>olan uşaqların, o cümlədən Azərbaycan Respublikasının Ailə Məcəlləsinin 118.12-ci və 118.13-cü maddələrinə uyğun olaraq övladlığa götürmək istəyən şəxsin ailəsində sınaq müddəti ilə yerləşdirilən uşaqların</w:t>
      </w:r>
      <w:r w:rsidRPr="004E7A7F">
        <w:rPr>
          <w:rFonts w:ascii="Palatino Linotype" w:eastAsia="Times New Roman" w:hAnsi="Palatino Linotype" w:cs="Times New Roman"/>
          <w:color w:val="000000"/>
          <w:sz w:val="27"/>
          <w:szCs w:val="27"/>
        </w:rPr>
        <w:t> saxlanması, onlara baxılmasının və onların müalicəsinin təmin edilməsi, onların təhsil alması və tərbiyələnməsi qayğısına qalmağa, onların hüquq və mənafelərini qorumağa borcludur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35.8. Bu Məcəllənin 35.7-ci maddəsində göstərilən vəzifələr məhkəmə tərəfindən fəaliyyət qabiliyyəti məhdudlaşdırılmış yetkinlik yaşına çatmış fiziki şəxslərin himayəçilərinə həvalə edil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xml:space="preserve">35.9. Fiziki şəxsin fəaliyyət qabiliyyəti olmayan və ya məhdud fəaliyyət qabiliyyətli sayılmasına səbəb olmuş əsaslar aradan qalxdıqda qəyyum və ya </w:t>
      </w:r>
      <w:r w:rsidRPr="004E7A7F">
        <w:rPr>
          <w:rFonts w:ascii="Palatino Linotype" w:eastAsia="Times New Roman" w:hAnsi="Palatino Linotype" w:cs="Times New Roman"/>
          <w:color w:val="000000"/>
          <w:sz w:val="27"/>
          <w:szCs w:val="27"/>
        </w:rPr>
        <w:lastRenderedPageBreak/>
        <w:t>himayəçi qəyyumluqda və ya himayədə olanın fəaliyyət qabiliyyətli sayılması və onun üzərindən qəyyumluğun və ya himayəçiliyin götürülməsi barədə məhkəmə qarşısında vəsatət qaldırmağa borclu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36. Qəyyumluqda və himayədə olanın əmlakı barəsində sərəncam ver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36.1. Qəyyumluqda və ya himayədə olan fiziki şəxsin müstəqil surətdə sərəncam verməyə ixtiyarı çatdığı gəlirlər istisna olmaqla, onun gəlirləri, o cümlədən qəyyumluqda və ya himayədə olana onun əmlakının idarə edilməsindən çatası gəlirlər qəyyum və ya himayəçi tərəfindən yalnız və yalnız qəyyumluqda və ya himayədə olanın mənafeləri üçün, həm də qəyyumluq və himayəçilik orqanının qabaqcadan icazəsi alınmaqla xərclənir. Qəyyumluq və himayəçilik orqanının qabaqcadan icazəsi olmadan qəyyum və ya himayəçi qəyyumluqda və ya himayədə olanın saxlanması üçün zəruri xərcləri qəyyumluqda və ya himayədə olana onun gəliri kimi çatası məbləğlər hesabına ödəy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36.2. Qəyyumluq və himayəçilik orqanının qabaqcadan icazəsini almadan qəyyum qəyyumluqda və ya himayədə olanın əmlakının özgəninkiləşdirilməsinə, o cümlədən dəyişdirilməsinə və ya bağışlanmasına, bu əmlakın icarəyə, əvəzsiz istifadəyə verilməsinə və ya girov qoyulmasına dair əqdləri, qəyyumluqda və ya himayədə olana mənsub hüquqlardan imtinaya, onun əmlakının bölüşdürülməsinə və ya bu əmlakdan payların ayrılmasına səbəb olan əqdləri, habelə qəyyumluqda və ya himayədə olanın əmlakının azalmasına səbəb olan hər hansı digər əqdləri bağlaya bilməz, himayəçi isə onların bağlanmasına razılıq verə bilməz. Qəyyumluqda olanın əmlakının idarə edilməsi qaydası qanunvericiliklə müəyyənləşd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36.3. Qəyyumun, himayəçinin, onların ərinin (arvadının) və yaxın qohumlarının ixtiyarı yoxdur ki, qəyyumluqda və ya himayədə olana hədiyyə kimi əmlak verilməsi və ya onun əvəzsiz istifadəsinə əmlak verilməsi istisna olmaqla, qəyyumluqda və ya himayədə olanla əqdlər bağlasın, habelə əqdlər bağlanarkən və ya qəyyumluqda və ya himayədə olanla qəyyumun və ya himayəçinin əri (arvadı) və onların yaxın qohumları arasında məhkəmə işləri aparılarkən qəyyumluqda və ya himayədə olanı təmsil etsin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lastRenderedPageBreak/>
        <w:t>Maddə 37. Qəyyumluqda və ya himayədə olanın əmlakının etibarnamə ilə idarə ed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37.1. Qəyyumluqda və ya himayədə olanın daşınar və qiymətli daşınmaz əmlakının daimi idarə edilməsi zərurəti yarandıqda qəyyumluq və himayəçilik orqanı özünün müəyyənləşdirdiyi idarəçi ilə həmin əmlakın etibarnamə ilə idarə edilməsinə dair müqavilə bağlayır. Bu halda qəyyum və ya himayəçi qəyyumluqda və ya himayədə olanın etibarnamə ilə idarəetməyə verilməmiş əmlakı barəsində öz səlahiyyətlərini saxlayır. Qəyyumluqda və ya himayədə olanın əmlakının etibarnamə ilə idarə edilməsi səlahiyyətlərini həyata keçirərkən idarəçiyə bu Məcəllənin 36.2 və 36.3-cü maddələrində nəzərdə tutulan qaydalar tətbiq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37.2. Qəyyumluqda və ya himayədə olanın əmlakının etibarnamə ilə idarə edilməsinə əmlakın etibarnamə ilə idarə edilməsinə dair müqaviləyə xitam verilməsi üçün qanunvericilikdə nəzərdə tutulan əsaslar üzrə, habelə qəyyumluğa və ya himayəçiliyə xitam verildiyi hallarda xitam ve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38. Qəyyumların və himayəçilərin öz vəzifələrinin icrasından azad və kənar edilməsi. Qəyyumluğa və himayəçiliyə xitam ver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38.1. Yetkinlik yaşına çatmayan şəxs valideynlərinə qaytarıldıqda və ya övladlığa götürüldükdə qəyyumluq və himayəçilik orqanı qəyyumu və ya himayəçini öz vəzifələrinin icrasından azad e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38.2. Qəyyumluqda olan müvafiq </w:t>
      </w:r>
      <w:r w:rsidRPr="004E7A7F">
        <w:rPr>
          <w:rFonts w:ascii="Palatino Linotype" w:eastAsia="Times New Roman" w:hAnsi="Palatino Linotype" w:cs="Times New Roman"/>
          <w:i/>
          <w:iCs/>
          <w:color w:val="000000"/>
          <w:sz w:val="27"/>
          <w:szCs w:val="27"/>
        </w:rPr>
        <w:t>sosial xidmət müəssisələrinə</w:t>
      </w:r>
      <w:r w:rsidRPr="004E7A7F">
        <w:rPr>
          <w:rFonts w:ascii="Palatino Linotype" w:eastAsia="Times New Roman" w:hAnsi="Palatino Linotype" w:cs="Times New Roman"/>
          <w:color w:val="000000"/>
          <w:sz w:val="27"/>
          <w:szCs w:val="27"/>
        </w:rPr>
        <w:t> və ya digər oxşar müəssisəyə yerləşdirildikdə qəyyumluq və himayəçilik orqanı bundan əvvəl təyin edilmiş qəyyumu və ya himayəçini, əgər bu, qəyyumluqda olanın mənafelərinə zidd deyilsə, öz vəzifələrinin icrasından azad e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38.3. Üzrlü səbəblər olduqda (xəstəlik, əmlak vəziyyətinin dəyişməsi, qəyyumluqda olanla qarşılıqlı anlaşmanın yoxluğu və i.a.) qəyyum və ya himayəçi öz xahişi ilə vəzifələrinin icrasından azad ed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xml:space="preserve">38.4. Qəyyum və ya himayəçi onun üzərinə düşən vəzifələri gərəyincə yerinə yetirmədikdə, o cümlədən qəyyumluqdan və ya himayəçilikdən tamah məqsədi ilə istifadə etdikdə və ya qəyyumluqda olanı nəzarətsiz və lazımi köməksiz qoyduqda qəyyumluq və himayəçilik orqanı qəyyumu və ya himayəçini bu vəzifələrin icrasından kənar edə bilər və təqsirli fiziki şəxsin </w:t>
      </w:r>
      <w:r w:rsidRPr="004E7A7F">
        <w:rPr>
          <w:rFonts w:ascii="Palatino Linotype" w:eastAsia="Times New Roman" w:hAnsi="Palatino Linotype" w:cs="Times New Roman"/>
          <w:color w:val="000000"/>
          <w:sz w:val="27"/>
          <w:szCs w:val="27"/>
        </w:rPr>
        <w:lastRenderedPageBreak/>
        <w:t>qanunla müəyyənləşdirilmiş məsuliyyətə cəlb olunması üçün zəruri tədbirlər gör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38.5. Qəyyumun, himayəçinin və ya qəyyumluq və himayəçilik orqanının ərizəsinə əsasən məhkəmə qəyyumluqda olanın fəaliyyət qabiliyyətli sayılması və ya onun fəaliyyət qabiliyyətinin məhdudlaşdırılmasının ləğv edilməsi haqqında qərar çıxardıqda yetkinlik yaşına çatmış fiziki şəxs üzərində qəyyumluğa və himayəçiliyə xitam ve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38.6. Qəyyumluqda olan azyaşlı on dörd yaşına çatdıqda onun üzərində qəyyumluğa xitam verilir, qəyyum vəzifələrini həyata keçirmiş fiziki şəxs isə bu barədə əlavə qərar çıxarılmadan yetkinlik yaşına çatmayanın himayəçisinə çev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38.7. Qəyyumluqda olan yetkinlik yaşına çatmayanın on səkkiz yaşına çatdığı, habelə nikaha girdiyi və yetkinlik yaşına çatanadək tam fəaliyyət qabiliyyəti əldə etdiyi digər hallarda yetkinlik yaşına çatmayan üzərində himayəçiliyə xüsusi qərarsız xitam ve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39. Fəaliyyət qabiliyyətli fiziki şəxs üzərində patronaj</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39.1. Sağlamlıq vəziyyətinə görə müstəqil surətdə öz hüquqlarını həyata keçirməyə və müdafiə etməyə, öz vəzifələrini icra etməyə qadir olmayan yetkinlik yaşına çatmış fəaliyyət qabiliyyətli fiziki şəxsin xahişi ilə onun üzərində patronaj təyin edilə bilər. Patronaj təyin edilməsi fiziki şəxsin hüquqlarının məhdudlaşdırılmasına səbəb olm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39.2. Yetkinlik yaşına çatmış fəaliyyət qabiliyyətli fiziki şəxsin patronu (köməkçisi) həmin fiziki şəxsin razılığı ilə qəyyumluq və himayəçilik orqanı tərəfindən təyin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39.3. Patron (köməkçi) fiziki şəxslə bağlanmış tapşırıq və ya etibarnamə ilə idarəetmə müqaviləsinə əsasən yetkinlik yaşına çatmış fəaliyyət qabiliyyətli fiziki şəxsə mənsub əmlak barəsində sərəncam verir. Məişət tələbatının saxlanmasına və ödənilməsinə yönəldilən məişət əqdlərini və başqa əqdləri patron (köməkçi) fiziki şəxsin razılığı ilə bağlay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xml:space="preserve">39.4. Bu Məcəllənin 39.1-ci maddəsinə uyğun olaraq yetkinlik yaşına çatmış fəaliyyət qabiliyyətli fiziki şəxs üzərində təyin edilmiş patronaja patronajda olan fiziki şəxsin tələbi ilə xitam verilir. Patronajda olan fiziki şəxsin </w:t>
      </w:r>
      <w:r w:rsidRPr="004E7A7F">
        <w:rPr>
          <w:rFonts w:ascii="Palatino Linotype" w:eastAsia="Times New Roman" w:hAnsi="Palatino Linotype" w:cs="Times New Roman"/>
          <w:color w:val="000000"/>
          <w:sz w:val="27"/>
          <w:szCs w:val="27"/>
        </w:rPr>
        <w:lastRenderedPageBreak/>
        <w:t>patronu (köməkçisi) bu Məcəllənin 38-ci maddəsində nəzərdə tutulan hallarda öz vəzifələrini yerinə yetirməkdən azad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40. Fiziki şəxsin xəbərsiz itkin düşmüş elan ed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40.1. Əgər fiziki şəxsin olduğu yer məlum deyildirsə və iki il ərzində o, yaşayış yerində görünməmişsə, maraqlı şəxslərin ərizəsinə əsasən məhkəmə fiziki şəxsi xəbərsiz itkin düşmüş hesab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40.2. İtkin düşmə haqqında son məlumatların alındığı günü müəyyənləşdirmək mümkün olmadıqda, xəbərsiz itkin düşmüş sayılma üçün müddətin hesablanması itkin düşmüş haqqında son məlumatların alındığı aydan sonrakı ayın birinci günündən, həmin ayı müəyyənləşdirmək mümkün olmadıqda isə növbəti ilin yanvar ayının 1-dən başlan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40.3. Xəbərsiz itkin düşmə haqqında məhkəmənin qərarı qanuni qüvvəyə mindikdən sonra həmin şəxsin qanuni vərəsələri xəbərsiz itkin düşmüşün əmlakını etibar olunmuş əmlak kimi idarə etmək, o cümlədən ondan fayda götürmək ixtiyarı əldə edirlər. Bu əmlakdan xəbərsiz itkin düşmüşün öhdəsində olan şəxslərə dolanacaq xərcləri verilir və borclar ödən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40.4. Xəbərsiz itkin düşmüş fiziki şəxsin qanuni əmlakının daimi idarə edilməsi zərurəti yarandıqda, əgər onun qanuni vərəsələri yoxdursa, məhkəmənin qərarı ilə bu əmlak qəyyumluq və himayəçilik orqanı tərəfindən müəyyənləşdirilən və həmin orqanla bağlanan etibarnamə ilə idarəetmə müqaviləsi əsasında fəaliyyət göstərən şəxsə verilir. Xəbərsiz itkin düşmüş şəxsin əmlakının idarəçisi itkin düşmüş şəxsin əmlakı hesabına onun borclarını ödəyir, əmlakı həmin şəxsin xeyrinə idarə edir, xəbərsiz itkin düşmüşün öhdəsində olan şəxslərə dolanacaq xərcləri verir. Əgər idarəçinin təyin edildiyi gündən üç il keçənədək şəxsin xəbərsiz itkin düşmüş hesab edilməsi haqqında məhkəmə qərarı ləğv edilməzsə və şəxsin ölmüş sayılması haqqında məhkəməyə müraciət edilməzsə, qəyyumluq və himayəçilik orqanı fiziki şəxsin ölmüş sayılması haqqında ərizə ilə məhkəməyə müraciət etməyə borclu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40.5. Xəbərsiz itkin düşmüş şəxs gəldikdə və ya onun olduğu yer aşkar edildikdə məhkəmə onun xəbərsiz itkin düşmüş hesab edilməsi haqqında qərarı, habelə onun əmlakının idarə olunması haqqında qərarı ləğv e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lastRenderedPageBreak/>
        <w:t>Maddə 41. Fiziki şəxsin ölmüş elan ed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41.1. Əgər şəxsin yaşayış yerində onun harada olması barədə beş il ərzində məlumat olmazsa, habelə o, ölüm təhlükəsi törədən və ya hansısa bədbəxt hadisədən həlak olduğunu güman etməyə əsas verən şəraitdə xəbərsiz itkin düşərsə və ondan altı ay ərzində xəbər çıxmazsa, o, məhkəmə qaydasında ölmüş elan ed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41.2. Hərbi əməliyyatlarla əlaqədar xəbərsiz itkin düşmüş hərbi qulluqçu və ya digər şəxs hərbi əməliyyatların qurtardığı gündən azı iki il keçdikdən sonra məhkəmə qaydasında ölmüş elan ed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41.3. Şəxsin ölmüş elan edilməsi haqqında məhkəmə qərarının qanuni qüvvəyə mindiyi gün onun ölüm günü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41.4. Bu Məcəllənin 41.1 və 41.2-ci maddələrində nəzərdə tutulan hallarda məhkəmə şəxsin həlakının güman edildiyi günü onun ölüm günü say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42. Ölmüş elan edilmiş şəxsin gəlməsinin nəticə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42.1. Ölmüş elan edilmiş şəxs gəldikdə və ya onun olduğu yer aşkar edildikdə məhkəmə onun ölmüş elan edilməsi barədə qərarı ləğv e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42.2. Nə vaxt gəlməsindən asılı olmayaraq, şəxs onun ölmüş elan edilməsindən sonra əvəzsiz olaraq başqa şəxsə verilmiş əmlakın qalan hissəsinin qaytarılmasını tələb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42.3. Ölmüş elan edilmiş şəxsin əmlakını əvəzli əldə etmiş şəxs bu əmlakı ona qaytarmağa o halda borcludur ki, əmlakı əldə edərkən onun ölmüş elan edilmiş şəxsin sağ olduğunu bildiyi sübuta yetirilsi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42.4. Əgər ölmüş elan edilmiş şəxsin əmlakı dövlətin mədaxilinə keçirilmiş və satılmışdırsa, həmin şəxsin ölmüş elan edilməsi haqqında qərarın ləğvindən sonra əmlakın satışından götürülmüş məbləğ ona qaytarılır.</w:t>
      </w:r>
    </w:p>
    <w:p w:rsidR="004E7A7F" w:rsidRPr="004E7A7F" w:rsidRDefault="004E7A7F" w:rsidP="004E7A7F">
      <w:pPr>
        <w:spacing w:after="0" w:line="240" w:lineRule="auto"/>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jc w:val="center"/>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4-cü fəsil.</w:t>
      </w:r>
    </w:p>
    <w:p w:rsidR="004E7A7F" w:rsidRPr="004E7A7F" w:rsidRDefault="004E7A7F" w:rsidP="004E7A7F">
      <w:pPr>
        <w:spacing w:after="0" w:line="240" w:lineRule="auto"/>
        <w:jc w:val="center"/>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jc w:val="center"/>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Hüquqi şəxslər</w:t>
      </w:r>
    </w:p>
    <w:p w:rsidR="004E7A7F" w:rsidRPr="004E7A7F" w:rsidRDefault="004E7A7F" w:rsidP="004E7A7F">
      <w:pPr>
        <w:spacing w:after="0" w:line="240" w:lineRule="auto"/>
        <w:jc w:val="center"/>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jc w:val="center"/>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1. Əsas müddəalar</w:t>
      </w:r>
    </w:p>
    <w:p w:rsidR="004E7A7F" w:rsidRPr="004E7A7F" w:rsidRDefault="004E7A7F" w:rsidP="004E7A7F">
      <w:pPr>
        <w:spacing w:after="0" w:line="240" w:lineRule="auto"/>
        <w:jc w:val="center"/>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lastRenderedPageBreak/>
        <w:t> </w:t>
      </w:r>
    </w:p>
    <w:p w:rsidR="004E7A7F" w:rsidRPr="004E7A7F" w:rsidRDefault="004E7A7F" w:rsidP="004E7A7F">
      <w:pPr>
        <w:spacing w:after="0" w:line="240" w:lineRule="auto"/>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43. Hüquqi şəxs anlayışı və onun növləri</w:t>
      </w:r>
    </w:p>
    <w:p w:rsidR="004E7A7F" w:rsidRPr="004E7A7F" w:rsidRDefault="004E7A7F" w:rsidP="004E7A7F">
      <w:pPr>
        <w:spacing w:after="0" w:line="240" w:lineRule="auto"/>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43.1. Hüquqi şəxs qanunla müəyyənləşdirilən qaydada dövlət qeydiyyatından keçmiş, xüsusi yaradılmış elə bir qurumdur ki, mülkiyyətində ayrıca əmlakı vardır, öz öhdəlikləri üçün bu əmlakla cavabdehdir, öz adından əmlak və şəxsi qeyri-əmlak hüquqları əldə etmək və həyata keçirmək, vəzifələr daşımaq, məhkəmədə iddiaçı və ya cavabdeh olmaq hüququna malikdir. Hüquqi şəxsin müstəqil balansı ol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43.2. Hüquqi şəxslər bir fiziki və ya hüquqi şəxs tərəfindən, yaxud fiziki və hüquqi şəxslərin toplusu tərəfindən yaradıla bilər, üzvlüyə əsaslana bilər, üzvlərin olmasından asılı ola və ya asılı olmaya bilər, sahibkarlıq fəaliyyəti ilə məşğul ola və ya məşğul olmay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43.3. Azərbaycan Respublikası mülki hüquq münasibətlərində eynilə digər hüquqi şəxslər kimi iştirak edir. Bu hallarda Azərbaycan Respublikasının səlahiyyətlərini onun hüquqi şəxslər olmayan orqanları həyata keçirir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43.4. Bələdiyyələr mülki hüquq münasibətlərində eynilə digər hüquqi şəxslər kimi iştirak edirlər. Bu hallarda bələdiyyənin səlahiyyətlərini onun hüquqi şəxslər olmayan orqanları həyata keçirir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43.5. Hüquqi şəxslər fəaliyyətinin əsas məqsədi mənfəət götürməkdən ibarət olan (kommersiya hüquqi şəxsləri) və ya əsas məqsədi mənfəət götürməkdən ibarət olmayan və götürülən mənfəəti iştirakçıları arasında bölüşdürməyən (qeyri-kommersiya hüquqi şəxsləri)</w:t>
      </w:r>
      <w:r w:rsidRPr="004E7A7F">
        <w:rPr>
          <w:rFonts w:ascii="Palatino Linotype" w:eastAsia="Times New Roman" w:hAnsi="Palatino Linotype" w:cs="Times New Roman"/>
          <w:i/>
          <w:iCs/>
          <w:color w:val="000000"/>
          <w:sz w:val="27"/>
          <w:szCs w:val="27"/>
        </w:rPr>
        <w:t>, habelə ümumdövlət və (və ya) ictimai əhəmiyyət daşıyan fəaliyyətlə məşğul olan (publik hüquqi şəxslər)</w:t>
      </w:r>
      <w:r w:rsidRPr="004E7A7F">
        <w:rPr>
          <w:rFonts w:ascii="Palatino Linotype" w:eastAsia="Times New Roman" w:hAnsi="Palatino Linotype" w:cs="Times New Roman"/>
          <w:color w:val="000000"/>
          <w:sz w:val="27"/>
          <w:szCs w:val="27"/>
        </w:rPr>
        <w:t> qurumlar o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43.6. Qeyri-kommersiya qurumları olan hüquqi şəxslər ictimai birliklər, fondlar, hüquqi şəxslərin ittifaqları formasında, habelə qanunvericilikdə nəzərdə tutulan digər formalarda yaradıla bilər. Qeyri-kommersiya hüquqi şəxsləri sahibkarlıq fəaliyyəti ilə yalnız o hallarda məşğul ola bilərlər ki, bu fəaliyyət onların yaradılması zamanı qarşıya qoyulmuş məqsədlərə nail olmağa xidmət etsin və bu məqsədlərə uyğun gəlsin. Sahibkarlıq fəaliyyətini həyata keçirmək üçün qeyri-kommersiya hüquqi şəxsləri təsərrüfat cəmiyyətləri yarada bilər və ya onlarda iştirak edə bilər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i/>
          <w:iCs/>
          <w:color w:val="000000"/>
          <w:sz w:val="27"/>
          <w:szCs w:val="27"/>
        </w:rPr>
        <w:lastRenderedPageBreak/>
        <w:t>43.7. Publik hüquqi şəxslərin fəaliyyəti bu Məcəllə və “Publik hüquqi şəxslər haqqında” Azərbaycan Respublikasının Qanunu ilə tənzimlənir.</w:t>
      </w:r>
      <w:r w:rsidRPr="004E7A7F">
        <w:rPr>
          <w:rFonts w:ascii="Palatino Linotype" w:eastAsia="Times New Roman" w:hAnsi="Palatino Linotype" w:cs="Times New Roman"/>
          <w:b/>
          <w:bCs/>
          <w:color w:val="0000FF"/>
          <w:sz w:val="20"/>
          <w:szCs w:val="20"/>
          <w:vertAlign w:val="superscript"/>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44. Hüquqi şəxsin hüquq qabiliyyət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44.1. Hüquqi şəxs dövlət qeydiyyatına alındığı andan mülki hüquqlara malikdir və mülki vəzifələr daşıyır. Hüquqi şəxsin hüquq qabiliyyətinə onun ləğvinin başa çatdığı an xitam ve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44.2. Kommersiya hüquqi şəxsləri qanunla qadağan edilməyən istənilən fəaliyyət növlərini həyata keçirmək üçün zəruri mülki hüquqlara malik ola və mülki vəzifələr daşıya bilərlər. Siyahısı qanunvericiliklə müəyyənləşdirilən ayrı-ayrı fəaliyyət növləri ilə hüquqi şəxslər yalnız xüsusi icazə (lisenziya) əsasında məşğul ola bilər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44.3. Hüquqi şəxsin hüquqları yalnız qanunla nəzərdə tutulan hallarda və qaydada məhdudlaşdırıla bilər. Hüquqi şəxs öz hüquqlarının məhdudlaşdırılması haqqında qərardan məhkəməyə etiraz ver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44.4. Hüquqi şəxsin xüsusi icazə (lisenziya) alınması zəruri olan fəaliyyəti həyata keçirmək hüququ belə lisenziyanın alındığı andan və ya lisenziyada göstərilən vaxtda əmələ gəlir və bu hüquqa, əgər qanunvericiliklə ayrı qayda müəyyənləşdirilməyibsə, lisenziyanın müddəti qurtardıqda xitam ve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45. Hüquqi şəxsin yaradıl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45.1. Hüquqi şəxs onun təsis edilməsi və nizamnaməsinin hazırlanması yolu ilə yarad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45.2. Əgər hüquqi şəxs bir neçə təsisçi tərəfindən yaradılırsa, təsisçilər müqavilə bağlayaraq hüquqi şəxsin nizamnaməsini, onun yaradılması üzrə birgə fəaliyyət qaydasını, özlərinin əmlakının ona verilməsi və onun fəaliyyətində iştirak edilməsi şərtlərini müəyyənləşdirir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46. Hüquqi şəxsin təsisçilərinin məsuliyyət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Hüquqi şəxsin təsisçiləri hüquqi şəxsin dövlət qeydiyyatına alınmasına qədər əmələ gəlmiş, hüquqi şəxsin yaradılması ilə bağlı olan öhdəliklər üzrə birgə məsuliyyət daşıyır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lastRenderedPageBreak/>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47. Hüquqi şəxsin nizamna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47.1. Hüquqi şəxsin təsisçiləri tərəfindən təsdiq edilmiş nizamnaməsi hüquqi şəxsin təsis sənədidir.</w:t>
      </w:r>
      <w:r w:rsidRPr="004E7A7F">
        <w:rPr>
          <w:rFonts w:ascii="Palatino Linotype" w:eastAsia="Times New Roman" w:hAnsi="Palatino Linotype" w:cs="Times New Roman"/>
          <w:i/>
          <w:iCs/>
          <w:color w:val="000000"/>
          <w:sz w:val="27"/>
          <w:szCs w:val="27"/>
        </w:rPr>
        <w:t> “Banklar haqqında” və “İnvestisiya fondları haqqında” Azərbaycan Respublikasının qanunlarında nəzərdə tutulmuş hallar istisna olmaqla, bir</w:t>
      </w:r>
      <w:r w:rsidRPr="004E7A7F">
        <w:rPr>
          <w:rFonts w:ascii="Palatino Linotype" w:eastAsia="Times New Roman" w:hAnsi="Palatino Linotype" w:cs="Times New Roman"/>
          <w:color w:val="000000"/>
          <w:sz w:val="15"/>
          <w:szCs w:val="15"/>
        </w:rPr>
        <w:t> </w:t>
      </w:r>
      <w:r w:rsidRPr="004E7A7F">
        <w:rPr>
          <w:rFonts w:ascii="Palatino Linotype" w:eastAsia="Times New Roman" w:hAnsi="Palatino Linotype" w:cs="Times New Roman"/>
          <w:color w:val="000000"/>
          <w:sz w:val="27"/>
          <w:szCs w:val="27"/>
        </w:rPr>
        <w:t>təsisçinin yaratdığı hüquqi şəxs həmin təsisçinin təsdiq etdiyi nizamnamə əsasında fəaliyyət göstər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47.2. Hüquqi şəxsin nizamnaməsində hüquqi şəxsin adı, olduğu yer, fəaliyyətinin idarə edilməsi qaydası, habelə onun ləğvi qaydası müəyyənləşdirilir. Qeyri-kommersiya hüquqi şəxsinin nizamnaməsində onun fəaliyyətinin predmeti və məqsədləri müəyyənləşdirilir. Qeyri-hökumət təşkilatlarının nizamnamələrində dövlət və yerli özünüidarə orqanlarının səlahiyyətlərinin mənimsənilməsinə, habelə dövlət nəzarəti və yoxlama funksiyalarının nəzərdə tutulmasına yol veril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47.3. Nizamnamədə dəyişikliklər dövlət qeydiyyatına alındığı andan üçüncü şəxslər üçün hüquqi qüvvəyə minir. Lakin hüquqi şəxslər və onların təsisçiləri (iştirakçıları) həmin dəyişiklikləri nəzərə almaqla hərəkət etmiş üçüncü şəxslərlə münasibətlərdə həmin dəyişikliklərin qeydə alınmadığına istinad edə bilməz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48. Hüquqi şəxslərin dövlət qeydiyyat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48.1. Hüquqi şəxs müvafiq icra hakimiyyəti orqanında dövlət qeydiyyatına alınmalıdır. Dövlət qeydiyyatının məlumatları, o cümlədən kommersiya təşkilatları üçün firma adı ümumi tanışlıq üçün açıq olan hüquqi şəxslərin dövlət reyestrinə daxil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48.2. Hüquqi şəxsin dövlət qeydiyyatına alınmasından imtina edilməsinə “Hüquqi şəxslərin dövlət qeydiyyatı və dövlət reyestri haqqında” Azərbaycan Respublikasının Qanununda nəzərdə tutulan hallarda yol verilir. Dövlət qeydiyyatına almaqdan imtina edilməsindən, habelə qeydiyyatdan yayınmaqdan məhkəməyə şikayət ver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48.3. Hüquqi şəxs yalnız qanunla müəyyənləşdirilmiş hallarda yenidən qeydə alın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lastRenderedPageBreak/>
        <w:t>Maddə 49. Hüquqi şəxsin orqanlar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49.1. Hüquqi şəxslər qanunvericiliyə və nizamnaməyə uyğun fəaliyyət göstərən öz orqanları vasitəsilə mülki hüquqlar əldə edir və öhdələrinə mülki vəzifələr götürürlər. Hüquqi şəxsin orqanlarının seçilməsi və ya təyin edilməsi qaydası</w:t>
      </w:r>
      <w:r w:rsidRPr="004E7A7F">
        <w:rPr>
          <w:rFonts w:ascii="Palatino Linotype" w:eastAsia="Times New Roman" w:hAnsi="Palatino Linotype" w:cs="Times New Roman"/>
          <w:i/>
          <w:iCs/>
          <w:color w:val="000000"/>
          <w:sz w:val="27"/>
          <w:szCs w:val="27"/>
        </w:rPr>
        <w:t>, müvafiq olaraq, nizamnamə, “Banklar haqqında”, “Sığorta fəaliyyəti haqqında”, “İnvestisiya fondları haqqında”, “Qiymətli kağızlar bazarı haqqında” və “Əmanətlərin sığortalanması haqqında” Azərbaycan Respublikasının qanunları ilə</w:t>
      </w:r>
      <w:r w:rsidRPr="004E7A7F">
        <w:rPr>
          <w:rFonts w:ascii="Palatino Linotype" w:eastAsia="Times New Roman" w:hAnsi="Palatino Linotype" w:cs="Times New Roman"/>
          <w:color w:val="000000"/>
          <w:sz w:val="27"/>
          <w:szCs w:val="27"/>
        </w:rPr>
        <w:t> müəyyənləşdirilir.</w:t>
      </w:r>
      <w:r w:rsidRPr="004E7A7F">
        <w:rPr>
          <w:rFonts w:ascii="Palatino Linotype" w:eastAsia="Times New Roman" w:hAnsi="Palatino Linotype" w:cs="Times New Roman"/>
          <w:b/>
          <w:bCs/>
          <w:color w:val="0000FF"/>
          <w:sz w:val="20"/>
          <w:szCs w:val="20"/>
          <w:vertAlign w:val="superscript"/>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49.2. Hüquqi şəxs öz iştirakçıları, habelə təmsilçiləri vasitəsilə mülki hüquqlar əldə edə bilər və öhdəsinə mülki vəzifələr götür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49.3. Hüquqi şəxs adından çıxış edən şəxs, o cümlədən hüquqi şəxsin idarəetmə orqanlarında (müşahidə (direktorlar) şurası, icra orqanı) təmsil olunan hər hansı şəxs təmsil etdiyi hüquqi şəxsin mənafeləri üçün vəzifələrini yerinə yetirərkən vicdanla, peşəkar qaydada və məntiqlə hərəkət etmək, hüquqi şəxsin və onun bütün iştirakçılarının maraqlarına sadiq olmaq və hüquqi şəxsin maraqlarını öz maraqlarından üstün tutmaq</w:t>
      </w:r>
      <w:r w:rsidRPr="004E7A7F">
        <w:rPr>
          <w:rFonts w:ascii="Palatino Linotype" w:eastAsia="Times New Roman" w:hAnsi="Palatino Linotype" w:cs="Times New Roman"/>
          <w:i/>
          <w:iCs/>
          <w:color w:val="000000"/>
          <w:sz w:val="27"/>
          <w:szCs w:val="27"/>
        </w:rPr>
        <w:t>, ehtiyatlı olmaq, habelə qərarların qəbulu zamanı ədalətli və qərəzsiz</w:t>
      </w:r>
      <w:r w:rsidRPr="004E7A7F">
        <w:rPr>
          <w:rFonts w:ascii="Palatino Linotype" w:eastAsia="Times New Roman" w:hAnsi="Palatino Linotype" w:cs="Times New Roman"/>
          <w:color w:val="000000"/>
          <w:sz w:val="27"/>
          <w:szCs w:val="27"/>
        </w:rPr>
        <w:t> olmağa borcludur. Həmin şəxs, bu vəzifələrin hüquqi şəxsin maraqlarına uyğun olaraq yerinə yetirilməsi üçün məsuliyyət daşıyır. Hüquqi şəxsin </w:t>
      </w:r>
      <w:r w:rsidRPr="004E7A7F">
        <w:rPr>
          <w:rFonts w:ascii="Palatino Linotype" w:eastAsia="Times New Roman" w:hAnsi="Palatino Linotype" w:cs="Times New Roman"/>
          <w:i/>
          <w:iCs/>
          <w:color w:val="000000"/>
          <w:sz w:val="27"/>
          <w:szCs w:val="27"/>
        </w:rPr>
        <w:t>nizamnamə kapitalında ən azı 5 faiz paya (səhmə) malik olan iştirakçısının (iştirakçılarının)</w:t>
      </w:r>
      <w:r w:rsidRPr="004E7A7F">
        <w:rPr>
          <w:rFonts w:ascii="Palatino Linotype" w:eastAsia="Times New Roman" w:hAnsi="Palatino Linotype" w:cs="Times New Roman"/>
          <w:color w:val="000000"/>
          <w:sz w:val="27"/>
          <w:szCs w:val="27"/>
        </w:rPr>
        <w:t> tələbi ilə o, vəzifələrini pozduğu halda, pozuntu nəticəsində hüquqi şəxsə dəymiş zərərin əvəzini ödə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i/>
          <w:iCs/>
          <w:color w:val="000000"/>
          <w:sz w:val="27"/>
          <w:szCs w:val="27"/>
        </w:rPr>
        <w:t>49.4. Hüquqi </w:t>
      </w:r>
      <w:r w:rsidRPr="004E7A7F">
        <w:rPr>
          <w:rFonts w:ascii="Palatino Linotype" w:eastAsia="Times New Roman" w:hAnsi="Palatino Linotype" w:cs="Times New Roman"/>
          <w:i/>
          <w:iCs/>
          <w:strike/>
          <w:color w:val="000000"/>
          <w:sz w:val="27"/>
          <w:szCs w:val="27"/>
        </w:rPr>
        <w:t>şəxsin mənafeləri üçün bu Məcəllə ilə müəyyən edilən vəzifələrini yerinə yetirməyən və ya lazımınca yerinə yetirməyən hüquqi</w:t>
      </w:r>
      <w:r w:rsidRPr="004E7A7F">
        <w:rPr>
          <w:rFonts w:ascii="Palatino Linotype" w:eastAsia="Times New Roman" w:hAnsi="Palatino Linotype" w:cs="Times New Roman"/>
          <w:i/>
          <w:iCs/>
          <w:color w:val="000000"/>
          <w:sz w:val="27"/>
          <w:szCs w:val="27"/>
        </w:rPr>
        <w:t> şəxs adından çıxış edən şəxs, o cümlədən hüquqi şəxsin idarəetmə orqanlarında (müşahidə (direktorlar) şurası, icra orqanı) təmsil olunan hər hansı şəxs hüquqi şəxsə və ya səhmdara (payçıya) dəyən zərərə görə aşağıdakı hallarda məsuliyyət daşıyır:</w:t>
      </w:r>
      <w:r w:rsidRPr="004E7A7F">
        <w:rPr>
          <w:rFonts w:ascii="Palatino Linotype" w:eastAsia="Times New Roman" w:hAnsi="Palatino Linotype" w:cs="Times New Roman"/>
          <w:b/>
          <w:bCs/>
          <w:color w:val="0000FF"/>
          <w:sz w:val="20"/>
          <w:szCs w:val="20"/>
          <w:vertAlign w:val="superscript"/>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i/>
          <w:iCs/>
          <w:color w:val="000000"/>
          <w:sz w:val="27"/>
          <w:szCs w:val="27"/>
        </w:rPr>
        <w:t>49.4.1. hüquqi şəxsin zərərlə işlədiyi halda və ya hüquqi şəxsin mənfəətinə qeyri-mütənasib həcmdə hüquqi şəxsin idarəetmə orqanlarının üzvlərinə bonusların ödən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i/>
          <w:iCs/>
          <w:color w:val="000000"/>
          <w:sz w:val="27"/>
          <w:szCs w:val="27"/>
        </w:rPr>
        <w:t>49.4.2. hüquqi şəxsin əmlakının bazar şərtlərindən əhəmiyyətli dərəcədə aşağı şərtlərlə və qiymətlə özgəninkiləşdirilməsi və ya istifadəyə ver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i/>
          <w:iCs/>
          <w:color w:val="000000"/>
          <w:sz w:val="27"/>
          <w:szCs w:val="27"/>
        </w:rPr>
        <w:t>49.4.3. hüquqi şəxsə aidiyyəti olan şəxslərlə qanunun tələblərini pozan və ya hüquqi şəxsin maraqlarına təhlükə yaradan müqavilələrin bağlan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i/>
          <w:iCs/>
          <w:color w:val="000000"/>
          <w:sz w:val="27"/>
          <w:szCs w:val="27"/>
        </w:rPr>
        <w:lastRenderedPageBreak/>
        <w:t>49.4.4. hüquqi şəxsin bağlanmış müqavilələr əsasında malları (işləri, xidmətləri) onların real dəyərindən əhəmiyyətli dərəcədə yuxarı qiymətə satın al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i/>
          <w:iCs/>
          <w:color w:val="000000"/>
          <w:sz w:val="27"/>
          <w:szCs w:val="27"/>
        </w:rPr>
        <w:t>49.4.5. özü üçün, hüquqi şəxsə aidiyyəti olan şəxslər və ya digər şəxslər üçün maddi və qeyri-maddi əmlak nemətləri və bu cür əmlaka hüquqların təmin edilməsi məqsədi ilə hüquqi şəxsin əmlakının mənimsənilməsi və ya israf ed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i/>
          <w:iCs/>
          <w:color w:val="000000"/>
          <w:sz w:val="27"/>
          <w:szCs w:val="27"/>
        </w:rPr>
        <w:t>49.4.6. səhmdarlara (payçılara) münasibətdə ədalətsiz və ya onlara ziyan vuran əqdlərin bağlanması.</w:t>
      </w:r>
      <w:r w:rsidRPr="004E7A7F">
        <w:rPr>
          <w:rFonts w:ascii="Palatino Linotype" w:eastAsia="Times New Roman" w:hAnsi="Palatino Linotype" w:cs="Times New Roman"/>
          <w:b/>
          <w:bCs/>
          <w:color w:val="0000FF"/>
          <w:sz w:val="20"/>
          <w:szCs w:val="20"/>
          <w:vertAlign w:val="superscript"/>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i/>
          <w:iCs/>
          <w:color w:val="000000"/>
          <w:sz w:val="27"/>
          <w:szCs w:val="27"/>
        </w:rPr>
        <w:t>49.5. Hüquqi şəxsin adından çıxış edən, hüquqi şəxsin idarəetmə orqanlarında (müşahidə (direktorlar) şurası, icra orqanı) təmsil olunan hər hansı şəxs hüquqi şəxsə vurulmuş zərərə görə hüquqi şəxsin ümumi yığıncağının qərarı ilə tutduğu vəzifədən kənarlaşdırıla bilər. Hüquqi şəxsə vurulmuş zərərə görə hüquqi şəxsin adından çıxış edən şəxsin, hüquqi şəxsin idarəetmə orqanlarında (müşahidə (direktorlar) şurası, icra orqanı) təmsil olunan hər hansı şəxsin inzibati və ya cinayət məsuliyyətinə cəlb edilməsi onu hüquqi şəxsə dəymiş zərərin ödənilməsi vəzifəsindən azad et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i/>
          <w:iCs/>
          <w:color w:val="000000"/>
          <w:sz w:val="27"/>
          <w:szCs w:val="27"/>
        </w:rPr>
        <w:t>49.6. Bu Məcəllənin 49.4-cü maddəsində nəzərdə tutulan hallar baş verdikdə və ya bu halların baş verməsinə dair əsaslı şübhələr olduqda, hüquqi şəxsin nizamnamə kapitalında ən azı 10 faiz paya (səhmə) malik olan iştirakçısı (iştirakçıları) hüquqi şəxs adından çıxış edən şəxsdən, o cümlədən hüquqi şəxsin idarəetmə orqanlarında (müşahidə (direktorlar) şurası, icra orqanı) təmsil olunan hər hansı şəxsdən hüquqi şəxsdə olan və həmin hallarla bağlı bütün sənədlərə (konkret sənəd göstərilmədən) və ya məlumatlara baxış keçirmək məqsədi ilə həmin sənədləri (məlumatları) tələb edə bilər. Bu halda müraciət olunan şəxs tərəfindən həmin iştirakçının tələbi 5 (beş) iş günü ərzində təmin edilməlidir. İştirakçı həmin sənədin (məlumatın) surətini əldə etmək istədikdə, müraciət olunan şəxs tərəfindən həmin sənədin (məlumatın) təsdiqlənmiş surətləri təqdim olunur. İştirakçı baxış zamanı ona məlum olan və əldə etdiyi məlumatların konfidensiallığını qorumalı və qanunda nəzərdə tutulan hallar istisna olmaqla, üçüncü şəxslərə həmin məlumatları ötürmə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60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i/>
          <w:iCs/>
          <w:color w:val="000000"/>
          <w:sz w:val="27"/>
          <w:szCs w:val="27"/>
        </w:rPr>
        <w:t>Maddə 49-1. Hüquqi şəxs tərəfindən aidiyyəti şəxslərlə əqdlərin bağlanması qaydası</w:t>
      </w:r>
    </w:p>
    <w:p w:rsidR="004E7A7F" w:rsidRPr="004E7A7F" w:rsidRDefault="004E7A7F" w:rsidP="004E7A7F">
      <w:pPr>
        <w:spacing w:after="0" w:line="240" w:lineRule="auto"/>
        <w:ind w:firstLine="60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i/>
          <w:iCs/>
          <w:color w:val="000000"/>
          <w:sz w:val="27"/>
          <w:szCs w:val="27"/>
        </w:rPr>
        <w:t> </w:t>
      </w:r>
    </w:p>
    <w:p w:rsidR="004E7A7F" w:rsidRPr="004E7A7F" w:rsidRDefault="004E7A7F" w:rsidP="004E7A7F">
      <w:pPr>
        <w:spacing w:after="0" w:line="240" w:lineRule="auto"/>
        <w:ind w:firstLine="60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i/>
          <w:iCs/>
          <w:color w:val="000000"/>
          <w:sz w:val="27"/>
          <w:szCs w:val="27"/>
        </w:rPr>
        <w:t>49-1.1. Hüquqi şəxsə aidiyyəti olan şəxslə həmin hüquqi şəxs arasında bağlanılan hər hansı əqd, razılaşma və yaxud əlaqəli əqdlər məcmusu aidiyyəti şəxslə əqd hesab edilir. Hüquqi şəxsə aidiyyəti olan şəxslər aşağıdakılardır:</w:t>
      </w:r>
    </w:p>
    <w:p w:rsidR="004E7A7F" w:rsidRPr="004E7A7F" w:rsidRDefault="004E7A7F" w:rsidP="004E7A7F">
      <w:pPr>
        <w:spacing w:after="0" w:line="240" w:lineRule="auto"/>
        <w:ind w:firstLine="60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i/>
          <w:iCs/>
          <w:color w:val="000000"/>
          <w:sz w:val="27"/>
          <w:szCs w:val="27"/>
        </w:rPr>
        <w:lastRenderedPageBreak/>
        <w:t>49-1.1.1. hüquqi şəxsin direktorlar şurasının (müşahidə şurasının) və icra orqanının rəhbəri və üzvləri;</w:t>
      </w:r>
    </w:p>
    <w:p w:rsidR="004E7A7F" w:rsidRPr="004E7A7F" w:rsidRDefault="004E7A7F" w:rsidP="004E7A7F">
      <w:pPr>
        <w:spacing w:after="0" w:line="240" w:lineRule="auto"/>
        <w:ind w:firstLine="60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i/>
          <w:iCs/>
          <w:color w:val="000000"/>
          <w:sz w:val="27"/>
          <w:szCs w:val="27"/>
        </w:rPr>
        <w:t>49-1.1.2. hüquqi şəxsin struktur bölməsinin (filial, nümayəndəlik, idarə və s.) rəhbəri;</w:t>
      </w:r>
    </w:p>
    <w:p w:rsidR="004E7A7F" w:rsidRPr="004E7A7F" w:rsidRDefault="004E7A7F" w:rsidP="004E7A7F">
      <w:pPr>
        <w:spacing w:after="0" w:line="240" w:lineRule="auto"/>
        <w:ind w:firstLine="60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i/>
          <w:iCs/>
          <w:color w:val="000000"/>
          <w:sz w:val="27"/>
          <w:szCs w:val="27"/>
        </w:rPr>
        <w:t>49-1.1.3. bu Məcəllənin 49-1.1.1-ci və 49-1.1.2-ci maddələrində göstərilən şəxslərin qohumları (əri (arvadı), valideynləri, o cümlədən ərinin, arvadının valideynləri, babaları və nənələri, övladları, övladlığa götürənləri (götürülənləri), qardaşları və bacıları);</w:t>
      </w:r>
    </w:p>
    <w:p w:rsidR="004E7A7F" w:rsidRPr="004E7A7F" w:rsidRDefault="004E7A7F" w:rsidP="004E7A7F">
      <w:pPr>
        <w:spacing w:after="0" w:line="240" w:lineRule="auto"/>
        <w:ind w:firstLine="60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i/>
          <w:iCs/>
          <w:color w:val="000000"/>
          <w:sz w:val="27"/>
          <w:szCs w:val="27"/>
        </w:rPr>
        <w:t>49-1.1.4. hüquqi şəxsin nizamnamə kapitalında ən azı 10 faiz və daha çox paya birbaşa və ya dolayı yolla malik olan hər hansı şəxs;</w:t>
      </w:r>
    </w:p>
    <w:p w:rsidR="004E7A7F" w:rsidRPr="004E7A7F" w:rsidRDefault="004E7A7F" w:rsidP="004E7A7F">
      <w:pPr>
        <w:spacing w:after="0" w:line="240" w:lineRule="auto"/>
        <w:ind w:firstLine="60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i/>
          <w:iCs/>
          <w:color w:val="000000"/>
          <w:sz w:val="27"/>
          <w:szCs w:val="27"/>
        </w:rPr>
        <w:t>49-1.1.5. bu Məcəllənin 49-1.1.1-ci, 49-1.1.2-ci və 49-1.1.4-cü maddələrində göstərilən şəxslərin birbaşa və ya dolayısı ilə iştirak etdiyi hüquqi şəxslər;</w:t>
      </w:r>
    </w:p>
    <w:p w:rsidR="004E7A7F" w:rsidRPr="004E7A7F" w:rsidRDefault="004E7A7F" w:rsidP="004E7A7F">
      <w:pPr>
        <w:spacing w:after="0" w:line="240" w:lineRule="auto"/>
        <w:ind w:firstLine="60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i/>
          <w:iCs/>
          <w:color w:val="000000"/>
          <w:sz w:val="27"/>
          <w:szCs w:val="27"/>
        </w:rPr>
        <w:t>49-1.1.6. hüquqi şəxsin, nizamnamə kapitalında ən azı 20 faiz payla iştirak etdiyi hüquqi şəxs;</w:t>
      </w:r>
    </w:p>
    <w:p w:rsidR="004E7A7F" w:rsidRPr="004E7A7F" w:rsidRDefault="004E7A7F" w:rsidP="004E7A7F">
      <w:pPr>
        <w:spacing w:after="0" w:line="240" w:lineRule="auto"/>
        <w:ind w:firstLine="60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i/>
          <w:iCs/>
          <w:color w:val="000000"/>
          <w:sz w:val="27"/>
          <w:szCs w:val="27"/>
        </w:rPr>
        <w:t>49-1.1.7. bu Məcəllənin 49-1.1.4-cü və 49-1.1.6-cı maddələrində göstərilən hüquqi şəxslərdə ən azı 20 faiz paya (səhmlərə) malik olan hər hansı şəxs;</w:t>
      </w:r>
    </w:p>
    <w:p w:rsidR="004E7A7F" w:rsidRPr="004E7A7F" w:rsidRDefault="004E7A7F" w:rsidP="004E7A7F">
      <w:pPr>
        <w:spacing w:after="0" w:line="240" w:lineRule="auto"/>
        <w:ind w:firstLine="60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i/>
          <w:iCs/>
          <w:color w:val="000000"/>
          <w:sz w:val="27"/>
          <w:szCs w:val="27"/>
        </w:rPr>
        <w:t>49-1.1.8. bu Məcəllənin 49-1.1.4-cü və 49-1.1.6-cı maddələrində göstərilən hüquqi şəxslərin direktorlar şurasının (müşahidə şurasının) və icra orqanlarının rəhbərləri;</w:t>
      </w:r>
    </w:p>
    <w:p w:rsidR="004E7A7F" w:rsidRPr="004E7A7F" w:rsidRDefault="004E7A7F" w:rsidP="004E7A7F">
      <w:pPr>
        <w:spacing w:after="0" w:line="240" w:lineRule="auto"/>
        <w:ind w:firstLine="60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i/>
          <w:iCs/>
          <w:color w:val="000000"/>
          <w:sz w:val="27"/>
          <w:szCs w:val="27"/>
        </w:rPr>
        <w:t>49-1.1.9. “Banklar haqqında” və “İnvestisiya fondları haqqında” Azərbaycan Respublikasının qanunları ilə müəyyən edilmiş, müvafiq olaraq, banklara və investisiya fondlarına aidiyyəti olan digər şəxslər.</w:t>
      </w:r>
    </w:p>
    <w:p w:rsidR="004E7A7F" w:rsidRPr="004E7A7F" w:rsidRDefault="004E7A7F" w:rsidP="004E7A7F">
      <w:pPr>
        <w:spacing w:after="0" w:line="240" w:lineRule="auto"/>
        <w:ind w:firstLine="60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i/>
          <w:iCs/>
          <w:color w:val="000000"/>
          <w:sz w:val="27"/>
          <w:szCs w:val="27"/>
        </w:rPr>
        <w:t>49-1.2. Aidiyyəti şəxslə bağlanması nəzərdə tutulan əqdin dəyəri hüquqi şəxsin aktivlərinin 5 faiz və daha çox hissəsini təşkil etdikdə, həmin əqd hüquqi şəxs tərəfindən cəlb edilmiş müstəqil auditorun rəyi və hüquqi şəxsin iştirakçılarının ümumi yığıncağının sadə səs çoxluğu ilə qəbul edilmiş qərarı ilə bağlanılır. Həmin əqdə münasibətdə aidiyyəti şəxs olan iştirakçı məsələ ilə əlaqədar olan səsvermədə iştirak edə bilməz.</w:t>
      </w:r>
    </w:p>
    <w:p w:rsidR="004E7A7F" w:rsidRPr="004E7A7F" w:rsidRDefault="004E7A7F" w:rsidP="004E7A7F">
      <w:pPr>
        <w:spacing w:after="0" w:line="240" w:lineRule="auto"/>
        <w:ind w:firstLine="60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i/>
          <w:iCs/>
          <w:color w:val="000000"/>
          <w:sz w:val="27"/>
          <w:szCs w:val="27"/>
        </w:rPr>
        <w:t xml:space="preserve">49-1.3. Aidiyyəti şəxslə bağlanması nəzərdə tutulan əqdin dəyəri hüquqi şəxsin aktivlərinin 5 faizədək hissəsini təşkil etdikdə, həmin əqd hüquqi şəxsin nizamnaməsinə uyğun olaraq, onun iştirakçılarının ümumi yığıncağı, direktorlar şurası (müşahidə şurası) və ya “Banklar haqqında” Azərbaycan Respublikasının Qanununda nəzərdə tutulmuş hallar istisna olmaqla, icra orqanı tərəfindən qəbul olunur. Bu halda iştirakçıların ümumi yığıncağında, direktorlar şurasının (müşahidə şurasının) və kollegial icra orqanının iclaslarında aidiyyəti şəxs olan iştirakçı (üzv) səsvermədə </w:t>
      </w:r>
      <w:r w:rsidRPr="004E7A7F">
        <w:rPr>
          <w:rFonts w:ascii="Palatino Linotype" w:eastAsia="Times New Roman" w:hAnsi="Palatino Linotype" w:cs="Times New Roman"/>
          <w:i/>
          <w:iCs/>
          <w:color w:val="000000"/>
          <w:sz w:val="27"/>
          <w:szCs w:val="27"/>
        </w:rPr>
        <w:lastRenderedPageBreak/>
        <w:t>iştirak edə bilməz. Hüquqi şəxsin təkbaşına icra orqanının rəhbəri, habelə onun bu Məcəllənin 49-1.1.3-cü və 49-1.1.5-ci maddələrində göstərilən şəxsləri aidiyyəti şəxs qismində çıxış etdikdə onlarla hüquqi şəxs arasında əqd direktorlar şurasının (müşahidə şurasının), o olmadıqda isə hüquqi şəxsin ümumi yığıncağının qərarı ilə bağlanılır. </w:t>
      </w:r>
    </w:p>
    <w:p w:rsidR="004E7A7F" w:rsidRPr="004E7A7F" w:rsidRDefault="004E7A7F" w:rsidP="004E7A7F">
      <w:pPr>
        <w:spacing w:after="0" w:line="240" w:lineRule="auto"/>
        <w:ind w:firstLine="60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i/>
          <w:iCs/>
          <w:color w:val="000000"/>
          <w:sz w:val="27"/>
          <w:szCs w:val="27"/>
        </w:rPr>
        <w:t>49-1.4. Əqdin bu Məcəllənin 49-1.2-ci və 49-1.3-cü maddələrinin tələbləri pozulmaqla bağlanılması nəticəsində hüquqi şəxsə dəyən zərərə görə təqsiri olan şəxslər məsuliyyət daşıyır. Əqdin digər tərəfi əqdin bu Məcəllənin 49-1.2-ci və 49-1.3-cü maddələrinin tələbləri pozulmaqla bağlandığını bildikdə hüquqi şəxs və ya onun istənilən iştirakçısı bu Məcəllənin 337.1-ci və 339-cu maddələrinə müvafiq olaraq həmin əqdi mübahisələndirə bilər.</w:t>
      </w:r>
    </w:p>
    <w:p w:rsidR="004E7A7F" w:rsidRPr="004E7A7F" w:rsidRDefault="004E7A7F" w:rsidP="004E7A7F">
      <w:pPr>
        <w:spacing w:after="0" w:line="240" w:lineRule="auto"/>
        <w:ind w:firstLine="60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i/>
          <w:iCs/>
          <w:color w:val="000000"/>
          <w:sz w:val="27"/>
          <w:szCs w:val="27"/>
        </w:rPr>
        <w:t>49-1.5. Hüquqi şəxsin direktorlar şurasının (müşahidə şurasının) rəhbəri və ya üzvləri özlərinin, bu Məcəllənin 49-1.1.3-cü və 49-1.1.5-ci maddələrində göstərilən şəxslərin bağlanılan əqdə münasibətdə aidiyyəti şəxs qismində çıxış etmələri, həmçinin həmin əqdlə əlaqədar öz maraqlarının xüsusiyyətləri (onun yaranması, həcmi və s.) barədə məlumatı hüquqi şəxsin iştirakçılarına yazılı şəkildə təqdim etməlidirlər.</w:t>
      </w:r>
    </w:p>
    <w:p w:rsidR="004E7A7F" w:rsidRPr="004E7A7F" w:rsidRDefault="004E7A7F" w:rsidP="004E7A7F">
      <w:pPr>
        <w:spacing w:after="0" w:line="240" w:lineRule="auto"/>
        <w:ind w:firstLine="60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i/>
          <w:iCs/>
          <w:color w:val="000000"/>
          <w:sz w:val="27"/>
          <w:szCs w:val="27"/>
        </w:rPr>
        <w:t>49-1.6. Hüquqi şəxsin icra orqanının rəhbəri və ya digər üzvləri özlərinin, bu Məcəllənin 49-1.1.3-cü və 49-1.1.5-ci maddələrində göstərilən şəxslərin bağlanılan əqdə münasibətdə aidiyyəti şəxs qismində çıxış etmələri, həmçinin həmin əqdlə əlaqədar öz maraqlarının xüsusiyyətləri (onun yaranması, həcmi və s.) barədə məlumatı hüquqi şəxsin direktorlar şurasına (müşahidə şurasına), o olmadıqda hüquqi şəxsin iştirakçılarına yazılı şəkildə təqdim etməlidirlər.</w:t>
      </w:r>
      <w:r w:rsidRPr="004E7A7F">
        <w:rPr>
          <w:rFonts w:ascii="Palatino Linotype" w:eastAsia="Times New Roman" w:hAnsi="Palatino Linotype" w:cs="Times New Roman"/>
          <w:b/>
          <w:bCs/>
          <w:color w:val="0000FF"/>
          <w:sz w:val="20"/>
          <w:szCs w:val="20"/>
          <w:vertAlign w:val="superscript"/>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i/>
          <w:iCs/>
          <w:color w:val="000000"/>
          <w:sz w:val="27"/>
          <w:szCs w:val="27"/>
        </w:rPr>
        <w:t>49-1.7. Hüquqi şəxsin direktorlar şurasının (müşahidə şurasının) və icra orqanının rəhbəri və ya üzvləri istisna olmaqla digər şəxslər özlərinin, bu Məcəllənin 49-1.1.3-cü və 49-1.1.5-ci maddələrində göstərilən şəxslərin bağlanılan əqdə münasibətdə aidiyyəti şəxs qismində çıxış etmələri, həmçinin həmin əqdlə əlaqədar öz maraqlarının xüsusiyyətləri (onun yaranması, həcmi və s.) barədə məlumatı hüquqi şəxsin direktorlar şurasına (müşahidə şurasına), o olmadıqda hüquqi şəxsin icra orqanına yazılı şəkildə təqdim etməlidir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50. Hüquqi şəxsin ad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50.1. Hüquqi şəxsin öz təşkilati-hüquqi formasını göstərən adı olur. Qeyri-kommersiya təşkilatının adında hüquqi şəxsin fəaliyyətinin xarakteri göstər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lastRenderedPageBreak/>
        <w:t>50.1-1. Qeyri-hökumət təşkilatlarının adında Azərbaycan Respublikasının dövlət orqanlarının adlarından, habelə Azərbaycanın görkəmli şəxsiyyətlərinin adlarından (onların yaxın qohumlarının və ya vərəsələrinin icazəsi olmadan) istifadə edilə bilmə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50.2. Kommersiya təşkilatı olan hüquqi şəxsin firma adı olmalıdır. Firma adı qanunla müəyyənləşdirilmiş qaydada qeydə alınmış hüquqi şəxsin həmin addan istifadəyə müstəsna hüququ vardır. Firma adlarının qeydiyyatı və işlədilməsi qaydası qanunvericiliklə müəyyənləşd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50.3. Başqa hüquqi şəxsin firma adı ilə hüquqlar və vəzifələr əldə etməyə yol verilmir. Özgəsinin qeydə alınmış firma adından haqsız istifadə edən şəxs firma adına hüququ olanın tələbi ilə ondan istifadəyə son qoymalı və vurduğu zərərin əvəzini ödə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51. Hüquqi şəxsin olduğu ye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Hüquqi şəxsin daimi fəaliyyət göstərən orqanının, siyasi partiyada rəhbər orqanlarının qərargahının yerləşdiyi yer hüquqi şəxsin olduğu yer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52. Hüquqi şəxsin məsuliyyət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52.1. Hüquqi şəxs öz öhdəlikləri üçün ona mənsub bütün əmlakla cavabdeh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52.2. Bu Məcəllədə və ya hüquqi şəxsin nizamnaməsində nəzərdə tutulan hallar istisna olmaqla, hüquqi şəxsin təsisçisi (iştirakçısı) hüquqi şəxsin öhdəlikləri üçün, hüquqi şəxs isə təsisçinin (iştirakçının) öhdəlikləri üçün cavabdeh deyil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53. Nümayəndəliklər və filial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53.1. Hüquqi şəxsin olduğu yerdən kənarda yerləşən və hüquqi şəxsin mənafelərini təmsil və müdafiə edən ayrıca bölməsi nümayəndəlik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53.2. Hüquqi şəxsin olduğu yerdən kənarda yerləşən və onun funksiyalarının hamısını və ya bir hissəsini, o cümlədən nümayəndəlik funksiyalarını həyata keçirən ayrıca bölməsi filial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lastRenderedPageBreak/>
        <w:t>53.3. Nümayəndəliklər və filiallar hüquqi şəxs deyildirlər və hüquqi şəxsin təsdiq etdiyi əsasnamələr üzrə fəaliyyət göstərirlər. Nümayəndəliklərin və filialların rəhbərləri hüquqi şəxs tərəfindən təyin edilir və onun etibarnaməsi əsasında fəaliyyət göstərirlər. Təsisçilərinin əcnəbilər və ya xarici hüquqi səxslər olduğu qeyri-hökumət təşkilatlarının filial və ya nümayəndəliklərinin rəhbərlərinin müavinləri Azərbaycan Respublikasının vətəndaşları ol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54. İdar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54.1. Hüquqi şəxsin idarəetmə, sosial-mədəni və ya digər qeyri-kommersiya xarakterli funksiyaların həyata keçirilməsi üçün yaratdığı təşkilat idarə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54.2. İdarə hüquqi şəxs deyildir və hüquqi şəxsin təsdiq etdiyi əsasnamə üzrə fəaliyyət göstər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54.3. İdarə ona təhkim edilmiş əmlak barəsində qanunla müəyyənləşdirilmiş hədlərdə, öz fəaliyyətinin məqsədlərinə, hüquqi şəxsin tapşırıqlarına və əmlakın təyinatına uyğun sahiblik, istifadə və sərəncam hüquqlarını həyata keçir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54.4. İdarənin öhdəlikləri üçün məsuliyyət idarəni yaratmış hüquqi şəxsin üzərinə düşü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54.5. Dövlət idarələrinin və digər idarələrin ayrı-ayrı növlərinin hüquqi vəziyyətinin xüsusiyyətləri qanunvericiliklə müəyyənləşd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55. Hüquqi şəxsin yenidən təşkil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55.1. Hüquqi şəxsin yenidən təşkili (birləşmə, qoşulma, bölünmə, ayrılma, çevrilmə) onun təsisçilərinin (iştirakçılarının) və ya hüquqi şəxsin nizamnamə ilə vəkil edilmiş orqanının qərarı ilə həyata keçir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55.2. Qanunla müəyyənləşdirilmiş hallarda hüquqi şəxsin bölünməsi və ya tərkibindən bir və ya bir neçə hüquqi şəxsin ayrılması şəklində yenidən təşkili məhkəmənin qərarı ilə həyata keç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xml:space="preserve">55.3. Məhkəmə hüquqi şəxsin kənar idarəçisini təyin edir və ona hüquqi şəxsi yenidən təşkil etməyi tapşırır. Kənar idarəçinin təyin edildiyi andan hüquqi şəxsin işlərini idarə etmək səlahiyyətləri ona keçir. Kənar idarəçi məhkəmədə hüquqi şəxsin adından çıxış edir, bölünmə balansını tərtib edib </w:t>
      </w:r>
      <w:r w:rsidRPr="004E7A7F">
        <w:rPr>
          <w:rFonts w:ascii="Palatino Linotype" w:eastAsia="Times New Roman" w:hAnsi="Palatino Linotype" w:cs="Times New Roman"/>
          <w:color w:val="000000"/>
          <w:sz w:val="27"/>
          <w:szCs w:val="27"/>
        </w:rPr>
        <w:lastRenderedPageBreak/>
        <w:t>baxılmaq üçün onu yenidən təşkil nəticəsində yaranan hüquqi şəxslərin nizamnamələri ilə birlikdə məhkəməyə verir. Məhkəmənin qanuni qüvvəyə minmiş qərarı, qanunvericiliyin tələblərinə riayət edilməklə yeni yaranan hüquqi şəxslərin dövlət qeydiyyatına alınması üçün əsas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55.4. Qoşulma şəklində yenidən təşkil halı istisna olmaqla, hüquqi şəxs yeni yaranan hüquqi şəxslərin dövlət qeydiyyatına alındığı andan yenidən təşkil edilmiş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55.5. Hüquqi şəxs başqa hüquqi şəxsin ona qoşulması şəklində yenidən təşkil edilərkən qoşulan hüquqi şəxsin fəaliyyətinə xitam verilməsi haqqında qeydin hüquqi şəxslərin dövlət reyestrinə daxil edildiyi andan birinci hüquqi şəxs yenidən təşkil edilmiş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i/>
          <w:iCs/>
          <w:color w:val="000000"/>
          <w:sz w:val="27"/>
          <w:szCs w:val="27"/>
        </w:rPr>
        <w:t>55.6. Bankların yenidən təşkili “Banklar haqqında” Azərbaycan Respublikasının Qanununa uyğun olaraq həyata keç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i/>
          <w:iCs/>
          <w:color w:val="000000"/>
          <w:sz w:val="27"/>
          <w:szCs w:val="27"/>
        </w:rPr>
        <w:t>55.7. Barəsində tətbiq oluna biləcək cinayət-hüquqi tədbirlərin təmin edilməsi məqsədi ilə hüquqi şəxsin yenidən təşkil olunması Azərbaycan Respublikasının Cinayət-Prosessual Məcəlləsində nəzərdə tutulmuş qaydada qadağan oluna bilər. Hüquqi şəxsin yenidən təşkil edilməsinin qadağan olunması barədə məhkəmənin qərarı dərhal müvafiq icra hakimiyyəti orqanına göndə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56. Hüquqi şəxslər yenidən təşkil edilərkən hüquq varisliy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56.1. Hüquqi şəxslər birləşdikdə onlardan hər birinin hüquq və vəzifələri təhvil aktına uyğun olaraq yeni yaranmış hüquqi şəxsə keç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56.2. Hüquqi şəxs digər hüquqi şəxsə qoşulduqda qoşulan hüquqi şəxsin hüquq və vəzifələri təhvil aktına uyğun olaraq əvvəlki hüquqi şəxsə keç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56.3. Hüquqi şəxs bölündükdə onun hüquq və vəzifələri bölünmə balansına uyğun olaraq yeni yaranmış hüquqi şəxslərə keç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56.4. Hüquqi şəxsin tərkibindən bir və ya bir neçə hüquqi şəxs ayrıldıqda yenidən təşkil edilmiş hüquqi şəxsin hüquq və vəzifələri bölünmə balansına uyğun olaraq onların hər birinə keç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56.5. Bir növdən olan hüquqi şəxs digər növdən olan hüquqi şəxsə çevrildikdə (təşkilati-hüquqi formanın dəyişməsi) yenidən təşkil edilmiş hüquqi şəxsin hüquq və vəzifələri təhvil aktına uyğun olaraq yeni yaranmış hüquqi şəxsə keç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lastRenderedPageBreak/>
        <w:t>Maddə 57. Təhvil aktı və bölünmə balan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57.1. Təhvil aktında və bölünmə balansında yenidən təşkil edilmiş hüquqi şəxsin bütün kreditorları və borcluları barəsində öhdəliklərinin hamısı, o cümlədən tərəflərin mübahisə etdikləri öhdəliklər üzrə hüquqi varislik haqqında müddəalar ol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57.2. Təhvil aktı və bölünmə balansı hüquqi şəxsin yenidən təşkili haqqında qərar qəbul etmiş onun təsisçiləri (iştirakçıları) və ya hüquqi şəxsin nizamnamə ilə vəkil edilmiş orqanı tərəfindən təsdiq edilir və nizamnamələrlə birlikdə yeni yaranmış hüquqi şəxslərin dövlət qeydiyyatına alınması və ya mövcud hüquqi şəxslərin nizamnamələrində dəyişikliklər edilməsi üçün təqdim olun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57.3. Nizamnamələrlə birlikdə təhvil aktının və bölünmə balansının təqdim edilməməsi, habelə onlarda yenidən təşkil edilmiş hüquqi şəxsin öhdəlikləri üzrə hüquq varisliyi haqqında müddəaların olmaması yeni yaranmış hüquqi şəxsləri dövlət qeydiyyatına almaqdan imtina edilməsinə səbəb ol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58. Hüquqi şəxs yenidən təşkil edilərkən onun kreditorlarının hüquqları üçün təminat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58.1. Hüquqi şəxsin yenidən təşkili haqqında qərar qəbul etmiş hüquqi şəxsin təsisçiləri (iştirakçıları) və ya hüquqi şəxsin nizamnamə ilə vəkil edilmiş orqanı, bu Məcəllənin 55.3-cü maddəsində nəzərdə tutulan hallarda isə kənar idarəçi hüquqi şəxsin yenidən təşkili barəsində onun kreditorlarına yazılı bildiriş göndərməyə borcludur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58.2. Yenidən təşkil edilən hüquqi şəxsin kreditorunun ixtiyarı var ki, yenidən təşkil edilən hüquqi şəxsin borclu olduğu öhdəliklərə xitam verilməsini və ya onların vaxtından əvvəl icra olunmasını və zərərin əvəzinin ödənilməsini tələb etsi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58.3. Əgər bölünmə balansı yenidən təşkil edilmiş hüquqi şəxsin hüquq varisini müəyyənləşdirməyə imkan vermirsə, yeni yaranmış hüquqi şəxslər yenidən təşkil edilmiş hüquqi şəxsin öhdəlikləri üçün onun kreditorları qarşısında birgə məsuliyyət daşıyır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lastRenderedPageBreak/>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59. Hüquqi şəxsin ləğv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59.1. Hüquqi şəxsin ləğvi onun mövcudluğuna və fəaliyyətinə hüquq və vəzifələri hüquq varisliyi qaydasında başqa şəxslərə keçmədən xitam verilməsi demək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59.2. Hüquqi şəxs aşağıdakı hallarda ləğv ed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59.2.1. onun təsisçilərinin (iştirakçılarının) və ya hüquqi şəxsin nizamnamə ilə vəkil edilmiş orqanının qərarı ilə, o cümlədən hüquqi şəxsin mövcudluğu üçün nəzərdə tutulan müddətin qurtarması və ya yaradılması zamanı qarşıya qoyulan məqsədin əldə edilməsi ilə əlaqədar olaraq;</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59.2.2. hüquqi şəxsin yaradılması zamanı yol verilmiş qanunvericilik pozuntuları ilə əlaqədar onun qeydiyyatının məhkəmə tərəfindən etibarsız sayıldığı hald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59.2.3. lazımi xüsusi icazə (lisenziya) olmadan fəaliyyət və ya qanunla qadağan edilmiş fəaliyyət həyata keçirildikdə və ya qanunvericilik digər şəkildə dəfələrlə və ya kobudcasına pozulduqda və ya ictimai birlik və ya fond onun nizamnamə məqsədlərinə zidd fəaliyyətlə müntəzəm məşğul olduqda, habelə bu Məcəllədə</w:t>
      </w:r>
      <w:r w:rsidRPr="004E7A7F">
        <w:rPr>
          <w:rFonts w:ascii="Palatino Linotype" w:eastAsia="Times New Roman" w:hAnsi="Palatino Linotype" w:cs="Times New Roman"/>
          <w:i/>
          <w:iCs/>
          <w:color w:val="000000"/>
          <w:sz w:val="27"/>
          <w:szCs w:val="27"/>
        </w:rPr>
        <w:t>, “Banklar haqqında”, “Sığorta fəaliyyəti haqqında” və “İnvestisiya fondları haqqında” Azərbaycan Respublikasının qanunlarında</w:t>
      </w:r>
      <w:r w:rsidRPr="004E7A7F">
        <w:rPr>
          <w:rFonts w:ascii="Palatino Linotype" w:eastAsia="Times New Roman" w:hAnsi="Palatino Linotype" w:cs="Times New Roman"/>
          <w:color w:val="000000"/>
          <w:sz w:val="27"/>
          <w:szCs w:val="27"/>
        </w:rPr>
        <w:t> nəzərdə tutulan başqa hallarda məhkəmənin qərarı il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i/>
          <w:iCs/>
          <w:color w:val="000000"/>
          <w:sz w:val="27"/>
          <w:szCs w:val="27"/>
        </w:rPr>
        <w:t>59.2.4. məhkəmənin yekun qərarı ilə hüquqi şəxsi ləğvetmə növündə cinayət-hüquqi tədbir tətbiq edildikd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i/>
          <w:iCs/>
          <w:color w:val="000000"/>
          <w:sz w:val="27"/>
          <w:szCs w:val="27"/>
        </w:rPr>
        <w:t xml:space="preserve">59.2-1. Bu Məcəllənin 59.2.1-ci maddəsində göstərilən əsaslar üzrə hüquqi şəxsin ləğv edilməsi təşəbbüsü ilə çıxış edən iştirakçı və ya hüquqi şəxsin nizamnamə ilə vəkil edilmiş orqanı hüquqi şəxsin cari fəaliyyətinə rəhbərlik edən icra orqanından hüquqi şəxsin bütün kreditorlarının tələblərini 12 ay ərzində qarşılamaq üçün ödəmə qabiliyyətinin olmasını təsdiq edən rəsmi bəyanatın (aktiv və passivlərinin vəziyyəti barədə) qəbul edilməsini tələb edir. Hüquqi şəxsin icra orqanı ləğvetmə qərarından ən çoxu 20 gün əvvəl bu bəyanatı qəbul edir və ya belə bəyanatın qəbul edilməsinin mümkünsüz olduğunu bildirir. İcra orqanı bəyanatın qəbul edilməsinin mümkünsüzlüyünü bildirdikdə, iştirakçıların ümumi yığıncağı hüquqi şəxsin bütün kreditorlarının tələblərini 12 ay ərzində qarşılamaq üçün ödəmə qabiliyyətinin olub-olmamasını təsdiq etmək üçün müstəqil auditor cəlb edə bilər. Müstəqil auditor hüquqi </w:t>
      </w:r>
      <w:r w:rsidRPr="004E7A7F">
        <w:rPr>
          <w:rFonts w:ascii="Palatino Linotype" w:eastAsia="Times New Roman" w:hAnsi="Palatino Linotype" w:cs="Times New Roman"/>
          <w:i/>
          <w:iCs/>
          <w:color w:val="000000"/>
          <w:sz w:val="27"/>
          <w:szCs w:val="27"/>
        </w:rPr>
        <w:lastRenderedPageBreak/>
        <w:t>şəxsin ödəmə qabiliyyətinin olmasını öz rəyi ilə təsdiq etdikdə, həmin rəy bu maddə ilə müəyyən edilmiş bəyanata bərabər tutul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59.3. Bu Məcəllənin </w:t>
      </w:r>
      <w:r w:rsidRPr="004E7A7F">
        <w:rPr>
          <w:rFonts w:ascii="Palatino Linotype" w:eastAsia="Times New Roman" w:hAnsi="Palatino Linotype" w:cs="Times New Roman"/>
          <w:i/>
          <w:iCs/>
          <w:color w:val="000000"/>
          <w:sz w:val="27"/>
          <w:szCs w:val="27"/>
        </w:rPr>
        <w:t>59.2.2 və 59.2.3-cü maddələrində</w:t>
      </w:r>
      <w:r w:rsidRPr="004E7A7F">
        <w:rPr>
          <w:rFonts w:ascii="Palatino Linotype" w:eastAsia="Times New Roman" w:hAnsi="Palatino Linotype" w:cs="Times New Roman"/>
          <w:color w:val="000000"/>
          <w:sz w:val="27"/>
          <w:szCs w:val="27"/>
        </w:rPr>
        <w:t> göstərilən əsaslar üzrə hüquqi şəxsin ləğv edilməsi tələbini məhkəməyə qanunla bu cür tələb irəli sürmək hüququ verilmiş dövlət orqanı </w:t>
      </w:r>
      <w:r w:rsidRPr="004E7A7F">
        <w:rPr>
          <w:rFonts w:ascii="Palatino Linotype" w:eastAsia="Times New Roman" w:hAnsi="Palatino Linotype" w:cs="Times New Roman"/>
          <w:i/>
          <w:iCs/>
          <w:color w:val="000000"/>
          <w:sz w:val="27"/>
          <w:szCs w:val="27"/>
        </w:rPr>
        <w:t>(qurumu)</w:t>
      </w:r>
      <w:r w:rsidRPr="004E7A7F">
        <w:rPr>
          <w:rFonts w:ascii="Palatino Linotype" w:eastAsia="Times New Roman" w:hAnsi="Palatino Linotype" w:cs="Times New Roman"/>
          <w:color w:val="000000"/>
          <w:sz w:val="27"/>
          <w:szCs w:val="27"/>
        </w:rPr>
        <w:t> </w:t>
      </w:r>
      <w:r w:rsidRPr="004E7A7F">
        <w:rPr>
          <w:rFonts w:ascii="Palatino Linotype" w:eastAsia="Times New Roman" w:hAnsi="Palatino Linotype" w:cs="Times New Roman"/>
          <w:strike/>
          <w:color w:val="000000"/>
          <w:sz w:val="27"/>
          <w:szCs w:val="27"/>
        </w:rPr>
        <w:t>və ya yerli özünüidarə orqanı</w:t>
      </w:r>
      <w:r w:rsidRPr="004E7A7F">
        <w:rPr>
          <w:rFonts w:ascii="Palatino Linotype" w:eastAsia="Times New Roman" w:hAnsi="Palatino Linotype" w:cs="Times New Roman"/>
          <w:color w:val="000000"/>
          <w:sz w:val="27"/>
          <w:szCs w:val="27"/>
        </w:rPr>
        <w:t> irəli sürə bilər. Hüquqi şəxsin ləğv edilməsi haqqında məhkəmənin qərarı ilə onun təsisçilərinə (iştirakçılarına) və ya hüquqi şəxsin nizamnaməsi ilə onun ləğvi üçün vəkil edilmiş orqana hüquqi şəxsin ləğvini həyata keçirmək vəzifələri həvalə edilə bilər. </w:t>
      </w:r>
      <w:r w:rsidRPr="004E7A7F">
        <w:rPr>
          <w:rFonts w:ascii="Palatino Linotype" w:eastAsia="Times New Roman" w:hAnsi="Palatino Linotype" w:cs="Times New Roman"/>
          <w:i/>
          <w:iCs/>
          <w:color w:val="000000"/>
          <w:sz w:val="27"/>
          <w:szCs w:val="27"/>
        </w:rPr>
        <w:t>Bu Məcəllənin 59.2.4-cü maddəsində göstərilən əsas üzrə hüquqi şəxsin ləğv edilməsi haqqında məhkəmənin yekun qərarı ilə ləğvetmə komissiyasına (təsviyəçiyə) hüquqi şəxsin ləğvini həyata keçirmək vəzifələri həvalə olun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59.4. Hüquqi şəxs müflis olma nəticəsində də ləğv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59.5. Əgər ləğv edilən hüquqi şəxsin əmlakının dəyəri kreditorların tələblərinin ödənilməsi üçün yetərli deyildirsə, o yalnız müflis olma nəticəsində ləğv ed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i/>
          <w:iCs/>
          <w:color w:val="000000"/>
          <w:sz w:val="27"/>
          <w:szCs w:val="27"/>
        </w:rPr>
        <w:t>59.6. Ləğvetmə prosesinin ümumi müddəti hüquqi şəxsin ləğv edilməsi barədə məlumatın hüquqi şəxslərin dövlət reyestrinə daxil edildiyi andan etibarən bir ildən çox olmamalıdır. Həmin müddətin keçməsi ləğvetmə prosesinin yenidən başlamasına səbəb ol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i/>
          <w:iCs/>
          <w:color w:val="000000"/>
          <w:sz w:val="27"/>
          <w:szCs w:val="27"/>
        </w:rPr>
        <w:t>59.7. Xarici hüquqi şəxslərin filial və ya nümayəndəliklərinin ləğv edilməsi zamanı hüquqi şəxslərin ləğvi üçün bu Məcəllə və “Hüquqi şəxslərin dövlət qeydiyyatı və dövlət reyestri haqqında” Azərbaycan Respublikasının Qanunu ilə müəyyən edilmiş qaydalar tətbiq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i/>
          <w:iCs/>
          <w:color w:val="000000"/>
          <w:sz w:val="27"/>
          <w:szCs w:val="27"/>
        </w:rPr>
        <w:t>59.8. Yerli bankların, onların filial, şöbə və nümayəndəliklərinin, habelə xarici bankların yerli filial və nümayəndəliklərinin ləğvi “Banklar haqqında” Azərbaycan Respublikası Qanununun tələbləri nəzərə alınmaqla həyata keç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i/>
          <w:iCs/>
          <w:color w:val="000000"/>
          <w:sz w:val="27"/>
          <w:szCs w:val="27"/>
        </w:rPr>
        <w:t>59.9. Barəsində tətbiq oluna biləcək cinayət-hüquqi tədbirlərin təmin edilməsi məqsədi ilə hüquqi şəxsin onun təsisçilərinin (iştirakçılarının) və ya hüquqi şəxsin nizamnamə ilə vəkil edilmiş orqanının qərarı ilə ləğv edilməsi Azərbaycan Respublikasının Cinayət-Prosessual Məcəlləsində nəzərdə tutulmuş qaydada qadağan oluna bilər. Hüquqi şəxsin ləğv edilməsinin qadağan olunması barədə məhkəmənin qərarı dərhal müvafiq icra hakimiyyəti orqanına göndə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i/>
          <w:iCs/>
          <w:color w:val="000000"/>
          <w:sz w:val="27"/>
          <w:szCs w:val="27"/>
        </w:rPr>
        <w:t>Maddə 60. Hüquqi şəxsin ləğvi haqqında qər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i/>
          <w:iCs/>
          <w:color w:val="000000"/>
          <w:sz w:val="27"/>
          <w:szCs w:val="27"/>
        </w:rPr>
        <w:lastRenderedPageBreak/>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i/>
          <w:iCs/>
          <w:color w:val="000000"/>
          <w:sz w:val="27"/>
          <w:szCs w:val="27"/>
        </w:rPr>
        <w:t>60.1. Hüquqi şəxsin ləğvi haqqında qərarla ləğvetmə komissiyası (təsviyəçi, ləğvedici) təyin edilir, bu Məcəlləyə uyğun olaraq ləğvetmə qaydası və müddətləri müəyyənləşdirilir və ləğvetmə prosesi başlay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i/>
          <w:iCs/>
          <w:color w:val="000000"/>
          <w:sz w:val="27"/>
          <w:szCs w:val="27"/>
        </w:rPr>
        <w:t>60.2. Ləğvetmə prosesi ərzində hüquqi şəxsin hüquq qabiliyyəti tam həcmdə saxlan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i/>
          <w:iCs/>
          <w:color w:val="000000"/>
          <w:sz w:val="27"/>
          <w:szCs w:val="27"/>
        </w:rPr>
        <w:t>60.3. Hüquqi şəxsin ləğv edilməsi haqqında qərar qəbul etmiş hüquqi şəxsin iştirakçıları və ya nizamnamə ilə buna vəkil edilmiş orqanı ləğv barədə qərar qəbul edildiyi tarixdən etibarən yalnız ləğvetmə prosesi çərçivəsində fəaliyyət göstərir. Ləğv edilən hüquqi şəxsin adından məhkəmədə ləğvetmə komissiyası (təsviyəçi, ləğvedici) çıxış e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i/>
          <w:iCs/>
          <w:color w:val="000000"/>
          <w:sz w:val="27"/>
          <w:szCs w:val="27"/>
        </w:rPr>
        <w:t>60.4. Ləğvetmə komissiyasının (təsviyəçinin, ləğvedicinin) təyin edildiyi andan hüquqi şəxsin işlərini idarə etmək səlahiyyətləri ona keçir. Ləğvetmə komissiyası (təsviyəçi, ləğvedici) borcların ödənilməsi və qalıq gəlirin saxlanıla bilməsi üçün hüquqi şəxsin əmlakını iqtisadi cəhətdən səmərəli, qiymət baxımından sərfəli və tez bir zamanda satılması, borcların ödənilməsindən sonra qalan əmlakın iştirakçılar arasında bölüşdürülməsi, məqsədilə onun işini davam etdirir. Qeyri-kommersiya təşkilatı ləğv edildikdə onun borclarının ödənilməsindən sonra qalan əmlakın hüquqi müqəddəratı bu Məcəllənin 114.3-cü, 116.3-cü və 117.7-ci maddələrinə uyğun olaraq həll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i/>
          <w:iCs/>
          <w:color w:val="000000"/>
          <w:sz w:val="27"/>
          <w:szCs w:val="27"/>
        </w:rPr>
        <w:t>60.5. Ləğvetmə komissiyasının üzvləri (təsviyəçi, ləğvedici) öz fəaliyyətləri zamanı bu Məcəllənin 49.3-cü maddəsinin tələblərinə riayət etməlidir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i/>
          <w:iCs/>
          <w:color w:val="000000"/>
          <w:sz w:val="27"/>
          <w:szCs w:val="27"/>
        </w:rPr>
        <w:t>60.6. Ləğvetmə komissiyasının üzvləri (təsviyəçi, ləğvedici) təyin olunduqları qaydada geri çağırıla və ya başqa şəxslərlə əvəz edilə bilər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61. Hüquqi şəxsin ləğvi qayd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601"/>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i/>
          <w:iCs/>
          <w:color w:val="000000"/>
          <w:sz w:val="27"/>
          <w:szCs w:val="27"/>
        </w:rPr>
        <w:t>61.1. Ləğvetmə komissiyası (təsviyəçi, ləğvedici) təyin olunduğu gündən sonra 10 gün müddətində Azərbaycan Respublikasında hüquqi şəxslərin dövlət qeydiyyatı haqqında məlumatın dərc edildiyi mətbu nəşrdə hüquqi şəxsin ləğv edilməsi və kreditorlarının tələblərinin bildirilməsi qaydası və müddəti haqqında ilk məlumatı dərc etdirir. Bu məlumat hər dəfə 15-20 gün fasilə ilə daha iki dəfə eyni qaydada dərc etdirilir. Kreditorların tələblərinin irəli sürülməsi müddəti ləğvetmə haqqında ilk məlumatın dərc edildiyi gündən etibarən 60 gündən az ola bilməz.</w:t>
      </w:r>
    </w:p>
    <w:p w:rsidR="004E7A7F" w:rsidRPr="004E7A7F" w:rsidRDefault="004E7A7F" w:rsidP="004E7A7F">
      <w:pPr>
        <w:spacing w:after="0" w:line="240" w:lineRule="auto"/>
        <w:ind w:firstLine="601"/>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i/>
          <w:iCs/>
          <w:color w:val="000000"/>
          <w:sz w:val="27"/>
          <w:szCs w:val="27"/>
        </w:rPr>
        <w:t xml:space="preserve">61.2. Ləğvetmə komissiyası (təsviyəçi, ləğvedici) təyin olunduğu gündən sonra 15 gün müddətində ləğvetmə barədə qərarı, bu Məcəllənin 59.2-1-ci və 61.1-ci </w:t>
      </w:r>
      <w:r w:rsidRPr="004E7A7F">
        <w:rPr>
          <w:rFonts w:ascii="Palatino Linotype" w:eastAsia="Times New Roman" w:hAnsi="Palatino Linotype" w:cs="Times New Roman"/>
          <w:i/>
          <w:iCs/>
          <w:color w:val="000000"/>
          <w:sz w:val="27"/>
          <w:szCs w:val="27"/>
        </w:rPr>
        <w:lastRenderedPageBreak/>
        <w:t>maddələrində göstərilən ödəmə qabiliyyətinin olmasını təsdiq edən rəsmi bəyanatı, ilk məlumatın dərc olunmasını təsdiq edən sənədi və möhürü hüquqi şəxslərin dövlət qeydiyyatını həyata keçirən müvafiq icra hakimiyyəti orqanına təqdim etməlidir. Hüquqi şəxslərin dövlət qeydiyyatını həyata keçirən müvafiq icra hakimiyyəti orqanı təqdim edilmiş məlumatları aldığı gündən 5 gün ərzində “Hüquqi şəxslərin dövlət qeydiyyatı və dövlət reyestri haqqında” Azərbaycan Respublikasının Qanununa uyğun olaraq hüquqi şəxslərin dövlət reyestrinə daxil edir. Bundan sonra hüquqi ºəxs tərəfindən sənədlərin tərtibi zamanı üzərində “ləğv prosesindədir” yazılmış möhürdən istifadə olunur və bütün sənədlərdə onun adından sonra “ləğv prosesindədir” sözləri əlavə edilir.</w:t>
      </w:r>
    </w:p>
    <w:p w:rsidR="004E7A7F" w:rsidRPr="004E7A7F" w:rsidRDefault="004E7A7F" w:rsidP="004E7A7F">
      <w:pPr>
        <w:spacing w:after="0" w:line="240" w:lineRule="auto"/>
        <w:ind w:firstLine="601"/>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i/>
          <w:iCs/>
          <w:color w:val="000000"/>
          <w:sz w:val="27"/>
          <w:szCs w:val="27"/>
        </w:rPr>
        <w:t>61.3. Ləğvetmə komissiyası (təsviyəçi, ləğvedici) kreditorları aşkar etmək və debitor borcunu almaq üçün tədbirlər görür, habelə ləğvetmə ilə bağlı mətbuatda elanın dərc olunduğu gün hüquqi şəxsin ləğvi haqqında bütün məlum kreditorlara bildiriş göndərir, dövlət büdcəsinə məcburi ödənişlər və büdcədənkənar dövlət fonduna məcburi dövlət sosial sığorta haqları üzrə borcların olub-olmamasını müəyyən etmək üçün müvafiq icra hakimiyyəti orqanına müraciət edir.</w:t>
      </w:r>
    </w:p>
    <w:p w:rsidR="004E7A7F" w:rsidRPr="004E7A7F" w:rsidRDefault="004E7A7F" w:rsidP="004E7A7F">
      <w:pPr>
        <w:spacing w:after="0" w:line="240" w:lineRule="auto"/>
        <w:ind w:firstLine="601"/>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i/>
          <w:iCs/>
          <w:color w:val="000000"/>
          <w:sz w:val="27"/>
          <w:szCs w:val="27"/>
        </w:rPr>
        <w:t>61.4. Ləğvetmə komissiyası (təsviyəçi, ləğvedici) hər hansı bir kreditorun irəli sürdüyü tələblə razılaşmadığı halda həmin kreditor məhkəmədə iddia qaldırmaq hüququna malikdir. Tələb barədə məhkəmə qərarı qəbul edilənədək onun təmin edilməsi üçün zəruri olan vəsait saxlanılmalıdır.</w:t>
      </w:r>
    </w:p>
    <w:p w:rsidR="004E7A7F" w:rsidRPr="004E7A7F" w:rsidRDefault="004E7A7F" w:rsidP="004E7A7F">
      <w:pPr>
        <w:spacing w:after="0" w:line="240" w:lineRule="auto"/>
        <w:ind w:firstLine="601"/>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i/>
          <w:iCs/>
          <w:color w:val="000000"/>
          <w:sz w:val="27"/>
          <w:szCs w:val="27"/>
        </w:rPr>
        <w:t>61.5. Kreditorların tələblərinin irəli sürülməsi müddəti bitdikdən sonra 10 gün müddətində ləğvetmə komissiyası (təsviyəçi, ləğvedici) aralıq ləğvetmə balansını tərtib edərək təsdiq edir və hüquqi şəxsin iştirakçılarına göndərir. Aralıq ləğvetmə balansına ən azı ləğv edilən hüquqi şəxsin əmlakının tərkibi, kreditorlarının tələblərinin və debitor borcların siyahısı haqqında məlumatlar daxil edilir. Aralıq ləğvetmə balansı ilə razı olmayan hüquqi şəxsin nizamnamə kapitalında azı 10 faiz iştirak payına malik iştirakçısı həmin balansı aldığı gündən 7 gün ərzində ümumi yığıncağın çağırılmasını tələb edə bilər. Bu halda aralıq ləğvetmə balansı iştirakçıların ümumi yığıncağı tərəfindən təsdiq edilməlidir.</w:t>
      </w:r>
    </w:p>
    <w:p w:rsidR="004E7A7F" w:rsidRPr="004E7A7F" w:rsidRDefault="004E7A7F" w:rsidP="004E7A7F">
      <w:pPr>
        <w:spacing w:after="0" w:line="240" w:lineRule="auto"/>
        <w:ind w:firstLine="601"/>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i/>
          <w:iCs/>
          <w:color w:val="000000"/>
          <w:sz w:val="27"/>
          <w:szCs w:val="27"/>
        </w:rPr>
        <w:t>61.6. Ləğvetmə komissiyası (təsviyəçi, ləğvedici) hüquqi şəxsə məxsus olan əmlakın kreditorların tələblərini ödəmək üçün kifayət etmədiyini müəyyən etdikdə, dərhal müflis olma prosesini başlamalıdır.</w:t>
      </w:r>
    </w:p>
    <w:p w:rsidR="004E7A7F" w:rsidRPr="004E7A7F" w:rsidRDefault="004E7A7F" w:rsidP="004E7A7F">
      <w:pPr>
        <w:spacing w:after="0" w:line="240" w:lineRule="auto"/>
        <w:ind w:firstLine="601"/>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i/>
          <w:iCs/>
          <w:color w:val="000000"/>
          <w:sz w:val="27"/>
          <w:szCs w:val="27"/>
        </w:rPr>
        <w:t>61.7. Ləğv edilən hüquqi şəxsin kreditorlarına pul vəsaitini ləğvetmə komissiyası (təsviyəçi, ləğvedici) ödəmə barədə tələblərin daxil olduğu növbəlilik qaydasında aralıq ləğvetmə balansına uyğun olaraq onun təsdiq edildiyi gündən başlayaraq ödəyir.</w:t>
      </w:r>
    </w:p>
    <w:p w:rsidR="004E7A7F" w:rsidRPr="004E7A7F" w:rsidRDefault="004E7A7F" w:rsidP="004E7A7F">
      <w:pPr>
        <w:spacing w:after="0" w:line="240" w:lineRule="auto"/>
        <w:ind w:firstLine="601"/>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i/>
          <w:iCs/>
          <w:color w:val="000000"/>
          <w:sz w:val="27"/>
          <w:szCs w:val="27"/>
        </w:rPr>
        <w:lastRenderedPageBreak/>
        <w:t>61.8. Bütün məlum olan kreditorlarla hesablaşmalar başa çatdıqdan sonra 5 gün müddətində ləğvetmə komissiyası (təsviyəçi, ləğvedici) ləğvetmə balansını və qalıq əmlakın iştirakçılar arasında bölünməsi (qeyri-kommersiya təşkilatı olduğu halda isə bu Məcəllənin 114.3-cü, 116.3-cü və 117.7-ci maddələrinə uyğun olaraq istifadə edilməsi) planını əks etdirən hesabatı tərtib edir. Həmin balans və hesabat tərtib edildiyi gündən sonra 45 gündən gec olmayaraq hüquqi şəxsin iştirakçıları və ya nizamnamə ilə buna vəkil edilmiş orqanı tərəfindən təsdiq edilməlidir.</w:t>
      </w:r>
    </w:p>
    <w:p w:rsidR="004E7A7F" w:rsidRPr="004E7A7F" w:rsidRDefault="004E7A7F" w:rsidP="004E7A7F">
      <w:pPr>
        <w:spacing w:after="0" w:line="240" w:lineRule="auto"/>
        <w:ind w:firstLine="601"/>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i/>
          <w:iCs/>
          <w:color w:val="000000"/>
          <w:sz w:val="27"/>
          <w:szCs w:val="27"/>
        </w:rPr>
        <w:t>61.9. Kreditorlar ləğvetmə balansı təsdiq edilənə qədər öz tələblərini irəli sürə bilərlər.</w:t>
      </w:r>
    </w:p>
    <w:p w:rsidR="004E7A7F" w:rsidRPr="004E7A7F" w:rsidRDefault="004E7A7F" w:rsidP="004E7A7F">
      <w:pPr>
        <w:spacing w:after="0" w:line="240" w:lineRule="auto"/>
        <w:ind w:firstLine="601"/>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i/>
          <w:iCs/>
          <w:color w:val="000000"/>
          <w:sz w:val="27"/>
          <w:szCs w:val="27"/>
        </w:rPr>
        <w:t>61.10. Ləğvetmə balansı təsdiq edildikdən sonra 10 gün ərzində ləğvetmə komissiyası (təsviyəçi, ləğvedici) qalan əmlakın təsdiq edilmiş bölünmə planına uyğun olaraq hüquqi şəxsin iştirakçılarına təqdim edilməsini, qeyri-kommersiya təşkilatı olduğu halda isə təsdiq edilmiş istifadə planına uyğun olaraq bu Məcəllənin 114.3-cü, 116.3-cü və 117.7-ci maddələrinə uyğun olaraq istifadə edilməsini təmin edir. Əmlakın bölünməsi iştirakçının payına mütənasib şəkildə həyata keçirilir. Ləğv edilən hüquqi şəxsin iştirakçısı və ya iştirakçının vərəsəsi olmadıqda qalıq əmlak dövlətə verilir. Dövlətin adından həmin əmlakı müvafiq icra hakimiyyəti orqanı qəbul edir.</w:t>
      </w:r>
    </w:p>
    <w:p w:rsidR="004E7A7F" w:rsidRPr="004E7A7F" w:rsidRDefault="004E7A7F" w:rsidP="004E7A7F">
      <w:pPr>
        <w:spacing w:after="0" w:line="240" w:lineRule="auto"/>
        <w:ind w:firstLine="601"/>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i/>
          <w:iCs/>
          <w:color w:val="000000"/>
          <w:sz w:val="27"/>
          <w:szCs w:val="27"/>
        </w:rPr>
        <w:t>61.11. Ləğvetmə komissiyası (təsviyəçi, ləğvedici) qalan əmlakın bölünməsindən və ya istifadə edilməsindən sonra 10 gün ərzində təsdiq olunmuş ləğvetmə balansını, qalıq əmlakın bölünməsi (istifadə edilməsi) planını əks etdirən hesabatı, həmin əmlakın iştirakçılara təqdim edilməsini (qeyri-kommersiya təşkilatı olduğu halda isə bu Məcəllənin 114.3-cü, 116.3-cü və 117.7-ci maddələrinə uyğun olaraq istifadə edilməsini) təsdiq edən sənədi və “Hüquqi şəxslərin dövlət qeydiyyatı və dövlət reyestri haqqında” Azərbaycan Respublikası Qanununun 16.2-ci maddəsində nəzərdə tutulmuş digər sənədləri hüquqi şəxslərin dövlət qeydiyyatını həyata keçirən müvafiq icra hakimiyyəti orqanına göndərir.</w:t>
      </w:r>
    </w:p>
    <w:p w:rsidR="004E7A7F" w:rsidRPr="004E7A7F" w:rsidRDefault="004E7A7F" w:rsidP="004E7A7F">
      <w:pPr>
        <w:spacing w:after="0" w:line="240" w:lineRule="auto"/>
        <w:ind w:firstLine="601"/>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i/>
          <w:iCs/>
          <w:color w:val="000000"/>
          <w:sz w:val="27"/>
          <w:szCs w:val="27"/>
        </w:rPr>
        <w:t>61.12. Hüquqi şəxsin ləğvi bu barədə qeydin hüquqi şəxslərin dövlət reyestrinə daxil edildiyi andan başa çatmış, hüquqi şəxs isə mövcudluğuna son qoymuş sayılır.</w:t>
      </w:r>
    </w:p>
    <w:p w:rsidR="004E7A7F" w:rsidRPr="004E7A7F" w:rsidRDefault="004E7A7F" w:rsidP="004E7A7F">
      <w:pPr>
        <w:spacing w:after="0" w:line="240" w:lineRule="auto"/>
        <w:ind w:firstLine="601"/>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i/>
          <w:iCs/>
          <w:color w:val="000000"/>
          <w:sz w:val="27"/>
          <w:szCs w:val="27"/>
        </w:rPr>
        <w:t xml:space="preserve">61.13. Hüquqi şəxsin ləğvi başa çatdıqdan sonra əmlak meydana çıxarsa, məhkəmə bunda maraqlı olan şəxsin ərizəsi əsasında ləğvetmə prosesini yenidən bərpa və yeni ləğvetmə komissiyası (təsviyəçi, ləğvedici) təyin edə bilər. Bu ləğvetmə komissiyasının (təsviyəçinin, ləğvedicinin) yeganə vəzifəsi həmin əmlakı dərhal pula çevirmək və iştirakçılar arasında bölüşdürməkdir (qeyri-kommersiya təşkilatı olduğu halda isə bu Məcəllənin 114.3-cü, 116.3-cü və 117.7-ci maddələrinə uyğun olaraq </w:t>
      </w:r>
      <w:r w:rsidRPr="004E7A7F">
        <w:rPr>
          <w:rFonts w:ascii="Palatino Linotype" w:eastAsia="Times New Roman" w:hAnsi="Palatino Linotype" w:cs="Times New Roman"/>
          <w:i/>
          <w:iCs/>
          <w:color w:val="000000"/>
          <w:sz w:val="27"/>
          <w:szCs w:val="27"/>
        </w:rPr>
        <w:lastRenderedPageBreak/>
        <w:t>istifadə etməkdir). Hüquqi şəxsin dövlət reyestrindən çıxarılmasından sonra yeni öhdəliklərin meydana çıxması ləğvetmə prosesinin yenidən açılmasına səbəb olm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strike/>
          <w:color w:val="000000"/>
          <w:sz w:val="27"/>
          <w:szCs w:val="27"/>
        </w:rPr>
        <w:t>Maddə 62. Kreditorların tələblərinin ödən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strike/>
          <w:color w:val="000000"/>
          <w:sz w:val="27"/>
          <w:szCs w:val="27"/>
        </w:rPr>
        <w:t>62.1. Hüquqi şəxs ləğv edilərkən onun kreditorlarının tələbləri aşağıdakı növbə ilə ödən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strike/>
          <w:color w:val="000000"/>
          <w:sz w:val="27"/>
          <w:szCs w:val="27"/>
        </w:rPr>
        <w:t>62.1.1. birinci növbədə ləğv edilən hüquqi şəxsin əmlakının girov qoyulması ilə təmin edilmiş öhdəliklər üzrə kreditorların tələbləri ödən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strike/>
          <w:color w:val="000000"/>
          <w:sz w:val="27"/>
          <w:szCs w:val="27"/>
        </w:rPr>
        <w:t>62.1.2. ikinci növbədə müvafiq vədəli ödənişlərin kapitallaşdırılması yolu ilə o, fiziki şəxslərin tələbləri ödənilir ki, ləğv edilən hüquqi şəxs onların qarşısında həyata və ya sağlamlığa zərər vurulması üçün məsuliyyət daşıy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strike/>
          <w:color w:val="000000"/>
          <w:sz w:val="27"/>
          <w:szCs w:val="27"/>
        </w:rPr>
        <w:t>62.1.3. üçüncü növbədə işdənçıxma müavinətlərinin verilməsi və əmək müqaviləsi üzrə işləyən şəxslərin əməyinin ödənilməsi üzrə, müəlliflik müqavilələrinə əsasən haqların ödənilməsi üzrə hesablaşmalar apar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strike/>
          <w:color w:val="000000"/>
          <w:sz w:val="27"/>
          <w:szCs w:val="27"/>
        </w:rPr>
        <w:t>62.1.4. dördüncü növbədə büdcəyə məcburi ödənişlər və büdcədənkənar dövlət fonduna məcburi dövlət sosial sığorta haqları üzrə borc ödən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62.1.5. beşinci növbədə qalan kreditorlar ilə hesablaşmalar apar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strike/>
          <w:color w:val="000000"/>
          <w:sz w:val="27"/>
          <w:szCs w:val="27"/>
        </w:rPr>
        <w:t>62.1.-2. Sığortaçının kreditorlarının tələblərinin ödənilməsinin növbəliliyi “Sığorta fəaliyyəti haqqında” Azərbaycan Respublikasının Qanunu ilə müəyyən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62.2. Hər növbənin tələbləri əvvəlki növbənin tələbləri tam ödənildikdən sonra ödən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62.3. Ləğvetmə komissiyası kreditorun tələblərini ödəməkdən imtina etdikdə və ya onlara baxmaqdan boyun qaçırdıqda kreditorun ixtiyarı var ki, hüquqi şəxsin ləğvetmə balansı təsdiq edilənədək ləğvetmə komissiyasına qarşı iddia ilə məhkəməyə müraciət etsi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62.4. Ləğvetmə komissiyasının tələblər irəli sürülməsi üçün müəyyənləşdirdiyi müddət qurtardıqdan sonra kreditorun bildirdiyi tələblər kreditorların vaxtında bildirdikləri tələblər ödənildikdən sonra ləğv edilən hüquqi şəxsin qalan əmlakından ödən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62.5. Ləğv edilən hüquqi şəxsin kreditorlarının ləğvetmə komissiyası tərəfindən qəbul edilməmiş tələbləri kreditorun iddia ilə məhkəməyə müraciət etmədiyi hallarda, habelə məhkəmə qərarı ilə kreditora ödənilməsindən imtina edilmiş tələbləri ödənilmiş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lastRenderedPageBreak/>
        <w:t>Maddə 63. Hüquqi şəxsin müflis ol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63.1. Əgər hüquqi şəxs kreditorların tələblərini ödəməyə qadir deyildirsə, o, məhkəmənin qərarı ilə müflis sayı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63.2. Hüquqi şəxsin məhkəmə tərəfindən müflis sayılması əsasları və qaydası</w:t>
      </w:r>
      <w:r w:rsidRPr="004E7A7F">
        <w:rPr>
          <w:rFonts w:ascii="Palatino Linotype" w:eastAsia="Times New Roman" w:hAnsi="Palatino Linotype" w:cs="Times New Roman"/>
          <w:i/>
          <w:iCs/>
          <w:color w:val="000000"/>
          <w:sz w:val="27"/>
          <w:szCs w:val="27"/>
        </w:rPr>
        <w:t>, müvafiq olaraq, “Müflisləşmə və iflas haqqında” və “Banklar haqqında” Azərbaycan Respublikasının qanunları</w:t>
      </w:r>
      <w:r w:rsidRPr="004E7A7F">
        <w:rPr>
          <w:rFonts w:ascii="Palatino Linotype" w:eastAsia="Times New Roman" w:hAnsi="Palatino Linotype" w:cs="Times New Roman"/>
          <w:color w:val="000000"/>
          <w:sz w:val="27"/>
          <w:szCs w:val="27"/>
        </w:rPr>
        <w:t> ilə müəyyənləşdirilir.</w:t>
      </w:r>
      <w:r w:rsidRPr="004E7A7F">
        <w:rPr>
          <w:rFonts w:ascii="Palatino Linotype" w:eastAsia="Times New Roman" w:hAnsi="Palatino Linotype" w:cs="Times New Roman"/>
          <w:b/>
          <w:bCs/>
          <w:color w:val="0000FF"/>
          <w:sz w:val="20"/>
          <w:szCs w:val="20"/>
          <w:vertAlign w:val="superscript"/>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2. Kommersiya təşkilatlar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64. Təsərrüfat ortaqlıqları və cəmiyyət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64.1. Təsərrüfat ortaqlıqları və cəmiyyətləri təsisçilərinin (iştirakçılarının) paylarına bölünmüş nizamnamə (şərikli) kapitalı olan kommersiya təşkilatlarıdır. Təsisçilərin (iştirakçıların) maya qoyuluşları hesabına yaranmış əmlak, habelə təsərrüfat ortaqlığının və ya cəmiyyətinin öz fəaliyyəti prosesində istehsal və əldə etdiyi əmlak mülkiyyət hüququ ilə ona mənsubdur. Bu Məcəllədə nəzərdə tutulan hallarda təsərrüfat ortaqlığını bir şəxs yarad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64.2. Təsərrüfat ortaqlıqları tam ortaqlıq və ya kommandit ortaqlığı formasında yaradı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64.3. Təsərrüfat cəmiyyətləri məhdud və ya əlavə məsuliyyətli cəmiyyət və ya səhmdar cəmiyyəti formasında yaradı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64.4. Yalnız fərdi sahibkarlar və (və ya) kommersiya təşkilatları tam ortaqlıqların iştirakçıları və kommandit ortaqlıqlarında tam ortaqlar ola bilər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64.5. Təsərrüfat cəmiyyətlərinin iştirakçıları və kommandit ortaqlıqlarının maya qoyanları fiziki və hüquqi şəxslər ola bilər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64.6. Dövlət orqanları və yerli özünüidarə orqanları təsərrüfat ortaqlıqlarının və cəmiyyətlərinin iştirakçıları kimi çıxış edə bilməz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64.7. Təsərrüfat ortaqlıqları və cəmiyyətləri bu Məcəllədə nəzərdə tutulan hallar istisna olmaqla, başqa təsərrüfat ortaqlıqlarının və cəmiyyətlərinin təsisçiləri (iştirakçıları) ola bilər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lastRenderedPageBreak/>
        <w:t>64.8. Təsərrüfat ortaqlığının və ya cəmiyyətinin əmlakına qoyulan maya puldan, qiymətli kağızlardan, başqa əmlakdan və ya əmlak hüquqlarından və ya pul dəyəri olan digər hüquqlardan ibarət o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64.9. Təsərrüfat cəmiyyəti iştirakçısının mayasının pulla qiymətləndirilməsi cəmiyyətin təsisçiləri (iştirakçıları) arasında razılaşmaya əsasən yerinə yetirilir və müstəqil ekspert yoxlamasından (auditdən) keçir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65. Təsərrüfat ortaqlığı və ya cəmiyyəti iştirakçılarının hüquq və vəzifə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65.1. Təsərrüfat ortaqlığının və ya cəmiyyətinin iştirakçılar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65.1.1. bu Məcəllədə nəzərdə tutulan hallar istisna olmaqla, ortaqlığın və ya cəmiyyətin işlərinin idarə olunmasında iştirak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65.1.2. nizamnamədə müəyyənləşdirilmiş qaydada ortaqlığın və ya cəmiyyətin fəaliyyətinə dair məlumat ala bilər və onun mühasibat kitabları və digər sənədləri ilə tanış o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65.1.3. mənfəət bölgüsündə iştirak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65.1.4. ortaqlığın və ya cəmiyyətin ləğv edildiyi halda kreditorlar ilə hesablaşmalardan sonra əmlakdan qalan hissəni və ya onun dəyərini ala bilər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65.2. Təsərrüfat ortaqlığı və ya cəmiyyəti iştirakçılarının bu Məcəllədə, ortaqlığın və ya cəmiyyətin nizamnaməsində nəzərdə tutulan başqa hüquqları da o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65.3. Təsərrüfat ortaqlığının və ya cəmiyyətinin iştirakçılar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65.3.1. nizamnamədə nəzərdə tutulan qaydada, miqdarda, üsullarla və müddətlərdə maya qoymalıdır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65.3.2. ortaqlığın və ya cəmiyyətin fəaliyyətinə dair məxfi məlumatı açıqlamamalıdır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65.3.3. onun nizamnaməsində nəzərdə tutulan digər vəzifələri daşımalıdır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66. Təsərrüfat ortaqlıqlarının və cəmiyyətlərinin çevr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lastRenderedPageBreak/>
        <w:t>66.1. Təsərrüfat ortaqlıqları və cəmiyyətləri iştirakçıların ümumi yığıncağının qərarı ilə bu Məcəllədə müəyyənləşdirilmiş qaydada başqa növlü təsərrüfat ortaqlıqlarına və cəmiyyətlərinə çevr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66.2. Ortaqlıq cəmiyyətə çevrilərkən cəmiyyətin iştirakçısı (səhmdarı) olmuş hər bir tam ortaq ortaqlıqdan cəmiyyətə keçmiş öhdəliklər üzrə iki il ərzində özünün bütün əmlakı ilə subsidiar məsuliyyət daşıyır. Keçmiş ortağın ona mənsub payları (səhmləri) özgəninkiləşdirməsi onu bu cür məsuliyyətdən azad et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67. Törəmə təsərrüfat cəmiyyət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67.1. Təsərrüfat cəmiyyəti o halda törəmə cəmiyyət sayılır ki, digər (əsas) təsərrüfat ortaqlığı və ya cəmiyyəti onun nizamnamə kapitalında üstün iştirakına görə və ya onlar arasında bağlanmış müqaviləyə müvafiq surətdə həmin cəmiyyətin qəbul etdiyi qərarları müəyyənləşdirmək imkanına malik ol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67.2. Törəmə cəmiyyət əsas ortaqlığın və ya cəmiyyətin borcları üçün cavabdeh deyil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67.3. Törəmə cəmiyyətə onun üçün məcburi göstərişlər vermək hüququ olan əsas ortaqlıq və ya cəmiyyət həmin göstərişlərin icrası üçün törəmə cəmiyyətin bağladığı əqdlər üzrə onunla birgə məsuliyyət daşıyır. Əsas ortaqlıq və ya cəmiyyət törəmə cəmiyyətə onun üçün məcburi göstərişlər vermək hüququna yalnız o halda malik sayılır ki, bu hüquq törəmə cəmiyyətlə müqavilədə nəzərdə tutulmuş ol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67.4. Törəmə cəmiyyətin iştirakçıları (səhmdarları) əsas ortaqlıqdan və ya cəmiyyətdən onun təqsiri üzündən törəmə cəmiyyətə dəymiş zərərin əvəzini ödəməyi tələb edə bilərlər. Zərər yalnız əsas ortaqlığın və ya cəmiyyətin törəmə cəmiyyət üçün məcburi göstərişinin törəmə cəmiyyət tərəfindən icrası nəticəsində baş verdikdə əsas ortaqlığın və ya cəmiyyətin təqsiri üzündən vurulmuş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67.5. Törəmə cəmiyyət əsas ortaqlığın və ya cəmiyyətin təqsiri üzündən müflis olduqda əsas ortaqlıq və ya cəmiyyət onun borcları üzrə subsidiar məsuliyyət daşıyır. Törəmə cəmiyyət yalnız əsas ortaqlığın və ya cəmiyyətin onun üçün məcburi göstərişini icra etməsi nəticəsində müflis olduqda əsas ortaqlığın və ya cəmiyyətin təqsiri üzündən müflis olmuş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i/>
          <w:iCs/>
          <w:color w:val="000000"/>
          <w:sz w:val="27"/>
          <w:szCs w:val="27"/>
        </w:rPr>
        <w:lastRenderedPageBreak/>
        <w:t>67.6. Törəmə cəmiyyətin əsas cəmiyyətin səhmlərini (paylarını) almaq hüququ yox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68. Asılı təsərrüfat cəmiyyət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68.1. Təsərrüfat cəmiyyəti o halda asılı cəmiyyət sayılır ki, məhdud məsuliyyətli cəmiyyətin nizamnamə kapitalının iyirmi faizindən çoxu və ya səhmdar cəmiyyətinin səsvermə hüququ verən səhmlərinin iyirmi faizindən çoxu digər (üstün, iştirakçı) ortaqlığa və ya cəmiyyətə mənsub ol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68.2. Məhdud məsuliyyətli cəmiyyətin nizamnamə kapitalının iyirmi faizindən çoxunu və ya səhmdar cəmiyyətinin səsvermə hüququ verən səhmlərinin iyirmi faizindən çoxunu əldə edən təsərrüfat ortaqlığı və ya cəmiyyəti bu barədə məlumatı ləngimədən dərc etdir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i/>
          <w:iCs/>
          <w:color w:val="000000"/>
          <w:sz w:val="27"/>
          <w:szCs w:val="27"/>
        </w:rPr>
        <w:t>68.3. Asılı cəmiyyətin əsas cəmiyyətin səhmlərini (paylarını) almaq hüququ yox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69. Tam ortaqlıq</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69.1. Ortaqlıq o halda tam ortaqlıq sayılır ki, onun iştirakçıları (tam ortaqları) nizamnaməyə müvafiq surətdə ortaqlıq adından sahibkarlıq fəaliyyəti ilə məşğul olur və ortaqlığın öhdəlikləri üzrə onlara mənsub əmlakla məsuliyyət daşıyır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69.2. Şəxs yalnız bir tam ortaqlığın iştirakçısı o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69.3. Tam ortaqlığın firma adına onun bütün iştirakçılarının adları və "tam ortaqlıq" sözləri daxil edilməli və ya "və ortaqları" və "tam ortaqlıq" sözləri əlavə edilməklə bir və ya bir neçə iştirakçının adı daxil ed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70. Tam ortaqlığın nizamna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Tam ortaqlığın nizamnaməsində bu Məcəllənin 47.2-ci maddəsində göstərilən məlumatlardan əlavə, ortaqlığın şərikli kapitalının miqdarı və tərkibi haqqında; hər bir iştirakçının şərikli kapitaldakı payının miqdarı və dəyişdirilməsi qaydası haqqında; onların mayalarının tərkibi və maya qoyması qaydası haqqında; maya qoyulması üzrə vəzifələrin pozulmasına görə iştirakçıların məsuliyyəti haqqında şərtlər göstər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lastRenderedPageBreak/>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71. Tam ortaqlıqda idarəetm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71.1. Tam ortaqlığın fəaliyyəti bütün iştirakçıların ümumi razılığı ilə idarə edilir. Tam ortaqlığın nizamnaməsində qərarın iştirakçıların səs çoxluğu ilə qəbul olunduğu hallar nəzərdə tutu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71.2. Əgər nizamnamədə tam ortaqlıq iştirakçılarının səslərinin sayını müəyyənləşdirməyin başqa qaydası nəzərdə tutulmayıbsa, tam ortaqlığın hər iştirakçısının bir səsi var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71.3. Ortaqlığın hər bir iştirakçısı ortaqlığın işlərini aparmağa vəkil edilib-edilmədiyindən asılı olmayaraq işlərin aparılmasına dair bütün sənədlərlə tanış ola bilər. Bu hüquqdan imtina və ya onun məhdudlaşdırılması, o cümlədən ortaqlıq iştirakçılarının razılaşması üzrə imtina və ya məhdudlaşdırma əhəmiyyətsiz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72. Tam ortaqlığın işlərinin aparıl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72.1. Əgər tam ortaqlığın nizamnaməsində onun bütün iştirakçılarının işləri birlikdə aparması və ya işlərin aparılmasının ayrı-ayrı iştirakçılara tapşırılması müəyyənləşdirilməyibsə, tam ortaqlığın hər bir iştirakçısı ortaqlıq adından fəaliyyət göstər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72.2. Ortaqlığın iştirakçıları onun işlərini birlikdə apararkən hər bir əqdin bağlanması üçün ortaqlığın bütün iştirakçılarının razılığı tələb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72.3. Əgər ortaqlığın iştirakçıları onun işlərinin aparılmasını iştirakçıların birinə və ya bəzilərinə tapşırarlarsa, qalan iştirakçılar ortaqlıq adından əqdlər bağlamaq üçün ortaqlığın işlərinin aparılmasının tapşırıldığı iştirakçıdan (iştirakçılardan) etibarnamə almalıdır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72.4. Üçüncü şəxslərlə münasibətlərdə ortaqlıq onun iştirakçılarının səlahiyyətlərini məhdudlaşdıran nizamnamə müddəalarına istinad edə bilməz, amma əqdin bağlandığı vaxt ortaqlıq iştirakçısının ortaqlıq adından fəaliyyət göstərmək hüququ olmadığını üçüncü şəxsin bildiyini və ya bilməli olduğunu ortaqlığın sübuta yetirdiyi hallar istisna təşkil e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xml:space="preserve">72.5. Ortaqlığın işlərinin aparılması üzrə bir və ya bir neçə iştirakçıya verilmiş səlahiyyətlərə məhkəmə ciddi əsaslar olduqda, o cümlədən vəkil edilmiş şəxs (şəxslər) öz vəzifələrini kobudcasına pozduqda və ya onun işləri </w:t>
      </w:r>
      <w:r w:rsidRPr="004E7A7F">
        <w:rPr>
          <w:rFonts w:ascii="Palatino Linotype" w:eastAsia="Times New Roman" w:hAnsi="Palatino Linotype" w:cs="Times New Roman"/>
          <w:color w:val="000000"/>
          <w:sz w:val="27"/>
          <w:szCs w:val="27"/>
        </w:rPr>
        <w:lastRenderedPageBreak/>
        <w:t>ağılla aparmağa qadir olmadığı aşkara çıxdıqda ortaqlığın bir və ya bir neçə digər iştirakçısının tələbi ilə xitam verə bilər. Məhkəmə qərarına əsasən ortaqlığın nizamnaməsində müvafiq dəyişikliklər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73. Tam ortaqlıq iştirakçısının vəzifə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73.1. Tam ortaqlığın iştirakçısı nizamnamənin şərtlərinə uyğun olaraq ortaqlığın fəaliyyətində iştirak etməyə borclu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73.2. Tam ortaqlığın iştirakçısı ortaqlıq qeydə alınanadək onun şərikli kapitalına maya qoymağa borclu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73.3. Tam ortaqlıq iştirakçısının ixtiyarı yoxdur ki, qalan iştirakçıların razılığı olmadan öz adından öz mənafeləri və ya üçüncü şəxslərin mənafeləri üçün ortaqlığın fəaliyyət predmetini təşkil edən əqdlərlə eyni xarakterli əqdlər bağlası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73.4. Bu qayda pozulduqda ortaqlıq öz mülahizəsi ilə həmin iştirakçıdan ortaqlığa vurulmuş zərərin əvəzini ödəməyi və ya bu cür əqdlər üzrə əldə etdiyi bütün faydanı ortaqlığa verməyi tələb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74. Tam ortaqlığın mənfəətinin və zərərinin bölüşdürü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74.1. Tam ortaqlığın mənfəəti və zərəri, əgər nizamnamədə və ya iştirakçıların digər razılaşmasında ayrı qayda nəzərdə tutulmayıbsa, onun iştirakçıları arasında onların şərikli kapitaldakı paylarına mütənasib surətdə bölüşdürülür. Ortaqlıq iştirakçısının mənfəət və zərərdə iştirakdan kənar edilməsi barədə razılaşma əhəmiyyətsiz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74.2. Əgər ortaqlığın düşdüyü zərər nəticəsində onun xalis aktivlərinin dəyəri şərikli kapitalının miqdarından az olarsa, ortaqlığın götürdüyü mənfəət, xalis aktivlərin dəyəri artıb şərikli kapitalın miqdarını ötənədək onun iştirakçıları arasında bölüşdürülmü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75. Tam ortaqlıq iştirakçılarının onun öhdəlikləri üzrə məsuliyyət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75.1. Tam ortaqlığın iştirakçıları ortaqlığın öhdəlikləri üzrə özlərinin əmlakı ilə birgə subsidiar məsuliyyət daşıyır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lastRenderedPageBreak/>
        <w:t>75.2. Tam ortaqlığın təsisçisi olmayan iştirakçısı onun ortaqlığa daxil olmasından əvvəl əmələ gəlmiş öhdəliklər üzrə digər iştirakçılarla bərabər məsuliyyət daşıy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75.3. Ortaqlıqdan çıxmış iştirakçı ortaqlığın onun çıxdığı anadək əmələ gəlmiş öhdəlikləri üzrə ortaqlığın onun çıxdığı il üçün fəaliyyəti barəsində hesabatın təsdiq edildiyi gündən iki il ərzində qalan iştirakçılarla bərabər məsuliyyət daşıy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75.4. Bu maddədə nəzərdə tutulan məsuliyyətin məhdudlaşdırılması və ya aradan qaldırılması haqqında ortaqlıq iştirakçılarının razılaşması əhəmiyyətsiz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76. Tam ortaqlıq iştirakçılarının tərkibinin dəyişdir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76.1. Tam ortaqlığın hər hansı iştirakçısı ortaqlıqdan çıxdıqda və ya öldükdə, iştirakçılardan biri xəbərsiz itkin düşmüş, fəaliyyət qabiliyyəti olmayan və ya məhdud fəaliyyət qabiliyyətli və ya müflis sayıldıqda, məhkəmənin qərarına əsasən iştirakçılardan biri barəsində yenidən təşkil prosedurlarına başlandıqda, ortaqlıqda iştirak edən hüquqi şəxs ləğv olunduqda və ya iştirakçılardan birinin kreditoru tərəfindən tutma onun şərikli kapitaldakı payına uyğun əmlak hissəsinə yönəldildikdə ortaqlıq öz fəaliyyətini, əgər bu, ortaqlığın nizamnaməsində və ya qalan iştirakçıların razılaşmasında nəzərdə tutulubsa, davam etdir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76.2. Tam ortaqlıq iştirakçılarının ixtiyarı var ki, iştirakçılardan hər hansı birinin məhkəmə qaydasında ortaqlıqdan çıxarılmasını qalan iştirakçıların yekdil qərarı ilə və bunun üçün ciddi əsaslar olduqda, məsələn, həmin iştirakçı öz vəzifələrini kobudcasına pozduqda və ya onun işləri ağılla aparmağa qadir olmadığı aşkara çıxdıqda tələb etsin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77. İştirakçının tam ortaqlıqdan çıx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77.1. Tam ortaqlıq iştirakçısının ixtiyarı var ki, ortaqlıqda iştirakdan imtina etdiyini bildirərək ortaqlıqdan çıxsı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77.2. İştirakçı tam ortaqlıqda iştirakdan imtina etdiyini ortaqlıqdan faktik çıxmasına ən geci altı ay qalmış bildir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lastRenderedPageBreak/>
        <w:t>77.3. Ortaqlıqdan çıxmaq hüququndan imtina haqqında ortaqlıq iştirakçıları arasında razılaşma əhəmiyyətsiz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78. İştirakçının tam ortaqlıqdan çıxmasının nəticə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78.1. Tam ortaqlıqdan çıxmış iştirakçıya, əgər nizamnamədə ayrı qayda nəzərdə tutulmayıbsa, həmin iştirakçının şərikli kapitaldakı payına uyğun ortaqlıq əmlakı hissəsinin dəyəri ödənilir. Çıxan iştirakçı ilə qalan iştirakçılar arasında razılaşmaya əsasən əmlak dəyərinin ödənilməsi əmlakın naturada verilməsi ilə əvəz edilə bilər. Çıxan iştirakçıya ortaqlıq əmlakından çatası hissə və ya onun dəyəri, bu Məcəllənin 80-ci maddəsində nəzərdə tutulan hal istisna olmaqla, onun çıxdığı məqamda tərtib edilən balans üzrə müəyyənləşd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78.2. Tam ortaqlığın iştirakçısı öldükdə onun vərəsəsi tam ortaqlığa, əgər ortaqlığın nizamnaməsində ayrı qayda nəzərdə tutulmayıbsa, yalnız digər iştirakçıların razılığı ilə daxil ola bilər. Tam ortaqlıqda iştirak etmiş və yenidən təşkil edilmiş hüquqi şəxsin hüquq varisi olan hüquqi şəxs, əgər ortaqlığın nizamnaməsində ayrı qayda nəzərdə tutulmayıbsa, ortaqlığa onun digər iştirakçılarının razılığı ilə daxil ola bilər. Ortaqlığa daxil olmayan vərəsə (hüquq varisi) ilə hesablaşmalar bu Məcəllənin 78.1-ci maddəsinə uyğun aparılır. Tam ortaqlıq iştirakçısının vərəsəsi (hüquq varisi) bu Məcəllənin 75.2 və 75.3-cü maddələrinə uyğun olaraq, çıxan iştirakçının üçüncü şəxslər qarşısında cavab verməli olduğu ortaqlığın öhdəlikləri üzrə ortaqlığın çıxan iştirakçısından ona keçmiş əmlak həddində məsuliyyət daşıy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78.3. Əgər iştirakçılardan biri ortaqlıqdan çıxırsa, ortaqlığın şərikli kapitalında qalan iştirakçıların payları, əgər nizamnamədə və ya iştirakçıların başqa razılaşmasında ayrı qayda nəzərdə tutulmayıbsa, müvafiq surətdə art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79. İştirakçının tam ortaqlığın şərikli kapitalındakı payının ver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79.1. Tam ortaqlığın iştirakçısı onun qalan iştirakçılarının razılığı ilə şərikli kapitaldakı payını və ya onun bir hissəsini ortaqlığın başqa iştirakçısına və ya üçüncü şəxsə ver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xml:space="preserve">79.2. Pay (pay hissəsi) başqa şəxsə verildikdə payı (pay hissəsini) vermiş iştirakçıya mənsub hüquqların hamısı və ya müvafiq hissəsi ona keçir. Pay (pay </w:t>
      </w:r>
      <w:r w:rsidRPr="004E7A7F">
        <w:rPr>
          <w:rFonts w:ascii="Palatino Linotype" w:eastAsia="Times New Roman" w:hAnsi="Palatino Linotype" w:cs="Times New Roman"/>
          <w:color w:val="000000"/>
          <w:sz w:val="27"/>
          <w:szCs w:val="27"/>
        </w:rPr>
        <w:lastRenderedPageBreak/>
        <w:t>hissəsi) verilmiş şəxs bu Məcəllənin 75.2-ci maddəsində müəyyənləşdirilmiş qaydada ortaqlığın öhdəlikləri üzrə məsuliyyət daşıy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79.3. Ortaqlıq iştirakçısının özünün bütün payını başqa şəxsə verməsi onun ortaqlıqda iştirakına xitam verir və bu Məcəllənin 75.2 və 75.3-cü maddələrində nəzərdə tutulan nəticələrə səbəb ol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80. İştirakçının tam ortaqlığın şərikli kapitalındakı payına tutmanın yönəld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80.1. İştirakçının ortaqlıqda iştirakla bağlı olmayan borcları (şəxsi borcları) üzrə tutmanın iştirakçının tam ortaqlığın əmlakındakı payına yönəldilməsinə yalnız onun başqa əmlakının borcları ödəməyə kifayət etmədiyi halda yol verilir. Həmin iştirakçının kreditorları tam ortaqlıqdan tutmanın borclunun şərikli kapitaldakı payına uyğun ortaqlıq əmlakı hissəsinə yönəldilməsi məqsədilə həmin hissəni ayırmağı tələb edə bilərlər. Ortaqlığın əmlakının ayrılmalı hissəsi və ya onun dəyəri kreditorların ayırma tələbini irəli sürdükləri məqamda tərtib edilmiş balans üzrə müəyyənləşd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80.2. İştirakçının tam ortaqlığın şərikli kapitalındakı payına uyğun əmlaka tutmanın yönəldilməsi onun ortaqlıqda iştirakına xitam verir və bu Məcəllənin 75.3-cü maddəsində nəzərdə tutulan nəticələrə səbəb ol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81. Tam ortaqlığın ləğv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81.1. Tam ortaqlıq bu Məcəllənin 59-cu maddəsində göstərilən əsaslar üzrə, habelə ortaqlıqda yeganə bir iştirakçının qaldığı halda ləğv edilir. Həmin iştirakçının ixtiyarı var ki, ortaqlıqda yeganə iştirakçı kimi qaldığı andan altı ay ərzində ortaqlığı bu Məcəllədə müəyyənləşdirilmiş qaydada təsərrüfat cəmiyyətinə çevirsi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81.2. Bu Məcəllənin 76.1-ci maddəsində nəzərdə tutulan hallarda da tam ortaqlıq, əgər ortaqlığın nizamnaməsində və ya qalan iştirakçıların razılaşmasında ortaqlığın öz fəaliyyətini davam etdirəcəyi nəzərdə tutulmayıbsa, ləğv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82. Kommandit ortaqlığ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lastRenderedPageBreak/>
        <w:t>82.1. Kommandit ortaqlığı elə bir ortaqlıqdır ki, ortaqlığın adından sahibkarlıq fəaliyyətini həyata keçirən və ortaqlığın öhdəlikləri üzrə öz əmlakı ilə məsuliyyət daşıyan iştirakçıları (tam ortaqlar) ilə yanaşı ortaqlığın fəaliyyəti ilə bağlı zərər üçün qoyduqları mayaların məbləği həddində risk daşıyan və ortaqlığın sahibkarlıq fəaliyyətində iştirak etməyən bir və ya bir neçə iştirakçısı – maya qoyanı (kommanditçi) var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82.2. Kommandit ortaqlığında iştirak edən tam ortaqların hüquqi vəziyyəti və ortaqlığın öhdəlikləri üzrə onların məsuliyyəti bu Məcəllənin tam ortaqlıq iştirakçıları haqqında qaydaları ilə müəyyənləşd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82.3. Şəxs yalnız bir kommandit ortaqlığında tam ortaq ola bilər. Tam ortaqlığın iştirakçısı kommandit ortaqlığında tam ortaq ola bilməz. Kommandit ortaqlığındakı tam ortaq tam ortaqlığın iştirakçısı ola bilmə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82.4. Kommandit ortaqlığının firma adında bütün tam ortaqların adları ilə "kommandit ortaqlığı" sözləri və ya "və ortaqları" və "kommandit ortaqlığı" sözləri əlavə edilməklə azı bir tam ortağın adı göstər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82.5. Əgər kommandit ortaqlığının firma adına maya qoyanın adı daxil edilərsə, həmin maya qoyan tam ortağa çev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82.6. Bu Məcəllənin tam ortaqlıq haqqında qaydaları kommandit ortaqlığına bu şərtlə tətbiq edilir ki, həmin qaydalar bu Məcəllənin kommandit ortaqlığı haqqında qaydalarına zidd olması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83. Kommandit ortaqlığının nizamna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Kommandit ortaqlığının nizamnaməsində bu Məcəllənin 47.2-ci maddəsində göstərilmiş məlumatlardan savayı, ortaqlığın şərikli kapitalının miqdarı və tərkibi haqqında; tam ortaqlardan hər birinin şərikli kapitaldakı payının miqdarı və dəyişdirilməsi qaydası haqqında; onların qoyduqları mayaların tərkibi və maya qoyması qaydası haqqında, maya qoyulması üzrə vəzifələri pozmağa görə onların məsuliyyəti haqqında; maya qoyanların verdikləri mayaların məcmu miqdarı haqqında şərtlər göstər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84. Kommandit ortaqlığında idarəetmə və onun işlərinin aparıl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lastRenderedPageBreak/>
        <w:t>84.1. Kommandit ortaqlığında idarəetməni tam ortaqlar həyata keçirirlər. Onun tam ortaqlar tərəfindən idarə edilməsi və işlərinin aparılması qaydasını tam ortaqlar bu Məcəllənin tam ortaqlıq haqqında qaydalarına əsasən müəyyənləşdirir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84.2. Maya qoyanların kommandit ortaqlığının idarə edilməsində və işlərinin aparılmasında iştirak etmək, onun adından etibarnaməsiz çıxış etmək ixtiyarı yoxdur. Onlar ortaqlığın idarə edilməsi və işlərinin aparılması üzrə tam ortaqların hərəkətləri barəsində mübahisə edə bilməz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85. Kommandit ortaqlığına maya qoyanın hüquq və vəzifə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85.1. Kommandit ortaqlığına maya qoyan şərikli kapitala maya qoymağa borcludur. Mayanın qoyulması maya qoyana ortaqlıq tərəfindən verilən iştirak şəhadətnaməsi ilə təsdiqlən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85.2. Kommandit ortaqlığına maya qoyanın aşağıdakı hüquqları var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85.2.1. ortaqlığın mənfəətinin onun şərikli kapitaldakı payına düşən hissəsini nizamnamədə nəzərdə tutulan qaydada almaq;</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85.2.2. ortaqlığın illik hesabatları və balansları ilə tanış olmaq;</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85.2.3. maliyyə ili qurtardıqda ortaqlıqdan çıxmaq və nizamnamədə nəzərdə tutulan qaydada öz mayasını almaq;</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85.2.4. şərikli kapitaldakı payını və ya onun hissəsini digər maya qoyana və ya üçüncü şəxsə vermək.</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85.3. Maya qoyanlar bu Məcəllənin 93.3-cü maddəsində nəzərdə tutulan şərtlərə və qaydaya tətbiqən payı (onun hissəsini) satın almaqda üçüncü şəxslər qarşısında üstünlük hüququna malikdirlər. Maya qoyanın bütün payını başqa şəxsə verməsi onun ortaqlıqda iştirakına xitam ver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85.4. Kommandit ortaqlığının nizamnaməsində maya qoyanların başqa hüquqları da nəzərdə tutu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86. Kommandit ortaqlığının ləğv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xml:space="preserve">86.1. Kommandit ortaqlığına maya qoyanların hamısı ortaqlıqdan çıxdıqda o, ləğv edilir. Lakin tam ortaqlar kommandit ortaqlığını ləğv etmək əvəzinə onu tam ortaqlığa çevirə bilərlər. Kommandit ortaqlığı tam ortaqlığın </w:t>
      </w:r>
      <w:r w:rsidRPr="004E7A7F">
        <w:rPr>
          <w:rFonts w:ascii="Palatino Linotype" w:eastAsia="Times New Roman" w:hAnsi="Palatino Linotype" w:cs="Times New Roman"/>
          <w:color w:val="000000"/>
          <w:sz w:val="27"/>
          <w:szCs w:val="27"/>
        </w:rPr>
        <w:lastRenderedPageBreak/>
        <w:t>ləğv edilməsi əsasları üzrə də ləğv edilir. Lakin əgər kommandit ortaqlığında azı bir tam ortaq və bir maya qoyan qalırsa, ortaqlıq saxlan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86.2. Kommandit ortaqlığı ləğv edildikdə, o cümlədən müflis olduqda maya qoyanlar ortaqlığın kreditorlarının tələbləri ödənildikdən sonra onun qalan əmlakından mayaları almaqda tam ortaqlar qarşısında üstünlük hüququna malikdirlər. Ortaqlığın bundan sonra qalan əmlakı, əgər nizamnamədə və ya tam ortaqların razılaşmasında ayrı qayda nəzərdə tutulmayıbsa, tam ortaqlar arasında onların ortaqlığın şərikli kapitalındakı paylarına mütənasib surətdə bölüşdürülü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87. Məhdud məsuliyyətli cəmiyyət</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87.1. Bir və ya bir neçə şəxs (fiziki və (və ya) hüquqi şəxs) tərəfindən təsis edilən, nizamnamə kapitalı nizamnamə ilə müəyyənləşdirilmiş miqdarda paylara bölünən cəmiyyət məhdud məsuliyyətli cəmiyyət sayılır. Məhdud məsuliyyətli cəmiyyətin iştirakçıları onun öhdəlikləri üzrə məsuliyyət daşımır və cəmiyyətin fəaliyyəti ilə bağlı zərər üçün qoyduqları mayaların dəyəri həddində risk daşıyırlar. Cəmiyyət öz iştirakçılarının üçüncü şəxslər qarşısında öhdəliklərinə görə məsuliyyət daşım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87.2. Cəmiyyət bu Məcəlləyə müvafiq olaraq yeni cəmiyyətin yaradılması və ya bu Məcəllədə müəyyən edilmiş qaydalar və məhdudiyyətlər nəzərə alınmaqla fəaliyyət göstərən hüquqi şəxsin yenidən təşkili (birləşmə, qoşulma, bölünmə, ayrılma, çevrilmə) yolu ilə yaradı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87.3. Cəmiyyətin yaradılması təsis yığıncağının keçirilməsini və müqavilənin bağlanmasını (bu Məcəllənin 45.2-ci maddəsində nəzərdə tutulmuş halda) və ya cəmiyyətin yaradılması haqqında qərarın qəbul edilməsini (cəmiyyət bir şəxs tərəfindən yaradıldıqda), nizamnamə kapitalının ödənilməsini (cəmiyyətin nizamnaməsində nizamnamə kapitalının müəyyən müddətə ödənilməsi nəzərdə tutulmayıbsa) və nizamnamənin hazırlanmasını əhatə e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xml:space="preserve">87.4.  Cəmiyyətin yaradılması zamanı təsis yığıncağı cəmiyyətin nizamnamə kapitalı təsisçilər tərəfindən tamamilə formalaşdırıldıqdan sonra (cəmiyyətin nizamnaməsində nizamnamə kapitalının müəyyən müddətə ödənilməsi nəzərdə tutulmayıbsa) keçirilir. Təsis yığıncağı bütün təsisçilər və ya onların nümayəndələri iştirak etdikdə səlahiyyətlidir (yetərsay var). </w:t>
      </w:r>
      <w:r w:rsidRPr="004E7A7F">
        <w:rPr>
          <w:rFonts w:ascii="Palatino Linotype" w:eastAsia="Times New Roman" w:hAnsi="Palatino Linotype" w:cs="Times New Roman"/>
          <w:color w:val="000000"/>
          <w:sz w:val="27"/>
          <w:szCs w:val="27"/>
        </w:rPr>
        <w:lastRenderedPageBreak/>
        <w:t>Yetərsay olmadıqda yığıncaq təkrarən keçirilir. Yetərsay təkrarən keçirilən təsis yığıncağında da olmadıqda, cəmiyyətin yaradılması iclasda iştirak edən təsisçilər və ya onların nümayəndələri tərəfindən baş tutmamış hesab edilir və bu qərar bütün təsisçilərin nəzərinə yeddi gün müddətində çatdır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87.5. Cəmiyyətin yaradılması zamanı keçirilən təsis yığıncağ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87.5.1. cəmiyyətin yaradılması zamanı nizamnamə kapitalına ödənilən pul olmayan əmanətlərin dəyərini təsdiq e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87.5.2. cəmiyyətin yaradılması barədə qərarı qəbul edir və onun nizamnaməsini təsdiq e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87.5.3. bu Məcəllə və cəmiyyətin nizamnaməsi ilə nəzərdə tutulmuş cəmiyyətin idarəetmə orqanlarını təşkil e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87.5.4. cəmiyyətin yaradılması və cəmiyyətin fəaliyyətinin başlanılması ilə əlaqədar bu Məcəlləyə, digər qanunvericilik aktlarına və təsisçilər arasında bağlanılmış müqaviləyə zidd olmayan digər məsələləri həll e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87.6.  Cəmiyyətin təsis yığıncağında cəmiyyətin təsis edilməsi, nizamnamənin təsdiq edilməsi, cəmiyyətin yaradılması zamanı nizamnamə kapitalına ödənilən pul olmayan əmanətlərin dəyərinin təsdiq edilməsi, idarəetmə orqanlarının formalaşdırılması barədə qərarlar təsisçilər tərəfindən yekdilliklə, digər məsələlər üzrə isə sadə səs çoxluğu ilə qəbul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87.7. Cəmiyyətin yaradılması ilə bağlı və onun dövlət qeydiyyatına alınmasına qədər yaranmış öhdəliklərinə görə cəmiyyətin təsisçiləri birgə məsuliyyət daşıyır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87.8. Məhdud məsuliyyətli cəmiyyətin firma adında cəmiyyətin adı, habelə "məhdud məsuliyyətli cəmiyyət" sözləri göstər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87.9. Məhdud məsuliyyətli cəmiyyətin hüquqi vəziyyəti, habelə onun iştirakçılarının hüquq və vəzifələri bu Məcəllə ilə müəyyənləşd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i/>
          <w:iCs/>
          <w:color w:val="000000"/>
          <w:sz w:val="27"/>
          <w:szCs w:val="27"/>
        </w:rPr>
        <w:t>87.10. Məhdud məsuliyyətli cəmiyyətin xalis aktivlərinin dəyərinin əlli faizindən artıq məbləğdə olan əqd xüsusi əhəmiyyətli əqd hesab edilir. Xüsusi əhəmiyyətli əqdin bağlanılması barədə qərar cəmiyyətinin iştirakçılarının ümumi yığıncağında qəbul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88. Məhdud məsuliyyətli cəmiyyətin iştirakçılar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xml:space="preserve">88.1. Məhdud məsuliyyətli cəmiyyətin iştirakçılarının sayı qanunvericiliklə müəyyənləşdirilmiş həddi keçməməlidir. Əks halda o, bir il </w:t>
      </w:r>
      <w:r w:rsidRPr="004E7A7F">
        <w:rPr>
          <w:rFonts w:ascii="Palatino Linotype" w:eastAsia="Times New Roman" w:hAnsi="Palatino Linotype" w:cs="Times New Roman"/>
          <w:color w:val="000000"/>
          <w:sz w:val="27"/>
          <w:szCs w:val="27"/>
        </w:rPr>
        <w:lastRenderedPageBreak/>
        <w:t>ərzində səhmdar cəmiyyətinə çevrilməli, bu müddət bitdikdən sonra isə, əgər onun iştirakçılarının sayı azaldılıb qanunla müəyyənləşdirilmiş həddə endirilməzsə, məhkəmə qaydasında ləğv ed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88.2. Məhdud məsuliyyətli cəmiyyətin yeganə iştirakçısı bir şəxsdən ibarət digər təsərrüfat cəmiyyəti ola bilmə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Maddə 89. Məhdud məsuliyyətli cəmiyyətin nizamna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Məhdud məsuliyyətli cəmiyyətin nizamnaməsində bu Məcəllənin 47.2-ci maddəsində göstərilmiş məlumatlardan savayı, cəmiyyətin nizamnamə kapitalının miqdarı haqqında; iştirakçılardan hər birinin payının miqdarı haqqında; onların qoyduqları mayaların tərkibi və maya qoyması qaydası haqqında, maya qoyulması üzrə öhdəlikləri pozmağa görə iştirakçıların məsuliyyətləri haqqında; cəmiyyəti idarəetmə orqanlarının tərkibi və səlahiyyəti, onların qərarlar qəbul etməsi, o cümlədən barəsində yekdilliklə və ya şərtləşdirilmiş səs çoxluğu ilə qərarlar qəbul edilən məsələlərə dair qərarlar qəbul etməsi qaydası haqqında şərtlər göstər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90. Məhdud məsuliyyətli cəmiyyətin nizamnamə kapital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90.1. Məhdud məsuliyyətli cəmiyyətin nizamnamə kapitalı onun iştirakçılarının mayalarının dəyərindən təşkil olunur. Cəmiyyətin nizamnamə kapitalı onun kreditorlarının mənafelərinə təminat verən əmlakının minimum miqdarını müəyyənləşdirir. Cəmiyyətin nizamnamə kapitalının miqdarı onun kreditorlarının mənafelərinə təminat verən məbləğdən az ola bilmə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90.2. Məhdud məsuliyyətli cəmiyyətin nizamnaməsində nizamnamə kapitalının müəyyən müddətə ödənilməsi nəzərdə tutulmayıbsa, cəmiyyət dövlət qeydiyyatına alınanadək təsisçilər nizamnamə kapitalını tamamilə ödəməyə borcludurlar. Məhdud məsuliyyətli cəmiyyətin nizamnaməsində nizamnamə kapitalının ödənilməsi müddətlə şərtləndirildiyi halda, bu müddət üç aydan çox ola bilmə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90.3. Məhdud məsuliyyətli cəmiyyət iştirakçısının cəmiyyətinin nizamnamə kapitalına maya qoymaq vəzifəsindən azad edilməsinə, o cümlədən cəmiyyətə qarşı tələblərin əvəzləşdirilməsi yolu ilə azad edilməsinə yol veril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lastRenderedPageBreak/>
        <w:t>90.4. Əgər ikinci və ya hər bir növbəti maliyyə ili başa çatarkən məhdud məsuliyyətli cəmiyyətin xalis aktivlərinin dəyəri nizamnamə kapitalından az olarsa, cəmiyyət öz nizamnamə kapitalının azaldığını elan etməyə və müəyyənləşdirilmiş qaydada qeydə aldırmağa borcludur. Əgər cəmiyyətin göstərilən aktivlərinin dəyəri nizamnamə kapitalının minimum miqdarından az olarsa, cəmiyyət ləğv ed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90.4. Məhdud məsuliyyətli cəmiyyətin nizamnamə kapitalı yalnız onun tam ödənilməsindən sonra bu Məcəllədə və cəmiyyətin nizamnaməsində nəzərdə tutulmuş qaydada cəmiyyətin əmlakı hesabına iştirakçıların nizamnamə kapitalındakı mayalarının dəyərinə mütənasib şəkildə artırılması və (və ya) iştirakçılar tərəfindən əlavə mayaların qoyulması vasitəsi ilə və (və ya) cəmiyyətə qəbul edilən yeni iştirakçıların mayaları hesabına artırı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90.5. Məhdud məsuliyyətli cəmiyyətin nizamnamə kapitalının cəmiyyətin əmlakı hesabına artırılması cəmiyyətin nizamnaməsində nəzərdə tutulmuş qaydada cəmiyyətin ümumi yığıncağının qərarı ilə həyata keçirilir. Belə qərar yalnız cəmiyyətin ötən il üçün </w:t>
      </w:r>
      <w:r w:rsidRPr="004E7A7F">
        <w:rPr>
          <w:rFonts w:ascii="Palatino Linotype" w:eastAsia="Times New Roman" w:hAnsi="Palatino Linotype" w:cs="Times New Roman"/>
          <w:i/>
          <w:iCs/>
          <w:color w:val="000000"/>
          <w:sz w:val="27"/>
          <w:szCs w:val="27"/>
        </w:rPr>
        <w:t>maliyyə hesabatlarının</w:t>
      </w:r>
      <w:r w:rsidRPr="004E7A7F">
        <w:rPr>
          <w:rFonts w:ascii="Palatino Linotype" w:eastAsia="Times New Roman" w:hAnsi="Palatino Linotype" w:cs="Times New Roman"/>
          <w:color w:val="000000"/>
          <w:sz w:val="27"/>
          <w:szCs w:val="27"/>
        </w:rPr>
        <w:t> göstəriciləri əsasında qəbul edilə bilər. Nizamnamə kapitalının cəmiyyətin əmlakı hesabına artırılan miqdarı cəmiyyətin xalis aktivlərinin dəyəri, nizamnamə kapitalının miqdarı və cəmiyyətin ehtiyat fondu arasındakı fərqi keçməməlidir. Cəmiyyətin nizamnamə kapitalı bu maddədə müəyyən edilmiş qaydada artırıldıqda iştirakçıların mayalarının məbləği dəyişmədən bütün iştirakçıların mayalarının nominal dəyəri proporsional surətdə art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xml:space="preserve">90.6. Məhdud məsuliyyətli cəmiyyətin nizamnamə kapitalının iştirakçıların əlavə payları hesabına artırılması cəmiyyətin nizamnaməsində nəzərdə tutulmuş qaydada cəmiyyətin ümumi yığıncağının qərarı ilə həyata keçirilir. Bu qərarla əlavə payların ümumi dəyəri, həmçinin iştirakçının əlavə payının dəyəri və onun payının nominal dəyərinin artırıldığı məbləğ arasındakı nisbət müəyyən edilməlidir. Həmin nisbət iştirakçının payının nominal dəyərinin onun əlavə payına bərabər və ya ondan az məbləğdə arta biləcəyi nəzərə alınmaqla müəyyən edilir. Hər bir iştirakçı əlavə payların ümumi dəyərindən artıq olmayan, həmin iştirakçının nizamnamə kapitalında olan mayasının məbləğinə proporsional olaraq əlavə pay qoymaq hüququna malikdir. İştirakçılar tərəfindən əlavə paylar, bu barədə ümumi yığıncağın qərarı qəbul edildikdən sonra nizamnamədə və ya ümumi yığıncağın qərarında müəyyən edilmiş müddətdə qoyulmalıdır. Əlavə pay qoymaq üçün </w:t>
      </w:r>
      <w:r w:rsidRPr="004E7A7F">
        <w:rPr>
          <w:rFonts w:ascii="Palatino Linotype" w:eastAsia="Times New Roman" w:hAnsi="Palatino Linotype" w:cs="Times New Roman"/>
          <w:color w:val="000000"/>
          <w:sz w:val="27"/>
          <w:szCs w:val="27"/>
        </w:rPr>
        <w:lastRenderedPageBreak/>
        <w:t>müəyyən edilmiş müddətin ötürülməsi nizamnamə kapitalının qeyd edilən üsulla artırılmasının baş tutmamasına səbəb ol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90.7. Bu Məcəllənin 90.6-cı maddəsində nəzərdə tutulmuş qaydada cəmiyyətin ümumi yığıncağının cəmiyyətin nizamnamə kapitalının artırılması haqqında qərarı iştirakçının (iştirakçıların) əlavə maya qoyulması haqqında ərizəsi və (və ya) əgər nizamnamədə qadağan edilməmişdirsə, üçüncü şəxsin (şəxslərin) onun (onların) cəmiyyətə iştirakçı kimi qəbul edilməsi və maya qoyması haqqında ərizəsi əsasında qəbul edilir. Ərizədə mayaların məbləği və tərkibi, onların qoyulma qaydası və müddəti, iştirakçının və ya üçüncü şəxsin nizamnamə kapitalında malik olmaq istədikləri mayaların məbləği göstərilir. Ərizədə mayaların qoyulmasının və cəmiyyətə daxil olmanın digər şərtləri də göstərilə bilər. Cəmiyyətin ümumi yığıncağı iştirakçıların ərizəsi əsasında nizamnamə kapitalının artırılması haqqında qərarın qəbul edilməsi ilə eyni zamanda nizamnamə kapitalının məbləğinin və ərizə vermiş iştirakçının mayasının nominal dəyərinin artırılması ilə əlaqədar nizamnaməyə edilən dəyişikliklər haqqında da qərar qəbul edir. Ümumi yığıncaq üçüncü şəxsin ərizəsi əsasında nizamnamə kapitalının artırılması haqqında qərarla yanaşı üçüncü şəxsin cəmiyyətə qəbul edilməsi, onun mayasının nominal dəyərinin müəyyən edilməsi və iştirakçıların mayalarının məbləğlərinin dəyişməsi ilə əlaqədar nizamnaməyə edilən dəyişikliklər haqqında qərar qəbul edir. Cəmiyyətə qəbul edilən üçüncü şəxsin mayasının nominal dəyəri onun payının dəyərinin məbləğinə bərabər və ya ondan az olmalıdır. Əgər nizamnamə kapitalının artırılması baş tutmamışdırsa, cəmiyyət ağlabatan müddətdə iştirakçıların əlavə mayalarını və üçüncü şəxslərin mayalarını müvafiq olaraq geri qaytar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xml:space="preserve">90.8. Məhdud məsuliyyətli cəmiyyətin nizamnamə kapitalının azaldılması bütün iştirakçıların mayalarının nominal dəyərinin azaldılması yolu ilə həyata keçirilə bilər. Bütün iştirakçıların mayalarının nominal dəyərinin azaldılması yolu ilə nizamnamə kapitalının azaldılması bütün iştirakçıların mayalarının nisbəti saxlanılmaqla həyata keçirilir. Cəmiyyətin nizamnamə kapitalının azaldılması cəmiyyətin ümumi yığıncağının qərarı əsasında həyata keçirilir. Nizamnamə kapitalının azaldılması haqqında ümumi yığıncağın qərarı qəbul edildikdən sonra nizamnamədə və ya cəmiyyətin ümumi yığıncağının qərarında müəyyən edilmiş müddətdə cəmiyyət özünün bütün kreditorlarına bu barədə yazılı məlumat göndərməlidir. Məlumat alındığı gündən bir ay </w:t>
      </w:r>
      <w:r w:rsidRPr="004E7A7F">
        <w:rPr>
          <w:rFonts w:ascii="Palatino Linotype" w:eastAsia="Times New Roman" w:hAnsi="Palatino Linotype" w:cs="Times New Roman"/>
          <w:color w:val="000000"/>
          <w:sz w:val="27"/>
          <w:szCs w:val="27"/>
        </w:rPr>
        <w:lastRenderedPageBreak/>
        <w:t>müddətində cəmiyyətin kreditorlarının cəmiyyətin müvafiq öhdəliklərinin vaxtından əvvəl yerinə yetirilməsini və ya xitammı, düşdükləri zərərin əvəzinin ödənilməsini tələb etmək hüququ var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90-1. Məhdud məsuliyyətli cəmiyyətdə mənfəətin bölüşdürü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90-1.1. Məhdud məsuliyyətli cəmiyyətin fəaliyyəti nəticəsində əldə edilmiş xalis mənfəətin iştirakçılar arasında bölüşdürülməsi cəmiyyətin ümumi yığıncağı tərəfindən qəbul edilən qərar əsasında cəmiyyətin nizamnaməsində müəyyən edilmiş qaydada həyata keçirilir. Həmin qərarda mənfəətin tamamilə və ya qismən bölüşdürülməsi müəyyən ed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90-1.2. Məhdud məsuliyyətli cəmiyyətin hər bir iştirakçısının nizamnamə kapitalındakı mayalarına uyğun olaraq mənfəət almaq hüququ vardır. </w:t>
      </w:r>
      <w:r w:rsidRPr="004E7A7F">
        <w:rPr>
          <w:rFonts w:ascii="Palatino Linotype" w:eastAsia="Times New Roman" w:hAnsi="Palatino Linotype" w:cs="Times New Roman"/>
          <w:i/>
          <w:iCs/>
          <w:color w:val="000000"/>
          <w:sz w:val="27"/>
          <w:szCs w:val="27"/>
        </w:rPr>
        <w:t>Xalis</w:t>
      </w:r>
      <w:r w:rsidRPr="004E7A7F">
        <w:rPr>
          <w:rFonts w:ascii="Palatino Linotype" w:eastAsia="Times New Roman" w:hAnsi="Palatino Linotype" w:cs="Times New Roman"/>
          <w:color w:val="000000"/>
          <w:sz w:val="27"/>
          <w:szCs w:val="27"/>
        </w:rPr>
        <w:t> mənfəət ümumi yığıncağın qərarı qəbul edildikdən sonra bir ay müddətində ödən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90-1.3. Məhdud məsuliyyətli cəmiyyət aşağıdakı hallarda mənfəətin bölüşdürülməsi haqqında qərar qəbul edə bilmə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90-1.3.1. əgər bu Məcəllənin 90-1.1-ci maddəsində nəzərdə tutulan qərar qəbul edildiyi anda cəmiyyət qanunla müəyyən edilmiş müflisləşmə və ya iflas əlamətlərinə uyğun gəlirsə və ya həmin qərarın qəbul edilməsi nəticəsində belə əlamətlər əmələ gələcəks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90-1.3.2. əgər bu Məcəllənin 90-1.1-ci maddəsində nəzərdə tutulan qərar qəbul edildiyi anda cəmiyyətin xalis aktivlərinin dəyəri onun nizamnamə kapitalından azdırsa və ya həmin qərarın qəbul edilməsi nəticəsində onun məbləğindən az olacaqs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91. Məhdud məsuliyyətli cəmiyyətdə idarəetm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91.1. Məhdud məsuliyyətli cəmiyyətin ali orqanı onun iştirakçılarının ümumi yığıncağıdır. Bir iştirakçısı olan cəmiyyətdə cəmiyyətin ümumi yığıncağının səlahiyyətləri iştirakçı tərəfindən təkbaşına həyata keçirilir. Cəmiyyətin nizamnaməsində nəzərdə tutulduğu halda</w:t>
      </w:r>
      <w:r w:rsidRPr="004E7A7F">
        <w:rPr>
          <w:rFonts w:ascii="Palatino Linotype" w:eastAsia="Times New Roman" w:hAnsi="Palatino Linotype" w:cs="Times New Roman"/>
          <w:i/>
          <w:iCs/>
          <w:color w:val="000000"/>
          <w:sz w:val="27"/>
          <w:szCs w:val="27"/>
        </w:rPr>
        <w:t>, habelə ictimai əhəmiyyətli qurumlarda</w:t>
      </w:r>
      <w:r w:rsidRPr="004E7A7F">
        <w:rPr>
          <w:rFonts w:ascii="Palatino Linotype" w:eastAsia="Times New Roman" w:hAnsi="Palatino Linotype" w:cs="Times New Roman"/>
          <w:color w:val="000000"/>
          <w:sz w:val="27"/>
          <w:szCs w:val="27"/>
        </w:rPr>
        <w:t> cəmiyyətin direktorlar şurası (və ya müşahidə şurası)</w:t>
      </w:r>
      <w:r w:rsidRPr="004E7A7F">
        <w:rPr>
          <w:rFonts w:ascii="Palatino Linotype" w:eastAsia="Times New Roman" w:hAnsi="Palatino Linotype" w:cs="Times New Roman"/>
          <w:i/>
          <w:iCs/>
          <w:color w:val="000000"/>
          <w:sz w:val="27"/>
          <w:szCs w:val="27"/>
        </w:rPr>
        <w:t> və ya</w:t>
      </w:r>
      <w:r w:rsidRPr="004E7A7F">
        <w:rPr>
          <w:rFonts w:ascii="Palatino Linotype" w:eastAsia="Times New Roman" w:hAnsi="Palatino Linotype" w:cs="Times New Roman"/>
          <w:color w:val="000000"/>
          <w:sz w:val="27"/>
          <w:szCs w:val="27"/>
        </w:rPr>
        <w:t> təftiş komissiyası (müfəttiş) </w:t>
      </w:r>
      <w:r w:rsidRPr="004E7A7F">
        <w:rPr>
          <w:rFonts w:ascii="Palatino Linotype" w:eastAsia="Times New Roman" w:hAnsi="Palatino Linotype" w:cs="Times New Roman"/>
          <w:i/>
          <w:iCs/>
          <w:color w:val="000000"/>
          <w:sz w:val="27"/>
          <w:szCs w:val="27"/>
        </w:rPr>
        <w:t>yaradılır</w:t>
      </w:r>
      <w:r w:rsidRPr="004E7A7F">
        <w:rPr>
          <w:rFonts w:ascii="Palatino Linotype" w:eastAsia="Times New Roman" w:hAnsi="Palatino Linotype" w:cs="Times New Roman"/>
          <w:color w:val="000000"/>
          <w:sz w:val="27"/>
          <w:szCs w:val="27"/>
        </w:rPr>
        <w:t xml:space="preserve">. Məhdud məsuliyyətli cəmiyyətdə </w:t>
      </w:r>
      <w:r w:rsidRPr="004E7A7F">
        <w:rPr>
          <w:rFonts w:ascii="Palatino Linotype" w:eastAsia="Times New Roman" w:hAnsi="Palatino Linotype" w:cs="Times New Roman"/>
          <w:color w:val="000000"/>
          <w:sz w:val="27"/>
          <w:szCs w:val="27"/>
        </w:rPr>
        <w:lastRenderedPageBreak/>
        <w:t>onun fəaliyyətinə cari rəhbərliyi həyata keçirən və iştirakçılarının ümumi yığıncağına hesabat verən icra orqanı (kollegial və (və ya) təkbaşçı) yaradılır. </w:t>
      </w:r>
      <w:r w:rsidRPr="004E7A7F">
        <w:rPr>
          <w:rFonts w:ascii="Palatino Linotype" w:eastAsia="Times New Roman" w:hAnsi="Palatino Linotype" w:cs="Times New Roman"/>
          <w:i/>
          <w:iCs/>
          <w:color w:val="000000"/>
          <w:sz w:val="27"/>
          <w:szCs w:val="27"/>
        </w:rPr>
        <w:t>Cəmiyyətin kollegial icra orqanının rəhbəri və üzvləri və ya cəmiyyətin təkbaşçı icra orqanının rəhbəri</w:t>
      </w:r>
      <w:r w:rsidRPr="004E7A7F">
        <w:rPr>
          <w:rFonts w:ascii="Palatino Linotype" w:eastAsia="Times New Roman" w:hAnsi="Palatino Linotype" w:cs="Times New Roman"/>
          <w:color w:val="000000"/>
          <w:sz w:val="27"/>
          <w:szCs w:val="27"/>
        </w:rPr>
        <w:t> onun iştirakçıları olmayanların sırasından da seç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91.1-1. Məhdud məsuliyyətli cəmiyyətin iştirakçılarının ümumi yığıncağı növbəti və növbədənkənar ola bilər. Hər bir iştirakçının cəmiyyətin iştirakçılarının ümumi yığıncağında iştirak etmək, cəmiyyətin orqanlarını seçmək (təyin etmək), onlara seçilmək (təyin edilmək) və səsvermədə iştirak etmək </w:t>
      </w:r>
      <w:r w:rsidRPr="004E7A7F">
        <w:rPr>
          <w:rFonts w:ascii="Palatino Linotype" w:eastAsia="Times New Roman" w:hAnsi="Palatino Linotype" w:cs="Times New Roman"/>
          <w:i/>
          <w:iCs/>
          <w:color w:val="000000"/>
          <w:sz w:val="27"/>
          <w:szCs w:val="27"/>
        </w:rPr>
        <w:t>(bu Məcəllənin 49-1.2-ci və 49-1.3-cü maddələrində nəzərdə tutulmuş hallar istisna olmaqla),</w:t>
      </w:r>
      <w:r w:rsidRPr="004E7A7F">
        <w:rPr>
          <w:rFonts w:ascii="Palatino Linotype" w:eastAsia="Times New Roman" w:hAnsi="Palatino Linotype" w:cs="Times New Roman"/>
          <w:color w:val="000000"/>
          <w:sz w:val="27"/>
          <w:szCs w:val="27"/>
        </w:rPr>
        <w:t> şəxsən iştirak etmək və ya bu Məcəllə ilə müəyyən edilmiş qaydada təyin etdiyi nümayəndə vasitəsilə təmsil olunmaq</w:t>
      </w:r>
      <w:r w:rsidRPr="004E7A7F">
        <w:rPr>
          <w:rFonts w:ascii="Palatino Linotype" w:eastAsia="Times New Roman" w:hAnsi="Palatino Linotype" w:cs="Times New Roman"/>
          <w:i/>
          <w:iCs/>
          <w:color w:val="000000"/>
          <w:sz w:val="27"/>
          <w:szCs w:val="27"/>
        </w:rPr>
        <w:t>, ümumi yığıncağın gündəliyində dəyişikliklərin edilməsini və gündəliyə yeni müzakirə mövzularının əlavə olunmasını tələb etmək</w:t>
      </w:r>
      <w:r w:rsidRPr="004E7A7F">
        <w:rPr>
          <w:rFonts w:ascii="Palatino Linotype" w:eastAsia="Times New Roman" w:hAnsi="Palatino Linotype" w:cs="Times New Roman"/>
          <w:color w:val="000000"/>
          <w:sz w:val="27"/>
          <w:szCs w:val="27"/>
        </w:rPr>
        <w:t> hüququ vardır. İştirakçıların həmin hüquqlarını məhdudlaşdıran hər hansı razılaşma və ya hərəkət etibarsızdır. Cəmiyyətin iştirakçılarının ümumi yığıncaqda hər bir iştirakçının onun nizamnamə kapitalındakı payına mütənasib səsi vardır. Cəmiyyətin iştirakçısı olmayan kollegial icra orqanının rəhbəri və üzvləri və ya cəmiyyətin təkbaşçı icra orqanının rəhbəri ümumi yığıncaqda məşvərətçi səs hüququ ilə iştirak edə bilər. Bu Məcəllə ilə cəmiyyətin iştirakçılarının ümumi yığıncağının müstəsna səlahiyyətlərinə aid edilən məsələlərdən başqa, cəmiyyətin nizamnaməsinə uyğun olaraq cəmiyyətin iştirakçılarının ümumi yığıncağının səlahiyyətlərinə digər məsələlər də aid edilə bilər. Nizamnamədə müəyyən edilib-edilməməsindən asılı olmayaraq, ümumi yığıncaq cəmiyyətin fəaliyyəti ilə əlaqədar istənilən məsələni müzakirə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91.1-2. Cəmiyyətin iştirakçılarının növbəti ümumi yığıncağı icra orqanı tərəfindən nizamnamədə müəyyən edilmiş müddətdə, lakin ildə bir dəfədən az olmayaraq çağırılır. Cəmiyyətin illik fəaliyyətinin yekunlarına həsr olunmuş ümumi yığıncaq hesabat-maliyyə ili başa çatdıqdan sonra dörd aydan gec olmayaraq çağır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xml:space="preserve">91.1-3. Cəmiyyətin iştirakçılarının növbədənkənar ümumi yığıncağı nizamnamədə müəyyən edilən hallarda və qaydada çağırılır. Növbədənkənar ümumi yığıncaq icra orqanının öz təşəbbüsü ilə, habelə direktorlar şurasının (müşahidə şurasının), təftiş komissiyasının (müfəttişin) və ya bütün səslərin azı onda birinə malik olan iştirakçıların tələbi ilə çağırılır. Ləğvetmə prosesində </w:t>
      </w:r>
      <w:r w:rsidRPr="004E7A7F">
        <w:rPr>
          <w:rFonts w:ascii="Palatino Linotype" w:eastAsia="Times New Roman" w:hAnsi="Palatino Linotype" w:cs="Times New Roman"/>
          <w:color w:val="000000"/>
          <w:sz w:val="27"/>
          <w:szCs w:val="27"/>
        </w:rPr>
        <w:lastRenderedPageBreak/>
        <w:t>olan cəmiyyətin növbədənkənar ümumi yığıncağı ləğvetmə komissiyası tərəfindən çağır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i/>
          <w:iCs/>
          <w:color w:val="000000"/>
          <w:sz w:val="27"/>
          <w:szCs w:val="27"/>
        </w:rPr>
        <w:t>91.1-4. Cəmiyyətin iştirakçılarının ümumi yığıncağında cəmiyyətin paylarının əlli faizindən artıq hissəsinə malik olan iştirakçıları iştirak etdikdə ümumi yığıncaq səlahiyyətlidir.</w:t>
      </w:r>
    </w:p>
    <w:p w:rsidR="004E7A7F" w:rsidRPr="004E7A7F" w:rsidRDefault="004E7A7F" w:rsidP="004E7A7F">
      <w:pPr>
        <w:spacing w:after="0" w:line="240" w:lineRule="auto"/>
        <w:ind w:firstLine="567"/>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i/>
          <w:iCs/>
          <w:color w:val="000000"/>
          <w:sz w:val="27"/>
          <w:szCs w:val="27"/>
        </w:rPr>
        <w:t>91.1-5. Cəmiyyətin iştirakçılarının ümumi yığıncağında yetərsay olmadıqda, ümumi yığıncaq cəmiyyətin icra orqanı tərəfindən cəmiyyətin nizamnaməsində müəyyən edilmiş qaydada, ümumi yığıncağın gündəliyi dəyişdirilmədən çağırılmalıdır. Yenidən çağırılan ümumi yığıncaq cəmiyyətin paylarının əlli faizinə malik olan iştirakçıları iştirak etdikdə səlahiyyətlidir.</w:t>
      </w:r>
    </w:p>
    <w:p w:rsidR="004E7A7F" w:rsidRPr="004E7A7F" w:rsidRDefault="004E7A7F" w:rsidP="004E7A7F">
      <w:pPr>
        <w:spacing w:after="0" w:line="240" w:lineRule="auto"/>
        <w:ind w:firstLine="567"/>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i/>
          <w:iCs/>
          <w:color w:val="000000"/>
          <w:sz w:val="27"/>
          <w:szCs w:val="27"/>
        </w:rPr>
        <w:t>91.1-6. Yenidən çağırılan yığıncaqda yetərsay olmadıqda, ümumi yığıncaq cəmiyyətin icra orqanı tərəfindən cəmiyyətin nizamnaməsində müəyyən edilmiş qaydada, ümumi yığıncağın gündəliyi dəyişdirilmədən təkrarən çağırılmalıdır. Təkrarən çağırılan ümumi yığıncaq cəmiyyətin paylarının 25 faizinə malik olan iştirakçıları iştirak etdikdə səlahiyyətlidir.</w:t>
      </w:r>
    </w:p>
    <w:p w:rsidR="004E7A7F" w:rsidRPr="004E7A7F" w:rsidRDefault="004E7A7F" w:rsidP="004E7A7F">
      <w:pPr>
        <w:spacing w:after="0" w:line="240" w:lineRule="auto"/>
        <w:ind w:firstLine="567"/>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i/>
          <w:iCs/>
          <w:color w:val="000000"/>
          <w:sz w:val="27"/>
          <w:szCs w:val="27"/>
        </w:rPr>
        <w:t>91.1-7. Bir iştirakçıdan ibarət olan cəmiyyətdə ümumi yığıncağın səlahiyyətlərinə aid olan məsələlər barəsində qərarlar həmin iştirakçı tərəfindən təkbaşına qəbul edilir və yazılı surətdə rəsmiləşd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91.2. Cəmiyyəti idarəetmə orqanlarının səlahiyyətləri, habelə onların qərarlar qəbul etməsi və cəmiyyətin adından çıxış etməsi qaydası bu Məcəlləyə və cəmiyyətin nizamnaməsinə uyğun olaraq müəyyənləşd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91.3. Məhdud məsuliyyətli cəmiyyət iştirakçılarının ümumi yığıncağının müstəsna səlahiyyətinə aşağıdakılar aid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91.3.1. cəmiyyətin nizamnaməsini və onun nizamnamə kapitalının miqdarını dəyişdirmək;</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91.3.2. cəmiyyətin icra orqanlarını yaratmaq və onların səlahiyyətlərinə vaxtından əvvəl xitam vermək;</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91.3.3. cəmiyyətin illik hesabatlarını və</w:t>
      </w:r>
      <w:r w:rsidRPr="004E7A7F">
        <w:rPr>
          <w:rFonts w:ascii="Palatino Linotype" w:eastAsia="Times New Roman" w:hAnsi="Palatino Linotype" w:cs="Times New Roman"/>
          <w:i/>
          <w:iCs/>
          <w:color w:val="000000"/>
          <w:sz w:val="27"/>
          <w:szCs w:val="27"/>
        </w:rPr>
        <w:t> maliyyə hesabatlarını</w:t>
      </w:r>
      <w:r w:rsidRPr="004E7A7F">
        <w:rPr>
          <w:rFonts w:ascii="Palatino Linotype" w:eastAsia="Times New Roman" w:hAnsi="Palatino Linotype" w:cs="Times New Roman"/>
          <w:color w:val="000000"/>
          <w:sz w:val="27"/>
          <w:szCs w:val="27"/>
        </w:rPr>
        <w:t> təsdiq etmək, onun mənfəətini və zərərini bölüşdürmək;</w:t>
      </w:r>
      <w:r w:rsidRPr="004E7A7F">
        <w:rPr>
          <w:rFonts w:ascii="Palatino Linotype" w:eastAsia="Times New Roman" w:hAnsi="Palatino Linotype" w:cs="Times New Roman"/>
          <w:b/>
          <w:bCs/>
          <w:color w:val="0000FF"/>
          <w:sz w:val="20"/>
          <w:szCs w:val="20"/>
          <w:vertAlign w:val="superscript"/>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91.3.4. cəmiyyətin yenidən təşkili və ya ləğvi haqqında qərar qəbul etmək;</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91.3.5. cəmiyyətin cəmiyyətin direktorlar şurası (və ya müşahidə şurası) və (və ya təftiş komissiyasını (müfəttişini) seçmək</w:t>
      </w:r>
      <w:r w:rsidRPr="004E7A7F">
        <w:rPr>
          <w:rFonts w:ascii="Palatino Linotype" w:eastAsia="Times New Roman" w:hAnsi="Palatino Linotype" w:cs="Times New Roman"/>
          <w:i/>
          <w:iCs/>
          <w:color w:val="000000"/>
          <w:sz w:val="27"/>
          <w:szCs w:val="27"/>
        </w:rPr>
        <w:t> və onların səlahiyyətlərinə vaxtından əvvəl xitam vermək</w:t>
      </w:r>
      <w:r w:rsidRPr="004E7A7F">
        <w:rPr>
          <w:rFonts w:ascii="Palatino Linotype" w:eastAsia="Times New Roman" w:hAnsi="Palatino Linotype" w:cs="Times New Roman"/>
          <w:color w:val="000000"/>
          <w:sz w:val="27"/>
          <w:szCs w:val="27"/>
        </w:rPr>
        <w:t>;</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i/>
          <w:iCs/>
          <w:color w:val="000000"/>
          <w:sz w:val="27"/>
          <w:szCs w:val="27"/>
        </w:rPr>
        <w:t>91.3.6. bu Məcəllənin 49-1.2-ci və 87.10-cu maddələrində nəzərdə tutulmuş əqdlərin bağlanması haqqında qərar qəbul etmək.</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lastRenderedPageBreak/>
        <w:t>91.4. Məhdud məsuliyyətli cəmiyyət</w:t>
      </w:r>
      <w:r w:rsidRPr="004E7A7F">
        <w:rPr>
          <w:rFonts w:ascii="Palatino Linotype" w:eastAsia="Times New Roman" w:hAnsi="Palatino Linotype" w:cs="Times New Roman"/>
          <w:i/>
          <w:iCs/>
          <w:color w:val="000000"/>
          <w:sz w:val="27"/>
          <w:szCs w:val="27"/>
        </w:rPr>
        <w:t> (mikro və kiçik sahibkarlıq subyektləri istisna olmaqla)</w:t>
      </w:r>
      <w:r w:rsidRPr="004E7A7F">
        <w:rPr>
          <w:rFonts w:ascii="Palatino Linotype" w:eastAsia="Times New Roman" w:hAnsi="Palatino Linotype" w:cs="Times New Roman"/>
          <w:color w:val="000000"/>
          <w:sz w:val="27"/>
          <w:szCs w:val="27"/>
        </w:rPr>
        <w:t> illik maliyyə </w:t>
      </w:r>
      <w:r w:rsidRPr="004E7A7F">
        <w:rPr>
          <w:rFonts w:ascii="Palatino Linotype" w:eastAsia="Times New Roman" w:hAnsi="Palatino Linotype" w:cs="Times New Roman"/>
          <w:i/>
          <w:iCs/>
          <w:color w:val="000000"/>
          <w:sz w:val="27"/>
          <w:szCs w:val="27"/>
        </w:rPr>
        <w:t>hesabatlarının</w:t>
      </w:r>
      <w:r w:rsidRPr="004E7A7F">
        <w:rPr>
          <w:rFonts w:ascii="Palatino Linotype" w:eastAsia="Times New Roman" w:hAnsi="Palatino Linotype" w:cs="Times New Roman"/>
          <w:color w:val="000000"/>
          <w:sz w:val="27"/>
          <w:szCs w:val="27"/>
        </w:rPr>
        <w:t> düzgünlüyünü yoxlatmaq üçün hər il </w:t>
      </w:r>
      <w:r w:rsidRPr="004E7A7F">
        <w:rPr>
          <w:rFonts w:ascii="Palatino Linotype" w:eastAsia="Times New Roman" w:hAnsi="Palatino Linotype" w:cs="Times New Roman"/>
          <w:i/>
          <w:iCs/>
          <w:color w:val="000000"/>
          <w:sz w:val="27"/>
          <w:szCs w:val="27"/>
        </w:rPr>
        <w:t>müstəqil</w:t>
      </w:r>
      <w:r w:rsidRPr="004E7A7F">
        <w:rPr>
          <w:rFonts w:ascii="Palatino Linotype" w:eastAsia="Times New Roman" w:hAnsi="Palatino Linotype" w:cs="Times New Roman"/>
          <w:color w:val="000000"/>
          <w:sz w:val="27"/>
          <w:szCs w:val="27"/>
        </w:rPr>
        <w:t> auditor cəlb etməlidir (kənar audit). Cəmiyyətin illik maliyyə </w:t>
      </w:r>
      <w:r w:rsidRPr="004E7A7F">
        <w:rPr>
          <w:rFonts w:ascii="Palatino Linotype" w:eastAsia="Times New Roman" w:hAnsi="Palatino Linotype" w:cs="Times New Roman"/>
          <w:i/>
          <w:iCs/>
          <w:color w:val="000000"/>
          <w:sz w:val="27"/>
          <w:szCs w:val="27"/>
        </w:rPr>
        <w:t>hesabatlarının</w:t>
      </w:r>
      <w:r w:rsidRPr="004E7A7F">
        <w:rPr>
          <w:rFonts w:ascii="Palatino Linotype" w:eastAsia="Times New Roman" w:hAnsi="Palatino Linotype" w:cs="Times New Roman"/>
          <w:color w:val="000000"/>
          <w:sz w:val="27"/>
          <w:szCs w:val="27"/>
        </w:rPr>
        <w:t> auditor yoxlanışı hər hansı iştirakçının tələbi ilə də aparıla bilər. Bu halda auditor yoxlanışı həmin yoxlamanı tələb edən iştirakçının hesabına aparılır. Cəmiyyətin fəaliyyətinin auditor yoxlanışlarının aparılması qaydası qanunvericilik və cəmiyyətin nizamnaməsi ilə müəyyənləşdirilir.</w:t>
      </w:r>
      <w:r w:rsidRPr="004E7A7F">
        <w:rPr>
          <w:rFonts w:ascii="Palatino Linotype" w:eastAsia="Times New Roman" w:hAnsi="Palatino Linotype" w:cs="Times New Roman"/>
          <w:b/>
          <w:bCs/>
          <w:i/>
          <w:iCs/>
          <w:color w:val="0000FF"/>
          <w:sz w:val="20"/>
          <w:szCs w:val="20"/>
          <w:vertAlign w:val="superscript"/>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91.5. Qanunvericilikdə nəzərdə tutulan hallar istisna olmaqla, cəmiyyətin işlərinin aparılması nəticələri haqqında cəmiyyət tərəfindən məlumatların dərc edilməsi (açıq hesabat) tələb olunm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i/>
          <w:iCs/>
          <w:color w:val="000000"/>
          <w:sz w:val="20"/>
          <w:szCs w:val="20"/>
        </w:rPr>
        <w:t>Qeyd:</w:t>
      </w:r>
      <w:r w:rsidRPr="004E7A7F">
        <w:rPr>
          <w:rFonts w:ascii="Palatino Linotype" w:eastAsia="Times New Roman" w:hAnsi="Palatino Linotype" w:cs="Times New Roman"/>
          <w:i/>
          <w:iCs/>
          <w:color w:val="000000"/>
          <w:sz w:val="20"/>
          <w:szCs w:val="20"/>
        </w:rPr>
        <w:t> Bu Məcəllənin 91.1-ci, 91-4.1-ci, 107.3-cü və 107-12.1-ci maddələrində “ictimai əhəmiyyətli qurumlar” dedikdə “Mühasibat uçotu haqqında” Azərbaycan Respublikası Qanununun 2.1.9-cu maddəsində göstərilən kommersiya təşkilatları başa düşülü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91-1. Məhdud məsuliyyətli cəmiyyətin direktorlar şurası (müşahidə şur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91-1.1. Bu Məcəllənin 91.1-ci maddəsində nəzərdə tutulmuş halda yaradılmış direktorlar şurası (müşahidə şurası) cəmiyyətin ümumi yığıncaqlar arasındakı dövrdə onun icra orqanının fəaliyyətinə nəzarəti həyata keçirir. Əgər nizamnamədə təftiş komissiyasının seçilməsi (müfəttişin təyin edilməsi) nəzərdə tutulmamışdırsa, bu Məcəlləyə uyğun olaraq təftiş komissiyasının (müfəttişin) səlahiyyətləri direktorlar şurasına (müşahidə şurasına) ver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91-1.2. Cəmiyyətin direktorlar şurasının (müşahidə şurasının) yaradılması və fəaliyyəti, habelə səlahiyyətlərinə xitam verilməsi qaydası nizamnamə ilə müəyyən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91-1.3. Cəmiyyətin təkbaşına rəhbəri, kollegial icra orqanının rəhbəri (üzvü), kənar idarəçi direktorlar şurasının (müşahidə şurasının) üzvü ola bilmə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i/>
          <w:iCs/>
          <w:color w:val="000000"/>
          <w:sz w:val="27"/>
          <w:szCs w:val="27"/>
        </w:rPr>
        <w:t>91-1.4. Cəmiyyətin direktorlar şurasının (müşahidə şurasının) sədri onun iclaslarını üç ayda bir dəfədən az olmayaraq çağırır və iclaslara sədrlik edir. Cəmiyyətin təftiş komissiyasının (müfəttişin), icra orqanının, şura üzvlərinin və nizamnamə ilə müəyyən edilə bilən digər şəxslərin tələbi ilə də direktorlar şurasının (müşahidə şurasının) iclası şuranın sədri tərəfindən çağırılır. Şuranın iclasının keçirilməsi qaydaları cəmiyyətin nizamnaməsi ilə müəyyən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i/>
          <w:iCs/>
          <w:color w:val="000000"/>
          <w:sz w:val="27"/>
          <w:szCs w:val="27"/>
        </w:rPr>
        <w:lastRenderedPageBreak/>
        <w:t>91-1.5. Cəmiyyətin direktorlar şurasının (müşahidə şurasının) iclasında hər üzv bir səsə malik olmaqla, qərarlar sadə səs çoxluğu ilə qəbul edilir. Səslərin sayı bərabər bölünərsə, şuranın sədrinin səsi həlledici hesab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i/>
          <w:iCs/>
          <w:color w:val="000000"/>
          <w:sz w:val="27"/>
          <w:szCs w:val="27"/>
        </w:rPr>
        <w:t>91-1.6. Cəmiyyətin direktorlar şurasının (müşahidə şurasının) iclasının yerini, vaxtını, iştirakçılarını, gündəliyini, çıxışların xülasəsini, səsvermənin nəticələrini və qərarlarını əks etdirən protokol tərtib edilir. Həmin protokol şuranın sədri və üzvləri tərəfindən imzalan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91-2. Məhdud məsuliyyətli cəmiyyətin icra orqan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91-2.1. Cəmiyyətin icra orqanının fəaliyyəti və onun tərəfindən qərarların qəbul edilməsi qaydası cəmiyyətin nizamnaməsi və daxili sənədləri ilə müəyyən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91-2.2. Cəmiyyətin kollegial icra orqanı yalnız fiziki şəxslərdən ibarət o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91-2.3. Cəmiyyət və cəmiyyətin təkbaşına rəhbəri arasında müqavilə həmin şəxsin seçildiyi (təyin edildiyi) cəmiyyətin iştirakçılarının ümumi yığıncağında sədrlik edən şəxs və ya ümumi yığıncağın qərarı ilə müvəkkil edilən şəxs tərəfindən imzalanır. Təkbaşına rəhbərin səlahiyyətləri bu Məcəllənin 91-2.4-cü maddəsində nəzərdə tutulmuş hal istisna olmaqla, fiziki şəxs tərəfindən həyata keç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91-2.4. Cəmiyyətin nizamnaməsində nəzərdə tutulduğu halda cəmiyyətin icra orqanının səlahiyyətləri müqavilə əsasında başqa fiziki və ya hüquqi şəxslərə (kənar idarəçiyə) verilə bilər. Kənar idarəçi ilə ümumi yığıncaqda təsdiq olunan və cəmiyyətin adından ümumi yığıncaqda sədrlik edən və ya ümumi yığıncağın səlahiyyət verdiyi iştirakçılardan biri tərəfindən imzalanan müqavilə bağlan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91-2.5. Kənar idarəçi icra orqanı kimi cəmiyyətə münasibətdə idarəetməni qeyri-qənaətbəxş həyata keçirməsi nəticəsində və üçüncü şəxslərə ziyan vurduğu zərərə görə qanunvericiliklə müəyyən edilmiş qaydada məsuliyyət daşıy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91-3. Məhdud məsuliyyətli cəmiyyətin təftiş komissiyası (müfəttiş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lastRenderedPageBreak/>
        <w:t>91-3.1. Bu Məcəllənin 91-ci maddəsində nəzərdə tutulmuş halda cəmiyyətin iştirakçılarının ümumi yığıncağının qərarı ilə təftiş komissiyası (müfəttiş) seçilir (təyin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91-3.2. Cəmiyyətin təftiş komissiyasının (müfəttişin) formalaşdırılması qaydaları, onun tərkibi və fəaliyyətinin qaydası cəmiyyətin nizamnaməsi ilə müəyyən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91-3.3. Cəmiyyətin təftiş komissiyasının üzvlüyünə (müfəttiş kimi) fiziki şəxslər seçilir (təyin edilir). Cəmiyyətin iştirakçısı olmayan şəxslərin də təftiş komissiyasına üzv seçilməsinə (müfəttiş təyin edilməsinə) yol verilir. Cəmiyyətin direktorlar şurasının (müşahidə şurasının) və ya kollegial icra orqanının rəhbəri (üzvü), təkbaşına rəhbər və ya kənar idarəçi təftiş komissiyasına üzv seçilə (müfəttiş təyin edilə) bilmə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91-3.4. Cəmiyyətin təftiş komissiyasının (müfəttişin) cəmiyyətin maliyyə-təsərrüfat fəaliyyətini yoxlamaq və bu məqsədlə cəmiyyətin fəaliyyətinə aid olan bütün sənədləri əldə etmək hüququ vardır. Təftiş komissiyasının (müfəttişin) tələbi ilə direktorlar şurasının (müşahidə şurasının) və ya kollegial icra orqanının rəhbəri (üzvləri), təkbaşına rəhbər, kənar idarəçi şifahi və ya yazılı formada zəruri məlumatları təqdim etməyə borcludur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91-3.5. Cəmiyyətin təftiş komissiyası (müfəttiş) varsa, bu nəzarət orqanının rəyi olmadan cəmiyyətin iştirakçılarının ümumi yığıncağı cəmiyyətin illik hesabatlarını və </w:t>
      </w:r>
      <w:r w:rsidRPr="004E7A7F">
        <w:rPr>
          <w:rFonts w:ascii="Palatino Linotype" w:eastAsia="Times New Roman" w:hAnsi="Palatino Linotype" w:cs="Times New Roman"/>
          <w:i/>
          <w:iCs/>
          <w:color w:val="000000"/>
          <w:sz w:val="27"/>
          <w:szCs w:val="27"/>
        </w:rPr>
        <w:t>maliyyə hesabatlarını</w:t>
      </w:r>
      <w:r w:rsidRPr="004E7A7F">
        <w:rPr>
          <w:rFonts w:ascii="Palatino Linotype" w:eastAsia="Times New Roman" w:hAnsi="Palatino Linotype" w:cs="Times New Roman"/>
          <w:color w:val="000000"/>
          <w:sz w:val="27"/>
          <w:szCs w:val="27"/>
        </w:rPr>
        <w:t> təsdiq edə bilməz, habelə mənfəət və zərərin bölüşdürülməsinə dair qərar qəbul edə bilmə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i/>
          <w:iCs/>
          <w:color w:val="000000"/>
          <w:sz w:val="27"/>
          <w:szCs w:val="27"/>
        </w:rPr>
        <w:t>Maddə 91-4. Məhdud məsuliyyətli cəmiyyətin audit komit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i/>
          <w:i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i/>
          <w:iCs/>
          <w:color w:val="000000"/>
          <w:sz w:val="27"/>
          <w:szCs w:val="27"/>
        </w:rPr>
        <w:t>91-4.1. İştirakçılarının sayı əllidən çox olan cəmiyyətlərdə, habelə ictimai əhəmiyyətli qurumlarda daxili audit siyasətinin və strategiyasının hazırlanması, həyata keçirilməsi və auditor nəzarətinin təşkili üçün direktorlar şurası (müşahidə şurası) tərəfindən audit komitəsi yaradılır. Cəmiyyətin nizamnaməsində nəzərdə tutulduğu halda iştirakçıların sayı əllidən çox olmayan cəmiyyətlərdə də audit komitəsi yarad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i/>
          <w:iCs/>
          <w:color w:val="000000"/>
          <w:sz w:val="27"/>
          <w:szCs w:val="27"/>
        </w:rPr>
        <w:t>91-4.2. Cəmiyyətin audit komitəsinin formalaşdırılması qaydaları, onun tərkibi və fəaliyyətinin qaydası qanunla və cəmiyyətin nizamnaməsi ilə müəyyən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i/>
          <w:iCs/>
          <w:color w:val="000000"/>
          <w:sz w:val="27"/>
          <w:szCs w:val="27"/>
        </w:rPr>
        <w:lastRenderedPageBreak/>
        <w:t>91-4.3. Cəmiyyətin icra orqanının üzvləri və (və ya) cəmiyyətin iştirakçıları audit komitəsinin üzvü ola bilməzlər. Cəmiyyətin direktorlar şurasının (müşahidə şurasının) üzvləri audit komitəsinin üzvü ola bilər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i/>
          <w:iCs/>
          <w:color w:val="000000"/>
          <w:sz w:val="27"/>
          <w:szCs w:val="27"/>
        </w:rPr>
        <w:t>91-4.4. Cəmiyyətin fəaliyyətinin daxili auditi cəmiyyətin audit komitəsinin təşəbbüsü ilə ümumi yığıncağın və ya direktorlar şurasının (müşahidə şurasının) qərarı ilə və ya cəmiyyətin paylarının on faizindən artıq hissəsinə malik olan iştirakçıların və cəmiyyətin icra orqanının tələbi ilə həyata keç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i/>
          <w:iCs/>
          <w:color w:val="000000"/>
          <w:sz w:val="27"/>
          <w:szCs w:val="27"/>
        </w:rPr>
        <w:t>91-4.5. Cəmiyyətin audit komitəsinin tələbi ilə cəmiyyətin bütün orqanları və vəzifəli şəxsləri cəmiyyətin maliyyə-təsərrüfat fəaliyyəti ilə əlaqədar olan sənədləri təqdim etməlidir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i/>
          <w:iCs/>
          <w:color w:val="000000"/>
          <w:sz w:val="27"/>
          <w:szCs w:val="27"/>
        </w:rPr>
        <w:t>91-4.6. Audit komitəsi direktorlar şurasına (müşahidə şurasına) tabe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92. Məhdud məsuliyyətli cəmiyyətin yenidən təşkili və ləğv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92.1. Məhdud məsuliyyətli cəmiyyət onun iştirakçılarının yekdil qərarı ilə könüllü surətdə yenidən təşkil və ya ləğv edilə bilər. Cəmiyyətin yenidən təşkilinin və ləğvinin başqa əsasları, habelə onun yenidən təşkili və ləğvi qaydası bu Məcəllə ilə müəyyənləşd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92.2. Məhdud məsuliyyətli cəmiyyət səhmdar cəmiyyətinə çevr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93. Məhdud məsuliyyətli cəmiyyətin nizamnamə kapitalındakı payın keç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93.1. Məhdud məsuliyyətli cəmiyyətin iştirakçısı cəmiyyətin nizamnamə kapitalındakı payını və ya onun bir hissəsini həmin cəmiyyətin bir və ya bir neçə iştirakçısına sata bilər və ya başqa qaydada güzəşt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93.2. Cəmiyyət iştirakçısının öz payını (onun bir hissəsini) üçüncü şəxslərə özgəninkiləşdirilməsinə</w:t>
      </w:r>
      <w:r w:rsidRPr="004E7A7F">
        <w:rPr>
          <w:rFonts w:ascii="Palatino Linotype" w:eastAsia="Times New Roman" w:hAnsi="Palatino Linotype" w:cs="Times New Roman"/>
          <w:strike/>
          <w:color w:val="000000"/>
          <w:sz w:val="27"/>
          <w:szCs w:val="27"/>
        </w:rPr>
        <w:t>, əgər cəmiyyətin nizamnaməsində ayrı qayda nəzərdə tutulmayıbsa,</w:t>
      </w:r>
      <w:r w:rsidRPr="004E7A7F">
        <w:rPr>
          <w:rFonts w:ascii="Palatino Linotype" w:eastAsia="Times New Roman" w:hAnsi="Palatino Linotype" w:cs="Times New Roman"/>
          <w:color w:val="000000"/>
          <w:sz w:val="27"/>
          <w:szCs w:val="27"/>
        </w:rPr>
        <w:t> yol ve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93.3. Cəmiyyətin iştirakçıları iştirakçının payını (onun bir hissəsini) öz paylarının miqdarına mütənasib surətdə satın almaqda üstünlük hüququna malikdirlər</w:t>
      </w:r>
      <w:r w:rsidRPr="004E7A7F">
        <w:rPr>
          <w:rFonts w:ascii="Palatino Linotype" w:eastAsia="Times New Roman" w:hAnsi="Palatino Linotype" w:cs="Times New Roman"/>
          <w:strike/>
          <w:color w:val="000000"/>
          <w:sz w:val="27"/>
          <w:szCs w:val="27"/>
        </w:rPr>
        <w:t>, bu şərtlə ki, cəmiyyətin nizamnaməsində və ya onun iştirakçılarının razılaşmasında həmin hüququn həyata keçirilməsinin ayrı qaydası nəzərdə tutulmasın</w:t>
      </w:r>
      <w:r w:rsidRPr="004E7A7F">
        <w:rPr>
          <w:rFonts w:ascii="Palatino Linotype" w:eastAsia="Times New Roman" w:hAnsi="Palatino Linotype" w:cs="Times New Roman"/>
          <w:color w:val="000000"/>
          <w:sz w:val="27"/>
          <w:szCs w:val="27"/>
        </w:rPr>
        <w:t>. </w:t>
      </w:r>
      <w:r w:rsidRPr="004E7A7F">
        <w:rPr>
          <w:rFonts w:ascii="Palatino Linotype" w:eastAsia="Times New Roman" w:hAnsi="Palatino Linotype" w:cs="Times New Roman"/>
          <w:i/>
          <w:iCs/>
          <w:color w:val="000000"/>
          <w:sz w:val="27"/>
          <w:szCs w:val="27"/>
        </w:rPr>
        <w:t>Cəmiyyətin iştirakçısı öz payını (onun bir hissəsini) özgəninkiləşdirmək istədikdə həmin payın (onun bir hissəsinin) satın alınmasını ilkin olaraq cəmiyyətin digər iştirakçılarına təklif etməlidir.</w:t>
      </w:r>
      <w:r w:rsidRPr="004E7A7F">
        <w:rPr>
          <w:rFonts w:ascii="Palatino Linotype" w:eastAsia="Times New Roman" w:hAnsi="Palatino Linotype" w:cs="Times New Roman"/>
          <w:color w:val="000000"/>
          <w:sz w:val="27"/>
          <w:szCs w:val="27"/>
        </w:rPr>
        <w:t xml:space="preserve"> Əgər cəmiyyətin iştirakçıları </w:t>
      </w:r>
      <w:r w:rsidRPr="004E7A7F">
        <w:rPr>
          <w:rFonts w:ascii="Palatino Linotype" w:eastAsia="Times New Roman" w:hAnsi="Palatino Linotype" w:cs="Times New Roman"/>
          <w:color w:val="000000"/>
          <w:sz w:val="27"/>
          <w:szCs w:val="27"/>
        </w:rPr>
        <w:lastRenderedPageBreak/>
        <w:t>xəbərdar edildikləri gündən bir ay ərzində və ya cəmiyyətin nizamnaməsində və ya onun iştirakçılarının razılaşmasında nəzərdə tutulan başqa müddətdə öz üstünlük hüququndan istifadə etməzlərsə, iştirakçının payı üçüncü şəxsə özgəninkiləşdir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93.4. Məhdud məsuliyyətli cəmiyyətin nizamnaməsinə uyğun olaraq iştirakçının payının (onun bir hissəsinin) üçüncü şəxslərə özgəninkiləşdirilməsi mümkün olmadıqda, cəmiyyətin digər iştirakçıları isə onu satın almaqdan imtina etdikdə cəmiyyət iştirakçının payını əldə etməyə borclu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93.5. İştirakçının payını (onun bir hissəsini) məhdud məsuliyyətli cəmiyyətin özünün əldə etdiyi halda cəmiyyət onu özünün nizamnaməsində nəzərdə tutulan müddətlərdə və qaydada başqa iştirakçılara və ya üçüncü şəxslərə satmağa və ya bu Məcəllənin 90.4 və 90.5-ci maddələrinə uyğun olaraq öz nizamnamə kapitalını azaltmağa borclu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93.6. Məhdud məsuliyyətli cəmiyyətin nizamnamə kapitalındakı paylar cəmiyyətin iştirakçısı olan fiziki şəxslərin vərəsələrinə və hüquqi şəxslərin hüquq varislərinə bu şərtlə keçir ki, cəmiyyətin nizamnaməsində payların onlara yalnız cəmiyyətin qalan iştirakçılarının razılığı ilə keçməsi nəzərdə tutulmasın. Payın keçməsinə razılıq verməkdən imtina edilməsi cəmiyyətin nizamnaməsində nəzərdə tutulan qaydada və şərtlərlə cəmiyyətin həmin payın həqiqi dəyərini iştirakçının vərəsələrinə (hüquq varislərinə) ödəməsi və ya həmin dəyərə bərabər əmlakı onlara naturada verməsi vəzifəsinin yaranmasına səbəb ol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i/>
          <w:iCs/>
          <w:color w:val="000000"/>
          <w:sz w:val="27"/>
          <w:szCs w:val="27"/>
        </w:rPr>
        <w:t>93.7. Cəmiyyətin paylarının əlli faizini və daha çox hissəsini almaq istəyən şəxs bütün iştirakçılara rəsmi qaydada müvafiq təklif təqdim e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94. İştirakçının məhdud məsuliyyətli cəmiyyətin əmlakındakı payına tutmanın yönəld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xml:space="preserve">94.1. İştirakçının şəxsi borcları üzrə tutmanın onun məhdud məsuliyyətli cəmiyyətin əmlakındakı payına yönəldilməsinə yalnız onun başqa əmlakının borclarını ödəməyə kifayət etmədiyi halda yol verilir. Həmin iştirakçının kreditorları məhdud məsuliyyətli cəmiyyətdən tutmanın yönəldilməsi məqsədilə cəmiyyətin əmlakının borclunun nizamnamə kapitalındakı payına uyğun hissəsinin dəyərini ödəməyi və ya bu əmlak hissəsini ayırmağı tələb edə </w:t>
      </w:r>
      <w:r w:rsidRPr="004E7A7F">
        <w:rPr>
          <w:rFonts w:ascii="Palatino Linotype" w:eastAsia="Times New Roman" w:hAnsi="Palatino Linotype" w:cs="Times New Roman"/>
          <w:color w:val="000000"/>
          <w:sz w:val="27"/>
          <w:szCs w:val="27"/>
        </w:rPr>
        <w:lastRenderedPageBreak/>
        <w:t>bilərlər. Cəmiyyətin əmlakının ayrılmalı hissəsi və ya onun dəyəri kreditorların tələb irəli sürdükləri məqamda tərtib edilmiş balans üzrə müəyyənləşd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94.2. İştirakçının məhdud məsuliyyətli cəmiyyətin əmlakındakı bütün payına tutmanın yönəldilməsi onun cəmiyyətdə iştirakına xitam ver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95. Məhdud məsuliyyətli cəmiyyət iştirakçısının cəmiyyətdən çıx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Məhdud məsuliyyətli cəmiyyətin iştirakçısı onun digər iştirakçılarının razılığından asılı olmayaraq istənilən vaxt cəmiyyətdən çıx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96. Məhdud məsuliyyətli cəmiyyətin iştirakçısı cəmiyyətdən çıxarkən hesablaşma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96.1. Məhdud məsuliyyətli cəmiyyətdən çıxan iştirakçıya, əgər cəmiyyətin nizamnaməsində ayrı qayda nəzərdə tutulmayıbsa, həmin iştirakçının nizamnamə kapitalındakı payına uyğun əmlak hissəsi ödənilir. Çıxan iştirakçının cəmiyyət ilə razılaşmasına əsasən əmlakın dəyərinin ödənilməsi əmlakın naturada verilməsi ilə əvəz edilə bilər. Cəmiyyətin əmlakının çıxan iştirakçıya düşən hissəsi və ya onun dəyəri iştirakçının çıxdığı məqamda tərtib edilən balans üzrə müəyyənləşd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96.2. Əgər məhdud məsuliyyətli cəmiyyətin nizamnamə kapitalına maya kimi əmlakdan istifadə hüququ verilmişdirsə, müvafiq əmlak cəmiyyətdən çıxan iştirakçıya qaytarılır. Həmin əmlakın normal aşınma nəticəsində dəyərinin azalmasının əvəzi ödənil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96.3. Cəmiyyət iştirakçısının vərəsəsi və ya onun iştirakçısı olan hüquqi şəxsin hüquq varisi cəmiyyətə daxil olmadıqda onunla hesablaşmalar bu maddənin qaydalarına uyğun apar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97. Əlavə məsuliyyətli cəmiyyət</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xml:space="preserve">97.1. Bir və ya bir neçə şəxs tərəfindən təsis edilən, nizamnamə kapitalı nizamnamə ilə müəyyənləşdirilmiş miqdarda paylara bölünən cəmiyyət əlavə məsuliyyətli cəmiyyət sayılır. Belə cəmiyyətin iştirakçıları onun öhdəlikləri üzrə öz mayalarının dəyərinin cəmiyyətin nizamnaməsi ilə müəyyənləşdirilən, </w:t>
      </w:r>
      <w:r w:rsidRPr="004E7A7F">
        <w:rPr>
          <w:rFonts w:ascii="Palatino Linotype" w:eastAsia="Times New Roman" w:hAnsi="Palatino Linotype" w:cs="Times New Roman"/>
          <w:color w:val="000000"/>
          <w:sz w:val="27"/>
          <w:szCs w:val="27"/>
        </w:rPr>
        <w:lastRenderedPageBreak/>
        <w:t>hamısı üçün eyni olan misli miqdarında özlərinin əmlakı ilə birgə subsidiar məsuliyyət daşıyırlar. İştirakçılardan biri müflis olduqda cəmiyyətin öhdəlikləri üzrə onun məsuliyyəti, əgər cəmiyyətin nizamnaməsində məsuliyyətin bölünməsinin ayrı qaydası nəzərdə tutulmayıbsa, qalan iştirakçılar arasında onların mayalarına mütənasib surətdə bölünü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97.2. Əlavə məsuliyyətli cəmiyyətin firma adında cəmiyyətin adı, habelə "məhdud məsuliyyətli cəmiyyət" sözləri göstər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97.3. Əlavə məsuliyyətli cəmiyyətə, əgər bu maddədə ayrı qayda nəzərdə tutulmayıbsa, bu Məcəllənin məhdud məsuliyyətli cəmiyyət haqqında qaydaları tətbiq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98. Səhmdar cəmiyyət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98.1. Nizamnamə kapitalı müəyyən sayda səhmlərə bölünmüş cəmiyyət səhmdar cəmiyyəti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98.2. Səhmlər buraxmağa yalnız səhmdar cəmiyyətlərinin hüququ vardır. Səhmdar cəmiyyətinin əmlakı onun səhmlərinin yerləşdirilməsi, maliyyə-təsərrüfat fəaliyyəti nəticəsində, habelə qanunla qadağan edilməmiş digər mənbələr hesabına yaran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98.3. Səhmdar cəmiyyəti bu Məcəlləyə müvafiq olaraq yeni cəmiyyətin yaradılması və ya </w:t>
      </w:r>
      <w:r w:rsidRPr="004E7A7F">
        <w:rPr>
          <w:rFonts w:ascii="Palatino Linotype" w:eastAsia="Times New Roman" w:hAnsi="Palatino Linotype" w:cs="Times New Roman"/>
          <w:i/>
          <w:iCs/>
          <w:color w:val="000000"/>
          <w:sz w:val="27"/>
          <w:szCs w:val="27"/>
        </w:rPr>
        <w:t>müvafiq olaraq, bu Məcəllədə, “Banklar haqqında”, “Sığorta fəaliyyəti haqqında”, “İnvestisiya fondları haqqında” və “Kredit ittifaqları haqqında” Azərbaycan Respublikasının qanunlarında</w:t>
      </w:r>
      <w:r w:rsidRPr="004E7A7F">
        <w:rPr>
          <w:rFonts w:ascii="Palatino Linotype" w:eastAsia="Times New Roman" w:hAnsi="Palatino Linotype" w:cs="Times New Roman"/>
          <w:color w:val="000000"/>
          <w:sz w:val="27"/>
          <w:szCs w:val="27"/>
        </w:rPr>
        <w:t> müəyyən edilmiş qaydalar və məhdudiyyətlər nəzərə alınmaqla fəaliyyət göstərən hüquqi şəxsin yenidən təşkili (birləşmə, bölünmə, ayrılma, çevrilmə) yolu ilə yaradı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98.4. Səhmdar cəmiyyətinin iştirakçıları (səhmdarlar) onun öhdəlikləri üçün cavabdeh deyildirlər və cəmiyyətin fəaliyyəti ilə bağlı zərər üçün onlara mənsub səhmlərin dəyəri həddində risk daşıyır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98.5. Səhmdar cəmiyyəti bir şəxs (fiziki və ya hüquqi şəxs) tərəfindən yaradıla bilər və ya cəmiyyətin bütün səhmlərini bir səhmdarın əldə etdiyi halda bir şəxsdən (fiziki və ya hüquqi şəxsdən) ibarət ola bilər. Bu barədə məlumat cəmiyyətin nizamnaməsində göstərilməli, qeydə alınmalı və hamının tanış olması üçün dərc edilməlidir. Səhmdar cəmiyyətinin yeganə iştirakçısı bir şəxsdən ibarət digər təsərrüfat cəmiyyəti ola bilmə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lastRenderedPageBreak/>
        <w:t>98.6. Səhmdar cəmiyyətinin firma adında onun adı, habelə "açıq səhmdar cəmiyyəti" və ya "qapalı səhmdar cəmiyyəti" sözləri göstər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98.7. Səhmdar cəmiyyətinin hüquqi vəziyyəti və səhmdarların hüquq və vəzifələri</w:t>
      </w:r>
      <w:r w:rsidRPr="004E7A7F">
        <w:rPr>
          <w:rFonts w:ascii="Palatino Linotype" w:eastAsia="Times New Roman" w:hAnsi="Palatino Linotype" w:cs="Times New Roman"/>
          <w:i/>
          <w:iCs/>
          <w:color w:val="000000"/>
          <w:sz w:val="27"/>
          <w:szCs w:val="27"/>
        </w:rPr>
        <w:t>, müvafiq olaraq, bu Məcəlləyə, “Banklar haqqında”, “Sığorta fəaliyyəti haqqında” və “İnvestisiya fondları haqqında” Azərbaycan Respublikasının qanunlarına</w:t>
      </w:r>
      <w:r w:rsidRPr="004E7A7F">
        <w:rPr>
          <w:rFonts w:ascii="Palatino Linotype" w:eastAsia="Times New Roman" w:hAnsi="Palatino Linotype" w:cs="Times New Roman"/>
          <w:color w:val="000000"/>
          <w:sz w:val="27"/>
          <w:szCs w:val="27"/>
        </w:rPr>
        <w:t> uyğun olaraq müəyyənləşdirilir.</w:t>
      </w:r>
      <w:r w:rsidRPr="004E7A7F">
        <w:rPr>
          <w:rFonts w:ascii="Palatino Linotype" w:eastAsia="Times New Roman" w:hAnsi="Palatino Linotype" w:cs="Times New Roman"/>
          <w:b/>
          <w:bCs/>
          <w:color w:val="0000FF"/>
          <w:sz w:val="20"/>
          <w:szCs w:val="20"/>
          <w:vertAlign w:val="superscript"/>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98.8. Dövlət müəssisələri özəlləşdirilərkən səhmdar cəmiyyətlərinin yaradılması xüsusiyyətləri həmin müəssisələrin özəlləşdirilməsinə dair qanunvericiliklə müəyyənləşd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98.9. Səhmdar cəmiyyətinin yaradılması təsis yığıncağının keçirilməsini və müqavilənin bağlanmasını (bu Məcəllənin 45.2-ci maddəsində nəzərdə tutulmuş halda) və ya səhmdar cəmiyyətinin yaradılması haqqında qərarın qəbul edilməsini (səhmdar cəmiyyəti bir şəxs tərəfindən yaradıldıqda), səhmlərin təsisçilər arasında bölüşdürülməsini və nizamnamənin hazırlanmasını (qəbul olunmasını) əhatə e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98.10.  Səhmdar cəmiyyətinin yaradılması zamanı təsis yığıncağı təsisçilər arasında bağlanmış müqavilədə nəzərdə tutulmuş müddətdə, səhmdar cəmiyyətinin bütün səhmləri təsisçilər arasında bölüşdürüldükdə keçirilir. Təsis yığıncağı bütün təsisçilər və ya onların nümayəndələri iştirak etdikdə səlahiyyətlidir (yetərsay var). Yetərsay olmadıqda, yığıncaq təkrarən keçirilir. Yetərsay təkrarən keçirilən təsis yığıncağında da olmadıqda, səhmdar cəmiyyətinin yaradılması iclasda iştirak edən təsisçilər və ya onların nümayəndələri tərəfindən baş tutmamış hesab edilir və bu qərar bütün təsisçilərin nəzərinə yeddi gün müddətində çatdır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98.11. Səhmdar cəmiyyətinin yaradılması zamanı keçirilən təsis yığıncağ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98.11.1. səhmdar cəmiyyətinin yaradılması zamanı yerləşdirilən səhmlərin ödənilməsinə yönəldilən pul olmayan əmlakın dəyərini təsdiq e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98.11.2. səhmdar cəmiyyətinin yaradılması barədə qərarı qəbul edir və onun nizamnaməsini təsdiq e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98.11.3. </w:t>
      </w:r>
      <w:r w:rsidRPr="004E7A7F">
        <w:rPr>
          <w:rFonts w:ascii="Palatino Linotype" w:eastAsia="Times New Roman" w:hAnsi="Palatino Linotype" w:cs="Times New Roman"/>
          <w:i/>
          <w:iCs/>
          <w:color w:val="000000"/>
          <w:sz w:val="27"/>
          <w:szCs w:val="27"/>
        </w:rPr>
        <w:t>müvafiq olaraq, bu Məcəllə, “Banklar haqqında”, “Sığorta fəaliyyəti haqqında”, “İnvestisiya fondları haqqında” Azərbaycan Respublikasının qanunları</w:t>
      </w:r>
      <w:r w:rsidRPr="004E7A7F">
        <w:rPr>
          <w:rFonts w:ascii="Palatino Linotype" w:eastAsia="Times New Roman" w:hAnsi="Palatino Linotype" w:cs="Times New Roman"/>
          <w:color w:val="000000"/>
          <w:sz w:val="27"/>
          <w:szCs w:val="27"/>
        </w:rPr>
        <w:t> və səhmdar cəmiyyətinin nizamnaməsi ilə nəzərdə tutulmuş səhmdar cəmiyyətinin idarəetmə, nəzarət və icra orqanlarım təşkil edir;</w:t>
      </w:r>
      <w:r w:rsidRPr="004E7A7F">
        <w:rPr>
          <w:rFonts w:ascii="Palatino Linotype" w:eastAsia="Times New Roman" w:hAnsi="Palatino Linotype" w:cs="Times New Roman"/>
          <w:b/>
          <w:bCs/>
          <w:color w:val="0000FF"/>
          <w:sz w:val="20"/>
          <w:szCs w:val="20"/>
          <w:vertAlign w:val="superscript"/>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xml:space="preserve">98.11.4. səhmdar cəmiyyətinin yaradılması və cəmiyyətin fəaliyyətinin başlanılması ilə əlaqədar bu Məcəlləyə, digər qanunvericilik aktlarına və </w:t>
      </w:r>
      <w:r w:rsidRPr="004E7A7F">
        <w:rPr>
          <w:rFonts w:ascii="Palatino Linotype" w:eastAsia="Times New Roman" w:hAnsi="Palatino Linotype" w:cs="Times New Roman"/>
          <w:color w:val="000000"/>
          <w:sz w:val="27"/>
          <w:szCs w:val="27"/>
        </w:rPr>
        <w:lastRenderedPageBreak/>
        <w:t>təsisçilər arasında bağlanılmış müqaviləyə zidd olmayan digər məsələləri həll e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98.12. Səhmdar cəmiyyətinin təsis yığıncağında cəmiyyətin təsis edilməsi, nizamnamənin təsdiq edilməsi, səhmdar cəmiyyətinin yaradılması zamanı yerləşdirilən səhmlərin ödənilməsinə yönəldilən pul olmayan əmlakın dəyərinin təsdiq edilməsi, idarəetmə, nəzarət və icra orqanlarının formalaşdırılması barədə qərarlar təsisçilər tərəfindən yekdilliklə, digər məsələlər üzrə isə sadə səs çoxluğu ilə qəbul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98.13. Səhmdar cəmiyyətinin təsisi zamanı səhmlərin buraxılışı və dövlət qeydiyyatı</w:t>
      </w:r>
      <w:r w:rsidRPr="004E7A7F">
        <w:rPr>
          <w:rFonts w:ascii="Palatino Linotype" w:eastAsia="Times New Roman" w:hAnsi="Palatino Linotype" w:cs="Times New Roman"/>
          <w:i/>
          <w:iCs/>
          <w:color w:val="000000"/>
          <w:sz w:val="27"/>
          <w:szCs w:val="27"/>
        </w:rPr>
        <w:t>, müvafiq olaraq, bu Məcəllə, “Banklar haqqında”, “İnvestisiya fondları haqqında” və “Qiymətli kağızlar bazarı haqqında” Azərbaycan Respublikasının qanunları ilə</w:t>
      </w:r>
      <w:r w:rsidRPr="004E7A7F">
        <w:rPr>
          <w:rFonts w:ascii="Palatino Linotype" w:eastAsia="Times New Roman" w:hAnsi="Palatino Linotype" w:cs="Times New Roman"/>
          <w:color w:val="000000"/>
          <w:sz w:val="27"/>
          <w:szCs w:val="27"/>
        </w:rPr>
        <w:t> müəyyən edilmiş qaydada həyata keç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98.14. Səhmdar cəmiyyətinin yaradılması ilə bağlı və onun dövlət qeydiyyatına alınmasına qədər yaranmış öhdəliklərinə görə cəmiyyətin təsisçiləri birgə məsuliyyət daşıyır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i/>
          <w:iCs/>
          <w:color w:val="000000"/>
          <w:sz w:val="27"/>
          <w:szCs w:val="27"/>
        </w:rPr>
        <w:t>98.15. Bu Məcəllənin 98.4-cü, 98.5-ci və 98.11.1-ci maddələrində qeyd edilmiş məsələlərlə əlaqədar banklara, sığortaçılara və qiymətli kağızlar bazarında lisenziyalaşdırılan şəxslərə münasibətdə “Banklar haqqında”, “Sığorta fəaliyyəti haqqında” və “Qiymətli kağızlar bazarı haqqında” Azərbaycan Respublikasının qanunlarının müddəaları, 98.5-ci və 98.11.1-ci maddələrində qeyd edilmiş məsələlərlə əlaqədar səhmdar investisiya fondlarına münasibətdə isə “İnvestisiya fondları haqqında” Azərbaycan Respublikasının Qanununun müddəaları tətbiq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99. Açıq səhmdar cəmiyyət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99.1. Səhmdar cəmiyyətinin iştirakçıları onlara mənsub səhmləri digər səhmdarların razılığı olmadan özgəninkiləşdirə bildikdə, o, açıq səhmdar cəmiyyəti sayılır. Bu cür səhmdar cəmiyyəti buraxdığı səhmlərə açıq abunə yazılışını və onların sərbəst satışını həyata keçir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i/>
          <w:iCs/>
          <w:color w:val="000000"/>
          <w:sz w:val="27"/>
          <w:szCs w:val="27"/>
        </w:rPr>
        <w:t>99.2. Açıq səhmdar cəmiyyəti illik hesabatını və maliyyə hesabatlarını (mikro və kiçik sahibkarlıq subyektləri istisna olmaqla), habelə aşağıdakı məlumatları hamının tanış olması üçün hər il dərc etməyə borcludur:</w:t>
      </w:r>
      <w:r w:rsidRPr="004E7A7F">
        <w:rPr>
          <w:rFonts w:ascii="Palatino Linotype" w:eastAsia="Times New Roman" w:hAnsi="Palatino Linotype" w:cs="Times New Roman"/>
          <w:b/>
          <w:bCs/>
          <w:i/>
          <w:iCs/>
          <w:color w:val="0000FF"/>
          <w:sz w:val="20"/>
          <w:szCs w:val="20"/>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i/>
          <w:iCs/>
          <w:color w:val="000000"/>
          <w:sz w:val="27"/>
          <w:szCs w:val="27"/>
        </w:rPr>
        <w:t>99.2.1. hesabat dövrü üzrə maliyyə göstərici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i/>
          <w:iCs/>
          <w:color w:val="000000"/>
          <w:sz w:val="27"/>
          <w:szCs w:val="27"/>
        </w:rPr>
        <w:t>99.2.2. aidiyyəti şəxslərlə bağlanılmış və xüsusi əhəmiyyətli əqd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i/>
          <w:iCs/>
          <w:color w:val="000000"/>
          <w:sz w:val="27"/>
          <w:szCs w:val="27"/>
        </w:rPr>
        <w:t>99.2.3. cəlb edilmiş maliyyə vəsait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i/>
          <w:iCs/>
          <w:color w:val="000000"/>
          <w:sz w:val="27"/>
          <w:szCs w:val="27"/>
        </w:rPr>
        <w:lastRenderedPageBreak/>
        <w:t>99.2.4. idarəetmə orqanları və vəzifəli şəxslər, onların əsas və əlavə iş yer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i/>
          <w:iCs/>
          <w:color w:val="000000"/>
          <w:sz w:val="27"/>
          <w:szCs w:val="27"/>
        </w:rPr>
        <w:t>99.2.5. idarəetmə strukturu;</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i/>
          <w:iCs/>
          <w:color w:val="000000"/>
          <w:sz w:val="27"/>
          <w:szCs w:val="27"/>
        </w:rPr>
        <w:t>99.2.6. inkişaf siyasət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i/>
          <w:iCs/>
          <w:color w:val="000000"/>
          <w:sz w:val="27"/>
          <w:szCs w:val="27"/>
        </w:rPr>
        <w:t>99.2.7. səhmdar kapitalının gəlirliyi və dividend siyasət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i/>
          <w:iCs/>
          <w:color w:val="000000"/>
          <w:sz w:val="27"/>
          <w:szCs w:val="27"/>
        </w:rPr>
        <w:t>99.2.8. idarəetmə orqanlarının hər bir üzvünə verilən ödəniş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i/>
          <w:iCs/>
          <w:color w:val="000000"/>
          <w:sz w:val="27"/>
          <w:szCs w:val="27"/>
        </w:rPr>
        <w:t>99.2.9. investisiyaların həcmi və mənbəy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i/>
          <w:iCs/>
          <w:color w:val="000000"/>
          <w:sz w:val="27"/>
          <w:szCs w:val="27"/>
        </w:rPr>
        <w:t>99.2.10. cəmiyyətin qiymətli kağızlarının dövriyyəsi və gəlirliy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i/>
          <w:iCs/>
          <w:color w:val="000000"/>
          <w:sz w:val="27"/>
          <w:szCs w:val="27"/>
        </w:rPr>
        <w:t>99.2.11. ictimai layihə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99.3. Açıq səhmdar cəmiyyətinin xalis aktivlərinin dəyərinin iyirmi beş faizindən artıq məbləğdə olan əqd xüsusi əhəmiyyətli əqd hesab edilir. Xüsusi əhəmiyyətli əqdin bağlanılması barədə qərar səhmdar cəmiyyətinin səhmdarlarının ümumi yığıncağında qəbul edilir və bu barədə məlumat açıqlanır. Bu məlumatın açıqlanması qaydası səhmdar cəmiyyətinin nizamnaməsində nəzərdə tutulmalıdır. </w:t>
      </w:r>
      <w:r w:rsidRPr="004E7A7F">
        <w:rPr>
          <w:rFonts w:ascii="Palatino Linotype" w:eastAsia="Times New Roman" w:hAnsi="Palatino Linotype" w:cs="Times New Roman"/>
          <w:i/>
          <w:iCs/>
          <w:color w:val="000000"/>
          <w:sz w:val="27"/>
          <w:szCs w:val="27"/>
        </w:rPr>
        <w:t>Bu maddənin tələbləri banklara və xarici bankların yerli filiallarına şamil edilmir.</w:t>
      </w: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strike/>
          <w:color w:val="000000"/>
          <w:sz w:val="27"/>
          <w:szCs w:val="27"/>
        </w:rPr>
        <w:t>99.4. Açıq səhmdar cəmiyyətinə aidiyyəti olan şəxs ilə həmin cəmiyyət arasında bağlanılan hər hansı əqd, razılaşma və yaxud əlaqəli əqdlər məcmusu aidiyyəti şəxslə əqd hesab edilir. Qanunvericilikdə nəzərdə tutulmuş hallar istisna olmaqla, aidiyyəti şəxslərin siyahısı, onlarla cəmiyyət arasında əqdlərin bağlanması və belə əqdlər barədə məlumatın açıqlanması qaydaları müvafiq icra hakimiyyəti orqanı tərəfindən müəyyən edilir</w:t>
      </w:r>
      <w:r w:rsidRPr="004E7A7F">
        <w:rPr>
          <w:rFonts w:ascii="Palatino Linotype" w:eastAsia="Times New Roman" w:hAnsi="Palatino Linotype" w:cs="Times New Roman"/>
          <w:color w:val="000000"/>
          <w:sz w:val="27"/>
          <w:szCs w:val="27"/>
        </w:rPr>
        <w:t>.</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100. Qapalı səhmdar cəmiyyət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0.1. Səhmləri yalnız onun təsisçiləri arasında və ya qabaqcadan müəyyənləşdirilmiş digər şəxslər dairəsində yayılan səhmdar cəmiyyəti qapalı səhmdar cəmiyyətidir. Bu cür cəmiyyət buraxdığı səhmlərə açıq abunə yazılışı apara bilməz və ya başqa şəkildə onları əldə edilmək üçün şəxslərin qeyri-məhdud dairəsinə təklif edə bilmə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0.2. Qapalı səhmdar cəmiyyətinin iştirakçılarının sayı müvafiq icra hakimiyyəti orqanı tərəfindən müəyyənləşdirilmiş həddi keçməməlidir, əks halda o, bir il ərzində açıq səhmdar cəmiyyətinə çevrilməli, bu müddət bitdikdən sonra isə, əgər onların sayı azaldılıb müvafiq icra hakimiyyəti orqanı tərəfindən müəyyənləşdirilmiş həddə endirilməzsə, məhkəmə qaydasında ləğv ed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lastRenderedPageBreak/>
        <w:t>100.3. Qapalı səhmdar cəmiyyəti bu Məcəllənin 99-cu maddəsində göstərilən sənədləri hamının tanış olması üçün dərc etməyə borclu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101. Qapalı səhmdar cəmiyyətinin səhmlərinin başqasına keç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1.1. Qapalı səhmdar cəmiyyətinin səhmdarları həmin cəmiyyətin digər səhmdarlarının satdıqları səhmləri əldə etməkdə üstünlük hüququna malikdirlər. Əgər səhmdarlardan heç biri cəmiyyətin nizamnaməsində nəzərdə tutulan müddətdə, lakin satış elan olunduğu tarixdən etibarən otuz gün ərzində özünün üstünlük hüququndan istifadə etməzsə, sonrakı otuz gün ərzində səhmdar cəmiyyəti həmin səhmləri onların mülkiyyətçisi ilə razılaşdırılmış qiymətə özü əldə edə bilər. Səhmdar cəmiyyəti səhmləri əldə etməkdən imtina etdikdə və ya onların qiymətinə dair razılığa gəlinmədikdə səhmlər üçüncü şəxsə özgəninkiləşdirilə bilər. Bu zaman səhmin satış qiyməti səhmdarlara və ya səhmdar cəmiyyətinə təklif edilən qiymətdən aşağı olmamalıdır. Əks halda səhmdar cəmiyyəti həmin əqdin etibarsız hesab edilməsini və səhmin həmin qiymətə cəmiyyətə satılmasını məhkəmə qaydasında tələb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1.2. Qapalı səhmdar cəmiyyətinin səhmləri girov qoyulduqda və sonradan onlara girov saxlayan tərəfindən tutma yönəldildikdə müvafiq olaraq bu Məcəllənin 101.1-ci maddəsinin qaydaları tətbiq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1.3. Əgər cəmiyyətin nizamnaməsində ayrı qayda nəzərdə tutulmayıbsa, qapalı səhmdar cəmiyyətinin səhmləri səhmdar olan fiziki şəxslərin vərəsələrinə və ya hüquqi şəxsin hüquq varislərinə keçir. Cəmiyyət səhmlərin səhmdar olan fiziki şəxsin vərəsələrinə və ya hüquqi şəxsin hüquq varislərinə keçməsinə razılıq verməkdən imtina etdikdə bu Məcəllənin 101.1-ci maddəsinin qaydaları tətbiq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102. Səhmdar cəmiyyətinin nizamna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xml:space="preserve">102.1. Səhmdar cəmiyyətinin nizamnaməsində bu Məcəllənin 47.2-ci maddəsində göstərilən məlumatlardan savayı, cəmiyyətin buraxdığı səhmlərin kateqoriyaları, onların nominal dəyəri və miqdarı haqqında; cəmiyyətin nizamnamə kapitalının miqdarı haqqında; səhmdarların hüquqları haqqında; </w:t>
      </w:r>
      <w:r w:rsidRPr="004E7A7F">
        <w:rPr>
          <w:rFonts w:ascii="Palatino Linotype" w:eastAsia="Times New Roman" w:hAnsi="Palatino Linotype" w:cs="Times New Roman"/>
          <w:color w:val="000000"/>
          <w:sz w:val="27"/>
          <w:szCs w:val="27"/>
        </w:rPr>
        <w:lastRenderedPageBreak/>
        <w:t>cəmiyyəti idarəetmə orqanlarının tərkibi və səlahiyyətləri, onların qərarlar qəbul etməsi, o cümlədən barəsində qərarların yekdilliklə və ya şərtləşdirilmiş səs çoxluğu ilə qəbul olunduğu məsələlərə dair qərarlar qəbul etməsi qaydası haqqında şərtlər göstər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2.2. Səhmdar cəmiyyətinin nizamnaməsində qanunvericiliyə zidd olmayan digər məlumatlar da nəzərdə tutu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2.3. Səhmdar cəmiyyətinin nizamnaməsinin tələblərinə riayət edilməsi cəmiyyətin bütün orqanları, vəzifəli şəxsləri və səhmdarları üçün məcbur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2.4. Səhmdar cəmiyyəti öz səhmdarlarına nizamnamə, ona edilən əlavə və dəyişikliklər ilə tanış olmaq imkanmı yaratmalıdır. Səhmdarın tələbi ilə nizamnamənin surəti ona ver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2.5. </w:t>
      </w:r>
      <w:r w:rsidRPr="004E7A7F">
        <w:rPr>
          <w:rFonts w:ascii="Palatino Linotype" w:eastAsia="Times New Roman" w:hAnsi="Palatino Linotype" w:cs="Times New Roman"/>
          <w:i/>
          <w:iCs/>
          <w:color w:val="000000"/>
          <w:sz w:val="27"/>
          <w:szCs w:val="27"/>
        </w:rPr>
        <w:t>“Banklar haqqında” Azərbaycan Respublikasının Qanununda nəzərdə tutulmuş hallar istisna olmaqla, cəmiyyətin</w:t>
      </w:r>
      <w:r w:rsidRPr="004E7A7F">
        <w:rPr>
          <w:rFonts w:ascii="Palatino Linotype" w:eastAsia="Times New Roman" w:hAnsi="Palatino Linotype" w:cs="Times New Roman"/>
          <w:color w:val="000000"/>
          <w:sz w:val="27"/>
          <w:szCs w:val="27"/>
        </w:rPr>
        <w:t> nizamnaməsində əlavə və dəyişikliklərin edilməsi qərarı səhmdarların ümumi yığıncağında, səsvermə hüququna malik olan səhmdarların üçdə iki səs çoxluğu ilə qəbul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103. Səhmdar cəmiyyətinin nizamnamə kapital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3.1. Səhmdar cəmiyyətinin nizamnamə kapitalı cəmiyyətin səhmdarlar tərəfindən əldə edilmiş səhmlərinin nominal dəyərindən təşkil olunur. Səhmdar cəmiyyətinin nizamnamə kapitalına qoyuluşların formaları</w:t>
      </w:r>
      <w:r w:rsidRPr="004E7A7F">
        <w:rPr>
          <w:rFonts w:ascii="Palatino Linotype" w:eastAsia="Times New Roman" w:hAnsi="Palatino Linotype" w:cs="Times New Roman"/>
          <w:i/>
          <w:iCs/>
          <w:color w:val="000000"/>
          <w:sz w:val="27"/>
          <w:szCs w:val="27"/>
        </w:rPr>
        <w:t>, müvafiq olaraq, bu Məcəllə, “Banklar haqqında”, “Sığorta fəaliyyəti haqqında”, “Qiymətli kağızlar bazarı haqqında” Azərbaycan Respublikasının qanunları</w:t>
      </w:r>
      <w:r w:rsidRPr="004E7A7F">
        <w:rPr>
          <w:rFonts w:ascii="Palatino Linotype" w:eastAsia="Times New Roman" w:hAnsi="Palatino Linotype" w:cs="Times New Roman"/>
          <w:color w:val="000000"/>
          <w:sz w:val="27"/>
          <w:szCs w:val="27"/>
        </w:rPr>
        <w:t> və təsisçilər arasında bağlanmış müqavilə ilə müəyyən edilir. Səhmdar cəmiyyətinin nizamnaməsinə qoyuluşlar pul vəsaitləri, tam ödənilmiş qiymətli kağızlar, digər əmlak, o cümlədən əmlak hüquqları və pul dəyəri olan digər hüquqlar ola bilər. Səhmdar cəmiyyətinin yaradılması zamanı pul olmayan əmlakın dəyəri təsis yığıncağının qərarı ilə, səhmdar cəmiyyəti yaradıldıqdan sonra isə - səhmdar cəmiyyətinin səhmdarlarının ümumi yığıncağının qərarı ilə müəyyən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3.2. Cəmiyyətin nizamnamə kapitalı cəmiyyətin kreditorlarının mənafelərinə təminat verən əmlakının minimum miqdarını müəyyənləşdirir. O, müvafiq icra hakimiyyəti orqanı </w:t>
      </w:r>
      <w:r w:rsidRPr="004E7A7F">
        <w:rPr>
          <w:rFonts w:ascii="Palatino Linotype" w:eastAsia="Times New Roman" w:hAnsi="Palatino Linotype" w:cs="Times New Roman"/>
          <w:i/>
          <w:iCs/>
          <w:color w:val="000000"/>
          <w:sz w:val="27"/>
          <w:szCs w:val="27"/>
        </w:rPr>
        <w:t>və maliyyə bazarlarına nəzarət orqanı</w:t>
      </w:r>
      <w:r w:rsidRPr="004E7A7F">
        <w:rPr>
          <w:rFonts w:ascii="Palatino Linotype" w:eastAsia="Times New Roman" w:hAnsi="Palatino Linotype" w:cs="Times New Roman"/>
          <w:color w:val="000000"/>
          <w:sz w:val="27"/>
          <w:szCs w:val="27"/>
        </w:rPr>
        <w:t> tərəfindən müəyyənləşdirilmiş miqdardan az ola bilməz.</w:t>
      </w:r>
      <w:r w:rsidRPr="004E7A7F">
        <w:rPr>
          <w:rFonts w:ascii="Palatino Linotype" w:eastAsia="Times New Roman" w:hAnsi="Palatino Linotype" w:cs="Times New Roman"/>
          <w:b/>
          <w:bCs/>
          <w:color w:val="0000FF"/>
          <w:sz w:val="20"/>
          <w:szCs w:val="20"/>
          <w:vertAlign w:val="superscript"/>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lastRenderedPageBreak/>
        <w:t>103.3. Səhmdar cəmiyyətinin təsisçiləri cəmiyyət qeydə alınanadək nizamnamə kapitalını tamamilə ödəməyə borcludurlar. Səhmdar cəmiyyəti təsis edilərkən onun bütün səhmləri təsisçilər arasında bölün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3.4. Səhmdarı cəmiyyətin səhmlərini ödəmək vəzifəsindən azad etməyə, o cümlədən cəmiyyətə qarşı tələblərin əvəzləşdirilməsi yolu ilə azad etməyə yol veril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3.5. Əgər ikinci və hər növbəti maliyyə ili başa çatarkən cəmiyyətin xalis aktivlərinin dəyəri nizamnamə kapitalından az olarsa, cəmiyyət öz nizamnamə kapitalının azalmasını elan etməyə və müəyyənləşdirilmiş qaydada qeydə aldırmağa borcludur. </w:t>
      </w:r>
      <w:r w:rsidRPr="004E7A7F">
        <w:rPr>
          <w:rFonts w:ascii="Palatino Linotype" w:eastAsia="Times New Roman" w:hAnsi="Palatino Linotype" w:cs="Times New Roman"/>
          <w:i/>
          <w:iCs/>
          <w:color w:val="000000"/>
          <w:sz w:val="27"/>
          <w:szCs w:val="27"/>
        </w:rPr>
        <w:t>“Banklar haqqında”, “Sığorta fəaliyyəti haqqında”, “Qiymətli kağızlar bazarı haqqında”, “Bank olmayan kredit təşkilatları haqqında”, “Kredit ittifaqları haqqında”, “Poçt haqqında” və “Kredit büroları haqqında” Azərbaycan Respublikasının qanunlarında nəzərdə tutulmuş hallar istisna olmaqla, əgər</w:t>
      </w:r>
      <w:r w:rsidRPr="004E7A7F">
        <w:rPr>
          <w:rFonts w:ascii="Palatino Linotype" w:eastAsia="Times New Roman" w:hAnsi="Palatino Linotype" w:cs="Times New Roman"/>
          <w:color w:val="000000"/>
          <w:sz w:val="27"/>
          <w:szCs w:val="27"/>
        </w:rPr>
        <w:t> cəmiyyətin göstərilən aktivlərinin dəyəri nizamnamə kapitalının müvafiq icra hakimiyyəti orqanı tərəfindən müəyyənləşdirilmiş minimum miqdarından az olarsa, cəmiyyət ləğv edilməlidir.</w:t>
      </w:r>
      <w:r w:rsidRPr="004E7A7F">
        <w:rPr>
          <w:rFonts w:ascii="Palatino Linotype" w:eastAsia="Times New Roman" w:hAnsi="Palatino Linotype" w:cs="Times New Roman"/>
          <w:b/>
          <w:bCs/>
          <w:color w:val="0000FF"/>
          <w:sz w:val="20"/>
          <w:szCs w:val="20"/>
          <w:vertAlign w:val="superscript"/>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3.6. Cəmiyyətin nizamnaməsində səhmlərin sayının, məcmu nominal dəyərinin və ya bir səhmdara mənsub səslərin maksimum sayının məhdudlaşdırılması müəyyənləşdir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104. Səhmdar cəmiyyətinin nizamnamə kapitalının artırıl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4.1. Səhmdarların ümumi yığıncağının qərarına əsasən səhmdar cəmiyyəti səhmlərin nominal dəyərini artırmaq və ya əlavə səhmlər buraxmaq yolu ilə nizamnamə kapitalını artıra bilər. Səhmdar cəmiyyətinin səhmlərinin nominal dəyərinin artırılması və əlavə səhmlərin buraxılması qaydaları </w:t>
      </w:r>
      <w:r w:rsidRPr="004E7A7F">
        <w:rPr>
          <w:rFonts w:ascii="Palatino Linotype" w:eastAsia="Times New Roman" w:hAnsi="Palatino Linotype" w:cs="Times New Roman"/>
          <w:i/>
          <w:iCs/>
          <w:color w:val="000000"/>
          <w:sz w:val="27"/>
          <w:szCs w:val="27"/>
        </w:rPr>
        <w:t>maliyyə bazarlarına nəzarət orqanı</w:t>
      </w:r>
      <w:r w:rsidRPr="004E7A7F">
        <w:rPr>
          <w:rFonts w:ascii="Palatino Linotype" w:eastAsia="Times New Roman" w:hAnsi="Palatino Linotype" w:cs="Times New Roman"/>
          <w:color w:val="000000"/>
          <w:sz w:val="27"/>
          <w:szCs w:val="27"/>
        </w:rPr>
        <w:t> tərəfindən müəyyən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i/>
          <w:iCs/>
          <w:color w:val="000000"/>
          <w:sz w:val="27"/>
          <w:szCs w:val="27"/>
        </w:rPr>
        <w:t>104.2. Sadə (adi) və ya digər səsli səhmlərə sahib olan səhmdarların cəmiyyət tərəfindən əlavə buraxılan səhmləri cəmiyyətin nizamnaməsində müəyyən edilmiş qaydada satın almaqda üstünlük hüququ vardır. Cəmiyyətin səhminin əlli faiz və daha çox hissəsini almaq istəyən şəxs bütün səhmdarlara rəsmi qaydada müvafiq təklif təqdim e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105. Səhmdar cəmiyyətinin nizamnamə kapitalının azaldıl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lastRenderedPageBreak/>
        <w:t>105.1. Səhmdarların ümumi yığıncağının qərarına əsasən səhmdar cəmiyyəti səhmlərin nominal dəyərini azaltmaq yolu ilə və ya səhmlərin bir hissəsini satın alıb onların ümumi miqdarını azaltmaq yolu ilə nizamnamə kapitalını azald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5.2. Səhmdar cəmiyyətinin nizamnamə kapitalının azaldılması haqqında səhmdarların ümumi yığıncağının qərarı qəbul edildiyi gündən on beş təqvim günü müddətində cəmiyyət kreditorlara bu barədə yazılı surətdə məlumat verməlidir. Cəmiyyətin kreditorları məlumatı aldıqdan sonra otuz təqvim günü ərzində cəmiyyətin müvafiq öhdəliklərinin vaxtından əvvəl icrasını və ya onlara xitam verilməsini və çəkdikləri zərərin ödənilməsini tələb edə bilər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5.3. Səhmlərin bir hissəsinin satın alınması və ödənilməsi yolu ilə səhmdar cəmiyyətinin nizamnamə kapitalının azaldılmasına bu şərtlə yol verilir ki, belə imkan cəmiyyətin nizamnaməsində nəzərdə tutulmuş olsu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5.4. </w:t>
      </w:r>
      <w:r w:rsidRPr="004E7A7F">
        <w:rPr>
          <w:rFonts w:ascii="Palatino Linotype" w:eastAsia="Times New Roman" w:hAnsi="Palatino Linotype" w:cs="Times New Roman"/>
          <w:i/>
          <w:iCs/>
          <w:color w:val="000000"/>
          <w:sz w:val="27"/>
          <w:szCs w:val="27"/>
        </w:rPr>
        <w:t>“Banklar haqqında”, “Sığorta fəaliyyəti haqqında”, “Qiymətli kağızlar bazarı haqqında”, “Bank olmayan kredit təşkilatları haqqında”, “Kredit ittifaqları haqqında”, “Poçt haqqında” və “Kredit büroları haqqında” Azərbaycan Respublikasının qanunlarında nəzərdə tutulmuş hallar istisna olmaqla, səhmdar</w:t>
      </w:r>
      <w:r w:rsidRPr="004E7A7F">
        <w:rPr>
          <w:rFonts w:ascii="Palatino Linotype" w:eastAsia="Times New Roman" w:hAnsi="Palatino Linotype" w:cs="Times New Roman"/>
          <w:color w:val="000000"/>
          <w:sz w:val="27"/>
          <w:szCs w:val="27"/>
        </w:rPr>
        <w:t> cəmiyyəti tərəfindən nizamnamə kapitalının müvafiq icra hakimiyyəti orqanı tərəfindən müəyyənləşdirilmiş minimum miqdardan aşağı endirilməsi cəmiyyətin ləğvinə səbəb olur.</w:t>
      </w:r>
      <w:r w:rsidRPr="004E7A7F">
        <w:rPr>
          <w:rFonts w:ascii="Palatino Linotype" w:eastAsia="Times New Roman" w:hAnsi="Palatino Linotype" w:cs="Times New Roman"/>
          <w:b/>
          <w:bCs/>
          <w:color w:val="0000FF"/>
          <w:sz w:val="20"/>
          <w:szCs w:val="20"/>
          <w:vertAlign w:val="superscript"/>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105-1. Səhmdar cəmiyyətinin yerləşdirilmiş səhmlərinin geri alın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5-1.1. Səhmdar cəmiyyəti tərəfindən yerləşdirilmiş səhmlərin geri alınması bu Məcəllə və ya cəmiyyətin nizamnaməsi ilə müəyyən edilmiş hallarda səhmdarların tələbi ilə həyata keç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5-1.2. Cəmiyyət nizamnamə kapitalının miqdarını və səhmlərin sayını azaltmaq məqsədi ilə, ümumi yığıncağın qərarı əsasında, əvvəl yerləşdirilmiş səhmlərinin bir hissəsini geri ala bilər. Bu zaman dövriyyədə qalan səhmlərin ümumi nominal dəyəri qanunvericiliklə nizamnamə kapitalı üçün müəyyən edilmiş məbləğin minimal həddindən aşağı olma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lastRenderedPageBreak/>
        <w:t>105-1.3. Səhmlərin geri alınması səhm sahiblərinin razılığı ilə, səhmlərin geri alınması </w:t>
      </w:r>
      <w:r w:rsidRPr="004E7A7F">
        <w:rPr>
          <w:rFonts w:ascii="Palatino Linotype" w:eastAsia="Times New Roman" w:hAnsi="Palatino Linotype" w:cs="Times New Roman"/>
          <w:i/>
          <w:iCs/>
          <w:color w:val="000000"/>
          <w:sz w:val="27"/>
          <w:szCs w:val="27"/>
        </w:rPr>
        <w:t>fond birjası</w:t>
      </w:r>
      <w:r w:rsidRPr="004E7A7F">
        <w:rPr>
          <w:rFonts w:ascii="Palatino Linotype" w:eastAsia="Times New Roman" w:hAnsi="Palatino Linotype" w:cs="Times New Roman"/>
          <w:color w:val="000000"/>
          <w:sz w:val="27"/>
          <w:szCs w:val="27"/>
        </w:rPr>
        <w:t> vasitəsi ilə həyata keçirildiyi hal istisna olunmaqla, ümumi yığıncaqda səhmin müəyyən olunmuş qiyməti ilə həyata keçirilir.</w:t>
      </w:r>
      <w:r w:rsidRPr="004E7A7F">
        <w:rPr>
          <w:rFonts w:ascii="Palatino Linotype" w:eastAsia="Times New Roman" w:hAnsi="Palatino Linotype" w:cs="Times New Roman"/>
          <w:b/>
          <w:bCs/>
          <w:color w:val="0000FF"/>
          <w:sz w:val="20"/>
          <w:szCs w:val="20"/>
          <w:vertAlign w:val="superscript"/>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5-1.4. Aşağıdakı hallarda cəmiyyətin səhmlərinin geri alınması qərarı qəbul edilə bilmə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5-1.4.1. cəmiyyətin nizamnamə kapitalı tam formalaşmadıqd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5-1.4.2. cəmiyyətin ləğvi barədə qərar qəbul edildikd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5-1.4.3. səhmdarların tələbi əsasında onların səhmlərinin geri alınması başa çatmadıqd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5-1.5. Geri alınmış səhmlər səsvermə zamanı nəzərə alınmır və onlar üzrə dividendlər hesablanmır. Bu səhmlər geri satın alındığı tarixdən bir il müddətində ya təkrarən yerləşdirilməli, ya da ümumi yığıncağın qərarı ilə ləğv ed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106. Səhmdar cəmiyyətinin qiymətli kağızlarının buraxıl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6.1. Səhmdar cəmiyyətinin səhmlərinin, istiqrazlarının və digər növ qiymətli kağızlarının buraxılması, yerləşdirilməsi, dövriyyəsi və ləğvi bu Məcəlləyə, bu Məcəlləyə müvafiq olaraq qəbul edilmiş digər normativ hüquqi aktlara və cəmiyyətin nizamnaməsinə müvafiq olaraq həyata keç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6.2. Səhmdar cəmiyyətinin adi və imtiyazlı səhmlər buraxmaq hüququ vardır. Səhmdar cəmiyyətinin nizamnamə kapitalının ümumi həcmində imtiyazlı səhmlərin payı iyirmi beş faizdən çox ola bilməz. İmtiyazlı səhm öz sahiblərinə səhmdar cəmiyyətinin ləğvindən sonra qalan əmlak hissəsini almaqda başqa səhmdarlara nisbətən üstünlük hüququ və bu cür səhmlərin buraxılması şərtlərində nəzərdə tutulan digər hüquqları verir. Bu Məcəllədə və səhmdar cəmiyyətinin nizamnaməsində nəzərdə tutulmuş hallar istisna olunmaqla, imtiyazlı səhmlər öz sahiblərinə cəmiyyətin işlərinin idarə olunmasında iştirak etmək hüququ ver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6.3. Səhmdar cəmiyyətinin qiymətli kağızlarının birləşdirilməsi, xırdalanması (bölünməsi) və konvertasiyası bu Məcəllənin 1078-26-cı maddəsinə müvafiq olaraq həyata keç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106-1. Səhmdar cəmiyyətinin səhmdarlar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lastRenderedPageBreak/>
        <w:t>106-1.1. Səhmdar cəmiyyətinin səhmdarı cəmiyyətin bir və ya daha çox sayda səhmlərinin bu Məcəllə ilə müəyyən edilmiş qaydada mülkiyyətçisi olan fiziki və (və ya) hüquqi şəxs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6-1.2. Bir neçə şəxsə bir səhm mənsub olduğu halda, onlar səhmdar cəmiyyətinə münasibətdə bir səhmdar kimi tanınırlar və öz hüquqlarmı nümayəndə vasitəsi ilə həyata keçirə bilər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6-1.3. Səhmdar cəmiyyətinin adi səhminin sahibi olan səhmdarının qanunvericiliklə müəyyən edilmiş qaydada aşağıdakı hüquqları var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6-1.3.1. cəmiyyətin idarə edilməsində bu Məcəllə, digər qanunvericiliklə və cəmiyyətin nizamnaməsi ilə müəyyən edilmiş qaydada iştirak etmək, onun idarəetmə və icra orqanlarına seçmək və seçilmək;</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6-1.3.2. qanunvericiliklə müəyyən edilmiş qaydada, cəmiyyətin fəaliyyətinə dair məlumatlar almaq, ildə bir dəfə onun illik hesabatı və </w:t>
      </w:r>
      <w:r w:rsidRPr="004E7A7F">
        <w:rPr>
          <w:rFonts w:ascii="Palatino Linotype" w:eastAsia="Times New Roman" w:hAnsi="Palatino Linotype" w:cs="Times New Roman"/>
          <w:i/>
          <w:iCs/>
          <w:color w:val="000000"/>
          <w:sz w:val="27"/>
          <w:szCs w:val="27"/>
        </w:rPr>
        <w:t>maliyyə hesabatları</w:t>
      </w:r>
      <w:r w:rsidRPr="004E7A7F">
        <w:rPr>
          <w:rFonts w:ascii="Palatino Linotype" w:eastAsia="Times New Roman" w:hAnsi="Palatino Linotype" w:cs="Times New Roman"/>
          <w:color w:val="000000"/>
          <w:sz w:val="27"/>
          <w:szCs w:val="27"/>
        </w:rPr>
        <w:t> ilə tanış olmaq;</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6-1.3.3. cəmiyyətin səhmdarlarının ümumi yığıncağının çağırılmasını tələb etmək;</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6-1.3.4. cəmiyyətin səhmdarlarının ümumi yığıncağının gündəliyində dəyişikliklərin edilməsini</w:t>
      </w:r>
      <w:r w:rsidRPr="004E7A7F">
        <w:rPr>
          <w:rFonts w:ascii="Palatino Linotype" w:eastAsia="Times New Roman" w:hAnsi="Palatino Linotype" w:cs="Times New Roman"/>
          <w:i/>
          <w:iCs/>
          <w:color w:val="000000"/>
          <w:sz w:val="27"/>
          <w:szCs w:val="27"/>
        </w:rPr>
        <w:t> və gündəliyə yeni müzakirə mövzularının əlavə olunmasını</w:t>
      </w:r>
      <w:r w:rsidRPr="004E7A7F">
        <w:rPr>
          <w:rFonts w:ascii="Palatino Linotype" w:eastAsia="Times New Roman" w:hAnsi="Palatino Linotype" w:cs="Times New Roman"/>
          <w:color w:val="000000"/>
          <w:sz w:val="27"/>
          <w:szCs w:val="27"/>
        </w:rPr>
        <w:t> tələb etmək;</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6-1.3.5. cəmiyyətin səhmdarlarının ümumi yığıncağında səsvermə hüququ ilə iştirak etmək</w:t>
      </w:r>
      <w:r w:rsidRPr="004E7A7F">
        <w:rPr>
          <w:rFonts w:ascii="Palatino Linotype" w:eastAsia="Times New Roman" w:hAnsi="Palatino Linotype" w:cs="Times New Roman"/>
          <w:i/>
          <w:iCs/>
          <w:color w:val="000000"/>
          <w:sz w:val="27"/>
          <w:szCs w:val="27"/>
        </w:rPr>
        <w:t> (bu Məcəllənin 49-1.2-ci və 49-1.3-cü maddələrində nəzərdə tutulmuş hallar istisna olmaqla)</w:t>
      </w:r>
      <w:r w:rsidRPr="004E7A7F">
        <w:rPr>
          <w:rFonts w:ascii="Palatino Linotype" w:eastAsia="Times New Roman" w:hAnsi="Palatino Linotype" w:cs="Times New Roman"/>
          <w:color w:val="000000"/>
          <w:sz w:val="27"/>
          <w:szCs w:val="27"/>
        </w:rPr>
        <w:t> və onun protokolunun surətini tələb etmək</w:t>
      </w:r>
      <w:r w:rsidRPr="004E7A7F">
        <w:rPr>
          <w:rFonts w:ascii="Palatino Linotype" w:eastAsia="Times New Roman" w:hAnsi="Palatino Linotype" w:cs="Times New Roman"/>
          <w:i/>
          <w:iCs/>
          <w:color w:val="000000"/>
          <w:sz w:val="27"/>
          <w:szCs w:val="27"/>
        </w:rPr>
        <w:t>;</w:t>
      </w:r>
      <w:r w:rsidRPr="004E7A7F">
        <w:rPr>
          <w:rFonts w:ascii="Palatino Linotype" w:eastAsia="Times New Roman" w:hAnsi="Palatino Linotype" w:cs="Times New Roman"/>
          <w:b/>
          <w:bCs/>
          <w:i/>
          <w:iCs/>
          <w:color w:val="0000FF"/>
          <w:sz w:val="20"/>
          <w:szCs w:val="20"/>
          <w:vertAlign w:val="superscript"/>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6-1.3.6. cəmiyyətin fəaliyyətinin təftiş komissiyası və ya auditor tərəfindən yoxlanılmasını tələb etmək;</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6-1.3.7. cəmiyyətin xalis mənfəətindən dividend almaq;</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6-1.3.8. cəmiyyətin fəaliyyətinə xitam verildikdə, cəmiyyətin kreditorlarının tələbləri yerinə yetirildikdən, hesablanmış, lakin ödənilməmiş dividendlər, habelə imtiyazlı səhmlərin ləğvetmə dəyəri ödənildikdən sonra cəmiyyətin yerdə qalan əmlakının müəyyən hissəsini almaq;</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106-1.3.8-1. icra orqanının və direktorlar şurasının (müşahidə şurasının) üzvlərinin səhlənkarlığına və səhmdar cəmiyyətə qəsdən vurduğu zərərə görə məsuliyyətə cəlb edilməsini tələb etmək;</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106-1.3.8-2. cəmiyyətin səhmlərinin satışı prosesində iştirak etmək;</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lastRenderedPageBreak/>
        <w:t>106-1.3.8-3. bağlanmış əqd nəticəsində cəmiyyətə və ya səhmdarlara dəyən zərərin və bununla bağlı məsrəflərin ödənilməsi barədə məhkəməyə və ya digər səlahiyyətli quruma müraciət etmək;</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106-1.3.8-4. bağlanacaq əqdlərin (aidiyyəti şəxslərlə əqdlərin və xüsusi əhəmiyyətli əqdlərin) əlavələri ilə tanış olmaq.</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6-1.3.9. bu Məcəllədə və səhmdar cəmiyyətinin nizamnaməsində nəzərdə tutulmuş digər hüquqlara malik olmaq.</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6-1.4. Səhmdar cəmiyyətinin imtiyazlı səhminin (hər bir növ üzrə) sahibi olan səhmdarının hüquqları bu Məcəllə və səhmdar cəmiyyətinin nizamnaməsi ilə müəyyən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6-1.5. Səhmdar cəmiyyətinin nizamnaməsində aşağıdakı məsələlər üzrə qərarların qəbul edilməsində imtiyazlı səhm sahibi səs hüququ əldə e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6-1.5.1. səhmdar cəmiyyətinin yenidən təşkil ed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6-1.5.2. səhmdar cəmiyyətinin ləğv ed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6-1.5.3. səhmdara məxsus olan imtiyazlı səhm növü üzrə hüquqlarmı məhdudlaşdıran dəyişiklik və əlavələrin nizamnamədə ed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6-1.6. Səhmdar cəmiyyətinin səhmdarının vəzifələri aşağıdakılar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6-1.6.1. qanuna və (və ya) nizamnaməyə əsasən kommersiya sirri və ya məxfi hesab olunan məlumatları üçüncü şəxslərə açıqlamamaq;</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6-1.6.2. səhmdarların reyestrində ona dair daxil edilmiş məlumatların dəyişilməsi barədə reyestrsaxlayıcısına on təqvim günü ərzində yazılı bildiriş vermək;</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6-1.6.3. qanunvericiliklə müəyyən edilmiş başqa vəzifələri yerinə yetirmək.</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6-1.7. Səhmdar cəmiyyətinin səhmdarlarının hüquqlarının müdafiəsi bu Məcəllə, digər qanunlar və normativ hüquqi aktlara uyğun olaraq təmin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06-2. Səhmdar cəmiyyətinin səhmdarlarının reyest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6-2.1. Səhmdar cəmiyyəti dövlət qeydiyyatına alındığı tarixdən otuz təqvim günündən gec olmayaraq səhmdarlarının reyestrinin aparılmasını təmin et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i/>
          <w:iCs/>
          <w:color w:val="000000"/>
          <w:sz w:val="27"/>
          <w:szCs w:val="27"/>
        </w:rPr>
        <w:t>106-2.2. Səhmdar cəmiyyətinin səhmdarlarının reyestri mərkəzi depozitar tərəfindən aparıl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lastRenderedPageBreak/>
        <w:t>106-2.3. Səhmdar ildə bir dəfə cəmiyyətin icra orqanından səhmdarların reyestrinin ona təqdim edilməsini tələb edə bilər. Bu halda səhmdar cəmiyyətinin icra orqanı səhmdarların reyestrini beş gün ərzində həmin səhmdara təqdim et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106-3. Səhmdar cəmiyyətinin mənfəəti və dividend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6-3.1. Səhmdar cəmiyyətinin xalis mənfəəti vergilər və digər məcburi ödənişlər ödənildikdən sonra yaranır və qanunvericiliklə və cəmiyyətin nizamnaməsi ilə müəyyən edilən məqsədlərə yönəldilə bilər. Xalis mənfəətin səhmdar cəmiyyətinin maliyyə ili üzrə bölüşdürülməsi səhmdar cəmiyyətinin səhmdarlarının ümumi yığıncağının qərarı ilə qəbul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6-3.2. Səhmdar cəmiyyəti nizamnamədə müəyyən edilməsindən asılı olaraq dövriyyədə olan səhmlər üzrə aralıq (rüblük, yarımillik) və illik dividendlər ödəyə bilər. Səhmdar cəmiyyətinin dividendlərin ödənilməsi barədə öhdəlikləri onların ödənilməsi haqqında qərarın qəbul edildiyi gündən etibarən yaranır </w:t>
      </w:r>
      <w:r w:rsidRPr="004E7A7F">
        <w:rPr>
          <w:rFonts w:ascii="Palatino Linotype" w:eastAsia="Times New Roman" w:hAnsi="Palatino Linotype" w:cs="Times New Roman"/>
          <w:i/>
          <w:iCs/>
          <w:color w:val="000000"/>
          <w:sz w:val="27"/>
          <w:szCs w:val="27"/>
        </w:rPr>
        <w:t>və 30 (otuz) gün müddətində icra edilir</w:t>
      </w:r>
      <w:r w:rsidRPr="004E7A7F">
        <w:rPr>
          <w:rFonts w:ascii="Palatino Linotype" w:eastAsia="Times New Roman" w:hAnsi="Palatino Linotype" w:cs="Times New Roman"/>
          <w:color w:val="000000"/>
          <w:sz w:val="27"/>
          <w:szCs w:val="27"/>
        </w:rPr>
        <w:t>.</w:t>
      </w:r>
      <w:r w:rsidRPr="004E7A7F">
        <w:rPr>
          <w:rFonts w:ascii="Palatino Linotype" w:eastAsia="Times New Roman" w:hAnsi="Palatino Linotype" w:cs="Times New Roman"/>
          <w:i/>
          <w:iCs/>
          <w:color w:val="000000"/>
          <w:sz w:val="27"/>
          <w:szCs w:val="27"/>
        </w:rPr>
        <w:t> Səhmdarların tərkibinin dəyişməsi dividendlərin ödənilməsi barədə qərarın bu Məcəllə ilə müəyyən edilmiş müddətdə və qaydada icra olunmasına təsir et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6-3.3. Adi səhm üzrə dividend səhmdar cəmiyyətinin xalis mənfəətinin səhmdarlara hər bir adi səhm üzrə hesablanmış ödənişlər şəklində bölüşdürülmüş hissəs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6-3.4. İmtiyazlı səhm üzrə dividend səhmdar cəmiyyətinin təsərrüfat fəaliyyətinin nəticəsindən asılı olmayaraq, imtiyazlı səhm sahiblərinə, bir qayda olaraq, səhmin nominal dəyərinin sabit faizi şəklində ödənilən vəsaitdir. Həmin vəsaitin ödənilməsini təmin etmək üçün səhmdar cəmiyyəti öz vəsaitləri hesabına xüsusi fondlar yarad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6-3.5. Dividendlər və onların ödənilməsi qaydası haqqında qərar (həmin məsələ nizamnamədə müəyyən edilmədikdə) cəmiyyətin direktorlar şurasının (müşahidə şurasının) və ya həmin orqanlar formalaşdırılmadıqda cəmiyyətin icra orqanının təklifi ilə ümumi yığıncaq tərəfindən qəbul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6-3.6. Səhmdar cəmiyyəti adi səhmlər üzrə dividendlərin hesablanmasını (bölüşdürülməsini) imtiyazlı səhmlərin bütün növləri üzrə dividendlərin hesablanmasından (bölüşdürülməsindən) sonra həyata keçir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lastRenderedPageBreak/>
        <w:t>106-3.7. Dividendlərin hesablanmasında (bölüşdürülməsində) ilk növbəlilik hüququnu verən imtiyazlı səhmlər üzrə dividendlər digər imtiyazlı səhmlər üzrə dividendlərdən əvvəl bölüşdürülü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6-3.8. Dividendlər hesablanarkən səhmlərin hər bir növü və nominalı üzrə hər səhmə düşən məbləğ eyni ol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6-3.9. Əgər səhmdar cəmiyyətinin xalis aktivlərinin dəyəri onun nizamnamə kapitalının miqdarından azdırsa və ya dividendlərin ödənilməsi nəticəsində az olacaqsa, səhmdar cəmiyyəti dividendləri elan edə və ödəyə bilmə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107. Səhmdar cəmiyyətində idarəetm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7.1. Səhmdar cəmiyyətinin ali idarəetmə orqanı onun səhmdarlarının ümumi yığıncağıdır. Səhmdarların ümumi yığıncağının müstəsna səlahiyyətinə aşağıdakılar aid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7.1.1. cəmiyyətin nizamnaməsini və nizamnamə kapitalının miqdarını dəyişdirmək;</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7.1.2. cəmiyyətin direktorlar şurasının (müşahidə şurasının) və təftiş komissiyasının üzvlərini (müfəttişi) seçmək və onların səlahiyyətlərinə vaxtından əvvəl xitam vermək;</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7.1.3. cəmiyyətin icra orqanlarını yaratmaq və onların səlahiyyətlərinə vaxtından əvvəl xitam vermək, bir şərtlə ki, cəmiyyətin nizamnaməsində bu məsələlərin həlli direktorlar şurasının (müşahidə şurasının) səlahiyyətinə aid edilməsi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7.1.4. cəmiyyətin illik hesabatlarını, </w:t>
      </w:r>
      <w:r w:rsidRPr="004E7A7F">
        <w:rPr>
          <w:rFonts w:ascii="Palatino Linotype" w:eastAsia="Times New Roman" w:hAnsi="Palatino Linotype" w:cs="Times New Roman"/>
          <w:i/>
          <w:iCs/>
          <w:color w:val="000000"/>
          <w:sz w:val="27"/>
          <w:szCs w:val="27"/>
        </w:rPr>
        <w:t>maliyyə hesabatlarını</w:t>
      </w:r>
      <w:r w:rsidRPr="004E7A7F">
        <w:rPr>
          <w:rFonts w:ascii="Palatino Linotype" w:eastAsia="Times New Roman" w:hAnsi="Palatino Linotype" w:cs="Times New Roman"/>
          <w:color w:val="000000"/>
          <w:sz w:val="27"/>
          <w:szCs w:val="27"/>
        </w:rPr>
        <w:t> təsdiq etmək, mənfəətini və zərərini bölüşdürmək;</w:t>
      </w:r>
      <w:r w:rsidRPr="004E7A7F">
        <w:rPr>
          <w:rFonts w:ascii="Palatino Linotype" w:eastAsia="Times New Roman" w:hAnsi="Palatino Linotype" w:cs="Times New Roman"/>
          <w:b/>
          <w:bCs/>
          <w:color w:val="0000FF"/>
          <w:sz w:val="20"/>
          <w:szCs w:val="20"/>
          <w:vertAlign w:val="superscript"/>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7.1.5. cəmiyyətin yenidən təşkili və ya ləğvi haqqında qərar qəbul etmək;</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i/>
          <w:iCs/>
          <w:color w:val="000000"/>
          <w:sz w:val="27"/>
          <w:szCs w:val="27"/>
        </w:rPr>
        <w:t>107.1.6. bu Məcəllənin 49-1.2-ci və 99.3-cü maddələrində nəzərdə tutulmuş əqdlərin bağlanması haqqında qərar qəbul etmək.</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7.2. Bu Məcəllə ilə səhmdarların ümumi yığıncağının müstəsna səlahiyyətinə aid edilmiş məsələlər həll edilmək üçün onun tərəfindən cəmiyyətin icra orqanlarına verilə bilmə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7.3. Səhmdarlarının sayı əllidən çox olan cəmiyyətdə</w:t>
      </w:r>
      <w:r w:rsidRPr="004E7A7F">
        <w:rPr>
          <w:rFonts w:ascii="Palatino Linotype" w:eastAsia="Times New Roman" w:hAnsi="Palatino Linotype" w:cs="Times New Roman"/>
          <w:i/>
          <w:iCs/>
          <w:color w:val="000000"/>
          <w:sz w:val="27"/>
          <w:szCs w:val="27"/>
        </w:rPr>
        <w:t>, habelə ictimai əhəmiyyətli qurumlarda</w:t>
      </w:r>
      <w:r w:rsidRPr="004E7A7F">
        <w:rPr>
          <w:rFonts w:ascii="Palatino Linotype" w:eastAsia="Times New Roman" w:hAnsi="Palatino Linotype" w:cs="Times New Roman"/>
          <w:color w:val="000000"/>
          <w:sz w:val="27"/>
          <w:szCs w:val="27"/>
        </w:rPr>
        <w:t xml:space="preserve"> direktorlar şurası (müşahidə şurası) yaradılır. Direktorlar şurasının (müşahidə şurasının) yaradıldığı halda cəmiyyətin </w:t>
      </w:r>
      <w:r w:rsidRPr="004E7A7F">
        <w:rPr>
          <w:rFonts w:ascii="Palatino Linotype" w:eastAsia="Times New Roman" w:hAnsi="Palatino Linotype" w:cs="Times New Roman"/>
          <w:color w:val="000000"/>
          <w:sz w:val="27"/>
          <w:szCs w:val="27"/>
        </w:rPr>
        <w:lastRenderedPageBreak/>
        <w:t>nizamnaməsində onun müstəsna səlahiyyəti müəyyənləşdirilməlidir. Nizamnamə ilə direktorlar şurasının (müşahidə şurasının) müstəsna səlahiyyətinə aid edilmiş məsələlər həll edilmək üçün onun tərəfindən cəmiyyətin icra orqanlarına verilə bilmə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7.4. Cəmiyyətin icra orqanı kollegial (idarə heyəti, müdiriyyət) </w:t>
      </w:r>
      <w:r w:rsidRPr="004E7A7F">
        <w:rPr>
          <w:rFonts w:ascii="Palatino Linotype" w:eastAsia="Times New Roman" w:hAnsi="Palatino Linotype" w:cs="Times New Roman"/>
          <w:i/>
          <w:iCs/>
          <w:color w:val="000000"/>
          <w:sz w:val="27"/>
          <w:szCs w:val="27"/>
        </w:rPr>
        <w:t>və ya</w:t>
      </w:r>
      <w:r w:rsidRPr="004E7A7F">
        <w:rPr>
          <w:rFonts w:ascii="Palatino Linotype" w:eastAsia="Times New Roman" w:hAnsi="Palatino Linotype" w:cs="Times New Roman"/>
          <w:color w:val="000000"/>
          <w:sz w:val="27"/>
          <w:szCs w:val="27"/>
        </w:rPr>
        <w:t> təkbaşçı (direktor, baş direktor) ola bilər. O, cəmiyyətin fəaliyyətinə cari rəhbərliyi həyata keçirir, direktorlar şurasına (müşahidə şurasına) və səhmdarların ümumi yığıncağına hesabat verir. Bu Məcəllə ilə və ya cəmiyyətin nizamnaməsi ilə cəmiyyətin digər idarəetmə orqanlarının müstəsna səlahiyyətinə aid edilməmiş bütün məsələlərin həlli cəmiyyətin icra orqanının səlahiyyətinə aiddir. </w:t>
      </w:r>
      <w:r w:rsidRPr="004E7A7F">
        <w:rPr>
          <w:rFonts w:ascii="Palatino Linotype" w:eastAsia="Times New Roman" w:hAnsi="Palatino Linotype" w:cs="Times New Roman"/>
          <w:i/>
          <w:iCs/>
          <w:color w:val="000000"/>
          <w:sz w:val="27"/>
          <w:szCs w:val="27"/>
        </w:rPr>
        <w:t>“Banklar haqqında” və “Sığorta fəaliyyəti haqqında” Azərbaycan Respublikasının qanunlarında nəzərdə tutulmuş hallar istisna olmaqla, səhmdarların</w:t>
      </w:r>
      <w:r w:rsidRPr="004E7A7F">
        <w:rPr>
          <w:rFonts w:ascii="Palatino Linotype" w:eastAsia="Times New Roman" w:hAnsi="Palatino Linotype" w:cs="Times New Roman"/>
          <w:color w:val="000000"/>
          <w:sz w:val="27"/>
          <w:szCs w:val="27"/>
        </w:rPr>
        <w:t> ümumi yığıncağının qərarı ilə cəmiyyətin icra orqanının səlahiyyətləri müqaviləyə əsasən başqa kommersiya təşkilatına və ya fərdi sahibkara (idarəçiyə) verilə bilər.</w:t>
      </w:r>
      <w:r w:rsidRPr="004E7A7F">
        <w:rPr>
          <w:rFonts w:ascii="Palatino Linotype" w:eastAsia="Times New Roman" w:hAnsi="Palatino Linotype" w:cs="Times New Roman"/>
          <w:b/>
          <w:bCs/>
          <w:color w:val="0000FF"/>
          <w:sz w:val="20"/>
          <w:szCs w:val="20"/>
          <w:vertAlign w:val="superscript"/>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7.5. Səhmdar cəmiyyətinin idarəetmə orqanlarının səlahiyyətləri, habelə onların qərarlar qəbul etməsi və cəmiyyətin adından çıxış etməsi qaydası</w:t>
      </w:r>
      <w:r w:rsidRPr="004E7A7F">
        <w:rPr>
          <w:rFonts w:ascii="Palatino Linotype" w:eastAsia="Times New Roman" w:hAnsi="Palatino Linotype" w:cs="Times New Roman"/>
          <w:i/>
          <w:iCs/>
          <w:color w:val="000000"/>
          <w:sz w:val="27"/>
          <w:szCs w:val="27"/>
        </w:rPr>
        <w:t>, müvafiq olaraq, bu Məcəlləyə, “Banklar haqqında”, “Sığorta fəaliyyəti haqqında”, “İnvestisiya fondları haqqında” Azərbaycan Respublikasının qanunlarına</w:t>
      </w:r>
      <w:r w:rsidRPr="004E7A7F">
        <w:rPr>
          <w:rFonts w:ascii="Palatino Linotype" w:eastAsia="Times New Roman" w:hAnsi="Palatino Linotype" w:cs="Times New Roman"/>
          <w:color w:val="000000"/>
          <w:sz w:val="27"/>
          <w:szCs w:val="27"/>
        </w:rPr>
        <w:t> və cəmiyyətin nizamnaməsinə uyğun olaraq müəyyənləşdirilir.</w:t>
      </w:r>
      <w:r w:rsidRPr="004E7A7F">
        <w:rPr>
          <w:rFonts w:ascii="Palatino Linotype" w:eastAsia="Times New Roman" w:hAnsi="Palatino Linotype" w:cs="Times New Roman"/>
          <w:b/>
          <w:bCs/>
          <w:color w:val="0000FF"/>
          <w:sz w:val="20"/>
          <w:szCs w:val="20"/>
          <w:vertAlign w:val="superscript"/>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7.6. Bu Məcəllənin 99-cu maddəsində göstərilən sənədlərin dərci zamanı səhmdar cəmiyyəti illik maliyyə </w:t>
      </w:r>
      <w:r w:rsidRPr="004E7A7F">
        <w:rPr>
          <w:rFonts w:ascii="Palatino Linotype" w:eastAsia="Times New Roman" w:hAnsi="Palatino Linotype" w:cs="Times New Roman"/>
          <w:i/>
          <w:iCs/>
          <w:color w:val="000000"/>
          <w:sz w:val="27"/>
          <w:szCs w:val="27"/>
        </w:rPr>
        <w:t>hesabatlarının</w:t>
      </w:r>
      <w:r w:rsidRPr="004E7A7F">
        <w:rPr>
          <w:rFonts w:ascii="Palatino Linotype" w:eastAsia="Times New Roman" w:hAnsi="Palatino Linotype" w:cs="Times New Roman"/>
          <w:color w:val="000000"/>
          <w:sz w:val="27"/>
          <w:szCs w:val="27"/>
        </w:rPr>
        <w:t> yoxlanılması üçün </w:t>
      </w:r>
      <w:r w:rsidRPr="004E7A7F">
        <w:rPr>
          <w:rFonts w:ascii="Palatino Linotype" w:eastAsia="Times New Roman" w:hAnsi="Palatino Linotype" w:cs="Times New Roman"/>
          <w:i/>
          <w:iCs/>
          <w:color w:val="000000"/>
          <w:sz w:val="27"/>
          <w:szCs w:val="27"/>
        </w:rPr>
        <w:t>müstəqil</w:t>
      </w:r>
      <w:r w:rsidRPr="004E7A7F">
        <w:rPr>
          <w:rFonts w:ascii="Palatino Linotype" w:eastAsia="Times New Roman" w:hAnsi="Palatino Linotype" w:cs="Times New Roman"/>
          <w:color w:val="000000"/>
          <w:sz w:val="27"/>
          <w:szCs w:val="27"/>
        </w:rPr>
        <w:t> auditoru cəlb etməyə borcludur. Nizamnamə kapitalında məcmu payı on faiz və ya daha çox olan səhmdarların tələbi ilə səhmdar cəmiyyətinin fəaliyyətinin auditor yoxlanışı hər bir vaxt keçirilməlidir. Səhmdar cəmiyyətinin fəaliyyətinin auditor yoxlanışının keçirilməsi qaydası qanunvericilik və cəmiyyətin nizamnaməsi ilə müəyyənləşdirilir.</w:t>
      </w:r>
      <w:r w:rsidRPr="004E7A7F">
        <w:rPr>
          <w:rFonts w:ascii="Palatino Linotype" w:eastAsia="Times New Roman" w:hAnsi="Palatino Linotype" w:cs="Times New Roman"/>
          <w:b/>
          <w:bCs/>
          <w:color w:val="0000FF"/>
          <w:sz w:val="20"/>
          <w:szCs w:val="20"/>
          <w:vertAlign w:val="superscript"/>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107-1. Səhmdarların ümumi yığıncağının çağırıl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7-1.1. Səhmdarların ümumi yığıncağı növbəti və növbədənkənar o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7-1.2. Səhmdarların növbəti ümumi yığıncağı ildə bir dəfədən az olmayaraq çağırılmalıdır (illik ümumi yığıncaq).</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lastRenderedPageBreak/>
        <w:t>107-1.3. </w:t>
      </w:r>
      <w:r w:rsidRPr="004E7A7F">
        <w:rPr>
          <w:rFonts w:ascii="Palatino Linotype" w:eastAsia="Times New Roman" w:hAnsi="Palatino Linotype" w:cs="Times New Roman"/>
          <w:i/>
          <w:iCs/>
          <w:color w:val="000000"/>
          <w:sz w:val="27"/>
          <w:szCs w:val="27"/>
        </w:rPr>
        <w:t>“Banklar haqqında” Azərbaycan Respublikasının Qanununda nəzərdə tutulmuş hallar istisna olmaqla, səhmdarların</w:t>
      </w:r>
      <w:r w:rsidRPr="004E7A7F">
        <w:rPr>
          <w:rFonts w:ascii="Palatino Linotype" w:eastAsia="Times New Roman" w:hAnsi="Palatino Linotype" w:cs="Times New Roman"/>
          <w:color w:val="000000"/>
          <w:sz w:val="27"/>
          <w:szCs w:val="27"/>
        </w:rPr>
        <w:t> illik ümumi yığıncağı maliyyə ili bitdikdən sonra altı aydan gec olmayaraq, direktorlar şurası (müşahidə şurası) tərəfindən çağırılır və bu barədə səhmdarlara məlumat verilir. Cəmiyyətin direktorlar şurası (müşahidə şurası) olmadıqda, səhmdarların ümumi yığıncağının çağırılması cəmiyyətin icra orqanı tərəfindən həyata keçirilir.</w:t>
      </w:r>
      <w:r w:rsidRPr="004E7A7F">
        <w:rPr>
          <w:rFonts w:ascii="Palatino Linotype" w:eastAsia="Times New Roman" w:hAnsi="Palatino Linotype" w:cs="Times New Roman"/>
          <w:b/>
          <w:bCs/>
          <w:color w:val="0000FF"/>
          <w:sz w:val="20"/>
          <w:szCs w:val="20"/>
          <w:vertAlign w:val="superscript"/>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7-1.4. Səhmdarların ümumi yığıncağının çağırılmasına qırx beş gün qalmış yığıncağın çağırılması barədə kütləvi informasiya vasitələri ilə məlumat verilməli (qapalı səhmdar cəmiyyətinin səhmdarlarının ümumi yığıncağının çağırılması halları istisna olunmaqla), habelə səhmdarlara və ya nominal saxlayıcılara bu barədə yazılı bildiriş göndərilməlidir. Nominal saxlayıcı həmin bildirişin səhmdara çatdırılmasını təmin et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7-1.5. Səhmdarların ümumi yığıncağının çağırılması barədə bildirişdə aşağıdakılar göstər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7-1.5.1. cəmiyyətin adı və olduğu ye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7-1.5.2. səhmdarların ümumi yığıncağının keçirilmə tarixi, vaxtı və ünvan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7-1.5.3. səhmdarların ümumi yığıncağının gündəliy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7-1.5.4. səhmdarların ümumi yığıncağının gündəliyi üzrə materiallarla tanış olunma qayd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7-1.6. </w:t>
      </w:r>
      <w:r w:rsidRPr="004E7A7F">
        <w:rPr>
          <w:rFonts w:ascii="Palatino Linotype" w:eastAsia="Times New Roman" w:hAnsi="Palatino Linotype" w:cs="Times New Roman"/>
          <w:i/>
          <w:iCs/>
          <w:color w:val="000000"/>
          <w:sz w:val="27"/>
          <w:szCs w:val="27"/>
        </w:rPr>
        <w:t>“Banklar haqqında” Azərbaycan Respublikasının Qanununda nəzərdə tutulmuş hallar istisna olmaqla, səhmdarların</w:t>
      </w:r>
      <w:r w:rsidRPr="004E7A7F">
        <w:rPr>
          <w:rFonts w:ascii="Palatino Linotype" w:eastAsia="Times New Roman" w:hAnsi="Palatino Linotype" w:cs="Times New Roman"/>
          <w:color w:val="000000"/>
          <w:sz w:val="27"/>
          <w:szCs w:val="27"/>
        </w:rPr>
        <w:t> növbədənkənar ümumi yığıncağı direktorlar şurasının (müşahidə şurasının) öz təşəbbüsü ilə və ya təftiş komissiyasının (müfəttişin), yaxud səsli səhmlərin on faizinə malik olan səhmdarların yazılı tələbi ilə cəmiyyətin icra orqanı tərəfindən çağırılır. Cəmiyyətin direktorlar şurası (müşahidə şurası) olmadıqda səhmdarların növbədənkənar ümumi yığıncağı icra orqanının təşəbbüsü ilə çağır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7-1.7. Səhmdarların növbədənkənar ümumi yığıncağının çağırılması tələbində gündəliyə təklif olunan məsələlər göstərilməlidir. Həmin məsələlər yığıncağın gündəliyinə mütləq salın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7-1.8. Səhmdarların növbədənkənar ümumi yığıncağının çağırılması haqqında tələbin (təşəbbüsün) daxil olduğu gündən etibarən icra orqanı aşağıdakıları yerinə yetir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xml:space="preserve">107-1.8.1. üç iş günü müddətində səhmdarların ümumi yığıncağının vaxtmı və yerini təyin edib, qapalı səhmdar cəmiyyətinin səhmdarlarının </w:t>
      </w:r>
      <w:r w:rsidRPr="004E7A7F">
        <w:rPr>
          <w:rFonts w:ascii="Palatino Linotype" w:eastAsia="Times New Roman" w:hAnsi="Palatino Linotype" w:cs="Times New Roman"/>
          <w:color w:val="000000"/>
          <w:sz w:val="27"/>
          <w:szCs w:val="27"/>
        </w:rPr>
        <w:lastRenderedPageBreak/>
        <w:t>ümumi yığıncağının çağırılması halları istisna olunmaqla, bu barədə kütləvi informasiya vasitələrində elan ver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7-1.8.2. beş iş günü müddətində səhmdarların ümumi yığıncağının çağırılması barədə bildirişləri səhmdarlara göndər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7-1.8.3. otuz gündən tez, qırx beş gündən gec olmayaraq səhmdarların ümumi yığıncağının keçirilməsini təmin et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107-2. Səhmdarların ümumi yığıncağında yetərsay</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7-2.1. Səhmdarların ümumi yığıncağında səsli səhmlərin </w:t>
      </w:r>
      <w:r w:rsidRPr="004E7A7F">
        <w:rPr>
          <w:rFonts w:ascii="Palatino Linotype" w:eastAsia="Times New Roman" w:hAnsi="Palatino Linotype" w:cs="Times New Roman"/>
          <w:i/>
          <w:iCs/>
          <w:color w:val="000000"/>
          <w:sz w:val="27"/>
          <w:szCs w:val="27"/>
        </w:rPr>
        <w:t>ən azı</w:t>
      </w:r>
      <w:r w:rsidRPr="004E7A7F">
        <w:rPr>
          <w:rFonts w:ascii="Palatino Linotype" w:eastAsia="Times New Roman" w:hAnsi="Palatino Linotype" w:cs="Times New Roman"/>
          <w:color w:val="000000"/>
          <w:sz w:val="15"/>
          <w:szCs w:val="15"/>
        </w:rPr>
        <w:t> </w:t>
      </w:r>
      <w:r w:rsidRPr="004E7A7F">
        <w:rPr>
          <w:rFonts w:ascii="Palatino Linotype" w:eastAsia="Times New Roman" w:hAnsi="Palatino Linotype" w:cs="Times New Roman"/>
          <w:color w:val="000000"/>
          <w:sz w:val="27"/>
          <w:szCs w:val="27"/>
        </w:rPr>
        <w:t>altmış faizinin sahibləri iştirak etdikdə ümumi yığıncaq səlahiyyətlidir.</w:t>
      </w:r>
      <w:r w:rsidRPr="004E7A7F">
        <w:rPr>
          <w:rFonts w:ascii="Palatino Linotype" w:eastAsia="Times New Roman" w:hAnsi="Palatino Linotype" w:cs="Times New Roman"/>
          <w:b/>
          <w:bCs/>
          <w:color w:val="0000FF"/>
          <w:sz w:val="20"/>
          <w:szCs w:val="20"/>
          <w:vertAlign w:val="superscript"/>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7-2.2. Səhmdarların ümumi yığıncağında yetərsay olmadıqda, ümumi yığıncaq bu Məcəllənin 107-1.8-ci maddəsində müəyyən edilmiş qaydada</w:t>
      </w:r>
      <w:r w:rsidRPr="004E7A7F">
        <w:rPr>
          <w:rFonts w:ascii="Palatino Linotype" w:eastAsia="Times New Roman" w:hAnsi="Palatino Linotype" w:cs="Times New Roman"/>
          <w:i/>
          <w:iCs/>
          <w:color w:val="000000"/>
          <w:sz w:val="27"/>
          <w:szCs w:val="27"/>
        </w:rPr>
        <w:t> “Banklar haqqında Azərbaycan Respublikasının Qanununda nəzərdə tutulmuş hallar istisna olmaqla, yenidən</w:t>
      </w:r>
      <w:r w:rsidRPr="004E7A7F">
        <w:rPr>
          <w:rFonts w:ascii="Palatino Linotype" w:eastAsia="Times New Roman" w:hAnsi="Palatino Linotype" w:cs="Times New Roman"/>
          <w:color w:val="000000"/>
          <w:sz w:val="27"/>
          <w:szCs w:val="27"/>
        </w:rPr>
        <w:t> çağırılmalıdır. Bu zaman ümumi yığıncağın gündəliyi dəyişdirilməməlidir. Yenidən çağırılan ümumi yığıncaq səsli səhmlərin 40 faizinin sahibləri iştirak etdikdə səlahiyyətlidir.</w:t>
      </w:r>
      <w:r w:rsidRPr="004E7A7F">
        <w:rPr>
          <w:rFonts w:ascii="Palatino Linotype" w:eastAsia="Times New Roman" w:hAnsi="Palatino Linotype" w:cs="Times New Roman"/>
          <w:b/>
          <w:bCs/>
          <w:color w:val="0000FF"/>
          <w:sz w:val="20"/>
          <w:szCs w:val="20"/>
          <w:vertAlign w:val="superscript"/>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7-2.3. Yenidən çağırılan yığıncaqda yetərsay olmadıqda, ümumi yığıncaq bu Məcəllənin 107-1.8-ci maddəsində müəyyən edilmiş qaydada, gündəliyi dəyişdirilmədən </w:t>
      </w:r>
      <w:r w:rsidRPr="004E7A7F">
        <w:rPr>
          <w:rFonts w:ascii="Palatino Linotype" w:eastAsia="Times New Roman" w:hAnsi="Palatino Linotype" w:cs="Times New Roman"/>
          <w:i/>
          <w:iCs/>
          <w:color w:val="000000"/>
          <w:sz w:val="27"/>
          <w:szCs w:val="27"/>
        </w:rPr>
        <w:t>“Banklar haqqında Azərbaycan Respublikasının Qanununda nəzərdə tutulmuş hallar istisna olmaqla, təkrarən</w:t>
      </w:r>
      <w:r w:rsidRPr="004E7A7F">
        <w:rPr>
          <w:rFonts w:ascii="Palatino Linotype" w:eastAsia="Times New Roman" w:hAnsi="Palatino Linotype" w:cs="Times New Roman"/>
          <w:color w:val="000000"/>
          <w:sz w:val="27"/>
          <w:szCs w:val="27"/>
        </w:rPr>
        <w:t> çağırılmalıdır. Təkrarən çağırılan ümumi yığıncaq səsli səhmlərin 25 faizinin sahibləri iştirak etdikdə səlahiyyətlidir.</w:t>
      </w:r>
      <w:r w:rsidRPr="004E7A7F">
        <w:rPr>
          <w:rFonts w:ascii="Palatino Linotype" w:eastAsia="Times New Roman" w:hAnsi="Palatino Linotype" w:cs="Times New Roman"/>
          <w:b/>
          <w:bCs/>
          <w:color w:val="0000FF"/>
          <w:sz w:val="20"/>
          <w:szCs w:val="20"/>
          <w:vertAlign w:val="superscript"/>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7-2.4. 107-2.3-cü maddəyə əsasən təkrarən çağırılan ümumi yığıncağın keçirilməsi üçün yetərsay təmin olunmadıqda, cəmiyyət </w:t>
      </w:r>
      <w:r w:rsidRPr="004E7A7F">
        <w:rPr>
          <w:rFonts w:ascii="Palatino Linotype" w:eastAsia="Times New Roman" w:hAnsi="Palatino Linotype" w:cs="Times New Roman"/>
          <w:i/>
          <w:iCs/>
          <w:color w:val="000000"/>
          <w:sz w:val="27"/>
          <w:szCs w:val="27"/>
        </w:rPr>
        <w:t>maliyyə bazarlarına nəzarət orqanına</w:t>
      </w:r>
      <w:r w:rsidRPr="004E7A7F">
        <w:rPr>
          <w:rFonts w:ascii="Palatino Linotype" w:eastAsia="Times New Roman" w:hAnsi="Palatino Linotype" w:cs="Times New Roman"/>
          <w:color w:val="000000"/>
          <w:sz w:val="27"/>
          <w:szCs w:val="27"/>
        </w:rPr>
        <w:t> məlumat verərək yetərsaydan asılı olmadan ümumi yığıncağın qərarı ilə və ya </w:t>
      </w:r>
      <w:r w:rsidRPr="004E7A7F">
        <w:rPr>
          <w:rFonts w:ascii="Palatino Linotype" w:eastAsia="Times New Roman" w:hAnsi="Palatino Linotype" w:cs="Times New Roman"/>
          <w:i/>
          <w:iCs/>
          <w:color w:val="000000"/>
          <w:sz w:val="27"/>
          <w:szCs w:val="27"/>
        </w:rPr>
        <w:t>maliyyə bazarlarına nəzarət orqanının</w:t>
      </w:r>
      <w:r w:rsidRPr="004E7A7F">
        <w:rPr>
          <w:rFonts w:ascii="Palatino Linotype" w:eastAsia="Times New Roman" w:hAnsi="Palatino Linotype" w:cs="Times New Roman"/>
          <w:color w:val="000000"/>
          <w:sz w:val="27"/>
          <w:szCs w:val="27"/>
        </w:rPr>
        <w:t> iddiası əsasında məhkəmənin qərarı ilə ləğv edilə bilər. Səhmdarların cəmiyyətin ləğv edilməsi haqqında ümumi yığıncağın qərarından məhkəməyə şikayət etmək hüququ var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107-3. Səhmdarın ümumi yığıncaqda iştirakı qayd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xml:space="preserve">107-3.1. Səhmdar ümumi yığıncaqda iştirak hüququnu bilavasitə özü və ya nümayəndəsi vasitəsi ilə həyata keçirir. Bu zaman səhmdarın nümayəndəsi </w:t>
      </w:r>
      <w:r w:rsidRPr="004E7A7F">
        <w:rPr>
          <w:rFonts w:ascii="Palatino Linotype" w:eastAsia="Times New Roman" w:hAnsi="Palatino Linotype" w:cs="Times New Roman"/>
          <w:color w:val="000000"/>
          <w:sz w:val="27"/>
          <w:szCs w:val="27"/>
        </w:rPr>
        <w:lastRenderedPageBreak/>
        <w:t>qanunvericiliklə müəyyən edilmiş qaydada tərtib edilmiş etibarnaməyə malik ol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7-3.2. Cəmiyyətin nizamnaməsində nəzərdə tutulmuş halda, səhmdar ümumi yığıncağın gündəliyində olan məsələyə münasibətini dəqiq və şərtsiz bildirməklə (lehinə, əleyhinə, bitərəf), imzası qanunvericilikdə müəyyən edilmiş qaydada (notarial və sair) təsdiq edilməklə, yazılı sənəd vasitəsi ilə səsvermədə qiyabi iştirak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7-3.3. Qiyabi səsvermənin reqlamenti cəmiyyətin nizamnaməsi ilə müəyyən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7-3.4. Səhm bir neçə şəxsin ümumi birgə mülkiyyətində olduğu halda, ümumi yığıncaqda səsvermə səlahiyyəti onun mülkiyyətçilərinin birinə və ya onların ümumi nümayəndəsinə qanunvericilikdə müəyyən olunmuş qaydada həvalə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7-3.5. Səhmdarların ümumi yığıncağında səsvermə "bir səsli səhm — bir səsdir" prinsipi əsasında həyata keç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107-4. Hesablama komissiy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7-4.1. Səhmdarlarının sayı yüzdən çox olan cəmiyyətlərin ümumi yığıncaqlarında səsvermənin nəticələrinin müəyyən edilməsi üçün sayı üç nəfərdən az olmayan hesablama komissiyası yaradılmalıdır. Hesablama komissiyasına direktorlar şurasının (müşahidə şurasının) üzvləri, təftiş komissiyasının üzvləri (müfəttiş), icra orqanlarının üzvləri (təkbaşçı icra orqanı) və həmin vəzifələrə (vəzifəyə) seçilməyə namizədlər daxil edilmə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7-4.2. Hesablama komissiyasının yaradılması qaydası cəmiyyətin nizamnaməsi ilə müəyyən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7-4.3. Hesablama komissiyasının protokolu ümumi yığıncağın protokoluna əlavə olun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107-5. Səhmdarların ümumi yığıncağının qərar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xml:space="preserve">107-5.1. Səhmdarların ümumi yığıncağının qərarı, bu Məcəllə və cəmiyyətin nizamnaməsi ilə başqa hal nəzərdə tutulmadıqda, bu Məcəllənin 107-3.5-ci maddəsinin müddəaları nəzərə alınmaqla, ümumi yığıncaqda iştirak </w:t>
      </w:r>
      <w:r w:rsidRPr="004E7A7F">
        <w:rPr>
          <w:rFonts w:ascii="Palatino Linotype" w:eastAsia="Times New Roman" w:hAnsi="Palatino Linotype" w:cs="Times New Roman"/>
          <w:color w:val="000000"/>
          <w:sz w:val="27"/>
          <w:szCs w:val="27"/>
        </w:rPr>
        <w:lastRenderedPageBreak/>
        <w:t>edən səhmdarların sadə səs çoxluğu ilə qəbul edilir. Cəmiyyətin yenidən təşkili, ləğvi, nizamnaməsinə əlavə və dəyişikliklərin edilməsi haqqında qərarlar </w:t>
      </w:r>
      <w:r w:rsidRPr="004E7A7F">
        <w:rPr>
          <w:rFonts w:ascii="Palatino Linotype" w:eastAsia="Times New Roman" w:hAnsi="Palatino Linotype" w:cs="Times New Roman"/>
          <w:i/>
          <w:iCs/>
          <w:color w:val="000000"/>
          <w:sz w:val="27"/>
          <w:szCs w:val="27"/>
        </w:rPr>
        <w:t>“Banklar haqqında” Azərbaycan Respublikasının Qanununda nəzərdə tutulmuş qayda istisna olmaqla,</w:t>
      </w:r>
      <w:r w:rsidRPr="004E7A7F">
        <w:rPr>
          <w:rFonts w:ascii="Palatino Linotype" w:eastAsia="Times New Roman" w:hAnsi="Palatino Linotype" w:cs="Times New Roman"/>
          <w:color w:val="000000"/>
          <w:sz w:val="27"/>
          <w:szCs w:val="27"/>
        </w:rPr>
        <w:t> səhmdarların ümumi yığıncağında səsvermə hüququna malik olan səhmdarların üçdə iki səs çoxluğu ilə qəbul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7-5.2. Səhmdarların ümumi yığıncağının gündəliyinə daxil edilməmiş məsələlər üzrə qərar qəbul edə bilmə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7-5.3. Səhmdarların ümumi yığıncağı tərəfindən qəbul edilmiş qərarlar on beş təqvim günündən gec olmayaraq səhmdarlara elan ed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7-5.4. Səhmdarların ümumi yığıncağının qərarından səhmdar məhkəməyə şikayət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107-6. Səhmdarların ümumi yığıncağının protokolu</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7-6.1. Səhmdarların ümumi yığıncağının protokolu yığıncaq bitdikdən sonra üç iş günündən gec olmayaraq iki nüsxədə tərtib olunur, sədrlik edən şəxs və katib tərəfindən imzalanır və möhürlən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7-6.2. Səhmdarların ümumi yığıncağının protokolunda aşağıdakılar göstə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7-6.2.1. ümumi yığıncağın keçirilmə vaxtı və ye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7-6.2.2 ümumi yığıncağın gündəliy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7-6.2.3. ümumi yığıncağın iştirakçılarının səsli səhmlərinin say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7-6.2.4. iştirak edən səsvermə hüququna malik olan səhmdarların say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7-6.2.5. çıxışların xülas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7-6.2.6. səsə qoyulan hər bir məsələ üzrə səsvermənin nəticə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7-6.2.7. ümumi yığıncaq tərəfindən qəbul edilmiş qərarın dəqiq və səlis ifadə olunmuş mətn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7-6.3. Səhmdarın tələbi ilə protokolun surəti ona təqdim ed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107-7. Səhmdar cəmiyyətinin direktorlar şurası (müşahidə şur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xml:space="preserve">107-7.1. Bu Məcəllənin 107.3-cü maddəsi ilə nəzərdə tutulmuş halda cəmiyyətin direktorlar şurası (müşahidə şurası) yaradılır. Cəmiyyətin </w:t>
      </w:r>
      <w:r w:rsidRPr="004E7A7F">
        <w:rPr>
          <w:rFonts w:ascii="Palatino Linotype" w:eastAsia="Times New Roman" w:hAnsi="Palatino Linotype" w:cs="Times New Roman"/>
          <w:color w:val="000000"/>
          <w:sz w:val="27"/>
          <w:szCs w:val="27"/>
        </w:rPr>
        <w:lastRenderedPageBreak/>
        <w:t>direktorlar şurası (müşahidə şurası) öz səlahiyyətləri hüdudlarında ümumi rəhbərliyi və cəmiyyətin fəaliyyəti üzərində nəzarəti həyata keçir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7-7.2. Cəmiyyətin direktorlar şurasının (müşahidə şurasının) üzvlərinin sayı və onlara olan tələblər cəmiyyətin nizamnaməsi ilə müəyyən edilir. </w:t>
      </w:r>
      <w:r w:rsidRPr="004E7A7F">
        <w:rPr>
          <w:rFonts w:ascii="Palatino Linotype" w:eastAsia="Times New Roman" w:hAnsi="Palatino Linotype" w:cs="Times New Roman"/>
          <w:i/>
          <w:iCs/>
          <w:color w:val="000000"/>
          <w:sz w:val="27"/>
          <w:szCs w:val="27"/>
        </w:rPr>
        <w:t>Cəmiyyətin direktorlar şurasının (müşahidə şurasının) üzvləri üçün sayı və onlara dair tələblər qanunla da müəyyən ed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7-7.3. Cəmiyyətin direktorlar şurasının (müşahidə şurasının) tərkibi nizamnamədə nəzərdə tutulmuş sayın yarısına qədər azaldıqda, otuz təqvim günü ərzində cəmiyyətin növbədənkənar ümumi yığıncağı çağırılaraq, direktorlar şurasına (müşahidə şurasına) yeni üzvlər seç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7-7.4. Cəmiyyətin direktorlar şurasının (müşahidə şurasının) üzvləri ümumi yığıncaqda üç ildən artıq olmayan müddətə bu Məcəllə ilə və cəmiyyətin nizamnaməsi ilə nəzərdə tutulmuş qaydada seçilir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7-7.5. Cəmiyyətin direktorlar şurasının (müşahidə şurasının) üzvü fiziki şəxs olmalıdır. Direktorlar şurasının (müşahidə şurasının) üzvlüyünə, nizamnamədə başqa hal nəzərdə tutulmamışdırsa, cəmiyyətin səhmdarı olmayan şəxs də seçilə bilər. Cəmiyyətin icra orqanlarının üzvləri (təkbaşçı icra orqanı) direktorlar şurasına (müşahidə şurasına) üzv seçilə bilmə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7-7.6. Cəmiyyətin direktorlar şurasının (müşahidə şurasının) və ya onun üzvünün səlahiyyətinə vaxtından əvvəl xitam verilməsi ümumi yığıncağın qərarı ilə həyata keçir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107-8. Səhmdar cəmiyyətinin direktorlar şurasının (müşahidə şurasının) səd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Səhmdar cəmiyyətinin direktorlar şurasının (müşahidə şurasının) sədri səhmdarların ümumi yığıncağı tərəfindən direktorlar şurasının (müşahidə şurasının) üzvləri arasından seçilir. Direktorlar şurasının (müşahidə şurasının) sədri şuraya rəhbərlik e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107-9. Səhmdar cəmiyyətinin direktorlar şurasının (müşahidə şurasının) icl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xml:space="preserve">107-9.1. Səhmdar cəmiyyətinin direktorlar şurasının (müşahidə şurasının) sədri onun iclaslarım üç ayda bir dəfədən az olmayaraq çağırır və iclaslara </w:t>
      </w:r>
      <w:r w:rsidRPr="004E7A7F">
        <w:rPr>
          <w:rFonts w:ascii="Palatino Linotype" w:eastAsia="Times New Roman" w:hAnsi="Palatino Linotype" w:cs="Times New Roman"/>
          <w:color w:val="000000"/>
          <w:sz w:val="27"/>
          <w:szCs w:val="27"/>
        </w:rPr>
        <w:lastRenderedPageBreak/>
        <w:t>sədrlik edir. Cəmiyyətin təftiş komissiyasının (müfəttişin), icra orqanının, şura üzvlərinin və nizamnamə ilə müəyyən edilə bilən digər şəxslərin tələbi ilə də direktorlar şurasının (müşahidə şurasının) iclası şuranın sədri tərəfindən çağırılır. Şuranın iclasının keçirilməsi qaydaları cəmiyyətin nizamnaməsi ilə müəyyən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7-9.2. Səhmdar cəmiyyətinin direktorlar şurasının (müşahidə şurasının) iclasında hər üzv bir səsə malik olmaqla, qərarlar sadə səs çoxluğu ilə qəbul edilir. Səslərin sayı bərabər bölünərsə, şuranın sədrinin səsi qərarın qəbul edilməsi və ya rədd edilməsi üçün həlledici hesab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7-9.3. Səhmdar cəmiyyətinin direktorlar şurasının (müşahidə şurasının) iclası çağırıldıqda, iclasın yerini, vaxtını, iştirakçılarmı, gündəliyini, çıxışların xülasəsini, səsvermənin nəticələrini və qərarlarını əks etdirən protokol tərtib edilir. Həmin protokol şuranın sədri tərəfindən imzalan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107-10. Səhmdar cəmiyyətinin icra orqan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7-10.1. Cəmiyyətin icra orqanına direktorlar şurasının (müşahidə şurasının) üzvləri seçilə bilmə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7-10.2. Cəmiyyətin icra orqanının səlahiyyətlərinə</w:t>
      </w:r>
      <w:r w:rsidRPr="004E7A7F">
        <w:rPr>
          <w:rFonts w:ascii="Palatino Linotype" w:eastAsia="Times New Roman" w:hAnsi="Palatino Linotype" w:cs="Times New Roman"/>
          <w:i/>
          <w:iCs/>
          <w:color w:val="000000"/>
          <w:sz w:val="27"/>
          <w:szCs w:val="27"/>
        </w:rPr>
        <w:t>, müvafiq olaraq, bu Məcəllə, “Banklar haqqında”, “Sığorta fəaliyyəti haqqında”, “İnvestisiya fondları haqqında” Azərbaycan Respublikasının qanunları </w:t>
      </w:r>
      <w:r w:rsidRPr="004E7A7F">
        <w:rPr>
          <w:rFonts w:ascii="Palatino Linotype" w:eastAsia="Times New Roman" w:hAnsi="Palatino Linotype" w:cs="Times New Roman"/>
          <w:color w:val="000000"/>
          <w:sz w:val="27"/>
          <w:szCs w:val="27"/>
        </w:rPr>
        <w:t>və nizamnamə ilə cəmiyyətin idarəetmə orqanlarının müstəsna səlahiyyətlərinə aid edilməmiş bütün məsələlər daxildir.</w:t>
      </w:r>
      <w:r w:rsidRPr="004E7A7F">
        <w:rPr>
          <w:rFonts w:ascii="Palatino Linotype" w:eastAsia="Times New Roman" w:hAnsi="Palatino Linotype" w:cs="Times New Roman"/>
          <w:b/>
          <w:bCs/>
          <w:color w:val="0000FF"/>
          <w:sz w:val="20"/>
          <w:szCs w:val="20"/>
          <w:vertAlign w:val="superscript"/>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7-10.3. Cəmiyyətin kollegial icra orqanının üzvlərinin sayı və tərkibi, habelə fəaliyyətinin qaydaları</w:t>
      </w:r>
      <w:r w:rsidRPr="004E7A7F">
        <w:rPr>
          <w:rFonts w:ascii="Palatino Linotype" w:eastAsia="Times New Roman" w:hAnsi="Palatino Linotype" w:cs="Times New Roman"/>
          <w:i/>
          <w:iCs/>
          <w:color w:val="000000"/>
          <w:sz w:val="27"/>
          <w:szCs w:val="27"/>
        </w:rPr>
        <w:t>, müvafiq olaraq, cəmiyyətin nizamnaməsi, “Banklar haqqında” və “Sığorta fəaliyyəti haqqında” Azərbaycan Respublikasının qanunları ilə</w:t>
      </w:r>
      <w:r w:rsidRPr="004E7A7F">
        <w:rPr>
          <w:rFonts w:ascii="Palatino Linotype" w:eastAsia="Times New Roman" w:hAnsi="Palatino Linotype" w:cs="Times New Roman"/>
          <w:color w:val="000000"/>
          <w:sz w:val="27"/>
          <w:szCs w:val="27"/>
        </w:rPr>
        <w:t> müəyyən edilir.</w:t>
      </w:r>
      <w:r w:rsidRPr="004E7A7F">
        <w:rPr>
          <w:rFonts w:ascii="Palatino Linotype" w:eastAsia="Times New Roman" w:hAnsi="Palatino Linotype" w:cs="Times New Roman"/>
          <w:b/>
          <w:bCs/>
          <w:color w:val="0000FF"/>
          <w:sz w:val="20"/>
          <w:szCs w:val="20"/>
          <w:vertAlign w:val="superscript"/>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7-10.4. Cəmiyyətin icra orqanının üzvlərinin eyni zamanda digər təşkilatda vəzifə tutmasına, qanunvericiliyə zidd olmadıqda, cəmiyyətin ümumi yığıncağının və ya direktorlar şurasının (müşahidə şurasının) razılığı ilə yol ve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i/>
          <w:iCs/>
          <w:color w:val="000000"/>
          <w:sz w:val="27"/>
          <w:szCs w:val="27"/>
        </w:rPr>
        <w:t xml:space="preserve">107-10.5. Cəmiyyətin icra orqanı üzvlərinin şəxsi marağı ilə cəmiyyətin maraqları arasında ziddiyyətlərə gətirib çıxara bilən, habelə bu Məcəllənin 49-1.6-cı maddəsində nəzərdə tutulmuş hallarda cəmiyyətin icra orqanının rəhbəri və ya digər üzvləri müvafiq məlumatı cəmiyyətin direktorlar şurasına (müşahidə şurasına), o olmadıqda, </w:t>
      </w:r>
      <w:r w:rsidRPr="004E7A7F">
        <w:rPr>
          <w:rFonts w:ascii="Palatino Linotype" w:eastAsia="Times New Roman" w:hAnsi="Palatino Linotype" w:cs="Times New Roman"/>
          <w:i/>
          <w:iCs/>
          <w:color w:val="000000"/>
          <w:sz w:val="27"/>
          <w:szCs w:val="27"/>
        </w:rPr>
        <w:lastRenderedPageBreak/>
        <w:t>səhmdarların ümumi yığıncağına yazılı şəkildə təqdim etməlidirlər. Cəmiyyətin maraqlarına zidd olan əqdlərin bağlanılması, müvafiq olaraq, bu Məcəllə, “Banklar haqqında” və “Sığorta fəaliyyəti haqqında” Azərbaycan Respublikasının qanunları ilə ayrı qayda nəzərdə tutulmamışdırsa, müvafiq idarəetmə orqanının qərarı əsasında həyata keçir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7-10.6. Cəmiyyətin icra orqanının və ya direktorlar şurasının (müşahidə şurasının) üzvü mülkiyyətində olan qiymətli kağızlarla əqdi bağlamaqdan əvvəl bu barədə məlumatı kütləvi informasiya vasitələrində açıqla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7-10.7. Cəmiyyətin səhmlərinin iyirmi faizinə malik olan səhmdar cəmiyyətinin icra orqanının üzvü seçilə bilmə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107-11. Səhmdar cəmiyyətinin təftiş komissiyası (müfəttiş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7-11.1. Səhmdarların sayı əllidən çox olan cəmiyyətlərdə maliyyə-təsərrüfat fəaliyyətinə nəzarətin həyata keçirilməsi üçün ümumi yığıncaqda təftiş komissiyası (müfəttiş) seçilir (təyin edilir). Cəmiyyətin nizamnaməsində nəzərdə tutulduğu halda səhmdarların sayı əllidən çox olmayan cəmiyyətlərdə də təftiş komissiyası (müfəttiş) seçilə (təyin ed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7-11.2. Cəmiyyətin təftiş komissiyasının (müfəttişin) formalaşdırılması qaydaları, onun tərkibi və fəaliyyətinin qaydası cəmiyyətin nizamnaməsi ilə müəyyən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7-11.3. Cəmiyyətin təftiş komissiyasının üzvlüyünə (müfəttiş kimi) fiziki şəxslər seçilir. Təftiş komissiyasının üzvü (müfəttiş) cəmiyyətin səhmdarı, direktorlar şurasının (müşahidə şurasının) və cəmiyyətin icra orqanlarının üzvü ola bilmə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7-11.4. Cəmiyyətin təftiş komissiyasının üzvlərinin (müfəttişin) səlahiyyət müddəti nizamnamə ilə üç ildən artıq olmayan müddətə müəyyən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7-11.5. Cəmiyyətin maliyyə-təsərrüfat fəaliyyətinin təftişi cəmiyyətin təftiş komissiyasının (müfəttişin) təşəbbüsü ilə ümumi yığıncağın və ya direktorlar şurasının (müşahidə şurasının) qərarı ilə və ya cəmiyyətin səsli səhmlərinin on faizindən artıq hissəsinə malik olan səhmdarların və cəmiyyətin icra orqanın tələbi ilə həyata keç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lastRenderedPageBreak/>
        <w:t>107-11.6. Cəmiyyətin təftiş komissiyasının (müfəttişin) tələbi ilə cəmiyyətin bütün orqanları və vəzifəli şəxsləri cəmiyyətin maliyyə-təsərrüfat fəaliyyəti ilə əlaqədar olan sənədləri təqdim etməlidir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i/>
          <w:iCs/>
          <w:color w:val="000000"/>
          <w:sz w:val="27"/>
          <w:szCs w:val="27"/>
        </w:rPr>
        <w:t>107-11.7. Bu maddənin tələbləri banklara və xarici bankların yerli filiallarına şamil edil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i/>
          <w:iCs/>
          <w:color w:val="000000"/>
          <w:sz w:val="27"/>
          <w:szCs w:val="27"/>
        </w:rPr>
        <w:t>Maddə 107-12. Səhmdar cəmiyyətinin audit komit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i/>
          <w:iCs/>
          <w:color w:val="000000"/>
          <w:sz w:val="27"/>
          <w:szCs w:val="27"/>
        </w:rPr>
        <w:t>107-12.1. Səhmdarların sayı əllidən çox olan cəmiyyətlərdə, habelə ictimai əhəmiyyətli qurumlarda daxili audit siyasətinin və strategiyasının hazırlanması, həyata keçirilməsi və auditor nəzarətinin təşkili üçün direktorlar şurası (müşahidə şurası) tərəfindən audit komitəsi yaradılır. Cəmiyyətin nizamnaməsində nəzərdə tutulduğu halda səhmdarların sayı əllidən çox olmayan cəmiyyətlərdə də audit komitəsi yarad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i/>
          <w:iCs/>
          <w:color w:val="000000"/>
          <w:sz w:val="27"/>
          <w:szCs w:val="27"/>
        </w:rPr>
        <w:t>107-12.2. Cəmiyyətin audit komitəsinin formalaşdırılması qaydaları, onun tərkibi və fəaliyyətinin qaydası qanunla və cəmiyyətin nizamnaməsi ilə müəyyən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i/>
          <w:iCs/>
          <w:color w:val="000000"/>
          <w:sz w:val="27"/>
          <w:szCs w:val="27"/>
        </w:rPr>
        <w:t>107-12.3. Cəmiyyətin icra orqanının üzvləri və (və ya) cəmiyyətin iştirakçıları audit komitəsinin üzvü ola bilməzlər. Cəmiyyətin direktorlar şurasının (müşahidə şurasının) üzvləri audit komitəsinin üzvü ola bilər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i/>
          <w:iCs/>
          <w:color w:val="000000"/>
          <w:sz w:val="27"/>
          <w:szCs w:val="27"/>
        </w:rPr>
        <w:t>107-12.4. Cəmiyyətin fəaliyyətinin daxili auditi cəmiyyətin audit komitəsinin təşəbbüsü ilə ümumi yığıncağın və ya direktorlar şurasının (müşahidə şurasının) qərarı ilə və ya cəmiyyətin səsli səhmlərinin on faizindən artıq hissəsinə malik olan səhmdarların və cəmiyyətin icra orqanının tələbi ilə həyata keç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i/>
          <w:iCs/>
          <w:color w:val="000000"/>
          <w:sz w:val="27"/>
          <w:szCs w:val="27"/>
        </w:rPr>
        <w:t>107-12.5. Cəmiyyətin audit komitəsinin tələbi ilə cəmiyyətin bütün orqanları və vəzifəli şəxsləri cəmiyyətin maliyyə-təsərrüfat fəaliyyəti ilə əlaqədar olan sənədləri təqdim etməlidir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i/>
          <w:iCs/>
          <w:color w:val="000000"/>
          <w:sz w:val="27"/>
          <w:szCs w:val="27"/>
        </w:rPr>
        <w:t>107-12.6. Audit komitəsi cəmiyyətin direktorlar şurasına (müşahidə şurasına) tabe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108. Səhmdar cəmiyyətinin yenidən təşkili və ləğv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8.1. Səhmdar cəmiyyəti səhmdarların ümumi yığıncağının qərarı ilə könüllü surətdə yenidən təşkil və ya ləğv edilə bilər. Səhmdar cəmiyyətinin yenidən təşkilinin və ləğvinin başqa əsasları və qaydası</w:t>
      </w:r>
      <w:r w:rsidRPr="004E7A7F">
        <w:rPr>
          <w:rFonts w:ascii="Palatino Linotype" w:eastAsia="Times New Roman" w:hAnsi="Palatino Linotype" w:cs="Times New Roman"/>
          <w:i/>
          <w:iCs/>
          <w:color w:val="000000"/>
          <w:sz w:val="27"/>
          <w:szCs w:val="27"/>
        </w:rPr>
        <w:t>, müvafiq olaraq, bu Məcəllə, “Banklar haqqında”, “Sığorta fəaliyyəti haqqında” və “İnvestisiya fondları haqqında” Azərbaycan Respublikasının qanunları </w:t>
      </w:r>
      <w:r w:rsidRPr="004E7A7F">
        <w:rPr>
          <w:rFonts w:ascii="Palatino Linotype" w:eastAsia="Times New Roman" w:hAnsi="Palatino Linotype" w:cs="Times New Roman"/>
          <w:color w:val="000000"/>
          <w:sz w:val="27"/>
          <w:szCs w:val="27"/>
        </w:rPr>
        <w:t>ilə müəyyənləşdirilir.</w:t>
      </w:r>
      <w:r w:rsidRPr="004E7A7F">
        <w:rPr>
          <w:rFonts w:ascii="Palatino Linotype" w:eastAsia="Times New Roman" w:hAnsi="Palatino Linotype" w:cs="Times New Roman"/>
          <w:b/>
          <w:bCs/>
          <w:color w:val="0000FF"/>
          <w:sz w:val="20"/>
          <w:szCs w:val="20"/>
          <w:vertAlign w:val="superscript"/>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lastRenderedPageBreak/>
        <w:t>108.2. </w:t>
      </w:r>
      <w:r w:rsidRPr="004E7A7F">
        <w:rPr>
          <w:rFonts w:ascii="Palatino Linotype" w:eastAsia="Times New Roman" w:hAnsi="Palatino Linotype" w:cs="Times New Roman"/>
          <w:i/>
          <w:iCs/>
          <w:color w:val="000000"/>
          <w:sz w:val="27"/>
          <w:szCs w:val="27"/>
        </w:rPr>
        <w:t>“Banklar haqqında”, “Sığorta fəaliyyəti haqqında”, “Qiymətli kağızlar bazarı haqqında”, “Bank olmayan kredit təşkilatları haqqında”, “İnvestisiya fondları haqqında” və “Kredit büroları haqqında” Azərbaycan Respublikasının qanunlarında nəzərdə tutulmuş hallar istisna olmaqla, səhmdar</w:t>
      </w:r>
      <w:r w:rsidRPr="004E7A7F">
        <w:rPr>
          <w:rFonts w:ascii="Palatino Linotype" w:eastAsia="Times New Roman" w:hAnsi="Palatino Linotype" w:cs="Times New Roman"/>
          <w:color w:val="000000"/>
          <w:sz w:val="27"/>
          <w:szCs w:val="27"/>
        </w:rPr>
        <w:t> cəmiyyəti məhdud məsuliyyətli cəmiyyətə çevrilə bilər.</w:t>
      </w:r>
      <w:r w:rsidRPr="004E7A7F">
        <w:rPr>
          <w:rFonts w:ascii="Palatino Linotype" w:eastAsia="Times New Roman" w:hAnsi="Palatino Linotype" w:cs="Times New Roman"/>
          <w:b/>
          <w:bCs/>
          <w:color w:val="0000FF"/>
          <w:sz w:val="20"/>
          <w:szCs w:val="20"/>
          <w:vertAlign w:val="superscript"/>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109. Kooperativlər haqqında əsas müddəa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9.1. Kooperativ fiziki və (və ya) hüquqi şəxslərin birgə fəaliyyət göstərmək üçün üzvlüyə əsaslanan könüllü birliyi olub iştirakçılarının maddi və başqa tələbatının onun üzvlərinin əmlak pay haqlarının birləşdirilməsi yolu ilə ödənilməsi məqsədilə yarad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9.2. Kooperativ üzvü bu Məcəllənin tələblərinə cavab verən və kooperativin nizamnaməsində müəyyənləşdirilən qaydada və həcmdə üzvlük haqqı, mütləq və əlavə pay haqqı ödəmiş və kooperativə qəbul edilmiş, onun fəaliyyətində iştirak edən və səs hüququ </w:t>
      </w:r>
      <w:r w:rsidRPr="004E7A7F">
        <w:rPr>
          <w:rFonts w:ascii="Palatino Linotype" w:eastAsia="Times New Roman" w:hAnsi="Palatino Linotype" w:cs="Times New Roman"/>
          <w:i/>
          <w:iCs/>
          <w:color w:val="000000"/>
          <w:sz w:val="27"/>
          <w:szCs w:val="27"/>
        </w:rPr>
        <w:t>(bu Məcəllənin 49-1.2-ci və 49-1.3-cü maddələrində nəzərdə tutulmuş hallar istisna olmaqla)</w:t>
      </w:r>
      <w:r w:rsidRPr="004E7A7F">
        <w:rPr>
          <w:rFonts w:ascii="Palatino Linotype" w:eastAsia="Times New Roman" w:hAnsi="Palatino Linotype" w:cs="Times New Roman"/>
          <w:color w:val="000000"/>
          <w:sz w:val="27"/>
          <w:szCs w:val="27"/>
        </w:rPr>
        <w:t> olan fiziki və (və ya) hüquqi şəxsdir.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9.3. Kooperativin ortaq (assosiativ) üzvü bu Məcəllənin tələblərinə cavab verən və kooperativin nizamnaməsində müəyyənləşdirilən qaydada və həcmdə üzvlük haqqı və yalnız mütləq pay haqqı ödəmiş və kooperativə qəbul edilmiş, onun fəaliyyətində iştirak etmək və bu Məcəllədə nəzərdə tutulan hallar istisna olmaqla səs hüququna malik olmayan fiziki və (və ya) hüquqi şəxs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9.4. Kooperativ üzvünün əmlak pay haqqı nizamnamə ilə müəyyənləşdirilən qaydada və həcmdə üzvlər tərəfindən ödənilən daşınar və (və ya) daşınmaz əmlakdan, habelə pulla qiymətləndirilən əmlak hüquqlarından ibarət olan pay haqqıdır. Əmlak pay haqqı mütləq və əlavə o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9.5. Mütləq əmlak pay haqqı üzv tərəfindən mütləq qaydada ödənilən, kooperativin fəaliyyətində iştirak etmək, səs vermək və əsas kooperativ ödənişlərini almaq hüququ verən əmlak pay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xml:space="preserve">109.6. Əlavə əmlak pay haqqı üzv tərəfindən bu Məcəllənin 109.5-ci maddəsində göstərilən pay haqqından əlavə, öz arzusu ilə ödənilən və </w:t>
      </w:r>
      <w:r w:rsidRPr="004E7A7F">
        <w:rPr>
          <w:rFonts w:ascii="Palatino Linotype" w:eastAsia="Times New Roman" w:hAnsi="Palatino Linotype" w:cs="Times New Roman"/>
          <w:color w:val="000000"/>
          <w:sz w:val="27"/>
          <w:szCs w:val="27"/>
        </w:rPr>
        <w:lastRenderedPageBreak/>
        <w:t>kooperativ ödənişlərindən (əsas kooperativ ödənişlərindən) başqa, həmçinin dividend (əlavə kooperativ ödənişləri) almaq hüququ verən pay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9.7. Üzvlük haqqı iştirakçının kooperativ üzvlüyünə daxil olması zamanı bununla bağlı xərclərin ödənilməsi üçün verilən pul məbləğidir. Kooperativ üzvünün kooperativ ödənişləri (əsas kooperativ ödənişləri) və dividend (əlavə kooperativ ödənişləri) almaq hüququ var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9.8. Kooperativ ödənişləri (əsas kooperativ ödənişləri) üzvlərin mütləq əmlak pay haqqına, kooperativdə şəxsi əməyinə və digər növ fəaliyyətinə mütənasib surətdə onlara ödənilən kooperativ mənfəətinin bir hissəs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9.9. Dividend (əlavə kooperativ ödənişləri) yalnız səs hüququna malik olan üzvlərə onların əlavə əmlak pay haqlarına və kooperativin ortaq (assosiativ) üzvlərinin mütləq əmlak pay haqlarına mütənasib surətdə ödənilən kooperativ mənfəətinin bir hissəs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9.10. Kooperativin nizamnaməsində bu Məcəllənin 47.2-ci maddəsində göstərilən məlumatlardan savayı kooperativ üzvlərinin pay haqlarının miqdarı haqqında; pay haqlarının verilməsi qaydası və onların verilməsi öhdəliyinin pozulmasına görə kooperativ üzvlərinin məsuliyyəti haqqında; kooperativin idarəetmə orqanlarının tərkibi və səlahiyyəti, onların qərarlar qəbul etməsi, o cümlədən barəsində qərarların yekdilliklə və ya şərtləşdirilmiş səs çoxluğu ilə qəbul olunduğu məsələlərə dair qərarlar qəbul etməsi qaydası haqqında; kooperativin düşdüyü zərərin ödənilməsi qaydası haqqında şərtləri, sənədlərin tərtibi qaydaları (kooperativə qəbulun, üzvlərin siyahısının və pay haqlarının qəbulunun rəsmiləşdirilməsi, kooperativ üzvlərinin ümumi yığıncağının və digər idarəetmə orqanlarının protokollarının tərtibi və sair) göstər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9.11. Kooperativ qanunla qadağan olmayan istənilən sahədə qanunvericiliklə müəyyənləşdirilmiş qaydada sahibkarlıq fəaliyyətini həyata keçirə bilər. Fəaliyyət xarakterinə görə kooperativlər istehsal, istehlak, qarışıq (istehsal-istehlak) və digər növlərdə o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9.12. Kooperativ öz üzvləri ilə onların istehsal etdiyi məhsulları kooperativə satmaq, iş və xidmətləri yerinə yetirmək barədə müqavilələr bağlay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xml:space="preserve">109.13. Dövlət orqanları, bələdiyyələr, digər fiziki və hüquqi şəxslər koopertivlə münasibətlərini müqavilə əsasında qururlar. Dövlət orqanları və bələdiyyələr Azərbaycan Respublikasının qanunvericiliyi ilə nəzərdə tutulmuş </w:t>
      </w:r>
      <w:r w:rsidRPr="004E7A7F">
        <w:rPr>
          <w:rFonts w:ascii="Palatino Linotype" w:eastAsia="Times New Roman" w:hAnsi="Palatino Linotype" w:cs="Times New Roman"/>
          <w:color w:val="000000"/>
          <w:sz w:val="27"/>
          <w:szCs w:val="27"/>
        </w:rPr>
        <w:lastRenderedPageBreak/>
        <w:t>hallar istisna olmaqla, kooperativlərin təsərrüfat, maliyyə, təşkilati (idarəetmə orqanlarının formalaşdırılması) və digər fəaliyyətinə müdaxilə etmir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9.14. Kooperativdə maliyyə-təsərrüfat fəaliyyətinin operativ və mühasibat uçotu, statistika hesabatı Azərbaycan Respublikasının qanunvericiliyi ilə müəyyənləşdirilmiş qaydada apar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9.15. Kooperativ öz fəaliyyətini həyata keçirmək üçün muzdla işçilər tutmaq hüququna malikdir. Kooperativin belə işçilərlə əmək münasibətləri Azərbaycan Respublikasının əmək qanunvericiliyi ilə tənzimlən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9.16. Kooperativin, şəxsi əməyini tətbiq etməklə onun fəaliyyətində iştirak edən üzvləri ilə əmək münasibətləri Azərbaycan Respublikasının əmək qanunvericiliyi, bu Məcəllə və kooperativin nizamnaməsi ilə tənzimlən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9.17. Kooperativin adında onun fəaliyyətinin əsas məqsədi, habelə "kooperativ" sözü ol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i/>
          <w:iCs/>
          <w:color w:val="000000"/>
          <w:sz w:val="27"/>
          <w:szCs w:val="27"/>
        </w:rPr>
        <w:t>109.18. Kənd təsərrüfatı kooperativlərinin təşkili və fəaliyyəti bu Məcəllə və “Kənd təsərrüfatı kooperasiyası haqqında” Azərbaycan Respublikasının Qanunu ilə tənzimlən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109-1. Kooperativin yaradıl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9-1.1. Kooperativ beşdən az olmayan fiziki və (və ya) hüquqi şəxslər tərəfindən yarad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9-1.2. Kooperativ yaratmaq məqsədilə fiziki və (və ya) hüquqi şəxslər təşəbbüs qrupu yaradırlar. Təşəbbüs qrupunun vəzifələrinə aşağıdakılar daxil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9-1.2.1. pay haqqı fondunun həcmi və onun yaranma mənbələri göstərilməklə kooperativin nəzərdə tutulan fəaliyyətinin əsaslandırıl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9-1.2.2. kooperativin nizamnamə layihəsinin hazırlan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9-1.2.3. kooperativin üzvlüyünə daxil olmaq barədə fiziki və (və ya) hüquqi şəxslərdən ərizələrin qəbul ed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9-1.2.4. kooperativin təsis yığıncağının hazırlanması və keçir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9-1.3. Kooperativin təsis yığıncağı kooperativin yaradılması və onun üzvlüyünə daxilolma barədə qərar qəbul edir; kooperativin nizamnaməsini təsdiq edir; bu Məcəllənin 111-ci maddəsini müddəalarını nəzərə almaqla kooperativin idarəetmə orqanlarını formalaşdır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lastRenderedPageBreak/>
        <w:t>109-1.4. Kooperativin üzvləri öz aralarında bu Məcəllənin 45.2-ci maddəsinə uyğun olaraq təsis müqaviləsi bağlayır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9-1.5. Kooperativin təsis yığıncağının qərarı protokolla rəsmiləşd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109-2. Kooperativin üzv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9-2.1. Kooperativin nizamnaməsini qəbul edən və nizamnamə ilə müəyyənləşdirilmiş qaydada və həcmdə üzvlük haqqı və əmlak pay haqqı ödəyən 16 yaşına çatmış fiziki şəxslər və (və ya) hüquqi şəxslər kooperativin üzvü ola bilər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9-2.2. Kooperativin üzvü olan hüquqi şəxslə kooperativdə qanunvericiliklə müəyyənləşdirilmiş qaydada müvafiq səlahiyyət verdikləri nümayəndələri vasitəsilə təmsil olunmalıdır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9-2.3. Kooperativin üzvləri kooperativin işində onun fəaliyyət xarakterinə əsasən şəxsi əməyini tətbiq etməklə və ya tətbiq etməməklə iştirak edir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9-2.4. Kooperativin nizamnaməsində ayrı hal nəzərdə tutulmayıbsa, kooperativin üzvü başqa kooperativin də üzvü o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9-2.5. Kooperativin üzvlərinə [ortaq (assosiativ) üzvlər istisna olmaqla] onların mütləq əmlak paylarına görə dividendlər ödənil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9-2.6. Kooperativin üzvü yaşına və səhhətinə görə pensiyaya çıxdıqda, kooperativdən kənarda seçkili işə keçdikdə, hərbi xidmətə çağırıldıqda və kooperativin nizamnaməsində nəzərdə tutulmuş digər hallarda kooperativin ümumi yığıncağının qərarına əsasən kooperativdə ortaq (assosiativ) üzvlüyə keç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9-2.7. Kooperativin ortaq (assosiativ) üzvünün mütləq əmlak pay haqqının miqdarı və pay haqqı üzrə ödənilən dividendlərin şərtləri kooperativin nizamnaməsinə uyğun olaraq ortaq (assosiativ) üzvlə kooperativ arasında bağlanılan müqavilə əsasında müəyyənləşdirilir. Kooperativin ortaq (assosiativ) üzvünün mütləq əmlak pay haqqının miqdarı kooperativin izamnaməsində müəyyənləşdirildikdə kooperativin digər üzvlərini mütləq pay haqqı miqdarından artıq məbləğdə müəyyənləşdir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9-2.8. Kooperativin ortaq (assosiativ) üzvü, onun kooperativdə üzvlüyü ilə bağlı şərtlərin kooperativin nizamnaməsində dəyişdirilməsi halları istisna olmaqla səs hüququna malik deyil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lastRenderedPageBreak/>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109-3. Kooperativ üzvlüyünə qəbul</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Kooperativin üzvlüyünə qəbul, üzv olmaq istəyən şəxsin kooperativə rəsmi müraciəti əsasında nizamnamə ilə müəyyənləşdirilmiş qaydada həyata keçirilir. Kooperativin üzvünə üzvlük kitabçası verilir. Kitabçada göstərilən yazıların məzmunu kooperativin nizamnaməsi ilə müəyyənləşd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109-4. Kooperativ üzvlərinin hüquq və vəzifə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9-4.1. Kooperativin üzvlərinin aşağıda göstərilən hüquqları var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9-4.1.1. kooperativə daxil olmaq və könüllü qaydada kooperativdən çıxmaq;</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9-4.1.2. kooperativin idarə edilməsində və fəaliyyətində iştirak etmək, kooperativin orqanlarını seçmək və onlara seçilmək;</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9-4.1.3. kooperativin fəaliyyətinə dair məlumat almaq və onun maliyyə, eləcə də digər sənədləri ilə tanış olmaq;</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9-4.1.4. kooperativin fəaliyyətinin yaxşılaşdırılması, onun orqanlarının və vəzifəli şəxslərinin işində olan nöqsanların aradan qaldırılması barədə təkliflər vermək;</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9-4.1.5. mənfəətin bölüşdürülməsində iştirak etmək və digər ödənişləri almaq;</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9-4.1.6. kooperativ ləğv edildikdə kreditorlarla hesablaşmalardan sonra əmlakın onun payına düşən hissəsini və ya bu hissənin dəyərini almaq;</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9.4.1.7. kooperativin üzvləri üçün nəzərdə tutulmuş imtiyazlardan və güzəştlərdən istifadə etmək;</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9.4.1.8. bu Məcəllə və kooperativin nizamnaməsi ilə nəzərdə tutulmuş digər hüquqları həyata keçirmək.</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9-4.2. Bu Məcəllənin 109-4.1.2-ci və 109-4.1.7-ci maddələrində nəzərdə tutulan hüquqlar kooperativin ortaq (assosiativ) üzvlərinə şamil olunm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9-4.3. Kooperativin fəaliyyətində şəxsi əməyi ilə iştirak edən üzvlərin göstərilən hüquqlardan savayı, öz əməyinə görə pul və ya natura ilə əməkhaqqı almaq hüququ var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9-4.4. Kooperativin üzvlərinin aşağıda göstərilən vəzifələri var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lastRenderedPageBreak/>
        <w:t>109-4.4.1. kooperativə daxil olduqda nizamnamədə nəzərdə tutulmuş qaydada və həcmdə üzvlük haqqı və mütləq əmlak pay haqqı vermək və kooperativin fəaliyyəti ilə əlaqədar üzərinə götürdüyü digər öhdəlikləri yerinə yetirmək;</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9-4.4.2. nizamnaməyə əməl etmək, kooperativin orqanlarının qərarlarını yerinə yetirmək;</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4-4.4.3. bu Məcəllənin 110.4-cü maddəsində nəzərdə tutulmuş hallarda və qaydada kooperativdə əmələ gəlmiş zərərin ödənilməsində iştirak etmək;</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09-4.4.4. qanun və nizamnamə ilə nəzərdə tutulmuş digər vəzifələri yerinə yetirmək.</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110. Kooperativin əmlak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10.1. Kooperativin mülkiyyətində olan əmlak kooperativin nizamnaməsinə müvafiq surətdə onun üzvlərinin paylarına bölünür. Kooperativin əmlakı (vəsaitləri) onun əsas fondlarından, dövriyyə vəsaitindən və balansında göstərilən digər maddi dəyərlərdən ibarətdir. Kooperativin əmlakının formalaşdırılması mənbələri onun öz vəsaiti və cəlb edilmiş vəsait ola bilər. Kooperativin öz vəsaitini onun nizamnaməsində nəzərdə tutulmuş əmlak pay haqları, sahibkarlıq fəaliyyətindən, öz vəsaitlərinin banklarda və digər kredit təşkilatlarında, qiymətli kağızlarda yerləşdirilməsindən daxil olan gəlirlər, kreditlər, fiziki və hüquqi şəxslərin ianələri və qanunla qadağan olunmayan digər mənbələr hesabına formalaşdırır. Kooperativ tərəfindən qanunvericiliklə müəyyənləşdirilmiş qaydada cəlb edilən vəsaitin həcmi kooperativin ümumi vəsaitlərinin (əmlakının) 50 faizindən çox olmamalıdır. Kooperativin əmlakı onun xüsusi mülkiyyətindədir. Kooperativin üzvü onun mülkiyyətində olan əmlakı müqavilə əsasında istifadə edilmək üçün kooperativə verə bilər. Kooperativ ittifaqı onun mülkiyyətində olan əmlakı müqavilə əsasında istifadə edilmək üçün onun üzvü olan kooperativə verə və ittifaqın nizamnaməsində müəyyənləşdirilmiş digər məqsədlər üçün istifadə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10.2. Əgər kooperativin nizamnaməsində ayrı qayda nəzərdə tutulmayıbsa, kooperativin üzvü kooperativ qeydə alınanadək pay haqqını tamamilə verməyə borclu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lastRenderedPageBreak/>
        <w:t>110.3. Kooperativin nizamnaməsi ilə müəyyənləşdirilə bilər ki, kooperativə mənsub əmlakın bir hissəsini nizamnamə ilə təyin edilən məqsədlər üçün istifadə olunan bölünməz fondlar təşkil edir. Bölünməz fondların yaradılmasına dair qərarı kooperativin üzvləri, əgər kooperativin nizamnaməsində ayrı qayda nəzərdə tutulmayıbsa, yekdilliklə qəbul edir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10.4. Kooperativin üzvləri əmələ gəlmiş zərəri illik balansın təsdiqindən sonra iki ay ərzində əlavə haqlar vermək yolu ilə ödəməyə borcludurlar. Bu vəzifə yerinə yetirilmədikdə kreditorların tələbi ilə kooperativ məhkəmə qaydasında ləğv edilə bilər. Kooperativin üzvləri onun öhdəlikləri üçün kooperativin hər bir üzvünün əlavə haqqının verilməmiş hissəsi həddində birgə subsidiar məsuliyyət daşıyır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10.5. Kooperativin ləğvindən sonra qalan əmlak kooperativin üzvləri arasında onun nizamnaməsinə uyğun olaraq bölüşdürülü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10-1. Kooperativ üzvlərinin pay haqları və kooperativin pay fondu</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10-1.1. Kooperativ üzvlərinin kooperativə verdiyi əmlak pay haqları kooperativin pay fondunu təşkil edir. Kooperativin pay fondu kooperativin kreditorlarının maraqlarına təminat verən kooperativ əmlakının minimal həddini müəyyənləşdirir. Kooperativə daxil olarkən ödənilən üzvlük haqqı pay fonduna daxil deyildir və kooperativin üzvü kooperativdən çıxdıqda qaytarılm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10-1.2. Kooperativ üzvlərinin pay haqlarına onların şəxsi borclarına görə tutma yalnız bu Məcəllənin 112.5-ci maddəsində nəzərdə tutulmuş halda və qaydada yönəld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10-1.3. Kooperativin pay fondunun və mütləq payın həcmi, mütləq və əlavə payların ödənilmə qaydası, əmlakla (əmlak hüquqları ilə) ödənilən payların qiymətləndirilmə qaydası nizamnamə ilə müəyyənləşdirilir. Qiymətləndirməyə bu sahədə qanunvericiliklə müəyyənləşdirilmiş qaydada məşğul olan şəxslər cəlb ed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10-1.4. Əgər ikinci və sonrakı illərin sonunda kooperativin xalis aktivlərinin dəyəri pay fondunun dəyərindən az olarsa, kooperativ üzvlərinin ümumi yığıncağı pay fondunun azaldığını elan etməyə və onu qanunvericilikdə müəyyənləşdirilmiş qaydada qeydə aldırmağa borclu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lastRenderedPageBreak/>
        <w:t>110-1.5. Kooperativ üzvlərinin ümumi yığıncağının qərarı ilə pay fondu artırıla və ya azaldıla bilər. Pay fondunun miqdarı kooperativin xalis aktivlərinin miqdarından artıq olmamalıdır. Kooperativin pay fondunun miqdarı onun xalis aktivlərinin miqqdarından artıq olduqda kooperativin pay fondu göstərilən fərq məbləğində mütləq pay haqlarının proporsional azaldılması yolu ilə azaldıl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10-1.6. Kooperativin pay fondunun artırılmasına mütləq pay haqları miqdarının artırılması ilə yol ve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110-2. Kooperativin mənfəəti və onun bölüşdürü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10-2.1. Kooperativin mənfəəti Azərbaycan Respublikasının qanunvericiliyi ilə müəyyənləşdirilmiş məcburi ödənişlər verildikdən sonra, kooperativin nizamnaməsində nəzərdə tutulmuş hallarda və qaydada kooperativin fondlarına, kreditorlarla hesablaşmaların həyata keçirilməsinə, kooperativin nizamnaməsi ilə müəyyənləşdirilmiş digər məqsədlərə və (və ya) kooperativ ödənişlərinin və dividendlərin ödənilməsinə yönəl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10-2.2. Kooperativin mənfəəti kooperativin üzvləri arasında onların pay (mütləq və əlavə) haqları məbləğinə, habelə kooperativin fəaliyyətində şəxsi əməyi ilə və (və ya) digər formada iştirakına uyğun olaraq bölüşdürülü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10-2.3. Kooperativ üzvlərinin ümumi yığıncağı ödənilən kooperativ ödənişlərinin və dividendlərin kooperativin mənfəətinin müəyyən miqdarı ilə məhdudlaşdırılmasını müəyyənləşdir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110-3. Kooperativin və onun üzvlərinin əmlak məsuliyyət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10-3.1. Kooperativ öz öhdəliklərinə görə ona məxsus olan əmlakı ilə cavabdeh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10-3.2. Kooperativ öz üzvlərinin kooperativin fəaliyyəti ilə əlaqədar götürdükləri öhdəliklərinə və bu Məcəllənin 112.5-ci maddəsində nəzərdə tutulmuş hal istisna olmaqla başqa öhdəliklərinə (borclarına) görə məsuliyyət daşım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xml:space="preserve">110-3.3. Kooperativ yaradıldıqdan sonra ona üzv olan şəxs üzv olmasından əvvəl kooperativin götürdüyü öhdəliklərə görə məsuliyyət daşıyır, </w:t>
      </w:r>
      <w:r w:rsidRPr="004E7A7F">
        <w:rPr>
          <w:rFonts w:ascii="Palatino Linotype" w:eastAsia="Times New Roman" w:hAnsi="Palatino Linotype" w:cs="Times New Roman"/>
          <w:color w:val="000000"/>
          <w:sz w:val="27"/>
          <w:szCs w:val="27"/>
        </w:rPr>
        <w:lastRenderedPageBreak/>
        <w:t>bir şərtlə ki, nizamnamədə ayrı qayda nəzərdə tutulmasın. Kooperativə üzv olmaq istəyən şəxsə bu barədə bütün zəruri məlumatlar ver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10-3.4. Kooperativin üzvləri kooperativin öhdəliklərinə görə subsidiar məsuliyyət daşıyırlar. Kooperativ üzvlərinin kooperativin öhdəliklərinə görə subsidiar məsuliyyəti kooperativin öz öhdəliklərinin silinməsi üçün kifayət qədər vəsaitləri olmadıqda yaranır və bu Məcəllənin 110.4-cü maddəsinə müvafiq qaydada müəyyənləşd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111. Kooperativdə idarəetm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11.1. Kooperativin ali idarəetmə orqanı onun üzvlərinin ümumi yığıncağıdır. Üzvlərinin sayı əllidən çox olan kooperativdə onun icra orqanlarının fəaliyyətinə nəzarət edən müşahidə şurası yaradıla bilər. Müşahidə şurası üzvlərinin kooperativ adından fəaliyyət göstərmək ixtiyarı yoxdur. Kooperativin icra orqanları idarə heyəti və (və ya) onun sədridir. Onlar kooperativin fəaliyyətinə cari rəhbərliyi həyata keçirir, müşahidə şurasına və kooperativ üzvlərinin ümumi yığıncağına hesabat verirlər. Kooperativin müşahidə şurasının və idarə heyətinin üzvləri, habelə kooperativin sədri yalnız kooperativin üzvlərindən ola bilər. Müşahidə şurasının və ya icra orqanının üzvü oxşar kooperativin üzvü ola bilməz. Kooperativin üzvü eyni zamanda müşahidə şurasının üzvü və idarə heyətinin və ya kooperativin sədri ola bilmə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11.2. Kooperativin idarəetmə orqanlarının səlahiyyətləri və onların qərarlar qəbul etməsi qaydası kooperativin nizamnaməsi ilə müəyyənləşd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11.3. Kooperativ üzvlərinin ümumi yığıncağının müstəsna səlahiyyətinə aşağıdakılar aid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11.3.1. kooperativin nizamnaməsini dəyişdirmək;</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11.3.2. kooperativin müşahidə şurasını yaratmaq və onun üzvlərinin səlahiyyətlərinə xitam vermək, habelə kooperativin icra orqanlarını yaratmaq və onların səlahiyyətlərinə xitam vermək, bir şərtlə ki, kooperativin nizamnaməsinə görə bu hüquq onun müşahidə şurasına verilmiş olması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11.3.3. kooperativ üzvlərini qəbul etmək və çıxarmaq;</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11.3.4. kooperativin illik hesabatlarını və </w:t>
      </w:r>
      <w:r w:rsidRPr="004E7A7F">
        <w:rPr>
          <w:rFonts w:ascii="Palatino Linotype" w:eastAsia="Times New Roman" w:hAnsi="Palatino Linotype" w:cs="Times New Roman"/>
          <w:i/>
          <w:iCs/>
          <w:color w:val="000000"/>
          <w:sz w:val="27"/>
          <w:szCs w:val="27"/>
        </w:rPr>
        <w:t>maliyyə hesabatlarını</w:t>
      </w:r>
      <w:r w:rsidRPr="004E7A7F">
        <w:rPr>
          <w:rFonts w:ascii="Palatino Linotype" w:eastAsia="Times New Roman" w:hAnsi="Palatino Linotype" w:cs="Times New Roman"/>
          <w:color w:val="000000"/>
          <w:sz w:val="27"/>
          <w:szCs w:val="27"/>
        </w:rPr>
        <w:t> təsdiq etmək və zərəri bölüşdürmək;</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11.3.5. kooperativin yenidən təşkili və ləğvi haqqında qərar qəbul etmək;</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i/>
          <w:iCs/>
          <w:color w:val="000000"/>
          <w:sz w:val="27"/>
          <w:szCs w:val="27"/>
        </w:rPr>
        <w:lastRenderedPageBreak/>
        <w:t>111.3.5-1. bu Məcəllənin 49-1.2-ci maddəsində nəzərdə tutulmuş əqdlərin bağlanması haqqında qərar qəbul etmək;</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11.3.6. kooperativin nizamnaməsi ilə ümumi yığıncağın müstəsna səlahiyyətinə başqa məsələlərin həlli də aid ed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11.4. Kooperativin ümumi yığıncağının və ya müşahidə şurasının müstəsna səlahiyyətinə aid edilmiş məsələləri onlar həll edilmək üçün kooperativin icra orqanlarına verə bilməz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11.5. Ümumi yığıncaqda qərarlar qəbul edilərkən kooperativ üzvünün bir səsi var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11.6. Üzvlərinin sayı 200-dən çox olan kooperativlərdə kooperativ üzvlərinin ümumi yığıncağı kooperativin nizamnaməsinə uyğun olaraq müvəkkillərin yığıncağı şəklində keçirilə bilər. Müvəkkillərin sayı kooperativ üzvlərinin sayı nəzərə alınaraq müəyyənləşdirilir. Müvəkkillər kooperativin nizamnaməsində, aşağıdakılar da daxil olmaqla, nəzərdə tutulmuş qaydada açıq və ya gizli səsvermə yolu ilə seçilir: müvəkkil seçilən kooperativ üzvlərinin sayı; müvəkkillərin səlahiyyətlərinin müddəti; onların seçilmə qaydası. Müvəkkillər öz səlahiyyətlərini başqa şəxslərə, o cümlədən kooperativ üzvlərinə verə bilməzlər. Bu Məcəllənin və kooperativin nizamnaməsinin kooperativ üzvlərinin ümumi yığıncağı barədə müddəaları müvəkkillərin yığıncağına da şamil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11.7. Kooperativ üzvlərinin ümumi yığıncağı üzvlərin (yaxud onların nümayəndələrinin) yarıdan çoxu iştirak etdikdə səlahiyyətlidir. Müvəkkillərin yığıncağı seçilmiş müvəkkillərin yarıdan çoxu iştirak etdikdə səlahiyyət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11.8. Kooperativ üzvlərinin ümumi yığıncağı idarə heyəti (sədr) tərəfindən ildə bir dəfədən az olmayaraq nizamnamə ilə müəyyənləşdirilmiş müddətlərdə və qaydada, ancaq maliyyə ilinin başa çatmasından ən geci üç ay keçənədək çağırılır. Kooperativ üzvlərinin növbədənkənar ümumi yığıncağı idarə heyətinin (sədrin), müşahidə şurasının və təftiş komissiyasının (müfəttişin) təşəbbüsü, yaxud səs hüququna malik olan üzvlərin azı dörddə birinin tələbi ilə çağırılır. İdarə heyətinin (sədrin), müşahidə şurasının və təftiş komissiyasının (müfəttişin) təşəbbüsü, yaxud səs hüququna malik olan üzvlərin ən azı dörddə birinin tələbi ilə kooperativ üzvlərinin növbədənkənar ümumi yığıncağı idarə heyəti (sədr) tərəfindən on beş gün müddətində kooperativin nizamnaməsində müəyyənləşdirilmiş qaydada çağır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lastRenderedPageBreak/>
        <w:t>111.9. Kooperativin müşahidə şurası yaradıldıqda onun üzvlərinin sayı və səlahiyyət müddəti kooperativ üzvlərinin ümumi yığıncağı tərəfindən müəyyənləşdirilir. Müşahidə şurasının iclası zərurət olduqda, lakin yarım ildə bir dəfədən az olmayaraq çağırılır. Müşahidə şurasının iclaslarının keçirilməsi qaydaları kooperativin nizamnaməsi ilə müəyyənləşdirilir. Nizamnamədə nəzərdə tutulmuş hallarda kooperativ üzvlərinin ümumi yığıncağı tərəfindən müşahidə şurası, yaxud onun ayrı-ayrı üzvləri onların səlahiyyət müddəti bitməzdən əvvəl geri çağırı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11.10. Kooperativin idarə heyəti və (və ya) onun sədri kooperativin cari fəaliyyətinə kooperativ üzvlərinin ümumi yığıncaqları arasındakı dövrdə rəhbərlik edir, onun işlərini aparır, kooperativi təmsil edir. Kooperativ üzvlərinin sayı əllidən çox olduqda kooperativ üzvlərinin ümumi yığıncağı tərəfindən onun üzvlərindən kooperativin idarə heyəti seçilir. İdarə heyətinə rəhbərliyi kooperativ üzvlərinin ümumi yığıncağı tərəfindən seçilən (təyin edilən) sədr həyata keçirir. Kooperativin idarə heyətinin və (və ya) onun sədrinin (təyin edilməsi), onların səlahiyyətləri və səlahiyyət müddəti, idarə heyəti sədrinin kooperativin əmlakına sərəncam vermək hüququ, onun əmək haqqı, məsuliyyəti, habelə vaxtından əvvəl vəzifədən azad edilməsi (istefa verməsi) əsasları və qaydası kooperativin nizamnaməsi ilə müəyyənləşd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11.11. Əgər idarə heyəti yaradılmışdırsa, nizamnamədə sədrin və idarə heyətinin səlahiyyətləri (təkbaşına və kollegial qaydada həyata keçirilən səlahiyyətlər) ayrıca göstər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11.12. Kooperativin maliyyə-təsərrüfat fəaliyyətinə nəzarəti həyata keçirmək məqsədi ilə kooperativ üzvlərinin ümumi yığıncağı kooperativ üzvlərinin sayı əllindən çox olduqda təftiş komissiyası (azı üç nəfərdən ibarət), kooperativ üzvlərinin sayı əllidən az olduqda isə müfəttiş seç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11.13. Kooperativin təftiş komissiyası (müfəttiş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11.13.1. maliyyə-təsərrüfat ilinin nəticələrinə görə kooperativin maliyyə vəziyyətini yoxlay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11.13.2. kooperativ üzvlərinin ümumi yığıncağının, müşahidə şurasının sayı on faizdən artıq olan üzvlərin tələbi ilə, habelə öz təşəbbüsü ilə kooperativin maliyyə-təsərrüfat fəaliyyətini növbədənkənar yoxlay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xml:space="preserve">111.14. Kooperativin təftiş komissiyası (müfəttişi) yoxlamanın nəticələrinə əsasən kooperativin idarəetmə orqanlarına rəy təqdim edir. Müşahidə şurası və ya idarə heyəti (sədr) yoxlamanın nəticələrinə nizamnamədə nəzərdə </w:t>
      </w:r>
      <w:r w:rsidRPr="004E7A7F">
        <w:rPr>
          <w:rFonts w:ascii="Palatino Linotype" w:eastAsia="Times New Roman" w:hAnsi="Palatino Linotype" w:cs="Times New Roman"/>
          <w:color w:val="000000"/>
          <w:sz w:val="27"/>
          <w:szCs w:val="27"/>
        </w:rPr>
        <w:lastRenderedPageBreak/>
        <w:t>tutulmuş qaydada baxır və müvafiq qərar qəbul edir. Qərarla razılaşmadıqda təftiş komissiyası (müfəttiş) kooperativ üzvlərinin ümumi yığıncağa müraciət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11.15. Nizamnamədə nəzərdə tutulmuş hallarda kooperativ üzvlərinin ümumi yığıncağı tərəfindən təftiş komissiyası, yaxud onun ayrı-ayrı üzvləri və ya müfəttiş səlahiyyət müddəti bitməzdən əvvəl geri çağırı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112. Kooperativdə üzvlüyə xitam verilməsi və payın keç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12.1. Kooperativ üzvünün kooperativdən çıxmaq ixtiyarı vardır. Bu halda ona payının dəyəri ödənilməli və ya payına uyğun əmlak verilməli, habelə kooperativin nizamnaməsində nəzərdə tutulan digər ödənişlər verilməlidir. Kooperativin çıxan üzvünə payın dəyərinin ödənilməsi və ya başqa əmlakın verilməsi, əgər kooperativin nizamnaməsində ayrı qayda nəzərdə tutulmayıbsa, maliyyə ili qurtardıqdan və kooperativin </w:t>
      </w:r>
      <w:r w:rsidRPr="004E7A7F">
        <w:rPr>
          <w:rFonts w:ascii="Palatino Linotype" w:eastAsia="Times New Roman" w:hAnsi="Palatino Linotype" w:cs="Times New Roman"/>
          <w:i/>
          <w:iCs/>
          <w:color w:val="000000"/>
          <w:sz w:val="27"/>
          <w:szCs w:val="27"/>
        </w:rPr>
        <w:t>maliyyə hesabatları</w:t>
      </w:r>
      <w:r w:rsidRPr="004E7A7F">
        <w:rPr>
          <w:rFonts w:ascii="Palatino Linotype" w:eastAsia="Times New Roman" w:hAnsi="Palatino Linotype" w:cs="Times New Roman"/>
          <w:color w:val="000000"/>
          <w:sz w:val="27"/>
          <w:szCs w:val="27"/>
        </w:rPr>
        <w:t> təsdiq edildikdən sonra həyata keç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12.2. Kooperativin üzvü kooperativin nizamnaməsi ilə ona həvalə olunmuş vəzifələri icra etmədikdə və ya lazımınca icra etmədikdə, habelə kooperativin nizamnaməsi ilə nəzərdə tutulan başqa hallarda ümumi yığıncağın qərarı ilə kooperativdən çıxarıla bilər. Kooperativdən çıxarılmış kooperativ üzvünün bu Məcəllənin 112.1-ci maddəsinə uyğun olaraq, payını və kooperativin nizamnaməsində nəzərdə tutulan digər ödənişləri almaq hüququ var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12.3. Əgər kooperativin nizamnaməsi ilə ayrı qayda nəzərdə tutulmayıbsa, kooperativin üzvü öz payını və ya onun bir hissəsini kooperativin digər üzvünə verə bilər. Payın (onun bir hissəsinin) kooperativ üzvü olmayan fiziki şəxsə verilməsinə yalnız kooperativin razılığı ilə yol verilir. Belə halda kooperativin digər üzvləri həmin payı (onun bir hissəsini) almaqda üstünlük hüququna malikdirlər. Əgər kooperativin üzvləri kooperativin nizamnaməsində nəzərdə tutulan müddət ərzində öz üstünlük hüququndan istifadə etməzlərsə, pay üçüncü şəxsə özgəninkiləşdir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12.4. Kooperativin üzvü öldükdə onun vərəsələri, əgər kooperativin nizamnaməsində ayrı qayda nəzərdə tutulmayıbsa, kooperativ üzvlüyünə qəbul edilə bilərlər. Əks halda kooperativin ölmüş üzvünün payının dəyəri kooperativ tərəfindən onun vərəsələrinə ödən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lastRenderedPageBreak/>
        <w:t>112.5. Kooperativ üzvünün şəxsi borclarına görə tutmanın kooperativ üzvünün payına yönəldilməsinə yalnız həmin borcları ödəmək üçün onun başqa əmlakı kifayət etmədikdə kooperativin nizamnaməsi ilə nəzərdə tutulan qaydada yol verilir. Kooperativ üzvünün borclarına görə tutma kooperativin bölünməz fondlarına yönəldilə bilmə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13. Kooperativin yenidən təşkili və ləğv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13.1. Kooperativ onun üzvlərinin ümumi yığıncağının qərarı ilə könüllü surətdə yenidən təşkil və ya ləğv ed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13.2. Kooperativin yenidən təşkilinin və ləğvinin başqa əsasları bu Məcəllə ilə müəyyənləşd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3. Qeyri-kommersiya təşkilatlar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14. İctimai birlik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14.1. İctimai birliyin təsisçilərinin (iştirakçılarının) ictimai birliyə verdikləri əmlak birliyin mülkiyyətidir. İctimai birlik bu əmlakdan onun nizamnaməsində müəyyənləşdirilmiş məqsədlər üçün istifadə e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14.2. İctimai birliklərin iştirakçıları həmin birliklərin mülkiyyətinə verdikləri əmlaka, o cümlədən üzvlük haqlarına hüquqlarını saxlamırlar. Onlar ictimai birliklərin öhdəlikləri üçün, ictimai birliklər isə öz iştirakçılarının öhdəlikləri üçün məsuliyyət daşımır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14.3. İctimai birlik ləğv edildikdə onun </w:t>
      </w:r>
      <w:r w:rsidRPr="004E7A7F">
        <w:rPr>
          <w:rFonts w:ascii="Palatino Linotype" w:eastAsia="Times New Roman" w:hAnsi="Palatino Linotype" w:cs="Times New Roman"/>
          <w:i/>
          <w:iCs/>
          <w:color w:val="000000"/>
          <w:sz w:val="27"/>
          <w:szCs w:val="27"/>
        </w:rPr>
        <w:t>borclarının ödənilməsindən sonra qalan</w:t>
      </w:r>
      <w:r w:rsidRPr="004E7A7F">
        <w:rPr>
          <w:rFonts w:ascii="Palatino Linotype" w:eastAsia="Times New Roman" w:hAnsi="Palatino Linotype" w:cs="Times New Roman"/>
          <w:color w:val="000000"/>
          <w:sz w:val="27"/>
          <w:szCs w:val="27"/>
        </w:rPr>
        <w:t> əmlakı ictimai birliyin nizamnaməsində göstərilmiş məqsədlərə, bu mümkün olmadıqda isə dövlət büdcəsinə yönəl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14.4. İctimai birliklərin ayrı-ayrı növlərinin xüsusiyyətləri və hüquqi vəziyyəti bu Məcəllə ilə və qanunvericiliklə müəyyənləşd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115. Fond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lastRenderedPageBreak/>
        <w:t>115.1. Fond üzvlüyü olmayan, fiziki və (və ya) hüquqi şəxslərin əmlak haqları əsasında təsis etdikləri, sosial, xeyriyyə, mədəni, təhsil və ya digər ictimai faydalı məqsədlər güdən təşkilat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15.1-1. Fond yaradılarkən onun nizamnamə kapitalı on min manatdan az olma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15.2. Fondun təsisçilərinin (təsisçisinin) verdiyi əmlak fondun mülkiyyətidir. Fond həmin əmlakdan onun nizamnaməsində müəyyənləşdirilmiş məqsədlər üçün istifadə e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15.3. Fond öz əmlakından istifadə haqqında hesabatları hər il dərc etməyə borclu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15.4. Təsisçilər yaratdıqları fondun öhdəlikləri üçün, fond isə öz təsisçilərinin öhdəlikləri üçün məsuliyyət daşım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15.5. Fondun idarə edilməsi və onun orqanlarının formalaşdırılması qaydası fondun təsisçilər tərəfindən təsdiq edilən nizamnaməsi ilə müəyyənləşd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15.6. Fondun nizamnaməsində bu Məcəllənin 47.2-ci maddəsində göstərilmiş məlumatlardan savayı, fondun "fond" sözü də daxil edilmiş adı, fondun məqsədləri haqqında məlumatlar; fondun orqanları haqqında, o cümlədən fondun fəaliyyətinə nəzarət edən himayəçilik şurası haqqında, fondun vəzifəli şəxslərinin təyin edilməsi və azad edilməsi qaydası haqqında, fondun ləğvi zamanı onun əmlakı barəsində sərəncam verilməsi qaydası haqqında məlumatlar göstər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15.7. Fondların ayrı-ayrı növlərinin, o cümlədən xeyriyyə təşkilatlarının xüsusiyyətləri və hüquqi vəziyyəti bu Məcəllə ilə və qanunvericiliklə müəyyənləşd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116. Fondun nizamnaməsinin dəyişdirilməsi və onun ləğv ed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xml:space="preserve">116.1. Fondun nizamnaməsi fondun orqanları tərəfindən bir şərtlə dəyişdirilə bilər ki, nizamnamədə onun bu qaydada dəyişdirilməsi imkanı nəzərdə tutulmuş olsun. Əgər nizamnamənin dəyişməz şəkildə saxlanılması fondun təsis edilməsi zamanı qabaqcadan nəzərə alınması mümkün olmayan nəticələrə səbəb olarsa, nizamnamədə isə nizamnamənin dəyişdirilməsi imkanı nəzərdə tutulmazsa və nizamnamə vəkil edilmiş şəxslər tərəfindən </w:t>
      </w:r>
      <w:r w:rsidRPr="004E7A7F">
        <w:rPr>
          <w:rFonts w:ascii="Palatino Linotype" w:eastAsia="Times New Roman" w:hAnsi="Palatino Linotype" w:cs="Times New Roman"/>
          <w:color w:val="000000"/>
          <w:sz w:val="27"/>
          <w:szCs w:val="27"/>
        </w:rPr>
        <w:lastRenderedPageBreak/>
        <w:t>dəyişdirilməzsə, dəyişikliklər edilməsi hüququ fondun orqanlarının və ya fondun nizamnaməsi ilə onun fəaliyyətinə nəzarət etməyə vəkil edilmiş orqanın ərizəsinə əsasən məhkəməyə mənsub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16.2. Fondun ləğvi haqqında qərarı maraqlı şəxslərin ərizəsinə əsasən yalnız məhkəmə qəbul edə bilər. Fond aşağıdakı hallarda ləğv ed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16.2.1. fondun əmlakı onun məqsədlərinin həyata keçirilməsinə kifayət etmədikdə və lazımi əmlakın əldə edilməsi ehtimalı real olmadıqd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16.2.2. fondun məqsədlərinə çatmaq mümkün olmadıqda, bu məqsədlər isə lazımi şəkildə dəyişdirilə bilmədikd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16.2.3. öz fəaliyyətində fond nizamnamədə nəzərdə tutulan məqsədlərdən yayındıqd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16.2.4. qanunvericilikdə nəzərdə tutulan digər hallard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16.3. Fond ləğv edildikdə onun </w:t>
      </w:r>
      <w:r w:rsidRPr="004E7A7F">
        <w:rPr>
          <w:rFonts w:ascii="Palatino Linotype" w:eastAsia="Times New Roman" w:hAnsi="Palatino Linotype" w:cs="Times New Roman"/>
          <w:i/>
          <w:iCs/>
          <w:color w:val="000000"/>
          <w:sz w:val="27"/>
          <w:szCs w:val="27"/>
        </w:rPr>
        <w:t>borclarının ödənilməsindən sonra qalan</w:t>
      </w:r>
      <w:r w:rsidRPr="004E7A7F">
        <w:rPr>
          <w:rFonts w:ascii="Palatino Linotype" w:eastAsia="Times New Roman" w:hAnsi="Palatino Linotype" w:cs="Times New Roman"/>
          <w:color w:val="000000"/>
          <w:sz w:val="27"/>
          <w:szCs w:val="27"/>
        </w:rPr>
        <w:t> əmlakı fondun nizamnaməsində göstərilən məqsədlərə, bu, mümkün olmadıqda isə dövlət büdcəsinə yönəl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17. Hüquqi şəxslərin ittifaqlar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17.1. Kommersiya təşkilatları özlərinin sahibkarlıq fəaliyyətinin əlaqələndirilməsi, habelə ümumi mənafelərin (əmlak mənafeləri daxil olmaqla) təmsil və müdafiə edilməsi (o cümlədən dövlət və digər orqanlarda, beynəlxalq təşkilatlarda) məqsədi ilə ittifaqlar yarada bilərlər. Əgər iştirakçıların qərarı ilə ittifaqa sahibkarlıq fəaliyyətini həyata keçirmək həvalə edilirsə, belə ittifaq bu Məcəllə ilə nəzərdə tutulan qaydada təsərrüfat ortaqlığına və ya cəmiyyətə çevrilir və ya sahibkarlıq fəaliyyətini həyata keçirmək üçün təsərrüfat cəmiyyəti yarada bilər və ya bu cür cəmiyyətdə iştirak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17.2. Qeyri-kommersiya təşkilatları özlərinin fəaliyyətinin əlaqələndirilməsi, habelə ümumi mənafelərinin təmsil və müdafiə edilməsi məqsədi ilə ittifaqlar yarada bilər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17.3. İttifaqın iştirakçıları özlərinin müstəqilliyini və hüquqi şəxs hüquqlarını saxlayır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17.4. İttifaqın təsisçilərinin (iştirakçılarının) ona verdikləri əmlak ittifaqın mülkiyyətidir. Bu əmlakdan ittifaq onun nizamnaməsində müəyyənləşdirilmiş məqsədlər üçün istifadə e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lastRenderedPageBreak/>
        <w:t>117.5. İttifaq öz iştirakçılarının öhdəlikləri üçün məsuliyyət daşımır. İttifaqın iştirakçıları onun öhdəlikləri üçün nizamnamədə nəzərdə tutulan miqdarda və qaydada subsidiar məsuliyyət daşıyır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17.6. İttifaqın adında onun iştirakçılarının fəaliyyətinin əsas predmeti, habelə "ittifaq" sözü göstər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17.7. İttifaq ləğv edildikdə onun </w:t>
      </w:r>
      <w:r w:rsidRPr="004E7A7F">
        <w:rPr>
          <w:rFonts w:ascii="Palatino Linotype" w:eastAsia="Times New Roman" w:hAnsi="Palatino Linotype" w:cs="Times New Roman"/>
          <w:i/>
          <w:iCs/>
          <w:color w:val="000000"/>
          <w:sz w:val="27"/>
          <w:szCs w:val="27"/>
        </w:rPr>
        <w:t>borclarının ödənilməsindən sonra qalan</w:t>
      </w:r>
      <w:r w:rsidRPr="004E7A7F">
        <w:rPr>
          <w:rFonts w:ascii="Palatino Linotype" w:eastAsia="Times New Roman" w:hAnsi="Palatino Linotype" w:cs="Times New Roman"/>
          <w:color w:val="000000"/>
          <w:sz w:val="27"/>
          <w:szCs w:val="27"/>
        </w:rPr>
        <w:t> əmlakı ittifaqın nizamnaməsində göstərilmiş məqsədlərə, bu mümkün olmadıqda isə dövlət büdcəsinə yönəl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17.8. İttifaqların ayrı-ayrı növlərinin xüsusiyyətləri və hüquqi vəziyyəti bu Məcəllə ilə və qanunvericiliklə müəyyənləşd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118. İttifaqın nizamna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İttifaqın nizamnaməsində bu Məcəllənin 47.2-ci maddəsində göstərilmiş məlumatlardan savayı, ittifaq iştirakçılarının verdikləri haqların miqdarı, tərkibi və verilməsi qaydası, haqq verilməsi öhdəliyini pozmağa görə onların məsuliyyəti haqqında, ittifaqın idarəetmə orqanlarının tərkibi və səlahiyyəti, onların qərarlar qəbul etməsi, o cümlədən barəsində qərarların yekdilliklə və ya ittifaq iştirakçılarının şərtləşdirilmiş səs çoxluğu ilə qəbul olunduğu məsələlərə dair qərarlar qəbul etməsi qaydası haqqında, ittifaqın ləğv edildiyi halda onun əmlakı barəsində sərəncam verilməsi qaydası haqqında məlumatlar göstər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119. İttifaq iştirakçılarının hüquq və vəzifə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19.1. Əgər ittifaqın nizamnaməsində ayrı qayda nəzərdə tutulmayıbsa, ittifaq iştirakçılarının onun xidmətlərindən əvəzsiz istifadə etmək ixtiyarı var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19.2. İttifaqın iştirakçısı maliyyə ili qurtardıqda ittifaqdan çıxa bilər. Bu halda o, əgər ittifaqın nizamnaməsində ayrı müddət nəzərdə tutulmayıbsa, çıxdığı gündən bir il ərzində ittifaqın öhdəlikləri üçün öz haqqına mütənasib subsidiar məsuliyyət daşıyır. İttifaqın iştirakçısı ittifaqın nizamnaməsində müəyyənləşdirilmiş hallarda və qaydada digər iştirakçıların qərarı ilə ittifaqdan çıxarıla bilər. İttifaqın çıxarılmış iştirakçısının məsuliyyəti barəsində ittifaqdan çıxmaya aid qaydalar tətbiq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lastRenderedPageBreak/>
        <w:t>119.3. İştirakçıların razılığı ilə ittifaqa yeni iştirakçı daxil ola bilər. İttifaqa yeni iştirakçının daxil olması ittifaqın o, daxil olanadək əmələ gəlmiş öhdəlikləri üçün onun subsidiar məsuliyyəti ilə şərtləndir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jc w:val="center"/>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4. Hüquqi şəxslərin inventar siyahısı, illik balansı və auditi – </w:t>
      </w:r>
      <w:r w:rsidRPr="004E7A7F">
        <w:rPr>
          <w:rFonts w:ascii="Palatino Linotype" w:eastAsia="Times New Roman" w:hAnsi="Palatino Linotype" w:cs="Times New Roman"/>
          <w:b/>
          <w:bCs/>
          <w:i/>
          <w:iCs/>
          <w:color w:val="000000"/>
          <w:sz w:val="27"/>
          <w:szCs w:val="27"/>
        </w:rPr>
        <w:t>çıxarılmışdır.</w:t>
      </w:r>
    </w:p>
    <w:p w:rsidR="004E7A7F" w:rsidRPr="004E7A7F" w:rsidRDefault="004E7A7F" w:rsidP="004E7A7F">
      <w:pPr>
        <w:spacing w:after="0" w:line="240" w:lineRule="auto"/>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jc w:val="center"/>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5. Hüquqi şəxslərin dövlət reyestri – </w:t>
      </w:r>
      <w:r w:rsidRPr="004E7A7F">
        <w:rPr>
          <w:rFonts w:ascii="Palatino Linotype" w:eastAsia="Times New Roman" w:hAnsi="Palatino Linotype" w:cs="Times New Roman"/>
          <w:b/>
          <w:bCs/>
          <w:i/>
          <w:iCs/>
          <w:color w:val="000000"/>
          <w:sz w:val="27"/>
          <w:szCs w:val="27"/>
        </w:rPr>
        <w:t>çıxarılmışdır.</w:t>
      </w:r>
      <w:bookmarkStart w:id="1" w:name="_ednref162"/>
      <w:r w:rsidRPr="004E7A7F">
        <w:rPr>
          <w:rFonts w:ascii="Palatino Linotype" w:eastAsia="Times New Roman" w:hAnsi="Palatino Linotype" w:cs="Times New Roman"/>
          <w:b/>
          <w:bCs/>
          <w:color w:val="0000FF"/>
          <w:spacing w:val="60"/>
          <w:sz w:val="20"/>
          <w:szCs w:val="20"/>
          <w:u w:val="single"/>
          <w:vertAlign w:val="superscript"/>
        </w:rPr>
        <w:t>KM1</w:t>
      </w:r>
      <w:bookmarkEnd w:id="1"/>
    </w:p>
    <w:p w:rsidR="004E7A7F" w:rsidRPr="004E7A7F" w:rsidRDefault="004E7A7F" w:rsidP="004E7A7F">
      <w:pPr>
        <w:spacing w:after="0" w:line="240" w:lineRule="auto"/>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jc w:val="center"/>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Üçüncü bölmə</w:t>
      </w:r>
    </w:p>
    <w:p w:rsidR="004E7A7F" w:rsidRPr="004E7A7F" w:rsidRDefault="004E7A7F" w:rsidP="004E7A7F">
      <w:pPr>
        <w:spacing w:after="0" w:line="240" w:lineRule="auto"/>
        <w:jc w:val="center"/>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jc w:val="center"/>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ƏMLAK VƏ ƏŞYA HÜQUQU</w:t>
      </w:r>
    </w:p>
    <w:p w:rsidR="004E7A7F" w:rsidRPr="004E7A7F" w:rsidRDefault="004E7A7F" w:rsidP="004E7A7F">
      <w:pPr>
        <w:spacing w:after="0" w:line="240" w:lineRule="auto"/>
        <w:jc w:val="center"/>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jc w:val="center"/>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5-ci fəsil.</w:t>
      </w:r>
    </w:p>
    <w:p w:rsidR="004E7A7F" w:rsidRPr="004E7A7F" w:rsidRDefault="004E7A7F" w:rsidP="004E7A7F">
      <w:pPr>
        <w:spacing w:after="0" w:line="240" w:lineRule="auto"/>
        <w:jc w:val="center"/>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jc w:val="center"/>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Ümumi müddəalar</w:t>
      </w:r>
    </w:p>
    <w:p w:rsidR="004E7A7F" w:rsidRPr="004E7A7F" w:rsidRDefault="004E7A7F" w:rsidP="004E7A7F">
      <w:pPr>
        <w:spacing w:after="0" w:line="240" w:lineRule="auto"/>
        <w:jc w:val="center"/>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jc w:val="center"/>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1. Əşya hüququnun əsas anlayışlar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135. Əşya hüququnun obyekt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35.1. Bu Məcəlləyə uyğun olaraq yalnız fiziki obyektlər əşya sayılırlar. Pullar və </w:t>
      </w:r>
      <w:r w:rsidRPr="004E7A7F">
        <w:rPr>
          <w:rFonts w:ascii="Palatino Linotype" w:eastAsia="Times New Roman" w:hAnsi="Palatino Linotype" w:cs="Times New Roman"/>
          <w:i/>
          <w:iCs/>
          <w:color w:val="000000"/>
          <w:sz w:val="27"/>
          <w:szCs w:val="27"/>
        </w:rPr>
        <w:t>sənədli</w:t>
      </w:r>
      <w:r w:rsidRPr="004E7A7F">
        <w:rPr>
          <w:rFonts w:ascii="Palatino Linotype" w:eastAsia="Times New Roman" w:hAnsi="Palatino Linotype" w:cs="Times New Roman"/>
          <w:color w:val="000000"/>
          <w:sz w:val="27"/>
          <w:szCs w:val="27"/>
        </w:rPr>
        <w:t> qiymətli kağızlar da əşya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35.2. Əmlak istənilən əşyaların və qeyri-maddi əmlak nemətlərinin toplusu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35.3. Bitkilər və heyvanlar əşya deyildir. Onların hüquqi vəziyyəti xüsusi qanunlarla müəyyənləşdirilir. Əgər qanunvericilikdə ayrı qayda müəyyənləşdirilməyibsə, əşyaların hüquqi vəziyyəti bitkilərə və heyvanlara da şamil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35.4. Əşyalar daşınmaz və daşınar ola bilər. Torpaq sahələri, yer təki sahələri, ayrıca su obyektləri, meşələr, çoxillik əkmələr, binalar, qurğular və torpaqla möhkəm bağlı olan </w:t>
      </w:r>
      <w:r w:rsidRPr="004E7A7F">
        <w:rPr>
          <w:rFonts w:ascii="Palatino Linotype" w:eastAsia="Times New Roman" w:hAnsi="Palatino Linotype" w:cs="Times New Roman"/>
          <w:i/>
          <w:iCs/>
          <w:color w:val="000000"/>
          <w:sz w:val="27"/>
          <w:szCs w:val="27"/>
        </w:rPr>
        <w:t>(ondan ayrıla bilməyən)</w:t>
      </w:r>
      <w:r w:rsidRPr="004E7A7F">
        <w:rPr>
          <w:rFonts w:ascii="Palatino Linotype" w:eastAsia="Times New Roman" w:hAnsi="Palatino Linotype" w:cs="Times New Roman"/>
          <w:color w:val="000000"/>
          <w:sz w:val="27"/>
          <w:szCs w:val="27"/>
        </w:rPr>
        <w:t> digər əşyalar, yəni təyinatına tənasübsüz zərər vurulmadan yerinin dəyişdirilməsi mümkün olmayan obyektlər daşınmaz əşyalardır. </w:t>
      </w:r>
      <w:r w:rsidRPr="004E7A7F">
        <w:rPr>
          <w:rFonts w:ascii="Palatino Linotype" w:eastAsia="Times New Roman" w:hAnsi="Palatino Linotype" w:cs="Times New Roman"/>
          <w:i/>
          <w:iCs/>
          <w:color w:val="000000"/>
          <w:sz w:val="27"/>
          <w:szCs w:val="27"/>
        </w:rPr>
        <w:t xml:space="preserve">Torpaq sahəsi və torpaqla möhkəm bağlı </w:t>
      </w:r>
      <w:r w:rsidRPr="004E7A7F">
        <w:rPr>
          <w:rFonts w:ascii="Palatino Linotype" w:eastAsia="Times New Roman" w:hAnsi="Palatino Linotype" w:cs="Times New Roman"/>
          <w:i/>
          <w:iCs/>
          <w:color w:val="000000"/>
          <w:sz w:val="27"/>
          <w:szCs w:val="27"/>
        </w:rPr>
        <w:lastRenderedPageBreak/>
        <w:t>olan (ondan ayrıla bilməyən) əşya vahid daşınmaz əşyadır və vahid mülkiyyət obyekt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35.5. Daşınmaz əşyalara aid edilə bilməyən bütün əşyalar daşınar əşyalar sayılır. Başqa şəxslərə verilə bilən və ya sahibinə maddi fayda və ya başqa şəxslərdən nəyi isə tələb etmək hüququ vermək üçün nəzərdə tutulan tələblər və hüquqlar qeyri-maddi əmlak nemətləridir. Qeyri-maddi əmlak nemətləri (tələblər və hüquqlar) ilə bağlı münasibətlər onların hər birinə aid olan xüsusi qanunvericiliyin müddəalarına müvafiq olaraq tənzimlən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35.6. Əşyalar bölünər və bölünməz ola bilər. Təyinatı dəyişdirilmədən bölünə bilməyən və ya qanunun göstərişinə görə bölünməli olmayan əşyalar bölünməz əşyalar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35.7. Başqa əşyalardan yalnız özlərinə xas əlamətlərə görə ayrılmış fərdi-müəyyən əşyalar əvəzedilməz əşyalar sayılır. Növ əlamətlərinə görə fərqlənən, dövriyyədə adətən say, ölçü və ya çəki ilə müəyyənləşdirilən daşınar əşyalar əvəzedilən əşyalar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35.8. Təyinatı istehlak olunmaqdan və ya özgəninkiləşdirilməkdən ibarət olan daşınar əşyalar istehlak edilən əşyalar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35.9. Əgər müxtəlif növlü əşyalar ümumi təyinat üzrə istifadə edilməsini nəzərdə tutan vahid tam yaradırlarsa, bir əmlak (mürəkkəb əmlak) sayılırlar. Mürəkkəb əmlak barəsində bağlanmış əqdin qüvvəsi, əgər müqavilədə ayrı qayda nəzərdə tutulmayıbsa, onun bütün tərkib hissələrinə şamil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35.10. Adi anlamda əşyanın tərkibinə daxil olan və dağıdılmadan, zədələnmədən və ya dəyişdirilmədən ondan ayrıla bilməyən hər şey əşyanın tərkib hissəsidir. Özbaşına tikinti ilə bağlı hallar istisna olmaqla, əşyanın mülkiyyətçisi onun bütün tərkib hissələrinin mülkiyyətçis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35.11. Ümumi anlamda və ya əsas əşya mülkiyyətçisinin aydın iradəsinə əsasən təsərrüfatın daimi aparılması, əsas əşyanın istifadəsi və ya saxlanması üçün nəzərdə tutulan və ona uyğunlaşdırılan daşınar əşyalar əşyanın ləvazimatıdır. Əgər əşya ləvazimatdırsa, onun bu keyfiyyəti əsas əşyadan müvəqqəti ayrıldığı halda da saxlanılır. Əgər ayrı razılaşma yoxdursa, əşyaya sahiblik onun ləvazimatında da şamil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35.12. Əşyanın verdiyi gəlir, artım və (və ya) üstünlük əşyanın bəhəridir. Ayrılanadək bəhər əşyanın tərkib hissəsidir. Əşyanın mülkiyyətçisi kimdirsə, əşyanın təbii bəhəri də onun mülkiyyətində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lastRenderedPageBreak/>
        <w:t>Maddə 136. Əşyaların mülki dövriyy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36.1. Əşyalar dövriyyədən çıxarılmayıbsa və ya onların dövriyyəsi məhdudlaşdırılmayıbsa, universal hüquq varisliyi qaydasında (vərəsəlik, hüquqi şəxsin yenidən təşkili) və ya başqa üsulla əşyalar sərbəst surətdə özgəninkiləşdirilə və ya bir şəxsdən başqasına keç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36.2. Mülki dövriyyədə olmasına yol verilməyən əşyalar (mülki dövriyyədən çıxarılmış əşyalar) qanunvericilikdə birbaşa göstər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36.3. Yalnız dövriyyənin müəyyən iştirakçılarına mənsub ola bilən və ya dövriyyədə olmasına xüsusi icazə əsasında yol verilən əşyalar (mülki dövriyyəsi məhdudlaşdırılmış əşyalar) qanunla müəyyənləşdirilmiş qaydada təyin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137. Qeyri-maddi əmlak nemətləri – </w:t>
      </w:r>
      <w:r w:rsidRPr="004E7A7F">
        <w:rPr>
          <w:rFonts w:ascii="Palatino Linotype" w:eastAsia="Times New Roman" w:hAnsi="Palatino Linotype" w:cs="Times New Roman"/>
          <w:b/>
          <w:bCs/>
          <w:i/>
          <w:iCs/>
          <w:color w:val="000000"/>
          <w:sz w:val="27"/>
          <w:szCs w:val="27"/>
        </w:rPr>
        <w:t>çıxarılmış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138. Əşyaların və hüquqların yüklülüyü</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38.1. Əşyanın yüklülüyü - qanun və ya əqd əsasında əşyaya mülkiyyət hüququnun hər hansı formada məhdudlaşdırılmas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38.2. Hüququn yüklülüyü - qanun və əqd əsasında mülki hüquqların və ya tələblərin hər hansı formada məhdudlaşdırılmas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2. Əmlak hüquqlarının dövlət qeydiyyatı</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139. Daşınar və daşınmaz əmlaka hüquqların dövlət qeydiyyat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39.1. Mülkiyyət hüququ və daşınmaz əmlaka digər hüquqlar, bu hüquqların məhdudlaşdırılması, əmələ gəlməsi, başqasına keçməsi və xitamı dövlət qeydiyyatına alınmalıdır. Mülkiyyət hüququ, istifadə hüququ, ipoteka, servitutlar, habelə daşınmaz əmlaka digər hüquqlar bu Məcəllədə və qanunvericilikdə nəzərdə tutulan hallarda qeydə alın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39.2. Daşınar əmlaka hüquqlar yalnız qanunvericilikdə nəzərdə tutulan hallarda dövlət qeydiyyatına alın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lastRenderedPageBreak/>
        <w:t>139.3. Daşınmaz əmlaka hüquqların dövlət qeydiyyatı müvafiq icra hakimiyyəti orqanı tərəfindən qanunvericiliklə müəyyən edilmiş qaydada tərtib edilən və aparılan daşınmaz əmlakın dövlət reyestrində həyata keç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39.4. Məkana görə daşınmaz əmlak obyektlərinin xüsusi vasitələrdən istifadə edilmədən yerləşdiyi yerin müəyyənləşdirilməsini və onların fərdiləşdirilməsini təmin edən məlumat bazası olan ünvan reyestri aparılır. Daşınmaz əmlak obyektlərinin xüsusi vasitələrdən istifadə edilmədən yerləşdiyi yerin müəyyənləşdirilməsinə imkan verən ünvan verilir. Ünvan reyestrinin aparılması və daşınmaz əmlak obyektlərinə ünvan verilməsi müvafiq icra hakimiyyəti orqanı tərəfindən müəyyən edilmiş qaydada həyata keç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139-1. Daşınmaz əmlak üzərində hüquqların dövlət qeydiyyatı üçün əsas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39-1.1. Daşınmaz əmlak üzərində hüquqların əmələ gəlməsinin, başqasına keçməsinin, məhdudlaşdırılmasının (yüklülüyünün) və xitam verilməsinin dövlət qeydiyyatı üçün aşağıdakılar əsas hesab olun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39-1.1.1. qanunla müəyyən edilmiş qaydada icra hakimiyyəti və bələdiyyə orqanları tərəfindən müvafiq olaraq dövlətə və ya bələdiyyələrə məxsus olan daşınmaz əmlakın özgəninkiləşdirilməsinə, icarəsinə, istifadəsinə, ipoteka qoyulmasına dair qəbul olunmuş akt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39-1.1.2. qanunla müəyyən edilmiş qaydada ixtisaslaşdırılmış təşkilatlar tərəfindən keçirilən açıq hərracın nəticələrinə dair yekun protokol;</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39-1.1.3. daşınmaz əmlak barəsində notariat qaydasında təsdiq edilmiş müqavilələr, vərəsəlik hüququ haqqında, ər-arvadın ümumi əmlakındakı paya mülkiyyət hüququ haqqında, yaşayış evlərinin, mənzillərin açıq hərracdan əldə olunmasına dair şəhadətnamələr, mənzil sertifikat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39-1.1.4. qanuni qüvvəyə minmiş məhkəmə qərarlar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39-1.1.5. </w:t>
      </w:r>
      <w:r w:rsidRPr="004E7A7F">
        <w:rPr>
          <w:rFonts w:ascii="Palatino Linotype" w:eastAsia="Times New Roman" w:hAnsi="Palatino Linotype" w:cs="Times New Roman"/>
          <w:i/>
          <w:iCs/>
          <w:color w:val="000000"/>
          <w:sz w:val="27"/>
          <w:szCs w:val="27"/>
        </w:rPr>
        <w:t>2006-cı il iyulun 6-dək</w:t>
      </w:r>
      <w:r w:rsidRPr="004E7A7F">
        <w:rPr>
          <w:rFonts w:ascii="Palatino Linotype" w:eastAsia="Times New Roman" w:hAnsi="Palatino Linotype" w:cs="Times New Roman"/>
          <w:color w:val="000000"/>
          <w:sz w:val="27"/>
          <w:szCs w:val="27"/>
        </w:rPr>
        <w:t xml:space="preserve"> müvafiq icra hakimiyyəti orqanları tərəfindən verilmiş daşınmaz əmlak üzərində, o cümlədən torpaq sahələri, binalar və qurğular, yaşayış və qeyri-yaşayış sahələri, fərdi yaşayış və bağ evləri, yer təki sahələri, sututarları, meşələr və çoxillik əkmələr, əmlak </w:t>
      </w:r>
      <w:r w:rsidRPr="004E7A7F">
        <w:rPr>
          <w:rFonts w:ascii="Palatino Linotype" w:eastAsia="Times New Roman" w:hAnsi="Palatino Linotype" w:cs="Times New Roman"/>
          <w:color w:val="000000"/>
          <w:sz w:val="27"/>
          <w:szCs w:val="27"/>
        </w:rPr>
        <w:lastRenderedPageBreak/>
        <w:t>kompleksi kimi müəssisələr üzərində hüquqları təsdiq edən aktlar, şəhadətnamələr və qeydiyyat vəsiqələri;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39-1.1.6. mənzil-tikinti kooperativi binasında yaşayış (qeyri-yaşayış) sahəsinin verilməsi barədə mənzil-tikinti kooperativi üzvlərinin ümumi yığıncağının qərarı (qanunvericiliklə nəzərdə tutulmuş pay haqqı tam ödənildikd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39-1.1.7. 2007-ci il mayın 22-dək müvafiq icra hakimiyyəti orqanlarının nəzdində olan bağ təsərrüfatı idarələri tərəfindən vətəndaşlara ayrılmış bağ sahələrinə dair verilən icarə müqavilələri, sərəncamlar və orderlər</w:t>
      </w:r>
      <w:r w:rsidRPr="004E7A7F">
        <w:rPr>
          <w:rFonts w:ascii="Palatino Linotype" w:eastAsia="Times New Roman" w:hAnsi="Palatino Linotype" w:cs="Times New Roman"/>
          <w:i/>
          <w:iCs/>
          <w:color w:val="000000"/>
          <w:sz w:val="27"/>
          <w:szCs w:val="27"/>
        </w:rPr>
        <w:t>, kollektiv bağçılıq-yoldaşlıq təsərrüfatının üzvlərinin siyahısına müvafiq olaraq verilmiş üzvlük kitabçası və ya üzvlərin iclasının protokolundan çıxarış</w:t>
      </w:r>
      <w:r w:rsidRPr="004E7A7F">
        <w:rPr>
          <w:rFonts w:ascii="Palatino Linotype" w:eastAsia="Times New Roman" w:hAnsi="Palatino Linotype" w:cs="Times New Roman"/>
          <w:color w:val="000000"/>
          <w:sz w:val="27"/>
          <w:szCs w:val="27"/>
        </w:rPr>
        <w:t>;</w:t>
      </w:r>
      <w:r w:rsidRPr="004E7A7F">
        <w:rPr>
          <w:rFonts w:ascii="Palatino Linotype" w:eastAsia="Times New Roman" w:hAnsi="Palatino Linotype" w:cs="Times New Roman"/>
          <w:b/>
          <w:bCs/>
          <w:color w:val="0000FF"/>
          <w:sz w:val="20"/>
          <w:szCs w:val="20"/>
          <w:vertAlign w:val="superscript"/>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39-1.1.8. “Daşınmaz əmlakın dövlət reyestri haqqında” Azərbaycan Respublikasının Qanunu qüvvəyə minənədək əldə edilmiş və yaranmış daşınmaz əmlak </w:t>
      </w:r>
      <w:r w:rsidRPr="004E7A7F">
        <w:rPr>
          <w:rFonts w:ascii="Palatino Linotype" w:eastAsia="Times New Roman" w:hAnsi="Palatino Linotype" w:cs="Times New Roman"/>
          <w:i/>
          <w:iCs/>
          <w:color w:val="000000"/>
          <w:sz w:val="27"/>
          <w:szCs w:val="27"/>
        </w:rPr>
        <w:t>obyektləri üzərində hüquqların əldə edilməsini təsdiq edən</w:t>
      </w:r>
      <w:r w:rsidRPr="004E7A7F">
        <w:rPr>
          <w:rFonts w:ascii="Palatino Linotype" w:eastAsia="Times New Roman" w:hAnsi="Palatino Linotype" w:cs="Times New Roman"/>
          <w:color w:val="000000"/>
          <w:sz w:val="27"/>
          <w:szCs w:val="27"/>
        </w:rPr>
        <w:t> müvafiq icra hakimiyyəti orqanı tərəfindən müəyyən edilən sənədlər.</w:t>
      </w:r>
    </w:p>
    <w:p w:rsidR="004E7A7F" w:rsidRPr="004E7A7F" w:rsidRDefault="004E7A7F" w:rsidP="004E7A7F">
      <w:pPr>
        <w:spacing w:after="0" w:line="240" w:lineRule="auto"/>
        <w:ind w:firstLine="567"/>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i/>
          <w:iCs/>
          <w:color w:val="000000"/>
          <w:sz w:val="27"/>
          <w:szCs w:val="27"/>
        </w:rPr>
        <w:t>139-1.1.9. Azərbaycan Respublikasının Şəhərsalma və Tikinti Məcəlləsi qüvvəyə minənədək (2013-cü il yanvarın 1-dək) inşa edilmiş tikililərə dair:</w:t>
      </w:r>
      <w:r w:rsidRPr="004E7A7F">
        <w:rPr>
          <w:rFonts w:ascii="Palatino Linotype" w:eastAsia="Times New Roman" w:hAnsi="Palatino Linotype" w:cs="Times New Roman"/>
          <w:b/>
          <w:bCs/>
          <w:color w:val="0000FF"/>
          <w:sz w:val="20"/>
          <w:szCs w:val="20"/>
          <w:vertAlign w:val="superscript"/>
        </w:rPr>
        <w:t> </w:t>
      </w:r>
    </w:p>
    <w:p w:rsidR="004E7A7F" w:rsidRPr="004E7A7F" w:rsidRDefault="004E7A7F" w:rsidP="004E7A7F">
      <w:pPr>
        <w:spacing w:after="0" w:line="240" w:lineRule="auto"/>
        <w:ind w:firstLine="567"/>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i/>
          <w:iCs/>
          <w:color w:val="000000"/>
          <w:sz w:val="27"/>
          <w:szCs w:val="27"/>
        </w:rPr>
        <w:t>139-1.1.9.1. hündürlüyü 12 metrədək olan yaşayış evlərinə münasibətdə - torpaq sahəsi üzərində mülkiyyət, icarə və ya istifadə hüququnu təsdiq edən sənəd, müvafiq icra hakimiyyəti orqanı ilə razılaşdırılmış layihə və ya yaşayış evinin istismara qəbul aktı;</w:t>
      </w:r>
    </w:p>
    <w:p w:rsidR="004E7A7F" w:rsidRPr="004E7A7F" w:rsidRDefault="004E7A7F" w:rsidP="004E7A7F">
      <w:pPr>
        <w:spacing w:after="0" w:line="240" w:lineRule="auto"/>
        <w:ind w:firstLine="567"/>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i/>
          <w:iCs/>
          <w:color w:val="000000"/>
          <w:sz w:val="27"/>
          <w:szCs w:val="27"/>
        </w:rPr>
        <w:t>139-1.1.9.2. çoxmənzilli binalara, qeyri-yaşayış binalarına və hündürlüyü 12 metrdən çox olan yaşayış evlərinə münasibətdə - torpaq sahəsi üzərində mülkiyyət, icarə və ya istifadə hüququnu təsdiq edən sənəd, müvafiq icra hakimiyyəti orqanı ilə razılaşdırılmış layihə, müvafiq icra hakimiyyəti orqanının tikilinin inşa edilməsinə icazə barədə qərarı, istismara qəbul aktı;</w:t>
      </w:r>
    </w:p>
    <w:p w:rsidR="004E7A7F" w:rsidRPr="004E7A7F" w:rsidRDefault="004E7A7F" w:rsidP="004E7A7F">
      <w:pPr>
        <w:spacing w:after="0" w:line="240" w:lineRule="auto"/>
        <w:ind w:firstLine="567"/>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i/>
          <w:iCs/>
          <w:color w:val="000000"/>
          <w:sz w:val="27"/>
          <w:szCs w:val="27"/>
        </w:rPr>
        <w:t>139-1.1.10. Azərbaycan Respublikasının Şəhərsalma və Tikinti Məcəlləsi qüvvəyə mindikdən (2013-cü il yanvarın 1-dən) sonra inşa edilən tikililərə dair:</w:t>
      </w:r>
    </w:p>
    <w:p w:rsidR="004E7A7F" w:rsidRPr="004E7A7F" w:rsidRDefault="004E7A7F" w:rsidP="004E7A7F">
      <w:pPr>
        <w:spacing w:after="0" w:line="240" w:lineRule="auto"/>
        <w:ind w:firstLine="567"/>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i/>
          <w:iCs/>
          <w:color w:val="000000"/>
          <w:sz w:val="27"/>
          <w:szCs w:val="27"/>
        </w:rPr>
        <w:t>139-1.1.10.1. tikintisinə icazə tələb olunan tikinti obyektləri üçün - torpaq sahəsi üzərində mülkiyyət, icarə və ya istifadə hüququnu təsdiq edən sənəd, tikintiyə icazə verilməsi barədə qərar, tikinti layihəsinin memarlıq-planlaşdırma bölməsi, tikinti obyektinin istismarına icazə;</w:t>
      </w:r>
    </w:p>
    <w:p w:rsidR="004E7A7F" w:rsidRPr="004E7A7F" w:rsidRDefault="004E7A7F" w:rsidP="004E7A7F">
      <w:pPr>
        <w:spacing w:after="0" w:line="240" w:lineRule="auto"/>
        <w:ind w:firstLine="567"/>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i/>
          <w:iCs/>
          <w:color w:val="000000"/>
          <w:sz w:val="27"/>
          <w:szCs w:val="27"/>
        </w:rPr>
        <w:t xml:space="preserve">139-1.1.10.2. məlumatlandırma icraatının tətbiq edildiyi tikinti obyektləri üçün - torpaq sahəsi üzərində mülkiyyət, icarə və ya istifadə hüququnu təsdiq edən sənəd, tikinti layihəsinin memarlıq-planlaşdırma bölməsi, sifarişçi tərəfindən tikinti başa </w:t>
      </w:r>
      <w:r w:rsidRPr="004E7A7F">
        <w:rPr>
          <w:rFonts w:ascii="Palatino Linotype" w:eastAsia="Times New Roman" w:hAnsi="Palatino Linotype" w:cs="Times New Roman"/>
          <w:i/>
          <w:iCs/>
          <w:color w:val="000000"/>
          <w:sz w:val="27"/>
          <w:szCs w:val="27"/>
        </w:rPr>
        <w:lastRenderedPageBreak/>
        <w:t>çatdıqdan sonra müvafiq icra hakimiyyəti orqanına sifarişli poçt göndərişi ilə və ya bilavasitə məlumat verilməsini təsdiq edən sənəd;</w:t>
      </w:r>
      <w:r w:rsidRPr="004E7A7F">
        <w:rPr>
          <w:rFonts w:ascii="Palatino Linotype" w:eastAsia="Times New Roman" w:hAnsi="Palatino Linotype" w:cs="Times New Roman"/>
          <w:b/>
          <w:bCs/>
          <w:color w:val="0000FF"/>
          <w:sz w:val="20"/>
          <w:szCs w:val="20"/>
          <w:vertAlign w:val="superscript"/>
        </w:rPr>
        <w:t> </w:t>
      </w:r>
    </w:p>
    <w:p w:rsidR="004E7A7F" w:rsidRPr="004E7A7F" w:rsidRDefault="004E7A7F" w:rsidP="004E7A7F">
      <w:pPr>
        <w:spacing w:after="0" w:line="240" w:lineRule="auto"/>
        <w:ind w:firstLine="567"/>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i/>
          <w:iCs/>
          <w:color w:val="000000"/>
          <w:sz w:val="27"/>
          <w:szCs w:val="27"/>
        </w:rPr>
        <w:t>139-1.1.11. Azərbaycan Respublikasının Mənzil Məcəlləsi qüvvəyə minənədək (2009-cu il oktyabrın 1-dək) dövlət və ya ictimai mənzil fondundan yaşayış sahəsinin verilməsinə dair müvafiq icra hakimiyyəti orqanının sərəncamı, order və ya mənzil kirayəsi müqavil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i/>
          <w:iCs/>
          <w:color w:val="000000"/>
          <w:sz w:val="27"/>
          <w:szCs w:val="27"/>
        </w:rPr>
        <w:t>139-1.1.12. 2006-cı il iyulun 6-dan 2009-cu il iyunun 24-dək müvafiq icra hakimiyyəti orqanı tərəfindən daşınmaz əmlaka dair verilmiş şəhadətnamə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140. Daşınmaz əmlakın dövlət reyestrinin məzmununun həqiqiliyi və tamamlığı prezumpsiy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Reyestrin məzmununun qeyri-dəqiqliyi sübuta yetirilməyincə, həmin məzmunun həqiqiliyi və tamamlığı prezumpsiyası qüvvədədir. Əqd əsasında özgəninkiləşdirənin adına qeydiyyata alınmış hər hansı bir hüququ əldə edən şəxsin xeyrinə reyestrdəki qeyd, bu qeydə dair etirazın reyestrə daxil edildiyi və ya əldə edən şəxsin qeydin qeyri-dəqiq olmasını bildiyi hallar istisna olmaqla, həqiqi hesab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141 . Daşınmaz əmlakın dövlət reyestrində düzəlişin aparıl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41.1. Əgər daşınmaz əmlakın dövlət reyestrinin məzmunu torpaq sahəsi üzərində hüquqa və ya həmin hüququn məhdudlaşdırılmasına dair həqiqi hüquqi vəziyyətə uyğun deyildirsə, hüququ qeydə alınmamış və ya hüququ düzgün qeydə alınmamış şəxs, yaxud mövcud olmayan yüklənmə haqqında qeydin daxil edilməsi ilə hüququ pozulmuş şəxs daşınmaz əmlakın dövlət reyestrində qeyddə düzəlişin aparılması üçün belə düzəlişlə hüququna toxunulan şəxsdən razılıq verməsini tələb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41.2. Bu Məcəllənin 141.1-ci maddəsində nəzərdə tutulmuş hallarda daşınmaz əmlakın dövlət reyestrinin mötəbərliyinə qarşı etiraz ed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41.3. Daşınmaz əmlakın dövlət reyestrinə etirazla bağlı qeydin daxil edilməsi məhkəmənin qərarı və ya reyestrdə düzəlişin aparılması ilə hüququ toxunulan şəxsin razılığı ilə həyata keç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lastRenderedPageBreak/>
        <w:t>Maddə 142. Daşınmaz əmlakın qeydiyyatı üçün rüsum – </w:t>
      </w:r>
      <w:r w:rsidRPr="004E7A7F">
        <w:rPr>
          <w:rFonts w:ascii="Palatino Linotype" w:eastAsia="Times New Roman" w:hAnsi="Palatino Linotype" w:cs="Times New Roman"/>
          <w:b/>
          <w:bCs/>
          <w:i/>
          <w:iCs/>
          <w:color w:val="000000"/>
          <w:sz w:val="27"/>
          <w:szCs w:val="27"/>
        </w:rPr>
        <w:t>Çıxarılmış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143. Daşınmaz əmlakın dövlət reyestrinin tərtibinə nəzarət – </w:t>
      </w:r>
      <w:r w:rsidRPr="004E7A7F">
        <w:rPr>
          <w:rFonts w:ascii="Palatino Linotype" w:eastAsia="Times New Roman" w:hAnsi="Palatino Linotype" w:cs="Times New Roman"/>
          <w:b/>
          <w:bCs/>
          <w:i/>
          <w:iCs/>
          <w:color w:val="000000"/>
          <w:sz w:val="27"/>
          <w:szCs w:val="27"/>
        </w:rPr>
        <w:t>Çıxarılmış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Maddə 144. Daşınmaz əmlakın dövlət reyestri obyektlərinə dair sərəncam verilməsi haqqında müqavilələrin notariat qaydasında təsdiqlən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44.1. Daşınmaz əmlakın dövlət reyestri obyektlərinə dair sərəncam verilməsi haqqında müqavilələr notariat qaydasında təsdiqlənməlidir. Təsdiqləmə zamanı notarius </w:t>
      </w:r>
      <w:r w:rsidRPr="004E7A7F">
        <w:rPr>
          <w:rFonts w:ascii="Palatino Linotype" w:eastAsia="Times New Roman" w:hAnsi="Palatino Linotype" w:cs="Times New Roman"/>
          <w:i/>
          <w:iCs/>
          <w:color w:val="000000"/>
          <w:sz w:val="27"/>
          <w:szCs w:val="27"/>
        </w:rPr>
        <w:t>və ya qanunla müəyyən edilmiş hallarda bu cür notarial hərəkəti etməyə hüququ çatan digər vəzifəli şəxslər</w:t>
      </w:r>
      <w:r w:rsidRPr="004E7A7F">
        <w:rPr>
          <w:rFonts w:ascii="Palatino Linotype" w:eastAsia="Times New Roman" w:hAnsi="Palatino Linotype" w:cs="Times New Roman"/>
          <w:color w:val="000000"/>
          <w:sz w:val="27"/>
          <w:szCs w:val="27"/>
        </w:rPr>
        <w:t> əşyaya dair sərəncam verən tərəfin sərəncam hüququnu və müqavilənin qanunauyğunluğunu yoxlamalıdır. </w:t>
      </w:r>
      <w:r w:rsidRPr="004E7A7F">
        <w:rPr>
          <w:rFonts w:ascii="Palatino Linotype" w:eastAsia="Times New Roman" w:hAnsi="Palatino Linotype" w:cs="Times New Roman"/>
          <w:i/>
          <w:iCs/>
          <w:color w:val="000000"/>
          <w:sz w:val="27"/>
          <w:szCs w:val="27"/>
        </w:rPr>
        <w:t>Onlar təsdiqlədikləri</w:t>
      </w:r>
      <w:r w:rsidRPr="004E7A7F">
        <w:rPr>
          <w:rFonts w:ascii="Palatino Linotype" w:eastAsia="Times New Roman" w:hAnsi="Palatino Linotype" w:cs="Times New Roman"/>
          <w:color w:val="000000"/>
          <w:sz w:val="27"/>
          <w:szCs w:val="27"/>
        </w:rPr>
        <w:t> müqavilənin yanlışlığı üçün məsuliyyət daşıy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44.2. Sərəncam hüququ sərəncam verən tərəfin daşınmaz əmlakın dövlət reyestrinə əsasən bu hüquqa malik olması və ya ixtiyarlı şəxsin ona həmin səlahiyyəti verməsi ilə təsdiqlənir. Bu səlahiyyət də notariat qaydasında təsdiqlənməlidir. Müqavilənin qanunauyğunluğu notariat qaydasında təsdiqləmə ilə təsbit olunur. Daşınmaz əmlakın dövlət reyestri obyektlərinə dair sərəncam verilməsi haqqında müqavilələr notarius </w:t>
      </w:r>
      <w:r w:rsidRPr="004E7A7F">
        <w:rPr>
          <w:rFonts w:ascii="Palatino Linotype" w:eastAsia="Times New Roman" w:hAnsi="Palatino Linotype" w:cs="Times New Roman"/>
          <w:i/>
          <w:iCs/>
          <w:color w:val="000000"/>
          <w:sz w:val="27"/>
          <w:szCs w:val="27"/>
        </w:rPr>
        <w:t>və ya qanunla müəyyən edilmiş hallarda bu cür notarial hərəkəti etməyə hüququ çatan digər vəzifəli şəxslər</w:t>
      </w:r>
      <w:r w:rsidRPr="004E7A7F">
        <w:rPr>
          <w:rFonts w:ascii="Palatino Linotype" w:eastAsia="Times New Roman" w:hAnsi="Palatino Linotype" w:cs="Times New Roman"/>
          <w:color w:val="000000"/>
          <w:sz w:val="27"/>
          <w:szCs w:val="27"/>
        </w:rPr>
        <w:t> tərəfindən həmin əmlakın daşınmaz əmlakın dövlət reyestrində qeydə alınmış texniki göstəricilərinə uyğun təsdiqlən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i/>
          <w:iCs/>
          <w:color w:val="000000"/>
          <w:sz w:val="27"/>
          <w:szCs w:val="27"/>
        </w:rPr>
        <w:t>144.2-1. Sərəncam verən tərəfin sərəncam hüququnun və öhdəliklərinin, eləcə də əmlakın mövcud yüklülüyünün daşınmaz əmlakın dövlət reyestrində yoxlanılması məqsədilə “Notariat haqqında” Azərbaycan Respublikasının Qanununa uyğun olaraq notariuslarla daşınmaz əmlakın dövlət reyestri arasında məlumat və sənəd mübadiləsi imkanı, o cümlədən notariusların daşınmaz əmlakın dövlət reyestrinə elektron qaydada birbaşa çıxışı təmin olun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i/>
          <w:iCs/>
          <w:color w:val="000000"/>
          <w:sz w:val="27"/>
          <w:szCs w:val="27"/>
        </w:rPr>
        <w:t xml:space="preserve">144.3. Notarius daşınmaz əmlak üzərində sərəncam verilməsinə dair müqaviləni təsdiqlədikdən dərhal sonra onu elektron formada informasiya sistemləri vasitəsilə və təsdiqlənmiş yazılı formada sifarişli poçt göndərişi vasitəsilə daşınmaz əmlakın dövlət </w:t>
      </w:r>
      <w:r w:rsidRPr="004E7A7F">
        <w:rPr>
          <w:rFonts w:ascii="Palatino Linotype" w:eastAsia="Times New Roman" w:hAnsi="Palatino Linotype" w:cs="Times New Roman"/>
          <w:i/>
          <w:iCs/>
          <w:color w:val="000000"/>
          <w:sz w:val="27"/>
          <w:szCs w:val="27"/>
        </w:rPr>
        <w:lastRenderedPageBreak/>
        <w:t>reyestrinə göndərməlidir. Belə müqavilə ondan irəli gələn mülkiyyət və digər əşya hüquqlarının daşınmaz əmlakın dövlət reyestrində qeydiyyatının aparılmasına dair ərizə hesab olunur və həmin müqavilə əsasında müvafiq hüquqlar dövlət qeydiyyatına alın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7"/>
          <w:szCs w:val="27"/>
        </w:rPr>
        <w:t>144.4. Əgər əldə edən qanuni qüvvəyə minmiş məhkəmə qərarına və ya ona bərabər olan sənədə, o cümlədən notariat qaydasında təsdiqləməyə istinad edirsə, notariat qaydasında təsdiqləmə tələb olunm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i/>
          <w:iCs/>
          <w:color w:val="000000"/>
          <w:sz w:val="27"/>
          <w:szCs w:val="27"/>
        </w:rPr>
        <w:t>144.5. Daşınmaz əmlaka mülkiyyət hüququ əmlakın fiziki cəhətdən bölünməsini nəzərdə tutmayan, lakin yaranacaq ümumi paylı mülkiyyətdə payların nisbətini faizlə müəyyənləşdirən bölünmə planı əsasında bölünə bilər. Mülkiyyətçi tərəfindən tərtib edilən belə bölünmə planı müvafiq icra hakimiyyəti orqanının müəyyən etdiyi qaydada təsdiq edildikdən sonra mülkiyyətçinin bölünmə nəticəsində yaranan payların hər birinə mülkiyyət hüququ daşınmaz əmlakın dövlət reyestrində qeydə alınır.</w:t>
      </w:r>
    </w:p>
    <w:p w:rsidR="004E7A7F" w:rsidRPr="004E7A7F" w:rsidRDefault="004E7A7F" w:rsidP="004E7A7F">
      <w:pPr>
        <w:spacing w:after="0" w:line="240" w:lineRule="auto"/>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67"/>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i/>
          <w:iCs/>
          <w:color w:val="000000"/>
          <w:sz w:val="27"/>
          <w:szCs w:val="27"/>
        </w:rPr>
        <w:t>Maddə 144-1.</w:t>
      </w:r>
      <w:r w:rsidRPr="004E7A7F">
        <w:rPr>
          <w:rFonts w:ascii="Palatino Linotype" w:eastAsia="Times New Roman" w:hAnsi="Palatino Linotype" w:cs="Times New Roman"/>
          <w:i/>
          <w:iCs/>
          <w:color w:val="000000"/>
          <w:sz w:val="27"/>
          <w:szCs w:val="27"/>
        </w:rPr>
        <w:t> </w:t>
      </w:r>
      <w:r w:rsidRPr="004E7A7F">
        <w:rPr>
          <w:rFonts w:ascii="Palatino Linotype" w:eastAsia="Times New Roman" w:hAnsi="Palatino Linotype" w:cs="Times New Roman"/>
          <w:b/>
          <w:bCs/>
          <w:i/>
          <w:iCs/>
          <w:color w:val="000000"/>
          <w:sz w:val="27"/>
          <w:szCs w:val="27"/>
        </w:rPr>
        <w:t>Tikintisi başa çatmayan binanın tərkib hissələrinə sərəncam verilməsinin xüsusiyyətləri</w:t>
      </w:r>
    </w:p>
    <w:p w:rsidR="004E7A7F" w:rsidRPr="004E7A7F" w:rsidRDefault="004E7A7F" w:rsidP="004E7A7F">
      <w:pPr>
        <w:spacing w:after="0" w:line="240" w:lineRule="auto"/>
        <w:ind w:firstLine="567"/>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i/>
          <w:iCs/>
          <w:color w:val="000000"/>
          <w:sz w:val="27"/>
          <w:szCs w:val="27"/>
        </w:rPr>
        <w:t> </w:t>
      </w:r>
    </w:p>
    <w:p w:rsidR="004E7A7F" w:rsidRPr="004E7A7F" w:rsidRDefault="004E7A7F" w:rsidP="004E7A7F">
      <w:pPr>
        <w:spacing w:after="0" w:line="240" w:lineRule="auto"/>
        <w:ind w:firstLine="567"/>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144-1.1. Azərbaycan Respublikasının Şəhərsalma və Tikinti Məcəlləsinə müvafiq olaraq tikintisinə icazə alınmış, lakin həmin Məcəlləyə uyğun olaraq istismarına icazə verilməmiş binalar tikintisi başa çatmayan binalar hesab edilir.</w:t>
      </w:r>
    </w:p>
    <w:p w:rsidR="004E7A7F" w:rsidRPr="004E7A7F" w:rsidRDefault="004E7A7F" w:rsidP="004E7A7F">
      <w:pPr>
        <w:spacing w:after="0" w:line="240" w:lineRule="auto"/>
        <w:ind w:firstLine="567"/>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144-1.2. Mülkiyyətindəki torpaq sahəsində tərkib hissələrdən ibarət binanın tikintisinə icazə almış mülkiyyətçi tikiləcək binanın tərkib hissələrinin sayına və sahəsinə mütənasib olaraq həmin torpaq sahəsini bu Məcəllənin 144.5-ci maddəsində nəzərdə tutulmuş qaydada bölünmə planı əsasında paylara bölə bilər və bölünmə nəticəsində yaranan payların hər birinə mülkiyyət hüququnun qeydə alınmasını tələb edə bilər.</w:t>
      </w:r>
    </w:p>
    <w:p w:rsidR="004E7A7F" w:rsidRPr="004E7A7F" w:rsidRDefault="004E7A7F" w:rsidP="004E7A7F">
      <w:pPr>
        <w:spacing w:after="0" w:line="240" w:lineRule="auto"/>
        <w:ind w:firstLine="567"/>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144-1.3. Mülkiyyətindəki torpaq sahəsində tərkib hissələrdən ibarət binanın tikintisinə icazə almış şəxs bölünmə planına əsasən yaranan paylara və tikintisi başa çatmayan binanın həmin paylara bağlı olan tərkib hissələrinə bölünmə nəticəsində yaranan payların hər birinə mülkiyyət hüququ daşınmaz əmlakın dövlət reyestrində qeydə alındıqdan sonra sərəncam verə bilər.</w:t>
      </w:r>
    </w:p>
    <w:p w:rsidR="004E7A7F" w:rsidRPr="004E7A7F" w:rsidRDefault="004E7A7F" w:rsidP="004E7A7F">
      <w:pPr>
        <w:spacing w:after="0" w:line="240" w:lineRule="auto"/>
        <w:ind w:firstLine="567"/>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 xml:space="preserve">144-1.4. Bölünmə planına əsasən mülkiyyətindəki torpaq sahəsində yaranan paylara və tikintisi başa çatmayan binanın həmin paylara bağlı olan tərkib hissələrinə sərəncam verilməsi haqqında müqavilələr notariat qaydasında təsdiqlənməli və tərkib </w:t>
      </w:r>
      <w:r w:rsidRPr="004E7A7F">
        <w:rPr>
          <w:rFonts w:ascii="Palatino Linotype" w:eastAsia="Times New Roman" w:hAnsi="Palatino Linotype" w:cs="Times New Roman"/>
          <w:i/>
          <w:iCs/>
          <w:color w:val="000000"/>
          <w:sz w:val="27"/>
          <w:szCs w:val="27"/>
        </w:rPr>
        <w:lastRenderedPageBreak/>
        <w:t>hissələri əldə edən şəxslərin xeyrinə bu Məcəllənin 147-ci maddəsinə uyğun olaraq təminat qeydi aparılmalıdır.</w:t>
      </w:r>
    </w:p>
    <w:p w:rsidR="004E7A7F" w:rsidRPr="004E7A7F" w:rsidRDefault="004E7A7F" w:rsidP="004E7A7F">
      <w:pPr>
        <w:spacing w:after="0" w:line="240" w:lineRule="auto"/>
        <w:ind w:firstLine="567"/>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144-1.5. Bu Məcəllənin 144-1.4-cü maddəsində nəzərdə tutulan müqavilədə digər müddəalarla yanaşı, tikintisi başa çatmayan binanın yerləşdiyi torpaq sahəsində müvafiq tərkib hissələrin bağlı olduğu payların alqı-satqı şərtləri, təminat qeydinin aparılmasına dair torpaq sahəsi mülkiyyətçisinin və torpaq sahəsinə hüquq əldə etmək istəyən şəxsin bu Məcəllənin 178.8-ci maddəsində nəzərdə tutulan öhdəlikləri və 147.2-ci maddəsində nəzərdə tutulan razılıqları, habelə bu Məcəllənin 178.8-ci maddəsində nəzərdə tutulan öhdəliklərin yerinə yetirilməsindən sonra torpaq sahəsində müvafiq paya və tərkib hissəyə mülkiyyət hüququnun xeyrinə təminat qeydi aparılmış şəxsə keçməsinə dair torpaq sahəsi mülkiyyətçisinin razılığı açıq-aydın ifadə edilməlidir.</w:t>
      </w:r>
    </w:p>
    <w:p w:rsidR="004E7A7F" w:rsidRPr="004E7A7F" w:rsidRDefault="004E7A7F" w:rsidP="004E7A7F">
      <w:pPr>
        <w:spacing w:after="0" w:line="240" w:lineRule="auto"/>
        <w:ind w:firstLine="567"/>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144-1.6. Xeyrinə təminat qeydi aparılmış şəxs tikintisi başa çatmayan binanın yerləşdiyi torpaq sahəsində müvafiq tərkib hissənin bağlı olduğu pay ilə əlaqədar hüquqlarını və öhdəliklərini yazılı formada sifarişli poçt göndərişi vasitəsilə torpaq sahəsinin mülkiyyətçisini məlumatlandırmaqla notariat qaydasında təsdiq edilmiş müqavilə əsasında üçüncü şəxsə ötürə bilər. Müqavilədə digər müddəalarla yanaşı, hüquqların və öhdəliklərin ötürüldüyü məqamda mövcud olmuş həcmi və həmin həcmdə ötürülməsi, aparılmış təminat qeydində hüquqların və öhdəliklərin ötürüldüyü üçüncü şəxsin xeyrinə müvafiq dəyişikliklərin edilməsinə dair hər iki tərəfin razılıqları aydın şəkildə ifadə edilməlidir. Belə hüquqlar və öhdəliklər onların üçüncü şəxsə ötürüldüyü məqamda mövcud olmuş həcmdə və şərtlərlə ötürülməlidir. Notarius bu müqaviləni təsdiqlədikdən dərhal sonra onu elektron formada informasiya sistemləri vasitəsilə və təsdiqlənmiş yazılı formada sifarişli poçt göndərişi vasitəsilə daşınmaz əmlakın dövlət reyestrinə, habelə təsdiqlənmiş yazılı formada sifarişli poçt göndərişi vasitəsilə torpaq sahəsinin mülkiyyətçisinə göndərməlidir. Belə müqavilə daşınmaz əmlakın dövlət reyestrində aparılmış təminat qeydində müvafiq dəyişikliklərin edilməsinə dair ərizə hesab olunur və həmin müqavilə əsasında müvafiq qeydiyyat hərəkətləri aparılır.</w:t>
      </w:r>
    </w:p>
    <w:p w:rsidR="004E7A7F" w:rsidRPr="004E7A7F" w:rsidRDefault="004E7A7F" w:rsidP="004E7A7F">
      <w:pPr>
        <w:spacing w:after="0" w:line="240" w:lineRule="auto"/>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45. Daşınmaz əmlakın dövlət reyestrində qeydiyyat barəsində ərizə – Ç</w:t>
      </w:r>
      <w:r w:rsidRPr="004E7A7F">
        <w:rPr>
          <w:rFonts w:ascii="Palatino Linotype" w:eastAsia="Times New Roman" w:hAnsi="Palatino Linotype" w:cs="Times New Roman"/>
          <w:b/>
          <w:bCs/>
          <w:i/>
          <w:iCs/>
          <w:color w:val="000000"/>
          <w:sz w:val="27"/>
          <w:szCs w:val="27"/>
        </w:rPr>
        <w:t>ıxarılmış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46. Daşınmaz əmlaka hüququn əmələ gə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146.1. Daşınmaz əmlaka sahiblik və istifadə hüququ onun barəsində əqdin notariat qaydasında təsdiq edildiyi andan əmələ gəlir (məhkəmə qərarı və ya digər qanuni qüvvəyə malik olan və barəsində şikayət verilə bilməyən qərar əsasında yaranan hüquq istisna olmaql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46.2. Daşınmaz əmlak üzərində sərəncam vermək hüququ həmin əmlakın daşınmaz əmlakın dövlət reyestrində ərazilər üzrə qeydiyyatı tarixindən əmələ gə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46.3. Daşınmaz əmlakın dövlət reyestrində qeydiyyata alınmamış daşınmaz əmlak barəsində müqavilələrin notariat qaydasında təsdiqlənməsinə yol verilmir və bu cür əmlak barəsində bağlanmış müqavilələr etibarsız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Məcəllənin 146.2-ci maddəsi və bu maddənin birinci abzası ipoteka kreditindən istifadə etməklə əldə olunan yaşayış sahəsinin üzərində alıcının mülkiyyət hüququ, daşınmaz əmlakın dövlət reyestrində qeydiyyata alınanadək həmin yaşayış sahəsinin alqı-satqısı və ipotekaya qoyulmasına dair qarışıq müqavilənin notariat qaydasında təsdiq edilməsi hallarına şamil edil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46.4. Daşınmaz əmlaka dair müqavilənin notariat qaydasında təsdiqlənməsindən sonra notarius müqavilənin iki nüsxəsini müraciət etmiş şəxsə verir və ya onun istəyi ilə 2 gün müddətində müvafiq icra hakimiyyəti orqanına daşınmaz əmlakın dövlət reyestrində hüququn qeydiyyata alınması haqqında müraciət etmiş şəxsin notariat qaydasında təsdiq edilmiş ərizəsini göndərir. Ərizəyə müqavilənin bir nüsxəsi, hüquqların dövlət qeydiyyatı üçün qanunla nəzərdə tutulmuş digər əsasları əks etdirən sənədlər, torpaq sahəsinin planı və ölçüsü, torpaq sahəsində yerləşən bina, qurğu, tikililərin və digər daşınmaz əmlakın (onların tərkib hissələrinin) texniki pasportu, plan-cizgisi və dövlət rüsumunun ödənilməsi barədə </w:t>
      </w:r>
      <w:r w:rsidRPr="004E7A7F">
        <w:rPr>
          <w:rFonts w:ascii="Palatino Linotype" w:eastAsia="Times New Roman" w:hAnsi="Palatino Linotype" w:cs="Times New Roman"/>
          <w:i/>
          <w:iCs/>
          <w:strike/>
          <w:color w:val="000000"/>
          <w:sz w:val="27"/>
          <w:szCs w:val="27"/>
        </w:rPr>
        <w:t>sənəd</w:t>
      </w:r>
      <w:r w:rsidRPr="004E7A7F">
        <w:rPr>
          <w:rFonts w:ascii="Palatino Linotype" w:eastAsia="Times New Roman" w:hAnsi="Palatino Linotype" w:cs="Times New Roman"/>
          <w:strike/>
          <w:color w:val="000000"/>
          <w:sz w:val="27"/>
          <w:szCs w:val="27"/>
        </w:rPr>
        <w:t> əlavə edilir. Həmin ərizənin surəti müqavilənin notariat qaydasında təsdiqlənməsi haqqında müraciət edən şəxsə ve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46.5. Daşınmaz əmlakı və ya ona dair hüquqları əldə edən şəxs məhkəmə qərarına və ya digər qanuni qüvvəyə malik olan və barəsində şikayət verilə bilməyən qərara istinad edirsə, bu halda ərizəyə həmin qərarın notariat qaydasında təsdiqlənmiş surəti və daşınmaz əmlakın texniki göstəricilərini əks etdirən sənədlər qoşul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 xml:space="preserve">146.6. Daşınmaz əmlakın və ya ona dair hüquqların daşınmaz əmlakın dövlət reyestrində qeydiyyatı üçün sənədlər natamam olduqda, </w:t>
      </w:r>
      <w:r w:rsidRPr="004E7A7F">
        <w:rPr>
          <w:rFonts w:ascii="Palatino Linotype" w:eastAsia="Times New Roman" w:hAnsi="Palatino Linotype" w:cs="Times New Roman"/>
          <w:strike/>
          <w:color w:val="000000"/>
          <w:sz w:val="27"/>
          <w:szCs w:val="27"/>
        </w:rPr>
        <w:lastRenderedPageBreak/>
        <w:t>mülkiyyətçinin razılığı ilə və ya məhkəmə qərarı əsasında dövlət reyestrində qabaqcadan qeydiyyat aparıla bilər.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46.7. Daşınmaz əmlakın dövlət reyestrində daşınmaz əmlakın və ya ona dair hüquqların qeydiyyatı ərizənin daxil olduğu tarix üzrə apar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46.8. Daşınmaz əmlaka dair müqavilələrin daşınmaz əmlakın dövlət reyestrində qeydə alınmasına görə daşınmaz əmlaka dair müqaviləni təsdiqləyən notarius</w:t>
      </w:r>
      <w:r w:rsidRPr="004E7A7F">
        <w:rPr>
          <w:rFonts w:ascii="Palatino Linotype" w:eastAsia="Times New Roman" w:hAnsi="Palatino Linotype" w:cs="Times New Roman"/>
          <w:i/>
          <w:iCs/>
          <w:color w:val="000000"/>
          <w:sz w:val="27"/>
          <w:szCs w:val="27"/>
        </w:rPr>
        <w:t>, qanunla müəyyən edilmiş hallarda bu cür notarial hərəkəti etməyə hüququ çatan digər vəzifəli şəxslər</w:t>
      </w:r>
      <w:r w:rsidRPr="004E7A7F">
        <w:rPr>
          <w:rFonts w:ascii="Palatino Linotype" w:eastAsia="Times New Roman" w:hAnsi="Palatino Linotype" w:cs="Times New Roman"/>
          <w:color w:val="000000"/>
          <w:sz w:val="27"/>
          <w:szCs w:val="27"/>
        </w:rPr>
        <w:t> və müvafiq icra hakimiyyəti orqanının vəzifəli şəxsi məhkəmə məsuliyyəti daşıyırlar. Daşınmaz əmlakın dövlət reyestrində daşınmaz əmlaka dair müqavilələrin qeydiyyatının aparılmaması və ya qeydiyyatın düzgün olmaması, qeydiyyatın natamam olması ilə bağlı iddialara görə dövlət reqressant qismində çıxış e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67"/>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i/>
          <w:iCs/>
          <w:color w:val="000000"/>
          <w:sz w:val="27"/>
          <w:szCs w:val="27"/>
        </w:rPr>
        <w:t>Maddə 147. Torpaq sahəsi barədə təminat qeydi</w:t>
      </w:r>
    </w:p>
    <w:p w:rsidR="004E7A7F" w:rsidRPr="004E7A7F" w:rsidRDefault="004E7A7F" w:rsidP="004E7A7F">
      <w:pPr>
        <w:spacing w:after="0" w:line="240" w:lineRule="auto"/>
        <w:ind w:firstLine="567"/>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 </w:t>
      </w:r>
    </w:p>
    <w:p w:rsidR="004E7A7F" w:rsidRPr="004E7A7F" w:rsidRDefault="004E7A7F" w:rsidP="004E7A7F">
      <w:pPr>
        <w:spacing w:after="0" w:line="240" w:lineRule="auto"/>
        <w:ind w:firstLine="567"/>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147.1. Torpaq sahəsi (üzərindəki tikilmiş və ya tikintisi başa çatmayan tikinti obyektləri də daxil olmaqla) ilə bağlı hər hansı hüququn əldə edilməsinə yönəlmiş tələbləri təmin etmək məqsədilə daşınmaz əmlakın dövlət reyestrində torpaq sahəsi barədə təminat qeydi aparıla bilər. Tikintisi başa çatmayan binanın yerləşdiyi torpaq sahəsində tərkib hissələrin bağlı olduğu paylarla əlaqədar təminat qeydinin aparılmasının xüsusiyyətləri bu maddənin tələbləri nəzərə alınmaqla, bu Məcəllənin 144-1-ci maddəsində müəyyən olunur.</w:t>
      </w:r>
    </w:p>
    <w:p w:rsidR="004E7A7F" w:rsidRPr="004E7A7F" w:rsidRDefault="004E7A7F" w:rsidP="004E7A7F">
      <w:pPr>
        <w:spacing w:after="0" w:line="240" w:lineRule="auto"/>
        <w:ind w:firstLine="567"/>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147.2. Təminat qeydinin aparılması üçün torpaq sahəsinin mülkiyyətçisi ilə torpaq sahəsinə hüquq əldə etmək istəyən şəxs arasında notarial formada bağlanılmış müqavilə tələb olunur. Müqavilədə digər müddəalarla yanaşı, torpaq sahəsinin mülkiyyətçisinin öz mülkiyyətində olan torpaq sahəsi barədə təminat qeydinin aparılmasına və torpaq sahəsinə hüquq əldə etmək istəyən şəxsin həmin torpaq sahəsi barədə öz xeyrinə təminat qeydinin aparılmasına dair razılıqları, habelə müvafiq tələblər yerinə yetirildikdən sonra müqavilədən irəli gələn hüquqların xeyrinə təminat qeydi aparılmış şəxsə keçməsinə dair torpaq sahəsi mülkiyyətçisinin razılığı aydın şəkildə ifadə edilməlidir.</w:t>
      </w:r>
    </w:p>
    <w:p w:rsidR="004E7A7F" w:rsidRPr="004E7A7F" w:rsidRDefault="004E7A7F" w:rsidP="004E7A7F">
      <w:pPr>
        <w:spacing w:after="0" w:line="240" w:lineRule="auto"/>
        <w:ind w:firstLine="567"/>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147.3. Təminat qeydi daşınmaz əmlakın dövlət reyestrində qeydə alındığı vaxtdan yaranır.</w:t>
      </w:r>
    </w:p>
    <w:p w:rsidR="004E7A7F" w:rsidRPr="004E7A7F" w:rsidRDefault="004E7A7F" w:rsidP="004E7A7F">
      <w:pPr>
        <w:spacing w:after="0" w:line="240" w:lineRule="auto"/>
        <w:ind w:firstLine="567"/>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lastRenderedPageBreak/>
        <w:t>147.4. Torpaq sahəsi barədə daşınmaz əmlakın dövlət reyestrində aparılmış təminat qeydinin öz hüquqi qüvvəsini saxladığı müddətdə həmin torpaq sahəsi barədə növbəti təminat qeydi aparıla bilməz.</w:t>
      </w:r>
    </w:p>
    <w:p w:rsidR="004E7A7F" w:rsidRPr="004E7A7F" w:rsidRDefault="004E7A7F" w:rsidP="004E7A7F">
      <w:pPr>
        <w:spacing w:after="0" w:line="240" w:lineRule="auto"/>
        <w:ind w:firstLine="567"/>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147.5. Daşınmaz əmlakın dövlət reyestrini aparan orqanın və notariusların torpaq sahəsi barədə təminat qeydinin aparılması ilə bağlı hərəkətləri bu Məcəllə, “Notariat haqqında” və “Daşınmaz əmlakın dövlət reyestri haqqında” Azərbaycan Respublikasının qanunları ilə tənzimlənir.</w:t>
      </w:r>
    </w:p>
    <w:p w:rsidR="004E7A7F" w:rsidRPr="004E7A7F" w:rsidRDefault="004E7A7F" w:rsidP="004E7A7F">
      <w:pPr>
        <w:spacing w:after="0" w:line="240" w:lineRule="auto"/>
        <w:ind w:firstLine="567"/>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147.6. Notarius təminat qeydinin aparılması üçün bağlanılması nəzərdə tutulan müqavilənin qanunauyğunluğunu müəyyən etdikdən sonra onu notariat qaydasında təsdiq edib daşınmaz əmlakın dövlət reyestrinə göndərir və daşınmaz əmlakın dövlət reyestrində 3 gün ərzində təminat qeydi aparılır.</w:t>
      </w:r>
    </w:p>
    <w:p w:rsidR="004E7A7F" w:rsidRPr="004E7A7F" w:rsidRDefault="004E7A7F" w:rsidP="004E7A7F">
      <w:pPr>
        <w:spacing w:after="0" w:line="240" w:lineRule="auto"/>
        <w:ind w:firstLine="567"/>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147.7. Torpaq sahəsi barədə təminat qeydinin öz hüquqi qüvvəsini saxladığı müddətdə həmin torpaq sahəsinə və ya ona olan hüquqa dair bağlanan müqavilələr və (və ya) digər formada verilən sərəncamlar təminat qeydinin əsası olmuş tələbin həyata keçirilməsinə təsir etdiyi və ya mane olduğu hissədə etibarsızdır. Həmin qayda sərəncamın məcburi icra və ya həbsin qoyulması qaydasında və ya əmlak inzibatçısı tərəfindən iflas prosesi zamanı verildiyi halda da tətbiq edilir.</w:t>
      </w:r>
    </w:p>
    <w:p w:rsidR="004E7A7F" w:rsidRPr="004E7A7F" w:rsidRDefault="004E7A7F" w:rsidP="004E7A7F">
      <w:pPr>
        <w:spacing w:after="0" w:line="240" w:lineRule="auto"/>
        <w:ind w:firstLine="567"/>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147.8. Daşınmaz əmlakın dövlət reyestrində torpaq sahəsi barədə aparılmış təminat qeydi aşağıdakı hallarda öz hüquqi qüvvəsini itirir:</w:t>
      </w:r>
    </w:p>
    <w:p w:rsidR="004E7A7F" w:rsidRPr="004E7A7F" w:rsidRDefault="004E7A7F" w:rsidP="004E7A7F">
      <w:pPr>
        <w:spacing w:after="0" w:line="240" w:lineRule="auto"/>
        <w:ind w:firstLine="567"/>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147.8.1. xeyrinə təminat qeydi aparılmış şəxsin bu Məcəllənin 147.2-ci maddəsində nəzərdə tutulan müqavilədən irəli gələn hüquqları bu Məcəlləyə uyğun olaraq daşınmaz əmlakın dövlət reyestrində qeydə alındıqda;</w:t>
      </w:r>
    </w:p>
    <w:p w:rsidR="004E7A7F" w:rsidRPr="004E7A7F" w:rsidRDefault="004E7A7F" w:rsidP="004E7A7F">
      <w:pPr>
        <w:spacing w:after="0" w:line="240" w:lineRule="auto"/>
        <w:ind w:firstLine="567"/>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147.8.2. bu Məcəllənin 147.2-ci maddəsində nəzərdə tutulan müqavilə bu Məcəllənin 421-424-cü maddələrinə uyğun olaraq ləğv edildikdə;</w:t>
      </w:r>
    </w:p>
    <w:p w:rsidR="004E7A7F" w:rsidRPr="004E7A7F" w:rsidRDefault="004E7A7F" w:rsidP="004E7A7F">
      <w:pPr>
        <w:spacing w:after="0" w:line="240" w:lineRule="auto"/>
        <w:ind w:firstLine="567"/>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147.8.3. aparılmış təminat qeydində bu Məcəllənin 144-1.6-cı maddəsində nəzərdə tutulan müqavilə əsasında hüquqların və öhdəliklərin ötürüldüyü üçüncü şəxsin xeyrinə müvafiq dəyişikliklər edildikdə.</w:t>
      </w:r>
    </w:p>
    <w:p w:rsidR="004E7A7F" w:rsidRPr="004E7A7F" w:rsidRDefault="004E7A7F" w:rsidP="004E7A7F">
      <w:pPr>
        <w:spacing w:after="0" w:line="240" w:lineRule="auto"/>
        <w:ind w:firstLine="567"/>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147.9. Torpaq sahəsinin (üzərindəki tikilmiş və ya tikintisi başa çatmayan tikinti obyektləri də daxil olmaqla) əldə edilməsi üçün bu Məcəllənin 147.2-ci maddəsinə uyğun olaraq bağlanılan müqavilədə xeyrinə təminat qeydi aparılan şəxsin ipoteka kreditindən istifadə etmək imkanı müəyyən edildiyi halda, şəxs həmin torpaq sahəsinin əldə edilməsinin maliyyələşdirilməsi məqsədi ilə ipoteka müqaviləsi bağlaya bilər. Həmin ipoteka yalnız ipoteka predmeti olan torpaq sahəsinin (üzərindəki tikilmiş və ya tikintisi başa çatmayan tikinti obyektləri də daxil olmaqla) əldə edilməsinin maliyyələşdirilməsi üçün istifadə olunan kreditin təminatına xidmət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lastRenderedPageBreak/>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48. Daşınmaz əmlakın dövlət reyestrinin açıqlığ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48.1. Daşınmaz əmlakın təsviri, dövlət qeydiyyatına alınmış hüquqlar və onların məhdudlaşdırılmasına (yüklülüyünə) dair dövlət reyestrindən arayış qanunla müəyyən edilmiş qaydada hüquq sahibinə, onun tərəfindən vəkil edilmiş şəxsə, hüquq sahibinin əmlakına qanun və ya vəsiyyət əsasında vərəsəlik hüququ olan şəxslərə və qanunla nəzərdə tutulmuş səlahiyyətlərin yerinə yetirilməsi ilə əlaqədar müvafiq dövlət orqanlarına və bələdiyyələrə ve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48.2. Daşınmaz əmlakın dövlət reyestrindəki qeydə əsaslanaraq mülkiyyət hüququ və ya daşınmaz əmlaka başqa hüquqlar əldə etmiş hər bir şəxsin bu hüquqları müdafiə ed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148.2-1. Hüquq sahibinin istəyi ilə “Elektron hökumət” portalında yerləşdirilmiş daşınmaz əmlakın dövlət reyestrindən çıxarış əsasında daşınmaz əmlak üzərində sərəncam verildiyi hallarda çıxarış notarius və ya qanunla müəyyən edilmiş hallarda bu cür notarial hərəkəti etməyə hüququ çatan digər vəzifəli şəxslər tərəfindən daşınmaz əmlakın dövlət reyestrindən elektron informasiya sistemləri vasitəsi ilə “Notariat haqqında” Azərbaycan Respublikasının Qanununa uyğun olaraq real vaxt rejimində əldə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148.3. Daşınmaz əmlakın təsviri, bu əmlak üzərində daşınmaz əmlakın dövlət reyestrində qeydiyyata alınmış hüquqlara və onların məhdudlaşdırılmasına (yüklülüyünə) dair arayış qanunla müəyyən edilmiş hallarda və qaydada notarius və ya qanunla müəyyən edilmiş hallarda bu cür notarial hərəkəti etməyə hüququ çatan digər vəzifəli şəxslər </w:t>
      </w:r>
      <w:r w:rsidRPr="004E7A7F">
        <w:rPr>
          <w:rFonts w:ascii="Palatino Linotype" w:eastAsia="Times New Roman" w:hAnsi="Palatino Linotype" w:cs="Times New Roman"/>
          <w:i/>
          <w:iCs/>
          <w:strike/>
          <w:color w:val="000000"/>
          <w:sz w:val="27"/>
          <w:szCs w:val="27"/>
        </w:rPr>
        <w:t>, notariat hərəkətləri aparan digər vəzifəli şəxslər</w:t>
      </w:r>
      <w:r w:rsidRPr="004E7A7F">
        <w:rPr>
          <w:rFonts w:ascii="Palatino Linotype" w:eastAsia="Times New Roman" w:hAnsi="Palatino Linotype" w:cs="Times New Roman"/>
          <w:i/>
          <w:iCs/>
          <w:color w:val="000000"/>
          <w:sz w:val="27"/>
          <w:szCs w:val="27"/>
        </w:rPr>
        <w:t> tərəfindən daşınmaz əmlakın dövlət reyestrindən elektron informasiya sistemləri vasitəsi ilə real vaxt rejimində əldə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148.4. İpoteka qoyulan daşınmaz əmlakla bağlı məlumatların əldə edilməsi məqsədi ilə Azərbaycan Respublikasının Mərkəzi Bankı, maliyyə bazarlarına nəzarət orqanı, ipoteka fondları, ipoteka saxlayan banklar və digər kredit təşkilatlarının informasiya sistemləri ilə daşınmaz əmlakın dövlət reyestri arasında əlaqə yarad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49. Daşınmaz əmlaka hüquqların əsassız qeydə alın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49.1. </w:t>
      </w:r>
      <w:r w:rsidRPr="004E7A7F">
        <w:rPr>
          <w:rFonts w:ascii="Palatino Linotype" w:eastAsia="Times New Roman" w:hAnsi="Palatino Linotype" w:cs="Times New Roman"/>
          <w:i/>
          <w:iCs/>
          <w:color w:val="000000"/>
          <w:sz w:val="27"/>
          <w:szCs w:val="27"/>
        </w:rPr>
        <w:t>Çıxarılmış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149.2. Əgər daşınmaz əmlaka hüquqların qeydiyyatı əsassızdırsa və ya əgər düzgün qeydiyyat əsassız çıxarılmışsa və ya dəyişdirilmişsə, bunun nəticəsində daşınmaz əmlaka olan hüquqlarına toxunulmuş istənilən şəxs qeydiyyatın çıxarılması və ya dəyişdirilməsi haqqında iddia qaldıra bilər. Bunun nəticəsində vurulmuş zərərin əvəzinin ödənilməsi üçün tələblər irəli sürülməsi istisna edilmir. Bu zaman vicdanlı üçüncü şəxslərin qeydiyyatla əlaqədar əldə etdikləri hüquqları saxlan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50. Məhv olmuş daşınmaz əmlakın qeydiyyatının ləğv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50.1. Əgər daşınmaz əmlak tam məhv olarsa və bunun nəticəsində onun qeydiyyatı hər cür hüquqi mənasını itirərsə, maraqlı şəxs məhkəmə qaydasında qeydiyatın ləğvini tələb edə bilər. Daşınmaz əmlakın məhv olması daşınmaz əmlakın dövlət reyestrini tərtib edən müvafiq icra hakimiyyəti orqanının vəzifəli şəxsi tərəfindən təsdiqlən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50.2. İstənilən maraqlı şəxs qeydiyyatın ləğvi barəsində bundan xəbər tutduğu vaxtdan on gün ərzində məhkəməyə şikayət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67"/>
        <w:jc w:val="both"/>
        <w:rPr>
          <w:rFonts w:ascii="Palatino Linotype" w:eastAsia="Times New Roman" w:hAnsi="Palatino Linotype" w:cs="Times New Roman"/>
          <w:color w:val="000000"/>
          <w:lang w:val="en-US"/>
        </w:rPr>
      </w:pPr>
      <w:r w:rsidRPr="004E7A7F">
        <w:rPr>
          <w:rFonts w:ascii="Palatino Linotype" w:eastAsia="Times New Roman" w:hAnsi="Palatino Linotype" w:cs="Times New Roman"/>
          <w:b/>
          <w:bCs/>
          <w:strike/>
          <w:color w:val="000000"/>
          <w:sz w:val="24"/>
          <w:szCs w:val="24"/>
        </w:rPr>
        <w:t>Maddə 151. Daşınmaz əmlakın dövlət reyestrində düzəliş</w:t>
      </w:r>
    </w:p>
    <w:p w:rsidR="004E7A7F" w:rsidRPr="004E7A7F" w:rsidRDefault="004E7A7F" w:rsidP="004E7A7F">
      <w:pPr>
        <w:spacing w:after="0" w:line="240" w:lineRule="auto"/>
        <w:ind w:firstLine="567"/>
        <w:jc w:val="both"/>
        <w:rPr>
          <w:rFonts w:ascii="Palatino Linotype" w:eastAsia="Times New Roman" w:hAnsi="Palatino Linotype" w:cs="Times New Roman"/>
          <w:color w:val="000000"/>
          <w:lang w:val="en-US"/>
        </w:rPr>
      </w:pPr>
      <w:r w:rsidRPr="004E7A7F">
        <w:rPr>
          <w:rFonts w:ascii="Palatino Linotype" w:eastAsia="Times New Roman" w:hAnsi="Palatino Linotype" w:cs="Times New Roman"/>
          <w:color w:val="000000"/>
          <w:sz w:val="24"/>
          <w:szCs w:val="24"/>
        </w:rPr>
        <w:t> </w:t>
      </w:r>
    </w:p>
    <w:p w:rsidR="004E7A7F" w:rsidRPr="004E7A7F" w:rsidRDefault="004E7A7F" w:rsidP="004E7A7F">
      <w:pPr>
        <w:spacing w:after="0" w:line="240" w:lineRule="auto"/>
        <w:ind w:firstLine="567"/>
        <w:jc w:val="both"/>
        <w:rPr>
          <w:rFonts w:ascii="Palatino Linotype" w:eastAsia="Times New Roman" w:hAnsi="Palatino Linotype" w:cs="Times New Roman"/>
          <w:color w:val="000000"/>
          <w:lang w:val="en-US"/>
        </w:rPr>
      </w:pPr>
      <w:r w:rsidRPr="004E7A7F">
        <w:rPr>
          <w:rFonts w:ascii="Palatino Linotype" w:eastAsia="Times New Roman" w:hAnsi="Palatino Linotype" w:cs="Times New Roman"/>
          <w:strike/>
          <w:color w:val="000000"/>
          <w:sz w:val="24"/>
          <w:szCs w:val="24"/>
        </w:rPr>
        <w:t>151.1. Daşınmaz əmlakın dövlət reyestrini tərtib edən müvafiq icra hakimiyyəti orqanı maraqlı şəxslərin yazılı razılığı olmadan yalnız qanuni qüvvəyə minmiş məhkəmə qərarına əsasən reyestrdə dəyişiklik edə bilər.</w:t>
      </w:r>
    </w:p>
    <w:p w:rsidR="004E7A7F" w:rsidRPr="004E7A7F" w:rsidRDefault="004E7A7F" w:rsidP="004E7A7F">
      <w:pPr>
        <w:spacing w:after="0" w:line="240" w:lineRule="auto"/>
        <w:ind w:firstLine="567"/>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51.2. Sadə səhvlər və texniki xətalar xidməti qaydada düzəl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6-cı fəsil.</w:t>
      </w:r>
    </w:p>
    <w:p w:rsidR="004E7A7F" w:rsidRPr="004E7A7F" w:rsidRDefault="004E7A7F" w:rsidP="004E7A7F">
      <w:pPr>
        <w:spacing w:after="0" w:line="240" w:lineRule="auto"/>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ülkiyyət hüququnun ümumi müddəaları</w:t>
      </w:r>
    </w:p>
    <w:p w:rsidR="004E7A7F" w:rsidRPr="004E7A7F" w:rsidRDefault="004E7A7F" w:rsidP="004E7A7F">
      <w:pPr>
        <w:spacing w:after="0" w:line="240" w:lineRule="auto"/>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52. Mülkiyyət hüququnun anlayışı və məzmunu</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52.1. Mülkiyyət hüququ - subyektin ona mənsub əmlaka (əşyaya) öz istədiyi kimi sahib olmaq, ondan istifadə etmək və ona dair sərəncam vermək üzrə dövlət tərəfindən tanınan və qorunan hüququ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152.2. Sahiblik hüququ - əmlaka (əşyaya) faktik sahibliyi həyata keçirməyin hüquqi cəhətdən təmin edilmiş imkan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52.3. İstifadə hüququ - əmlakdan (əşyadan) onun faydalı təbii xassələrini hasil etməyin, habelə ondan fayda götürməyin hüquqi cəhətdən təmin edilmiş imkanıdır. İstifadədən fayda gəlir, artım, bəhər, törəmə şəklində və başqa formalarda o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52.4. Sərəncam hüququ - əmlakın (əşyanın) hüquqi müqəddəratını təyin etməyin hüquqi cəhətdən təmin edilmiş imkan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52.5. Mülkiyyətçi </w:t>
      </w:r>
      <w:r w:rsidRPr="004E7A7F">
        <w:rPr>
          <w:rFonts w:ascii="Palatino Linotype" w:eastAsia="Times New Roman" w:hAnsi="Palatino Linotype" w:cs="Times New Roman"/>
          <w:i/>
          <w:iCs/>
          <w:color w:val="000000"/>
          <w:sz w:val="27"/>
          <w:szCs w:val="27"/>
        </w:rPr>
        <w:t>qanunda və ya müqavilədə müəyyən edilən məhdudiyyətlər nəzərə alınmaqla</w:t>
      </w:r>
      <w:r w:rsidRPr="004E7A7F">
        <w:rPr>
          <w:rFonts w:ascii="Palatino Linotype" w:eastAsia="Times New Roman" w:hAnsi="Palatino Linotype" w:cs="Times New Roman"/>
          <w:color w:val="000000"/>
          <w:sz w:val="27"/>
          <w:szCs w:val="27"/>
        </w:rPr>
        <w:t> müəyyənləşdirilmiş hədlərdə əmlaka (əşyaya) sərbəst surətdə sahib ola bilər, ondan istifadə edə bilər və ona dair sərəncam verə bilər, həmin əmlaka başqa şəxslərin sahibliyinə yol verməyə bilər, ona mənsub əmlak barəsində öz mülahizəsi ilə istənilən hərəkətləri edə bilər, bir şərtlə ki, həmin hərəkətlər qonşuların və ya üçüncü şəxslərin hüquqlarını pozmasın, yaxud hüquqdan sui-istifadə olması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52.6. Hüquqdan sui-istifadə mülkiyyətdən başqalarına ziyan vuran şəkildə istifadədir; bu zaman mülkiyyətçinin mənafe üstünlüyü dəqiq ifadə edilməmişdir və onun hərəkətlərinin zəruriliyi əsaslı deyil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52.7. İstifadə hüququna şəxsin öz əşyasından istifadə etməməsi imkanı da daxildir. Əgər əşyanın tətbiq edilməməsi və ya ona qulluq olunmaması ictimai mənafelərə qəsd edirsə, istifadə və ya qulluq və saxlama vəzifəsi müəyyənləşdirilə bilər. Bu halda mülkiyyətçinin üzərinə həmin vəzifələri özü icra etmək və ya müvafiq muzd müqabilində əşyanı başqa şəxslərin istifadəsinə vermək vəzifəsi qoyu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52.8. Mülkiyyətçi öz əmlakını başqa şəxsin etibarnaməli idarəçiliyinə (etibarnaməli idarəçi) verə bilər. Əmlakın etibarnaməli idarəçiliyə verilməsi mülkiyyət hüququnun etibarnaməli idarəçiyə keçməsinə səbəb olmur; o, əmlakı mülkiyyətçinin və ya mülkiyyətçinin göstərdiyi üçüncü şəxsin mənafeyi naminə idarə et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52.9. Əşyaya mülkiyyət hüququ həmin əşyanın mühüm tərkib hissələrinə də şamil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52.10. Əmlakın təsadüfən məhv olması və ya təsadüfən zədələnməsi riski, əgər bu Məcəllədə və ya müqavilədə ayrı qayda nəzərdə tutulmayıbsa, mülkiyyətçisinin üzərinə düşü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152.11. Əgər bu Məcəllədə və ya müqavilədə ayrı qayda nəzərdə tutulmayıbsa, mülkiyyətçi ona mənsub əmlakın saxlanması yükünü daşıy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53. Mülkiyyət hüququnun subyekt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53.1. Bütün növlərdən olan daşınar və daşınmaz əmlaka mülkiyyət hüququnun subyektləri hüquqi və fiziki şəxslər, bələdiyyələr və Azərbaycan Respublikası o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53.2. Qanunvericiliklə yalnız dövlət mülkiyyətində və ya bələdiyyələrin mülkiyyətində ola bilən əmlak növləri müəyyənləşd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53.3. Əmlakın fiziki və ya hüquqi şəxsin mülkiyyətində, Azərbaycan Respublikasının və ya bələdiyyələrin mülkiyyətində olmasından asılı olaraq əmlaka mülkiyyət hüququnun, əmlaka sahiblik, ondan istifadə və ona dair sərəncam hüququnun əldə edilməsi və ona xitam verilməsi xüsusiyyətləri yalnız qanunla müəyyənləşdir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53.4. Bütün mülkiyyətçilərin hüquqları eyni bərabərdə müdafiə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54. Fiziki və hüquqi şəxslərin mülkiyyət hüququ</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54.1. Qanunvericiliyə uyğun olaraq fiziki və ya hüquqi şəxslərə mənsub ola bilməyən əmlakın ayrı-ayrı növləri istisna edilməklə, fiziki və hüquqi şəxslərin mülkiyyətində istənilən əmlak o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54.2. Bu Məcəllənin 6.3-cü maddəsində nəzərdə tutulan məqsədlər üçün qanunvericilik yolu ilə məhdudiyyətlərin müəyyənləşdirildiyi hallar istisna olmaqla, fiziki və hüquqi şəxslərin mülkiyyətində olan əmlakın miqdarı və dəyəri məhdudlaşdırılm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54.3. Kommersiya və qeyri-kommersiya hüquqi şəxsləri onların təsisçilərinin (iştirakçılarının, üzvlərinin) maya və ya haqq kimi onlara verdikləri əmlakın, habelə həmin hüquqi şəxslərin başqa əsaslar üzrə əldə etdikləri əmlakın mülkiyyətçilər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55. Dövlət mülkiyyəti hüququ</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55.1. Azərbaycan Respublikasına mülkiyyət hüququ ilə mənsub olan əmlak dövlət mülkiyyət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155.2. Fiziki, hüquqi şəxslərin və ya bələdiyyələrin mülkiyyətində olmayan torpaq və digər təbii ehtiyatlar dövlət mülkiyyət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55.3. Dövlət büdcəsinin vəsaiti Azərbaycan Respublikasının mülkiyyət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55.4. Dövlət əmlakının özəlləşdirilməsi haqqında qanunda nəzərdə tutulmuş qaydada dövlət öz mülkiyyətində olan əmlakı fiziki və hüquqi şəxslərin mülkiyyətinə ver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56. Bələdiyyələrin mülkiyyət hüququ</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56.1. Bələdiyyələrə mülkiyyət hüququ ilə mənsub olan əmlak onların mülkiyyət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56.2. Yerli büdcənin vəsaiti bələdiyyənin mülkiyyət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57. Mülkiyyətin müdafi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57.1. Mülkiyyətçinin mülkiyyət hüququnun tanınmasını tələb etmək ixtiyarı var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57.2. Mülkiyyətçi özgəsinin qanunsuz sahibliyindən öz əmlakını geri tələb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57.3. </w:t>
      </w:r>
      <w:r w:rsidRPr="004E7A7F">
        <w:rPr>
          <w:rFonts w:ascii="Palatino Linotype" w:eastAsia="Times New Roman" w:hAnsi="Palatino Linotype" w:cs="Times New Roman"/>
          <w:i/>
          <w:iCs/>
          <w:color w:val="000000"/>
          <w:sz w:val="27"/>
          <w:szCs w:val="27"/>
        </w:rPr>
        <w:t>Çıxarılmışdır.</w:t>
      </w:r>
      <w:r w:rsidRPr="004E7A7F">
        <w:rPr>
          <w:rFonts w:ascii="Palatino Linotype" w:eastAsia="Times New Roman" w:hAnsi="Palatino Linotype" w:cs="Times New Roman"/>
          <w:b/>
          <w:bCs/>
          <w:color w:val="0000FF"/>
          <w:sz w:val="20"/>
          <w:szCs w:val="20"/>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57.4. Əgər mülkiyyətə qəsd və ya başqa maneələr əşyanı götürmədən və ya ondan məhrum etmədən törədilirsə, mülkiyyətçi qəsd edəndən bu hərəkətlərə son qoymağı tələb edə bilər. Bu cür hərəkətlər davam etdirildikdə mülkiyyətçi həmin hərəkətlərə son qoyulmasını məhkəmə vasitəsilə tələb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xml:space="preserve">157.5. Mülkiyyətçi özgəsinin qanunsuz sahibliyindən əmlakını geri tələb edərkən, bu şəxsin əmlaka sahibliyinin qanunsuz olduğunu bildiyi və ya bilməli olduğu halda (vicdansız sahib), əmlakın onda olduğu bütün vaxt ərzində onun götürdüyü və ya götürməli olduğu bütün gəlirlərin qaytarılmasını və ya əvəzinin ödənilməsini də tələb edə bilər; vicdanlı sahibdən isə onun əmlaka sahibliyinin qanunsuz olduğunu bildiyi və ya bilməli olduğu vaxtdan və ya əmlakın qaytarılmasına dair mülkiyyətçinin iddiası üzrə məhkəmə bildirişini aldığı vaxtdan götürdüyü və ya götürməli olduğu bütün gəlirlərin qaytarılmasını və ya əvəzinin ödənilməsini tələb edə bilər. Bundan </w:t>
      </w:r>
      <w:r w:rsidRPr="004E7A7F">
        <w:rPr>
          <w:rFonts w:ascii="Palatino Linotype" w:eastAsia="Times New Roman" w:hAnsi="Palatino Linotype" w:cs="Times New Roman"/>
          <w:color w:val="000000"/>
          <w:sz w:val="27"/>
          <w:szCs w:val="27"/>
        </w:rPr>
        <w:lastRenderedPageBreak/>
        <w:t>başqa vicdansız sahib əmlakın mülkiyyətçisinə əmlakın onda olması ilə bağlı bütün zərərin əvəzini ödəməlidir. Vicdanlı sahib isə əvəzi ödənilərkən yoxa çıxan və ya zərər çəkən əmlakın, o cümlədən əmlakdan gəlir götürdüyünə görə zərərin əvəzini ödəməyə borclu deyil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57.6. İstər vicdanlı sahib, istərsə də vicdansız sahib isə öz növbəsində əmlakdan gəlirin mülkiyyətçiyə düşdüyü vaxtdan sonra əmlaka sərf etdiyi zəruri məsrəflərin əvəzinin ödənilməsini mülkiyyətçidən tələb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57.7. Vicdanlı sahib əmlaka zərər yetirmədən ondan ayrıla bilən öz yaxşılaşdırmalarını özündə saxlaya bilər. Yaxşılaşdırmaları bu cür ayırmaq mümkün olmadıqda vicdanlı sahib əmlakın dəyərindən artıq olmamaq şərti ilə, onu yaxşılaşdırmaq üçün çəkdiyi məsrəflərin əvəzinin ödənilməsini tələb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57.8. Mülkiyyətçi hüquqları mülkiyyətçi olmasa da, bu Məcəllədə və ya müqavilədə nəzərdə tutulan əsasla əmlaka sahiblik edən şəxsə də mənsub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57.9. Dövlət ehtiyacları tələb etdikdə, dövlət tərəfindən mülkiyyət yalnız “Torpaqların dövlət ehtiyacları üçün alınması haqqında” Azərbaycan Respublikasının Qanunu ilə nəzərdə tutulmuş hallarda dövlət əhəmiyyətli yolların və digər kommunikasiya xətlərinin çəkilməsi və quraşdırılması, sərhədboyu zolaqda dövlət sərhədinin etibarlı mühafizəsinin təmin edilməsi, müdafiə və təhlükəsizlik əhəmiyyətli obyektlərin tikilməsi, dövlət əhəmiyyətli dağ-mədən sənayesi obyektlərinin tikilməsi məqsədi ilə alın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58. Mülkiyyətçi olmayan şəxslərin hüquqlar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58.1. Mülkiyyət hüququ ilə yanaşı aşağıdakılar da əmlak hüquqları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58.1.1. girov hüququ;</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58.1.2. əmlakdan istifadə hüququ;</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58.1.3. servitut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58.2. Əmlak hüquqları həmin əmlakın mülkiyyətçisi olmayan şəxslərə də mənsub o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58.3. Əmlaka mülkiyyət hüququnun başqa şəxsə keçməsi həmin əmlaka olan digər əmlak hüquqlarının xitamına səbəb olmur, bu şərtlə ki, əldə edən şəxs əmlakın yüklülüyünün olmamasına münasibətdə vicdanlı olsu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158.4. Mülkiyyətçi olmayan şəxsin əmlak hüquqları istənilən şəxs, o cümlədən mülkiyyətçi tərəfindən pozulmaqdan müdafiə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7-ci fəsil.</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Sahiblik hüququ</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59. Əşyaya sahiblik</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Sahiblik əşyaya faktik sahibliyə nail olmaqla əldə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60. Vasitəsiz və vasitəli sahiblik</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Əgər sahib əşyanı məhdud əşya və ya şəxsi sahiblik hüququnun həyata keçirilməsi üçün kiməsə vermişsə, onların hər ikisi sahibdirlər. Onlardan birincisi vasitəli, ikincisi isə vasitəsiz sahib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61. Özgə əşyasının sahibi və öz əşyasının sahib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Əşyanın mülkiyyətçisi hüququ ilə əşyaya sahib olan öz əşyasının sahibidir, əşyanın hər hansı başqa sahibi özgə əşyasının sahib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62. Sahibliyin müvəqqəti kəs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Əşyaya faktik sahib olmağa mahiyyətcə müvəqqəti iqtidarsızlıq və ya imkansızlıq əşyaya sahibliyi ləğv et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63. Sahibliyin ver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63.1. Sahiblik əşyanın özünün verilməsi ilə verilir. Əvvəlki sahibin iradəsi ilə əldə edən əşyaya faktik sahibliyi həyata keçirməyə qadir olduqda verilmə baş tut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xml:space="preserve">163.2. Əgər üçüncü şəxs və ya özgəninkiləşdirən özü xüsusi hüquq münasibətləri əsasında əşyaya sahibliyi davam etdirirsə, əşyaya sahiblik əşya verilmədən də əldə edilə bilər. Sahibliyin bu cür verilməsi üçüncü şəxs üçün </w:t>
      </w:r>
      <w:r w:rsidRPr="004E7A7F">
        <w:rPr>
          <w:rFonts w:ascii="Palatino Linotype" w:eastAsia="Times New Roman" w:hAnsi="Palatino Linotype" w:cs="Times New Roman"/>
          <w:color w:val="000000"/>
          <w:sz w:val="27"/>
          <w:szCs w:val="27"/>
        </w:rPr>
        <w:lastRenderedPageBreak/>
        <w:t>yalnız özgəninkiləşdirən ona bu barədə bildiriş verdikdə etibarlı olur. Üçüncü şəxs əşyanı özgəninkiləşdirənə verməkdən imtina etmək üçün istinad etdiyi əsaslarla əldə edənə verməkdən də imtina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63.3. Fraxtverənə və ya anbara verilmiş mallar üçün onları təmsil edən order sənədi verildikdə bu sənədin verilməsi malın özünün verilməsi sayılır. Əgər həm order sənədini vicdanlı əldə edən, həm də malı vicdanlı əldə edən varsa, sonuncuya üstünlük ve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64. Sahibliyin müdafi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64.1. Sahibin iradəsi olmadan sahiblikdən məhrumetmə və onu pozma qadağan edilmiş özbaşınalıq sayılır. Hər bir sahibin qadağan edilmiş özbaşınalıqdan müdafiə üçün güc işlətmək ixtiyarı vardır. Bu zaman o, şəraiti nəzərə almaqla, əsassız güc hərəkətlərindən çəkin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64.2. Sahiblikdən məhrum olan onun üçün qanunsuz sahibdən sahibliyin qaytarılmasını tələb edə bilər. Sahiblikdən məhrumetmə faktik sahib və ya onun hüquq sələfi barəsində səhv addım olduqda və sahiblik məhrumetmədən əvvəlki ildə əldə edildikdə iddia istisna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65. Sahibliyin pozul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65.1. Sahiblik qadağan edilmiş özbaşınalıq yolu ilə pozulduqda sahib pozucudan pozuntulara son qoymağı tələb edə bilər. Pozuntuların davam edəcəyindən ehtiyat olunduqda sahib onlara son qoyulması üçün iddia verə bilər. Pozucu və ya onun hüquq sələfi üçün sahib qanunsuz olduqda və sahiblik məhrumetmədən əvvəlki ildə əldə edildikdə bu cür iddia istisna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65.2. Qadağan edilmiş özbaşınalıq üzrə iddiaya yalnız o halda yol verilir ki, sahib qəsdin və təqsirkarın ona məlum olmasından dərhal sonra əşyanın qaytarılmasını və ya pozuntunun aradan qaldırılmasını tələb etsin. İddia müddəti, hətta qəsd və təqsirkar sahibə sonralar da məlum olarsa, məhrumetmə və ya pozuntu anından başlayaraq bir il təşkil e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66. Mülkiyyətin sahiblik əsasında ehtimal ed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166.1. Daşınar əşyanın sahibi haqqında ehtimal edilir ki, o əşyaya mülkiyyətçi hüququ ilə sahiblik edir. Hər hansı əvvəlki sahib haqqında ehtimal edilir ki, öz sahibliyi zamanı o, mülkiyyətçi olmuş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66.2. Daşınar əşyanın mülkiyyətçisi olmaq istəməyən sahibi ehtimal edə bilər ki, bu əşya kimdən arxayın alınmışdırsa, həmin şəxsin mülkiyyətindədir. Sahiblik hüququ olmadığını bilən və ya bilməli olan sahib vicdansız sahibdir. Daşınar əşya üzərində məhdud əşya hüququna və ya şəxsi hüquqa iddia edən daşınar əşya sahibinin bu cür hüququnun olduğu ehtimal edilir. Lakin o həmin əşyanı aldığı şəxsin bu cür hüququ olduğunu ehtimal edə bilmə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66.3. Yalnız o şəxsin torpaq sahəsinə mülkiyyət hüququnun və sahiblik haqqında iddia hüququnun olduğu ehtimal edilir ki, onun sahiblik hüququ torpaq sahəsinin daşınmaz əmlakın dövlət reyestrində qeydə alınmasından irəli gəlir. Lakin torpaq sahəsinin faktik sahibi sahiblikdən özbaşına məhrumedilmə və ya sahibliyin pozulması barədə iddia ver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67. Vicdansız sahibin əşyanı qaytarmaq vəzifəsi </w:t>
      </w:r>
      <w:r w:rsidRPr="004E7A7F">
        <w:rPr>
          <w:rFonts w:ascii="Palatino Linotype" w:eastAsia="Times New Roman" w:hAnsi="Palatino Linotype" w:cs="Times New Roman"/>
          <w:b/>
          <w:bCs/>
          <w:i/>
          <w:iCs/>
          <w:color w:val="000000"/>
          <w:sz w:val="27"/>
          <w:szCs w:val="27"/>
        </w:rPr>
        <w:t>– Çıxarılmış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68. Vicdanlı sahibin mülkiyyətçi qarşısında məsuliyyətinin olmaması </w:t>
      </w:r>
      <w:r w:rsidRPr="004E7A7F">
        <w:rPr>
          <w:rFonts w:ascii="Palatino Linotype" w:eastAsia="Times New Roman" w:hAnsi="Palatino Linotype" w:cs="Times New Roman"/>
          <w:b/>
          <w:bCs/>
          <w:i/>
          <w:iCs/>
          <w:color w:val="000000"/>
          <w:sz w:val="27"/>
          <w:szCs w:val="27"/>
        </w:rPr>
        <w:t>– Çıxarılmış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8-ci fəsil.</w:t>
      </w:r>
    </w:p>
    <w:p w:rsidR="004E7A7F" w:rsidRPr="004E7A7F" w:rsidRDefault="004E7A7F" w:rsidP="004E7A7F">
      <w:pPr>
        <w:spacing w:after="0" w:line="240" w:lineRule="auto"/>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ülkiyyət hüququnun məhdudlaşdırıl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69. Mülkiyyət hüququnun məhdudlaşdırılmasının ümumi müddəalar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69.1. Bu Məcəllədə müəyyənləşdirilmiş hallarda mülkiyyət hüququ məhdudlaşdırı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xml:space="preserve">169.2. Hər bir daşınmaz əmlak mülkiyyətçisi, əgər quyuların qazılması, drenaj, qaz və başqa boruların, habelə yerüstü və yeraltı elektrik xətlərinin çəkilməsi onun torpaq sahəsindən istifadə edilmədən qətiyyən mümkün deyildirsə və ya hədsiz yüksək məsrəflər hesabına mümkündürsə, bununla </w:t>
      </w:r>
      <w:r w:rsidRPr="004E7A7F">
        <w:rPr>
          <w:rFonts w:ascii="Palatino Linotype" w:eastAsia="Times New Roman" w:hAnsi="Palatino Linotype" w:cs="Times New Roman"/>
          <w:color w:val="000000"/>
          <w:sz w:val="27"/>
          <w:szCs w:val="27"/>
        </w:rPr>
        <w:lastRenderedPageBreak/>
        <w:t>əlaqədar dəyən zərərin əvəzinin qabaqcadan tam ödənilməsi şərti ilə həmin tədbirlərin həyata keçirilməsinə icazə ver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69.3. Yüklü torpaq sahəsinin mülkiyyətçisi öz mənafelərinin ədalətlə nəzərə alınması hüququna malikdir. Yerüstü xətlərin çəkildiyi hallarda, əgər fövqəladə hallar əsas verirsə, o, tələb edə bilər ki, həmin xəttin keçdiyi ağlabatan həcmdə torpaq sahəsi tam əvəzi ödənilməklə ondan ayrılsı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69.4. Əgər şərait dəyişərsə, mülkiyyətçi xəttin onun mənafeyinə uyğun çəkilməsini tələb edə bilər. Çəkilmənin dəyərini ixtiyarlı şəxs ödəməlidir, lakin xüsusi halların əsas verdiyi yerlərdə dəyərin ağlabatan hissəsi mülkiyyətçinin hesabına aid ed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70. Qonşuluq hüququ</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70.1. İkitərəfli təsirlərin törəyə biləcəyi hər bir torpaq sahəsi və ya digər daşınmaz əmlak qonşunun sahəsi və ya əmlakı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70.2. Qonşu torpaq sahələrinin və ya digər daşınmaz əmlakın mülkiyyətçiləri, qanunda nəzərdə tutulmuş hüquq və vəzifələrindən əlavə, bir-birinə qarşılıqlı hörmət bəsləməlidirlər. Öz mülkiyyət hüququnu həyata keçirən hər kəs qonşunun mülkiyyətinə cürbəcür hədsiz təsirlərdən çəkinməlidir. Xüsusən, işlənmiş qazların, tozun, ağır qoxuların, səs-küyün və ya titrəyişlərin bütün ziyanlı və torpaq sahələrinin mövqeyinə və xarakteristikasına görə qanunsuz təsirləri qadağan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70.3. Heç kəsə icazə verilmir ki, suyun təbii axımını qonşunun ziyanına dəyişdirsin. Aşağı torpaq sahəsi üçün zəruri olan su yuxarı torpaq sahəsi üçün zəruri olan həcmdə axıdıla bilər. Su axıdılarkən aşağıda yerləşən torpaq sahəsinin mülkiyyətçisi əvvəllər ona təbii yolla gəlmiş suyu kompensasiyasız götürməlidir. Əgər suyun buraxılması nəticəsində ona ziyan dəyirsə, tələb edə bilər ki, yuxarıdakı mülkiyyətçi öz hesabına aşağı torpaq sahəsindən nov çəksi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70.4. Bir neçə torpaq sahəsindən axan tullantı və yeraltı suların istiqamətini dəyişdirərək və ya onları qarışdıraraq başqa torpaq sahələrində suyun miqdarını azaltmaq və ya keyfiyyətini pisləşdirmək yolverilməz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71. Qonşu təsirinə dözmək vəzif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171.1. Torpaq sahəsinin və ya digər daşınmaz əmlakın mülkiyyətçisi, əgər öz sahəsindən istifadə etməkdə ona maneçilik yaranmırsa və ya hüququ əhəmiyyətsiz dərəcədə pozulursa, qonşu sahədən qazın, buxarın, qoxunun, hisin, tüstünün, səs-küyün, istiliyin, titrəyişlərin və ya digər oxşar amillərin öz sahəsinə təsirini qadağan edə bilmə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71.2. Təsirin əhəmiyyətli olduğu, lakin digər torpaq sahəsindən və ya başqa daşınmaz əmlakdan adi istifadədən törəndiyi və istifadəçilərin həmin növü üçün normal təsərrüfat fəaliyyəti sayılan tədbirlərlə qarşısı alına bilmədiyi hallarda da eyni qayda qüvvədə ol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71.3. Əgər mülkiyyətçi bu cür təsirə dözməyə borcludursa, o, təsiri əmələ gətirən torpaq sahəsinin və ya digər daşınmaz əmlakın mülkiyyətçisindən, təsirin həmin ərazi üçün təsdiq edilən adi istifadədən və iqtisadi cəhətdən yol verilən hədlərdən yüksək olduğu hallarda pul formasında müvafiq kompensasiya tələb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72. Mülkiyyətçinin qazıntılar və tikinti işləri ilə vurduğu ziya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72.1. Qazıntı və tikinti işləri apararkən mülkiyyətçiyə icazə verilmir ki, torpağı qonşu torpaq sahələrinə kürüməklə onlara ziyan vursun və ya onları təhlükəyə məruz qoysun və ya həmin sahələrdəki qurğuları zədələsi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72.2. Torpaq sahəsinin mülkiyyətçisi özünün torpaq sahəsindən istifadə hüququna yolverilməz şəkildə qəsd edən belə qurğuların qonşu sahədə tikilməsinin və ya istismarının qadağan olunmasını tələb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72.3. Əgər torpaq sahəsinin mülkiyyətçisi tikinti zamanı qonşu sahənin sərhədlərini qərəzsiz pozarsa, həmin sahənin mülkiyyətçisi, pozuntu aşkar edilməzdən qabaq və ya aşkar edilən kimi pozucuya etiraz bildirildiyi hallardan başqa, həmin pozuntuya dözməlidir. Sərhədi pozmuş qonşu pul kompensasiyası ödəməli və bundan sonra onu hər il ödə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72.4. Qonşuluq hüququnun göstərişlərini pozan binalara çıxıntılı binalar haqqında qaydalar tətbiq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73. Çıxıntılı bina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xml:space="preserve">173.1. Başqa daşınmaz əmlaka keçən çıxıntıları olan binalar və digər qurğular yerləşdikləri daşınmaz əmlakın tərkib hissəsi kimi qalırlar, bu şərtlə </w:t>
      </w:r>
      <w:r w:rsidRPr="004E7A7F">
        <w:rPr>
          <w:rFonts w:ascii="Palatino Linotype" w:eastAsia="Times New Roman" w:hAnsi="Palatino Linotype" w:cs="Times New Roman"/>
          <w:color w:val="000000"/>
          <w:sz w:val="27"/>
          <w:szCs w:val="27"/>
        </w:rPr>
        <w:lastRenderedPageBreak/>
        <w:t>ki, həmin əmlakın mülkiyyətçisi onlara əşya hüququna malik olsun. Qonşu ya üst tikiliyə qarşı etirazını bildirə bilər, ya da bununla barışaraq ağlabatan əvəz ödənilməsini tələb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73.2. Üst tikiliyə hüquq daşınmaz əmlakın dövlət reyestrində servitut kimi qeydə alın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73.3. Əgər üst tikili əsassızdırsa və hüququna toxunulmuş şəxs, bunu bilsə də, vaxtında etiraz etməzsə, üst tikilini ucaldan şəxsə, şəraitin haqq qazandırdığı hallarda, ağlabatan əvəz ödənilməklə, üst tikiliyə əşya hüququ və ya torpağa mülkiyyət hüququ ver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73.4. Əgər qonşu sahədən binanın uçub torpaq sahəsinə tökülməsi təhlükəsi varsa, mülkiyyətçi qonşudan həmin təhlükənin qarşısının alınması üçün lazımi tədbirlər görməyi tələb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74. Çıxıntılı bitk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74.1. Əgər çıxıntılı budaqlar və uzanan köklər qonşunun mülkiyyətinə ziyan vurarsa və onun şikayəti ilə ağlabatan müddətdə aradan qaldırılmazsa, o, həmin budaqları və kökləri kəsib özündə saxlay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74.2. Ağac və ya kol meyvəsi qonşunun torpaq sahəsinə düşdükdə həmin torpaq sahəsinin meyvəsi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74.3. Əgər mülkiyyətçi tikililər və üst tikililər olan torpaq sahələrində çıxıntılı budaqların olmasına yol verirsə, həmin budaqlarda yetişən meyvələrə onun hüququ çatır. Bu göstərişlər meşə torpaq sahələrinə şamil edil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75. Özgənin sahibliyində olan sahədən zəruri yol və keçid</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75.1. Əgər torpaq sahəsi mülkiyyətçisinin öz sahəsindən ictimai yola, elektrik, neft, qaz və su təchizatı xətlərinə keçidi yoxdursa, o tələb edə bilər ki, qonşular ona tam əvəzi ödənilməklə zəruri keçid ayırsınlar. Tələb ilk növbədə o qonşuya qarşı yönəldilir ki, mülkiyyət və keçid münasibətləri ilə əlaqədar keçid verilməsinin ondan tələb edilməsi daha yolveriləndir; daha sonra tələb keçidin daha az zərər vurduğu qonşulara yönəldilir. Zəruri keçid müəyyənləşdirilərkən qarşılıqlı mənafelər nəzərə alın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175.2. Sahələrindən zəruri yol və ya birləşdirici xətt keçəcək qonşulara müvafiq kompensasiya ödənilməlidir. Tərəflər arasında razılaşmaya əsasən kompensasiya birdəfəlik ödəniş şəklində ver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75.3. Əgər torpaq sahəsi ilə artıq mövcud olmuş əlaqə xətləri mülkiyyətçinin özbaşına hərəkətləri nəticəsində ləğv edilərsə, zəruri yola və ya birləşdirici xəttə dözmək vəzifəsi əmələ gəl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76. Torpaq sahələrinin hasarlanması və mərzlən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76.1. Hasarlama xərclərini hasarın yerləşdiyi torpaq sahəsinin mülkiyyətçisi çəkir. İki torpaq sahəsi arasında barı vasitəsilə və ya sərhəd kimi istifadə edilən başqa qurğu ilə mərz çəkildikdə ehtimal edilir ki, torpaq sahələrinin mülkiyyətçiləri həmin qurğudan istifadə etməkdə bərabər hüquqlara malikdirlər və onunla bağlı xərcləri öz mənafelərinə mütənasib surətdə ödəməlidirlər. Əgər hər iki qonşunun sərhəd kimi istifadə edilən qurğudan birlikdə yararlanmağa haqqı çatırsa, onlardan hər biri qurğudan elə istifadə edə bilər ki, birgə istifadə zamanı qonşuya maneçilik yaranması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76.2. Torpaq sahəsinin mülkiyyətçisi qonşu sahənin mülkiyyətçisindən möhkəm ayırıcı mərz çəkilməsində və ya mövcud olmuş, lakin uçmuş və ya zədələnmiş mərzin bərpasında iştirak etməyi tələb edə bilər. Mərz çəkilməsi xərcləri, iki qonşunun razılaşması ilə ayrı qayda müəyyənləşdirilməyibsə, onların arasında bərabər bölünür. Nə qədər ki qonşulardan biri mərz qurğusunun olmasında maraqlıdır, həmin mərz onun razılığı olmadan uçurula və ya dəyişdirilə bilmə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76.3. Əgər dəqiq sərhədləri müəyyənləşdirmək mümkün deyildirsə, mərz çəkilməsi üçün qonşuların faktik sahibliyi həlledici əhəmiyyət daşıyır. Faktik sahibliyi müəyyənləşdirmək mümkün olmadıqda, mübahisəli ərazi sahələr arasında bərabər bölüşdürülür. Əgər belə bölgü ədalətsiz nəticələr doğurarsa, tərəflərdən birinin ərizəsi ilə sərhədi məhkəmə müəyyənləşdir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77. İtmiş heyvanlar və əşya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xml:space="preserve">Əgər təbii fəlakət və ya təsadüfi hadisələr nəticəsində əşyalar özgə torpaq sahəsinə düşərsə və ya vəhşi heyvanlar istisna olmaqla, heyvanlar özgə ərazisinə keçərsə, həmin torpaq sahəsinin mülkiyyətçisi ixtiyarlı şəxsin onların </w:t>
      </w:r>
      <w:r w:rsidRPr="004E7A7F">
        <w:rPr>
          <w:rFonts w:ascii="Palatino Linotype" w:eastAsia="Times New Roman" w:hAnsi="Palatino Linotype" w:cs="Times New Roman"/>
          <w:color w:val="000000"/>
          <w:sz w:val="27"/>
          <w:szCs w:val="27"/>
        </w:rPr>
        <w:lastRenderedPageBreak/>
        <w:t>arxasınca gəlib onları götürməsinə icazə verməlidir. Bu zaman dəyən zərər üçün o, əvəz ödənilməsini tələb edə bilər və bununla əlaqədar həmin əşyaları saxlamaq hüququna malikdir.</w:t>
      </w:r>
    </w:p>
    <w:p w:rsidR="004E7A7F" w:rsidRPr="004E7A7F" w:rsidRDefault="004E7A7F" w:rsidP="004E7A7F">
      <w:pPr>
        <w:spacing w:after="0" w:line="240" w:lineRule="auto"/>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9-cu fəsil.</w:t>
      </w:r>
    </w:p>
    <w:p w:rsidR="004E7A7F" w:rsidRPr="004E7A7F" w:rsidRDefault="004E7A7F" w:rsidP="004E7A7F">
      <w:pPr>
        <w:spacing w:after="0" w:line="240" w:lineRule="auto"/>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ülkİyyət hüququnun əldə edİlməsİ və İtİrİlməsİ</w:t>
      </w:r>
    </w:p>
    <w:p w:rsidR="004E7A7F" w:rsidRPr="004E7A7F" w:rsidRDefault="004E7A7F" w:rsidP="004E7A7F">
      <w:pPr>
        <w:spacing w:after="0" w:line="240" w:lineRule="auto"/>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1. Daşınmaz əşyalara mülkiyyət hüququnun əldə edilməsi</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78. Daşınmaz əmlaka mülkiyyət hüququnun əldə ed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78.1. Daşınmaz əmlaka mülkiyyət hüququ </w:t>
      </w:r>
      <w:r w:rsidRPr="004E7A7F">
        <w:rPr>
          <w:rFonts w:ascii="Palatino Linotype" w:eastAsia="Times New Roman" w:hAnsi="Palatino Linotype" w:cs="Times New Roman"/>
          <w:i/>
          <w:iCs/>
          <w:color w:val="000000"/>
          <w:sz w:val="27"/>
          <w:szCs w:val="27"/>
        </w:rPr>
        <w:t>qanunla müəyyənləşdirilmiş əsaslarla</w:t>
      </w:r>
      <w:r w:rsidRPr="004E7A7F">
        <w:rPr>
          <w:rFonts w:ascii="Palatino Linotype" w:eastAsia="Times New Roman" w:hAnsi="Palatino Linotype" w:cs="Times New Roman"/>
          <w:color w:val="000000"/>
          <w:sz w:val="27"/>
          <w:szCs w:val="27"/>
        </w:rPr>
        <w:t> onun verilməsinin daşınmaz əmlakın dövlət reyestrində qeydə alındığı andan əldə edənə keçir. Əgər qanuna müvafiq olaraq daşınmaz əmlak üzərində mülkiyyət hüququnun dövlət reyestrində qeydə alınmadan başqa şəxsə keçməsi mümkündürsə, onda şəxs bu barədə dövlət reyestrinə məlumat ver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78.2. Yeni yaranmış daşınmaz əmlaka mülkiyyət hüququ onun daşınmaz əmlakın dövlət reyestrində qeydə alındığı andan əmələ gə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78.3. Əgər daşqın, torpağın səpələnməsi və ya yerdəyişməsi, çayın yatağının və ya səviyyəsinin dəyişməsi nəticəsində, yaxud başqa şəkildə yeni ərazi meydana gəlmişsə, o, bitişik torpaq sahəsində birləşd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78.4. Torpağın bir torpaq sahəsindən digərinə yerdəyişməsi sahələrin hüdudlarının dəyişməsinə səbəb olm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78.5. Əgər daşınmaz əmlakın dövlət reyestrində əsassız qeydə alınmış mülkiyyətçi qeydəalmanın əsassız olduğunu bilməyərək, torpaq sahəsinə 10 il ərzində fasiləsiz və etirazsız sahiblik etmişsə, həmin şəxs bu torpaq sahəsinin mülkiyyətçisi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xml:space="preserve">178.6. Əgər şəxs daşınmaz əmlakın dövlət reyestrində qeydə alınmamış daşınmaz əmlaka faktik mülkiyyətçi hüququ ilə 30 il ərzində fasiləsiz və etirazsız sahiblik etmişsə, o, mülkiyyətçi kimi qeydə alınmasını tələb edə bilər. Eyni şərtlərlə bu hüquq həmçinin o daşınmaz əmlakın sahibinə mənsubdur ki, onun mülkiyyətçisi daşınmaz əmlakın dövlət reyestrindən bəlli olmasın və ya </w:t>
      </w:r>
      <w:r w:rsidRPr="004E7A7F">
        <w:rPr>
          <w:rFonts w:ascii="Palatino Linotype" w:eastAsia="Times New Roman" w:hAnsi="Palatino Linotype" w:cs="Times New Roman"/>
          <w:color w:val="000000"/>
          <w:sz w:val="27"/>
          <w:szCs w:val="27"/>
        </w:rPr>
        <w:lastRenderedPageBreak/>
        <w:t>30 il əvvəl ölmüş və ya mülkiyyətin sahiblik müddətinə görə əldə edilməsi müddətinin əvvəlində xəbərsiz itkin düşmüş elan olunsun. Lakin qeydiyyat, rəsmi elan olunmuş müddətdə etiraz verilmədikdən və ya rədd edildikdən sonra yalnız məhkəmənin qərarı ilə aparıl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78.7. Sahibsiz daşınmaz əşyalar, habelə ictimai sular və becərilməyə yararsız torpaqlar, məsələn, qayalar, yüksək dağlar və onlardan çağlayan bulaqlar, habelə faydalı qazıntılar dövlətə mənsub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178.8. Tikintisi başa çatmayan binanın tərkib hissəsini əldə etmək istəyən şəxslə binanın yerləşdiyi torpaq sahəsinin mülkiyyətçisi (satıcı) arasında bu Məcəllənin 39-cu fəsli ilə nəzərdə tutulan podrat münasibətləri əmələ gəlir və belə münasibətlərdə torpaq sahəsinin mülkiyyətçisi (satıcı) podratçı, tikintisi başa çatmayan binanın tərkib hissəsini əldə etmək istəyən şəxs isə sifarişçi hesab edilir. Bu zaman digər öhdəliklərlə yanaşı, satıcı (podratçı) bu Məcəllənin 144-1.4-cü maddəsində nəzərdə tutulan müqavilədə müəyyənləşdirilən müddətdə binanın tikintisini başa çatdırmaq və istismarına icazə almaq, tərkib hissəni əldə etmək istəyən şəxs (sifarişçi) isə razılaşdırılmış məbləği hissə-hissə vaxtında satıcıya ödəmək vəzifəsi daşıyır. Tikintisi başa çatmayan binanın yerləşdiyi torpaq sahəsinin mülkiyyətçisinin (satıcının, podratçının) və (və ya) həmin binanın tərkib hissəsini əldə etmək istəyən şəxsin dəyişməsi onlar arasında yaranan münasibətlərə bu Məcəllənin 39-cu fəslində nəzərdə tutulan podrat münasibətlərinin tətbiqini istisna etmə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79. Əldə etmə müddəti</w:t>
      </w:r>
      <w:r w:rsidRPr="004E7A7F">
        <w:rPr>
          <w:rFonts w:ascii="Palatino Linotype" w:eastAsia="Times New Roman" w:hAnsi="Palatino Linotype" w:cs="Times New Roman"/>
          <w:color w:val="800080"/>
          <w:sz w:val="14"/>
          <w:szCs w:val="14"/>
        </w:rPr>
        <w:t>KM3</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79.1. </w:t>
      </w:r>
      <w:r w:rsidRPr="004E7A7F">
        <w:rPr>
          <w:rFonts w:ascii="Palatino Linotype" w:eastAsia="Times New Roman" w:hAnsi="Palatino Linotype" w:cs="Times New Roman"/>
          <w:i/>
          <w:iCs/>
          <w:color w:val="000000"/>
          <w:sz w:val="27"/>
          <w:szCs w:val="27"/>
        </w:rPr>
        <w:t>Çıxarılmış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79.2. Daşınmaz əmlaka sahiblik müddətinə əsaslanan şəxs hüquq varisi olduğu şəxsin bu əmlaka sahiblik etdiyi bütün müddəti öz sahiblik müddətinə birləşdir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79.3. Əmlaka öz əmlakı kimi sahiblik edən şəxs əldə etmə müddəti ilə əlaqədar daşınmaz əmlaka mülkiyyət hüququnu əldə edənə qədər öz sahibliyini əmlakın mülkiyyətçisi olmayan və bu Məcəllədə və ya müqavilədə nəzərdə tutulmuş digər əsasa görə ona sahiblik hüquqları olmayan üçüncü şəxslərdən müdafiə etmək hüququna malik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79.4. Əldə etmə müddəti ilə əlaqədar daşınmaz əmlakı əldə etmiş şəxsin həmin əmlaka mülkiyyət hüququ bu hüququn daşınmaz əmlakın dövlət reyestrində qeydə alındığı andan əmələ gə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80. Özbaşına tikinti və onun nəticə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80.1. Tikinti məqsədləri üçün ayrılmayan torpaq sahəsində və ya buna lazımi icazələr almadan və ya şəhərsalma və tikinti normalarını və qaydalarını ciddi surətdə pozmaqla tikilmiş yaşayış evi, digər tikili, qurğu və ya başqa daşınmaz əmlak özbaşına tikinti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80.2. Özbaşına tikinti aparmış şəxs ona mülkiyyət hüququ əldə etmir. Onun tikintiyə dair sərəncam vermək - onu satmaq, bağışlamaq, icarəyə vermək, digər əqdlər bağlamaq ixtiyarı yox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80.3. Özbaşına tikintiyə mülkiyyət hüququ məhkəmə tərəfindən o şəxs üçün tanına bilər ki, tikinti aparılmış torpaq sahəsi onun mülkiyyətində olsun. Əgər tikintinin saxlanması digər şəxslərin hüquqlarını və qanunla qorunan mənafelərini pozursa və ya fiziki şəxslərin həyatı və sağlamlığı üçün təhlükə yaradırsa, göstərilən şəxsin özbaşına tikintiyə mülkiyyət hüququ tanına bilmə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80.4. Tikinti məqsədləri üçün ayrılmayan torpaq sahəsində və ya buna lazımi icazələr almadan və ya şəhərsalma və tikinti normalarım və qaydalarını ciddi surətdə pozmaqla tikilmiş bina və qurğular müvafiq icra hakimiyyəti orqanlarının və ya maraqlı tərəfin müraciəti üzrə qəbul edilmiş məhkəmənin qərarı əsasında sökü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2. Daşınar əşyalara mülkiyyət hüququnun əldə edilməsi</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81. Daşınar əşyalara mülkiyyət hüququnun əldə edilməsi əsaslar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81.1. Daşınar əşyaya mülkiyyət hüququnun əldə edənə verilməsi üçün mülkiyyətçi əşyaya sahibliyi həqiqi hüquq əsasında ona ver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81.2. Əşyanın verilməsi bunlardır: əşyanın əldə edənin birbaşa sahibliyinə verilməsi, əşyaya dolayı sahibliyin müqavilə üzrə verilməsi, bu zaman əvvəlki mülkiyyətçi birbaşa sahib kimi qala bilər; mülkiyyətçinin üçüncü şəxsdən sahibliyi tələb etmək hüququnu əldə edənə ver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181.3. Şəxsin qanunvericiliyin tələblərinə əməl etməklə özü üçün hazırladığı və ya yaratdığı yeni əmlaka mülkiyyət hüququnu onun özü əldə edir. Əmlakdan istifadə nəticəsində götürülən bəhərə, məhsula və gəlirə mülkiyyət hüququ bu Məcəllənin 135.12-ci maddəsində nəzərdə tutulan əsaslarla əldə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81.4. Mülkiyyətçisi olan əmlaka mülkiyyət hüququ başqa şəxs tərəfindən alğı-satqı, dəyişdirmə, bağışlama müqaviləsi və ya bu əmlakın özgəninkiləşdirilməsinə dair digər əqd əsasında əldə edilə bilər. Əgər şəxs beş il fasiləsiz daşınar əşyaya öz mülkiyyəti kimi sahiblik etmişdirsə, o həmin əşyaya mülkiyyət hüququ əldə edir (əldə etmə müddəti). Əgər əldə edən əşyaya vicdansız sahiblik edirdisə və ya sonradan əşyanın ona məxsus olmamasını bilmişdirsə, daşınar əşyanın əldə edilməsi yolverilməz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81.5. </w:t>
      </w:r>
      <w:r w:rsidRPr="004E7A7F">
        <w:rPr>
          <w:rFonts w:ascii="Palatino Linotype" w:eastAsia="Times New Roman" w:hAnsi="Palatino Linotype" w:cs="Times New Roman"/>
          <w:i/>
          <w:iCs/>
          <w:color w:val="000000"/>
          <w:sz w:val="27"/>
          <w:szCs w:val="27"/>
        </w:rPr>
        <w:t>Çıxarılmış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81.6. Hüquqi şəxs yenidən təşkil edildikdə, ona mənsub olmuş əmlaka mülkiyyət hüququ yenidən təşkil edilmiş hüquqi şəxsin hüquq varisi olan hüquqi şəxsə (hüquqi şəxslərə) keç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81.7. Bu Məcəllədə nəzərdə tutulmuş hallarda və qaydada şəxs mülkiyyətçisi olmayan əmlaka, mülkiyyətçisi məlum olmayan əmlaka və ya mülkiyyətçisinin imtina etdiyi və ya qanunda nəzərdə tutulmuş digər əsaslarla mülkiyyət hüququnu itirdiyi əmlaka mülkiyyət hüququ əldə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81.8. </w:t>
      </w:r>
      <w:r w:rsidRPr="004E7A7F">
        <w:rPr>
          <w:rFonts w:ascii="Palatino Linotype" w:eastAsia="Times New Roman" w:hAnsi="Palatino Linotype" w:cs="Times New Roman"/>
          <w:i/>
          <w:iCs/>
          <w:color w:val="000000"/>
          <w:sz w:val="27"/>
          <w:szCs w:val="27"/>
        </w:rPr>
        <w:t>Çıxarılmış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82. Vicdanlı əldə edə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82.1. Əşyanı özgəninkiləşdirənin onun mülkiyyətçisi olmadığı, lakin bu fakt barədə vicdanlı əldə edən olduğu hallarda da əldə edən əşyanın mülkiyyətçisi olur. Əgər əldə edən özgəninkiləşdirənin mülkiyyətçi olmadığını bilirmişsə və ya bilməli idisə, vicdanlı əldə edən sayılmır. Vicdanlılıq faktı əşya verilənə qədər mövcud ol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82.2. Daşınar əşyanın mülkiyyətçisi bu əşyanı itirmişsə, əşya ondan oğurlanmışsa və ya iradəsinin ziddinə olaraq başqa şəkildə onun sahibliyindən çıxmışsa, yaxud əldə edən onu əvəzsiz almışsa, həmin əşyanı əldə edən vicdanlı ola bilməz. Bu məhdudiyyətlər auksionda özgəninkiləşdirilmiş pula, </w:t>
      </w:r>
      <w:r w:rsidRPr="004E7A7F">
        <w:rPr>
          <w:rFonts w:ascii="Palatino Linotype" w:eastAsia="Times New Roman" w:hAnsi="Palatino Linotype" w:cs="Times New Roman"/>
          <w:i/>
          <w:iCs/>
          <w:color w:val="000000"/>
          <w:sz w:val="27"/>
          <w:szCs w:val="27"/>
        </w:rPr>
        <w:t>sənədli</w:t>
      </w:r>
      <w:r w:rsidRPr="004E7A7F">
        <w:rPr>
          <w:rFonts w:ascii="Palatino Linotype" w:eastAsia="Times New Roman" w:hAnsi="Palatino Linotype" w:cs="Times New Roman"/>
          <w:color w:val="000000"/>
          <w:sz w:val="27"/>
          <w:szCs w:val="27"/>
        </w:rPr>
        <w:t> qiymətli kağızlara və əşyalara tətbiq olunm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lastRenderedPageBreak/>
        <w:t>Maddə 183. Mülkiyyətin qiymətli kağızlar vasitəsi ilə ver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Mülkiyyətin əldə edənə keçməsi üçün əşyanın verilməsi əvəzinə qiymətli kağız verilməsi məcburidirsə, özgəninkiləşdirənin qiymətli kağızı əldə edənə verdiyi andan mülkiyyət əldə edənə keçmiş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84. Sahibsiz daşınar əşyaya mülkiyyətin əldə ed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84.1. Əgər sahibsiz daşınar əşyanın mənimsənilməsi bu Məcəllə ilə qadağan edilməmişsə və ya onu mənimsəmək hüququna malik olmuş başqa şəxsin hüquqlarını pozmursa, şəxs həmin əşyanı sahibliyə qəbul etdikdə ona mülkiyyət hüququ əldə e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84.2. Əgər daşınar əşyanın mülkiyyətçisi yoxdursa və ya məlum deyildirsə və ya keçmiş mülkiyyətçisi mülkiyyətdən imtina edərək əşyaya sahibliyə xitam verirsə, daşınar əşya sahibsiz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85. Mülkiyyətçinin imtina etdiyi daşınar əşy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85.1. Mülkiyyət hüququndan imtina etmək məqsədi ilə mülkiyyətçinin atdığı və ya digər şəkildə əl çəkdiyi daşınar əşyanı (atılmış əmlakı) başqa şəxslər öz mülkiyyətinə yönəl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85.2. Mülkiyyətində, sahibliyində və ya istifadəsində torpaq sahəsi, sututar və ya başqa obyekt olan şəxs, əgər orada dəyəri əlli beş manatdan aşkar aşağı olan atılmış əmlak və ya atılmış metal qırıntıları, zay məhsul, faydalı qazıntıların çıxarılması zamanı əmələ gələn təpəciklər, istehsal tullantıları və başqa tullantılar varsa, həmin əmlakdan istifadəyə başlamaqla və ya əmlakı mülkiyyətə yönəltdiyini göstərən digər hərəkətlər etməklə, onu öz mülkiyyətinə yönəltmək hüququna malik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85.3. Atılmış başqa əmlak ona sahibliyə başlamış şəxsin mülkiyyətinə o zaman daxil olur ki, bu əmlak həmin şəxsin ərizəsi ilə məhkəmə tərəfindən sahibsiz hesab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86. Tapınt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186.1. İtirilmiş əşyanı tapan şəxs tapıntı barədə onu itirmiş şəxsə, onun mülkiyyətçisinə, səlahiyyətli şəxsə və ya əgər mülkiyyətçi məlum deyilsə, polisə dərhal xəbər verməli və həmin əşyanı ver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86.2. Əşyanı tapan şəxsə mülkiyyətçinin məlum olduğu və ya mülkiyyətçinin əşyaya hüququnun artıq polisə bildirildiyi hallar istisna olmaqla, əşyanı tapan şəxs bu barədə xəbər verdiyi vaxtdan bir illik müddət keçdikdən sonra tapıntıya mülkiyyət hüququ əldə edir. Mülkiyyət hüququnun əldə edilməsi ilə bir vaxtda həmin əşyaya bütün başqa hüquqlara xitam ve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86.3. Səlahiyyətli şəxs tapılmış əşyanı qəbul edirsə, onu tapan şəxs tapılmış əşyanın dəyərinin beş faizinədək miqdarda bəxşiş tələb edə bilər. Bundan başqa, əşyanı tapan şəxs səlahiyyətli şəxsdən həmin əşyanın saxlanması xərclərinin əvəzini ödəməyi də tələb edə bilər. Əmlakı tapan tapıntı barədə məlumat verməmişsə və ya onu gizlətməyə cəhd göstərmişsə, bəxşiş almaq hüququ əmələ gəl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86.4. Əşyanı tapan şəxs mülkiyyətdən imtina edirsə, səlahiyyətli orqan bir il keçdikdən sonra əşyanı auksionda sataraq fayda götürə bilər və ya söhbət azqiymətli əşyadan gedirsə, onu pulsuz özgəninkiləşdirə bilər və ya məhv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86.5. Əgər tapıntı heyvan və ya tez xarab olan əşyadırsa, yaxud saxlanması böyük xərc tələb edən əşyadırsa, bir illik müddət tətbiq olunmur və onların özgəninkiləşdirilməsi nəticəsində əldə edilmiş məbləğ mülkiyyətçiyə qaytar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87. Dəfin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87.1. Dəfinə, yəni torpağa basdırılmış və ya başqa üsulla gizlədilmiş pul və ya digər əşya bunların mülkiyyətçisini müəyyənləşdirmək mümkün olmadıqda, dəfinənin gizlədildiyi əmlakın (torpaq sahəsinin, tikilinin və s.) mənsub olduğu şəxslə dəfinəni aşkar etmiş şəxsin mülkiyyətinə, həm də, əgər onların razılaşması ilə ayrı qayda müəyyənləşdirilməyibsə, bərabər paylar şəklində daxil ol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87.2. Dəfinə onun gizlədildiyi torpaq sahəsinin və ya digər əmlakın mülkiyyətçisinin razılığı olmadan qazıntı aparan və ya sərvət axtaran şəxs tərəfindən aşkar edildikdə, həmin torpaq sahəsinin və ya digər əmlakın mülkiyyətçisinə ver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187.3. Aşkar edilən dəfinə tarix və ya mədəniyyət abidələrinə aid, elmi dəyərli əmlak olduqda, dövlət mülkiyyətinə verilməlidir. Bu zaman dəfinənin gizlədildiyi torpaq sahəsinin və ya digər əmlakın mülkiyyətçisi və dəfinəni aşkar etmiş şəxs birlikdə dəfinənin dəyərinin əlli faizi miqdarında bəxşiş almaq hüququna malikdirlər. Bu şəxslərin razılaşması ilə ayrı qayda müəyyənləşdirilməyibsə, bəxşiş onların arasında bərabər bölünü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87.4. Belə dəfinə onun gizlədildiyi əmlakın mülkiyyətçisinin razılığı olmadan qazıntı aparan və ya sərvət axtaran şəxs tərəfindən aşkar edildikdə, bəxşiş bütünlüklə əmlakın mülkiyyətçisinə ve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87.5. Bu maddənin qaydaları dəfinə aşkar etmək üçün qazıntı və axtarış aparılması əmək və ya qulluq vəzifələrinə aid olan şəxslərə tətbiq edil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88. Emal</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88.1. Əgər müqavilədə ayrı qayda nəzərdə tutulmayıbsa, şəxsin özünə mənsub olmayan materialların emalı yolu ilə hazırladığı yeni daşınar əmlaka mülkiyyət hüququnu materialların mülkiyyətçisi əldə edir. Emalın dəyəri materialların dəyərindən əhəmiyyətli dərəcədə yüksək olduqda, yeni əmlaka mülkiyyət hüququnu vicdanla hərəkət edərək, materialları özü üçün emal etmiş şəxs əldə e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88.2. Əgər müqavilədə ayrı qayda nəzərdə tutulmayıbsa, özünün materiallarından hazırlanmış əmlaka mülkiyyət hüququ əldə edən mülkiyyətçi emalın dəyərini emal edən şəxsə ödə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88.3. Materialları emal etmiş şəxsin vicdansız hərəkətləri nəticəsində onları itirən materialların mülkiyyətçisi yeni əmlakın öz mülkiyyətinə verilməsini və ona vurulan zərərin əvəzinin ödənilməsini tələb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89. Yığılması hamıya müyəssər olan əmlakın mülkiyyətə götürü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Qanunvericiliyə, mülkiyyətçinin verdiyi ümumi icazəyə və ya yerli adətə uyğun olaraq meşələrdə, sututarlarda və ya başqa ərazidə giləmeyvə yığılmasına, balıq tutulmasına, heyvan ovuna və ya hamıya müyəssər olan digər əmlakın yığılmasına yol verildiyi hallarda müvafiq əmlaka mülkiyyət hüququnu onu yığan və ya ovlayan şəxs əldə e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90. Torpaq sahəsinin tərkib hissəsinə mülkiyyətin əldə ed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Daşınar əşyanın torpaq sahəsi ilə bağlılıq tərzi onu həmin sahənin tərkib hissəsinə çevirmişsə, bu Məcəllənin 135.10-cu maddəsinə uyğun olaraq torpaq sahəsinin mülkiyyətçisi eyni zamanda həmin əşyanın da mülkiyyətçisi ol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91. Birləşmə nəticəsində yaranan əşyaya birgə mülkiyyət</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91.1. Daşınar əşyaların bir-birinə bağlılığı nəticəsində onlar yeni vahid əşyanın tərkib hissələrinə çevrildikdə və ya daşınar əşyalar birləşdikdə, onların əvvəlki sahibləri bu yeni əşyanın mülkiyyətçiləri olurlar. Paylar həmin əşyaların birləşməzdən əvvəlki dəyərinə uyğun müəyyənləşd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91.2. Əşyalardan biri, bərqərar olmuş rəyə görə, baş əşya sayılırsa, onun mülkiyyətçisi həmin əşyanın ləvazimatına da mülkiyyət əldə e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91-1 . Yeni mülkiyyətçiyə qarşı zərərin əvəzinin ödənilməsi tələb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91-1.1. Bu Məcəllənin 188-ci, 190-cı və 191-ci maddələrinə müvafiq olaraq mülkiyyətini itirən və ya hüquqları başqa qaydada pozulan şəxs mülkiyyətçi olmuş şəxsdən zərərin əvəzinin ödənilməsini tələb edə bilər. Əvvəlki vəziyyətin bərpa olunması tələbi yolverilməz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91-1.2. Əgər yeni mülkiyyətçi əşyanı əvəzli müqavilə əsasında üçüncü şəxsdən əldə edibsə, bu Məcəllənin 191-1.1-ci maddəsində nəzərdə tutulmuş tələb əmələ gəl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92. Nəzarətsiz heyvan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92.1. Nəzarətsiz və ya otlamağa buraxılmış mal-qaranı və ya digər nəzarətsiz heyvanları tutan şəxs onları mülkiyyətçisinə qaytarmalıdır, heyvanların mülkiyyətçisi və ya onun olduğu yer bilinmədikdə isə, onları tutduğu andan ən geci üç gün keçənədək aşkar etdiyi heyvanlar barədə polisə xəbər verməlidir; polis mülkiyyətçinin axtarılması üçün tədbirlər gör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192.2. Heyvanları tutan şəxs mülkiyyətçinin axtarıldığı müddətdə onları özündə saxlaya və istifadə edə bilər, yaxud saxlanmaq və istifadə üçün başqa şəxsə verə bilər. Nəzarətsiz heyvanları tutan şəxsin xahişi ilə polis onları saxlamaq üçün lazımi şəraiti olan şəxsi axtarır və heyvanları ona ver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92.3. Nəzarətsiz heyvanları tutan şəxs, habelə saxlanmaq və istifadə üçün onların verildiyi şəxs heyvanları lazımi qaydada saxlamalıdırlar. Həmin şəxslər heyvanların tələf olmasında və ya azarlamasında təqsirli olduqda, onların dəyəri həddində məsuliyyət daşıyır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92.4. Nəzarətsiz ev heyvanlarının tutulması barədə xəbər verildiyi gündən altı ay müddətində onların mülkiyyətçisi aşkar edilməzsə və ya özü onlara hüququnu bildirməzsə, heyvanları saxlayan və onlardan istifadə edən şəxs onlara mülkiyyət hüququ əldə edir. Həmin şəxs saxladığı heyvanları mülkiyyətə götürməkdən imtina etdikdə, onlar dövlət mülkiyyətinə daxil ol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92.5. Heyvanlar başqa şəxsin mülkiyyətinə keçdikdən sonra onların əvvəlki mülkiyyətçisi gəldikdə, əgər həmin heyvanların ona bağlılığını saxladığını sübut edən hallar olarsa, yeni mülkiyyətçi ilə razılaşma əsasında müəyyənləşdirilən şərtlərlə, razılaşma əldə edilmədikdə isə məhkəmə yolu ilə heyvanların qaytarılmasını tələb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92.6. Nəzarətsiz heyvanlar mülkiyyətçisinə qaytarıldıqda, onları saxlamış şəxs, heyvanlardan istifadə nəticəsində götürdüyü mənfəəti çıxmaq şərti ilə, onların saxlanması ilə bağlı çəkdiyi zəruri xərclərin əvəzinin heyvanların mülkiyyətçisi tərəfindən ödənilməsi hüququna malikdir. Nəzarətsiz heyvanları tutmuş şəxs bu Məcəllənin 186.3-cü maddəsinə uyğun olaraq bəxşiş hüququna malik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3. Hüquqlara və tələblərə mülkiyyət hüququnun əldə ed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93. Hüquqlara və tələblərə mülkiyyət hüququnun əldə edilməsi anlayış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93.1. Güzəşt edilməsi və ya girov qoyulması mümkün olan tələbi və ya hüququ onun sahibi başqa şəxsin mülkiyyətinə verə bilər. Tələblər və hüquqlar yeni şəxsə köhnə sahibində olduğu vəziyyətdə keç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193.2. Əvvəlki sahib tələblərə və hüquqlara aid öz sərəncamında olan bütün sənədləri və həmin tələblərdən və hüquqlardan istifadə üçün zəruri olan bütün məlumatı yeni sahibə ver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93.3. Əvvəlki sahib tələb əsasında bu hüququn və tələbin güzəşti barədə lazımınca təsdiqlənmiş sənədi də əldə edənə verməlidir. Bu sənədin təsdiqlənməsi üçün zəruri xərclər yeni sahibin üzərinə qoyul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94. Tələbin güzəşt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94.1. Tələb sahibi (kreditor) borclunun razılığı olmadan tələbi üçüncü şəxsə güzəşt edə bilər (tələbin güzəşti), bu şərtlə ki, həmin güzəşt öhdəliyin mahiyyətinə, onun borclu ilə razılaşmasına və ya qanunvericiliyə zidd olmasın. Güzəştin yolverilməzliyi barədə borclu ilə razılaşma yalnız borclunun üzrlü mənafeyi olduqda mümkündü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94.2. Tələbin güzəşti tələbin sahibi ilə üçüncü şəxs arasında bağlanan müqavilə ilə həyata keçirilir </w:t>
      </w:r>
      <w:r w:rsidRPr="004E7A7F">
        <w:rPr>
          <w:rFonts w:ascii="Palatino Linotype" w:eastAsia="Times New Roman" w:hAnsi="Palatino Linotype" w:cs="Times New Roman"/>
          <w:i/>
          <w:iCs/>
          <w:color w:val="000000"/>
          <w:sz w:val="27"/>
          <w:szCs w:val="27"/>
        </w:rPr>
        <w:t>və belə hallarda ilk sahibin yerini üçüncü şəxs tutur</w:t>
      </w:r>
      <w:r w:rsidRPr="004E7A7F">
        <w:rPr>
          <w:rFonts w:ascii="Palatino Linotype" w:eastAsia="Times New Roman" w:hAnsi="Palatino Linotype" w:cs="Times New Roman"/>
          <w:color w:val="000000"/>
          <w:sz w:val="27"/>
          <w:szCs w:val="27"/>
        </w:rPr>
        <w:t>. </w:t>
      </w:r>
      <w:r w:rsidRPr="004E7A7F">
        <w:rPr>
          <w:rFonts w:ascii="Palatino Linotype" w:eastAsia="Times New Roman" w:hAnsi="Palatino Linotype" w:cs="Times New Roman"/>
          <w:i/>
          <w:iCs/>
          <w:color w:val="000000"/>
          <w:sz w:val="27"/>
          <w:szCs w:val="27"/>
        </w:rPr>
        <w:t>Bu halda “Banklar haqqında” Azərbaycan Respublikasının Qanununa uyğun olaraq tələbin sahibi ilə borclu arasında bağlanmış müqaviləyə dəyişiklik edilməsi tələb olunm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94.3. Kreditorun şəxsiyyəti ilə qırılmaz bağlı olan tələblərin, o cümlədən alimentlər haqqında və həyata və ya sağlamlığa vurulan zərərin əvəzinin ödənilməsi haqqında tələblərin güzəşt edilməsinə yol veril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94.4. Sadə yazılı və ya notarial formada bağlanmış əqdə əsaslanan tələbin güzəşti müvafiq yazılı formada həyata keçir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194.5. Adlı sənədli qiymətli kağız, habelə daşınmaz əmlak üzərində ipoteka hüququnu təsbit edən ipoteka kağızı ilə bağlı tələbin güzəşti həmin qiymətli kağızlar üzrə indossament yolu ilə həyata keç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95. Tələbin güzəşti zamanı borclunun vəzifə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Tələbin güzəşti barədə borcluya məlumat verilənə qədər o, tələbin ilk sahibi qarşısında öhdəliklərini icra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96 . Kreditorun başqa şəxsə güzəşt edilən tələblərinin həcm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Əgər bu Məcəllədə və ya müqavilədə ayrı qayda nəzərdə tutulmayıbsa, ilkin kreditorun tələbi yeni kreditora hüququn keçdiyi məqamda mövcud olmuş həcmdə və şərtlərlə keçir. Xüsusilə, öhdəliyin icrasını təmin edən hüquqlar, habelə tələblə bağlı olan digər hüquqlar, o cümlədən ödənilməmiş faizlərə hüquq yeni kreditora keçir. Tələb güzəşt edildikdə yeni kreditora girov və ipoteka hüququ, habelə ona verilmiş zaminlik üzrə hüquqlar keçir. Yeni kreditor məcburi icra və müflisolma halı üçün tələblə bağlı üstünlük hüququnu həyata keçir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97. Tələb sahiblərinin növbəliy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Əgər tələb sahibi eyni tələbin güzəşti barədə bir neçə şəxslə şərtləşərsə, </w:t>
      </w:r>
      <w:r w:rsidRPr="004E7A7F">
        <w:rPr>
          <w:rFonts w:ascii="Palatino Linotype" w:eastAsia="Times New Roman" w:hAnsi="Palatino Linotype" w:cs="Times New Roman"/>
          <w:i/>
          <w:iCs/>
          <w:color w:val="000000"/>
          <w:sz w:val="27"/>
          <w:szCs w:val="27"/>
        </w:rPr>
        <w:t>“Daşınar əmlakın yüklülüyü haqqında” Azərbaycan Respublikasının Qanununda başqa hal nəzərdə tutulmayıbsa,</w:t>
      </w:r>
      <w:r w:rsidRPr="004E7A7F">
        <w:rPr>
          <w:rFonts w:ascii="Palatino Linotype" w:eastAsia="Times New Roman" w:hAnsi="Palatino Linotype" w:cs="Times New Roman"/>
          <w:color w:val="000000"/>
          <w:sz w:val="27"/>
          <w:szCs w:val="27"/>
        </w:rPr>
        <w:t> tələb onun sahibinin daha əvvəl münasibətlər yaratdığı şəxsə keçir. Bunu müəyyənləşdirmək mümkün olmadıqda, tələb, haqqında borcluya daha əvvəl məlumat verilmiş şəxsə keçir. Eyni qayda gələcəkdə yaranan tələblərə də şamil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98 . Yeni kreditorun tələblərinin sübutu</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98.1. Borclu yeni kreditora öhdəliyi tələbin həmin şəxsə keçdiyinə dair sübutlar ona təqdim edilənədək icra etməy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98.2. Tələbi başqa şəxsə güzəşt etmiş kreditor ona tələb hüququnu təsdiqləyən sənədləri təqdim etməyə və tələbin həyata keçirilməsi üçün əhəmiyyət daşıyan məlumatları bildirməyə borclu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99 . Yeni kreditorun tələblərinə qarşı borclunun etirazlar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99.1. Borclu öhdəlik üzrə tələblərin yeni kreditora güzəşt edildiyi barədə bildirişi aldığı məqamda ilkin kreditora qarşı malik olduğu etirazları yeni kreditorun tələbinə qarşı irəli sür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xml:space="preserve">199.2. Əgər borclu borc öhdəliyi barədə sənəd vermişsə, borc öhdəliyinin təqdim edilməsi üzrə tələbin güzəşti zamanı o, yeni kreditor qarşısında buna istinad edə bilməz ki, öhdəlik münasibətlərinə girməsi və onların təsdiqi yalnız görüntü yaratmaq üçün edilmişdir və ya ilkin kreditorla razılaşmaya görə </w:t>
      </w:r>
      <w:r w:rsidRPr="004E7A7F">
        <w:rPr>
          <w:rFonts w:ascii="Palatino Linotype" w:eastAsia="Times New Roman" w:hAnsi="Palatino Linotype" w:cs="Times New Roman"/>
          <w:color w:val="000000"/>
          <w:sz w:val="27"/>
          <w:szCs w:val="27"/>
        </w:rPr>
        <w:lastRenderedPageBreak/>
        <w:t>güzəşt istisna edilmişdir, amma güzəşt zamanı yeni kreditorun işin təfsilatını bildiyi və ya bilməli olduğu hallar istisna təşkil e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200. Yeni borclunun vəzifələri – </w:t>
      </w:r>
      <w:r w:rsidRPr="004E7A7F">
        <w:rPr>
          <w:rFonts w:ascii="Palatino Linotype" w:eastAsia="Times New Roman" w:hAnsi="Palatino Linotype" w:cs="Times New Roman"/>
          <w:b/>
          <w:bCs/>
          <w:i/>
          <w:iCs/>
          <w:color w:val="000000"/>
          <w:sz w:val="27"/>
          <w:szCs w:val="27"/>
        </w:rPr>
        <w:t>çıxarılmış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201. Borc keçirildikdə təminat vasitələrinə xitam verilməsi – </w:t>
      </w:r>
      <w:r w:rsidRPr="004E7A7F">
        <w:rPr>
          <w:rFonts w:ascii="Palatino Linotype" w:eastAsia="Times New Roman" w:hAnsi="Palatino Linotype" w:cs="Times New Roman"/>
          <w:b/>
          <w:bCs/>
          <w:i/>
          <w:iCs/>
          <w:color w:val="000000"/>
          <w:sz w:val="27"/>
          <w:szCs w:val="27"/>
        </w:rPr>
        <w:t>çıxarılmış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202. Qanuna, məhkəmənin və ya digər səlahiyyətli dövlət orqanının qərarına əsasən tələbin güzəşt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Hüquqlara və tələblərə mülkiyyət hüququnun əldə edilməsi qaydaları qanuna, məhkəmənin və ya digər səlahiyyətli dövlət orqanının qərarına əsasən həyata keçirilən tələbin güzəştinə də müvafiq surətdə tətbiq olun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4. Mülkiyyət hüququnun itirilməsi</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203. Mülkiyyət hüququnun itirilməsi növ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03.1. Daşınmaz əmlakın dövlət reyestrində qeydiyyat yazısı ləğv edildikdə, habelə daşınmaz əmlak tamamilə məhv olduqda, daşınmaz əmlaka mülkiyyət hüququ it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03.2. Daşınar əşyanın mülkiyyətçisi mülkiyyət hüququndan imtina etdikdə, əşya məhv olduqda və ya sonralar hər hansı başqa şəxs bu əşyaya mülkiyyət hüququnu əldə etdikdə, sahibliyin itib-itməməsindən asılı olmayaraq, daşınar əşyaya mülkiyyət hüququ it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03.3. Qanunvericilikdə nəzərdə tutulmuş əsaslarla həyata keçirilən aşağıdakı tədbirlərdən başqa, əmlakın mülkiyyətçidən məcburi alınmasına yol veril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03.3.1. öhdəliklər üzrə tutmanın əmlaka yönəld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03.3.2. qanuna görə həmin şəxsə mənsub ola bilməyən əmlakın özgəninkiləşdir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203.3.3. sahənin alınması ilə əlaqədar daşınmaz əmlakın özgəninkiləşdir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03.3.4. təsərrüfatsızcasına saxlanan mədəni sərvətlərin satın alın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03.3.5. rekvizisiy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03.3.6. müsadir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03.4. Dövlət mülkiyyətində olan əmlak özəlləşdirmə haqqında qanunvericilikdə nəzərdə tutulmuş qaydada fiziki və hüquqi şəxslərin mülkiyyətinə özgəninkiləşd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03.5. Fiziki və hüquqi şəxslərin mülkiyyətində olan əmlakın dövlətin və cəmiyyətin ehtiyacları üçün özgəninkiləşdirilməsi Azərbaycan Respublikası Konstitusiyasının 29-cu maddəsinin IV hissəsinə əsasən həyata keç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204. Mülkiyyət hüququndan imtin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04.1. Daşınmaz əmlaka mülkiyyət hüququndan və ya digər hüquqdan imtina edilməsi üçün ixtiyarlı şəxsin bu hüquqdan imtina etdiyi barədə ərizəsi və həmin ərizənin daşınmaz əmlakın dövlət reyestrində qeydə alınması zəruridir. Daşınmaz əmlaka mülkiyyət hüququndan və ya digər hüquqdan imtina haqqında ərizə bu barədə daşınmaz əmlakın dövlət reyestrində qeyd yazıldıqdan sonra məcburi qüvvə a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04.2. Daşınar əmlaka mülkiyyət hüququndan və ya digər hüquqdan imtina üçün mülkiyyətçi bu barədə yazılı elan verməli və ya həmin əmlaka hər hansı hüququnu saxlamaq niyyəti olmadan əmlaka sahiblik etməkdən, ondan istifadə etməkdən və ona dair sərəncam verməkdən kənarlaşmasını aşkar göstərən başqa hərəkətləri yerinə yetir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205. Mülkiyyətçinin öhdəlikləri üzrə tutmanın əmlaka yönəld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05.1. Mülkiyyətçinin öhdəlikləri üzrə tutmanın əmlaka yönəldilməsi yolu ilə əmlakın alınması, müqavilədə tutmanın yönəldilməsinin ayrı qaydası nəzərdə tutulmayıbsa, </w:t>
      </w:r>
      <w:r w:rsidRPr="004E7A7F">
        <w:rPr>
          <w:rFonts w:ascii="Palatino Linotype" w:eastAsia="Times New Roman" w:hAnsi="Palatino Linotype" w:cs="Times New Roman"/>
          <w:i/>
          <w:iCs/>
          <w:color w:val="000000"/>
          <w:sz w:val="27"/>
          <w:szCs w:val="27"/>
        </w:rPr>
        <w:t>“Daşınar əmlakın yüklülüyü haqqında” Azərbaycan Respublikasının Qanununa və ya</w:t>
      </w:r>
      <w:r w:rsidRPr="004E7A7F">
        <w:rPr>
          <w:rFonts w:ascii="Palatino Linotype" w:eastAsia="Times New Roman" w:hAnsi="Palatino Linotype" w:cs="Times New Roman"/>
          <w:color w:val="000000"/>
          <w:sz w:val="27"/>
          <w:szCs w:val="27"/>
        </w:rPr>
        <w:t> məhkəmə qərarına əsasən həyata keç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205.2. Tutmanın yönəldildiyi əmlaka mülkiyyətçinin mülkiyyət hüququna, alınmış əmlakın keçdiyi şəxsin həmin əmlaka mülkiyyət hüququnun yarandığı andan xitam ve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206. Şəxsin ona mənsub ola bilməyən əmlaka mülkiyyət hüququna xitam ver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06.1. Əgər qanunun yol verdiyi əsaslara görə şəxsin mülkiyyətinə qanunla ona mənsub ola bilməyən əmlak düşmüşsə, həmin əmlakı mülkiyyətçi, qanunla ayrı müddət müəyyənləşdirilməyibsə, əmlaka mülkiyyət hüququnun əmələ gəldiyi andan bir il ərzində özgəninkiləşdir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06.2. Mülkiyyətçi əmlakı bu Məcəllənin 206.1-ci maddəsində göstərilən müddətlərdə özgəninkiləşdirmədikdə, belə əmlak, onun xarakterini və təyinatını nəzərə almaqla, dövlət orqanının ərizəsi üzrə məhkəmənin çıxardığı qərara əsasən məcburi satılaraq satış pulu keçmiş mülkiyyətçiyə verilməli və ya dövlət mülkiyyətinə verilərək dəyəri keçmiş mülkiyyətçiyə ödənilməlidir. Bu zaman əmlakın özgəninkiləşdirilməsinə çəkilən xərclər çıx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06.3. Əgər qanunun yol verdiyi əsaslara görə fiziki və ya hüquqi şəxsin mülkiyyətinə əldə edilməsinə xüsusi icazə tələb olunan və mülkiyyətçiyə belə icazənin verilməsindən imtina edilən əmlak düşərsə, bu əmlak həmin mülkiyyətçiyə mənsub ola bilməyən əmlak üçün müəyyənləşdirilmiş qaydada özgəninkiləşdir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207. Torpaq sahəsinin alınması ilə əlaqədar orada olan daşınmaz əmlakın özgəninkiləşdir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07.1. Torpaq sahəsində olan binalara, qurğulara və ya digər daşınmaz əmlaka mülkiyyət hüququna xitam verilmədən həmin sahənin dövlət ehtiyacları üçün alınmasının mümkün olmadığı hallarda dövlət bu əmlakı satınalma yolu ilə a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07.2. Ç</w:t>
      </w:r>
      <w:r w:rsidRPr="004E7A7F">
        <w:rPr>
          <w:rFonts w:ascii="Palatino Linotype" w:eastAsia="Times New Roman" w:hAnsi="Palatino Linotype" w:cs="Times New Roman"/>
          <w:i/>
          <w:iCs/>
          <w:color w:val="000000"/>
          <w:sz w:val="27"/>
          <w:szCs w:val="27"/>
        </w:rPr>
        <w:t>ıxarılmış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208. Təsərrüfatsızcasına saxlanan mədəni sərvətlərin satın alın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208.1. Qanuna uyğun olaraq xüsusilə qiymətli və dövlət tərəfindən qorunan sərvətlər sırasına daxil edilmiş mədəni sərvətlərin mülkiyyətçisi həmin sərvətləri təsərrüfatsızcasına saxlayırsa, bu isə onların öz əhəmiyyətini itirəcəyi qorxusunu törədirsə, belə sərvətlər məhkəmənin qərarına əsasən dövlət tərəfindən satınalma yolu ilə mülkiyyətçidən alın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08.2. Mədəni sərvətlər satın alınarkən onların dəyəri mülkiyyətçiyə tərəflərin razılaşması ilə, mübahisə olduqda isə məhkəmə tərəfindən müəyyənləşdirilmiş miqdarda ödən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209. Rekvizisiy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09.1. Təbii fəlakətlər, texnoloji qəzalar, epidemiyalar baş verdikdə və fövqəladə xarakter daşıyan digər hallarda müvafiq dövlət orqanlarının qərarı ilə mülkiyyətçidən əmlak qanunla müəyyənləşdirilmiş qaydada və şərtlərlə, dəyəri mülkiyyətçiyə ödənilməklə cəmiyyətin mənafeləri üçün alına bilər (rekvizisiy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09.2. Əmlakı rekvizisiya edilmiş şəxs rekvizisiya üçün əsas götürülmüş halların təsiri qurtardıqda, əmlakından qalanın qaytarılmasını məhkəmə yolu ilə tələb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210. Mülkiyyət hüququna qanun üzrə xitam verilməsinin nəticə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Mülkiyyət hüququna xitam verən Azərbaycan Respublikası qanunu qəbul edildikdə bu qanunun qəbulu nəticəsində mülkiyyətçiyə dəyən zərərin əvəzi, o cümlədən əmlakın dəyəri dövlət tərəfindən ödənilir. Zərərin əvəzinin ödənilməsinə dair mübahisələri məhkəmə həll e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211. Mülkiyyət hüququna xitam verildikdə əmlakın qiymətləndir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Mülkiyyət hüququna xitam verildikdə əmlak onun bazar qiymətinə əsasən qiymətlənd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212. Müsadir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Müsadirə Azərbaycan Respublikasının Cinayət Məcəlləsində və Azərbaycan Respublikasının İnzibati Xətalar Məcəlləsində nəzərdə tutulmuş hallarda məhkəmə qərarı ilə əmlakın məcburi qaydada və əvəzsiz olaraq dövlət nəfinə alınmasıdır.</w:t>
      </w:r>
    </w:p>
    <w:p w:rsidR="004E7A7F" w:rsidRPr="004E7A7F" w:rsidRDefault="004E7A7F" w:rsidP="004E7A7F">
      <w:pPr>
        <w:spacing w:after="0" w:line="240" w:lineRule="auto"/>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10-cu fəsil.</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ülkiyyət hüququnun xüsusi növləri</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1. Ümumi mülkiyyət</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213. Ümumi mülkiyyət anlayışı və onun əmələ gəlməsi əsaslar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13.1. İki və ya bir neçə şəxsin mülkiyyətində olan əşya onlara ümumi mülkiyyət hüququ əsasında mənsub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13.2. Əşya mülkiyyət hüququnda mülkiyyətçilərin hər birinin payı müəyyənləşdirilməklə (paylı mülkiyyət) və ya belə paylar müəyyənləşdirilmədən (birgə mülkiyyət) ümumi mülkiyyətdə o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13.3. Əşyaya ümumi mülkiyyət, qanunvericilikdə həmin əşyaya birgə mülkiyyət yaranmasının nəzərdə tutulduğu hallar istisna olmaqla, paylı mülkiyyət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13.4. Ümumi mülkiyyət təyinatı dəyişdirilmədən bölünə bilməyən əşyanın (bölünməz əşya) və ya bu Məcəlləyə görə bölünməli olmayan əşyanın iki və ya bir neçə şəxsin mülkiyyətinə daxil olması zamanı yaranır. Bölünən əşyaya ümumi mülkiyyət bu Məcəllədə və ya müqavilədə nəzərdə tutulmuş hallarda yaran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13.5. Birgə mülkiyyət iştirakçılarının razılaşması ilə, razılaşma əldə edilmədikdə isə məhkəmənin qərarına əsasən ümumi əşyaya bu şəxslərin paylı mülkiyyəti müəyyənləşdir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13.6. Ümumi mülkiyyətin hər bir mülkiyyətçisi ümumi mülkiyyətdə olan əşya barəsində üçüncü şəxslərə qarşı tələblər irəli sürə bilər. Ümumi mülkiyyətin hər bir mülkiyyətçisi əmlakı yalnız bütün mülkiyyətçilərin xeyrinə tələb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213.7. Ümumi mülkiyyətdə olan əşya digər mülkiyyətçilərlə razılaşma əsasında mülkiyyətçilərdən birinin xeyrinə və mənafeyi üçün girov qoyula bilər və ya başqa şəkildə yüklü ed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13.8. Ümumi mülkiyyətdə olan əşyaya qulluq edilməsi və onun saxlanması xərcləri, bu Məcəllədə və ya müqavilədə ayrı qayda müəyyənləşdirilməyibsə, mülkiyyətçilərin üzərinə bərabər şəkildə qoyul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214. Paylı ümumi mülkiyyət hüququnda payların müəyyənləşdir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14.1. Əgər paylı mülkiyyət mülkiyyətçilərinin payları bu Məcəlləyə əsasən təyin edilə bilmirsə və bütün mülkiyyətçilərin razılaşması ilə müəyyənləşdirilməyibsə, paylar bərabər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14.2. Paylı mülkiyyətin bütün mülkiyyətçilərinin razılaşması ilə, ümumi mülkiyyətin yaradılmasına və artırılmasına onlardan hər birinin qoyduğu mayadan asılı olaraq, onların paylarının müəyyənləşdirilməsi və dəyişdirilməsi qaydası təyin ed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14.3. Paylı mülkiyyətin mülkiyyətçisi ümumi mülkiyyətdən istifadənin müəyyənləşdirilmiş qaydasına əməl etməklə öz hesabına bu əmlakı yaxşılaşdıran əlavələr etmişsə və həmin əlavələr əmlakdan ayrıla bilməzsə, ümumi mülkiyyət hüququnda öz payının müvafiq surətdə artırılması hüququna malik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14.4. Paylı mülkiyyət mülkiyyətçilərinin razılaşması ilə ayrı qayda nəzərdə tutulmayıbsa, ümumi mülkiyyəti yaxşılaşdıran və ayrıla bilən əlavələr onları etmiş mülkiyyətçinin mülkiyyətinə daxil ol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215. Paylı mülkiyyətdə olan əmlaka sahiblik, ondan istifadə və ona dair sərəncam ver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15.1. Paylı mülkiyyətdə olan əşyaya sahiblik və ondan istifadə onun bütün mülkiyyətçilərinin razılaşması əsasında, razılaşma əldə edilmədikdə isə məhkəmənin müəyyənləşdirdiyi qaydada həyata keç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xml:space="preserve">215.2. Paylı mülkiyyətin mülkiyyətçisi ümumi əşyanın öz payına uyğun hissəsinin onun sahibliyinə və istifadəsinə verilməsi hüququna malikdir, bu </w:t>
      </w:r>
      <w:r w:rsidRPr="004E7A7F">
        <w:rPr>
          <w:rFonts w:ascii="Palatino Linotype" w:eastAsia="Times New Roman" w:hAnsi="Palatino Linotype" w:cs="Times New Roman"/>
          <w:color w:val="000000"/>
          <w:sz w:val="27"/>
          <w:szCs w:val="27"/>
        </w:rPr>
        <w:lastRenderedPageBreak/>
        <w:t>mümkün olmadıqda isə onun payına düşən əşyaya sahiblik və ondan istifadə edən digər mülkiyyətçilərdən müvafiq əvəz ödəməyi tələb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15.3. Paylı ümumi mülkiyyətin mülkiyyətçiləri ümumi mülkiyyətdə olan əşyaya sahiblik və ondan istifadə qaydası haqqında razılığa gələ bilərlər. Lakin onlar mülkiyyətçilərdən hər birinə mənsub olan aşağıdakı səlahiyyətləri ləğv edə və ya məhdudlaşdıra bilməz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15.3.1. əşyanın dəyərini və işlənməyə yararlığını saxlamaq üçün ondan istifadə üzrə hərəkətlərin yerinə yetirilməsini tələb etmək, belə hərəkətlər yerinə yetirilmədikdə isə onların yerinə yetirilməsi barədə məhkəmənin qərar çıxarmasını tələb etmək səlahiyyət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15.3.2. əşyaya dəymək qorxusu olan və ya dəyə biləcək zərərin qarşısını almaq üçün dərhal görülməli olan tədbirləri bütün şərikli sahiblər hesabına müstəqil həyata keçirmək səlahiyyət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15.4. Hər bir mülkiyyətçi qalan mülkiyyətçilərin hüquqları ilə bir araya sığan dərəcədə əşyaya sahiblik, ondan istifadə və ona dair sərəncam vermək ixtiyarına malikdir. Əşyanı özgəninkiləşdirmək və ya yüklü etmək, habelə onun təyinatını dəyişmək üçün bütün iştirakçıların razılığı tələb olunur, bu şərtlə ki, onlar yekdilliklə ayrı qayda barədə razılaşmasınlar. Əgər ümumi mülkiyyətdəki paylar üzrə ipotekalar və ya torpaq sahələrinə yüklülüklər varsa, daha iştirakçılar əşyanın özünü həmin hüquqlarla yüklü edə bilməz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15.5. Paylı mülkiyyətdə olan əşyaya dair sərəncam verilməsi əşyanın bütün mülkiyyətçilərinin razılaşması əsasında həyata keç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15.6. Paylı mülkiyyətin mülkiyyətçisi öz payını sata, bağışlaya, vəsiyyət edə, girov qoya bilər və ya ona dair başqa sərəncam verə bilər; onu əvəzi ödənilməklə özgəninkiləşdirdikdə bu Məcəllədə nəzərdə tutulmuş qaydalara əməl et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216. Paylı mülkiyyətdə olan əşyanın istifadəsindən bəhər, məhsul və gə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Mülkiyyətçilər arasında razılaşma ilə ayrı qayda nəzərdə tutulmayıbsa, paylı mülkiyyətdə olan əşyanın istifadəsindən götürülən bəhər, məhsul və gəlir ümumi əmlakın tərkibinə daxil olur və paylı mülkiyyətin mülkiyyətçilərinin paylarına uyğun surətdə onlar arasında bölüşdürülü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lastRenderedPageBreak/>
        <w:t>Maddə 217. Paylı mülkiyyətdə olan əmlakın saxlanması xərc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17.1. Paylı mülkiyyətin hər bir mülkiyyətçisi vergilərin, rüsumların ödənilməsində və ümumi əmlak üzrə digər ödənişlərin verilməsində, habelə həmin əmlakın saxlanması və qorunması xərclərinin çəkilməsində öz payına uyğun surətdə iştirak et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17.2. Mülkiyyətçilərdən birinin zərurət olmadan və qalan mülkiyyətçilərin razılığını almadan çəkdiyi xərclərin əvəzi qalan mülkiyyətçilər tərəfindən ödənilməməlidir. Bu zaman yaranan mübahisələr məhkəmə qaydasında həll olun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17.3. Mülkiyyətçilərin əksəriyyətinin razılığı ilə əşyanın dəyərini və işlənməyə yararlığını qorumaq üçün saxlama, təmir (bərpa) və təzələmə işləri aparı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17.4. Əşyanın dəyərini artırmaq və ya sərfəliyini və işlənməyə yararlığını yüksəltmək məqsədi ilə aparılan təzələmə və yenidənqurma işləri üçün eyni zamanda əşyadakı payların çox hissəsini təmsil edən mülkiyyətçilərin əksəriyyətinin razılığı zəruridir. Əşyanın əvvəlki təyinatı üzrə işlədilməsini və ya istifadəsini iştirakçılardan biri üçün əhəmiyyətli dərəcədə və həmişəlik çətinləşdirən və ya sərfəsiz edən dəyişikliklər onun razılığı olmadan aparıla bilməz. Əgər dəyişiklik iştirakçıların birindən onun imkanları xaricində olan, o cümlədən payının əmlak dəyəri ilə tənasübsüzlüyünə görə imkanları xaricində olan xərclər tələb edirsə, dəyişiklik onun razılığı olmadan yalnız o halda həyata keçirilə bilər ki, qalan iştirakçıların hamısı onun payına düşən məsrəfləri, bunlar onun üçün mümkün olan məbləğdən çoxdursa, öz öhdələrinə götürsün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17.5. Əşyanın yalnız xarici görünüşünün yaxşılaşdırılması və ya ondan istifadənin əlverişliyinin artırılması üçün nəzərdə tutulan tikinti işlərini və ya başqa işləri ancaq bütün mülkiyyətçilərin razılığı ilə görməyə icazə verilir. Əgər eyni zamanda əşyadakı payların çox hissəsini təmsil edən mülkiyyətçilərin əksəriyyətinin razılığı ilə bu cür işlərin görülməsi haqqında sərəncam verilirsə, həmin işlər bununla razılaşmamış iştirakçının istəyindən asılı olmayaraq da görülə bilər, bu şərtlə ki, həmin işlərlə əlaqədar onun istifadə və sərəncam hüququ həmişəlik məhdudlaşdırılmasın və qalan iştirakçılar yalnız müvəqqəti məhdudiyyət üçün ona əvəz ödəsinlər və xərclərin onun payına düşən hissəsini öz üzərlərinə götürsün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lastRenderedPageBreak/>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218. Satın almaqda üstünlük hüququ</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18.1. Ümumi paylı mülkiyyət hüququndakı pay üçüncü şəxsə satılarkən paylı mülkiyyətin qalan mülkiyyətçiləri satılan payı, açıq hərracdan satış halı istisna olmaqla, satıldığı qiymətə və digər bərabər şərtlər əsasında almaqda üstünlük hüququna malikdirlər. Ümumi mülkiyyət hüququndakı payın satışı üçün açıq hərraca paylı mülkiyyətin bütün mülkiyyətçiləri razılıq vermədikdə belə hərrac bu Məcəllənin 224.2-ci maddəsində nəzərdə tutulan hallarda keçir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18.2. Payın satıcısı öz payını üçüncü şəxsə satmaq niyyəti barəsində payın qiymətini və digər satış şərtlərini göstərməklə paylı mülkiyyətin qalan mülkiyyətçilərinə yazılı bildiriş verməlidir. Əgər paylı mülkiyyətin qalan mülkiyyətçiləri daşınmaz əmlaka mülkiyyət hüququndakı satılan payı satın almaqdan imtina edərlərsə və ya bildirişin verildiyi gündən 45 gün ərzində onu əldə etməzlərsə, daşınar əmlaka mülkiyyət hüququndakı payı isə 15 gün ərzində əldə etməzlərsə, satıcı öz payını istədiyi şəxsə sat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18.3. Pay satın almaqda üstünlük hüququ pozulmaqla satıldıqda paylı mülkiyyətin hər hansı digər iştirakçısının üç ay ərzində hüququ vardır ki, </w:t>
      </w:r>
      <w:r w:rsidRPr="004E7A7F">
        <w:rPr>
          <w:rFonts w:ascii="Palatino Linotype" w:eastAsia="Times New Roman" w:hAnsi="Palatino Linotype" w:cs="Times New Roman"/>
          <w:i/>
          <w:iCs/>
          <w:color w:val="000000"/>
          <w:sz w:val="27"/>
          <w:szCs w:val="27"/>
        </w:rPr>
        <w:t>alıcının</w:t>
      </w:r>
      <w:r w:rsidRPr="004E7A7F">
        <w:rPr>
          <w:rFonts w:ascii="Palatino Linotype" w:eastAsia="Times New Roman" w:hAnsi="Palatino Linotype" w:cs="Times New Roman"/>
          <w:color w:val="000000"/>
          <w:sz w:val="27"/>
          <w:szCs w:val="27"/>
        </w:rPr>
        <w:t> hüquq və vəzifələrinin ona keçirilməsini məhkəmə qaydasında tələb etsi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18.4. Payı satın almaqda üstünlük hüququnun güzəşt edilməsinə yol veril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18.5. Bu maddənin qaydaları pay dəyişmə müqaviləsinə əsasən özgəninkiləşdirildikdə də tətbiq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219. Ümumi paylı mülkiyyət hüququndakı payın müqavilə üzrə əldə edənə keçməsi an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19.1. Ümumi mülkiyyət hüququndakı pay, əgər tərəflərin razılaşmasında ayrı vaxt nəzərdə tutulmayıbsa, müqavilənin bağlandığı andan müqavilə üzrə əldə edənə keç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19.2. Doğurduğu hüquqlar dövlət qeydiyyatına alınmalı olan müqavilə üzrə ümumi mülkiyyət hüququndakı payın keçməsi anı həmin hüquqların dövlət qeydiyyatına alındığı vaxtdan müəyyənləşd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lastRenderedPageBreak/>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220. Paylı mülkiyyətdə olan əşyanın bölünməsi və ondan payın ayrıl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20.1. Paylı mülkiyyətdə olan əşya mülkiyyətçiləri arasındakı razılaşmaya əsasən onlar arasında bölün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20.2. Paylı mülkiyyətin mülkiyyətçisi öz payının ayrılmasını tələb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20.3. Paylı mülkiyyətin mülkiyyətçiləri ümumi əşyanın bölünməsi və ya ondan payın ayrılması üsulu və şərtləri haqqında razılığa gələ bilmədikdə paylı mülkiyyətin mülkiyyətçisi öz payının naturada ayrılmasını məhkəmə qaydasında tələb edə bilər. Əgər payın naturada ayrılmasına yol vermirsə və ya bu, ümumi mülkiyyətdə olan əşyaya tənasübsüz zərər vurmadan mümkün deyildirsə, ayrılan mülkiyyətçi öz payının dəyərinin paylı mülkiyyətin digər mülkiyyətçiləri tərəfindən ona ödənilməsi hüququna malik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20.4. Bu maddəyə əsasən paylı mülkiyyətin mülkiyyətçisinə naturada ayrılan əşyanın onun mülkiyyət hüququndakı payına tənasübsüzlüyü müvafiq pul məbləğinin ödənilməsi və ya başqa kompensasiya ilə aradan qaldırılır. Paylı mülkiyyətin mülkiyyətçisinə naturada pay ayrılması əvəzinə qalan mülkiyyətçilər tərəfindən kompensasiya ödənilməsinə onun öz razılığı ilə yol verilir. Mülkiyyətçinin payı cüzi olduqda, real surətdə ayrıla bilmədikdə və ümumi əmlakdan istifadə edilməsində onun mühüm mənafeyi olmadıqda, məhkəmə həmin mülkiyyətçinin razılığı olmadan da paylı mülkiyyətin qalan iştirakçılarının öhdəsinə ona kompensasiya ödənilməsi vəzifəsini qoy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20.5. Mülkiyyətçi bu maddəyə uyğun kompensasiya aldığı andan ümumi əmlakdakı paya hüququnu itir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20.6. Bu Məcəllənin 220.3-220.5-ci maddələrində müəyyənləşdirilmiş qaydalara əsasən ümumi əmlakın bölünməsi və ya ondan pay ayrılması açıq-aşkar məqsədəuyğun olmadıqda, məhkəmə əmlakın açıq hərracdan satılması və satış pulunun ümumi mülkiyyətin mülkiyyətçiləri arasında onların paylarına mütənasib surətdə bölüşdürülməsi haqqında qərar qəbul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221. Ümumi paylı mülkiyyət hüquqlarına xitam ver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Ümumi paylı mülkiyyət hüquqlarına fiziki bölgü, öz istəyi ilə satış və ya hərracdan satış və satış pulunun bölünməsi və ya bütün əşyanın bir və ya bir neçə iştirakçının adına qeydə alınması və qalan iştirakçılara əvəz verilməsi ilə xitam verilir. Əgər iştirakçılar hüquqa xitam verilməsi növünə dair razılığa gəlməsələr, əşya məhkəmənin qərarı ilə fiziki bölünür, bu, əşyanın dəyəri əhəmiyyətli dərəcədə azalmadan mümkün olmadıqda isə açıq hərracdan və ya iştirakçılar üçün hərracdan satılır. Fiziki bölgü bərabər olmayan payların əvəzinin pulla ödənilməsi ilə birləşdir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222. Birgə mülkiyyətdə olan əşyaya sahiblik, ondan istifadə və ona dair sərəncam ver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22.1. Birgə mülkiyyətin əmələ gəlməsi üçün əsas olmuş ümumiliyin iştirakçıları birgə mülkiyyətin mülkiyyətçiləridir. Əgər birgə mülkiyyətin mülkiyyətçiləri arasındakı razılaşmada ayrı qayda nəzərdə tutulmayıbsa, onlar ümumi əmlaka birgə sahiblik edir və ondan birgə istifadə edir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22.2. Birgə mülkiyyətdə olan əşyaya dair sərəncamçılıq bütün mülkiyyətçilərin razılığı ilə həyata keçirilir və əmlaka dair sərəncam verilməsi haqqında əqdi mülkiyyətçilərdən hansının bağlamasından asılı olmayaraq bu razılıq ehtimal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22.3. Birgə mülkiyyətin hər bir mülkiyyətçisi, əgər bütün mülkiyyətçilərin razılaşmasından ayrı qayda irəli gəlmirsə, ümumi əşyaya dair sərəncam verilməsi haqqında əqdlər bağlaya bilər. Birgə mülkiyyətin mülkiyyətçilərindən birinin ümumi əmlaka dair sərəncam verilməsi ilə əlaqədar bağladığı əqd həmin mülkiyyətçinin lazımi səlahiyyətlərinin olmaması mülahizələrinə əsasən qalan iştirakçıların tələbi ilə yalnız o halda etibarsız sayıla bilər ki, əqdin başqa tərəfinin bunu bildiyi və ya bilməli olduğu sübuta yetirilsi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22.4. Birgə mülkiyyətin digər mülkiyyətçiləri razılıq vermədikdə borclu ayrıca birgə mülkiyyətçiyə olan tələbini əvəzləşdirə bilmə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223. Birgə mülkiyyət hüququna xitam verilməsi, birgə mülkiyyətdə olan əşyanın bölünməsi və ondan pay ayrıl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223.1. Birgə mülkiyyət hüququna əşyanın özgəninkiləşdirilməsi və ya birgə mülkiyyətin əmələ gəlməsinə əsas vermiş ümumiliyin mövcudluğuna son qoyulması ilə xitam ve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23.2. Birgə mülkiyyətin mülkiyyətçiləri tərəfindən ümumi əşyanın bölünməsi və ya onlardan birinin payının ayrılması mülkiyyətçilərdən hər birinin payı qabaqcadan müəyyənləşdirildikdən sonra həyata keçir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23.3. Ümumi əşya bölünərkən və ondan pay ayrılarkən mülkiyyətçilərin payları, əgər onların razılaşmasında ayrı qayda nəzərdə tutulmayıbsa, bərabər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23.4. Ümumi əşyanın bölünməsi və ondan pay ayrılması əsasları və qaydası bu Məcəllənin 220-ci maddəsinin müddəalarına əsasən müəyyənləşd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224. Ümumi mülkiyyətdəki paya tutmanın yönəld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24.1. Paylı və ya birgə mülkiyyət mülkiyyətçisinin başqa əmlakı kifayət etmədikdə onun kreditoru borclunun ümumi əşyadakı payına tutmanın yönəldilməsi üçün həmin payın ayrılmasını tələb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24.2. Əgər payın naturada ayrılması mümkün deyildirsə və ya paylı və ya birgə mülkiyyətin qalan iştirakçıları buna etiraz edirlərsə, kreditorun ixtiyarı var ki, borclunun öz payını bazar qiyməti ilə ümumi mülkiyyətin qalan iştirakçılarına satmasını və satışdan əldə edilmiş vəsaitin borcun ödənilməsinə yönəldilməsini tələb etsin. Ümumi mülkiyyətin qalan mülkiyyətçiləri borclunun payını almaqdan imtina etdikdə kreditorun ixtiyarı var ki, tutmanın borclunun ümumi mülkiyyət hüququndakı payına onun açıq hərracdan satılması yolu ilə yönəldilməsini məhkəmə qaydasında tələb etsin.</w:t>
      </w:r>
      <w:r w:rsidRPr="004E7A7F">
        <w:rPr>
          <w:rFonts w:ascii="Palatino Linotype" w:eastAsia="Times New Roman" w:hAnsi="Palatino Linotype" w:cs="Times New Roman"/>
          <w:b/>
          <w:bCs/>
          <w:color w:val="0000FF"/>
          <w:sz w:val="20"/>
          <w:szCs w:val="20"/>
        </w:rPr>
        <w:t> </w:t>
      </w:r>
      <w:r w:rsidRPr="004E7A7F">
        <w:rPr>
          <w:rFonts w:ascii="Palatino Linotype" w:eastAsia="Times New Roman" w:hAnsi="Palatino Linotype" w:cs="Times New Roman"/>
          <w:i/>
          <w:iCs/>
          <w:color w:val="000000"/>
          <w:sz w:val="27"/>
          <w:szCs w:val="27"/>
        </w:rPr>
        <w:t>Borclunun ümumi mülkiyyət hüququndakı payı ipoteka predmeti olduqda, həmin paya tutmanın yönəldilməsi “İpoteka haqqında” Azərbaycan Respublikasının Qanunu ilə müəyyən olunmuş qaydada həyata keç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225. Ərlə arvadın ümumi mülkiyyət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25.1. Ərlə arvadın nikah dövründə qazandıqları əmlak, əgər nikah kontraktında və ya onlar arasındakı razılaşmada ayrı qayda nəzərdə tutulmayıbsa, onların ümumi mülkiyyət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225.2. Nikaha girənədək ər-arvaddan hər birinə mənsub olmuş əmlak, habelə onlardan birinin nikah dövründə hədiyyə kimi və ya vərəsəlik qaydasında aldığı əmlak onun mülkiyyət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25.3. Daş-qaş və digər zinət şeyləri istisna olmaqla, fərdi istifadədə olan əmlak (paltar, ayaqqabı və i.a.) nikah dövründə ərlə arvadın ümumi vəsaiti hesabına əldə edilmiş olsa da, ondan istifadə etmiş arvadın (ərin) mülkiyyəti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25.4. Ər-arvaddan hər birinin əmlakı o halda onların birgə mülkiyyəti sayıla bilər ki, nikah dövründə ərlə arvadın ümumi əmlakı və ya ərin (arvadın) şəxsi əmlakı hesabına həmin əmlakın dəyərini əhəmiyyətli dərəcədə artıran vəsait qoyulduğu (əsaslı təmir, yenidənqurma, yeni avadanlıqla təchizetmə və i.a.) müəyyənləşdirilsin. Əgər nikah kontraktında və ya ərlə arvadın razılaşmasında ayrı qayda nəzərdə tutulubsa, bu qayda tətbiq edil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25.5. Ərin (arvadın) öhdəlikləri üzrə tutma onun mülkiyyətində olan əmlaka, habelə onun ərlə arvadın ümumi əmlakındakı payına bu şərtlə yönəldilə bilər ki, nikah kontraktında ayrı qayda nəzərdə tutulmuş olması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25.6. Daşınmaz əmlaka birgə hüququ olan ərin (arvadın) razılığı olmadan daşınmaz əmlakın dövlət reyestrində qeydə alınmış hüquq barədə bağlanmış müqavilə etibarsız hesab edilir. Bu, həmçinin əldə edənin belə hüququn yalnız müqavilə tərəfinə məxsus olması barədə vicdanlı olduğu hallara da aiddir. Əgər müqavilə üzrə tərəf müqavilənin etibarsızlığını bilirdisə və ya bilməli idisə, əldə edən həmin tərəfdən etibarsızlıqdan irəli gələn zərərin əvəzinin ödənilməsini tələb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2. Yaşayış binasının tərkib hissəsinə mülkiyyət hüququ</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226. Yaşayış binasının tərkib hissəsinə mülkiyyət hüququ anlayış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xml:space="preserve">226.1. Yaşayış binasının tərkib hissəsinə mülkiyyət hüququ ümumi paylı daşınmaz mülkiyyətə olan hüquqdur, yəni binanın müəyyən hissələrindən müstəsna istifadə etmək və onların içərisində bəzək-tamamlama işləri aparmaq üçün mülkiyyətçinin xüsusi hüquq əldə etməsidir. Yaşayış binasının tərkib </w:t>
      </w:r>
      <w:r w:rsidRPr="004E7A7F">
        <w:rPr>
          <w:rFonts w:ascii="Palatino Linotype" w:eastAsia="Times New Roman" w:hAnsi="Palatino Linotype" w:cs="Times New Roman"/>
          <w:color w:val="000000"/>
          <w:sz w:val="27"/>
          <w:szCs w:val="27"/>
        </w:rPr>
        <w:lastRenderedPageBreak/>
        <w:t>hissəsinin mülkiyyətçisi öz otaqlarını idarə etməkdə, onlardan istifadə etməkdə və bəzək-tamamlama işləri aparmaqda sərbəstdir, lakin o, digər belə mülkiyyətçinin eyni hüquqları həyata keçirməsini çətinləşdirməməli və ümumi tikinti elementlərini, qurğuları zədələməməli və ya onların funksiyasını və ya zahiri görkəmini pisləşdirməməlidir. O öz otaqlarını bütün binanın qüsursuz vəziyyətdə saxlanması və ya onun yaxşı zahiri görkəminin qorunması üçün tələb edilən tərzdə saxla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26.2. Yaşayış binasının tərkib hissəsinin mülkiyyətçisi ona mənsub yaşayış otağına sahiblik, ondan istifadə və ona dair sərəncam hüquqlarını otağın təyinatına uyğun həyata keçir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26.3. Yaşayış binasının tərkib hissəsinin mülkiyyətçisi müqavilə əsasında onu icarəyə ver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26.4. Yaşayış binalarında sənaye istehsalatlarının yerləşdirilməsinə yol veril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227. Yaşayış binasının tərkib hissəsi mülkiyyətçilərinin ümumi mülkiyyət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27.1. Yaşayış binasının mənzildən kənarda və ya mənzil daxilində yerləşən, birdən çox mənzilə xidmət edən ümumi otaqları, dayaq konstruksiyaları, mexaniki, elektrik, sanitariya-texniki və digər avadanlığı, habelə yerləşdiyi torpaq sahəsi ümumi paylı mülkiyyət hüququ ilə yaşayış binasının tərkib hissəsi mülkiyyətçilərinə mənsub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27.2. Yaşayış binasının tərkib hissəsi mülkiyyətçisinin ixtiyarı yoxdur ki, yaşayış binasının ümumi əmlakına mülkiyyət hüququndakı payını özgəninkiləşdirsin, habelə həmin payın yaşayış binasının tərkib hissəsinə mülkiyyət hüququndan ayrılıqda verilməsinə səbəb olan digər hərəkətləri yerinə yetirsi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228. Yaşayış binasının tərkib hissəsindən istifadə hüququ</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28.1. Yaşayış binasının tərkib hissəsi mülkiyyətçisinin ailə üzvləri və digər şəxslər yaşayış binasından istifadə hüququna bu şərtlə malikdirlər ki, həmin hüquq daşınmaz əmlakın dövlət reyestrində qeydə alınsı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228.2. Yaşayış binasının tərkib hissəsindən istifadə hüququnun əmələ gəlməsi, həyata keçirilməsi şərtləri və xitamı mülkiyyətçi ilə bağlanan, notariat qaydasında təsdiqlənən yazılı razılaşma ilə müəyyənləşdirilir. Yaşayış binasının tərkib hissəsindən istifadə hüququna xitam verilməsi haqqında razılaşma olmadıqda bu hüquqa mülkiyyətçinin məhkəmə qaydasında tələbinə əsasən bazar qiyməti ilə müvafiq kompensasiya verməsi yolu ilə xitam verilə bilər.</w:t>
      </w:r>
      <w:r w:rsidRPr="004E7A7F">
        <w:rPr>
          <w:rFonts w:ascii="Palatino Linotype" w:eastAsia="Times New Roman" w:hAnsi="Palatino Linotype" w:cs="Times New Roman"/>
          <w:b/>
          <w:bCs/>
          <w:color w:val="800080"/>
          <w:sz w:val="20"/>
          <w:szCs w:val="20"/>
          <w:vertAlign w:val="superscript"/>
          <w:lang w:val="en-US"/>
        </w:rPr>
        <w:t>KM1</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28.3. Yaşayış binasının tərkib hissəsindən istifadə hüququ alğı-satqının, girovun və icarənin müstəqil predmeti ola bilməz. Yaşayış binasının tərkib hissəsindən istifadə hüququ olan şəxs, mülkiyyətçi də daxil olmaqla istənilən şəxsdən həmin yaşayış binasına olan hüququnun pozulmasını aradan qaldırmağı tələb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28.4. Yaşayış evinə və ya mənzilə mülkiyyət hüququnun keçməsi yaşayış binasının tərkib hissəsindən istifadə hüququna xitam verilməsi üçün əsas deyildir, amma yaşayış otağından istifadə hüququ olan şəxsin mülkiyyət hüququndan imtina barəsində həmin hüquq keçənədək notariat qaydasında təsdiqlənmiş öhdəlik verdiyi hal istisna təşkil e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28.5. Yaşayış binasının tərkib hissəsinin mülkiyyətçisinin onunla birgə yaşayan ailə üzvləri (əri, arvadı, valideynləri, uşaqları) yaşayış sahəsindən onunla bərabər istifadə etmək hüququna malikdirlər. Yaşayış binasının tərkib hissəsinin mülkiyyətçisinin ailə üzvləri öz yetkinlik yaşına çatmayan uşaqlarını həmin yaşayış binasına köçürmək ixtiyarına malikdirlər. Digər ailə üzvlərinin (ərin, arvadın) köçürülməsinə yalnız mülkiyyətçinin razılığı ilə yol verilir. Həmin şəxslərin yaşayış binasının tərkib hissəsindən istifadə hüququ mülkiyyətçi ilə ailə münasibətlərinə xitam verildiyi halda da saxlanılır. Yaşayış binasının tərkib hissəsindən mülkiyyətçinin ailə üzvlərinin istifadə etmək hüququ bu məcəllənin qüvvəyə mindiyi gündən yaranır.</w:t>
      </w:r>
      <w:r w:rsidRPr="004E7A7F">
        <w:rPr>
          <w:rFonts w:ascii="Palatino Linotype" w:eastAsia="Times New Roman" w:hAnsi="Palatino Linotype" w:cs="Times New Roman"/>
          <w:b/>
          <w:bCs/>
          <w:color w:val="0000FF"/>
          <w:sz w:val="20"/>
          <w:szCs w:val="20"/>
          <w:u w:val="single"/>
        </w:rPr>
        <w:t> </w:t>
      </w:r>
      <w:bookmarkStart w:id="2" w:name="_ednref242"/>
      <w:r w:rsidRPr="004E7A7F">
        <w:rPr>
          <w:rFonts w:ascii="Palatino Linotype" w:eastAsia="Times New Roman" w:hAnsi="Palatino Linotype" w:cs="Times New Roman"/>
          <w:b/>
          <w:bCs/>
          <w:color w:val="800080"/>
          <w:sz w:val="20"/>
          <w:szCs w:val="20"/>
          <w:u w:val="single"/>
          <w:vertAlign w:val="superscript"/>
        </w:rPr>
        <w:t>KM</w:t>
      </w:r>
      <w:bookmarkEnd w:id="2"/>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229. Yaşayış binasının tərkib hissələri mülkiyyətçilərinin yığıncağ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29.1. Yaşayış binasının tərkib hissələrinin fərdi mülkiyyətçilərinin toplusu yaşayış binasının tərkib hissələri mülkiyyətçilərinin hüquqi şəxs olmayan yığıncağını təşkil e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229.2. Yaşayış binasının tərkib hissələri mülkiyyətçilərinin yığıncağının ləğvini tələb etmək yolverilməz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230. Yaşayış binasının tərkib hissələrinin vahid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Yaşayış binasının ayrı-ayrı tərkib hissələri və ya onların bölümləri xüsusi hüquqların obyekti ola bilər; bu hissələr və bölümlər mənzil kimi və ya işgüzar və ya digər məqsədlər üçün otaq vahidləri kimi qapalı olmalı və onların öz girişi olmalıdır, lakin tərkiblərində ayrı-ayrı yardımçı otaqlar ola bilər. Bu cür vahidlər aşağıda "yaşayış binasının tərkib hissələrinin vahidləri" adlandır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231. Yaşayış binasının tərkib hissələri mülkiyyətçilərinin ümumi paylı mülkiyyətdə hüquqlar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31.1. Əgər daşınmaz əmlakın dövlət reyestrində yaşayış binasının tərkib hissəsinin müəyyən mülkiyyətçisinin xeyrinə heç bir xüsusi hüquq qeydə alınmayıbsa, aşağıdakı predmetlər və hüquqlar yaşayış binasının tərkib hissələri mülkiyyətçilərinin ümumi paylı mülkiyyətində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31.1.1. torpaq və bina tikilməsinə əsas verəcək tikintiyə vərəsəlik hüququ;</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31.1.2. yaşayış binasının və onun tərkib hissələrinin digər mülkiyyətçilərinin otaqlarının konstruksiyası, konstruktiv strukturu və möhkəmliyi üçün əhəmiyyət daşıyan və binanın zahiri simasını və görkəmini müəyyənləşdirən tikinti element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31.1.3. digər bu cür mülkiyyətçilərin öz otaqlarından istifadəsinə xidmət üçün nəzərdə tutulan qurğu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31.2. binanın digər tikinti konstruksiyaları yaşayış binasının tərkib hissələri mülkiyyətçilərinin sonrakı razılaşması ilə əsaslandırma aktında birgə konstruksiyalar elan edilə bilər. Belə edilmədikdə ehtimal olunur ki, onlar xüsusi hüquqlara aid edilmiş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232. Yaşayış binasının tərkib hissəsini əldə etməkdə üstünlük hüququnun məhdudlaşdırıl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xml:space="preserve">Yaşayış binasının tərkib hissəsinin mülkiyyətçisi yaşayış binasının tərkib hissəsinin digər mülkiyyətçisindən onun payını əldə etmiş və ya sonrakı </w:t>
      </w:r>
      <w:r w:rsidRPr="004E7A7F">
        <w:rPr>
          <w:rFonts w:ascii="Palatino Linotype" w:eastAsia="Times New Roman" w:hAnsi="Palatino Linotype" w:cs="Times New Roman"/>
          <w:color w:val="000000"/>
          <w:sz w:val="27"/>
          <w:szCs w:val="27"/>
        </w:rPr>
        <w:lastRenderedPageBreak/>
        <w:t>razılaşma yolu ilə bu cür üstünlük hüququnu başqasına vermiş və </w:t>
      </w:r>
      <w:r w:rsidRPr="004E7A7F">
        <w:rPr>
          <w:rFonts w:ascii="Palatino Linotype" w:eastAsia="Times New Roman" w:hAnsi="Palatino Linotype" w:cs="Times New Roman"/>
          <w:i/>
          <w:iCs/>
          <w:color w:val="000000"/>
          <w:sz w:val="27"/>
          <w:szCs w:val="27"/>
        </w:rPr>
        <w:t>daşınmaz əmlakın dövlət reyestrində xeyrinə təminat qeydi aparılmış</w:t>
      </w:r>
      <w:r w:rsidRPr="004E7A7F">
        <w:rPr>
          <w:rFonts w:ascii="Palatino Linotype" w:eastAsia="Times New Roman" w:hAnsi="Palatino Linotype" w:cs="Times New Roman"/>
          <w:color w:val="000000"/>
          <w:sz w:val="27"/>
          <w:szCs w:val="27"/>
        </w:rPr>
        <w:t> üçüncü şəxs barəsində əldə etmədə üstünlük hüququna malik deyildir. Eynilə bu şəkildə müəyyənləşdirilə bilər ki, yaşayış binasının tərkib hissəsinin özgəninkiləşdirilməsi, onun istifadə hüququ və ya mənzil hüququ ilə yüklü edilməsi, habelə kirayəyə verilməsi yalnız o halda hüquqi qüvvəyə malikdir ki, yaşayış binasının tərkib hissəsinin qalan mülkiyyətçiləri müvafiq qərar qəbul edərək, onlara məlumat verildiyi andan 14 gün ərzində buna etiraz etməsinlər. Əgər etiraz tutarlı əsas olmadan verilmişdirsə, etibarlı deyildir. Belə etiraza baxarkən məhkəmə etirazın əleyhdarının xahişi ilə onun iddiasının təmin edilməsi barədə sərəncam verir.</w:t>
      </w:r>
      <w:r w:rsidRPr="004E7A7F">
        <w:rPr>
          <w:rFonts w:ascii="Palatino Linotype" w:eastAsia="Times New Roman" w:hAnsi="Palatino Linotype" w:cs="Times New Roman"/>
          <w:b/>
          <w:bCs/>
          <w:color w:val="0000FF"/>
          <w:sz w:val="20"/>
          <w:szCs w:val="20"/>
          <w:vertAlign w:val="superscript"/>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233. Yaşayış binasının tərkib hissəsinə mülkiyyət hüququnun qeydə alın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33.1. Yaşayış binasının tərkib hissəsinə mülkiyyət hüququ daşınmaz əmlakın dövlət reyestrində qeydiyyatla təsbit edilir. Qeydiyyat aşağıdakılar əsasında tələb ed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33.1.1. mülkiyyətçilərin yaşayış binasının tərkib hissəsinə mülkiyyət hüququndakı paylarının rəsmiləşdirilməsinə dair müqavil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33.1.2. daşınmaz əmlak mülkiyyətçisinin və ya müstəqil və sürəkli tikinti hüququ sahibinin belə mülkiyyətin paylarının yaradılması və onların yaşayış binasının tərkib hissəsinə mülkiyyət hüququna rəsmiləşdirilməsi barədə əriz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33.2. Əqdin etibarlı olması üçün onun notariat qaydasında təsdiqlənməsi və ya əgər vəsiyyətnamə və ya miras bölgüsü haqqında müqavilə varsa, müvafiq forma zərur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xml:space="preserve">233.3. Yaşayış binasının tərkib hissəsinə mülkiyyət hüququnun əsaslandırılması aktında ərazi bölgüsündən başqa, yaşayış binasının hər bir tərkib hissəsinin payı daşınmaz əmlakın və ya tikinti hüququnun yüzdə bir və ya mində bir misli ilə göstərilməlidir. Payların dəyərinin dəyişdirilməsi üçün yaşayış binasının tərkib hissələri mülkiyyətçilərinin yığıncağının razılığı və icazəsi tələb olunur; lakin əgər mülkiyyətçinin payı yanlış müəyyənləşdirilmişsə və ya binada və ya onun həndəvərində tikinti </w:t>
      </w:r>
      <w:r w:rsidRPr="004E7A7F">
        <w:rPr>
          <w:rFonts w:ascii="Palatino Linotype" w:eastAsia="Times New Roman" w:hAnsi="Palatino Linotype" w:cs="Times New Roman"/>
          <w:color w:val="000000"/>
          <w:sz w:val="27"/>
          <w:szCs w:val="27"/>
        </w:rPr>
        <w:lastRenderedPageBreak/>
        <w:t>dəyişiklikləri nəticəsində yanlış olmuşdursa, mülkiyyətçilərdən hər birinin düzəliş hüququ var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r w:rsidRPr="004E7A7F">
        <w:rPr>
          <w:rFonts w:ascii="Palatino Linotype" w:eastAsia="Times New Roman" w:hAnsi="Palatino Linotype" w:cs="Times New Roman"/>
          <w:b/>
          <w:bCs/>
          <w:color w:val="000000"/>
          <w:sz w:val="27"/>
          <w:szCs w:val="27"/>
        </w:rPr>
        <w:t>Maddə 234. Yaşayış binasının tərkib hissəsinə mülkiyyət hüququna xitam ver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Yaşayış binasının tərkib hissəsinə mülkiyyət hüququna daşınmaz əmlakın və ya tikinti hüququnun məhvi ilə və daşınmaz əmlakın dövlət reyestrində qeydlə xitam verilir. Əgər bina onun dəyərinin yarısından çox ölçüdə dağılmışdırsa və mülkiyyətçi özü üçün, demək olar, dözülməz yüklülüklər olmadan binanın bərpasına qadir deyildirsə, yaşayış binasının tərkib hissəsinin istənilən mülkiyyətçisindən mülkiyyət hüququna xitam verilməsi tələb edilə bilər, lakin yaşayış binasının tərkib hissələrinin mülkiyyətçiləri ümumi mülkiyyətə sahibliyi davam etdirmək niyyətindədirlərsə, qalan mülkiyyətçilərə peşman haqqı ödəmək yolu ilə hüquqa xitam verilməsinin qarşısını ala bilər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235. Birgə idarəetmə xərc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35.1. Yaşayış binasının tərkib hissələrinin mülkiyyətçiləri birgə mülkiyyətin yüklülüklərinin ödənilməsində və birgə idarəetmə xərclərində öz dəyər paylarına mütənasib surətdə iştirak etməlidirlər. Mülkiyyətçilərin haqları hesabına ödənilməli olan yüklülüklərə və xərclərə o cümlədən aşağıdakılar aid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35.1.1. torpaq sahəsinin və yaşayış binasının birgə hissələrinin, habelə birgə konstruksiyalarının və qurğularının saxlanmasına, cari təmirinə və yeniləşdirilməsinə çəkilən xərc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35.1.2. idarəçiyə haqq ödənilməsi də daxil olmaqla, idarəetmə fəaliyyətinə çəkilən xərc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35.1.3. bütövlükdə yaşayış binasının tərkib hissələrinin mülkiyyətçilərindən tutulan ödənişlər və verg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35.2. əgər birgə istifadə edilən müəyyən tikinti konstruksiyaları, qurğular mülkiyyətin ayrı-ayrı tərkib hissələrinə xidmət etmirsə və ya əhəmiyyətsiz dərəcədə xidmət edirsə, bunu xərclərin bölgüsündə nəzərə almaq lazım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235.3. Yaşayış binasının tərkib hissəsinin hər hansı mülkiyyətçisi xərclər üçün haqları üç il ərzində ödəmədikdə yaşayış binasının tərkib hissələri mülkiyyətçilərinin yığıncağ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35.3.1. yaşayış binasının tərkib hissələrinə mülkiyyətdə onun payı üçün ipotekanı qeydə aldırmaq hüququna malikdir. İpotekanın qeydə alınmasını idarəçi və ya əgər o təyin edilməyibsə, əksəriyyətin qərarı ilə və ya məhkəmə tərəfindən vəkil edilmiş yaşayış binasının tərkib hissələrinin mülkiyyətçilərindən hər hansı biri və ödənilməmiş haqların girov kimi verildiyi kreditor tələb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35.3.2. yaşayış binasının tərkib hissəsi mülkiyyətçisinin otaqlarında olan və onların avadanlıqla təchiz edilməsi və istifadəsi üçün nəzərdə tutulan daşınar əşyaları girov qoymaq hüququna malik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236. Yaşayış binasının tərkib hissələri mülkiyyətçilərinin yığıncağının səlahiyyət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36.1. Yaşayış binasının tərkib hissələri mülkiyyətçilərinin yığıncağı öz idarəetmə fəaliyyətindən, o cümlədən haqq ödənilməsi tələbindən irəli gələn əmlakı və haqlardan əmələ gələn nağd vəsaiti, məsələn, yeniləşdirmə fondunu öz adından əldə edir. Yaşayış binasının tərkib hissələri mülkiyyətçilərinin yığıncağı öz adından iddia qaldıra və icranı tələb edə bilər, əşyanın olduğu yer üzrə cavabdeh o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36.2. Yaşayış binasının tərkib hissələri mülkiyyətçilərinin yığıncağının bu Məcəllədə göstərilən səlahiyyətlərindən savayı, aşağıdakı səlahiyyətləri də var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36.2.1. yaşayış binasının tərkib hissələri mülkiyyətçilərinin yığıncağı tərəfindən idarəçinin səlahiyyətinə aid edilməmiş bütün idarəetmə məsələlərini həll etmək;</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36.2.2. idarəçini təyin etmək və onun fəaliyyətinə nəzarət etmək;</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36.2.3. idarəetmə məsələlərinin həllini, o cümlədən idarəçiyə məsləhət verilməsini, onun idarəetmə fəaliyyətinin yoxlanılmasını, bu barədə yığıncağa hesabat verilməsini və ərizələr təqdim edilməsini tapşıra biləcəyi komissiyanı və ya nümayəndəni seçmək;</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36.2.4. hər il xərclər smetasına, mülkiyyətçilər arasında xərclərin hesablanmasına və bölgüsünə icazə vermək;</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236.2.5. səliqə-sahmanın qorunması və yeniləşdirmə işlərinin aparılması üçün yeniləşdirmə fondunun yaradılması haqqında qərar qəbul etmək;</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36.2.6. binanı yanğından və digər təhlükələrdən, habelə məsuliyyəti sığorta etdirmək.</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36.3. Əgər idarəçi təyin edilirsə və ayrı qərar qəbul olunmursa, yaşayış binasının tərkib hissələri mülkiyyətçilərinin yığıncağını idarəçi çağırır və aparır. Əgər idarəçi təyin olunmursa, yaxud o, təyinatdan imtina edirsə, yığıncağı yaşayış binasının ümumi dəyərinin azı 10 fazini təmsil edən hər hansı mülkiyyətçi (və ya mülkiyyətçilərin hər hansı çoxluğu) çağıra bilər. Yığıncaqda sadə çoxluqla ona sədrlik edən seçilir. Qərarlar barəsində protokol tərtib edilir. Protokolu idarəçi və ya yaşayış binasının tərkib hissəsinin sədrlik edən mülkiyyətçisi saxla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36.4. Yaşayış binasının tərkib hissəsi bir neçə şəxsə birlikdə mənsubdursa, onların yalnız bir səsi vardır. Bu səsi onlar özlərinin təmsilçisi vasitəsilə verirlər. Səsvermə hüququnun həyata keçirilməsi barədə yaşayış binasının tərkib hissələri vahidinin mülkiyyətçisi və uzufruktuarı da razılığa gəlməlidirlər; əks halda uzufruktuar, sadəcə, faydalı olan və ya bəzəklər və ya rahatlıqlar yaradılmasına yönəldilən tikinti tədbirlərindən başqa, bütün idarəetmə məsələlərində səsvermə hüququ olan şəxs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36.5. Yaşayış binasının tərkib hissələri mülkiyyətçilərinin yığıncağının qərarlar çıxarmağa o halda ixtiyarı vardır ki, eyni zamanda payların yarısına sahib olan mülkiyyətçilərin yarısı, lakin onların azı ikisi yığıncaqda iştirak etsin və ya təmsil olunsun. Yetərsay olmadıqda yığıncaq ikinci dəfə çağırılır, həm də o, birinci yığıncaqdan azı on gün keçəndən sonra keçirilməlidir. İkinci yığıncağın qərarlar çıxarmağa o halda ixtiyarı vardır ki, yaşayış binasının tərkib hissələrinin bütün mülkiyyətçilərinin üçdə bir hissəsi, lakin onların azı ikisi yığıncaqda iştirak etsin və ya təmsil olunsu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36.6. Əgər yaşayış binasının tərkib hissələri mülkiyyətçilərinin yığıncağı idarəçini təyin edə bilməzsə, yaşayış binasının tərkib hissəsinin hər hansı mülkiyyətçisi idarəçinin məhkəmə tərəfindən təyin olunmasını tələb edə bilər. Bunda əsaslı marağı olan şəxs, məsələn, girov saxlayan və sığortaçı da həmin hüquqa malik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xml:space="preserve">236.7. Yığıncağın qərarı ilə idarəçi onun əvəz ödənilmək barədə irəli sürə biləcəyi iddiaları saxlanılmaqla istənilən vaxt geri çağırıla bilər. Əgər mülkiyyətçilərin yığıncağı mühüm səbəblərə etinasızlıq göstərərək idarəçinin </w:t>
      </w:r>
      <w:r w:rsidRPr="004E7A7F">
        <w:rPr>
          <w:rFonts w:ascii="Palatino Linotype" w:eastAsia="Times New Roman" w:hAnsi="Palatino Linotype" w:cs="Times New Roman"/>
          <w:color w:val="000000"/>
          <w:sz w:val="27"/>
          <w:szCs w:val="27"/>
        </w:rPr>
        <w:lastRenderedPageBreak/>
        <w:t>geri çağırılmasını rədd edərsə, yaşayış binasının tərkib hissəsinin istənilən mülkiyyətçisi bir ay ərzində onun məhkəmə qaydasında geri çağırılmasını tələb edə bilər. Məhkəmənin təyin etdiyi idarəçi təyin edildiyi müddət qurtaranadək məhkəmənin razılığı olmadan geri çağırıla bilmə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237. Yaşayış binasının tərkib hissələrinə birgə mülkiyyətin idarəçi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37.1. İdarəçi qanunun göstərişlərinə və mülkiyyətçilər yığıncağının qərarlarına uyğun olaraq birgə mülkiyyətin idarə edilməsi üzrə bütün hərəkətləri yerinə yetirir, mümkün zərərin qarşısının alınması və ya aradan qaldırılması üçün özü tədbirlər görür. O, birgə xərcləri və yaşayış binasının tərkib hissələrinin ayrı-ayrı mülkiyyətçilərinin yüklülüklərini bölüşdürür, onlara hesab təqdim edir, haqlar alır, nağd pul vəsaitini idarə edir və ondan təyinatı üzrə istifadə edir. O, xüsusi hüquqların həyata keçirilməsi, torpaq sahəsinin və yaşayış binasının birgə hissələrindən, habelə birgə qurğulardan istifadə zamanı qanunun göstərişlərinin və evdə yaşayış qaydalarının gözlənilməsinə nəzarət e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37.2. İdarəçi birgə mülkiyyətin idarə edilməsi sahəsində onun qanuni vəzifələri dairəsinə daxil olan bütün işlərdə yaşayış binasının tərkib hissələrinin həm bütün mülkiyyətçilərini, həm də ayrı-ayrı mülkiyyətçilərini kənarda təmsil edir. Özünün və ya qarşı tərəfin başladığı məhkəmə proseslərini aparmaq üçün ona iddianın təmin edilməsi barədə sərəncamdan başqa, mülkiyyətçilər yığıncağının qabaqcadan verdiyi səlahiyyət də lazımdır. Bütövlükdə yaşayış binasının tərkib hissələrinin mülkiyyətçilərinə ünvanlanmış ərizələr, tələblər, məhkəmə qərarları və sərəncamlar idarəçiyə onun yaşayış yeri üzrə və ya əşyanın olduğu yer üzrə çatdırıla bilər və həmin andan qüvvəyə minir.</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3. Torpağa mülkiyyət hüququnun xüsusiyyət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238. Torpaq mülkiyyət hüququnun obyekti kim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238.1. Daşınmaz əmlak kimi torpaq mülkiyyət hüququnun obyektidir. Torpaq sahəsinin ərazi sərhədləri daşınmaz əmlakın dövlət reyestrinin ixtiyarlı şəxsinin mülkiyyətçiyə verdiyi sənədlər əsasında təyin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38.2. Əgər qanunla ayrı qayda müəyyənləşdirilməyibsə, torpaq sahəsinə mülkiyyət hüququ həmin sahənin sərhədləri daxilində yerləşən səth (torpaq) qatına və qapalı sututarlara, meşələrə və bitkilərə də şamil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38.3. Torpaq sahəsinin mülkiyyətçisi, əgər qanunla ayrı qayda nəzərdə tutulmayıbsa və digər şəxslərin hüquqlarını pozmursa, həmin sahənin üstündə və altında olan hər şeydən istifadə edə bilər. Əgər qanunla ayrı qayda nəzərdə tutulmayıbsa, yerin təki və faydalı qazıntılar Azərbaycan Respublikasının mülkiyyət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38.4. Başqa məqsədlər üçün istifadəsinə yol verilməyən və ya məhdudiyyət qoyulan kənd təsərrüfatı təyinatlı və digər təyinatlı torpaq sahələri qanunla müəyyənləşd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239. Torpaq sahəsinə buraxılm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39.1. Fiziki şəxslər dövlət və bələdiyyə mülkiyyətində olan, hamının buraxılması üçün açıq torpaq sahələrində heç bir icazə almadan sərbəst ola bilər və həmin sahələrdə olan təbiət obyektlərindən qanunvericiliyin, habelə müvafiq torpaq sahəsi mülkiyyətçisinin yol verdiyi hədlərdə istifadə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39.2. Fiziki və ya hüquqi şəxsin mülkiyyətində olan torpaq sahəsinə onun mülkiyyətçisinin icazəsi olmadan girməyə, qanunla nəzərdə tutulan hallar istisna olmaqla, icazə veril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240. Torpaq sahəsində tikint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40.1. Torpaq sahəsinin mülkiyyətçisi şəhərsalma və tikinti normalarını və qaydalarını, habelə torpaq sahəsinin təyinatı ilə bağlı tələbləri gözləmək şərti ilə sahədə binalar və qurğular ucalda bilər, onları yenidən qura və ya uçura bilər, öz sahəsində başqa şəxslərin tikinti aparmasına icazə ver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40.2. Torpaq sahəsinin mülkiyyətçisi özünə mənsub sahədə ucaldılmış və ya yaradılmış binaya, qurğuya və digər daşınmaz əmlaka mülkiyyət hüququ əldə e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240.3. Mülkiyyətçinin özünə mənsub torpaq sahəsində özbaşına tikinti aparmasının nəticələri bu Məcəllənin 180-ci maddəsi ilə müəyyənləşd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241. Torpaq sahəsindən istifadə hüququnun əldə edilməsi əsaslar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41.1. Torpaq sahəsinin mülkiyyətçisi onu başqa şəxslərin istifadəsinə, o cümlədən icarəsinə ver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41.2. Dövlət və ya bələdiyyə mülkiyyətində olan torpaq sahəsindən istifadə hüququ fiziki və hüquqi şəxslərə torpaq sahələrini bu cür istifadəyə verməyə vəkil edilmiş dövlət orqanının və ya yerli özünüidarə orqanının qərarına əsasən, qanunla müəyyənləşdirilmiş qaydada ve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41.3. Bu Məcəllənin 243-cü maddəsində nəzərdə tutulan hallarda torpaq sahəsindən istifadə hüququnu binanın, qurğunun və digər daşınmaz əmlakın mülkiyyətçisi də əldə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41.4. Hüquqi şəxs yenidən təşkil edilərkən ona mənsub torpaq sahəsindən istifadə hüququ onun hüquq varisinə keç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242. Torpaq sahəsinə sahiblik və ondan istifad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42.1. </w:t>
      </w:r>
      <w:r w:rsidRPr="004E7A7F">
        <w:rPr>
          <w:rFonts w:ascii="Palatino Linotype" w:eastAsia="Times New Roman" w:hAnsi="Palatino Linotype" w:cs="Times New Roman"/>
          <w:i/>
          <w:iCs/>
          <w:color w:val="000000"/>
          <w:sz w:val="27"/>
          <w:szCs w:val="27"/>
        </w:rPr>
        <w:t>Çıxarılmışdır.</w:t>
      </w:r>
      <w:r w:rsidRPr="004E7A7F">
        <w:rPr>
          <w:rFonts w:ascii="Palatino Linotype" w:eastAsia="Times New Roman" w:hAnsi="Palatino Linotype" w:cs="Times New Roman"/>
          <w:b/>
          <w:bCs/>
          <w:color w:val="0000FF"/>
          <w:sz w:val="20"/>
          <w:szCs w:val="20"/>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42.2. İstifadəsinə torpaq sahəsi verilmiş şəxs bu sahəni yalnız onun mülkiyyətçisinin razılığı ilə icarəyə və ya əvəzsiz istifadəyə ver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243. Daşınmaz əmlak mülkiyyətçisinin torpaq sahəsindən istifadə hüququ</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43.1. Başqa şəxsə mənsub torpaq sahəsində olan daşınmaz əmlakın mülkiyyətçisi həmin əmlakın yerləşdiyi torpaq sahəsi hissəsindən istifadə hüququna malik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xml:space="preserve">243.2. Özgə torpaq sahəsində yerləşən daşınmaz əmlaka mülkiyyət hüququ başqa şəxsə keçərkən, o, torpaq sahəsinin müvafiq hissəsindən istifadə hüququnu daşınmaz əmlakın əvvəlki mülkiyyətçisi ilə eyni şərtlərlə və eyni həcmdə əldə edir. Torpaq sahəsinə mülkiyyət hüququnun başqa şəxsə keçməsi </w:t>
      </w:r>
      <w:r w:rsidRPr="004E7A7F">
        <w:rPr>
          <w:rFonts w:ascii="Palatino Linotype" w:eastAsia="Times New Roman" w:hAnsi="Palatino Linotype" w:cs="Times New Roman"/>
          <w:color w:val="000000"/>
          <w:sz w:val="27"/>
          <w:szCs w:val="27"/>
        </w:rPr>
        <w:lastRenderedPageBreak/>
        <w:t>həmin torpaq sahəsində yerləşən daşınmaz əmlakın mülkiyyətçisinin sahədən istifadə hüququnun xitamı və ya dəyişdirilməsi üçün əsas deyil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43.3. Özgə torpaq sahəsində yerləşən daşınmaz əmlakın mülkiyyətçisi həmin əmlaka sahiblik, ondan istifadə və ona dair sərəncam hüququna, habelə müvafiq binaları və qurğuları uçurmaq hüququna malik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244. Torpaq sahəsindən istifadə hüququna xitam verilməsinin nəticə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Əgər torpaq sahəsinin mülkiyyətçisi ilə torpaq istifadəçisi arasındakı müqavilədə ayrı qayda nəzərdə tutulmayıbsa, torpaq sahəsindən istifadə hüququna xitam verildikdə torpaq istifadəçisinin həmin torpaq sahəsində tikdiyi binalara, qurğulara və başqa daşınmaz əmlaka mülkiyyət hüququ torpaq sahəsinin mülkiyyətçisinə keç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245. Torpaq sahəsində olan binalar və ya qurğular özgəninkiləşdirilərkən torpaq sahəsinə hüququn keç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Torpaq sahəsinin mülkiyyətçisinə mənsub olan və həmin sahədə yerləşən binaya və ya qurğuya mülkiyyət hüququ keçərkən tərəflərin razılaşması ilə müəyyənləşdirilən torpaq sahəsinə hüquqlar binanı (qurğunu) əldə edənə keçir. Torpaq sahəsinin bina (qurğu) yerləşən və ondan istifadə üçün zəruri olan hissəsinə mülkiyyət hüququ əldə edənə keç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246. Torpaqların dövlət ehtiyacları üçün alın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46.1. Bu Məcəllənin 157.9-cu maddəsinə uyğun olaraq, torpaqların dövlət ehtiyacları üçün alınması haqqında qərar müvafiq icra hakimiyyəti orqanı tərəfindən “Torpaqların dövlət ehtiyacları üçün alınması haqqında” Azərbaycan Respublikasının Qanunu ilə müəyyən edilmiş qaydada qəbul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46.2. Torpaqların dövlət ehtiyacları üçün alınması haqqında müvafiq icra hakimiyyəti orqanının qərarı daşınmaz əmlakın dövlət reyestrində qeydə alın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246.3. Torpağın alınması haqqında qərar qəbul etmiş müvafiq icra hakimiyyəti orqanı bu barədə torpaq sahəsinin mülkiyyətçisinə yazılı bildiriş göndər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46.4. “Torpaqların dövlət ehtiyacları üçün alınması haqqında” Azərbaycan Respublikası Qanununun 35.3-cü maddəsinə uyğun olaraq torpağın alğı-satqı müqaviləsi bağlandıqdan sonra alan orqan 90 (doxsan) təqvim günü ərzində aşağıdakıları həyata keçir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46.4.1. mülkiyyətçiyə torpağın dəyərini tam ödəy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46.4.2. torpaqla bağlı hüquqların dövlətə verilməsi (keçməsi) üçün öz xərcləri hesabına lazımi tədbirləri görü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46.4.3. satılan torpaq mülkiyyətçinin, onun ailəsinin yaşayış yeri olduğu halda, torpağın dəyəri mülkiyyətçiyə tam ödənildikdən sonra “Torpaqların dövlət ehtiyacları üçün alınması haqqında” Azərbaycan Respublikası Qanununun V fəslinə uyğun olaraq mülkiyyətçiyə torpağı boşaltmaqda və yeni yaşayış yerinə köçməkdə köməklik göstər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46.5. Bu Məcəllənin 246-249-cu maddələrinin müddəaları dövlət ehtiyacları üçün alınan torpaqla yanaşı həmin torpaqda yerləşən və ya yerləşməyən, eyni məqsədlərlə alınan torpaqla bağlı daşınmaz əmlaka (sututarlar, meşələr, çoxillik əkmələr, tikililər, qurğular və bu kimi digər obyektlər) da şamil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46.6. Torpağın alınmasından imtina hesab edilən hallarda, imtina edilmiş alınmanın obyekti olan torpağın ən azı 3 (üç) il ərzində alınmasına təkrar başlanıla bilmə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46.7. Torpaqların dövlət ehtiyacları üçün alınması, bununla bağlı kompensasiya məbləğinin hesablanması və ödənilməsi qaydaları, habelə bu sahədə tərəflər arasında yaranan digər münasibətlər “Torpaqların dövlət ehtiyacları üçün alınması haqqında” Azərbaycan Respublikasının Qanunu ilə tənzimlən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247. Torpaqların alınması və ya torpağa dair hüquqları ilə bağlı alınmanın təsirinə məruz qalan şəxslərə verilən kompensasiy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47.1. “Torpaqların dövlət ehtiyacları üçün alınması haqqında” Azərbaycan Respublikasının Qanununa əsasən alınan torpaq üçün kompensasiyanın məbləği aşağıdakı üsullarla hesablan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247.1.1. torpağın bazar qiymətinin müəyyən ed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47.1.2. torpağın qiymətinin bazar qiyməti əsasında ədalətli müəyyən edilməsi üçün alınan torpağın yerləşdiyi ərazidə torpaq bazarı olmadıqda və ya mövcud torpaq bazarı real bazar qiymətinin müəyyən edilməsi üçün kifayət etmədikdə, yaxud alınan torpağın əvəzinə digər torpaq verildikdə, bərpa qiymətinin müəyyən ed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47.2. “Torpaqların dövlət ehtiyacları üçün alınması haqqında” Azərbaycan Respublikasının Qanununa əsasən dövlət ehtiyacları üçün alınacaq hər hansı torpaqla bağlı kompensasiyanın məbləği müəyyən edilərkən, aşağıdakı amillər nəzərə alın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47.2.1. iddiaçılara ödəniləcək kompensasiya elə prinsipə əsaslanmalıdır ki, torpaqlarını tərk etmələrinin və başqa yerə köçürülmələrinin tələb olunması ilə bağlı və onun nəticəsində zərər və narahatlıq çəkən bütün şəxslərin əmlakları, dolanışıq üçün vasitələri, gəlirləri, yaşayış standartları onların məruz qaldıqları zərər və narahatlığın baş verdiyindən sonra ağlabatan müddətdə, köçürülənədək malik olduqları şəraitdən əlverişsiz şəraitə düşməmələri baxımından bərpa edilsi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47.2.2. ödəniləcək kompensasiya qiymətləndirilərkən, mövcud inflyasiy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47.2.3. torpağın (tikilinin) “Torpaqların dövlət ehtiyacları üçün alınması haqqında” Azərbaycan Respublikasının Qanununa əsasən müəyyən edilmiş bazar qiymət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47.2.4. alınmanın təsirinə məruz qalan şəxsdən torpağın müəyyən hissəsinin alındığı hallarda alınan torpağın həmin şəxsin saxlanılan (alınmayan) torpağından ayrılması nəticəsində şəxsə dəyə biləcək zər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47.2.5. alınmanın təsirinə məruz qalan şəxsdən torpağa sahibliyin əldə edilməsi nəticəsində həmin şəxsin digər daşınar və ya daşınmaz əmlakına, yaxud həqiqi gəlirinə dəyən və ya dəyə biləcək zər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47.2.6. alınma nəticəsində şəxs yaşayış, sahibkarlıq fəaliyyətinin həyata keçirdiyi və ya iş yerini dəyişməyə məcbur edilmişdirsə, belə yerdəyişmədən irəli gələn bütün xərclər və itk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47.3. “Torpaqların dövlət ehtiyacları üçün alınması haqqında” Azərbaycan Respublikasının Qanununa əsasən dövlət ehtiyacları üçün alınan torpağa veriləcək kompensasiyanın məbləği müəyyən edilərkən, aşağıdakı amillər nəzərə alınm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47.3.1. alınmaya səbəb olan təcililiyin dərəc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247.3.2. alınmanın təsirinə məruz qalan şəxsin torpaqdan çıxmaqdan boyun qaçır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47.3.3. torpağın gələcəkdə istifadəsindən irəli gələ biləcək qiymətinin azal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47.3.4. torpağın gələcəkdə istifadəsindən irəli gələ biləcək qiymətinin art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47.3.5. alınan torpaqda hər hansı tikilinin lazımi vəziyyətdə saxlanılması üçün zəruri olan yenidən qurulmasına və kənd təsərrüfatı məqsədləri üçün torpaqda məhsulun davamlı becərilməsinə vəsait qoyuluşu halları istisna olmaqla “Torpaqların dövlət ehtiyacları üçün alınması haqqında” Azərbaycan Respublikasının Qanununa uyğun olaraq siyahıya alınma tarixindən sonra alınan torpağa sərf edilən yenidənqurma və digər əlavələrlə bağlı xərc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47.4. Dövlət ehtiyacları üçün alınan torpaqlara görə kompensasiya aşağıdakı formalarda ödən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47.4.1. itirilmiş torpaqla müqayisə ediləcək keyfiyyətə, ölçüyə, istehsal potensialına malik olan torpaq sah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47.4.2. itirilmiş yaşayış sahəsi və ya tikili ilə müqayisə ediləcək keyfiyyətə, ölçüyə və istifadə imkanına malik olan yaşayış sahəsi və ya tikil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47.4.3. kənd təsərrüfatı torpaqları itirildikdə, “Torpaqların dövlət ehtiyacları üçün alınması haqqında” Azərbaycan Respublikasının Qanununda nəzərdə tutulan torpaqdan əlavə kənd təsərrüfatı torpağında istifadə etmək üçün bitkilər və toxum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47.4.4. “Torpaqların dövlət ehtiyacları üçün alınması haqqında” Azərbaycan Respublikasının Qanununda müəyyən edilmiş ümumi istifadədə olan əmlakla bağlı təminat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47.4.5. torpaq və digər kapital itkisinə görə bu fəslin müddəalarına uyğun olaraq, müəyyən edilmiş məbləğdə birdəfəlik pul ödəniş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47.4.6. yerdəyişmə nəticəsində azalmış və ya itirilmiş gəlirin təmin edilməsi və ya əvəz edilməsi üçün müəyyən müddətə ödəniş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47.4.7. itirilmiş torpaqda əldə edilən qida məhsullarının və ya əvvəllər belə qida məhsullarını əldə etmək üçün istifadə olunmuş itirilmiş gəlirin əvəzinə müəyyən müddət ərzində qida məhsulları ilə mütəmadi təchizat;</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xml:space="preserve">247.4.8. yerdəyişmə nəticəsində itirilmiş iş imkanlarının əvəz edilməsi məqsədi ilə iş əldə etmək üçün alınmanın təsirinə məruz qalan şəxslərə yeni </w:t>
      </w:r>
      <w:r w:rsidRPr="004E7A7F">
        <w:rPr>
          <w:rFonts w:ascii="Palatino Linotype" w:eastAsia="Times New Roman" w:hAnsi="Palatino Linotype" w:cs="Times New Roman"/>
          <w:color w:val="000000"/>
          <w:sz w:val="27"/>
          <w:szCs w:val="27"/>
        </w:rPr>
        <w:lastRenderedPageBreak/>
        <w:t>vərdişləri aşılamaqla və ya torpağın alınması layihəsi nəticəsində açılan iş imkanlarından istifadə etməklə əlaqədar təlimin təmin ed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47.4.9. alınmanın təsirinə məruz qalan şəxslərlə alan orqan arasında müəyyən edilən və ya razılaşdırılan digər kompensasiya formalar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47.5. Alınmanın təsirinə məruz qalan şəxs ona ödənilməli kompensasiyanın bir və ya daha çox növünü seç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248. Məhkəmə təsdiq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48.1. Alınmanın təsirinə məruz qalan şəxsdən alınan torpaqla bağlı sahibliyin əldə edilməsi yalnız məhkəmə tərəfindən müvafiq qərar qəbul edildikdən sonra həyata keçir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48.2. Alınan torpağın yerləşdiyi ərazi vahidi üzrə məhkəməyə müraciət alan orqan tərəfindən aşağıdakıların təsdiq olunması üçün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48.2.1. torpağın alınmasının “Torpaqların dövlət ehtiyacları üçün alınması haqqında” Azərbaycan Respublikası Qanununun tələblərinə uyğun olmasını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48.2.2. alınan torpağa sahibliyin “Torpaqların dövlət ehtiyacları üçün alınması haqqında” Azərbaycan Respublikası Qanununun tələblərinə uyğun olaraq əldə olunmasını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48.2.3. alınmanın təsirinə məruz qalan şəxslərə ödəniləcək kompensasiyanın növünün və məbləğini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48.3. Torpağının alınmasına, torpağının üzərində sahibliyin əldə olunmasına və ya təklif olunan kompensasiyaya etiraz edən alınmanın təsirinə məruz qalan şəxs aşağıdakı əsaslardan biri və ya bir neçəsi ilə məhkəməyə ərizə ver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48.3.1. torpağın alınmasının “Torpaqların dövlət ehtiyacları üçün alınması haqqında” Azərbaycan Respublikası Qanununun tələblərinə zidd ol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48.3.2. torpağın alındığı layihənin həyata keçirilməsi üçün lazım olma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48.3.3. təklif olunan kompensasiyanın ədalətli olma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48.3.4. alan orqanın müvafiq səlahiyyətlərə malik olma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248.3.5. “Torpaqların dövlət ehtiyacları üçün alınması haqqında” Azərbaycan Respublikasının Qanunu ilə müəyyən olunmuş prosedurlara riayət edilməməsi və ya düzgün və ədalətli riayət edilmə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48.4. Torpaq üzərində hüquqların alınma prosedurlarını başa çatdırmaq üçün tələb olunan hər hansı hərəkətlərlə əlaqədar alınmanın təsirinə məruz qalan şəxsin üzərinə heç bir xərc, ödəmə, yaxud başqa maliyyə tələbləri qoyula və ya alına bilmə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249. Torpağın alınması barədə qərarın hüquqi qüvv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49.1. Torpağın alınması barədə qərarın qəbul edildiyi tarixdə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49.1.1. həmin torpaq alınan torpaq kimi tanın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49.1.2. alınan torpaqda yaşayan və ya ondan istifadə edən “Torpaqların dövlət ehtiyacları üçün alınması haqqında” Azərbaycan Respublikasının Qanununa əsasən siyahıya alınmış şəxslər alınmanın təsirinə məruz qalan hesab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49.1.3. alan orqan alınan torpağın alınması ilə bağlı tələb olunan tədbirləri yerinə yetirmək öhdəliyini daşıy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49.1.4. köçürülmə planı və (və ya) təlimatı tələb olunan hallarda, alan orqan onların alınmanın təsirinə məruz qalan şəxslərlə məsləhətləşməklə ağlabatan müddətdə hazırlanmasını təmin etmək öhdəliyini daşıy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49.1.5. alan orqan alınmanın təsirinə məruz qalan şəxslərə və torpağın alınması nəticəsində zərər çəkəcək digər şəxslər və təşkilatlara ödəniləcək kompensasiyanın müəyyən edilməsi məqsədi ilə alınan torpağın və həmin torpaqda yerləşən tikililərin (inşası başa çatdırılmamış tikililər də daxil olmaqla), məhsulun, bitkilərin, bütün digər təbii əşyaların və tikilmiş əmlakın qiymətləndirilməsində qiymətləndirmə komissiyasına kömək etmək öhdəliyini daşıy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249.1.6. alan orqan alınmanın təsirinə məruz qalan şəxslərə və torpağın alınması nəticəsində zərər çəkəcək digər şəxslərə və təşkilatlara kompensasiya ödəmək öhdəliyini daşıy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49.1.7. alan orqan kompensasiyanın ödənilməsi məqsədi ilə aidiyyəti dövlət orqanlarından vəsait almaq üçün zəruri sənədləri hazırlamaq öhdəliyini daşıy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49.2. Torpağın alınması barədə qərarın qəbul edildiyi tarixdən sonra həmin tarixədək mülkiyyətində alınan torpaq olan şəxslərin sahiblik və istifadə hüquqları istisna olmaqla, həmin torpaqla bağlı bütün hüquqları kompensasiya almaq hüququna çevrilir. “Torpaqların dövlət ehtiyacları üçün alınması haqqında” Azərbaycan Respublikasının Qanununa əsasən dövlətin hüquqları alınmamış hər hansı torpağın alınmasından imtina etdiyi hallar və torpağın alınmasından imtina hesab edilən hallar istisna olmaqla, bu hüquq qanunla müəyyən olunmuş qaydada digər şəxslərə keç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49.3. Müvafiq icra hakimiyyəti orqanı torpağın alınması barədə qərarın qəbul edildiyi tarixdən sonra alınan torpaqda başlanılmış tikintinin (inşaat işlərinin) dayandırılması və (və ya) tikilinin sökülməsi məqsədi ilə qanunvericilikdə nəzərdə tutulmuş qaydada zəruri tədbirləri həyata keçir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49.4. Alan orqan torpağın alınması haqqında qərarın və həmin qərarın hüquqi qüvvəsinə dair arayışın surətini alınmanın təsirinə məruz qalan şəxslərin diqqətinə çatdırmaq vəzifəsini daşıy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11-ci fəsil.</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Əşya istifadə hüquqlar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1. Tikintiyə vərəsəlik hüququ</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250. Tikintiyə vərəsəlik hüququ anlayış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50.1. Torpaq sahəsi elə yüklü ola bilər ki, onun üstündə və ya altındakı binaya malik olmaq hüququ - özgəninkiləşdirilən və vərəsəlik üzrə keçən hüquq xeyrinə yükləmə aparılan şəxsə mənsub olar. Tikintiyə vərəsəlik hüququ daşınmaz əmlakın dövlət reyestrində qeydə alın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250.2. Tikintiyə vərəsəlik hüququ tikinti üçün zəruri olmayan, lakin binadan daha yaxşı istifadə etməyə imkan verən torpaq sahəsi hissəsinə şamil ed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250.3. Tikintiyə vərəsəlik hüququnun müddəti tərəflərin razılaşması ilə müəyyənləşdirilir, lakin xüsusi mülkiyyətdə olan torpaq sahələri üçün - doxsan doqquz ildən, dövlət və bələdiyyə mülkiyyətində olan torpaqlar üçün isə - qırx doqquz ildən çox ola bilmə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251. Tikintiyə vərəsəlik hüququ haqqında müqavil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51.1. Tikintiyə vərəsəlik hüququ haqqında müqavilə notariat qaydasında təsdiqləndikdə etibar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51.2. Tikintiyə hüququn məzmunu və həcmi haqqında, məsələn, binaların mövqeyi, forması, genişləndirilməsi və təyinatı haqqında, habelə tikinti aparılmamış və həmin hüququn həyata keçirilməsi üçün istifadə edilə bilən sahələrdən istifadə haqqında müqavilə müddəaları tikintiyə vərəsəlik hüququnu əldə edən hər bir şəxs üçün məcburidir. Eyni qayda tikintiyə vərəsəlik hüququ subyektinin müəyyən şərtlər yarandıqda bu hüququ daşınmaz əmlakın mülkiyyətçisinə vermək öhdəliyi üçün də etibar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252. Tikintiyə vərəsəlik hüququ haqqında müqaviləyə xitam ver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52.1. Əgər tikintiyə vərəsəlik hüququ haqqında müqavilənin qüvvəsinə xitam verilirsə, mövcud binalar torpaq sahəsinin mülkiyyətçisinə keçir (mülkiyyətçiyə qayıtma) və onun torpaq sahəsinin tərkib hissələrinə çev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52.2. Tikintiyə vərəsəlik hüququ onun verildiyi müddət qurtardıqda və ya tərəflər qarşılıqlı razılaşmaya gəldikdə ləğv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52.3. Əgər tikintiyə vərəsəlik hüququnu əldə etmiş şəxs öz əşya hüququnu kobudcasına aşırsa və ya müqavilə öhdəliklərini pozursa, torpaq sahəsinin mülkiyyətçisi tikintiyə vərəsəlik hüququnun ondan irəli gələn bütün hüquq və yüklülüklərlə birlikdə ona keçməsini tələb edərək həmin hüquqa vaxtından əvvəl xitam verilməsinə nail o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xml:space="preserve">252.4. Torpaq sahəsinin mülkiyyətçisi müqaviləyə xitam verildikdən sonra ona keçən binalar üçün tikintiyə vərəsəlik hüququ olmuş şəxsə ağlabatan </w:t>
      </w:r>
      <w:r w:rsidRPr="004E7A7F">
        <w:rPr>
          <w:rFonts w:ascii="Palatino Linotype" w:eastAsia="Times New Roman" w:hAnsi="Palatino Linotype" w:cs="Times New Roman"/>
          <w:color w:val="000000"/>
          <w:sz w:val="27"/>
          <w:szCs w:val="27"/>
        </w:rPr>
        <w:lastRenderedPageBreak/>
        <w:t>kompensasiya ödəməlidir. hüquq vaxtından əvvəl qayıtdıqda kompensasiya tikintiyə vərəsəlik hüququ subyektinin təqsirli davranışı kompensasiyanın azaldılması üçün əsas kimi nəzərə alınmaqla hesablanır. Tikintiyə vərəsəlik hüququ yalnız o halda torpaq sahəsinin mülkiyyətçisinə keçir və ya ona xitam verilir ki, kompensasiya ödənilmiş olsun və ya girov qoyulsun. Bu kompensasiya tikintiyə vərəsəlik hüququnun girov kimi verildiyi kreditorlar üçün qarantiya sayılır, onların razılığı olmadan tikintiyə vərəsəlik hüququnun əvvəlki subyektinə kompensasiya ödəmək olma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52.5. Əgər kompensasiya ödənilmirsə və ya girov qoyulmursa, tikintiyə vərəsəlik hüququnun əvvəlki subyekti və ya tikintiyə vərəsəlik hüququnun girov kimi verildiyi kreditor tələb edə bilər ki, tikintiyə vərəsəlik hüququnun ləğv edilməsi əvəzinə kompensasiya barədə tələbin təmin edilməsi üçün eyni dərəcəli ipoteka qeydə alınsın. Qeydiyyat tikintiyə vərəsəlik hüququna xitam verilməsindən ən geci üç ay keçənədək aparıl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52.6. Kompensasiyanın miqdarı və müəyyənləşdirilməsi proseduru haqqında, habelə kompensasiya vermək vəzifəsinin ləğvi və torpaq sahəsinin əvvəlki vəziyyətinin bərpası haqqında tikintiyə vərəsəlik hüququnun əsaslandırılması üçün zəruri olan formada razılaşmalar qəbul edilə və daşınmaz əmlakın dövlət reyestrində</w:t>
      </w:r>
      <w:r w:rsidRPr="004E7A7F">
        <w:rPr>
          <w:rFonts w:ascii="Palatino Linotype" w:eastAsia="Times New Roman" w:hAnsi="Palatino Linotype" w:cs="Times New Roman"/>
          <w:i/>
          <w:iCs/>
          <w:color w:val="000000"/>
          <w:sz w:val="27"/>
          <w:szCs w:val="27"/>
        </w:rPr>
        <w:t> təminat qeydi aparıla</w:t>
      </w:r>
      <w:r w:rsidRPr="004E7A7F">
        <w:rPr>
          <w:rFonts w:ascii="Palatino Linotype" w:eastAsia="Times New Roman" w:hAnsi="Palatino Linotype" w:cs="Times New Roman"/>
          <w:color w:val="000000"/>
          <w:sz w:val="27"/>
          <w:szCs w:val="27"/>
        </w:rPr>
        <w:t> bilər.</w:t>
      </w:r>
      <w:r w:rsidRPr="004E7A7F">
        <w:rPr>
          <w:rFonts w:ascii="Palatino Linotype" w:eastAsia="Times New Roman" w:hAnsi="Palatino Linotype" w:cs="Times New Roman"/>
          <w:b/>
          <w:bCs/>
          <w:color w:val="0000FF"/>
          <w:sz w:val="20"/>
          <w:szCs w:val="20"/>
          <w:vertAlign w:val="superscript"/>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52.7. Binanın məhvi tikintiyə vərəsəlik hüququna xitam verilməsinə səbəb olmur, tikintiyə vərəsəlik hüququ olan şəxs ondan imtina edə bilər ki, bunun da nəticəsində ona xitam ve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253. Tikintiyə vərəsəlik hüququ üçün haqq</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53.1. Daşınmaz əmlakın mülkiyyətçisi tikintiyə vərəsəlik hüququ üçün haqq almaq hüququna malik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53.2. Tikintiyə vərəsəlik hüququna birtərəfli qaydada mülkiyyətçi yalnız iki il ərzində ödənişlərin verilməməsi ilə əlaqədar xitam ver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xml:space="preserve">253.3. Tikintiyə vərəsəlik hüququ üçün haqq ödənilməsinin təmin edilməsi məqsədilə torpaq sahəsi mülkiyyətçisinin tikintiyə vərəsəlik hüququnun həmin subyekti barəsində ixtiyarı var ki, daşınmaz əmlakın dövlət reyestrində qeydə alınmış tikintiyə vərəsəlik hüququ üçün girov hüququnu ən çoxu üç illik haqq həcmində qeydə aldırsın. Əgər qarşılıqlı öhdəlik bərabər illik haqlar </w:t>
      </w:r>
      <w:r w:rsidRPr="004E7A7F">
        <w:rPr>
          <w:rFonts w:ascii="Palatino Linotype" w:eastAsia="Times New Roman" w:hAnsi="Palatino Linotype" w:cs="Times New Roman"/>
          <w:color w:val="000000"/>
          <w:sz w:val="27"/>
          <w:szCs w:val="27"/>
        </w:rPr>
        <w:lastRenderedPageBreak/>
        <w:t>şəklində müəyyənləşdirilməyibsə, bərabər bölgü zamanı üç ilə düşən məbləğin girovu üçün qanuni hüquq tələb ed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53.4. Girov hüququ tikintiyə vərəsəlik hüququnun mövcud olduğu dövrdə istənilən vaxt qeydə alına bilər və hərracdan açıq satış vasitəsilə onun ləğvinə yol veril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254. Tikintiyə vərəsəlik hüququ olan şəxsin torpaq sahəsini satın almaqda üstünlük hüququ</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Tikintiyə vərəsəlik hüququ olan şəxs torpaq sahəsini satın almaqda üstünlük hüququna malikdir. Torpaq sahəsinin mülkiyyətçisi tikintiyə vərəsəlik hüququnu satın almaqda üstünlük hüququna malikdir.</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2. Özgəsinin daşınmaz əşyasından məhdud istifadə hüququ</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I. Servitut</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255. Servitut anlayış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55.1. Servitut daşınmaz əşyanın digər daşınmaz əşya mülkiyyətçisinin xeyrinə elə yüklü edilməsidir ki, bu zaman ona (digər daşınmaz əşyanın mülkiyyətçisinə) ayrı-ayrı hallarda əşyadan istifadə etməyə icazə verilir və ya daşınmaz əşyanın mülkiyyətçisinə müəyyən hərəkətləri yerinə yetirməyə və ya mülkiyyət hüququndan irəli gələn digər hüquqları həyata keçirməyə icazə veril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55.2. Daşınmaz əşyanın servitutla yüklülüyü həmin əşyanın mülkiyyətçisini sahiblik, istifadə, sərəncam hüquqlarından məhrum et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55.3. Servitut alğı-satqının, girovun və icarənin müstəqil predmeti ola bilmə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55.4. Servitut torpaq sahəsindən piyada və avtomobillə keçidin, elektrik, rabitə xətlərinin və boru kəmərlərinin çəkilişinin və istismarının, su təchizatının və meliorasiyanın, habelə daşınmaz əmlak mülkiyyətçisinin servitut qoyulmadan təmin edilə bilinməyən digər ehtiyaclarının təmin edilməsi üçün təyin olun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255.5. Mülkiyyətçi özünə mənsub digər daşınmaz əşya hesabına öz daşınmaz əşyasına servitut vermək hüququna malik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55.6. Servitut yalnız o zaman baş tuta bilər ki, bu, servitutu almış şəxsə öz daşınmaz əşyasından istifadə etməkdə lazımi güzəştlər və imkanlar yaratsı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55.7. Servitutla yüklü edilmiş daşınmaz əşyaya hüquqlar başqa şəxsə keçdikdə servitut saxlan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55.8. Daşınmaz əşya müəyyən şəxsin xeyrinə servitutla yüklü edilə bilər. Bu cür yüklülük şəxsi servitut adlanaraq ondan ibarət olur ki, mülkiyyətçidən başqa, həmin şəxs binadan və ya onun bir hissəsindən özü və ya ailəsi üçün mənzil kimi istifadə edə bilir. Şəxsi servitut başqa şəxslərə veril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256. Servitutun qeydə alın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56.1. Servitutun verilməsi üçün daşınmaz əmlakın dövlət reyestrində onun qeydə alınması zəruridir. Servitutun əldə edilməsi və qeydə alınması üçün torpağa mülkiyyət haqqında müddəalar qüvvədə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56.2. Servitut verilməsinə dair müqavilə notariat qaydasında təsdiqləndikdə etibar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257. Servitut tərəflərinin vəzifə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57.1. Servitut almış şəxs (ixtiyarlı şəxs) servitutun saxlanması və həyata keçirilməsi üçün tələb olunan hər şeyi edə bilər, lakin o öz hüququndan imkan daxilində elə istifadə etməlidir ki, bu, yüklü olan mülkiyyətçinin mənafelərinə zidd olmasın və ona lüzumsuz narahatlıq yaratması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57.2. Servitutla yüklü olan mülkiyyətçi servitutun həyata keçirilməsinin qarşısını alan və ya onu çətinləşdirən heç bir hərəkət etmə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258. Servitutun məzmunu</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58.1. Servitutun məzmununa servitutun qüvvədə olma müddəti və şərtləri daxildir. Servitutla yüklü olan daşınmaz əmlakın planı servitutun yeri göstərilməklə müqaviləyə qoşul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58.2. Servitutun məzmunu daşınmaz əmlakın dövlət reyestrindəki qeydiyyat yazısında qeyd olun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258.3. Qeydiyyat yazısında servitutla yüklü olan daşınmaz əşyanın planı servitutun yeri ilə birlikdə göstər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259. İxtiyarlı şəxsin və yüklü olan mülkiyyətçinin hüquqlarının müdafi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59.1. Əgər servitutun həyata keçirilməsi zamanı ixtiyarlı şəxs hüquqlarının həyata keçirilməsində maneələrlə qarşılaşarsa, bunların aradan qaldırılması üçün o, vicdanlı sahib ilə eyni hüquqlara malik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59.2. Əgər servitutun həyata keçirilməsi zamanı ixtiyarlı şəxsin və onun daşınmaz əşyasının tələbatı dəyişərsə, yüklü olan mülkiyyətçini əlavə yüklü etmək imkanına yol veril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59.3. Əgər servitutun həyata keçirilməsi üçün qurğu varsa, ixtiyarlı şəxs onun saxlanması xərclərini çəkməlidir. Qurğu həm də yüklü olan mülkiyyətçinin mənafelərinə xidmət üçün nəzərdə tutulduqda onların hər ikisi qurğunun saxlanması xərclərini öz mənafelərinə mütənasib surətdə çəkir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59.4. Yüklü olan mülkiyyətçi ixtiyarlı şəxsin tələbatını nəzərə alaraq servitutun bir yerdən başqa yerə keçirilməsini bu şərtlə tələb edə bilər ki, özünün yerdəyişmədə maraqlı olduğunu sübuta yetirsin və yerdəyişmə xərclərini öz öhdəsinə götürsü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260. İxtiyarlı şəxsin daşınmaz əşyasının bölünməsinin nəticə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60.1. Əgər ixtiyarlı şəxsin servitut qoyulmuş daşınmaz əşyası bölünərsə, hər bir bölünmüş hissə üçün ayrılıqda servitut müəyyənləşdirilməlidir. Lakin bu qaydaya yalnız yüklü olan mülkiyyətçinin vəziyyətini pisləşdirməmək şərti ilə yol ver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60.2. Əgər yüklü olan daşınmaz əşyanın bölünməsi nəticəsində servitut hissələrdən yalnız birinə şamil edilirsə, onda servitutun şamil edilmədiyi hissəyə bölgüdən sonra servitut təsir göstər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60.3. Servitutda edilən bütün dəyişikliklər daşınmaz əmlakın dövlət reyestrində qeyd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60.4. Daşınmaz əmlakın dövlət reyestrinin əməkdaşları ixtiyarlı şəxsə həmin servitutun ləğv edilməsi xahişi barəsində məlumat verməli və əgər o buna bir ay ərzində etiraz etməzsə, ləğvetməni həyata keçirməlidir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lastRenderedPageBreak/>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261. Servitut üçün haqq</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61.1. Əgər müqavilədə ayrı qayda nəzərdə tutulmayıbsa, servitutla yüklü olan daşınmaz əşyanın mülkiyyətçisi xeyrinə servitut qoyulmuş ixtiyarlı şəxslərdən sahədən istifadə üçün haqq tələb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61.2. Haqqın miqdarı tərəflərin razılaşması ilə, razılaşmaya gəlmək mümkün olmadıqda isə məhkəmənin qərarı ilə müəyyənləşd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262. Servituta xitam ver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62.1. Yüklü olan və ya ixtiyarı verilmiş daşınmaz əşya tamamilə məhv olarkən hər cür servituta xitam ve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62.2. Yüklü olan mülkiyyətçinin tələbi ilə servituta onun qoyulduğu əsaslar aradan qalxdığına görə xitam ver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62.3. Fiziki və ya hüquqi şəxsə mənsub daşınmaz əşya servitutla yüklü olma nəticəsində öz təyinatına uyğun istifadə edilə bilmədikdə mülkiyyətçi servituta xitam verilməsini məhkəmə yolu ilə tələb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62.4. Servituta xitam verilməsi daşınmaz əmlakın dövlət reyestrində qeyd ed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62.5. Əgər ixtiyarı verilmiş daşınmaz əşyanın mülkiyyətçisi yüklü olan daşınmaz əşyanın mülkiyyətçisi olursa, o, servituta xitam verə bilər. Xitam verilənədək servitut əşya hüququ kimi saxlan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62.6. Əgər ixtiyarı verilmiş daşınmaz əşya üçün servituta hər cür maraq itmişdirsə, yüklü olan daşınmaz əşyanın mülkiyyətçisi ona xitam verilməsini tələb edə bilər. Əgər ixtiyarı verilmiş daşınmaz əşyanın mülkiyyətçisinin hələ də marağı varsa, lakin bu marağı yüklülüyə nisbətən cüzidirsə, onda kompensasiya müqabilində servitut qismən və ya tamamilə əvəz edilə bilər.</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II. Uzufrukt</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263. Uzufrukt anlayış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263.1. Uzufrukt əşyanın və ya hüquqların elə yüklülüyüdür ki, bu zaman xeyrinə yüklülük müəyyənləşdirilən şəxs (uzufruktuar) onlardan istifadə etmək və fayda götürmək hüququna malikdir, lakin mülkiyyətçidən fərqli olaraq bu əşyanı və hüquqları girov qoymaq, özgəninkiləşdirmək və ya vərəsəlik üzrə vermək hüququna malik deyildir. Uzufrukt ayrı-ayrı faydaların istisna edilməsi ilə məhdudlaşdırı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63.2. Uzufrukt pullu və pulsuz o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63.3. Uzufrukt müvəqqəti və ya uzufruktuarın bütün ömrü boyu mövcud o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264. Uzufruktun verilməsi şərt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Uzufruktun verilməsi üçün daşınar əşyalar və ya hüquqlar ilə bağlı halda onların uzufruktuara keçməsi, daşınmaz əşyalarla bağlı halda isə onların daşınmaz əmlakın dövlət reyestrində qeydə alınması zəruridir. Uzufrukt verilərkən mülkiyyət hüququ haqqında müddəalar qüvvədə olur. Uzufruktun verilməsi bunu nəzərdə tutur ki, onun tərkib hissələri müəyyənləşdirilə bilən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265. Uzufruktuarın hüquq və vəzifə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65.1. Uzufruktdan əvvəl mülkiyyətçi və uzufruktuar uzufrukt üzrə verilən obyektlərin vəziyyətini təsvir edə bilər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65.2. Mülkiyyətçinin razılığı olmadan uzufruktuar istifadə məqsədini dəyişdirə bilmə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65.3. Uzufruktuarın ixtiyarı var ki, əşyadan onun adi təsərrüfat tətbiqi nəticəsində əldə edilməmiş bəhəri və faydanı da əldə etsin. Bu halda o, belə tətbiq nəticəsində əşyaya dəymiş ziyanın əvəzini mülkiyyətçiyə ödəməyə borclu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65.4. Əgər uzufruktuar etməyə borclu olmadığı xərclər çəkmişsə və ya yeniliklər tətbiq etmişsə, qaytarma zamanı tapşırıqsız idarəçi kimi onlar üçün kompensasiya tələb edə bilər. Əgər onun yaratdığı qurğular üçün mülkiyyətçi kompensasiya vermək niyyətində deyildirsə, o həmin qurğuları geri götürə bilər, lakin əşyanın əvvəlki vəziyyətini bərpa etməyə borclu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265.5. Uzufruktuar əşyaya sahiblik, ondan istifadə və əşyadan fayda götürmək hüququna malikdir. O, əşyanın idarə olunmasını təmin edir. Öz hüququnu həyata keçirərkən o, vicdanlı təsərrüfatçılıq qaydalarına uyğun hərəkət etməlidir. Uzufruktuar əşyanın normal aşınması üçün məsuliyyət daşımır. O, cari xərcləri ödəməyə, əşyanı təmir etməyə, habelə ona normal təsərrüfat qulluğunun qayğısına qalmağa borclu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65.6. Mülkiyyətçinin əşyanın dəyişdirilməsi və ya dəyərinin azaldılması nəticəsində kompensasiya iddiaları, habelə uzufruktuarın xərclər üçün kompensasiya və ya qurğuların geri götürülməsi iddiaları əşyanın qaytarılmasından bir il sonra müddətin keçməsinə görə qüvvədən düşü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65.7. Bəhərlər uzufruktuarın ixtiyarlı olduğu dövrdə təsərrüfatın lazımınca aparılması çərçivəsində yetişdirilmişsə, uzufruktuara mənsub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65.8. Uzufrukt obyektləri üzrə haqq və digər vaxtaşırı xidmətlər, hətta onların icra müddəti istifadə hüququna xitam verildikdən sonra çatdıqda belə, uzufruktuarın hüququnun başlandığı gündən hüququna xitam verildiyi anadək ona mənsub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65.9. Əgər uzufrukt yalnız müəyyən şəxsə verilməyibsə, uzufruktuar onu həyata keçirilmək üçün başqa şəxsə verə bilər. Bu şəxs barəsində mülkiyyətçi öz hüquqlarını bilavasitə həyata keçir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65.10. Uzufruktuar uzufruktun mövcud olduğu bütün dövr üçün əşyanı müvafiq surətdə sığorta etdirməyə borcludur. Uzufruktun qüvvədə olduğu müddətdə uzufruktuar artıq sığortalanmış əşya üzrə sığorta haqqı ödə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65.11. Əgər əşya və ya onun bir hissəsi məhv olarsa, zədələnərsə və ya onun saxlanması üçün gözlənilməz xərclər lazım gələrsə, uzufruktuar bunu ləngimədən mülkiyyətçiyə bildirməlidir. O, mənfi nəticələri aradan qaldırmaq üçün mülkiyyətçinin həyata keçirdiyi tədbirlərə və hərəkətlərə dözməlidir. Mülkiyyətçi müvafiq tədbirləri görməyə borclu deyildir. Əgər bu tədbirləri uzufruktuar özü həyata keçirirsə, uzufrukt qurtardıqda o, həmin tədbirlər və hərəkətlər nəticəsində əşyaya əlavə etdiyi predmetləri ayıra bilər və ya bunun üçün mülkiyyətçidən müvafiq kompensasiya tələb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65.12. Əgər uzufruktuar normal təsərrüfat fəaliyyəti daxilində ayrı-ayrı predmetləri özgəninkiləşdirərsə, özgəninkiləşdirilən predmetlərin yerini onun əldə etdiyi predmetlər tut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xml:space="preserve">265.13. Uzufruktuar əşyanın məhv olması və dəyərinin azalması üçün, əgər zərərin onun təqsiri üzündən baş vermədiyini sübuta yetirməzsə, </w:t>
      </w:r>
      <w:r w:rsidRPr="004E7A7F">
        <w:rPr>
          <w:rFonts w:ascii="Palatino Linotype" w:eastAsia="Times New Roman" w:hAnsi="Palatino Linotype" w:cs="Times New Roman"/>
          <w:color w:val="000000"/>
          <w:sz w:val="27"/>
          <w:szCs w:val="27"/>
        </w:rPr>
        <w:lastRenderedPageBreak/>
        <w:t>məsuliyyət daşıyır. O, istifadəyə daxil olmamış və işlədilmiş predmetlərin əvəzini verməlidir. O, əşyadan düzgün istifadə ilə əlaqədar predmetlərin dəyərinin azalmasının əvəzini ödəməyə borclu deyil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65.14. Daşınmaz əşyanın uzufruktuarı göz qoymalıdır ki, daşınmaz əşyadan həddən artıq istifadə edilməsin. Bu həddən artıq əldə edilmiş bəhərlər mülkiyyətçiyə mənsub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65.15. Uzufruktuara torpaq sahəsinin təsərrüfat təyinatında mülkiyyətçi üçün mühüm zərərə səbəb ola biləcək hər hansı dəyişikliklər etməyə icazə verilmir. O, torpaq sahəsini əhəmiyyətli dərəcədə dəyişdirə bilmə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65.16. Əgər ayrı qayda müəyyənləşdirilməyibsə, uzufruktuar işlətdiyi əşyalara mülkiyyət hüququ əldə edir, lakin istifadə hüququ qüvvəyə minənədək onların mövcud olmuş dəyərinin əvəzini ödəməyə borclu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266. Uzufruktla yüklü edilmiş əşyanın mülkiyyətçisinin hüquq və vəzifə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66.1. Mülkiyyətçi əşyadan hər bir qanunsuz istifadəyə və ya təyinatından kənar istifadəyə etiraz edə bilər. Əgər uzufruktuar etiraza məhəl qoymursa, mülkiyyətçi vurulmuş ziyanın əvəzinin ödənilməsini və ya uzufrukta xitam verilməsini məhkəmə qaydasında tələb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66.2. Mülkiyyətçi əşyasının və ya hüquqlarının təhlükədə olduğunu sübuta yetirərsə, uzufruktuardan girov tələb edə bilər. Əgər uzufruktun predmeti istehlak edilən əşyalardan və ya qiymətli kağızlardan ibarətdirsə, o, qarantiyanı sübut gətirmədən və əşya verilənədək tələb edə bilər. Qiymətli kağızlarla bağlı halda onların depozitə qoyulması yetərli qarantiyadır. Qarantiya alınması üçün iddia istifadə hüququnu saxlamaqla predmeti mülkiyyətçiyə bağışlamış şəxs barəsində irəli sürülə bilmə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66.3. Əgər uzufruktuar onun üçün təyin edilmiş ağlabatan müddət ərzində girov verməzsə və ya mülkiyyətçinin etirazına baxmayaraq əşyadan qanunsuz istifadəyə son qoymazsa, məhkəmə qərar qəbul edənədək onu əşyaya sahiblikdən məhrum et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66.4. Mülkiyyətçi və uzufruktuar istənilən vaxt əşyanın onların hesabına qiymətləndirilməsini tələb edə bilər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xml:space="preserve">266.5. Uzufruktuar özü əşyanı saz saxlamalı və əşyanın adi qaydada saz saxlanmasına aid yaxşılaşdırmaları və yeniləşdirmələri müstəqil həyata </w:t>
      </w:r>
      <w:r w:rsidRPr="004E7A7F">
        <w:rPr>
          <w:rFonts w:ascii="Palatino Linotype" w:eastAsia="Times New Roman" w:hAnsi="Palatino Linotype" w:cs="Times New Roman"/>
          <w:color w:val="000000"/>
          <w:sz w:val="27"/>
          <w:szCs w:val="27"/>
        </w:rPr>
        <w:lastRenderedPageBreak/>
        <w:t>keçirməlidir. Əgər əşyanın qorunması üçün daha mürəkkəb işlərin və ya tədbirlərin görülməsi zəruridirsə, uzufruktuar bu barədə mülkiyyətçiyə məlumat verməli və lazım gəldikdə bunların mülkiyyətçinin qüvvəsi ilə həyata keçirilməsinə icazə verməlidir. Əgər mülkiyyətçi bunu etməzsə, uzufruktuar həmin işləri və tədbirləri mülkiyyətçinin hesabına özü gör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66.6. Adi saxlama və təsərrüfat istifadəsi xərclərini, bununla bağlı müvafiq borclar üzrə faizləri, habelə vergiləri və rüsumları uzufruktuar ixtiyarlı olduğu müddətə uyğun ödəyir. Əgər vergilər və ayırmalar mülkiyyətçidən tutulursa, uzufruktuar onların əvəzini eyni həcmdə ödəməlidir. Bütün başqa xərcləri mülkiyyətçi çək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267. Mənzilə uzufruktun xüsusiyyət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67.1. Mənzilə uzufrukt binada və ya onun bir hissəsində mənzilə malik olmaq ixtiyarından ibarətdir. O, üçüncü şəxslərə verilə bilməz və vərəsəlik üzrə keçmir. Ona istifadə hüququ haqqında müddəalar şamil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67.2. Mənzilə uzufrukt adətən uzufruktuarın şəxsi tələbatı ilə müəyyənləşdirilir. Lakin o, əgər mülkiyyətçi birbaşa şərt qoymayıbsa, öz ailəsinin üzvlərini və ya binada onunla birgə yaşayanları öz mənzilinə götürə bilər. Əgər mənzil hüququ binanın bir hissəsi ilə məhdudlaşıbsa, uzufruktuar birgə istifadə üçün nəzərdə tutulan predmetlərdən istifadə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67.3. Əgər uzufruktuarın müstəsna mənzil hüququ varsa, o, mənzilin adi saxlanması xərclərini çəkir. Əgər onun birgə istifadəyə hüququ varsa, mənzilin saxlanması xərclərini mülkiyyətçi çək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268. Uzufrukta xitam ver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68.1. Uzufrukta əşya tamamilə məhv olduqda, uzufruktun müddəti bitdikdə, uzufruktuar uzufruktdan imtina etdikdə, habelə uzufruktuarın ölümü ilə əlaqədar olaraq, hüquqi şəxslər üçün isə onların buraxılması ilə əlaqədar olaraq xitam ve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68.2. Uzufrukt qurtardıqda uzufruktuar əşyanı mülkiyyətçiyə qaytarmağa borclu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68.3. Əgər uzufrukt mülkiyyətlə birlikdə bir şəxsin əlinə düşərsə, uzufrukta xitam ve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268.4. Mülkiyyətçi məhv olmuş əşyanı bərpa etməyə borclu deyildir. Əgər o, əşyanı bərpa edərsə, əşyaya uzufrukt da bərpa olunur. Əgər məhv olmuş əşyanın əvəzi verilirsə, uzufrukt əvəz kimi verilmiş əşyaya keç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12-ci fəsil.</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Əşya təminat hüququ. Girov və ipoteka hüququ</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1. Ümumi müddəa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269. Girov və ipoteka hüququ anlayış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69.1. Girov və ipoteka hüququ girov qoyanın əşyası barəsində girov saxlayanın əşya hüququdur və eyni zamanda borclunun girov saxlayan qarşısında pul və ya başqa öhdəliyinin icrasının təmin edilməsi üsulu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69.2. Girov və ipoteka hüququ əşya hüquqlarının məhdudlaşdırılmasından ibarət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69.3. Girov daşınar əşyalara (ipoteka obyekti olan daşınar əşyalardan başqa) əşya hüquqlarının məhdudlaşdırılmasıdır. Bu Məcəllə ilə nəzərdə tutulmuş hallarda hüquqların da girov qoyulması mümkündü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69.4. İpoteka daşınmaz əşyalara, habelə rəsmi reyestrdə qeydə alınmalı olan daşınar əşyalara əşya hüquqlarının məhdudlaşdırılmas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69.5. Girov və ipoteka girov qoyanın (borclunun) girov saxlayan (kreditor) qarşısında əsas öhdəliyinin icrasının təmin edilməsi üçün əlavə (aksessor) əşya hüququ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69.6. Əşyaya girov və ipoteka hüququ əşyaya mülkiyyət hüququna aid olan hər şeyə şamil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69.7. Girovla və ipoteka ilə təmin edilmiş öhdəlik üzrə kreditorun (girov saxlayanın və ipoteka saxlayanın) hüququ var ki, borclunun həmin öhdəliyi icra etmədiyi halda girov qoyulmuş və ya ipoteka ilə yüklü edilmiş əşyanın dəyərindən həmin əşyanın mənsub olduğu şəxsin (girov qoyanın və ipoteka qoyanın) digər kreditorlarına nisbətən üstün qaydada təminat alsı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xml:space="preserve">269.8. Bu Məcəllənin 266.6-cı maddəsində müəyyənləşdirilmiş prinsipə əsasən, girov saxlayanın (ipoteka saxlayanın) hüququ var ki, girov qoyulmuş </w:t>
      </w:r>
      <w:r w:rsidRPr="004E7A7F">
        <w:rPr>
          <w:rFonts w:ascii="Palatino Linotype" w:eastAsia="Times New Roman" w:hAnsi="Palatino Linotype" w:cs="Times New Roman"/>
          <w:color w:val="000000"/>
          <w:sz w:val="27"/>
          <w:szCs w:val="27"/>
        </w:rPr>
        <w:lastRenderedPageBreak/>
        <w:t>və ya ipoteka ilə yüklü edilmiş əşyanın itirilməsi və ya zədələnməsi üçün, onun kimin xeyrinə sığortalanmasından asılı olmayaraq, sığorta ödənişindən təminat alsın, bu şərtlə ki, itki və ya zədələnmə girov saxlayanın (ipoteka saxlayanın) cavabdeh olduğu səbəblərdən baş verməsi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69.9. Girov və ipoteka hüququ başqasına verilə bilən bütün əşyalar və hüquqlar üçün ve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69.10. Girov qoyulmuş və ya ipoteka ilə yüklü edilmiş əşya məhv olduqda və ya zədələndikdə, yaxud girov saxlayanın (ipoteka saxlayanın) yanında girov qoyulmuş hüquqa xitam verildikdə və ya bu hüquq pozulduqda əvəz almaq tələbinin irəli sürülməsi hüququ irəli gə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69.11. Girov və ipoteka hüququ həm mövcud, həm də gələcək tələb üçün verilə bilər. Tələb adlı, orderli və ya adsız ola bilər. O həm girov qoyana (ipoteka qoyana) və ya mülkiyyətçinin özünə qarşı, həm də başqa şəxsə qarşı tələb ola bilər. Girov və ya ipoteka hüququnun verildiyi tələb yetərli dərəcədə aydın ol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270. Girovun və ipotekanın əmələ gəlməsi əsaslar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70.1. Girov və ipoteka müqavilə üzrə əmələ gə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70.2. Bu Məcəllənin müqaviləyə əsasən əmələ gələn girov və ipoteka haqqında qaydaları müvafiq surətdə digər əsaslara görə əmələ gələn girova və ipotekaya da tətbiq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271. Girov qoyan (ipoteka qoya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71.1. Əşyanı girov qoyan (ipoteka qoyan) yalnız onun mülkiyyətçisi ola bilər. Mülkiyyətçi olmayan şəxsdən ipoteka (girov) hüququnun əldə edilməsinin hüquqi nəticələri bu Məcəllənin 140-cı və 182-ci maddələrinin müddəalarına uyğun olaraq müəyyən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71.2. Girov qoyan (ipoteka qoyan) həm borclu, həm də üçüncü şəxs o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71.3. Hüququ girov qoyan həmin hüququn mənsub olduğu şəxs o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272. Girov saxlayan (ipoteka saxlaya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Girov saxlayan (ipoteka saxlayan) borclunun onun qarşısında pul və ya başqa öhdəliyinin icrasının təmin edilməsi üçün girov qoyanın əşyası barəsində müqavilədə göstərilmiş əsaslar üzrə girov və ya ipoteka hüququ olan şəxs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273. Girov qoyulmuş və ya ipoteka ilə yüklü edilmiş əşyanın mənimsənilməsinin yolverilməzliy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Girov saxlayana və ya ipoteka saxlayana girov qoyulmuş və ya ipoteka ilə yüklü edilmiş əşyanı mənimsəmək hüququ verən hər cür razılaşma etibarsız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274. Girov qoyulmuş və ya ipoteka ilə yüklü edilmiş əşyanın mülkiyyətçisinin dəyişməsinin nəticə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274.1. İpoteka ilə yüklü edilmiş əşyanın mülkiyyətçisinin dəyişməsi ipoteka hüququnu dəyişdirmir.</w:t>
      </w:r>
      <w:r w:rsidRPr="004E7A7F">
        <w:rPr>
          <w:rFonts w:ascii="Palatino Linotype" w:eastAsia="Times New Roman" w:hAnsi="Palatino Linotype" w:cs="Times New Roman"/>
          <w:b/>
          <w:bCs/>
          <w:color w:val="0000FF"/>
          <w:sz w:val="20"/>
          <w:szCs w:val="20"/>
          <w:vertAlign w:val="superscript"/>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274.2. “Daşınar əmlakın yüklülüyü haqqında” Azərbaycan Respublikası Qanunu ilə müəyyən edilmiş hallar istisna olmaqla, girov qoyulmuş əşyanın mülkiyyətçisinin dəyişməsi girov hüququnu dəyişdir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275. Girov və ya ipoteka hüququna xitam verilməsi – </w:t>
      </w:r>
      <w:r w:rsidRPr="004E7A7F">
        <w:rPr>
          <w:rFonts w:ascii="Palatino Linotype" w:eastAsia="Times New Roman" w:hAnsi="Palatino Linotype" w:cs="Times New Roman"/>
          <w:b/>
          <w:bCs/>
          <w:i/>
          <w:iCs/>
          <w:color w:val="000000"/>
          <w:sz w:val="27"/>
          <w:szCs w:val="27"/>
        </w:rPr>
        <w:t>çıxarılmış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2. Girov</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276. Girov predmet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76.1. İpoteka predmeti olan əşyalar, habelə mülki dövriyyədən çıxarılmış əşyalar və kreditorun şəxsiyyəti ilə qırılmaz bağlı olan tələblər, o cümlədən alimentlər, həyata və ya sağlamlığa vurulmuş zərərin əvəzinin ödənilməsi haqqında tələblər və digər şəxsə güzəşt olunması qanunla qadağan edilmiş sair hüquqlar istisna olmaqla, istənilən əşyalar və tələblər girov predmeti o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76.2. Bölünməz əşyalar hissə-hissə girov qoyula bilmə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276.3. Əşyanın mülkiyyətçisinin razılığı olmadan icarə hüququnun girov qoyulmasına yol veril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76.4. Azərbaycan Respublikasının dövlətə məxsus aktivləri, onun beynəlxalq ehtiyatları və gələcəkdə yarana biləcək aktivləri dövlət borcu və ya dövlət tərəfindən zəmanət verilmiş borc üzrə öhdəliklərinin yerinə yetirilməsinin təminatı məqsədilə girov qoyula bilmə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277. Ümumi mülkiyyətdə olan əşyanın girov qoyul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77.1. Ümumi birgə mülkiyyətdə olan əşya yalnız bütün mülkiyyətçilərin yazılı razılığı olduqda girov qoyu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77.2. Ümumi paylı mülkiyyətin mülkiyyətçilərindən hər hansı biri ümumi əşyaya hüquqdakı payını digər mülkiyyətçilərin razılığı olmadan girov qoya bilər. Girov saxlayanın tələbi ilə həmin paya tutma yönəldildikdə və o satıldıqda bu Məcəllənin satın almaqda üstünlük hüququ haqqında qaydaları tətbiq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278. Girov hüququnun şamil edildiyi əşy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Girov saxlayanın girov predmeti olan əşyaya girov hüququ, əgər müqavilədə ayrı qayda nəzərdə tutulmayıbsa, onun ləvazimatına, habelə “Daşınar əmlakın yüklülüyü haqqında” Azərbaycan Respublikasının Qanununda nəzərdə tutulan digər əmlaka da şamil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279. Girovla təmin edilən tələb</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Əgər müqavilədə ayrı qayda nəzərdə tutulmayıbsa, girov saxlayanın tələbini girov faktik təminat məqamında malik olduğu həcmdə təmin edir. Bu tələbə həmçinin faizlər, dəbbə pulu, icranın gecikdirilməsi ilə vurulmuş zərərin əvəzinin ödənilməsi, habelə girov qoyulmuş əşyanın saxlanması və salamatlığı üçün girov saxlayanın zəruri xərcləri və tutma xərcləri daxil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280. Girov müqavil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80.1. Girov müqaviləsi yazılı formada bağlan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80.2. Girov müqaviləsində tərəflərin adı və yaşayış yeri (olduqları yer), girovun predmeti, girovla təmin edilən öhdəliyin mahiyyəti, ölçüsü </w:t>
      </w:r>
      <w:r w:rsidRPr="004E7A7F">
        <w:rPr>
          <w:rFonts w:ascii="Palatino Linotype" w:eastAsia="Times New Roman" w:hAnsi="Palatino Linotype" w:cs="Times New Roman"/>
          <w:i/>
          <w:iCs/>
          <w:color w:val="000000"/>
          <w:sz w:val="27"/>
          <w:szCs w:val="27"/>
        </w:rPr>
        <w:t>(yuxarı həddi)</w:t>
      </w:r>
      <w:r w:rsidRPr="004E7A7F">
        <w:rPr>
          <w:rFonts w:ascii="Palatino Linotype" w:eastAsia="Times New Roman" w:hAnsi="Palatino Linotype" w:cs="Times New Roman"/>
          <w:color w:val="000000"/>
          <w:sz w:val="27"/>
          <w:szCs w:val="27"/>
        </w:rPr>
        <w:t> və icra müddəti göstərilməlidir. </w:t>
      </w:r>
      <w:r w:rsidRPr="004E7A7F">
        <w:rPr>
          <w:rFonts w:ascii="Palatino Linotype" w:eastAsia="Times New Roman" w:hAnsi="Palatino Linotype" w:cs="Times New Roman"/>
          <w:i/>
          <w:iCs/>
          <w:color w:val="000000"/>
          <w:sz w:val="27"/>
          <w:szCs w:val="27"/>
        </w:rPr>
        <w:t>Girov predmetinin təsvirində girov qoyanın bütün mövcud və ya gələcək daşınar əmlakından ibarət olması göstərilə bilər. Bu cür təsvir, həmçinin daşınar əmlakın müəyyən bir növünü (kateqoriyasını), debitor borcları və ya onların müəyyən hissəsini ehtiva edə bilər.</w:t>
      </w:r>
      <w:r w:rsidRPr="004E7A7F">
        <w:rPr>
          <w:rFonts w:ascii="Palatino Linotype" w:eastAsia="Times New Roman" w:hAnsi="Palatino Linotype" w:cs="Times New Roman"/>
          <w:b/>
          <w:bCs/>
          <w:color w:val="0000FF"/>
          <w:sz w:val="20"/>
          <w:szCs w:val="20"/>
          <w:vertAlign w:val="superscript"/>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80.3. Bu Məcəllədə nəzərdə tutulan hallarda girov müqaviləsi notariat qaydasında təsdiqlənməli, girov hüququ isə dövlət qeydiyyatına alın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80.4. Bu maddənin qaydalarına riayət edilməməsi girov müqaviləsinin etibarsızlığına səbəb olur. Belə müqavilə əhəmiyyətsiz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281. Girov hüququnun əmələ gə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81.1. Girov hüququ girov müqaviləsinin bağlandığı andan, girov hüququnun dövlət qeydiyyatına alınmalı olduğu hallarda isə onun qeydə alındığı andan əmələ gə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81.2. Əgər müqaviləyə görə girov predmeti girov saxlayanda olmalıdırsa, girov hüququ girov predmetinin ona verildiyi an, girov predmeti müqavilə bağlanana qədər verildikdə isə onun bağlandığı an əmələ gə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282. Sonrakı girov</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82.1. Girovda olan əmlak digər girovun predmeti (sonrakı girov) o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82.2. Sonrakı girova onun əvvəlki girov müqavilələri ilə qadağan edilmədiyi halda yol ve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82.3. </w:t>
      </w:r>
      <w:r w:rsidRPr="004E7A7F">
        <w:rPr>
          <w:rFonts w:ascii="Palatino Linotype" w:eastAsia="Times New Roman" w:hAnsi="Palatino Linotype" w:cs="Times New Roman"/>
          <w:i/>
          <w:iCs/>
          <w:color w:val="000000"/>
          <w:sz w:val="27"/>
          <w:szCs w:val="27"/>
        </w:rPr>
        <w:t>“Daşınar əmlakın yüklülüyü haqqında” Azərbaycan Respublikasının Qanununda müəyyən edilmiş hallar nəzərə alınmaqla, sonrakı</w:t>
      </w:r>
      <w:r w:rsidRPr="004E7A7F">
        <w:rPr>
          <w:rFonts w:ascii="Palatino Linotype" w:eastAsia="Times New Roman" w:hAnsi="Palatino Linotype" w:cs="Times New Roman"/>
          <w:color w:val="000000"/>
          <w:sz w:val="27"/>
          <w:szCs w:val="27"/>
        </w:rPr>
        <w:t> girov zamanı sonrakı girov saxlayanın tələbləri əvvəlki girov saxlayanın tələbləri ödənildikdən sonra girov predmetinin dəyərindən ödənilir.</w:t>
      </w:r>
      <w:r w:rsidRPr="004E7A7F">
        <w:rPr>
          <w:rFonts w:ascii="Palatino Linotype" w:eastAsia="Times New Roman" w:hAnsi="Palatino Linotype" w:cs="Times New Roman"/>
          <w:b/>
          <w:bCs/>
          <w:color w:val="0000FF"/>
          <w:sz w:val="20"/>
          <w:szCs w:val="20"/>
          <w:vertAlign w:val="superscript"/>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283. Girov qoyulmuş əmlakın saxlanması və salamatlığ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83.1. Girov qoyulmuş əşyanın kimdə olmasından asılı olaraq girov qoyan və ya girov saxlayan, əgər müqavilədə ayrı qayda nəzərdə tutulmayıbs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283.1.1. girov qoyulmuş əşyanı itirilmə və zədələnmə risklərindən onun tam dəyərində, əşyanın tam dəyəri girovla təmin edilən tələbin ölçüsündən artıqdırsa, tələbin ölçüsündən az olmayan məbləğdə sığorta etdir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83.1.2. girov qoyulmuş əşyanın salamatlığının təmin edilməsi, o cümlədən üçüncü şəxslərin qəsdlərindən və tələblərindən müdafiəsi üçün tədbirlər gör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83.1.3. girov qoyulmuş əşyanın itirilməsi və ya zədələnməsi təhlükəsi yarandıqda digər tərəfi dərhal xəbərdar et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83.2. Girov saxlayan və girov qoyan digər tərəfdə olan girov qoyulmuş əşyanın mövcudluğunu, miqdarını, vəziyyətini və saxlanma şəraitini sənədlər üzrə və faktik surətdə yoxlaya bilər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83.3. Girov saxlayan öz vəzifələrini kobudcasına pozaraq girov qoyulmuş əşyanın itirilməsi və ya zədələnməsi təhlükəsini doğurduqda girov qoyan girova vaxtından əvvəl xitam verilməsini tələb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284. Girov predmetindən istifadə və ona dair sərəncam ver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84.1. Əgər müqavilədə ayrı qayda nəzərdə tutulmayıbsa, girov qoyan girov predmetindən onun təyinatına uyğun istifadə edə bilər, o cümlədən ondan bəhər və gəlir götür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84.2. Əgər müqavilədə ayrı qayda nəzərdə tutulmayıbsa, girov qoyan yalnız girov saxlayanın razılığı ilə girov predmetini özgəninkiləşdirə bilər, başqa şəxsin icarəsinə və ya əvəzsiz istifadəsinə verə bilər və ya ona dair digər sərəncamlar verə bilər. Girov qoyanın girov qoyulmuş əmlakı vəsiyyət etmək hüququnu məhdudlaşdıran razılaşma əhəmiyyətsiz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84.3. Girov saxlayan ona verilmiş girov predmetindən yalnız müqavilədə nəzərdə tutulan hallarda istifadə edə bilər. Girov qoyanın tələbi ilə o, istifadə haqqında hesabat verməlidir. Müqaviləyə əsasən girov saxlayanın üzərinə əsas öhdəliyin ödənilməsi məqsədilə və ya girov qoyanın mənafeləri üçün girov predmetindən bəhər və gəlir götürmək vəzifəsi qoyu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285. Girov qoyulmuş əşyanın məhv olmasının, itirilməsinin və ya zədələnməsinin nəticə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285.1. Əgər girov müqaviləsində ayrı qayda nəzərdə tutulmayıbsa, girov qoyulmuş əşyanın təsadüfən məhv olması, itirilməsi və ya təsadüfən zədələnməsi riski girov qoyanın üzərinə düşü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85.2. Girov saxlayan ona verilmiş girov predmetinin tamamilə və ya qismən məhv olması, itirilməsi və ya zədələnməsi üçün, məsuliyyətdən azad edilə biləcəyini sübuta yetirməsə, məsuliyyət daşıy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85.3. Girov saxlayan girov predmetinin ona verildiyi zaman hansı məbləğdə qiymətləndirildiyindən asılı olmayaraq girov predmetinin itirilməsinə görə onun həqiqi dəyəri məbləğində, zədələnməsinə görə isə dəyərinin azaldığı məbləğdə məsuliyyət daşıy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85.4. Əgər zədələnmə nəticəsində girov predmeti öz birbaşa təyinatı üzrə istifadə edilə bilməyəcək dərəcədə dəyişmişsə, girov qoyan ondan imtina edə bilər və onun itirilməsi üçün əvəz tələb edə bilər. Müqavilədə girov saxlayanın girov qoyana girov predmetinin itirilməsi və ya zədələnməsi nəticəsində dəyən digər zərərin əvəzini də ödəmək vəzifəsi nəzərdə tutula bilər. Girovla təmin edilmiş öhdəlik üzrə borclu olan girov qoyan girov predmetinin itirilməsi və ya zədələnməsi nəticəsində dəyən zərərin əvəzinin ödənilməsi barədə girov qoyana verdiyi tələbi girovla təmin edilmiş öhdəliyin ödənilməsinə aid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286. Girov predmetinin dəyişdir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Əgər müqavilədə ayrı qayda nəzərdə tutulmayıbsa, girov predmetinin dəyişdirilməsinə girov saxlayanın razılığı ilə yol ve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287. Girov predmetinin bərpa və əvəz ed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Girov predmeti məhv olduqda və ya zədələndikdə və ya ona mülkiyyət hüququna xitam verildikdə girov qoyan, əgər müqavilədə ayrı qayda nəzərdə tutulmayıbsa, girov predmetini ağlabatan müddətdə bərpa etməli və ya eyni dəyərli başqa əmlakla əvəz et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288. Girov saxlayanın girov predmetinə hüquqlarını müdafiə et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288.1. Girov qoyulmuş əşyanı saxlayan və ya saxlamalı olan girov saxlayan onu özgəsinin qanunsuz sahibliyindən, o cümlədən girov qoyanın sahibliyindən tələb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88.2. Müqavilə şərtlərinə görə girov saxlayana ona verilmiş girov predmetindən istifadə hüququ verildikdə o digər şəxslərdən, o cümlədən girov qoyandan onun hüququnun hər cür pozuntularını aradan qaldırmağı, bu pozuntular sahiblikdən məhrumetmə ilə birləşdirilmədikdə belə, tələb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289. Girov qoyulmuş əşyaya mülkiyyət hüququ keçərkən girovun saxlan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89.1. </w:t>
      </w:r>
      <w:r w:rsidRPr="004E7A7F">
        <w:rPr>
          <w:rFonts w:ascii="Palatino Linotype" w:eastAsia="Times New Roman" w:hAnsi="Palatino Linotype" w:cs="Times New Roman"/>
          <w:i/>
          <w:iCs/>
          <w:color w:val="000000"/>
          <w:sz w:val="27"/>
          <w:szCs w:val="27"/>
        </w:rPr>
        <w:t>Bu Məcəllənin 274.2-ci maddəsi nəzərə alınmaqla, girov</w:t>
      </w:r>
      <w:r w:rsidRPr="004E7A7F">
        <w:rPr>
          <w:rFonts w:ascii="Palatino Linotype" w:eastAsia="Times New Roman" w:hAnsi="Palatino Linotype" w:cs="Times New Roman"/>
          <w:color w:val="000000"/>
          <w:sz w:val="27"/>
          <w:szCs w:val="27"/>
        </w:rPr>
        <w:t> qoyulmuş əşyaya mülkiyyət hüququ həmin əşyanın əvəzli və ya əvəzsiz özgəninkiləşdirilməsi nəticəsində və ya universal hüquq varisliyi qaydasında girov qoyandan başqa şəxsə keçdikdə girov hüququ qüvvədə qalır. Girov qoyanın hüquq varisi girov qoyanın yerini tutur və əgər girov saxlayanla razılaşmada ayrı qayda nəzərdə tutulmayıbsa, girov qoyanın bütün vəzifələrini daşıyır.</w:t>
      </w:r>
      <w:r w:rsidRPr="004E7A7F">
        <w:rPr>
          <w:rFonts w:ascii="Palatino Linotype" w:eastAsia="Times New Roman" w:hAnsi="Palatino Linotype" w:cs="Times New Roman"/>
          <w:b/>
          <w:bCs/>
          <w:color w:val="0000FF"/>
          <w:sz w:val="20"/>
          <w:szCs w:val="20"/>
          <w:vertAlign w:val="superscript"/>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89.2. Girov qoyanın girov predmeti olan əşyası hüquq varisliyi qaydasında bir neçə şəxsə keçdikdə hüquq varislərindən (əmlakı əldə edənlərdən) hər biri girovla təmin edilmiş öhdəliyin icra edilməməsinin girovdan irəli gələn nəticələrini həmin əmlakın ona keçmiş hissəsinə mütənasib surətdə daşıyır. Lakin girov predmeti bölünməz olduqda və ya başqa əsaslara görə hüquq varislərinin ümumi mülkiyyətində qaldıqda onlar birgə girov qoyanlar olur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290. Girov qoyulmuş əmlakın məcburi alınmasının nəticə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xml:space="preserve">290.1. Girov qoyanın girov predmeti olan əşyaya mülkiyyət hüququna qanunla müəyyənləşdirilmiş əsaslar üzrə və qaydada, dövlət ehtiyacları üçün satınalma, rekvizisiya və ya milliləşdirmə nəticəsində xitam verildikdə və girov qoyana başqa əşya və (və ya) müvafiq əvəz verildikdə girov hüququ əvəz kimi verilmiş əşyaya şamil edilir və ya müvafiq surətdə, girov saxlayan girov </w:t>
      </w:r>
      <w:r w:rsidRPr="004E7A7F">
        <w:rPr>
          <w:rFonts w:ascii="Palatino Linotype" w:eastAsia="Times New Roman" w:hAnsi="Palatino Linotype" w:cs="Times New Roman"/>
          <w:color w:val="000000"/>
          <w:sz w:val="27"/>
          <w:szCs w:val="27"/>
        </w:rPr>
        <w:lastRenderedPageBreak/>
        <w:t>qoyana çatası əvəzin məbləğindən öz tələbinin üstün ödənilməsi hüququnu əldə e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90.2. Girov predmeti olan əşya tutmanın ona yönəldilməsi və ya cinayət törətmək üstündə sanksiya şəklində girov qoyandan qanunla müəyyənləşdirilmiş qaydada alındıqda girov saxlayan həmin əşyanın dəyərindən öz tələbinin üstün ödənilməsi hüququnu əldə e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90.3. Girov predmeti olan əşyanın mülkiyyətçisinin əslində digər şəxs olması əsasında həmin əşya girov qoyandan alındıqda bu əmlak barəsində girova xitam ve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90.4. Bu maddədə nəzərdə tutulan hallarda girov saxlayan girovla təmin edilmiş öhdəliyin vaxtından əvvəl icrasını tələb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291. Girov müqaviləsi üzrə hüquqların güzəşt ed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91.1. Girov saxlayan kreditorun hüquqlarının tələbin güzəşti yolu ilə verilməsi qaydalarını gözləməklə, girov müqaviləsi üzrə öz hüquqlarını başqa şəxsə ver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91.2. </w:t>
      </w:r>
      <w:r w:rsidRPr="004E7A7F">
        <w:rPr>
          <w:rFonts w:ascii="Palatino Linotype" w:eastAsia="Times New Roman" w:hAnsi="Palatino Linotype" w:cs="Times New Roman"/>
          <w:i/>
          <w:iCs/>
          <w:color w:val="000000"/>
          <w:sz w:val="27"/>
          <w:szCs w:val="27"/>
        </w:rPr>
        <w:t>Çıxarılmış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292. Girovla təmin edilmiş öhdəlik üzrə borcun keçir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Girovla təmin edilmiş öhdəlik üzrə borc başqa şəxsə keçirildikdə, əgər girov qoyan yeni borclunun əvəzinə cavabdeh olacağı barədə kreditora razılıq verməyibsə, girova xitam ve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293. Girovla təmin edilmiş öhdəliyin vaxtından əvvəl icrası və girov qoyulmuş əmlaka tutmanın yönəld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93.1. Aşağıdakı hallarda girov saxlayan girovla təmin edilmiş öhdəliyin vaxtından əvvəl icrasını tələb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93.1.1. girov predmeti onu saxlayan girov qoyanın sahibliyindən girov müqaviləsinin şərtlərinə uyğun olmayaraq çıxdıqd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93.1.2. girov qoyan girov predmetinin əvəz edilməsi qaydalarını pozduqd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293.1.3. əgər girov qoyan bu Məcəllənin 287-ci maddəsində nəzərdə tutulan hüquqdan istifadə etməyibsə, girov predmeti girov saxlayanın cavabdeh olmadığı səbəblərdən itirildikd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93.2. Aşağıdakı hallarda girov saxlayan girovla təmin edilmiş öhdəliyin vaxtından əvvəl icrasını tələb edə bilər, tələbi yerinə yetirilmədikdə isə tutmanı girov predmetinə yönəl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93.2.1. girov qoyan sonrakı girov qaydasını pozduqd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93.2.2. girov qoyan bu Məcəllənin 283.1 və 283.2-ci maddələrində nəzərdə tutulan vəzifələri yerinə yetirmədikd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93.2.3. girov qoyan girov qoyulmuş əşyadan istifadə və ona dair sərəncam verilməsi qaydalarını pozduqd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294. Girova xitam ver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94.1. Girova aşağıdakı hallarda xitam ve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94.1.1. girovla təmin edilmiş öhdəliyə xitam verildikd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94.1.2. bu Məcəllənin 283.3-cü maddəsində nəzərdə tutulan əsaslar olduqda girov qoyanın tələbi il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94.1.3. əgər girov qoyan bu Məcəllənin 288.2-ci maddəsində nəzərdə tutulan hüquqdan istifadə etməyibsə, girov qoyulmuş əşya məhv olduqda və ya girov qoyulmuş hüquqa xitam verildikd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94.1.4. </w:t>
      </w:r>
      <w:r w:rsidRPr="004E7A7F">
        <w:rPr>
          <w:rFonts w:ascii="Palatino Linotype" w:eastAsia="Times New Roman" w:hAnsi="Palatino Linotype" w:cs="Times New Roman"/>
          <w:i/>
          <w:iCs/>
          <w:color w:val="000000"/>
          <w:sz w:val="27"/>
          <w:szCs w:val="27"/>
        </w:rPr>
        <w:t>tutma yönəldilməsi ilə bağlı</w:t>
      </w:r>
      <w:r w:rsidRPr="004E7A7F">
        <w:rPr>
          <w:rFonts w:ascii="Palatino Linotype" w:eastAsia="Times New Roman" w:hAnsi="Palatino Linotype" w:cs="Times New Roman"/>
          <w:color w:val="000000"/>
          <w:sz w:val="27"/>
          <w:szCs w:val="27"/>
        </w:rPr>
        <w:t> girov qoyulmuş əmlak </w:t>
      </w:r>
      <w:r w:rsidRPr="004E7A7F">
        <w:rPr>
          <w:rFonts w:ascii="Palatino Linotype" w:eastAsia="Times New Roman" w:hAnsi="Palatino Linotype" w:cs="Times New Roman"/>
          <w:strike/>
          <w:color w:val="000000"/>
          <w:sz w:val="27"/>
          <w:szCs w:val="27"/>
        </w:rPr>
        <w:t>açıq hərracdan</w:t>
      </w:r>
      <w:r w:rsidRPr="004E7A7F">
        <w:rPr>
          <w:rFonts w:ascii="Palatino Linotype" w:eastAsia="Times New Roman" w:hAnsi="Palatino Linotype" w:cs="Times New Roman"/>
          <w:color w:val="000000"/>
          <w:sz w:val="27"/>
          <w:szCs w:val="27"/>
        </w:rPr>
        <w:t> satıldıqd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94.2. Girovla təmin edilmiş öhdəliyin icrası nəticəsində və ya girov qoyanın tələbi ilə girova xitam verildikdə girov qoyulmuş əşyanı saxlamış girov saxlayan onu dərhal girov qoyana qaytarmağa borclu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295. Girov qoyulmuş əşyaya tutmanın yönəldilməsi əsaslar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Girov saxlayanın (kreditorun) tələblərinin ödənilməsi üçün tutma girov qoyulmuş əşyaya borclu girovla təmin edilmiş öhdəliyi onun cavabdeh olduğu səbəblərdən icra etmədikdə və ya lazımınca icra etmədikdə yönəld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296. Girov qoyulmuş əşyaya tutmanın yönəldilməsi qayd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296.1. Girov saxlayanın tələbinin məhkəməyə müraciət edilmədən, girov qoyulmuş əşya hesabına ödənilməsinə girov saxlayanla girov qoyanın notariat qaydasında təsdiqlənmiş razılaşması əsasında yol verilir. Belə razılaşma ilə hüquqları pozulmuş şəxsin iddiası üzrə məhkəmə həmin razılaşmanı etibarsız saya bilər. Bu cür razılaşma olmadıqda girov saxlayanın (kreditorun) tələbinin girov qoyulmuş əşyanın dəyərindən ödənilməsi məhkəmənin qərarı ilə həyata keçirilir. </w:t>
      </w:r>
      <w:r w:rsidRPr="004E7A7F">
        <w:rPr>
          <w:rFonts w:ascii="Palatino Linotype" w:eastAsia="Times New Roman" w:hAnsi="Palatino Linotype" w:cs="Times New Roman"/>
          <w:i/>
          <w:iCs/>
          <w:color w:val="000000"/>
          <w:sz w:val="27"/>
          <w:szCs w:val="27"/>
        </w:rPr>
        <w:t>Daşınar əmlakın yüklülüyü haqqında” Azərbaycan Respublikası Qanununun şamil edildiyi yüklülük predmetinə tutmanın yönəldilməsi həmin Qanunla müəyyən edilmiş qaydada həyata keçirilir.</w:t>
      </w:r>
      <w:r w:rsidRPr="004E7A7F">
        <w:rPr>
          <w:rFonts w:ascii="Palatino Linotype" w:eastAsia="Times New Roman" w:hAnsi="Palatino Linotype" w:cs="Times New Roman"/>
          <w:b/>
          <w:bCs/>
          <w:color w:val="0000FF"/>
          <w:sz w:val="20"/>
          <w:szCs w:val="20"/>
          <w:vertAlign w:val="superscript"/>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96.2. Girov predmetinə tutma </w:t>
      </w:r>
      <w:r w:rsidRPr="004E7A7F">
        <w:rPr>
          <w:rFonts w:ascii="Palatino Linotype" w:eastAsia="Times New Roman" w:hAnsi="Palatino Linotype" w:cs="Times New Roman"/>
          <w:i/>
          <w:iCs/>
          <w:color w:val="000000"/>
          <w:sz w:val="27"/>
          <w:szCs w:val="27"/>
        </w:rPr>
        <w:t>aşağıdakı hallarda yalnız məhkəmənin qərarı ilə</w:t>
      </w:r>
      <w:r w:rsidRPr="004E7A7F">
        <w:rPr>
          <w:rFonts w:ascii="Palatino Linotype" w:eastAsia="Times New Roman" w:hAnsi="Palatino Linotype" w:cs="Times New Roman"/>
          <w:color w:val="000000"/>
          <w:sz w:val="27"/>
          <w:szCs w:val="27"/>
        </w:rPr>
        <w:t> yönəldilə bilər:</w:t>
      </w:r>
      <w:r w:rsidRPr="004E7A7F">
        <w:rPr>
          <w:rFonts w:ascii="Palatino Linotype" w:eastAsia="Times New Roman" w:hAnsi="Palatino Linotype" w:cs="Times New Roman"/>
          <w:b/>
          <w:bCs/>
          <w:color w:val="0000FF"/>
          <w:sz w:val="20"/>
          <w:szCs w:val="20"/>
          <w:vertAlign w:val="superscript"/>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96.2.1. girov müqaviləsinin bağlanması üçün başqa şəxsin razılığı və icazəsi tələb olunduqd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96.2.2. girov predmeti cəmiyyət üçün mühüm tarixi, bədii və ya mədəni dəyərli əşya olduqd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297. Girov qoyulmuş əşyanın realizə edilməsi (satıl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Girov qoyulmuş əşya hərracda (açıq auksionda) və ya “Daşınar əmlakın yüklülüyü haqqında” Azərbaycan Respublikasının Qanunu ilə müəyyən edilmiş hallarda istənilən üsulla satı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298. Girov qoyulmuş əşyanın satışından götürülmüş məbləğin bölüşdürü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67"/>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298.1. Girov qoyulmuş əşyanın satılmasından əldə olunan məbləğ aşağıdakı ardıcıllıqla bölüşdürülür:</w:t>
      </w:r>
      <w:r w:rsidRPr="004E7A7F">
        <w:rPr>
          <w:rFonts w:ascii="Palatino Linotype" w:eastAsia="Times New Roman" w:hAnsi="Palatino Linotype" w:cs="Times New Roman"/>
          <w:b/>
          <w:bCs/>
          <w:color w:val="0000FF"/>
          <w:sz w:val="20"/>
          <w:szCs w:val="20"/>
          <w:vertAlign w:val="superscript"/>
        </w:rPr>
        <w:t> </w:t>
      </w:r>
    </w:p>
    <w:p w:rsidR="004E7A7F" w:rsidRPr="004E7A7F" w:rsidRDefault="004E7A7F" w:rsidP="004E7A7F">
      <w:pPr>
        <w:spacing w:after="0" w:line="240" w:lineRule="auto"/>
        <w:ind w:firstLine="567"/>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298.1.1. girov qoyulmuş əşyanın saxlanması, salamatlığı, yaxşılaşdırılması və onun satılmasına çəkilmiş xərclərin ödənilməsinə;</w:t>
      </w:r>
    </w:p>
    <w:p w:rsidR="004E7A7F" w:rsidRPr="004E7A7F" w:rsidRDefault="004E7A7F" w:rsidP="004E7A7F">
      <w:pPr>
        <w:spacing w:after="0" w:line="240" w:lineRule="auto"/>
        <w:ind w:firstLine="567"/>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298.1.2. “Daşınar əmlakın yüklülüyü haqqında” Azərbaycan Respublikasının Qanunu ilə müəyyən edilmiş hallarda və qaydada daha üstün hüquqa malik olan tələblərin ödənilməsinə;</w:t>
      </w:r>
    </w:p>
    <w:p w:rsidR="004E7A7F" w:rsidRPr="004E7A7F" w:rsidRDefault="004E7A7F" w:rsidP="004E7A7F">
      <w:pPr>
        <w:spacing w:after="0" w:line="240" w:lineRule="auto"/>
        <w:ind w:firstLine="567"/>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298.1.3. girov saxlayanın tələblərinin ödənilməsinə;</w:t>
      </w:r>
    </w:p>
    <w:p w:rsidR="004E7A7F" w:rsidRPr="004E7A7F" w:rsidRDefault="004E7A7F" w:rsidP="004E7A7F">
      <w:pPr>
        <w:spacing w:after="0" w:line="240" w:lineRule="auto"/>
        <w:ind w:firstLine="567"/>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lastRenderedPageBreak/>
        <w:t>298.1.4. “Daşınar əmlakın yüklülüyü haqqında” Azərbaycan Respublikasının Qanunu ilə müəyyən edilmiş hallarda və qaydada daha aşağı hüquqa malik olan tələblərin ödənilməsinə.</w:t>
      </w:r>
    </w:p>
    <w:p w:rsidR="004E7A7F" w:rsidRPr="004E7A7F" w:rsidRDefault="004E7A7F" w:rsidP="004E7A7F">
      <w:pPr>
        <w:spacing w:after="0" w:line="240" w:lineRule="auto"/>
        <w:ind w:firstLine="567"/>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298.2. Bu Məcəllənin 298.1-ci maddəsində nəzərdə tutulmuş ödənişlər həyata keçirildikdən sonra girov qoyulmuş əşyanın satışından əldə olunan vəsaitin qalan hissəsi girov qoyulmuş əşyanın satılmasından 10 (on) iş günü müddətində girov qoyana qaytarılır.</w:t>
      </w:r>
    </w:p>
    <w:p w:rsidR="004E7A7F" w:rsidRPr="004E7A7F" w:rsidRDefault="004E7A7F" w:rsidP="004E7A7F">
      <w:pPr>
        <w:spacing w:after="0" w:line="240" w:lineRule="auto"/>
        <w:ind w:firstLine="567"/>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298.3. Əgər girov qoyulmuş əşyanın satışından götürülən məbləğ girov saxlayanın tələbini ödəmək üçün yetərli deyildirsə, girov saxlayan çatışmayan məbləği, əgər müqavilədə ayrı qayda nəzərdə tutulmayıbsa, borclunun başqa əşyasından almaq hüququna malikdir. Bu halda girov saxlayanın girova əsaslanan üstünlük hüququ yox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299. Girov qoyulmuş əşyaya tutmanın yönəldilməsinə və onun satışına xitam ver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99.1. </w:t>
      </w:r>
      <w:r w:rsidRPr="004E7A7F">
        <w:rPr>
          <w:rFonts w:ascii="Palatino Linotype" w:eastAsia="Times New Roman" w:hAnsi="Palatino Linotype" w:cs="Times New Roman"/>
          <w:i/>
          <w:iCs/>
          <w:color w:val="000000"/>
          <w:sz w:val="27"/>
          <w:szCs w:val="27"/>
        </w:rPr>
        <w:t>Tutma yönəldilməsi ilə bağlı girov predmetinin satışı həyata keçirilənə (alqı-satqı müqaviləsi bağlananadək və ya hərracın nəticələri üzrə protokol imzalananadək), yaxud “Daşınar əmlakın yüklülüyü haqqında” Azərbaycan Respublikasının Qanununa uyğun olaraq girov predmeti girov saxlayanın mülkiyyətinə keçənə qədər girov qoyan və (və ya) borclu girovla təmin edilmiş öhdəliyi və ya öhdəliyin gecikdirilmiş hissəsini icra edərək girov predmetinə tutmanın yönəldilməsinə xitam verə bilər.</w:t>
      </w:r>
      <w:r w:rsidRPr="004E7A7F">
        <w:rPr>
          <w:rFonts w:ascii="Palatino Linotype" w:eastAsia="Times New Roman" w:hAnsi="Palatino Linotype" w:cs="Times New Roman"/>
          <w:color w:val="000000"/>
          <w:sz w:val="27"/>
          <w:szCs w:val="27"/>
        </w:rPr>
        <w:t> Bu hüququ məhdudlaşdıran razılaşma əhəmiyyətsizdir.</w:t>
      </w:r>
      <w:r w:rsidRPr="004E7A7F">
        <w:rPr>
          <w:rFonts w:ascii="Palatino Linotype" w:eastAsia="Times New Roman" w:hAnsi="Palatino Linotype" w:cs="Times New Roman"/>
          <w:b/>
          <w:bCs/>
          <w:color w:val="0000FF"/>
          <w:sz w:val="20"/>
          <w:szCs w:val="20"/>
          <w:vertAlign w:val="superscript"/>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299.2. Girov qoyulmuş əşyaya tutmanın yönəldilməsinə və ya onun satışına xitam verilməsini tələb edən şəxs həmin əşyaya tutmanın yönəldilməsi və onun satışı ilə bağlı çəkilmiş xərclərin əvəzini girov saxlayana ödəməyə borclu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300. Girovun növ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00.0. Girov aşağıdakı növlərdə o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00.0.1. saxlanc;</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00.0.2. əşyanın lombardda girovu;</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00.0.3. hüquqların girovu;</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300.0.4. pul vəsaitinin girovu;</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00.0.5. sabit girov;</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00.0.6. dövriyyədəki malların girovu.</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301. Saxlanc</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Saxlanc elə girovdur ki, onun predmeti girov saxlayanın sahibliyinə ve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302. Əşyanın lombardda girovu</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02.1. Şəxsi istehlak üçün nəzərdə tutulan daşınar əşyanın fiziki şəxslərdən qısamüddətli kreditlərin təmin edilməsi məqsədilə girov götürülməsini sahibkarlıq fəaliyyəti qaydasında buna xüsusi icazəsi (lisenziyası) olan ixtisaslaşdırılmış təşkilatlar - lombardlar həyata keçirə bilər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02.2. Əşyanın lombardda girovu haqqında müqavilə lombardın girov bileti verməsi yolu ilə rəsmiləşd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02.3. Saxlanca qoyulan əşyalar lombarda ve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02.4. Lombard girov götürdüyü əşyanı onun girova qəbul olunduğu anda eyni növlü və keyfiyyətli əşyanın bazar qiymətinə uyğun müəyyənləşdirilən qiymətinin tam məbləğində girov qoyanın xeyrinə sığorta etdir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02.5. Lombardın girov qoyulmuş əşyadan istifadə etmək və ona dair sərəncam vermək ixtiyarı yox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02.6. Lombard girov qoyulmuş əşyanın itirilməsi və zədələnməsi üçün məsuliyyət daşıy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02.7. Əşyanın lombardda girovu ilə təmin edilmiş kredit məbləği müəyyənləşdirilmiş müddətdə qaytarılmadıqda lombard həmin əşyanı açıq hərracdan realizə edə (sata) bilər. Bundan sonra lombardın girov qoyana (borcluya) qarşı tələbləri, hətta girov qoyulmuş əşyanın satışından götürülən məbləğ onların tam ödənilməsi üçün yetərli olmadıqda belə, ləğv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02.8. Lombardlar tərəfindən fiziki şəxslərin onlara mənsub əşyanın girovu müqabilində kreditləşdirilməsi qaydaları qanunvericiliklə müəyyənləşd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xml:space="preserve">302.8-1. Lombard cinayət yolu ilə əldə edilmiş pul vəsaitlərinin və ya digər əmlakın leqallaşdırılmasının və terrorçuluğun maliyyələşdirilməsinin </w:t>
      </w:r>
      <w:r w:rsidRPr="004E7A7F">
        <w:rPr>
          <w:rFonts w:ascii="Palatino Linotype" w:eastAsia="Times New Roman" w:hAnsi="Palatino Linotype" w:cs="Times New Roman"/>
          <w:color w:val="000000"/>
          <w:sz w:val="27"/>
          <w:szCs w:val="27"/>
        </w:rPr>
        <w:lastRenderedPageBreak/>
        <w:t>qarşısının alınması məqsədi ilə onun üçün müvafiq qanunvericiliklə müəyyən edilmiş tədbirləri yerinə yetir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02.9. Əşyanın lombardda girovu haqqında müqavilənin girov qoyanın hüquqlarını bu Məcəllənin ona verdiyi hüquqlara nisbətən məhdudlaşdıran şərtləri əhəmiyyətsiz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303. Hüququn girovu</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03.1. Hüquq girov qoyularkən girov predmeti özgəninkiləşdirilə bilən hüquq, o cümlədən torpaq sahəsinin, binanın, qurğunun, yaşayış evinin (mənzilin) icarəsi hüququ, mülkiyyətdəki paya hüquq, borc tələb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03.2. Müddətli hüquq yalnız onun qüvvədə olma müddəti bitənədək girov predmeti o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03.3. Girov qoyulmuş hüququn borclusuna girov haqqında dərhal bildiriş ver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03.4. Dövlət qeydiyyatına alınmalı olan hüququn girovu onun qeydiyyatını həyata keçirən dövlət orqanında qeydə alındığı andan etibar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03.5. </w:t>
      </w:r>
      <w:r w:rsidRPr="004E7A7F">
        <w:rPr>
          <w:rFonts w:ascii="Palatino Linotype" w:eastAsia="Times New Roman" w:hAnsi="Palatino Linotype" w:cs="Times New Roman"/>
          <w:i/>
          <w:iCs/>
          <w:color w:val="000000"/>
          <w:sz w:val="27"/>
          <w:szCs w:val="27"/>
        </w:rPr>
        <w:t>Sənədli qiymətli</w:t>
      </w:r>
      <w:r w:rsidRPr="004E7A7F">
        <w:rPr>
          <w:rFonts w:ascii="Palatino Linotype" w:eastAsia="Times New Roman" w:hAnsi="Palatino Linotype" w:cs="Times New Roman"/>
          <w:color w:val="000000"/>
          <w:sz w:val="27"/>
          <w:szCs w:val="27"/>
        </w:rPr>
        <w:t> kağızla təsdiqlənmiş hüquq girov qoyularkən o, əgər müqavilədə ayrı qayda nəzərdə tutulmayıbsa, girov saxlayana və ya bankın və ya notariusun depozitinə ve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304. Pul vəsaitinin girovu</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Girov predmeti olan pul vəsaiti bankın və ya notariusun depozit hesabında saxlanılır. Bu məbləğin üstünə hesablanan faizlər, əgər müqavilədə ayrı qayda nəzərdə tutulmayıbsa, girov qoyana mənsub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305. Sabit girov</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Sabit girov elə girovdur ki, onun predmeti girov saxlayanın qıfılı altında və ya girovu ifadə edən nişanlar vurulmaqla, girov qoyanda saxlan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306. Dövriyyədəki malların girovu</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306.1. Dövriyyədəki malların girovu zamanı girov qoyulan mallar girov qoyanda saxlanılır və girov qoyana girov qoyulmuş əmlakın (əmtəə ehtiyatları, xammal, materiallar, yarımfabrikatlar, hazır məhsul və i.a.) tərkibini və natural formasını dəyişdirmək hüququ verilir</w:t>
      </w:r>
      <w:r w:rsidRPr="004E7A7F">
        <w:rPr>
          <w:rFonts w:ascii="Palatino Linotype" w:eastAsia="Times New Roman" w:hAnsi="Palatino Linotype" w:cs="Times New Roman"/>
          <w:strike/>
          <w:color w:val="000000"/>
          <w:sz w:val="27"/>
          <w:szCs w:val="27"/>
        </w:rPr>
        <w:t>, bu şərtlə ki, onların ümumi dəyəri girov müqaviləsində göstərilən dəyərindən aşağı düşməsin</w:t>
      </w:r>
      <w:r w:rsidRPr="004E7A7F">
        <w:rPr>
          <w:rFonts w:ascii="Palatino Linotype" w:eastAsia="Times New Roman" w:hAnsi="Palatino Linotype" w:cs="Times New Roman"/>
          <w:color w:val="000000"/>
          <w:sz w:val="27"/>
          <w:szCs w:val="27"/>
        </w:rPr>
        <w:t>. </w:t>
      </w:r>
      <w:r w:rsidRPr="004E7A7F">
        <w:rPr>
          <w:rFonts w:ascii="Palatino Linotype" w:eastAsia="Times New Roman" w:hAnsi="Palatino Linotype" w:cs="Times New Roman"/>
          <w:strike/>
          <w:color w:val="000000"/>
          <w:sz w:val="27"/>
          <w:szCs w:val="27"/>
        </w:rPr>
        <w:t>Girov qoyulmuş dövriyyədəki malların dəyərinin azalmasına, əgər müqavilədə ayrı qayda nəzərdə tutulmayıbsa, girovla təmin edilmiş öhdəliyin icra edilmiş hissəsinə mütənasib surətdə yol verilir.</w:t>
      </w:r>
      <w:r w:rsidRPr="004E7A7F">
        <w:rPr>
          <w:rFonts w:ascii="Palatino Linotype" w:eastAsia="Times New Roman" w:hAnsi="Palatino Linotype" w:cs="Times New Roman"/>
          <w:b/>
          <w:bCs/>
          <w:color w:val="0000FF"/>
          <w:sz w:val="20"/>
          <w:szCs w:val="20"/>
          <w:vertAlign w:val="superscript"/>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06.2. Girov qoyanın özgəninkiləşdirdiyi dövriyyədəki mallar əldə edənin mülkiyyətinə keçdiyi andan girov predmeti olmur, girov qoyanın əldə etdiyi, girov müqaviləsində göstərilən mallar isə girov qoyanın onlara mülkiyyət hüququnun əmələ gəldiyi andan girov predmeti olur.</w:t>
      </w:r>
    </w:p>
    <w:p w:rsidR="004E7A7F" w:rsidRPr="004E7A7F" w:rsidRDefault="004E7A7F" w:rsidP="004E7A7F">
      <w:pPr>
        <w:spacing w:after="0" w:line="240" w:lineRule="auto"/>
        <w:ind w:firstLine="567"/>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306.3. Dövriyyədəki mallar girov qoyulduqda, tərəflər onların ümumi dəyərinin girov müqaviləsində göstərilən dəyərdən aşağı düşməməsini şərtləndirə bilərlər. Bu zaman:</w:t>
      </w:r>
      <w:r w:rsidRPr="004E7A7F">
        <w:rPr>
          <w:rFonts w:ascii="Palatino Linotype" w:eastAsia="Times New Roman" w:hAnsi="Palatino Linotype" w:cs="Times New Roman"/>
          <w:b/>
          <w:bCs/>
          <w:color w:val="0000FF"/>
          <w:sz w:val="20"/>
          <w:szCs w:val="20"/>
          <w:vertAlign w:val="superscript"/>
        </w:rPr>
        <w:t> </w:t>
      </w:r>
    </w:p>
    <w:p w:rsidR="004E7A7F" w:rsidRPr="004E7A7F" w:rsidRDefault="004E7A7F" w:rsidP="004E7A7F">
      <w:pPr>
        <w:spacing w:after="0" w:line="240" w:lineRule="auto"/>
        <w:ind w:firstLine="567"/>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306.3.1. əgər müqavilədə ayrı qayda nəzərdə tutulmayıbsa, girov qoyulmuş dövriyyədəki malların dəyərinin azalmasına girovla təmin edilmiş öhdəliyin icra edilmiş hissəsinə mütənasib surətdə yol verilir.</w:t>
      </w:r>
    </w:p>
    <w:p w:rsidR="004E7A7F" w:rsidRPr="004E7A7F" w:rsidRDefault="004E7A7F" w:rsidP="004E7A7F">
      <w:pPr>
        <w:spacing w:after="0" w:line="240" w:lineRule="auto"/>
        <w:ind w:firstLine="567"/>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306.3.2. girov qoyan girov qoyulmuş malların qeydiyyatı kitabını tərtib etməyə borcludur. Həmin kitaba malların girov qoyulması şərtləri haqqında və girov qoyulmuş malların tərkibinin və ya natural formasının dəyişməsinə səbəb olan bütün əməliyyatlar, o cümlədən onların emalı haqqında sonuncu əməliyyat günü üçün qeydlər daxil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06.4. Girov qoyan dövriyyədəki malların girovu şərtlərini pozduqda girov saxlayan girov qoyulmuş mallara öz nişanlarını vurmaq yolu ilə onlarla bağlı əməliyyatları pozuntu aradan qaldırılanadək dayandıra bilər.</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3. İpoteka</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307. İpoteka müqavil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 xml:space="preserve">307.1. “İpoteka müqaviləsində tərəflərin adı və yaşayış yeri (olduqları yer), ipotekanın predmeti, onun adı, olduğu yer və eyniləşdirilməsi üçün yetərli olan digər təsviri, əsas öhdəliyin mahiyyəti, ölçüsü (məbləği), əmələ gəlməsi əsasları və icra </w:t>
      </w:r>
      <w:r w:rsidRPr="004E7A7F">
        <w:rPr>
          <w:rFonts w:ascii="Palatino Linotype" w:eastAsia="Times New Roman" w:hAnsi="Palatino Linotype" w:cs="Times New Roman"/>
          <w:i/>
          <w:iCs/>
          <w:color w:val="000000"/>
          <w:sz w:val="27"/>
          <w:szCs w:val="27"/>
        </w:rPr>
        <w:lastRenderedPageBreak/>
        <w:t>müddəti, bu öhdəliyin əsaslandığı müqavilənin tərəfləri, bağlandığı yer, tarix, həmçinin qanunla müəyyən edilmiş imperativ normalar nəzərə alınmaqla ipoteka saxlayanın tələbinin ipoteka predmeti hesabına yönəldilməsi barədə şərtlər, ipoteka predmetinin satış üsulu, ipoteka predmetinin ilkin satış qiyməti və ya bu qiyməti müəyyən edəcək müstəqil qiymətləndiricilər, ipoteka predmeti açıq bazarda satılarkən satışı həyata keçirməli şəxs və ipoteka predmetinin satılmasından əldə olunacaq gəlirlərin bölüşdürülməsi qaydası və növbəliliyi, ipoteka qoyanın elektron poçt ünvanı göstər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307.2. İpotekanın predmeti müqavilədə onun adı, olduğu yer göstərilməklə və eyniləşdirilməsi üçün yetərli olan təsviri verilməklə müəyyənləşdirilir.</w:t>
      </w:r>
      <w:r w:rsidRPr="004E7A7F">
        <w:rPr>
          <w:rFonts w:ascii="Palatino Linotype" w:eastAsia="Times New Roman" w:hAnsi="Palatino Linotype" w:cs="Times New Roman"/>
          <w:b/>
          <w:bCs/>
          <w:color w:val="0000FF"/>
          <w:sz w:val="20"/>
          <w:szCs w:val="20"/>
          <w:vertAlign w:val="superscript"/>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07.3. İpoteka müqaviləsində ipotekanın predmeti olan əşyanın hansı hüquqa əsasən ipoteka verənə mənsub olduğu və ipoteka verənin bu hüququnu qeydə almış dövlət orqanı göstər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07.4. </w:t>
      </w:r>
      <w:r w:rsidRPr="004E7A7F">
        <w:rPr>
          <w:rFonts w:ascii="Palatino Linotype" w:eastAsia="Times New Roman" w:hAnsi="Palatino Linotype" w:cs="Times New Roman"/>
          <w:strike/>
          <w:color w:val="000000"/>
          <w:sz w:val="27"/>
          <w:szCs w:val="27"/>
        </w:rPr>
        <w:t>İpoteka müqaviləsində ipoteka ilə təmin edilmiş öhdəlik, onun məbləği, əmələ gəlməsi əsasları və icra müddəti göstərilməlidir. Bu öhdəliyin hansısa müqaviləyə əsaslandığı hallarda həmin müqavilənin tərəfləri, bağlandığı tarix və yer göstərilməlidir</w:t>
      </w:r>
      <w:r w:rsidRPr="004E7A7F">
        <w:rPr>
          <w:rFonts w:ascii="Palatino Linotype" w:eastAsia="Times New Roman" w:hAnsi="Palatino Linotype" w:cs="Times New Roman"/>
          <w:color w:val="000000"/>
          <w:sz w:val="27"/>
          <w:szCs w:val="27"/>
        </w:rPr>
        <w:t>. Əgər ipoteka ilə təmin edilmiş öhdəliyin məbləği gələcəkdə müəyyənləşdirilməlidirsə, ipoteka müqaviləsində onun müəyyənləşdirilməsinin qaydası və digər zəruri şərtləri göstərilməlidir.</w:t>
      </w:r>
      <w:r w:rsidRPr="004E7A7F">
        <w:rPr>
          <w:rFonts w:ascii="Palatino Linotype" w:eastAsia="Times New Roman" w:hAnsi="Palatino Linotype" w:cs="Times New Roman"/>
          <w:b/>
          <w:bCs/>
          <w:color w:val="0000FF"/>
          <w:sz w:val="20"/>
          <w:szCs w:val="20"/>
          <w:vertAlign w:val="superscript"/>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07.5. Əgər ipoteka ilə təmin edilən öhdəlik hissə-hissə icra olunmalıdırsa, ipoteka müqaviləsində müvafiq ödənişlərin müddətləri və ya dövriliyi, onların məbləğləri və ya bu məbləğləri müəyyənləşdirməyə imkan verən şərtlər göstər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07.6. İpoteka müqaviləsi ipoteka verən və ipoteka saxlayan tərəfindən, habelə ipoteka verən borclu deyildirsə, borclu tərəfindən imzalanmış bir sənədin tərtibi yolu ilə yazılı formada bağlan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07.7. İpoteka müqaviləsi notariat qaydasında təsdiqlən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308. İpotekanın növ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08.1. Ümumi ipoteka elə ipotekadır ki, onun predmeti bir neçə əşyadır və ümumi tələbin ödənilməsi üçün əşyaların hər birindən istifadə edilir. Kreditorun tələbi onun arzusu ilə istənilən əşya hesabına ödən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308.2. Mülkiyyətçinin ipotekası o deməkdir ki, təmin edilməsi üçün ipotekanın mövcud olduğu tələb əmələ gəlmir, ona xitam verilir və ya həmin tələb əşyanın mülkiyyətçisinə keçdikdə ipoteka da ona keçir. Bu halda digər hüquqların növbəliliyi dəyiş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309. İpotekanın dövlət qeydiyyat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09.1. Daşınmaz əmlakın ipotekası haqqında müqavilə daşınmaz əmlakın dövlət reyestrində, daşınar əmlakın ipotekası haqqında müqavilə isə dövlət qeydiyyatına alınmalı olan daşınar əmlakın rəsmi reyestrində qeydə alın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09.2. İpotekanın dövlət qeydiyyatı qanunda nəzərdə tutulmuş qaydada apar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09.3. İpoteka və tələb yeni kreditora köhnə kreditorda olduğu kimi keçir. Daşınmaz əmlakın dövlət reyestrində kreditorun maraqlarına cavab verən məlumatların qeydiyyatı düzgün hesab edilir. Bu halda borclu tələbin mövcud olmamasına istinad edə bilməz. Əgər yeni kreditor reyestrdəki yazıların düzgün olmadığını bilirdisə, bu qayda tətbiq edil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310. Əşyanın ipoteka ilə dəfələrlə yüklü ed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Eyni bir əşya ipoteka ilə bir neçə dəfə yüklü edilə bilər. Yüklü edilmənin növbəliyi ipotekanın dövlət qeydiyyatı anı ilə müəyyənləşd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311. Mülkiyyətçinin kreditoru təmin etmək hüququ</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11.1. Əşyanın mülkiyyətçisi tələbin icra müddəti çatdıqda kreditoru təmin edə bilər. Bunu şəxsi borclu da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11.2. Əgər mülkiyyətçi şəxsi borclu deyildirsə, tələb ona mülkiyyətçinin kreditoru təmin etdiyi vaxt keç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11.3. Kreditoru təmin edərkən mülkiyyətçi daşınmaz əmlakın dövlət reyestrinə və ya daşınar əmlakın digər rəsmi reyestrinə müvafiq qeydlərin yazılması üçün zəruri olan sənədləri və ipotekaya xitam verilməsini tələb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lastRenderedPageBreak/>
        <w:t>Maddə 312. İpoteka ilə yüklü edilmiş əşyanı saxlamaq vəzif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12.1. İpoteka verən əşyanın real dəyərini qorumağa borcludur. Əgər şəraitin pisləşməsi nəticəsində ipoteka üçün təhlükə yaranırsa, ipoteka saxlayan bu təhlükəni aradan qaldırmaq üçün ipoteka verənə müvafiq müddət təyin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12.2. Əgər əşya sığortalanmışsa, şərait pisləşdikdən sonra sığorta təşkilatı sığortalıya sığorta məbləğini yalnız zərərin baş verməsi faktının ipoteka saxlayana bildirildiyi vaxt ödəyə bilər. Əgər ipoteka saxlayan məbləğdən əşyanın bərpası üçün istifadə olunmayacağından ehtiyat edirsə, məbləğin ödənilməsinə mane o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12.3. Əgər ipoteka verənin öz vəzifələrini icra edə bilmədiyi aşkar olarsa, ipoteka saxlayan əşyanın ona verilməsini tələb edə bilər. Bu tələb üzrə qərarı məhkəmə qəbul e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12.4. İpoteka verənin ipoteka saxlayan qarşısında öz üzərinə əşyanı özgəninkiləşdirməmək, əşyadan istifadə etməmək və ya onu digər şəkildə yüklü etməmək öhdəliyini götürməsini nəzərdə tutan razılaşma etibarsızdır. Bu cür əqdlərin üçüncü şəxslər üçün etibarlığı ipoteka saxlayanların razılığından asılı ola bilmə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313. İpotekanın və onun əsasında duran tələbin üçüncü şəxsə keç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İpoteka və onun əsasında duran tələb başqa şəxsə yalnız eyni vaxtda və birlikdə verilə bilər. Tələb yeni ipoteka saxlayana verildikdə ipoteka da ona keçir. Tələbin verilməsi yalnız bu şərtlə etibarlı sayılır ki, ipoteka qoyulması haqqında notariat qaydasında təsdiqlənmiş sənəd yeni ipoteka saxlayana verilsin və daşınmaz əmlakın dövlət reyestrində və ya daşınar əmlakın rəsmi reyestrində qeydə alınsı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314. İpoteka və tələb yeni ipoteka saxlayana keçərkən daşınmaz əmlakın dövlət reyestrində və ya daşınar əmlakın rəsmi reyestrində edilmiş qeydin düzgünlüyü prezumpsiy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İpoteka və tələb yeni ipoteka saxlayana köhnə ipoteka saxlayan üçün olduğu qaydada keçir. Daşınmaz əmlakın dövlət reyestrində və ya daşınar əmlakın rəsmi reyestrində qeydə alınmış məlumatlar ipoteka saxlayanın mənafeləri əsas götürülməklə düzgün hesab edilir. Bu halda ipoteka verən tələbin mövcud olmadığına istinad edə bilməz. Əgər yeni ipoteka saxlayan reyestrdəki yanlış qeydlərdən xəbərdar olmuşdursa, bu qayda tətbiq edil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315. Üçüncü şəxslərin hüquqlar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15.1. İpotekanın reallaşdırılması nəticəsində vəziyyəti pisləşmiş hər hansı üçüncü şəxsin tələbi icra etmək və bu yolla ipotekanı özünə keçirmək ixtiyarı vardır. İpoteka saxlayan təmin edilərkən o, müvafiq surətdə təsdiqlənmiş sənədləri və özünün ipoteka saxlayan kimi qeydə alınmasını tələb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15.2. Əgər şəxsi borclu ipoteka saxlayanı təmin edirsə, ipoteka ona keçir. Bu zaman o, mülkiyyətçidən əvəz verməyi tələb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316. İpoteka saxlayanın tələbdən və ya ipotekadan imtin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Əgər ipoteka saxlayan tələbdən və ya ipotekadan imtina edirsə, kreditor mülkiyyətçiyə çevrilir. İmtina bu şərtlə hüquqi qüvvəyə malik olur ki, daşınmaz əmlakın dövlət reyestrində və ya daşınar əmlakın rəsmi reyestrində qeydə alınsı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317. İpoteka ilə yüklü olan əşyanı satmaq tələb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17.1. Borclu təminat vasitəsi ipoteka olan əsas öhdəliyi icra etmədikdə və ya lazımınca icra etmədikdə, ipoteka saxlayan daşınmaz əşyanın satılmasını tələb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17.2. Satış</w:t>
      </w:r>
      <w:r w:rsidRPr="004E7A7F">
        <w:rPr>
          <w:rFonts w:ascii="Palatino Linotype" w:eastAsia="Times New Roman" w:hAnsi="Palatino Linotype" w:cs="Times New Roman"/>
          <w:i/>
          <w:iCs/>
          <w:color w:val="000000"/>
          <w:sz w:val="27"/>
          <w:szCs w:val="27"/>
        </w:rPr>
        <w:t> “İpoteka haqqında” Azərbaycan Respublikasının Qanununa</w:t>
      </w:r>
      <w:r w:rsidRPr="004E7A7F">
        <w:rPr>
          <w:rFonts w:ascii="Palatino Linotype" w:eastAsia="Times New Roman" w:hAnsi="Palatino Linotype" w:cs="Times New Roman"/>
          <w:color w:val="000000"/>
          <w:sz w:val="27"/>
          <w:szCs w:val="27"/>
        </w:rPr>
        <w:t> uyğun olaraq həyata keç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318. İpoteka verilməsi xərc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18.1. Əgər müqavilədə ayrı şərt qoyulmayıbsa, ipoteka verilməsi xərclərini borclu çək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318.2. Əgər əşya ipoteka ilə yüklü edilmişsə və əgər ipoteka verildikdən sonra mülkiyyətçi ipotekada dəyişikliklər və ya əlavələr etmişsə və bu zaman onları da tələbin təminatı kimi verməyə borclu deyilsə, həmin dəyişiklikləri və əlavələri geri götürərək əşyanın əvvəlki vəziyyətini bərpa edə bilər. Daşınmaz əşyanın dəyərinin azalması üçün məsuliyyət mülkiyyətçinin üzərinə düşü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319. Borclunun öhdəlikləri yerinə yetirməyi gecikdirməsinin nəticə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19.1. Əgər borclu icrasını təmin etmək üçün əşyanın ipotekaya verildiyi öhdəliklərin yerinə yetirilməsini gecikdirmişsə, ipoteka saxlayan ipoteka ilə yüklü edilmiş obyekti açıq hərracdan satmaq hüququna malikdir. Borclunun ipoteka ilə təmin olunmuş öhdəliklərini yerinə yetirmədiyi və ya yerinə yetirilməsini gecikdirdiyi hallarda daşınmaz əmlaka mülkiyyət hüququnun bilavasitə kreditora keçməsi barədə razılaşma etibarsız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19.2. İpoteka ilə təmin edilən tələb icra edilmədikdə, ipoteka saxlayan və borclu ipoteka tələbi təmin edilən anda satışın açıq hərracdan fərqli olan başqa formaları barədə razılığa gələ bilərlər. Razılıqda həmçinin nəzərdə tutula bilər ki, ipoteka predmeti borclunun borclarının tam hesablanması şərtilə bazar qiymətinə satılsın və (və ya) satış zamanı ipoteka predmeti olmuş mənzili (yaşayış sahəsini) əldə edən şəxs qarşısında gələcəkdə borcluya və onun ailə üzvlərinə həmin mənzilin (yaşayış sahəsinin) kirayəçisi olmaq hüququ verən şərt qoyulsu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19.3. İpoteka ilə yüklü edilmiş obyektin alıcısı satınalma qiymətini ödəməyə borcludur. İpoteka ilə yüklü edilmiş obyektin tutmaya yönəldilməsi xərcləri satınalma qiymətindən tutulur.</w:t>
      </w:r>
    </w:p>
    <w:p w:rsidR="004E7A7F" w:rsidRPr="004E7A7F" w:rsidRDefault="004E7A7F" w:rsidP="004E7A7F">
      <w:pPr>
        <w:spacing w:after="0" w:line="240" w:lineRule="auto"/>
        <w:ind w:firstLine="567"/>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319.4. Açıq hərracdan satışa çıxarılan ipoteka predmetinin ilkin satış qiyməti “İpoteka haqqında” Azərbaycan Respublikasının Qanununa uyğun olaraq müəyyən edilir.</w:t>
      </w:r>
      <w:r w:rsidRPr="004E7A7F">
        <w:rPr>
          <w:rFonts w:ascii="Palatino Linotype" w:eastAsia="Times New Roman" w:hAnsi="Palatino Linotype" w:cs="Times New Roman"/>
          <w:b/>
          <w:bCs/>
          <w:color w:val="0000FF"/>
          <w:sz w:val="20"/>
          <w:szCs w:val="20"/>
          <w:vertAlign w:val="superscript"/>
        </w:rPr>
        <w:t> </w:t>
      </w:r>
    </w:p>
    <w:p w:rsidR="004E7A7F" w:rsidRPr="004E7A7F" w:rsidRDefault="004E7A7F" w:rsidP="004E7A7F">
      <w:pPr>
        <w:spacing w:after="0" w:line="240" w:lineRule="auto"/>
        <w:ind w:firstLine="567"/>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 xml:space="preserve">319.5. Hərrac “İpoteka haqqında” Azərbaycan Respublikasının Qanunu ilə müəyyən olunmuş hallarda baş tutmamış elan edildikdə, təkrar hərrac keçirilir. Təkrar hərrac birinci hərracın formasında elan edilməli və həmin qaydada keçirilməlidir. Təkrar hərracın təşkilatçısı ipoteka predmetini ilkin satış qiymət ilə, təkrar hərracın birinci hərracın iştirakçısı olmadığı səbəbindən keçirildiyi halda isə ilkin satış qiymətindən 15 faiz aşağı qiymətlə hərraca çıxara bilər, bu şərtlə ki, ipoteka predmetinin </w:t>
      </w:r>
      <w:r w:rsidRPr="004E7A7F">
        <w:rPr>
          <w:rFonts w:ascii="Palatino Linotype" w:eastAsia="Times New Roman" w:hAnsi="Palatino Linotype" w:cs="Times New Roman"/>
          <w:i/>
          <w:iCs/>
          <w:color w:val="000000"/>
          <w:sz w:val="27"/>
          <w:szCs w:val="27"/>
        </w:rPr>
        <w:lastRenderedPageBreak/>
        <w:t>ən aşağı satış qiyməti ən azı hərracın keçirilməsi xərclərinin və hüquqlarının qeydiyyat növbəliliyinə görə ipoteka predmetini açıq hərracdan satan ipoteka saxlayandan üstün olan digər ipoteka saxlayanların tələblərinin ödənilməsi üçün kifayət qədər olsun. Hərrac üzrə xərclər mülkiyyətçinin üzərinə qoyulur.</w:t>
      </w:r>
    </w:p>
    <w:p w:rsidR="004E7A7F" w:rsidRPr="004E7A7F" w:rsidRDefault="004E7A7F" w:rsidP="004E7A7F">
      <w:pPr>
        <w:spacing w:after="0" w:line="240" w:lineRule="auto"/>
        <w:ind w:firstLine="567"/>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319.6. İpoteka predmetinin satışından götürülən məbləğ ipoteka saxlayanın tələbinin ödənilməsi üçün yetərli deyildirsə, o, çatışmayan məbləği, əgər ipoteka müqaviləsində ayrı qayda nəzərdə tutulmayıbsa, borclunun başqa əmlakından almaq hüququna malikdir. Bu halda ipoteka saxlayanın ipotekaya əsaslanan üstünlük hüququ yoxdur. Əgər satışdan götürülən məbləğ ipoteka saxlayanın tələblərindən artıqdırsa, artıq məbləğ ipoteka verənə qaytarıl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320. İpoteka saxlayanların tələblərinin ödənilməsi növbəliy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Əgər bir neçə ipoteka saxlayan vardırsa, ipoteka ilə yüklü edilmiş obyektin satışından götürülmüş xalis gəlirdən ipoteka saxlayanların tələbləri onların hüquqlarının qeydiyyat növbəliyinə uyğun ödənilir. Əgər növbəlik və ya ixtiyarlı şəxslərdən hər birinə mənsub məbləğ mübahisəlidirsə, onların növbəliyi və ya ipoteka saxlayanlardan hər birinə çatası məbləğ müəyyənləşdirilənə qədər ödəniş həyata keçirilmir. Qalıq satılmış əşyanın mülkiyyətçisinə ödən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321. İpoteka borcu</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21.1. Torpaq sahəsi elə yüklü edilə bilər ki, xeyrinə yüklülük müəyyənləşdirilən şəxsə torpaq sahəsi üzrə müəyyən pul məbləği (ipoteka borcu) ödənilməli olar. Yüklülük elə şəkildə də müəyyənləşdirilə bilər ki, pul məbləği üzrə faizlər ödənilməli olar, habelə daşınmaz əmlak üzrə digər əlavə öhdəliklər icra edilməli olar. İpoteka borcuna müvafiq surətdə ipoteka haqqında göstərişlər tətbiq edilir, bu şərtlə ki, onlardan ipoteka borcunun arxasında tələblərin ehtimal olunduğu irəli gəlməsi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21.2. Tərəflərin razılaşması ilə ipoteka ipoteka borcuna, o isə ipotekaya keçir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322. Renta borcu</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İpoteka borcu elə verilə bilər ki, müntəzəm təkrarlanan müddətlərdə daşınmaz əmlak üzrə müəyyən pul məbləği (renta borcu) ödənilməli olar. Renta borcu verilərkən onun satın alınmasını mümkün edən məbləğ də müəyyənləşdirilməlidir. Satınalma məbləği daşınmaz əmlakın dövlət reyestrində göstər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323. Əşya yüklülüyü</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Daşınmaz əşya elə yüklü edilə bilər ki, xeyrinə yüklülük müəyyənləşdirilən şəxsə torpaq sahəsi üzrə müəyyən vaxtaşırı öhdəliklər icra edilməli o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323-1 . Mülkiyyətçinin ipotekaya dair etirazlar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Daşınmaz əmlakın mülkiyyətçisi eyni zamanda ipoteka ilə təmin edilmiş tələbin şəxsi borclusu olmasa da, o, ipoteka saxlayana yalnız şəxsi borcluya məxsus olan qarşılıqlı tələb irəli sürə bilər; xüsusi olaraq bu pul öhdəliklərinin əvəzləşdirilməsi və tələbdən şikayətin verilməsi ilə bağlı qarşılıqlı tələblərdir. Bu, həmçinin mülkiyyətçinin ipoteka saxlayanın şəxsi borclusu olduğu hala da aiddir.</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Dördüncü bölmə</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ƏQDLƏR</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13-cü fəsil.</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Əqdlər haqqında ümumi müddəalar</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324. Əqd anlayışı və onun növ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24.1. Əqd mülki hüquq münasibətinin əmələ gəlməsinə, dəyişdirilməsinə və ya xitamına yönəldilmiş birtərəfli, ikitərəfli və ya çoxtərəfli iradə ifadəs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324.2. Əqdlər birtərəfli və müqavilə şəklində (ikitərəfli və ya çoxtərəfli) o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24.3. Bu Məcəlləyə və ya tərəflərin razılaşmasına uyğun olaraq bağlanması üçün bir tərəfin iradə ifadəsinin zəruri və yetərli olduğu əqd birtərəfli əqd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24.4. Müqavilənin bağlanması üçün iki tərəfin razılaşdırılmış iradə ifadəsi (ikitərəfli əqd) və ya üç və ya daha çox tərəfin razılaşdırılmış iradə ifadəsi (çoxtərəfli əqd) zərur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24.5. İradə ifadəsinin təfsiri zamanı onun həqiqi məzmunu təkcə hərfi mənaya görə deyil, həm də ağlabatan mühakimə əsasında müəyyənləşdir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24.6. Əgər nə zahiri ifadəyə görə, nə də başqa hallara görə iradənin məzmunu dəqiq müəyyənləşdirilə bilmirsə, əqd mövcud deyil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325. Birtərəfli iradə ifadəsinin etibarlığ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25.1. Başqa tərəfin qəbul etməsi tələb olunan iradə ifadəsi başqa tərəfə çatdığı andan etibarlı ol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25.2. </w:t>
      </w:r>
      <w:r w:rsidRPr="004E7A7F">
        <w:rPr>
          <w:rFonts w:ascii="Palatino Linotype" w:eastAsia="Times New Roman" w:hAnsi="Palatino Linotype" w:cs="Times New Roman"/>
          <w:i/>
          <w:iCs/>
          <w:color w:val="000000"/>
          <w:sz w:val="27"/>
          <w:szCs w:val="27"/>
        </w:rPr>
        <w:t>Çıxarılmış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25.3. Əqdi bağlamış şəxsin ölümü və ya fəaliyyət qabiliyyətini itirməsi iradə ifadəsindən sonra baş verərsə, iradə ifadəsinin etibarlığına təsir göstərməy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326. Birtərəfli əqd üzrə vəzifə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Birtərəfli əqd onu bağlamış şəxs üçün vəzifələr yaradır. Əqd başqa şəxslər üçün yalnız bu Məcəllədə və ya həmin şəxslərlə razılaşmada müəyyənləşdirilmiş hallarda vəzifələr yarad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327. Birtərəfli əqdlərin hüquqi tənzimlən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Birtərəfli əqdlərə öhdəliklər və ya müqavilələr haqqında ümumi müddəalar müvafiq surətdə o halda tətbiq edilir ki, bu, bu Məcəlləyə, əqdin birtərəfli xarakterinə və mahiyyətinə zidd gəlməsi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lastRenderedPageBreak/>
        <w:t>Maddə 328. Şərtlə bağlanmış əqd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28.1. Əgər tərəflər hüquq və vəzifələrin əmələ gəlməsini baş verib-verməyəcəyi məlum olmayan hallardan asılı etmişlərsə, əqd şərtlə bağlanmış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28.2. Bu Məcəllənin müəyyənləşdirdiyi tələblərə zidd olan, yaxud icrası mümkün olmayan şərt etibarsızdır. Belə şərtdən asılı olan əqd tamamilə etibarsız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28.3. Tərəflərin iradəsindən asılı olan şərt, yəni baş verməsi və ya baş verməməsi yalnız tərəflərin əqddəki arzusundan asılı olan şərt etibarsızdır. Belə şərtlə bağlanmış əqd etibarsız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28.4. Pozitiv şərt o deməkdir ki, əqd hansısa hadisənin müəyyən müddətdə baş verəcəyi şərti ilə bağlanmışdır. Əgər həmin müddət bitmiş və hadisə baş verməmişsə, şərt qüvvədən düşmüş sayılır. Əgər müddət müəyyənləşdirilməyibsə, şərt istənilən vaxt yerinə yetirilə bilər. Hadisənin baş verməsinin mümkünsüzlüyü aydın olduqda şərt qüvvədən düşmüş sayı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28.5. Neqativ şərt o deməkdir ki, əqd hansısa hadisənin müəyyən müddətdə baş verməyəcəyi şərti ilə bağlanmışdır. Əgər həmin müddət bitənədək hadisə baş verməzsə və ya həmin hadisənin baş verməsinin mümkünsüzlüyü müddət bitənədək aydın olarsa, şərt yerinə yetirilmiş sayılır. Əgər müddət müəyyənləşdirilməyibsə, şərt yalnız hadisənin baş verməyəcəyinin aydın olduğu vaxt yerinə yetirilmiş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28.6. Əqddə nəzərdə tutulan hüquq və vəzifələrin əmələ gəlməsi gələcəkdə gözlənilən və ya naməlum hadisədən və ya artıq baş versə də, hələlik tərəflərə bəlli olmayan hadisədən asılı olduqda əqd təxirəsalıcı şərtlə bağlanmış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28.7. O əqd ləğvedici şərtlə bağlanmış sayılır ki, həmin şərtin baş verməsi əqdin xitamına səbəb olur və əqd bağlananadək mövcud olmuş vəziyyəti bərpa e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28.8. Müəyyən şərtlə əqd bağlamış şəxsin ixtiyarı yoxdur ki, şərt baş verənədək öhdəliklərinin icrasına maneçilik törədə bilən hər hansı hərəkəti yerinə yetirsin. Əgər şərt müəyyən müddətdə baş verərsə və şəxs həmin hərəkəti icra etmiş olarsa, bu hərəkət nəticəsində əmələ gəlmiş ziyanın əvəzini digər tərəfə ödə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328.9. Şərtin baş verməsi onun üçün sərfəli olmayan tərəf şərtin baş verməsinə vicdansızcasına maneçilik törədərsə, şərt baş vermiş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28.10. Şərtin baş verməsi onun üçün sərfəli olan tərəf şərtin baş verməsinə vicdansızcasına kömək göstərdikdə şərt baş verməmiş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329. Əqdlərin formalar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29.1. Əgər qanunla başqa hal müəyyən edilməmişdirsə, qanunla və ya tərəflərin qarşılıqlı razılığı ilə müəyyən edilmiş forma tələblərinə riayət etməməklə bağlanılmış əqd etibarsız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29.2. Əqdlər şifahi və ya yazılı (sadə və ya notarial) formada bağlan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29.3. Şifahi bağlana bilən əqd o halda bağlanmış sayılır ki, şəxsin əqdi bağlamaq iradəsi onun rəftarından məlum ol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29.4. Susmaq bu Məcəllədə və ya tərəflərin razılaşmasında nəzərdə tutulan hallarda əqdi bağlamaq iradəsinin ifadəsi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330. Şifahi əqd – </w:t>
      </w:r>
      <w:r w:rsidRPr="004E7A7F">
        <w:rPr>
          <w:rFonts w:ascii="Palatino Linotype" w:eastAsia="Times New Roman" w:hAnsi="Palatino Linotype" w:cs="Times New Roman"/>
          <w:b/>
          <w:bCs/>
          <w:i/>
          <w:iCs/>
          <w:color w:val="000000"/>
          <w:sz w:val="27"/>
          <w:szCs w:val="27"/>
        </w:rPr>
        <w:t>çıxarılmış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331. Yazılı əqd</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31.1. Yazılı əqd onun məzmununu ifadə edən və əqdi bağlayan şəxs və ya şəxslər və ya onların lazımınca vəkil etdikləri şəxslər tərəfindən imzalanmış sənədin tərtibi yolu ilə bağlan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31.2. Tərəflərin razılaşmasında əqdin formasının uyğun gəlməli olduğu əlavə tələblər (müəyyən formalı blankda tərtibetmə, möhürlə təsdiqləmə və i.a.) müəyyənləşdirilə bilər və bu tələblərə riayət edilməməsinin nəticələri nəzərdə tutula bilər.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31.3. Əqdlərin bağlanması zamanı mexaniki və ya başqa surətçıxarma vasitələrinin köməyi ilə imzanın faksimilesindən, elektron imzadan və ya şəxsi imzanın başqa analoqundan istifadə edilməsinə tərəflərin razılaşmasında nəzərdə tutulan hallarda və qaydada yol verilir. Elektron imzadan istifadə etmə qaydaları qanunvericiliklə müəyyən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xml:space="preserve">331.4. Əgər fiziki şəxs bədən qüsuruna, xəstəliyinə və ya savadsızlığına görə əqdi özü imzalaya bilmirsə, əqdi onun xahişi ilə başqa fiziki şəxs imzalaya bilər. Başqa fiziki şəxsin imzası əqdi bağlayanın özünün imza edə </w:t>
      </w:r>
      <w:r w:rsidRPr="004E7A7F">
        <w:rPr>
          <w:rFonts w:ascii="Palatino Linotype" w:eastAsia="Times New Roman" w:hAnsi="Palatino Linotype" w:cs="Times New Roman"/>
          <w:color w:val="000000"/>
          <w:sz w:val="27"/>
          <w:szCs w:val="27"/>
        </w:rPr>
        <w:lastRenderedPageBreak/>
        <w:t>bilməməsinin səbəbləri göstərilməklə, notarius tərəfindən və ya bu cür notarial hərəkəti etməyə hüququ çatan digər vəzifəli şəxs tərəfindən təsdiqlən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31.5. Əqdlərin elektron formada bağlanması ilə bağlı məsələlər elektron ticarət haqqında və elektron sənəd dövriyyəsinə dair Azərbaycan Respublikasının qanunvericiliyi ilə tənzimlən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332. Sadə yazılı formada bağlanan əqdlər – </w:t>
      </w:r>
      <w:r w:rsidRPr="004E7A7F">
        <w:rPr>
          <w:rFonts w:ascii="Palatino Linotype" w:eastAsia="Times New Roman" w:hAnsi="Palatino Linotype" w:cs="Times New Roman"/>
          <w:b/>
          <w:bCs/>
          <w:i/>
          <w:iCs/>
          <w:color w:val="000000"/>
          <w:sz w:val="27"/>
          <w:szCs w:val="27"/>
        </w:rPr>
        <w:t>çıxarılmışdır.</w:t>
      </w:r>
      <w:r w:rsidRPr="004E7A7F">
        <w:rPr>
          <w:rFonts w:ascii="Palatino Linotype" w:eastAsia="Times New Roman" w:hAnsi="Palatino Linotype" w:cs="Times New Roman"/>
          <w:b/>
          <w:bCs/>
          <w:color w:val="0000FF"/>
          <w:sz w:val="20"/>
          <w:szCs w:val="20"/>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333. Əqdin sadə yazılı formasına riayət edilməməsinin nəticələri – </w:t>
      </w:r>
      <w:r w:rsidRPr="004E7A7F">
        <w:rPr>
          <w:rFonts w:ascii="Palatino Linotype" w:eastAsia="Times New Roman" w:hAnsi="Palatino Linotype" w:cs="Times New Roman"/>
          <w:b/>
          <w:bCs/>
          <w:i/>
          <w:iCs/>
          <w:color w:val="000000"/>
          <w:sz w:val="27"/>
          <w:szCs w:val="27"/>
        </w:rPr>
        <w:t>çıxarılmış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334. Əqdin notariat qaydasında təsdiqlən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34.1. Əqdin notariat qaydasında təsdiqlənməsi bu Məcəllənin 331-ci maddəsinin tələblərinə uyğun gələn sənəddə notariusun və ya bu cür notarial hərəkəti yerinə yetirməyə hüququ çatan digər vəzifəli şəxsin təsdiqləyici qeyd etməsi yolu ilə həyata keç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34.2. Əqdin notarial təsdiqlənməsi qaydası </w:t>
      </w:r>
      <w:r w:rsidRPr="004E7A7F">
        <w:rPr>
          <w:rFonts w:ascii="Palatino Linotype" w:eastAsia="Times New Roman" w:hAnsi="Palatino Linotype" w:cs="Times New Roman"/>
          <w:i/>
          <w:iCs/>
          <w:color w:val="000000"/>
        </w:rPr>
        <w:t>“Notariat haqqında” Azərbaycan Respublikasının Qanununa uyğun olaraq</w:t>
      </w:r>
      <w:r w:rsidRPr="004E7A7F">
        <w:rPr>
          <w:rFonts w:ascii="Palatino Linotype" w:eastAsia="Times New Roman" w:hAnsi="Palatino Linotype" w:cs="Times New Roman"/>
          <w:color w:val="000000"/>
          <w:sz w:val="27"/>
          <w:szCs w:val="27"/>
        </w:rPr>
        <w:t> müəyyənləşdirilir.</w:t>
      </w:r>
      <w:r w:rsidRPr="004E7A7F">
        <w:rPr>
          <w:rFonts w:ascii="Palatino Linotype" w:eastAsia="Times New Roman" w:hAnsi="Palatino Linotype" w:cs="Times New Roman"/>
          <w:b/>
          <w:bCs/>
          <w:color w:val="0000FF"/>
          <w:sz w:val="20"/>
          <w:szCs w:val="20"/>
          <w:vertAlign w:val="superscript"/>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34.3. </w:t>
      </w:r>
      <w:r w:rsidRPr="004E7A7F">
        <w:rPr>
          <w:rFonts w:ascii="Palatino Linotype" w:eastAsia="Times New Roman" w:hAnsi="Palatino Linotype" w:cs="Times New Roman"/>
          <w:i/>
          <w:iCs/>
          <w:color w:val="000000"/>
          <w:sz w:val="27"/>
          <w:szCs w:val="27"/>
        </w:rPr>
        <w:t>Çıxarılmış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335. Əqdin notarial formasına riayət edilməməsinin nəticələri – </w:t>
      </w:r>
      <w:r w:rsidRPr="004E7A7F">
        <w:rPr>
          <w:rFonts w:ascii="Palatino Linotype" w:eastAsia="Times New Roman" w:hAnsi="Palatino Linotype" w:cs="Times New Roman"/>
          <w:b/>
          <w:bCs/>
          <w:i/>
          <w:iCs/>
          <w:color w:val="000000"/>
          <w:sz w:val="27"/>
          <w:szCs w:val="27"/>
        </w:rPr>
        <w:t>çıxarılmış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336. Əqdlərdən əmələ gələn hüquqların qeydə alınması tələbinə riayət edilməməsinin nəticə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36.1. Əgər tərəflərdən biri əqddən əmələ gələn hüququn dövlət qeydiyyatına alınmasından boyun qaçırırsa, onda qeydiyyat digər tərəfin ərizəsi ilə məhkəmənin qərarı əsasında həyata keç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36.2. Zərərin əvəzinin ödənilməsi ilə bağlı digər hüquqlar toxunulmaz qa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14-cü fəsil.</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lastRenderedPageBreak/>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Əqdlərin etibarsızlığ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337. Əqdlərin etibarsızlığı anlayışı və onun nəticələri. Mübahisə edilən və əhəmiyyətsiz əqd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37.1. Bu Məcəllədə müəyyənləşdirilmiş şərtləri pozmaqla bağlanmış əqd etibarsızdır. Etibarsız əqdlər mübahisə edilən əqdlər və ya əhəmiyyətsiz əqdlər o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37.2. Əqd barəsində mübahisə edildikdə əqd bağlandığı andan etibarsızdır. Müqavilənin mübahisə edilməsi müqavilənin digər tərəfinə iradə ifadəsinin bildirilməsi yolu ilə həyata keçirilir. Digər tərəfə münasibətdə həyata keçirilmiş birtərəfli əqd həmin şəxsə qarşı mübahisə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37.3. Əhəmiyyətsiz əqd məhkəmə tərəfindən etibarsız sayılıb-sayılmamasından asılı olmayaraq özlüyündə etibarsız olan əqd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37.4. etibarsız əqd onun etibarsızlığı ilə bağlı nəticələr istisna olmaqla, hüquqi nəticələrə səbəb olmur. Bu cür əqd bağlandığı andan etibarsız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37.5. Əqd etibarsız olduqda, əgər bu Məcəllədə onun etibarsızlığının ayrı nəticələri nəzərdə tutulmayıbsa, tərəflərdən hər biri əqd üzrə aldıqlarının hamısını digər tərəfə qaytarmağa, alınanları eyni ilə qaytarmaq mümkün olmadıqda isə (o cümlədən alınanlar əmlakdan istifadədə, görülmüş işdə və ya göstərilmiş xidmətdə ifadə olunduqda) onun dəyərini pulla ödə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338. Bu Məcəllə ilə müəyyənləşdirmiş qaydaları və qadağanları pozan əqdin etibarsızlığı – </w:t>
      </w:r>
      <w:r w:rsidRPr="004E7A7F">
        <w:rPr>
          <w:rFonts w:ascii="Palatino Linotype" w:eastAsia="Times New Roman" w:hAnsi="Palatino Linotype" w:cs="Times New Roman"/>
          <w:b/>
          <w:bCs/>
          <w:i/>
          <w:iCs/>
          <w:color w:val="000000"/>
          <w:sz w:val="27"/>
          <w:szCs w:val="27"/>
        </w:rPr>
        <w:t>çıxarılmış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339. Hakimiyyətdən sui-istifadə nəticəsində, aldatma, zorakılıq, hədə təsiri altında, bir tərəfin nümayəndəsinin digər tərəflə pis niyyətlə razılığa gəlməsi və ya şəxsin ağır vəziyyətə düşməsi nəticəsində bağlanmış əqdin etibarsızlığ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39.1. Hakimiyyətdən sui-istifadə, bir tərəfin nümayəndəsinin digər tərəflə pis niyyətlə razılığa gəlməsi nəticəsində bağlanmış</w:t>
      </w:r>
      <w:r w:rsidRPr="004E7A7F">
        <w:rPr>
          <w:rFonts w:ascii="Palatino Linotype" w:eastAsia="Times New Roman" w:hAnsi="Palatino Linotype" w:cs="Times New Roman"/>
          <w:i/>
          <w:iCs/>
          <w:color w:val="000000"/>
          <w:sz w:val="27"/>
          <w:szCs w:val="27"/>
        </w:rPr>
        <w:t>, yaxud bu Məcəllənin 49.4-cü maddəsində müəyyən edilmiş hallara səbəb olan</w:t>
      </w:r>
      <w:r w:rsidRPr="004E7A7F">
        <w:rPr>
          <w:rFonts w:ascii="Palatino Linotype" w:eastAsia="Times New Roman" w:hAnsi="Palatino Linotype" w:cs="Times New Roman"/>
          <w:color w:val="000000"/>
          <w:sz w:val="27"/>
          <w:szCs w:val="27"/>
        </w:rPr>
        <w:t xml:space="preserve"> əqd, habelə şəxsin ağır </w:t>
      </w:r>
      <w:r w:rsidRPr="004E7A7F">
        <w:rPr>
          <w:rFonts w:ascii="Palatino Linotype" w:eastAsia="Times New Roman" w:hAnsi="Palatino Linotype" w:cs="Times New Roman"/>
          <w:color w:val="000000"/>
          <w:sz w:val="27"/>
          <w:szCs w:val="27"/>
        </w:rPr>
        <w:lastRenderedPageBreak/>
        <w:t>vəziyyətə düşməsi və digər tərəfin bundan istifadə etməsi nəticəsində həmin şəxsin özü üçün son dərəcə əlverişsiz şərtlərlə bağlamağa məcbur olduğu əqd (ağır şərtli əqd) zərərçəkən tərəfindən mübahisələndir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39.2. Şəxs əqd bağlanması məqsədilə aldadıldıqda həmin əqdi mübahisələndirə bilər. Belə mübahisələndirmə əqdin aldatma olmadan bağlana bilməyəcəyinin aşkar olduğu hallarda həyata keçirilir. Əgər tərəflərdən biri, aşkar edilsəydi, digər tərəfin əqd bağlamayacağı hallar barəsində susmuşsa, aldadılmış tərəf əqdi mübahisələndirə bilər. Barəsində susulan hallar barəsində məlumat vermək vəzifəsi yalnız o zaman ola bilər ki, digər tərəf vicdanla bunu gözləsi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39.3. Aldatma yolu ilə bağlanmış əqdin mübahisələndirilməsi üçün tərəfin yanlış məlumat verərkən fayda götürmək məqsədini, yaxud digər tərəfə zərər vurmaq məqsədini güdmüş olduğunun əhəmiyyəti yoxdur. Üçüncü şəxs tərəfindən aldadılma halında, əgər bu əqddən fayda götürən şəxs aldatmadan xəbərdar idisə və ya xəbərdar olmalı idisə, əqd mübahisələndirilə bilər. Əgər hər iki tərəf aldatma yolu ilə hərəkət etmişsə, onlardan heç birinin ixtiyarı yoxdur ki, aldadıldığına istinad edərək əqdi mübahisələndirsin və ya zərərin əvəzinin ödənilməsini tələb etsi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39.4. Əqdi bağlayan şəxsi əqdi bağlamağa məcburetmə (zorakılıq və ya hədələmə) ona hüquq verir ki, zorakılığın üçüncü şəxs tərəfindən törədildiyi halda da əqdi mübahisələndirsin. Xaraktercə şəxsə təsir göstərə bilən və ona şəxsən özünü və ya əmlakını real təhlükə gözlədiyini təlqin edə bilən məcburetmə əqdin etibarsızlığına səbəb olur. Məcburetmənin xarakteri qiymətləndirilərkən şəxsin yaşı və cinsi, həyat şəraiti nəzərə alınır. Məcburetmə tərəflərdən birinin arvadına (ərinə), digər ailə üzvlərinə və ya yaxın qohumlarına qarşı yönəldildikdə də əqdin mübahisələndirilməsinə əsas verir. Məcburetmənin məqsədi ilə vasitələrinin bir-birinə uyğun gəlmədiyi hallardan başqa, nə qanuna zidd məqsədlərlə, nə də qanuna zidd vasitələr tətbiq edilməklə həyata keçirilməyən hərəkətlər məcburetmə sayılm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39.5. Əgər 339.1, 339.2 və 339.4-cü maddələrdə göstərilən əsaslardan biri üzrə əqd etibarsız sayılmışdırsa, bu Məcəllənin 337.5-ci maddəsinin qaydaları tətbiq edilir. Bundan başqa, digər tərəf hakimiyyətdən sui-istifadə nəticəsində zərərçəkənə vurduğu real zərərin əvəzini ödəy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339.6. Bu Məcəllənin 339.1-339.4-cü maddələrində göstərilən əsaslar üzrə əqd zərərçəkənin iddiası ilə məhkəmə tərəfindən etibarsız sayı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lastRenderedPageBreak/>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340. Uydurma və yalan əqdlərin etibarsızlığ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40.1. Uydurma əqd ona uyğun hüquqi nəticələr yaratmaq niyyəti olmadan yalnız görünüş üçün bağlanmış əqddir. Uydurma əqd əhəmiyyətsiz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40.2. Yalan əqd başqa əqdi pərdələmək məqsədi ilə bağlanan əqddir. Yalan əqd əhəmiyyətsizdir. Yalan əqdə onun mahiyyəti nəzərə alınmaqla, tərəflərin həmin əqdi bağlayarkən əslində nəzərdə tutduqları əqdə aid olan qaydalar tətbiq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341. Qeyri-ciddi əqdin etibarsızlığ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41.1. Qeyri-ciddiliyin seziləcəyi ümidi ilə qeyri-ciddi (zarafatla) edilmiş iradə ifadəsi etibarsız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41.2. Qeyri-ciddi əqd nəticəsində digər tərəfə zərər dəydikdə, əgər digər tərəf əqdin qeyri-ciddiliyindən xəbərdar olmamışdırsa və xəbərdar ola bilməzdisə, zərərin əvəzi ödən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342. Fəaliyyət qabiliyyəti olmayan fiziki şəxsin bağladığı əqdin etibarsızlığ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42.1. Psixi pozuntu nəticəsində fəaliyyət qabiliyyəti olmayan sayılmış fiziki şəxsin bağladığı əqd etibarsızdır. Belə əqdin tərəflərindən hər biri aldıqlarının hamısını digər tərəfə eyni ilə qaytarmalı, alınanları eyni ilə qaytarmaq mümkün olmadıqda isə onun dəyərini pulla ödəməlidir. Bundan başqa, əgər fəaliyyət qabiliyyətli tərəf digər tərəfin fəaliyyət qabiliyyəti olmadığını bilirdisə və ya bilməli idisə, ona dəymiş real zərərin əvəzini də ödə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42.2. Psixi pozuntu nəticəsində fəaliyyət qabiliyyəti olmayan sayılmış fiziki şəxsin bağladığı əqd onun xeyrinə olduqda qəyyumunun razılığı ilə etibarlı sayı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343. Fəaliyyət qabiliyyəti məhdudlaşdırılmış fiziki şəxsin bağladığı əqdin etibarsızlığ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lastRenderedPageBreak/>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43.1. Spirtli içkilərdən, narkotik vasitələrdən və ya psixotrop maddələrdən sui-istifadə etməsi, habelə qumara qurşanması nəticəsində fəaliyyət qabiliyyəti məhkəmə tərəfindən məhdudlaşdırılmış fiziki şəxsin öz himayəçisindən razılıq almadan əmlaka dair sərəncam verilməsi barədə bağladığı əqd himayəçinin iddiası ilə məhkəmə tərəfindən etibarsız sayı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43.2. Bu maddənin qaydaları fəaliyyət qabiliyyəti məhdudlaşdırılmış fiziki şəxsin müstəqil bağlamağa hüququ çatan xırda məişət əqdlərinə şamil edil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344. On dörd yaşı tamam olmamış yetkinlik yaşına çatmayanın bağladığı əqdin etibarsızlığ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44.1. Bu Məcəllənin 29-cu maddəsində nəzərdə tutulmuş hallar istisna olmaqla, on dörd yaşı tamam olmamış yetkinlik yaşına çatmayanın (azyaşlının) bağladığı əqd etibarsız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44.2. </w:t>
      </w:r>
      <w:r w:rsidRPr="004E7A7F">
        <w:rPr>
          <w:rFonts w:ascii="Palatino Linotype" w:eastAsia="Times New Roman" w:hAnsi="Palatino Linotype" w:cs="Times New Roman"/>
          <w:i/>
          <w:iCs/>
          <w:color w:val="000000"/>
          <w:sz w:val="27"/>
          <w:szCs w:val="27"/>
        </w:rPr>
        <w:t>Çıxarılmışdır.</w:t>
      </w:r>
      <w:r w:rsidRPr="004E7A7F">
        <w:rPr>
          <w:rFonts w:ascii="Palatino Linotype" w:eastAsia="Times New Roman" w:hAnsi="Palatino Linotype" w:cs="Times New Roman"/>
          <w:b/>
          <w:bCs/>
          <w:color w:val="0000FF"/>
          <w:sz w:val="20"/>
          <w:szCs w:val="20"/>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44.3. </w:t>
      </w:r>
      <w:r w:rsidRPr="004E7A7F">
        <w:rPr>
          <w:rFonts w:ascii="Palatino Linotype" w:eastAsia="Times New Roman" w:hAnsi="Palatino Linotype" w:cs="Times New Roman"/>
          <w:i/>
          <w:iCs/>
          <w:color w:val="000000"/>
          <w:sz w:val="27"/>
          <w:szCs w:val="27"/>
        </w:rPr>
        <w:t>Çıxarılmışdır.</w:t>
      </w:r>
      <w:r w:rsidRPr="004E7A7F">
        <w:rPr>
          <w:rFonts w:ascii="Palatino Linotype" w:eastAsia="Times New Roman" w:hAnsi="Palatino Linotype" w:cs="Times New Roman"/>
          <w:b/>
          <w:bCs/>
          <w:color w:val="0000FF"/>
          <w:sz w:val="20"/>
          <w:szCs w:val="20"/>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345. On dörd yaşından on səkkiz yaşınadək olan yetkinlik yaşına çatmayanın bağladığı əqdin etibarsızlığ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45.1. On dörd yaşından on səkkiz yaşınadək olan yetkinlik yaşına çatmayanın bu Məcəllənin tələblərinə görə valideynlərindən, övladlığa götürənlərdən və ya himayəçidən razılıq almasının tələb edildiyi hallarda onlardan razılıq almadan bağladığı əqd etibarsız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45.2. Bu maddənin qaydaları bu Məcəllənin qaydalarına müvafiq surətdə tam fəaliyyət qabiliyyətli olmuş yetkinlik yaşına çatmayanların əqdlərinə şamil edil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346. Öz hərəkətlərinin mənasını başa düşməyən və ya onlara rəhbərlik edə bilməyən fiziki şəxsin bağladığı əqdin etibarsızlığ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346.1. Fəaliyyət qabiliyyətli olsa da, əqd bağlandığı zaman öz hərəkətlərinin mənasını başa düşmədiyi və ya onlara rəhbərlik edə bilmədiyi vəziyyətdə fiziki şəxsin bağladığı əqd onun özünün və ya əqd bağlanması nəticəsində hüquqları və ya qanunla qorunan mənafeləri pozulmuş digər şəxslərin iddiası ilə məhkəmə tərəfindən etibarsız sayı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46.2. Sonradan fəaliyyət qabiliyyətli sayılmış fiziki şəxsin bağladığı əqd, əgər əqdin bağlandığı zaman fiziki şəxsin öz hərəkətlərinin mənasını başa düşmədiyi və ya onlara rəhbərlik edə bilmədiyi sübuta yetirilərsə, onun qəyyumunun iddiası ilə məhkəmə tərəfindən etibarsız sayı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46.3. Şüurun itməsi və ya müvəqqəti psixi pozuntu zamanı edilmiş iradə ifadəsi etibarsız sayı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46.4. Ruhi xəstə şəxsin iradə ifadəsi real şəraitin düzgün qavranışına uyğun gəlmədikdə və şəxs məhkəmə tərəfindən fəaliyyət qabiliyyəti olmayan sayıldıqda iradə ifadəsi etibarsız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347. Vacib əhəmiyyətli yanılmanın təsiri altında bağlanmış əqdin etibarsızlığ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47.1. Vacib əhəmiyyətli yanılmanın təsiri altında bağlanmış əqd belə yanılmanın təsiri altında hərəkət etmiş şəxs tərəfindən mübahisələndir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47.2. Vacib əhəmiyyətli yanılma aşağıdakı hallar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47.2.1. şəxs razılıq verdiyi əqdi deyil, başqa əqdi bağlamaq istəmiş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47.2.2. şəxs bağlamağı arzuladığı əqdin məzmunu barəsində səhv etmiş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47.2.3. tərəflərin vicdanlılıq prinsipini rəhbər tutmaqla əqdin əsası kimi nəzərdən keçirdikləri hallar mövcud deyil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47.3. Əqdin motivləri barəsində yanılma, onun razılaşma predmeti olduğu hallar istisna edilməklə, vacib əhəmiyyətə malik deyil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47.4. Kontragentin şəxsiyyəti barəsində yanılma yalnız o zaman vacib sayılır ki, əqdin bağlanması üçün kontragentin şəxsiyyəti və ya şəxsi keyfiyyətlərinin nəzərə alınması başlıca əsas olmuş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47.5. Predmetin əsas xüsusiyyətləri barəsində yanılma yalnız o zaman vacib sayılır ki, predmetin dəyərinin müəyyənləşdirilməsi üçün əhəmiyyət kəsb e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347.6. Yazılı əqdlər bağlanarkən buraxılmış xırda səhvlər düzəlişə hüquq verir, lakin mübahisə etməyə hüquq ver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47.7. Vacib əhəmiyyətli yanılmanın təsiri altında bağlanmış əqdi mübahisələndirmiş tərəf yanılmanın digər tərəfin təqsiri üzündən əmələ gəldiyini sübuta yetirərsə, özünə dəymiş real zərərin əvəzini ödəməyi digər tərəfdən tələb edə bilər. Bu, sübuta yetirilməsə, vacib əhəmiyyətli yanılmanın təsiri altında bağlanmış əqdi mübahisələndirmiş tərəf digər tərəfin tələbi ilə ona dəymiş real zərərin əvəzini ödəməyə, hətta yanılmanın yanılan tərəfdən asılı olmayan səbəblərdən əmələ gəldiyi hallarda da borclu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348. Məcburi formanı pozmaqla bağlanmış əqdin etibarsızlığı </w:t>
      </w:r>
      <w:r w:rsidRPr="004E7A7F">
        <w:rPr>
          <w:rFonts w:ascii="Palatino Linotype" w:eastAsia="Times New Roman" w:hAnsi="Palatino Linotype" w:cs="Times New Roman"/>
          <w:b/>
          <w:bCs/>
          <w:i/>
          <w:iCs/>
          <w:color w:val="000000"/>
          <w:sz w:val="27"/>
          <w:szCs w:val="27"/>
        </w:rPr>
        <w:t>– çıxarılmış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349. Hüquqi şəxsin hüquq qabiliyyətindən kənara çıxan əqdin etibarsızlığ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Hüquqi şəxsin öz nizamnaməsində müəyyənləşdirilmiş fəaliyyət məqsədlərinə zidd olaraq bağladığı əqd, əgər əqddə iştirak edən digər tərəfin onun qanunsuz olduğunu bildiyi və ya bilməli olduğu sübuta yetirilərsə, həmin hüquqi şəxs və ya onun təsisçisi tərəfindən mübahisələndir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350. Əqd bağlamaq səlahiyyətlərinin məhdudlaşdırılmasının nəticə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Əgər şəxsin əqd bağlamaq səlahiyyətləri müqavilə ilə və ya hüquqi şəxsin orqanının səlahiyyətləri onun nizamnaməsi ilə etibarnamədə, bu Məcəllədə müəyyənləşdirilənə və ya əqdin bağlandığı şəraitə görə aşkar sayıla bilənə nisbətən məhdudlaşdırılarsa və əqd bağlanarkən həmin şəxs və ya orqan bu məhdudiyyətlərdən kənara çıxarsa, əqd yalnız onda iştirak edən digər tərəfin göstərilən məhdudiyyətləri bildiyinin və ya bilməli olduğunun sübuta yetirildiyi hallarda, mənafeləri üçün məhdudiyyətlər qoyulmuş şəxs tərəfindən mübahisələndir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351. Əqdlərin etibarsızlığı zamanı təsdiqetmənin əhəmiyyət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351.1. Əhəmiyyətsiz əqd onun bağlandığı andan etibarsız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51.2. Əgər əhəmiyyətsiz əqdi bağlamış şəxs onu təsdiq edərsə, onun hərəkətləri əqdin yenidən bağlanması kimi qiymətlənd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51.3. Əgər əqdi onun barəsində mübahisə etmək hüququna malik şəxs təsdiq edirsə, bununla o, mübahisə etmək hüququnu itir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51.4. Əgər əhəmiyyətsiz ikitərəfli əqdi hər iki tərəf təsdiq edirsə, şübhələrin olduğu halda onlar, əgər əqd lap əvvəldən etibarlı olsaydı, onlara çatası hər şeyi bir-birinə verməyə borcludur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51.5. Təsdiqetmə yalnız o zaman etibarlı olur ki, müqavilə və ya əqd əxlaq tələblərinə zidd olmasın və üçüncü şəxslərin mənafelərini pozması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352. Əqdin bir hissəsinin etibarsızlığının nəticə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Əqdin bir hissəsinin etibarsızlığı onun qalan hissələrinin etibarsızlığına o halda səbəb olmur ki, əqd onun etibarsız hissəsi daxil edilmədən də bağlana bilərd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353. Əqdin konversiy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Tərəflər əqdin etibarsızlığını bildikdən sonra etibarlı olmasını arzuladıqda, əgər etibarsız əqd başqa əqd üçün nəzərdə tutulan tələblərə uyğun gəlirsə, başqa əqdin qaydaları tətbiq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354. Etibarsız əqdlər üzrə müddət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54.1. Əhəmiyyətsiz əqdin etibarsızlığı nəticələrinin tətbiqi haqqında iddia onun icrasına başlanıldığı gündən bir il ərzində irəli sürü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54.2. Bu Məcəllənin 347.1-ci maddəsində nəzərdə tutulmuş hal istisna olmaqla, maraqlı şəxs əqdin bağlanmasına təsir etmiş zorakılığa və ya hədəyə son qoyulduğu gündən və ya əqdin etibarsız sayılmasına əsas verən halları bildiyi və ya bilməli olduğu gündən bir il ərzində əqdi mübahisə edə bilər. Vacib əhəmiyyətli yanılmanın təsiri altında bağlanmış əqd mübahisəyə əsasən məlum olduğu andan bir ay ərzində mübahisə ed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15-ci fəsil.</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lastRenderedPageBreak/>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Əqdlərdə razılıq</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355. Əqdlərdə razılıq anlayış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55.1. Əgər əqdin etibarlığı üçüncü şəxsin razılığından asılıdırsa, onda həm razılıq, həm də razılıqdan imtina istər bir tərəfin, istərsə də digər tərəfin qarşısında ifadə ed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55.2. Razılıq üçün müəyyənləşdirilmiş əqd formasına riayət edilməsi tələb olunm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356. İcazə (qabaqcadan verilmiş razılıq)</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Əqdin bağlanmasına verilmiş icazə (qabaqcadan verilmiş icazə), əgər tərəflər ayrı qayda haqqında razılığa gəlməyiblərsə, əqd bağlananadək ləğv edilə bilər. İcazənin (qabaqcadan verilmiş razılığın) ləğv edilməsi barədə hər iki tərəfə məlumat ver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357. Bəyənmə (sonradan verilən razılıq)</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Əqd bağlanmasının bəyənilməsi (sonradan verilən razılıq), əgər bu Məcəllə ilə və ya tərəflərin razılaşması ilə ayrı qayda müəyyənləşdirilməyibsə, əqdin bağlandığı andan geriyə təsir qüvvəsinə malik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358. Səlahiyyətsiz şəxsin əşyaya və ya hüquqa dair sərəncam ver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58.1. Səlahiyyətsiz şəxsin əşyaya və ya hüquqa dair sərəncam verməsi, əgər səlahiyyətli şəxsin icazəsi (qabaqcadan verilmiş razılığı) ilə həyata keçirilirsə, etibar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58.2. Əşyaya və ya hüquqa dair sərəncam verilməsi, əgər səlahiyyətli şəxs bunu bəyənirsə, etibarlı ol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16-cı fəsil.</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lastRenderedPageBreak/>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Əqdlərdə təmsilçilik</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359. Əqdlərdə təmsilçilik anlayış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59.1. Əqd təmsilçi vasitəsilə də bağlana bilər. Bir şəxsin (təmsilçinin) etibarnaməyə, qanunun göstərişinə və ya buna vəkil edilmiş dövlət və ya bələdiyyə orqanının aktına əsaslanan səlahiyyətə görə başqa şəxs (təmsil edilən) adından bağladığı əqd təmsil edilənin mülki hüquq və vəzifələrini bilavasitə yaradır, dəyişdirir və onlara xitam verir. Səlahiyyət həmçinin təmsilçinin fəaliyyət göstərdiyi şəraitdən də (pərakəndə ticarətdə satıcı, kassir və i.a.) bəlli o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59.2. Özgə mənafeyi üçün olsa da, öz adından fəaliyyət göstərən şəxslər (kommersiya vasitəçiləri, müflisləşmə zamanı müsabiqə idarəçiləri, vərəsəlik zamanı vəsiyyət icraçıları və i.a.), habelə gələcəkdə mümkün ola biləcək əqdlər barəsində danışıqlara başlamağa vəkil edilmiş şəxslər təmsilçi deyildir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59.3. Təmsilçi təmsil edilən adından şəxsən özü barəsində əqdlər bağlaya bilməz. O, həmçinin, kommersiya təmsilçiliyi halı və qiymətli kağızlar bazarında </w:t>
      </w:r>
      <w:r w:rsidRPr="004E7A7F">
        <w:rPr>
          <w:rFonts w:ascii="Palatino Linotype" w:eastAsia="Times New Roman" w:hAnsi="Palatino Linotype" w:cs="Times New Roman"/>
          <w:i/>
          <w:iCs/>
          <w:color w:val="000000"/>
          <w:sz w:val="27"/>
          <w:szCs w:val="27"/>
        </w:rPr>
        <w:t>investisiya şirkəti fəaliyyəti</w:t>
      </w:r>
      <w:r w:rsidRPr="004E7A7F">
        <w:rPr>
          <w:rFonts w:ascii="Palatino Linotype" w:eastAsia="Times New Roman" w:hAnsi="Palatino Linotype" w:cs="Times New Roman"/>
          <w:color w:val="000000"/>
          <w:sz w:val="27"/>
          <w:szCs w:val="27"/>
        </w:rPr>
        <w:t> istisna olmaqla, eyni zamanda təmsilçisi olduğu şəxs barəsində bu cür əqdlər bağlaya bilmə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59.4. Xarakterinə görə yalnız şəxsən bağlana bilən əqdlərin, eləcə də bu Məcəllədə göstərilən digər əqdlərin təmsilçi vasitəsilə bağlanmasına yol veril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360. Səlahiyyət verilməyən şəxsin əqd bağla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60.1. Əgər başqa şəxsin (təmsil edilənin) adından əqdi bağlayan şəxsin (təmsilçinin) başqa şəxsin (təmsil edilənin) adından hərəkət etmək səlahiyyəti olmazsa və ya bu səlahiyyət aşılarsa, əqdin digər tərəfinin təmsilçidən həmin əqdin icrasını və ya əqdin bağlanması nəticəsində ona dəymiş zərərin əvəzinin ödənilməsini tələb etmək hüququ vardır, bu şərtlə ki, başqa şəxs (təmsil edilən) əqdi sonradan bəyənməsi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60.2. Təmsil edilən tərəfindən əqdin sonradan bəyənilməsi onun üçün əqdin bağlandığı andan əqd üzrə mülki hüquq və vəzifələr yaradır, dəyişdirir və onlara xitam ver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lastRenderedPageBreak/>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361. Kommersiya təmsilçiliy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61.1. Sahibkarlıq fəaliyyəti sahəsində müqavilələr bağlanarkən sahibkarları daimi və müstəqil surətdə təmsil edən şəxs kommersiya təmsilçisi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61.2. Əqddə müxtəlif tərəflərin eyni vaxtda kommersiya təmsilçiliyinə həmin tərəflərin razılığı ilə və bu Məcəllədə nəzərdə tutulan digər hallarda yol verilir. Kommersiya təmsilçisi şərtləşdirilmiş muzdu və tapşırığın icrası zamanı çəkdiyi xərclərin əvəzini müqavilə tərəflərinin bərabər paylarla ödəməsini tələb edə bilər, bu şərtlə ki, onlar arasında razılaşmada ayrı qayda nəzərdə tutulması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61.3. Kommersiya təmsilçiliyi yazılı formada bağlanmış və təmsilçinin səlahiyyətlərinin göstərildiyi müqavilə əsasında, belə göstərişlər olmadıqda isə həmçinin etibarnamə əsasında həyata keçirilir. Kommersiya təmsilçisi ticarət əqdləri barəsində ona bəlli olmuş məlumatların sirrini ona verilmiş tapşırığı icra etdikdən sonra da saxlamağa borclu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362. Etibarnam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62.1. Bir şəxsin üçüncü şəxslər qarşısında təmsilçilik üçün başqa şəxsə verdiyi vəkalət etibarnamə sayılır. Təmsil edilən təmsilçinin əqd bağlaması üçün yazılı vəkaləti bilavasitə müvafiq üçüncü şəxsə təqdim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62.2. Notarial forma tələb edən əqdlərin bağlanması üçün etibarnamə notariat qaydasında təsdiqlən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62.3. Aşağıdakılar notariat qaydasında təsdiqlənən etibarnamələrə bərabər tutul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62.3.1. hospitallarda, sanatoriyalarda və digər hərbi- müalicə müəssisələrində müalicədə olan hərbi qulluqçuların və başqa şəxslərin həmin müəssisənin rəisi, onun tibbi hissə üzrə müavini, böyük və ya növbətçi həkim tərəfindən təsdiqlənmiş etibarnamə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62.3.2. hərbi qulluqçuların etibarnamələri, hərbi hissələrin, birləşmələrin, idarələrin və hərbi təlim məktəblərinin yerləşdiyi, lakin notariat </w:t>
      </w:r>
      <w:r w:rsidRPr="004E7A7F">
        <w:rPr>
          <w:rFonts w:ascii="Palatino Linotype" w:eastAsia="Times New Roman" w:hAnsi="Palatino Linotype" w:cs="Times New Roman"/>
          <w:i/>
          <w:iCs/>
          <w:color w:val="000000"/>
          <w:sz w:val="27"/>
          <w:szCs w:val="27"/>
        </w:rPr>
        <w:t>ofislərinin</w:t>
      </w:r>
      <w:r w:rsidRPr="004E7A7F">
        <w:rPr>
          <w:rFonts w:ascii="Palatino Linotype" w:eastAsia="Times New Roman" w:hAnsi="Palatino Linotype" w:cs="Times New Roman"/>
          <w:color w:val="000000"/>
          <w:sz w:val="27"/>
          <w:szCs w:val="27"/>
        </w:rPr>
        <w:t xml:space="preserve"> və notariat əməliyyatları aparan digər orqanların olmadığı məntəqələrdə isə həmçinin fəhlə və qulluqçuların, onların ailə üzvlərinin və hərbi qulluqçuların </w:t>
      </w:r>
      <w:r w:rsidRPr="004E7A7F">
        <w:rPr>
          <w:rFonts w:ascii="Palatino Linotype" w:eastAsia="Times New Roman" w:hAnsi="Palatino Linotype" w:cs="Times New Roman"/>
          <w:color w:val="000000"/>
          <w:sz w:val="27"/>
          <w:szCs w:val="27"/>
        </w:rPr>
        <w:lastRenderedPageBreak/>
        <w:t>ailə üzvlərinin bu hissənin, birləşmənin, idarənin və ya məktəbin komandiri (rəisi) tərəfindən təsdiqlənmiş etibarnamələri;</w:t>
      </w:r>
      <w:r w:rsidRPr="004E7A7F">
        <w:rPr>
          <w:rFonts w:ascii="Palatino Linotype" w:eastAsia="Times New Roman" w:hAnsi="Palatino Linotype" w:cs="Times New Roman"/>
          <w:b/>
          <w:bCs/>
          <w:color w:val="0000FF"/>
          <w:sz w:val="20"/>
          <w:szCs w:val="20"/>
          <w:vertAlign w:val="superscript"/>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62.3.3. azadlıqdan məhrumetmə yerlərində olan şəxslərin müvafiq azadlıqdan məhrumetmə yerinin rəisi tərəfindən təsdiqlənmiş etibarnamə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62.3.4. əhalinin sosial müdafiəsi müəssisələrində olan yetkinlik yaşına çatmış fəaliyyət qabiliyyətli fiziki şəxslərin həmin müəssisənin müdiriyyəti və ya müvafiq əhalinin sosial müdafiəsi orqanının rəhbəri (onun müavini) tərəfindən təsdiqlənmiş etibarnamə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62.4. Əmək haqqının və əmək münasibətləri ilə bağlı digər haqların, müəlliflərin və ixtiraçıların haqlarının, pensiyaların, müavinətlərin və təqaüdlərin, fiziki şəxslərin banklardakı əmanətlərinin və poçt göndərmələrinin, o cümlədən pul və bağlamaların alınması üçün etibarnamə etibar edənin işlədiyi və ya təhsil aldığı təşkilat, onun yaşayış yeri üzrə müvafiq icra hakimiyyəti orqanı və müalicə olunduğu stasionar müalicə müəssisəsinin müdiriyyəti tərəfindən də təsdiqlən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62.5. hüquqi şəxs adından etibarnamə onun rəhbərinin və ya nizamnaməsi ilə buna vəkil edilmiş digər şəxsin imzası ilə, həmin təşkilatın möhürü vurulmaqla ve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62.6. Teleqrafla, habelə sənədin rabitə işçisi tərəfindən yola salındığı digər rabitə növləri ilə göndərilən etibarnamə rabitə orqanları tərəfindən təsdiqlən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62.7. Üçüncü şəxslər onların barəsində hərəkətlərin edilməsi üçün verilmiş, etibar edənin rəsmi rabitə orqanlarının vasitəçiliyi olmadan faksimile və digər rabitə vasitəsilə müvəkkilə göndərdiyi etibarnaməni həqiqi saya bilər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363. Etibarnamənin müddət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63.1. Bu Məcəllənin 363.3-cü maddəsində nəzərdə tutulmuş hal istisna olmaqla, etibarnamə istənilən müddətə verilə bilər. Əgər etibarnamədə müddət göstərilməyibsə, o bağlandığı gündən bir il ərzində qüvvəsini saxlayır. Bağlandığı tarix göstərilməyən etibarnamə əhəmiyyətsiz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63.2. Xaricdə hərəkətlərin yerinə yetirilməsi üçün nəzərdə tutulan və qüvvədə olma müddəti göstərilməyən etibarnamə notarius tərəfindən təsdiqləndikdə etibarnaməni vermiş şəxs tərəfindən ləğv edilənədək qüvvəsini saxlay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363.3. Nəqliyyat vasitəsinə dair sərəncam vermə hüququnu nəzərdə tutan etibarnamə bir ildən artıq müddətə verilə bilmə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364. Etibar edilmişi etibaretm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64.1. Etibarnamə verilmiş şəxs vəkil edildiyi hərəkətləri şəxsən özü etməlidir. O, etibarnamə ilə buna vəkil edildikdə və ya etibarnaməni verənin mənafelərinin qorunması üçün şəraitin buna məcbur etdiyi halda həmin hərəkətlərin icrasını başqa şəxsə etibar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64.2. Səlahiyyətləri başqa şəxsə verən bunu etibarnaməni verənə bildirməli və səlahiyyətləri verdiyi şəxs barəsində ona lazımi məlumat verməlidir. Bu vəzifənin icra edilməməsi səlahiyyəti verənin üzərinə səlahiyyətləri verdiyi şəxsin hərəkətləri üçün öz hərəkətləri üçün olduğu kimi məsuliyyət qoy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64.3. </w:t>
      </w:r>
      <w:r w:rsidRPr="004E7A7F">
        <w:rPr>
          <w:rFonts w:ascii="Palatino Linotype" w:eastAsia="Times New Roman" w:hAnsi="Palatino Linotype" w:cs="Times New Roman"/>
          <w:i/>
          <w:iCs/>
          <w:color w:val="000000"/>
          <w:sz w:val="27"/>
          <w:szCs w:val="27"/>
        </w:rPr>
        <w:t>Çıxarılmışdır.</w:t>
      </w:r>
      <w:r w:rsidRPr="004E7A7F">
        <w:rPr>
          <w:rFonts w:ascii="Palatino Linotype" w:eastAsia="Times New Roman" w:hAnsi="Palatino Linotype" w:cs="Times New Roman"/>
          <w:b/>
          <w:bCs/>
          <w:color w:val="0000FF"/>
          <w:sz w:val="20"/>
          <w:szCs w:val="20"/>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64.4. Etibar edilmişi başqasına etibaretmə qaydasında verilmiş etibarnamənin qüvvədə olma müddəti onun verilməsi üçün əsas götürülmüş etibarnamənin qüvvədə olma müddətindən artıq ola bilmə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365. Etibarnaməyə xitam ver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65.1. Etibarnamənin qüvvəsinə aşağıdakılar nəticəsində xitam ve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65.1.1. etibarnamənin müddətinin bit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65.1.2. etibarnamədə nəzərdə tutulan hərəkətlərin həyata keçir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65.1.3. etibarnaməni vermiş şəxs tərəfindən onun ləğv ed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65.1.4. etibarnamə verilmiş şəxsin imtin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65.1.5. adından etibarnamə verilmiş hüquqi şəxsə xitam ver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65.1.6. adına etibarnamə verilmiş hüquqi şəxsə xitam ver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65.1.7. etibarnaməni vermiş fiziki şəxsin ölməsi, fəaliyyət qabiliyyəti olmayan, məhdud fəaliyyət qabiliyyətli və ya xəbərsiz itkin düşmüş sayıl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65.1.8. etibarnamə verilmiş fiziki şəxsin ölməsi, fəaliyyət qabiliyyəti olmayan, məhdud fəaliyyət qabiliyyətli və ya xəbərsiz itkin düşmüş sayıl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65.2. Etibarnamə vermiş şəxs istənilən vaxt etibarnaməni və ya başqasına etibaretməni ləğv edə bilər, etibarnamə verilmiş şəxs isə istənilən vaxt ondan imtina edə bilər. Bu hüquqlardan imtinaya dair razılaşma əhəmiyyətsiz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lastRenderedPageBreak/>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366. Etibarnaməyə xitam verilməsinin nəticə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66.1. Etibarnamə vermiş və sonradan onu ləğv etmiş şəxs bu barədə etibarnamə verilmiş şəxsi, habelə etibarnaməni qarşılarında təmsil edilmək üçün verdiyi ona məlum üçüncü şəxsləri xəbərdar etməyə borcludur. Bu Məcəllənin 365.1.5 və 365.1.7-ci maddələrində nəzərdə tutulan əsaslara görə etibarnaməyə xitam verildiyi hallarda etibarnaməni vermiş şəxsin hüquq varisləri üzərinə də eynilə bu cür vəzifə qoyul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66.2. Etibarnamə verilmiş şəxsin etibarnaməyə xitam verildiyini bildiyi və ya bilməli olduğu vaxtadək yerinə yetirdiyi hərəkətlər nəticəsində əmələ gələn hüquq və vəzifələr etibarnaməni vermiş şəxs və onun hüquq varisləri üçün üçüncü şəxslər barəsində qüvvəsini saxlayır. Əgər üçüncü şəxs etibarnamənin qüvvəsinə xitam verildiyini bilirdisə və ya bilməli idisə, bu qayda tətbiq edil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66.3. Etibarnaməyə xitam verildikdə onun verildiyi şəxs və ya hüquq varisləri dərhal etibarnaməni qaytarmağa borcludur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66.4. Etibarnaməyə xitam verildikdə etibar edilmişi başqasına etibaretmə qüvvədən düşü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Beşinci bölmə.</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ÜDDƏTLƏR</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17-ci fəsil.</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üddətlərin hesablanması</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367. Müddət anlayış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67.1. Müddət mülki hüquq və vəzifələrin əmələ gəlməsinin, dəyişdirilməsinin və xitamının bağlı olduğu vaxt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367.2. Əqdlə müəyyənləşdirilən və ya məhkəmə tərəfindən təyin edilən müddət təqvim tarixi ilə və ya illər, aylar, həftələr, günlər və ya saatlar ilə hesablanan vaxtın bitməsi ilə müəyyənləşd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67.3. Müddət həmçinin hökmən baş verməli olan hadisənin göstərilməsi ilə müəyyənləşdir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368. Müddətin başlandığını bildirən vaxt</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Vaxt dövrü ilə müəyyənləşdirilmiş müddətin axımı təqvim tarixindən və ya müddətin başlanması üçün müəyyənləşdirilmiş hadisənin baş verməsindən sonrakı gün başlan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369. Müddətin qurtardığını bildirən vaxt</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69.1. İllərlə hesablanan müddət müddətin sonuncu ilinin müvafiq ayında və günündə qurtarır. Yarım illə müəyyənləşdirilmiş müddətə aylarla hesablanan müddətlər üçün qaydalar tətbiq edilir. Həm də yarım il altı ay bərabər sayılır, yarım il isə ilin əvvəlindən hesablanmağa başlan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69.2. Rüblərlə hesablanan müddətə aylarla hesablanan müddətlər üçün qaydalar tətbiq edilir. Həm də rüb üç aya bərabər sayılır, rüblər isə ilin əvvəlindən hesablanmağa başlan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69.3. Aylarla hesablanan müddət müddətin sonuncu ayının müvafiq günündə qurtarır. Aylarla hesablanan müddətin qurtarması müvafiq günü olmayan aya düşdükdə müddət həmin ayın sonuncu günü qurtar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69.4. Yarım ayla müəyyənləşdirilmiş müddət günlərlə hesablanan müddət kimi qiymətləndirilir və on beş günə bərabər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69.5. Həftə ilə hesablanan müddət yeddi günə bərabərdir və müddətin sonuncu həftəsinin müvafiq günündə qurtar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69.6. Günlərlə hesablanan müddət müddətin sonuncu gününün başa çatması ilə bir vaxtda qurtar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69.7. Əgər müddət bir və ya bir neçə tam aydan və ayın yarısından ibarətdirsə, on beş gün axırda hesablan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69.8. Müddət uzadıldıqda yeni müddət bitmiş müddətin sonundan hesablan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369.9. Əgər vaxt aylarla və ya illərlə, özü də elə tərzdə müəyyənləşdirilsə ki, onların birgə qurtarmasına zərurət yoxdur, onda ay otuz günlə, il isə üç yüz altmış beş günlə hesablan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69.10. Ayın birinci günü ayın başlanğıcı, on beşinci günü ayın ortası, sonuncu günü isə ayın axırı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370. Qeyri-iş günlərində müddətlərin hesablan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70.1. Əgər hərəkət müəyyən gündə yerinə yetirilməlidirsə və həmin gün qeyri-iş günüdürsə, hərəkət növbəti iş günündə yerinə yetir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70.2. Əgər müddətin sonuncu günü qeyri-iş gününə düşürsə, ondan sonrakı iş günü müddətin qurtardığı gün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371. Müddətin sonuncu günündə hərəkətlərin yerinə yetirilməsi qayd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71.1. Əgər müddət hər hansı hərəkətin yerinə yetirilməsi üçün təyin edilmişdirsə, həmin hərəkət müddətin sonuncu günündə saat iyirmi dördədək yerinə yetirilə bilər. Lakin əgər həmin hərəkət təşkilatda yerinə yetirilməlidirsə, onda müddət müəyyənləşdirilmiş qaydalara görə həmin təşkilatda müvafiq əməliyyatların dayandırıldığı saatda qurtar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71.2. Müddətin sonuncu günündə saat iyirmi dördədək rabitə təşkilatına təhvil verilmiş yazılı ərizələr və bildirişlər vaxtında verilmiş sayılır.</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18-ci fəsil.</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İddia müddəti</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372. İddia müddəti anlayış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72.1. Başqa şəxsdən hər hansı hərəkəti yerinə yetirməyi və ya yerinə yetirməkdən çəkinməyi tələb etmək hüququna müddət şamil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372.2. hüququ pozulmuş şəxsin iddiası ilə hüququn müdafiəsi üçün müddət iddia müddəti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373. İddia müddətləri</w:t>
      </w:r>
      <w:r w:rsidRPr="004E7A7F">
        <w:rPr>
          <w:rFonts w:ascii="Palatino Linotype" w:eastAsia="Times New Roman" w:hAnsi="Palatino Linotype" w:cs="Times New Roman"/>
          <w:b/>
          <w:bCs/>
          <w:color w:val="800080"/>
          <w:sz w:val="20"/>
          <w:szCs w:val="20"/>
          <w:vertAlign w:val="superscript"/>
        </w:rPr>
        <w:t>KM2</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73.1. Ümumi iddia müddəti on il təşkil e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73.2. Müqavilə tələbləri üzrə iddia müddəti üç il, daşınmaz əşyalarla bağlı müqavilə tələbləri üzrə iddia müddəti isə altı il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73.3. Vaxtaşırı icra edilməli öhdəliklərdən irəli gələn tələblər üzrə iddia müddəti üç il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73.4. Tələblərin ayrı-ayrı növləri üçün bu Məcəllə ilə ümumi müddətə nisbətən qısaldılmış və ya uzadılmış xüsusi iddia müddətləri təyin ed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73.5. Bu Məcəllənin bu fəslində müəyyənləşdirilmiş qaydalar, əgər qanunla ayrı hal müəyyənləşdirilməyibsə, xüsusi iddia müddətlərinə də şamil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374. İddia müddətlərinin müəyyənləşdir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74.1. Əgər müqavilədə başqa hal nəzərdə tutulmayıbsa, iddia müddətləri və onların hesablanması qaydası bu Məcəllə ilə müəyyənləşd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74.2. İddia müddətləri axımının dayandırılması və kəsilməsi əsasları bu Məcəllə ilə müəyyənləşd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375. İddia müddətinin tətbiq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75.1. hüququn müdafiəsi haqqında tələb iddia müddətinin keçməsindən asılı olmayaraq məhkəmə tərəfindən baxılmağa qəbul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75.2. Məhkəmə tərəfindən iddia müddəti yalnız mübahisə tərəfinin məhkəmə qərarı çıxarılanadək verdiyi ərizə əsasında tətbiq edilir. Mübahisə tərəfinin tətbiq edilməsi barədə ərizə verdiyi iddia müddətinin keçməsi məhkəmənin iddiadan imtina barəsində qərar çıxarması üçün əsas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376. İddia müddətinin əlavə tələblərə tətbiq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Əsas tələb üzrə iddia müddəti keçdikdə əlavə tələblər (girov, dəbbə pulu, saxlama, zaminlik, beh) üzrə də iddia müddəti keç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377. İddia müddətinin başlan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77.1. İddia müddətinin axımı şəxsin öz hüququnun pozulduğunu bildiyi və ya bilməli olduğu gündən başlanır. Bu qaydadan istisnalar bu Məcəllə ilə müəyyənləşd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77.2. İcra müddəti müəyyənləşdirilmiş öhdəliklər üzrə iddia müddətinin axımı icra müddəti bitdikdə başlan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77.3. İcra müddəti müəyyənləşdirilməmiş və ya tələbetmə məqamı ilə müəyyənləşdirilmiş öhdəliklər üzrə iddia müddətinin axımı kreditorun öhdəliyi icra etmək tələbini irəli sürmək hüququnun əmələ gəldiyi andan başlanır, borcluya həmin tələbin icrası üçün güzəştli müddət verildikdə isə iddia müddəti göstərilən müddət bitdikdən sonra hesablanmağa başlan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77.4. Reqres öhdəliklər üzrə iddia müddətinin axımı əsas öhdəliyin icrası anından başlan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378. Öhdəlikdə şəxslər dəyişilərkən iddia müddət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Öhdəlikdə şəxslərin dəyişilməsi iddia müddətinin və onun hesablanması qaydasının dəyişilməsinə səbəb olm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379. İddia müddəti axımının dayandırıl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79.1. İddia müddətinin axımı aşağıdakı hallarda dayandır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79.1.1. iddianın irəli sürülməsinə fövqəladə və həmin şəraitdə qarşısı alına bilməyən hal (qarşısıalınmaz qüvvə) mane olduqd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79.1.2. iddiaçı və ya cavabdeh hərbi vəziyyətə keçirilmiş silahlı qüvvələrin tərkibində olduqd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79.1.3. müvafiq icra hakimiyyəti orqanı öhdəliklərin icrası üçün möhlət (moratorium) müəyyənləşdirdikd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79.1.4. fəaliyyət qabiliyyəti olmayan şəxsin qanuni təmsilçisi olmadıqd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79.1.5. müvafiq münasibəti tənzimləyən qanunun və ya digər normativ hüquqi aktın qüvvəsi dayandırıldıqd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379.2. Fiziki şəxslərin həyatına və ya sağlamlığına dəymiş zərərin əvəzinin ödənilməsi haqqında iddialar üzrə iddia müddətinin axımı həmçinin fiziki şəxsin müvafiq orqana pensiya və müavinət təyin edilməsi haqqında müraciəti ilə əlaqədar olaraq pensiya və ya müavinət təyin edilənədək və ya təyin etməkdən imtina olunanadək dayandır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79.3. İddia müddətinin axımı bir şərtlə dayandırılır ki, bu maddədə göstərilmiş hallar iddia müddətinin son altı ayında, həmin müddət altı aya bərabər və ya altı aydan az olduqda isə iddia müddəti ərzində əmələ gəlsin və ya mövcud olmaqda davam etsi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79.4. Müddətin dayandırılmasına əsas vermiş halın sona çatdığı gündən müddətin axımı davam edir. Müddətin qalan hissəsi altı aya qədər uzadılır, iddia müddəti altı aya bərabər və ya altı aydan az olduqda isə iddia müddətinə qədər uzad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79.5. Nikahın mövcud olduğu dövrdə ərlə arvad arasındakı tələblər üzrə iddia müddətinin axımı dayandırılır. Uşaqlar yetkinlik yaşına çatanadək uşaqlarla valideynlər arasındakı tələblər üzrə, habelə bütün qəyyumluq dövründə qəyyumlarla (himayəçilərlə) qəyyumluqda (himayədə) olanlar arasındakı tələblər üzrə də eyni qayda tətbiq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79.6. Əgər tələbi qanuni təmsilçisi olmayan məhdud fəaliyyət qabiliyyətli və ya fəaliyyət qabiliyyəti olmayan şəxs irəli sürürsə, iddia müddəti həmin şəxs tam fəaliyyət qabiliyyətli olanadək və ya onun üçün təmsilçi təyin edilənədək dayandırılmış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380. İddia müddəti axımının kəs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80.1. Müəyyənləşdirilmiş qaydada iddia irəli sürüldükdə, habelə borclu şəxs borcu etiraf etməsini göstərən hərəkətlər etdikdə iddia müddətinin axımı kəs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80.2. Fasilədən sonra iddia müddəti yenidən başlanır. Fasiləyə qədər keçmiş vaxt yeni müddətə daxil edil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381. İddianın baxılmamış saxlandığı halda iddia müddətinin axım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381.1. Əgər iddia məhkəmə tərəfindən baxılmamış saxlanmışdırsa, iddia irəli sürülənədək başlanmış iddia müddətinin axımı ümumi qaydada davam e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81.2. Əgər cinayət işində irəli sürülmüş iddia məhkəmə tərəfindən baxılmamış saxlanmışdırsa, iddia irəli sürülənədək başlanmış iddia müddətinin axımı iddianı baxılmamış saxlayan hökm qanuni qüvvəyə minənədək dayandırılır. Müddətin dayandırıldığı vaxt iddia müddətinə daxil edilmir. Bu zaman müddətin qalan hissəsi altı aydan az olduqda altı aya qədər uzad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382. İddia müddətinin bərp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İddiaçının şəxsiyyəti ilə bağlı hallara görə (ağır xəstəlik, köməksiz vəziyyət, savadsızlıq və i.a.) iddia müddətinin ötürülməsi səbəbini məhkəmənin üzrlü saydığı müstəsna hallarda fiziki şəxsin pozulmuş hüququ müdafiə edilməlidir. İddia müddətinin ötürülməsi səbəbləri iddia müddətinin son altı ayında, həmin müddət altı aya bərabər və ya altı aydan az olduqda isə iddia müddəti ərzində baş verdikdə üzrlü sayı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383. İddia müddəti bitdikdən sonra vəzifənin icr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Borclu və ya digər mükəlləfiyyətli şəxs vəzifəsini iddia müddəti bitdikdən sonra icra etmişsə, icra zamanı icra müddətinin bitdiyini bilməmiş olsa da, icra etdiyini geri tələb edə bilmə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384. İddia müddətinin şamil edilmədiyi tələb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84.0. İddia müddəti aşağıdakılara şamil edil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84.0.1. şəxsi qeyri-əmlak hüquqlarının və digər qeyri-maddi nemətlərin müdafiəsi haqqında tələb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84.0.2. əmanətlərin verilməsi haqqında əmanətçilərin banka tələb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84.0.3. fiziki şəxsin həyatına və ya sağlamlığına vurulmuş zərərin əvəzinin ödənilməsi haqqında tələblər. Lakin bu cür zərərin əvəzinin ödənilməsi hüququnun əmələ gəldiyi andan üç il bitdikdən sonra irəli sürülmüş tələblər ən çoxu iddia irəli sürülməzdən əvvəlki üç il üçün ödən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384.0.4. mülkiyyətçinin və ya digər sahibin onun hüququnun hər cür pozuntularının aradan qaldırılması haqqında tələbləri, özü də bu pozuntular sahiblikdən məhrumetmə ilə birləşdirilmiş olmasa bel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84.0.5. dövlət və ya bələdiyyə orqanının və ya onların vəzifəli şəxslərinin əmlaka sahiblik, ondan istifadə və ya ona dair sərəncam üzrə mülkiyyətçinin hüquqlarını pozmuş aktının etibarsız sayılması haqqında mülkiyyətçinin tələb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84.0.6. bu Məcəllə ilə müəyyənləşdirilmiş hallarda digər tələb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Altıncı bölmə</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ÖHDƏLİK HÜQUQUNUN ÜMUMİ HİSSƏSİ</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19-cu fəsil.</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Öhdəliklər haqqında ümumi müddəalar</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385. Öhdəlik anlayış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85.1. Öhdəliyə əsasən bir şəxs (borclu) başqa şəxsin (kreditorun) xeyrinə müəyyən hərəkəti etməlidir, məsələn, pul ödəməli, əmlak verməli, iş görməli, xidmətlər göstərməli və i.a. və ya müəyyən hərəkətdən çəkinməlidir, kreditorun isə borcludan vəzifəsinin icrasını tələb etmək hüququ var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85.2. Öz məzmunundan və xarakterindən asılı olaraq, öhdəlik tərəflərdən hər birinin üzərinə istər müqavilə münasibətləri zamanı, istərsə də belə münasibətlərdən sonra digər tərəfin hüquqlarına və əmlakına xüsusi qayğı göstərmək vəzifəsini qoy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386. Öhdəliklərin əmələ gəlməsi əsaslar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86.1. Öhdəliyin zərər vurulması, əsassız varlanma və ya bu Məcəllədə nəzərdə tutulmuş digər əsaslar nəticəsində əmələ gəlməsi halları istisna olmaqla, öhdəliyin əmələ gəlməsi üçün onun iştirakçıları arasında müqavilə ol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386.2. Bu Məcəllənin 385-ci maddəsində nəzərdə tutulmuş öhdəliklər müqavilənin hazırlanması əsasında da əmələ gə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86.3. Danışıqların iştirakçısı digər iştirakçının təqsirli hərəkəti nəticəsində bağlanmayan müqavilənin bağlanması üçün çəkdiyi xərclərin əvəzini ödəməyi digər iştirakçıdan tələb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86.4. Elektron formada bağlanan əqdlərdən irəli gələn öhdəliklərin məzmunu və icrası ilə bağlı məsələlər, elektron ticarət haqqında Azərbaycan Respublikasının qanunvericiliyi ilə nəzərdə tutulanlar istisna olmaqla, bu Məcəllə ilə tənzimlən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387. Öhdəliyin tərəf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87.1. Öhdəlikdə onun tərəflərindən hər biri kreditor və ya borclu kimi bir şəxs və ya eyni zamanda bir neçə şəxs iştirak edə bilər. Öhdəlikdə borclunun tərəfində iştirak edən şəxslərdən birinə qarşı kreditorun tələblərinin etibarsızlığı, eləcə də bu cür şəxsə qarşı tələb üzrə iddia müddətinin keçməsi özlüyündə kreditorun belə şəxslərin qalanlarına qarşı tələblərinə toxunm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87.2. Əgər müqavilə üzrə tərəflərdən hər biri digər tərəfin xeyrinə vəzifə daşıyırsa, o, digər tərəfin xeyrinə etməli olduqları barəsində həmin tərəfin borclusu və eyni zamanda ondan tələb etməyə hüququ çatanlar barəsində onun kreditoru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87.3. Öhdəlik tərəf kimi onda iştirak etməyən şəxslər (üçüncü şəxslər) üçün vəzifələr yaratmır. Tərəflərin razılaşmasında nəzərdə tutulmuş hallarda öhdəlik üçüncü şəxslər üçün öhdəliyin bir və ya hər iki tərəfi barəsində hüquqlar yarad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87.4. Tərəflərdən biri dövlət qulluqçusunun işlədiyi dövlət orqanı olan əqdlərdə həmin dövlət qulluqçusu digər tərəf ola bilmə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388. Məlumat vermək öhdəliy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Öhdəlikdən bu və ya başqa məlumatı almaq hüququ irəli gələ bilər. məlumat verilməsi onun öhdəliyin məzmununu müəyyənləşdirmək üçün əhəmiyyətli olduğu və kontragentin belə məlumatı öz hüquqlarına xələl gətirmədən verə biləcəyi halda da təmin edilməlidir. məlumatı alan onun verilməsi xərclərinin əvəzini mükəlləfiyyətli şəxsə ödə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20-ci fəsil.</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üqavilə hüququ</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1. Müqavilə anlayışı və şərtləri</w:t>
      </w:r>
    </w:p>
    <w:p w:rsidR="004E7A7F" w:rsidRPr="004E7A7F" w:rsidRDefault="004E7A7F" w:rsidP="004E7A7F">
      <w:pPr>
        <w:spacing w:after="0" w:line="240" w:lineRule="auto"/>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389. Müqavilə anlayış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89.1. Mülki hüquq və vəzifələrin müəyyənləşdirilməsi, dəyişdirilməsi və ya xitamı haqqında iki və ya bir neçə şəxsin razılaşması müqavilə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89.2. Müqavilələrə iki və çoxtərəfli əqdlərə dair qaydalar tətbiq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89.3. Bu fəslin qaydalarında və müqavilələrin ayrı-ayrı növlərinə dair bu Məcəllənin qaydalarında ayrı hal nəzərdə tutulmayıbsa, müqavilədən əmələ gələn öhdəliklərə öhdəliklər haqqında ümumi müddəalar tətbiq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89.4. İkidən çox tərəfin bağladığı müqavilələrə müqavilə haqqında ümumi müddəalar belə bir şərtlə tətbiq edilir ki, bu, həmin müqavilələrin çoxtərəfli xarakterinə zidd olması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390. Müqavilə azadlığ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90.1. Fiziki və hüquqi şəxslər azad surətdə müqavilələr bağlaya və bu müqavilələrin məzmununu müəyyənləşdirə bilərlər. Onlar bu Məcəllədə nəzərdə tutulmayan, lakin ona zidd olmayan müqavilələr də bağlaya bilər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90.2. Müqavilə onun bağlandığı vaxt qüvvədə olan qanunla və digər hüquqi aktlar ilə müəyyənləşdirilmiş, tərəflər üçün məcburi qaydalara (imperativ normalara) uyğun gəlməlidir. Əgər müqavilə bağlandıqdan sonra onu bağlayarkən qüvvədə olmuş qaydalardan fərqlənən, tərəflər üçün məcburi başqa qaydalar müəyyənləşdirən qanun qəbul edilmişsə, bağlanmış müqavilənin şərtləri qüvvəsini saxlayır, amma qanunda onun qüvvəsinin əvvəllər bağlanmış müqavilələrdən əmələ gələn münasibətlərə şamil olunmasının müəyyənləşdirildiyi hallar istisna təşkil e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90.3. Müqavilə bağlamaq vəzifəsinin bu Məcəllədə və ya könüllü götürülmüş öhdəlikdə nəzərdə tutulduğu hallar istisna olmaqla, müqavilə bağlamağa məcburetməyə yol veril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390.4. Tərəflər bu Məcəllədə nəzərdə tutulmuş müxtəlif müqavilələrin ünsürlərini əhatə edən müqavilə (qarışıq müqavilə) bağlaya bilərlər. Tərəflərin razılaşmasından və ya qarışıq müqavilənin mahiyyətindən ayrı hal irəli gəlmirsə, qarışıq müqavilə üzrə tərəflərin münasibətlərinə qarışıq müqavilədə ünsürləri olan müqavilələrə dair qaydalar müvafiq hissələrdə tətbiq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90.5. Müqavilə şərtləri tərəflərin istəyi ilə müəyyənləşdirilir, amma müvafiq şərtin məzmununun bu Məcəllədə göstərildiyi hallar istisna təşkil e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90.6. Müqavilə şərti tərəflərin razılaşması ilə ayrı qaydanın müəyyənləşdirilmədiyi halda tətbiq edilən normada (dispozitiv norma) nəzərdə tutulubsa, tərəflər razılaşma əsasında bu normanın tətbiqini istisna edə bilər və ya onun nəzərdə tutduğundan fərqli şərt müəyyənləşdirə bilərlər. Bu cür razılaşma olmadıqda müqavilə şərti dispozitiv norma ilə müəyyənləşd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90.7. Əgər müqavilə şərti onun iştirakçıları tərəfindən və ya dispozitiv norma ilə müəyyənləşdirilməyibsə, müvafiq şərtlər tərəflərin münasibətlərinə tətbiq edilə bilən işgüzar adətlərlə müəyyənləşd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391. Gələcək əmlak barəsində bağlanmış müqavilənin etibarsızlığ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Tərəflərdən birinin özünün bütün gələcək əmlakını və ya onun bir hissəsini digər tərəfə verməyi, yaxud onu uzufruktla yüklü etməyi öhdəsinə götürdüyü müqavilə etibarsızdır, amma müqavilənin gələcək əmlakın ayrı-ayrı predmetləri barəsində bağlandığı hallar</w:t>
      </w:r>
      <w:r w:rsidRPr="004E7A7F">
        <w:rPr>
          <w:rFonts w:ascii="Palatino Linotype" w:eastAsia="Times New Roman" w:hAnsi="Palatino Linotype" w:cs="Times New Roman"/>
          <w:i/>
          <w:iCs/>
          <w:color w:val="000000"/>
          <w:sz w:val="27"/>
          <w:szCs w:val="27"/>
        </w:rPr>
        <w:t>, habelə “Daşınar əmlakın yüklülüyü haqqında” Azərbaycan Respublikasının Qanunu ilə müəyyən edilmiş hallar</w:t>
      </w:r>
      <w:r w:rsidRPr="004E7A7F">
        <w:rPr>
          <w:rFonts w:ascii="Palatino Linotype" w:eastAsia="Times New Roman" w:hAnsi="Palatino Linotype" w:cs="Times New Roman"/>
          <w:color w:val="000000"/>
          <w:sz w:val="27"/>
          <w:szCs w:val="27"/>
        </w:rPr>
        <w:t> istisna təşkil edir.</w:t>
      </w:r>
      <w:r w:rsidRPr="004E7A7F">
        <w:rPr>
          <w:rFonts w:ascii="Palatino Linotype" w:eastAsia="Times New Roman" w:hAnsi="Palatino Linotype" w:cs="Times New Roman"/>
          <w:b/>
          <w:bCs/>
          <w:color w:val="0000FF"/>
          <w:sz w:val="20"/>
          <w:szCs w:val="20"/>
          <w:vertAlign w:val="superscript"/>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392. Miras əmlak barəsində bağlanmış müqavilənin etibarsızlığ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92.1. Sağ olan şəxsin miras əmlakı barəsində başqa şəxslərin bağladığı müqavilə etibarsızdır. Eyni qayda sağ olan şəxsin miras əmlakından məcburi paylar və (və ya) onun vəsiyyət tapşırığı barəsində bağlanmış müqavilələrə də tətbiq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392.2. 392.1-ci maddənin qaydası qanun üzrə gələcək vərəsələrin qanun üzrə vərəsəlik zamanı onlardan birinin payı haqqında və məcburi pay haqqında bağladıqları müqavilələrə tətbiq edil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393. Əmlakın verilməsi barədə müqavil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Tərəflərdən birinin hazırda olan əmlakı bütünlüklə və ya onun bir hissəsini digər tərəfə verməyi, yaxud onu uzufruktla yüklü etməyi öhdəsinə götürdüyü müqavilə notariat qaydasında təsdiqlənməlidir, amma müqavilənin hazırda olan əmlakın ayrı-ayrı predmetləri barəsində bağlandığı hallar istisna təşkil e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394. Daşınmaz əşyanın özgəninkiləşdirilməsi barədə müqavilənin bağlanması qayd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Bir tərəfin daşınmaz əşyaya mülkiyyəti </w:t>
      </w:r>
      <w:r w:rsidRPr="004E7A7F">
        <w:rPr>
          <w:rFonts w:ascii="Palatino Linotype" w:eastAsia="Times New Roman" w:hAnsi="Palatino Linotype" w:cs="Times New Roman"/>
          <w:i/>
          <w:iCs/>
          <w:color w:val="000000"/>
          <w:sz w:val="27"/>
          <w:szCs w:val="27"/>
        </w:rPr>
        <w:t>və ya digər əşya hüquqlarını</w:t>
      </w:r>
      <w:r w:rsidRPr="004E7A7F">
        <w:rPr>
          <w:rFonts w:ascii="Palatino Linotype" w:eastAsia="Times New Roman" w:hAnsi="Palatino Linotype" w:cs="Times New Roman"/>
          <w:color w:val="000000"/>
          <w:sz w:val="27"/>
          <w:szCs w:val="27"/>
        </w:rPr>
        <w:t> digər tərəfə vermək və ya əldə etmək barədə öhdəlik götürdüyü müqavilə notariat qaydasında təsdiqlənməlidir.</w:t>
      </w:r>
      <w:r w:rsidRPr="004E7A7F">
        <w:rPr>
          <w:rFonts w:ascii="Palatino Linotype" w:eastAsia="Times New Roman" w:hAnsi="Palatino Linotype" w:cs="Times New Roman"/>
          <w:b/>
          <w:bCs/>
          <w:color w:val="0000FF"/>
          <w:sz w:val="20"/>
          <w:szCs w:val="20"/>
          <w:vertAlign w:val="superscript"/>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395. Əşyanın yüklü edilməsi barədə müqavilənin hüdudlar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Əgər şəxs öz əşyasını özgəninkiləşdirmək və ya yüklü etmək barəsində öhdəlik götürürsə, bu öhdəlik </w:t>
      </w:r>
      <w:r w:rsidRPr="004E7A7F">
        <w:rPr>
          <w:rFonts w:ascii="Palatino Linotype" w:eastAsia="Times New Roman" w:hAnsi="Palatino Linotype" w:cs="Times New Roman"/>
          <w:i/>
          <w:iCs/>
          <w:color w:val="000000"/>
          <w:sz w:val="27"/>
          <w:szCs w:val="27"/>
        </w:rPr>
        <w:t>“Daşınar əmlakın yüklülüyü haqqında” Azərbaycan Respublikasının Qanununda və ya</w:t>
      </w:r>
      <w:r w:rsidRPr="004E7A7F">
        <w:rPr>
          <w:rFonts w:ascii="Palatino Linotype" w:eastAsia="Times New Roman" w:hAnsi="Palatino Linotype" w:cs="Times New Roman"/>
          <w:color w:val="000000"/>
          <w:sz w:val="27"/>
          <w:szCs w:val="27"/>
        </w:rPr>
        <w:t> müqavilədə ayrı qayda nəzərdə tutulmadıqda, əşyanın ləvazimatına da şamil edilir.</w:t>
      </w:r>
      <w:r w:rsidRPr="004E7A7F">
        <w:rPr>
          <w:rFonts w:ascii="Palatino Linotype" w:eastAsia="Times New Roman" w:hAnsi="Palatino Linotype" w:cs="Times New Roman"/>
          <w:b/>
          <w:bCs/>
          <w:color w:val="0000FF"/>
          <w:sz w:val="20"/>
          <w:szCs w:val="20"/>
          <w:vertAlign w:val="superscript"/>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396. Müqavilə öhdəlikləri barədə qaydaların qeyri-müqavilə öhdəliklərinə tətbiq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Öhdəliyin xarakterindən ayrı hal irəli gəlmirsə, müqavilə öhdəlikləri barədə qaydalar digər qeyri-müqavilə öhdəliklərinə də tətbiq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397. Əvəzli və əvəzsiz müqavilə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397.1. Müqaviləyə görə tərəf öz vəzifələrinin icrası müqabilində haqq və ya digər qarşılıqlı əvəz almalıdırsa, həmin müqavilə əvəzli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97.2. Müqaviləyə görə bir tərəf digər tərəfdən haqq və ya digər qarşılıqlı əvəz almadan ona nə isə verməyi öhdəsinə götürürsə, həmin müqavilə əvəzsiz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97.3. Bu Məcəllədən, müqavilənin məzmunundan və ya mahiyyətindən ayrı hal irəli gəlmirsə, müqavilənin əvəzli olduğu ehtimal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398. Qiymət</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98.1. Müqavilənin icrası tərəflərin razılaşması ilə müəyyənləşdirilmiş qiymət üzrə ödənilir. Qanunda nəzərdə tutulmuş hallarda müvafiq icra hakimiyyəti orqanı tərəfindən müəyyənləşdirilən və ya tənzimlənən qiymətlər (tariflər, normalar, dərəcələr və s.) tətbiq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98.2. Müqavilə bağlandıqdan sonra qiymətin dəyişdirilməsinə müqavilədə və ya bu Məcəllədə nəzərdə tutulmuş hallarda və qaydada yol ve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98.3. Əvəzli müqavilədə qiymət nəzərdə tutulmayıbsa və müqavilə şərtlərinə əsasən müəyyənləşdirilə bilməzsə, müqavilənin icrası üçün pul müqayisəyə gələ bilən hallarda oxşar mallar, işlər və ya xidmətlər üçün adətən alınan qiymət üzrə ödən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399. Müqavilənin qüvv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99.1. Müqavilə bağlandığı andan qüvvəyə minir və tərəflər üçün məcburi ol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99.2. Tərəflər müəyyənləşdirə bilərlər ki, bağladıqları müqavilənin şərtləri onların müqavilə bağlanana qədər yaranmış münasibətlərinə də tətbiq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399.3. Müqavilədə nəzərdə tutula bilər ki, müqavilənin qüvvədə olma müddətinin qurtarması tərəflərin müqavilə üzrə öhdəliklərinin xitamına səbəb olur. Belə şərtin olmadığı müqavilə öhdəliyin icrasının qurtarmasının həmin müqavilədə müəyyənləşdirilmiş anına qədər qüvvədə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399.4. Müqavilənin qüvvədə olma müddətinin qurtarması tərəfləri müqavilənin həmin müddət qurtarana qədər yol verilmiş pozulmasına görə məsuliyyətdən azad et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400. Ümumi müqavil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00.1. Əgər müqavilə tərəflərindən biri bazarda üstün mövqe tutursa, o, fəaliyyətin bu sahəsində kontragentlə müqavilə bağlamaqdan əsassız imtina etməməli, habelə kontragentə qeyri-bərabər şərtlərini təklif etmə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00.2. Sahibkarlıq məqsədi olmadan və ya özünün zəruri ehtiyaclarının ödənilməsi üçün əmlak və ya xidmət əldə edən və ya onlardan istifadə edən şəxslə, əgər digər tərəf özünün sahibkarlıq fəaliyyəti həddində hərəkət edirsə, müqavilə bağlamaqdan əsassız imtina edilə bilmə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401. Qoşulma müqaviləsi - </w:t>
      </w:r>
      <w:r w:rsidRPr="004E7A7F">
        <w:rPr>
          <w:rFonts w:ascii="Palatino Linotype" w:eastAsia="Times New Roman" w:hAnsi="Palatino Linotype" w:cs="Times New Roman"/>
          <w:b/>
          <w:bCs/>
          <w:i/>
          <w:iCs/>
          <w:color w:val="000000"/>
          <w:sz w:val="27"/>
          <w:szCs w:val="27"/>
        </w:rPr>
        <w:t>çıxarılmışdır</w:t>
      </w: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402. İlkin müqavil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02.1. İlkin müqaviləyə görə tərəflər həmin müqavilədə nəzərdə tutulmuş şərtlərlə əmlakın verilməsi, işlərin görülməsi və ya xidmətlərin göstərilməsi barədə gələcəkdə müqavilə (əsas müqavilə) bağlamağı öhdələrinə götürür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02.2. İlkin müqavilə əsas müqavilə üçün nəzərdə tutulmuş formada bağlanır. İlkin müqavilənin formasına dair qaydalara əməl edilməməsi onun əhəmiyyətsizliyinə səbəb ol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02.3. İlkin müqavilədə əsas müqavilənin predmetini, habelə digər mühüm şərtlərini müəyyənləşdirməyə imkan verən şərtlər göstər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02.4. İlkin müqavilədə tərəflərin əsas müqaviləni hansı müddətdə bağlamağı öhdələrinə götürdükləri göstərilir. Əgər ilkin müqavilədə bu müddət müəyyənləşdirilməyibsə, əsas müqavilə ilkin müqavilənin bağlandığı andan bir il müddətində bağlan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02.5. Əgər əsas müqavilə tərəflərin onu bağlamalı olduğu müddət qurtarana qədər bağlanmazsa və ya tərəflərdən biri digər tərəfə həmin müqaviləni bağlamaq barədə təklif göndərməzsə, ilkin müqavilədə nəzərdə tutulmuş öhdəliklərə xitam ve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402.6. Niyyət razılaşmasında (niyyət protokolunda və s.) tərəflərin ona ilkin müqavilə qüvvəsi vermək iradəsi birbaşa ifadə olunmayıbsa, o, mülki hüquq nəticələri doğurm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403. Üçüncü şəxsin xeyrinə müqavil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03.1. Üçüncü şəxsin xeyrinə müqavilə elə müqavilədir ki, onun tərəfləri borclunun icranı müqavilədə göstərilmiş və ya göstərilməmiş, öhdəliyin öz xeyrinə icrasını borcludan tələb etmək hüququ olan üçüncü şəxsə həyata keçirməli olduğunu müəyyənləşdirir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03.2. Əgər bu Məcəllədə və ya müqavilədə ayrı qayda nəzərdə tutulmayıbsa, yaxud öhdəliyin mahiyyətindən hər hansı ayrı hal irəli gəlmirsə, üçüncü şəxsin xeyrinə bağlanmış müqavilənin icrasını həm kreditor, həm də üçüncü şəxs tələb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03.3. Xüsusi qeyd-şərt olmadıqda, işin hallarına, o cümlədən onun məqsədinə əsasən aşağıdakılar müəyyənləşdir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03.3.1. üçüncü şəxs hüquq əldə etməlidir, yoxsa əldə etmə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03.3.2. bu hüquq dərhal, yoxsa müəyyən ilkin şərtlər olduqda əmələ gə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03.3.3. üçüncü şəxsin razılığı olmadan onun hüququna xitam verməyə və ya hüququnu dəyişməyə müqavilənin tərəflərinin ixtiyarı var, yoxsa yox.</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03.4. Müqavilədə üçüncü şəxsin xeyrinə qeyd-şərt qoymuş tərəf, kontragentin razılığından asılı olmayaraq, müqavilədə göstərilən üçüncü şəxsi dəyişmək hüququnu saxlay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03.5. Əgər bu Məcəllədə və ya müqavilədə ayrı qayda nəzərdə tutulmayıbsa, üçüncü şəxsin müqavilə üzrə öz hüququndan istifadə etmək niyyətini borcluya bildirdiyi andan tərəflər bağladıqları müqaviləni üçüncü şəxsin razılığı olmadan ləğv edə və ya dəyişdirə bilməz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03.6. Borclu kreditora qarşı irəli sürə biləcəyi etirazları müqavilədə üçüncü şəxsin tələbinə qarşı irəli sür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03.7. Üçüncü şəxs müqavilə üzrə ona verilmiş hüquqdan imtina etdikdə, kreditor həmin hüquqdan, əgər bu Məcəlləyə və müqaviləyə zidd deyilsə, istifadə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i/>
          <w:iCs/>
          <w:color w:val="000000"/>
          <w:sz w:val="27"/>
          <w:szCs w:val="27"/>
        </w:rPr>
        <w:t>Maddə 403-1.</w:t>
      </w:r>
      <w:r w:rsidRPr="004E7A7F">
        <w:rPr>
          <w:rFonts w:ascii="Palatino Linotype" w:eastAsia="Times New Roman" w:hAnsi="Palatino Linotype" w:cs="Times New Roman"/>
          <w:i/>
          <w:iCs/>
          <w:color w:val="000000"/>
          <w:sz w:val="27"/>
          <w:szCs w:val="27"/>
        </w:rPr>
        <w:t> </w:t>
      </w:r>
      <w:r w:rsidRPr="004E7A7F">
        <w:rPr>
          <w:rFonts w:ascii="Palatino Linotype" w:eastAsia="Times New Roman" w:hAnsi="Palatino Linotype" w:cs="Times New Roman"/>
          <w:b/>
          <w:bCs/>
          <w:i/>
          <w:iCs/>
          <w:color w:val="000000"/>
          <w:sz w:val="27"/>
          <w:szCs w:val="27"/>
        </w:rPr>
        <w:t>Törəmə maliyyə alət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lastRenderedPageBreak/>
        <w:t>403-1.1. Törəmə maliyyə aləti hər hansı baza aktivini almaq, satmaq və ya dəyişdirmək hüququnu təsbit edən müqavilədir. Baza aktivi qismində qiymətli kağız, valyuta, faiz dərəcəsi, gəlirlik, törəmə maliyyə aləti, əmtəə, maliyyə indeksi, kredit riski və s. çıxış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403-1.2. Törəmə maliyyə alətlərinin standartlaşdırılmış formada fond birjası vasitəsilə yerləşdirilməsi və tədavülü qaydası </w:t>
      </w:r>
      <w:r w:rsidRPr="004E7A7F">
        <w:rPr>
          <w:rFonts w:ascii="Palatino Linotype" w:eastAsia="Times New Roman" w:hAnsi="Palatino Linotype" w:cs="Times New Roman"/>
          <w:color w:val="000000"/>
          <w:sz w:val="27"/>
          <w:szCs w:val="27"/>
        </w:rPr>
        <w:t>maliyyə bazarlarına nəzarət orqanı</w:t>
      </w:r>
      <w:r w:rsidRPr="004E7A7F">
        <w:rPr>
          <w:rFonts w:ascii="Palatino Linotype" w:eastAsia="Times New Roman" w:hAnsi="Palatino Linotype" w:cs="Times New Roman"/>
          <w:i/>
          <w:iCs/>
          <w:color w:val="000000"/>
          <w:sz w:val="27"/>
          <w:szCs w:val="27"/>
        </w:rPr>
        <w:t> tərəfindən müəyyən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403-1.3. Törəmə maliyyə alətlərinə fyuçers, opsion və svop aid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403-1.4. Fyuçers baza aktivinin müəyyənləşdirilmiş növdə və sayda əvvəlcədən razılaşdırılmış tarixə və qiymətə alğı-satqısı üzrə törəmə maliyyə alət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403-1.5. Opsion sahibinə birtərəfli qaydada baza aktivini almaq, satmaq və ya svop etmək hüququnu verən törəmə maliyyə alət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403-1.6. Svop iki tərəf arasında eyni növ baza aktivlərinin dəyişdirilməsi üzrə törəmə maliyyə alət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404. Müqavilənin təfsi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04.1. Müqavilə şərtlərini təfsir edərkən məhkəmə təkcə müqavilədəki söz və ifadələrin hərfi mənasını deyil, həm də tərəflərin iradə ifadəsinin həqiqi mənasını, bütövlükdə müqavilənin hərfi mənasının onun digər şərtləri və mənası ilə müqayisəsini nəzərə a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04.2. Bu zaman bütün müvafiq hallar, o cümlədən müqaviləyə qədərki danışıqlar və yazışmalar, tərəflərin qarşılıqlı münasibətlərində yaranmış praktika, işgüzar adətlər, tərəflərin sonrakı hərəkətləri nəzərə alın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04.3. Əgər müqavilənin ayrı-ayrı ifadələri müxtəlif cür təfsir edilə bilərsə, müqaviləni bağlamış tərəflərin yaşayış yerində adətən qəbul olunmuş mənaya üstünlük verilir. Tərəflərin yaşayış yerləri müxtəlif olduqda, akseptantın yaşayış yeri həlledici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04.4. Müqavilədə bir-birini istisna edən və ya çoxmənalı ifadələr olduqda, müqavilənin məzmununa digərlərindən daha çox uyğun gələn mənaya üstünlük ver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04.5. Qarışıq müqavilələr təfsir edilərkən, icranın mahiyyətinə daha yaxın olan və ona uyğun gələn müqavilələr haqqında normalar tətbiq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404-1. Dövlət satınalmaları müqavil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lastRenderedPageBreak/>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Dövlət satınalmaları müqaviləsinə dair münasibətlər Azərbaycan Respublikasının dövlət satınalmaları haqqında qanunvericiliyinə uyğun tənzimlənir.</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2. Müqavilənin bağlanması</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405. Müqavilənin mühüm şərtləri barəsində razılaşm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05.1. Tərəflər müqavilənin bütün mühüm şərtləri barəsində tələb olunan formada razılığa gəldikdə müqavilə bağlanmış sayılır. Müqavilənin predmetinə dair şərtlər, bu Məcəllədə həmin növ müqavilələr üçün mühüm və ya zəruri adlandırılmış şərtlər, habelə tərəflərdən birinin müraciəti ilə barəsində razılaşma əldə edilməli olan bütün şərtlər mühüm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05.2. Müqavilə tərəflərdən birinin oferta (müqavilə bağlamaq təklifi) göndərməsi və digər tərəfin onu aksept etməsi (təklifin qəbulu) vasitəsi ilə bağlan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406. Müqavilənin for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06.1. Müqavilə əqdlərin bağlanması üçün nəzərdə tutulan hər hansı formada bağlana bilər, bu şərtlə ki, bu Məcəllədə həmin növ müqavilə üçün müəyyən forma təyin edilməsi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06.2. Əgər tərəflər müqaviləni müəyyən formada bağlamaq barəsində şərtləşiblərsə, həmin müqavilə növü üçün bu Məcəllə ilə belə forma tələb edilməsə də, müqavilə şərtləşdirilmiş formaya salındıqdan sonra bağlanmış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06.3. Yazılı formada müqavilə tərəflərin imzaladığı bir sənədin tərtibi yolu ilə, habelə poçt, teleqraf, teletayp, telefon, elektron rabitəsi və ya sənədin müqavilə üzrə tərəfdən gəldiyini dürüst müəyyənləşdirməyə imkan verən digər rabitə vasitəsilə sənədlər mübadiləsi yolu ilə bağlan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407. Müqavilənin bağlanması an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407.1. Müqavilə oferta göndərmiş şəxsin onun akseptini aldığı anda bağlanmış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07.2. Sadə yazılı müqavilə müvafiq qaydada imzalandığı, notarial qaydada təsdiq edilməli müqavilə isə müvafiq qaydada təsdiq edildiyi andan bağlanmış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07.3. </w:t>
      </w:r>
      <w:r w:rsidRPr="004E7A7F">
        <w:rPr>
          <w:rFonts w:ascii="Palatino Linotype" w:eastAsia="Times New Roman" w:hAnsi="Palatino Linotype" w:cs="Times New Roman"/>
          <w:i/>
          <w:iCs/>
          <w:color w:val="000000"/>
          <w:sz w:val="27"/>
          <w:szCs w:val="27"/>
        </w:rPr>
        <w:t>Çıxarılmışdır.</w:t>
      </w:r>
      <w:r w:rsidRPr="004E7A7F">
        <w:rPr>
          <w:rFonts w:ascii="Palatino Linotype" w:eastAsia="Times New Roman" w:hAnsi="Palatino Linotype" w:cs="Times New Roman"/>
          <w:b/>
          <w:bCs/>
          <w:color w:val="0000FF"/>
          <w:sz w:val="20"/>
          <w:szCs w:val="20"/>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408. Ofert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08.1. Müqavilə bağlanması haqqında təklif (oferta) o zaman verilmiş sayılır ki, bir və ya bir neçə şəxsə ünvanlanmış bu təklifdə onu vermiş şəxsin (oferentin) razılıq (aksept) olduqda, öz təklifinin icrasına hazır olduğu ifadə edilsin. Ofertada müqavilənin mühüm şərtləri əks olun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08.2. Şəxslərin qeyri-müəyyən dairəsinə ünvanlanmış təklifdə (o cümlədən reklamda) bilavasitə ayrı qayda göstərilməyibsə, bu təklif ofertaya dəvət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08.3. Oferta ünvan sahibinin onu aldığı andan onu göndərmiş şəxsi bağlı edir. Ofertanın geri götürülməsinə dair bildiriş ofertadan əvvəl və ya onun özü ilə eyni vaxtda daxil olduqda, oferta verilməmiş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08.4. </w:t>
      </w:r>
      <w:r w:rsidRPr="004E7A7F">
        <w:rPr>
          <w:rFonts w:ascii="Palatino Linotype" w:eastAsia="Times New Roman" w:hAnsi="Palatino Linotype" w:cs="Times New Roman"/>
          <w:i/>
          <w:iCs/>
          <w:color w:val="000000"/>
          <w:sz w:val="27"/>
          <w:szCs w:val="27"/>
        </w:rPr>
        <w:t>Çıxarılmışdır.</w:t>
      </w:r>
      <w:r w:rsidRPr="004E7A7F">
        <w:rPr>
          <w:rFonts w:ascii="Palatino Linotype" w:eastAsia="Times New Roman" w:hAnsi="Palatino Linotype" w:cs="Times New Roman"/>
          <w:b/>
          <w:bCs/>
          <w:color w:val="0000FF"/>
          <w:sz w:val="20"/>
          <w:szCs w:val="20"/>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08.5. </w:t>
      </w:r>
      <w:r w:rsidRPr="004E7A7F">
        <w:rPr>
          <w:rFonts w:ascii="Palatino Linotype" w:eastAsia="Times New Roman" w:hAnsi="Palatino Linotype" w:cs="Times New Roman"/>
          <w:i/>
          <w:iCs/>
          <w:color w:val="000000"/>
          <w:sz w:val="27"/>
          <w:szCs w:val="27"/>
        </w:rPr>
        <w:t>Çıxarılmışdır.</w:t>
      </w:r>
      <w:r w:rsidRPr="004E7A7F">
        <w:rPr>
          <w:rFonts w:ascii="Palatino Linotype" w:eastAsia="Times New Roman" w:hAnsi="Palatino Linotype" w:cs="Times New Roman"/>
          <w:b/>
          <w:bCs/>
          <w:color w:val="0000FF"/>
          <w:sz w:val="20"/>
          <w:szCs w:val="20"/>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08.6. Ünvan sahibinin aldığı oferta, əgər ofertanın özündə ayrı qayda şərtləşdirilməyibsə, yaxud təklifin mahiyyətindən və ya verildiyi şəraitdən ayrı qayda irəli gəlmirsə, onun aksepti üçün müəyyənləşdirilmiş müddət ərzində geri götürülə bilmə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08.7. Əgər müqavilənin bütün mühüm şərtlərini əks etdirən təklifdən onu irəli sürmüş şəxsin təklifdə göstərilmiş şərtlər ilə müqaviləni cavab verən istənilən şəxslə bağlamaq iradəsi aydın görünürsə, belə təklif ümumi oferta sayılır.</w:t>
      </w:r>
      <w:r w:rsidRPr="004E7A7F">
        <w:rPr>
          <w:rFonts w:ascii="Palatino Linotype" w:eastAsia="Times New Roman" w:hAnsi="Palatino Linotype" w:cs="Times New Roman"/>
          <w:b/>
          <w:bCs/>
          <w:color w:val="0000FF"/>
          <w:sz w:val="20"/>
          <w:szCs w:val="20"/>
          <w:vertAlign w:val="superscript"/>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409. Aksept</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09.1. Ofertanın ünvanlandığı şəxsin ofertanı qəbul etməsi haqqında cavabı aksept sayılır. Aksept tam və qeyd-şərtsiz ol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409.2. Əgər oferent aksept üçün müddət müəyyənləşdiribsə, aksept yalnız həmin müddətdə həyata keçir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09.3. Əgər bu Məcəllədən, işgüzar adətdən və ya tərəflərin əvvəlki işgüzar münasibətlərindən ayrı qayda irəli gəlmirsə, susmaq aksept sayılm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09.4. Əgər bu Məcəllədə ayrı qayda nəzərdə tutulmayıbsa və ya ofertada ayrı qayda göstərilməyibsə, oferta almış şəxsin onun aksepti üçün müəyyənləşdirilmiş müddətdə ofertada göstərilən müqavilə şərtlərini yerinə yetirmək (malları yola salmaq, xidmətlər göstərmək, işlər görmək, müvafiq məbləği ödəmək və s.) üçün hərəkətlər etməsi aksept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09.5. Aksept oferentə gec çatdıqda və akseptdən onun vaxtında göndərildiyi məlum olduqda, aksept yalnız o halda gecikmiş sayıla bilər ki, oferent bu barədə digər tərəfə dərhal məlumat vermiş olsun. Əgər oferta göndərmiş tərəf digər tərəfin gec alınmış akseptini qəbul etdiyi barədə ona dərhal məlumat verərsə, müqavilə bağlanmış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09.6. Akseptin geri götürülməsi haqqında bildiriş oferta göndərmiş şəxsə akseptdən əvvəl və ya onunla bir vaxtda çatdıqda, aksept alınmamış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09.7. Əgər ofertada aksept üçün müddət müəyyənləşdirilibsə, ofertanı göndərmiş şəxs aksepti ofertada göstərilən müddət ərzində aldıqda müqavilə bağlanmış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09.8. Əgər yazılı ofertada aksept üçün müddət müəyyənləşdirilməyibsə, müqavilə bu şərtlə bağlanmış sayılır ki, oferta göndərmiş şəxs aksepti bu Məcəllədə müəyyənləşdirilmiş müddət qurtarana qədər, belə müddət müəyyənləşdirilmədikdə isə bunun üçün zəruri olan müddət ərzində almış olsu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09.9. Əgər oferta aksept üçün müddət göstərilmədən, şifahi edilmişsə, digər tərəf ofertanın akseptini dərhal bildirdikdə müqavilə bağlanmış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09.10. Bu Məcəllənin 409.8-ci maddəsində nəzərdə tutulmuş hallar istisna olmaqla, ünvanında olan şəxsə verilmiş oferta dərhal qəbul və ya rədd ed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09.11. Bu Məcəllənin 409.8-ci maddəsində nəzərdə tutulmuş hallar istisna olmaqla, ünvanında olmayan şəxsə verilmiş oferta yalnız oferta vermiş şəxsin adətən cavab gözləyə biləcəyi müddətədək qəbul ed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410. Yeni ofert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410.1. Oferta üçün gecikmiş aksept yeni oferta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10.2. Əgər cavabda müqaviləni ofertada nəzərdə tutulduğundan fərqlənən başqa şərtlərlə bağlamağa razılıq ifadə olunmuşsa, belə cavab ofertadan imtina və eyni zamanda yeni təklif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411. Müqavilənin bağlandığı ye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11.1. Əgər müqavilədə onun bağlandığı yer göstərilməyibsə, müqavilə ofertanı göndərmiş fiziki şəxsin yaşayış yerində və ya hüquqi şəxsin olduğu yerdə bağlanmış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11.2. İstehlakçı ilə öz müəssisəsinin hüdudları daxilində küçədə, evin qabağında və buna bənzər yerlərdə ticarət edən şəxs arasında bağlanan müqavilə yalnız o halda etibarlıdır ki, istehlakçı bir həftə müddətində müqavilədən yazılı surətdə imtina etməsin, amma müqavilənin bağlandığı zaman icra olunduğu hallar istisna təşkil e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412. Tərəfin müqavilə bağlamaqdan boyun qaçırması – </w:t>
      </w:r>
      <w:r w:rsidRPr="004E7A7F">
        <w:rPr>
          <w:rFonts w:ascii="Palatino Linotype" w:eastAsia="Times New Roman" w:hAnsi="Palatino Linotype" w:cs="Times New Roman"/>
          <w:b/>
          <w:bCs/>
          <w:i/>
          <w:iCs/>
          <w:color w:val="000000"/>
          <w:sz w:val="27"/>
          <w:szCs w:val="27"/>
        </w:rPr>
        <w:t>çıxarılmış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413. Borcun etirafı – </w:t>
      </w:r>
      <w:r w:rsidRPr="004E7A7F">
        <w:rPr>
          <w:rFonts w:ascii="Palatino Linotype" w:eastAsia="Times New Roman" w:hAnsi="Palatino Linotype" w:cs="Times New Roman"/>
          <w:b/>
          <w:bCs/>
          <w:i/>
          <w:iCs/>
          <w:color w:val="000000"/>
          <w:sz w:val="27"/>
          <w:szCs w:val="27"/>
        </w:rPr>
        <w:t>çıxarılmışdır.</w:t>
      </w:r>
      <w:r w:rsidRPr="004E7A7F">
        <w:rPr>
          <w:rFonts w:ascii="Palatino Linotype" w:eastAsia="Times New Roman" w:hAnsi="Palatino Linotype" w:cs="Times New Roman"/>
          <w:b/>
          <w:bCs/>
          <w:color w:val="0000FF"/>
          <w:sz w:val="20"/>
          <w:szCs w:val="20"/>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414. Müqavilənin hərracda bağlan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14.1. Əgər müqavilənin mahiyyətindən ayrı qayda irəli gəlmirsə, o, hərrac keçirilməsi yolu ilə bağlana bilər. Müqavilə hərracı udan şəxslə bağlan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14.2. Hərracın təşkilatçısı kimi əmlakın mülkiyyətçisi və ya əmlak hüququnun sahibi və ya ixtisaslaşdırılmış təşkilat çıxış edə bilər. İxtisaslaşdırılmış təşkilat əmlakın mülkiyyətçisi və ya əmlak hüququnun sahibi ilə müqavilə əsasında hərəkət edir və onların adından və ya öz adından çıxış e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14.3. Bu Məcəllədə göstərilən hallarda əmlakın və ya əmlak hüququnun satışı barədə müqavilələr yalnız hərrac keçirilməsi yolu ilə bağlan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xml:space="preserve">414.4. Hərrac auksion və ya müsabiqə formasında keçirilir. Ən yüksək qiymət təklif etmiş şəxs auksionda hərracı udmuş sayılır, hərracın </w:t>
      </w:r>
      <w:r w:rsidRPr="004E7A7F">
        <w:rPr>
          <w:rFonts w:ascii="Palatino Linotype" w:eastAsia="Times New Roman" w:hAnsi="Palatino Linotype" w:cs="Times New Roman"/>
          <w:color w:val="000000"/>
          <w:sz w:val="27"/>
          <w:szCs w:val="27"/>
        </w:rPr>
        <w:lastRenderedPageBreak/>
        <w:t>təşkilatçısının qabaqcadan təyin etdiyi müsabiqə komissiyasının rəyinə əsasən ən yaxşı şərtlər təklif etmiş şəxs isə müsabiqə üzrə hərracı udmuş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14.5. Qanunvericilikdə ayrı qayda nəzərdə tutulmayıbsa, hərracın formasını satılan əmlakın mülkiyyətçisi və ya satılan əmlak hüququnun sahibi müəyyənləşdir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415. Hərracın təşkili və keçirilmə qayd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15.1. Auksionlar və müsabiqələr açıq və qapalı ola bilər. Açıq auksionda və açıq müsabiqədə istənilən şəxs iştirak edə bilər. Qapalı auksionda və qapalı müsabiqədə yalnız bu məqsəd üçün dəvət olunan şəxslər iştirak edir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15.2. Qanunvericilikdə ayrı qayda nəzərdə tutulmayıbsa, təşkilatçı hərracın keçirilməsini onun keçirilməsinə ən geci otuz gün qalmış bildirməlidir. Bildirişdə hərracın vaxtı, yeri və forması, onun predmeti və keçirilmə qaydası, o cümlədən hərracda iştirakın rəsmiləşdirilməsi, hərracı udan şəxsin müəyyənləşdirilməsi, habelə başlanğıc qiyməti haqqında və qanunvericiliklə müəyyənləşdirilmiş digər məlumatlar olmalıdır. Əgər hərracın predmeti müqavilə bağlamaq hüququdursa, qarşıdakı hərrac barəsində bildirişdə bunun üçün verilən müddət göstər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15.3. Əgər bu Məcəllədə və ya hərracın keçirilməsi barədə bildirişdə ayrı qayda nəzərdə tutulmayıbsa, bildirişi göndərən açıq hərrac təşkilatçısı auksionu keçirməkdən istədiyi vaxt, lakin onun keçirilməsi gününə ən geci üç gün qalmış, müsabiqəni keçirməkdən isə onun keçirilməsinə ən geci otuz gün qalmış imtina edə bilər. Açıq hərracın təşkilatçısı onu keçirməkdən həmin müddətləri pozmaqla imtina etdikdə, iştirakçılara dəyən real zərərin əvəzini ödəməlidir. Qapalı auksionun və ya qapalı müsabiqənin təşkilatçısı hərracdan imtinanın bildiriş göndərildikdən sonra məhz hansı müddətdə edildiyindən asılı olmayaraq, dəvət etdiyi iştirakçılara dəyən real zərərin əvəzini ödə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15.4. Hərracın iştirakçıları hərracın keçirilməsinə dair bildirişdə göstərilən məbləğdə, müddətdə və qaydada beh verirlər. Hərrac keçirilmədikdə beh geri qaytarılmalıdır. Hərracda iştirak edən, lakin onu udmayan şəxslərin də behi qaytarılır. Hərracı udmuş şəxslə müqavilə bağlandıqda, onun verdiyi behin məbləği bağlanmış müqavilə üzrə öhdəliklərin icrası hesabına daxil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415.5. Hərracı udmuş şəxs və hərracın təşkilatçısı auksionun və ya müsabiqənin keçirildiyi gün hərracın nəticələri haqqında protokol imzalayırlar; bu protokol müqavilə qüvvəsinə malikdir. Hərracı udmuş şəxs protokolu imzalamaqdan boyun qaçırarsa, verdiyi behi itirir. Protokolu imzalamaqdan boyun qaçıran hərrac təşkilatçısı hərracı udan şəxsə behi ikiqat məbləğdə qaytarmalı, habelə hərracda iştirak etmək nəticəsində dəyən zərərin əvəzini ödə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15.6. Əgər hərracın predmeti yalnız müqavilə bağlamaq hüququ olmuşsa, belə müqaviləni tərəflər hərrac qurtardıqdan və protokol rəsmiləşdirildikdən sonra iyirmi gündən və ya bildirişdə göstərilən başqa müddətdən gec olmayaraq imzalamalıdır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15.7. Onlardan biri müqavilə bağlamaqdan boyun qaçırdıqda, digər tərəf müqaviləni bağlamağa məcbur etmək, habelə onu bağlamaqdan boyun qaçırılması nəticəsində vurulan zərərin əvəzini ödəmək tələbi ilə məhkəməyə müraciət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416. Hərrac keçirilməsi qaydalarının pozulması nəticə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16.1. Bu Məcəllədə müəyyənləşdirilmiş qaydaları pozmaqla keçirilən hərrac maraqlı şəxsin iddiası üzrə məhkəmə tərəfindən etibarsız sayı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16.2. Hərracın etibarsız sayılması hərracı udmuş şəxslə bağlanan müqavilənin etibarsızlığına səbəb ol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3. Müqavilənin standart şərtləri</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417. Müqavilənin standart şərtləri anlayış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17.1. Müqavilənin standart şərtləri əvvəlcədən ifadə edilmiş, dəfələrlə istifadə üçün nəzərdə tutulan elə şərtlərdir ki, bunları bir tərəf (təklif edən) digər tərəfə təqdim edir və əvvəlcədən müəyyənləşdirilmiş normalardan fərqlənən və bu normaları tamamlayan qaydalar onların vasitəsilə müəyyənləşd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17.2. Əgər tərəflər müqavilənin şərtlərini müfəssəl müəyyənləşdirmişlərsə, bunlar müqavilənin standart şərtləri sayılm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417.3. Tərəflərin bilavasitə razılaşdırdıqları şərtlərə standart şərtlərə nisbətən üstünlük ve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418. Müqavilənin standart şərtlərinin müqavilənin tərkib hissəsinə çevr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18.1. Müqavilənin standart şərtləri onu təklif etmiş tərəflə digər tərəf arasında bağlanmış müqavilənin tərkib hissəsinə yalnız o halda çevrilir ki, təklif etmiş tərəf müqavilənin bağlandığı yerdə əyani qeyd yazsın və bu şərtlərə istinad etsin, digər tərəf isə həmin şərtlərlə tanış olmaq və razıdırsa, bu şərtləri qəbul etmək imkanına malik olsu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18.2. Əgər müqavilənin digər tərəfi sahibkardırsa, müqavilənin standart şərtləri bu şərtlə müqavilənin tərkib hissəsi olur ki, işgüzar münasibətlərdə zəruri olan ehtiyat göstərdiyi halda o bunu nəzərdə tutmalı olsu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419. Müqavilələrin standart şərtlərinin qeyri-adi müddəalar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19.1. Müqavilələrin standart şərtlərinin formaca qeyri-adi olduğuna görə digər tərəfin nəzərdə tuta bilmədiyi müddəaları müqavilənin tərkib hissəsinə çevril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19.2. Müqavilənin standart şərtləri təfsir edilərkən rast gəlinən bütün qeyri-müəyyənliklər, onları özündə əks etdirən şərtlərin müqaviləyə daxil edilməsini təklif etmiş tərəfin ziyanına (əleyhinə) təfsir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420. Müqavilənin standart şərtlərinin etibarsızlığ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20.1. Təklif etmiş tərəfin sahibkarlıq fəaliyyəti ilə məşğul olmayan fiziki şəxslər barəsində tətbiq etdiyi müqavilənin standart şərtlərində aşağıdakılar etibarsız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20.1.1. təklif etmiş tərəfin təklifi qəbul etmək, yaxud ondan imtina etmək və ya bu və ya digər işi icra etmək üçün tənasübsüz surətdə uzun və ya aşkar qısa müddət (təklifin qəbul və icra edilməsi müddətləri) müəyyənləşdirdiyini ifadə edən müddəa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xml:space="preserve">420.1.2. təklif etmiş tərəfin öz öhdəliklərinin icrası üçün əvvəlcədən müəyyənləşdirilmiş normalardan fərqlənən, tənasübsüz surətdə uzun və ya </w:t>
      </w:r>
      <w:r w:rsidRPr="004E7A7F">
        <w:rPr>
          <w:rFonts w:ascii="Palatino Linotype" w:eastAsia="Times New Roman" w:hAnsi="Palatino Linotype" w:cs="Times New Roman"/>
          <w:color w:val="000000"/>
          <w:sz w:val="27"/>
          <w:szCs w:val="27"/>
        </w:rPr>
        <w:lastRenderedPageBreak/>
        <w:t>kifayət qədər aydın olmayan müddətlər (öhdəliklərin pozulması zamanı müddətlər) müəyyənləşdirdiyini ifadə edən müddəa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20.1.3. təklif etmiş tərəfə əsassız olaraq və müqavilədə göstərilmiş əsaslar olmadan öz öhdəliyinin icrasından imtina etmək hüququ (müqavilədən imtina şərti) verən müddəa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20.1.4. təklif etmiş tərəfə vəd olunmuş işi dəyişdirmək və ya ondan imtina etmək hüququ verən müddəalar, bir şərtlə ki, bu barədə razılaşma müqavilənin digər tərəfi üçün qeyri-məqbul olsun (dəyişiklik edilməsi şərt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20.1.5. təklif etmiş tərəfə müqavilənin digər tərəfindən çəkilmiş xərclər üçün tənasübsüz surətdə yüksək əvəz (çəkilmiş xərclərin tənasübsüz surətdə yüksək əvəzi) tələb etmək hüququ verən müddəa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20.2. Müqavilənin standart şərti müqaviləyə daxil edilmiş olsa da, etimad və vicdanlılıq prinsiplərinə zidd olaraq müqavilənin digər tərəfi üçün zərərlidirsə, etibarsızdır. Bu zaman həmin şərtlərin müqaviləyə daxil edildiyi şərait, tərəflərin qarşılıqlı maraqları və sair nəzərə alın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20.3. Təklif etmiş tərəfin sahibkarlıq fəaliyyəti ilə məşğul olmayan fiziki şəxslər barəsində tətbiq etdiyi müqavilənin standart şərtlərində aşağıdakılar da etibarsız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20.3.1. qiymətlərin əsassız qısa müddətdə yüksəldilməsini (qiymətlərin qısamüddətli yüksəldilməsi) nəzərdə tutan müddəa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20.3.2. müqavilə tərəfinin ona bu Məcəllə ilə verilmiş öhdəliklərin icrasından imtina etmək hüququnu və ya müqavilənin digər tərəfi öz öhdəliklərini yerinə yetirənə qədər müqavilənin icrasından imtina etmək hüququnu (icradan imtina hüququ) məhdudlaşdıran və ya istisna edən müddəa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20.3.3. müqavilənin tərəfini şübhəsiz və ya məhkəmə qərarı ilə müəyyənləşdirilmiş tələblərin əvəzləşdirilməsi hüququndan məhrum edən müddəalar (qarşılıqlı tələblərin əvəzləşdirilməsinin qadağan ed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20.3.4. təklif etmiş tərəfi müqavilənin digər tərəfini xəbərdar etməyə və ya öhdəliyin icrası üçün ona müddət verməyə dair (öhdəliyin icrası barədə xəbərdaretmə; müddət təyinetmə) qanunla nəzərdə tutulan vəzifədən azad edən müddəa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20.3.5. zərərin miqdarından çox olan məbləğin tələb edilməsinə dair razılaşma (zərərin əvəzinin ödənilməsinə dair yüksəldilmiş tələb);</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420.3.6. təklif etmiş tərəfin və ya onun təmsilçisinin kobud ehtiyatsızlığı üzündən tələbin pozulması nəticəsində vurulan zərər üçün məsuliyyəti (ehtiyatsızlıq üçün məsuliyyəti) istisna edən və ya məhdudlaşdıran müddəa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20.3.7. təklif etmiş tərəfin əsas öhdəliyi pozduğu halda müqavilənin digər tərəfinin müqavilədən imtina etmək hüququnu məhdudlaşdıran və ya onu bu hüquqdan məhrum edən və ya müqavilənin digər tərəfini icra etməmə nəticəsində vurulmuş zərərin əvəzinin ödənilməsini tələb etmək hüququndan məhrum edən və ya 420.3.6-cı maddəyə zidd olaraq onun bu hüququnu məhdudlaşdıran (əsas öhdəliyinin icrası tələbinin pozulması) müddəa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20.3.8. təklif etmiş tərəfin öhdəliyi hissə-hissə icra etdiyi halda müqavilənin digər tərəfini bütövlükdə müqavilənin icra edilməməsi üçün zərərin əvəzinin ödənilməsini tələb etmək və ya əgər o, hissə-hissə icrada daha maraqlı deyildirsə (öhdəlik hissə-hissə icra edildikdə marağın itməsi), müqavilədən imtina etmək hüququndan məhrum edən müddəa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20.3.9. təklif etmiş tərəfin yeni mallar göndərilərkən və işlər görülərkən əşyanın qüsurları üçün məsuliyyətini nəzərdə tutan qaydalardan fərqli olaraq məhdudlaşdıran müddəalar.</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4. Müqavilənin dəyişdirilməsi və ləğv edilməsi</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421. Müqavilənin dəyişdirilməsi və ləğv edilməsi əsaslar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21.1. Müqavilənin dəyişdirilməsi və ləğv edilməsi, əgər bu Məcəllədə və ya müqavilədə ayrı qayda nəzərdə tutulmayıbsa, tərəflərin razılaşması ilə mümkündü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21.2. Tərəflərdən birinin tələbi ilə müqavilə yalnız digər tərəf müqaviləni əhəmiyyətli dərəcədə pozduqda və ya bu Məcəllədə və ya müqavilədə nəzərdə tutulan digər hallarda dəyişdirilə və ya ləğv edilə bilər. Tərəflərdən birinin müqaviləni pozması o zaman əhəmiyyətli pozuntu sayılır ki, bunun digər tərəfə vurduğu zərər nəticəsində o, müqavilə bağlanarkən ümid etməyə haqqı çatanlardan xeyli dərəcədə məhrum ol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21.3. Müqavilənin tamamilə və ya hissə-hissə icrasından birtərəfli imtina edildikdə və belə imtinaya bu Məcəllə ilə və ya tərəflərin razılaşması ilə yol verildikdə müqavilə müvafiq surətdə ləğv edilmiş və ya dəyişdirilmiş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lastRenderedPageBreak/>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422. Şəraitin əhəmiyyətli dərəcədə dəyişməsi ilə əlaqədar müqavilənin dəyişdirilməsi və ləğv ed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22.1. Tərəflərin müqavilə bağlayarkən əsas götürdükləri şəraitin əhəmiyyətli dərəcədə dəyişməsi, əgər müqavilədə ayrı qayda nəzərdə tutulmayıbsa və ya onun mahiyyətindən ayrı qayda irəli gəlmirsə, onun dəyişdirilməsinə və ya ləğv edilməsinə əsas verir. Şəraitin dəyişməsi o halda əhəmiyyətli sayılır ki, əgər tərəflər bu dəyişməni ağlabatan şəkildə əvvəlcədən görə bilsəydilər, müqaviləni əhəmiyyətli dərəcədə fərqlənən şərtlərlə bağlayar və ya ümumiyyətlə, bağlamazdılar. Tərəflərin müqavilənin əsasında durmuş təsəvvürlərinin yanlış çıxması şəraitin dəyişməsinə bərabər tutul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22.2. Əgər tərəflər müqavilənin əhəmiyyətli dərəcədə dəyişmiş şəraitə uyğunlaşdırılması və ya ləğv edilməsi barədə razılığa gəlməsələr, eyni zamanda aşağıdakı şərtlər olduqda müqavilə maraqlı tərəfin tələbi ilə məhkəmə tərəfindən ləğv edilə bilər, 422.4-cü maddədə nəzərdə tutulan əsaslar olduqda isə dəyişdir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22.2.1. müqavilənin bağlandığı məqamda tərəflər şəraitin bu dərəcədə dəyişməyəcəyini əsas götürmüş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22.2.2. şəraitin dəyişməsini doğuran elə səbəblərdir ki, əmələ gəldikdən sonra bu səbəbləri maraqlı tərəf müqavilənin xarakterinə və dövriyyənin şərtlərinə görə ondan tələb edilən qayğı və ehtiyatla aradan qaldıra bilmə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22.2.3. müqavilənin şərtləri dəyişdirilmədən onun icra edilməsi tərəflərin müqaviləyə uyğun əmlak mənafeləri nisbətini o dərəcədə pozar və maraqlı tərəfə o qədər zərər vurardı ki, o, müqavilə bağlanarkən ümid etməyə haqqı çatanlardan xeyli dərəcədə məhrum olard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22.2.4. işgüzar adətlərdən və ya müqavilənin mahiyyətindən şəraitin dəyişməsi riskini maraqlı tərəfin daşıdığı irəli gəl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22.3. Əhəmiyyətli dərəcədə dəyişmiş şəraitə görə müqavilə ləğv edilərkən tərəflərdən hər hansı birinin tələbi ilə məhkəmə müqavilənin icrası ilə əlaqədar çəkilmiş xərclərin tərəflər arasında ədalətli bölüşdürülməsi zərurətini əsas götürərək, müqavilənin ləğv edilməsi nəticələrini müəyyənləşdir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xml:space="preserve">422.4. Şəraitin əhəmiyyətli dərəcədə dəyişməsi ilə əlaqədar müqavilənin dəyişdirilməsinə müqavilənin ləğvinin ictimai mənafelərə zidd olduğu və ya </w:t>
      </w:r>
      <w:r w:rsidRPr="004E7A7F">
        <w:rPr>
          <w:rFonts w:ascii="Palatino Linotype" w:eastAsia="Times New Roman" w:hAnsi="Palatino Linotype" w:cs="Times New Roman"/>
          <w:color w:val="000000"/>
          <w:sz w:val="27"/>
          <w:szCs w:val="27"/>
        </w:rPr>
        <w:lastRenderedPageBreak/>
        <w:t>tərəflərə müqavilənin məhkəmə tərəfindən dəyişdirilmiş şərtlərlə icrası üçün zəruri məsrəflərdən xeyli çox olan zərər vuracağı müstəsna hallarda məhkəmənin qərarı ilə yol ve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423. Müqavilənin dəyişdirilməsi və ləğv edilməsi qayd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23.1. Müqavilənin dəyişdirilməsi və ya ləğv edilməsi haqqında razılaşma, əgər bu Məcəllədən, müqavilədən və ya işgüzar adətlərdən ayrı qayda irəli gəlmirsə, müqavilə ilə eyni formada bağlan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23.2. Müqavilənin dəyişdirilməsi və ya ləğv edilməsi tələbini tərəf məhkəməyə yalnız müqaviləni dəyişdirmək və ya ləğv etmək təklifindən digər tərəfin imtinasını aldıqda və ya təklifdə göstərilmiş müddətdə, müddət göstərilmədikdə isə otuz gün müddətində ondan cavab almadıqda irəli sür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424. Müqavilənin dəyişdirilməsinin və ləğv edilməsinin nəticə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24.1. Müqavilə dəyişdirilərkən tərəflərin öhdəlikləri dəyişdirilmiş şəkildə saxlan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24.2. Müqavilə ləğv edilərkən tərəflərin öhdəliklərinə xitam ve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24.3. Müqavilə dəyişdirilərkən və ya ləğv edilərkən, əgər tərəflərin razılaşmasından və müqavilənin dəyişdirilməsi xarakterindən ayrı qayda irəli gəlmirsə, müqavilənin dəyişdirilməsi və ya ləğv edilməsi haqqında tərəflərin razılaşmasının bağlandığı andan, müqavilə məhkəmə qaydasında dəyişdirildikdə və ya ləğv edildikdə isə müqavilənin dəyişdirilməsi və ya ləğv edilməsi haqqında məhkəmə qərarının qanuni qüvvəyə mindiyi andan öhdəliklər dəyişdirilmiş və ya xətm edilmiş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24.4. Əgər bu Məcəllə ilə və ya tərəflərin razılaşması ilə ayrı qayda müəyyənləşdirilməyibsə, tərəflər müqavilənin dəyişdirildiyi və ya ləğv edildiyi anadək öhdəlik üzrə icra etdiklərinin qaytarılmasını tələb edə bilməz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xml:space="preserve">424.5. Əgər müqavilənin dəyişdirilməsinə və ya ləğvinə onu tərəflərdən birinin əhəmiyyətli dərəcədə pozması əsas vermişdirsə, digər tərəf </w:t>
      </w:r>
      <w:r w:rsidRPr="004E7A7F">
        <w:rPr>
          <w:rFonts w:ascii="Palatino Linotype" w:eastAsia="Times New Roman" w:hAnsi="Palatino Linotype" w:cs="Times New Roman"/>
          <w:color w:val="000000"/>
          <w:sz w:val="27"/>
          <w:szCs w:val="27"/>
        </w:rPr>
        <w:lastRenderedPageBreak/>
        <w:t>müqavilənin dəyişdirilməsi və ya ləğv edilməsi nəticəsində dəyən zərərin əvəzinin ödənilməsini tələb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21-ci fəsil.</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Öhdəliklərin icrası</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425. Öhdəliklərin icrası zamanı vicdanlılıq</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25.1. Öz hüquqlarını həyata keçirərkən və vəzifələrini icra edərkən tərəflərdən hər biri vicdanlılığın tələb etdiyi tərzdə, yəni şərtləşdirilmiş vaxtda və yerdə lazımi şəkildə, öhdəliyin şərtlərinə və bu Məcəllənin tələblərinə müvafiq surətdə, belə şərtlər və tələblər olmadıqda isə işgüzar adətlərə və ya adətən irəli sürülən digər tələblərə müvafiq surətdə hərəkət et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25.2. Öhdəlikləri icra edərkən tərəflər müqavilənin yerinə yetirilməsinə zəmin yaratmaq üçün birgə hərəkət etməli və müqavilənin məqsədinə çatmağa maneçilik törədə biləcək və ya öhdəliklərin icrasını təhlükəyə məruz qoya biləcək hər cür hərəkətlərdən çəkinməlidir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426. Öhdəliklərin icrası ye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26.1. Öhdəliklərin icrası yeri, əgər bu Məcəllə ilə və ya müqavilə ilə ayrı qayda müəyyənləşdirilməyibsə və ya öhdəliyin mahiyyətindən ayrı qayda irəli gəlmirsə, tərəflərin iradəsi ilə müəyyənləşd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26.2. Əgər öhdəliyin icrası yeri müəyyənləşdirilməyibsə, icra aşağıda göstərilən yerlərdə həyata keçir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26.2.1. torpaq sahəsinin, binanın, qurğunun və ya digər daşınmaz əmlakın verilməsi öhdəliyi üzrə - əmlakın olduğu yerd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26.2.2. öhdəlik müəyyən əşyanın verilməsindən ibarətdirsə - müqavilənin bağlandığı an həmin əşyanın olduğu yerd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426.2.3. bütün digər öhdəliklər üzrə - borclunun yaşayış yerində, borclu hüquqi şəxsdirsə - öhdəlik münasibətinin əmələ gəldiyi vaxt onun olduğu yerd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26.3. Öhdəlik borclunun istehsal müəssisəsində əmələ gəldikdə, əgər müəssisə onun yaşayış yerində deyildirsə, borclunun müəssisəsinin olduğu yerdə icra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26.4. Yalnız borclunun göndərmə xərclərini öz öhdəsinə götürdüyünə əsaslanmaqla təyinat yerinin öhdəliyin icrası yeri olduğu qənaətinə gəlmək olma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427. Öhdəliyin icrası müddət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27.1. Əgər öhdəliyin icrası müddəti təyin edilibsə, kreditor müddət çatanadək onun icrasını tələb edə bilməz, lakin borclu onu vaxtından əvvəl icra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27.2. Əgər öhdəliyin icrası müddəti təyin edilməyibsə və ya şəraitə görə onu təyin etmək mümkün deyildirsə, kreditor öhdəliyin dərhal icrasını tələb edə bilər, borclu isə onu ağlabatan müddətdə icra etməyə borclu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27.3. Əgər öhdəlik onun icrası gününü və ya icra edilməli olduğu vaxt dövrünü nəzərdə tutursa və ya müəyyənləşdirməyə imkan verirsə, öhdəlik həmin gün və ya bu cür dövr ərzində istənilən an icra ed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27.4. Ağlabatan müddətdə icra edilməmiş öhdəliyi, eləcə də icra müddəti tələbetmə anı ilə müəyyənləşdirilmiş öhdəliyi borclu kreditorun icra tələbini irəli sürdüyü gündən yeddi gün müddətində icra etməyə borcludur, bu şərtlə ki, bu Məcəllədən, öhdəliyin şərtlərindən, işgüzar adətlərdən və ya öhdəliyin mahiyyətindən icranı başqa müddətdə həyata keçirmək vəzifəsi irəli gəlməsi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27.5. Əgər öhdəliyin icrası müddəti hər hansı şərtin baş verməsindən asılıdırsa, öhdəlik həmin şərtin baş verdiyi gündən icra ed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428. Öhdəliyin vaxtından əvvəl icr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28.1. Əgər kreditor icranı almaqdan üzrlü səbəbə görə imtina etməzsə, borclu öhdəliyi vaxtından əvvəl icra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xml:space="preserve">428.2. Öhdəliyin tərəflərinin sahibkarlıq fəaliyyəti ilə məşğul olması ilə bağlı öhdəliyin vaxtından əvvəl icrasına yalnız öhdəliyin vaxtından əvvəl </w:t>
      </w:r>
      <w:r w:rsidRPr="004E7A7F">
        <w:rPr>
          <w:rFonts w:ascii="Palatino Linotype" w:eastAsia="Times New Roman" w:hAnsi="Palatino Linotype" w:cs="Times New Roman"/>
          <w:color w:val="000000"/>
          <w:sz w:val="27"/>
          <w:szCs w:val="27"/>
        </w:rPr>
        <w:lastRenderedPageBreak/>
        <w:t>icrasının mümkünlüyü bu Məcəllədə və ya öhdəlik şərtlərində nəzərdə tutulduqda və ya işgüzar dövriyyə adətlərindən və ya öhdəliyin mahiyyətindən irəli gəldikdə yol ve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28.3. Əgər icra vaxtı müəyyənləşdirilibsə, şübhələr yarandıqda ehtimal edilir ki, kreditor həmin müddətə qədər tələbin icrasını tələb edə bilməz, borclu isə öhdəliyi vaxtından əvvəl icra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28.4. Öhdəliyin icrası üçün borclunun xeyrinə hər hansı müddət təyin edildikdə, əgər borclu ödəniş qabiliyyətini itirərsə və ya şərtləşdirilmiş təminatı azaldarsa, yaxud ümumiyyətlə, belə təminat verə bilməzsə, kreditor dərhal icranı tələb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429. Öhdəliklərin icrası müddətlərinin müəyyənləşdirilməsi – </w:t>
      </w:r>
      <w:r w:rsidRPr="004E7A7F">
        <w:rPr>
          <w:rFonts w:ascii="Palatino Linotype" w:eastAsia="Times New Roman" w:hAnsi="Palatino Linotype" w:cs="Times New Roman"/>
          <w:b/>
          <w:bCs/>
          <w:i/>
          <w:iCs/>
          <w:color w:val="000000"/>
          <w:sz w:val="27"/>
          <w:szCs w:val="27"/>
        </w:rPr>
        <w:t>çıxarılmış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430. Öhdəliyin icrasından imtin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30.1. Əgər bu Məcəllədə ayrı qayda nəzərdə tutulmayıbsa, öhdəliyin icrasından birtərəfli imtinaya və onun şərtlərini birtərəfli dəyişdirməyə yol veril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30.2. Öhdəliyin tərəflərinin sahibkarlıq fəaliyyəti ilə məşğul olması ilə bağlı öhdəliyin icrasından birtərəfli imtinaya və ya belə öhdəliyin şərtlərinin birtərəfli dəyişdirilməsinə, əgər bu Məcəllədən və ya öhdəliyin mahiyyətindən ayrı qayda irəli gəlmirsə, müqavilədə nəzərdə tutulan hallarda da yol ve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30.3. </w:t>
      </w:r>
      <w:r w:rsidRPr="004E7A7F">
        <w:rPr>
          <w:rFonts w:ascii="Palatino Linotype" w:eastAsia="Times New Roman" w:hAnsi="Palatino Linotype" w:cs="Times New Roman"/>
          <w:i/>
          <w:iCs/>
          <w:color w:val="000000"/>
          <w:sz w:val="27"/>
          <w:szCs w:val="27"/>
        </w:rPr>
        <w:t>Çıxarılmışdır.</w:t>
      </w:r>
      <w:r w:rsidRPr="004E7A7F">
        <w:rPr>
          <w:rFonts w:ascii="Palatino Linotype" w:eastAsia="Times New Roman" w:hAnsi="Palatino Linotype" w:cs="Times New Roman"/>
          <w:b/>
          <w:bCs/>
          <w:color w:val="0000FF"/>
          <w:sz w:val="20"/>
          <w:szCs w:val="20"/>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30.4. Elektron ticarətdə öhdəliyin icrasından imtinaya elektron ticarət haqqında Azərbaycan Respublikasının qanunvericiliyinə müvafiq olaraq yol ve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431. Öhdəliyin üçüncü şəxs tərəfindən icr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31.1. Borclu öhdəliyin icrasının onun özündən asılı olduğu hallarda, habelə bunun bu Məcəllədən, müqavilədən və ya öhdəliyin təbiətindən irəli gəldiyi hallarda öhdəliyi şəxsən icra etməlidir. Bütün digər hallarda öhdəliyi borclunun əvəzinə üçüncü şəxs də icra edə bilər </w:t>
      </w:r>
      <w:r w:rsidRPr="004E7A7F">
        <w:rPr>
          <w:rFonts w:ascii="Palatino Linotype" w:eastAsia="Times New Roman" w:hAnsi="Palatino Linotype" w:cs="Times New Roman"/>
          <w:i/>
          <w:iCs/>
          <w:color w:val="000000"/>
          <w:sz w:val="27"/>
          <w:szCs w:val="27"/>
        </w:rPr>
        <w:t xml:space="preserve">və buna borclunun razılığı tələb </w:t>
      </w:r>
      <w:r w:rsidRPr="004E7A7F">
        <w:rPr>
          <w:rFonts w:ascii="Palatino Linotype" w:eastAsia="Times New Roman" w:hAnsi="Palatino Linotype" w:cs="Times New Roman"/>
          <w:i/>
          <w:iCs/>
          <w:color w:val="000000"/>
          <w:sz w:val="27"/>
          <w:szCs w:val="27"/>
        </w:rPr>
        <w:lastRenderedPageBreak/>
        <w:t>edilmir</w:t>
      </w:r>
      <w:r w:rsidRPr="004E7A7F">
        <w:rPr>
          <w:rFonts w:ascii="Palatino Linotype" w:eastAsia="Times New Roman" w:hAnsi="Palatino Linotype" w:cs="Times New Roman"/>
          <w:color w:val="000000"/>
          <w:sz w:val="27"/>
          <w:szCs w:val="27"/>
        </w:rPr>
        <w:t>. </w:t>
      </w:r>
      <w:r w:rsidRPr="004E7A7F">
        <w:rPr>
          <w:rFonts w:ascii="Palatino Linotype" w:eastAsia="Times New Roman" w:hAnsi="Palatino Linotype" w:cs="Times New Roman"/>
          <w:i/>
          <w:iCs/>
          <w:color w:val="000000"/>
          <w:sz w:val="27"/>
          <w:szCs w:val="27"/>
        </w:rPr>
        <w:t>Bu halda “Banklar haqqında” Azərbaycan Respublikasının Qanununa uyğun olaraq kreditorla bağlanmış müqaviləyə dəyişiklik edilməsi tələb olunm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31.2. Kreditor üçüncü şəxsin təklif etdiyi icranı, əgər borclu bunun əleyhinədirsə, qəbul etməy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31.3. Əgər kreditor borcluya mənsub əşyaya məcburi icra yönəldərsə, onda məcburi icra nəticəsində bu əşyaya hüquqlarının itirilməsi təhlükəsi yaranan hər hansı şəxs kreditoru təmin edə bilər. Üçüncü şəxs kreditoru təmin etdikdə, tələb hüququ həmin şəxsə keçir. Tələb kreditorun zərərinə olaraq keçmə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432. Öhdəliyin hissə-hissə icr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32.1. Əgər kreditor razıdırsa, borclu öhdəliyi hissə-hissə icra edə bilər (öhdəliyin hissə-hissə icr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32.2. Əgər bu Məcəllədə, öhdəliyin şərtlərində ayrı qayda nəzərdə tutulmayıbsa və öhdəliyin mahiyyətindən ayrı qayda irəli gəlmirsə, kreditor öhdəliyin hissə-hissə icrasını qəbul etməy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32.3. Əgər borclu kreditora bir neçə eyni növlü öhdəlik icra etməlidirsə və onun icra etdikləri bütün öhdəliklərin ödənilməsi üçün yetərli deyildirsə, icra zamanı borclunun özünün müəyyənləşdirdiyi öhdəlik ödənilir. Əgər borclu ödənilən öhdəliyi müəyyənləşdirməzsə, onda ödənilmə müddəti çatmış öhdəliklərdən müvafiq olaraq kreditorda daha az təminatı olan öhdəlik əvvəlcə ödənilir, bərabər təminatlı öhdəliklərdən borclu üçün daha ağır olanı, eyni dərəcədə ağır olan öhdəliklərdən daha köhnə öhdəlik, eyni müddətli öhdəliklərin isə hamısı ödən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32.4. Əgər borclu əsas öhdəliyin icrasından başqa, faizləri və xərcləri də ödəməlidirsə, bütün borcun ödənilməsi üçün yetərli olmayan öhdəliyin icrası əvvəlcə xərclərin hesabına, sonra faizlərin hesabına və nəhayət, əsas öhdəliyin hesabına daxil edilir. Borclunun müəyyənləşdirdiyi başqa qayda etibarsız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433. Tələbin ixtiyarlı şəxsə icra ed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33.1. Borclu öz öhdəliyini kreditora və ya qanunla və ya məhkəmənin qərarı ilə icranı qəbul etməyə ixtiyarı çatan şəxsə ödə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433.2. Əgər öhdəliyin icrasını ixtiyarsız şəxs qəbul edərsə, öhdəlik kreditorun buna razılıq verməsi və ya bu icradan fayda götürməsi şərti ilə icra olunmuş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33.3. Öhdəliyin icrası zamanı borclu icranı kreditorun özünün və ya ixtiyarlı şəxsin qəbul etməsinə dair sübutların təqdim olunmasını tələb edə bilər və bu cür tələb irəli sürülməməsi nəticələrinin riskini daşıy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434. Alternativ öhdəlik</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34.1. Bir neçə öhdəlikdən biri (alternativ öhdəlik) icra edilməli olduqda seçmək hüququ, əgər müqavilədən, bu Məcəllədən və ya öhdəliyin mahiyyətindən ayrı qayda irəli gəlmirsə, borcluya mənsubdur. Seçmək hüququ kreditora mənsubdursa, borclu ona ağlabatan müddət təyin edərək öhdəliyi seçməsini tələb edə bilər. Kreditor öhdəliyi vaxtında seçməzsə, həmin müddət keçdikdən sonra seçmək hüququ borcluya keç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34.2. Əgər borclunun icra edilməli iki hərəkətin birindən imtina etməyə ixtiyarı çatırsa, digər hərəkəti icra etmək öhdəliyi qüvvədə qa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34.3. Alternativ öhdəliyin seçilməsi bunun digər tərəfə bəyan edilməsi və ya icranın həyata keçirilməsi vasitəsilə yerinə yetirilir. Seçilmiş öhdəlik əzəldən icra edilməli öhdəlik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34.4. Bu Məcəllənin 434.1, 434.2 və 434.3-cü maddələrinin qaydaları seçim predmetinin icra edilməli ikidən çox öhdəlikdən ibarət olduğu hallarda da tətbiq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435. Kreditorun başqa icranı qəbul etmək hüququ</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Kreditor müqavilədə nəzərdə tutulandan ayrı icranı qəbul etmək hüququna malikdir, lakin qəbul etməyə borclu deyildir. Bu qayda icranın dəyərinin daha çox olduğu halda da qüvvədə qa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436. Öhdəliyin icrasının keyfiyyət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Əgər icranın keyfiyyəti müqavilədə müfəssəl müəyyənləşdirilməyibsə, borclu ən azı orta keyfiyyətli iş görməli və orta keyfiyyətli əşya ver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lastRenderedPageBreak/>
        <w:t>Maddə 437. Müqavilənin predmeti fərdi-müəyyən əşya olduqda öhdəliyin icr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37.1. Əgər müqavilənin predmeti fərdi-müəyyən əşyadırsa, kreditor başqa əşyanı, onun dəyəri daha yüksək olsa da, qəbul etməyə borclu deyil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37.2. Əgər borclu fərdi-müəyyən əşyanı verməyə borcludursa, o, orta tipli və keyfiyyətli eyni əşyanı verməlidir. Əgər borclu həmin əşyanın verilməsi üçün zəruri olan özündən asılı hər şeyi etmişdirsə, borc öhdəliyi bu əşya ilə məhdudlaş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438. Müqavilənin predmeti növlü əşya olduqda öhdəliyin icr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Əgər müqavilənin predmeti əvəz edilə bilən əşyadırsa (növlü əşya), borclu öhdəliyi həmişə icra etməyə borclu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439. Pul öhdəliklərinin icr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39.1. Pul öhdəliyi manatla ifadə edilməlidir. Əgər tərəflərdən biri xarici fiziki və ya hüquqi şəxsdirsə, tərəflər pul öhdəliyini, əgər bu, qanunla qadağan edilməyibsə, xarici valyutada da müəyyənləşdirə bilər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39.2. Əgər xarici valyutada olan pul öhdəliyi Azərbaycan Respublikasında ödənilməlidirsə, ödənişin xarici valyutada aparılmalı olduğunun şərtləşdirildiyi hallardan başqa, o, manatla ödənilir. Yenidən hesablama ödəniş anında ödəniş yerinin məzənnə qiyməti üzrə apar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39.3. Qanuna və ya müqaviləyə əsasən borcun üstünə faizlər hesablanmalı olduqda, əgər bu Məcəllə ilə və ya müqavilə ilə ayrı qayda müəyyənləşdirilməyibsə, onlar iki faiz bəndi əlavə edilməklə Azərbaycan Respublikası Mərkəzi Bankı tərəfindən müəyyən edilən uçot dərəcəsi miqdarında, lakin ildə azı beş faiz miqdarında hesablan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39.4. Öhdəlikdən kənar ödənilmiş pul əsassız varlanma qaydalarına uyğun olaraq geri tələb ed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39.5. Əgər pul öhdəliyinin icra yeri barəsində şübhə varsa, öhdəlik kreditorun olduğu yer üzrə (fiziki şəxsin yaşayış yeri və ya hüquqi şəxsin olduğu yer üzrə) icra ed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439.6. Əgər ödənişin aparılmalı olduğu yerdə və ya ölkədə kreditorun pul köçürülməsi üçün nəzərdə tutulan bank hesabı varsa, borclu öz pul öhdəliyini, kreditorun etiraz etdiyi hallardan başqa, həmin hesaba köçürmə yolu ilə yerinə yetir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39.7. Əgər ödəniş müddəti çatanadək pul vahidinin dəyəri (məzənnə) artmış və ya azalmışsa və ya valyuta dəyişmişsə, borclu ödənişi, əgər bu Məcəllədə və ya müqavilədə ayrı qayda nəzərdə tutulmayıbsa, öhdəliyin əmələ gəldiyi vaxta uyğun məzənnə üzrə yerinə yetirməlidir. Valyuta dəyişdikdə mübadilə münasibətlərinin əsasını valyutanın dəyişdiyi gün həmin pul vahidləri arasında mövcud olmuş məzənnə təşkil et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440. Pul öhdəliklərinin ödənilməsi növbəliy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40.1. Əgər kreditorun xeyrinə olaraq borcluya müxtəlif öhdəliklərdən irəli gələn bir neçə oxşar icra həvalə edilmişdirsə və icra edilənlər bütün borcların ödənilməsi üçün yetərli deyildirsə, borclunun icra zamanı seçdiyi öhdəlik ödənilir, borclu seçmədikdə isə ödəniş müddəti birinci çatan borc ödən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40.2. Əgər tələblərin icra müddətləri eyni vaxtda çatarsa, icrası borclu üçün daha ağır olan tələb birinci növbədə ödən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40.3. Əgər tələblər eyni dərəcədə ağırdırsa, daha az təmin edilmiş tələb birinci növbədə icra olun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40.4. Borclunun ödəniş müddəti çatmış bütün borcunun ödənilməsi üçün yetərli olmayan ödənişləri hesabına birinci növbədə məhkəmə xərcləri, sonra əsas icra (borc) və nəhayət, faizlər ödənilir.</w:t>
      </w:r>
      <w:r w:rsidRPr="004E7A7F">
        <w:rPr>
          <w:rFonts w:ascii="Palatino Linotype" w:eastAsia="Times New Roman" w:hAnsi="Palatino Linotype" w:cs="Times New Roman"/>
          <w:b/>
          <w:bCs/>
          <w:color w:val="800080"/>
          <w:sz w:val="20"/>
          <w:szCs w:val="20"/>
          <w:vertAlign w:val="superscript"/>
          <w:lang w:val="en-US"/>
        </w:rPr>
        <w:t>KM5</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441. Öhdəliklərin qarşılıqlı icr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41.1. Tərəflərdən birinin öhdəliyi icra etməsi müqaviləyə uyğun olaraq digər tərəfin öz öhdəliklərini icra etməsi ilə şərtləndirildikdə qarşılıqlı icra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xml:space="preserve">441.2. Mükəlləfiyyətli tərəf müqavilədə şərtləşdirilmiş öhdəliyin icrasını həyata keçirmədikdə və ya həmin icranın müəyyənləşdirilmiş müddətdə həyata keçirilməyəcəyini aşkar edən hallar olduqda qarşılıqlı icra öhdəsinə </w:t>
      </w:r>
      <w:r w:rsidRPr="004E7A7F">
        <w:rPr>
          <w:rFonts w:ascii="Palatino Linotype" w:eastAsia="Times New Roman" w:hAnsi="Palatino Linotype" w:cs="Times New Roman"/>
          <w:color w:val="000000"/>
          <w:sz w:val="27"/>
          <w:szCs w:val="27"/>
        </w:rPr>
        <w:lastRenderedPageBreak/>
        <w:t>düşən tərəf öz öhdəliyinin icrasını dayandıra bilər və ya öhdəliyin icrasından imtina edib zərərin əvəzinin ödənilməsini tələb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41.3. Əgər müqavilədə şərtləşdirilmiş öhdəliyin icrası tam həcmdə həyata keçirilməzsə, qarşılıqlı icra öhdəsinə düşən tərəf öz öhdəliyinin icrasını dayandıra bilər və ya həyata keçirilməmiş icraya müvafiq hissədə icradan imtina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41.4. Əgər digər tərəf müqavilədə şərtləşdirilmiş öhdəliyinin icrasını həyata keçirmədiyinə baxmayaraq öhdəliyin qarşılıqlı icrası həyata keçirilərsə, digər tərəf öz öhdəliyini icra et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41.5. Bu Məcəllənin 441.2-441.4-cü maddələrində nəzərdə tutulan qaydalar müqavilədə ayrı qayda nəzərdə tutulmadıqda tətbiq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22-ci fəsil.</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Öhdəliklərin icra edilməməsi</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442. Öhdəliyin icra edilməməsi anlayış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Öhdəliyin icra edilməməsi dedikdə onun pozulması və ya lazımınca icra edilməməsi (vaxtında icra edilməməsi, mallarda, işlərdə və xidmətlərdə qüsurlarla və ya öhdəliyin məzmunu ilə müəyyənləşdirilmiş digər şərtləri pozmaqla icra edilməsi) başa düşülü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443. Öhdəliyin icra edilməməsi ilə vurulan zərərin əvəzinin ödən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43.1. Öhdəliyini icra etməyən borclu kreditora dəymiş zərərin əvəzini ödəməyə borcludur. Borclunun üzərinə öhdəliyi pozmağa görə məsuliyyət qoyulmadıqda bu qayda qüvvədə olm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43.2. Zərər bu Məcəllənin 21-ci maddəsində nəzərdə tutulan qaydalara uyğun müəyyənləşd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443.3. Əgər bu Məcəllədə və ya müqavilədə ayrı qayda nəzərdə tutulmayıbsa, zərər müəyyənləşdirilərkən öhdəliyin icra edilməli olduğu yerdə kreditorun tələbini borclunun könüllü ödədiyi gün mövcud olmuş qiymətlər, tələb könüllü ödənilmədikdə isə məhkəmənin qərar çıxardığı gün mövcud olmuş qiymətlər nəzərə alın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43.4. Əldən çıxmış fayda müəyyənləşdirilərkən kreditorun onu əldə etmək üçün gördüyü tədbirlər və bu məqsədlə apardığı hazırlıq işləri nəzərə alın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43.5. Borclu icranı gecikdirdikdə kreditor ona öhdəliyin icrası üçün zəruri vaxt təyin edə bilər. Əgər borclu öhdəliyi bu müddətdə də icra etməzsə, kreditor öhdəliyin icrası əvəzinə zərərin əvəzinin ödənilməsini tələb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43.6. Əgər əlavə müddətin təyin edilməsinin hər hansı nəticə verməyəcəyi aydındırsa və ya zərərin əvəzinin ödənilməsini tələb etmək hüququndan dərhal istifadəyə hər iki tərəfin mənafeləri əsas götürülməklə haqq qazandıran xüsusi hallar mövcuddursa, əlavə müddət təyin edilməsi zərurəti yox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43.7. Əgər öhdəlikdə ayrı qayda nəzərdə tutulmayıbsa və ondan ayrı qayda irəli gəlmirsə, borclunun üzərinə yalnız qəsdən və ya ehtiyatsızlıqdan edilmiş hərəkətlər nəticəsində dəymiş zərərin əvəzini ödəmək vəzifəsi qoyul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43.8. Borclunun öhdəliyi qəsdən edilmiş hərəkətlər nəticəsində icra etməməsi zamanı onun zərərin əvəzini ödəməkdən azad edilməsi barədə tərəflərin qabaqcadan razılaşması yolverilməz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43.9. Borclu öz qanuni təmsilçisinin və öhdəliklərinin icrası üçün xidmətlərindən istifadə etdiyi digər şəxslərin hərəkətləri üçün özünün təqsirli hərəkətləri üçün olan həcmdə məsuliyyət daşı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43.10. Borclu icra predmetini başqa şəxsdən almalı olduqda və onu ala bilmədikdə də, əgər müqavilədən ayrı qayda irəli gəlmirsə, icra etməmək üçün məsuliyyət daşıy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444. Müqavilənin dəyişmiş şəraitə uyğunlaşdırılması – </w:t>
      </w:r>
      <w:r w:rsidRPr="004E7A7F">
        <w:rPr>
          <w:rFonts w:ascii="Palatino Linotype" w:eastAsia="Times New Roman" w:hAnsi="Palatino Linotype" w:cs="Times New Roman"/>
          <w:b/>
          <w:bCs/>
          <w:i/>
          <w:iCs/>
          <w:color w:val="000000"/>
          <w:sz w:val="27"/>
          <w:szCs w:val="27"/>
        </w:rPr>
        <w:t>çıxarılmış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445. Borclunun icranı gecikdir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445.1. İcranı gecikdirmiş borclu gecikdirmə nəticəsində vurduğu zərər üçün və gecikdirmə zamanı təsadüfən baş vermiş icra mümkünsüzlüyünün nəticələri üçün kreditor qarşısında məsuliyyət daşıy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45.2. Aşağıdakı hallar borclunun icranı gecikdirməsi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45.2.1. öhdəliyin onun icrası üçün müəyyənləşdirilmiş müddətdə icra edilmə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45.2.2. icra müddəti çatanadək kreditorun etdiyi xəbərdarlıqdan sonra da öhdəliyin icra edilmə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45.3. Əgər borclu icra müddəti çatdıqdan sonra kreditorun xatırlatmasına baxmayaraq öhdəliyi icra etməzsə, o, icranı xatırlatma üzrə gecikdirmiş sayılır. Öhdəliyin icrası barədə iddia irəli sürülməsi, habelə icraya dair yazılı tələbin çatdırılması xatırlatmaya bərabər tutul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45.4. İcra üçün təqvim günü təyin edildikdə, əgər borclu təyin edilmiş vaxtadək öhdəliyi icra etməzsə, icranı xatırlatmasız gecikdirmiş sayılır. İcraya qədər öhdəlik ləğv edildikdə, əgər icra müddəti təyin edilmişsə və onu ləğvetmə anından təqvim üzrə hesablamaq mümkündürsə, eyni qayda qüvvədə ol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45.5. Əgər öhdəlik borclunun təqsiri olmadan baş vermiş halların nəticəsində icra edilməzsə, bu, gecikdirmə sayılm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45.6. Borclu zərərin öhdəliyin vaxtında icrası zamanı da əmələ gələ biləcəyini sübuta yetirməzsə, təsadüfi hallar üçün də məsuliyyət daşıy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45.7. Borclu pul məbləğinin ödənilməsini gecikdirdikdə, əgər kreditor digər əsaslardan çıxış edərək daha böyük məbləğ tələb edə bilmirsə, gecikdirilmiş vaxt üçün illik beş faiz ödəməyə borcludur. Faizdən faiz ödənilməsi yolverilməz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45.8. Kreditor borclunun icranı gecikdirməsi nəticəsində icraya marağını itirdikdə, icranı qəbul etməkdən imtina edə və zərərin əvəzinin ödənilməsini tələb edə bilər. Nə qədər ki, öhdəlik kreditorun gecikdirməsi nəticəsində icra edilə bilmir, borclu icranı gecikdirmiş sayılm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45.9. Borclu icranı gecikdirdikdə kreditor ona öhdəliyin icrası üçün əlavə vaxt verə bilər. Əgər borclu həmin əlavə vaxt ərzində öhdəliyi icra edərsə, o, icranı gecikdirmiş sayılm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446. Kreditorun icranı gecikdir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446.1. Kreditor vaxtı çatmış və ona təklif olunmuş icranı qəbul etmirsə və ya borclunun öz öhdəliyini icra edə bilmək üçün ondan gözlədiyi hərəkətləri yerinə yetirmirsə, icranı gecikdirmiş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46.2. Kreditorun icranı gecikdirməsi borcluya gecikdirmə nəticəsində dəymiş zərərin əvəzinin ödənilməsi hüququ verir, bir şərtlə ki, kreditor gecikdirmənin nə onun, nə də icranı qəbul etməyin həvalə olunduğu şəxslərin cavabdeh olmadıqları hallara görə baş verdiyini sübuta yetirməsi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46.3. Pul öhdəliyi üzrə borclu kreditorun icranı gecikdirdiyi müddət üçün faizlər ödəməli deyil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46.4. Kreditorun icranı gecikdirməsi zamanı borclu öhdəliyin icra edilməməsi üçün yalnız bu şərtlə məsuliyyət daşıyır ki, icra borclunun qərəzi və ya kobud ehtiyatsızlığı nəticəsində qeyri-mümkün olsu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46.5. Gecikdirmə zamanı kreditor onun təqsirindən asılı olmayaraq:</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46.5.1. müqavilə predmetinin saxlanması ilə əlaqədar çəkilmiş artıq xərclərin əvəzini borcluya ödə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46.5.2. əşyanın təsadüfən korlanması və ya məhv olması riski onun üzərinə düşü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46.5.3. pul öhdəliyi üçün faizlər almaq hüququna daha malik deyil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46.6. Əgər təklif edilmiş icra vaxtınadək borclu kreditorun hərəkəti üçün təyin edilmiş müddət ərzində öhdəliyi icra etməyə qadir deyildirsə, kreditor icranı gecikdirmiş sayılm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46.7. Borclu öhdəliyi yalnız kreditor tərəfindən qarşılıqlı öhdəliyin icrasından sonra icra etməli olduğu halda kreditor icranı o zaman gecikdirmiş sayılır ki, təklif olunmuş icradan imtina etmədən qarşılıqlı öhdəliyin tələb olunan icrasını təklif et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46.8. Əgər öhdəliyin icrası müddəti müəyyənləşdirilməyibsə və ya borclu təyin edilmiş vaxtadək öhdəliyi icra etmək hüququna malik deyildirsə, kreditor təklif olunmuş icranı qəbul etməyə müvəqqəti imkanı olmadığına görə icranı gecikdirmiş sayılmır, lakin borclunun buna qədər ağlabatan müddətdə ona icranı təklif etdiyi hallar istisna təşkil e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46.9. Əgər öhdəliyin predmeti fərdi-müəyyən əşyadırsa və kreditorun icranı gecikdirməsinin səbəbi təklif edilmiş eyni növlü əşyadan imtinadırsa, borclunun icra vəzifəsi təklif edilmiş əşya ilə məhdudlaşır, onun məhv olması və ya təsadüfən zədələnməsi riski isə kreditora keç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lastRenderedPageBreak/>
        <w:t>Maddə 447. İkitərəfli müqavilələrdə öhdəliklərin icra edilmə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47.1. Əgər ikitərəfli müqavilənin bir tərəfi müqavilədən irəli gələn öhdəlikləri icra etmirsə, müqavilənin digər tərəfi öhdəliklərin icrası üçün təyin etdiyi əlavə müddət nəticəsiz qurtardıqdan sonra müqavilədən imtina edə bilər. Əgər öhdəliyin pozulması xarakteri əsas götürülməklə əlavə müddət tətbiq edilmirsə, xəbərdarlıq edilməsi əlavə müddət təyin olunmasına bərabər tutulur. Əgər öhdəliyin yalnız bir hissəsi icra edilməmişsə, kreditor müqavilədən yalnız öhdəliyin qalan hissəsinin icrasına marağını itirdiyi halda imtina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47.2. Aşağıdakı hallarda əlavə müddət təyin edilməsi və ya xəbərdarlıq edilməsi zərurəti yox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47.2.1. bunun heç bir nəticə verməyəcəyi aydın olduqd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47.2.2. öhdəlik müqavilədə təyin edilmiş müddətdə icra edilmədikdə və müqaviləyə görə kreditor münasibətlərin davam etdirilməsini öhdəliyin vaxtında icrası ilə bağladıqd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47.2.3. xüsusi əsaslara görə və qarşılıqlı mənafelər nəzərə alınmaqla müqavilənin dərhal ləğv edilməsinə haqq qazandırıldıqd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47.3. Aşağıdakı hallarda müqavilədən imtina yolverilməz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47.3.1. öhdəliyin pozuntusu cüzi olduqd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47.3.2. öhdəliyin pozulması üçün tamamilə və ya əsasən kreditorun özü məsuliyyət daşıdıqd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47.3.3. öhdəliyin qarşısında borclu tərəfindən artıq irəli sürülmüş və ya müqavilədən imtina edildikdən dərhal sonra irəli sürüləcək qarşılıqlı tələb olduqd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47.4. Müqavilədən imtina üçün əsasların baş verəcəyi aşkar olduqda kreditor müqavilədən icra müddəti qurtaranadək imtina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47.5. Borclu müqavilədən imtina üçün kreditora ağlabatan müddət təyin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47.6. Əgər ikitərəfli müqaviləyə görə borclu onun üzərinə qoyulmuş öhdəliklərdən imtina edə bilərsə, ona bu hüququ verən hal isə kreditorun təqsiri üzündən yaranmışsa, o, cavab icrası almaq hüququnu saxlayır. Əgər cavab icrası üçün əsas kreditorun icranı almağı ləngitdiyi vaxt əmələ gələrsə, bu qayda tətbiq edil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447.7. Müqavilədən çıxarkən kreditor müqavilənin icra edilməməsi nəticəsində ona dəymiş zərərin əvəzini ödəməyi tələb edə bilər. Əgər müqavilədən çıxmaq üçün əsas borclunun təqsiri üzündən yaranmamışsa, bu qayda tətbiq edil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23-cü fəsil.</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Öhdəliklərin icra edilməməsi üçün məsuliyyət</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448. Öhdəliklərin icra edilməməsi üçün borclunun məsuliyyət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48.1. Əgər bu Məcəllə ilə və müqavilə ilə ayrı qayda müəyyənləşdirilməyibsə, borclu onun risk dairəsinə daxil olan öhdəliklərin icra edilmədiyi bütün hallar üçün cavabdeh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48.2. Borclu öz öhdəliklərinin hər bir təqsirli pozuntusu (hərəkət və ya hərəkətsizlik) üçün məsuliyyət daşıyır. Borclunu təqsirə görə, yəni qərəzə və ya kobud ehtiyatsızlığa görə məsuliyyətdən qabaqcadan azad etmək olma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48.3. Borclu öz qanuni təmsilçilərinin və öhdəliyinin tamamilə və ya hissə-hissə icrası üçün xidmətlərindən istifadə etdiyi şəxslərin hərəkəti və ya hərəkətsizliyi üçün öz hərəkəti və ya hərəkətsizliyi üçün olan dərəcədə məsuliyyət daşı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48.4. Borclu öhdəliyin pozulmasına görə bu şərtlə məsuliyyət daşımır ki, pozuntunun onun cavabdeh olmadığı haldan irəli gəldiyini və müqavilə bağlanarkən onun həmin halı nəzərə ala biləcəyini, yaxud bu halı və ya onun nəticələrini istisna edə və ya aradan qaldıra biləcəyini gözləməyin mümkün olmadığını sübuta yetirsin. Borclu maneədən xəbərdardırsa və ya xəbərdar olmalıdırsa, həmin maneə və icra qabiliyyətinə onun təsiri barədə kreditora dərhal məlumat verməlidir. Əgər kreditor məlumatı dərhal almazsa, borclu məlumatın vaxtında alınmaması ilə əlaqədar kreditorun düşdüyü zərər üçün məsuliyyət daşıy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449. Pul öhdəliyinin icra edilməməsi üçün məsuliyyət</w:t>
      </w:r>
      <w:r w:rsidRPr="004E7A7F">
        <w:rPr>
          <w:rFonts w:ascii="Palatino Linotype" w:eastAsia="Times New Roman" w:hAnsi="Palatino Linotype" w:cs="Times New Roman"/>
          <w:b/>
          <w:bCs/>
          <w:color w:val="0000FF"/>
          <w:sz w:val="20"/>
          <w:szCs w:val="20"/>
        </w:rPr>
        <w:t> </w:t>
      </w:r>
      <w:bookmarkStart w:id="3" w:name="_ednref374"/>
      <w:r w:rsidRPr="004E7A7F">
        <w:rPr>
          <w:rFonts w:ascii="Palatino Linotype" w:eastAsia="Times New Roman" w:hAnsi="Palatino Linotype" w:cs="Times New Roman"/>
          <w:b/>
          <w:bCs/>
          <w:color w:val="800080"/>
          <w:sz w:val="20"/>
          <w:szCs w:val="20"/>
          <w:u w:val="single"/>
          <w:vertAlign w:val="superscript"/>
        </w:rPr>
        <w:t>KM2</w:t>
      </w:r>
      <w:bookmarkEnd w:id="3"/>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49.1. Özgəsinin pul vəsaitini qanunsuz saxlamaqla, onu qaytarmaqdan boyun qaçırmaqla, onun ödənilməsini digər şəkildə gecikdirməklə və ya başqa şəxsin hesabına pul vəsaitini əsassız əldə etməklə və ya toplamaqla ondan faydalanmağa görə həmin vəsaitin məbləğindən faizlər ödənilməlidir. Faizlərin miqdarı pul öhdəliyinin və ya onun müvafiq hissəsinin icra edildiyi gün üçün bank uçot dərəcəsi ilə müəyyənləşdirilir. Borc məhkəmə qaydasında tutulduqda məhkəmə kreditorun tələbini qərarın çıxarıldığı gün üçün bank uçot dərəcəsini əsas götürməklə ödəy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49.2. Bank uçot dərəcəsini Azərbaycan Respublikasının Mərkəzi Bankı müəyyənləşdir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49.3. Əgər kreditorun pul vəsaitindən qanunsuz istifadə nəticəsində ona dəyən zərər bu Məcəllənin 449.1-ci maddəsinə əsasən ona çatası faizlərin məbləğindən çoxdursa, kreditor borcludan həmin məbləğdən çox olan hissədə zərərin əvəzini ödəməyi tələb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49.4. Özgə vəsaitindən istifadə üçün faizlər, əgər müqavilədə faizlərin hesablanması üçün daha qısa müddət müəyyənləşdirilməyibsə, həmin vəsait məbləğinin kreditora ödənildiyi günə qədər tutul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450. Öhdəliyin naturada icr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50.1. Öhdəliyin lazımınca icra edilmədiyi halda dəbbə pulunun və zərərin əvəzinin ödənilməsi borclunu, əgər bu Məcəllədə və ya müqavilədə ayrı qayda nəzərdə tutulmayıbsa, öhdəliyin naturada icrasından azad et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50.2. Öhdəliyin icra edilmədiyi halda zərərin əvəzinin ödənilməsi və onun icra edilməməsi üçün dəbbə pulunun ödənilməsi borclunu, əgər bu Məcəllədə və ya müqavilədə ayrı qayda nəzərdə tutulmayıbsa, öhdəliyin naturada icrasından azad e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50.3. Kreditorun gecikdirilmə nəticəsində marağını itirdiyi icranı qəbul etməkdən imtina etməsi, habelə peşman haqqı kimi müəyyənləşdirilmiş dəbbə pulunun ödənilməsi borclunu öhdəliyin naturada icrasından azad e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451. Öhdəliyin borclunun hesabına icr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Borclu əmlakı hazırlamaq və kreditorun mülkiyyətinə vermək və ya əmlakı kreditorun istifadəsinə vermək və ya onun üçün müəyyən işi görmək və ya ona müəyyən xidməti göstərmək öhdəliyini icra etmədikdə kreditor, əgər bu Məcəllədən, müqavilədən və ya öhdəliyin mahiyyətindən ayrı qayda irəli gəlmirsə, ağlabatan qiymətə və ağlabatan müddətdə öhdəliyin icrasını üçüncü şəxslərə tapşıra bilər və ya onu öz qüvvələri ilə icra edə bilər və çəkdiyi zəruri xərclərin və digər zərərin əvəzini ödəməyi borcludan tələb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452. Fərdi-müəyyən əşyanı vermək öhdəliyinin icra edilməməsinin nəticə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52.1. Fərdi-müəyyən əşyanı kreditorun mülkiyyətinə və ya əvəzli istifadəsinə vermək öhdəliyi icra edilmədikdə kreditor həmin əmlakın borclunun əlindən alınmasını və öhdəlikdə nəzərdə tutulan şərtlərlə ona verilməsini tələb edə bilər. Bu hüquq əmlakın üçüncü şəxsə mülkiyyət hüququ ilə verildiyi halda aradan qalxır. Əgər əmlak hələ verilməmişsə, öhdəlik hansı kreditorun xeyrinə daha əvvəl əmələ gəlmişsə, üstünlük o kreditorundur, bunu müəyyənləşdirmək mümkün olmadıqda isə daha əvvəl iddia irəli sürənin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52.2. Kreditor öhdəliyin predmeti olan əmlakın ona verilməsini tələb etmək əvəzinə zərərin əvəzinin ödənilməsini tələb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453. Subsidiar məsuliyyət</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53.1. Kreditor bu Məcəlləyə və ya öhdəliyin şərtlərinə görə əsas borclu olan digər şəxsin məsuliyyətinə əlavə məsuliyyət (subsidiar məsuliyyət) daşıyan şəxsə qarşı tələblərini irəli sürənədək əsas borcluya qarşı tələb irəli sür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53.2. Əgər əsas borclu kreditorun tələbini ödəməkdən imtina etmişsə və ya kreditor irəli sürdüyü tələb üçün ondan ağlabatan müddətdə cavab almamışsa, bu tələb subsidiar məsuliyyət daşıyan şəxsə qarşı irəli sürü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53.3. Əgər kreditorun əsas borcluya tələbi əsas borclunun qarşılıqlı tələbinin əvəzləşdirilməsi yolu ilə ödənilə bilərsə, kreditor bu tələbin ödənilməsini subsidiar məsuliyyət daşıyan şəxsdən tələb edə bilmə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xml:space="preserve">453.4. Subsidiar məsuliyyət daşıyan şəxs kreditorun ona qarşı irəli sürdüyü tələbi ödəyənədək bu barədə əsas borclunu xəbərdar etməlidir, həmin </w:t>
      </w:r>
      <w:r w:rsidRPr="004E7A7F">
        <w:rPr>
          <w:rFonts w:ascii="Palatino Linotype" w:eastAsia="Times New Roman" w:hAnsi="Palatino Linotype" w:cs="Times New Roman"/>
          <w:color w:val="000000"/>
          <w:sz w:val="27"/>
          <w:szCs w:val="27"/>
        </w:rPr>
        <w:lastRenderedPageBreak/>
        <w:t>şəxsə qarşı iddia irəli sürüldükdə isə əsas borclunu işdə iştiraka cəlb etməlidir. Əks halda əsas borclu subsidiar məsuliyyət daşıyan şəxsin reqres tələbinə qarşı kreditorun tələblərinə qarşı olan etirazlarını irəli sürmək hüququna malik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454. Öhdəliklər üzrə məsuliyyətin ölçüsünün məhdudlaşdırıl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54.1. Öhdəliklərin ayrı-ayrı növləri üzrə və müəyyən fəaliyyət növü ilə bağlı öhdəliklər üzrə qanunla zərərin əvəzinin tam ödənilməsi hüququ məhdudlaşdırıla bilər (məhdud məsuliyyət).</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54.2. Qoşulma müqaviləsi üzrə və ya kreditorun istehlakçı kimi çıxış edən fiziki şəxs olduğu digər müqavilə üzrə borclunun məsuliyyət ölçüsünün məhdudlaşdırılması haqqında razılaşma, əgər həmin öhdəlik növü və ya həmin pozuntu üçün məsuliyyət ölçüsü bu Məcəllə ilə müəyyənləşdirilmişsə və əgər razılaşma öhdəliyin icra edilməməsi və ya lazımınca icra edilməməsi üçün məsuliyyətə səbəb olan hallar baş verənə qədər bağlanmışsa, əhəmiyyətsiz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455. Sahibkarlıq fəaliyyəti ilə məşğul olan şəxsin öhdəliyin pozulması üçün məsuliyyətinin xüsusi əsasları – </w:t>
      </w:r>
      <w:r w:rsidRPr="004E7A7F">
        <w:rPr>
          <w:rFonts w:ascii="Palatino Linotype" w:eastAsia="Times New Roman" w:hAnsi="Palatino Linotype" w:cs="Times New Roman"/>
          <w:b/>
          <w:bCs/>
          <w:i/>
          <w:iCs/>
          <w:color w:val="000000"/>
          <w:sz w:val="27"/>
          <w:szCs w:val="27"/>
        </w:rPr>
        <w:t>çıxarılmış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456. Borclunun öz işçilərinin hərəkətləri üçün məsuliyyət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Borclunun öhdəliyini icra etmək üçün onun işçilərinin yerinə yetirdikləri hərəkətlər borclunun hərəkətləri sayılır. Əgər həmin hərəkətlər öhdəliyin icra edilməməsinə və lazımınca icra edilməməsinə səbəb olmuşsa, borclu bu hərəkətlər üçün məsuliyyət daşıy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457. Üçüncü şəxslərin hərəkətləri üçün borclunun məsuliyyəti – </w:t>
      </w:r>
      <w:r w:rsidRPr="004E7A7F">
        <w:rPr>
          <w:rFonts w:ascii="Palatino Linotype" w:eastAsia="Times New Roman" w:hAnsi="Palatino Linotype" w:cs="Times New Roman"/>
          <w:b/>
          <w:bCs/>
          <w:i/>
          <w:iCs/>
          <w:color w:val="000000"/>
          <w:sz w:val="27"/>
          <w:szCs w:val="27"/>
        </w:rPr>
        <w:t>çıxarılmış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458. Öhdəliyin hər iki tərəfin təqsiri üzündən pozulmasının nəticə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458.1. Əgər öhdəliyin icra edilməməsi və ya lazımınca icra edilməməsi hər iki tərəfin təqsiri üzündən baş vermişsə, məhkəmə borclunun məsuliyyətinin ölçüsünü müvafiq surətdə azaldır. Kreditor icra etməmək və ya lazımınca icra etməmək nəticəsində dəyən zərərin miqdarının artmasına qəsdən və ya ehtiyatsızlıq üzündən kömək göstərdikə və ya zərəri azaltmaq üçün ağlabatan tədbirlər görmədikdə də məhkəmə borclunun məsuliyyətinin ölçüsünü azald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58.2. Bu Məcəllənin 458.1-ci maddəsinin qaydaları bu Məcəlləyə və ya müqaviləyə görə borclunun öz təqsirindən asılı olmayaraq öhdəliyin icra edilməməsi və ya lazımınca icra edilməməsi üçün məsuliyyət daşıdığı hallarda da müvafiq surətdə tətbiq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459. İlkin vəziyyəti bərpa etmək vəzif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59.1. Zərərin əvəzini ödəməyə borclu olan şəxs əvəz ödəməyə borclu edən hal baş verməsəydi, mövcud olacaq vəziyyəti bərpa et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59.2. Əgər bədən xəsarəti və ya sağlamlığa zərər vurulması nəticəsində zərərçəkən əmək qabiliyyətini itirmişsə və ya bu qabiliyyəti azalmışsa, yaxud onun tələbatı artırsa, zərərçəkənə zərərin əvəzi aylıq dolanacaq xərcinin verilməsi ilə ödən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59.3. Zərərçəkən müalicə xərclərini qabaqcadan tələb edə bilər. Yeni peşəyə yiyələnmək zərurəti yarandıqda da eyni qayda qüvvədə ol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59.4. Əgər vacib əsaslar olduğu aşkardırsa, zərərçəkən dolanacaq xərclərinin əvəzinə kompensasiya verilməsini tələb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59.5. Əgər ilkin vəziyyətin bərpası yolu ilə zərərin əvəzinin ödənilməsi mümkün deyildirsə və ya bunun üçün tənasübsüz surətdə böyük xərclər zəruridirsə, kreditora pul əvəzi ver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59.6. Qabaqcadan razılaşmaya əsaslanaraq, öhdəliyin pozulması nəticəsində dəyən zərərin əvəzinin ödənilməsini tələb etmək hüququndan imtina etmək yolverilməz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59.7. Zərərin həcmi müəyyənləşdirilərkən öhdəliyin lazımınca icrası barəsində kreditorun mənafeləri də nəzərə alınmalıdır. Zərərin həcminin müəyyənləşdirilməsi üçün müqavilənin icrası yeri və vaxtı da nəzərə alın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lastRenderedPageBreak/>
        <w:t>24-cü fəsil.</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Öhdəliklərin icrasının təmin ed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1. Öhdəliklərin icrasının təmin edilməsi haqqında ümumi müddəa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460. Öhdəliklərin icrasının təmin edilməsi üsullar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60.1. Öhdəliklərin icrası girov, dəbbə pulu, borclunun əmlakının saxlanması, zaminlik, qarantiya, beh ilə və bu Məcəllədə və ya müqavilədə nəzərdə tutulan digər üsullarla təmin ed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60.2. Öhdəliyin icrasının təmin edilməsi barədə razılaşmanın etibarsızlığı əsas öhdəliyin etibarsızlığına səbəb olm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60.3. Əgər bu Məcəllə ilə ayrı qayda müəyyənləşdirilməyibsə, əsas öhdəliyin etibarsızlığı onu təmin edən öhdəliyin etibarsızlığına səbəb ol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461. Öhdəliyin icrası təminatının əvəz ed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61.1. Öhdəliklərin icrası üçün təminat vermiş şəxs kreditorun razılığı ilə onu başqa təminatla əvəz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61.2. </w:t>
      </w:r>
      <w:r w:rsidRPr="004E7A7F">
        <w:rPr>
          <w:rFonts w:ascii="Palatino Linotype" w:eastAsia="Times New Roman" w:hAnsi="Palatino Linotype" w:cs="Times New Roman"/>
          <w:i/>
          <w:iCs/>
          <w:color w:val="000000"/>
          <w:sz w:val="27"/>
          <w:szCs w:val="27"/>
        </w:rPr>
        <w:t>Çıxarılmış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2. Dəbbə pulu</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462. Dəbbə pulu anlayış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62.1. Dəbbə pulu (cərimə, penya) müqavilə ilə müəyyənləşdirilən, öhdəliyin icra edilmədiyi və ya lazımınca icra edilmədiyi, o cümlədən icranın gecikdirildiyi halda borclunun kreditora ödəməli olduğu pul məbləğidir. Əgər öhdəliyin məzmununu hərəkətdən çəkinmək təşkil edirsə, dəbbə pulu hərəkətin edildiyi andan tutulmalıdır. Dəbbə pulunun ödənilməsi tələbi üzrə kreditor ona zərər vurulduğunu sübuta yetirməyə borclu deyil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462.2. Əgər borclu öhdəliyin icra edilməməsi və ya lazımınca icra edilməməsi üçün məsuliyyət daşımırsa, kreditor dəbbə pulunun ödənilməsini tələb edə bilmə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62.3. Müqavilənin tərəfləri dəbbə pulunun miqdarını sərbəst müəyyənləşdirə bilərlər və bu, mümkün zərərdən çox o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62.4. Əgər öhdəliyin icrası barədə vəd bu Məcəlləyə görə etibarsız sayılırsa, həmin öhdəliyin icra edilməməsi üçün dəbbə pulu haqqında qəbul edilmiş razılaşma da, hətta həmin vədin etibarsızlığı tərəflərə məlum olsa belə, etibarsız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62.5. Əgər borclu öz öhdəliyini icra etdiyinə görə dəbbə pulu tutulması barədə mübahisə edirsə, o, icranı sübuta yetirməlidir, bu şərtlə ki, öhdəlik hərəkətdən çəkinməkdən ibarət olması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463. Dəbbə pulu haqqında razılaşmanın for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63.1. Dəbbə pulu haqqında razılaşma əsas öhdəliyin formasından asılı olmayaraq yazılı formada bağlan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63.2. Yazılı formaya riayət edilməməsi dəbbə pulu haqqında razılaşmanın etibarsızlığına səbəb ol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464. Qanun üzrə dəbbə pulunun ödən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64.1. Kreditor qanunla müəyyənləşdirilmiş dəbbə pulunun ödənilməsini, tərəflərin razılaşmasında onun ödənilməsi vəzifəsinin nəzərdə tutulub-tutulmadığından asılı olmayaraq, tələb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64.2. Əgər qanunla qadağan edilməyibsə, tərəflər qanun üzrə dəbbə pulunun miqdarını artıra bilər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465. Öhdəliyin icra edilməməsi üçün cərimə ödən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xml:space="preserve">465.1. Əgər borclu öhdəliyin icra edilməməsi üçün cərimə ödəyəcəyini vəd edirsə, kreditor müqavilənin icrası əvəzinə dəbbə pulu ödənilməsini tələb edə bilər. Əgər kreditor borcluya cərimə ödənilməsini tələb etdiyini elan edərsə, öhdəliyin icra edilməsi barədə tələb istisna olunur. Əgər kreditorun icra etməmək nəticəsində dəyən zərərin əvəzinin ödənilməsi hüququ varsa, o </w:t>
      </w:r>
      <w:r w:rsidRPr="004E7A7F">
        <w:rPr>
          <w:rFonts w:ascii="Palatino Linotype" w:eastAsia="Times New Roman" w:hAnsi="Palatino Linotype" w:cs="Times New Roman"/>
          <w:color w:val="000000"/>
          <w:sz w:val="27"/>
          <w:szCs w:val="27"/>
        </w:rPr>
        <w:lastRenderedPageBreak/>
        <w:t>tutulmalı olan cəriməni zərərin minimum məbləği kimi tələb edə bilər. Bununla kreditorun digər zərərin tutulması hüququ istisna edil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65.2. Əgər borclu öhdəliyin lazımınca icra edilməməsi, o cümlədən müəyyənləşdirilmiş müddətdə icra edilməməsi üçün cərimə ödəyəcəyini vəd etmişdirsə, kreditor cərimənin ödənilməsini və öhdəliyin icrasını tələb edə bilər. Əgər kreditorun lazımınca icra etməmək nəticəsində dəyən zərərin əvəzinin ödənilməsi hüququ varsa, kreditor onun ödənilməsini tələb edə bilər. Əgər kreditor icranı qəbul etmişsə, cərimənin tutulmasını yalnız icranı qəbul edərkən bu hüququ özündə saxlamış olduğu halda tələb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65.3. Əgər borclu pul cəriməsinin ödənilməsi əvəzinə başqa hərəkəti icra edəcəyini vəd edirsə, bu Məcəllənin 465.1 və 465.2-ci maddələrinin tələbləri tətbiq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466. Zərər və dəbbə pulu</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66.1. Əgər öhdəliyin icra edilməməsi və ya lazımınca icra edilməməsi üçün dəbbə pulu müəyyənləşdirilmişsə, zərərin dəbbə pulu çatmamış hissəsinin əvəzi ödən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66.2. Qanunda və ya müqavilədə aşağıdakı hallar nəzərdə tutu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66.2.1. zərərin deyil, yalnız dəbbə pulunun tutulmasına yol ver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66.2.2. dəbbə pulundan artıq zərər tam məbləğdə tutu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66.2.3. kreditorun seçiminə uyğun, ya dəbbə pulu, ya da zərər tutu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66.3. Öhdəliyin icra edilməməsi və ya lazımınca icra edilməməsi üçün məhdud məsuliyyətin müəyyənləşdirildiyi hallarda dəbbə pulu çatmayan və ya dəbbə pulundan yuxarı hissədə və ya onun əvəzinə ödənilməli olan zərər həmin məhdudiyyətlə müəyyənləşdirilmiş həddə qədər tutu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467. Məhkəmə tərəfindən dəbbə pulunun azaldıl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Məhkəmə işin hallarını nəzərə alaraq tənasübsüz surətdə yüksək dəbbə pulunu azalda bilər. Tənasüb müəyyənləşdirilərkən kreditorun həm əmlak mənafeləri, həm də bütün əsaslı mənafeləri nəzərə alınır. Dəbbə pulu ödənildikdən sonra onun miqdarının azaldılması istisna edilir.</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3. Saxlama</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lastRenderedPageBreak/>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Maddə 468. Saxlama anlayışı və onun əsaslar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68.1. Borcluya və ya borclunun göstərdiyi şəxsə verilməli əmlak kreditorda olduqda, əgər borclu həmin əmlakı ödəmək və ya kreditora bununla bağlı xərclərin və digər zərərin əvəzini ödəmək öhdəliyini vaxtında icra etməzsə, kreditorun həmin əmlakı müvafiq öhdəlik icra edilənədək saxlamaq ixtiyarı var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68.2. Əmlakın və ya ona çəkilən xərclərin və digər zərərin əvəzinin ödənilməsi ilə bağlı olmasa da, tərəfləri sahibkarlar kimi fəaliyyət göstərən öhdəlikdən əmələ gələn tələblər də əmlakın saxlanması ilə təmin ed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68.3. Kreditor onda olan əmlakı həmin əmlak kreditorun sahibliyinə daxil olduqdan sonra əmlaka hüquqları üçüncü şəxsin əldə etməsinə baxmayaraq saxlay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68.4. Bu maddənin qaydaları, əgər müqavilədə ayrı şərt nəzərdə tutulmayıbsa, tətbiq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469. Tələblərin saxlanan əmlak hesabına ödən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Əmlakı saxlayan kreditorun tələbləri girovla təmin edilmiş tələblərin ödənilməsi üçün nəzərdə tutulan həcmdə və qaydada əmlakın dəyərindən ödən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4. Zaminlik</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470. Zaminlik müqavil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70.1. Zaminlik müqaviləsi üzrə zamin başqa şəxsin kreditoru qarşısında həmin şəxsin öz öhdəliyini tamamilə və ya hissə-hissə icra etməsi üçün məsuliyyəti öz üzərinə götürü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70.2. Zaminlik müqaviləsi gələcəkdə yaranacaq öhdəliyin təmin edilməsi üçün də bağlan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lastRenderedPageBreak/>
        <w:t>Maddə 471. Zaminlik müqaviləsinin for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Zaminlik müqaviləsi yazılı formada bağlanmalıdır. Yazılı formaya riayət edilməməsi zaminlik müqaviləsinin etibarsızlığına səbəb ol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472. Zaminin məsuliyyət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72.1. Borclu zaminliklə təmin edilmiş öhdəliyi icra etmədikdə və ya lazımınca icra etmədikdə, əgər bu Məcəllədə və ya zaminlik müqaviləsində zaminin subsidiar məsuliyyəti nəzərdə tutulmayıbsa, zamin və borclu kreditor qarşısında birgə məsuliyyət daşıyır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72.2. Əgər zaminlik müqaviləsində ayrı qayda nəzərdə tutulmayıbsa, faizlərin, borc tutulması üzrə məhkəmə xərclərinin və borclunun öhdəliyi icra etməməsi və ya lazımınca icra etməməsi nəticəsində kreditora dəyən digər zərərin əvəzinin ödənilməsi də daxil olmaqla, zamin kreditor qarşısında borclu ilə eyni həcmdə məsuliyyət daşıy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72.3. Birgə zamin olmuş şəxslər, əgər zaminlik müqaviləsində ayrı qayda nəzərdə tutulmayıbsa, kreditor qarşısında birgə məsuliyyət daşıyır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473. Zaminin xidmətləri üçün muzd</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Əgər müqavilədə ayrı qayda nəzərdə tutulmayıbsa, zaminin borcluya göstərdiyi xidmətlər üçün muzd almaq hüququ var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474. Kreditorun tələblərinə qarşı zaminin etiraz hüququ</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74.1. Əgər zaminlik müqaviləsindən ayrı qayda irəli gəlmirsə, zamin kreditorun tələbinə qarşı borclunun irəli sürə biləcəyi etirazları irəli sürə bilər. Zamin bu cür etirazlar irəli sürmək hüququnu hətta borclunun onlardan imtina etdiyi və ya öz borcunu etiraf etdiyi halda da itir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74.2. Zamin kreditorun tələbini ödəyənədək bu barədə borclunu xəbərdar etməyə, zaminə qarşı iddia irəli sürüldükdə isə borclunu işdə iştiraka cəlb etməyə borclu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474.3. Zamin bu Məcəllənin 474.2-ci maddəsində göstərilən vəzifələri yerinə yetirmədikdə borclu zaminin reqres tələbinə qarşı kreditora qarşı olan etirazlarını irəli sür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475. Öhdəliyi icra etmiş zaminin hüquqlar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75.1. Öhdəliyi icra etmiş zaminə kreditorun həmin öhdəlik üzrə hüquqları və kreditora girov saxlayan kimi mənsub olmuş hüquqlar zaminin kreditorun tələbini ödədiyi həcmdə keçir. Zamin həmçinin borcludan kreditora ödənilmiş məbləğdən faizlər ödəməyi və borclunun əvəzinə məsuliyyətlə bağlı çəkdiyi digər zərərin əvəzini ödəməyi tələb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75.2. Zamin öhdəliyi icra etdikdən sonra kreditor borcluya qarşı tələbi təsdiqləyən sənədləri zaminə təqdim etməyə və həmin tələbi təmin edən hüquqları verməyə borclu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75.3. Bu maddədə müəyyənləşdirilmiş qaydalar bu Məcəllədə və ya zaminin borclu ilə müqaviləsində ayrı qayda nəzərdə tutulmadıqda və onlar arasında münasibətlərdən ayrı qayda irəli gəlmədikdə tətbiq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476. Borclunun öhdəliyi icra etməsi barədə zaminə məlumat ver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Zaminliklə təmin edilən öhdəliyi icra etmiş borclu bu barədə dərhal zaminə məlumat ver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477. Zaminliyə xitam ver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77.0. Zaminliyə aşağıdakı hallarda xitam ve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77.0.1. zaminliyin təmin etdiyi öhdəliyə xitam verildikdə, habelə zaminin razılığı olmadan həmin öhdəlik dəyişdirildikdə və bu dəyişdirilmə onun məsuliyyətinin artmasına və ya onun üçün digər əlverişsiz nəticələrə səbəb olduqd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77.0.2. əgər zamin yeni borclu üçün cavabdeh olmaq barəsində kreditora razılıq verməmişsə, zaminliklə təmin edilmiş öhdəlik üzrə borc başqa şəxsə keçirildikd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477.0.3. kreditor borclunun və ya zaminin təklif etdiyi lazımi icranı qəbul etməkdən imtina etdikd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77.0.4. zaminlik müqaviləsində göstərilmiş onun verilmə müddəti qurtardıqda. Belə müddət təyin edilmədikdə zaminliyə onun təmin etdiyi öhdəliyin icrası vaxtının çatdığı gündən bir il ərzində kreditorun zaminə qarşı iddia irəli sürmədiyi halda xitam verilir. Əsas öhdəliyin icrası müddəti göstərilmədikdə və müəyyənləşdirilə bilmədikdə və ya tələbetmə məqamı ilə müəyyənləşdirilə bildikdə zaminliyə zaminlik müqaviləsinin bağlandığı gündən iki il ərzində kreditorun zaminə qarşı iddia irəli sürmədiyi halda xitam verilir.</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5. Qarantiya</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478. Qarantiya anlayış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Qarantiyaya əsasən qarant (bank, digər kredit idarəsi və ya sığorta təşkilatı) digər şəxsin (prinsipalın) xahişi ilə prinsipalın kreditoruna (benefisiara) qarantiya öhdəliyinin şərtlərinə uyğun olaraq benefisiar pul məbləğinin ödənilməsi barədə yazılı tələb təqdim etdikdə həmin məbləği ödəyəcəyi barədə yazılı öhdəlik ver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479. Prinsipialın öhdəliyinin qarantiya ilə təmin ed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79.1. Qarantiya prinsipialın benefisiar qarşısında öhdəliyini (əsas öhdəliyi) lazımınca icra etməsini təmin e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79.2. Qarantiya verilməsinə görə prinsipial qaranta şərtləşdirilmiş muzd ödəy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480. Qarantiyanın əsas öhdəlikdən asılı olma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Qarantın benefisiar qarşısında qarantiya ilə nəzərdə tutulan öhdəliyi müstəqil öhdəlikdir və icrasının təminatı üçün verildiyi əsas öhdəlikdən, hətta qarantiyada bu öhdəliyə istinad edilsə belə, asılı deyil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lastRenderedPageBreak/>
        <w:t>Maddə 481. Qarantiyanın geri götürülməzliy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Əgər qarantiyada ayrı qayda nəzərdə tutulmayıbsa, o, qarant tərəfindən geri götürülə bilmə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482. Qarantiya üzrə hüquqların başqasına verilə bilmə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Əgər qarantiyada ayrı qayda nəzərdə tutulmayıbsa, qarantiya üzrə benefisiara mənsub olan, qaranta qarşı tələb irəli sürmək hüququ başqa şəxsə verilə bilmə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483. Qarantiyanın qüvvəyə min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Əgər qarantiyada ayrı müddət nəzərdə tutulmayıbsa, qarantiya verildiyi gündən qüvvəyə min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484. Qarantiya üzrə tələbin təqdim ed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84.1. Benefisiarın qarantiya üzrə pul məbləği ödənilməsinə dair tələbi qarantiyada göstərilmiş sənədlər qoşulmaqla, qaranta yazılı formada təqdim edilməlidir. Tələbdə və ya ona qoşmada benefisiar prinsipialın təminatı üçün qarantiya verilmiş əsas öhdəliyi pozmasının nədən ibarət olduğunu göstər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84.2. Benefisiarın tələbi qaranta qarantiyada müəyyənləş-dirilmiş verilmə müddəti qurtaranadək təqdim ed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485. Benefisiarın tələbinə baxarkən qarantın vəzifə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85.1. Benefisiarın tələbini aldıqda qarant bu barədə ləngimədən prinsipiala məlumat verməli və tələbin surətini ona aid bütün sənədlərlə birlikdə prinsipiala təqdim et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xml:space="preserve">485.2. Qarant qoşulmuş sənədlərlə birlikdə benefisiarın tələbinə qarantiyada göstərilmiş müddətdə, müddət göstərilmədikdə isə ağlabatan müddətdə baxmalı, həmin tələbin və ona qoşulmuş sənədlərin qarantiya </w:t>
      </w:r>
      <w:r w:rsidRPr="004E7A7F">
        <w:rPr>
          <w:rFonts w:ascii="Palatino Linotype" w:eastAsia="Times New Roman" w:hAnsi="Palatino Linotype" w:cs="Times New Roman"/>
          <w:color w:val="000000"/>
          <w:sz w:val="27"/>
          <w:szCs w:val="27"/>
        </w:rPr>
        <w:lastRenderedPageBreak/>
        <w:t>şərtlərinə uyğun gəlib-gəlmədiyini müəyyənləşdirməyə ciddi diqqət göstər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486. Benefisiarın tələbini ödəməkdən qarantın imtina et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86.1. Əgər benefisiarın tələbi və ya ona qoşulmuş sənədlər qarantiya şərtlərinə uyğun deyildirsə və ya qarantiyada təyin edilmiş müddət qurtardıqdan sonra qaranta təqdim edilmişdirsə, qarant bu tələbi ödəməkdən imtina edir. Qarant benefisiarın tələbini ödəməkdən imtina etdiyi barədə benefisiara dərhal məlumat ver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86.2. Əgər benefisiarın tələbini ödəyənə qədər qaranta məlum olsa ki, qarantiya ilə təmin edilmiş əsas öhdəlik tamamilə və ya müvafiq hissədə artıq icra edilmişdir, digər əsaslara görə xətm edilmişdir və ya etibarsızdır, bu barədə o dərhal benefisiara və prinsipiala məlumat verməlidir. Bu cür məlumat verildikdən sonra qarant benefisiardan təkrarən aldığı tələbi ödə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487. Qarantın öhdəliyinin həd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87.1. Qarantın benefisiar qarşısında qarantiyada nəzərdə tutulan öhdəliyi qarantiya verilmiş məbləğin ödənilməsi ilə məhdudlaş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87.2. Qarantın qarantiya üzrə öhdəliyi yerinə yetirməməsi və ya lazımınca yerinə yetirməməsi üçün benefisiar qarşısında məsuliyyəti, əgər qarantiyada ayrı hal nəzərdə tutulmayıbsa, qarantiya verilmiş məbləğlə məhdudlaşm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488. Qarantiyaya xitam ver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88.1. Qarantın benefisiar qarşısında qarantiya üzrə öhdəliyinə aşağıdakılarda xitam ve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88.1.1. qarantiya verilmiş məbləğ benefisiara ödənildikd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88.1.2. qarantiyada müəyyənləşdirilmiş müddət qurtardıqd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88.1.3. benefisiar qarantiya üzrə hüquqlarından imtina etdikdə və onu qaranta qaytardıqd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88.1.4. benefisiar qarantı onun öhdəliyindən azad etməsi barədə yazılı ərizə vermək yolu ilə qarantiya üzrə hüquqlarından imtina etdikd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488.2. Bu Məcəllənin 488.1.1, 488.1.2 və 488.1.4-cü maddələrində nəzərdə tutulan əsaslar üzrə qarantın öhdəliyinə xitam verilməsi qarantiyanın ona qaytarıb-qaytarılmadığından asılı deyil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88.3. Qarantiyaya xitam verildiyindən xəbər tutan qarant bu barədə ləngimədən prinsipiala məlumat ver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489. Qarantın prinsipiala qarşı reqres tələb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89.1. Qarantın qarantiya üzrə benefisiara ödənilmiş məbləğlərin əvəzinin ödənilməsini prinsipaldan reqres qaydasında tələb etmək hüququ qarantla prinsipialın icrası üçün qarantiya verilmiş razılaşması ilə müəyyənləşd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89.2. Əgər qarantın prinsipialla razılaşmasında ayrı qayda nəzərdə tutulmayıbsa, qarant prinsipialdan qarantiya şərtlərinə uyğun olmadan və ya qarantın benefisiar qarşısında öhdəliyinin pozulmasına görə benefisiara ödənilmiş məbləğlərin əvəzini tələb edə bilmə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490. Borclunun qarantiyası – </w:t>
      </w:r>
      <w:r w:rsidRPr="004E7A7F">
        <w:rPr>
          <w:rFonts w:ascii="Palatino Linotype" w:eastAsia="Times New Roman" w:hAnsi="Palatino Linotype" w:cs="Times New Roman"/>
          <w:b/>
          <w:bCs/>
          <w:i/>
          <w:iCs/>
          <w:color w:val="000000"/>
          <w:sz w:val="27"/>
          <w:szCs w:val="27"/>
        </w:rPr>
        <w:t>çıxarılmış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6. Beh</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491. Beh anlayış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91.1. Beh müqavilənin bağlanmasını təsdiq etmək və icrasını təmin etmək məqsədilə razılığa gələn tərəflərdən birinin müqavilə üzrə digər tərəfə verəcəyi ödənişlər hesabına verdiyi pul məbləğ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91.2. Behin məbləğindən asılı olmayaraq beh haqqında razılaşma yazılı formada bağlan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91.3. Müqavilə üzrə tərəfin verəcəyi ödənişlər hesabına ödənilmiş məbləğin beh olub-olmadığına şübhə yarandıqda, o cümlədən bu Məcəllənin 491.2-ci maddəsində müəyyənləşdirilmiş qaydaya riayət edilməməsi nəticəsində şübhə yarandıqda həmin məbləğ, əgər əksi sübuta yetirilməsə, avans kimi ödənilmiş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lastRenderedPageBreak/>
        <w:t>Maddə 492. Behlə təmin edilmiş öhdəliyə xitam verilməsinin və onun icra edilməməsinin nəticə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92.1. Öhdəliyin icrasına başlanana qədər ona tərəflərin razılaşması üzrə və ya icranın mümkün olmaması nəticəsində xitam verildikdə beh qaytarıl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92.2. Əgər müqavilənin icra edilməməsi üçün beh vermiş tərəf məsuliyyət daşıyırsa, beh digər tərəfdə qalır. Əgər müqavilənin icra edilməməsi üçün beh almış tərəf məsuliyyət daşıyırsa, o, digər tərəfə behin iki mislini ödəməlidir. Bundan əlavə, müqavilənin icra edilməməsi üçün məsuliyyət daşıyan tərəf, əgər müqavilədə ayrı qayda nəzərdə tutulmayıbsa, beh məbləği hesaba alınmaqla, zərərin əvəzini digər tərəfə ödəməyə borcludur.</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25-ci fəsil.</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Öhdəlikdə kreditorların və ya borcluların çoxluğu</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493. Birgə kreditorlar və birgə səlahiyyət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93.1. Əgər bir neçə şəxs onlardan hər birinin tam icranı tələb edə biləcəyi şəkildə icranı tələb etməyə səlahiyyətlidirlərsə, borcluya isə yalnız birdəfəlik icra həvalə edilirsə, onlar birgə kreditorlar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93.2. Birgə səlahiyyətlər müqaviləyə, qanuna və ya öhdəlik predmetinin bölünməzliyinə əsasən əmələ gə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494. Öhdəliyin istənilən kreditora icra ed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Əgər kreditorlardan biri bu Məcəllənin 493.1-ci maddəsində nəzərdə tutulan tələblə borcluya qarşı etiraz irəli sürməmişsə, borclu öhdəliyi öz arzusu ilə istənilən kreditora icra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495. Öhdəliyin kreditorlardan birinə icra ed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Öhdəliyin birgə kreditorlardan birinə tamamilə icra edilməsi borclunu digər kreditorlar qarşısında öhdəliklərdən azad e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496. Birgə kreditorlardan birinin imtinasının nəticə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Əgər birgə kreditorlardan biri borclu barəsində tələbdən imtina edirsə, borclu həmin kreditora çatası hissəni ödəməkdən azad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497. Digər kreditorla bağlı faktlardan istifadənin yolverilməzliy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Borclu kreditorlardan biri barəsində digər kreditorla bağlı faktlardan istifadə edə bilmə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498. Birgə kreditorun vərəsələrinin hüquqlar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Əgər birgə kreditorun bir neçə vərəsəsi vardırsa, onlardan hər birinə borca hüququn yalnız onun vərəsəlik payına uyğun hissəsi keç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499. Birgə kreditorun digər birgə kreditorlar qarşısında vəzifə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99.1. Borcludan icranı tam almış kreditor qalan birgə kreditorlara çatası payı ödəməyə borclu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499.2. Əgər birgə kreditorlar arasında ayrı qayda müəyyənləşdirilməyibsə, onların öz qarşılıqlı münasibətlərində bərabər payları var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500. Birgə borclular və birgə öhdəlik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00.1. Əgər öhdəliyin icrası bir neçə şəxsə onlardan hər birini öhdəliyin tam icrasında iştirak etməyə borclu edən şəkildə həvalə edilirsə, kreditor isə yalnız birdəfəlik icranı tələb etmək hüququna malikdirsə, onlar birgə borclular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00.2. Birgə öhdəlik müqaviləyə, qanuna və ya öhdəlik predmetinin bölünməzliyinə əsasən əmələ gə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lastRenderedPageBreak/>
        <w:t>Maddə 501. Kreditorun icranı istənilən borcludan tələb etmək hüququ</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Kreditor öz arzusu ilə istənilən borcludan həm tam, həm də hissə-hissə icranı tələb edə bilər. Öhdəlik tam icra edilənədək qalan borcluların öhdəlikləri qüvvədə qa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502. Birgə borclunun kreditor barəsində qarşılıqlı tələb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Birgə borclunun kreditora qarşı müqavilənin mahiyyətindən irəli gələn və ya yalnız özünün hüququ çatan, yaxud birgə borcluların hamısı üçün ümumi olan bütün qarşılıqlı tələbləri irəli sürmək ixtiyarı var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503. Borclulardan birinin öhdəliyi tam icra etməsinin nəticə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Borclulardan birinin öhdəliyi tam icra etməsi qalan borcluları icradan azad edir. Borclunun kreditor qarşısında həyata keçirdiyi əvəzləşdirmə barəsində də eyni qayda qüvvədə ol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504. Digər birgə borclu ilə bağlı faktlardan istifadənin yolverilməzliy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Əgər öhdəlik münasibətlərinin mahiyyətindən ayrı qayda irəli gəlmirsə, birgə borclulardan biri ilə bağlı faktlardan yalnız həmin şəxs barəsində istifadə ed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505. Birgə borclulardan biri barəsində iddi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Birgə borclulardan biri barəsində iddia verilməsi kreditoru qalan borclular barəsində də iddia vermək hüququndan məhrum et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506. İcranın qəbulunun ləngidilməsinin nəticə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06.1. Kreditorun birgə borclulardan birindən icranın qəbulunu ləngitməsinin nəticələri qalan birgə borclular barəsində də qüvvədə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506.2. Birgə borclulardan birinin icra müddətlərinə riayət etməməsinin nəticələrindən qalan birgə borclular barəsində istifadə oluna bilmə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507. Birgə borcluların vərəsələrinin hüquqlar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Əgər birgə borclulardan birinin bir neçə vərəsəsi vardırsa, onlardan hər biri tələbi öz miras payına mütənasib surətdə icra etməyə borcludur. Əgər tələb bölünməzdirsə, bu qayda tətbiq edil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508. Kreditorun tələbinin birgə borclulardan birinin borcu ilə birləşdir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Əgər kreditorun tələbi birgə borclulardan birinin borcu ilə birləşdirilirsə, qalan borclular barəsində öhdəliyə həmin borclunun payına düşən miqdarda xitam ve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509. Borclulardan biri öhdəliyi tam icra etdikdə reqres qaydasında tələb hüququ</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09.1. Birgə öhdəliyi icra etmiş borclu, əgər müqavilədə və ya bu Məcəllədə ayrı qayda müəyyənləşdirilməyibsə, qalan borclular barəsində onların paylarına mütənasib surətdə, lakin öz payı çıxılmaqla reqres qaydasında tələb hüququna malik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09.2. Əgər borcluların məsuliyyətinin həcmini müəyyənləşdirmək mümkün deyildirsə, onlar bir-biri qarşısında eyni dərəcədə məsuliyyət daşıyır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09.3. Kreditor qarşısında birgə öhdəliyi icra edən birgə borcluya kreditorun digər borclulara qarşı tələbi, habelə bu Məcəllənin 196-cı maddəsində nəzərdə tutulmuş qaydada kreditorun digər borclulara münasibətdə hüququ keç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510. Birgə borclunun ödəniş qabiliyyəti olmamasının nəticə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Əgər borclulardan birinin ödəniş qabiliyyəti olmazsa, ona düşən pay ödəniş qabiliyyətli bütün digər borclular arasında mütənasib surətdə bölüşdürülü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511. Birgə borclunun kompensasiy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Əgər birgə borclu birgə öhdəlikdən fayda götürmüşsə, belə fayda götürməmiş birgə borclu öz öhdəliyinin icrası üçün ondan təminat tələb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512. Müddətin keçməsinin nəticə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Birgə borclulardan biri barəsində müddətin axımının dayandırılmasının və ya xitamının digər borclular barəsində qüvvəsi yox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26-cı fəsil.</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Öhdəliklərin verilməsi</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1. Tələblərin güzəşti – </w:t>
      </w:r>
      <w:r w:rsidRPr="004E7A7F">
        <w:rPr>
          <w:rFonts w:ascii="Palatino Linotype" w:eastAsia="Times New Roman" w:hAnsi="Palatino Linotype" w:cs="Times New Roman"/>
          <w:b/>
          <w:bCs/>
          <w:i/>
          <w:iCs/>
          <w:color w:val="000000"/>
          <w:sz w:val="27"/>
          <w:szCs w:val="27"/>
        </w:rPr>
        <w:t>çıxarılmış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2. Öhdəliklərin verilməsi – </w:t>
      </w:r>
      <w:r w:rsidRPr="004E7A7F">
        <w:rPr>
          <w:rFonts w:ascii="Palatino Linotype" w:eastAsia="Times New Roman" w:hAnsi="Palatino Linotype" w:cs="Times New Roman"/>
          <w:b/>
          <w:bCs/>
          <w:i/>
          <w:iCs/>
          <w:color w:val="000000"/>
          <w:sz w:val="27"/>
          <w:szCs w:val="27"/>
        </w:rPr>
        <w:t>paraqrafın adı çıxarılmış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522. Öhdəliklərin verilməsi əsasları və qayd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22.1. Kreditor ilə müqaviləyə əsasən öhdəlik üçüncü şəxsə verilə bilər; bunun nəticəsində o, əvvəlki borclunu əvəz e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22.2. Əgər borclu ilə öhdəliyin üçüncü şəxsə veriləcəyi barədə razılaşma əldə edilərsə, bu yalnız kreditorun icazəsi ilə etibarlı ol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22.3. İcazə yalnız borclunun və ya üçüncü şəxsin kreditoru öhdəliyin verilməsindən xəbərdar etdiyi halda verilir. İcazə verilənədək tərəflər müqaviləni dəyişdirə və ya ləğv edə bilərlər. İcazə verməkdən imtina edilərsə, öhdəlik verilmiş sayılm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522.4. Borclu və ya üçüncü şəxs kreditordan icazəni müəyyənləşdirilmiş müddətdə elan etməyi tələb edirlərsə, icazə həmin müddət qurtaranadək elan edilir; bu edilməsə, hesab edilir ki, icazə verməkdən imtina olunmuş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22.5. Kreditor icazə verməyənədək, öhdəliyi üzərinə götürmüş şəxs şübhə olduğu halda borcluya münasibətdə kreditoru vaxtında təmin etmək öhdəliyi daşıyır. Kreditorun icazə verməkdən imtina etdiyi halda da eyni qayda qüvvədə ol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523. Torpaq sahəsini özgəninkiləşdirənin öhdəliklərinin ver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23.1. Əgər torpaq sahəsini əldə edən şəxs özgəninkiləşdirənlə müqaviləyə əsasən özgəninkiləşdirənin torpaq sahəsinə ipoteka barəsində öhdəliyini öz üzərinə götürürsə, kreditor öhdəliyin verilməsinə icazəni yalnız özgəninkiləşdirənin ona bu barədə bildiriş göndərdiyi halda ver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23.2. Əgər bildirişin alınmasından altı ay keçmişdirsə, icazə kreditorun həmin müddət ərzində özgəninkiləşdirənə imtina etmədiyi halda verilmiş sayılır. Özgəninkiləşdirən yalnız o halda bildiriş göndərə bilər ki, mülkiyyətçi əldə edəni daşınmaz əmlakın dövlət reyestrində qeydə aldırmış olsu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23.3. Bildiriş yazılı şəkildə tərtib edilir və öhdəliyi qəbul edənin əvvəlki borclunu əvəz etdiyini göstərir, bu şərtlə ki, kreditor altı ay ərzində bundan imtina etməsin. Əldə edənin tələbi ilə özgəninkiləşdirən öhdəliklərin verilməsi barədə kreditora bildiriş göndərməlidir. İcazə verildikdən və ya ondan imtina edildikdən dərhal sonra özgəninkiləşdirən əldə edənə bu barədə bildiriş göndər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524. Öhdəliyi qəbul etmiş şəxsin etirazlar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Öhdəliyi qəbul etmiş şəxs kreditorla əvvəlki borclunun hüquq münasibətlərindən irəli gələn etirazları kreditora qarşı irəli sürə bilər. O, əvvəlki borcluya mənsub tələbi hesaba ala bilməz. Öhdəliyi qəbul etmiş şəxs öhdəlik qəbul edənlə əvvəlki borclu arasında olan, öhdəliyin verilməsinin əsasında duran hüquq münasibətindən irəli gələn etirazları kreditora qarşı irəli sürə bilmə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lastRenderedPageBreak/>
        <w:t>Maddə 525. Zaminlik öhdəliyinin, girov və ipoteka hüququnun verilmə nəticəsində ləğv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Tələb üçün verilmiş zaminlik və girov hüququ öhdəliyin verilməsi nəticəsində ləğv edilir. Əgər tələb üçün ipoteka mövcuddursa, kreditorun ipotekadan etiraz etdiyi zaman baş verən eyni nəticələr baş verir. Əgər zamin və ya öhdəliyin verildiyi məqamda yüklü əşyanın mənsub olduğu şəxs razılıq verərlərsə, bu göstərişlər tətbiq edilmir. Müflisolma halı üçün tələblə bağlı üstünlük hüququ müflisolma zamanı öhdəliyi qəbul edənin əmlakı barəsində həyata keçirilə bilmə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526. Öhdəliyi qəbul etmiş şəxsin məsuliyyət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Əgər kimsə müqaviləyə əsasən başqa şəxsin əmlakını qəbul edirsə, həmin şəxsin kreditorları əvvəlki borclunun məsuliyyətinin davam etməsinə baxmayaraq, müqavilənin bağlandığı andan özlərinin həmin vaxtadək mövcud olmuş pretenziyalarını əmlakı qəbul edənə qarşı irəli sürə bilərlər. Əmlakı qəbul edənin məsuliyyəti alınmış əmlakın tərkibi və müqavilə üzrə ona mənsub olan tələblər ilə məhdudlaşır. Əmlakı qəbul edənin məsuliyyəti onunla əvvəlki borclu arasındakı razılaşmaya əsasən istisna edilə və ya məhdudlaşdırıla bilmə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27-ci fəsil.</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Öhdəliklərə xitam verilməsi</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527. Öhdəliklərə xitam verilməsi əsaslar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27.1. Öhdəliyə icra, depozitə qoyma, qarşılıqlı əvəzləşdirmə, borcu bağışlama, müddətin keçməsi nəticəsində və bu Məcəllədə və ya müqavilədə nəzərdə tutulan digər əsaslar üzrə tamamilə və ya qismən xitam ve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27.2. Öhdəliyə tərəflərdən birinin tələbi ilə xitam verilməsinə yalnız bu Məcəllədə və ya müqavilədə nəzərdə tutulan hallarda yol verilir.</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lastRenderedPageBreak/>
        <w:t>§ 1. Öhdəliklərə icra nəticəsində xitam verilməsi</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528. Öhdəliyə kreditorun xeyrinə icra nəticəsində xitam ver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Öhdəliyə onun kreditorun xeyrinə lazımınca icrası (icra) nəticəsində xitam ve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529. Öhdəliyin icrasının qəbulu</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29.1. Borclunun tələbi ilə kreditor icranı tamamilə və ya hissə-hissə qəbul etdiyini təsdiqləyən sənəd ver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29.2. Öhdəliyin icrası kimi təklif olunmuş hərəkəti qəbul edən kreditor, əgər onu öhdəliyin icrası kimi təsdiq etmək niyyətində deyildirsə, sübut etməlidir ki, o, icra edilməli öhdəlik deyil, başqasıdır və ya natamamdır və ya lazımi öhdəlik deyil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29.3. Əgər borclu kreditora öhdəliyin təsdiqi üçün borc sənədi vermişdirsə, kreditor icranı qəbul edərkən həmin sənədi qaytarmalı, qaytarmaq mümkün olmadıqda isə bunu icranı təsdiq etmək üçün verdiyi sənəddə göstərməlidir. İcranın tamamilə və ya hissə-hissə qəbulunu təsdiqləyən sənəd qaytarılan borc sənədinin üstündə qeydlə əvəz edilə bilər. Borc sənədinin borcluda olması, nə qədər ki ayrı hal sübuta yetirilməyib, öhdəliyə xitam verildiyini təsdiqləy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29.4. Borcun alınması barədə tərtib edilmiş, faizlərə dair məlumatlar göstərilməmiş sənəd nəzərdə tutur ki, həm faizlər ödənilmişdir, həm də pul öhdəliyinə tamamilə xitam ve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29.5. Borc vaxtaşırı, hissə-hissə ödənilərkən onun sonuncu hissəsinin ödənilməsi barədə sənəd, nə qədər ki ayrı hal müəyyənləşdirilməyib, ondan əvvəlki hissənin də ödənildiyini ehtimal etməyə əsas ver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29.6. Əgər kreditor borc sənədini qaytara bilmirsə, borclu öhdəliyə xitam verildiyi barədə rəsmən təsdiqlənmiş arayış verilməsini tələb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29.7. İcra haqqında kreditorun və ya buna vəkil edilmiş şəxsin tərtib etdiyi sənəddə borcun həcmi və növü, borclunun və ya borcu ödəyən şəxsin adı, icranın vaxtı və yeri haqqında məlumatlar göstər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529.8. Tərəflərin razılaşması ilə öhdəliyə icra əvəzinə peşman haqqı verilməsi (pul ödənilməsi, əmlak verilməsi və i.a.) ilə xitam verilə bilər. Peşman haqqının miqdarını, habelə onun verilməsi müddətlərini və qaydasını tərəflər müəyyənləşdirir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530. İcra haqqında sənədin verilməsi xərclərinin ödən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30.1. İcra haqqında sənədin verilməsi xərcləri, əgər borclu ilə kreditor arasında razılaşmadan ayrı hal irəli gəlmirsə, borclunun öhdəsinə qoyul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30.2. Əgər kreditor yaşayış yerini dəyişdirərsə və ya vəfat edərsə və başqa yaşayış yerində onun vərəsələri qalarsa, icra haqqında sənədin verilməsi ilə bağlı artmış xərclər kreditorun və ya onun vərəsələrinin öhdəsinə qoyul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531. Öhdəliyə novasiya nəticəsində xitam ver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31.1. Öhdəliyə tərəflər arasında mövcud olmuş ilkin öhdəliyin eyni şəxslər arasında digər predmet və ya icra üsulu (novasiya) nəzərdə tutan başqa öhdəliklə əvəz edilməsi haqqında tərəflərin razılaşması ilə xitam ve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31.2. Həyata və ya sağlamlığa vurulmuş zərərin əvəzinin və alimentlərin ödənilməsi üzrə öhdəliklər barəsində novasiyaya yol veril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31.3. Əgər ayrı qayda nəzərdə tutulmayıbsa, novasiya ilkin öhdəliklə bağlı olan əlavə öhdəliklərə xitam ver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2. Öhdəliyə depozitə qoyma nəticəsində xitam verilməsi</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532. Öhdəliyə depozitə qoyma nəticəsində xitam verilməsi anlayış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32.1. Əgər kreditor icranın qəbulunu yubandırırsa və ya onun olduğu yer məlum deyildirsə, borclu icra predmetini saxlanmaq üçün məhkəməyə və ya notariata verə bilər, pulları və ya </w:t>
      </w:r>
      <w:r w:rsidRPr="004E7A7F">
        <w:rPr>
          <w:rFonts w:ascii="Palatino Linotype" w:eastAsia="Times New Roman" w:hAnsi="Palatino Linotype" w:cs="Times New Roman"/>
          <w:i/>
          <w:iCs/>
          <w:color w:val="000000"/>
          <w:sz w:val="27"/>
          <w:szCs w:val="27"/>
        </w:rPr>
        <w:t>sənədli</w:t>
      </w:r>
      <w:r w:rsidRPr="004E7A7F">
        <w:rPr>
          <w:rFonts w:ascii="Palatino Linotype" w:eastAsia="Times New Roman" w:hAnsi="Palatino Linotype" w:cs="Times New Roman"/>
          <w:color w:val="000000"/>
          <w:sz w:val="27"/>
          <w:szCs w:val="27"/>
        </w:rPr>
        <w:t> qiymətli kağızları isə notariusun depozit hesabına qoya bilər. Depozitə qoyma barəsində borclu ləngimədən kreditora bildiriş göndər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lastRenderedPageBreak/>
        <w:t>532.2. Depozitə qoyma nəticəsində borclu kreditor qarşısında öhdəlikdən azad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32.3. Əgər depozitə qoyulmuş əşyanın qaytarılması istisnadırsa, borclu öz öhdəliyindən azad edilir, çünki bu halda depozitə qoyma öhdəliyin kreditora icra edilməsinə bərabər tutul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32.4. Əgər borclu öhdəliyi yalnız kreditor öz öhdəliyini icra etdikdən sonra icra etməlidirsə, kreditorun depozitə qoyulmuş əşyanı almaq hüququnu qarşılıqlı öhdəliyin icrasından asılı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533. Depozitə qoyulmuş əmlakın kreditora ver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33.1. Məhkəmə və ya notarius depozitə qoyulmuş əmlakı kreditora verməlidir. Məhkəmə və ya notarius mühafizi seçir, sənədlər isə onda qa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33.2. Depozitə qoyma öhdəliyin icra edildiyi yerdəki məhkəmədə və ya notariatda həyata keçirilməlidir. Əgər borclu depozitə qoymanı başqa yerdə həyata keçirərsə, kreditorun bununla əlaqədar düşə biləcəyi zərərin əvəzini ödə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33.3. Əgər depozitə qoyulmuş əşya məhkəməyə və ya notariata poçtla göndərilmişsə, depozitin qüvvədə olma müddəti əşyanın göndərilmək üçün poçta verildiyi tarixə keç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534. Depozitə qoyulmaq üçün yararlı predmet</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34.1. Predmet saxlanmaq üçün yararlı olmalıdır. Tez xarab olan predmetlər saxlanmağa qəbul edil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34.2. Əgər öhdəlik predmeti olan daşınar əşya tez xarab olduğuna və ya saxlanması tənasübsüz surətdə yüksək xərclərlə bağlı olduğuna görə depozitə qoyulmaq üçün yararlı deyildirsə, borclu onu öhdəliyin icra yerində hərracdan sata bilər, satış pulunu isə depozitə qoy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535. Saxlanma ye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Saxlanma icra yerində həyata keçir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536. Kreditordan predmeti qəbul etməyin tələb olun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Məhkəmə və ya notarius predmetin saxlanmağa qəbul edildiyi barədə kreditora məlumat verir və predmeti qəbul etməyi ondan tələb e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537. Saxlama ilə bağlı xərclərin ödən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Saxlama ilə bağlı bütün xərclər kreditorun üzərinə düşü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538. Borclunun saxlanmağa verdiyi predmeti tələb et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38.1. Borclu saxlanmağa verdiyi predmetin kreditor tərəfindən qəbul edilənə qədər qaytarılmasını tələb edə bilər, bu şərtlə ki, lap əvvəldən o, qaytarmadan imtina etməmiş olsun. Borclu predmetin qaytarılmasını tələb edirsə, saxlama baş tutmamış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38.2. Kreditor predmetdən imtina edirsə və ya bu Məcəllənin 539-cu maddəsində müəyyənləşdirilən müddət qurtarmışsa, borclu təhvil verdiyi predmeti geri götür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38.3. Borclu predmeti geri götürürsə, saxlama xərcləri onun üzərinə düşü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539. İcra predmetinin saxlanma müddət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Məhkəmə və ya notarius icra predmetini üç ilədək müddətə saxlayır. Əgər həmin müddət ərzində kreditor predmeti qəbul etməzsə, bu barədə borcluya məlumat verilməklə, ondan təhvil verdiyi predmeti geri götürməsi tələb olunur. Borclu predmeti geri götürülmə üçün zəruri olan müddət ərzində almazsa, o, dövlət əmlakı sayılır.</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3. Öhdəliyə qarşılıqlı tələblərin əvəzləşdirilməsi ilə xitam verilməsi (əvəzləşdirmə)</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540. Öhdəliklərin əvəzləşdirilməsinin mümkünlüyü</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540.1. Əgər iki şəxs arasında mövcud olan qarşılıqlı tələblərin icra müddəti çatmışsa, həmin tələblərə onların əvəzləşdirilməsi yolu ilə xitam ver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40.2. Tələblərin əvəzləşdirilməsi tələblərdən birinin icra müddətinin hələ çatmadığı, lakin bu tələbə hüququ olan tərəfin əvəzləşdirməyə tərəfdar olduğu halda da mümkündür. Tələblərin əvəzləşdirilməsi bu barədə digər tərəfə məlumat verməklə həyata keçirilir. məlumat hər hansı şərtlə və ya müddətin müəyyənləşdirilməsi ilə bağlı olduqda etibarsız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541. Tələbin güzəşti zamanı əvəzləşdirm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41.1. Tələb güzəşt edilərkən borclu ilk kreditora qarşı özünün qarşılıqlı tələbini yeni kreditorun tələbi ilə əvəzləşdir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41.2. Əvəzləşdirmə bu şərtlə aparıla bilər ki, tələb, onun güzəşt edilməsi barədə borclunun bildiriş aldığı anda mövcud olmuş əsasa görə əmələ gəlsin və tələbin müddəti o alınana qədər çatsın və ya həmin müddət göstərilməsin və ya tələbetmə anı ilə müəyyənləşdirilsi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542. Əvəzləşdirmə tələbinin müddət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Əgər tələbin əvəzləşdirilməsinin hələ mümkün olduğu vaxtadək tələb üzrə müddət keçməyibsə, tələbin müddəti öhdəliklərin əvəzləşdirilməsini istisna et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543. Əvəzləşdirilən tələb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Əgər əvəzləşdirilən tələblər bir-birini tam ödəmirsə, yalnız digər tələbin həcmindən az olan həcm əvəzləşd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544. İcra yerləri müxtəlif olduqda öhdəliklərin əvəzləşdir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Öhdəliklərin icrası üçün müxtəlif yerlər nəzərdə tutulduqda da onların əvəzləşdirilməsinə yol ve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545. Tələblərin əvəzləşdirilməsinin yolverilməzliy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545.0. Aşağıdakı hallarda öhdəliklərin əvəzləşdirilməsinə yol veril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45.0.1.  tələblərin əvəzləşdirilməsi razılaşma yolu ilə əvvəlcədən istisna edilmişs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45.0.2. öhdəliyin predmetinə tutmanı yönəltmək olmazsa və ya öhdəliyin predmeti yaşayış vasitəsidirs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45.0.3.  öhdəlik sağlamlığa vurulan zərərin əvəzinin ödənilməsini nəzərdə tuturs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45.0.4.  digər tərəfin ərizəsi ilə tələbə iddia müddəti tətbiq edilməli olduqda və bu müddət keçdikd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45.0.5.  alimentlərin tutulması ilə bağlı olduqd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45.0.6. bu, Azərbaycan Respublikasının və ya bələdiyyənin tələbidirsə; digər tərəfin qarşılıqlı əvəzləşdirmə tələbi hansı orqanın vəsaitindən ödənilməlidirsə, öhdəliyin də həmin orqanın xeyrinə icra edilməli olduğu hallar istisna təşkil e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45.0.7.  bu Məcəllədə nəzərdə tutulmuş digər hallarda.</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4. Borcun bağışlanması ilə öhdəliyin xitamı</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546. Borcun bağışlanması anlayış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Kreditorun borclunu onun üzərinə düşən vəzifədən azad etməsi (borcun bağışlanması) ilə öhdəliyə xitam verilir, bu şərtlə ki, həmin hərəkət kreditorun əmlakı barəsində başqa şəxslərin hüquqlarını pozması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547. Borcun bağışlanmasının digər birgə borclular üçün nəticə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Birgə borclulardan birinə borcun bağışlanması digər birgə borcluları da azad edir, amma kreditorun onlara qarşı tələbini özündə saxlaması halı istisna təşkil edir. Bu halda kreditor azad edilmiş borclunun payını çıxmaqla, qalan birgə borclular barəsində yalnız bir tələbdən istifadə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548. Borcun əsas borcluya bağışlanmasının nəticə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548.1. Borcun əsas borcluya bağışlanması zaminləri də azad e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48.2. Zaminin borcu ödəməkdən azad edilməsi əsas borclunu öhdəliyin icrasından azad et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48.3. Zaminlərdən birinin borcu ödəməkdən azad edilməsi digər borcluları da azad e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549. İkitərəfli müqavilə üzrə tələblərdən imtinanın nəticə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İkitərəfli müqavilənin tərəflərindən birinin öz tələbindən imtina etməsi öhdəliyin xitamına səbəb olmur. Həmin tərəf digər tərəfin də öz tələbindən imtina etməsinə qədər müqavilədə nəzərdə tutulmuş öhdəliklərini icra et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5. Müddətin keçməsinə görə öhdəliyin xitamı</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550. Tələblər üçün müddət</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Tələbə, yəni digər şəxsdən hərəkətin edilməsini və ya edilməməsini tələb etmək hüququna müddətin keçməsinə görə xitam ver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551. Öhdəliklərin xitamı üçün müddət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51.1. Əgər bu Məcəllə ilə ayrı qayda müəyyənləşdirilməyibsə, bütün tələblər on il (adi müddət) keçdikdən sonra qüvvəsini itir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51.2. Aşağıdakı tələblər beş il keçdikdən sonra qüvvəsini itir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51.2.1. kirayə haqqı, icarə haqqı, kapital üçün faizlər və digər vaxtaşırı ödənişlər haqqında tələb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51.2.2. ərzaq məhsulları, qida və içki satışı və ya gələnlərə yaşayış yeri verilməsi üzrə tələb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51.2.3. zavod tikintisi, mallar satışı, daşımalar üzrə tələblər, sərbəst peşə adamlarının (məsələn, həkimlərin, vəkillərin və ya məsləhətçilərin) tələbləri, habelə işçilərin əmək münasibətləri üzrə tələb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551.2.4. məhkəmə qərarına əsasən əmələ gələn tələb otuz il keçdikdən sonra qüvvəsini itirir. Bu qayda tələbin daha qısa müddətlə bağlı olduğu halda da tətbiq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552. Öhdəliklərin xitamı üçün müddətin axımının başlan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52.1. Müddətin axımı tələbin icra müddətinin çatması ilə başlanır. Müddət hesablanarkən müddətin başlandığı gün nəzərə alınmır. Öhdəliyin məzmunu hərəkətsizlikdirsə, müddət bu öhdəliyin yerinə yetirilmədiyi andan başlan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52.2. Aşağıdakı hallarda müddətin axımı başlanmır və müddət dayandır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52.2.1. öhdəliyin icrasına möhlət verildikdə və ya öhdəlik götürən başqa halla əlaqədar onun icrasından müvəqqəti imtina etmək hüququna malik olduqd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52.2.2. müddətin son altı ayı ərzində məhkəmə baxışının dayandırılması nəticəsində ixtiyarlı şəxs öz hüququnun məhkəmə müdafiəsini həyata keçirmək imkanından məhrum olana qədər. Bu cür imkansızlıq qarşısıalınmaz qüvvə nəticəsində baş verdikdə də eyni qayda qüvvədə ol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52.2.3. söhbət ərlə arvadın tələblərindən gedirsə, nikah pozulana qədər. Eyni qayda uşaqlar yetkinlik yaşına çatanadək valideynlərin və uşaqların tələbləri üçün və qəyyumluq və himayəçilik üzrə münasibətlər dövründə qəyyumun və qəyyumluqda olanın tələbləri üçün də qüvvədə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52.2.4. söhbət təmsilçisi olmayan məhdud fəaliyyət qabiliyyətli və ya fəaliyyət qabiliyyəti olmayan şəxsdən gedirsə, bu şəxsin fəaliyyət qabiliyyətini itirdiyi andan altı ay keçənədək.</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52.3. Müddətin axımı kəsilirsə, kəsilmə anınadək keçən vaxt nəzərə alınmır; yeni müddət yalnız kəsilmə qurtardıqdan sonra başlan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553. Öhdəliklərin xitamı üçün müddətin kəs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53.1. Aşağıdakı hallarda müddətin axımı kəs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53.1.1. mükəlləfiyyətli şəxs tələbi ixtiyarlı şəxsə hissə-hissə ödənişlərlə, faizlər ödəməklə, təminat verməklə və ya digər üsulla icra edirs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53.1.2. ixtiyarlı şəxs məhkəməyə iddia verirs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553.2. Müddətin kəsilməsi iddia üzrə qanuni qüvvəyə minmiş məhkəmə qərarı qəbul edilənədək davam e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554. Öhdəliklərin xitamı üçün müddətin keçməsinin nəticə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54.1. Müddət keçdikdən sonra mükəlləfiyyətli şəxsin öhdəliyin icrasından imtina etmək hüququ var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54.2. Öhdəlik müddətin keçdiyini bilmədən icra olunduqda belə, müddətin keçməsinə görə qüvvəsini itirmiş tələbin ödənilməsi üçün icra olunmuşları geri istəmək olma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54.3. Əsas tələblə birlikdə ondan asılı olan əlavə öhdəliklərin icrasına dair tələb də müddətin keçməsinə görə qüvvəsini itir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54.4. Müddətin keçməsi tərəflərin razılaşması ilə istisna edilə və ya çətinləşdirilə bilməz. Tərəflər müddətin keçməsinin sadələşdirilməsi, o cümlədən onun qısaldılması barədə razılaşa bilərlər.</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6. Öhdəliyin xitamının digər əsaslar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555. Borclu və kreditor eyni şəxs olduqda öhdəliyin xitam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Borclu və kreditor eyni şəxs olduqda öhdəliyə xitam ve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556. İcra mümkün olmadığına görə öhdəliyin xitam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56.1. İcra mümkün olmadıqda, yəni icra edilməmə tərəflərin heç birinin cavabdeh olmadığı haldan irəli gəldikdə, öhdəliyə xitam verilir. Bu halda kreditor borcludan öhdəliyin icrasını tələb edə bilmə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56.2. Borclunun öhdəliyi yerinə yetirməsi kreditorun təqsirli hərəkətləri nəticəsində mümkün olmadıqda, kreditor öhdəlik üzrə özünün icra etdiklərini qaytarmağı tələb edə bilmə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557. Dövlət və ya bələdiyyə orqanının aktına əsasən öhdəliyin xitam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557.1. Dövlət və ya bələdiyyə orqanının qəbul etdiyi akt nəticəsində öhdəliyin icrası tamamilə və ya qismən qeyri-mümkün olduqda, öhdəliyin icrası müddəti uzadıldıqda öhdəliyə tamamilə və ya müvafiq hissədə xitam verilir. Bu halda dövlət və ya bələdiyyə vurulmuş ziyanla əlaqədar verilə bilən iddialar üzrə reqressant qismində çıxış edir və bunun nəticəsində zərər çəkmiş tərəflər bu Məcəllənin 19 və 22-ci maddələrinə uyğun olaraq zərərin əvəzinin ödənilməsini tələb edə bilər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57.2. Öhdəliyin xitamı üçün əsas olmuş dövlət və ya bələdiyyə orqanının aktı müəyyənləşdirilmiş qaydada etibarsız sayıldıqda, əgər tərəflərin razılaşmasından və ya öhdəliyin mahiyyətindən ayrı qayda irəli gəlmirsə və öhdəliyin icrasına kreditorun marağı itməyibsə, öhdəlik bərpa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558. Borclunun ölümü nəticəsində öhdəliyin xitam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58.1. Əgər borclunun şəxsi iştirakı olmadan icra mümkün deyilsə, onun ölümü öhdəliyin xitamına səbəb ol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58.2. İcra şəxsən kreditor üçün nəzərdə tutulmuşdursa, onun ölümü öhdəliyin xitamına səbəb ol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559. Hüquqi şəxsin ləğvi nəticəsində öhdəliyin xitam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Hüquqi şəxsin (borclunun və ya kreditorun) ləğvinin qeydə alındığı andan onun öhdəliklərinə xitam verilir.</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28-ci fəsil.</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ülki hüquqların həyata keçirilməsi</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560. Hüquqdan sui-istifadənin qadağan ed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60.1. Mülki hüquqlar hüquqa uyğun həyata keçirilməlidir. Hüquqdan yalnız başqalarına ziyan vurmaq məqsədi ilə istifadə edilməsi yolverilməz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60.2. Hüquqdan sui-istifadəyə yol verilmir, bu əsas üzərində həyata keçirilən razılaşmalar və hərəkətlər isə etibarsız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560.3. Hüquqdan sui-istifadə xüsusən aşağıdakılar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60.3.1. qeyri-qanuni və ya müqavilənin ziddinə əldə edilmiş hüquqların həyata keçir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60.3.2. şəxsin öz vəzifələrini kobudcasına pozmasına baxmayaraq hüquqlarını həyata keçir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60.3.3. müdafiə edilməli olan şəxsi mənafeyin əsaslarını təşkil etməyən hüququn həyata keçir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60.3.4. digər tərəfin güvəndiyi və güvənmiş olduğu əvvəlki rəftara zidd hüququn həyata keçir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60.3.5. bir və ya daha çox kommersiya hüquqi şəxslərinin bazarda və ya istehsal sektorunda özünün əlverişli vəziyyətindən sui-istifadə etməsi, əgər bu, mal dövriyyəsi və ya istehsal xidmətləri üçün bazar şəraitinin xeyli pozulması ilə nəticələnə bilərsə, məsələ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60.3.5.1. alğı-satqının tənasübsüz qiymətlərinə və ya əqdin digər şərtlərinə birbaşa və ya dolayısı ilə məcburetm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60.3.5.2. istehlakçıların zərərinə istehsalın, satışın və ya texniki inkişafın məhdudlaşdırıl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60.3.5.3. müqavilə üzrə tərəfdaşlar üçün bərabər dəyərli xidmətlərdən ötrü rəqabətdə onların mənafelərinə toxunulmasına səbəb olan müxtəlif şərtlər tətbiq ed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60.3.5.4. müqavilənin bağlanmasının elə bir müəyyən şərtlə bağlılığı ki, həmin şərtə görə müqavilə üzrə tərəfdaşlar nə obyektiv surətdə, nə də ticarət adətlərinə görə müqavilənin predmeti ilə əlaqədar olmayan əlavə xidmətləri yerinə yetirməli olur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60.3.6. kommersiya hüquqi şəxslərinin razılaşmaları, öz aralarında razılaşdırdıqları hərəkət metodları, əgər bunlar mal dövriyyəsi və ya istehsal xidmətləri üçün bazar şəraitinin xeyli pozulması ilə nəticələnə bilərsə və rəqabətin qarşısının alınması, məhdudlaşdırılması və ya təhrif edilməsi məqsədi daşıyarsa və ya buna kömək edərsə, o cümlədə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60.3.6.1. qiymətlərin və ya əqdlərin digər şərtlərinin birbaşa və ya dolayısı ilə təyin ed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60.3.6.2. istehsala nəzarətin, satışın, texniki inkişafın və ya investisiyaların məhdudlaşdırıl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60.3.6.3. bazarların və ya təchizat mənbələrinin bölün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560.3.6.4. bu Məcəllənin 560.3.5.3-cü və 560.3.5.4-cü maddələrində göstərilən praktik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561. Dövlət hakimiyyətinin inhisar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Mülki hüquqların həyata keçirilməsinin təmin edilməsi, güc və ya məcburetmə tətbiq olunması dövlətin inhisarındadır. Bu məqsədlə dövlət mülki-prosessual qanunla və icra haqqında qanunvericiliklə tənzimlənən metodlar tətbiq e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562. Ləngitmə hüququ</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62.1. Əgər bu Məcəlləyə və ya müqaviləyə görə borclunun kreditor barəsində hüququ və ya bununla əlaqədar ödəniş müddəti çatmış tələbi varsa, borclu onun barəsində öhdəlik icra edilənədək öz öhdəliyinin icrasından imtina edə bilər (ləngitmə hüququ).</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62.2. Əgər qarşılıqlı müqavilə bağlandıqdan sonra digər tərəfin vəziyyəti xeyli pisləşərsə və bunun nəticəsində qarşılıqlı öhdəliyin icrası hüququ təhlükə altında olarsa, qarşılıqlı müqaviləyə görə öhdəliyi birinci icra etməli olan şəxs digər tərəf öhdəliyini yerinə yetirənə və ya öz öhdəliyi üçün təminat verənə qədər öhdəliyin icrasından imtina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62.3. Əgər ləngitmə predmeti qanunsuz əldə edilmişsə, ləngitmə hüququ istisna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62.4. Əgər qarşılıqlı icra olunan öhdəliklər qarşılıqlı müqavilənin predmeti deyilsə, kreditor qarantiyalar vermək yolu ilə ləngitmə hüququnun həyata keçirilməsinin qarşısını a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62.5. Kreditorun iddiası üzrə ləngitmə hüququ yalnız o zaman həyata keçirilə bilər ki, borcluya öhdəliyi ancaq kreditorun öz öhdəliyini icra etdiyi vaxt icra etmək (eyni vaxtda icra) vəzifəsi tapşırıla bilsin. Vəzifənin bu cür tapşırılması əsasında kreditor, əgər borclu icranın qəbulunu gecikdirərsə, öz öhdəliyini icra etmədən məcburi icra tələb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563. Zəruri müdafi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563.1. Zəruri müdafiə vəziyyətində edilən hərəkət hüquqa uyğundur, yəni hüquqa zidd deyildir və bu zaman vurulan ziyanın əvəzi ödənilmə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63.2. Zəruri müdafiə elə şəkildə özünümüdafiədir ki, o, özünə və ya digər şəxslərə qarşı hüquqa zidd real həmlənin dəf edilməsi üçün zərur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63.3. Əgər hər hansı şəxs zəruri müdafiə həddini təqsirli şəkildə aşmışsa və ya zəruri müdafiə vəziyyətini qəsdən törətmişsə və ya hüquqa zidd hərəkətin qarşısını almaq üçün zəruri olan ilkin şəraitin mövcudluğu barədə təqsirli şəkildə yanılmışsa, vurulmuş ziyanın əvəzini ödə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564. Son zərurət</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64.1. Müdafiə zamanı son zərurət vəziyyətində edilən hərəkət hüquqa uyğundur, yəni hüquqa zidd deyildir və bu zaman vurulan ziyanın əvəzi ödənilməməlidir, bu şərtlə ki, ziyan son zərurət vəziyyətinin baş verməsinə səbəb olmuş təhlükəni yaradan şəxsə və ya əşyaya vurulsu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64.2. Son zərurət elə vəziyyətdir ki, həmin vəziyyətdə başqa vasitələrlə qarşısı alına bilməyən real təhlükənin qarşısını almaq üçün qarşısı alınmış təhlükəyə nisbətən daha az ziyan vurul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64.3. Son zərurət vəziyyətində ziyanın vurulduğu faktik halları nəzərə almaqla, onun əvəzinin ödənilməsi ziyanı vurmuş şəxs kimin mənafeyi üçün hərəkət etmişsə, həmin üçüncü şəxsin üzərinə qoyu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64.4. Əgər son zərurət vəziyyətində vurulmuş ziyan qarşısı alınmış ziyandan çoxdursa, həmin ziyanı vurmuş şəxs onun əvəzini ödə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565. Özünəyardım</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65.1. Səlahiyyətli dövlət orqanlarının köməyi vaxtında yetişmədikdə və təcili müdaxilə edilmədən hüququn həyata keçirilməsinin qeyri-mümkün olacağı və ya xeyli çətinləşəcəyi təhlükəsi olduqda özünəyardım məqsədi ilə əşyanı alan, məhv edən və ya zədələyən, yaxud gizlənə biləcək mükəlləfiyyətli şəxsi tutan və ya özünün yerinə yetirməli olduğu hərəkətlər barəsində mükəlləfiyyətli şəxsin müqavimətinin qarşısını alan şəxsin hərəkətləri hüquqa zidd sayılm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65.2. Özünəyardım təhlükənin qarşısını almaq və ya onu dəf etmək üçün zəruri olan hədləri aşa bilmə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565.3. Kiminsə əlindən əşya alındıqda bu barədə dərhal bəyanat ver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65.4. Mükəlləfiyyətli şəxs tutulduqda, o, dərhal müvafiq dövlət orqanlarına təhvil ver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65.5. Özünəyardım tədbirləri həyata keçirildikdən bilavasitə sonra təsdiq olunmaq üçün səlahiyyətli dövlət orqanına bəyan edilmədikdə və ya həmin orqan belə bəyanatı yolverilməz və ya əsassız bəyanat kimi rədd etdikdə, özünəyardım tədbirləri lap əvvəlindən qeyri-hüquqi sayılır. Özünəyardım tədbirləri hüquqa zidd halın qarşısını almaq üçün zəruri olan ilkin şəraitin mövcudluğu barədə yanlış mülahizə ilə həyata keçirildikdə, hərəkəti etmiş şəxs, yanılmanın ehtiyatsızlıqdan irəli gəlmədiyi halda belə, ziyanın əvəzini digər tərəfə ödə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566. Öhdəliyin icrası barədə məlumat ver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66.1. Öhdəliyin icrasının gedişi barədə kreditorun borcludan məlumat almaq hüququ var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66.2. Öhdəliyin icrası barədə məlumatı aşağıdakılar verməlidir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66.2.1. bu Məcəllə və ya müqavilə üzrə bu vəzifənin tapşırıldığı şəxs;</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66.2.2. borclunun işlərini tamamilə və ya qismən həyata keçirən şəxs;</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66.2.3. gəlir və xərclərlə bağlı idarəetmə barədə hesabat verməli olan şəxs.</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66.3. Əgər məlumat verməli olan şəxs məlumatı yalnız böyük xərc çəkməklə verə bilərsə, xərci kreditor çək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66.4. Verilmiş məlumatın lazımi vicdanlılıqla tərtib olunmadığını ehtimal etməyə əsas olduqda, kreditorun tələbi ilə borclu və ya vəkil edilmiş şəxs məlumatın vicdanla tərtib olunduğuna yazılı surətdə inandırmalıdır. Məhkəmə mübahisəsi əmələ gəldikdə, bu cür yazılı inandırmanın sübutetmə qüvvəsi vardır.</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XÜSUSİ HİSSƏ</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Yeddinci bölmə</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ÜQAVİLƏLƏRDƏN ƏMƏLƏ GƏLƏN ÖHDƏLİKLƏR</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lastRenderedPageBreak/>
        <w:t>29-cu fəsil.</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Alğı-satqı</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1. Alğı-satqı haqqında ümumi müddəalar</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567. Alğı-satqı müqavil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Alğı-satqı müqaviləsinə görə satıcı əşyanı alıcının mülkiyyətinə verməyi, alıcı isə əşyanı qəbul edib əvəzində müəyyənləşdirilmiş pul məbləğini (qiyməti) ödəməyi öhdəsinə götürü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568. Satıcının əşyanı vermək vəzif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68.1. Satıcı alğı-satqı müqaviləsində nəzərdə tutulan əşyanı alıcıya verməyə borclu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68.2. Əgər alğı-satqı müqaviləsində ayrı qayda nəzərdə tutulmayıbsa, satıcı əşyanı alıcıya verməklə bir vaxtda onun ləvazimatını, habelə əşyaya aid olan, qanunvericilikdə və ya müqavilədə nəzərdə tutulan sənədləri də (texniki pasportu, keyfiyyət sertifikatını, istismar təlimatını və i.a.) verməyə borclu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569. Əşyanı vermək vəzifəsinin icrası müddət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69.1. Satıcının əşyanı alıcıya vermək vəzifəsinin icrası müddəti alğı-satqı müqaviləsi ilə, müqavilə həmin müddəti müəyyənləşdirməyə imkan vermədikdə isə bu Məcəllənin 427-ci maddəsində nəzərdə tutulan qaydalara uyğun müəyyənləşd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69.2. Əgər alğı-satqı müqaviləsinin icrası müddətinin pozulduğu halda alıcının ona marağının itməsi müqavilədən aydın şəkildə irəli gəlirsə, belə müqavilə qəti müəyyənləşdirilmiş müddətədək icra edilmək şərti ilə bağlanmış sayılır. Satıcı müqavilədə müəyyənləşdirilmiş müddət çatanadək və ya müddət keçdikdən sonra həmin müqaviləni yalnız alıcının razılığı ilə icra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570. Satıcının əşyanı vermək vəzifəsinin icrası məqam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70.1. Əgər alğı-satqı müqaviləsində ayrı qayda nəzərdə tutulmayıbsa, satıcının əşyanı alıcıya vermək vəzifəsi aşağıdakı məqamda icra edilmiş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70.1.1. müqavilədə satıcının əşyanı çatdırmaq vəzifəsi nəzərdə tutulubsa, əşyanın alıcıya və ya onun göstərdiyi şəxsə təhvil verildiyi məqamd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70.1.2. əşya alıcıya və ya onun göstərdiyi şəxsə əşyanın olduğu yerdə verməlidirsə, onun alıcının ixtiyarına verildiyi məqamda. Əşya müqavilədə nəzərdə tutulan müddətdə lazımi yerdə verilməyə hazır olduqda və müqavilənin şərtlərinə müvafiq surətdə alıcı bundan xəbərdar olduqda əşya alıcının ixtiyarına verilmiş sayılır. Əgər əşya nişanlanma yolu ilə və ya başqa şəkildə müqavilənin məqsədləri üçün eyniləşdirilməyibsə, verilməyə hazır sayılm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70.2. alğı-satqı müqaviləsindən satıcının əşyanı çatdırmaq və ya olduğu yerdə alıcıya vermək vəzifəsinin irəli gəlmədiyi hallarda satıcının əşyanı alıcıya vermək vəzifəsi, əgər müqavilədə ayrı qayda nəzərdə tutulmayıbsa, əşyanın alıcıya çatdırılmaq üçün daşıyıcıya və ya rabitə təşkilatına təhvil verildiyi məqamda icra edilmiş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571. Əşyanın təsadüfən məhv olması və təsadüfən zədələnməsi riskinin alıcıya keç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71.1. Əgər alğı-satqı müqaviləsində ayrı qayda nəzərdə tutulmayıbsa, əşyanın təsadüfən məhv olması və ya təsadüfən zədələnməsi riski müqaviləyə uyğun olaraq satıcının əşyanı alıcıya vermək vəzifəsini icra etmiş sayıldığı andan alıcıya keç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71.2. Yolda olduğu vaxt satılmış əşyanın təsadüfən məhv olması və ya təsadüfən zədələnməsi riski, alğı-satqı müqaviləsində və ya işgüzar dövriyyə adətlərində ayrı qayda nəzərdə tutulmayıbsa, alğı-satqı müqaviləsinin bağlandığı andan alıcıya keç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71.3. Əşyanın təsadüfən məhv olması və ya təsadüfən zədələnməsi riskinin malın birinci daşıyıcıya təhvil verildiyi andan alıcıya keçməsi barədə müqavilə şərti alıcının tələbi ilə məhkəmə tərəfindən o halda etibarsız sayıla bilər ki, müqavilənin bağlandığı anda satıcı əşyanın itirildiyini və ya zədələndiyini bilirdi və ya bilməli idi, lakin bu barədə alıcıya məlumat verməmiş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lastRenderedPageBreak/>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572. Satıcının üçüncü şəxslərin hüquqlarından azad əşya vermək vəzif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72.1. Alıcının üçüncü şəxslərin hüquqları ilə yüklü olan əşyanı qəbul etməyə razılıq verdiyi hal istisna olmaqla, satıcı alıcıya üçüncü şəxslərin hüquqlarından azad əşya verməyə borcludur. Satıcının bu vəzifəni icra etməməsi alıcıya əşyanın qiymətinin azaldılmasını və ya alğı-satqı müqaviləsinin ləğvini tələb etmək hüququ verir, bu şərtlə ki, alıcının həmin əşyaya üçüncü şəxslərin hüquqları olduğunu bildiyi sübuta yetirilməsi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72.2. Bu Məcəllənin 572.1-ci maddəsində nəzərdə tutulan qaydalar əşyanın verildiyi məqamda üçüncü şəxslərin əşyaya iddialarının olduğu və satıcının bu iddiaları bildiyi halda da, əgər sonralar həmin iddialar müəyyənləşdirilmiş qaydada hüquqa uyğun sayılmışsa, müvafiq surətdə tətbiq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573. Alıcıdan əşyanın geri alındığı halda satıcının məsuliyyət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73.1. Alğı-satqı müqaviləsi icra edilənədək əmələ gəlmiş əsaslar üzrə üçüncü şəxslər əşyanı alıcıdan geri aldıqda, satıcı, alıcının həmin əsasların mövcudluğunu bildiyini sübuta yetirməsə, alıcıya dəymiş zərərin əvəzini ödəməyə borclu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73.2. Alıcının əldə etdiyi malı ondan üçüncü şəxslərin tələb etdiyi halda satıcının məsuliyyətdən azad edilməsi və ya bu məsuliyyətin məhdudlaşdırılması haqqında tərəflərin razılaşması əhəmiyyətsiz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574. Əşyanın geri alınması barədə iddia irəli sürüldükdə alıcının və satıcının vəzifə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74.1. Əgər üçüncü şəxs alğı-satqı müqaviləsi icra edilənədək əmələ gəlmiş əsas üzrə alıcıya qarşı əşyanın geri alınması barədə iddia irəli sürərsə, alıcı satıcını işdə iştiraka cəlb etməyə, satıcı isə alıcının tərəfində bu işə daxil olmağa borclu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574.2. Alıcının satıcını işdə iştiraka cəlb etməməsi satıcını alıcı qarşısında məsuliyyətdən azad edir, bu şərtlə ki, satıcı işdə iştirak etməklə satılmış əşyanın alıcıdan geri alınmasına yol verməyə biləcəyini sübuta yetirsi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74.3. Alıcının işdə iştiraka cəlb etdiyi, lakin işdə iştirak etməmiş satıcı alıcının işi yanlış apardığını sübuta yetirmək hüququndan məhrum ol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575. Əşyanı vermək vəzifəsinin icra edilməməsinin nəticə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75.1. Əgər satıcı satılmış əşyanı alıcıya verməkdən imtina edirsə, alıcı alğı-satqı müqaviləsinin icrasından imtina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75.2. Satıcı fərdi-müəyyən əşyanı verməkdən imtina etdikdə alıcı satıcıya qarşı bu Məcəllənin 452-ci maddəsində nəzərdə tutulan tələbləri irəli sür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576. Əşyaya aid ləvazimatı və sənədləri vermək vəzifəsinin icra edilməməsinin nəticə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Əgər satıcı verməli olduğu əşyaya aid ləvazimatı və ya sənədləri alıcıya vermirsə və ya verməkdən imtina edirsə, alıcı bunların verilməsi üçün ona ağlabatan müddət təyin edə bilər. Satıcı əşyaya aid ləvazimatı və ya sənədləri göstərilmiş müddətdə vermədikdə, alıcı, əgər müqavilədə ayrı qayda nəzərdə tutulmayıbsa, əşyadan imtina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577. Satılan əşyaların miqdar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77.1. Alıcıya verilməli əşyaların miqdarı alğı-satqı müqaviləsində müvafiq ölçmə vahidləri ilə və ya pulla ifadə olunur. Əşyaların miqdarı haqqında şərt müqavilədə onun müəyyənləşdirilməsi qaydasının təyin edilməsi yolu ilə razılaşdırı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77.2. Əgər alğı-satqı müqaviləsi verilməli əşyaların miqdarını müəyyənləşdirməyə imkan vermirsə, müqavilə bağlanmış sayılm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578. Əşyaların miqdarı haqqında şərtin pozulmasının nəticə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xml:space="preserve">578.1. Satıcı alğı-satqı müqaviləsini pozaraq alıcıya müqavilədə müəyyənləşdirildiyindən az miqdarda əşya verdikdə, alıcı, əgər müqavilədə </w:t>
      </w:r>
      <w:r w:rsidRPr="004E7A7F">
        <w:rPr>
          <w:rFonts w:ascii="Palatino Linotype" w:eastAsia="Times New Roman" w:hAnsi="Palatino Linotype" w:cs="Times New Roman"/>
          <w:color w:val="000000"/>
          <w:sz w:val="27"/>
          <w:szCs w:val="27"/>
        </w:rPr>
        <w:lastRenderedPageBreak/>
        <w:t>ayrı qayda nəzərdə tutulmayıbsa, çatışmayan miqdarda əşya verilməsini tələb edə bilər və ya verilmiş əşyadan və onu ödəməkdən imtina edə bilər, əşya ödənilmiş olduqda isə ödədiyi pul məbləğinin qaytarılmasını tələb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78.2. Əgər satıcı alıcıya alğı-satqı müqaviləsində nəzərdə tutulan miqdardan çox əşya verərsə, alıcı bu Məcəllənin 595.1-ci maddəsində nəzərdə tutulan qaydada satıcıya bu barədə bildiriş verməlidir. Satıcı alıcının bildirişini aldıqdan sonra ağlabatan müddətdə əşyaların müvafiq hissəsinə dair sərəncam verməzsə, alıcı, əgər müqavilədə ayrı qayda nəzərdə tutulmayıbsa, bütün əşyaları qəbul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78.3. Alıcı alğı-satqı müqaviləsində göstərilən miqdardan çox əşyanı qəbul etdikdə, əlavə qəbul edilmiş əşyalar, əgər tərəflərin razılaşması ilə ayrı qiymət müəyyənləşdirilməyibsə, müqaviləyə uyğun qəbul edilmiş mal üçün müəyyənləşdirilmiş qiymətlə ödən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579. Əşyaların çeşid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79.1. Əgər alğı-satqı müqaviləsinə görə növlər, modellər, ölçülər, rənglər və ya digər əlamətlər üzrə müəyyən nisbətdə (çeşiddə) əşyalar verilməlidirsə, satıcı alıcıya tərəflərin razılaşdırdıqları çeşiddə əşyalar verməyə borclu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79.2. Əgər alğı-satqı müqaviləsində çeşid və onun müəyyənləşdirilməsi qaydası göstərilməyibsə, lakin öhdəliyin mahiyyətindən alıcıya əşyaların çeşiddə verilməli olduğu irəli gəlirsə, satıcı müqavilənin bağlandığı məqamda alıcının ona məlum olmuş tələbatını əsas götürməklə alıcıya əşyaları çeşiddə verə bilər və ya müqavilənin icrasından imtina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580. Əşyaların çeşidi haqqında şərtin pozulmasının nəticə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80.1. Satıcı alğı-satqı müqaviləsində nəzərdə tutulan əşyaları müqaviləyə uyğun gəlməyən çeşiddə verdikdə alıcı onları qəbul etməkdən və ödəməkdən imtina edə bilər, ödəmiş olduqda isə ödədiyi pul məbləğinin qaytarılmasını tələb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80.2. Əgər satıcı alıcıya alğı-satqı müqaviləsinə uyğun çeşiddə əşyalarla yanaşı çeşid haqqında şərti pozmaqla əşyalar verərsə, alıcının ixtiyarı var ki, öz seçimi il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580.2.1. çeşid haqqında şərtə uyğun gələn əşyaları qəbul etsin, qalan əşyalardan isə imtina etsi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80.2.2. verilmiş əşyaların hamısından imtina etsi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80.2.3. çeşid haqqında şərtə uyğun gəlməyən əşyaların müqavilədə nəzərdə tutulan çeşiddə əşyalarla əvəz olunmasını tələb etsi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80.2.4. verilmiş əşyaların hamısını qəbul etsi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80.3. Alğı-satqı müqaviləsinin şərtinə uyğun gəlməyən çeşiddə əşyalardan imtina edərkən və ya çeşid haqqında şərtə uyğun gəlməyən malların əvəz olunması tələbini irəli sürərkən alıcı həmin malları ödəməkdən imtina edə də bilər, onları ödəmiş olduqda isə ödədiyi pul məbləğinin qaytarılmasını tələb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80.4. Alğı-satqı müqaviləsinin çeşid haqqında şərtinə uyğun gəlməyən əşyalar o halda qəbul edilmiş sayılır ki, alıcı onları qəbul etdikdən sonra ağlabatan müddətdə satıcıya öz imtinasını bildirməsi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80.5. Əgər alıcı çeşidi alğı-satqı müqaviləsinə uyğun gəlməyən əşyalardan imtina etməzsə, onları satıcı ilə razılaşdırılmış qiymətlə ödəməlidir. Satıcı qiymətin razılaşdırılması üçün ağlabatan müddətdə zəruri tədbirlər görmədikdə, alıcı əşyaları müqavilənin bağlandığı an müqayisəyə gələn şəraitdə oxşar əşyalar üçün adətən alınan qiymətlə ödəy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80.6. Bu maddənin qaydaları alğı-satqı müqaviləsində ayrı qayda nəzərdə tutulmadıqda tətbiq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581. Əşyaların keyfiyyət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81.1. Satıcı alıcıya keyfiyyəti alğı-satqı müqaviləsinə uyğun gələn əşya verməyə borclu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81.2. Alğı-satqı müqaviləsində əşyanın keyfiyyəti haqqında şərtlər olmadıqda, satıcı alıcıya bu cür malın adətən istifadə edildiyi məqsədlərə yarayan əşya verməyə borcludur. Əgər müqavilə bağlanarkən alıcı əşyanı əldə etməsinin konkret məqsədləri barəsində satıcıya məlumat vermişdirsə, satıcı alıcıya həmin məqsədlər üçün istifadəyə yarayan əşya verməyə borclu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81.3. Əşyanı nümunəyə və (və ya) təsvirə əsasən satarkən, satıcı alıcıya nümunəyə və (və ya) təsvirə uyğun gələn əşya verməyə borclu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xml:space="preserve">581.4. Satılan əşyanın keyfiyyəti barəsində məcburi tələblər olduqda, sahibkarlıq fəaliyyəti ilə məşğul olan satıcı alıcıya həmin məcburi tələblərə </w:t>
      </w:r>
      <w:r w:rsidRPr="004E7A7F">
        <w:rPr>
          <w:rFonts w:ascii="Palatino Linotype" w:eastAsia="Times New Roman" w:hAnsi="Palatino Linotype" w:cs="Times New Roman"/>
          <w:color w:val="000000"/>
          <w:sz w:val="27"/>
          <w:szCs w:val="27"/>
        </w:rPr>
        <w:lastRenderedPageBreak/>
        <w:t>uyğun gələn əşya verməyə borcludur. Tərəflər arasında razılaşmaya əsasən satıcı keyfiyyət üçün müəyyənləşdirilmiş məcburi tələblərə nisbətən daha yüksək tələblərə uyğun gələn əşya ver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582. Malın keyfiyyəti üçün qarantiy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82.1. Satıcının alıcıya verməli olduğu əşya alıcıya verildiyi məqamda bu Məcəllənin 581-ci maddəsində nəzərdə tutulan tələblərə uyğun gəlməlidir, bu şərtlə ki, alğı-satqı müqaviləsində əşyanın həmin tələblərə uyğunluğunu müəyyənləşdirməyin ayrı məqamı nəzərdə tutulmasın. Verilən əşya bu cür əşyaların adətən istifadə edildiyi məqsədlər üçün ağlabatan müddət ərzində yararlı ol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82.2. Alğı-satqı müqaviləsində satıcının əşyanın keyfiyyəti üçün qarantiya verməsinin nəzərdə tutulduğu halda satıcı alıcıya bu Məcəllənin 581-ci maddəsində nəzərdə tutulan tələblərə müqavilə ilə müəyyənləşdirilmiş vaxt (qarantiya müddəti) ərzində uyğun gəlməli əşya ver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82.3. Əşyanın keyfiyyəti üçün qarantiya, əgər alğı-satqı müqaviləsində ayrı qayda nəzərdə tutulmayıbsa, onun tərkib hissələrinə (komplektləşdirici məmulata) də şamil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583. Qarantiya müddətinin hesablan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83.1. Qarantiya müddətinin axımı, əgər alğı-satqı müqaviləsində ayrı müddət nəzərdə tutulmayıbsa, əşyanın alıcıya verildiyi məqamdan başlan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83.2. Əgər alıcı müqavilə ilə qarantiya müddəti müəyyənləşdirilmiş əşyadan istifadə etmək imkanından satıcıdan asılı səbəblərə görə məhrum olarsa, qarantiya müddətinin axımı satıcı müvafiq səbəbləri aradan qaldırdıqdan sonra başlanır. Əgər müqavilədə ayrı qayda nəzərdə tutulmayıbsa, qarantiya müddəti əşyada aşkar edilmiş qüsurlara görə ondan istifadənin mümkün olmadığı müddət qədər artırılır, bu şərtlə ki, əşyanın qüsurları haqqında satıcıya bu Məcəllənin 595-1-ci maddəsində müəyyənləşdirilmiş qaydada bildiriş verilsi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xml:space="preserve">583.3. Əgər alğı-satqı müqaviləsində ayrı qayda nəzərdə tutulmayıbsa, komplektləşdirici məmulat üçün qarantiya müddəti əsas məmulat üçün </w:t>
      </w:r>
      <w:r w:rsidRPr="004E7A7F">
        <w:rPr>
          <w:rFonts w:ascii="Palatino Linotype" w:eastAsia="Times New Roman" w:hAnsi="Palatino Linotype" w:cs="Times New Roman"/>
          <w:color w:val="000000"/>
          <w:sz w:val="27"/>
          <w:szCs w:val="27"/>
        </w:rPr>
        <w:lastRenderedPageBreak/>
        <w:t>qarantiya müddətinə bərabər sayılır və əsas məmulat üçün qarantiya müddəti ilə eyni vaxtda başlan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83.4. Satıcının qarantiya müddəti ərzində qüsurları aşkar edilmiş əşyanın (komplektləşdirici məmulatın) əvəzinə verdiyi əşya (komplektləşdirici məmulat) üçün, əgər alğı-satqı müqaviləsində ayrı müddət nəzərdə tutulmayıbsa, əvəz edilmiş əşya (komplektləşdirici məmulat) ilə eyni qarantiya müddəti müəyyənləşd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584. Əşyanın yararlıq müddət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84.1. Qanunvericilik, dövlət standartlarının məcburi tələbləri və ya digər məcburi qaydalar ilə əşyanın təyinatı üzrə istifadəyə yararlığına hədd qoyan müddət (yararlıq müddəti) müəyyənləşdir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84.2. Satıcı yararlıq müddəti müəyyənləşdirilmiş əşyanı alıcıya elə hesabla verməlidir ki, yararlıq müddəti bitənədək əşyadan təyinatı üzrə istifadə edilə bilsi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585. Əşyanın yararlıq müddətinin hesablan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Əşyanın yararlıq müddəti onun hazırlandığı gündən hesablanan, istifadəyə yararlığını göstərən vaxt dövrü ilə və ya əşyanın istifadəyə yararlığının bitdiyi tarixlə müəyyənləşd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586. Əşyanın keyfiyyətinin yoxlan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86.1. Qanunvericilikdə, dövlət standartlarının məcburi tələblərində və ya alğı-satqı müqaviləsində əşyanın keyfiyyətinin yoxlanması nəzərdə tutu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86.2. Əgər bu Məcəllənin 586.1-ci maddəsinə uyğun olaraq əşyanın keyfiyyətinin yoxlanması qaydası müəyyənləşdirilməyibsə, əşyanın keyfiyyəti işgüzar dövriyyə adətlərinə və ya alğı-satqı müqaviləsi üzrə verilməli əşyanın yoxlanmasının adətən tətbiq edilən digər şərtlərinə müvafiq surətdə yoxlan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xml:space="preserve">586.3. Əgər qanunvericilikdə, dövlət standartlarının məcburi tələblərində və ya alğı-satqı müqaviləsində satıcının alıcıya verilən əşyanın keyfiyyətini yoxlamaq vəzifəsi (sınama, analiz, müayinə və i.a.) nəzərdə tutulmuşdursa, </w:t>
      </w:r>
      <w:r w:rsidRPr="004E7A7F">
        <w:rPr>
          <w:rFonts w:ascii="Palatino Linotype" w:eastAsia="Times New Roman" w:hAnsi="Palatino Linotype" w:cs="Times New Roman"/>
          <w:color w:val="000000"/>
          <w:sz w:val="27"/>
          <w:szCs w:val="27"/>
        </w:rPr>
        <w:lastRenderedPageBreak/>
        <w:t>satıcı əşyanın keyfiyyətinin yoxlanıldığına dair alıcıya sübutlar təqdim et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86.4. İstər satıcı, istərsə də alıcı tərəfindən əşyanın keyfiyyətinin yoxlanmasının qaydası, habelə digər şərtləri eyni ol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587. Lazımi keyfiyyətli olmayan əşyanın verilməsinin nəticə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87.1. Əgər satıcı əşyanın qüsurları barəsində qabaqcadan məlumat verməmişsə, lazımi keyfiyyətli olmayan əşyanın verildiyi alıcının ixtiyarı var ki, satıcının təqsiri olub-olmamasından asılı olmayaraq, satıcıdan öz seçimi ilə aşağıdakıları tələb etsi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87.1.1. alış qiymətinin mütənasib azaldıl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87.1.2. əşyanın qüsurlarının ağlabatan müddətdə əvəzsiz aradan qaldırıl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87.1.3. əşyanın qüsurlarının aradan qaldırılması üçün özünün çəkdiyi xərclərin əvəzinin ödən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87.2. Əşyanın keyfiyyətinə aid tələblər əhəmiyyətli dərəcədə pozulduqda (aradan qaldırıla bilməyən qüsurlar, tənasübsüz xərclər və ya vaxt sərf etmədən aradan qaldırıla bilməyən qüsurlar aşkar edildikdə və ya dəfələrlə aşkar edilən və ya aradan qaldırıldıqdan sonra yenidən üzə çıxan və digər bu cür qüsurlar olduqda) alıcının ixtiyarı var ki, öz seçimi il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87.2.1. alğı-satqı müqaviləsinin icrasından imtina etsin və əşya üçün ödədiyi pul məbləğinin qaytarılmasını tələb etsi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87.2.2. lazımi keyfiyyətli olmayan əşyanın müqaviləyə uyğun əşya ilə əvəz olunmasını tələb etsi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87.3. Bu Məcəllənin 587.1 və 587.2-ci maddələrində göstərilmiş qüsurların aradan qaldırılması və ya əşyanın əvəz edilməsi tələbini alıcı, əgər əşyanın xarakterindən və ya öhdəliyin mahiyyətindən ayrı qayda irəli gəlmirsə, irəli sür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87.4. Komplektə daxil olan əşya hissələri lazımi keyfiyyətli olmadıqda alıcı əşyanın həmin hissəsi barədə bu Məcəllənin 587.1 və 587.2-ci maddələrində nəzərdə tutulan hüquqları həyata keçirə bilər.</w:t>
      </w:r>
    </w:p>
    <w:p w:rsidR="004E7A7F" w:rsidRPr="004E7A7F" w:rsidRDefault="004E7A7F" w:rsidP="004E7A7F">
      <w:pPr>
        <w:spacing w:after="0" w:line="240" w:lineRule="auto"/>
        <w:ind w:firstLine="539"/>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xml:space="preserve">587.5. Əgər alıcı əşyanın qüsurları ilə əlaqədar alğı-satqı müqaviləsinin ləğvini və ya alınmış əşyanın müqaviləyə uyğun əşya ilə əvəz edilməsini tələb edərsə, o, qüsurlu əşyanı satıcıya onun hesabına qaytarmağa borcludur. Bu </w:t>
      </w:r>
      <w:r w:rsidRPr="004E7A7F">
        <w:rPr>
          <w:rFonts w:ascii="Palatino Linotype" w:eastAsia="Times New Roman" w:hAnsi="Palatino Linotype" w:cs="Times New Roman"/>
          <w:color w:val="000000"/>
          <w:sz w:val="27"/>
          <w:szCs w:val="27"/>
        </w:rPr>
        <w:lastRenderedPageBreak/>
        <w:t>zaman tərəflərin müqavilə üzrə əldə etdiklərinin geri qaytarılması bu Məcəllənin 157-ci maddəsi ilə müəyyən edilmiş qaydada həyata keçirilir.</w:t>
      </w:r>
    </w:p>
    <w:p w:rsidR="004E7A7F" w:rsidRPr="004E7A7F" w:rsidRDefault="004E7A7F" w:rsidP="004E7A7F">
      <w:pPr>
        <w:spacing w:after="0" w:line="240" w:lineRule="auto"/>
        <w:ind w:firstLine="539"/>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588. Satıcının cavabdeh olduğu qüsur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88.1. Əgər alıcı əşyanın qüsurlarının alıcıya verilməzdən əvvəl və ya həmin məqamadək yaranan səbəblərdən əmələ gəldiyini sübuta yetirərsə, əşyanın qüsurları üçün satıcı cavabdeh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88.2. Satıcı keyfiyyət qarantiyası verdiyi əşyanın qüsurları üçün o halda cavabdehdir ki, əşyanın qüsurlarının əşya alıcıya verildikdən sonra alıcı tərəfindən ondan istifadə və ya onun saxlanması qaydalarının pozulması və ya üçüncü şəxslərin hərəkətləri nəticəsində və ya qarşısıalınmaz qüvvənin təsiri ilə əmələ gəldiyini sübuta yetirməsi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589. Verilmiş əşyanın qüsurlarının aşkar edilməsi müddət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89.1. Əgər alğı-satqı müqaviləsi ilə ayrı qayda müəyyənləşdirilməyibsə, alıcı əşyanın qüsurları ilə bağlı tələbləri bu şərtlə irəli sürə bilər ki, həmin qüsurlar bu maddədə müəyyənləşdirilmiş müddətdə aşkar edilsi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89.2. Əgər əşya üçün qarantiya və ya yararlılıq müddəti müəyyənləşdirilməyibsə, alıcı əşyanın qüsurları ilə bağlı tələbləri həmin əşyanın alıcıya verildiyi gündən iki il ərzində və ya alğı-satqı müqaviləsi ilə nəzərdə tutulmuş daha uzun müddətdə irəli sürə bilər. Daşınmalı və ya poçtla göndərilməli əşyanın qüsurlarının aşkar edilməsi müddəti əşyanın təyinat yerinə çatdırıldığı gündən hesablan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89.3. Əgər əşya üçün qarantiya müddəti müəyyənləşdirilibsə, alıcı əşyanın qüsurları ilə bağlı tələbləri həmin qüsurları qarantiya müddəti ərzində aşkara çıxardığı halda irəli sür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89.4. Alğı-satqı müqaviləsində komplektləşdirici məmulat üçün əsas məmulata nisbətən daha qısa qarantiya müddəti müəyyənləşdirildikdə alıcı komplektləşdirici məmulatın qüsurları ilə bağlı tələbləri həmin qüsurları əsas məmulatın qarantiya müddəti ərzində aşkara çıxardığı halda irəli sür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89.5. Müqavilədə komplektləşdirici məmulat üçün əsas məmulata nisbətən daha uzun qarantiya müddəti müəyyənləşdirildikdə alıcı əşyanın qüsurları ilə bağlı tələbləri əsas məmulatın qarantiya müddətinin bitib-</w:t>
      </w:r>
      <w:r w:rsidRPr="004E7A7F">
        <w:rPr>
          <w:rFonts w:ascii="Palatino Linotype" w:eastAsia="Times New Roman" w:hAnsi="Palatino Linotype" w:cs="Times New Roman"/>
          <w:color w:val="000000"/>
          <w:sz w:val="27"/>
          <w:szCs w:val="27"/>
        </w:rPr>
        <w:lastRenderedPageBreak/>
        <w:t>bitmədiyindən asılı olmayaraq komplektləşdirici məmulatın qüsurlarını onun qarantiya müddəti ərzində aşkara çıxardığı halda irəli sür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89.6. Yararlıq müddəti müəyyənləşdirilmiş əşyanın qüsurları ilə bağlı tələbləri alıcı həmin qüsurları əşyanın yararlıq müddəti ərzində aşkara çıxardığı halda irəli sür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89.7. Müqavilədə nəzərdə tutulan qarantiya müddəti iki ildən az olduqda və alıcı əşyanın qüsurlarını qarantiya müddəti bitəndən sonra, lakin əşyanın ona verildiyi gündən iki il ərzində aşkar etdikdə, satıcı bu şərtlə məsuliyyət daşıyır ki, alıcı əşyanın qüsurlarının əşya alıcıya verilənədək əmələ gəldiyini və ya həmin məqamadək yaranmış səbəblərdən əmələ gəldiyini sübuta yetirsi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590. Əşyanın komplektliy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90.1. Satıcı alıcıya alğı-satqı müqaviləsinin komplektlik haqqında şərtlərinə uyğun gələn əşya verməyə borclu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90.2. Alğı-satqı müqaviləsində əşyanın komplektliyi müəyyənləşdirilmədikdə, satıcı alıcıya komplektliyi işgüzar dövriyyə adətləri ilə və ya adətən irəli sürülən digər tələblərlə müəyyənləşdirilən əşya verməyə borclu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591. Malların komplekt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91.1. Əgər alğı-satqı müqaviləsində satıcının alıcıya əşyaların müəyyən toplusunu komplekt şəklində vermək vəzifəsi nəzərdə tutulubsa, öhdəlik komplektə daxil olan bütün əşyaların verildiyi andan icra edilmiş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91.2. Əgər alğı-satqı müqaviləsində ayrı qayda nəzərdə tutulmayıbsa və öhdəliyin mahiyyətindən ayrı qayda irəli gəlmirsə, satıcı komplektə daxil olan bütün əşyaları alıcıya eyni vaxtda verməyə borclu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592. Komplektsiz əşya verilməsinin nəticə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92.1. Komplektsiz əşya verildiyi halda alıcı satıcıdan öz seçimi ilə aşağıdakıları tələb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92.1.1. alış qiymətinin mütənasib surətdə azaldıl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592.1.2. əşyanın komplektinin ağlabatan müddətdə tamamlan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92.2. Əgər satıcı əşyanın komplektinin tamamlanması barədə alıcının tələbini ağlabatan müddətdə yerinə yetirməzsə, alıcının ixtiyarı var ki, öz seçimi il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92.2.1. komplektsiz əşyanın komplektli əşya ilə əvəz olunmasını tələb etsi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92.2.2. alğı-satqı müqaviləsinin icrasından imtina etsin və ödədiyi pul məbləğinin qaytarılmasını tələb etsi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92.3. Bu Məcəllənin 592.1 və 592.2-ci maddələrində nəzərdə tutulan nəticələr satıcının alıcıya əşya komplekti vermək vəzifəsini pozduğu halda da, əgər alğı-satqı müqaviləsində ayrı qayda nəzərdə tutulmayıbsa və öhdəliyin mahiyyətindən ayrı qayda irəli gəlmirsə, tətbiq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593. Alğı-satqı müqaviləsinin predmeti olan əşyaların tarası və qab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93.1. Əgər alğı-satqı müqaviləsində ayrı qayda nəzərdə tutulmayıbsa və öhdəliyin mahiyyətindən ayrı qayda irəli gəlmirsə, satıcı alıcıya əşyanı tarada və (və ya) qabda verməlidir, amma xarakterinə görə taralaşdırılması və (və ya) qablaşdırılması tələb olunmayan əşya istisna təşkil e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93.2. Əgər alğı-satqı müqaviləsində taraya və qaba aid tələblər müəyyənləşdirilməyibsə, əşya belə mal üçün adi üsulla, belə üsul olmadıqda isə bu cür əşyaların adi şəraitdə salamatlığını təmin edən üsulla taralaşdırılmalı və (və ya) qablaşdırıl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93.3. Əgər qanunla müəyyənləşdirilmiş qaydada taraya və (və ya) qaba aid məcburi tələblər nəzərdə tutulmuşdursa, sahibkarlıq fəaliyyəti ilə məşğul olan satıcı alıcıya əşyanı həmin məcburi tələblərə uyğun gələn tarada və (və ya) qabda ver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594. Əşyanın tarasız və (və ya) qabsız verilməsinin və ya qeyri-münasib tarada və (və ya) qabda verilməsinin nəticə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xml:space="preserve">594.1. Taralaşdırılmalı və (və ya) qablaşdırılmalı əşya alıcıya tarasız və (və ya) qabsız verildikdə və ya qeyri-münasib tarada və (və ya) qabda verildikdə alıcının ixtiyarı var ki, əgər müqavilədən, öhdəliyin mahiyyətindən və ya </w:t>
      </w:r>
      <w:r w:rsidRPr="004E7A7F">
        <w:rPr>
          <w:rFonts w:ascii="Palatino Linotype" w:eastAsia="Times New Roman" w:hAnsi="Palatino Linotype" w:cs="Times New Roman"/>
          <w:color w:val="000000"/>
          <w:sz w:val="27"/>
          <w:szCs w:val="27"/>
        </w:rPr>
        <w:lastRenderedPageBreak/>
        <w:t>əşyanın xarakterindən ayrı qayda irəli gəlmirsə, əşyanı taralaşdırmağı və (və ya) qablaşdırmağı və ya qeyri-münasib taranı və (və ya) qabı dəyişdirməyi tələb etsi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94.2. Bu Məcəllənin 594.1-ci maddəsində nəzərdə tutulan hallarda alıcı satıcıya qarşı bu bənddə göstərilən tələblərin əvəzinə lazımi keyfiyyətli olmayan əşyanın verilməsindən irəli gələn tələbləri ver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595. Alğı-satqı müqaviləsinin lazımınca icra edilməməsi haqqında satıcıya bildiriş ver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95.1. Alıcı alğı-satqı müqaviləsinin miqdar, çeşid, keyfiyyət, komplektlik, tara və (və ya) qab haqqında şərtlərinin pozulmasına dair satıcıya müqavilədə nəzərdə tutulan müddətdə, belə müddət müəyyənləşdirilmədikdə isə, müqavilənin müvafiq şərtinin pozuntusu əşyanın xarakterinə və təyinatına görə aşkar edilməli olduqdan sonra ağlabatan müddətdə bildiriş ver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95.2. Bu Məcəllənin 595.1-ci maddəsində nəzərdə tutulan qaydanın yerinə yetirilmədiyi halda satıcı alıcının ona çatışmayan miqdarda əşya verilməsinə, alğı-satqı müqaviləsinin keyfiyyət və ya çeşid haqqında şərtlərinə uyğun gəlməyən əşyanın dəyişdirilməsinə, əşyanın qüsurlarının aradan qaldırılmasına, komplektinin tamamlanmasına və ya komplektsiz əşyanın komplektli əşya ilə əvəz edilməsinə, əşyanın taralaşdırılmasına və (və ya) qablaşdırılmasına və ya qeyri-münasib taranın və (və ya) qabın dəyişdirilməsinə dair tələblərini ödəməkdən o halda tamamilə və ya qismən imtina edə bilər ki, alıcının həmin qaydanı yerinə yetirməməsinin onun tələbini ödəməyin qeyri-mümkünlüyünə səbəb olduğunu və ya müqavilənin pozulması haqqında vaxtında bildiriş aldığı halda çəkəcəyi xərclərə nisbətən tənasübsüz xərclər çəkdiyinə səbəb olduğunu sübuta yetirsi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95.3. Əgər satıcı alıcıya verilmiş əşyaların alğı-satqı müqaviləsinin şərtlərinə uyğun gəlmədiyini bilirdisə və ya bilməli idisə, bu Məcəllənin 595.1 və 595.2-ci maddələrində nəzərdə tutulan müddəalara istinad edə bilmə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596. Alıcının əşyanı qəbul etmək vəzif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596.1. Alıcı ona verilən əşyanı qəbul etməyə borcludur, amma onun əşyanı dəyişdirməyi tələb etməyə və ya alğı-satqı müqaviləsinin icrasından imtina etməyə ixtiyarı çatdığı hallar istisna təşkil e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96.2. Əgər alğı-satqı müqaviləsində ayrı qayda nəzərdə tutulmayıbsa, alıcı adətən irəli sürülən tələblərə görə müvafiq əşyanın verilməsini və alınmasını təmin etmək üçün öz tərəfindən zəruri olan hərəkətləri etməyə borclu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96.3. Alıcı alğı-satqı müqaviləsini pozaraq əşyanı qəbul etmədikdə və ya onun qəbulundan imtina etdikdə satıcı alıcıdan əşyanı qəbul etməyi tələb edə bilər və ya müqavilənin icrasından imtina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597. Satılan əşyanın qiymət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97.1. Alıcı əşyanı alğı-satqı müqaviləsində nəzərdə tutulan qiymətlə və ya əgər müqavilədə qiymət nəzərdə tutulmayıbsa və müqavilənin şərtləri əsas götürülməklə müəyyənləşdirilə bilmirsə, bu Məcəllənin 398.3-cü maddəsinə uyğun müəyyənləşdirilmiş qiymətlə ödəməyə, habelə müqaviləyə və ya adətən irəli sürülən tələblərə müvafiq surətdə ödəniş üçün zəruri olan hərəkətləri öz hesabına yerinə yetirməyə borclu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97.2. Qiymət əşyanın çəkisindən asılı olaraq müəyyənləşdirildikdə, əgər alğı-satqı müqaviləsində ayrı qayda nəzərdə tutulmayıbsa, xalis çəkiyə görə təyin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97.3. Alğı-satqı müqaviləsində əşyanın qiymətini şərtləndirən göstəricilərdən (maya dəyəri, məsrəflər və i.a.) asılı olaraq onun qiymətinin dəyişdirilməli olduğu nəzərdə tutulduqda, lakin qiymətin dəyişdirilməsi üsulu müəyyənləşdirilmədikdə, qiymət müqavilənin bağlandığı an və əşyanın təhvil verildiyi an üçün həmin göstəricilərin nisbəti əsas götürülməklə müəyyənləşdirilir. Satıcı əşyanı vermək vəzifəsinin icrasını gecikdirdikdə qiymət müqavilənin bağlandığı an və əşyanın verilməsinin müqavilədə nəzərdə tutulan anı üçün, müqavilədə həmin an nəzərdə tutulmadıqda isə bu Məcəllənin 427-ci maddəsinə uyğun müəyyənləşdirilmiş an üçün həmin göstəricilərin nisbəti əsas götürülməklə müəyyənləşd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598. Alınmış əşyanın ödən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598.1. Əgər alğı-satqı müqaviləsində ayrı qayda nəzərdə tutulmayıbsa və öhdəliyin mahiyyətindən ayrı qayda irəli gəlmirsə, alıcı əşyanı satıcıdan bilavasitə təhvil almazdan əvvəl və ya təhvil aldıqdan sonra ödə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98.2. Əgər alğı-satqı müqaviləsində əşyanın hissə-hissə ödənilməsi nəzərdə tutulmayıbsa, alıcı verilmiş əşyanın qiymətini satıcıya tam ödəməyə borclu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98.3. Əgər alıcı alğı-satqı müqaviləsinə uyğun olaraq verilmiş əşyanı vaxtında ödəmirsə, satıcı əşyanı ödəməyi və bu Məcəllənin 449-cu maddəsinə uyğun faizləri ödəməyi tələb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98.4. Əgər alıcı alğı-satqı müqaviləsini pozmaqla əşyanı qəbul etməkdən və ödəməkdən imtina edirsə, satıcı öz seçimi ilə əşyanın ödənilməsini tələb edə bilər və ya müqavilənin icrasından imtina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98.5. alğı-satqı müqaviləsinə uyğun olaraq satıcının alıcıya təkcə onun ödədiyi əşyaları deyil, digər əşyaları da verməyə borclu olduğu hallarda satıcının ixtiyarı var ki, əgər müqavilədə ayrı qayda nəzərdə tutulmayıbsa, əvvəl verilmiş əşyaların hamısı tam ödənilənədək həmin əşyaların verilməsini dayandırsı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599. Alınan əşyaların qabaqcadan ödən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99.1. Alğı-satqı müqaviləsində alıcının əşyanı satıcıdan almazdan əvvəl tam və ya qismən ödəmək (qabaqcadan ödəniş) vəzifəsinin nəzərdə tutulduğu hallarda alıcı ödənişi müqavilədə nəzərdə tutulan müddətdə, müqavilədə belə müddət nəzərdə tutulmadıqda isə bu Məcəllənin 427-ci maddəsinə uyğun müəyyənləşdirilmiş müddətdə həyata keç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99.2. Alıcı əşyanı qabaqcadan ödəmək vəzifəsini icra etmədikdə bu Məcəllənin 441-ci maddəsində nəzərdə tutulan qaydalar tətbiq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599.3. Qabaqcadan ödəniş məbləğini almış satıcı əşyanı müəyyənləşdirilmiş müddətdə vermək vəzifəsini icra etmirsə, alıcı ödədiyi əşyanın verilməsini və ya əşya üçün qabaqcadan ödədiyi məbləğin qaytarılmasını tələb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xml:space="preserve">599.4. Satıcı qabaqcadan ödənilmiş əşyanı vermək vəzifəsini icra etmədikdə və alğı-satqı müqaviləsində ayrı qayda nəzərdə tutulmadıqda əşyanın müqaviləyə görə verilməli olduğu gündən alıcıya verildiyi və ya qabaqcadan ödədiyi məbləğin ona qaytarıldığı günədək qabaqcadan ödəniş </w:t>
      </w:r>
      <w:r w:rsidRPr="004E7A7F">
        <w:rPr>
          <w:rFonts w:ascii="Palatino Linotype" w:eastAsia="Times New Roman" w:hAnsi="Palatino Linotype" w:cs="Times New Roman"/>
          <w:color w:val="000000"/>
          <w:sz w:val="27"/>
          <w:szCs w:val="27"/>
        </w:rPr>
        <w:lastRenderedPageBreak/>
        <w:t>məbləğindən bu Məcəllənin 449-cu maddəsinə uyğun faizlər ödənilməlidir. Müqavilədə satıcının alıcıdan qabaqcadan ödəniş məbləğini aldığı gündən həmin məbləğdən faizlər ödəmək vəzifəsi nəzərdə tutu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600. Nisyə satılmış əşyanın ödən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00.1. Alğı-satqı müqaviləsində əşyanın alıcıya verildikdən müəyyən müddət sonra ödənilməsinin (əşyaların nisyə satışının) nəzərdə tutulduğu halda alıcı ödənişi müqavilədə nəzərdə tutulan müddətdə, müqavilədə belə müddət nəzərdə tutulmadıqda isə bu Məcəllənin 427-ci maddəsinə uyğun müəyyənləşdirilmiş müddətdə həyata keçir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00.2. Əşyaların nisyə satışı satış günü qüvvədə olmuş qiymətlər üzrə həyata keçirilir. Nisyə satılmış əşyaların qiymətinin sonradan dəyişməsi, əgər müqavilədə ayrı qayda nəzərdə tutulmayıbsa, yenidən hesablaşmaya səbəb olm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00.3. Satıcı əşyanı vermək vəzifəsini icra etmədikdə bu Məcəllənin 441-ci maddəsində nəzərdə tutulan qaydalar tətbiq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00.4. Əşyanı təhvil almış alıcı onu alğı-satqı müqaviləsində nəzərdə tutulan müddətdə ödəmək vəzifəsini icra etmədikdə satıcı verilmiş əşyanın ödənilməsini və ya ödənilməmiş malın qaytarılmasını tələb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00.5. Alıcı verilmiş əşyanı müqavilədə nəzərdə tutulan müddətdə ödəmək vəzifəsini icra etmədikdə və bu Məcəllədə və ya alğı-satqı müqaviləsində ayrı qayda nəzərdə tutulmadıqda gecikdirilmiş məbləğdən malın müqaviləyə görə ödənilməli olduğu gündən ödənildiyi günədək bu Məcəllənin 449-cu maddəsinə uyğun faizlər ödənilməlidir. Müqavilədə alıcının satıcı tərəfindən əşyanın verildiyi gündən başlayaraq əşyanın qiymətinə uyğun məbləğdən faizlər ödəmək vəzifəsi nəzərdə tutu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00.6. </w:t>
      </w:r>
      <w:r w:rsidRPr="004E7A7F">
        <w:rPr>
          <w:rFonts w:ascii="Palatino Linotype" w:eastAsia="Times New Roman" w:hAnsi="Palatino Linotype" w:cs="Times New Roman"/>
          <w:i/>
          <w:iCs/>
          <w:color w:val="000000"/>
          <w:sz w:val="27"/>
          <w:szCs w:val="27"/>
        </w:rPr>
        <w:t>Çıxarılmışdır.</w:t>
      </w:r>
      <w:r w:rsidRPr="004E7A7F">
        <w:rPr>
          <w:rFonts w:ascii="Palatino Linotype" w:eastAsia="Times New Roman" w:hAnsi="Palatino Linotype" w:cs="Times New Roman"/>
          <w:b/>
          <w:bCs/>
          <w:color w:val="0000FF"/>
          <w:sz w:val="20"/>
          <w:szCs w:val="20"/>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601. Əşyanın hissə-hissə ödən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xml:space="preserve">601.1. Əşyanın nisyə satılması haqqında müqavilədə onun hissə-hissə ödənilməsi nəzərdə tutula bilər. Hissə-hissə ödəmə şərti ilə əşyanın nisyə satılması haqqında müqavilə o halda bağlanmış sayılır ki, alğı-satqı </w:t>
      </w:r>
      <w:r w:rsidRPr="004E7A7F">
        <w:rPr>
          <w:rFonts w:ascii="Palatino Linotype" w:eastAsia="Times New Roman" w:hAnsi="Palatino Linotype" w:cs="Times New Roman"/>
          <w:color w:val="000000"/>
          <w:sz w:val="27"/>
          <w:szCs w:val="27"/>
        </w:rPr>
        <w:lastRenderedPageBreak/>
        <w:t>müqaviləsinin digər mühüm şərtləri ilə yanaşı əşyanın qiyməti, ödənişlərin qaydası, müddətləri və məbləğləri nəzərdə tutulmuş olsu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01.2. Hissə-hissə ödəmə şərti ilə malın nisyə satılması haqqında müqaviləyə bu Məcəllənin 600.2-600.5-ci maddələrində nəzərdə tutulan qaydalar tətbiq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602. Alğı-satqı müqaviləsinin predmeti olan əşyanın sığortalan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02.1. alğı-satqı müqaviləsində satıcının və ya alıcının əşyanı sığorta etdirmək vəzifəsi nəzərdə tutu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02.2. Əşyanı sığorta etdirməyə borclu olan tərəf müqavilənin şərtlərinə uyğun sığortanı həyata keçirmədikdə digər tərəf əşyanı sığorta etdirə və borclu tərəfdən sığortaya çəkdiyi xərclərin əvəzini ödəməyi tələb edə bilər və ya müqavilənin icrasından imtina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603. Mülkiyyət hüququnun satıcıda saxlanması </w:t>
      </w:r>
      <w:r w:rsidRPr="004E7A7F">
        <w:rPr>
          <w:rFonts w:ascii="Palatino Linotype" w:eastAsia="Times New Roman" w:hAnsi="Palatino Linotype" w:cs="Times New Roman"/>
          <w:b/>
          <w:bCs/>
          <w:i/>
          <w:iCs/>
          <w:color w:val="000000"/>
          <w:sz w:val="27"/>
          <w:szCs w:val="27"/>
        </w:rPr>
        <w:t>– çıxarılmış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604. Oxşar müqavilə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Hazırlanmalı və ya istehsal edilməli malların göndərilməsinə dair müqavilələr, əgər sifarişçi həmin malların hazırlanması və ya istehsalı üçün zəruri materialların mühüm hissəsini göndərməyi öz öhdəsinə götürürsə, habelə əgər mal göndərən tərəfin vəzifələrinin daha böyük hissəsi işlərin görülməsindən və ya başqa xidmətlərin göstərilməsindən ibarət deyildirsə, alğı-satqı müqavilələrinə bərabər tutul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605. Alğı-satqı haqqında müddəaların tətbiq edilmədiyi hal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Əşyaların alğı-satqısı haqqında müddəalar auksion satışı çərçivəsində, icraat və ya digər məhkəmə tədbirləri əsasında əşyaların əldə edilməsinə, habelə qiymətli kağızların və ya ödəniş vasitələrinin və elektrik enerjisinin əldə edilməsinə tətbiq olunm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lastRenderedPageBreak/>
        <w:t>Maddə 606. Mülkiyyət hüququnun saxlanması haqqında qeyd-şərt</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06.1. Əgər daşınar əşyanın satıcısı alıcı tərəfindən alış qiyməti ödənilənədək əşyaya mülkiyyət hüququnu özündə saxlamışdırsa (mülkiyyət hüququnun saxlanması haqqında qeyd-şərt), şübhə halında ehtimal edilir ki, mülkiyyətin verilməsi alış qiyməti tam ödənilənədək təxirəsalıcı şərtlə həyata keçirilir və əgər alıcı alış qiymətinin ödənilməsini gecikdirirsə, satıcının müqaviləni ləğv etmək </w:t>
      </w:r>
      <w:r w:rsidRPr="004E7A7F">
        <w:rPr>
          <w:rFonts w:ascii="Palatino Linotype" w:eastAsia="Times New Roman" w:hAnsi="Palatino Linotype" w:cs="Times New Roman"/>
          <w:i/>
          <w:iCs/>
          <w:color w:val="000000"/>
          <w:sz w:val="27"/>
          <w:szCs w:val="27"/>
        </w:rPr>
        <w:t>və (və ya) həmin daşınar əşyaya tutma yönəltmək</w:t>
      </w:r>
      <w:r w:rsidRPr="004E7A7F">
        <w:rPr>
          <w:rFonts w:ascii="Palatino Linotype" w:eastAsia="Times New Roman" w:hAnsi="Palatino Linotype" w:cs="Times New Roman"/>
          <w:color w:val="000000"/>
          <w:sz w:val="27"/>
          <w:szCs w:val="27"/>
        </w:rPr>
        <w:t> hüququ vardır.</w:t>
      </w:r>
      <w:r w:rsidRPr="004E7A7F">
        <w:rPr>
          <w:rFonts w:ascii="Palatino Linotype" w:eastAsia="Times New Roman" w:hAnsi="Palatino Linotype" w:cs="Times New Roman"/>
          <w:b/>
          <w:bCs/>
          <w:color w:val="0000FF"/>
          <w:sz w:val="20"/>
          <w:szCs w:val="20"/>
          <w:vertAlign w:val="superscript"/>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06.2. Satıcının satılmış əşyaya bu Məcəllənin 606.1-ci maddəsindən irəli gələn əşya hüquqlarına alıcının vəkil etdiyi şəxslər, habelə alıcının kreditorları da riayət etməlidirlər. Bu halda "vəkil edilmiş şəxs" dedikdə alıcının ödəniş qabiliyyətinin olmaması ilə əlaqədar onun əmlakını kreditorlarının mənafeləri üçün idarə etməyə təyin olunmuş idarəçi və ya hər hansı digər şəxs başa düşülü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06.3. Bu Məcəllənin 606.2-ci maddəsi kreditorların üstün və ya bərabər hüquqlarını məhdudlaşdırmır. Onlar əşyaya girov hüququna və ya həbsin və ya icraatın nəticəsi olmayan digər təminat hüququna malikdirlər və ya müsadirə ilə əlaqədar olaraq avtomobillər, gəmilər və ya təyyarələr barəsində saxlama hüququnu və ya istifadə hüququnu həyata keçirə bilər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06.4. Alğı-satqı müqaviləsində alıcıya verilmiş əşyaya mülkiyyət hüququnun mal ödənilənədək satıcıda qaldığı nəzərdə tutulduqda alıcı mülkiyyət hüququ ona keçənədək əşyanı, əgər müqavilədə ayrı qayda nəzərdə tutulmayıbsa və ya əşyanın təyinatından və xassələrindən ayrı qayda irəli gəlmirsə, özgəninkiləşdirə bilməz və ya ona dair digər sərəncam verə bilmə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607. Alğının qadağan ed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xml:space="preserve">607.1. Əgər icraat çərçivəsində satış həyata keçirilirsə, satışı həyata keçirməyə və ya ona rəhbərlik etməyə ixtiyarı çatan şəxsə və onun cəlb etdiyi köməkçilərə, o cümlədən protokolu tərtib edən katibə satışa çıxarılmış obyekti nə şəxsən və ya başqa şəxs vasitəsilə özü üçün, nə də təmsil etdiyi digər şəxslər üçün almağa icazə verilmir. İcraat çərçivəsindən kənarda satış həyata keçirilərkən eyni qayda tətbiq edilir. Bu zaman satış tapşırığı zaminə obyektin satışını üçüncü şəxsin hesabına həyata keçirmək səlahiyyəti verən qanuni </w:t>
      </w:r>
      <w:r w:rsidRPr="004E7A7F">
        <w:rPr>
          <w:rFonts w:ascii="Palatino Linotype" w:eastAsia="Times New Roman" w:hAnsi="Palatino Linotype" w:cs="Times New Roman"/>
          <w:color w:val="000000"/>
          <w:sz w:val="27"/>
          <w:szCs w:val="27"/>
        </w:rPr>
        <w:lastRenderedPageBreak/>
        <w:t>göstəriş əsasında verilir. Eyni qayda ödəniş qabiliyyətinin olmadığı halda icraat zamanı idarəçinin həyata keçirdiyi satışda da tətbiq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07.2. Bu Məcəllənin 607.1-ci maddəsinin tələbləri pozulmaqla həyata keçirilmiş alğı bu şərtlə etibarlıdır ki, satışın borclular, mülkiyyətçilər və ya kreditorlar kimi çıxış edən iştirakçıları onunla razılaşsın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2. Heyvanların, quşların və balıqların alğı-satqısı</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608. Alğı-satqı haqqında müddəaların tətbiq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Əgər bu paraqrafın aşağıdakı müddəalarından ayrı qayda irəli gəlmirsə, heyvanların, quşların və balıqların alğı-satqısına əşyaların alğı-satqısı haqqında ümumi müddəalar tətbiq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609. Heyvan, quş və balıq satıcısının məsuliyyətinin başlıca qüsurlarla məhdudlaşdırıl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09.1. Heyvan, quş və balıq satıcısı yalnız müqaviləyə aşağıda müəyyənləşdirilmiş uyğunsuzluqlar (başlıca qüsurlar) üçün və yalnız bu qüsurların konkret müddətlər (qarantiya müddətləri) ərzində aşkara çıxdığı halda məsuliyyət daşıy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09.2. Faydalı və damazlıq heyvanların satıldığı halda aşağıdakılar başlıca qüsurlar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09.2.1. cıdır və yük heyvanlarında - manqo, şüurun azalması ilə baş beyinin sağalmaz xəstəliyi, qırtlağın və ya traxeyanın və ya ağ ciyərlərin və ya ürəyin sağalmaz xəstəliyi nəticəsində tənəffüsün çətinləşməsi, habelə gözün daxili orqanlarının iltihablı dəyişməsi - 14 günlük qarantiya müddəti il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09.2.2. qaramalda - heyvanın vəziyyəti ümumən pisləşməklə vərəm xəstəliyi - 14 günlük qarantiya müddəti ilə, habelə ağ ciyərlərin tam iltihabı - 28 günlük qarantiya müddəti il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09.2.3. davarda - qoturluq - 14 günlük qarantiya müddəti ilə, qızıl yel - 3 günlük qarantiya müddəti ilə; taun - 10 günlük qarantiya müddəti il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609.3. Yeyinti məhsulları əldə etmək məqsədilə heyvanların kəsilmək üçün satıldığı halda aşağıdakılar başlıca qüsurlar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09.3.1. cıdır və yük heyvanlarında - manqo - 14 günlük qarantiya müddəti il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09.3.2. qaramalda - heyvanın çəkisinin yarıdan çoxunu insanın qidalanması üçün yararsız etmiş vərəm xəstəliyi - 14 günlük qarantiya müddəti il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09.3.3. qoyunlarda və keçilərdə - ümumi hidropos - 14 günlük qarantiya müddəti il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09.3.4. donuzlarda - heyvanın çəkisinin yarıdan çoxunu insanın qidalanması üçün yararsız etmiş vərəm xəstəliyi - 14 günlük qarantiya müddəti ilə, habelə trixin - 14 günlük qarantiya müddəti il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09.4. Digər heyvanlar, quşlar və balıqlar satılarkən başlıca qüsurlar müvafiq icra hakimiyyəti orqanı tərəfindən, normativ hüquqi aktlar olmadıqda isə müqavilə ilə müəyyənləşd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09.5. Qarantiya müddəti riskin alıcıya keçdiyi günün sonundan başlan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610. Məsuliyyətin genişləndirilməsi və məhdudlaşdırıl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Yazılı müqavilədə tərəflər bu Məcəllənin 609-cu maddəsində nəzərdə tutulan məsuliyyətin məhdudlaşdırılmasının xüsusi şərtləri barəsində razılığa gələ bilərlər. Həmin şərtlərə əsasən başlıca qüsurların olmamasına və ya müəyyən xassələrin olmasına təminat verilə bilər, qarantiya müddətləri uzadıla və ya qısaldı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611. Heyvan, quş və balıq satıcısının təqsirinin prezumpsiy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Qarantiya müddəti ərzində hər hansı başlıca qüsur aşkar edildikdə ehtimal olunur ki, həmin qüsur riskin alıcıya keçdiyi ana qədər mövcud id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612. Heyvan, quş və balıq alıcısının hüquqi müdafiəsi vasitə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12.1. Heyvanlarda, quşlarda və balıqlarda başlıca qüsurların olması nəticəsində alıcı yalnız müqavilənin ləğvini tələb edə bilər, qiymətin azaldılmasını isə tələb edə bilmə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612.1.1. Bu halda alıcı cavabdeh olmadığı hallarla əlaqədar heyvanı, quşu və ya balığı qaytara bilmədikdə, o cümlədən başqasına satması, onun tələf olması, xəstələnməsi və ya kəsilməsi nəticəsində qaytara bilmədikdə də müqavilənin ləğvini tələb edə bilər. Heyvanın, quşun və ya balığın kəsildiyi halda alıcı onu qaytarmaq əvəzinə dəyərini ödəy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12.1.2. Əgər müqavilə ləğv edilənədək alıcının cavabdeh olduğu hallar nəticəsində heyvanın, quşun və ya balığın vəziyyəti əhəmiyyətsiz dərəcədə pisləşmişdirsə, alıcı onun dəyərinin azalmasını kompensasiya etməlidir. Heyvandan, quşdan və ya balıqdan istifadə nəticəsində hər hansı faydanın əvəzini alıcı yalnız bu cür faydanı əldə etmiş olduğu halda ödəy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12.1.3. Müqavilənin ləğv edildiyi halda satıcı alıcıya heyvanın yemlənməsinə və bəslənməsinə, baytarlıq müayinələrinə və qulluğuna çəkilmiş xərclərin, habelə heyvanın məcburən öldürülməsinə və uzaqlaşdırılmasına çəkilmiş xərclərin əvəzini ödə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12.2. Müəyyən cins əlamətləri olan heyvan, quş və ya balıq alıcısı müqavilənin ləğvi əvəzinə tələb edə bilər ki, müqaviləyə uyğun gəlməyən heyvanın, quşun və ya balığın əvəzinə ona müqaviləyə uyğun gələn heyvan verilsi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12.3. Əgər satıcı heyvanın, quşun və ya balığın hər hansı başlıca qüsurlarının olmadığına və ya hər hansı konkret xassələrinin olduğuna xüsusi qarantiya verirsə və onlar bu qarantiyaya uyğun gəlmirsə, alıcı müqavilənin ləğvini və ya icra edilməmə nəticəsində dəyən zərərin əvəzinin ödənilməsini tələb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613. Heyvan, quş və balıq alıcısının hüquqlarını itir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13.1. Alıcı hər hansı başlıca qüsur əsasında ona mənsub hüquqlardan o halda məhrum olur ki, qarantiya müddəti qurtardıqdan sonra üç gündən gec olmayaraq və ya əgər heyvan, quş və ya balıq həmin müddət bitənədək öldürülərsə və ya digər şəkildə tələf olarsa, heyvanın, quşun və ya balığın ölümündən sonra satıcıya bu qüsur barəsində məlumat vermir və ya ona bu barədə bildiriş göndərmir və ya qüsur əsasında ona qarşı iddia irəli sürmür. Əgər satıcı bu qüsur barəsində qəsdən susmuşdursa, hüquq it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613.2. Satıcının müqavilənin ləğv edilməsi, dəyişdirmə üçün göndərilmə və ya zərərin əvəzinin ödənilməsi hüquqları qarantiya müddəti qurtardıqdan iki ay sonra müddətin keçməsinə görə qüvvədən düşür.</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3. Pərakəndə alğı-satqı</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614. Pərakəndə alğı-satqı müqavil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14.1. Pərakəndə alğı-satqı müqaviləsinə görə malların pərakəndə satışı üzrə sahibkarlıq fəaliyyətini həyata keçirən satıcı sahibkarlıq fəaliyyəti ilə bağlı olmayan şəxsi, ailə, ev və ya digər istifadə üçün nəzərdə tutulan malı alıcıya verməyi öhdəsinə götürü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14.2.  </w:t>
      </w:r>
      <w:r w:rsidRPr="004E7A7F">
        <w:rPr>
          <w:rFonts w:ascii="Palatino Linotype" w:eastAsia="Times New Roman" w:hAnsi="Palatino Linotype" w:cs="Times New Roman"/>
          <w:i/>
          <w:iCs/>
          <w:color w:val="000000"/>
          <w:sz w:val="27"/>
          <w:szCs w:val="27"/>
        </w:rPr>
        <w:t>Çıxarılmışdır.</w:t>
      </w:r>
      <w:r w:rsidRPr="004E7A7F">
        <w:rPr>
          <w:rFonts w:ascii="Palatino Linotype" w:eastAsia="Times New Roman" w:hAnsi="Palatino Linotype" w:cs="Times New Roman"/>
          <w:b/>
          <w:bCs/>
          <w:color w:val="0000FF"/>
          <w:sz w:val="20"/>
          <w:szCs w:val="20"/>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14.3. Fiziki şəxs olan alıcının iştirakı ilə pərakəndə alğı-satqı müqaviləsi ilə əlaqədar bu Məcəllə ilə tənzimlənməyən münasibətlərə istehlakçıların hüquqlarının qorunması haqqında qanun və ona uyğun qəbul edilmiş digər normativ hüquqi aktlar tətbiq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615. Pərakəndə alğı-satqı müqaviləsinin for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Əgər pərakəndə alğı-satqı müqaviləsində, o cümlədən alıcının qoşulduğu standart formaların şərtlərində ayrı qayda nəzərdə tutulmayıbsa, pərakəndə alğı-satqı müqaviləsi satıcının alıcıya kassa və ya əmtəə çekini və ya malın ödənildiyini təsdiq edən digər sənədi verdiyi andan lazımi formada bağlanmış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616. Malın ümumi ofert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16.1. Malın qeyri-müəyyən şəxslər dairəsinə ünvanlanmış reklamda, kataloqlarda və malların təsvirlərində təklif edilməsi, əgər bu, pərakəndə alğı-satqı müqaviləsinin bütün mühüm şərtlərini əhatə edirsə, ümumi oferta (maddə 408.8)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616.2. Satış yerində (piştaxtalarda, vitrinlərdə və i.a.) malların qoyulması, onların nümunələrinin nümayiş etdirilməsi və ya satılan mallara dair məlumatların (malların təsvirlərinin, kataloqlarının, fotoşəkillərinin və i.a.) təqdim edilməsi qiymətin və pərakəndə alğı-satqı müqaviləsinin digər mühüm şərtlərinin göstərilib-göstərilmədiyindən asılı olmayaraq ümumi oferta sayılır, amma satıcının müəyyən malların satış üçün nəzərdə tutulmadığını aşkar müəyyənləşdirdiyi hal istisna təşkil e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617. Mal haqqında informasiya ver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17.1. Satıcı satışa təklif edilən mal haqqında alıcıya qanunvericilikdə müəyyənləşdirilmiş və pərakəndə ticarətdə adətən irəli sürülən tələblərə uyğun olan zəruri və düzgün informasiya verməyə borclu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17.2. Pərakəndə alğı-satqı müqaviləsi bağlananadək alıcının malı gözdən keçirmək, öz yanında malın xassələrinin yoxlanılmasını və ya ondan istifadənin nümayiş olunmasını tələb etmək ixtiyarı vardır, bir şərtlə ki, bu, malın xarakterinə görə istisna edilməsin və pərakəndə ticarətdə qəbul edilmiş qaydalara zidd olması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17.3. Alıcıya bu Məcəllənin 617.1 və 617.2-ci maddələrində göstərilmiş mala dair məlumatı satış yerində dərhal almaq imkanı verilmədikdə o, satıcıdan pərakəndə alğı-satqı müqaviləsinin bağlanmasından əsassız boyun qaçırılması nəticəsində dəyən zərərin əvəzini ödəməyi tələb edə bilər, müqavilə bağlanmış olduqda isə ağlabatan müddətdə müqavilənin icrasından imtina edə bilər, mal üçün ödədiyi məbləğin geri qaytarılmasını və digər zərərin əvəzinin ödənilməsini tələb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17.4. Alıcıya mal haqqında müvafiq informasiya almaq imkanı verməyən satıcı malın alıcıya verilməsindən sonra əmələ gəlmiş qüsurları üçün də məsuliyyət daşıyır, bu şərtlə ki, alıcı həmin qüsurların onda belə informasiyanın olmaması ilə əlaqədar əmələ gəldiyini sübuta yetirsi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618. Malın alıcı tərəfindən müəyyən müddətdə qəbul edilməsi şərti ilə satıl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618.1. Pərakəndə alğı-satqı müqaviləsi alıcının malı müqavilədə müəyyənləşdirilmiş müddətdə qəbul etməsi şərti ilə bağlana bilər. Bu müddət ərzində mal başqa alıcıya satıla bilmə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18.2. Əgər müqavilədə ayrı qayda nəzərdə tutulmayıbsa, alıcının gəlməməsi və ya malın müqavilədə müəyyənləşdirilmiş müddətdə qəbul edilməsi üçün zəruri olan digər hərəkətlərin yerinə yetirilməməsi satıcı tərəfindən alıcının müqavilənin icrasından imtina etməsi kimi qiymətləndir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18.3. Əgər müqavilədə ayrı qayda nəzərdə tutulmayıbsa, malın müqavilədə müəyyənləşdirilmiş müddətdə alıcıya verilməsini təmin etmək üçün satıcının çəkdiyi əlavə xərclər malın qiymətinə daxil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619. Malların nümunələr üzrə satıl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19.1. Pərakəndə alğı-satqı müqaviləsi alıcının satıcı tərəfindən təklif edilmiş mal nümunəsi (onun təsviri, malların kataloqu və i.a.) ilə tanış olması əsasında bağlan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19.2. Əgər müqavilədə ayrı qayda nəzərdə tutulmayıbsa, malın nümunə üzrə pərakəndə alğı-satqısı müqaviləsi malın müqavilədə göstərilmiş yerə çatdırıldığı andan, müqavilədə malın verilməsi yeri müəyyənləşdirilmədikdə isə malın fiziki şəxsin yaşayış yeri üzrə və ya hüquqi şəxsin olduğu yer üzrə alıcıya çatdırıldığı andan icra edilmiş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19.3. Mal verilənədək alıcı pərakəndə alğı-satqı müqaviləsinin icrasından bu şərtlə imtina edə bilər ki, satıcıya müqavilənin yerinə yetirilməsi üzrə hərəkətlərin icrası ilə əlaqədar çəkdiyi zəruri xərclərin əvəzini ödəsi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620. Malların avtomatlardan istifadə etməklə satıl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20.1. Malların avtomatlardan istifadə etməklə satıldığı hallarda avtomatların sahibi satıcının adı (firma adı), olduğu yer, habelə malı almaq üçün alıcının yerinə yetirməli olduğu hərəkətlər haqqında məlumatları avtomatda yerləşdirməklə və ya başqa üsulla təqdim etmək yolu ilə alıcılara malların satıcısı haqqında informasiya verməyə borclu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620.2. Avtomatlardan istifadə etməklə pərakəndə alğı-satqı müqaviləsi alıcının malı almaq üçün zəruri hərəkətləri yerinə yetirdiyi andan bağlanmış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20.3. Əgər ödənilmiş mal alıcıya verilmirsə, satıcı alıcının tələbi ilə dərhal malı ona təqdim etməyə və ya ödədiyi məbləği qaytarmağa borclu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20.4. Avtomatdan pulların xırdalanması, ödəniş nişanlarının əldə edilməsi və ya valyuta mübadiləsi üçün istifadə edildiyi hallarda, əgər öhdəliyin mahiyyətindən ayrı qayda irəli gəlmirsə, pərakəndə alğı-satqı haqqında qaydalar tətbiq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621. Malın alıcıya çatdırılmaq şərti ilə satıl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21.1. Pərakəndə alğı-satqı müqaviləsi malın alıcıya çatdırılması şərti ilə bağlandıqda satıcı müqavilədə müəyyənləşdirilmiş müddətdə malı alıcının göstərdiyi yerə çatdırmağa, alıcı malın çatdırılma yerini göstərmədikdə isə alıcı olan fiziki şəxsin yaşayış yerinə və ya hüquqi şəxsin olduğu yerə çatdırmağa borclu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21.2. Pərakəndə alğı-satqı müqaviləsi malın alıcıya, alıcı olmadıqda isə müqavilənin bağlandığını və ya malın çatdırılmasının rəsmiləşdirildiyini göstərən qəbzi və ya digər sənədi təqdim etmiş istənilən şəxsə təhvil verildiyi andan icra edilmiş sayılır, bu şərtlə ki, müqavilədə ayrı qayda nəzərdə tutulmasın və ya öhdəliyin mahiyyətindən ayrı qayda irəli gəlməsi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21.3. Müqavilədə malın alıcıya təhvil verilmək üçün çatdırılma vaxtı müəyyənləşdirilmədikdə mal alıcının tələbi alındıqdan sonra ağlabatan müddətdə çatdırıl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622. Pərakəndə satılan malın qiyməti və ödən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22.1. Əgər öhdəliyin mahiyyətindən ayrı qayda irəli gəlmirsə, alıcı malı pərakəndə alğı-satqı müqaviləsinin bağlandığı an satıcının elan etdiyi qiymətlə ödəməyə borclu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xml:space="preserve">622.2. Pərakəndə alğı-satqı müqaviləsində malın qabaqcadan ödənilməsinin nəzərdə tutulduğu halda alıcının müqavilədə müəyyənləşdirilmiş müddətdə malı ödəməməsi, əgər tərəflərin razılaşmasında </w:t>
      </w:r>
      <w:r w:rsidRPr="004E7A7F">
        <w:rPr>
          <w:rFonts w:ascii="Palatino Linotype" w:eastAsia="Times New Roman" w:hAnsi="Palatino Linotype" w:cs="Times New Roman"/>
          <w:color w:val="000000"/>
          <w:sz w:val="27"/>
          <w:szCs w:val="27"/>
        </w:rPr>
        <w:lastRenderedPageBreak/>
        <w:t>ayrı qayda nəzərdə tutulmayıbsa, alıcının müqavilənin icrasından imtina etməsi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22.3. Malların pərakəndə nisyə alğı-satqısı müqavilələrinə, o cümlədən alıcı tərəfindən malların hissə-hissə ödənilməsi şərti ilə bağlanmış müqavilələrə bu Məcəllənin 600.5-ci maddəsində nəzərdə tutulan qaydalar tətbiq edilmə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22.4. Alıcı malın hissə-hissə ödənilməsi üçün müqavilədə müəyyənləşdirilmiş müddət ərzində istədiyi vaxt malı ödəy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623. Malın dəyişdir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23.1. Əgər satıcı tərəfindən daha uzun müddət elan edilməyibsə, alıcı qeyri-ərzaq malının ona verildiyi andan on dörd gün ərzində aldığı malı alış yerində və satıcının elan etdiyi digər yerlərdə başqa ölçülü, formalı, qabaritli, fasonlu, rəngli və ya quruluşlu oxşar mala dəyişdirə bilər. Bu zaman qiymətdə fərq olduqda satıcı ilə lazımi hesablaşma aparılır. Satıcıda dəyişdirilmək üçün zəruri mal olmadıqda alıcı əldə etdiyi malı satıcıya qaytara bilər və mal üçün ödədiyi pul məbləğini geri a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23.2. Alıcının malın dəyişdirilməsi və ya qaytarılması haqqında tələbi bu şərtlə ödənilməlidir ki, mal işlədilmiş olmasın, istehlak xassələri qorunub saxlansın və həmin satıcıdan alındığına dair sübutlar olsu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23.3. Bu maddədə göstərilmiş əsaslar üzrə dəyişdirilməli və ya qaytarılmalı olmayan malların siyahısı xüsusi hüquqi aktlar ilə müəyyənləşdirilmiş qaydada təyin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624. Alıcıya lazımi keyfiyyətli olmayan mal satıldıqda onun hüquqlar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24.1. Alıcıya lazımi keyfiyyətli olmayan mal satıldıqda, əgər malın qüsurları satıcı tərəfindən qabaqcadan bildirilməyibsə, alıcı öz seçimi ilə tələb edə bilər k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24.1.1. keyfiyyətsiz mal lazımi keyfiyyətli malla əvəz edilsi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24.1.2. alış qiyməti mütənasib surətdə azaldılsı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24.1.3. malın qüsurları təxirə salınmadan əvəzsiz qaydada aradan qaldırılsı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624.1.4. malın qüsurlarının aradan qaldırılmasına çəkilmiş xərclərin əvəzi ödənilsi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24.2.  </w:t>
      </w:r>
      <w:r w:rsidRPr="004E7A7F">
        <w:rPr>
          <w:rFonts w:ascii="Palatino Linotype" w:eastAsia="Times New Roman" w:hAnsi="Palatino Linotype" w:cs="Times New Roman"/>
          <w:i/>
          <w:iCs/>
          <w:color w:val="000000"/>
          <w:sz w:val="27"/>
          <w:szCs w:val="27"/>
        </w:rPr>
        <w:t>Çıxarılmışdır.</w:t>
      </w:r>
      <w:r w:rsidRPr="004E7A7F">
        <w:rPr>
          <w:rFonts w:ascii="Palatino Linotype" w:eastAsia="Times New Roman" w:hAnsi="Palatino Linotype" w:cs="Times New Roman"/>
          <w:b/>
          <w:bCs/>
          <w:color w:val="0000FF"/>
          <w:sz w:val="20"/>
          <w:szCs w:val="20"/>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24.3. Malın xassələri onun aşkar edilmiş qüsurlarını aradan qaldırmağa imkan vermədikdə (ərzaq malları, məişət kimyası malları və i.a.) alıcı öz seçimi ilə həmin malın lazımi keyfiyyətli malla dəyişdirilməsini və ya alış qiymətinin mütənasib surətdə azaldılmasını tələb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24.4. Bu Məcəllənin 624.1 və 624.3-cü maddələrində göstərilmiş tələbləri irəli sürmək əvəzinə alıcı pərakəndə alğı-satqı müqaviləsinin icrasından imtina edə bilər və mal üçün ödədiyi pul məbləğinin qaytarılmasını tələb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24.5. </w:t>
      </w:r>
      <w:r w:rsidRPr="004E7A7F">
        <w:rPr>
          <w:rFonts w:ascii="Palatino Linotype" w:eastAsia="Times New Roman" w:hAnsi="Palatino Linotype" w:cs="Times New Roman"/>
          <w:i/>
          <w:iCs/>
          <w:color w:val="000000"/>
          <w:sz w:val="27"/>
          <w:szCs w:val="27"/>
        </w:rPr>
        <w:t>Çıxarılmışdır.</w:t>
      </w:r>
      <w:r w:rsidRPr="004E7A7F">
        <w:rPr>
          <w:rFonts w:ascii="Palatino Linotype" w:eastAsia="Times New Roman" w:hAnsi="Palatino Linotype" w:cs="Times New Roman"/>
          <w:b/>
          <w:bCs/>
          <w:color w:val="0000FF"/>
          <w:sz w:val="20"/>
          <w:szCs w:val="20"/>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625. Mal dəyişdirilərkən, alış qiyməti azalarkən və lazımi keyfiyyətli olmayan mal qaytarılarkən qiymət fərqinin ödən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25.1. Pis keyfiyyətli mal pərakəndə alğı-satqı müqaviləsinə uyğun gələn lazımi keyfiyyətli malla əvəz edilərkən satıcı malın müqavilədə müəyyənləşdirilmiş qiyməti ilə onun dəyişdirildiyi və ya dəyişdirilməsinə dair məhkəmə qərarının çıxarıldığı an mövcud olmuş qiyməti arasındakı fərqin ödənilməsini tələb edə bilmə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25.2. Pis keyfiyyətli mal oxşar, lakin ölçüsünə, fasonuna, növünə və ya digər əlamətlərinə görə başqa olan lazımi keyfiyyətli malla əvəz edilərkən dəyişdirilən malın dəyişdirilmə anındakı qiyməti ilə lazımi keyfiyyətli olmayan malın əvəzinə verilən malın qiyməti arasındakı fərq ödənilməlidir. Əgər satıcı alıcının tələbini yerinə yetirmirsə, dəyişdirilən malın qiyməti və onun əvəzinə verilən malın qiyməti məhkəmə tərəfindən malın dəyişdirilməsinə dair qərarın çıxarıldığı gün üçün müəyyənləşd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25.3. Malın alış qiymətinin mütənasib surətdə azaldılması tələbinin irəli sürüldüyü halda malın həmin tələbin irəli sürüldüyü an üçün qiyməti, alıcının tələbi könüllü surətdə yerinə yetirilmədikdə isə məhkəmə tərəfindən qiymətin mütənasib surətdə azaldılmasına dair qərarın çıxarıldığı gün üçün qiyməti hesaba alın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xml:space="preserve">625.4. Lazımi keyfiyyətli olmayan malı satıcıya qaytararkən alıcı malın pərakəndə alğı-satqı müqaviləsində müəyyənləşdirilmiş qiyməti ilə onun tələbinin könüllü surətdə yerinə yetirildiyi an üçün, tələb könüllü surətdə </w:t>
      </w:r>
      <w:r w:rsidRPr="004E7A7F">
        <w:rPr>
          <w:rFonts w:ascii="Palatino Linotype" w:eastAsia="Times New Roman" w:hAnsi="Palatino Linotype" w:cs="Times New Roman"/>
          <w:color w:val="000000"/>
          <w:sz w:val="27"/>
          <w:szCs w:val="27"/>
        </w:rPr>
        <w:lastRenderedPageBreak/>
        <w:t>yerinə yetirilmədikdə isə məhkəmə qərarının çıxarıldığı gün üçün müvafiq malın qiyməti arasındakı fərqin ödənilməsini tələb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626. Satıcının məsuliyyəti və öhdəliyin naturada icrası – </w:t>
      </w:r>
      <w:r w:rsidRPr="004E7A7F">
        <w:rPr>
          <w:rFonts w:ascii="Palatino Linotype" w:eastAsia="Times New Roman" w:hAnsi="Palatino Linotype" w:cs="Times New Roman"/>
          <w:b/>
          <w:bCs/>
          <w:i/>
          <w:iCs/>
          <w:color w:val="000000"/>
          <w:sz w:val="27"/>
          <w:szCs w:val="27"/>
        </w:rPr>
        <w:t>çıxarılmış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4. Malların göndərilməsi</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627. Göndərmə müqavil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27.1. Göndərmə müqaviləsinə görə mal göndərən - sahibkarlıq fəaliyyətini həyata keçirən satıcı istehsal etdiyi və ya satın aldığı malları sahibkarlıq fəaliyyətində və ya şəxsi, ailə, ev və digər bu cür istifadə ilə bağlı olmayan başqa məqsədlər üçün istifadə edilməkdən ötrü şərtləşdirilmiş müddətdə və ya müddətlərdə alıcıya verməyi öhdəsinə götürü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27.2. </w:t>
      </w:r>
      <w:r w:rsidRPr="004E7A7F">
        <w:rPr>
          <w:rFonts w:ascii="Palatino Linotype" w:eastAsia="Times New Roman" w:hAnsi="Palatino Linotype" w:cs="Times New Roman"/>
          <w:i/>
          <w:iCs/>
          <w:color w:val="000000"/>
          <w:sz w:val="27"/>
          <w:szCs w:val="27"/>
        </w:rPr>
        <w:t>Çıxarılmışdır.</w:t>
      </w:r>
      <w:r w:rsidRPr="004E7A7F">
        <w:rPr>
          <w:rFonts w:ascii="Palatino Linotype" w:eastAsia="Times New Roman" w:hAnsi="Palatino Linotype" w:cs="Times New Roman"/>
          <w:b/>
          <w:bCs/>
          <w:color w:val="0000FF"/>
          <w:sz w:val="20"/>
          <w:szCs w:val="20"/>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628. Göndərmə müqaviləsi bağlanarkən ixtilafların nizama salınması – </w:t>
      </w:r>
      <w:r w:rsidRPr="004E7A7F">
        <w:rPr>
          <w:rFonts w:ascii="Palatino Linotype" w:eastAsia="Times New Roman" w:hAnsi="Palatino Linotype" w:cs="Times New Roman"/>
          <w:b/>
          <w:bCs/>
          <w:i/>
          <w:iCs/>
          <w:color w:val="000000"/>
          <w:sz w:val="27"/>
          <w:szCs w:val="27"/>
        </w:rPr>
        <w:t>çıxarılmış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629. Malların göndərilməsi dövr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29.1. Tərəflər göndərmə müqaviləsinin qüvvədə olduğu müddət ərzində malların ayrı-ayrı partiyalar ilə göndərilməsini nəzərdə tutduqda və bu partiyaların göndərilməsi müddətləri (göndərmə dövrləri) müqavilədə müəyyənləşdirilmədikdə, mallar, əgər qanunvericilikdən, öhdəliyin mahiyyətindən və ya işgüzar dövriyyə adətlərindən ayrı qayda irəli gəlmirsə, bərabər partiyalar ilə aybaay göndər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29.2. Göndərmə müqaviləsində göndərmə dövrləri ilə yanaşı malların göndərilməsi cədvəli də (on günlük, günlük, saatlıq və i.a.) müəyyənləşdir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29.3. Mallar alıcının razılığı ilə vaxtından qabaq göndərilə bilər. Vaxtından qabaq göndərilmiş və alıcı tərəfindən qəbul edilmiş mallar növbəti dövrdə göndərilməli olan malların miqdarına daxil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lastRenderedPageBreak/>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630. Malların göndərilməsi qayd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30.1. Mal göndərən göndərmə müqaviləsinin tərəfi olan alıcıya və ya müqavilədə alıcı kimi göstərilmiş şəxsə malları yollama (vermə) üsulu ilə göndər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30.2. Göndərmə müqaviləsində alıcının mal göndərənə malları mal alanlara yollamaq (vermək) haqqında göstərişlər (yollama sərəncamı) vermək hüququnun nəzərdə tutulduğu halda mal göndərən malları yollama sərəncamında göstərilmiş mal alanlara yollayır (ver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30.3. Yollama sərəncamının məzmunu və alıcı tərəfindən onun mal göndərənə verilməsi müddəti müqavilə ilə müəyyənləşdirilir. Əgər müqavilədə yollama sərəncamının verilməsi müddəti nəzərdə tutulmayıbsa, o, mal göndərənə göndərmə dövrünün çatmasına ən geci otuz gün qalmış ver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30.4. Alıcının yollama sərəncamını müəyyənləşdirilmiş müddətdə verməməsi mal göndərənə ya göndərmə müqaviləsinin icrasından imtina etmək, ya da alıcıdan malları ödəməyi tələb etmək hüququ verir. Bundan başqa, mal göndərən yollama sərəncamının verilməməsi ilə əlaqədar dəyən zərərin əvəzinin ödənilməsini tələb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631. Malların çatdırıl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31.1. Mal göndərən malları göndərmə müqaviləsində nəzərdə tutulan nəqliyyatla və müqavilədə müəyyənləşdirilmiş şərtlərlə çatdır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31.2. Müqavilədə malların hansı nəqliyyat növü ilə və ya hansı şərtlərlə çatdırıldığının müəyyənləşdirilmədiyi hallarda nəqliyyat növünü seçmək və ya malların çatdırılması şərtlərini müəyyənləşdirmək hüququ, əgər qanunvericilikdən, öhdəliyin mahiyyətindən və ya işgüzar dövriyyə adətlərindən ayrı qayda irəli gəlmirsə, mal göndərənə mənsub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31.3. Göndərmə müqaviləsində alıcının (mal alanın) malları mal göndərənin olduğu yerdə alması (malların seçilməsi) nəzərdə tutula bilər. Əgər müqavilədə malların seçilməsi müddəti nəzərdə tutulmayıbsa, alıcı (mal alan) malları onların hazır olduğu barədə mal göndərəndən bildiriş aldıqdan sonra ağlabatan müddətdə seç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lastRenderedPageBreak/>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632. Malların tam göndərilməməsinin tamamlan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32.1. Ayrıca göndərmə dövründə malları tam göndərməmiş mal göndərən malların göndərilməmiş miqdarını, əgər müqavilədə ayrı qayda nəzərdə tutulmayıbsa, göndərmə müqaviləsinin qüvvədə olduğu müddət ərzində növbəti dövrdə (dövrlərdə) göndər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32.2. Mal göndərən malları göndərmə müqaviləsində və ya alıcının yollama sərəncamında göstərilmiş bir neçə mal alana yolladığı halda bir mal alana müqavilədə və ya yollama sərəncamında nəzərdə tutulan miqdardan artıq göndərilmiş mallar, əgər müqavilədə ayrı qayda nəzərdə tutulmayıbsa, digər mal alanlara tam göndərilməmənin tamamlanması hesabına daxil edil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32.3. Əgər göndərmə müqaviləsində ayrı qayda nəzərdə tutulmayıbsa, alıcı göndərilməsi gecikdirilmiş malların qəbulundan mal göndərənə bildiriş verməklə imtina edə bilər. Alıcı mal göndərənin bildirişi aldığı vaxtadək göndərdiyi malları qəbul etməyə və ödəməyə borclu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633. Tam göndərilməmə tamamlanarkən malların çeşid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33.1. Tam göndərilməməsi tamamlanmalı olan malların çeşidi tərəflərin razılaşması ilə müəyyənləşdirilir. Belə razılaşma olmadıqda mal göndərən malların göndərilməmiş miqdarını buna yol verildiyi dövr üçün müəyyənləşdirilmiş çeşiddə tamamlamağa borclu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33.2. Bir addan olan malların göndərmə müqaviləsində nəzərdə tutulduğundan artıq miqdarda göndərilməsi eyni çeşidə daxil olan digər adlı malların tam göndərilməməsinin tamamlanması hesabına daxil edilmir. Bu cür göndərmənin alıcının qabaqcadan yazılı razılığı ilə həyata keçirildiyi hal istisna olmaqla, tam göndərilməmə tamamlan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634. Alıcı tərəfindən malların qəbul ed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34.1. Alıcı (mal alan) göndərmə müqaviləsinə uyğun göndərilmiş malların qəbulunu təmin edən bütün zəruri hərəkətləri yerinə yetirməyə borclu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634.2. Malların qüsurlarını gözdən keçirməklə müəyyən etmək mümkün olmayan hallar istisna olmaqla, alıcı bildiriş vermədikdə, mal qəbul olunmuş hesab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34.3. Göndərilmiş malları nəqliyyat təşkilatından aldıqda alıcı (mal alan) malların nəqliyyat və müşayiət sənədlərində göstərilmiş məlumatlara uyğunluğunu yoxlamalı, habelə nəqliyyat təşkilatından bu malları nəqliyyatın fəaliyyətini tənzimləyən qanunvericilikdə nəzərdə tutulan qaydaları gözləməklə qəbul et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635. Alıcı tərəfindən qəbul edilməmiş malın məsuliyyətlə saxlan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35.1. Göndərmə müqaviləsinə uyğun olaraq alıcı (mal alan) mal göndərənin verdiyi maldan imtina etdikdə bu malın salamatlığını təmin etməyə (məsuliyyətlə saxlamağa) və mal göndərənə ləngimədən bildiriş göndərməyə borclu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35.2. Mal göndərən alıcının (mal alanın) məsuliyyətlə saxlamağa qəbul etdiyi malı ağlabatan müddətdə aparmağa və ya ona dair sərəncam verməyə borcludur. Əgər mal göndərən mala dair bu müddətdə sərəncam verməzsə, alıcı malı sata bilər və ya mal göndərənə qaytar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35.3. Malın məsuliyyətlə saxlanmağa qəbul edilməsi, satılması və ya satıcıya qaytarılması ilə əlaqədar alıcının çəkdiyi zəruri xərclərin əvəzini mal göndərən ödəməlidir. Bu zaman malın satışından götürülən vəsait alıcıya çatan məbləğ çıxılmaqla mal göndərənə ve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35.4. Müqavilədə müəyyənləşdirilmiş əsaslar olmadan alıcı mal göndərəndən malı qəbul etmədikdə və ya onun qəbulundan imtina etdikdə mal göndərən alıcıdan malı ödəməyi tələb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636. Malların seç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36.1. Göndərmə müqaviləsində alıcı (mal alan) tərəfindən malların mal göndərənin olduğu yerdə seçilməsi nəzərdə tutulduqda, əgər öhdəliyin mahiyyətindən ayrı qayda irəli gəlmirsə, alıcı malları onların verildiyi yerdə gözdən keçirməyə borclu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636.2. Alıcının (mal alanın) göndərmə müqaviləsi ilə müəyyənləşdirilmiş müddətdə, belə müddət olmadıqda isə malların hazır olduğu barədə mal göndərənin bildirişini aldıqdan sonra ağlabatan müddətdə malları seçməməsi mal göndərənə müqavilənin icrasından imtina etmək və ya alıcıdan malları ödəməyi tələb etmək hüququ ver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637. Göndərilən mallar üçün hesablaşma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37.1. Alıcı göndərilən malları göndərmə müqaviləsində nəzərdə tutulan hesablaşma qaydasını və formasını gözləməklə ödəyir. Əgər tərəflərin razılaşmasında hesablaşma qaydası və forması müəyyənləşdirilməyibsə, hesablaşmalar ödəniş tapşırıqları ilə həyata keç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37.2. Göndərmə müqaviləsində malların mal alan (ödəyici) tərəfindən ödənilməsi nəzərdə tutulduqda və o, ödənişdən əsassız imtina etdikdə və ya malları müqavilədə müəyyənləşdirilmiş müddətdə ödəmədikdə mal göndərən alıcıdan göndərilmiş malları ödəməyi tələb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37.3. Göndərmə müqaviləsində malların komplektə daxil olan ayrı-ayrı hissələrlə göndərilməsi nəzərdə tutulduqda, alıcı malları, əgər müqavilədə ayrı qayda nəzərdə tutulmayıbsa, komplektə daxil olan sonuncu hissə yollandıqdan (seçildikdən) sonra ödəy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638. Göndərmə zamanı tara və qab</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38.1. Əgər göndərmə müqaviləsində ayrı qayda nəzərdə tutulmayıbsa, alıcı (mal alan) malın göndərildiyi çoxdəfəlik taranı və paketləmə vasitələrini müqavilə ilə müəyyənləşdirilmiş qaydada və müddətlərdə qaytarmağa borclu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38.2. Malın digər tarası, habelə qabı mal göndərənə yalnız müqavilədə nəzərdə tutulmuş hallarda qaytarıl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639. Lazımi keyfiyyətli olmayan malların göndərilməsinin nəticə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639.1. Lazımi keyfiyyətli olmayan malların göndərildiyi alıcı (mal alan) mal göndərənə qarşı bu Məcəllənin 587-ci maddəsində nəzərdə tutulan tələbləri irəli sür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39.2. Göndərilmiş malların pərakəndə satışını həyata keçirən alıcı (mal alan) istehlakçının qaytardığı lazımi keyfiyyətli olmayan malın ağlabatan müddətdə dəyişdirilməsini tələb edə bilər, bu şərtlə ki, göndərmə müqaviləsində ayrı qayda nəzərdə tutulması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640. Komplektsiz malların göndərilməsinin nəticə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40.1. Göndərmə müqaviləsinin şərtləri, komplektlik barəsində adətən irəli sürülən tələblər pozulmaqla malların göndərildiyi alıcı (mal alan) mal göndərənə qarşı bu Məcəllənin 592-ci maddəsində nəzərdə tutulan tələbləri irəli sür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40.2. Malların pərakəndə satışını həyata keçirən alıcı (mal alan) istehlakçının qaytardığı komplektsiz malların ağlabatan müddətdə komplektli mallarla əvəz olunmasını tələb edə bilər, bu şərtlə ki, göndərmə müqaviləsində ayrı qayda nəzərdə tutulması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641. Mallar tam göndərilmədikdə, malların qüsurlarının aradan qaldırılmasına və ya komplektinin tamamlanmasına dair tələblər yerinə yetirilmədikdə alıcının hüquqlar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41.1. Əgər mal göndərən göndərmə müqaviləsində nəzərdə tutulan miqdarda malları göndərməzsə və ya pis keyfiyyətli malların dəyişdirilməsinə və ya malların komplektinin tamamlanmasına dair alıcının tələblərini müəyyənləşdirilmiş müddətdə yerinə yetirməzsə, alıcının ixtiyarı var ki, göndərilməmiş malları başqa şəxslərdən əldə edərək buna çəkdiyi bütün zəruri və ağlabatan xərcləri mal göndərənə aid etsi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41.2. Mal göndərən tərəfindən malların tam göndərilmədiyi və ya malların qüsurlarının aradan qaldırılmasına və ya malların komplektinin tamamlanmasına dair alıcının tələblərinin yerinə yetirilmədiyi hallarda alıcının malları başqa şəxslərdən əldə etməyə çəkdiyi xərclər bu Məcəllənin 645.1-ci maddəsində nəzərdə tutulan qaydalara uyğun hesablan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641.3. Malların qüsurları aradan qaldırılanadək və komplekti tamamlananadək və ya mallar dəyişdirilənədək alıcı (mal alan) lazımi keyfiyyətli olmayan və komplektsiz malları ödəməkdən imtina edə bilər, malları ödəmiş olduqda isə ödədiyi məbləğlərin qaytarılmasını tələb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642. Malların tam göndərilməməsi və ya göndərilməsinin gecikdirilməsi üçün dəbbə pulu</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Malların tam göndərilməməsi və ya göndərilməsinin gecikdirilməsi üçün qanunla və ya göndərmə müqaviləsi ilə müəyyənləşdirilmiş dəbbə pulu mal göndərəndən onun tam göndərilməmiş malların miqdarını göndərmənin sonrakı dövrlərində tamamlamaq vəzifəsinin hüdudları daxilində öhdəliyini faktik icra edənədək tutulur, bu şərtlə ki, qanunla və ya müqavilə ilə dəbbə pulunun ödənilməsinin ayrı qaydası nəzərdə tutulması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643. Bir neçə göndərmə müqaviləsi üzrə eyni növlü öhdəliklərin icr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43.1. Mal göndərən eyni vaxtda bir neçə göndərmə müqaviləsi üzrə alıcıya eyni adlı mallar göndərdikdə və göndərilmiş malların miqdarı mal göndərənin bütün müqavilələr üzrə öhdəliklərinin icrası üçün yetərli olmadıqda göndərilmiş mallar mal göndərənin göndərmə zamanı və ya göndərmədən sonra dərhal göstərdiyi müqavilənin icrası hesabına daxil ed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43.2. Əgər alıcı bir neçə göndərmə müqaviləsi üzrə aldığı eyni adlı malları mal göndərənə ödəmişsə və ödəniş məbləği alıcının bütün müqavilələr üzrə öhdəliklərinin icrası üçün yetərli deyilsə, ödənilmiş məbləğ alıcının malları ödəyərkən göstərdiyi müqavilənin icrası hesabına daxil ed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43.3. Əgər mal göndərən və ya alıcı bu Məcəllənin 643.1 və 643.2-ci maddələrinə uyğun onlara verilmiş hüquqlardan istifadə etməzlərsə, öhdəliyin icrası icra müddəti daha tez çatan müqavilə üzrə öhdəliklərin icrası hesabına daxil edilir. Əgər bir neçə müqavilə üzrə öhdəliklərin icrası müddəti eyni vaxtda çatarsa, həyata keçirilmiş icra bütün müqavilələr üzrə öhdəliklərin icrası hesabına mütənasib surətdə daxil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lastRenderedPageBreak/>
        <w:t>Maddə 644. Göndərmə müqaviləsinin birtərəfli dəyişdirilməsi və ya onun icrasından birtərəfli imtina – </w:t>
      </w:r>
      <w:r w:rsidRPr="004E7A7F">
        <w:rPr>
          <w:rFonts w:ascii="Palatino Linotype" w:eastAsia="Times New Roman" w:hAnsi="Palatino Linotype" w:cs="Times New Roman"/>
          <w:b/>
          <w:bCs/>
          <w:i/>
          <w:iCs/>
          <w:color w:val="000000"/>
          <w:sz w:val="27"/>
          <w:szCs w:val="27"/>
        </w:rPr>
        <w:t>çıxarılmış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645. Müqavilə ləğv edilərkən zərərin hesablan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45.1. Əgər satıcının öhdəliyi pozması nəticəsində müqavilə ləğv edildikdən sonra ağlabatan müddətdə alıcı müqavilədə nəzərdə tutulan malın əvəzinə başqa şəxsdən daha yüksək, lakin ağlabatan qiymətlə mal alarsa, müqavilədə müəyyənləşdirilmiş qiymətlə onun əvəzinə icra edilmiş əqd üzrə qiymət arasındakı fərq şəklində zərərin əvəzinin ödənilməsi tələbini satıcıya qarşı irəli sür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45.2. Əgər alıcının öhdəliyi pozması nəticəsində müqavilə ləğv edildikdən sonra ağlabatan müddətdə satıcı malı müqavilədə nəzərdə tutulandan daha aşağı, lakin ağlabatan qiymətlə başqa şəxsə satarsa, müqavilədə müəyyənləşdirilmiş qiymətlə onun əvəzinə icra edilmiş əqd üzrə qiymət arasındakı fərq şəklində zərərin əvəzinin ödənilməsi tələbini alıcıya qarşı irəli sür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45.3. Əgər bu Məcəllənin 645.1. və 645.2-ci maddələrində nəzərdə tutulan əsaslar üzrə müqavilə ləğv edildikdən sonra onun əvəzinə başqa əqd bağlanmamışsa və həmin malın cari qiyməti varsa, tərəf müqavilədə müəyyənləşdirilmiş qiymətlə müqavilənin ləğv edildiyi məqamdakı cari qiymət arasındakı fərq şəklində zərərin əvəzinin ödənilməsi tələbini irəli sür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45.4. Malın verilməli olduğu yerdə oxşar mal üçün müqayisəyə gələn şəraitdə adətən alınmış qiymət cari qiymət sayılır. Əgər həmin yerdə cari qiymət yoxdursa, başqa yerdə tətbiq edilən, ağlabatan əvəz ola bilən cari qiymət, malın nəql edilməsi xərclərindəki fərq nəzərə alınmaqla, tətbiq ed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45.5. Bu Məcəllənin 645.1.-645.4-cü maddələrində nəzərdə tutulan tələblərin yerinə yetirilməsi öhdəliyi icra etməmiş və ya lazımınca icra etməmiş tərəfi digər tərəfə vurulmuş başqa zərərin əvəzini ödəməkdən azad et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5. Daşınmaz əşyaların alğı-satqı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646. Daşınmaz əşyaların alğı-satqısı müqavil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46.1. Daşınmaz əşyaların alğı-satqısı müqaviləsinə görə satıcı torpaq sahəsini, evi, binanı, qurğunu, mənzili və ya digər daşınmaz əşyanı alıcının mülkiyyətinə verməyi öhdəsinə götürü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46.2. Əgər bu Məcəllənin bu paraqrafının aşağıdakı müddəalarından ayrı qayda irəli gəlmirsə, daşınmaz əşyaların alğı-satqısına əşyaların alğı-satqısı haqqında ümumi müddəalar müvafiq surətdə tətbiq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before="120" w:after="12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pacing w:val="24"/>
          <w:sz w:val="27"/>
          <w:szCs w:val="27"/>
        </w:rPr>
        <w:t>Maddə 647</w:t>
      </w:r>
      <w:r w:rsidRPr="004E7A7F">
        <w:rPr>
          <w:rFonts w:ascii="Palatino Linotype" w:eastAsia="Times New Roman" w:hAnsi="Palatino Linotype" w:cs="Times New Roman"/>
          <w:b/>
          <w:bCs/>
          <w:color w:val="000000"/>
          <w:sz w:val="27"/>
          <w:szCs w:val="27"/>
        </w:rPr>
        <w:t> . Daşınmaz əşyaların alğı-satqısı müqaviləsinin rəsmiləşdirilməsi xərc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Alğı-satqı müqaviləsinin notariat qaydasında təsdiqlənməsi və daşınmaz əmlakın dövlət reyestrində qeydə alınması xərclərini alıcı çək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648. Daşınmaz əşyaların alğı-satqısı zamanı tərəflərin vəzif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48.1. Daşınmaz əşyaların alğı-satqısı halında tərəflərdən hər biri mülkiyyət hüququnun keçirilməsi faktının daşınmaz əmlakın dövlət reyestrində qeydə alınması üçün öz tərəfindən zəruri olanları həyata keçirərək özünün vermə və ya qəbul etmə vəzifəsini icra e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48.2. Satılmış əşya ilə bağlı risklər, xərclər və faydalar şübhə halında alıcıya yalnız daşınmaz əmlakın dövlət reyestrinə daxil edildiyi andan keçir. Əgər tərəflərdən biri qeydiyyatın gecikdirilməsində təqsirlidirsə, o, bununla əlaqədar əmələ gəlmiş zərərin əvəzini digər tərəfə ödə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648.3. Alqı-satqı müqaviləsinin predmetini digər müddəalarla yanaşı, tikintisi başa çatmayan binanın yerləşdiyi torpaq sahəsində tərkib hissələrin bağlı olduğu paylar təşkil edirsə, alıcının üzərinə həmin payların alış qiymətini tikinti başa çatmazdan əvvəl tam şəkildə ödəmək öhdəliyi qoyula bilməz. Bu zaman ödəmələr bu Məcəllənin 770-1-ci maddəsində nəzərdə tutulmuş şərtlər nəzərə alınmaqla və tikintinin mərhələləri üzrə hissələrlə həyata keçir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649. Satılmış daşınmaz əşyanın uyğun olma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Satılmış daşınmaz əşyanın uyğunsuzluğu müqaviləyə uyğun olmamasından savayı həmin əşyaya aid artıq mövcud olmayan hüquqların daşınmaz əmlakın dövlət reyestrində göstərildiyi halda da baş ver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650. Daşınmaz əşyaların alğı-satqısı haqqında müddəaların rəsmi reyestrlərdə qeydə alınması tələb edilən daşınar əşyaların alğı-satqısına tətbiq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Rəsmi reyestrlərdə qeydə alınması tələb edilən daşınar əşyalara daşınmaz əşyaların alğı-satqısı haqqında göstərişlər müvafiq surətdə tətbiq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6. Tələblərin və digər hüquqların alğı-satqı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651. Əşyaların alğı-satqısı haqqında müddəaların tələblərin və digər hüquqların alğı-satqısına tətbiq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Tələblərin və digər hüquqların alğı-satqısına əşyaların alğı-satqısı haqqında göstərişlər müvafiq surətdə tətbiq edilir. Rəsmi reyestrlərdə qeydə alınmış daşınmaz əşyalara və obyektlərə hüquqların satıldığı hallarda bu Məcəllənin 646 - 650-ci maddələri müvafiq surətdə tətbiq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652. Hüququn keçirilməsi (tələbin güzəşt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Hüququn satıldığı halda göndərmə və qəbul hüququn keçirilməsindən (tələbin güzəştindən) ibarət olur. Satıcıda olan hüququn əsaslandırılması və alıcıya keçirilməsi xərclərini satıcı çək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653. Əşyaya sahiblik hüquqlarının satıl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Əşyaya sahiblik səlahiyyəti verən hüququn satıldığı halda satıcı alıcıya qüsurlardan, habelə üçüncü şəxslərin hüquqlarından və iddialarından azad əşya göndərməyə borclu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lastRenderedPageBreak/>
        <w:t>Maddə 654. Hüquqların və tələblərin alğı-satqısı zamanı satıcının məsuliyyət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54.1. Hər hansı tələbin və hər hansı digər hüququn satıcısı həmin tələbin və ya hüququn həqiqətən mövcud olmasına cavabdehdir. Qiymətli kağızın satıcısı belə bir məsuliyyət də daşıyır ki, həmin qiymətli kağızın etibarsızlığına səbəb ola biləcək hansısa icraata başlanılmayacaq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54.2. Əgər hər hansı tələbin satıcısı borclunun ödəniş qabiliyyəti üçün məsuliyyəti öz öhdəsinə götürürsə, hesab edilir ki, həmin məsuliyyət bu tələbin güzəşt edildiyi an üçün ödəniş qabiliyyətinə aid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7. Faktorinq</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655. Faktorinq müqavil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55.1. Faktorinq pul tələbinin güzəşt edilməsi müqabilində maliyyələşdirmədir. Faktorinq müqaviləsinə görə bir tərəf (faktor) üçüncü şəxs (borclu) barəsində müştərinin (kreditorun) üçüncü şəxsə mal verməsindən, işlər görməsindən və ya xidmətlər göstərməsindən irəli gələn pul tələbinin hesabına digər tərəfə (müştəriyə) pul vəsaiti verir və ya verməyi öhdəsinə götürür, müştəri isə bu pul tələbini faktora güzəşt edir və ya güzəşt etməyi öhdəsinə götürü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55.2. Pul tələblərinin güzəşti barəsində borcluya bildiriş ver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55.3. Müştəri faktor qarşısında öhdəliyinin icrasını təmin etmək məqsədi ilə də borcluya olan pul tələbini faktora güzəşt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55.4. Faktorun faktorinq müqaviləsi üzrə öhdəliklərinə müştəri üçün mühasibat uçotunun aparılması, habelə müştəriyə güzəşt predmeti olan pul tələbləri ilə bağlı digər maliyyə xidmətlərinin göstərilməsi də daxil o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55.5. Faktorinq müqaviləsi yazılı formada bağlan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55.6. Faktorinq müqavilələrini faktor kimi banklar və digər kredit təşkilatları, habelə bu cür fəaliyyəti həyata keçirməyə icazəsi olan başqa kommersiya təşkilatları bağlaya bilər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lastRenderedPageBreak/>
        <w:t>Maddə 656. Tələblərin alğı-satqısı haqqında müddəaların faktorinq müqaviləsinə tətbiq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Əgər bu Məcəllənin bu paraqrafının aşağıdakı müddəalarından ayrı qayda irəli gəlmirsə, faktorinq müqaviləsinə tələblərin alğı-satqısı və verilməsi haqqında müddəalar tətbiq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657. Faktorinq müqaviləsinin iştirakçıları arasında münasibətlərin xüsusiyyət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57.1. </w:t>
      </w:r>
      <w:r w:rsidRPr="004E7A7F">
        <w:rPr>
          <w:rFonts w:ascii="Palatino Linotype" w:eastAsia="Times New Roman" w:hAnsi="Palatino Linotype" w:cs="Times New Roman"/>
          <w:i/>
          <w:iCs/>
          <w:color w:val="000000"/>
          <w:sz w:val="27"/>
          <w:szCs w:val="27"/>
        </w:rPr>
        <w:t>Çıxarılmışdır.</w:t>
      </w:r>
      <w:r w:rsidRPr="004E7A7F">
        <w:rPr>
          <w:rFonts w:ascii="Palatino Linotype" w:eastAsia="Times New Roman" w:hAnsi="Palatino Linotype" w:cs="Times New Roman"/>
          <w:b/>
          <w:bCs/>
          <w:color w:val="0000FF"/>
          <w:sz w:val="20"/>
          <w:szCs w:val="20"/>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57.2. Faktorinq müqaviləsinin gələcək tələblərin güzəştinə əsas verən hər hansı müddəası tələblərin verilmə üzrə hansısa əlavə hərəkətlər edilmədən əmələ gəldiyi məqamda faktora keçməsini bildir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57.3. Faktorinq müqaviləsində müştərinin hüquqlarının faktora hansı dərəcədə keçməsi də tənzimlən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57.4. Əgər borclu müştəridən və ya müştərinin vəkaləti ilə faktordan güzəşt barəsində yazılı bildiriş almışdırsa, ödənişi faktora həyata keçirməlidir. Bildiriş yalnız o halda etibarlıdır ki, güzəşt edilmiş tələbləri və borclunun ödənişi həyata keçirdiyi və ya hesabına həyata keçirdiyi faktoru kifayət qədər dəqiq göstərsin və bildirişin verildiyi an və ya daha əvvəl bağlanmış müqavilədən irəli gələn tələblərə aid olsu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57.5. Əgər borclu başqa şəxsin ödənişi həyata keçirməkdə üstünlük hüququndan xəbərdardırsa, bu Məcəllənin 657.4-cü maddəsinə uyğun ödənişi həyata keçirmək vəzifəsi aradan qalx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57.6. Borclunu faktora ödəniş nəticəsində borcdan azad edən digər əsaslardan asılı olmayaraq, borcdan azad edilmə o halda ödənişin nəticəsi olur ki, həmin ödəniş bu Məcəllənin 657.4-cü maddəsinə uyğun həyata keç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57.7. Əgər faktor borcludan müqavilə əsasında əmələ gəlmiş tələb üzrə məbləğ ödəməyi tələb edirsə, borclu həmin müqavilədən irəli gələn və müştərinin ondan ödəniş tələb etdiyi halda irəli sürə biləcəyi bütün etirazları faktora bildirə bilər. Borclu güzəşt haqqında yazılı bildirişin verildiyi məqamda müştəriyə qarşı olan tələblərinin ödənilməsinə dair hər hansı hüququ da qarşılıqlı əvəzləşdirmə çərçivəsində faktora qarşı etiraz kimi irəli sür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657.8. Mal göndərənin alğı-satqı müqaviləsi üzrə öhdəlikləri icra etməməsi, lazımınca icra etməməsi və ya icranı gecikdirməsi özlüyündə borcluya faktora ödədiyi məbləğin qaytarılmasını tələb etmək hüququ vermir. Əgər borclu hər hansı tələb üzrə faktora ödədiyi məbləğin qaytarılmasını tələb etmək hüququna malikdirsə, faktordan həmin məbləğin qaytarılmasını yalnız o halda tələb edə bilər ki, faktor bu tələb üzrə mal göndərənə ödəmə öhdəliyini icra etməsin və ya borclunun ödənişinin aid edildiyi mallar barəsində müqavilənin müştəri tərəfindən yerinə yetirilmədiyini, lazımınca yerinə yetirilmədiyini və ya yerinə yetirilməsinin gecikdirildiyini bildiyi məqamda icra etsi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57.9. Əgər müştəri faktorinq müqaviləsi əsasında hər hansı tələbi faktora güzəşt edirsə, onda əvvələn, faktor tərəfindən tələbin hər hansı növbəti güzəştinə və ya hər hansı sonrakı tələb alana bu Məcəllənin 657.4 - 657.8-ci maddələri elə tərzdə tətbiq edilir ki, sonrakı tələb alan sanki faktordur, ikincisi isə, növbəti güzəşt haqqında borcluya ünvanlanmış bildiriş həm də faktora ünvanlanmış bildiriş ol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57.10. Bu Məcəllənin bu paraqrafının müddəaları faktorinq müqaviləsi ilə qadağan olunmuş sonrakı güzəştə tətbiq edil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8. Sınama üçün alğı-satqı</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658. Sınama üçün alğı-satqı müqavil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58.1. Sınama və ya yoxlama üçün alğı-satqı müqaviləsi alıcının həmin predmeti almağa razılıq verdiyi vaxtadək təxirəsalıcı şərtlə bağlanan alğı-satqı müqaviləs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58.2. Sınama üçün alğı-satqı müqaviləsinə görə satıcı alıcıya predmeti gözdən keçirməyə icazə ver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58.3.  </w:t>
      </w:r>
      <w:r w:rsidRPr="004E7A7F">
        <w:rPr>
          <w:rFonts w:ascii="Palatino Linotype" w:eastAsia="Times New Roman" w:hAnsi="Palatino Linotype" w:cs="Times New Roman"/>
          <w:i/>
          <w:iCs/>
          <w:color w:val="000000"/>
          <w:sz w:val="27"/>
          <w:szCs w:val="27"/>
        </w:rPr>
        <w:t>Çıxarılmışdır.</w:t>
      </w:r>
      <w:r w:rsidRPr="004E7A7F">
        <w:rPr>
          <w:rFonts w:ascii="Palatino Linotype" w:eastAsia="Times New Roman" w:hAnsi="Palatino Linotype" w:cs="Times New Roman"/>
          <w:b/>
          <w:bCs/>
          <w:color w:val="0000FF"/>
          <w:sz w:val="20"/>
          <w:szCs w:val="20"/>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xml:space="preserve">658.4. Alıcı sınama və ya yoxlama üçün aldığı predmet barəsində razılığını yalnız müəyyənləşdirilmiş müddət ərzində, bu müddət müəyyənləşdirilmədikdə isə yalnız satıcının alıcı üçün müəyyənləşdirdiyi ağlabatan müddət bitənədək bildirə bilər. Əgər əşya sınama və ya gözdən </w:t>
      </w:r>
      <w:r w:rsidRPr="004E7A7F">
        <w:rPr>
          <w:rFonts w:ascii="Palatino Linotype" w:eastAsia="Times New Roman" w:hAnsi="Palatino Linotype" w:cs="Times New Roman"/>
          <w:color w:val="000000"/>
          <w:sz w:val="27"/>
          <w:szCs w:val="27"/>
        </w:rPr>
        <w:lastRenderedPageBreak/>
        <w:t>keçirmə üçün artıq alıcıya verilmişdirsə, onun susması razılıq kimi qiymətləndirilir.</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30-cu fəsil.</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Satın almaqda üstünlük hüququ və digər üstünlük hüquqlar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659. Satın almaqda üstünlük hüququ və digər üstünlük hüquqları haqqında ümumi müddəa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59.1. Satın almaqda üstünlük hüququ və hər hansı əşyaya və ya hər hansı hüquqa digər üstünlük hüquqları qanuna görə və ya müqavilə əsasında əmələ gələ bilər. Əgər belə hüquqlar müqaviləyə əsaslanırsa, yalnız müqavilə iştirakçılarını mükəlləfiyyətli edir və həmin əşyanı və ya həmin hüququ arxayın əldə etmiş üçüncü şəxslərə qarşı qoyula bilmə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59.2. Satın almaqda üstünlük hüququ və müqaviləyə əsaslanan digər üstünlük hüquqları yalnız nəzərdə tutduqları əqdin etibarlığı üçün tələb edilən formada qeydə alınmış olduqda etibar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59.3. Satın almaqda üstünlük hüququnun və digər üstünlük hüquqlarının aşağıdakı hallarda qüvvəsi yox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59.3.1. onlar başqasına verilməsi normativ hüquqi aktlarda nəzərdə tutulmuş xüsusi prosedurlarla tənzimlənən obyektlərə və ya hüquqlara aid olduqd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59.3.2. icraat çərçivəsində, o cümlədən məcburi auksion satışı çərçivəsində satış halınd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59.4. Əgər satın almaqda üstünlük hüququ və müqaviləyə əsaslanan digər üstünlük hüquqları qıt olan ən zəruri əşyalara və hüquqlara aiddirsə, maraqlı şəxslər onların etibarlığı barəsində mübahisə edə bilər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59.5. Əgər satın almaqda hər hansı üstünlük hüququnun və digər üstünlük hüququnun qüvvəsi yoxdursa, belə hüququn verilməsi üçün ödənilmiş haqqın əvəzi, o cümlədən onun ödənildiyi gündən qanunla müəyyənləşdirilmiş faizlər ödən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660. Satın almaqda üstünlük hüququ</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660.1. Hər hansı obyekti üstün satın almağa ixtiyar verilmiş şəxs bu hüququnu satın almaqda üstünlük hüququ üzrə mükəlləfiyyətli olan şəxs həmin obyektin alğı-satqısı barədə hər hansı üçüncü şəxslə müqavilə bağladıqdan sonra həyata keçir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60.2. Mükəlləfiyyətli şəxs üçüncü şəxslə bağladığı müqavilənin məzmununu üstün satın almağa ixtiyar verilmiş şəxsə ləngimədən bildirməlidir. Mükəlləfiyyətli şəxsin məlumatı üçüncü şəxsin məlumatı ilə əvəz edilə bilər. Satın almaqda üstünlük hüququ məlumat alındıqdan sonra iki ay ərzində həyata keçir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60.3. Satın almaqda üstünlük hüququnun həyata keçirilməsi üçün mükəlləfiyyətli şəxsə bu barədə ərizə verilir. Ərizədən ötrü alğı-satqı müqavilələri üçün müəyyənləşdirilmiş forma tələb edil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60.4. İxtiyarlı şəxs satın almaqda üstünlük hüququnu həyata keçirmək üçün mükəlləfiyyətli şəxslə alğı-satqı müqaviləsi bağlayır. Müqavilənin şərtləri mükəlləfiyyətli şəxslə üçüncü şəxs arasında razılaşdırılır. Əgər alış qiyməti cari qiymətdən yüksəkdirsə, ixtiyarlı şəxs onun cari qiymət səviyyəsinədək azaldılmasını tələb edə bilər. İxtiyarlı şəxs həmin hüququ həyata keçirdikdə mükəlləfiyyətli şəxs alğı-satqı müqaviləsini ləğv edə bilər. Müqavilə iştirakçılarının hüquqi müdafiə vasitələri alğı-satqı müqaviləsi ilə müəyyənləşdirilir. Əgər ixtiyarlı şəxs satın almaqda üstünlük hüququnu həyata keçirənədək əşyaya mülkiyyət hüququnu üçüncü şəxs arxayın əldə etmişdirsə, mükəlləfiyyətli şəxs barəsində ixtiyarlı şəxsin hüquqi müdafiə vasitələri onun icra etməmə nəticəsində zərərin əvəzinin ödənilməsi tələbi ilə məhdudlaşdır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60.5. Mükəlləfiyyətli şəxsin üçüncü şəxslə razılaşması alğını satın almaqda üstünlük hüququnun həyata keçirilməməsindən asılı etdikdə və ya satın almaqda üstünlük hüququnun həyata keçirildiyi halda mükəlləfiyyətli şəxsin imtina hüququnu qüvvədə saxladıqda həmin razılaşmanın üstün satın almağa ixtiyar verilmiş şəxs üçün qüvvəsi yox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xml:space="preserve">660.6. Əgər üçüncü şəxs üstün satın almağa ixtiyar verilmiş şəxsin icra etməyə qadir olmadığı hər hansı əlavə öhdəliyin icrasını müqaviləyə əsasən üzərinə götürürsə, ixtiyar verilmiş şəxs öhdəliyin icrası əvəzinə onun dəyərini ödəməlidir. Əgər öhdəliyi pulla qiymətləndirmək mümkün deyildirsə, satın almaqda üstünlük hüququnun həyata keçirilməsi istisna edilir. Lakin əgər </w:t>
      </w:r>
      <w:r w:rsidRPr="004E7A7F">
        <w:rPr>
          <w:rFonts w:ascii="Palatino Linotype" w:eastAsia="Times New Roman" w:hAnsi="Palatino Linotype" w:cs="Times New Roman"/>
          <w:color w:val="000000"/>
          <w:sz w:val="27"/>
          <w:szCs w:val="27"/>
        </w:rPr>
        <w:lastRenderedPageBreak/>
        <w:t>üçüncü şəxslə müqavilə həmin öhdəliksiz də bağlana bilərsə, hər hansı əlavə öhdəlik haqqında şərt nəzərə alınm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60.7. Əgər üçüncü şəxs satın almaqda üstünlük hüququnun şamil edildiyi hər hansı obyekti digər obyektlərlə birlikdə ümumi qiymətə alırsa, üstün satın almağa ixtiyar verilmiş şəxs həmin ümumi qiymətin ağlabatan hissəsini ödəməlidir. Mükəlləfiyyətli şəxs tələb edə bilər ki, satın almaqda üstünlük hüququ bütün bölünməz əşyalara şamil edilsi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60.8. Ayrı şərt qoyulmayıbsa, satın almaqda üstünlük hüququ ixtiyarlı şəxsin vərəsələrinə verilmir və keçmir. Hüquq konkret müddətlə məhdudlaşdırıldıqda, o, şübhə halında vərəsəlik üzrə ve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661. Digər üstünlük hüquqlar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Tətbiq edilə bildiyi halda bu Məcəllənin 659 və 660-cı maddələrinin müddəaları müvafiq olaraq digər üstünlük hüquqları, o cümlədən satılmış əşyanın yenidən alınması (satın alınması) hüququ və kirayəyə və ya icarəyə götürməkdə üstünlük hüquqları üçün etibar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31-ci fəsil.</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Dəyişdirm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662. Dəyişdirmə müqavil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62.1. Dəyişdirmə müqaviləsinə görə tərəflərdən hər biri başqa tərəfin mülkiyyətinə bir əşyanın müqabilində digər əşyanı verməyi öhdəsinə götürü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62.2. Dəyişdirmə müqaviləsinə alğı-satqı haqqında göstərişlər müvafiq surətdə tətbiq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62.3. Dəyişdirmə müqaviləsi üzrə münasibətlərin hər bir iştirakçısı digər tərəfə verəcəyini vəd etdiyi əşyanın satıcısı və aldığı əşyanın alıcısı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663. Dəyişdirmə müqaviləsi üzrə qiymətlər və xərc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663.1. Əgər dəyişdirmə müqaviləsindən ayrı qayda irəli gəlmirsə, dəyişdirilməli mallar bərabər qiymətli sayılır, onların verilməsi və qəbul edilməsi xərclərini isə hər bir halda müvafiq vəzifələri daşıyan tərəf çək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63.2. </w:t>
      </w:r>
      <w:r w:rsidRPr="004E7A7F">
        <w:rPr>
          <w:rFonts w:ascii="Palatino Linotype" w:eastAsia="Times New Roman" w:hAnsi="Palatino Linotype" w:cs="Times New Roman"/>
          <w:i/>
          <w:iCs/>
          <w:color w:val="000000"/>
          <w:sz w:val="27"/>
          <w:szCs w:val="27"/>
        </w:rPr>
        <w:t>Çıxarılmışdır.</w:t>
      </w:r>
      <w:r w:rsidRPr="004E7A7F">
        <w:rPr>
          <w:rFonts w:ascii="Palatino Linotype" w:eastAsia="Times New Roman" w:hAnsi="Palatino Linotype" w:cs="Times New Roman"/>
          <w:b/>
          <w:bCs/>
          <w:color w:val="0000FF"/>
          <w:sz w:val="20"/>
          <w:szCs w:val="20"/>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664. Dəyişdirmə müqaviləsi üzrə malı vermək öhdəliyinin qarşılıqlı icr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Dəyişdirmə müqaviləsinə uyğun olaraq dəyişdirilən malların verilməsi müddətləri üst-üstə düşmədikdə digər tərəf malı verdikdən sonra malı verməli olan tərəfin malı vermək öhdəliyinin icrasına öhdəliklərin qarşılıqlı icrası haqqında qaydalar tətbiq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665. Dəyişdirilən mallara mülkiyyət hüququnun keç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Əgər dəyişdirmə müqaviləsində ayrı qayda nəzərdə tutulmayıbsa, dəyişdirilən mallara mülkiyyət hüququ dəyişdirmə müqaviləsi üzrə alıcı kimi çıxış edən tərəflərə hər iki tərəf müvafiq malları vermək öhdəliklərini icra etdikdən sonra eyni vaxtda keç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32-ci fəsil.</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Bağışlam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666. Bağışlama müqavil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66.1. Bağışlama müqaviləsi sağ ikən bağlanan elə müqavilədir ki, onun əsasında hədiyyə verən öz əmlakının bir hissəsini bağışlamaqla hədiyyə alanı zənginləşdirir, həm də bu cür bağışlama hədiyyə alan tərəfindən heç bir cavab xidməti ilə şərtləndirilmir. Bağışlama müqaviləsi hədiyyə alanın hədiyyəni qəbul etməsi ilə bağlanmış sayılır. Əgər bağışlama öhdəliklə şərtləndirilməyibsə, hədiyyənin qəbul edildiyi ehtimal olun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66.2. Bağışlama predmeti əşyalar, hədiyyə verənə və ya üçüncü şəxsə qarşı əmlak hüquqları (tələblər), habelə hədiyyə alanın hədiyyə verən və ya üçüncü şəxs qarşısında əmlak vəzifəsindən azad edilməsi o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66.3. Mənəvi və ya əxlaqi borcun icrası bağışlama sayılm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667. Bağışlamaq və hədiyyə qəbul etmək qabiliyyət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67.1. Fəaliyyət qabiliyyətli şəxs öz əmlakına dair bağışlama yolu ilə o halda sərəncam verə bilər ki, həmin əmlak ər-arvadın ümumi mülkiyyəti və ya vərəsəlik hüququ ilə məhdudlaşmış olması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67.2. Fəaliyyət qabiliyyəti olmayan şəxsin əmlakından bağışlama yalnız qanuni nümayəndələrin məsuliyyətinin saxlanması şərti ilə, habelə qəyyumluq və himayəçilik hüququnun göstərişlərinə uyğun olaraq həyata keçir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67.3. Əgər fəaliyyət qabiliyyəti olmayan şəxs öz hərəkətlərinin xarakterini və nəticələrini qiymətləndirməyə qadirdirsə, o da hədiyyəni qəbul edə və hüquqa uyğun surətdə əldə edə bilər. Lakin əgər qanuni nümayəndə hədiyyənin qəbul olunmasını qadağan etmişsə və ya qaytarılmasına dair sərəncam vermişsə, hədiyyə əldə edilmir və ya ləğv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668. Bağışlama forması. Bağışlama vəd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68.1. Bağışlama aşağıdakı hallarda etibar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68.1.1. daşınmaz əşyaların və ya həmin əşyalara hüquqların bağışlanması zamanı bağışlama müqaviləsi notariat qaydasında təsdiqləndikd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68.1.2. rəsmi reyestrlərdə qeydə alınması tələb edilən daşınar əşyaların bağışlanması zamanı bağışlama müqaviləsi notariat qaydasında təsdiqləndikd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68.1.3. daşınar əşyaların bağışlanması zamanı hədiyyə verən əşyanı hədiyyə alana verdikd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68.1.4. tələblərin və digər hüquqların bağışlanması zamanı onlar bu Məcəllənin tələblərinə uyğun yazılı surətdə keçirildikd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68.1.5. gələcəkdə bağışlama vəd edildikdə bu vəd notariat qaydasında təsdiqləndikd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68.2. </w:t>
      </w:r>
      <w:r w:rsidRPr="004E7A7F">
        <w:rPr>
          <w:rFonts w:ascii="Palatino Linotype" w:eastAsia="Times New Roman" w:hAnsi="Palatino Linotype" w:cs="Times New Roman"/>
          <w:i/>
          <w:iCs/>
          <w:color w:val="000000"/>
          <w:sz w:val="27"/>
          <w:szCs w:val="27"/>
        </w:rPr>
        <w:t>Çıxarılmışdır.</w:t>
      </w:r>
      <w:r w:rsidRPr="004E7A7F">
        <w:rPr>
          <w:rFonts w:ascii="Palatino Linotype" w:eastAsia="Times New Roman" w:hAnsi="Palatino Linotype" w:cs="Times New Roman"/>
          <w:b/>
          <w:bCs/>
          <w:color w:val="0000FF"/>
          <w:sz w:val="20"/>
          <w:szCs w:val="20"/>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669. Hədiyyənin qəbul edilənədək geri götürü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Nəyi isə bağışlamaq niyyəti ilə başqa şəxsə verən şəxs hədiyyə alan hədiyyəni qəbul edənədək istədiyi vaxt onu geri götür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670. Bağışlama müqaviləsi üzrə şərtlər və öhdəlik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70.1. Bağışlama şərtlərin və ya öhdəliklərin yerinə yetirilməsindən asılı ed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70.2. Hədiyyə verənin ölməsi halı üçün bağışlama vərəsəlik hüququnun göstərişlərinə uyğun icra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70.3. Bağışlama müqaviləsinə uyğun olaraq hədiyyə verən və onun vərəsələri hədiyyə alanın götürdüyü öhdəliyin icra edilməməsi və ya lazımınca icra edilməməsi barədə iddia verə bilərlər. Əgər öhdəliyin icrası ilə ictimai mənafelərə riayət edilirsə, hədiyyə verənin ölümündən sonra icranı müvafiq icra hakimiyyəti orqanı tələb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70.4. Əgər bağışlama müqaviləsi bağlandıqdan sonra hədiyyə alan hədiyyənin dəyərinin öhdəliyin icrası xərclərini ödəmədiyini və zərərin əvəzinin ona ödənilməyəcəyini aşkar edərsə, öhdəliyin icrasından imtina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671. Hədiyyənin restitusiy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Hədiyyə verən hədiyyə alanın ondan qabaq ölməsi halı üçün bağışlanmış əşyanın restitusiyası hüququnu özündə saxlaya bilər. Torpaq sahələri və ya onlara əşya hüquqları bağışlanarkən bu cür restitusiya hüququ daşınmaz əmlakın dövlət reyestrində qabaqcadan qeydə alın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672. Hədiyyə verənin məsuliyyət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72.1. Hədiyyə verən hədiyyə alana hədiyyə ilə əlaqədar dəyən zərər üçün onun qarşısında yalnız o halda məsuliyyət daşıyır ki, zərər qəsdən və ya kobud ehtiyatsızlıq üzündən vurulmuş olsu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72.2. Qalan hallarda hədiyyə verən yalnız hədiyyə alana vəd etdikləri üçün məsuliyyət daşıy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673. Bağışlamaqdan imtin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73.1. Hədiyyə verən aşağıdakı hallarda bağışlamaqdan imtina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73.1.1. hədiyyə alan hədiyyə verənin və ya onun yaxın qohumunun barəsində ağır cinayət törətdikd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73.1.2. hədiyyə alan ailə hüquq münasibətlərinə uyğun olaraq onun üzərinə qoyulmuş vəzifələri hədiyyə verənin və ya onun yaxın qohumlarının biri barəsində kobudcasına pozduqd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73.1.3. o, bağışlama ilə bağlı öhdəlikləri əsassız olaraq icra etmədikd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73.2. Hədiyyə verən bağışlamaq barəsində verdiyi vədi aşağıdakı hallarda ləğv edə və onun icrasından imtina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73.2.1. bu Məcəllənin 673.1-ci maddəsində nəzərdə tutulan hallard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73.2.2. vəd verildikdən sonra hədiyyə verənin əmlak münasibətləri bağışlamanı onun üçün son dərəcə ağır yükə çevirə biləcəyi dərəcədə dəyişdikd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73.2.3. vəd verildikdən sonra hədiyyə verənin ailə hüquq münasibətləri üzrə əvvəllər olmamış, yaxud çox cüzi həcmdə olmuş öhdəlikləri yarandıqd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73.3. İmtina yalnız onun əsasının hədiyyə verənə məlum olduğu gündən bir il ərzində imtina haqqında bildirişin hədiyyə alana çatdığı halda qüvvədədir. Hədiyyə verənin həmin ilin sonunadək öldüyü halda imtina hüququ qalan müddət üçün onun vərəsələrinə keçir. Əgər hədiyyə alan hədiyyə verəni qəsdən öldürmüşsə və ya bağışlamanı ləğv etməkdə ona mane olmuşsa, hədiyyə verənin vərəsələri bağışlamaqdan imtina edə bilər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73.4. Bağışlamaqdan imtina edildikdə hədiyyə alan, əgər bağışlanmış predmet onun mülkiyyətindədirsə, hədiyyəni qaytarmağa borclu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674. Bağışlamanın ləğvi və hədiyyə verənin öhdəliklərinin xitam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74.1. Aşağıdakı hallarda bağışlama imtina hüququnun həyata keçirilməsinə zərurət olmadan ləğv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74.1.1. bağışlanması vəd edilmiş əşya itirildikdə və ya məhv olduqd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74.1.2. hədiyyə verənin əmlakı üçün müsabiqə icraatı başlandıqd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74.2. Hədiyyə verən vaxtaşırı xidmətlər göstərməyi öhdəsinə götürdükdə, əgər ayrı şərt qoyulmayıbsa, bu öhdəliyə onun ölümü ilə xitam verilir.</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lastRenderedPageBreak/>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33-cü fəsil.</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Əmlak kiray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675. Əmlak kirayəsi müqavil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Əmlak kirayəsi müqaviləsinə görə, kirayəyə verən əşyanı kirayəçinin istifadəsinə verməyi, kirayəçi isə bunun üçün kirayəyə verənə kirayə haqqı ödəməyi öhdəsinə götürü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676. Kirayəyə verənin məsuliyyət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76.0. Bütün kirayə müddəti ərzində kirayəyə verən aşağıdakılar üçün məsuliyyət daşıy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76.0.1. kirayəyə verilən əşya kirayəçinin istifadəsi üçün yararlı vəziyyətdə ol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76.0.2. kirayəyə verilmiş əşya əmlak kirayəsi müqaviləsi ilə qarantiya verilmiş xassələrə malik ol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76.0.3. üçüncü şəxslərin hər hansı hüquqları və ya iddiaları kirayəyə verilmiş əşyanın müqavilədə nəzərdə tutulan istifadəsinə mane olmamalı və ya bu istifadəni istisna etmə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76.0.4. yaşayış otağı və ya adamların olması üçün nəzərdə tutulan digər otaq həmişə elə vəziyyətdə olmalıdır ki, ondan istifadə istifadəçilərin həyatına və sağlamlığına vicdanlı kirayəyə verən üçün aşkar təhlükələr törənməsi ilə bağlı olması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677. Əşya müqaviləyə uyğun gəlmədikdə kirayəçinin hüquqi müdafiə vasitə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77.1. Əmlak kirayəsi müqaviləsinin predmeti olan əşyanın bu Məcəllənin 676-cı maddəsinin tələblərinə uyğun gəlməməsi kirayəçiyə aşağıdakı hüquqi müdafiə vasitələrini tətbiq etmək hüququ ver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677.1.1. əgər müqaviləyə uyğunsuzluğu nəticəsində əşya məhv olarsa və ya onun müqavilə üzrə müəyyənləşdirilmiş istifadəyə yararlığı azalarsa, əşyanın yararlığının itdiyi müddət üçün kirayəçi kirayə haqqını ödəməkdən azad edilir, onun yararlığının azaldığı müddət üçün isə yalnız kirayə haqqının bir hissəsini ödəməyə borclu olur. Yararlığın əhəmiyyətsiz dərəcədə azalması hesaba alınmır. Yaşayış otağının kirayəsi müqaviləsində kirayəçinin ziyanına olaraq bundan kənaraçıxmaların qüvvəsi yox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77.1.2. əgər müqaviləyə hər hansı uyğunsuzluq onun bağlandığı məqamda məlum olarsa və ya belə uyğunsuzluq kirayəyə verənin cavabdeh olduğu hansısa hal nəticəsində sonradan əmələ gələrsə və ya kirayəyə verən həmin uyğunsuzluğun aradan qaldırılmasını gecikdirərsə, kirayəçi bu Məcəllənin 677.1.1-ci maddəsinə əlavə olaraq öhdəliyin icra edilməməsi nəticəsində dəyən zərərin əvəzini ödəməyi tələb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77.1.3. bundan savayı, kirayəyə verənin gecikdirməsi halında kirayəçi qüsuru özü aradan qaldıra bilər və çəkdiyi zəruri xərclərin əvəzini ödəməyi tələb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77.1.4. əgər kirayəçi kirayəyə götürdüyü əşyanı tamamilə və ya qismən müqavilə üzrə istifadəyə müəyyənləşdirilmiş müddətdə almırsa və ya əşya ondan götürülürsə və ya əhəmiyyətli dərəcədə pisləşirsə, kirayəyə verən isə gecikdirməyə yol verirsə, kirayəçi xəbərdarlıq müddətini gözləmədən müqaviləni ləğv edə bilər. İstifadəyə əhəmiyyətsiz maneə və ya istifadədən məhrumetmə nəticəsində müqavilənin ləğvinə yalnız o halda yol verilir ki, kirayəçinin xüsusi mənafeləri buna haqq qazandırsın. Əgər kirayəyə verən əşyanı vaxtında istifadəyə verdiyinə və ya qüsuru müəyyənləşdirilmiş müddət bitənədək aradan qaldırdığına əsaslanaraq müqavilənin ləğvinə yol verilə bilməsi barədə mübahisə edirsə, o bunları sübut etməlidir. Yaşayış otağının kirayəsi üzrə hüquq münasibətlərində müqaviləni ləğv etmək hüququnu istisna edən və ya məhdudlaşdıran razılaşmanın qüvvəsi yox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xml:space="preserve">677.2. Əgər kirayəyə götürülən əşyanın müqaviləyə uyğunsuzluğu kirayəçiyə müqavilə bağlanarkən məlum olmuşsa, o bu Məcəllənin 677.1-ci maddəsində müəyyənləşdirilmiş hüquqlardan istifadə edə bilməz. Əgər kirayəçi qüsuru bilə-bilə müqavilənin şərtlərinə uyğun gəlməyən əşyanı qəbul edirsə, bu hüquqlardan yalnız o halda istifadə edə bilər ki, əşyanı qəbul edərkən onları həyata keçirmək hüququnu özündə saxlamış olsun. Bu (677.2) </w:t>
      </w:r>
      <w:r w:rsidRPr="004E7A7F">
        <w:rPr>
          <w:rFonts w:ascii="Palatino Linotype" w:eastAsia="Times New Roman" w:hAnsi="Palatino Linotype" w:cs="Times New Roman"/>
          <w:color w:val="000000"/>
          <w:sz w:val="27"/>
          <w:szCs w:val="27"/>
        </w:rPr>
        <w:lastRenderedPageBreak/>
        <w:t>maddənin müddəaları bu Məcəllənin 677.1.4-cü maddəsinə uyğun olaraq, müqavilənin pozuntularına tətbiq edil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77.3. Kirayəçi kirayə müddəti ərzində aşkar etdiyi müqaviləyə hər hansı uyğunsuzluqlar barəsində və ya əşyanı və ya onun istifadəçilərini gözlənilməz təhlükədən qorumaq üçün tədbirlər görülməsi zərurəti barəsində kirayəyə verənə dərhal bildiriş verməlidir. Bu, əşya barəsində üçüncü şəxslərin hüquqlarının bəyan edildiyi hallarda da qüvvədədir. Əgər kirayəçi bildiriş vermirsə, bunun nəticəsində əmələ gələn zərərin əvəzini ödəməyə borcludur; kirayəyə verən kirayəçinin bildiriş verməməsi üzündən hər hansı qüsuru aradan qaldıra bilmədikdə, kirayəçinin bu Məcəllənin 677.1-ci maddəsində müəyyənləşdirilmiş hüquqları həyata keçirmək hüququ yox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77.4. Kirayəyə verəni kirayəyə verilmiş əşyanın qüsurları üçün məsuliyyətdən azad edən və ya bu məsuliyyəti məhdudlaşdıran razılaşmanın qüvvəsi yoxdur, bu şərtlə ki, kirayəyə verən həmin qüsurlar barəsində qəsdən susmuş olsu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678. Kirayəyə verilmiş əşyaya təsir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78.1. Otaqların kirayəçisi obyektiv baxıldıqda kirayəyə götürülmüş otaqlara təsirlə ya bağlı olmayan, ya da əhəmiyyətsiz dərəcədə bağlı olan tədbirlərin kirayəyə verən tərəfindən həyata keçirilməsinə yol ver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78.2. Obyektiv baxıldıqda kirayəyə götürülmüş əşyaya hər hansı əhəmiyyətli təsirlə bağlı olan tədbirlərə kirayəçi bu şərtlə yol verməlidir k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78.2.1. təsir, əvvələn, kirayəyə verilmiş otaqların və ya binanın salamatlığı üçün zəruri olan, ikincisi isə, kirayəyə verilmiş otaqların və ya binanın digər hissələrinin yaxşılaşdırılmasına, yaxud isitməyə sərf olunan enerjiyə qənaət edilməsinə yönəldilən, kirayəçi və ya onun ailəsi üçün yolverilməz rahatsızlıqlar yaratmayan tədbirlərin nəticəsi olsun (yolveriləbilənlik qiymətləndirilərkən görülən işlərin törətdiyi rahatsızlıqların xarakteri və müddəti, kirayəçinin əvvəlki məsrəfləri, kirayə haqqının gözlənilə bilən artımı, habelə kirayəyə verənin və digər kirayəçilərin əsaslı mənafeləri nəzərə alınır. Əgər kirayəyə verilmiş otaqlar və ya binanın digər hissələri yalnız hamılıqla qəbul olunmuş sayılan vəziyyətə gətirilərsə, kirayə haqqının gözlənilə bilən artımı nəzərə alınm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678.2.2. kirayəyə verən tədbirlərin həyata keçirilməsinə üç ay qalmış kirayəçiyə bu tədbirlərin xarakteri, həcmi, başlanğıcı və ehtimal edilən müddəti barəsində, habelə kirayə haqqının mümkün artımı barəsində yazılı bildiriş versi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78.2.3. kirayəyə verən həmin tədbirlərin həyata keçirilməsi nəticəsində kirayəçinin çəkməli olacağı xərclərin əvəzini ödəsin; kirayəçinin xahişi ilə kirayəyə verən ona avans ver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78.3. Bu Məcəllənin 678.2-ci maddəsinə uyğun hallarda kirayəçi bildirişin daxil olduğu tarixdən iki ay ərzində müqaviləni növbəti ayın sonu üçün ləğv etmək hüququna malikdir. Əgər kirayəçi müqavilənin ləğv olunduğunu bəyan edərsə, tədbirlərin görülməsi kirayə müddətinin sonunadək təxirə salın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78.4. Yaşayış otağının kirayəsi müqaviləsində kirayəçinin ziyanına olan kənaraçıxmalar barəsində razılaşmanın qüvvəsi yox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679. Əmlak kirayəsi müqaviləsi üzrə yüklülüklərin, dövlət vergilərinin və yerli vergilərin ödən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Kirayəyə verilmiş əşya ilə bağlı yüklülükləri, dövlət vergilərini və yerli vergiləri, ayrı razılaşma olmadıqda, kirayəyə verən ödə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680. Kirayəçinin zəruri məsrəf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80.1. Kirayəyə verən kirayəyə verilmiş əşyanın saxlanması və ya bərpası üçün kirayəçinin çəkdiyi zəruri xərclərin əvəzini ona ödəməyə borcludur. Əvəzi ödənilən xərclərə aşağıdakılar aid deyil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80.1.1. binaların, qurğuların və ya nəqliyyat vasitələrinin kirayəsi halında - istismar, qulluq və təmizləmə xərc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80.1.2. heyvanın kirayəyə verildiyi halda - qulluq və bəsləmə xərc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80.2. Kirayəyə verənin digər xərclərinin, o cümlədən kirayəyə verilmiş əşyanın yaxşılaşdırılması xərclərinin əvəzini ödəmək vəzifəsi bu Məcəllənin özgə işlərini tapşırıqsız aparmaq haqqında müddəaları ilə müəyyənləşd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681. Kirayəçinin qurğular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Kirayəçinin əşyaya əlavə etdiyi qurğunu götürmək hüququ vardır. Yaşayış otağı kirayəçisinin qurğunu götürmək hüququnu istisna edən razılaşmanın qüvvəsi yox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682. Kirayəyə götürülmüş əşyanın dəyişməsi və ya pisləş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Kirayəçi kirayəyə götürdüyü əşyanın müqavilə üzrə istifadəsi nəticəsində dəyişməsi və ya pisləşməsi üçün məsuliyyət daşım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683. Kirayəyə götürülmüş əşyanın üçüncü şəxslərə ver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83.1. Kirayəyə verənin icazəsi olmadan kirayəçinin kirayəyə götürdüyü əşyanı kirayəyə verənin ailəsinin tərkibinə daxil olmayan üçüncü şəxsin istifadəsinə vermək, o cümlədən əşyanı ikinci əldən kirayəyə vermək hüququ yoxdur. Əgər kirayəyə verən icazə verməkdən imtina edirsə, kirayəçi qanunla müəyyənləşdirilmiş müddəti gözləməklə hüquq münasibətlərini ləğv edə bilər, bu şərtlə ki, obyektiv baxıldıqda üçüncü şəxs icazədən imtina üçün mühüm əsaslar verməsi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83.2. Əgər kirayə müqaviləsi bağlandıqdan sonra yaşayış otağı kirayəçisinin həmin otağın bir hissəsini istifadə üçün hər hansı üçüncü şəxsə verməyə əsaslı marağı vardırsa, bunun üçün kirayəyə verəndən icazə almaq hüququna malikdir, bu şərtlə ki, obyektiv baxıldıqda üçüncü şəxs icazədən imtina üçün mühüm əsaslar verməsin, yaşayış otağı həddindən artıq yüklənməsin və ya kirayəyə verənin bu cür ikinci əldən kirayəyə adətən yol verdiyi ehtimal edilsin. Əgər kirayəyə verən bu cür ikinci əldən kirayəyə yalnız kirayə haqqının ağlabatan dərəcədə artırılması şərti ilə yol verirsə, icazə verməsini kirayəçinin belə artımla razılaşması ilə şərtləndirə bilər. Kirayəçinin ziyanına olaraq bundan kənaraçıxmalar barəsində razılaşmanın qüvvəsi yox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83.3. İstifadə hər hansı üçüncü şəxsə verilərkən kirayəçi, hətta kirayəyə verən ikinci əldən kirayəyə razılıq versə belə, həmin üçüncü şəxsin istifadə zamanı əmələ gələn təqsiri üçün məsuliyyət daşıy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684. Əmlak kirayəsi üçün ödəniş müddət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684.1. Əmlak kirayəsi haqqı, əgər kirayə müddəti bir aydan qısadırsa, həmin müddətin sonunda ödənilməlidir. Əgər kirayə müddəti bir aydan çoxdursa, əmlak kirayəsi haqqı zərurət olduqda müvafiq surətdə hər ayın sonunda hissə-hissə ödənilməlidir. Əgər əmlak kirayəsi haqqı zaman hissələri üzrə hesablanmışdırsa, ayrı-ayrı zaman hissələrinin sonunda ödən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84.2. Kirayəçi ona mənsub istifadə hüququnu hər hansı fərdi səbəblərə görə həyata keçirə bilmədiyinə görə əmlak kirayəsi haqqını ödəməkdən azad edilmir. Lakin kirayəyə verən kirayəyə verilmiş əşyadan istifadə zamanı qənaət edilmiş məsrəflərin hesabı, habelə əşyadan başqa şəkildə istifadə etsəydi, əldə edə biləcəyi faydaların hesabı ilə razılaş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685. Kirayəyə verənin hüquqi müdafiə vasitə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85.1. Əgər kirayəçi və ya onun kirayəyə götürdüyü əşyanı istifadəyə verdiyi hər hansı digər şəxs kirayəyə verənin xəbərdarlığına baxmayaraq müqaviləyə uyğun olmayan və kirayəyə verənin hüquqlarını əhəmiyyətli dərəcədə pozan istifadəni davam etdirirsə, o cümlədən əşyanı üçüncü şəxsin qeyri-hüquqi istifadəsində saxlayırsa və ya təhlükəyə məruz qoyursa, bununla da özünün vicdanlı kirayəçi vəzifələrini pozursa, kirayəyə verən kirayə müqaviləsini xəbərdarlıq müddətini gözləmədən ləğv edə bilər. Kirayəçi müqavilənin ləğvinə dair bildiriş vermək əvəzinə neqator iddiası da irəli sür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85.2. Kirayəyə verən xəbərdarlıq müddətini gözləmədən kirayə müqaviləsini aşağıdakı hallarda ləğv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85.2.1. kirayəçi iki ardıcıl müddət üçün kirayə haqqının və ya onun xeyli hissəsinin ödənilməsini gecikdirdikd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85.2.2 ikidən çox müddət üçün iki aylıq əmlak kirayəsi haqqının məbləğinə çatan məbləğdə əmlak kirayəsi haqqının ödənilməsini gecikdirdikd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85.3. Bu Məcəllənin 685.2-ci maddəsinə uyğun olaraq müqavilə ləğv edilənədək kirayəyə verən təmin edilərsə, müqavilənin ləğvi istisna edilir. Əgər kirayəçi qarşılıqlı əvəzləşdirmə çərçivəsində öz borcundan azad edilərsə və müqavilənin ləğvi bəyan edildikdən dərhal sonra borcunun ləğvini elan edərsə, müqavilənin ləğvi etibarsız ol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685.4. Kirayəyə verilmiş yaşayış otağına bu Məcəllənin 685.2-ci maddəsindən əlavə, aşağıdakı göstərişlər tətbiq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85.4.1. bu Məcəllənin 685.2.1-ci maddəsində nəzərdə tutulan halda əmlak kirayəsi haqqının ödənilməmiş hissəsi yalnız bir aylıq əmlak kirayəsi haqqının məbləğindən yüksək olduqda əhəmiyyətli sayılır (lakin yaşayış otağı yalnız müvəqqəti istifadə üçün kirayəyə verilirsə, bu, tətbiq edil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85.4.2. əgər əmlak kirayəsi haqqının vaxtında ödənilməməsi nəticəsində otaqdan çıxarma hüququ haqqında və kirayəyə verənin bu Məcəlləyə uyğun icra edilməli digər hüquqları haqqında iş icraata qəbul edildikdən sonra bir ay başa qurtaranadək kirayəyə verən təmin edilərsə və ya onu təmin etmək vəzifəsini hər hansı dövlət orqanı öz öhdəsinə götürərsə, müqavilənin ləğvinin qüvvəsi yox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85.4.3. kirayəyə verənin ziyanına olaraq bundan kənaraçıxmalar barəsində razılaşmanın qüvvəsi yox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686. Kirayə müqaviləsi üzrə hüquq münasibətlərinin davam etdirilməsinə yol verilmədiyi hallar. Xəbərdarlıq müddəti gözlənilmədən müqavilənin ləğv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Əgər tərəflərdən biri öhdəliklərini öz təqsiri üzündən o dərəcədə pozursa ki, otaqların kirayəsi müqaviləsi üzrə hüquq münasibətlərinin davam etdirilməsi digər tərəf üçün yolverilməz olur, onda hüquq münasibətləri xəbərdarlıq müddəti gözlənilmədən ləğv edilə bilər. Tərəflərin bu maddənin göstərişlərinə zidd olan razılaşmasının qüvvəsi yox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687. Yaşayış otağının kirayəsi müqaviləsinin qanunda nəzərdə tutulan əsaslardan savayı, başqa əsaslarla dərhal ləğv edilməsinin qadağan olun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Yaşayış otağını kirayəyə verənə müqavilənin ləğvi müddətini gözləmədən müqaviləni qanunda göstərilən əsaslardan savayı, başqa əsaslarla ləğv etmək hüququ verən razılaşmanın qüvvəsi yox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688. Əmlak kirayəsi zamanı bron haqqı, beh, dəbbə pulu</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688.1. Kirayədə marağı olan hər hansı şəxsin gələcəkdə kirayə müqaviləsi bağlanması məqsədilə ödədiyi haqq (bron və ya ehtiyatda saxlama haqq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88.1.1. əgər kirayəyə verənə, onun müavinlərinə və ya vasitəçilərinə ödənilmişdirsə, kirayə müqaviləsinin bağlandığı zaman əmlak kirayəsi haqqının hesabına daxil edilir. Əgər vasitəçi daşınmaz əmlakla əqdlər üzrə maklerdirsə, bron haqqı əvvəlcə maklerin dövlət tarifləri əsasında hesablanan muzdunun hesabına gedir və yalnız qalan hissə əmlak kirayəsi haqqının hesabına daxil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88.1.2. əgər iki aylıq kirayə haqqının məbləğindən yüksəkdirsə, kirayədə marağı olan şəxs tərəfindən istənilən vaxt geri tələb ed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88.1.3. əgər kirayə müqaviləsi kirayədə marağı olan şəxsin təqsiri olmadan bağlanmazsa və ya kirayə müqaviləsinə zidd olaraq kirayəçinin əşyaya sahibliyə başlaması imkanı təmin edilməzsə, kirayədə marağı olan şəxs tərəfindən istənilən vaxt tamamilə geri tələb ed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88.2. Əgər kirayəçi kirayəyə verənin öz öhdəliklərini icra etməsi üçün ona təminat verməlidirsə, bu cür təminat bir aylıq əmlak kirayəsi haqqının iki mislindən çox olmamalıdır. Əgər təminat pul məbləği ilə ifadə edilirsə, kirayəyə verən onu bankda öz kapitalından ayrılıqda, saxlama müddəti qanunla müəyyənləşdirilmiş əmanətlər üçün adi olan faizlər ilə yerləşdirməlidir. Faizlər kirayəçiyə mənsubdur və öhdəliyin təminatının artmasına xidmət e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88.3. Yaşayış otaqlarının kirayəsi halında kirayəçinin ziyanına olaraq bu Məcəllənin 688.1 və 688.2-ci maddələrinin tələblərindən kənaraçıxmalar barəsində razılaşmanın qüvvəsi yox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88.4. Yaşayış otağını kirayəyə verənin kirayəçidən dəbbə pulu ödənilməsi barədə öhdəlik almasına əsas verən razılaşmanın qüvvəsi yox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689. Kirayə müddət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89.1. Kirayə müqaviləsi üzrə hüquq münasibətlərinə müqavilənin bağlandığı müddət bitdikdə xitam ve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89.2. Əgər kirayə müqaviləsində müddət müəyyənləşdirilməyibsə, kirayə hüquq münasibətlərinin istənilən iştirakçısı bu Məcəllənin 690-cı maddəsinin göstərişlərinə uyğun olaraq müqavilənin ləğvinə dair bildiriş ver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lastRenderedPageBreak/>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690. Əmlak kirayəsi müqaviləsinin ləğvinə dair bildirişin forması və məzmunu</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90.1. Əmlak kirayəsi müqaviləsinin ləğvinə dair bildiriş yazılı formada ver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90.2. Əmlak kirayəsi müqaviləsinin ləğvinə dair bildirişdə müqavilənin ləğvi üçün əsaslar göstər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90.3. Yaşayış otağını kirayəyə verən bu Məcəllənin 696-cı maddəsinə uyğun etirazvermə imkanını, habelə etirazın verilməsi formasını və müddətini kirayəçiyə vaxtında göstər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691. Əmlak kirayəsi müqaviləsinin ləğv edilməsi müddət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91.1. Torpaq sahələrinin, otaqların və ya rəsmi reyestrdə qeydə alınmış gəmilərin kirayəsi müqaviləsi üzrə hüquq münasibətlərində müqavilənin ləğvinə aşağıdakı hallarda yol ve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91.1.1. əmlak kirayəsi haqqı günlər üzrə hesablanarkən müqavilənin ləğvinə dair bildiriş növbəti günün sonu üçün qüvvəyə minməklə hər hansı gün verildikd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91.1.2. əmlak kirayəsi haqqı həftələr üzrə hesablanarkən müqavilənin ləğvinə dair bildiriş növbəti bazar gününün sonu üçün qüvvəyə minməklə həftənin birinci iş günü verildikd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91.1.3. kirayə haqqı aylar və ya daha uzun zaman hissələri üzrə hesablanarkən müqavilənin ləğvinə dair bildiriş növbəti aydan sonrakı ayın axırı üçün qüvvəyə minməklə təqvim ayının birinci iş günü verildikd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91.2. Yaşayış otaqlarının kirayəsi müqaviləsi üzrə hüquq münasibətlərində müqavilənin ləğvinə yalnız o halda yol verilir ki, müqavilənin ləğvinə dair bildiriş növbəti aydan sonrakı ayın axırı üçün qüvvəyə minməklə təqvim ayının birinci iş günü verilsi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xml:space="preserve">691.3. Müqavilənin ləğvinə dair xəbərdarlıq edilməsinin bu Məcəllənin 691.1.3 və 691.3-cü maddələrində göstərilmiş və kirayəçi tərəfindən gözlənilməli olan müddətləri kirayəlik əşya verildikdən üç, altı və doqquz il sonra kirayəçinin xeyrinə müvafiq surətdə üç ay uzadılır. Müqavilənin ləğvinə dair xəbərdarlıq müddətləri kirayəçi üçün dəyişilməz qalır. Müqavilənin </w:t>
      </w:r>
      <w:r w:rsidRPr="004E7A7F">
        <w:rPr>
          <w:rFonts w:ascii="Palatino Linotype" w:eastAsia="Times New Roman" w:hAnsi="Palatino Linotype" w:cs="Times New Roman"/>
          <w:color w:val="000000"/>
          <w:sz w:val="27"/>
          <w:szCs w:val="27"/>
        </w:rPr>
        <w:lastRenderedPageBreak/>
        <w:t>ləğvinə dair xəbərdarlıq edilməsinin kirayəyə verən tərəfindən gözlənilməli olan müddətlərinin qısaldılmasına əsas verən razılaşmaların qüvvəsi yox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91.4. Daşınar əşyaların kirayəsi müqaviləsi üzrə hüquq münasibətlərində müqavilənin ləğvinə aşağıdakı hallarda yol ve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91.4.1. əmlak kirayəsi haqqı günlər üzrə hesablanarkən müqavilənin ləğvinə dair bildiriş növbəti günün sonu üçün qüvvəyə minməklə istənilən gün verildikd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91.4.2. əmlak kirayəsi haqqı daha uzun zaman hissələri üzrə hesablanarkən müqavilənin ləğvinə dair bildiriş kirayə hüquq münasibətlərinə xitam verilməli günə ən geci yeddi gün qalmış verildikd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692. Yaşayış otağının kirayəsi müqaviləsinə xitam verilməsi şərt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92.1. Kirayəyə verən bu Məcəllənin 692.4-cü maddəsinin müddəalarını gözləmək şərti ilə yaşayış otağının kirayəsi müqaviləsi üzrə hüquq münasibətlərini yalnız o halda ləğv edə bilər ki, bu hüquq münasibətlərinə xitam verilməsində onun əsaslı marağı olsu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92.2. Kirayəyə verənin kirayə hüquq münasibətlərinə xitam vermək arzusu aşağıdakı hallarda əsaslı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92.2.1. kirayəçi müqavilə öhdəliklərinin pozulmasında təqsirli olduqd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92.2.2. kirayəyə verənin otaqlara özü və ya ailə üzvləri üçün mənzil kimi ehtiyacı olduqd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92.2.3. kirayə hüquq münasibətlərinin davam etməsi nəticəsində kirayəyə verən torpaq sahəsindən iqtisadi cəhətdən sərfəli istifadə edə bilmədikdə və buna görə xeyli zərərə düşə bildikdə. Bu halda yaşayış otağının başqa şəxslərə kirayəyə verilməsi zamanı əmlak kirayəsi üçün daha yüksək haqq almaq imkanı hesaba alınmır. Kirayəyə verən həmçinin buna istinad edə bilməz ki, kirayəlik otaqlar kirayəçiyə verildikdən sonra nəzərdə tutulmuş və ya həyata keçirilmiş mənzil mülkiyyətinin təsis edilməsi ilə əlaqədar, o, həmin otaqları satmaq istəy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xml:space="preserve">692.2.4. kirayəyə verən binanın yardımçı qeyri-yaşayış otaqlarını kirayəyə vermək məqsədilə yeni avadanlıqla təchiz edərək yol verilən şəkildə yaşayış otaqlarına çevirmək niyyətində olduqda və müqavilənin ləğvini yalnız bu otaqlar üçün məhdudlaşdırdıqda. Bu halda kirayəçi kirayə haqqının ağlabatan </w:t>
      </w:r>
      <w:r w:rsidRPr="004E7A7F">
        <w:rPr>
          <w:rFonts w:ascii="Palatino Linotype" w:eastAsia="Times New Roman" w:hAnsi="Palatino Linotype" w:cs="Times New Roman"/>
          <w:color w:val="000000"/>
          <w:sz w:val="27"/>
          <w:szCs w:val="27"/>
        </w:rPr>
        <w:lastRenderedPageBreak/>
        <w:t>dərəcədə azaldılmasını tələb edə bilər. Əgər həmin otaqların yeni avadanlıqla təchiz edilməsi işlərinin başlanması uzadılırsa, kirayəçi yardımçı otaqlar barəsində kirayə hüquq münasibətlərinin müvafiq müddətə uzadılmasını tələb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92.3. Kirayəyə verənin əsaslı mənafeləri kimi yalnız müqavilənin ləğvinə dair bildirişdə göstərilmiş əsaslar qəbul edilir, bu şərtlə ki, onlar sonradan əmələ gəlməsi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92.4. Kirayəyə verən özünün yaşadığı və ən çoxu iki mənzildən ibarət olan yaşayış binasında mənzilin kirayəsi haqqında müqavilə üzrə hüquq münasibətlərini bu Məcəllənin 692.1-ci maddədə nəzərdə tutulan şərtlər olmadıqda da ləğv edə bilər. Bu halda müqavilənin ləğvinə dair xəbərdarlıq müddəti üç ay uzadılır. Bu, kirayəyə verənin özünün yaşadığı mənzil çərçivəsində yaşayış otağının kirayəsi haqqında müqavilə üzrə hüquq münasibətlərinə müvafiq surətdə tətbiq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92.5. Torpaq sahəsinin kirayəsi haqqında qeyri-müəyyən müddətə bağlanmış müqavilə altı aylıq ləğvetmə müddəti gözlənilməklə təqvim ilinin sonu üçün ləğv ed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92.6. Əgər kirayə müqaviləsi 30 ildən çox müddətə bağlanmışsa, 30 ildən sonra kirayə müqaviləsi üzrə hüquq münasibətlərinin hər bir iştirakçısı qanunla müəyyənləşdirilmiş xəbərdarlıq müddətlərini gözləməklə onun ləğvinə dair bildiriş verə bilər. Əgər müqavilə kirayəyə verənin və ya kirayəçinin bütün ömrü üçün bağlanmışdırsa, ləğvetməyə yol veril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92.7. Kirayəçinin müdafiəsi üzrə digər hüquqlar dəyişilməz qa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92.8. Bu Məcəllənin 692-ci maddəsində nəzərdə tutulan qaydalardan kirayəçinin ziyanına olan kənaraçıxmalar barəsində razılaşmanın qüvvəsi yox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92.9. Bu Məcəllənin 692-ci maddəsinin göstərişləri aşağıdakıların kirayəsi haqqında müqavilə üzrə hüquq münasibətlərinə tətbiq edil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92.9.1. yalnız müvəqqəti istifadə üçün kirayəyə verilmiş yaşayış otağ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92.9.2. kirayəyə verənin özünün yaşadığı və müxəlləfatla tam və ya əsasən təchiz etməli olduğu mənzilin hissəsi olan yaşayış otağı, bu şərtlə ki, yaşayış otağı uzunmüddətli istifadə üçün hansısa ailəyə verilmiş olması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92.9.3. tələbə və ya gənclər yataqxanasının bir hissəsi olan yaşayış otağ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692.9.4. əgər müqavilə bağlanarkən kirayəyə verən yaşayış otağının təyinatını kirayəçiyə göstərmişsə, kurort yerlərində və istirahət zonalarında yerləşən kurort evlərində və istirahət evlərində olan yaşayış otağ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92.9.5. hüquqi şəxsin mənzilə kəskin ehtiyacı olan şəxslərə və ya təhsil alan şəxslərə vermək üçün yerinə yetirdiyi vəzifələr çərçivəsində kirayələdiyi yaşayış otağ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693. Yaşayış otaqlarının kirayəsi haqqında qüvvədə olma müddəti müəyyənləşdirilmiş müqavilələrin qüvvəsinin davam et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93.1. Yaşayış otağının kirayəsi haqqında qüvvədə olma müddəti müəyyənləşdirilmiş müqavilə üzrə hüquq münasibətlərində kirayəçi bu münasibətlərin davam etdirilməsini aşağıdakı hallarda tələb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93.1.1. əgər müqavilənin ləğv olunduğu halda münasibətlərin davam etdirilməsini bu Məcəlləyə əsasən tələb etmək mümkündürsə. Əgər kirayə müqaviləsi bağlanarkən kirayəçi kirayəyə verənin yaşayış otağını müəyyənləşdirilmiş müddətdə geri qaytarmasına əsas verən halları bilirdisə, onda kirayəçinin xeyrinə yalnız müqavilə bağlandıqdan sonra baş vermiş hallar nəzərə alın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93.1.2. əgər yaşayış otağının kirayəsi müqaviləsi üzrə hüquq münasibətlərinin müddəti bir ildən çoxdursa və hüquq münasibətlərinə xitam verilməsinə ən geci iki ay qalmış kirayəçi yazılı bildiriş əsasında kirayəyə verəndən bu münasibətlərin qeyri-müəyyən müddətə davam etdirilməsini tələb edirsə və münasibətlərə xitam verilməsində kirayəyə verənin əsaslı marağı yoxdursa. Kirayə hüquq münasibətlərinə xitam verilməsi haqqında kirayəyə verənin tələbinə bu Məcəllənin 692-ci maddəsi müvafiq surətdə tətbiq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93.2. Yaşayış otağının kirayəsi haqqında qüvvədə olma müddəti müəyyənləşdirilmiş müqavilə üzrə hüquq münasibətləri aşağıdakı hallarda qeyri-müəyyən müddətə uzad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93.2.1. əgər kirayə müddəti bitdikdən sonra kirayəçi otaqdan istifadəni davam etdirirsə və iki həftə ərzində kirayəyə verən və ya kirayəçi əks niyyətdə olduğu barədə müvafiq olaraq digər tərəfə bildiriş vermirsə. Kirayəçi üçün müddət istifadənin davam etdiyi andan, kirayəyə verən üçün bu davametmənin ona məlum olduğu andan başlan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693.2.2. əgər ləğvetmə bu Məcəllənin 692-ci maddəsinin göstərişlərinə uyğun həyata keçirilmirs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93.3. Yaşayış otağının kirayəsi haqqında təxirəsalıcı şərtlə bağlanmış müqavilə üzrə hüquq münasibətlərində hesab edilir ki, həmin şərt baş verdikdə hüquq münasibətləri qeyri-müəyyən müddətə uzadılır. Əgər həmin şərt baş verdikdə kirayəyə verən müqavilənin ləğvinə dair bildiriş verərsə və bu Məcəllənin 693.1-ci maddəsinə uyğun olaraq kirayəçi hüquq münasibətlərinin davam etdirilməsini tələb edərsə, onun xeyrinə yalnız kirayə müqaviləsi bağlandıqdan sonra baş vermiş hallar nəzərə alın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93.4. Bu Məcəllənin 693.3-cü maddəsində nəzərdə tutulan tələblərdən kirayəçinin ziyanına olan kənaraçıxmalar barəsində razılaşmanın yalnız yaşayış otağı müvəqqəti istifadə üçün kirayəyə verildikdə qüvvəsi var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694. Xidməti mənzillərin kirayəsi müqavilələrinin ləğv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94.1. Yaşayış otağı xidməti münasibətlərin mövcudluğu nəzərə alınmaqla kirayəyə verildikdə kirayə müqaviləsi üzrə hüquq münasibətlərinin istənilən iştirakçısı xidməti münasibətlərə xitam verilənədək və ya xitam verildikdən bir ay sonra müqavilənin ləğvinə dair bildiriş verə bilər. Bu halda ləğvetmə onun bildirildiyi aydan sonrakı ayın axırında qüvvəyə minir. Əgər ləğvetməyə dair bildiriş həmin müddətdə verilməzsə, ümumi qaydalar tətbiq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94.2. Ümumi qaydalar tətbiq edilərkən xidməti mənzilə hüququ olan şəxsin tələbləri də nəzərə alın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695. Kirayəçinin ölümünün nəticə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95.1. Kirayəçinin öldüyü halda kirayə müqaviləsi üzrə hüquq münasibətləri, əgər başqa kirayəçilər varsa, onlarla davam etdirilir. Başqa kirayəçilər olmadıqda kirayə müqaviləsi üzrə hüquq münasibətləri vərəsələrlə davam etdirilir. Növbəti kirayəçinin və ya vərəsənin qanunla müəyyənləşdirilmiş xəbərdarlıq müddətlərini gözləməklə kirayə müqaviləsi üzrə hüquq münasibətlərinin ləğvinə dair bildiriş vermək hüququ var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xml:space="preserve">695.2. Kirayəçinin öz arvadı (əri) və ya ailə üzvləri ilə yaşadığı yaşayış otağının kirayəsi haqqında müqavilə üzrə hüquq münasibətlərinə kirayəçinin öldüyü halda onun arvadı (əri) və ya ailə üzvləri girirlər. Əgər bu sonuncular </w:t>
      </w:r>
      <w:r w:rsidRPr="004E7A7F">
        <w:rPr>
          <w:rFonts w:ascii="Palatino Linotype" w:eastAsia="Times New Roman" w:hAnsi="Palatino Linotype" w:cs="Times New Roman"/>
          <w:color w:val="000000"/>
          <w:sz w:val="27"/>
          <w:szCs w:val="27"/>
        </w:rPr>
        <w:lastRenderedPageBreak/>
        <w:t>kirayəçinin ölümü onlara məlum olduqdan sonra bir ay ərzində kirayəyə verənə kirayə hüquq münasibətlərini davam etdirmək niyyətində olmadıqlarını bəyan edərlərsə, hesab edilir ki, onlar həmin hüquq münasibətlərinə girməmişlər. Ailənin bir neçə üzvü olduqda onların hər biri öz əvəzinə bildiriş verə bilər. Ailənin bir neçə üzvü bu cür hüquq münasibətlərinə girdikdə onlar kirayə hüquq münasibətlərindən irəli gələn hüquqları yalnız birlikdə həyata keçirə bilərlər. Bu hüquq münasibətlərindən irəli gələn öhdəliklər üzrə onlar birgə borclular kimi məsuliyyət daşıyır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95.3. Kirayəçinin arvadı (əri) və ya ailə üzvləri kirayə hüquq münasibətlərinə daxil olduqdan sonra kirayəçinin ölümündən əvvəl əmələ gəlmiş öhdəliklər üzrə vərəsə ilə yanaşı birgə borclular kimi məsuliyyət daşıyırlar. Arvad (ər) və ya ailə üzvləri ilə münasibətlərdə vərəsə məsuliyyəti tək daşıy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95.4. Əgər kirayə hüquq münasibətlərinə girən vərəsə, arvad (ər) və ya ailə üzvü kirayə müqaviləsinin ləğvi üçün vacib əsaslar verirlərsə, kirayəyə verən qanunla müəyyənləşdirilmiş xəbərdarlıq müddətlərini gözləməklə kirayə müqaviləsinin ləğvinə dair bildiriş ver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95.5. Bu Məcəllənin 695-ci maddəsinin tələblərinə zidd olan razılaşmaların qüvvəsi yox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696. Yaşayış otağı kirayəçisinin şikayət vermək hüququ</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96.1. Əgər yaşayış otağının kirayəsi haqqında müqaviləyə uyğun olaraq hüquq münasibətlərinə xitam verilməsi kirayəçi və onun ailəsi üçün ağır nəticələrə gətirib çıxara bilərsə və buna hətta kirayəyə verənin əsaslı mənafelərini nəzərə almaqla haqq qazandırmaq mümkün olmazsa, kirayəçi müqavilənin ləğv edilməsi barədə şikayət verə bilər və kirayəyə verəndən həmin müqavilə üzrə hüquq münasibətlərini davam etdirməyi tələb edə bilər. Ağır nəticələr əvvəlki otağın əvəzinə münasib yaşayış otağının məqbul şərtlərlə verilməsinin mümkün olmadığı halda da baş verir. Kirayəyə verənin əsaslı mənafeləri nəzərə alınarkən yalnız ləğvetməyə dair bildirişdə göstərilmiş əsaslar qəbul edilir, bu şərtlə ki, onlar sonradan yaranmış olması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xml:space="preserve">696.2. Bu Məcəllənin 696.1-ci maddəsində nəzərdə tutulan halda kirayəçi tələb edə bilər ki, hüquq münasibətləri bütün şərtlər nəzərə alınmaqla ağlabatan sayıla biləcək qədər davam etdirilsin. Əgər qüvvədə olan müqavilə </w:t>
      </w:r>
      <w:r w:rsidRPr="004E7A7F">
        <w:rPr>
          <w:rFonts w:ascii="Palatino Linotype" w:eastAsia="Times New Roman" w:hAnsi="Palatino Linotype" w:cs="Times New Roman"/>
          <w:color w:val="000000"/>
          <w:sz w:val="27"/>
          <w:szCs w:val="27"/>
        </w:rPr>
        <w:lastRenderedPageBreak/>
        <w:t>şərtlərinə müvafiq surətdə hüquq münasibətlərinin davam etdirilməsi kirayəyə verən üçün mümkün deyildirsə, kirayəçi yalnız onların ağlabatan şəkildə dəyişdirilmiş şərtlərlə davam etdirilməsini tələb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96.3. Əgər razılıq əldə edilmirsə, kirayə hüquq münasibətlərinin davam etdirilməsi və kirayə müddəti haqqında, habelə kirayənin davam etdirilməsi şərtləri haqqında qərar məhkəmə qaydasında qəbul edilir. Əgər kirayə hüquq münasibətlərinə xitam verilməsinin kirayəçi və ya onun ailəsi üçün ağır nəticələrə gətirib çıxarmasına əsas verən şərtlərin nə vaxt aradan qalxacağını ehtimal etmək mümkün deyildirsə, kirayə hüquq münasibətlərinin qeyri-müəyyən müddətə davam etdiriləcəyi müəyyənləşdirilə bilər. Əgər razılığa və ya məhkəmə qərarına əsasən kirayə hüquq münasibətlərinin müəyyən müddətə davam etdiriləcəyi müəyyənləşdirilmişsə, kirayəçi münasibətlərin həmin müddətdən əlavə davam etdirilməsini yalnız o halda tələb edə bilər ki, buna şəraitin əhəmiyyətli dərəcədə dəyişməsi əsas versin və ya həmin münasibətlərin davam etdirilməsi müddətinin müəyyənləşdirilməsi üçün əsas götürüləcək və baş verməsi gözlənilən hallar baş verməsi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96.4. Aşağıdakı hallarda kirayəçi kirayə hüquq münasibətlərinin davam etdirilməsini tələb edə bilmə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96.4.1. əgər o, hüquq münasibətlərinin ləğvinə dair bildiriş vermişdirs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96.4.2. əgər kirayəyə verənə müəyyənləşdirilmiş xəbərdarlıq müddətlərini gözləmədən hüquq münasibətlərini ləğv etmək hüququ verən hər hansı əsas vars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96.5. Kirayəçinin ləğvetmədən şikayət vermək və kirayə hüquq münasibətlərini davam etdirmək niyyəti barəsində bildirişi yazılı formada tərtib edilməlidir. Kirayəyə verənin xahişi ilə kirayəçi etirazın əsaslarını ona dərhal bildir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96.6. Əgər kirayə hüquq münasibətlərinin başa çatmasına ən geci bir ay qalmış və ya şikayət vermək hüququ barəsində kirayəyə verənin izahını aldıqdan bir ay sonra kirayəçi ona öz etirazını bildirməzsə, kirayəyə verən kirayə hüquq münasibətlərinin davam etdirilməsindən imtina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96.7. Bu Məcəllənin 696-cı maddəsinin tələblərinə zidd olan razılaşmaların qüvvəsi yox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697. Kirayə hüquq münasibətlərinə xitam verilməsinin nəticə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697.1. Kirayəçi kirayəyə götürdüyü əşyanı kirayə hüquq münasibətlərinə xitam verildikdən sonra qaytarmağa borcludur. Torpaq sahəsinin kirayəçisi kirayəyə götürdüyü torpaq sahəsini kirayəyə verənə qarşı pretenziyaları əsasında saxlamaq hüququna malik deyildir. Kirayəçi əşyanı hər hansı üçüncü şəxsin istifadəsinə verdikdə kirayəyə verən kirayə hüquq münasibətlərinə xitam verildikdən sonra üçüncü şəxsdən həmin əşyanı qaytarmağı tələb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97.2. Əgər kirayə hüquq münasibətlərinə xitam verildikdən sonra kirayəçi kirayəyə götürdüyü əşyanı qaytarmırsa, kirayəyə verən kompensasiya olaraq əşyanın saxlandığı müddət üçün müəyyənləşdirilmiş kirayə haqqının verilməsini tələb edə bilər; otaqların kirayəsi üzrə hüquq münasibətlərində bunun əvəzinə kompensasiya kimi o, həmin ərazidə bu cür otaqların kirayəsi üçün adətən tutulan məbləğdə kirayə haqqı verilməsini tələb edə bilər. Digər zərərin əvəzinin ödənilməsini tələb etmək hüququ da istisna edilmir. Lakin yaşayış otaqlarını kirayəyə verən digər zərərin əvəzinin ödənilməsini yalnız o halda tələb edə bilər ki, əşya kirayəçinin cavabdeh olduğu halların nəticəsində qaytarılmasın; zərərin əvəzi yalnız həmin şəraitdə haqq-ədalətin tələb etdiyi dərəcədə ödənilir. Əgər kirayəçi ləğvetməyə dair bildiriş verərsə, bu müddəa tətbiq edil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97.3. Kirayə hüquq münasibətlərinə xitam verildikdən sonra kirayəyə verən hər hansı müddət üçün qabaqcadan verilmiş kirayə haqqını qaytar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97.4. Kirayəyə verənin kirayəyə verilmiş əşyanın dəyişməsi və ya pisləşməsi nəticəsində zərərin əvəzinin ödənilməsi barədə iddiaları, habelə kirayəçinin xərclərin əvəzinin ödənilməsi və ya hər hansı qurğunun götürülməsinə icazə verilməsi barədə iddiaları altı aydan sonra müddətin keçməsinə görə qüvvədən düşür. Kirayəyə verənin zərərin əvəzinin ödənilməsi barədə iddialarının müddəti onun əşyanı geri aldığı andan başlanır. Kirayəçinin iddialarının müddəti kirayə hüquq münasibətlərinə xitam verildiyi andan başlanır. Kirayəyə verən əşyanın qaytarılması hüququnu müddətin keçməsinə görə itirdikdə onun zərərin əvəzinin ödənilməsi barədə iddiaları da qüvvədən düşü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698. Kirayəyə verənin girov hüququ</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698.1. Hər hansı torpaq sahəsini və ya hər hansı otaqları kirayəyə verən kirayə hüquq münasibətlərindən irəli gələn tələbləri üzrə kirayəçinin həmin torpaq sahəsində və ya həmin otaqlarda olan əşyalarının girov qoyulması hüququna malikdir. Girov hüququ cari və növbəti ildən də uzun müddət üçün zərərin əvəzinin ödənilməsi və kirayə haqqının verilməsi haqqında gələcək tələblər üzrə həyata keçirilə bilməz. Bu hüquq girov qoyula bilməyən əşyalara şamil edil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98.2. Torpaq sahəsindən və ya otaqlardan əşyaların aparılması kirayəyə verənin girov hüququnu ləğv edir, amma əşyaların kirayəyə verənə xəbər verilmədən və ya onun şikayəti üzrə aparıldığı hallar istisna təşkil edir. Əgər əşyalar kirayəçinin müəssisəsinin hüquqa uyğun işi çərçivəsində və ya adi yaşayış şəraiti çərçivəsində aparılmışdırsa və ya qalan əşyalar kirayəyə verənin təmin edilməsi üçün aşkar yetərlidirsə, kirayəyə verən əşyaların aparılması barədə şikayət verə bilmə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98.3. Kirayəyə verən onun girov hüququnun şamil edildiyi əşyaların aparılmasına məhkəməyə müraciət etmədən də mane ola bilər və əgər kirayəçi torpaq sahəsini və ya otağı boşaldırsa, həmin əşyalara sahibliyə başlaya bilər. Əşyalar kirayəyə verənə xəbər verilmədən və ya onun şikayəti üzrə aparıldıqda kirayəyə verən onların torpaq sahəsinə qaytarılması məqsədilə verilməsini və əgər kirayəçi torpaq sahəsini və ya otağı boşaltmışsa, onlara sahiblik hüququnun verilməsini tələb edə bilər. Əgər kirayəyə verən öz hüququnu daha əvvəl məhkəmə qaydasında həyata keçirməmişsə, girov hüququ əşyaların aparılması barədə kirayəyə verənə xəbər verildikdən bir ay sonra ləğv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98.4. Kirayəçi kirayəyə verənin girov hüququnun həyata keçirilməsinin qarşısını təminat vermək yolu ilə ala bilər; hər hansı ayrıca əşyanı onun dəyəri miqdarında təminat verərək girov hüququndan azad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98.5. Əgər kirayəyə verənin girov hüququnun şamil edildiyi hər hansı əşya başqa kreditor üçün girov götürülürsə, həbs qoyulmasından bir il əvvəldən çox müddət üçün kirayə haqqı ilə bağlı girov hüququ həmin kreditora qarşı irəli sürülə bilmə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699. Kirayəyə verilmiş əşyaların özgəninkiləşdir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xml:space="preserve">699.1. Kirayəyə verilən əşya kirayəçiyə verildikdən sonra ona mülkiyyət hüququ kirayəyə verəndən hər hansı üçüncü şəxsə (əldə edənə) keçdikdə əldə </w:t>
      </w:r>
      <w:r w:rsidRPr="004E7A7F">
        <w:rPr>
          <w:rFonts w:ascii="Palatino Linotype" w:eastAsia="Times New Roman" w:hAnsi="Palatino Linotype" w:cs="Times New Roman"/>
          <w:color w:val="000000"/>
          <w:sz w:val="27"/>
          <w:szCs w:val="27"/>
        </w:rPr>
        <w:lastRenderedPageBreak/>
        <w:t>edən mülkiyyəti əldə etdiyi andan kirayəyə verəni əvəz edərək kirayə hüquq münasibətlərindən irəli gələn bütün hüquq və vəzifələrə malik olur. Əldə edən öz öhdəliklərini yerinə yetirmədikdə kirayəyə verən əldə edən tərəfindən əvəzi ödənilməli zərər üçün zamin kimi məsuliyyət daşıyır. Bu cür məsuliyyət mülkiyyət hüququnun keçməsinin kirayəyə verənə məlum olmasından altı ay keçənədək mövcud ol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99.2. Kirayəlik əşya kirayəçiyə verilənədək ona mülkiyyət hüququ kirayəyə verəndən hər hansı üçüncü şəxsə (əldə edənə) keçdikdə, əgər əldə edən kirayə müqaviləsindən irəli gələn öhdəliklərin icrasını öz üzərinə götürürsə, bu Məcəllənin 699.1-ci maddəsi müvafiq surətdə tətbiq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99.3. Əgər kirayəyə verilən əşya yaşayış otağıdırsa və kirayəçiyə verildikdən sonra kirayəyə verən tərəfindən onun ailəsinə mənsub olmayan hər hansı üçüncü şəxsə satılırsa, kirayəçi satın almaqda üstünlük hüququna malik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699.4. Kirayəyə verilən əşya kirayəçiyə verildikdən sonra üçüncü şəxslərin hüquqları və ya iddiaları ilə yüklü edildikdə, əgər bunların həyata keçirilməsi nəticəsində kirayəçi müqaviləyə uyğun istifadədən məhrum olarsa, bu Məcəllənin 699.1-ci maddəsi müvafiq surətdə tətbiq edilir. Əgər üçüncü şəxslərin hüquqları və iddiaları müqaviləyə uyğun istifadəyə mane olursa, kirayəçi bu hüquqların və iddiaların həyata keçirilməsinin qadağan olunmasını tələb etmək hüququna malikdir.</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34-cü fəsil.</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İcarə</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1. İcarə haqqında ümumi müddəa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700. İcarə müqavil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00.1. İcarə müqaviləsi əmlak kirayəsi müqaviləsidir. Bu müqaviləyə görə kirayəyə verən (icarəyə verən) kirayəçiyə (icarəçiyə) icarəyə götürdüyü obyektdən və ya hüquqdan istifadə ilə yanaşı bəhərdən istifadə etmək və gəlir götürmək hüququ da verir. İcarəçi icarəyə verənə müəyyənləşdirilmiş icarə haqqı ödəməyə borclu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700.2. İcarə predmeti torpaq sahələri, binalar, daşınar əşyalar, hüquqlar və müəssisələr o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00.3. Əgər bu Məcəllənin bu fəslinin müddəalarından ayrı qayda irəli gəlmirsə, torpaq icarəsi istisna olmaqla, icarəyə bu Məcəllənin əmlak kirayəsi haqqında müddəaları müvafiq surətdə tətbiq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701. İcarəyə verilən əşyanın ləvazimat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01.1. İcarəlik əşya (icarə obyekti), o cümlədən torpaq sahəsi və ya müəssisə öz ləvazimatı ilə birlikdə icarəyə verilir. Əgər müqavilənin iştirakçıları bu Məcəllənin 701.2-ci maddəsinə uyğun qiymətləndirmə dəyəri üzrə ləvazimatın verilməsi şərtini qoymurlarsa, icarəyə verən bütün ləvazimatı olduğu şəkildə saxlamalıdır. İcarəyə verən icarəçinin cavabdeh olmadığı hər hansı hallar nəticəsində sıradan çıxan ləvazimat obyektlərini əvəz etməyə borcludur. Lakin icarəçi ləvazimata aid əşyaların və heyvanların adi sıradan çıxmasının yerini doldurmağa təsərrüfatın lazımınca aparılmasına uyğun gələn dərəcədə borclu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01.2. Əgər icarəyə götürülən ləvazimatın dəyəri icarənin əvvəlində müqavilənin iştirakçıları və ya hər hansı üçüncü şəxs tərəfindən qiymətləndirilirsə və icarəçi icarəyə xitam verildikdən sonra bu ləvazimatı onun qiymətləndirmə dəyəri üzrə qaytarmaq öhdəliyini götürürsə, aşağıdakı qaydalar tətbiq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01.2.1. ləvazimatın təsadüfən məhv olması və təsadüfən pisləşməsi riski icarəçinin üzərinə düşü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01.2.2. icarəçi ləvazimat obyektlərinə dair təsərrüfatın lazımınca aparılması çərçivəsində sərəncam ver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01.2.3. icarəçi ləvazimatı təsərrüfatın lazımınca aparılmasına uyğun gələn vəziyyətdə saxlamalı və uyğun gələn həcmdə daim əvəz etməlidir. Onun əldə etdiyi obyektlər ləvazimata birləşdirildikdən sonra icarəyə verənin mülkiyyəti ol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xml:space="preserve">701.2.4. icarəyə xitam verildikdən sonra icarəçi mövcud ləvazimatı icarəyə verənə qaytarmalıdır. İcarəyə verən icarəçinin əldə etdiyi və təsərrüfatın lazımınca aparılması qaydalarına görə icarəyə götürülmüş obyekt üçün lüzumsuz və ya həddindən artıq qiymətli olan ləvazimat obyektlərini qəbul </w:t>
      </w:r>
      <w:r w:rsidRPr="004E7A7F">
        <w:rPr>
          <w:rFonts w:ascii="Palatino Linotype" w:eastAsia="Times New Roman" w:hAnsi="Palatino Linotype" w:cs="Times New Roman"/>
          <w:color w:val="000000"/>
          <w:sz w:val="27"/>
          <w:szCs w:val="27"/>
        </w:rPr>
        <w:lastRenderedPageBreak/>
        <w:t>etməkdən imtina edə bilər; imtina edilmiş obyektlərə mülkiyyət hüququ imtina anında icarəçiyə keç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01.2.5. əgər qəbul edilmiş ləvazimatla qaytarılmalı ləvazimatın ümumi qiymətləndirmə dəyərləri arasında fərq vardırsa, o, pulla kompensasiya edilir. Qiymətləndirmə dəyərləri üçün icarəyə xitam verildiyi məqamda qüvvədə olan qiymətlər əsas götürü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702. İcarəçinin girov hüququ</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02.1. İcarə ilə alınmış ləvazimata aid olan və icarəyə verənə qarşı yönəlmiş tələbə əsasən torpaq sahəsinin icarəçisi onun sahibliyinə daxil olmuş ləvazimat obyektlərinə girov hüququna malik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02.2. İcarəyə verən icarəçinin girov hüququnun həyata keçirilməsinin qarşısını təminat verməklə ala bilər. İcarəyə verən hər hansı ayrıca ləvazimat obyektini onun dəyəri miqdarında təminat verərək girov hüququndan azad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703. İcarəyə verilmiş əşyanın ləvazimatına dair sərəncam hüququnda məhdudiyyət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Hər hansı torpaq sahəsinin və ya müəssisənin icarəçisinin öhdəsinə ləvazimat obyektlərinə dair sərəncam verməmək və ya icarəyə verənin razılığı ilə sərəncam vermək və ya onları icarəyə verənə satmaq vəzifəsi qoyan müqavilə müddəalarının yalnız o halda qüvvəsi vardır ki, icarəyə verən icarəyə xitam verildikdən sonra həmin ləvazimatı qiymətləndirmə dəyəri üzrə əldə etməyi öhdəsinə götürsü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704. İcarə müqaviləsinin ləğv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04.1. Əgər hər hansı torpaq sahəsinin, hüququn və ya müəssisənin icarəsi müqaviləsi bağlanarkən icarə müddəti müəyyənləşdirilməyibsə, müqavilənin ləğvinə yalnız azı altı aylıq xəbərdarlıq müddətini gözləmək şərti ilə ilin sonunda yol ve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04.2. İcarəçinin bu Məcəllənin 691-ci maddəsinə uyğun olaraq müqaviləni ləğv etmək hüququ yox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lastRenderedPageBreak/>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705. İcarəyə verilmiş əşyanın qaytarılmasının gecikdir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Əgər icarə üzrə hüquq münasibətlərinə xitam verildikdən sonra icarəçi icarəyə götürdüyü obyekti qaytarmırsa, icarəyə verən obyektin saxlandığı müddət üçün kompensasiya kimi müəyyənləşdirilmiş illik icarə haqqından icarəçinin həmin il ərzində əldə etdiyi və ya əldə edə biləcəyi icarə faydaları hissəsinə uyğun olan hissənin verilməsini tələb edə bilər. Digər zərərin əvəzinin ödənilməsi barədə iddia da istisna edilmir.</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2. Torpaq icarəsi müqaviləsi</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706. Torpaq icarəsi müqaviləsinin məzmunu</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06.1. Torpaq icarəsi müqaviləsinə əsasən icarəyə dövlət, bələdiyyə və xüsusi mülkiyyətdə olan bütün kateqoriyalara aid torpaqlar ver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06.2. Torpaqlar torpaq qanunvericiliyi ilə müəyyənləşdirilmiş qaydada mülkiyyətçilərin və ya onların vəkil etdiyi orqanların qərarı (razılığı) ilə bilavasitə və ya torpaq müsabiqələri və ya hərracları vasitəsi ilə icarəyə ver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06.3. Torpaq icarəsi müqaviləsində icarəyə verilən torpaq sahəsinin ölçüsü, keyfiyyət kateqoriyası, təyinatı, icarənin müddəti, icarə haqqı, ödənilmə qaydaları, torpaqların istifadəsi, mühafizəsi və keyfiyyətinin yaxşılaşdırılması şərtləri, habelə torpaq qanunvericiliyi ilə və bu Məcəllə ilə müəyyənləşdirilmiş digər şərtlər nəzərdə tutu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06.4. Torpaq icarəsi haqqında müqavilələrə bu Məcəllənin 700.1, 701, 702 və 703-cü maddələri, habelə bu paraqrafın müddəaları tətbiq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707. İcarəyə götürülmüş torpağın təsvi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xml:space="preserve">707.1. İcarə müqaviləsi üzrə hüquq münasibətlərinə girməzdən əvvəl icarəyə verən və icarəçi icarəyə verilən torpağın təsvirini birlikdə tərtib etməlidirlər. Təsvirdə torpağın həcmi, habelə verildiyi an olduğu vəziyyət göstərilir. Təsvir hüquq münasibətlərinə xitam verildikdə də tərtib edilir. </w:t>
      </w:r>
      <w:r w:rsidRPr="004E7A7F">
        <w:rPr>
          <w:rFonts w:ascii="Palatino Linotype" w:eastAsia="Times New Roman" w:hAnsi="Palatino Linotype" w:cs="Times New Roman"/>
          <w:color w:val="000000"/>
          <w:sz w:val="27"/>
          <w:szCs w:val="27"/>
        </w:rPr>
        <w:lastRenderedPageBreak/>
        <w:t>Təsvirə onun tərtib olunduğu günün tarixi qoyulmalı və müqavilənin hər iki iştirakçısı imza at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07.2. Müqavilə iştirakçılarından biri təsvirin tərtibində iştirakdan imtina etdikdə və ya tərtib zamanı mühüm ixtilaflar yarandıqda müqavilənin istənilən iştirakçısı tələb edə bilər ki, təsvir ekspert tərəfindən tərtib edilsin, amma torpağın icarəyə verildiyi vaxtdan doqquz aydan çox və ya icarə hüquq münasibətlərinə xitam verildiyi vaxtdan üç aydan çox keçdiyi hallar istisna təşkil edir. Belə hallarda tərəflərdən birinin iddiası üzrə ekspert məhkəmənin qərarı ilə məcburi qaydada təyin edilə bilər. Bununla əlaqədar əmələ gələn xərcləri müqavilənin hər iki iştirakçısı yarıbayarı çək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708. İcarəyə götürülmüş torpağın vəziyyəti və təsərrüfat təyinatına uyğun istifadəsi üçün məsuliyyət</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08.1. İcarəyə verən icarəlik torpağı icarəçiyə müqavilə üzrə istifadəyə yararlı vəziyyətdə verməli və bütün icarə müddətində onu həmin vəziyyətdə saxlamalıdır, bir şərtlə ki, bu Məcəllənin 708.2-ci maddəsinə əsasən bu vəzifə icarəçinin öhdəsinə qoyulması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08.2. İcarəçi icarəyə götürdüyü torpaqdan onun təsərrüfat təyinatına uyğun lazımi qaydada istifadə etməyə borcludur. O, icarəyə götürdüyü torpaqda olan əşyaların, o cümlədən yaşayış və təsərrüfat binalarının, yolların, arxların, drenaj sistemlərinin və hasarların adi təmirini öz hesabına apar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08.3. İcarəyə verilən torpağın qüsurları və üçüncü şəxslərin torpağa iddialarının və hüquqlarının olması üçün icarəyə verənin məsuliyyətinə, habelə icarəçinin həmin qüsurlar nəticəsində əmələ gələn hüquq və vəzifələrinə bu Məcəllənin 676 və 677-ci maddələrinin göstərişləri müvafiq surətdə tətbiq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709. Yüklülüklər və verg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İcarə müqaviləsində ayrı şərtlər nəzərdə tutulmamışdırsa, icarəyə verilən torpağın yüklülüklərini və ondan tutulan vergiləri torpaq və vergi qanunvericiliyi ilə müəyyənləşdirilmiş qaydada torpaq mülkiyyətçisi ödə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710. Torpaq icarəsi haqq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10.1. Torpaq icarəsi haqqı tərəflərin razılığı ilə müəyyənləşd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10.2. Dövlət və bələdiyyə mülkiyyətində olan torpaqların icarə haqqının aşağı həddi onların təyinatından, sahəsindən, coğrafi yerləşməsindən və keyfiyyətindən asılı olaraq müvafiq icra hakimiyyəti orqanı tərəfindən təsdiq edilmiş normativlər əsasında müəyyənləşd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10.3. İcarə haqqının ödənilməsi formaları və qaydaları torpaq icarəsi müqaviləsi ilə müəyyənləşd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711. İcarəyə götürülmüş torpağın qorunması və ya yaxşılaşdırılması tədbir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11.1. İcarəçi icarəyə götürdüyü torpaqda onun qorunması üçün zəruri tədbirlərin görülməsinə yol ver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11.2. İcarəçi icarəyə götürdüyü torpağın yaxşılaşdırılması üçün tədbirlər görülməsinə yol verməlidir, bu şərtlə ki, həmin tədbirlər onun üçün hətta icarəyə verənin əsaslı mənafeləri ilə haqq qazandırıla bilməyən mənfi nəticələr törətməsin. İcarəyə verən bu tədbirlərin görülməsi üçün məsrəflərin və əldən çıxmış gəlirlərin əvəzini icarəçiyə həmin şəraitdə ağlabatan olan həcmdə ödəməyə borcludur. İcarəçinin xahişi ilə icarəyə verən ona avans verməlidir. Əgər belə tədbirlər nəticəsində icarəçi daha yüksək gəlir əldə edirsə və ya təsərrüfat lazımınca aparıldıqda əldə edə bilərsə, icarəyə verən tələb edə bilər ki, icarəçi icarə haqqının ağlabatan artımına razılıq versin, amma müəssisənin vəziyyətinə görə icarəçinin bu cür artıma yol verə bilmədiyi hallar istisna təşkil e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712. İcarəyə götürülmüş torpaqdan üçüncü şəxslərin istifadə et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12.1. İcarəyə verənin icazəsi olmadan icarəçinin hüququ yoxdur k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12.1.1. torpağı üçüncü şəxslərin istifadəsinə versin, o cümlədən ikinci əldən icarəyə versi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712.1.2. birgə istifadə üçün torpağı tamamilə və ya qismən hər hansı kənd təsərrüfatı birliyinə versi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12.2. Əgər icarəçi icarəyə götürdüyü torpağı hər hansı üçüncü şəxsə ikinci əldən icarəyə verirsə, həmin üçüncü şəxsin istifadə zamanı baş vermiş təqsiri üçün, hətta icarəyə verənin ikinci əldən icarəyə razılıq verdiyi halda da məsuliyyət daşıy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12.3. İcarəçi icarəyə götürdüyü torpağın təyinatını yalnız icarəyə verənin qabaqcadan icazəsini almaqla dəyişdirə bilər. İcarəyə götürülmüş torpaqdan istifadənin əvvəlki növünü dəyişdirmək üçün icarəyə verənin qabaqcadan razılığını almaq yalnız o halda tələb edilir ki, bu dəyişiklik icarə müddətindən sonra istifadə növünə təsir göstərsin. İcarəçinin binalar ucaltmasına yalnız icarəyə verənin qabaqcadan icazəsini almaqla yol verilir. İcarəyə verən icazə verməkdən imtina etdikdə icarəçinin müraciəti ilə bu icazə məhkəmənin qərarı ilə əvəz edilə bilər, bu şərtlə ki, dəyişiklik müəssisənin rentabelliyinin qorunması və ya sürəkli yaxşılaşdırılması üçün yararlı olsun və icarəyə verənin əsaslı mənafeləri nəzərə alınmaqla onun üçün yolverilən olsun. Əgər icarə müqaviləsi ləğv edilərsə və ya icarə hüquq münasibətlərinə üç ildən də tez xitam verilərsə, bu müddəa tətbiq edilmir. İcazə məhkəmənin müəyyən şərtlərin və ya öhdəliklərin yerinə yetirilməsi ilə bağlı qərarı ilə əvəz edilə bilər, məsələn, məhkəmə təminat verilməsi barəsində sərəncam verə bilər, habelə təminatın növünü və həcmini müəyyənləşdirə bilər. Əgər təminatın verilməsi üçün əsas aradan qalxarsa, tərəfin müraciəti ilə məhkəmə təminatın qaytarılması barədə qərar qəbul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12.4. Əgər icarəçi bu Məcəllənin 701.2-ci maddəsinə uyğun qiymətləndirmə dəyəri üzrə qəbul etdiyi ləvazimatı icarəyə götürdüyü torpaqdan istifadə növünü dəyişdirməsi nəticəsində əhəmiyyətli dərəcədə azaldırsa, icarəyə verən hələ icarə dövründə pul kompensasiyası ödənilməsini tələb edə bilər, amma ləvazimat tərkibindən obyektlərin satışından götürülən vəsaitdən onun məbləği ilə ağlabatan nisbətdə olan yaxşılaşdırmanın həyata keçirilməsi üçün istifadə olunduğu hallar istisna təşkil e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713. İcarəyə götürülmüş torpaqdan müqavilə şərtlərinə uyğun gəlməyən istifad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Əgər icarəçinin icarəyə götürdüyü torpaqdan istifadəsi müqavilə şərtlərinə uyğun gəlmirsə və icarəyə verənin xəbərdarlığına baxmayaraq, o, bu cür istifadəni davam etdirirsə, icarəyə verən icarəçinin öz müqavilə vəzifələrini icra etməməsi barədə iddia verə bilər, bunun nəticəsində dəyən zərərin əvəzinin ödənilməsini tələb edə bilər və (və ya) xəbərdarlıq müddətini gözləmədən müqaviləni ləğv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714. Torpaq icarəçisinin məsrəfləri və qurğular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14.1. İcarəyə verən bu Məcəllənin 680-ci maddəsinə uyğun olaraq icarəçiyə zəruri məsrəflərinin əvəzini ödəməyə borclu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14.2. Torpaq icarəsi üzrə hüquq münasibətlərinə xitam verildikdə icarəyə verən razılıq verdiyi və icarəyə götürülmüş torpağın dəyərini icarə müddətindən sonra artıran (dəyərin artımı) digər məsrəflərin əvəzini də icarəçiyə ödəməlidir. Əgər icarəyə verən məsrəflərə razılıq verməkdən imtina edirsə, icarəçinin vəsatəti ilə razılıq məhkəmənin qərarı ilə əvəz edilə bilər, bu şərtlə ki, həmin məsrəflər müəssisənin rentabelliyinin qorunması və ya sürəkli yaxşılaşdırılması üçün yararlı olsun və icarəyə verənin əsaslı mənafeləri nəzərə alınmaqla onun üçün yolverilən olsun. Əgər icarə müqaviləsi ləğv edilərsə və ya torpaq icarəsi üzrə hüquq münasibətlərinə üç ildən də tez xitam verilərsə, bu müddəa tətbiq edilmir. Razılıq məhkəmənin müəyyən öhdəliklərin icrası ilə bağlı qərarı ilə əvəz edilə bilər. Məhkəmə həmçinin dəyərin artımı haqqında qərar qəbul edə bilər və onun miqdarını təyin edə bilər. Məhkəmə müəyyənləşdirə bilər ki, icarəyə verən dəyərin artımını hissə-hissə ödəməlidir. Eyni zamanda məhkəmə bu cür ödənişlərin hissə-hissə həyata keçirilməsi şərtlərini müəyyənləşdirə bilər. Əgər icarə hüquq münasibətlərinə xitam verilərkən icarəyə verən dəyər artımını hətta hissə-hissə kompensasiya etməyə qadir deyildirsə, icarəçi yalnız bunu tələb edə bilər ki, dəyər artımı kompensasiya edilənədək icarə hüquq münasibətləri əvvəlki şərtlər əsasında davam etdirilsin. Razılıq əldə edilmədikdə, tərəfin tələbi ilə məhkəmə icarə hüquq münasibətlərinin davam etdirilməsi barədə qərar qəbul e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xml:space="preserve">714.3. İcarəçinin torpağa əlavə etdiyi qurğunu götürmək hüququ vardır. İcarəyə verən qurğunun götürülməsinin qarşısını ağlabatan kompensasiya ödəmək yolu ilə ala bilər, bu şərtlə ki, qurğunun götürülməsində icarəçinin əsaslı mənafeyi olmasın. İcarəçinin götürmə hüququnu istisna edən </w:t>
      </w:r>
      <w:r w:rsidRPr="004E7A7F">
        <w:rPr>
          <w:rFonts w:ascii="Palatino Linotype" w:eastAsia="Times New Roman" w:hAnsi="Palatino Linotype" w:cs="Times New Roman"/>
          <w:color w:val="000000"/>
          <w:sz w:val="27"/>
          <w:szCs w:val="27"/>
        </w:rPr>
        <w:lastRenderedPageBreak/>
        <w:t>razılaşmanın yalnız ağlabatan kompensasiya nəzərdə tutulduğu halda qüvvəsi var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715. Torpaq icarəsi müqaviləsi üzrə iddia müddət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15.1. İcarəyə verilmiş torpağın dəyişməsi və ya pisləşməsi nəticəsində kompensasiya barəsində icarəyə verənin iddiaları, habelə bu Məcəllənin 714-cü maddəsinə uyğun xərclərin əvəzinin ödənilməsi və ya qurğunun götürülməsi barədə icarəçinin iddiaları altı aydan sonra, müddətin keçməsinə görə qüvvədən düşü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15.2. İcarəyə verənin kompensasiya barədə iddialarının müddəti torpağın geri qəbul edildiyi andan başlanır. İcarəçinin iddialarının müddəti icarə hüquq münasibətlərinə xitam verildiyi andan başlan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15.3. Qaytarma hüququ müddətin keçməsinə görə ləğv edildikdə icarəyə verən zərərin əvəzinin ödənilməsi barədə iddialarından da məhrum ol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716. İcarəyə verənin girov hüququ</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Torpaq icarəsi müqaviləsi üzrə hüquq münasibətlərindən irəli gələn tələbləri üzrə icarəyə verən icarəçinin icarəyə götürülmüş torpaqda qurulmuş əşyalarına, habelə icarəyə götürülmüş əşyanın bəhərinə girov hüququna malikdir. Girov hüququ icarəçi və onun ailəsi üçün növbəti məhsula qədər dolanacaq vasitəsi kimi zəruri olan, habelə icarəyə götürülmüş əşyadan onun təsərrüfat təyinatına uyğun adi istifadə üçün zəruri olan əşyalara şamil edilmir. Bu zaman bu Məcəllənin 698-ci maddəsinin göstərişləri tətbiq ed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717. Torpaq icarəsi haqqında müqavilənin razılaşdırıl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xml:space="preserve">717.1. Əgər müqavilə öhdəliklərinin müəyyənləşdirilməsi üçün əsas götürülmüş şərtlər müqavilə bağlandıqdan sonra qarşılıqlı öhdəliklər arasında böyük tənasübsüzlük yaranmasına səbəb olan dərəcədə dəyişərsə, müqavilənin istənilən iştirakçısı, icarə müddətindən başqa, müqavilə şərtlərinin dəyişdirilməsini tələb edə bilər. İcarəyə götürülmüş əşyadan gəlir icarəçi tərəfindən təsərrüfatın aparılması nəticəsində artdıqda və ya azaldıqda, </w:t>
      </w:r>
      <w:r w:rsidRPr="004E7A7F">
        <w:rPr>
          <w:rFonts w:ascii="Palatino Linotype" w:eastAsia="Times New Roman" w:hAnsi="Palatino Linotype" w:cs="Times New Roman"/>
          <w:color w:val="000000"/>
          <w:sz w:val="27"/>
          <w:szCs w:val="27"/>
        </w:rPr>
        <w:lastRenderedPageBreak/>
        <w:t>icarə haqqının dəyişdirilməsini, əgər ayrı şərt qoyulmayıbsa, tələb etmək olma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17.2. Müqavilə şərtlərinin dəyişdirilməsini icarənin başlanmasından və ya müqavilə öhdəliklərinin son dəyişikliyinin qüvvəyə minməsindən iki il keçənədək tələb etmək olmaz. Əgər adətən sığorta müdafiəsi olmayan viranedici təbii fəlakətlər müqavilə öhdəliklərinin nisbətini kökündən dəyişdirərsə, bu müddəa tətbiq edil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17.3. Müqavilə şərtlərinin dəyişdirilməsini ona dair bildiriş verildiyi icarə ilindən tez tələb etmək olma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17.4. Əgər iştirakçılardan biri müqavilə şərtlərinin dəyişdirilməsinə razılıq vermirsə, digər iştirakçı bu razılığın məhkəmə qərarı ilə əvəz edilməsi barədə məhkəməyə iddia ver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17.5. Bu maddəyə uyğun olaraq müqavilə şərtlərinin dəyişdirilməsini tələb etmək hüququ istisna edilə bilməz. Müqavilə iştirakçılarından birinin bu maddəyə uyğun hüquqlarını həyata keçirməsi və ya həyata keçirməməsi halında onun üçün xüsusi mənfi nəticələr və ya üstünlüklər yaranmasını nəzərdə tutan razılaşmanın qüvvəsi yox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718. İcarəyə götürülmüş torpağın özgəninkiləşdirilməsi və yüklü ed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İcarəyə götürülmüş torpaq satıldıqda və ya üçüncü şəxslərin hüquqları və ya iddiaları ilə yüklü edildikdə bu Məcəllənin 699-cu maddəsi tətbiq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719. Torpaq icarəsi müqaviləsinə xitam verilməsi və onun qüvvəsinin uzadılması. Müqavilənin ləğv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19.1. Torpaq icarəsi müqaviləsi üzrə hüquq münasibətlərinə müqavilənin bağlandığı müddət qurtardıqda xitam ve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xml:space="preserve">719.2. Torpaq icarəsi müqaviləsi azı üç il müddətinə bağlandıqda bu müqavilə üzrə hüquq münasibətləri o halda qeyri-müəyyən müddətə uzadılır ki, iştirakçılardan biri bu barədə sorğu verdikdən sonra digər iştirakçı həmin münasibətlərin davam etdirilməsindən üç ay ərzində imtina etməsin. Sorğu və imtina yazılı formada tərtib edilməlidir. Əgər sorğuda ona riayət </w:t>
      </w:r>
      <w:r w:rsidRPr="004E7A7F">
        <w:rPr>
          <w:rFonts w:ascii="Palatino Linotype" w:eastAsia="Times New Roman" w:hAnsi="Palatino Linotype" w:cs="Times New Roman"/>
          <w:color w:val="000000"/>
          <w:sz w:val="27"/>
          <w:szCs w:val="27"/>
        </w:rPr>
        <w:lastRenderedPageBreak/>
        <w:t>edilməməsinin nəticələri birbaşa göstərilməmişsə və sorğu icarənin üçüncü ili ərzində verilməmişsə, onun qüvvəsi yox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19.3. Əgər icarə müddəti müəyyənləşdirilməyibsə, müqavilənin istənilən iştirakçısı müqaviləni icarənin hər hansı ilinin üçüncü iş günündən gec olmamaqla ləğv edə bilər. Həm də ləğvetmə icarənin növbəti ilinin sonunda qüvvəyə minir. Şübhə halında icarə ili təqvim ili sayılır. Daha qısa müddətin müəyyənləşdirilməsi barədə razılaşma yazılı formada bağlanmalıdır. Qanunla müəyyənləşdirilmiş xəbərdarlıq müddətlərini gözləməklə icarə müqaviləsinin vaxtından əvvəl ləğv edilə bildiyi hallarda ləğvetməyə yalnız icarə ilinin sonunda yol verilir; ləğvetməyə dair bildiriş icarəyə xitam veriləcək icarə yarımilliyinin üçüncü iş günündən gec olmayaraq ver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19.4. İcarə müqaviləsi 30 ildən çox müddətə bağlandıqda müqavilənin istənilən iştirakçısı 30 ildən sonra müqavilənin ləğvinə dair bildirişi icarənin növbəti ilinin sonu üçün qüvvəyə minməklə icarənin hər hansı ilinin üçüncü iş günündən gec olmayaraq verə bilər. Əgər müqavilə icarəyə verənin və ya icarəçinin bütün ömrü üçün bağlanmışdırsa, ləğvetməyə yol veril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19.5. İcarəçi iş qabiliyyətini itirdikdə, əgər icarəyə verən icarəyə götürülmüş əşyanın təsərrüfat təyinatına uyğun lazımi istifadəsini təmin etmək məqsədilə hər hansı üçüncü şəxsə ikinci əldən icarəyə verilməsi ilə razılaşmırsa, icarəçi xəbərdarlıq müddətlərini gözləməklə hüquq münasibətlərini ləğv edə bilər. Bu qaydaya zidd olan razılaşmanın qüvvəsi yox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xml:space="preserve">719.6. İcarəçi öldükdə onun vərəsələri, habelə icarəyə verən müqavilənin ləğvinə dair bildirişi təqvim ili rübünün sonu üçün qüvvəyə minməklə altı ay əvvəldən vermək hüququna malikdirlər. Yalnız o halda vərəsələr müqavilənin icarəyə verən tərəfindən ləğv olunması barədə şikayət verə bilər və müqavilə üzrə hüquq münasibətlərinin davam etdirilməsini tələb edə bilərlər ki, onların və ya digər miras şəriklərinin və ya bunu tapşırdıqları hər hansı üçüncü şəxsin əşyadan onun təsərrüfat təyinatına uyğun lazımi istifadəni təmin etdikləri ehtimal olunsun. Əgər vərəsələr icarə müddətinin qurtarmasına azı üç ay qalmış şikayət verməzlərsə və icarəyə götürülmüş əşyadan onun təsərrüfat təyinatına uyğun lazımi istifadə olunacağını ehtimal etməyə imkan verən hallar barəsində məlumat verməzlərsə, icarəyə verən müqavilə üzrə hüquq münasibətlərinin davam etdirilməsindən imtina edə bilər. etiraz barəsində </w:t>
      </w:r>
      <w:r w:rsidRPr="004E7A7F">
        <w:rPr>
          <w:rFonts w:ascii="Palatino Linotype" w:eastAsia="Times New Roman" w:hAnsi="Palatino Linotype" w:cs="Times New Roman"/>
          <w:color w:val="000000"/>
          <w:sz w:val="27"/>
          <w:szCs w:val="27"/>
        </w:rPr>
        <w:lastRenderedPageBreak/>
        <w:t>bildiriş və məlumat yazılı formada tərtib edilməlidir. Razılıq əldə edilməzsə, qərarı vəsatət əsasında məhkəmə qəbul e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19.7. Bu Məcəllənin 677.1.4, 685.1 və 686-cı maddələrində nəzərdə tutulmuş hallarda xəbərdarlıq müddətləri gözlənilmədən müqavilənin ləğv edilməsinə yol verilir. İcarəçi icarə haqqını və ya onun mühüm hissəsini ödəməyi üç aydan çox gecikdirdikdə də, icarəyə verən müqaviləni dərhal ləğv edə bilər. Əgər icarə haqqı bir ildən az müddət üçün tutulursa, müqavilənin ləğvinə yalnız icarəçinin iki ardıcıl müddət üçün icarə haqqını və ya onun mühüm hissəsini ödəmədiyi halda yol verilir. Əgər həmin müddət çatanadək icarəyə verən təmin edilərsə, müqavilənin ləğvi istisna olunur. Əgər icarəçi borcu qarşılıqlı əvəzləşdirmə çərçivəsində ödəyərək ondan azad olursa və ləğvetməyə dair bildirişdən dərhal sonra bu barədə məlumat verirsə, ləğvetmənin qüvvəsi yox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19.8. Ləğvetməyə dair bildiriş yazılı formada tərtib ed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720. Torpaq icarəsi haqqında müqavilə üzrə hüquq münasibətlərinin davam etdir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20.1. İcarəçi icarəyə verəndən torpaq icarəsi müqaviləsi üzrə hüquq münasibətlərinin davam etdirilməsini aşağıdakı hallarda tələb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20.1.1. müəssisənin icarəyə götürüldüyü halda bu müəssisə icarəçinin mövcudluğunun iqtisadi əsasını təşkil etdikd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20.1.2. torpaq sahəsinin icarəyə götürüldüyü halda icarəçi öz mövcudluğunun iqtisadi əsasını təşkil edən müəssisəsini həmin sahəsiz saxlaya bilmədikdə və müqavilə üzrə hüquq münasibətlərinə xitam verilməsi icarəçi və ya onun ailəsi üçün hətta icarəyə verənin əsaslı mənafeləri ilə haqq qazandırıla bilməyən mənfi nəticələr törədə bildikd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20.2. Bu Məcəllənin 720.1-ci maddəsində nəzərdə tutulan hallarda icarəçi tələb edə bilər ki, icarə müqaviləsi bütün halları nəzərə almaqla ağlabatan olan vaxtadək uzadılsın. Əgər icarəyə verən müqavilə üzrə hüquq münasibətlərinin əvvəlki şərtlərlə davam etdirilməsinə razılıq verə bilmirsə, icarəçi yalnız bunu tələb edə bilər ki, hüquq münasibətləri ağlabatan şəkildə dəyişdirilmiş şərtlərlə davam etdirilsin. Bu cür davametdirilmə dəfələrlə tələb olun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20.3. İcarəçi torpaq icarəsi müqaviləsi üzrə hüquq münasibətlərinin davam etdirilməsini aşağıdakı hallarda tələb edə bilmə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720.3.1. o, müqavilənin ləğvinə dair bildiriº verdikd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20.3.2. icarəyə verənin dərhal ləğvetmə hüququ olduqd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20.3.3. müəssisənin icarəsi, müəssisə yaradılmasına kömək göstərən əlavə torpaq sahələrinin icarəsi və ya icarəçinin becərdiyi bataqlıq torpaqlarının və xam yerlərin icarəsi haqqında müqavilə azı 18 il müddətinə, digər torpaq sahələrinin icarəsi haqqında müqavilə azı 12 il müddətinə bağlandıqd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20.3.4. icarəyə verən müvəqqəti icarəyə verdiyi torpağı yenidən öz istifadəsinə almaq və ya ondan qanunla müəyyənləşdirilmiş və ya digər dövlət vəzifələrinin yerinə yetirilməsi üçün istifadə etmək niyyətində olduqd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20.4. İcarəçinin torpaq icarəsi müqaviləsi üzrə hüquq münasibətlərinin davam etdirilməsini tələb etdiyi bildirişi yazılı formada tərtib edilməlidir. İcarəyə verənin xahişi ilə icarəçi müqavilə üzrə hüquq münasibətlərinin davam etdirilməsi tələbi üçün əsasları dərhal ona bildir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20.5. İcarəyə verən müqavilə üzrə hüquq münasibətlərinin davam etdirilməsindən o halda imtina edə bilər ki, onlara xitam verilməsinə azı bir il qalmış icarəçi hüquq münasibətlərinin davam etdirilməsini tələb etməsin və ya bu Məcəllənin 719.2-ci maddəsinə müvafiq surətdə icarəyə verənin sorğusuna cavab olaraq hüquq münasibətlərini davam etdirməkdən imtina etsin. Əgər ləğvetmə haqqında xəbərdarlıq müddəti 12 ay və ya daha az təyin edilmişdirsə, münasibətlərin davam etdirilməsi tələbinin ləğvetməyə dair bildiriş alındıqdan sonra bir ay ərzində irəli sürülməsi kifayət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20.6. Əgər razılıq əldə edilməzsə, iddiaya əsasən məhkəmə müqavilə üzrə hüquq münasibətlərinin davam etdirilməsi, icarə müddəti və bu münasibətlərin davam etdirilməsi şərtləri haqqında qərar qəbul edir. Lakin məhkəmə cari hüquq münasibətlərinin başlanğıcından hesablanmaqla, bu Məcəllənin 720.3.3-cü maddəsində göstərilmiş müddətlərdən kənara çıxmayan anadək müqavilə üzrə hüquq münasibətlərinin davam etdirilməsi haqqında qərar qəbul edə bilər. Müqavilə üzrə hüquq münasibətlərinin davam etdirilməsi icarəyə götürülmüş torpağın bir hissəsi ilə də məhdudlaşdırı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xml:space="preserve">720.7. İcarəçi müqavilə üzrə hüquq münasibətlərinə xitam verilməsinə ən geci doqquz ay qalmış və (ləğvetmə haqqında xəbərdarlıq müddəti 12 ay və ya daha qısa müddət təşkil etdikdə) ləğvetməyə dair bildirişin məhkəməyə daxil olmasından iki ay sonra məhkəməyə ərizə verməlidir. Əgər mənfi nəticələrə yol verməmək üçün ağlabatan hesab edilərsə və əgər torpaq icarəsi </w:t>
      </w:r>
      <w:r w:rsidRPr="004E7A7F">
        <w:rPr>
          <w:rFonts w:ascii="Palatino Linotype" w:eastAsia="Times New Roman" w:hAnsi="Palatino Linotype" w:cs="Times New Roman"/>
          <w:color w:val="000000"/>
          <w:sz w:val="27"/>
          <w:szCs w:val="27"/>
        </w:rPr>
        <w:lastRenderedPageBreak/>
        <w:t>müqaviləsinin qüvvədə olma müddəti hələ qurtarmamışsa, məhkəmə ərizənin daha gec daxil olmasına yol ver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20.8. Bu Məcəllənin 720-ci maddəsinə uyğun olaraq müqavilə üzrə hüquq münasibətlərinin davam etdirilməsini tələb etmək hüququ yalnız o halda istisna edilə bilər ki, icarə hüquq münasibətlərinə dair mübahisəyə son qoymaq məqsədilə bu tələbdən imtina barəsində məhkəməyə ərizə verilsin. Müqavilə iştirakçılarından birinin öz hüquqlarını həyata keçirməsi və ya həyata keçirməməsi nəticəsində onun üçün xüsusi mənfi nəticələr və ya üstünlüklər yaranmasını nəzərdə tutan razılaşmanın qüvvəsi yox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721. Torpaq icarəsi müqaviləsinin vaxtından əvvəl ləğvi və təsviy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21.1. Əgər torpaq icarəsi müqaviləsinin iştirakçıları torpaq icarəsi müqaviləsini vaxtından əvvəl ləğv etmək hüququna malikdirlərsə, bu hüquqa onlar müqavilə üzrə hüquq münasibətlərinin müddəti uzadıldıqdan və ya müqavilə dəyişdirildikdən sonra da malikdir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21.2. Müqavilə iştirakçılarından birinin iddiası üzrə məhkəmə qüvvəsinə vaxtından əvvəl və ya qismən xitam verilmiş torpaq icarəsi müqaviləsinin təsviyəsi qaydasına dair qərar qəbul edə bilər. Əgər torpaq icarəsi müqaviləsinin qüvvəsi yalnız icarəyə götürülmüş torpağın hər hansı hissəsi üçün uzadılırsa, məhkəmə həmin hissə üçün icarə haqqını müəyyənləşdir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722. İcarəyə götürülmüş torpağın qaytarıl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22.1. Müqavilə üzrə hüquq münasibətlərinə xitam verildikdən sonra icarəçi icarəyə götürdüyü torpağı təyinatı üzrə lazımi istifadədən sonra qaytarılma məqamında uyğun gəlməli olduğu vəziyyətdə qaytarmağa borcludur. İcarəçinin icarəyə verənə qarşı tələbləri əsasında torpaq sahəsini saxlamaq hüququ yoxdur. Əgər icarəçi icarəyə götürdüyü torpağı hər hansı üçüncü şəxsin istifadəsinə vermişsə, torpaq icarəsi müqaviləsi üzrə hüquq münasibətlərinə xitam verildikdən sonra icarəyə verən torpağın qaytarılmasını həmin üçüncü şəxsdən də tələb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722.2. Əgər torpaq icarəsi müqaviləsi üzrə hüquq münasibətlərinə icarənin hər hansı ili ərzində xitam verilirsə, icarəyə verən hələ yaranmamış, lakin təsərrüfatın lazımınca aparılması qaydalarına görə icarə ilinin sonunadək əldə edilə bilən bəhərlərin dəyərini icarəçiyə ödəməlidir. Bu zaman məhsulla bağlı risk ağlabatan şəkildə nəzərə alınmalıdır. Əgər bəhərlərin dəyərini müəyyənləşdirmək mövsüm səbəblərinə görə mümkün deyildirsə, icarəyə verən icarəçinin bu bəhərlər üzrə xərclərinin əvəzini təsərrüfatın lazımınca aparılması qaydalarına uyğun gələn dərəcədə ödəməlidir. Bu qayda qırılmaq üçün nəzərdə tutulan, lakin hələ qırılmamış ağaclara da tətbiq edilir. Əgər icarəçi lazımi istifadə qaydalarının yol verdiyindən artıq ağac qırmışsa, artıq qırdığı ağacların dəyərini icarəyə verənə ödəməlidir. Digər zərərin əvəzinin ödənilməsinə dair pretenziya verilməsi istisna edil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22.3. hüquq münasibətlərinə xitam verildikdən sonra qalan kənd təsərrüfatı məhsullarından icarəçi növbəti məhsuladək təsərrüfatçılığın davam etdirilməsi üçün zəruri olan miqdarda məhsulu, hətta o, həmin hüquq münasibətlərinə girərkən belə məhsulu qəbul etmiş olmasa da, verməlidir. Əgər bununla əlaqədar olaraq icarəçi icarəlik torpaq verilərkən aldığı məhsula nisbətən daha çox miqdarda və ya daha yaxşı keyfiyyətli məhsulu verməlidirsə, icarəyə verəndən dəyəri ödəməyi tələb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22.4. Əgər müqavilə üzrə hüquq münasibətlərinə xitam verildikdən sonra icarəçi icarəyə götürdüyü torpağı qaytarmırsa, icarəyə verən saxlama müddəti üçün icarə haqqı verilməsini kompensasiya kimi tələb edə bilər. Digər zərərin əvəzinin ödənilməsi barədə pretenziyalar verilməsi istisna edilmir.</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35-ci fəsil.</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Françayzinq</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723. Françayzinq müqavil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Françayzinq müqaviləsi elə bir uzunmüddətli öhdəlik münasibətidir ki, ona əsasən müstəqil müəssisələr zərurət olduqca spesifik öhdəliklərin icrası yolu ilə malın istehsalına, satışına və xidmətlərin göstərilməsinə kömək etməyi qarşılıqlı surətdə öhdələrinə götürür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lastRenderedPageBreak/>
        <w:t>Maddə 724. Françayz verənin vəzifə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24.1. Françayz verən françayz alana standart formalı qeyri-maddi əmlak hüquqlarını, əmtəə (ticarət) nişanlarını, mal nümunələrini, qablarını, məhsulun istehsalı, əldə edilməsi, satışı və fəaliyyətin təşkili konsepsiyasını, habelə satışa kömək üçün zəruri olan başqa informasiyanı özünün tətbiq etdiyi şəkildə verməyə borclu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24.2. Françayz verən birgə fəaliyyət sistemini üçüncü şəxslərin müdaxiləsindən qorumağa, onu aramsız təkmilləşdirməyə və françayz alanı işgüzar vərdişlərlə tanış etmək, informasiya vermək və ixtisasını artırmaq yolu ilə dəstəkləməyə borclu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725. Françayz alanın vəzifə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25.1. Françayz alan françayzinqin həyata keçirilməsi sisteminə qoyduğu zəhmət nəzərə alınmaqla hesablanan muzd ödəməli və vicdanlı sahibkar kimi fəaliyyət göstərməli, müqavilənin məqsədi ilə bilavasitə bağlı olan hallarda françayz verənin və ya onun göstərdiyi şəxslərin vasitəsilə xidmətlər qəbul etməli və mallar əldə et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25.2. Əgər müqavilə bağlanarkən françayz alan daxilolma haqqı vermişdirsə və bu haqq françayz muzdunun hesabına daxil edilməmişdirsə, onda françayz verən müqavilənin qüvvəsinə xitam verilərkən bu haqqı ona qaytarmağa borclu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726. Etibar edilmiş informasiyanı açıqlamamaq vəzif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Françayzinq müqaviləsi bağlanarkən tərəflər bir-birini françayzinq ilə bağlı hallarla, xüsusən françayzinq sistemi ilə açıq-aşkar və tam tanış etməli və bir-birinə vicdanlı surətdə informasiya verməlidirlər. Onlar etibar edilmiş informasiyanı müqavilənin bağlanmadığı halda da açıqlamamağa borcludur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727. Françayzinq müqaviləsinin for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Françayzinq müqaviləsi yazılı formada bağlanmalıdır. Müqavilənin mətnində tərəflər ikitərəfli öhdəlikləri, müqavilənin müddətini, ləğv edilməsi və ya müddətinin uzadılması şərtlərini və müqavilənin digər mühüm elementlərini dəqiq göstərməkdən əlavə, françayzinq sistemini tam təsvir etməlidir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728. Françayzinq müqaviləsinin müddət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28.1. Françayzinq müqaviləsinin müddətini tərəflər həmin malın və xidmətlərin satışı ilə bağlı tələbatı nəzərə almaqla müəyyənləşdirir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28.2. Əgər müqavilənin müddəti on ildən çoxdursa, istənilən tərəfin ləğvetmə üçün zəruri olan bir illik müddəti gözləməklə müqaviləni ləğv etmək ixtiyarı vardır. Əgər tərəflərdən heç biri müqaviləni ləğv etmək üçün bu hüquqdan istifadə etmirsə, müqavilə iki il müddətinə uzadılır. Müqavilə müddətin bitməsi nəticəsində və ya tərəflərin təşəbbüsü ilə ləğv edildikdə tərəflər qarşılıqlı etimad prinsipini gözləməklə müqavilənin müddətini işgüzar qarşılıqlı münasibətlərin faktik qurtardığı vaxtadək eyni və ya dəyişdirilmiş şərtlərlə uzatmağa çalışmalıdır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729. Loyal rəqabət</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29.1. Tərəflər müqavilə münasibətləri qurtardıqdan sonra da öz aralarında loyal rəqabət aparmağa borcludurlar. Bununla əlaqədar olaraq françayz alanın müəyyən ərazinin hüdudları daxilində rəqabət aparması üzərində ən çoxu bir il müddətinə qadağan qoyu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29.2. Əgər rəqabət aparmağın qadağan edilməsi françayz alanın peşə fəaliyyəti üçün təhlükə yarada bilərsə, müqavilə müddətinin bitməsinə baxmayaraq ona müvafiq maliyyə kompensasiyası ver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730. Françayz verənin məsuliyyət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xml:space="preserve">Françayz verən françayzinq sistemi ilə nəzərdə tutulan hüquqlar və informasiya üçün məsuliyyət daşıyır. Əgər françayz verən müqavilə öhdəliklərini təqsirli surətdə pozarsa, françayz alan əvəz ödənilməsini azalda </w:t>
      </w:r>
      <w:r w:rsidRPr="004E7A7F">
        <w:rPr>
          <w:rFonts w:ascii="Palatino Linotype" w:eastAsia="Times New Roman" w:hAnsi="Palatino Linotype" w:cs="Times New Roman"/>
          <w:color w:val="000000"/>
          <w:sz w:val="27"/>
          <w:szCs w:val="27"/>
        </w:rPr>
        <w:lastRenderedPageBreak/>
        <w:t>bilər. Azaltmanın miqdarı müstəqil ekspertin rəyi əsasında qəti surətdə müəyyənləşdirilməlidir. Bununla bağlı xərclər tərəflərin öhdəsinə qoyul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731. Françayzinq hüquq münasibətlərinə tətbiq edilən müddəa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31.1. Əgər françayzinq müqaviləsinin predmetini əqli mülkiyyətdən istifadə hüquqlarının verilməsi təşkil edirsə, ona müəlliflik hüququ və əlaqəli hüquqlar haqqında, habelə patent hüququ haqqında qanunvericiliyin müddəaları tətbiq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31.2. Əgər françayz alan françayz verənin və ya françayz verənlə bağlı hər hansı müəssisənin mallarını yaymaqla daimi məşğul olursa, bu Məcəllənin ticarət nümayəndəliyi və konsessiya müqaviləsi haqqında müddəaları tətbiq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31.3. Əgər françayzinq müqaviləsinin iştirakçıları başqa öhdəliklər (o cümlədən alğı-satqı, əmlak kirayəsi, podrat və xidmətlər göstərilməsi) götürürlərsə, iştirakçıların hüquq münasibətlərinə bu Məcəllənin həmin müqavilə növləri haqqında müddəaları tətbiq edilir.</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36-cı fəsil.</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Əvəzsiz istifad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732. Əvəzsiz istifadə müqavil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Əvəzsiz istifadə müqaviləsinə görə, hər hansı əşyanı kirayəyə verən onu kirayəçinin istifadəsinə verməyi öhdəsinə götürür, kirayəçi isə həmin əşyanı kirayəyə verənə qaytarmağı öhdəsinə götürür, özü də bu öhdəlikləri iştirakçılar əvəzsiz icra etməlidir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733. Əvəzsiz istifadəyə verilən əşyanı kirayəyə verənin məsuliyyət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733.1. Əvəzsiz istifadəyə verilən əşyanı kirayəyə verən kirayəçi qarşısında yalnız qəsdən və ya kobud ehtiyatsızlıq üzündən törədilmiş əməllər və ya qüsurlar üçün məsuliyyət daşıy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33.2. Əgər kirayəyə verən üçüncü şəxslərin hər hansı hüquqlarının və ya iddialarının olduğunu və ya əvəzsiz istifadəyə verilmiş əşyanın hər hansı qüsurunu qəsdən gizlədirsə, bunun nəticəsində əmələ gələn zərərin əvəzini kirayəçiyə ödəməyə borclu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734. Əvəzsiz istifadəyə götürülmüş əşyanın saxlan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34.1. Kirayəçi əvəzsiz istifadəyə götürdüyü əşyanın adi saxlanması və ona qulluq üçün zəruri olan xərcləri çəkməlidir. Kirayəyə verənin digər xərclərin əvəzini ödəmək vəzifəsi özgə işlərini tapşırıqsız aparmaq haqqında və əsassız varlanma haqqında göstərişlərə uyğun müəyyənləşd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34.2. Kirayəçi əvəzsiz istifadəyə götürdüyü əşyanın müqavilə üzrə istifadəsi çərçivəsində dəyişməsi və ya pisləşməsi üçün məsuliyyət daşım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735. Əvəzsiz istifadəyə götürülmüş əşyadan müqavilə şərtlərinə uyğun istifad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Kirayəçinin əvəzsiz istifadəyə götürdüyü əşyadan müqavilədə göstəriləndən savayı, başqa təyinatla istifadə etməsinə icazə verilmir. Kirayəyə verənin icazəsi olmadan onun həmin əşyanı üçüncü şəxslərin istifadəsinə vermək hüququ yox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736. Əvəzsiz istifadəyə götürülmüş əşyanı qaytarmaq vəzif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36.1. Kirayəçi əvəzsiz istifadəyə götürdüyü əşyanı müqavilədə müəyyənləşdirilmiş müddət qurtardıqdan sonra qaytarmağa borclu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36.2. Əgər əvəzsiz istifadə müddəti müəyyənləşdirilməyibsə, kirayəçi əşyanı əvəzsiz istifadə məqsədlərinə uyğun istifadə etdikdən sonra qaytarmalıdır. Əgər kirayəçinin əşyadan istifadə edə bilməsi üçün yetərli olan müddət bitərsə, kirayəyə verən əşyanın daha əvvəl qaytarılmasını tələb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736.3. Əgər kirayə müddəti müəyyənləşdirilməyibsə, yaxud əvəzsiz istifadə məqsədlərinə əsasən onu müəyyənləşdirmək mümkün deyildirsə, kirayəyə verən əvəzsiz istifadəyə götürülmüş əşyanın qaytarılmasını istənilən vaxt tələb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36.4. Əgər kirayəçi əvəzsiz istifadəyə götürdüyü əşyanı üçüncü şəxslərin istifadəsinə verirsə, şübhə halında kirayəyə verən əşyanın qaytarılmasını üçüncü şəxslərdən də istənilən vaxt tələb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737. Əvəzsiz istifadə müqaviləsi üzrə hüquq münasibətlərinə vaxtından əvvəl xitam ver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Kirayəyə verən əvəzsiz istifadə müqaviləsini, əvvələn, əvəzsiz istifadəyə verdiyi əşyaya gözlənilməz hallar nəticəsində ehtiyac duyduqda, ikincisi, kirayəçi əşyadan müqavilənin şərtlərini pozmaqla istifadə etdikdə, o cümlədən əşyanı üçüncü şəxslərin istifadəsinə verdikdə və ya kirayəçinin kifayət qədər vicdanlı olmaması üzündən əşya mühüm təhlükəyə məruz qaldıqda və üçüncüsü, kirayəçinin öldüyü halda vaxtından əvvəl ləğv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738. Əvəzsiz istifadə müqaviləsi üzrə müddət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Kirayəyə verənin əvəzsiz istifadəyə verilmiş əşyanın dəyişməsi və ya pisləşməsi nəticəsində dəyən zərərin əvəzinin ödənilməsi hüquqları, habelə kirayəçinin çəkdiyi zəruri xərclərin əvəzinin ödənilməsi hüquqları altı aydan sonra, müddətin keçməsinə görə qüvvədən düşü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37-ci fəsil.</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Borc</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739. Borc müqavil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xml:space="preserve">739.1. Borc müqaviləsinə görə, iştirakçılardan biri (borc verən) pula və ya digər əvəz edilən əşyalara mülkiyyət hüququnu digər iştirakçıya (borc alana) </w:t>
      </w:r>
      <w:r w:rsidRPr="004E7A7F">
        <w:rPr>
          <w:rFonts w:ascii="Palatino Linotype" w:eastAsia="Times New Roman" w:hAnsi="Palatino Linotype" w:cs="Times New Roman"/>
          <w:color w:val="000000"/>
          <w:sz w:val="27"/>
          <w:szCs w:val="27"/>
        </w:rPr>
        <w:lastRenderedPageBreak/>
        <w:t>keçirməyi öhdəsinə götürür, digər iştirakçı (borc alan) isə aldıqlarını müvafiq olaraq pul və ya eyni keyfiyyətdə və miqdarda olan eyni növlü əşyalar şəklində borc verənə qaytarmağı öhdəsinə götürü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39.2. Borc müqaviləsinin predmeti hər hansı pul məbləği olduqda, o, kredit müqaviləsi adlandırılır. Müstəqil peşə fəaliyyəti şəklində pul borc verməklə məşğul olan şəxslər əlavə olaraq peşəkarlıq qaydasında kreditlər verilməsi haqqında müddəaları gözləməlidir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740. Borc müqaviləsinin for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740.1. Borc müqaviləsi tərəflərin razılaşması ilə şifahi və ya yazılı formada bağlan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740.2. Borc müqaviləsi predmetinin məbləği üç min manatdan çoxdursa və ya məbləğindən asılı olmayaraq müqavilənin iştirakçısı hüquqi şəxsdirsə, borc müqaviləsi yazılı formada bağlan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741. Borc üzrə faiz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Əgər müqavilənin iştirakçıları borcun faizlər ilə verilməsini şərtləşdirirlərsə, faizlər müvafiq surətdə bir ilin sonunda ödənilməli, borc bir il başa çatanadək qaytarılmalıdırsa, borcun qaytarılması ilə bir vaxtda ödən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742. Borc müqaviləsinə xitam verilməsi və borcun qaytarıl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42.1. Əgər borcun qaytarılması üçün müddət qoyulmayıbsa, o, borc verən və ya borc alan tərəfindən borc müqaviləsi ləğv edilərkən qaytarıl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42.2. Yüz on manatdan çox məbləğdə borclar üçün borc müqaviləsinin ləğv edilməsi haqqında xəbərdarlıq müddəti üç ay, daha az məbləğdə borclar üçün bir ay təşkil edir. Əgər borc üzrə faizlər şərtləşdirilməyibsə, borc alanın ləğvetməyə dair bildiriş vermədən də borcu qaytarmaq hüququ var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743. Borcun dərhal qaytarılmasını tələb etmək hüququ</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Əgər borc alanın əmlak vəziyyəti əhəmiyyətli dərəcədə pisləşərsə, bu isə borcun qaytarılması tələbi üçün təhlükə yaradarsa, borc verən borcun dərhal qaytarılmasını tələb edə bilər. Bu hüquq həmçinin borc alanın əmlak vəziyyəti müqavilə bağlanmazdan əvvəl pisləşdikdə, borc verənə isə bu yalnız borc müqaviləsi bağlandıqdan sonra məlum olduqda da qüvvədə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744. Borc alanın müqaviləni ləğv etməyə xüsusi hüququ</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44.1. Borc alan müəyyən müddət üçün sabit faizlərin şərtləşdirildiyi borc müqaviləsini aşağıdakı hallarda tamamilə və ya qismən ləğv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44.1.1. faizlərlə bağlılığa borcun qaytarılması üçün müəyyənləşdirilmiş müddət çatanadək xitam verildikdə və faiz dərəcəsi haqqında heç bir yeni razılaşma qəbul edilmədikdə - ləğvetmə haqqında bir aylıq xəbərdarlıq müddətini gözləməklə, ən tezi faizlərlə bağlılığa xitam verilən günün sonunda qüvvəyə minməkl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44.1.2. faiz dərəcəsinin il də daxil olmaqla müəyyən zaman hissələri üçün razılaşdırılması şərtləşdirildikdə - ləğvetmə haqqında bir aylıq xəbərdarlıq müddətini gözləməklə, müvafiq olaraq yalnız faizlərlə bağlılığa xitam verilən günün sonunda qüvvəyə minməkl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44.1.3. borc fiziki şəxsə verildikdə - ləğvetmə haqqında üç aylıq xəbərdarlıq müddətini gözləməklə, lakin borc alındıqdan sonra doqquzuncu ayın axırından tez olmayaraq qüvvəyə minməklə; əgər borc torpağa sahibliklə bağlı hüquqla təmin edilmişdirsə və ya tamamilə və ya başlıca olaraq sənətkarlıq şəklində və ya peşəkarlıq qaydasında müstəqil fəaliyyətin həyata keçirilməsi üçün nəzərdə tutulmuşdurs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44.1.4. hər bir halda borc alındıqdan on il sonra ləğvetmə haqqında altı aylıq xəbərdarlıq müddətini gözləməklə. Əgər borc alındıqdan sonra onun qaytarılması müddəti və ya faiz dərəcəsi yenidən şərtləşdirilirsə, həmin razılaşmanın bağlanma anı ödəniş müddətini əvəz e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44.2. Borclu faiz dərəcəsi dəyişən borc müqaviləsini ləğvetmə haqqında üç aylıq xəbərdarlıq müddətini gözləməklə istənilən vaxt ləğv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44.3. Əgər borclu ləğvetmə haqqında xəbərdarlıq müddətinin qurtardığı günün sonunadək borc verənə borcu ödəməzsə, borc alan tərəfindən ləğvetmə natamam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744.4. Borc alanın bu maddəyə uyğun ləğvetmə hüquqları müqavilə ilə məhdudlaşdırıla və ya mürəkkəbləşdirilə bilməz. Bu müddəa Azərbaycan Respublikası, onun dövlət orqanları və ya bələdiyyələr üçün borc müqavilələrinə tətbiq edil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745. Borc verənin ləğvetmə hüququ</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Əgər müqavilə üzrə digər iştirakçının əmlak vəziyyəti əhəmiyyətli dərəcədə pisləşərsə və bunun nəticəsində borcun qaytarılması təhlükəyə məruz qala bilərsə, borc verən borc verəcəyini öhdəsinə götürdüyü bildirişi borc verəcəyini vəd etdiyi əşyanı və ya məbləği verənədək və ya ödəyənədək ləğv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746. Borc vermək vəd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Borc vermək vəd edildikdə vəd edən borc verməkdən o halda imtina edə bilər ki, digər tərəfin əmlak vəziyyəti borcun qaytarılması üçün təhlükə törədəcək dərəcədə pisləşmiş olsun. Borc vermək vədi yazılı surətdə tərtib ed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38-ci fəsil.</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Lizinq</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747. Lizinq müqavil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47.1. Lizinq müqaviləsinə görə lizinq verən müəyyən əşyanı müqavilə ilə şərtləşdirilmiş müəyyən haqla, müəyyən müddətə və digər şərtlərlə (lizinq alana əmlakı satın almaq hüququnun verilməsi də daxil olmaqla) lizinq alanın istifadəsinə verməyə borcludur. Lizinq alan müəyyənləşdirilmiş dövriliklə muzd ödəməyə borclu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47.2. Lizinq verən müqavilədə nəzərdə tutulan əmlakı hazırlamağa və ya əldə etməyə borclu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xml:space="preserve">747.3. Lizinq müqaviləsinə görə, lizinq alana müqavilə müddəti qurtardıqdan sonra lizinq predmetini əldə etmək və ya kirayələmək vəzifəsi </w:t>
      </w:r>
      <w:r w:rsidRPr="004E7A7F">
        <w:rPr>
          <w:rFonts w:ascii="Palatino Linotype" w:eastAsia="Times New Roman" w:hAnsi="Palatino Linotype" w:cs="Times New Roman"/>
          <w:color w:val="000000"/>
          <w:sz w:val="27"/>
          <w:szCs w:val="27"/>
        </w:rPr>
        <w:lastRenderedPageBreak/>
        <w:t>həvalə edilə bilər və ya belə hüquq verilə bilər, bu şərtlə ki, müqavilə öz predmetinin tam amortizasiyası ilə bitməsin. Qəti dəyər hesablanarkən amortizasiya faktı bütün hallarda nəzərə alınmalıdır. Əgər müqavilədə müvafiq müddəa yoxdursa, lizinq alanın lizinq predmetini əldə etməyə ixtiyarı çat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747-1. Lizinq müqaviləsinin subyekt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47-1.1. Lizinq müqaviləsinin subyektləri lizinq verən, lizinq alan və satıcıdır (mal verən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47-1.2. Lizinq verən lizinq müqaviləsinə əsasən cəlb edilmiş və ya özünə məxsus maliyyə vəsaiti hesabına əldə etdiyi və mülkiyyətində olan əşyanı lizinq obyekti kimi lizinq alana müəyyən haqla, müəyyən müddətə və şərtlərlə (mülkiyyət hüququnun lizinq alana keçməsi və ya keçməməsi şərti də daxil olmaqla) müvəqqəti sahibliyə və ya istifadəyə verən hüquqi və ya fiziki şəxs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47-1.3. Lizinq alan lizinq müqaviləsinə uyğun olaraq lizinq obyektini müəyyən haqla, müəyyən müddətə və şərtlərlə müvəqqəti sahibliyə və istifadəyə qəbul edən hüquqi və ya fiziki şəxs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47-1.4. Satıcı (mal verən) alqı-satqı müqaviləsinə əsasən lizinq obyektini lizinq verənə satan hüquqi və ya fiziki şəxs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47-1.5. Bu Məcəllə ilə müəyyənləşdirilmiş qaydada və hallarda Azərbaycan Respublikasının istənilən rezidenti və qeyri-rezidenti lizinq müqaviləsinin subyekti o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747-2. Lizinqin obyekt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Lizinqin obyekti Azərbaycan Respublikasının qanunlarına əsasən sərbəst mülki dövriyyədən çıxarılmış və ya mülki dövriyyəsi məhdudlaşdırılmış əşyalar istisna olmaqla, qanunvericiliklə müəyyənləşdirilmiş təsnifat üzrə əsas vəsaitə aid olan daşınar və ya daşınmaz əşyalar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747-3. Lizinqin formalar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47-3.1. Lizinqin bu Məcəllə ilə tənzimlənən əsas formalarına daxili və beynəlxalq lizinq aid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747-3.2. Daxili lizinq həyata keçirildikdə lizinq verən və lizinq alan Azərbaycan Respublikasının rezidentlər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47-3.3. Beynəlxalq lizinq həyata keçirildikdə lizinq verən, yaxud lizinq alan (və ya onların hər ikisi) Azərbaycan Respublikasının qeyri-rezidentlər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747-4. Sublizinq</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47-4.1. Sublizinq- sublizinq müqaviləsi ilə rəsmiləşd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47-4.2. Sublizinq zamanı, əvvəllər lizinq verəndən lizinq müqaviləsi üzrə alınmış lizinq müqaviləsinin obyektini lizinq müqaviləsi üzrə lizinq alan üçüncü şəxslərə (sublizinq müqaviləsi üzrə lizinq alana) haqq ödənilməklə və sublizinq müqaviləsinin şərtlərinə uyğun müddətə sahibliyə və istifadəyə ver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47-4.3. Əşya sublizinqə verildikdə satıcıya qarşı tələb hüququ sublizinq müqaviləsi üzrə lizinq alana keç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47-4.4. Lizinq obyektinin sublizinqə verilməsi zamanı hökmən lizinq verənin yazılı razılığı ol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747-5. Lizinq əməliyyatlarının hüquqi for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47-5.1. Lizinq əməliyyatlarının hüquqi forması ya lizinq verənlə lizinq alan arasında bağlanmış lizinq müqaviləsi və lizinq verənlə satıcı arasında bağlanılmış alqı-satqı müqaviləsidir, ya da həmin şəxslər arasında bu Məcəllənin 747-5.2-ci maddəsinə və lizinqlə bağlı digər maddələrinə müvafiq surətdə bağlanılmış üçtərəfli müqavilə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47-5.2. Lizinqlə əlaqədar bağlanılan alqı-satqı müqaviləsində, bu Məcəllə ilə nəzərdə tutulmuş şərtlərlə yanaşı, aşağıdakılar da göstər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47-5.2.1. Lizinq obyekti lizinq verən tərəfindən xüsusi olaraq lizinqə verilmək üçün əldə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47-5.2.2. Lizinq müqaviləsində ayrı hal nəzərdə tutulmayıbsa, lizinq alanın lizinq obyektinin satıcısı ilə lizinq verən arasında bağlanılan alqı-satqı müqaviləsindən irəli gələn alıcı hüquqlarına malik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748. Lizinq müqaviləsinin for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748.1. Lizinq müqaviləsi yazılı formada bağlan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48.2. Lizinq müqaviləsində aşağıdakılar göstər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48.2.1. lizinq müqaviləsinin adında lizinqin for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48.2.2. lizinq obyektinin dəqiq təsvi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48.2.3. lizinq obyekti üzrə verilən hüquqların həcm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48.2.4. lizinq obyektinin verilmə yeri və qayd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48.2.5. lizinq müqaviləsinin müddət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48.2.6. lizinq obyektinin balans uçotunun qayd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48.2.7. lizinq obyektinin saxlanması və təmiri qayd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48.2.8. lizinq müqaviləsi əsasında lizinqverənin göstərəcəyi əlavə xidmətlərin siyahı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48.2.9. lizinq ödənişinin ümumi məbləği və lizinqverənin mükafatının məbləğ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48.2.10. hesablaşma qaydasını əks etdirən lizinq ödənişlərinin qrafiki. Lizinq müqaviləsi vaxtından əvvəl icra edildikdə lizinq ödənişlərinin hesablanması qayd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48.2.11. əgər müqavilə ilə ayrı hal nəzərdə tutulmayıbsa, tərəflərin lizinq obyektini lizinq müqaviləsi ilə bağlı risklərdən sığorta etməsi vəzifə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48.3. Lizinq müqaviləsində tərəflərin öhdəliklərinin mübahisəsiz və aşkar pozuntular sayılan və lizinq müqaviləsinin ləğvinə səbəb olan hallar müəyyənləşdirilməli, tərəflər arasında hesablaşma və lizinq obyektinin geri götürülməsi proseduru hökmən qeyd olun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48.4. Lizinq müqaviləsində lizinq alanın lizinq müqaviləsinin şərtlərini saxlamaq və ya dəyişməklə lizinq müqaviləsinin müddətini uzatmaq hüququ nəzərdə tutu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748-1. Lizinq müqaviləsi iştirakçılarının hüquq və vəzifə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48-1.1. Lizinq verən lizinq obyekti olan əmlakı lizinq alana lizinq müqaviləsinin şərtlərinə və həmin əmlakın təyinatına uyğun halda (vəziyyətdə) təqdim et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48-1.2. Lizinq alan əmlakı qəbul edərkən hər hansı bir satışmazlıq aşkar edərsəz, qəbul protokolunda bu barədə qeyd etməli və çatışmazlıqları aradan qaldırmaq məqsədilə bu əmlakı satan hüquqi və ya fiziki şəxslər qarşısında tələb irəli sürmək üçün lizinq verənə məlumat ver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748-1.3. Lizinq alan bilavasitə lizinq obyektinin satıcısı qarşısında bu obyektin keyfiyyət və komplektliyi, göndərilmə müddətləri barədə və satıcı ilə lizinq verənin arasında alğı-satqı müqaviləsi ilə nəzərdə tutulan digər tələbləri irəli sür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48-1.4. Lizinq verən müvəqqəti sahibliyə və istifadəyə verilən lizinq obyektinin lizinq müqaviləsi bağlanarkən şərtləşdirilmiş və ya lizinq alana əvvəlcədən məlum olan, yaxud lizinq alanın lizinq obyektini nəzərdə keçirərkən və ya lizinq müqaviləsinin bağlanması zamanı onun sazlığını yoxlayarkən aşkar oluna bilən çatışmazlıqlar üçün məsuliyyət daşım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48-1.5. Lizinq müqaviləsi qanuni qüvvəyə mindikdə lizinq alanın (müvafiq olaraq lizinq verənin lizinq verəndən (müvafiq olaraq lizinq alandan) lizinq müqaviləsi üzrə öhdəliklərinin yerinə yetirilməsini tələb etmək və onların yerinə yetirilmədiyi təqdirdə lizinq obyektinin qəbuluna hazırlıq zamanı vurulmuş zərərin, əgər bu hazırlıq üçün bilavasitə xərc çəkilibsə, lizinq verən (müvafiq olaraq lizinq alan) tərəfindən ödənilməsini məhkəmə yolu ilə tələb etmək hüququ var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48-1.6. Lizinq obyektinə təminatlı xidmət, əgər bu, alğı-satqı müqaviləsində nəzərdə tutulubsa, satıcı tərəfindən həyata keç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48-1.7. Lizinq alan, lizinq müqaviləsində ayrı qayda nəzərdə tutulmayıbsa, lizinq obyektinə texniki xidməti, onun orta və cari təmirini öz hesabına həyata keçirir. Lizinq obyekti olan əmlakın əsaslı təmiri, əgər lizinq müqaviləsi ilə ayrı qayda nəzərdə tutulmayıbsa, lizinq verən tərəfindən apar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48-1.8. Lizinq müqaviləsinə xitam verildikdən sonra lizinq alan lizinq obyektini normal köhnəlmə (amortizasiya) və ya lizinq müqaviləsi ilə şərtlənən köhnəlmə nəzərə alınmaqla, lizinq verənə ondan aldığı vəziyyətdə (halda) qaytar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48-1.9. Lizinq alan lizinq obyektini qaytarmayıbsa və ya vaxtında qaytarmayıbsa, lizinq verənin gecikmə vaxtı üçün ödəniş tələb etmək hüququ var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48-1.10. Əgər lizinq alan lizinq verənin yazılı razılığı ilə lizinq obyektini öz vəsaiti hesabına yaxşılaşdırıbsa və bu, lizinq obyektinə zərər vurmadan ayrıla bilmirsə, lizinq müqaviləsinə xitam verildikdən sonra lizinq alan, lizinq müqaviləsi ilə ayrı qayda nəzərdə tutulmayıbsa, bu yaxşılaşdırılmaların dəyərinin ona ödənilməsini tələb etmək hüququna malik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748-1.11. Əgər lizinq alan lizinq verənin yazılı razılığı olmadan lizinq obyektini öz vəsaiti hesabına yaxşılaşdırıbsa və bu lizinq obyektinə zərər vurmadan ayrıla bilmirsə, lizinq müqaviləsinə xitam verildikdən sonra lizinq alan bu yaxşılaşdırmaların dəyərinin ona ödənilməsini tələb etmək hüququna malik deyil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48-1.12. Lizinq verənin aşağıdakı hallarda pul məbləğlərini və lizinq obyektini mübahisəsiz geri almaq və bununla da lizinq müqaviləsini vaxtından əvvəl ləğv etmək hüququ var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48-1.12.1. lizinq alanın lizinq obyektindən istifadə şəraiti lizinq müqaviləsinin şərtlərinə və ya lizinq obyektinin təyinatına uyğun deyils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48-1.12.2. lizinq alan lizinq verənin icazəsi olmadan sublizinq həyata keçirirs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48-1.12.3. lizinq alan lizinq obyektini işlək halda saxlamırsa və bu da onun istehlak keyfiyyətlərini pisləşdirirs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48-1.12.4. lizinq alan lizinq obyektindən istifadə üçün haqqı müqavilə ilə nəzərdə tutulan ödəniş müddətləri üzrə ardıcıl olaraq iki dəfədən artıq ödəmirs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48-1.13. Lizinq müqaviləsi iştirakçılarının digər hüquq və vəzifələri Azərbaycan Respublikasının Mülki Məcəlləsi ilə tənzimlən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748-2. Lizinq zamanı mülkiyyət münasibət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48-2.1. Lizinq alana müvəqqəti sahibliyə və ya istifadəyə verilmiş lizinq obyekti lizinq verənin mülkiyyət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48-2.2. Lizinq müqaviləsində ayrı qayda nəzərdə tutulmayıbsa, lizinq obyektinə sahiblik və ondan istifadə hüququ lizinq alana tam həcmdə keç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48-2.3. Lizinq verən bu Məcəllənin 748-1.11-ci maddəsində və lizinq müqaviləsində nəzərdə tutulmuş hallarda lizinq obyektini lizinq alanın sahibliyindən və istifadəsindən geri almaq hüququna malik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48-2.4. Lizinq alanın həyata keçirdiyi lizinq obyektinin ayrılan yaxşılaşdırılmaları, əgər lizinq müqaviləsi ilə ayrı qayda nəzərdə tutulmayıbsa, onun mülkiyyət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xml:space="preserve">748-2.5. Maliyyə lizinqi zamanı lizinq obyektinə mülkiyyət hüququ, əgər maliyyə lizinqi müqaviləsində ayrı qayda nəzərdə tutulmayıbsa, bütün lizinq </w:t>
      </w:r>
      <w:r w:rsidRPr="004E7A7F">
        <w:rPr>
          <w:rFonts w:ascii="Palatino Linotype" w:eastAsia="Times New Roman" w:hAnsi="Palatino Linotype" w:cs="Times New Roman"/>
          <w:color w:val="000000"/>
          <w:sz w:val="27"/>
          <w:szCs w:val="27"/>
        </w:rPr>
        <w:lastRenderedPageBreak/>
        <w:t>ödənişlərinin verilməsi şərti ilə müqavilə müddəti başa çatmazdan əvvəl lizinq alana keç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748-3. Lizinq obyektinin uçotu</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Maliyyə lizinqi əsasında lizinq alana verilmiş lizinq obyekti tərəflərin qarşılıqlı razılığı əsasında lizinq verənin və ya lizinq alanın balansında uçota alın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748-4. Lizinq obyektinin üçüncü şəxslərə güzəşti və girov qoyul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48-4.1. Lizinq verən lizinq müqaviləsi üzrə öz hüquqlarını üçüncü şəxsə tam və ya qismən güzəşt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48-4.2. Lizinq verən pul vəsaitinin cəlb edilməsi məqsədilə girov kimi lizinq müqaviləsinin şərtləri üzrə alınacaq lizinqin obyektini istifadə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748-5. Lizinq müqaviləsinin obyekti olan əmlakın qeydiyyat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Lizinq müqaviləsinin obyekti olan əmlaka hüquqlar bu Məcəllədə nəzərdə tutulan hallarda bu Məcəlləyə və digər normativ hüquqi aktlara uyğun olaraq müvafiq icra hakimiyyəti orqanı tərəfindən dövlət qeydiyyatına alın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748-6. Lizinq obyektinin və sahibkarlıq (maliyyə) risklərinin sığort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48-6.1. Lizinq müqaviləsində ayrı qayda nəzərdə tutulmayıbsa, satıcı əmlakı lizinq verənə verdiyi andan lizinq müqaviləsinin müddəti başa çatanadək lizinq obyektini itirilmə (məhv olma), çatışmazlıq və ya zədələnmə risklərindən sığortala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48-6.2. Sahibkarlıq (maliyyə) risklərinin sığortası lizinq müqaviləsi tərəflərinin razılığı ilə həyata keçir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48-6.3. Sığorta edənin öhdəliklərini yerinə yetirən və qazanc götürən tərəflər, həmçinin sığortanın müddəti lizinq müqaviləsi ilə müəyyənləşd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748.6.4. Lizinq alan, Azərbaycan Respublikasının qanunvericiliyi ilə müəyyənləşdirilən hallarda, lizinq obyektinin istifadəsi prosesində digər şəxslərin həyatına, sağlamlığına və ya əmlakına dəyən ziyan nəticəsində yaranan öhdəliklərin yerinə yetirilməsinə görə öz məsuliyyətini sığortala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48-6.5. Lizinq alanın lizinq müqaviləsinin pozulmasına görə öz məsuliyyətinin riskini lizinq verənin xeyrinə sığortalamaq hüququ var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748-7. Lizinq müqaviləsinin tərəfləri arasında risklərin bölüşdürü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48-7.1. Lizinq obyekti olan əmlakın zərərin bütün növlərindən qorunması, həmçinin onun məhv edilməsi, itirilməsi, korlanması, talanması, vaxtından əvvəl sıradan çıxması, quraşdırılması və ya istifadəsi zamanı buraxılan səhvlərdən və istismarı zamanı yol verilən risklərdən qorunması ilə bağlı məsuliyyəti, lizinq müqaviləsi ilə ayrı qayda nəzərdə tutulmayıbsa, lizinq obyektinin faktiki qəbulu anından lizinq alan daşıy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48-7.2. Satıcının müflisləşməsi ilə bağlı riskin məsuliyyətini, əgər lizinq müqaviləsi ilə ayrı qayda nəzərdə tutulmayıbsa, satıcını seçən tərəf daşıy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48-7.3. Lizinq obyektinin lizinq müqaviləsinə əsasən istifadə məqsədlərinə uyğunsuzluğu ilə bağlı riskin məsuliyyətini, lizinq müqaviləsi ilə ayrı qayda nəzərdə tutulmayıbsa, lizinq obyektini seçən tərəf daşıy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748-8. Üçüncü şəxslərin iddiasının lizinqin obyektinə yönəld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48-8.1. Lizinq alanın öhdəliklərinə görə üçüncü şəxslərin iddiası lizinqin predmetinə yönəldilə bilmə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48-8.2. Lizinq verənin əmlakına yönəldilmiş üçüncü şəxslərin iddiası lizinq verənin yalnız bu mülkiyyət hüququnun obyektinə lizinq obyektinə münasibətdə aid edilə bilər. İddianın təmin edilməsi nəticəsində lizinq verənin hüquqlarını əldə edənə lizinq verənin lizinq müqaviləsində müəyyənləşdirilmiş həm hüquqları, həm də öhdəlikləri məcburi qaydada keç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lastRenderedPageBreak/>
        <w:t>Maddə 748-9. Lizinqin obyektinin itirilməsi zamanı lizinq alanın vəzifə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Əgər lizinq müqaviləsində ayrı qayda nəzərdə tutulmayıbsa, lizinq alanın günahı üzündən lizinq obyektinin itirilməsi və ya lizinq obyektinin öz funksiyalarının itirməsi lizinq alanı lizinq müqaviləsi üzrə öhdəliklərindən azad et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748-10. Lizinq ödəniş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48-10.1. Lizinq müqaviləsinin qüvvədə olduğu müddət ərzində həmin müqavilə üzrə ödənişlərin ümumi məbləği lizinq ödənişləri hesab edilir. Lizinq ödənişləri lizinq müqaviləsi üzrə lizinq alana verilmiş lizinq obyektindən istifadəyə görə onun tərəfindən lizinq verənin xeyrinə həyata keçirilən ödənişlər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48-10.2. Lizinq ödənişlərinin məbləği həyata keçirilməsi üsulu, forması və dövriliyi lizinq müqaviləsinə uyğun olaraq bu Məcəllənin müddəaları nəzərə alınmaqla həyata keç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48-10.3. Əgər lizinq alan və lizinq verən arasında lizinq ödənişləri ilə bağlı hesablaşmalar lizinq obyekti vasitəsilə istehsal olunan məhsulla (natura formasında) aparılırsa, belə məhsulun qiyməti tərəflərin razılığı ilə müəyyənləşdirilir və lizinq müqaviləsində qeyd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48-10.4. Lizinq alanın lizinq ödənişlərinin verilməsi ilə bağlı öhdəlikləri, lizinq müqaviləsi ilə ayrı qayda nəzərdə tutulmayıbsa, lizinq alanın lizinq obyektindən istifadəyə başladığı vaxtdan qüvvəyə min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48-10.5. Lizinq müqaviləsində lizinq ödənişlərinə lizinq obyektindən istifadəyə başlanıldığı vaxtından 6 ay (180 gün) keçənədək möhlət verilməsi nəzərdə tutu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48-10.6. Lizinq ödənişləri bilavasitə lizinq verənin hesabına köçürülü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748-11. Lizinq ödənişlərinin ümumi məbləğ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48-11.1. Lizinq ödənişlərinin ümumi məbləğinə aşağıdakılar daxil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48-11.1.1. lizinq obyektinin amortizasiya ödəniş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48-11.1.2. lizinq obyektinin əldə edilməsi ilə bağlı zəruri xərc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748-11.1.3. lizinq obyektini əldə etmək üçün alınan kreditə görə fai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48-11.1.4. lizinq verənin mükafatının məbləğ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48-11.1.5. lizinq obyekti lizinq verən tərəfindən sığorta edilmişdirsə, sığorta üçün ödənilən məbləğ;</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48-11.1.6. lizinq verənin əlavə xidmətlərinin haqq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48-11.1.7. lizinq verənin lizinq müqaviləsi ilə nəzərdə tutulmuş digər xərc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48-11.2. Lizinq ödənişlərinin tərkibinə daxil edilən məbləğlər lizinq verən tərəfindən müvafiq sənədlərlə əsaslandırıl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748-12. Lizinq müqaviləsini yoxlamaq hüququ</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48-12.1. Lizinq müqaviləsində müəyyənləşdirilmiş lizinq obyektinə aid şərtlərə lizinq alan tərəfindən əməl edilməsinə lizinq verənin nəzarət etmək hüququ var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48-12.2. Yoxlamanın məqsədləri və qaydası lizinq müqaviləsində nəzərdə tutul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48-12.3. Lizinq alan lizinq verənin lizinqlə bağlı maliyyə sənədləri və lizinqin obyekti ilə maneəsiz tanış olması və onlara baxış keçirilməsi imkanını təmin et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748-13. Lizinq verənin maliyyə nəzarəti hüququ</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48-13.1. Lizinq verən lizinq alanın lizinq müqaviləsi üzrə lizinq obyektinə aid öhdəliklərini yerinə yetirməsi hissəsində onun fəaliyyətinə maliyyə nəzarətini həyata keçirmək hüququna malik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48-13.2. Maliyyə nəzarətinin məqsədləri və qaydası lizinq müqaviləsi ilə nəzərdə tutul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48-13.3. Lizinq verənin maliyyə nəzarətini həyata keçirməyə lazım olan məlumatı almaq üçün lizinq alana yazılı sorğu göndərmək hüququ vardır, lizinq alan isə bu sorğulara cavab verməyə borclu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48-13.4. Lizinq alan lizinq ödənişləri üzrə öhdəliklərini yerinə yetirmədikdə. lizinq verənin bu Məcəllə və lizinq müqaviləsi ilə nəzərdə tutulmuş və öhdəliklərin təmin edilməsinə yönəldilmiş hərəkətləri həyata keçirmək hüququ var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lastRenderedPageBreak/>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749. Lizinq verənin məsuliyyət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49.1. Kirayə müqaviləsinin qaydalarına uyğun olaraq lizinq verən əmlakı göndərməyi gecikdirməyə və ya göndərməməyə, habelə qüsurlu əmlak göndərməyə görə lizinq alan qarşısında məsuliyyət daşıy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49.2. Tərəflər razılığa gələ bilərlər ki, lizinq alan lizinq verənə qarşı pretenziyalar irəli sürməzdən əvvəl tələbin əmlakı göndərən tərəfindən yerinə yetirilməsini tələb et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750. Lizinq alanın məsuliyyət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Lizinq alanın təqsiri üzündən müqaviləyə vaxtından əvvəl xitam verildikdə lizinq verən icra ilə bağlı öz mənafelərinə aid olmayan tələbləri irəli sürə bilməz. Tələblər müəyyənləşdirilərkən lizinq əmlakının qalıq dəyəri, lizinq muzdu üzrə faizlərin qalığı və qənaət edilmiş digər xərclər nəzərə alın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751. Lizinqə tətbiq edilən digər qayda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Lizinq barəsində əmlak kirayəsi müqaviləsinin bu Məcəllənin 747-750-ci maddələrinə zidd olmayan qaydaları tətbiq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39-cu fəsil.</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Podrat</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752. Podrat müqavil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52.1. Podrat müqaviləsinə görə podratçı müqavilədə nəzərdə tutulan işi icra etməyi, sifarişçi isə podratçıya razılaşdırılmış muzd ödəməyi öhdəsinə götürü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xml:space="preserve">752.2. Əgər podratda hər hansı məmulatın hazırlanması nəzərdə tutularsa və podratçı onu özünün əldə etdiyi materiallardan hazırlayarsa, hazırlanmış </w:t>
      </w:r>
      <w:r w:rsidRPr="004E7A7F">
        <w:rPr>
          <w:rFonts w:ascii="Palatino Linotype" w:eastAsia="Times New Roman" w:hAnsi="Palatino Linotype" w:cs="Times New Roman"/>
          <w:color w:val="000000"/>
          <w:sz w:val="27"/>
          <w:szCs w:val="27"/>
        </w:rPr>
        <w:lastRenderedPageBreak/>
        <w:t>məmulata mülkiyyəti sifarişçiyə verir. Əgər əvəz edilən əşya hazırlanmışdırsa, alğı-satqı qaydaları tətbiq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52.3. Podratla bağlı smetanın tərtibi, əgər razılaşmada ayrı qayda müəyyənləşdirilməyibsə, ödənil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753. Muzd barəsində razılaşm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53.1. Sifarişçi podratçıya şərtləşdirilmiş muzd ödəməyə borcludur. Əgər həmin şəraitdə podratın yalnız muzd müqabilində yerinə yetirilməsi ehtimal edilirsə, belə hesab edilir ki, muzd dinməz razılıq əsasında şərtləşdirilmişdir. Əgər muzdun miqdarı müəyyənləşdirilməyibsə, adi muzdun şərtləşdirildiyi hesab olunur. Şərtləşdirilmiş muzd ödənildikdə, podratçının müqavilə üzrə razılaşdırılmış iş həcminə daxil olan bütün işləri ödənilmiş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53.2. Əgər müqavilədə nəzərdə tutulan iş həcminin yerinə yetirilməsi üçün muzdun əsasları müqavilə bağlandıqdan sonra sifarişçinin sərəncamları əsasında dəyişmişdirsə, onda dəyərin artması və ya azalması nəzərə alınmaqla yeni qiymət razılaşdırıl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53.3. Əgər sifarişçi müqavilədə nəzərdə tutulmayan əlavə işlərin görülməsini tələb edirsə, podratçının həmin işləri yerinə yetirməyə görə ayrıca muzd almaq hüququ vardır. Əgər sifarişçi əlavə işlərin yalnız ayrıca muzd müqabilində yerinə yetirilə biləcəyini qəbul etmirsə, podratçı ayrıca muzd almaq hüququ barəsində işə başlamazdan əvvəl məlumat ver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53.4. Müqavilədə nəzərdə tutulmayan və sifarişçi tərəfindən yerinə yetirilməsi tələb edilməyən işlər ödənilmir. Tələb edildikdə podratçı belə işlərin nəticələrini aradan qaldırmalıdır. Əgər o bunu ağlabatan müddət ərzində etməzsə, sifarişçi onları podratçının hesabına aradan qaldıra bilər. Bundan başqa, podratçı bütün digər zərər üçün sifarişçi qarşısında məsuliyyət daşıy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754. Təqribi smetadan kənaraçıxmanın nəticə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54.1. Əgər podratçı təqribi smetadan əhəmiyyətli dərəcədə kənara çıxarsa, yalnız razılaşdırılmış muzdun verilməsini tələb edə bilər, amma artıq xərci qabaqcadan nəzərdə tutmağın mümkün olmadığı hallar istisna təşkil e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754.2. Müqavilə bağlanarkən nəzərdə tutulması mümkün olmayan təqribi smetadan bu cür kənaraçıxma barəsində podratçı ləngimədən sifarişçiyə məlumat verməlidir. Əgər sifarişçi smetadan kənaraçıxma nəticəsində müqaviləyə xitam verərsə, icra olunmuş işi təqribi smeta üzrə ödəməyə borclu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755. İşi şəxsən yerinə yetirmək vəzif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Podratçı işi şəxsən yerinə yetirməyə yalnız bunun müqavilədən, yaxud konkret hallardan və ya işin xarakterindən irəli gəldiyi hallarda borclu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756. Sifarişçinin zərərin əvəzini ödəmək vəzif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56.1. Əgər sifarişçi yerinə yetirilmiş işi qəbul etməzsə, podratçı yerinə yetirilməmiş işin haqqını və zərərin əvəzinin ödənilməsini tələb edə bilər. Sifarişçi işin yerinə yetirilməsi üçün zəruri hərəkətləri icra etmədiyi halda da zərərin əvəzini ödəməyə borclu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56.2. Zərərin əvəzinin ödənilməsi miqdarı bir tərəfdən gecikdirmənin müddətindən və muzdun miqdarından asılı olaraq, digər tərəfdən isə, əgər sifarişçi müddəti pozmasaydı, podratçının öz iş qüvvəsindən başqa şəkildə istifadə etməsi nəticəsində ala biləcəyindən asılı olaraq müəyyənləşd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757. Podratçının hazırladığı daşınar əşyaya girov hüququ</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Əgər podratçının hazırladığı və ya təmir etdiyi sifarişçiyə məxsus daşınar əşya hazırlanma və ya təmir məqsədilə onun sahibliyindədirsə, podratçı öz tələblərinin təminatı üçün həmin əşyaya girov hüququndan istifadə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758. Tikinti aparılan torpaq sahəsinə ipoteka hüququ</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Əgər müqavilənin predmeti bina və ya onun ayrı-ayrı hissələridirsə, podratçı müqavilədən irəli gələn tələblərinə əsaslanaraq, binanın ucaldıldığı sifarişçiyə məxsus torpaq sahəsinə ipoteka tələb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lastRenderedPageBreak/>
        <w:t>Maddə 759. Podrat müqaviləsinin ləğv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59.1. Sifarişçi işlər qurtaranadək istənilən vaxt müqavilədən imtina edə bilər, lakin podratçıya yerinə yetirilmiş işin haqqını verməli və müqavilənin ləğvi ilə vurulan zərərin əvəzini ödə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59.2. Əgər sifarişçi tərəfindən müqaviləyə bilavasitə podratçının hərəkətləri (hərəkətsizliyi) nəticəsində baş verən və ya həmin hərəkətlərlə bağlı olan səbəbə görə xitam verilərsə, podratçı yalnız yerinə yetirilmiş işin haqqını tələb edə bilər, bu şərtlə ki, sifarişçinin həmin işlərə hansısa marağı olsu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760. Müqaviləyə podratçının təşəbbüsü ilə xitam verilməsi</w:t>
      </w:r>
    </w:p>
    <w:p w:rsidR="004E7A7F" w:rsidRPr="004E7A7F" w:rsidRDefault="004E7A7F" w:rsidP="004E7A7F">
      <w:pPr>
        <w:spacing w:after="0" w:line="240" w:lineRule="auto"/>
        <w:ind w:firstLine="539"/>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39"/>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60.1. Əgər podratçı tərəfindən müqaviləyə bilavasitə sifarişçinin hərəkətləri nəticəsində baş verməyən və ya həmin hərəkətlərlə bağlı olmayan səbəbə görə xitam verilirsə, podratçı işlər qurtaranadək müqaviləyə elə tərzdə xitam verməlidir ki, sifarişçi işləri başqa şəkildə və bərabər və ya daha əlverişli şərtlərlə ala bilsin. Bu zaman podratçı yerinə yetirilmiş işin haqqının ödənilməsini tələb edə bilər, bu şərtlə ki, sifarişçinin əvvəl görülmüş işlərə hansısa marağı olsun.</w:t>
      </w:r>
    </w:p>
    <w:p w:rsidR="004E7A7F" w:rsidRPr="004E7A7F" w:rsidRDefault="004E7A7F" w:rsidP="004E7A7F">
      <w:pPr>
        <w:spacing w:after="0" w:line="240" w:lineRule="auto"/>
        <w:ind w:firstLine="539"/>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60.2. Əgər podratçı tərəfindən müqaviləyə bilavasitə sifarişçinin hərəkətləri (hərəkətsizliyi) nəticəsində baş verən və ya həmin hərəkətlərlə bağlı olan səbəbə görə xitam verilirsə, podratçı yerinə yetirilmiş işin haqqını və müqavilənin ləğvi ilə vurulan zərərin əvəzinin ödənilməsini tələb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761. Podratçının muzdun bir hissəsini tələb etmək hüququ – </w:t>
      </w:r>
      <w:r w:rsidRPr="004E7A7F">
        <w:rPr>
          <w:rFonts w:ascii="Palatino Linotype" w:eastAsia="Times New Roman" w:hAnsi="Palatino Linotype" w:cs="Times New Roman"/>
          <w:b/>
          <w:bCs/>
          <w:i/>
          <w:iCs/>
          <w:color w:val="000000"/>
          <w:sz w:val="27"/>
          <w:szCs w:val="27"/>
        </w:rPr>
        <w:t>çıxarılmış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762. Podratın nəticələrini qüsursuz icra etmək vəzif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62.1. Podratçı sifarişçi üçün podratı elə icra etməlidir ki, podratın nəticəsi qüsurlardan, üçüncü şəxslərin hüquqlarından və ya iddialarından azad olsu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62.2. Podratın nəticəsi şərtləşdirilmiş keyfiyyətə uyğun gəlirsə, qüsurlardan azad sayılır. Keyfiyyət şərtləşdirilmədikdə podratın nəticəsi müqaviləyə uyğun istifadə və ya adi istifadə üçün yararlı olduğu halda qüsurlardan azad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762.3. Podratçının sifariş edilmiş podrat nəticəsini deyil, başqa podrat nəticəsini təqdim etməsi və ya podratı kəmiyyətcə yerinə yetirməməsi, əgər bunu icra əvəzinə qəbul etmək açıq-aşkar mümkün deyildirsə, qüsurlara bərabər tutul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62.4. Əgər üçüncü şəxslər sifarişçiyə qarşı heç bir hüquq irəli sürə bilmirlərsə, podratın nəticəsi üçüncü şəxslərin hüquqlarından və iddialarından azad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763. Qüsurlar olduqda əlavə icra tələb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63.1. Əgər məmulatın qüsuru vardırsa, sifarişçi əlavə icra tələb edə bilər. Podratçı öz seçimi ilə ya qüsuru aradan qaldıra bilər, ya da yeni məmulat hazırlay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63.2. Əlavə icra məqsədi ilə podratçı iş və materiallar üçün əlavə xərcləri, o cümlədən nəqliyyat xərclərini ödəməlidir. Əgər əlavə icra tənasübsüz xərclər tələb edirsə, podratçı həmin icradan imtina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63.3. Əgər podratçı yeni məmulat hazırlayarsa, sifarişçidən qüsurlu məmulatı qaytarmağı tələb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764. Məmulatın qüsurunun sifarişçi tərəfindən düzəld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64.1. Əgər podratçı xərclərin tənasübsüzlüyünə baxmayaraq, əlavə icradan imtina etməzsə, lakin əlavə icra üçün müəyyənləşdirilmiş müddət nəticəsiz qurtararsa, sifarişçi qüsuru özü aradan qaldırıb çəkdiyi xərclərin əvəzini ödəməyi tələb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64.2. Sifarişçi podratçıdan qüsurun aradan qaldırılması üçün zəruri xərclər hesabına avans tələb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765. Məmulatın qüsuru nəticəsində podrat müqaviləsindən imtin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Məmulatın qüsuru nəticəsində, əgər müqavilənin əlavə icrası üçün müəyyənləşdirilmiş müddət qurtardıqdan sonra həmin qüsur tamamilə aradan qaldırılmazsa, sifarişçi müqavilədən imtina edə bilər. Bu halda podratçı müqavilə ilə bağlı xərclərin əvəzini sifarişçiyə ödəməyə borclu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766. Məmulatın qüsuru nəticəsində muzdun azaldıl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Sifarişçi müqavilənin əlavə icrası üçün müəyyənləşdirilmiş müddət qurtardıqdan sonra əlavə icranı qəbul etmədikdə və müqavilədən imtina etdiyini bildirmədikdə muzdun miqdarını qüsur məmulatın dəyərini nə qədər azaldırsa, o qədər azald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767. İşin podratçının materialları ilə icra ed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67.1. Əgər podratçı işi öz materialları ilə icra edirsə, keyfiyyətsiz materiallar üçün məsuliyyət daşıy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67.2. Podratçı sifarişçinin materiallarından yanlış istifadə üçün məsuliyyət daşıyır. Podratçı materialların işlədilməsi haqqında sifarişçiyə hesabat verməyə və qalan materialı ona qaytarmağa borclu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768. Podratçının sifarişçini vaxtında xəbərdar etmək vəzif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68.1. Podratçı aşağıdakı hallarda sifarişçini vaxtında xəbərdar etməyə borclu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68.1.1. sifarişçidən alınmış material keyfiyyətsiz və yararsız olduqd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68.1.2. sifarişçinin göstərişinin icra ediləcəyi təqdirdə məmulatın davamsız və ya yararsız olacağı hald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68.1.3. podratçıdan asılı olmayan, məmulatın möhkəmliyi və yararlığı üçün təhlükə törədən hər hansı başqa hallar olduqd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68.2. Əgər podratçının vaxtında etdiyi xəbərdarlığa baxmayaraq, sifarişçi müvafiq müddətdə yararsız və ya keyfiyyətsiz materialı əvəz etməzsə, işin yerinə yetirilməsi qaydaları haqqında verdiyi göstərişi dəyişməzsə və ya hazırlanan məmulatın yararlığına və möhkəmliyinə zərər vura bilən digər halları aradan qaldırmazsa, podratçı müqavilədən imtina edə bilər və bununla vurulan zərərin əvəzini ödəməyi tələb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769. Yerinə yetirilmiş iş üçün muzd ödən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Əgər müqavilədə muzdun hissə-hissə ödənilməsi nəzərdə tutulmursa, sifarişçi podratçının muzdunu iş yerinə yetirildikdən sonra ödə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770. Yerinə yetirilmiş işin qəbul ed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Əgər müqaviləyə görə və ya işin xarakterinə əsasən iş qəbul edilməyirsə, sifarişçi yerinə yetirilmiş işi qəbul etməyə borcludur. İşi qəbul etdikdə sifarişçi muzd ödəməlidir. Əgər sifarişçi işi podratçının müəyyənləşdirdiyi müddətdə qəbul etmirsə, iş qəbul edilmiş sayılır.</w:t>
      </w:r>
    </w:p>
    <w:p w:rsidR="004E7A7F" w:rsidRPr="004E7A7F" w:rsidRDefault="004E7A7F" w:rsidP="004E7A7F">
      <w:pPr>
        <w:spacing w:after="0" w:line="240" w:lineRule="auto"/>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67"/>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i/>
          <w:iCs/>
          <w:color w:val="000000"/>
          <w:sz w:val="27"/>
          <w:szCs w:val="27"/>
        </w:rPr>
        <w:t>Maddə 770-1. Tikintisi başa çatmayan binanın yerləşdiyi torpaq sahəsində tərkib hissələrin bağlı olduğu payların özgəninkiləşdirilməsi zamanı yaranan podrat münasibətlərində alış qiymətinin (muzd) ödənilməsi</w:t>
      </w:r>
    </w:p>
    <w:p w:rsidR="004E7A7F" w:rsidRPr="004E7A7F" w:rsidRDefault="004E7A7F" w:rsidP="004E7A7F">
      <w:pPr>
        <w:spacing w:after="0" w:line="240" w:lineRule="auto"/>
        <w:ind w:firstLine="567"/>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 </w:t>
      </w:r>
    </w:p>
    <w:p w:rsidR="004E7A7F" w:rsidRPr="004E7A7F" w:rsidRDefault="004E7A7F" w:rsidP="004E7A7F">
      <w:pPr>
        <w:spacing w:after="0" w:line="240" w:lineRule="auto"/>
        <w:ind w:firstLine="567"/>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770-1.1. Tikintisi başa çatmayan binanın yerləşdiyi torpaq sahəsində tərkib hissələrin bağlı olduğu payların özgəninkiləşdirilməsi zamanı yaranan podrat münasibətlərində alış qiymətinin (muzdun) ödənilməsi yalnız aşağıdakı şərtlər mövcud olduqda tələb edilə bilər:</w:t>
      </w:r>
    </w:p>
    <w:p w:rsidR="004E7A7F" w:rsidRPr="004E7A7F" w:rsidRDefault="004E7A7F" w:rsidP="004E7A7F">
      <w:pPr>
        <w:spacing w:after="0" w:line="240" w:lineRule="auto"/>
        <w:ind w:firstLine="567"/>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770-1.1.1. bu Məcəllənin 144-1.4-cü maddəsində nəzərdə tutulan müqavilə notarial qaydada təsdiq edilmişdirsə;</w:t>
      </w:r>
    </w:p>
    <w:p w:rsidR="004E7A7F" w:rsidRPr="004E7A7F" w:rsidRDefault="004E7A7F" w:rsidP="004E7A7F">
      <w:pPr>
        <w:spacing w:after="0" w:line="240" w:lineRule="auto"/>
        <w:ind w:firstLine="567"/>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770-1.1.2. daşınmaz əmlakın dövlət reyestrində binanın yerləşdiyi torpaq sahəsində tərkib hissələrin bağlı olduğu paylar barədə əldə edənin xeyrinə təminat qeydi aparılmışdırsa.</w:t>
      </w:r>
    </w:p>
    <w:p w:rsidR="004E7A7F" w:rsidRPr="004E7A7F" w:rsidRDefault="004E7A7F" w:rsidP="004E7A7F">
      <w:pPr>
        <w:spacing w:after="0" w:line="240" w:lineRule="auto"/>
        <w:ind w:firstLine="567"/>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770-1.2. Bu Məcəllənin 770-1.1-ci maddəsində müəyyən edilən şərtlər tikintisi başa çatmayan binanın yerləşdiyi torpaq sahəsində tərkib hissələrin bağlı olduğu paylar üzərində mülkiyyət hüququnun keçməsi barədə satıcı qismində çıxış edən podratçının öhdəlik götürdüyü hallara da şamil edilir.</w:t>
      </w:r>
    </w:p>
    <w:p w:rsidR="004E7A7F" w:rsidRPr="004E7A7F" w:rsidRDefault="004E7A7F" w:rsidP="004E7A7F">
      <w:pPr>
        <w:spacing w:after="0" w:line="240" w:lineRule="auto"/>
        <w:ind w:firstLine="567"/>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770-1.3. Bu Məcəllənin 770-1.1-ci və 770-1.2-ci maddələrində nəzərdə tutulan müqavilələrdə ayrı mərhələ və hissələr nəzərdə tutulmayıbsa, alış qiymətinin (muzdun) ödənilməsi tikintinin mərhələləri üzrə hissələrlə aşağıda göstərilən faizlərdən çox olmamaq şərti ilə aparıla bilər:</w:t>
      </w:r>
    </w:p>
    <w:p w:rsidR="004E7A7F" w:rsidRPr="004E7A7F" w:rsidRDefault="004E7A7F" w:rsidP="004E7A7F">
      <w:pPr>
        <w:spacing w:after="0" w:line="240" w:lineRule="auto"/>
        <w:ind w:firstLine="567"/>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770-1.3.1. torpaq-qazma işlərinin başlanılmasından sonra - müqavilə məbləğinin 30 faizi;</w:t>
      </w:r>
    </w:p>
    <w:p w:rsidR="004E7A7F" w:rsidRPr="004E7A7F" w:rsidRDefault="004E7A7F" w:rsidP="004E7A7F">
      <w:pPr>
        <w:spacing w:after="0" w:line="240" w:lineRule="auto"/>
        <w:ind w:firstLine="567"/>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770-1.3.2. tikilinin yan və daxili divarları, dam örtüyü hazır olduqdan sonra - müqavilə məbləğinin 10 faizi;</w:t>
      </w:r>
    </w:p>
    <w:p w:rsidR="004E7A7F" w:rsidRPr="004E7A7F" w:rsidRDefault="004E7A7F" w:rsidP="004E7A7F">
      <w:pPr>
        <w:spacing w:after="0" w:line="240" w:lineRule="auto"/>
        <w:ind w:firstLine="567"/>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lastRenderedPageBreak/>
        <w:t>770-1.3.3. dam səthlərinin və navalçaların (novların) qurulması işləri başa çatdıqdan sonra - müqavilə məbləğinin 8 faizi;</w:t>
      </w:r>
    </w:p>
    <w:p w:rsidR="004E7A7F" w:rsidRPr="004E7A7F" w:rsidRDefault="004E7A7F" w:rsidP="004E7A7F">
      <w:pPr>
        <w:spacing w:after="0" w:line="240" w:lineRule="auto"/>
        <w:ind w:firstLine="567"/>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770-1.3.4. istilik təchizatı sistemlərinin quraşdırılması başa çatdıqdan sonra - müqavilə məbləğinin 3 faizi;</w:t>
      </w:r>
    </w:p>
    <w:p w:rsidR="004E7A7F" w:rsidRPr="004E7A7F" w:rsidRDefault="004E7A7F" w:rsidP="004E7A7F">
      <w:pPr>
        <w:spacing w:after="0" w:line="240" w:lineRule="auto"/>
        <w:ind w:firstLine="567"/>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770-1.3.5. su xətlərinin çəkilməsi başa çatdıqdan sonra - müqavilə məbləğinin 3 faizi;</w:t>
      </w:r>
    </w:p>
    <w:p w:rsidR="004E7A7F" w:rsidRPr="004E7A7F" w:rsidRDefault="004E7A7F" w:rsidP="004E7A7F">
      <w:pPr>
        <w:spacing w:after="0" w:line="240" w:lineRule="auto"/>
        <w:ind w:firstLine="567"/>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770-1.3.6. elektrik xətlərinin çəkilməsi başa çatdıqdan sonra - müqavilə məbləğinin 3 faizi;</w:t>
      </w:r>
    </w:p>
    <w:p w:rsidR="004E7A7F" w:rsidRPr="004E7A7F" w:rsidRDefault="004E7A7F" w:rsidP="004E7A7F">
      <w:pPr>
        <w:spacing w:after="0" w:line="240" w:lineRule="auto"/>
        <w:ind w:firstLine="567"/>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770-1.3.7. pəncərələrin quraşdırılması (şüşələrin taxılması da daxil olmaqla) başa çatdıqdan sonra - müqavilə məbləğinin 10 faizi;</w:t>
      </w:r>
    </w:p>
    <w:p w:rsidR="004E7A7F" w:rsidRPr="004E7A7F" w:rsidRDefault="004E7A7F" w:rsidP="004E7A7F">
      <w:pPr>
        <w:spacing w:after="0" w:line="240" w:lineRule="auto"/>
        <w:ind w:firstLine="567"/>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770-1.3.8. daxili suvaq (malalama) işləri başa çatdıqdan sonra - müqavilə məbləğinin 6 faizi;</w:t>
      </w:r>
    </w:p>
    <w:p w:rsidR="004E7A7F" w:rsidRPr="004E7A7F" w:rsidRDefault="004E7A7F" w:rsidP="004E7A7F">
      <w:pPr>
        <w:spacing w:after="0" w:line="240" w:lineRule="auto"/>
        <w:ind w:firstLine="567"/>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770-1.3.9. birdən artıq tərkib hissəsi olan binada birdən artıq tərkib hissəyə xidmət edən sahələrin döşəmələri hazır olduqdan sonra - müqavilə məbləğinin 3 faizi;</w:t>
      </w:r>
    </w:p>
    <w:p w:rsidR="004E7A7F" w:rsidRPr="004E7A7F" w:rsidRDefault="004E7A7F" w:rsidP="004E7A7F">
      <w:pPr>
        <w:spacing w:after="0" w:line="240" w:lineRule="auto"/>
        <w:ind w:firstLine="567"/>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770-1.3.10. fasad işləri başa çatdıqdan sonra - müqavilə məbləğinin 10 faizi;</w:t>
      </w:r>
    </w:p>
    <w:p w:rsidR="004E7A7F" w:rsidRPr="004E7A7F" w:rsidRDefault="004E7A7F" w:rsidP="004E7A7F">
      <w:pPr>
        <w:spacing w:after="0" w:line="240" w:lineRule="auto"/>
        <w:ind w:firstLine="567"/>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770-1.3.11. su anbarı da daxil olmaqla, binaya xidmət edən və binadan ayrıca inşa edilən obyektlərin tikintisi başa çatdıqdan sonra - müqavilə məbləğinin 9 faizi;</w:t>
      </w:r>
    </w:p>
    <w:p w:rsidR="004E7A7F" w:rsidRPr="004E7A7F" w:rsidRDefault="004E7A7F" w:rsidP="004E7A7F">
      <w:pPr>
        <w:spacing w:after="0" w:line="240" w:lineRule="auto"/>
        <w:ind w:firstLine="567"/>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770-1.3.12. bina tam hazır olduqdan və onun istismarına icazə verildikdən sonra – müqavilə məbləğinin 5 faizi.</w:t>
      </w:r>
    </w:p>
    <w:p w:rsidR="004E7A7F" w:rsidRPr="004E7A7F" w:rsidRDefault="004E7A7F" w:rsidP="004E7A7F">
      <w:pPr>
        <w:spacing w:after="0" w:line="240" w:lineRule="auto"/>
        <w:ind w:firstLine="567"/>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770-1.4. Tikintisi başa çatmayan binanın yerləşdiyi torpaq sahəsində tərkib hissələrin bağlı olduğu payların alqı-satqı müqavilələrinə bu Məcəllənin daşınmaz əşyaların alqı-satqısı haqqında müddəaları müvafiq surətdə tətbiq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771. Sifarişçinin əmlakının məhv olması üçün podratçının məsuliyyət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Podratçı sifarişçinin əmlakı barəsində diqqətsizlik üzündən həmin əmlakın məhv olması və ya zədələnməsi üçün məsuliyyət daşıy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772. Podratçının risk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xml:space="preserve">772.1. Görülmüş işin təsadüfən məhv olması və ya zədələnməsi riski icranın sifarişçiyə verildiyi vaxtadək podratçının üzərinə düşür. İcranın sifarişçiyə verilməsi ilə bir vaxtda təsadüfən məhvolma və ya zədələnmə riski </w:t>
      </w:r>
      <w:r w:rsidRPr="004E7A7F">
        <w:rPr>
          <w:rFonts w:ascii="Palatino Linotype" w:eastAsia="Times New Roman" w:hAnsi="Palatino Linotype" w:cs="Times New Roman"/>
          <w:color w:val="000000"/>
          <w:sz w:val="27"/>
          <w:szCs w:val="27"/>
        </w:rPr>
        <w:lastRenderedPageBreak/>
        <w:t>də ona keçir. Sifarişçinin icranı qəbul etməyi gecikdirməsi də icranın verilməsinə bərabər tutul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72.2. Materialın təsadüfən məhv olması və ya zədələnməsi riski materialı vermiş tərəfin üzərinə düşü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773. Qüsurlu məmulatın qəbul edilməsinin nəticə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Əgər sifarişçi məmulatın qüsurlu olduğunu bilə-bilə pretenziya irəli sürmədən onu qəbul edirsə, bu qüsurlarla bağlı tələb hüququ əmələ gəl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774. Qarantiya müddət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Əgər podratçı məmulata qarantiya müddəti üzrə öhdəlik götürmüşdürsə, qarantiyanın qüvvədə olduğu müddətdə aşkar edilən qüsur müvafiq hüquqlar doğur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775. Podratçının əşyanın qüsurunu bilərəkdən gizlətməsinin nəticə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Əgər podratçı qüsuru bilərəkdən gizlədərsə, sifarişçinin məmulatın qüsuru ilə bağlı hüquqlarını istisna edən və ya məhdudlaşdıran razılaşmaya istinad edə bilmə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776. Podrat müqaviləsi üzrə iddia müddət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76.1. Sifarişçi icranın qüsuru barəsində tələbi işin qəbul edildiyi gündən bir il ərzində, binaya aid tələbi isə beş il ərzində irəli sür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76.2. Əgər müqaviləyə əsasən iş hissə-hissə qəbul edilmişdirsə, qüsur barəsində tələb müddətinin axımı işin tam qəbul olunduğu gündən başlan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40-cı fəsil.</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Tapşırıq</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777. Tapşırıq müqavil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lastRenderedPageBreak/>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77.1. Tapşırıq müqaviləsinə görə, tapşırığı həyata keçirməyi öhdəsinə götürən şəxs (vəkalət alan) başqa şəxsin (vəkalət verənin) ona tapşırdığı əqdləri, işləri və ya digər xidmətləri konkret nəticə əldə olunmasına təminat vermədən icra etməyi öhdəsinə götürü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77.2. Tapşırıq müqaviləsi həm şifahi, həm də yazılı formada bağlana bilər. Müqavilə vəkalət alanın tapşırığı qəbul etməsindən sonra qüvvəyə min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77.3. </w:t>
      </w:r>
      <w:r w:rsidRPr="004E7A7F">
        <w:rPr>
          <w:rFonts w:ascii="Palatino Linotype" w:eastAsia="Times New Roman" w:hAnsi="Palatino Linotype" w:cs="Times New Roman"/>
          <w:i/>
          <w:iCs/>
          <w:color w:val="000000"/>
          <w:sz w:val="27"/>
          <w:szCs w:val="27"/>
        </w:rPr>
        <w:t>Çıxarılmış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77.4. Bu Məcəlləyə uyğun olaraq müqavilələrin hər hansı növünə aid olan müqavilələrə, o cümlədən podrat müqaviləsinə tapşırıq müqaviləsi haqqında qanunvericilik yalnız subsidiar şəkildə (əlavə vasitə kimi) tətbiq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778. Tapşırığın məzmunu</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78.1. Vəkalət alan tapşırığı vicdanla icra etməli, bu zaman vəkalət verənin haqlı mənafelərini müdafiə et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78.2. Tapşırığın məzmunu birbaşa göstərilmədikdə, bağlanan əqdlərin və ya göstərilən xidmətlərin xarakteri ilə müəyyənləşdirilir. Məsələn, tapşırıqda onun icrasına aid hüquqi hərəkətlərin yerinə yetirilməsi səlahiyyəti göstərilməlidir. Üçüncü şəxslər üçün nümayəndəliyə aid müddəalar qüvvədə ol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78.3. Əgər vəkalət verən tapşırılmış əqdin icrası üçün hansısa göstərişlər vermişdirsə, vəkalət alan bu göstərişlərdən yalnız o halda kənara çıxa bilər ki, işin hallarına görə buna müvafiq icazə ala bilməsin və bundan əlavə, vəkalət verənin işin vəziyyətini bilsəydi, tapşırıqdan bu cür kənaraçıxmaya icazə verə biləcəyini ehtimal etmək üçün əsaslar olsun. Əgər bu cür əsaslar olmadan vəkalət alan vəkalət verənin ziyanına onun göstərişlərindən kənara çıxmışdırsa, o, vurulmuş zərərin əvəzini ödə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779. Vəkalət alanın məsuliyyət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xml:space="preserve">779.1. Vəkalət alan tapşırığı qəsdən və ya ehtiyatsızlıq üzündən kifayət qədər vicdanla icra etməməsi nəticəsində vəkalət verənə dəyən zərər üçün məsuliyyət daşıyır. Əvəzsiz tapşırıq müqaviləsi üzrə vəkalət alan tapşırığı </w:t>
      </w:r>
      <w:r w:rsidRPr="004E7A7F">
        <w:rPr>
          <w:rFonts w:ascii="Palatino Linotype" w:eastAsia="Times New Roman" w:hAnsi="Palatino Linotype" w:cs="Times New Roman"/>
          <w:color w:val="000000"/>
          <w:sz w:val="27"/>
          <w:szCs w:val="27"/>
        </w:rPr>
        <w:lastRenderedPageBreak/>
        <w:t>qəsdən və ya kobud ehtiyatsızlıq üzündən kifayət qədər vicdanla icra etməməsi nəticəsində vəkalət verənə dəyən zərər üçün məsuliyyət daşıy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79.2. Vəkalət alanın məsuliyyət daşıdığı vicdanlılıq dərəcəsi aşağıdakılar nəzərə alınmaqla tapşırığın növü ilə müəyyənləşd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79.2.1. peşə fəaliyyəti ilə bağlı risk və tapşırığın həyata keçirilməsi üçün zəruri olan xüsusi bilik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79.2.2. vəkalət verənin bildiyi və ya bilməli olduğu, vəkalət alanın qabiliyyəti və keyfiyyət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780. Vəkalət alanın şəxsi öhdəlikləri. Üçüncü şəxslər üçün məsuliyyət</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80.1. Vəkalət alan tapşırığı aşağıdakı hallar istisna olmaqla şəxsən özü icra et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80.1.1. vəkalət verən onu icranı üçüncü şəxslərə verməyə vəkil etdikd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80.1.2. tapşırığın icrasının üçüncü şəxslərə verilməsi şəraitdən irəli gəldikd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80.1.3. icranın bu cür verilməsi qəbul olunmuş işgüzar adətlərə uyğun gəldikd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80.2. Əgər vəkalət alan əqdin icrasını və ya xidmətlərin göstərilməsini buna ixtiyarı çatmadan üçüncü şəxsə vermişdirsə, həmin şəxsin hərəkətləri üçün o öz hərəkətləri kimi məsuliyyət daşıy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80.3. Əgər o, əqdin icrasını və ya xidmətlərin göstərilməsini buna ixtiyarı çataraq vermişdirsə, yalnız üçüncü şəxsin seçilməsi və təlimatlandırılması zamanı lazımi vicdanlılıq üçün məsuliyyət daşıyır, bu şərtlə ki, müqavilədə ayrı şərt qoyulmasın və işin hallarından ayrı şərt irəli gəlməsi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80.4. Hər bir halda vəkalət verən vəkalət alanın üçüncü şəxslərə qarşı malik olduğu tələbləri bilavasitə həmin üçüncü şəxslərə qarşı irəli sür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781. Vəkalət verənə informasiya və hesabat vermək vəzif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Vəkalət alan istənilən vaxt vəkalət verənin tələbi ilə ona tapşırığın icrası gedişi haqqında informasiya, habelə tapşırığın icrasından sonra hesabat ver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lastRenderedPageBreak/>
        <w:t>Maddə 782. Tapşırığın icrası nəticələrini vermək vəzif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82.1. Vəkalət alan tapşırığın icrası nəticəsində əldə olunanların hamısını vəkalət verənə verməyə borclu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82.2. Vəkalət alan verilməsini gecikdirdiyi pulun üstünə faizlər hesablamağa borclu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82.3. Əgər vəkalət alan vəkalət verənin hesabına öz adından üçüncü şəxslərə qarşı tələb hüquqları əldə etmişdirsə, bu hüquqlar vəkalət verənə öz növbəsində onun tapşırıq müqaviləsi üzrə hüquq münasibətlərindən irəli gələn bütün öhdəlikləri icra etməsindən sonra keç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82.4. Vəkalət alanın ödəmə qabiliyyətinin olmadığı halda vəkalət verən saxlama hüququnu vəkalət alan üçün saxlamaqla, ondan öz adından, lakin vəkalət verənin hesabına əldə etdiyi daşınar əşyaları verməyi tələb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783. Vəkalət alanın xərclərinin əvəzinin ödənilməsi və muzdu</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83.1. Vəkalət verən vəkalət alanın tapşırığı vicdanla icra edərkən çəkdiyi xərclərin əvəzini, o cümlədən faizləri ödəməli və onu bu məqsədlə götürdüyü öhdəliklərdən azad et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83.2. Vəkalət verən vəkalət alana yalnız o halda muzd ödəməlidir ki, bu, şərtləşdirilmiş olsun və ya belə qəbul edilmiş olsun, xüsusən o hallarda ki, şəraitə görə vəkalət alan müstəqil peşə fəaliyyəti şəklində bu cür əqdlər bağlayır və ya xidmətlər göstər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83.3. Əgər bu Məcəllənin 783.2-ci maddəsində nəzərdə tutulan hallarda muzdun miqdarı müəyyənləşdirilməyibsə, tarif olduqda bu tarifə uyğun muzd, tarif olmadıqda isə vəkalət alanın olduğu yerdə qəbul edilmiş muzd şərtləşdirilmiş muzd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784. Vəkalət verənin məsuliyyət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Vəkalət verən tapşırığın icrası gedişində vəkalət alana dəyən zərər üçün, əgər zərərin onun təqsiri üzündən yaranmadığını sübuta yetirməsə, vəkalət alan qarşısında məsuliyyət daşıy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785. Tapşırıq müqaviləsi üzrə bir neçə şəxsin məsuliyyət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85.1. Əgər tapşırığı bir neçə şəxs birlikdə vermişsə, vəkalət alan qarşısında onlar birgə borclular kimi məsuliyyət daşıyır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85.2. Əgər tapşırığı icraya bir neçə şəxs birlikdə qəbul etmişsə, onlar birgə borclular kimi məsuliyyət daşıyır və vəkalət verəni yalnız birgə hərəkətlərlə mükəlləfiyyətli edə bilərlər, bu şərtlə ki, onlar tapşırığın icrasını üçüncü şəxslərə verməyə vəkil edilməsin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786. Tapşırıq müqaviləsinin qüvvəsinə xitam ver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86.1. Tapşırıq müqaviləsinin hər bir iştirakçısı istənilən vaxt müqaviləni ləğv edə bilər. Əgər müqavilə əvəzlidirsə, ləğvetməyə dair bildirişi verən tərəf digər tərəfin düşdüyü zərərin əvəzini ona ödəməlidir, bu şərtlə ki, müqavilənin ləğvinə səbəbin bilavasitə digər tərəfin hərəkəti nəticəsində baş verdiyini və ya həmin hərəkətlərlə bağlı olduğunu sübut etməsi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86.2. Əgər müqavilədə ayrı şərt qoyulmayıbsa və ya tapşırığın xarakterindən ayrı şərt irəli gəlmirsə, vəkalət verən və ya vəkalət alan öldükdə, fəaliyyət qabiliyyətini itirdikdə və ya ödəniş qabiliyyəti olmayan elan edildikdə tapşırıq müqaviləsinə xitam ve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86.3. Əgər tapşırıq müqaviləsinin qüvvəsinə bu Məcəllənin 786.2-ci maddəsinə əsasən xitam verilməsi nəticəsində və ya vəkalət verənin təqsiri olmadan müqavilənin vəkalət alan tərəfindən ləğv edilməsi nəticəsində vəkalət verənin mənafelərinin müdafiəsi təhlükəyə məruz qalarsa, vəkalət alan, onun vərəsəsi və ya onun nümayəndəsi vəkalət verənin, onun vərəsəsinin və ya onun nümayəndəsinin tapşırıq müqaviləsi üzrə hüquq münasibətlərini davam etdirməyə qadir olmasınadək bu münasibətlərin davam etməsi qayğısına qalmalıdırlar.</w:t>
      </w:r>
    </w:p>
    <w:p w:rsidR="004E7A7F" w:rsidRPr="004E7A7F" w:rsidRDefault="004E7A7F" w:rsidP="004E7A7F">
      <w:pPr>
        <w:spacing w:after="0" w:line="240" w:lineRule="auto"/>
        <w:ind w:firstLine="539"/>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86.4. Tapşırıq müqaviləsinə xitam verilməsi vəkalət alana məlum olanadək onun həyata keçirdiyi əqdlərdən vəkalət verən və ya onun vərəsəsi üçün tapşırıq müqaviləsinə xitam verilmədiyi halda əmələ gələ bilən öhdəliklər əmələ gəlir.</w:t>
      </w:r>
    </w:p>
    <w:p w:rsidR="004E7A7F" w:rsidRPr="004E7A7F" w:rsidRDefault="004E7A7F" w:rsidP="004E7A7F">
      <w:pPr>
        <w:spacing w:after="0" w:line="240" w:lineRule="auto"/>
        <w:ind w:firstLine="539"/>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86.5. Əgər vəkalət alan tərəfindən müqaviləyə bilavasitə vəkalət verənin hərəkəti nəticəsində baş verən və ya həmin hərəkətlə bağlı olan səbəbə görə xitam verilirsə, vəkalət alan vəkalət verəndən görülmüş işlərin haqqını tələb edə bilər.</w:t>
      </w:r>
    </w:p>
    <w:p w:rsidR="004E7A7F" w:rsidRPr="004E7A7F" w:rsidRDefault="004E7A7F" w:rsidP="004E7A7F">
      <w:pPr>
        <w:spacing w:after="0" w:line="240" w:lineRule="auto"/>
        <w:ind w:firstLine="539"/>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786.6. Əgər vəkalət alan tərəfindən müqavilə bilavasitə vəkalət verənin hərəkəti nəticəsində baş verməyən və ya həmin hərəkətlə bağlı olmayan səbəbə görə ləğv edilirsə, vəkalət alan görülmüş işlərin haqqının ödənilməsini yalnız o halda tələb edə bilər ki, vəkalət verənin görülmüş işlərdə hansısa marağı olsun.</w:t>
      </w:r>
    </w:p>
    <w:p w:rsidR="004E7A7F" w:rsidRPr="004E7A7F" w:rsidRDefault="004E7A7F" w:rsidP="004E7A7F">
      <w:pPr>
        <w:spacing w:after="0" w:line="240" w:lineRule="auto"/>
        <w:ind w:firstLine="539"/>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41-ci fəsil.</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Brokerlik</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787. Broker müqaviləsi anlayış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87.1. Broker müqaviləsinə əsasən brokerə muzd müqabilində sifarişçiyə vasitəçilik xidmətləri göstərmək tapşırığı ve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87.2. Əgər bu Məcəllənin bu fəslinin aşağıdakı müddəalarından ayrı qayda irəli gəlmirsə, broker müqaviləsinə tapşırıq müqaviləsi haqqında qaydalar tətbiq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788. Brokerin muzd almaq hüququnun əmələ gəlməsi. Xərclərin əvəzinin ödən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88.1. Brokerin öz vasitəçilik xidmətləri və ya köməyi nəticəsində müqavilə həyata keçirildikdən sonra muzd almaq hüququ vardır. Əgər müqavilə təxirəsalıcı şərtlə bağlanırsa, muzd yalnız həmin şərt baş verdikdə tələb ed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88.2. Brokerin xərclərinin əvəzi yalnız ayrıca şərtləşdirildiyi halda ödənilir. Bu, müqavilənin bağlanmadığı hallara da tətbiq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88.3. Əgər broker başqa iştirakçıya broker müqaviləsinə zidd üsulla xidmətlər göstərmişsə və ya vicdanlılıq prinsipinə zidd olaraq digər tərəfdən də muzd almağı şərtləşdirmişdirsə, onun muzd almaq və xərclərinin əvəzinin ödənilməsi hüququ istisna edilir.</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42-ci fəsil.</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lastRenderedPageBreak/>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Ticarət nümayəndəsi (agent)</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789. Ticarət nümayəndəsi (agent) haqqında müqavil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89.1. Ticarət nümayəndəsi haqqında müqaviləyə görə, sənətkarlıq şəklində müstəqil fəaliyyətlə məşğul olan şəxsə (ticarət agentinə) alğı-satqı müqavilələrinin, habelə xidmətlər yaradılmasına dair müqavilələrin (ticarət əqdlərinin) bağlanmasında hər hansı istehsalçının, sənayeçinin və ya tacirin (tapşıranın) adından və hesabına vasitəçilik xidmətləri göstərmək və (və ya) bunları bağlamaq barəsində uzunmüddətli tapşırıq ve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89.2. Həm fiziki, həm də hüquqi şəxslər ticarət agenti ola bilərlər. Aşağıdakılar ticarət agentləri deyildir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89.2.1. vasitəçilik fəaliyyəti və ya əqdlərin bağlanması ilə təsadüfdən-təsadüfə məşğul olan şəxs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89.2.2. ticarət və xammal birjalarında işləyən şəxs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89.2.3. tapşıranla əmək müqaviləsi bağlamış şəxs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89.3. Ticarət nümayəndəsi haqqında müqavilə yazılı formada bağlan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89.4. Müqavilə ilə tənzimlənməyən öhdəliklərə bu Məcəllə və əlavə olaraq, ticarət nümayəndəsinin olduğu yerdə ticarət sahəsindəki işgüzar adətlər tətbiq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790. Ticarət agentinin vəzifə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90.1. Ticarət agentinin ümumi vəzifələri bu Məcəllənin 778-ci maddəsindən irəli gə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90.2. Ticarət agentinin aşağıdakı vəzifələri var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90.2.1. vasitəçilik qaydasında tapşıran üçün əqdləri bağlamağa çalışmaq və ya əqdləri bağlamaq, habelə tapşıranın müştərilərinin sayının optimal surətdə artmasına çalışmaq;</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90.2.2. bütün sifarişlər və (və ya) bağlanmış müqavilələr barəsində tapşırana bildiriş vermək;</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90.2.3. özündə olan hər bir zəruri informasiyanı tapşırana bildirmək;</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790.2.4. tapşıranın əsaslı sərəncamlarını yerinə yetirmək;</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90.2.5. tapşıranın məhsullarına və xidmətlərinə oxşar məhsulları və xidmətləri öz hesabına və ya başqa tapşıranın hesabına təklif etmək üçün tapşıranın qabaqcadan razılığını almaq.</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90.3. Müqavilədə ticarət agentinin öhdəsinə başqa vəzifələr, o cümlədən aşağıdakı vəzifələr də qoyu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90.3.1. müəyyən mövzular üzrə müntəzəm hesabat vermək;</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90.3.2. sifarişlər və ya müqavilələr üzrə minimum dövriyyəyə (kvotaya) nail olmaq;</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90.3.3. zərurət olduqda və ayrıca muzd müqabilində tapşıran üçün malları saxlamaq və göndərmək, habelə onun borclularından məbləğləri tutmaq.</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90.4. Ticarət agenti tapşıran barəsində müqavilələrin müştərilər tərəfindən icrasına yalnız aşağıdakı hallarda qarantiya ver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90.4.1. bu, yazılı formada qabaqcadan ifadə edildikd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90.4.2. qarantiya dəqiq müəyyənləşdirilmiş əqdə və ya müştəriləri qabaqcadan müəyyənləşdirilməklə bir neçə əqdə şamil edildikd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90.4.3. öz öhdəsinə qarantiya götürmək barəsində razılaşmada ayrıca muzd şərtləşdirildikdə və ticarət nümayəndəsinə bu muzdun ödənilməsi müddəti müştəri ilə həmin müqavilənin bağlanmasından dərhal sonra çatdıqda. Buna zidd olanlar barəsində razılaşmaların qüvvəsi yox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791. Tapşıranın vəzifə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91.1. Ticarət agenti barəsində tapşıran vicdanlılıq prinsipinə uyğun hərəkət etməlidir. Tapşıra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91.1.1. öz məhsulları və xidmətləri, işlərin aparılması qaydaları və qiymətləri barəsində ticarət agentinə lazımi informasiya ver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91.1.2. ticarət agentini ticarət nümayəndəsi haqqında müqavilənin yerinə yetirilməsi üçün zəruri informasiya ilə təmin etməli, o cümlədən bunu ehtimal etməyin mümkün olduğu hallarda ticarət agentini dərhal xəbərdar etməlidir ki, ticarət əqdlərinin həcmi ticarət nümayəndəsinin adi halda ümid bəsləyə biləcəyi həcmdən xeyli az olacaq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791.1.3. ticarət nümayəndəsinin vasitəçilik qaydasında təklif etdiyi ticarət əqdinin qəbul olunması, rədd edilməsi və ya icra olunmaması barədə ticarət agentinə ağlabatan müddət ərzində bildiriş ver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91.1.4. ticarət agentinə muzd ödə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91.2. Müqavilədə tapşıranın digər vəzifələri, o cümlədən ticarət agentinin müəyyən ərazi və ya müəyyən müştərilər üçün qüvvədə olan müstəsna hüququna (inhisar hüququna) hörmət bəsləmək vəzifəsi də nəzərdə tutu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792. Ticarət agentinin muzdu</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92.1. Ticarət agentinin sabit aylıq muzd və (və ya) əqdlərin dövriyyəsindən və ya miqdarından asılı muzd (komisyon muzdu) almaq hüququ var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92.2. Muzd müqaviləyə əsasən hesablanır. Əgər o, müqavilə ilə tənzimlənmirsə, ticarət agentinin öz təqdim etdiyi mallar və ya bunlara oxşar mallar üçün işgüzar adətlərə uyğun qəbul edilmiş muzda bərabər muzd almaq hüququ vardır. İşgüzar adətlər olmadıqda müqavilənin istənilən iştirakçısı bütün hallar nəzərə alınmaqla ağlabatan muzdun müəyyənləşdirilməsi üçün məhkəməyə müraciət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92.3. Muzdun tamamilə və ya qismən komisyon prinsiplərinə əsaslandığı hallara bu Məcəllənin 793-cü maddəsi tətbiq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793. Ticarət agentinin komisyon muzdu</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93.1. Ticarət agentinin aşağıdakılar üçün komisyon muzdu almaq hüququ var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93.1.1. ticarət nümayəndəsi haqqında müqavilənin qüvvədə olduğu müddət ərzində ya ticarət agentinin fəaliyyəti nəticəsində bağlanmış, ya da oxşar əqdlərin həyata keçirilməsi üçün ticarət agentinin əvvəllər müştəri kimi cəlb etdiyi şəxslər ilə bağlanmış bütün ticarət əqd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93.1.2. əgər ticarət agentinin müəyyən coğrafi ərazidə və ya şəxslərin müəyyən qrupuna inhisar hüququ varsa, həmin ərazidə və ya həmin qrupdan müştərilər ilə bağlanan bütün əqd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793.1.3. ticarət nümayəndəsi haqqında müqavilənin qüvvədə olma müddəti bitəndən sonra bağlanmış ticarət əqdləri - bu şərtlə ki, əqd ticarət agentinin müqavilənin qüvvədə olduğu dövrdə və ya bundan sonra ağlabatan dövrdə fəaliyyəti nəticəsində yaransın və ya müştərinin sifarişini agent və ya tapşıran ticarət nümayəndəsi haqqında müqavilə üzrə hüquq münasibətlərinə xitam verilənədək alsı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93.2. Əgər ticarət əqdi bir neçə ticarət agentinin fəaliyyəti nəticəsində həyata keçirilərsə, onlar komisyon muzdunu həmin əqdin bağlanmasına onlardan hər birinin göstərdiyi təsirə uyğun nisbətdə bölüşdürür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93.3. Ticarət agentinin komisyon muzduna iddiası tapşıranın üçüncü şəxslə müqavilə üzrə öz öhdəliklərini icra etməsindən və ya icra etməli olmasından sonra əmələ gəlir. Komisyon muzduna iddia tapşıran öz öhdəliklərini icra etdikdən sonra üçüncü şəxsin öz müqavilə öhdəliklərini yerinə yetirdiyi və ya yerinə yetirməli olduğu andan gec olmayaraq əmələ gə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93.4. Əgər tapşıranla üçüncü şəxs arasında bağlanmış müqavilənin yerinə yetirilməyəcəyinə əminlik olarsa və onun yerinə yetirilməməsi tapşıranın cavabdeh olduğu hallardan irəli gəlməzsə, komisyon muzduna iddia istisna edilir. Əgər ticarət agenti həmin əqd əsasında komisyon muzdunu almışdırsa, bu muzdu qaytarmağa borclu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93.5. Təqvim ilinin hər rübündən sonrakı ayda tapşıran ticarət agentinə müvafiq rüb üçün ona çatası komisyon muzdunun hesabını verir. Bu hesabda komisyon muzdunun miqdarını və ödənilməsi müddətini yoxlamaq üçün zəruri məlumat göstər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93.6. Hər rüb üçün komisyon muzdu rübün qurtarmasından ən geci bir ay keçənədək ödən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93.7. Bu Məcəllənin 793.5 və 793.6-cı maddələrinə uyğun komisyon muzdlarının hesabının verilməsi və ödənilməsi müddəti tərəflərin razılaşmasına əsasən qısaldıla və ya uzadıla bilər, özü də bu müddət ən çoxu altı aylığına uzadı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93.8. Ticarət agenti komisyon muzdunun hesablanması üçün zəruri olan mühasibat uçotu sənədləri də daxil olmaqla tapşıranın bütün sənədlərini gözdən keçirmək hüququna malik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794. Ticarət nümayəndəsi haqqında müqavilənin qüvvədə olma müddəti və ləğv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94.1. Ticarət nümayəndəsi haqqında müqavilə üzrə hüquq münasibətlərinə, əgər müqavilənin qüvvədə olması konkret müddətlə məhdudlaşdırılmayıbsa, müqavilədə müəyyənləşdirilmiş müddətdə xitam verilir. Lakin əgər tapşıranın dinməz və ya birbaşa razılığı ilə ticarət agenti öz fəaliyyətini davam etdirirsə və ya əgər ilkin müqavilədən sonra yeni müqavilə bağlanırsa, hesab edilir ki, müqavilə lap əvvəldən qeyri-müəyyən müddətə bağlanmış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94.2. Qeyri-müəyyən müddətə bağlanmış müqaviləni istənilən iştirakçı ləğvetmə haqqında xəbərdarlıq edilməsinin ağlabatan müddətini gözləməklə ləğv edə bilər. Ağlabatan müddət birinci il ərzində azı 1 ay, ikinci il ərzində azı 2 ay və əgər müqavilənin qüvvəsi iki ildən çox davam edirsə, 3 ay təşkil edir. Əgər müddətli müqavilə bu Məcəllənin 794.1-ci maddəsinə uyğun olaraq müddətsiz müqaviləyə çevrilirsə, ləğvetmə haqqında xəbərdarlıq müddəti hesablanarkən müqavilənin bütün qüvvədə olma müddəti əsas götürülü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94.3. Müqavilənin iştirakçıları ləğvetmə haqqında xəbərdarlıq edilməsinin daha uzun müddətini şərtləşdirə bilərlər. Ləğvetmə haqqında xəbərdarlıq edilməsinin bu müddəti həm tapşıran, həm də ticarət agenti üçün eyni ol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795. Ticarət nümayəndəsi haqqında müqavilənin qüvvəsinə fövqəladə hallar nəticəsində xitam ver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95.1. Ticarət nümayəndəsi haqqında müqavilənin hər bir iştirakçısı aşağıdakı hallarda xəbərdarlıq müddətini gözləmədən istənilən vaxt müqaviləni ləğv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95.1.1. öz vəzifələrini əhəmiyyətli dərəcədə pozan digər iştirakçıya bu barədə yazılı xəbərdarlıq edildikdə, o, müəyyənləşdirilmiş müddət qurtardıqdan sonra da öz vəzifələrini pozmaqda davam etdikd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95.1.2. müqavilə iştirakçılarından heç birinin cavabdeh olmadığı digər fövqəladə hallar baş verdikdə və bu hallar ləğvetməyə dair bildiriş vermiş iştirakçıdan müqaviləni qüvvədə saxlamağı tələb etməyi artıq ağlabatan etmədikd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795.2. Ticarət nümayəndəsi haqqında müqavilənin hər hansı iştirakçısının digər iştirakçının öz vəzifələrini pozması nəticəsində dəyən zərərin əvəzinin ödənilməsinə iddiaları qüvvədə qa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796. Müştərilər üçün kompensasiy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96.1. Müqavilənin qüvvəsinə xitam verildikdən sonra ticarət agenti özünün cəlb etdiyi müştərilər üçün kompensasiya almaq hüququna malikdir, bu şərtlə k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96.1.1. o, tapşıran üçün yeni müştərilər cəlb etsin və ya mövcud müştərilərlə əqdlərin həcmini xeyli artırsı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96.1.2. tapşıran bu Məcəllənin 796.1.1-ci maddəsindən onun üçün irəli gələn faydalardan istifadəni davam etdirə bilsi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96.1.3. müqaviləyə xitam verilməsi nəticəsində komisyon muzdu ticarət agentinin əlindən çıxsı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96.2. Kompensasiyanın maksimum miqdarı illik muzdun miqdarı ilə məhdudlaşdırılır. Ticarət agentinin illik muzdu ticarət nümayəndəsi haqqında müqavilənin qüvvəsinə xitam verilməzdən əvvəlki son illər (maksimum 5 il) üçün orta muzd şəklində hesablan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96.3. Aşağıdakı hallarda kompensasiya ödənil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96.3.1. müqavilə üzrə hüquq münasibətlərinə ticarət agentinin təqsiri üzündən xitam verildikd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96.3.2. ticarət agenti müqavilə üzrə hüquq münasibətlərinə şəxsi əsaslar üzrə xitam verdikd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796.3.3. tapşıranın razılığı ilə ticarət agenti müqavilədən irəli gələn hüquq və vəzifələrini hər hansı üçüncü şəxsə verdikd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797. Zərərin əvəzinin ödən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Müqavilə üzrə hüquq münasibətlərinə xitam verildikdə ticarət agenti, bu Məcəllənin 796-cı maddəsində nəzərdə tutulan hallar istisna olmaqla, tapşıranın müqavilə üzrə hüquq münasibətlərini hüquqa zidd və ya yanlış dəyişdirməsi və ya bu münasibətlərə xitam verməsi nəticəsində ona dəymiş zərərin əvəzinin ödənilməsini də tələb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lastRenderedPageBreak/>
        <w:t>Maddə 798. Ticarət agentinin ölümünün nəticə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Ticarət agentinin öldüyü halda onun vərəsələri müştərilər üçün kompensasiya alınmasına dair tələb irəli sürə bilər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799. Ticarət nümayəndəsi haqqında müqavilənin qüvvəsinə xitam verildikdən sonra rəqabətin istisna ed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Ticarət agenti müqavilənin qüvvəsinə xitam verildikdən sonra tapşıranla rəqabət aparmayacağı barədə iltizam verə bilər. Rəqabətin bu cür istisna edilməsi yalnız o halda etibarlıdır ki, əvvəla, ticarət nümayəndəsinin nümayəndəlik hüququna malik olduğu əraziyə, şəxslərə və məhsul növünə şamil edilsin, ikincisi, ticarət nümayəndəsi haqqında müqavilə üzrə hüquq münasibətlərinə xitam verildiyi andan ən çoxu iki illik müddətlə məhdudlaşdırılsı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43-cü fəsil.</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Kommersiya konsessiy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800. Konsessiya müqavil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00.1. Konsessiya müqaviləsi istehsalçı və ya tacir (tapşıran) ilə sənətkarlıq şəklində müstəqil fəaliyyətlə məşğul olan şəxs (konsessioner) arasında elə bir ümumi razılaşmadır (birtipli müqavilədir) ki, onun əsasında konsessioner aşağıdakıları öhdəsinə götürü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00.1.1. tapşırandan müəyyən malları (kontrakt mallarını) vaxtaşırı satın almaq;</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00.1.2. bu malları öz adından və öz hesabına başqasına satmaq;</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00.1.3. bu zaman kontrakt mallarını müəyyən ərazilərdə və (və ya) müəyyən müştərilərə (müqavilə ərazisi və müqavilə müştəriləri) satmaq. Onların barəsində tapşıran konsessionerə müstəsna satış hüququ (inhisar hüququ) verir, konsessioner isə tapşıranın mallarının onun nəzarəti altında satışına qarantiya ver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800.2. Əgər müqavilədə ayrı şərt qoyulmayıbsa, tapşıran barəsində konsessionerin kontrakt mallarını müqavilə ərazisinin hüdudlarından kənarda və ya müqavilə müştərilərindən savayı, başqa müştərilərə satmaq hüququ yox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00.3. Başqasına satmaq üçün sadə satınalma konsessiya müqaviləsinə əsas verə bilməz. Müntəzəm ticarət münasibətləri də konsessiya haqqında müqaviləyə əsas verə bilmə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801. Ticarət nümayəndəsi haqqında müddəaların konsessiya müqaviləsinə tətbiq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01.1. Ayrı razılaşma olmadıqda konsessioner ilə tapşıran arasında hüquq münasibətlərinə müvafiq olaraq bu Məcəllənin 789.3, 790.2.3-790.2.5 və 791.1.1-791.1.3-cü maddələri tətbiq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01.2. Aşağıdakı şərtlər gözlənilməklə, bu Məcəllənin 794-798-ci maddələri konsessiya müqaviləsi üzrə hüquq münasibətlərinə də tətbiq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01.2.1. bu Məcəllənin 794.2-ci maddəsinə uyğun olaraq ləğvetmə haqqında xəbərdarlıq edilməsinin qarşılıqlı müddətləri müvafiq olaraq üç ay uzad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01.2.2. bu Məcəllənin 796.1 və 796.2-ci maddələrinə uyğun kompensasiyanın hesablanması üçün konsessionerin ticarət nümayəndəsi vəzifələrini icra etdiyi təqdirdə ona çata bilməsi ehtimal edilən haqq əsas götürülü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01.3. Qalan hallarda kompensasiya yalnız aşağıdakı şərtlər gözlənilməklə ödən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01.3.1. əgər müqavilənin qüvvəsinə xitam verildiyi məqamda tapşıran konsessionerin çoxaltdığı və ya genişləndirdiyi müştərilər dairəsi barəsində məlumat almışdırsa və həmin müştərilərə konsessionerin göndərdiyi həcmdə mal göndərə bilərs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01.3.2. əgər artıq konsessioner müştərilərdən rəqabətli malların satışı üçün özü istifadə etmirs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802. Konsessiya haqqında birtipli müqavilə ilə alğı-satqı müqavilələri arasında qarşılıqlı əlaq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802.1. Tapşıran ilə konsessioner arasında münasibətlər ümumi (birtipli) müqavilənin predmetidir. Birtipli müqavilədə bu Məcəllənin 800.1-ci maddəsindən irəli gələn müddəalardan əlavə, nəzərdə tutula bilər ki, konsessione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02.1.1. müəyyən ticarət-servis təşkilatına malik ol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02.1.2. müvafiq işçi heyətinə malik ol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02.1.3. satılmış malların təmiri işlərini yerinə yetir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02.1.4. işçilərə təlim verilməsində və reklam tədbirlərində iştirak et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02.1.5. həmişə anbarda müəyyən miqdarda mal saxla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02.1.6. hər il tapşırandan müəyyən həcmdə və ya müəyyən miqdarda mal (kvota) qəbul et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02.2. Konsessionerə malların satılması barədə ayrıca müqavilələr birtipli müqavilədən asılı deyildir. Lakin birtipli müqavilədə bütün alğı-satqı müqavilələri üçün qüvvədə olan ümumi şərtlər, o cümlədən aşağıdakılar göstər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02.2.1. tapşıranın ümumi prays-vərəqindən konsessionerə verilən güzəşt;</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02.2.2. ödənişlərin müddət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02.2.3. tapşıranın qarantiyası barədə şərt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02.3. Tapşıran birtipli müqavilə üzrə aşağıdakı hüquqları birtərəfli qaydada əldə edə bilmə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02.3.1. konsessioner üçün satış qiymətləri təyin etmək;</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02.3.2. mümkün şərtləşdirilmiş kvotaları dəyişdirmək.</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803. Konsessionerin qəti qərar qəbul etmək hüququ</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03.1. Konsessionerin öz ticarət fəaliyyətini sərbəst təşkil etmək, o cümlədən təkrar satış qiymətlərini sərbəst təyin etmək hüququ var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03.2. Konsessionerin ticarətin təşkilini, satış və ya servis xidməti metodlarını dəyişdirməsi tapşıranın mallarının optimal satışını təhlükəyə məruz qoyursa, bu Məcəllənin 795-ci maddəsinə uyğun olaraq, lakin 803.1-ci maddəsi nəzərə alınmaqla, müqavilənin tapşıran tərəfindən dərhal ləğv edilməsinə əsas ver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804. Konsessionerin müştərilərinin müdafi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04.1. Birtipli müqavilənin qüvvədə olduğu müddətdə tapşıranın eyni və ya oxşar malları satmaq məqsədi ilə birbaşa və ya üçüncü şəxslər vasitəsilə konsessionerin müştərilərinə müraciət etməsi qadağan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04.2. Müqavilənin iştirakçıları razılığa gələ bilərlər ki, tapşıranın malları bilavasitə konsessionerin müştərilərinə satmasına istisna qaydasında icazə verilir. Bu halda tapşıran konsessionerə bu Məcəllənin 793-cü maddəsinə uyğun komisyon muzdu ödəməyə borclu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805. Tapşıranın mal göndərmək vəzif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05.1. Tapşıran birtipli müqaviləyə uyğun olaraq konsessionerin sifariş etdiyi malları ona göndərməyə borclu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05.2. Tapşıran malları göndərməkdən yalnız vacib əsaslar üzrə imtina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05.3. Əgər malların göndərilməsindən imtina edilmişdirsə və ya mallar başqa əsaslar üzrə göndərilmirsə, konsessioner sifarişə müvafiq surətdə malların göndərilməli olduğu ildə müəyyən kvotaya çatmaq vəzifəsindən azad edilir. Bu zaman zərərin ödənilməsi barədə digər iddialar da qüvvədə qa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806. Tapşıranın qarantiy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06.1. Tapşıran qarantiya verir ki, konsessionerə çatdırılarkən malın qüsuru yoxdur. Əgər konsessioner qarantiya verilməsi barədə öz ölkəsində qüvvədə olan göstərişləri qabaqcadan və yazılı şəkildə tapşırana göstərirsə, tapşıran ən azı bu qarantiyanı verməyə borcludur. Qarantiya pretenziyalarının irəli sürülməsi müddəti konsessionerin malı təkrar satdığı gündən, lakin ən geci tapşıranın malı göndərdiyi gündən altı ay keçənədək başlanır. Bundan kənaraçıxmalar barəsində razılaşmaların, əgər bu kənaraçıxmalar birbaşa şərtləşdirilməmişsə və yazılı formada ifadə edilməmişsə, qüvvəsi yox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06.2. Tapşıranın qabaqcadan razılığını almadan konsessionerin satış üçün nəzərdə tutulan mallarda və ya onların qablarında hər hansı dəyişikliklər etmək hüququ yoxdur. Əgər mallarda dəyişiklikləri tapşıran edirsə, bu barədə o, konsessionerə ağlabatan müddətdə bildiriş ver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lastRenderedPageBreak/>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807. Konsessiya müqaviləsinin qüvvəsinə xitam verilməsinin nəticə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07.0. Konsessioner ilə tapşıran arasında birtipli müqavilənin qüvvəsinə xitam verildikdən sonr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07.0.1. Artıq konsessioner müştərilər qarşısında tapşıranın konsessioneri kimi çıxış edə bilməz. Bundan başqa, o, tapşıranın firma markalarından və nişanlarından istifadə edə bilməz. Konsessioner öz adına qeydə alınmış və müqavilə bağlananadək istifadə edilmiş bütün firma markalarını və nişanlarını tapşıranın adına keçirməyə borcludur. İlkin qeydiyyat və keçirmə xərclərini tapşıran çək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07.0.2. Əgər konsessioner müştərilər və (və ya) tapşıran qarşısında öhdəliklərini yerinə yetirmək üçün anbar saxlamalı olmuşdursa, tapşıran onun anbarında qalan malları satın almağa borcludur. Əgər mal satış üçün yararlı olan yaxşı vəziyyətdədirsə, satınalma qiyməti son satınalma zamanı konsessionerin tapşırana ödədiyi qiymətdən aşağı olmamalıdır. Konsessioner satınalmadan imtina edə bilər. Bu isə ona anbardakı qalığı ağlabatan müddətdə müştərilərə satmaq hüququ ver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44-cü fəsil.</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Komissiy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808. Komissiya müqavil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08.1. Komissiya müqaviləsinə görə bir tərəf (komisyonçu) digər tərəfin (komitentin) tapşırığı ilə muzd müqabilində öz adından, lakin komitentin hesabına bir və ya bir neçə əqd bağlamağı öhdəsinə götürür. Komisyonçunun üçüncü şəxslə bağladığı əqd üzrə hüquqları, əqddə komitent adlandırılmış olduqda və ya əqdin icrası üzrə üçüncü şəxslə bilavasitə münasibətlərə girdikdə belə, komisyonçu əldə edir və komisyonçu mükəlləfiyyətli ol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08.2. </w:t>
      </w:r>
      <w:r w:rsidRPr="004E7A7F">
        <w:rPr>
          <w:rFonts w:ascii="Palatino Linotype" w:eastAsia="Times New Roman" w:hAnsi="Palatino Linotype" w:cs="Times New Roman"/>
          <w:i/>
          <w:iCs/>
          <w:color w:val="000000"/>
          <w:sz w:val="27"/>
          <w:szCs w:val="27"/>
        </w:rPr>
        <w:t>Çıxarılmışdır.</w:t>
      </w:r>
      <w:r w:rsidRPr="004E7A7F">
        <w:rPr>
          <w:rFonts w:ascii="Palatino Linotype" w:eastAsia="Times New Roman" w:hAnsi="Palatino Linotype" w:cs="Times New Roman"/>
          <w:b/>
          <w:bCs/>
          <w:color w:val="0000FF"/>
          <w:sz w:val="20"/>
          <w:szCs w:val="20"/>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xml:space="preserve">808.3. Komissiya müqaviləsi müəyyən müddətə və ya qüvvədə olma müddəti göstərilmədən, icra ərazisi göstərilməklə və ya göstərilmədən, </w:t>
      </w:r>
      <w:r w:rsidRPr="004E7A7F">
        <w:rPr>
          <w:rFonts w:ascii="Palatino Linotype" w:eastAsia="Times New Roman" w:hAnsi="Palatino Linotype" w:cs="Times New Roman"/>
          <w:color w:val="000000"/>
          <w:sz w:val="27"/>
          <w:szCs w:val="27"/>
        </w:rPr>
        <w:lastRenderedPageBreak/>
        <w:t>komitentin onun mənafeləri üçün və onun hesabına bağlamağı komisyonçuya tapşırdığı əqdləri bağlamaq hüququnu üçüncü şəxslərə verməmək öhdəliyi nəzərdə tutulmaqla və ya nəzərdə tutulmadan, komissiya predmeti olan malların çeşidi barəsində şərtlər qoyulmaqla və ya qoyulmadan bağlan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809. Komisyonçunun ümumi vəzifə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09.1. Komisyonçu tapşırılmış işi vicdanla aparmalı və komitentin mənafelərini qoru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09.2. Komisyonçu əqdləri vicdanlı üçüncü şəxslərlə bağlamalı və komitentin razılığı olmadan üçüncü şəxslərə kredit vermə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09.3. Komisyonçu öz işlərinin gedişi, o cümlədən komisyon tapşırığının icrası gedişi barəsində komitentə məlumat ver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09.4. Komisyonçu komitentin icazəsi olmadan onun adını açıqlama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810. Komitentin göstəriş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10.1. Komisyonçu komitentin göstərişlərinə əməl etməli, o cümlədən qiymətlərin limitini gözlə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10.2. Komitent öz zərərinə olan kənarçıxmalarla bağlanan əqddən imtina edə bilər, amma komisyonçunun zərər üçün kompensasiya təklif etdiyi hallar istisna təşkil e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10.3. Komisyonçunun daha sərfəli şərtlərlə bağladığı əqddən bütün fayda komitentə çat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811. Komisyonçunun hesabat ver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11.1. Komisyonçu əqdin müqavilə şərtləri haqqında, öz adından və sifarişçinin hesabına hərəkətləri yerinə yetirməsi haqqında komitentə məlumat verməyə borclu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11.2. Ayrı razılaşmanın olmadığı halda komisyonçu üçüncü şəxsin adını bildirməyə borclu deyildir, amma komisyonçunun ödəniş qabiliyyətli olmadığından ehtiyat edildiyi hallar istisna təşkil e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811.3. Üçüncü şəxsin adını bildirməkdən imtina hüququ hesabat üçün vacib olan hər hansı digər informasiyanı vermək vəzifəsinə təsir göstərmir. Komitentin xahişi ilə komisyonçu üçüncü şəxsin adı da daxil olmaqla, bütün informasiyanı notariusa verməlidir. Notarius isə üçüncü şəxsin anonimliyini saxlamaqla, bu informasiyanı komitentə ver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812. Komisyonçunun komisyon malı barəsində vəzifə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12.1. Komitentin sərəncamı ilə komisyonçuya göndərilmiş komisyon malı zədələnmiş olduqda komisyonçu komitentin hüquqlarını müdafiə etməli, malın vəziyyəti barəsində sübutlar qayğısına qalmalı və bu barədə dərhal komitentə bildiriş ver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12.2. Komitent üçün nəzərdə tutulan komisyon malı barəsində komisyonçunun üzərinə satıcı hüquqları və vəzifələri qoyul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813. Komisyonçunun mal üçün məsuliyyət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Komisyonçu saxlamağa götürdüyü malın itməsi və zədələnməsi üçün, əgər qarşısıalınmaz qüvvə ilə bağlı hallar yoxdursa, məsuliyyət daşıy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814. Əqdin üçüncü şəxs tərəfindən icrası üçün komisyonçunun məsuliyyət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14.1. Komisyonçu komitentin hesabına əqd bağladığı üçüncü şəxsin öhdəliklərinin icrası üçün məsuliyyət daşıyır, bu şərtlə ki, o belə məsuliyyət götürmüş olsun. məsuliyyət üçüncü şəxslə bağlanmış əqddən onun üçün irəli gələn bütün öhdəliklərə şamil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14.2. Bu halda komisyonçuya əlavə muzd verilməlidir. Müqavilədə ayrı şərt qoyulmadıqda əlavə muzdun miqdarı bank zaminliyi üçün adi muzd üzrə müəyyənləşd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815. Komisyon muzdu</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815.1. Komisyonçu komitentin hesabına bağlanmış əqdin üçüncü şəxs tərəfindən icra edildiyi halda və ya komitentin cavabdeh olduğu səbəblərdən əqdin icra edilmədiyi halda komisyon muzdu tələb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15.2. Komisyon muzdunun miqdarı komissiya müqaviləsi ilə, belə qeyd-şərt olmadıqda isə, əgər komisyon əqdləri komisyonçunun müəssisəsinin fəaliyyət predmetinə aiddirsə, yerli işgüzar adətlər əsasında müəyyənləşd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15.3. Bundan başqa, komisyonçu komissiya müqaviləsinin yerinə yetirilməsi gedişində çəkdiyi və bütün halları nəzərə almaqla zəruri saydığı xərclərin əvəzinin ödənilməsini tələb edə bilər. Komisyonçunun və ya onun işçi heyətinin adi işlərin yerinə yetirilməsi xərclərinin və müqaviləyə uyğun və ya komisyon muzdunun hesabına ödənilən digər xərclərin əvəzi ödənil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816. Komisyonçunun özü ilə əqd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16.1. Əgər malların rəsmi birja və ya bazar qiyməti vardırsa və komitent ayrı şərt qoymayıbsa, komisyonçunun özü ilə əqdlər bağlamaq hüququ var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16.2. Komisyonçu özü ilə bağladığı əqdlər barəsində bildiriş verməli və bildirişin göndərildiyi an mövcud olmuş birja və ya bazar qiymətini sübut et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817. Komisyonçunun satış hüququ</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17.1. Əgər komitent müqaviləyə və ya şəraitə uyğun komisyon malına sahibliyə başlamalı olsa da, bunu etmirsə, komisyonçu komisyon malının satışını həyata keçirmək hüququnu əldə e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17.2. Əgər mal korlanmaya meyllidirsə və ya sonradan malda onun qiymətdən düşməsinə səbəb ola biləcək dəyişikliklər aşkar edilərsə və komitentlə əlaqə yaratmağa vaxt olmazsa, komisyonçu komitentə qabaqcadan bildiriş verməklə, malın satılması qayğısına qalmaq hüququna malik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818. Komitentin verdiyi obyektlərə mülkiyyət hüququ</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Komitentin komisyonçuya verdiyi obyektlərə mülkiyyət hüququ komisyon əqdi icra edilənədək komitentdə qa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lastRenderedPageBreak/>
        <w:t>Maddə 819. Öz adından və sifarişçinin hesabına hərəkətlərin yerinə yetirilməsi haqqında əqd</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19.1. Komisyonçu öz adından və sifarişçinin hesabına hərəkətlərin yerinə yetirilməsi haqqında üçüncü şəxslər ilə əqd üzrə kreditor və borclu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19.2. Komisyonçu komissiya müqaviləsinin icrasından əldə etdiklərinin hamısını komitentə verməyə borclu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19.3. Komitent komisyonçunun bağladığı əqddən irəli gələn tələbləri yalnız komisyonçu tələbi güzəşt etdikdən sonra irəli sür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19.4. Komisyonçunun öz adından və sifarişçinin hesabına hərəkətlərin yerinə yetirilməsi haqqında əqddən irəli gələn tələbləri kreditora güzəşt etməsinin qüvvəsi yoxdur. Əmlakın girov qoyulduğu halda komitent onun ləğvini tələb edə bilər. Əgər girov qoyulmuş tələb artıq kreditora göndərilmişdirsə, komisyonçu kreditorun həmin tələb əsasında aldıqlarının verilməsini tələb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820. Komisyonçunun təminat hüququ</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20.1. Komisyonçunun hər hansı komisyon əqdindən və ya əvvəlki komisyon əqdlərindən komitentə qarşı əmələ gəlmiş tələbləri əsasında komisyonçu sənədlərə əsasən sahiblik etdiyi və ya sərəncam verə bildiyi komisyon malına qanuni girov hüququ əldə edir. Komisyon malının komitentin mülkiyyətində olmadığı, lakin komisyonçunun həmin malı onun komitentə mənsub olduğunu vicdanlı qəbul etdiyi halda da komisyonçu bu mala girov hüququnu əldə e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20.2. Komisyonçu komisyon əqdinin icrası əsasında üçüncü şəxsə qarşı mövcud olan tələblər üzrə təminat a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821. Komissiya müqaviləsinə xitam ver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21.1. Komisyonçunun öldüyü halda komissiya müqaviləsinə xitam ve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21.2. Komissiya müqaviləsinin iştirakçıları istənilən vaxt müqaviləni ləğv edə bilərlər. Əgər müqavilənin ləğvinə dair komitent bildiriş verirsə, komisyonçunun çəkdiyi xərclərin əvəzini ona ödəməlidir.</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lastRenderedPageBreak/>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45-ci fəsil.</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Saxlama</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1. Saxlama haqqında ümumi müddəalar</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822. Saxlama müqavil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Saxlama müqaviləsinə görə bir şəxs (yük götürən, saxlayıcı) başqa şəxsin (yük verənin, tapşıranın) ona verdiyi daşınar əşyanı saxlamağı və müqavilənin qüvvəsi sona çatdıqda qaytarmağı öhdəsinə götürü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823. Yük verənin (tapşıranın) vəzifə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23.1. Tapşıran saxlama müqaviləsinin icrası ilə bağlı saxlayıcının çəkdiyi zəruri xərclərin əvəzini ödə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23.2. Tapşıran saxlama üçün muzdu yalnız o halda ödəməlidir ki, bu, şərtləşdirilmiş olsun və ya şərait nəzərə alınmaqla saxlama üçün muzd ödənilməsi qəbul edilmiş olsun. Zərurət olduqda muzd saxlamanın sonunda ödənilir. Müəyyən zaman hissələri üçün muzd ödənilməsi barədə razılaşma olduqda həmin muzd müvafiq olaraq ayrı-ayrı zaman hissələrinin sonunda hissələr şəklində ödən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23.3. Tapşıran saxlamaya götürülmüş əşyanın xarakteri ilə əlaqədar saxlayıcının düşdüyü zərərin əvəzini ödəməlidir, amma əşyanı saxlamaya verərkən onun təhlükəli xassələrini bilmədiyi və ya bilməli olmadığı və ya bu barədə saxlayıcıya bildiriş verdiyi və ya saxlayıcının bildirişsiz də bunu bildiyi hallar istisna təşkil e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824. Yük götürənin (saxlayıcının) vəzifə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xml:space="preserve">824.1. Əgər saxlama əvəzsiz həyata keçirilirsə, saxlama dövründə saxlayıcı yalnız qəsd və/və ya kobud ehtiyatsızlığa görə məsuliyyət daşıyır. Əgər saxlama haqq müqabilində həyata keçirilirsə, saxlayıcı şərtləşdirilmiş </w:t>
      </w:r>
      <w:r w:rsidRPr="004E7A7F">
        <w:rPr>
          <w:rFonts w:ascii="Palatino Linotype" w:eastAsia="Times New Roman" w:hAnsi="Palatino Linotype" w:cs="Times New Roman"/>
          <w:color w:val="000000"/>
          <w:sz w:val="27"/>
          <w:szCs w:val="27"/>
        </w:rPr>
        <w:lastRenderedPageBreak/>
        <w:t>vicdanlılığa riayət edilməsi üçün, qalan hallarda isə bu cür əşyaların saxlanması zamanı adi olan vicdanlılıq üçün məsuliyyət daşıy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24.2. Saxlayıcının saxlamaya götürdüyü əşyadan tapşıranın qabaqcadan razılığı olmadan istifadə etmək hüququ yoxdur. Əks halda o, əşyanın təsadüfən itməsi üçün, əgər itmənin əşyadan istifadə edilmədən də mümkün olduğunu sübuta yetirməsə, tapşıran qarşısında məsuliyyət daşıy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24.3. Tapşıranın xahişi ilə saxlayıcı əşyanı qaytarmalıdır. Saxlama üçün konkret müddətin təyin edildiyi halda da bu müddəa həmişə qüvvədədir. Əşya onun saxlandığı yerdə qaytarılmalıdır. Əşyanın saxlayıcısı onu tapşırana çatdırmağa borclu deyildir. Əşya tapşıranın hesabına və tapşıranın riski ilə qaytar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825. Yük götürənin (saxlayıcının) hüquqlar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25.1. Saxlayıcı şərtləşdirilmiş saxlama növünü dəyişdirmək hüququna o halda malikdir ki, tapşıranın vəziyyəti bildikdən sonra buna razı olacağını şəraiti nəzərə almaqla ehtimal edə bilsin. Buna qədər isə saxlayıcı dəyişiklik barəsində tapşırana bildiriş verməli və əgər ləngimə risklə bağlı deyildirsə, onun qərarını gözlə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25.2. Əgər saxlama üçün müddət təyin edilməyibsə, saxlayıcı istənilən vaxt tapşırandan əşyanı geri götürməyi tələb edə bilər, bu şərtlə ki, həmin tələb tapşıran üçün açıq-aşkar qeyri-münasib vaxtda irəli sürülməsin və əlverişsiz müddətdə icra edilməli olmasın. Saxlama müddəti müəyyənləşdirildikdə saxlayıcı əşyanın geri götürülməsini yalnız vacib əsaslar üzrə tələb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826. Əvəz edilə bilən əşyaların saxlan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26.1. Əgər saxlamaya pul qəbul edilirsə və bu zaman saxlayıcının eyni pulu deyil, eyni məbləği qaytarmalı olduğu birbaşa və ya dinməz razılıqla şərtləşdirilirsə, pula mülkiyyət hüququ, ondan istifadə hüququ və onun itməsi riski saxlayıcıya keçir. Bu mənada dinməz razılıq pul məbləğinin möhürlənməmiş və bağlanmamış şəkildə verildiyi halda ehtimal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26.2. Əgər saxlamaya digər əvəz edilən əşyalar və ya </w:t>
      </w:r>
      <w:r w:rsidRPr="004E7A7F">
        <w:rPr>
          <w:rFonts w:ascii="Palatino Linotype" w:eastAsia="Times New Roman" w:hAnsi="Palatino Linotype" w:cs="Times New Roman"/>
          <w:i/>
          <w:iCs/>
          <w:color w:val="000000"/>
          <w:sz w:val="27"/>
          <w:szCs w:val="27"/>
        </w:rPr>
        <w:t>sənədli</w:t>
      </w:r>
      <w:r w:rsidRPr="004E7A7F">
        <w:rPr>
          <w:rFonts w:ascii="Palatino Linotype" w:eastAsia="Times New Roman" w:hAnsi="Palatino Linotype" w:cs="Times New Roman"/>
          <w:color w:val="000000"/>
          <w:sz w:val="27"/>
          <w:szCs w:val="27"/>
        </w:rPr>
        <w:t> qiymətli kağızlar qəbul edilirsə, saxlayıcı onlara dair yalnız o halda sərəncam verə bilər ki, tapşıran buna birbaşa icazə vermiş olsu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2. Anbarlarda saxlam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827. Anbar sahib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Anbar sahibi sənətkarlıq şəklində saxlama ilə məşğul olan və saxlama üzrə öz xidmətlərini açıq təklif edən saxlayıcıdır. Əgər bu Məcəllənin bu paraqrafının aşağıdakı müddəalarında ayrı şərt qoyulmayıbsa, anbar sahibinin xidmətlərinə saxlama haqqında göstərişlər tətbiq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828. Əmtəə kağızlar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828.1. Anbar sahibi saxlamağa qəbul edilmiş mallar üçün əmtəə kağızları yazıb verə bilər. Əmtəə kağızı sahibinin həmin kağızda göstərilən əmtəəyə dair sərəncam vermək və bu əmtəəni almaq hüququnu təsbit edən (anbar şəhadətnaməsi, konosament və s.) sənəd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828.2. Əmtəə kağızları yük verənin və ya mal sahibinin adına yazı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828.3. Əgər hər hansı mala əmtəə kağızı yazılmışdırsa, anbar sahibi həmin malı yalnız bu sənəddə göstərilmiş ixtiyarlı şəxsə verə bilər və ver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828.4. Əmtəə kağızlarında aşağıdakı məlumatlar göstər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828.4.1. sənədin tərtib edildiyi yer və tarix, sənədi vermiş şəxsin imz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828.4.2. sənədi vermiş şəxsin adı və yaşayış yeri və ya olduğu ye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828.4.3. malları anbarda saxlayan şəxsin və ya göndərənin adı və yaşayış yeri və ya olduğu ye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828.4.4. saxlanılan və ya saxlanmağa verilən malların keyfiyyəti, miqdarı və əlamətləri göstərilməklə ad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828.4.5. tutulmalı olan və ya qabaqcadan ödənilmiş ödəniş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828.4.6. maraqlı şəxslərin mallarla rəftar barəsində qəbul etdikləri xüsusi saziş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828.4.7. əmtəə kağızlarının nüsxələrinin say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828.4.8. həmin sənəd üzrə ixtiyarlı şəxsin adının göstərilməsi və ya əmr barədə qeyd-şərt və ya təqdim edənin göstər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 xml:space="preserve">828.5. Bir neçə əmtəə kağızından biri girovun müəyyənləşdirilməsi üçün nəzərdə tutulmuşsa, bu cür sənəd girov şəhadətnaməsi (varrant) adlandırılmalı və qalan məlumatlarına görə əmtəə kağızı şəklində olmalıdır. Digər nüsxələrdə girov </w:t>
      </w:r>
      <w:r w:rsidRPr="004E7A7F">
        <w:rPr>
          <w:rFonts w:ascii="Palatino Linotype" w:eastAsia="Times New Roman" w:hAnsi="Palatino Linotype" w:cs="Times New Roman"/>
          <w:i/>
          <w:iCs/>
          <w:color w:val="000000"/>
          <w:sz w:val="27"/>
          <w:szCs w:val="27"/>
        </w:rPr>
        <w:lastRenderedPageBreak/>
        <w:t>şəhadətnaməsinin verildiyi qeyd edilməli, tələbin məbləği və ödəniş müddəti göstərilməklə hər bir girov qoyma əks etdir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828.6. Saxlanılan və ya yola salınmış mallar üçün şəhadətnamələr əmtəə kağızlarının forması haqqında qanuni göstərişlər pozulmaqla verildikdə bunlar əmtəə kağızları deyil, alınma haqqında qəbzlər və ya digər təsdiqləyici sənədlər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828.7. Anbar sahiblərinin səlahiyyətli orqanlardan qanunla verilməli icazəni almadan verdikləri şəhadətnamələr forma barədə qanuni göstərişlərə uyğun gəlirsə, əmtəə kağızları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828.8. Konosament mala dair sərəncam sənədindən ibarət əmtəə kağızı olub, onun sahibinin konosamentdə göstərilən yükə dair sərəncam vermək və daşıma başa çatdıqdan sonra yükü almaq hüququnu təsdiqləyir. Konosament adsız və ya adlı o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828.9. Qoşa anbar şəhadətnaməsi anbar sahibi tərəfindən malın saxlanmağa qəbul olunmasını təsdiqləyən əmtəə kağızıdır. Qoşa anbar şəhadətnaməsi iki hissədən - anbar şəhadətnaməsindən və girov şəhadətnaməsindən (varrantdan) ibarətdir və bunlar ayrı-ayrılıqda əmtəə kağızlar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828.10. Adi anbar şəhadətnaməsi anbar sahibi tərəfindən malın saxlanmağa qəbul olunduğunu təsdiqləyən əmtəə kağız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829. Anbar sahibinin vəzifə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29.1. Anbar sahibi malların saxlanması üçün komisyonçu kimi məsuliyyət daşıy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29.2. Anbar sahibi malın məruz qaldığı və saxlama xidmətlərindən əlavə tədbirlər görülməsinə yol verən dəyişikliklər barəsində tapşırana dərhal bildiriş göndər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29.3. Anbar sahibi anbarın adi iş vaxtında tapşıranın malı gözdən keçirməsinə və nümunələr götürməsinə yol verməlidir. Bundan başqa, anbar sahibi tapşıranın malın salamatlığı üçün tədbirlər görməsinə bunun zəruri olduğu hər bir vaxt yol ver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29.4. Anbar sahibinin əvəz edilən əşyaları eyni növlü və keyfiyyətli başqa əşyalarla qarışdırmasına yalnız tapşıranın ona qabaqcadan birbaşa icazə verdiyi hallarda yol verilir. Qarışıq saxlama halında anbar sahibi hər hansı tapşıranın xahişi ilə həmin tapşıranın saxlamaya verdiyi miqdara uyğun miqdarda mal ver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829.5. Anbar sahibi malı saxlayıcı kimi qaytarmalıdır. Gözlənilməz hallar nəticəsində adi saxlayıcının şərtləşdirilmiş müddət bitənədək əşyanı qaytarmaq hüququna malik ola bildiyi halda da anbar sahibi şərtləşdirilmiş saxlama müddəti ilə bağlı qa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830. Anbar sahibinin muzd almaq və xərclərinin əvəzinin ödənilməsi hüququ, habelə girov hüququ</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30.1. Əgər müəyyən muzd (saxlama haqqı) şərtləşdirilməyibsə, anbar sahibinin anbarda saxlama üçün adi haqq almaq hüququ vardır. Əgər tapşıran malı tamamilə və ya qismən geri qəbul edərsə, saxlama haqqını hər bir halda ödəməlidir. Əgər saxlama müddəti üç aydan çoxdursa, anbarda saxlama haqqı müvafiq olaraq hər üç ayın sonunda ödən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30.2. Anbar sahibi saxlama haqqından başqa, saxlamanın özü ilə bağlı olmayan bütün xərclərin əvəzinin, məsələn, fraxtın, gömrük rüsumlarının, təmir xərclərinin ödənilməsi hüququna malikdir. Müvafiq olaraq anbar sahibinin tələbi ilə tapşıran xərclərin əvəzini dərhal ödə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30.3. Saxlama müqaviləsindən irəli gələn bütün tələblər üzrə anbar sahibi saxladığı mallara - tapşıranın mallarına komisyonçu kimi girov hüququna malik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3. Mehmanxanalarda və restoranlarda əşyaların saxlan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831. Mehmanxana və ya restoran sahibinin məsuliyyət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31.1. Mehmanxana və ya restoran sahibi başqa şəxslərə (qonaqlara) daldalanacaq verən şəxsdir. Mehmanxana və ya restoran sahibi qonaqların mehmanxana və ya restoran sahibinin otaqlarında və ya mehmanxana və ya restoran sahibinin və ya onun işçi heyətinin müəssisədən kənarda müəyyənləşdirdiyi başqa yerdə saxladıqları və ya mehmanxana və ya restoran sahibinin və ya onun işçi heyətinin saxlamaya başqa şəkildə qəbul etdiyi əşyaların hər hansı zədələnməsi, korlanması və ya oğurlanması üçün məsuliyyət daşıy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831.2. Əvəz ödəmək vəzifəsi avtomobillərə, avtomobillərdəki əşyalara və diri heyvanlara şamil edil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31.3. Əgər mehmanxana və ya restoran sahibi zərəri qonağın, onu müşayiət edən şəxsin və ya qonağın qəbul etdiyi şəxsin vurduğunu və ya əşyanın xarakterindən və ya qarşısıalınmaz qüvvənin təsirindən irəli gəldiyini sübuta yetirərsə, onun məsuliyyəti istisna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832. Mehmanxanalarda və restoranlarda pulların, </w:t>
      </w:r>
      <w:r w:rsidRPr="004E7A7F">
        <w:rPr>
          <w:rFonts w:ascii="Palatino Linotype" w:eastAsia="Times New Roman" w:hAnsi="Palatino Linotype" w:cs="Times New Roman"/>
          <w:b/>
          <w:bCs/>
          <w:i/>
          <w:iCs/>
          <w:color w:val="000000"/>
          <w:sz w:val="27"/>
          <w:szCs w:val="27"/>
        </w:rPr>
        <w:t>sənədli</w:t>
      </w:r>
      <w:r w:rsidRPr="004E7A7F">
        <w:rPr>
          <w:rFonts w:ascii="Palatino Linotype" w:eastAsia="Times New Roman" w:hAnsi="Palatino Linotype" w:cs="Times New Roman"/>
          <w:b/>
          <w:bCs/>
          <w:color w:val="000000"/>
          <w:sz w:val="27"/>
          <w:szCs w:val="27"/>
        </w:rPr>
        <w:t> qiymətli kağızların və digər qiymətli əşyaların saxlan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Mehmanxana və ya restoran sahibi pulları, </w:t>
      </w:r>
      <w:r w:rsidRPr="004E7A7F">
        <w:rPr>
          <w:rFonts w:ascii="Palatino Linotype" w:eastAsia="Times New Roman" w:hAnsi="Palatino Linotype" w:cs="Times New Roman"/>
          <w:i/>
          <w:iCs/>
          <w:color w:val="000000"/>
          <w:sz w:val="27"/>
          <w:szCs w:val="27"/>
        </w:rPr>
        <w:t>sənədli</w:t>
      </w:r>
      <w:r w:rsidRPr="004E7A7F">
        <w:rPr>
          <w:rFonts w:ascii="Palatino Linotype" w:eastAsia="Times New Roman" w:hAnsi="Palatino Linotype" w:cs="Times New Roman"/>
          <w:color w:val="000000"/>
          <w:sz w:val="27"/>
          <w:szCs w:val="27"/>
        </w:rPr>
        <w:t> qiymətli kağızları, sərvətləri və digər qiymətli əşyaları saxlamaya qəbul etməyə borcludur, amma miqdarı və ya dərəcəsi ilə əlaqədar onların əhəmiyyətinə və ya həcminə görə mehmanxana və ya restoran üçün ifrat və ya təhlükəli olduğu hallar istisna təşkil edir. Mehmanxana və ya restoran sahibi onların qapalı və ya möhürlənmiş yeşikdə (mücrüdə, sandıqçada) verilməsini tələb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833. Mehmanxana və ya restoran sahibinin məsuliyyətinin məhdudlaşdırıl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33.1. Mehmanxana və ya restoran sahibi bu Məcəllənin 831.1-ci maddəsində nəzərdə tutulan məsuliyyəti min yüz manatdan çox olmayan miqdarda daşıy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33.2. Lakin əgər əşya mehmanxana və ya restoran sahibinin və ya onun işçi heyətinin təqsiri üzündən itmişsə, korlanmışsa və ya zədələnmişsə, habelə əgər söhbət onun saxlamaya qəbul etdiyi və ya bu Məcəllənin 832-ci maddəsinə zidd olaraq saxlamaya qəbul etmədiyi əşyalardan gedirsə, onun məsuliyyəti məhdudlaşdırılm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834. Mehmanxana və ya restoran sahibinin məsuliyyətinin istisna ed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xml:space="preserve">Bu Məcəllənin 832-ci maddəsində nəzərdə tutulan hallarda müqavilə üzrə məsuliyyətin istisna edilməsinin qüvvəsi yoxdur. Qalan hallarda mehmanxana </w:t>
      </w:r>
      <w:r w:rsidRPr="004E7A7F">
        <w:rPr>
          <w:rFonts w:ascii="Palatino Linotype" w:eastAsia="Times New Roman" w:hAnsi="Palatino Linotype" w:cs="Times New Roman"/>
          <w:color w:val="000000"/>
          <w:sz w:val="27"/>
          <w:szCs w:val="27"/>
        </w:rPr>
        <w:lastRenderedPageBreak/>
        <w:t>və ya restoran sahibinin məsuliyyəti yalnız zərərin bu Məcəllənin 833.1-ci maddəsində müəyyənləşdirilmiş maksimum məbləğdən çox olan hissəsi üçün qabaqcadan istisna edilir. məsuliyyətdən azad edilmə yalnız o halda baş verir ki, qonaq bu barədə yazılı bildiriş verir və bu bildirişdə ayrı müddəalar olm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835. Qonağın zərərin əvəzinin ödənilməsi hüququnun ləğv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Əgər qonaq əşyanın zədələnməsi, korlanması və ya itməsi ona məlum olan kimi bu barədə mehmanxana və ya restoran sahibinə bildiriş verməzsə, ona mənsub olan zərərin əvəzinin ödənilməsi hüququ ləğv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836. Mehmanxana və ya restoran sahibinin girov hüququ</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Qonağın mehmanxanada yaşayışı, ona qulluq üçün göstərilmiş xidmətlərdən və tələbatının ödənilməsi üçün digər xidmətlərdən irəli gələn tələbləri, o cümlədən çəkilmiş xərclər üzrə mehmanxana və ya restoran sahibi qonağın bu Məcəllənin 831.1-ci maddəsində müəyyənləşdirilmiş əşyalarına girov hüququna malikdir. Bu halda yaşayış otağını kirayəyə verənin girov hüququ üçün qüvvədə olan göstərişlər tətbiq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4. Konsiqnasiya anbarında saxlam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837. Konsiqnasiya anbarı haqqında müqavil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37.1. Konsiqnasiya anbarı haqqında müqavilə hər hansı sahibkara (tapşırana) malları (konsiqnasiya mallarını) müştərilərə tez çatdırmaq məqsədilə sənətkarlıq şəklində müstəqil fəaliyyətlə məşğul olan başqa şəxsin (tacirin) anbarında saxlamaq hüququ verir. Tacir konsiqnasiya mallarını saxlamağı öhdəsinə götürür və konsiqnasiya anbarı haqqında müqavilənin şərtlərinə əsasən bu mallara dair sərəncam vermək hüququna malik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37.2. Əgər bu Məcəllənin bu paraqrafının aşağıdakı müddəalarından ayrı qayda irəli gəlmirsə, konsiqnasiya mallarının saxlanmasına anbarda saxlama haqqında müddəalar, konsiqnatorun konsiqnasiya anbarından mal götürməsinə isə alğı-satqı haqqında müddəalar tətbiq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lastRenderedPageBreak/>
        <w:t>Maddə 838. Tacirin vəzifə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38.1. Tacir konsiqnasiya mallarını ayrıca saxlamalı və onları tapşıranın mülkiyyəti kimi eyniləşdir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38.2. Konsiqnasiya malı anbara göndərilərkən tacir onun tamlığını və qüsursuzluğunu yoxlamalı və görünən qüsurlar barəsində tapşırana dərhal məlumat verməlidir. Görünməyən qüsurlar aşkar edilən kimi onlar barəsində dərhal bildiriş verilməlidir. Əgər tacir bunu etməzsə, hesab edilir ki, o, malı saxlamaya qəbul etmiş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38.3. Konsiqnasiya malında qüsurların aşkar edildiyi halda tacir tapşıranın ekspeditor, daşıyıcı və ya sığorta firması barəsində hüquqlarının müdafiəsi üçün lazımi tədbirlər gör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839. Tacirin məsuliyyət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39.1. Tacir malın saxlanması üçün komisyonçu kimi məsuliyyət daşıy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39.2. Tacir konsiqnasiya malını oğurlanmadan, yanmadan və üçüncü şəxs tərəfindən zədələnmədən sığorta etdirmək hüququna malikdir və tapşıranın tələbi ilə bunu onun hesabına etməyə borclu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840. Konsiqnasiya anbarından malın götürü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40.1. Konsiqnasiya anbarı haqqında müqavilənin qüvvədə olduğu müddətdə tacirin öz adi ticarət fəaliyyəti çərçivəsində müştərilərinə mal göndərmək üçün konsiqnasiya anbarından mal götürmək hüququ var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40.2. Konsiqnasiya anbarından mal götürüldükdə tapşıran ilə tacir arasında münasibətlər həmin malın alğı-satqısı haqqında müqavilə ilə tənzimlənir. Alış qiyməti və alğı-satqının digər şərtləri iştirakçılar arasında razılaşmalara əsasən, qalan məsələlər isə bu Məcəllə ilə müəyyənləşd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40.3. Tapşıran istənilən vaxt tacirin mal götürmək səlahiyyətini qabaqcadan ləğv edə bilər, bir şərtlə ki, bununla birlikdə o, konsiqnasiya anbarını dərhal geri qəbul etmək təklifini versi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841. Konsiqnasiya anbarında saxlama muzdu</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Ayrı razılaşma olmadıqda konsiqnasiya anbarında saxlama üçün tacirə heç bir muzd verilmə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46 – cı fəsil.</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Daşıma</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1. Sərnişin daşın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842. Sərnişin daşınması müqavil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42.1. Sərnişin daşınması müqaviləsinə görə daşıyıcı müəyyən nəqliyyat növü ilə sərnişini, habelə onun əl yükünü yola düşmə yerindən təyinat yerinə çatdırmağı, sərnişin isə daşımanın dəyərini ödəməyi öhdəsinə götürü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42.2. Sərnişin daşınması müqaviləsi sərnişinin daşıyıcıdan sərnişin daşınması üçün nəqliyyat sənədi (gediş bileti) aldığı</w:t>
      </w:r>
      <w:r w:rsidRPr="004E7A7F">
        <w:rPr>
          <w:rFonts w:ascii="Palatino Linotype" w:eastAsia="Times New Roman" w:hAnsi="Palatino Linotype" w:cs="Times New Roman"/>
          <w:i/>
          <w:iCs/>
          <w:color w:val="000000"/>
          <w:sz w:val="27"/>
          <w:szCs w:val="27"/>
        </w:rPr>
        <w:t>, yaxud gediş haqqı ödəniş alətindən istifadə etməklə ödənildiyi</w:t>
      </w:r>
      <w:r w:rsidRPr="004E7A7F">
        <w:rPr>
          <w:rFonts w:ascii="Palatino Linotype" w:eastAsia="Times New Roman" w:hAnsi="Palatino Linotype" w:cs="Times New Roman"/>
          <w:color w:val="000000"/>
          <w:sz w:val="27"/>
          <w:szCs w:val="27"/>
        </w:rPr>
        <w:t> andan və ya daşıyıcının razılığı ilə sərnişinin nəqliyyat vasitəsində yer tutması nəticəsində bağlanmış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42.3. Əgər bu Məcəllənin bu paraqrafından ayrı qayda irəli gəlmirsə, sərnişin daşınması haqqında müqaviləyə tapşırıq müqaviləsi haqqında göstərişlər tətbiq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843. Sərnişin daşınmasının qiymət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43.1. Əgər daşıma üçün müəyyən qiymət təyin edilməyibsə, daşımanın tarif qiyməti, tarif olmadıqda isə həmin nəqliyyat vasitəsində gediş üçün daşımanın müvafiq hissəsində tutulan adi haqq şərtləşdirilmiş haqq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43.2. Daşımanın dəyəri daşıyıcının tələbi ilə, lakin ən geci sərnişin nəqliyyat vasitəsindən düşənədək ödən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844. Sərnişinin başqa şəxslə əvəz ed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xml:space="preserve">Daşıma başlayanadək sərnişin gedişdə onun əvəzinə başqa şəxsin (üçüncü şəxsin) iştirak etməsini xahiş edə bilər. Əgər üçüncü şəxs daşımanın xüsusi tələblərinə uyğun gəlmirsə və ya onun iştirakına qanuni göstərişlər mane </w:t>
      </w:r>
      <w:r w:rsidRPr="004E7A7F">
        <w:rPr>
          <w:rFonts w:ascii="Palatino Linotype" w:eastAsia="Times New Roman" w:hAnsi="Palatino Linotype" w:cs="Times New Roman"/>
          <w:color w:val="000000"/>
          <w:sz w:val="27"/>
          <w:szCs w:val="27"/>
        </w:rPr>
        <w:lastRenderedPageBreak/>
        <w:t>olursa, daşıyıcı onun iştirakına etiraz edə bilər. Daşıyıcı sərnişindən üçüncü şəxsin gedişi ilə əlaqədar yaranmış əlavə xərclərin əvəzini ödəməyi tələb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845. Sərnişin daşınması müqaviləsinin daşıma başlayanadək ləğv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45.1. Daşıma başlayanadək istənilən vaxt sərnişin müqavilənin ləğv olunduğunu bəyan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45.2. Müqavilənin ləğvi ilə daşıyıcı şərtləşdirilmiş haqqı almaq hüququnu itirir. Lakin o, ağlabatan kompensasiya tələb edə bilər. Kompensasiyanın miqdarı daşıyıcının qənaət etdiyi xərclərin və gediş hüququnu başqa şəxsə satmaqdan əldə edə biləcəyi gəlirin dəyəri çıxılmaqla gedişin dəyəri ilə müəyyənləşd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45.3. Adətən qənaət edilən xərclər və gedişin başqa şəxslərə satılması nəticəsində adətən əldə olunan mümkün gəlir nəzərə alınmaqla, müqavilədə hər nəqliyyat növü üçün kompensasiya kimi daşımanın dəyərindən faiz dərəcəsi müəyyənləşdir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846. Sərnişin daşınmasının həyata keçirilməsi və daşıyıcının məsuliyyət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46.1. Daşıyıcı daşımanı müqaviləyə, sərnişinlərin müdafiəsi üçün qüvvədə olan göstərişlərə və sərnişin nəqliyyat vasitələrinin istismarı qaydalarına uyğun həyata keçirməlidir. Əgər daşıma müqaviləsində xüsusi müddəalar yoxdursa, adi nəqliyyat növləri üçün yolun həmin hissəsində qüvvədə olan adi şərtlər razılaşdırılmış şərtlər sayılır. Əgər daşıma bu tələbləri təmin etmirsə, qüsurla həyata keçirilmiş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46.2. Daşıma hər hansı qüsurla həyata keçirildikdə, sərnişinin, əgər o həmin qüsur barəsində dərhal daşıyıcıya bildiriş vermişsə və daşıyıcı qüsuru dərhal aradan qaldırmamışsa, aşağıdakı hüquqları var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46.2.1. daşımanın dəyərinin ağlabatan dərəcədə aşağı salınmasını tələb etmək;</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846.2.2. əgər daşıma qüsur nəticəsində xeyli pisləşmişsə və ya bu qüsura görə daşıyıcı üçün aşkar olan vacib əsaslar üzrə sərnişinə məqbul deyildirsə, gələcək üçün daşıma müqaviləsinin ləğv olunduğunu bəyan etmək.</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46.3. Əgər müqavilə bu Məcəllənin 846.2.2-ci maddəsinə uyğun ləğv edilərsə, sərnişin özünü təhlükəyə məruz qoymayacağı ən yaxın yerdə nəqliyyat vasitəsini tərk edə bilər. Bu halda daşıyıcı daşımanın şərtləşdirilmiş dəyərinin daşımanın icra edilməmiş hissəsinə uyğun qismini almaq hüququnu itirir. Əgər göstərilmiş nəqliyyat xidmətləri müqavilənin ləğvi nəticəsində sərnişin üçün maraq doğurmursa, daşıyıcı daşımanın qalıq dəyərini almaq hüququnu da itir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46.4. Əgər daşıyıcıya bildirilmiş daşıma qüsuru daşıyıcının cavabdeh olduğu hallardan irəli gəlmişdirsə, sərnişin daşıma müqaviləsinin icra edilməməsi nəticəsində dəyən zərər üçün əlavə kompensasiya tələb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847. Sərnişin daşınmaları zamanı qarşısıalınmaz qüvv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47.1. Əgər daşıma müqaviləsinin bağlandığı məqamda qabaqcadan nəzərdə tutulması mümkün olmayan, nəqliyyat vasitəsinə texniki xidmət və onun istismarı ilə qarşılıqlı surətdə bağlı olmayan və ağlabatan ehtiyatlılıq şəraitində rəf edilməsi mümkün olmayan qarşısıalınmaz qüvvə ilə bağlı hadisənin kənarda baş verməsi nəticəsində daşıma xeyli çətinləşərsə, təhlükəyə məruz qalarsa və ya pisləşərsə, müqavilə həm daşıyıcı, həm də sərnişin tərəfindən ləğv ed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47.2. Müqavilənin ləğv edildiyi halda sərnişin özünü təhlükəyə məruz qoymayacağı ən yaxın yerdə nəqliyyat vasitəsini tərk edə bilər, daşıyıcı isə daşımanın şərtləşdirilmiş dəyərinin daşımanın icra edilməmiş hissəsinə uyğun qismini almaq hüququnu itirir. Müqavilənin iştirakçıları geriyə daşıma üçün əlavə xərcləri yarıbayarı çəkirlər. Qalan əlavə xərcləri sərnişin çək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848. Sərnişinin pretenziyalarının ödən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xml:space="preserve">Sərnişin bu Məcəllənin 846-cı maddəsinə əsasən pretenziyaları daşıyıcıya müqavilədə nəzərdə tutulan daşımanın qurtarmasından ən geci bir ay keçənədək verməlidir. Müddət keçdikdən sonra sərnişin pretenziyaları yalnız həmin müddəti öz təqsiri olmadan gözləyə bilmədiyi halda verə bilər. Daşıyıcı </w:t>
      </w:r>
      <w:r w:rsidRPr="004E7A7F">
        <w:rPr>
          <w:rFonts w:ascii="Palatino Linotype" w:eastAsia="Times New Roman" w:hAnsi="Palatino Linotype" w:cs="Times New Roman"/>
          <w:color w:val="000000"/>
          <w:sz w:val="27"/>
          <w:szCs w:val="27"/>
        </w:rPr>
        <w:lastRenderedPageBreak/>
        <w:t>sərnişinin pretenziyalarını qəbul etmədikdə onlar daşımanın qurtarmasından altı ay keçənədək ödənilir, bir şərtlə ki, məhkəmə qaydasında bundan da tez ödənilmiş olması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849. Daşıyıcının məsuliyyətinin məhdudlaşdırıl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49.1. Əgər daşıyıcının ayrı-ayrı və ya bütün nəqliyyat xidmətlərinə qanuni və ya rəsmi göstərişlər və ya beynəlxalq konvensiyalar tətbiq edilirsə və bu göstərişlərə və konvensiyalara görə zərərin əvəzinin ödənilməsi hüququ yalnız müəyyən şərtlər və ya məhdudiyyətlər olduqda əmələ gəlirsə və ya həyata keçirilə bilirsə, yaxud müəyyən şərtlər olduqda istisna edilirsə, daşıyıcı sərnişin qarşısında həmin göstərişlərə yalnız onları yerinə yetirdiyi halda istinad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49.2. Bütün digər hallarda daşıyıcı sərnişinlə razılaşmaya əsasən öz məsuliyyətini daşımanın dəyərinin üç misli ilə məhdudlaşdıra bilər, bu şərtlə ki, sərnişinə zərər qəsdən və ya kobud ehtiyatsızlıq üzündən vurulmasın və ya sərnişin üçün yaranmış zərərə görə daşıyıcı yalnız onun xidmətində olmayan başqa şəxsin təqsiri nəticəsində məsuliyyət daşısı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2. Yük daşınması</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850. Yük daşınması müqavil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850.1. Yük daşınması müqaviləsinə görə daşıyıcı yükü haqq (yüklərin daşınması üçün haqq) müqabilində olduğu yerdən təyinat yerinə daşımağı, yük göndərən, yükü alan və ya onların səlahiyyətləndirdiyi digər şəxs isə daşımanın dəyərini ödəməyi öhdəsinə götürü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50.2. Əgər bu Məcəllənin bu paraqrafının aşağıdakı müddəalarından ayrı qayda irəli gəlmirsə, yük daşınması müqaviləsinə tapşırıq haqqında göstərişlər tətbiq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851. Yük göndərən və yük alan</w:t>
      </w:r>
      <w:r w:rsidRPr="004E7A7F">
        <w:rPr>
          <w:rFonts w:ascii="Palatino Linotype" w:eastAsia="Times New Roman" w:hAnsi="Palatino Linotype" w:cs="Times New Roman"/>
          <w:b/>
          <w:bCs/>
          <w:i/>
          <w:iCs/>
          <w:color w:val="000000"/>
          <w:sz w:val="27"/>
          <w:szCs w:val="27"/>
        </w:rPr>
        <w:t>. Daşıyıc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Yük göndərən daşımanın təşəbbüsçüsü olan və </w:t>
      </w:r>
      <w:r w:rsidRPr="004E7A7F">
        <w:rPr>
          <w:rFonts w:ascii="Palatino Linotype" w:eastAsia="Times New Roman" w:hAnsi="Palatino Linotype" w:cs="Times New Roman"/>
          <w:i/>
          <w:iCs/>
          <w:color w:val="000000"/>
          <w:sz w:val="27"/>
          <w:szCs w:val="27"/>
        </w:rPr>
        <w:t>adından yük göndərilməsi rəsmiləşdirilən fiziki və ya hüquqi</w:t>
      </w:r>
      <w:r w:rsidRPr="004E7A7F">
        <w:rPr>
          <w:rFonts w:ascii="Palatino Linotype" w:eastAsia="Times New Roman" w:hAnsi="Palatino Linotype" w:cs="Times New Roman"/>
          <w:color w:val="000000"/>
          <w:sz w:val="27"/>
          <w:szCs w:val="27"/>
        </w:rPr>
        <w:t> şəxsdir. Yük göndərən həm yükün daşımadan əvvəl olduğu şəxs, həm də yükün göndərildiyi şəxs (yük alan) ola bilər. </w:t>
      </w:r>
      <w:r w:rsidRPr="004E7A7F">
        <w:rPr>
          <w:rFonts w:ascii="Palatino Linotype" w:eastAsia="Times New Roman" w:hAnsi="Palatino Linotype" w:cs="Times New Roman"/>
          <w:i/>
          <w:iCs/>
          <w:color w:val="000000"/>
          <w:sz w:val="27"/>
          <w:szCs w:val="27"/>
        </w:rPr>
        <w:t>Yük alan əqd əsasında yüklərin alınmasına səlahiyyətli fiziki və ya hüquqi şəxsdir. Daşıyıcı müqavilə əsasında və haqq müqabilində yükün olduğu yerdən təyinat yerinə daşınmasını həyata keçirən və mülkiyyət, icarə və ya istifadə hüququ ilə nəqliyyat vasitələrinə malik olan fiziki və ya hüquqi şəxs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852. Ekspeditor. Nəqliyyat komisyonçusu</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52.1. Ekspeditor üçüncü şəxslər (daşıyıcılar) vasitəsilə yüklərin ilkin yerindən təyinat yerinə daşınmasını öz adından, lakin yük göndərənin hesabına təşkil edən şəxs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52.2. Daşıyıcılar ilə münasibətlərdə ekspeditor yük göndərənin hüquq və vəzifələrinə malik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52.3. Ekspeditor yük göndərənin göstərişlərinə əməl etməlidir. O, daşıyıcıları öz məsuliyyəti ilə seçir. Əgər ekspeditor daşımanı tamamilə və ya qismən özü həyata keçirirsə, daşıyıcının hüquq və vəzifələrinə malik olur. Əgər bir neçə yük göndərinin əşyalarının aralıq və son təyinat yerləri eynidirsə, ekspeditor bu əşyaları qruplaşdıraraq yığma nəqliyyat təşkil edə bilər. Bütün hallarda o, yük göndərənin mənafelərini qorumalı və göstərişlərinə əməl etməlidir. O, qarşıya çıxan bütün çətinliklər barəsində yük göndərənə məlumat ver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52.4. Ekspeditorun öz xidmətləri üçün muzd almaq və yük göndərən üçün çəkdiyi xərclərin əvəzinin ödənilməsi hüququ vardır. Ekspeditorun muzdu xüsusən aşağıdakılardan ibarət o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52.4.1. daşıyıcıların muzdlarının məbləğindən faiz dərəcəsi (komisyon muzdu);</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52.4.2. və (və ya) daşımanın dəyəri və ekspeditorun muzdu da daxil olmaqla, əvvəldən axıradək bütün daşıma xərcləri üçün muzd.</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52.5. Ekspeditor yük göndərənin göstərişlərindən bütün kənaraçıxmalar üçün onun qarşısında məsuliyyət daşıyır. Ekspeditor daşıyıcıların təqsiri üçün də məsuliyyət daşıyır, amma daşıyıcıları seçərkən lazımi vicdanlılıq göstərdiyini sübuta yetirdiyi hallar istisna təşkil e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lastRenderedPageBreak/>
        <w:t>Maddə 853. Yük göndərənin zəruri məlumatlar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53.1. Yük göndərən daşıyıcıya aşağıdakıları dəqiq göstər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53.1.1. yük alanın ünvan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53.1.2. çatdırılma ye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53.1.3. yük yerlərinin miqdarı, qabı, tərkibi və brutto çəki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53.1.4. göndərmə müddəti və nəqliyyat növü;</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53.1.5. qiymətli obyektlər olduqda - onların dəy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53.1.6. habelə xüsusi təhlükəli və potensial təhlükəli yüklər olduqda - təhlükənin konkret növü və belə hallarda qəbul edilməli ehtiyat tədbir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853.1-1. Yük göndərən yükün daşınması müqaviləsinin lazımınca icrası üçün yükə aid olan sənədləri və digər məlumatları daşıyıcıya təqdim et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53.2. Yük göndərən bu məlumatın olmaması və dəqiqsizliyi nəticəsində dəyən zərərin əvəzini ödəy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854. Qaim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54.1. Yük daşınması müqaviləsi və onun həyata keçirilməsi formulyar şəklində tərtib edilən sənədlə (qaimə ilə) təsdiq edilə bilər. Əksi sübuta yetirilənədək qaimə aşağıdakıları təsdiq e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54.1.1. yük göndərən ilə daşıyıcı arasında müqavil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54.1.2. bir və ya bir neçə daşıyıcı tərəfindən yükün daşımaya qəbul olun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54.1.3. yük alan tərəfindən yükün qəbul ed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54.1.4. müqavilə iştirakçılarından birinin bəyan etdiyi reklamasiyalar və ya qeyd-şərt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54.1.5. yük göndərənin və ya yük alanın yükə dair sərəncam vermək hüququ;</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54.1.6. daşıyıcının yükə girov hüququ.</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54.2. Qaimənin üç orijinalında yük göndərənin və daşıyıcının imzaları və ya ştempelləri olmalıdır. Qaimənin birinci nüsxəsi yük göndərənə verilir, ikinci nüsxəsi yükü müşayiət edir, üçüncü nüsxəsi isə daşıyıcıya ver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54.3. Qaimədə aşağıdakı məlumatlar göstər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54.3.1. bu Məcəllənin 853-cü maddəsində göstərilən məlumat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54.3.2. qaimənin tərtib edildiyi yer və tarix;</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854.3.3. yük göndərənin adı və ünvan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54.3.4. daşıyıcının adı və ünvan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54.3.5. yükləmənin yeri və tarix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54.3.6. yük yerlərinin adı və nömrə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54.3.7. daşımanın qiyməti (yük daşınması üçün haqq, əlavə xərc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54.3.8. zərurət olduqda daşımanın şərtləri barəsində yük göndərənin xüsusi göstəriş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54.4. Zərurət olduqda qaimədə aşağıdakı əlavə məlumatlar da göstər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54.4.1. yükün boşaldılıb başqa nəqliyyat vasitələrinə yüklənməsinin qadağan ed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54.4.2. yük göndərənin öz hesabına qəbul etdiyi və ya yükü alana avansını verdiyi xərc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54.4.3. yük alanın daşıyıcıya ödədiyi dəyər (yükə əlavə edilmiş, yük təhvil verilərkən icra olunmalı ödənişin məbləğ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54.4.4. yükün dəy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54.4.5. yük göndərənin sığorta barəsində təlimat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54.4.6. yükün daşınması üçün şərtləşdirilmiş müddət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54.4.7. daşıyıcıya yüklə birlikdə verilmiş sənədlərin siyahı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54.5. Yük göndərən qaimədəki məlumatların dəqiqliyi və tamlığı üçün daşıyıcı qarşısında məsuliyyət daşıy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54.6. Əgər yük göndərən bu Məcəllənin 854.3.2, 854.3.4-854.3.8 və ya 854.4-cü maddələrində nəzərdə tutulan məlumatları yanlış və ya natamam vermişdirsə, bununla əlaqədar bütün zərər üçün daşıyıcı qarşısında məsuliyyət daşıy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54.7. Qaimənin tərtib edilmədiyi, yaxud yanlış və ya natamam tərtib edildiyi, yaxud itirildiyi halda da yük daşınması müqaviləsi qüvvədə olur. Müqavilənin iştirakçıları yük daşınması haqqında şərtləşdirdikləri müqavilənin mövcudluğunu və məzmununu sübuta yarayan hər bir vasitə ilə sübut edə bilər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855. Yükün qablaşdırıl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55.1. Yük göndərən yükün lazımınca qablaşdırılmasını təmin etməlidir. O, qablaşdırmanın zahirən görünməyən qüsurları üçün məsuliyyət daşıy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855.2. Öz növbəsində daşıyıcı yükü daşımaya qeyd-şərtsiz qəbul edərkən mövcud olmuş zahirən görünən qüsurların nəticələri üçün məsuliyyət daşıy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856. Yükə dair sərəncam vermək hüququ</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56.1. Nə qədər ki yük hələ daşıyıcıdadır, yük göndərənin daşıyıcıya onun xərcləri və zərərləri üçün kompensasiya ödəyərək, yükü geri qəbul etmək və ya çatdırma yerini və yük alanı dəyişdirmək hüququ vardır. Bu müddəalar aşağıdakı hallarda tətbiq edil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56.1.1. yük daşınması müqaviləsində və ya qaimədə yükə dair sərəncam verməyə yalnız yük alanın ixtiyarının çatdığı müəyyənləşdirildikd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56.1.2. qaimənin birinci nüsxəsi yük alana verildikd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56.1.3. yük təyinat yerinə gəldikdən sonra yük alan yükün çatdırılmasını tələb etdikdə və ya daşıyıcı qaimənin ikinci nüsxəsini yük alana verdikd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56.1.4. yük göndərən yükün alınması barədə daşıyıcıdan qəbz aldıqda və onu qaytara bilmədikd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56.2. Bu Məcəllənin 856.1.1-856.1.4-cü maddələrində nəzərdə tutulan hallarda daşıyıcı yük alanın göstərişlərinə şərtsiz əməl etməlidir. Bu Məcəllənin 856.1.4-cü maddəsində nəzərdə tutulan halda, yük təyinat yerinə gələnədək daşıyıcı bunu etməyə yalnız yükün alınması barədə yük alana qəbz çatdırıldıqda borclu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857. Yükün gəlməsi haqqında bildiriş</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Daşıyıcı yükün çatdırılma yerinə gəlməsi barədə yük alana dərhal bildiriş ver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858. Yükün çatdırılması zamanı maneə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xml:space="preserve">858.1. Əgər yük qəbul edilmirsə və ya yük üzrə ödənişlər həyata keçirilmirsə və ya yük alanı müəyyənləşdirmək mümkün deyilsə, daşıyıcı yük göndərənə bu barədə məlumat verməli və yük göndərənin riski və hesabı ilə yükü müvəqqəti saxlamaya götürməli və ya saxlama üçün üçüncü şəxsə verməlidir. Əgər yük göndərən və yük alan şərait nəzərə alınmaqla ağlabatan </w:t>
      </w:r>
      <w:r w:rsidRPr="004E7A7F">
        <w:rPr>
          <w:rFonts w:ascii="Palatino Linotype" w:eastAsia="Times New Roman" w:hAnsi="Palatino Linotype" w:cs="Times New Roman"/>
          <w:color w:val="000000"/>
          <w:sz w:val="27"/>
          <w:szCs w:val="27"/>
        </w:rPr>
        <w:lastRenderedPageBreak/>
        <w:t>müddət ərzində yükə dair zəruri sərəncamlar verməzlərsə, ekspertin köməyi ilə daşıyıcı eynilə komisyonçu kimi yükü ixtiyarlı şəxsin xeyrinə sat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58.2. Əgər yük tez korlanandırsa və ya onun ehtimal edilən dəyəri xərcləri ödəmirsə, daşıyıcı ləngimədən bu faktı rəsmən təyin edilmiş ekspertin köməyi ilə müəyyənləşdirməli və yükü çatdırılma zamanı maneələrin olduğu haldakı kimi eyni qaydada satmalıdır. Yükün satılmasına dair sərəncam verilməsi barədə iştirakçılara imkan daxilində bildiriş ve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58.3. Daşıyıcı yüklə rəftar üçün ona verilmiş səlahiyyətlərin icrası zamanı mülkiyyətçinin mənafelərini maksimum müdafiə etməyə borcludur. Bu vəzifələri öz təqsiri üzündən pozduqda o, zərərin əvəzinin ödənilməsi üçün məsuliyyət daşıy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859. Yük daşıyıcısının məsuliyyət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59.1. Yükün itirildiyi və ya məhv olduğu halda daşıyıcı onun tam dəyərini ödəyir. Əgər yük daşıyıcı tərəfindən daşımaya qəbul edildikdən sonra üç ay ərzində çatdırılmazsa, əksi sübut edilənədək itirilmiş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59.2. Bundan başqa, daşıyıcı çatdırmanın gecikdirilməsi və ya yükün zədələnməsi və ya qismən məhv olması ilə bağlı bütün zərər üçün məsuliyyət daşıy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59.3. Əgər daşıyıcı yükün itirilməsinin və ya məhvinin aşağıdakılar nəticəsində baş verdiyini sübuta yetirərsə, bu Məcəllənin 859.1-859.2-ci maddələrində nəzərdə tutulan məsuliyyət tətbiq edil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59.3.1. risk məlum olsa da, yükün xarakteri və ya nəqliyyat vasitəsinin birbaşa təyinat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59.3.2. yük göndərənin və ya yük alanın təqsiri və ya göstəriş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59.3.3. daşıyıcının lazımi vicdanlılığı şəraitində qarşısı alınması mümkün olmayan hal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59.4. Daşıyıcı daşımanı tamamilə və ya qismən başqa daşıyıcının vasitəsilə həyata keçirdiyi halda da məsuliyyət daşıyır. Onun daşıma üçün yükü verdiyi daşıyıcıya qarşı reqres hüququ saxlan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59.5. Daşıyıcıya qarşı bütün iddialar yük qeyd-şərtsiz qəbul edildikdən və ödənildikdən sonra ödənilir. Bu müddəa aşağıdakı hallarda tətbiq edil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59.5.1. daşıyıcı qəsd və ya kobud ehtiyatsızlıq üçün məsuliyyət daşıyırs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859.5.2. əgər iddialar yükün zahirən görünən zədələrinə əsaslanırsa, yük alan bunları şərait nəzərə alınmaqla onun üçün mümkün və yolverilən müddət ərzində aşkar etdikdə və bu barədə daşıyıcıya zədələr aşkar edildikdən sonra dərhal, lakin çatdırılmadan ən geci səkkiz gün keçənədək bildiriş verdikd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860. Yükə girov hüququ</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60.1. Daşıyıcı ona çatası daşıma haqqına və xərclərin kompensasiyasına əsasən yükə girov hüququna malikdir. Yükə girov hüququnun əldə edilməsinə bu Məcəllənin 182-ci maddəsinin müddəaları şamil edilir. Yük göndərənin yükün mülkiyyətçisi olmadığı, lakin həmin yük barəsində yük göndərənin yükün mülkiyyətçisindən sərəncam vermək səlahiyyəti olması ilə əlaqədar daşıyıcının vicdanlı olduğu hallarda da yükə girov hüququ əldə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60.2. Əgər daşıyıcı öz girov hüququnu həyata keçirirsə, yükün çatdırılması yalnız mübahisəli məbləğin məhkəmədə depozitə qoyulduğu halda tələb edilə bilər. Bu məbləğ fraxt verənin girov hüququ barəsində yükü əvəz e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60.3. </w:t>
      </w:r>
      <w:r w:rsidRPr="004E7A7F">
        <w:rPr>
          <w:rFonts w:ascii="Palatino Linotype" w:eastAsia="Times New Roman" w:hAnsi="Palatino Linotype" w:cs="Times New Roman"/>
          <w:i/>
          <w:iCs/>
          <w:color w:val="000000"/>
          <w:sz w:val="27"/>
          <w:szCs w:val="27"/>
        </w:rPr>
        <w:t>Çıxarılmışdır.</w:t>
      </w:r>
      <w:r w:rsidRPr="004E7A7F">
        <w:rPr>
          <w:rFonts w:ascii="Palatino Linotype" w:eastAsia="Times New Roman" w:hAnsi="Palatino Linotype" w:cs="Times New Roman"/>
          <w:b/>
          <w:bCs/>
          <w:color w:val="0000FF"/>
          <w:sz w:val="20"/>
          <w:szCs w:val="20"/>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861. Yüklərin daşınması zamanı iddia müddət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861.1.</w:t>
      </w:r>
      <w:r w:rsidRPr="004E7A7F">
        <w:rPr>
          <w:rFonts w:ascii="Palatino Linotype" w:eastAsia="Times New Roman" w:hAnsi="Palatino Linotype" w:cs="Times New Roman"/>
          <w:color w:val="000000"/>
          <w:sz w:val="27"/>
          <w:szCs w:val="27"/>
        </w:rPr>
        <w:t> Daşıyıcıya qarşı iddialar müddətin keçməsinə görə bir ildən sonra, yəni yükün məhv olduğu, itirildiyi və ya gecikdirildiyi təqdirdə çatdırmanın həyata keçirilməli olduğu gündən, yük zədələndikdə isə onun yük alana verildiyi gündən qüvvəsini itirir. etiraz qaydasında yük alan və ya yük göndərən istənilən vaxt öz pretenziyalarını irəli sürə bilərlər, bu şərtlə ki, onlar bir illik müddət ərzində reklamasiya haqqında öz tələblərini bildirmiş olsunlar və iddia yükün qəbul edilməsi nəticəsində qüvvəsini itirməsin. Daşıyıcının qəsdi və kobud ehtiyatsızlığı halları istisna təşkil e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861.2. Ekspeditora qarşı yaranan tələblər üzrə iddia müddəti iddia qaldırmaq hüququ yarandığı andan bir il təşkil edir. Ekspeditora qarşı iddia qaldırılmazdan əvvəl ona yazılı formada pretenziya verilməsi məcburidir. Pretenziya iddia müddəti ərzində verilə bilər. Ekspeditor pretenziyanı rədd etdikdə və ya qismən qəbul etdikdə, yaxud 30 gün müddətində pretenziyaya cavab vermədikdə, ona qarşı məhkəmədə iddia qaldırıla bilər.</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lastRenderedPageBreak/>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47 – ci fəsil.</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Turist xidmətlərinin göstərilməsi</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862. Turist xidmətlərinin göstərilməsinə dair müqavil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62.1. Turist xidmətlərinin göstərilməsinə dair müqaviləyə görə bu xidmətlərin təşkilatçısı istifadəçiyə məcmu halda turist xidmətləri göstərməyi (turist səfəri) öhdəsinə götürür, turist isə turist xidmətlərinin təşkilatçısına şərtləşdirilmiş xidmətlərə görə şərtləşdirilmiş muzd ödəməyə borclu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62.2. Turist xidmətlərinin məzmununa turist səfərinin əhatə etdiyi bir və ya bir neçə yerə aparma, habelə geriyə, səfərin başlandığı yerə gətirmə daxil ola bilər. Lakin turist xidmətləri (turist səfəri) göstərilməsi yalnız o halda baş verir ki, onun təşkilatçısı daşımadan əlavə, aşağıdakı xidmətlərdən, heç olmasa, birini göstər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62.2.1. qidalanm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62.2.2. mehmanxanalarda yerləşdirm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62.2.3. təyinat məntəqəsində seyretmələr və ya mədəni tədbirlərdə iştirak.</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62.3. Turist səfərinin təşkilatçısı turist xidmətlərinin göstərilməsinə dair müqavilə bağlayan hər hansı şəxsdir. Turist səfərinin təşkilatçısı özü daşıyıcı ola bilər və ya başqa turist xidmətləri göstər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62.4. Turist xidmətlərinin göstərilməsinə dair müqaviləyə bu Məcəllənin 844, 845 və 847-849-cu maddələri müvafiq surətdə tətbiq olun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863. Turist səfərinin həyata keçirilməsi və qüsurlara görə təşkilatçının məsuliyyət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63.1. Turist səfərinin təşkilatçısı səfəri elə həyata keçirməlidir ki, səfərin qarantiya verilmiş xassələri olsun və turist səfərinin dəyərini, yaxud adi istifadəyə və ya müqavilənin məqsədlərinə uyğun istifadəyə yararlığını istisna edən və ya azaldan qüsurları olması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xml:space="preserve">863.2. Bu Məcəllənin 863.1-ci maddəsində göstərilmiş qüsurlar olduqda, bu Məcəllənin 846.2-846.4-cü maddələri tətbiq edilir. Lakin müqavilənin </w:t>
      </w:r>
      <w:r w:rsidRPr="004E7A7F">
        <w:rPr>
          <w:rFonts w:ascii="Palatino Linotype" w:eastAsia="Times New Roman" w:hAnsi="Palatino Linotype" w:cs="Times New Roman"/>
          <w:color w:val="000000"/>
          <w:sz w:val="27"/>
          <w:szCs w:val="27"/>
        </w:rPr>
        <w:lastRenderedPageBreak/>
        <w:t>ləğvinə yalnız o halda yol verilir ki, turist səfərinin təşkilatçısı vəziyyəti düzəltmək üçün səfər iştirakçısının ona təyin etdiyi ağlabatan müddəti ötürmüş olsun. Əgər vəziyyəti düzəltmək mümkün deyildirsə və ya təşkilatçı bundan imtina edirsə və ya müqavilənin dərhal ləğv edilməsi səfər iştirakçısının xüsusi mənafelərinə uyğundursa, müddət təyin etmək tələb olunmur.</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48 – ci fəsil.</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Renta</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1. Renta haqqında ümumi müddəalar</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864. Renta müqavil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64.1. Renta müqaviləsinə görə bir tərəf (renta alan) əmlakı digər tərəfin (renta ödəyicisinin) mülkiyyətinə verir, renta ödəyicisi isə alınmış əmlakın müqabilində renta alana vaxtaşırı müəyyən pul məbləği şəklində renta ödəməyi öhdəsinə götürü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64.2. Renta müqaviləsinə görə rentanı müddətsiz ödəmək (daimi renta) və ya renta alanın ömrü boyu ödəmək (ömürlük renta) vəzifəsinin müəyyənləşdirilməsinə yol ve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865. Renta müqaviləsinin for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65.1. Renta müqaviləsi tərəflərin imzaladığı bir sənədin tərtibi yolu ilə yazılı formada bağlan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65.2. Renta ödənilməsi üçün daşınmaz əmlakın özgəninkiləşdirilməsini nəzərdə tutan renta müqaviləsi notariat qaydasında təsdiqlən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866. Daşınmaz əmlakın özgəninkiləşdirilməsini nəzərdə tutan renta müqaviləsinə görə mülkiyyət hüququnun keçməsinin qeydə alın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Renta ödənilməsi üçün daşınmaz əmlakın özgəninkiləşdirilməsini nəzərdə tutan renta müqaviləsinə görə mülkiyyət hüququnun keçməsi daşınmaz əmlakın dövlət reyestrində qeydə alın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867. Renta ödənilməsi üçün əmlakın özgəninkiləşdir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67.1. Renta ödənilməsi üçün özgəninkiləşdirilən əmlakı renta alan renta ödəyicisinin mülkiyyətinə haqq müqabilində və ya pulsuz ver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67.2. Renta müqaviləsində əmlakın haqq müqabilində verilməsinin nəzərdə tutulduğu halda əmlakın verilməsi və ödənilməsi üzrə tərəflərin münasibətlərinə alğı-satqı haqqında qaydalar, belə əmlakın pulsuz verildiyi halda isə bağışlama müqaviləsi haqqında qaydalar tətbiq edilir, bir şərtlə ki, bu Məcəllənin bu fəslinin qaydaları ilə ayrı hal müəyyənləşdirilməsin və bu, renta müqaviləsinin mahiyyətinə zidd olması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868. Daşınmaz əşyanın renta ilə yüklülüyü</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68.1. Renta torpaq sahəsini, binanı, qurğunu və ya onun ödənilməsi üçün verilmiş başqa daşınmaz əşyanı yüklü edir. Renta ödəyicisi belə əşyanı özgəninkiləşdirdikdə onun renta müqaviləsi üzrə öhdəlikləri əldə edənə keç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68.2. Renta ilə yüklü olan daşınmaz əşyanı başqa şəxsin mülkiyyətinə vermiş şəxs renta alanın renta müqaviləsinin pozulması ilə əlaqədar əmələ gəlmiş tələbləri üzrə həmin şəxslə subsidiar məsuliyyət daşıyır, bir şərtlə ki, bu Məcəllədə və ya müqavilədə bu öhdəlik üzrə birgə məsuliyyət nəzərdə tutulması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869. Renta ödənilməsinin təmin ed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69.1. Torpaq sahəsi və ya digər daşınmaz əşya renta ödənilməsi üçün verildikdə renta alan renta ödəyicisinin öhdəliyinin təminatından ötrü həmin əşyaya girov hüququ əldə e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xml:space="preserve">869.2. Pul məbləğinin və ya başqa daşınar əşyanın renta ödənilməsi üçün verilməsini nəzərdə tutan müqavilənin mühüm şərti renta ödəyicisinin öz öhdəliklərinin icrasına təminat vermək və ya bu öhdəliklərin icra olunmaması, </w:t>
      </w:r>
      <w:r w:rsidRPr="004E7A7F">
        <w:rPr>
          <w:rFonts w:ascii="Palatino Linotype" w:eastAsia="Times New Roman" w:hAnsi="Palatino Linotype" w:cs="Times New Roman"/>
          <w:color w:val="000000"/>
          <w:sz w:val="27"/>
          <w:szCs w:val="27"/>
        </w:rPr>
        <w:lastRenderedPageBreak/>
        <w:t>ya da lazımınca icra olunmaması üçün məsuliyyət riskini renta alanın xeyrinə sığorta etdirmək vəzifəsini müəyyənləşdirən şərt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69.3. Renta ödəyicisi bu Məcəllənin 869.2-ci maddəsində nəzərdə tutulmuş vəzifələri yerinə yetirmədikdə, habelə renta şərtlərinin təminatı renta alanın cavabdeh olmadığı hallara görə itirildikdə və ya pisləşdikdə renta alanın renta müqaviləsini ləğv etmək və müqavilənin ləğvi nəticəsində dəyən zərərin əvəzinin ödənilməsini tələb etmək ixtiyarı var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870. Rentanın forması və miqdar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70.1. Renta müqavilə ilə müəyyənləşdirilmiş miqdarda pulla ödənilir. Renta müqaviləsində rentanın dəyərcə onun pul məbləğinə uyğun əmlakın verilməsi, işlərin görülməsi və ya xidmətlərin göstərilməsi yolu ilə ödənilməsi nəzərdə tutu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70.2. Renta müqaviləsində ayrı qayda nəzərdə tutulmayıbsa, ödənilən rentanın miqdarı şərti maliyyə vahidi miqdarının artırılmasına proporsional surətdə artırılır.</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2. Daimi rent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871. Daimi renta ala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71.1. Daimi renta alanlar yalnız fiziki şəxslər, habelə qeyri-kommersiya təşkilatları ola bilərlər, bir şərtlə ki, bu, qanuna zidd olmasın və onların fəaliyyətinin məqsədlərinə uyğun gəlsi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71.2. Daimi renta müqaviləsi üzrə renta alanın hüquqları bu Məcəllənin 871.1-ci maddəsində göstərilmiş şəxslərə, tələbin güzəşti yolu ilə verilə bilər və vərəsəlik üzrə və ya hüquqi şəxslər yenidən təşkil olunduqda hüquq varisliyi qaydasında keçə bilər, bu şərtlə ki, müqavilədə ayrı qayda nəzərdə tutulması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872. Daimi rentanın ödənilməsi müddət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Əgər daimi renta müqaviləsində ayrı müddət nəzərdə tutulmayıbsa, daimi renta hər təqvim rübünün sonunda ödən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lastRenderedPageBreak/>
        <w:t>Maddə 873. Ödəyicinin daimi rentanı satın almaq hüququ</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73.1. Daimi renta ödəyicisinin onu satın almaq ixtiyarı var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73.2. Əgər müqavilədə satınalmanın başqa qaydası nəzərdə tutulmayıbsa, renta alan bütün satınalma məbləğini alanadək renta ödənilməsi öhdəliyinə xitam veril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73.3. Daimi renta ödəyicisinin rentanı satın almaq hüququndan imtina etməsi haqqında daimi renta müqaviləsinin şərti əhəmiyyətsiz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73.4. Müqavilədə nəzərdə tutula bilər ki, daimi rentanı satın almaq hüququ renta alanın sağlığında və ya başqa müddət ərzində həyata keçirilə bilmə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874. Renta alanın tələbi ilə daimi rentanın satın alın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74.0. Daimi renta alan aşağıdakı hallarda ödəyicinin rentanı satın almasını tələb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74.0.1. daimi renta müqaviləsində ayrı müddət nəzərdə tutulmayıbsa, renta ödəyicisi onun ödənilməsini bir ildən çox gecikdirdikd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74.0.2. renta ödəyicisi renta ödənişini təmin etmək öhdəliklərini pozduqd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74.0.3. onun rentanı müqavilə ilə müəyyənləşdirilmiş miqdarda və müddətlərdə ödəməyəcəyinə aşkar dəlalət edən hallar yarandıqd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74.0.4. renta ödənilməsi üçün verilmiş daşınmaz əmlak ümumi mülkiyyətə daxil olduqda və ya bir neçə şəxs arasında bölüşdürüldükd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74.0.5. müqavilədə nəzərdə tutulmuş digər hallard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875. Daimi rentanın satınalma qiymət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75.1. Bu Məcəllənin 873 və 874-cü maddələrində nəzərdə tutulmuş hallarda daimi renta ona dair müqavilə ilə müəyyənləşdirilmiş qiymətlə satın alın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75.2. Daimi renta ödənilməsindən ötrü əmlakın haqq müqabilində verilməsi üçün əsas götürülən daimi renta müqaviləsində satınalma qiyməti haqqında şərt olmadıqda satınalma ödəniləsi rentanın illik məbləğinə uyğun qiymətlə həyata keç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875.3. Daimi renta ödənilməsindən ötrü əşyanın pulsuz verilməsi üçün əsas götürülən daimi renta müqaviləsində satınalma qiyməti haqqında şərt olmadıqda, satınalma qiymətinə, renta ödənişlərinin illik məbləği ilə yanaşı, verilmiş əşyanın qiyməti də daxil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876. Daimi renta ödənilməsi üçün verilmiş əmlakın təsadüfən məhv olması və ya təsadüfən zədələnməsi risk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76.1. Daimi renta ödənilməsi üçün pulsuz verilmiş əşyanın təsadüfən məhv olması və ya təsadüfən zədələnməsi riski renta ödəyicisinin üzərinə düşü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76.2. Daimi renta ödənilməsi üçün haqq müqabilində verilmiş əşya təsadüfən məhv olduqda və ya təsadüfən zədələndikdə ödəyici müvafiq olaraq, rentanın ödənilməsi öhdəliyinə xitam verilməsini və ya onun ödənilməsi şərtlərinin dəyişdirilməsini tələb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3. Ömürlük renta</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877. Ömürlük renta ala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77.1. Ömürlük renta əşyanı renta ödənilməsi üçün verən fiziki şəxsin sağlığı dövrü üçün və ya onun göstərdiyi başqa fiziki şəxsin sağlığı dövrü üçün müəyyənləşdir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77.2. Ömürlük rentanın bir neçə fiziki şəxsin xeyrinə müəyyənləşdirilməsinə yol verilir və əgər ömürlük renta müqaviləsində ayrı qayda nəzərdə tutulmayıbsa, renta almaq hüququnda onların payları bərabər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77.3. Əgər ömürlük renta müqaviləsində ayrı qayda nəzərdə tutulmayıbsa, renta alanlardan biri öldükdə renta almaq hüququnda onun payı ondan çox yaşayan renta alanlara keçir. Sonuncu renta alan öldükdə rentanı ödəmək öhdəliyinə xitam ve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77.4. Müqavilənin bağlandığı məqamda sağ olmayan fiziki şəxsin xeyrinə ömürlük renta müəyyənləşdirən müqavilə əhəmiyyətsiz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lastRenderedPageBreak/>
        <w:t>Maddə 878. Ömürlük rentanın ödənilməsi müddət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Əgər ömürlük renta müqaviləsində ayrı qayda nəzərdə tutulmayıbsa, ömürlük renta hər təqvim ayının sonunda ödən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879. Renta alanın tələbi ilə ömürlük renta müqaviləsinin ləğv ed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79.1. Renta ödəyicisi ömürlük renta müqaviləsini əhəmiyyətli dərəcədə pozduqda renta alan renta ödəyicisindən rentanı satın almağı və ya müqaviləni ləğv etməyi və zərərin əvəzini ödəməyi tələb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79.2. Əgər ömürlük renta ödənilməsi üçün mənzil, yaşayış evi və ya başqa əmlak pulsuz özgəninkiləşdirilmişdirsə, renta ödəyicisi müqaviləni əhəmiyyətli dərəcədə pozduqda renta alan həmin əmlakın qaytarılmasını və onun dəyərinin rentanın satınalma qiyməti ilə əvəzləşdirilməsini tələb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880. Ömürlük renta ödənilməsi üçün verilmiş əşyanın təsadüfən məhv olması və ya təsadüfən zədələnməsi risk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Ömürlük renta ödənilməsi üçün verilmiş əşyanın təsadüfən məhv olması və ya təsadüfən zədələnməsi renta ödəyicisini ömürlük renta müqaviləsində nəzərdə tutulmuş şərtlər əsasında rentanı ödəmək öhdəliyindən azad et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49-cu fəsil.</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Barışıq razılaşması və mövcud borcun etirafı haqqında mücərrəd müqavil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881. Barışıq razılaşması haqqında müqavil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81.1. Barışıq razılaşması haqqında müqaviləyə görə tərəflər öz aralarında hüquqlar və ya iddialar barəsində mübahisəni və ya qeyri-müəyyənliyi qarşılıqlı güzəştlər yolu ilə həll edir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881.2. Barışıq razılaşmasının qüvvəsi ondan ibarətdir ki, əvvəllər mübahisəli və ya qeyri-müəyyən olmuş hüquqlara və iddialara istinad edilməsi həmin razılaşmaya əsasən istisna edilir və hüquqi statusundan asılı olmayaraq iştirakçılar üçün yalnız barışıq razılaşmasında təsbit edilənlər etibarlı olur. Ayrı şərt haqqında razılaşma olmadıqd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81.2.1. hər hansı iddiaya aid təminat və üstünlük hüquqları, məsələn, girov hüquqları, mülkiyyət və zaminlik hüquqlarının saxlanması haqqında qeyd-şərt qüvvədə qalır, bu şərtlə ki, belə iddia barışıq razılaşması ilə təsdiqlənsi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81.2.2. barışıq razılaşmasının qüvvəsi barışıq razılaşması məqamında müqavilənin iştirakçısına məlum olmayan iddialara şamil edil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81.3. Barışıq razılaşmasının bağlanması üçün forma tələb olunmur. Lakin əgər barışıq razılaşmasında hər hansı formanın gözlənilməsini tələb edən əqdlər vardırsa, razılaşma bu əqdlər üçün tələb edilən forma üzrə tərtib olunmalıdır, amma barışıq razılaşmasının məhkəmə qaydasında protokol şəklində tərtib olunduğu hallar istisna təşkil e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881.4. Əgər barışıq razılaşması məhkəmə qaydasında protokol şəklində bağlanmışdırsa və ya əgər notariat qaydasında təsdiqlənmiş barışıq razılaşmasının iştirakçılarından biri üçün digər iştirakçının müəyyən iddiaları ilə əlaqədar dərhal icraata başlanırsa, onda icraat istər barışıq razılaşması üzrə, istərsə də hüquqi qüvvəsi olan məhkəmə qərarı üzrə həyata keçir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81.5. Əgər müqavilə iştirakçıları hüquq münasibətlərini və ya iddiaları həyata keçirə bilmirlərsə, xüsusən məcburi qüvvəyə malik qanuni göstərişlərlə əlaqədar həyata keçirə bilmirlərsə, barışıq razılaşmasının qüvvəsi yox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882. Mövcud borcun etirafı haqqında mücərrəd müqavil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82.1. Borcun etiraf edilməsini, həm də öhdəliyə əsas verən şəkildə etiraf edilməsini nəzərdə tutan hər hansı müqavilənin (mövcud borcun etirafı haqqında mücərrəd müqavilənin) yalnız o halda qüvvəsi vardır ki, borc öhdəliyi yazılı şəkildə və mövcudluğu etiraf edilən borcun əsaslandırılması üçün müəyyənləşdirilmiş forma üzrə verilsin. Əgər mövcudluğu etiraf edilmiş öhdəlik münasibətlərinin yaranması üçün ayrı forma nəzərdə tutulubsa, etiraf üçün də belə forma tələb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882.2. Bu Məcəllədə nəzərdə tutulan başqa göstərişlər olmadıqda, mövcud borcun etirafı haqqında mücərrəd müqaviləyə əsaslanan iddiaya qarşı başlıca əqddən irəli gələn heç bir etiraz irəli sürülə bilmə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82.3. Bu zaman bu Məcəllənin 881.5-ci maddəsi tətbiq olun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82.4. Bu Məcəllənin 882.1-882.3-cü maddələri öhdəliyin icrasının qəbul edilməsini, həm də bu barədə vədin öhdəliyə əsas verən şəkildə qəbul edilməsini nəzərdə tutan hər bir müqaviləyə (öhdəliyi öz üzərinə götürmək haqqında müqaviləyə) müvafiq surətdə tətbiq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82.5. Əgər borc hesablaşmaya (ödənişə) əsasən və ya razılaşma yolu ilə etiraf olunmuşsa, formaya riayət edilməsi məcburi deyil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50-ci fəsil.</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Sığort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1. Sığorta haqqında ümumi müddəa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883. Sığorta və təkrarsığorta müqavil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83.1. Sığorta müqaviləsi sığortalının müvafiq sığorta haqqı ödəməsi müqabilində sığorta obyektinin məruz qala biləcəyi risklərlə bağlı itkilərin, dəyən zərərin əvəzinin və ya razılaşdırılan pul məbləğinin müəyyən bir hadisənin baş verməsi əsasında ödənilməsinin sığortaçı tərəfindən öhdəlik kimi götürülməsi şərtlərinin təsbit edildiyi razılaşma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83.2. Təkrarsığorta müqaviləsi təkrarsığortalının müvafiq təkrarsığorta haqqı ödəməsi müqabilində sığortaladığı risklərin bütövlükdə və ya bir hissəsinin təkrarsığortaçıya ötürülməsi və ya onunla bölüşdürülməsi şərtlərinin təsbit edildiyi razılaşma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884. Sığorta münasibətlərinin subyekt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84.1. Sığorta münasibətləri sığortalının və ya sığorta olunanın əmlakı, həyatı, sağlamlığı, mülki məsuliyyəti, </w:t>
      </w:r>
      <w:r w:rsidRPr="004E7A7F">
        <w:rPr>
          <w:rFonts w:ascii="Palatino Linotype" w:eastAsia="Times New Roman" w:hAnsi="Palatino Linotype" w:cs="Times New Roman"/>
          <w:i/>
          <w:iCs/>
          <w:color w:val="000000"/>
          <w:sz w:val="27"/>
          <w:szCs w:val="27"/>
        </w:rPr>
        <w:t>qanunla</w:t>
      </w:r>
      <w:r w:rsidRPr="004E7A7F">
        <w:rPr>
          <w:rFonts w:ascii="Palatino Linotype" w:eastAsia="Times New Roman" w:hAnsi="Palatino Linotype" w:cs="Times New Roman"/>
          <w:color w:val="000000"/>
          <w:sz w:val="27"/>
          <w:szCs w:val="27"/>
        </w:rPr>
        <w:t> qadağan olunmayan fəaliyyəti, o cümlədən sahibkarlıq fəaliyyəti ilə bağlı olan əmlak mənafelərinin müdafiəsi sahəsində risklərin ötürülməsinə və ya bölüşdürülməsinə əsaslan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884.2. Sığorta və ya təkrarsığorta müqaviləsinin tərəfi olan, yaxud belə müqavilənin həyata keçirilməsi üzrə hüquqlara və (və ya) vəzifələrə malik olan şəxslər sığorta münasibətlərinin subyektlər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884.3. Sığortaçı icbari sığorta üzrə icbari sığorta növlərinin həyata keçirilməsini tənzimləyən qanunlarda (bundan sonra - icbari sığorta qanunları), könüllü sığorta üzrə sığorta müqaviləsində nəzərdə tutulan sığorta hadisəsi baş verdiyi halda sığorta ödənişini vermək öhdəliyi daşıyan sığorta müqaviləsinin tərəf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84.4. Sığortalı sığorta haqqı ödəyən, sığorta obyektinin sığorta etdirilməsində sığorta marağı olan sığorta müqaviləsinin  tərəf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84.5. Sığorta olunan əmlak mənafeləri sığorta müqaviləsi əsasında sığortalanan şəxsdir. Şəxsi sığorta üzrə sığorta müqaviləsində sığorta olunan qismində başqa şəxs nəzərdə tutulmayıbsa, sığortalı eyni zamanda sığorta olunan sayılır. Əmlak sığortası üzrə sığorta müqaviləsində sığorta olunan qismində başqa şəxs nəzərdə tutulmasından asılı olmayaraq, sığortalının sığorta olunan kimi tanınması heç bir halda, o cümlədən müqavilə şərtləri ilə məhdudlaşdırıla bilmə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84.6. Faydalanan şəxs icbari sığorta </w:t>
      </w:r>
      <w:r w:rsidRPr="004E7A7F">
        <w:rPr>
          <w:rFonts w:ascii="Palatino Linotype" w:eastAsia="Times New Roman" w:hAnsi="Palatino Linotype" w:cs="Times New Roman"/>
          <w:i/>
          <w:iCs/>
          <w:color w:val="000000"/>
          <w:sz w:val="27"/>
          <w:szCs w:val="27"/>
        </w:rPr>
        <w:t>qanunlarına</w:t>
      </w:r>
      <w:r w:rsidRPr="004E7A7F">
        <w:rPr>
          <w:rFonts w:ascii="Palatino Linotype" w:eastAsia="Times New Roman" w:hAnsi="Palatino Linotype" w:cs="Times New Roman"/>
          <w:color w:val="000000"/>
          <w:sz w:val="27"/>
          <w:szCs w:val="27"/>
        </w:rPr>
        <w:t> və ya sığorta müqaviləsinə uyğun olaraq sığorta </w:t>
      </w:r>
      <w:r w:rsidRPr="004E7A7F">
        <w:rPr>
          <w:rFonts w:ascii="Palatino Linotype" w:eastAsia="Times New Roman" w:hAnsi="Palatino Linotype" w:cs="Times New Roman"/>
          <w:i/>
          <w:iCs/>
          <w:color w:val="000000"/>
          <w:sz w:val="27"/>
          <w:szCs w:val="27"/>
        </w:rPr>
        <w:t>ödənişi verilməli</w:t>
      </w:r>
      <w:r w:rsidRPr="004E7A7F">
        <w:rPr>
          <w:rFonts w:ascii="Palatino Linotype" w:eastAsia="Times New Roman" w:hAnsi="Palatino Linotype" w:cs="Times New Roman"/>
          <w:color w:val="000000"/>
          <w:sz w:val="27"/>
          <w:szCs w:val="27"/>
        </w:rPr>
        <w:t> olan şəxsdir. Sığorta müqaviləsində faydalanan şəxs qismində başqa şəxs nəzərdə tutulmamışdırsa, sığortalı və (və ya) sığorta olunan faydalanan şəxs sayılır.</w:t>
      </w:r>
    </w:p>
    <w:p w:rsidR="004E7A7F" w:rsidRPr="004E7A7F" w:rsidRDefault="004E7A7F" w:rsidP="004E7A7F">
      <w:pPr>
        <w:spacing w:after="6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884.6–1. Əmlak sığortası üzrə sığorta hadisəsi nəticəsində zərər dəymiş əmlakla bağlı sığorta marağı olan istənilən şəxs həmin əmlakın mülkiyyətçisi olub-olmamasından asılı olmayaraq zərərçəkən sayılır.</w:t>
      </w:r>
      <w:r w:rsidRPr="004E7A7F">
        <w:rPr>
          <w:rFonts w:ascii="Palatino Linotype" w:eastAsia="Times New Roman" w:hAnsi="Palatino Linotype" w:cs="Times New Roman"/>
          <w:b/>
          <w:bCs/>
          <w:color w:val="0000FF"/>
          <w:sz w:val="20"/>
          <w:szCs w:val="20"/>
          <w:vertAlign w:val="superscript"/>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884.6–2. Şəxsi sığorta üzrə sığorta hadisəsi nəticəsində sağlamlığına zərər dəymiş şəxs, onun öldüyü halda isə ailə üzvləri zərərçəkən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84.7. Təkrarsığortaçı ilkin sığortaçı və ya ilkin təkrarsığortaçı tərəfindən bağlanmış sığorta və ya təkrarsığorta müqavilələri əsasında sığortalanmış (təkrarsığortalanmış) riskləri təkrarsığortalayan (təkrarsığortaya qəbul edən) təkrarsığorta müqaviləsinin tərəf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84.8. Təkrarsığortalı sığortaladığı və ya təkrarsığortaladığı riskləri təkrarsığorta müqaviləsi əsasında təkrarsığorta etdirən (təkrarsığortaya ötürən) sığortaçı və ya təkrarsığortaç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885. Sığorta sahə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885.1. Sığorta sığortaçıların fəaliyyət istiqamətləri baxımından həyat sığortası və qeyri-həyat sığortası (ümumi sığorta) sahələrinə, sığorta obyekti baxımından şəxsi sığorta və əmlak sığortası sahələrinə bölünü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85.2. Həyat və qeyri-həyat sığortası sahələrinin hər biri </w:t>
      </w:r>
      <w:r w:rsidRPr="004E7A7F">
        <w:rPr>
          <w:rFonts w:ascii="Palatino Linotype" w:eastAsia="Times New Roman" w:hAnsi="Palatino Linotype" w:cs="Times New Roman"/>
          <w:i/>
          <w:iCs/>
          <w:color w:val="000000"/>
          <w:sz w:val="27"/>
          <w:szCs w:val="27"/>
        </w:rPr>
        <w:t>“Sığorta fəaliyyəti haqqında” Azərbaycan Respublikası Qanununun 14-cü maddəsində</w:t>
      </w:r>
      <w:r w:rsidRPr="004E7A7F">
        <w:rPr>
          <w:rFonts w:ascii="Palatino Linotype" w:eastAsia="Times New Roman" w:hAnsi="Palatino Linotype" w:cs="Times New Roman"/>
          <w:color w:val="000000"/>
          <w:sz w:val="27"/>
          <w:szCs w:val="27"/>
        </w:rPr>
        <w:t> nəzərdə tutulmuş sığorta siniflərindən ibarət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85.3. Həyat sığortası sahəsinə aid olan sığorta sinifləri sığorta obyektinə görə yalnız şəxsi sığortaya aid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85.4. Qeyri-həyat sığortası sahəsinə aid olan sığorta sinifləri həm şəxsi, həm də əmlak sığortasına aid o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886. Sığorta obyekti və sığorta predmet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86.1. Sığorta obyekti sığortalının, yaxud sığorta olunanın qanunazidd olmayan hər hansı əmlak mənafey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86.2. Qanunazidd mənafelər, həmçinin qanuni, lakin sığortalanması </w:t>
      </w:r>
      <w:r w:rsidRPr="004E7A7F">
        <w:rPr>
          <w:rFonts w:ascii="Palatino Linotype" w:eastAsia="Times New Roman" w:hAnsi="Palatino Linotype" w:cs="Times New Roman"/>
          <w:strike/>
          <w:color w:val="000000"/>
          <w:sz w:val="27"/>
          <w:szCs w:val="27"/>
        </w:rPr>
        <w:t>qanunla</w:t>
      </w:r>
      <w:r w:rsidRPr="004E7A7F">
        <w:rPr>
          <w:rFonts w:ascii="Palatino Linotype" w:eastAsia="Times New Roman" w:hAnsi="Palatino Linotype" w:cs="Times New Roman"/>
          <w:color w:val="000000"/>
          <w:sz w:val="27"/>
          <w:szCs w:val="27"/>
        </w:rPr>
        <w:t> qadağan olunan mənafelər, </w:t>
      </w:r>
      <w:r w:rsidRPr="004E7A7F">
        <w:rPr>
          <w:rFonts w:ascii="Palatino Linotype" w:eastAsia="Times New Roman" w:hAnsi="Palatino Linotype" w:cs="Times New Roman"/>
          <w:i/>
          <w:iCs/>
          <w:color w:val="000000"/>
          <w:sz w:val="27"/>
          <w:szCs w:val="27"/>
        </w:rPr>
        <w:t>Azərbaycan Respublikasının Cinayət Məcəlləsində, Azərbaycan Respublikasının İnzibati Xətalar Məcəlləsində və digər qanunlarda</w:t>
      </w:r>
      <w:r w:rsidRPr="004E7A7F">
        <w:rPr>
          <w:rFonts w:ascii="Palatino Linotype" w:eastAsia="Times New Roman" w:hAnsi="Palatino Linotype" w:cs="Times New Roman"/>
          <w:color w:val="000000"/>
          <w:sz w:val="27"/>
          <w:szCs w:val="27"/>
        </w:rPr>
        <w:t> nəzərdə tutulmuş cərimələr, habelə oyunlarda, mərclərdə, lotereyalarda iştirakla bağlı mənafelər sığorta obyekti ola bilmə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86.3.  Sığorta predmeti sığorta müqaviləsi üzrə sığortalanan əmlak mənafelərinin aid olduğu fiziki şəxs, əmlak və ya hal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887. Şəxsi sığortanın obyekt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Şəxsi sığortanın obyektləri sığortalının və ya sığorta olunanın həyatı, sağlamlığı, əmək qabiliyyəti və pensiya təminatı ilə bağlı əmlak mənafeləridir. Şəxsi sığorta zamanı həm sığortalı özü, həm də müqavilədə göstərilən başqa şəxs (sığorta olunan) sığortalan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888. Əmlak sığortasının obyekt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xml:space="preserve">888.1. Əmlak sığortasının obyektləri sığortalının əmlaka sahibliyi, ondan istifadəsi və (və ya) ona sərəncam verməsi, sahibkarlıq fəaliyyətinin həyata keçirilməsi, digər fiziki şəxslərin sağlamlığına xəsarət yetirməsi və ya fiziki </w:t>
      </w:r>
      <w:r w:rsidRPr="004E7A7F">
        <w:rPr>
          <w:rFonts w:ascii="Palatino Linotype" w:eastAsia="Times New Roman" w:hAnsi="Palatino Linotype" w:cs="Times New Roman"/>
          <w:color w:val="000000"/>
          <w:sz w:val="27"/>
          <w:szCs w:val="27"/>
        </w:rPr>
        <w:lastRenderedPageBreak/>
        <w:t>şəxslərin əmlakına, həmçinin hüquqi şəxslərə vurduğu zərərin əvəzinin ödənilməsi, istehsalat fəaliyyəti ilə bağlı əmlak mənafeləridir. Əmlak sığortasına əmlakın və mülki məsuliyyətin sığortası aid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88.2. Əmlakın sığortası zamanı əmlakın zədələnməsi, itirilməsi (məhv olması) və çatışmazlığı, eyni zamanda əmlak hüquqlarının itirilməsi ilə bağlı risklər sığortalan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88.3. Mülki məsuliyyətin sığortası zamanı üçüncü şəxslərin həyatına, sağlamlığına, yaxud əmlakına zərər vurulması nəticəsində yaranan öhdəliklərə görə (zərər vurmağa görə mülki məsuliyyətin sığortası), habelə mülki-hüquqi müqavilələrlə bağlı yaranan məsuliyyətə görə (müqavilə şərtlərini pozmağa görə mülki məsuliyyətin sığortası) risklər sığortalan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88.4. Qarışıq maliyyə risklərinin, kredit risklərinin, ticarət və investisiya risklərinin, tapşırıq və qarantiya risklərinin, məhkəmə xərclərinin, habelə bu Məcəllənin 888.1-ci maddəsində nəzərdə tutulmuş əmlak mənafeləri ilə bağlı digər risklərin sığortası da obyektinə görə əmlak sığortasına aid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889. Sığorta marağ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89.1. Sığorta marağı sığorta hadisəsinin baş verəcəyi təqdirdə </w:t>
      </w:r>
      <w:r w:rsidRPr="004E7A7F">
        <w:rPr>
          <w:rFonts w:ascii="Palatino Linotype" w:eastAsia="Times New Roman" w:hAnsi="Palatino Linotype" w:cs="Times New Roman"/>
          <w:i/>
          <w:iCs/>
          <w:color w:val="000000"/>
          <w:sz w:val="27"/>
          <w:szCs w:val="27"/>
        </w:rPr>
        <w:t>şəxsin</w:t>
      </w:r>
      <w:r w:rsidRPr="004E7A7F">
        <w:rPr>
          <w:rFonts w:ascii="Palatino Linotype" w:eastAsia="Times New Roman" w:hAnsi="Palatino Linotype" w:cs="Times New Roman"/>
          <w:color w:val="000000"/>
          <w:sz w:val="27"/>
          <w:szCs w:val="27"/>
        </w:rPr>
        <w:t> maliyyə itkisinə məruz qalması ehtimalı ilə şərtlənən və onun sığorta obyektini sığorta etdirmək hüququnun əsaslandığı mənafe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89.2. Sığorta marağının mövcudluğu </w:t>
      </w:r>
      <w:r w:rsidRPr="004E7A7F">
        <w:rPr>
          <w:rFonts w:ascii="Palatino Linotype" w:eastAsia="Times New Roman" w:hAnsi="Palatino Linotype" w:cs="Times New Roman"/>
          <w:i/>
          <w:iCs/>
          <w:color w:val="000000"/>
          <w:sz w:val="27"/>
          <w:szCs w:val="27"/>
        </w:rPr>
        <w:t>qanunla və ya</w:t>
      </w:r>
      <w:r w:rsidRPr="004E7A7F">
        <w:rPr>
          <w:rFonts w:ascii="Palatino Linotype" w:eastAsia="Times New Roman" w:hAnsi="Palatino Linotype" w:cs="Times New Roman"/>
          <w:color w:val="000000"/>
          <w:sz w:val="27"/>
          <w:szCs w:val="27"/>
        </w:rPr>
        <w:t> mülki-hüquqi müqavilə ilə tanınır. </w:t>
      </w:r>
      <w:r w:rsidRPr="004E7A7F">
        <w:rPr>
          <w:rFonts w:ascii="Palatino Linotype" w:eastAsia="Times New Roman" w:hAnsi="Palatino Linotype" w:cs="Times New Roman"/>
          <w:i/>
          <w:iCs/>
          <w:color w:val="000000"/>
          <w:sz w:val="27"/>
          <w:szCs w:val="27"/>
        </w:rPr>
        <w:t>Şəxslə</w:t>
      </w:r>
      <w:r w:rsidRPr="004E7A7F">
        <w:rPr>
          <w:rFonts w:ascii="Palatino Linotype" w:eastAsia="Times New Roman" w:hAnsi="Palatino Linotype" w:cs="Times New Roman"/>
          <w:color w:val="000000"/>
          <w:sz w:val="27"/>
          <w:szCs w:val="27"/>
        </w:rPr>
        <w:t> sığorta predmeti arasında bu cür tanınan əlaqə yoxdursa, sığorta marağının mövcud olmadığı hesab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89.3. Sığortalının öz həyatı, habelə arvadının (ərinin), valideynlərinin, uşaqlarının, işçilərinin, işəgötürəninin, borclusunun, qəyyumunun, qəyyumluğunda olan şəxsin həyatı ilə bağlı sığorta marağı mövcud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89.4. Sığorta marağı mövcud olmadan bağlanan sığorta müqaviləsi bağlandığı andan etibarsız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89.5. Sığorta marağının gələcəkdə əldə edilməsi ehtimalı müvafiq sığorta müqaviləsinin bağlanması üçün əsas deyil.</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89.6. Sığorta müqaviləsinin qüvvədə olduğu müddət ərzində sığorta marağı itərsə sığorta müqaviləsinə xitam ver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89.7. </w:t>
      </w:r>
      <w:r w:rsidRPr="004E7A7F">
        <w:rPr>
          <w:rFonts w:ascii="Palatino Linotype" w:eastAsia="Times New Roman" w:hAnsi="Palatino Linotype" w:cs="Times New Roman"/>
          <w:i/>
          <w:iCs/>
          <w:color w:val="000000"/>
          <w:sz w:val="27"/>
          <w:szCs w:val="27"/>
        </w:rPr>
        <w:t>Əmlak sığortası üzrə sığorta</w:t>
      </w:r>
      <w:r w:rsidRPr="004E7A7F">
        <w:rPr>
          <w:rFonts w:ascii="Palatino Linotype" w:eastAsia="Times New Roman" w:hAnsi="Palatino Linotype" w:cs="Times New Roman"/>
          <w:color w:val="000000"/>
          <w:sz w:val="27"/>
          <w:szCs w:val="27"/>
        </w:rPr>
        <w:t xml:space="preserve"> hadisəsi kimi tanına bilən hadisə və ya hal baş verdiyi anda sığorta marağı mövcud olmadıqda həmin hadisə və ya hal </w:t>
      </w:r>
      <w:r w:rsidRPr="004E7A7F">
        <w:rPr>
          <w:rFonts w:ascii="Palatino Linotype" w:eastAsia="Times New Roman" w:hAnsi="Palatino Linotype" w:cs="Times New Roman"/>
          <w:color w:val="000000"/>
          <w:sz w:val="27"/>
          <w:szCs w:val="27"/>
        </w:rPr>
        <w:lastRenderedPageBreak/>
        <w:t>sığorta hadisəsi hesab edilmir və sığortaçı sığorta ödənişi üzrə vəzifələrinin icrasından azad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890. Təkrarsığort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90.1. Təkrarsığorta sığortaçının sığorta müqaviləsi üzrə sığortaladığı və ya təkrarsığortaladığı risklərin bütövlükdə, yaxud bir hissəsinin </w:t>
      </w:r>
      <w:r w:rsidRPr="004E7A7F">
        <w:rPr>
          <w:rFonts w:ascii="Palatino Linotype" w:eastAsia="Times New Roman" w:hAnsi="Palatino Linotype" w:cs="Times New Roman"/>
          <w:strike/>
          <w:color w:val="000000"/>
          <w:sz w:val="27"/>
          <w:szCs w:val="27"/>
        </w:rPr>
        <w:t>sığorta qanunvericiliyində nəzərdə tutulmuş qaydada</w:t>
      </w:r>
      <w:r w:rsidRPr="004E7A7F">
        <w:rPr>
          <w:rFonts w:ascii="Palatino Linotype" w:eastAsia="Times New Roman" w:hAnsi="Palatino Linotype" w:cs="Times New Roman"/>
          <w:color w:val="000000"/>
          <w:sz w:val="27"/>
          <w:szCs w:val="27"/>
        </w:rPr>
        <w:t> təkrarsığortaçı ilə bölüşdürülməsi və ya təkrarsığortaçıya ötürülməs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90.2. Təkrarsığortanın şərtləri təkrarsığortaçı və təkrarsığortalı arasında yazılı formada bağlanan təkrarsığorta müqaviləsi ilə müəyyən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90.3. Bu Məcəllənin 940-cı maddəsində təminat şəhadətnaməsi üçün müəyyən edilmiş bütün məlumatlar təkrarsığorta müqaviləsində göstər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90.4. Sığortaçı və ya təkrarsığortaçı sığorta və ya təkrarsığorta müqavilələri üzrə sığortaladığı (təkrarsığortaladığı) riskləri təkrarsığorta etdirərkən müvafiq sığortalıların və ya təkrarsığortalıların razılığı tələb olunm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90.5. Təkrarsığorta fakultativ və ya obliqator formada, mütənasib və ya qeyri-mütənasib növlər üzrə aparı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90.6. Mütənasib təkrarsığorta müvafiq sığorta müqaviləsində nəzərdə tutulmuş sığorta hadisəsinin baş verdiyi təqdirdə, təkrarsığortaçının təkrarsığorta müqaviləsi üzrə qəbul etdiyi sığorta riskinə mütənasib məbləğdə sığorta ödənişi vermək öhdəliyinin müəyyən edildiyi təkrarsığorta növüdü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90.7. Qeyri-mütənasib təkrarsığorta müvafiq sığorta müqaviləsində nəzərdə tutulmuş sığorta hadisəsinin baş verdiyi təqdirdə, təkrarsığortaçının təkrarsığortalının şəxsi tutumundan artıq olan məbləğdə sığorta ödənişi vermək öhdəliyinin müəyyən edildiyi təkrarsığorta növüdü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90.8. Fakultativ təkrarsığorta hər bir riskin ayrılıqda qiymətləndirilməsinə əsasən onun təkrarsığortalanmasını nəzərdə tutan təkrarsığortanın formas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90.9. Obliqator təkrarsığorta təkrarsığorta müqaviləsi ilə müəyyən olunan şərtlərə cavab verən bütün risklərin təkrarsığortalanmasını nəzərdə tutan təkrarsığortanın formas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lastRenderedPageBreak/>
        <w:t>Maddə 891. Sığortaçının (təkrarsığortaçının) təkrarsığorta müqaviləsinə görə sığortalı (təkrarsığortalı) qarşısında öhdəliy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91.1. Bu Məcəllənin 891.2-ci maddəsi nəzərə alınmaqla, sığorta müqaviləsi üzrə sığortaladığı riskləri təkrarsığorta etdirən sığortaçı (təkrarsığorta müqaviləsinə əsasən təkrarsığortalı) həmin sığorta müqaviləsinə görə sığortalı qarşısında tam və birbaşa öhdəlik daşıy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91.2. Sığortaçı sığortalının aşkar yazılı təkidi ilə seçilən təkrarsığortaçının öz öhdəliklərini icra edə bilmədiyi həddə müvafiq sığorta müqaviləsi üzrə vəzifəsini yerinə yetirməkdən azad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91.3. Bu Məcəllənin 891.4-cü maddəsi nəzərə alınmaqla, təkrarsığorta müqaviləsi üzrə təkrarsığortaladığı riskləri yenidən təkrarsığorta etdirən təkrarsığortaçı təkrarsığortalı qarşısında tam və birbaşa öhdəlik daşıy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91.4. Təkrarsığortaçı müvafiq riskləri təkrarsığortalının aşkar yazılı təkidi ilə seçilən təkrarsığortaçıda yenidən təkrarsığorta etdirərsə, müvafiq təkrarsığorta müqaviləsi üzrə vəzifəsini yerinə yetirməkdən ikinci təkrarsığortaçının öhdəliklərini icra edə bilmədiyi həddə azad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892. Təkrarsığortaçının sənədləri tələb etmək hüququ</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Təkrarsığortaçı təkrarsığortalıdan müvafiq sığorta qaydalarını və müqavilələrini, həmçinin sığorta hadisəsi baş verdikdə müvafiq təsdiqedici sənədləri və ya onların surətlərini tələb etmək hüququna malik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893. Şərikli sığort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93.1. Şərikli sığorta bir neçə sığortaçının aralarında bağladıqları müqaviləyə müvafiq olaraq, sığorta ödənişi üzrə öhdəlikləri bölüşdürməklə sığorta müqaviləsi ilə müəyyən edilmiş sığorta risklərini eyni zamanda sığortalamaları ilə bağlı fəaliyyət və bununla əlaqədar yaranan münasibətlər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93.2. Sığorta obyekti bir müqavilə ilə bir neçə sığortaçı tərəfindən sığortalana bilər. Bu müqavilədə hər bir sığortaçının razılaşdırılmış paylar əsasında hüquq və vəzifələrini müəyyən edən şərtlər ol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893.3. Sığortalı qarşısında öhdəliyi öz payı miqdarında olmaqla şərikli sığortaçılardan biri sığortalı ilə münasibətdə bütün şərikləri təmsil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93.4. Müvafiq sığorta növü üzrə fəaliyyət göstərməyə icazəsi olmayan sığortaçı şərikli sığortada iştirak edə bilmə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894. Qrup halında sığort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94.1. Qrup halında sığorta zamanı bir sığorta müqaviləsi ilə bir neçə sığorta predmeti sığortalan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94.2. Qrup halında sığorta həm şəxsi, həm də əmlak sığortası üzrə aparı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94.3. Şəxsi sığortaya aid olan qrup halında sığorta zamanı sığortalı sığorta olunanın kimliyi göstərilən sığorta müqaviləsində sığorta olunan şəxslərin hər birini sığorta müqaviləsinin onlara aid olan bütün şərtləri ilə tanış etməlidir. Bu halda sığorta olunanların sığorta müqaviləsi ilə müvafiq şəkildə tanış edilməsini təsdiq edən sənəd (siyahı və s.) sığorta şəhadətnaməsinin ayrılmaz tərkib hissəsidir. Qrup halında sığorta zamanı şəxsi sığorta müqaviləsində sığorta olunanın kimliyi göstərildikdə və ya əmlak sığortası müqaviləsində sığortalanan əmlak fərdi şəkildə qeyd olunduqda, tərəflər arasında razılaşmaya əsasən müvafiq olaraq sığorta olunan şəxslərin hər birinə, yaxud hər bir sığortalanan əmlaka görə sığorta şəhadətnaməsi ver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94.4. Qrup halında sığorta zamanı sığorta olunanın kimliyi göstərilməyən şəxsi sığorta müqaviləsində və ya sığortalanan əmlak fərdi şəkildə qeyd olunmayan əmlak sığortası müqaviləsində sığorta olunan şəxslərin və ya əmlak sığortası müqaviləsində sığortalanan əmlakın dairəsi o dərəcədə konkretləşdirilməlidir ki, sığorta hadisəsini, onun nəticələrini və sığorta predmeti üzrə verilməli olan sığorta ödənişinin miqdarını müvafiq olaraq hər bir sığorta olunana və ya sığortalanan əmlaka münasibətdə fərdiləşdirmək mümkün olsu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895. İkili (çoxqat) sığort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 xml:space="preserve">895.1. Sığorta müqaviləsi bağlanan andakı həqiqi, yəni sığorta dəyərindən artıq məbləğdə əmlakın eyni risklərdən iki və ya daha çox sığortaçıda sığortalanması halında (ikili və ya çoxqat sığorta halında), sığorta hadisəsinin baş verdiyi zaman dəyən zərər </w:t>
      </w:r>
      <w:r w:rsidRPr="004E7A7F">
        <w:rPr>
          <w:rFonts w:ascii="Palatino Linotype" w:eastAsia="Times New Roman" w:hAnsi="Palatino Linotype" w:cs="Times New Roman"/>
          <w:i/>
          <w:iCs/>
          <w:color w:val="000000"/>
          <w:sz w:val="27"/>
          <w:szCs w:val="27"/>
        </w:rPr>
        <w:lastRenderedPageBreak/>
        <w:t>üzrə sığortaçılardan hər biri onunla bağlanmış sığorta müqaviləsində nəzərdə tutulmuş sığorta məbləğinə mütənasib qaydada, ümumilikdə sığorta dəyərindən artıq olmamaq şərtilə öhdəlik daşıy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95.2. Əmlak sığortalı tərəfindən qanunsuz gəlir əldə etmək məqsədilə bir və ya bir neçə sığorta müqaviləsi əsasında onun həqiqi dəyərindən artıq məbləğə sığorta etdirildikdə, bu məqsədlə bağlanmış hər bir sığorta müqaviləsi bağlandığı andan etibarsız sayılır. Bu halda sığortalının qanunsuz gəlir əldə etmək məqsədi məhkəmə qaydasında sübut ed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896. Qismən sığort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6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896.1. Əmlakın sığortası üzrə müqavilədə müəyyən edilmiş sığorta məbləği sığorta dəyərindən az olduğu halda (qismən sığorta halında), sığortaçı zərərin əvəzini sığorta məbləğinin sığorta dəyərinə olan nisbətində ödəyir, bir şərtlə ki, qismən sığorta barədə müddəa sığorta müqaviləsində əks edilmiş olsun.</w:t>
      </w:r>
    </w:p>
    <w:p w:rsidR="004E7A7F" w:rsidRPr="004E7A7F" w:rsidRDefault="004E7A7F" w:rsidP="004E7A7F">
      <w:pPr>
        <w:spacing w:after="6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896.2. Sığorta hadisəsi nəticəsində qismən sığortalanmış əmlakın tam məhv olması halında sığorta məbləği bütünlüklə ödənildikdə, sığorta predmetinin qalıqlarına olan hüquq sığortaçıya sığorta ödənişi məbləğinin sığorta dəyərinə olan nisbətində keç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896.3. Bu Məcəllənin 930.1-ci maddəsində nəzərdə tutulmuş halda sığorta hadisəsinin baş verdiyi zaman, sığorta təminatı qismən sığorta kimi qiymətləndirilə bilməz</w:t>
      </w:r>
      <w:r w:rsidRPr="004E7A7F">
        <w:rPr>
          <w:rFonts w:ascii="Palatino Linotype" w:eastAsia="Times New Roman" w:hAnsi="Palatino Linotype" w:cs="Times New Roman"/>
          <w:color w:val="000000"/>
          <w:sz w:val="27"/>
          <w:szCs w:val="27"/>
        </w:rPr>
        <w:t>.</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897. İcbari sığort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97.1. İcbari sığortanın həyata keçirilməsi </w:t>
      </w:r>
      <w:r w:rsidRPr="004E7A7F">
        <w:rPr>
          <w:rFonts w:ascii="Palatino Linotype" w:eastAsia="Times New Roman" w:hAnsi="Palatino Linotype" w:cs="Times New Roman"/>
          <w:i/>
          <w:iCs/>
          <w:color w:val="000000"/>
          <w:sz w:val="27"/>
          <w:szCs w:val="27"/>
        </w:rPr>
        <w:t>icbari sığorta qanunları ilə</w:t>
      </w:r>
      <w:r w:rsidRPr="004E7A7F">
        <w:rPr>
          <w:rFonts w:ascii="Palatino Linotype" w:eastAsia="Times New Roman" w:hAnsi="Palatino Linotype" w:cs="Times New Roman"/>
          <w:color w:val="000000"/>
          <w:sz w:val="27"/>
          <w:szCs w:val="27"/>
        </w:rPr>
        <w:t> tələb olun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97.2. </w:t>
      </w:r>
      <w:r w:rsidRPr="004E7A7F">
        <w:rPr>
          <w:rFonts w:ascii="Palatino Linotype" w:eastAsia="Times New Roman" w:hAnsi="Palatino Linotype" w:cs="Times New Roman"/>
          <w:i/>
          <w:iCs/>
          <w:color w:val="000000"/>
          <w:sz w:val="27"/>
          <w:szCs w:val="27"/>
        </w:rPr>
        <w:t>Xeyrinə</w:t>
      </w:r>
      <w:r w:rsidRPr="004E7A7F">
        <w:rPr>
          <w:rFonts w:ascii="Palatino Linotype" w:eastAsia="Times New Roman" w:hAnsi="Palatino Linotype" w:cs="Times New Roman"/>
          <w:color w:val="000000"/>
          <w:sz w:val="27"/>
          <w:szCs w:val="27"/>
        </w:rPr>
        <w:t> icbari sığorta müqaviləsi bağlanmalı olan şəxs sığortalanmadığını bildikdə onu sığorta etdirmək vəzifəsi olan şəxsdən sığorta etdirilməsini məhkəmə qaydasında tələb etmək hüququna malik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97.3. </w:t>
      </w:r>
      <w:r w:rsidRPr="004E7A7F">
        <w:rPr>
          <w:rFonts w:ascii="Palatino Linotype" w:eastAsia="Times New Roman" w:hAnsi="Palatino Linotype" w:cs="Times New Roman"/>
          <w:i/>
          <w:iCs/>
          <w:color w:val="000000"/>
          <w:sz w:val="27"/>
          <w:szCs w:val="27"/>
        </w:rPr>
        <w:t>İcbari sığorta qanunları ilə</w:t>
      </w:r>
      <w:r w:rsidRPr="004E7A7F">
        <w:rPr>
          <w:rFonts w:ascii="Palatino Linotype" w:eastAsia="Times New Roman" w:hAnsi="Palatino Linotype" w:cs="Times New Roman"/>
          <w:color w:val="000000"/>
          <w:sz w:val="27"/>
          <w:szCs w:val="27"/>
        </w:rPr>
        <w:t> icbari sığorta etdirmək vəzifəsi müəyyən olunmuş şəxs bu vəzifəni yerinə yetirmədikdə və ya müvafiq sığorta müqaviləsini </w:t>
      </w:r>
      <w:r w:rsidRPr="004E7A7F">
        <w:rPr>
          <w:rFonts w:ascii="Palatino Linotype" w:eastAsia="Times New Roman" w:hAnsi="Palatino Linotype" w:cs="Times New Roman"/>
          <w:i/>
          <w:iCs/>
          <w:color w:val="000000"/>
          <w:sz w:val="27"/>
          <w:szCs w:val="27"/>
        </w:rPr>
        <w:t>həmin qanunlarda</w:t>
      </w:r>
      <w:r w:rsidRPr="004E7A7F">
        <w:rPr>
          <w:rFonts w:ascii="Palatino Linotype" w:eastAsia="Times New Roman" w:hAnsi="Palatino Linotype" w:cs="Times New Roman"/>
          <w:color w:val="000000"/>
          <w:sz w:val="27"/>
          <w:szCs w:val="27"/>
        </w:rPr>
        <w:t xml:space="preserve"> nəzərdə tutulmuş şərtlərlə müqayisədə sığorta olunanın vəziyyətini pisləşdirən şərtlərlə bağladıqda həmin şəxs  müvafiq icbari sığorta üzrə sığorta hadisəsi kimi tanına bilən hadisənin baş verdiyi, yaxud halın yarandığı zaman sığorta olunan qarşısında ən azı həmin icbari </w:t>
      </w:r>
      <w:r w:rsidRPr="004E7A7F">
        <w:rPr>
          <w:rFonts w:ascii="Palatino Linotype" w:eastAsia="Times New Roman" w:hAnsi="Palatino Linotype" w:cs="Times New Roman"/>
          <w:color w:val="000000"/>
          <w:sz w:val="27"/>
          <w:szCs w:val="27"/>
        </w:rPr>
        <w:lastRenderedPageBreak/>
        <w:t>sığorta üzrə </w:t>
      </w:r>
      <w:r w:rsidRPr="004E7A7F">
        <w:rPr>
          <w:rFonts w:ascii="Palatino Linotype" w:eastAsia="Times New Roman" w:hAnsi="Palatino Linotype" w:cs="Times New Roman"/>
          <w:strike/>
          <w:color w:val="000000"/>
          <w:sz w:val="27"/>
          <w:szCs w:val="27"/>
        </w:rPr>
        <w:t>qanunvericiliklə</w:t>
      </w:r>
      <w:r w:rsidRPr="004E7A7F">
        <w:rPr>
          <w:rFonts w:ascii="Palatino Linotype" w:eastAsia="Times New Roman" w:hAnsi="Palatino Linotype" w:cs="Times New Roman"/>
          <w:color w:val="000000"/>
          <w:sz w:val="27"/>
          <w:szCs w:val="27"/>
        </w:rPr>
        <w:t> müəyyən edilmiş sığorta təminatı həddində öhdəlik daşıy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897.4. İcbari sığorta qanunlarında fərqli müddəaların nəzərdə tutulduğu hallar istisna olmaqla, icbari sığorta növlərinin həyata keçirilməsindən irəli gələn münasibətlər bu Məcəllə və “Sığorta fəaliyyəti haqqında” Azərbaycan Respublikasının Qanunu ilə tənzimlən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898. Azadolma məbləği və gözləmə müddət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98.1. İcbari sığorta </w:t>
      </w:r>
      <w:r w:rsidRPr="004E7A7F">
        <w:rPr>
          <w:rFonts w:ascii="Palatino Linotype" w:eastAsia="Times New Roman" w:hAnsi="Palatino Linotype" w:cs="Times New Roman"/>
          <w:i/>
          <w:iCs/>
          <w:color w:val="000000"/>
          <w:sz w:val="27"/>
          <w:szCs w:val="27"/>
        </w:rPr>
        <w:t>qanunlarında</w:t>
      </w:r>
      <w:r w:rsidRPr="004E7A7F">
        <w:rPr>
          <w:rFonts w:ascii="Palatino Linotype" w:eastAsia="Times New Roman" w:hAnsi="Palatino Linotype" w:cs="Times New Roman"/>
          <w:color w:val="000000"/>
          <w:sz w:val="27"/>
          <w:szCs w:val="27"/>
        </w:rPr>
        <w:t> və könüllü sığorta növləri üzrə sığorta müqavilələrində şərtli və ya şərtsiz azadolma məbləği, həmçinin gözləmə müddəti müəyyən olun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98.2. Azadolma məbləği sığorta hadisəsi nəticəsində yaranan itkilərin və ya dəyən zərərin sığorta təminatı ilə əhatə olunmayan və sığortalının üzərində qalan hissəsidir. </w:t>
      </w:r>
      <w:r w:rsidRPr="004E7A7F">
        <w:rPr>
          <w:rFonts w:ascii="Palatino Linotype" w:eastAsia="Times New Roman" w:hAnsi="Palatino Linotype" w:cs="Times New Roman"/>
          <w:i/>
          <w:iCs/>
          <w:color w:val="000000"/>
          <w:sz w:val="27"/>
          <w:szCs w:val="27"/>
        </w:rPr>
        <w:t>Azadolma məbləği sığorta müqaviləsinə uyğun olaraq müəyyən edilən zərər məbləğindən, qismən sığorta halında isə sığortaçının zərər məbləğindəki payından çıx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98.3. Şərtli azadolma məbləğinin nəzərdə tutulması halında, sığorta hadisəsi nəticəsində dəyən zərərin həcmi həmin məbləğdən çox olduqda </w:t>
      </w:r>
      <w:r w:rsidRPr="004E7A7F">
        <w:rPr>
          <w:rFonts w:ascii="Palatino Linotype" w:eastAsia="Times New Roman" w:hAnsi="Palatino Linotype" w:cs="Times New Roman"/>
          <w:i/>
          <w:iCs/>
          <w:color w:val="000000"/>
          <w:sz w:val="27"/>
          <w:szCs w:val="27"/>
        </w:rPr>
        <w:t>və ya sığorta müqaviləsində razılaşdırılmış hər hansı digər halın baş verməsi şərtilə azadolma məbləği tətbiq edilmir</w:t>
      </w:r>
      <w:r w:rsidRPr="004E7A7F">
        <w:rPr>
          <w:rFonts w:ascii="Palatino Linotype" w:eastAsia="Times New Roman" w:hAnsi="Palatino Linotype" w:cs="Times New Roman"/>
          <w:color w:val="000000"/>
          <w:sz w:val="27"/>
          <w:szCs w:val="27"/>
        </w:rPr>
        <w:t>.</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98.4. Şərtsiz azadolma məbləği nəzərdə tutulduqda həmin məbləğ hər bir halda </w:t>
      </w:r>
      <w:r w:rsidRPr="004E7A7F">
        <w:rPr>
          <w:rFonts w:ascii="Palatino Linotype" w:eastAsia="Times New Roman" w:hAnsi="Palatino Linotype" w:cs="Times New Roman"/>
          <w:i/>
          <w:iCs/>
          <w:color w:val="000000"/>
          <w:sz w:val="27"/>
          <w:szCs w:val="27"/>
        </w:rPr>
        <w:t>tətbiq edilir</w:t>
      </w:r>
      <w:r w:rsidRPr="004E7A7F">
        <w:rPr>
          <w:rFonts w:ascii="Palatino Linotype" w:eastAsia="Times New Roman" w:hAnsi="Palatino Linotype" w:cs="Times New Roman"/>
          <w:color w:val="000000"/>
          <w:sz w:val="27"/>
          <w:szCs w:val="27"/>
        </w:rPr>
        <w:t>.</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98.5. Sığorta müqaviləsində gözləmə müddəti nəzərdə tutulduqda sığorta hadisəsi nəticəsində həmin müddət ərzində yaranan itkilərin əvəzinin ödənilməsi sığortalının üzərində qa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98.6. Şərtli gözləmə müddəti müəyyən edildikdə sığorta hadisəsinin nəticələrinin həmin müddətə bərabər və ya ondan artıq müddətdə davam etməsi şərti ilə sığorta tələbi və ya sığorta ödənişi sığorta hadisəsinin baş verməsindən keçən həmin müddət qədər vaxt ərzində yaranan itkilərə də şamil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98.7. Sığorta müqaviləsində şərtsiz gözləmə müddəti müəyyən edildikdə sığorta tələbi və ya sığorta ödənişi sığorta hadisəsinin baş verməsindən keçən həmin müddət qədər vaxt ərzində yaranan itkilərə şamil edilmir.</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lastRenderedPageBreak/>
        <w:t>§2. Sığorta müqaviləsinə dair başlıca tələblər</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899. Sığorta müqaviləsinin for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99.1. Sığorta müqaviləsi yazılı </w:t>
      </w:r>
      <w:r w:rsidRPr="004E7A7F">
        <w:rPr>
          <w:rFonts w:ascii="Palatino Linotype" w:eastAsia="Times New Roman" w:hAnsi="Palatino Linotype" w:cs="Times New Roman"/>
          <w:i/>
          <w:iCs/>
          <w:color w:val="000000"/>
          <w:sz w:val="27"/>
          <w:szCs w:val="27"/>
        </w:rPr>
        <w:t>olaraq aşağıdakı hər hansı bir formada</w:t>
      </w:r>
      <w:r w:rsidRPr="004E7A7F">
        <w:rPr>
          <w:rFonts w:ascii="Palatino Linotype" w:eastAsia="Times New Roman" w:hAnsi="Palatino Linotype" w:cs="Times New Roman"/>
          <w:color w:val="000000"/>
          <w:sz w:val="27"/>
          <w:szCs w:val="27"/>
        </w:rPr>
        <w:t> bağlan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99.1.1. tərəflərin müvafiq sığorta qaydaları əsasında sığorta müqaviləsi adlanan sənədi tərtib edərək qarşılıqlı imzalaması yolu il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99.1.2. müvafiq sığorta qaydaları ilə sığortalının razı olmasını təsdiq etməsi şərti ilə sığortaçı tərəfindən ona sığorta şəhadətnaməsinin verilməsi yolu il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99.1.3. icbari sığorta </w:t>
      </w:r>
      <w:r w:rsidRPr="004E7A7F">
        <w:rPr>
          <w:rFonts w:ascii="Palatino Linotype" w:eastAsia="Times New Roman" w:hAnsi="Palatino Linotype" w:cs="Times New Roman"/>
          <w:i/>
          <w:iCs/>
          <w:color w:val="000000"/>
          <w:sz w:val="27"/>
          <w:szCs w:val="27"/>
        </w:rPr>
        <w:t>qanunlarında</w:t>
      </w:r>
      <w:r w:rsidRPr="004E7A7F">
        <w:rPr>
          <w:rFonts w:ascii="Palatino Linotype" w:eastAsia="Times New Roman" w:hAnsi="Palatino Linotype" w:cs="Times New Roman"/>
          <w:color w:val="000000"/>
          <w:sz w:val="27"/>
          <w:szCs w:val="27"/>
        </w:rPr>
        <w:t> nəzərdə tutulmuş digər qaydad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899.1-1. Bu Məcəllənin 899.1-ci maddəsində nəzərdə tutulmuş sığorta müqaviləsinin formaları elektron sənəd formasında da bağlan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99.2. Bu Məcəllənin 899.1.2-ci maddəsində nəzərdə tutulmuş halda sığorta şəhadətnaməsində sığorta predmetinin sığortalandığı risklər konkret olaraq sadalan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899.3. Bu Məcəllənin 899.1-ci və 899.2-ci maddələrinə əməl edilməməsinə görə sığortaçı məsuliyyət daşıy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900. Sığorta müqaviləsinin məzmunu</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00.1 Bu Məcəllənin 899.1.1.-ci maddəsində nəzərdə tutulmuş halda sığorta müqaviləsində aşağıdakılar göstər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00.1.1. sığortaçının adı və ünvan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00.1.2. sığortalının adı (fiziki şəxs olduqda, həmçinin soyadı, </w:t>
      </w:r>
      <w:r w:rsidRPr="004E7A7F">
        <w:rPr>
          <w:rFonts w:ascii="Palatino Linotype" w:eastAsia="Times New Roman" w:hAnsi="Palatino Linotype" w:cs="Times New Roman"/>
          <w:i/>
          <w:iCs/>
          <w:strike/>
          <w:color w:val="000000"/>
          <w:sz w:val="27"/>
          <w:szCs w:val="27"/>
        </w:rPr>
        <w:t>və</w:t>
      </w:r>
      <w:r w:rsidRPr="004E7A7F">
        <w:rPr>
          <w:rFonts w:ascii="Palatino Linotype" w:eastAsia="Times New Roman" w:hAnsi="Palatino Linotype" w:cs="Times New Roman"/>
          <w:color w:val="000000"/>
          <w:sz w:val="27"/>
          <w:szCs w:val="27"/>
        </w:rPr>
        <w:t> atasının adı</w:t>
      </w:r>
      <w:r w:rsidRPr="004E7A7F">
        <w:rPr>
          <w:rFonts w:ascii="Palatino Linotype" w:eastAsia="Times New Roman" w:hAnsi="Palatino Linotype" w:cs="Times New Roman"/>
          <w:i/>
          <w:iCs/>
          <w:color w:val="000000"/>
          <w:sz w:val="27"/>
          <w:szCs w:val="27"/>
        </w:rPr>
        <w:t>, fərdi identifikasiya nömrəsi, hüquqi şəxs olduqda həmçinin VÖEN-i</w:t>
      </w:r>
      <w:r w:rsidRPr="004E7A7F">
        <w:rPr>
          <w:rFonts w:ascii="Palatino Linotype" w:eastAsia="Times New Roman" w:hAnsi="Palatino Linotype" w:cs="Times New Roman"/>
          <w:color w:val="000000"/>
          <w:sz w:val="27"/>
          <w:szCs w:val="27"/>
        </w:rPr>
        <w:t>) və ünvanı;</w:t>
      </w:r>
      <w:r w:rsidRPr="004E7A7F">
        <w:rPr>
          <w:rFonts w:ascii="Palatino Linotype" w:eastAsia="Times New Roman" w:hAnsi="Palatino Linotype" w:cs="Times New Roman"/>
          <w:b/>
          <w:bCs/>
          <w:color w:val="0000FF"/>
          <w:sz w:val="20"/>
          <w:szCs w:val="20"/>
          <w:vertAlign w:val="superscript"/>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00.1.3. sığorta predmeti və yerləşdiyi ünvan, həmçinin sığorta olunan(lar)ın adı (fiziki şəxs olduqda, həmçinin soyadı, atasının adı, doğum tarixi</w:t>
      </w:r>
      <w:r w:rsidRPr="004E7A7F">
        <w:rPr>
          <w:rFonts w:ascii="Palatino Linotype" w:eastAsia="Times New Roman" w:hAnsi="Palatino Linotype" w:cs="Times New Roman"/>
          <w:i/>
          <w:iCs/>
          <w:color w:val="000000"/>
          <w:sz w:val="27"/>
          <w:szCs w:val="27"/>
        </w:rPr>
        <w:t>, fərdi identifikasiya nömrəsi, hüquqi şəxs olduqda həmçinin VÖEN-i</w:t>
      </w:r>
      <w:r w:rsidRPr="004E7A7F">
        <w:rPr>
          <w:rFonts w:ascii="Palatino Linotype" w:eastAsia="Times New Roman" w:hAnsi="Palatino Linotype" w:cs="Times New Roman"/>
          <w:color w:val="000000"/>
          <w:sz w:val="27"/>
          <w:szCs w:val="27"/>
        </w:rPr>
        <w:t>) və ünvanı;</w:t>
      </w:r>
      <w:r w:rsidRPr="004E7A7F">
        <w:rPr>
          <w:rFonts w:ascii="Palatino Linotype" w:eastAsia="Times New Roman" w:hAnsi="Palatino Linotype" w:cs="Times New Roman"/>
          <w:b/>
          <w:bCs/>
          <w:color w:val="0000FF"/>
          <w:sz w:val="20"/>
          <w:szCs w:val="20"/>
          <w:vertAlign w:val="superscript"/>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00.1.4. faydalanan şəxsin adı (fiziki şəxs olduqda həmçinin soyadı, atasının adı, </w:t>
      </w:r>
      <w:r w:rsidRPr="004E7A7F">
        <w:rPr>
          <w:rFonts w:ascii="Palatino Linotype" w:eastAsia="Times New Roman" w:hAnsi="Palatino Linotype" w:cs="Times New Roman"/>
          <w:i/>
          <w:iCs/>
          <w:strike/>
          <w:color w:val="000000"/>
          <w:sz w:val="27"/>
          <w:szCs w:val="27"/>
        </w:rPr>
        <w:t>və</w:t>
      </w:r>
      <w:r w:rsidRPr="004E7A7F">
        <w:rPr>
          <w:rFonts w:ascii="Palatino Linotype" w:eastAsia="Times New Roman" w:hAnsi="Palatino Linotype" w:cs="Times New Roman"/>
          <w:color w:val="000000"/>
          <w:sz w:val="27"/>
          <w:szCs w:val="27"/>
        </w:rPr>
        <w:t> doğum tarixi</w:t>
      </w:r>
      <w:r w:rsidRPr="004E7A7F">
        <w:rPr>
          <w:rFonts w:ascii="Palatino Linotype" w:eastAsia="Times New Roman" w:hAnsi="Palatino Linotype" w:cs="Times New Roman"/>
          <w:i/>
          <w:iCs/>
          <w:color w:val="000000"/>
          <w:sz w:val="27"/>
          <w:szCs w:val="27"/>
        </w:rPr>
        <w:t>, fərdi identifikasiya nömrəsi, hüquqi şəxs olduqda həmçinin VÖEN-i</w:t>
      </w:r>
      <w:r w:rsidRPr="004E7A7F">
        <w:rPr>
          <w:rFonts w:ascii="Palatino Linotype" w:eastAsia="Times New Roman" w:hAnsi="Palatino Linotype" w:cs="Times New Roman"/>
          <w:color w:val="000000"/>
          <w:sz w:val="27"/>
          <w:szCs w:val="27"/>
        </w:rPr>
        <w:t>) və ünvanı;</w:t>
      </w:r>
      <w:r w:rsidRPr="004E7A7F">
        <w:rPr>
          <w:rFonts w:ascii="Palatino Linotype" w:eastAsia="Times New Roman" w:hAnsi="Palatino Linotype" w:cs="Times New Roman"/>
          <w:b/>
          <w:bCs/>
          <w:color w:val="0000FF"/>
          <w:sz w:val="20"/>
          <w:szCs w:val="20"/>
          <w:vertAlign w:val="superscript"/>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900.1.5. sığorta məbləğinin hər bir sığorta predmeti və ya onun hissəsinə, yaxud hər bir sığorta olunana münasibətdə ayrı-ayrı risklər üzrə miqdar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00.1.6. sığorta haqqının ümumi və hər bir sığorta predmeti üzrə məbləği və ödənilməsi qayd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00.1.7. sığorta müqaviləsinin qüvvədə olduğu müddət və əraz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00.1.8. sığorta müqaviləsinə əlavələr və dəyişikliklər edilməsi, həmçinin ona xitam verilməsi qayd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00.1.9. sığorta müqaviləsi üzrə təminat verilən sığorta riskləri, eyni zamanda əgər bu barədə razılaşdırılıbsa, müvafiq sığorta qaydalarında nəzərdə tutulmuş əlavə sığorta təminatlar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00.1.10. sığorta ödənişinin verilməsi qaydası və əsaslar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00.1.11. sığorta ödənişinin verilməsindən imtinanın əsaslar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00.1.12. sığorta müqaviləsinin şərtlərinin yerinə yetirilməməsinə və ya lazımi qaydada yerinə yetirilməməsinə görə tərəflərin məsuliyyət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00.1.13. mübahisələrin həlli qayd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00.1.14. sığorta müqaviləsinin tərəflərinin qarşılıqlı razılaşması əsasında müəyyən edilən </w:t>
      </w:r>
      <w:r w:rsidRPr="004E7A7F">
        <w:rPr>
          <w:rFonts w:ascii="Palatino Linotype" w:eastAsia="Times New Roman" w:hAnsi="Palatino Linotype" w:cs="Times New Roman"/>
          <w:strike/>
          <w:color w:val="000000"/>
          <w:sz w:val="27"/>
          <w:szCs w:val="27"/>
        </w:rPr>
        <w:t>, qanunvericiliyə zidd olmayan</w:t>
      </w:r>
      <w:r w:rsidRPr="004E7A7F">
        <w:rPr>
          <w:rFonts w:ascii="Palatino Linotype" w:eastAsia="Times New Roman" w:hAnsi="Palatino Linotype" w:cs="Times New Roman"/>
          <w:color w:val="000000"/>
          <w:sz w:val="27"/>
          <w:szCs w:val="27"/>
        </w:rPr>
        <w:t> digər şərt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00.1.15. sığorta müqaviləsinin tərəflərinin imzaları, hüquqi şəxs olduqda həmçinin möhür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00.2 İcbari sığorta müqaviləsinin bağlanması qaydası icbari sığorta </w:t>
      </w:r>
      <w:r w:rsidRPr="004E7A7F">
        <w:rPr>
          <w:rFonts w:ascii="Palatino Linotype" w:eastAsia="Times New Roman" w:hAnsi="Palatino Linotype" w:cs="Times New Roman"/>
          <w:i/>
          <w:iCs/>
          <w:color w:val="000000"/>
          <w:sz w:val="27"/>
          <w:szCs w:val="27"/>
        </w:rPr>
        <w:t>qanunları</w:t>
      </w:r>
      <w:r w:rsidRPr="004E7A7F">
        <w:rPr>
          <w:rFonts w:ascii="Palatino Linotype" w:eastAsia="Times New Roman" w:hAnsi="Palatino Linotype" w:cs="Times New Roman"/>
          <w:color w:val="000000"/>
          <w:sz w:val="27"/>
          <w:szCs w:val="27"/>
        </w:rPr>
        <w:t> ilə müəyyən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901. Sığorta şəhadətna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01.1. </w:t>
      </w:r>
      <w:r w:rsidRPr="004E7A7F">
        <w:rPr>
          <w:rFonts w:ascii="Palatino Linotype" w:eastAsia="Times New Roman" w:hAnsi="Palatino Linotype" w:cs="Times New Roman"/>
          <w:i/>
          <w:iCs/>
          <w:color w:val="000000"/>
          <w:sz w:val="27"/>
          <w:szCs w:val="27"/>
        </w:rPr>
        <w:t>“İcbari sığortalar haqqında” Azərbaycan Respublikasının Qanununda</w:t>
      </w:r>
      <w:r w:rsidRPr="004E7A7F">
        <w:rPr>
          <w:rFonts w:ascii="Palatino Linotype" w:eastAsia="Times New Roman" w:hAnsi="Palatino Linotype" w:cs="Times New Roman"/>
          <w:color w:val="000000"/>
          <w:sz w:val="27"/>
          <w:szCs w:val="27"/>
        </w:rPr>
        <w:t> başqa cür nəzərdə tutulan hallar istisna olmaqla, sığortaçı sığortalıya sığorta müqaviləsinin bağlanması faktını təsdiq edən sənəd - sığorta şəhadətnaməsi verməlidir. Bu tələb sığorta müqaviləsinin bu Məcəllənin 899.1.1-ci maddəsində nəzərdə tutulmuş qaydada bağlandığı hala da şamil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01.2. Müqavilə üzrə sığorta olunan eyni zamanda sığortalı olmadıqda, sığorta şəhadətnaməsi sığortalının yazılı tələbi ilə sığorta olunana da ver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01.3. Əgər </w:t>
      </w:r>
      <w:r w:rsidRPr="004E7A7F">
        <w:rPr>
          <w:rFonts w:ascii="Palatino Linotype" w:eastAsia="Times New Roman" w:hAnsi="Palatino Linotype" w:cs="Times New Roman"/>
          <w:i/>
          <w:iCs/>
          <w:color w:val="000000"/>
          <w:sz w:val="27"/>
          <w:szCs w:val="27"/>
        </w:rPr>
        <w:t>“İcbari sığortalar haqqında” Azərbaycan Respublikasının Qanununda</w:t>
      </w:r>
      <w:r w:rsidRPr="004E7A7F">
        <w:rPr>
          <w:rFonts w:ascii="Palatino Linotype" w:eastAsia="Times New Roman" w:hAnsi="Palatino Linotype" w:cs="Times New Roman"/>
          <w:color w:val="000000"/>
          <w:sz w:val="27"/>
          <w:szCs w:val="27"/>
        </w:rPr>
        <w:t xml:space="preserve"> və sığorta müqaviləsində başqa cür nəzərdə tutulmamışdırsa, </w:t>
      </w:r>
      <w:r w:rsidRPr="004E7A7F">
        <w:rPr>
          <w:rFonts w:ascii="Palatino Linotype" w:eastAsia="Times New Roman" w:hAnsi="Palatino Linotype" w:cs="Times New Roman"/>
          <w:color w:val="000000"/>
          <w:sz w:val="27"/>
          <w:szCs w:val="27"/>
        </w:rPr>
        <w:lastRenderedPageBreak/>
        <w:t>sığorta şəhadətnaməsi sığorta haqqının ilk hissəsinin və ya tam ödənildiyi gün, qrup halında sığorta zamanı isə sığorta haqqının ilk hissəsinin və ya tam ödənilməsindən 3 iş günü müddətində ver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01.4. Sığorta şəhadətnaməsi itdikdə və ya məhv olduqda sığortalı və ya sığorta olunan onun dublikatını sığortaçıdan tələb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01.5. Bu Məcəllənin 901.4-cü maddəsində nəzərdə tutulmuş tələbin yazılı şəkildə daxil olduğu tarixdən etibarən 3 iş günü müddətində sığortaçı sığortalını və ya sığorta olunanı müqavilədə başqa cür nəzərdə tutulmamışdırsa, öz hesabına müvafiq sığorta şəhadətnaməsinin dublikatı ilə təmin et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902. Sığorta şəhadətnaməsinin məzmunu</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02.1. Sığorta şəhadətnaməsində aşağıdakılar göstər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02.1.1. sığortaçının adı və ünvan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02.1.2. sığortalının adı (fiziki şəxs olduqda, həmçinin soyadı, </w:t>
      </w:r>
      <w:r w:rsidRPr="004E7A7F">
        <w:rPr>
          <w:rFonts w:ascii="Palatino Linotype" w:eastAsia="Times New Roman" w:hAnsi="Palatino Linotype" w:cs="Times New Roman"/>
          <w:i/>
          <w:iCs/>
          <w:strike/>
          <w:color w:val="000000"/>
          <w:sz w:val="27"/>
          <w:szCs w:val="27"/>
        </w:rPr>
        <w:t>və</w:t>
      </w:r>
      <w:r w:rsidRPr="004E7A7F">
        <w:rPr>
          <w:rFonts w:ascii="Palatino Linotype" w:eastAsia="Times New Roman" w:hAnsi="Palatino Linotype" w:cs="Times New Roman"/>
          <w:color w:val="000000"/>
          <w:sz w:val="27"/>
          <w:szCs w:val="27"/>
        </w:rPr>
        <w:t> atasının adı</w:t>
      </w:r>
      <w:r w:rsidRPr="004E7A7F">
        <w:rPr>
          <w:rFonts w:ascii="Palatino Linotype" w:eastAsia="Times New Roman" w:hAnsi="Palatino Linotype" w:cs="Times New Roman"/>
          <w:i/>
          <w:iCs/>
          <w:color w:val="000000"/>
          <w:sz w:val="27"/>
          <w:szCs w:val="27"/>
        </w:rPr>
        <w:t>, fərdi identifikasiya nömrəsi, hüquqi şəxs olduqda həmçinin VÖEN-i</w:t>
      </w:r>
      <w:r w:rsidRPr="004E7A7F">
        <w:rPr>
          <w:rFonts w:ascii="Palatino Linotype" w:eastAsia="Times New Roman" w:hAnsi="Palatino Linotype" w:cs="Times New Roman"/>
          <w:color w:val="000000"/>
          <w:sz w:val="27"/>
          <w:szCs w:val="27"/>
        </w:rPr>
        <w:t>) və ünvanı;</w:t>
      </w:r>
      <w:r w:rsidRPr="004E7A7F">
        <w:rPr>
          <w:rFonts w:ascii="Palatino Linotype" w:eastAsia="Times New Roman" w:hAnsi="Palatino Linotype" w:cs="Times New Roman"/>
          <w:b/>
          <w:bCs/>
          <w:color w:val="0000FF"/>
          <w:sz w:val="20"/>
          <w:szCs w:val="20"/>
          <w:vertAlign w:val="superscript"/>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02.1.3. sığorta predmeti və onun olduğu yer, yaxud sığorta olunanın adı (fiziki şəxs olduqda həmçinin soyadı, atasının adı, doğum tarixi</w:t>
      </w:r>
      <w:r w:rsidRPr="004E7A7F">
        <w:rPr>
          <w:rFonts w:ascii="Palatino Linotype" w:eastAsia="Times New Roman" w:hAnsi="Palatino Linotype" w:cs="Times New Roman"/>
          <w:i/>
          <w:iCs/>
          <w:color w:val="000000"/>
          <w:sz w:val="27"/>
          <w:szCs w:val="27"/>
        </w:rPr>
        <w:t>, fərdi identifikasiya nömrəsi, hüquqi şəxs olduqda həmçinin VÖEN-i</w:t>
      </w:r>
      <w:r w:rsidRPr="004E7A7F">
        <w:rPr>
          <w:rFonts w:ascii="Palatino Linotype" w:eastAsia="Times New Roman" w:hAnsi="Palatino Linotype" w:cs="Times New Roman"/>
          <w:color w:val="000000"/>
          <w:sz w:val="27"/>
          <w:szCs w:val="27"/>
        </w:rPr>
        <w:t>) və ünvanı;</w:t>
      </w:r>
      <w:r w:rsidRPr="004E7A7F">
        <w:rPr>
          <w:rFonts w:ascii="Palatino Linotype" w:eastAsia="Times New Roman" w:hAnsi="Palatino Linotype" w:cs="Times New Roman"/>
          <w:b/>
          <w:bCs/>
          <w:color w:val="0000FF"/>
          <w:sz w:val="20"/>
          <w:szCs w:val="20"/>
          <w:vertAlign w:val="superscript"/>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02.1.4. sığorta risk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02.1.5. sığorta məbləğ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02.1.6. sığorta haqqının məbləği, onun verilməsi qaydası və müddət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02.1.7. sığorta müqaviləsinin qüvvədə olduğu müddət və əraz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02.1.8. sığorta müqaviləsinin aid olduğu digər şəxslər (faydalanan şəxs, sığorta agenti və sığorta brokeri) varsa, onların adı (fiziki şəxs olduqda həmçinin soyadı, </w:t>
      </w:r>
      <w:r w:rsidRPr="004E7A7F">
        <w:rPr>
          <w:rFonts w:ascii="Palatino Linotype" w:eastAsia="Times New Roman" w:hAnsi="Palatino Linotype" w:cs="Times New Roman"/>
          <w:i/>
          <w:iCs/>
          <w:strike/>
          <w:color w:val="000000"/>
          <w:sz w:val="27"/>
          <w:szCs w:val="27"/>
        </w:rPr>
        <w:t>və</w:t>
      </w:r>
      <w:r w:rsidRPr="004E7A7F">
        <w:rPr>
          <w:rFonts w:ascii="Palatino Linotype" w:eastAsia="Times New Roman" w:hAnsi="Palatino Linotype" w:cs="Times New Roman"/>
          <w:i/>
          <w:iCs/>
          <w:color w:val="000000"/>
          <w:sz w:val="27"/>
          <w:szCs w:val="27"/>
        </w:rPr>
        <w:t> </w:t>
      </w:r>
      <w:r w:rsidRPr="004E7A7F">
        <w:rPr>
          <w:rFonts w:ascii="Palatino Linotype" w:eastAsia="Times New Roman" w:hAnsi="Palatino Linotype" w:cs="Times New Roman"/>
          <w:color w:val="000000"/>
          <w:sz w:val="27"/>
          <w:szCs w:val="27"/>
        </w:rPr>
        <w:t>atasının adı</w:t>
      </w:r>
      <w:r w:rsidRPr="004E7A7F">
        <w:rPr>
          <w:rFonts w:ascii="Palatino Linotype" w:eastAsia="Times New Roman" w:hAnsi="Palatino Linotype" w:cs="Times New Roman"/>
          <w:i/>
          <w:iCs/>
          <w:color w:val="000000"/>
          <w:sz w:val="27"/>
          <w:szCs w:val="27"/>
        </w:rPr>
        <w:t>, fərdi identifikasiya nömrəsi, hüquqi şəxs olduqda həmçinin VÖEN-i</w:t>
      </w:r>
      <w:r w:rsidRPr="004E7A7F">
        <w:rPr>
          <w:rFonts w:ascii="Palatino Linotype" w:eastAsia="Times New Roman" w:hAnsi="Palatino Linotype" w:cs="Times New Roman"/>
          <w:color w:val="000000"/>
          <w:sz w:val="27"/>
          <w:szCs w:val="27"/>
        </w:rPr>
        <w:t>) və ünvan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02.1.9. sığortaçının sığorta şəhadətnaməsini, sığortalının isə müvafiq sığorta qaydaları ilə tanış olmasını təsdiq edən imzaları və (və ya) möhür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02.2. Sığorta şəhadətnaməsində sığortalının və ya sığorta olunanın sığorta müqaviləsi üzrə hüquqlarının pozulmasını hesab etdiyi hallarda </w:t>
      </w:r>
      <w:r w:rsidRPr="004E7A7F">
        <w:rPr>
          <w:rFonts w:ascii="Palatino Linotype" w:eastAsia="Times New Roman" w:hAnsi="Palatino Linotype" w:cs="Times New Roman"/>
          <w:i/>
          <w:iCs/>
          <w:color w:val="000000"/>
          <w:sz w:val="27"/>
          <w:szCs w:val="27"/>
        </w:rPr>
        <w:t>maliyyə bazarlarına nəzarət</w:t>
      </w:r>
      <w:r w:rsidRPr="004E7A7F">
        <w:rPr>
          <w:rFonts w:ascii="Palatino Linotype" w:eastAsia="Times New Roman" w:hAnsi="Palatino Linotype" w:cs="Times New Roman"/>
          <w:color w:val="000000"/>
          <w:sz w:val="27"/>
          <w:szCs w:val="27"/>
        </w:rPr>
        <w:t> orqanına şikayətlə müraciət etməsi üçün həmin orqanın adı, ünvanı və telefon nömrəsi aydın şəkildə göstər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lastRenderedPageBreak/>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903. Sığorta haqq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03.1. Sığorta haqqı risklərin qəbul edilməsi və ya bölüşdürülməsi müqabilində sığorta müqaviləsində nəzərdə tutulan qaydada sığortalının sığortaçıya ödəməli olduğu pul məbləğ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03.2. Sığorta haqqının miqdarı və ya onun hesablanması və ödənilməsi qaydası könüllü sığortada sığorta müqaviləsi ilə, icbari sığortada isə icbari sığorta </w:t>
      </w:r>
      <w:r w:rsidRPr="004E7A7F">
        <w:rPr>
          <w:rFonts w:ascii="Palatino Linotype" w:eastAsia="Times New Roman" w:hAnsi="Palatino Linotype" w:cs="Times New Roman"/>
          <w:i/>
          <w:iCs/>
          <w:color w:val="000000"/>
          <w:sz w:val="27"/>
          <w:szCs w:val="27"/>
        </w:rPr>
        <w:t>qanunları</w:t>
      </w:r>
      <w:r w:rsidRPr="004E7A7F">
        <w:rPr>
          <w:rFonts w:ascii="Palatino Linotype" w:eastAsia="Times New Roman" w:hAnsi="Palatino Linotype" w:cs="Times New Roman"/>
          <w:color w:val="000000"/>
          <w:sz w:val="27"/>
          <w:szCs w:val="27"/>
        </w:rPr>
        <w:t> ilə müəyyən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03.3. </w:t>
      </w:r>
      <w:r w:rsidRPr="004E7A7F">
        <w:rPr>
          <w:rFonts w:ascii="Palatino Linotype" w:eastAsia="Times New Roman" w:hAnsi="Palatino Linotype" w:cs="Times New Roman"/>
          <w:i/>
          <w:iCs/>
          <w:color w:val="000000"/>
          <w:sz w:val="27"/>
          <w:szCs w:val="27"/>
        </w:rPr>
        <w:t>“İcbari sığortalar haqqında” Azərbaycan Respublikasının Qanununda</w:t>
      </w:r>
      <w:r w:rsidRPr="004E7A7F">
        <w:rPr>
          <w:rFonts w:ascii="Palatino Linotype" w:eastAsia="Times New Roman" w:hAnsi="Palatino Linotype" w:cs="Times New Roman"/>
          <w:color w:val="000000"/>
          <w:sz w:val="27"/>
          <w:szCs w:val="27"/>
        </w:rPr>
        <w:t> başqa hal nəzərdə tutulmamışdırsa, sığorta müqaviləsində sığorta haqqının hissə-hissə ödənilməsi razılaşdırı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03.4. Müqavilədə başqa cür nəzərdə tutulmamışdırsa, sığorta müqaviləsi sığorta haqqının ilk hissəsinin və ya tam ödənilməsindən sonra qüvvəyə min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03.5. Sığorta haqqı və ya onun hissəsi vaxtında ödənilmədikdə sığortaçı onun ödənilməsi üçün bu Məcəllənin 903.6-cı maddəsinin tələbini nəzərə alaraq yazılı surətdə 15 günədək müddət müəyyən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03.6. Hər bir halda sığorta haqqı və ya onun razılaşdırılmış ilk hissəsi sığorta müqaviləsi bağlandığı gündən 1 aydan gec olmayaraq ödən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903.7. Elektron sənəd formasında olan sığorta müqaviləsi üzrə sığorta haqqının ödənilməsi sığortalının müvafiq sığorta qaydaları və sığorta müqaviləsinin şərtləri ilə tanış olmasını, həmin qaydalar və şərtlərlə razılığını, həmçinin sığorta müqaviləsinin bağlanması faktını təsdiqləy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904. Sığorta məbləğ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04.1. Sığorta məbləği sığortalanmış risklər üzrə sığortaçının öhdəliyinin son hədd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04.2. Sığorta məbləği </w:t>
      </w:r>
      <w:r w:rsidRPr="004E7A7F">
        <w:rPr>
          <w:rFonts w:ascii="Palatino Linotype" w:eastAsia="Times New Roman" w:hAnsi="Palatino Linotype" w:cs="Times New Roman"/>
          <w:i/>
          <w:iCs/>
          <w:color w:val="000000"/>
          <w:sz w:val="27"/>
          <w:szCs w:val="27"/>
        </w:rPr>
        <w:t>icbari sığorta üzrə icbari sığorta qanunları ilə, könüllü sığorta üzrə</w:t>
      </w:r>
      <w:r w:rsidRPr="004E7A7F">
        <w:rPr>
          <w:rFonts w:ascii="Palatino Linotype" w:eastAsia="Times New Roman" w:hAnsi="Palatino Linotype" w:cs="Times New Roman"/>
          <w:color w:val="000000"/>
          <w:sz w:val="27"/>
          <w:szCs w:val="27"/>
        </w:rPr>
        <w:t> sığorta müqaviləsi ilə müəyyənləşd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905. Sığortalanan əmlakın dəyərinin mübahisə predmeti ol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xml:space="preserve">Sığortalanan əmlak barəsində sığortaçıya sığortalı tərəfindən qəsdən yanlış məlumat verilməsinin sübut edildiyi hallar istisna olmaqla, tərəflər </w:t>
      </w:r>
      <w:r w:rsidRPr="004E7A7F">
        <w:rPr>
          <w:rFonts w:ascii="Palatino Linotype" w:eastAsia="Times New Roman" w:hAnsi="Palatino Linotype" w:cs="Times New Roman"/>
          <w:color w:val="000000"/>
          <w:sz w:val="27"/>
          <w:szCs w:val="27"/>
        </w:rPr>
        <w:lastRenderedPageBreak/>
        <w:t>əmlakın sığorta müqaviləsində müəyyən edilmiş dəyərini mübahisələndirə bilməz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906. Sığorta təminatının müddətinin başlanması və sonu</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6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906.1. İcbari sığorta qanunlarında və ya könüllü sığorta müqaviləsində başqa cür nəzərdə tutulmamışdırsa, sığorta haqqının ilk hissəsinin və ya tam ödənilməsi halında, sığorta təminatının müddəti sığorta müqaviləsinin bağlandığı gün saat iyirmi dörddən başlanır və icbari sığorta qanunlarında nəzərdə tutulmuş hallar istisna olmaqla, sığorta müqaviləsinə əsasən həmin müqavilənin qüvvədə olduğu sonuncu gün saat iyirmi dörddə başa çat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906.2. Bu Məcəllənin 919.1.1–919.1.8-ci maddələrində nəzərdə tutulmuş hər hansı hal baş verdikdə, həmin halın baş verdiyi andan, bu Məcəllənin 919.1.9-cu maddəsində nəzərdə tutulmuş halda isə bu Məcəllənin 920.2-ci maddəsi ilə müəyyən edilmiş müvafiq müddətin sonuncu gününün bitməsi anından sığorta müqaviləsi üzrə sığorta təminatı başa çatmış hesab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907. İcbari sığorta müqaviləsinin məcburiliy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07.1. </w:t>
      </w:r>
      <w:r w:rsidRPr="004E7A7F">
        <w:rPr>
          <w:rFonts w:ascii="Palatino Linotype" w:eastAsia="Times New Roman" w:hAnsi="Palatino Linotype" w:cs="Times New Roman"/>
          <w:i/>
          <w:iCs/>
          <w:color w:val="000000"/>
          <w:sz w:val="27"/>
          <w:szCs w:val="27"/>
        </w:rPr>
        <w:t>İcbari sığorta qanunları</w:t>
      </w:r>
      <w:r w:rsidRPr="004E7A7F">
        <w:rPr>
          <w:rFonts w:ascii="Palatino Linotype" w:eastAsia="Times New Roman" w:hAnsi="Palatino Linotype" w:cs="Times New Roman"/>
          <w:color w:val="000000"/>
          <w:sz w:val="27"/>
          <w:szCs w:val="27"/>
        </w:rPr>
        <w:t> ilə üzərinə icbari qaydada sığorta etdirmək vəzifəsi qoyulan şəxs müvafiq icbari sığorta növünü aparmağa icazəsi olan sığortaçını sərbəst seçmək hüququndan istifadə etməklə müvafiq icbari sığorta müqaviləsini bağlamağa borclu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907.2. İcbari sığorta növünü aparmağa icazəsi olan sığortaçı müvafiq riskləri sığorta etdirmək üçün müraciət edən və sığorta marağı olan şəxslə icbari sığorta müqaviləsi bağlamaqdan imtina edə bilmə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07.3. Sığortalı qismində sığorta etdirməli olan şəxsin, eləcə də sığortaçı qismində sığortalamağa borclu olan sığortaçının müvafiq icbari sığorta müqaviləsini bağlamaması </w:t>
      </w:r>
      <w:r w:rsidRPr="004E7A7F">
        <w:rPr>
          <w:rFonts w:ascii="Palatino Linotype" w:eastAsia="Times New Roman" w:hAnsi="Palatino Linotype" w:cs="Times New Roman"/>
          <w:i/>
          <w:iCs/>
          <w:color w:val="000000"/>
          <w:sz w:val="27"/>
          <w:szCs w:val="27"/>
        </w:rPr>
        <w:t>Azərbaycan Respublikasının İnzibati Xətalar Məcəlləsində</w:t>
      </w:r>
      <w:r w:rsidRPr="004E7A7F">
        <w:rPr>
          <w:rFonts w:ascii="Palatino Linotype" w:eastAsia="Times New Roman" w:hAnsi="Palatino Linotype" w:cs="Times New Roman"/>
          <w:color w:val="000000"/>
          <w:sz w:val="27"/>
          <w:szCs w:val="27"/>
        </w:rPr>
        <w:t> nəzərdə tutulmuş məsuliyyətə səbəb ol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908. Sığorta müqaviləsinin etibarsızlığ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908.1. Əqdlərin etibarsızlığının bu Məcəllə ilə nəzərdə tutulmuş ümumi əsasları ilə yanaşı, sığorta müqaviləsi aşağıdakı hallarda bağlandığı andan etibarsız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08.1.1. sığorta obyekti məhkəmənin qanuni qüvvəyə minmiş hökmünə </w:t>
      </w:r>
      <w:r w:rsidRPr="004E7A7F">
        <w:rPr>
          <w:rFonts w:ascii="Palatino Linotype" w:eastAsia="Times New Roman" w:hAnsi="Palatino Linotype" w:cs="Times New Roman"/>
          <w:i/>
          <w:iCs/>
          <w:color w:val="000000"/>
          <w:sz w:val="27"/>
          <w:szCs w:val="27"/>
        </w:rPr>
        <w:t>(qərarına)</w:t>
      </w:r>
      <w:r w:rsidRPr="004E7A7F">
        <w:rPr>
          <w:rFonts w:ascii="Palatino Linotype" w:eastAsia="Times New Roman" w:hAnsi="Palatino Linotype" w:cs="Times New Roman"/>
          <w:color w:val="000000"/>
          <w:sz w:val="27"/>
          <w:szCs w:val="27"/>
        </w:rPr>
        <w:t> əsasən müsadirə edilməli əmlakla bağlı olduqd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08.1.2. sığorta müqaviləsi sığortaçının və ya sığortalının adından müqavilə bağlamağa ixtiyarı olmayan şəxslərlə bağlandıqd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08.1.3. sığorta müqaviləsi bağlandığı anda sığorta predmeti mövcud olmadıqd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08.1.4. sığorta obyekti sığortalının qeyri-qanuni mənafeləri ilə, həmçinin sığortalanması </w:t>
      </w:r>
      <w:r w:rsidRPr="004E7A7F">
        <w:rPr>
          <w:rFonts w:ascii="Palatino Linotype" w:eastAsia="Times New Roman" w:hAnsi="Palatino Linotype" w:cs="Times New Roman"/>
          <w:strike/>
          <w:color w:val="000000"/>
          <w:sz w:val="27"/>
          <w:szCs w:val="27"/>
        </w:rPr>
        <w:t>qanunvericiliklə</w:t>
      </w:r>
      <w:r w:rsidRPr="004E7A7F">
        <w:rPr>
          <w:rFonts w:ascii="Palatino Linotype" w:eastAsia="Times New Roman" w:hAnsi="Palatino Linotype" w:cs="Times New Roman"/>
          <w:color w:val="000000"/>
          <w:sz w:val="27"/>
          <w:szCs w:val="27"/>
        </w:rPr>
        <w:t> qadağan olunmuş mənafeləri ilə bağlı olduqd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08.1.5. əmlak bir və ya bir neçə sığorta müqaviləsi ilə həqiqi dəyərindən artıq məbləğə sığortalandıqda sığorta məbləğinin sığorta dəyərindən artıq olan hissəsind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08.1.6. sığorta qaydalarında nəzərdə tutulmayan və sığortalının vəziyyətini pisləşdirən əlavə şərtlər sığorta müqaviləsinə daxil edildikdə həmin şərtlərə münasibətd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08.1.7. sığorta fəaliyyəti ilə məşğul olmaq hüququ olmayan və ya müvafiq sığorta növünü aparmağa icazəsi olmayan şəxs sığortaçı qismində müvafiq sığorta müqaviləsini bağladıqda (bu halda ödənilmiş sığorta haqları tam həcmdə sığortalıya qaytar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08.1.8. sığorta marağı mövcud olmadıqd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08.2. Sığortaçı sığorta müqaviləsinin bağlanmasının bu Məcəllənin 899.1-ci maddəsində nəzərdə tutulmuş qaydalarına əməl olunmamasına görə öz vəzifələrinin yerinə yetirilməsindən imtina etmək üçün sığorta müqaviləsinin etibarsız olmasını iddia edə bilmə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909. Faydalanan şəxsin təyin ed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909.1. Sığortalı sığorta müqaviləsi bağlayarkən istənilən şəxsi (şəxsləri) faydalanan şəxs kimi təyin etmək, habelə sığorta hadisəsi baş verənədək onu dəyişdirmək hüququna malikdir. Girov və lizinq münasibətlərinin şərti kimi tətbiq edilən sığorta müqavilələri üzrə faydalanan şəxs (şəxslər) müvafiq olaraq girov saxlayanın və ya lizinq verənin razılığı ilə təyin edilə və ya dəyişdir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909.2. Girov qoyulan əmlakın sığortası müqaviləsində girov saxlayan yalnız sığorta ödənişinin verilməsi anında borclunun (girov qoyanın) ona olan borc məbləği həddində ödəniş almaq hüququna malik olan faydalanan şəxs kimi tanına bilər. Zərərin borc məbləğindən artıq olan hissəsinə münasibətdə girov qoyan (borclu) faydalanan şəxs qismində tanın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09.3.  Öz həyatını sığorta etdirən fiziki şəxs müvafiq sığorta müqaviləsində istənilən şəxsi </w:t>
      </w:r>
      <w:r w:rsidRPr="004E7A7F">
        <w:rPr>
          <w:rFonts w:ascii="Palatino Linotype" w:eastAsia="Times New Roman" w:hAnsi="Palatino Linotype" w:cs="Times New Roman"/>
          <w:i/>
          <w:iCs/>
          <w:color w:val="000000"/>
          <w:sz w:val="27"/>
          <w:szCs w:val="27"/>
        </w:rPr>
        <w:t>(şəxsləri)</w:t>
      </w:r>
      <w:r w:rsidRPr="004E7A7F">
        <w:rPr>
          <w:rFonts w:ascii="Palatino Linotype" w:eastAsia="Times New Roman" w:hAnsi="Palatino Linotype" w:cs="Times New Roman"/>
          <w:color w:val="000000"/>
          <w:sz w:val="27"/>
          <w:szCs w:val="27"/>
        </w:rPr>
        <w:t> faydalanan şəxs qismində təyin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910. Şəxsi sığorta müqavilələrində sığorta olunanın yazılı razılığ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Şəxsi sığortada sığortalı həm də sığorta olunan olmadıqda sığorta müqaviləsinin bağlanmasına sığorta olunanın (və ya onun qanuni nümayəndəsinin) müqavilənin onun xeyrinə bağlanması təklifi ilə yazılı qaydada tanış edilməsi şərti ilə yol ve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911. Sığorta müqaviləsinin bağlanması zamanı məlumat vermək vəzif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11.1. Sığorta müqaviləsi bağlanarkən sığortalı sığortaçının müstəqil auditor tərəfindən təsdiqlənmiş illik balansı və fəaliyyətinin illik yekunlarına dair maliyyə nəticələri ilə tanış olmaq hüququna malik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11.2. Sığorta müqaviləsi bağlanarkən sığortalı özünə məlum olan</w:t>
      </w:r>
      <w:r w:rsidRPr="004E7A7F">
        <w:rPr>
          <w:rFonts w:ascii="Palatino Linotype" w:eastAsia="Times New Roman" w:hAnsi="Palatino Linotype" w:cs="Times New Roman"/>
          <w:i/>
          <w:iCs/>
          <w:color w:val="000000"/>
          <w:sz w:val="27"/>
          <w:szCs w:val="27"/>
        </w:rPr>
        <w:t>, habelə sığortaçının yazılı surətdə tələb etdiyi və</w:t>
      </w:r>
      <w:r w:rsidRPr="004E7A7F">
        <w:rPr>
          <w:rFonts w:ascii="Palatino Linotype" w:eastAsia="Times New Roman" w:hAnsi="Palatino Linotype" w:cs="Times New Roman"/>
          <w:color w:val="000000"/>
          <w:sz w:val="27"/>
          <w:szCs w:val="27"/>
        </w:rPr>
        <w:t> müqavilədən imtina etmək, yaxud onu məzmunu dəyişdirilmiş şəkildə bağlamaq qərarına təsir göstərə bilən bütün hallar barədə sığortaçıya məlumat ver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11.3. Eyni sığorta marağı ilə bağlı bir neçə sığortaçı ilə sığorta müqaviləsi bağlayan sığortalı bu barədə sığortaçılardan hər birinə məlumat verməlidir. Həmin məlumatda digər sığortaçının adı və müvafiq sığorta məbləği göstərilməlidir. Tələb edildikdə bu məlumatları təsdiq edən müvafiq sənədlər təqdim olun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912. Sığorta riskinin artması barədə məlumat vermək vəzif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6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lastRenderedPageBreak/>
        <w:t>912.1. Sığortalı bu Məcəllənin 911.2-ci maddəsinə uyğun olaraq bildirilmiş hallarla bağlı sığorta müqaviləsi bağlandıqdan sonra meydana çıxan bütün dəyişikliklər barədə sığortaçıya və ya sığortaçının adından çıxış edən sığorta vasitəçisinə məlumat verməlidir.</w:t>
      </w:r>
    </w:p>
    <w:p w:rsidR="004E7A7F" w:rsidRPr="004E7A7F" w:rsidRDefault="004E7A7F" w:rsidP="004E7A7F">
      <w:pPr>
        <w:spacing w:after="6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912.2. Girov və lizinq münasibətlərinin şərti kimi tətbiq edilən sığorta müqavilələri üzrə bu Məcəllənin 911.2-ci maddəsinə uyğun olaraq bildirilmiş hallarla bağlı sonradan meydana çıxan dəyişikliklər barədə sığortaçıya və ya sığortaçının adından çıxış edən sığorta vasitəçisinə məlumat vermək həmin dəyişikliklərdən xəbərdar olan girovsaxlayan və ya lizinqverənin vəzifəs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912.3. Sığortaçının adından çıxış edən sığorta vasitəçisinin bu Məcəllənin 911.2-ci maddəsinə uyğun olaraq bildirilmiş hallarla bağlı sığorta müqaviləsi bağlandıqdan sonra meydana çıxan hər hansı dəyişiklik barədə məlumatlandırılması sığortaçının məlumatlandırılması hesab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913. Sığorta müqaviləsinin şərtləri ilə tanış etmək vəzif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Sığorta müqaviləsi bağlanarkən sığortaçı</w:t>
      </w:r>
      <w:r w:rsidRPr="004E7A7F">
        <w:rPr>
          <w:rFonts w:ascii="Palatino Linotype" w:eastAsia="Times New Roman" w:hAnsi="Palatino Linotype" w:cs="Times New Roman"/>
          <w:color w:val="000000"/>
          <w:sz w:val="27"/>
          <w:szCs w:val="27"/>
        </w:rPr>
        <w:t>, sığorta brokeri və ya sığorta agenti sığortalını icbari sığortanın şərtləri ilə, yaxud könüllü sığorta müqaviləsinin əsaslandığı sığorta qaydaları ilə tanış etməlidir. </w:t>
      </w:r>
      <w:r w:rsidRPr="004E7A7F">
        <w:rPr>
          <w:rFonts w:ascii="Palatino Linotype" w:eastAsia="Times New Roman" w:hAnsi="Palatino Linotype" w:cs="Times New Roman"/>
          <w:i/>
          <w:iCs/>
          <w:color w:val="000000"/>
          <w:sz w:val="27"/>
          <w:szCs w:val="27"/>
        </w:rPr>
        <w:t>Bu zaman sığortalıya sığorta hadisəsi hesab edilə bilən halın baş verdiyi zaman necə hərəkət etməyi, sığortaçının sığorta ödənişindən imtina etməsinin qanuni əsaslarını əks etdirən, hamı tərəfindən asanlıqla başa düşülən üslubda tərtib edilmiş yaddaş vərəqi ver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914. Sığorta riskinin qiymətləndir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14.1. Əmlak sığortası müqaviləsi bağlayarkən sığortaçı sığortalanan predmetə baxış keçirmək, fiziki və texniki xüsusiyyətlərini müxtəlif vasitələrlə təyin etməklə, sxem və cizgilər tərtib etməklə, foto və video çəkilişlər aparmaqla onu qiymətləndirmək, lazım gəldikdə isə onun həqiqi dəyərini müəyyən etmək məqsədilə </w:t>
      </w:r>
      <w:r w:rsidRPr="004E7A7F">
        <w:rPr>
          <w:rFonts w:ascii="Palatino Linotype" w:eastAsia="Times New Roman" w:hAnsi="Palatino Linotype" w:cs="Times New Roman"/>
          <w:i/>
          <w:iCs/>
          <w:color w:val="000000"/>
          <w:sz w:val="27"/>
          <w:szCs w:val="27"/>
        </w:rPr>
        <w:t>“Sığorta fəaliyyəti haqqında” Azərbaycan Respublikası Qanununun 10.10-cu maddəsinin</w:t>
      </w:r>
      <w:r w:rsidRPr="004E7A7F">
        <w:rPr>
          <w:rFonts w:ascii="Palatino Linotype" w:eastAsia="Times New Roman" w:hAnsi="Palatino Linotype" w:cs="Times New Roman"/>
          <w:color w:val="000000"/>
          <w:sz w:val="27"/>
          <w:szCs w:val="27"/>
        </w:rPr>
        <w:t> tələblərini nəzərə almaqla müstəqil ekspert təyin etmək hüququna malik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14.2. Sığortaçı sığortalanan əmlakı, həmçinin sığorta risklərini bilavasitə özü və ya </w:t>
      </w:r>
      <w:r w:rsidRPr="004E7A7F">
        <w:rPr>
          <w:rFonts w:ascii="Palatino Linotype" w:eastAsia="Times New Roman" w:hAnsi="Palatino Linotype" w:cs="Times New Roman"/>
          <w:i/>
          <w:iCs/>
          <w:color w:val="000000"/>
          <w:sz w:val="27"/>
          <w:szCs w:val="27"/>
        </w:rPr>
        <w:t>“Sığorta fəaliyyəti haqqında” Azərbaycan Respublikası Qanununun 10.10-cu maddəsinin</w:t>
      </w:r>
      <w:r w:rsidRPr="004E7A7F">
        <w:rPr>
          <w:rFonts w:ascii="Palatino Linotype" w:eastAsia="Times New Roman" w:hAnsi="Palatino Linotype" w:cs="Times New Roman"/>
          <w:color w:val="000000"/>
          <w:sz w:val="27"/>
          <w:szCs w:val="27"/>
        </w:rPr>
        <w:t xml:space="preserve"> tələblərini nəzərə almaqla təyin etdiyi sığorta sahəsində yardımçı </w:t>
      </w:r>
      <w:r w:rsidRPr="004E7A7F">
        <w:rPr>
          <w:rFonts w:ascii="Palatino Linotype" w:eastAsia="Times New Roman" w:hAnsi="Palatino Linotype" w:cs="Times New Roman"/>
          <w:color w:val="000000"/>
          <w:sz w:val="27"/>
          <w:szCs w:val="27"/>
        </w:rPr>
        <w:lastRenderedPageBreak/>
        <w:t>fəaliyyət göstərən müvafiq şəxs, yaxud müstəqil ekspert  vasitəsilə qiymətləndir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14.3. Şəxsi sığorta müqaviləsi bağlandıqda sığortaçı sığorta olunan şəxsin səhhətinin mövcud vəziyyətini qiymətləndirmək məqsədilə onun sığorta müqaviləsinin şərtlərindən asılı olaraq öz hesabına və ya sığortalının hesabına müayinə olunmasını tələb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14.4. Sığorta riskinin qiymətləndirilməsi üçün təyin olunan müstəqil ekspertlər və sığorta sahəsində yardımçı fəaliyyət göstərən  şəxslər bununla bağlı sığortaçının malik olduğu bütün hüquqlardan istifadə edə bilər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915. Sığorta qaydalar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Sığortaçının təklif etdiyi könüllü sığorta növünün aparılmasının əsaslandığı, həmin sığorta növü üzrə qayda və şərtlərin məcmusu olan sığorta qaydaları bu Məcəllənin və “Sığorta fəaliyyəti haqqında” Azərbaycan Respublikası Qanununun tələbləri nəzərə alınmaqla, sığortaçının özü tərəfindən və ya “Sığorta fəaliyyəti haqqında” Azərbaycan Respublikası Qanununun 16.5-ci maddəsində nəzərdə tutulmuş digər qaydada müəyyən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916. Sığorta qaydalarının məzmunu</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16.1. Sığorta qaydalarında aşağıdakılar müəyyən ed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16.1.1. müvafiq sığorta növünün aid olduğu və ya bu növdə birləşdirilmiş sığorta sinif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16.1.2. sığorta predmetlərinin – sığorta olunanların, sığortalanan əşyaların və ya halların konkret kateqoriy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16.1.3. sığorta məbləğlərinin müəyyən edilməsi qayd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16.1.4. sığorta risk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16.1.5. sığorta risklərindən istisnalar və (və ya) sığorta təminatında məhdudiyyət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16.1.6. sığorta müqaviləsinin bağlanması, həmçinin ona əlavələr və dəyişikliklər edilməsi və xitam verilməsi qayd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16.1.7. tərəflərin hüquqları və vəzifə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16.1.8. sığorta hadisəsi baş verdikdə sığortalının vəzifə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916.1.9. sığorta ödənişinin həyata keçirilməsi qaydası və şərtləri, sığorta ödənişinin verilməsi üçün tələb olunan sənədlərin konkret siyahı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16.1.10. sığorta ödənişinin verilməsindən imtinanın əsaslar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16.1.11. sığorta ödənişinin verilməsi, yaxud sığorta ödənişini verməkdən imtina olunması haqqında qərarın qəbul edilməsi müddət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16.1.12. sığorta müqaviləsinin şərtlərinin yerinə yetirilməməsinə və ya lazımi qaydada yerinə yetirilməməsinə görə tərəflərin məsuliyyət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16.1.13. mübahisələrin həlli qayd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16.1.14. sığorta tarifləri və onların iqtisadi əsaslandırıl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916.2. Bu Məcəllənin 916.1.5-ci maddəsində nəzərdə tutulmuş istisnalar və məhdudiyyətlər sığorta müqaviləsində razılaşdırılmaqla sığorta təminatına daxil ed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917. Həyat sığortası müqavilələrinə dair əlavə tələb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17.1. Sığorta olunanın sığortaçının mənfəətində iştirak etməsi şərti ilə bağlanan həyat sığortası müqaviləsində mənfəətin bölüşdürülməsi qaydası göstər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17.2. Sığortalının həyat sığortası müqaviləsinin bağlanması zamanı özünün məlumat vermək vəzifəsini icra etməməsi müqavilənin bağlandığı vaxtdan 5 il müddət keçdikdən sonra sığortaçının müqavilə üzrə vəzifələrinin icrasından imtina etməsi üçün əsas ola bilməz. Bu halda sığortalı məlumat vermək vəzifəsini qəsdən icra etməmişdirsə, müqavilədən imtinaya yol ve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918. Vahid sığorta müqaviləsi tərtib etməklə sığorta müqaviləsinin bağlan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18.1. Sığortalı ilə sığortaçı arasındakı razılaşmaya görə davamlı olaraq eynicinsli əmlakın (malların, yüklərin və s.) müxtəlif hissələrinin oxşar şərtlərlə ayrı-ayrı dövrlər üzrə sığorta olunması vahid sığorta müqaviləsi tərtib edilməklə bir sığorta müqaviləsi əsasında həyata keçir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xml:space="preserve">918.2. Sığortalı bu Məcəllənin 918.1-ci maddəsində göstərilən əmlakın hər bir hissəsi haqqında sığorta müqaviləsində razılaşdırılmış məlumatları vaxtında, belə məlumatların təqdim edilmə vaxtı müqavilədə nəzərdə tutulmadıqda isə həmin məlumatları əldə etdikdən dərhal sonra sığortaçıya </w:t>
      </w:r>
      <w:r w:rsidRPr="004E7A7F">
        <w:rPr>
          <w:rFonts w:ascii="Palatino Linotype" w:eastAsia="Times New Roman" w:hAnsi="Palatino Linotype" w:cs="Times New Roman"/>
          <w:color w:val="000000"/>
          <w:sz w:val="27"/>
          <w:szCs w:val="27"/>
        </w:rPr>
        <w:lastRenderedPageBreak/>
        <w:t>çatdırmalıdır. Məlumatlar əldə edildiyi zaman zərərlərin əvəzinin sığortaçı tərəfindən ödənilməyəcəyi məlum olduqda belə, sığortalı bu maddədə nəzərdə tutulmuş vəzifənin yerinə yetirilməsindən azad edil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18.3. Sığortalı tələb etdikdə sığortaçı bu Məcəllənin 918.1-ci maddəsində nəzərdə tutulan müqavilənin aid olduğu əmlakın ayrı-ayrı hissələri üzrə sığorta şəhadətnaməsi ver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919. Sığorta müqaviləsinə vaxtından əvvəl xitam ver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19.1. Sığorta müqaviləsinə aşağıdakı hallarda vaxtından əvvəl xitam ve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19.1.1. sığorta predmeti artıq mövcud olmadıqd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19.1.2. aşağıdakı hallar istisna olmaqla, sığortalı fiziki şəxs öldükdə və ya sığortalı hüquqi şəxs ləğv olunduqd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19.1.2.1. əmlak sığortası müqaviləsini bağlamış sığortalı sığorta müqaviləsi bağlayarkən sığortalanmış əmlakı qəbul edəcək hər hansı şəxsi təyin etmiş olduğu, habelə sığorta hadisəsi baş verənədək sığortaçının razılığı ilə onu dəyişdirmiş olduğu hallarda sığortalı fiziki şəxs vəfat edərsə, onun həmin müqavilə üzrə hüquq və vəzifələri </w:t>
      </w:r>
      <w:r w:rsidRPr="004E7A7F">
        <w:rPr>
          <w:rFonts w:ascii="Palatino Linotype" w:eastAsia="Times New Roman" w:hAnsi="Palatino Linotype" w:cs="Times New Roman"/>
          <w:i/>
          <w:iCs/>
          <w:color w:val="000000"/>
          <w:sz w:val="27"/>
          <w:szCs w:val="27"/>
        </w:rPr>
        <w:t>bu Məcəllə ilə</w:t>
      </w:r>
      <w:r w:rsidRPr="004E7A7F">
        <w:rPr>
          <w:rFonts w:ascii="Palatino Linotype" w:eastAsia="Times New Roman" w:hAnsi="Palatino Linotype" w:cs="Times New Roman"/>
          <w:color w:val="000000"/>
          <w:sz w:val="27"/>
          <w:szCs w:val="27"/>
        </w:rPr>
        <w:t> müəyyən olunmuş vərəsəlik qaydasında sığortalanmış əmlakı qəbul edən şəxsə keç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19.1.2.2. </w:t>
      </w:r>
      <w:r w:rsidRPr="004E7A7F">
        <w:rPr>
          <w:rFonts w:ascii="Palatino Linotype" w:eastAsia="Times New Roman" w:hAnsi="Palatino Linotype" w:cs="Times New Roman"/>
          <w:i/>
          <w:iCs/>
          <w:color w:val="000000"/>
          <w:sz w:val="27"/>
          <w:szCs w:val="27"/>
        </w:rPr>
        <w:t>icbari sığorta qanunlarında</w:t>
      </w:r>
      <w:r w:rsidRPr="004E7A7F">
        <w:rPr>
          <w:rFonts w:ascii="Palatino Linotype" w:eastAsia="Times New Roman" w:hAnsi="Palatino Linotype" w:cs="Times New Roman"/>
          <w:color w:val="000000"/>
          <w:sz w:val="27"/>
          <w:szCs w:val="27"/>
        </w:rPr>
        <w:t> və ya müqavilədə başqa şərtlər müəyyən edilməmişdirsə, sığortalının hüquq və vəzifələri sığorta predmeti olan miras əmlakın yeni mülkiyyətçisinə, sahibinə və ya istifadəçisinə həm onun özünün, həm də sığortaçının müqavilədə rəsmiləşdirilən razılığı ilə keç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19.1.2.3. başqa şəxsin xeyrinə həyat sığortası müqaviləsi bağlamış sığortalı vəfat etdikdə onun hüquq və vəzifələri xeyrinə sığorta müqaviləsi bağlanmış şəxsə təqdim edildikdən sonra ona özünün yazılı razılığı ilə keç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19.1.2.4. sığortalı olan hüquqi şəxs sığorta müqaviləsinin qüvvədə olduğu dövrdə yenidən təşkil edildikdə onun həmin müqavilə üzrə hüquq və vəzifələri </w:t>
      </w:r>
      <w:r w:rsidRPr="004E7A7F">
        <w:rPr>
          <w:rFonts w:ascii="Palatino Linotype" w:eastAsia="Times New Roman" w:hAnsi="Palatino Linotype" w:cs="Times New Roman"/>
          <w:strike/>
          <w:color w:val="000000"/>
          <w:sz w:val="27"/>
          <w:szCs w:val="27"/>
        </w:rPr>
        <w:t>qanunvericiliyə uyğun olaraq</w:t>
      </w:r>
      <w:r w:rsidRPr="004E7A7F">
        <w:rPr>
          <w:rFonts w:ascii="Palatino Linotype" w:eastAsia="Times New Roman" w:hAnsi="Palatino Linotype" w:cs="Times New Roman"/>
          <w:color w:val="000000"/>
          <w:sz w:val="27"/>
          <w:szCs w:val="27"/>
        </w:rPr>
        <w:t> müvafiq hüquq varisinə keç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19.1.3. Sığorta müqaviləsi üzrə sığortalı olmayan sığorta olunan vəfat etdikdə sığortalının onun başqası ilə əvəz olunması təklifinə sığortaçı etiraz etdikd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19.1.4. </w:t>
      </w:r>
      <w:r w:rsidRPr="004E7A7F">
        <w:rPr>
          <w:rFonts w:ascii="Palatino Linotype" w:eastAsia="Times New Roman" w:hAnsi="Palatino Linotype" w:cs="Times New Roman"/>
          <w:i/>
          <w:iCs/>
          <w:color w:val="000000"/>
          <w:sz w:val="27"/>
          <w:szCs w:val="27"/>
        </w:rPr>
        <w:t>“İcbari sığortalar haqqında” Azərbaycan Respublikasının Qanununda</w:t>
      </w:r>
      <w:r w:rsidRPr="004E7A7F">
        <w:rPr>
          <w:rFonts w:ascii="Palatino Linotype" w:eastAsia="Times New Roman" w:hAnsi="Palatino Linotype" w:cs="Times New Roman"/>
          <w:color w:val="000000"/>
          <w:sz w:val="27"/>
          <w:szCs w:val="27"/>
        </w:rPr>
        <w:t xml:space="preserve">, yaxud sığorta müqaviləsində digər hal nəzərdə tutulmamışdırsa, sığortalanmış </w:t>
      </w:r>
      <w:r w:rsidRPr="004E7A7F">
        <w:rPr>
          <w:rFonts w:ascii="Palatino Linotype" w:eastAsia="Times New Roman" w:hAnsi="Palatino Linotype" w:cs="Times New Roman"/>
          <w:color w:val="000000"/>
          <w:sz w:val="27"/>
          <w:szCs w:val="27"/>
        </w:rPr>
        <w:lastRenderedPageBreak/>
        <w:t>əmlak özgəninkiləşdirilərkən sığortaçı sığortalının hüquq və vəzifələrinin əmlakın yeni mülkiyyətçisinə, sahibinə və ya istifadəçisinə keçməsinə etiraz etdikdə; əmlak özgəninkiləşdirilərkən sığortaçı sığortalının hüquq və vəzifələrinin əmlakın yeni mülkiyyətçisinə, sahibinə və ya istifadəçisinə keçməsinə etiraz etmədikdə əlavə sığorta haqqı ödənilmədən sığorta müqaviləsi üzrə sığortalı </w:t>
      </w:r>
      <w:r w:rsidRPr="004E7A7F">
        <w:rPr>
          <w:rFonts w:ascii="Palatino Linotype" w:eastAsia="Times New Roman" w:hAnsi="Palatino Linotype" w:cs="Times New Roman"/>
          <w:i/>
          <w:iCs/>
          <w:color w:val="000000"/>
          <w:sz w:val="27"/>
          <w:szCs w:val="27"/>
        </w:rPr>
        <w:t>dəyişdirilir</w:t>
      </w:r>
      <w:r w:rsidRPr="004E7A7F">
        <w:rPr>
          <w:rFonts w:ascii="Palatino Linotype" w:eastAsia="Times New Roman" w:hAnsi="Palatino Linotype" w:cs="Times New Roman"/>
          <w:color w:val="000000"/>
          <w:sz w:val="27"/>
          <w:szCs w:val="27"/>
        </w:rPr>
        <w:t>;</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19.1.5. sığorta hadisəsinin baş verməsi ehtimalı olmadıqda və sığorta riskinin mövcudluğu, səbəbi sığorta hadisəsi olmayan hallara görə başa çatdıqd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19.1.6. sığortaçı sığortalı qarşısında öz öhdəliklərini </w:t>
      </w:r>
      <w:r w:rsidRPr="004E7A7F">
        <w:rPr>
          <w:rFonts w:ascii="Palatino Linotype" w:eastAsia="Times New Roman" w:hAnsi="Palatino Linotype" w:cs="Times New Roman"/>
          <w:i/>
          <w:iCs/>
          <w:color w:val="000000"/>
          <w:sz w:val="27"/>
          <w:szCs w:val="27"/>
        </w:rPr>
        <w:t>tam olaraq</w:t>
      </w:r>
      <w:r w:rsidRPr="004E7A7F">
        <w:rPr>
          <w:rFonts w:ascii="Palatino Linotype" w:eastAsia="Times New Roman" w:hAnsi="Palatino Linotype" w:cs="Times New Roman"/>
          <w:color w:val="000000"/>
          <w:sz w:val="27"/>
          <w:szCs w:val="27"/>
        </w:rPr>
        <w:t> yerinə yetirdikd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19.1.7. sığortalı sığorta haqqını </w:t>
      </w:r>
      <w:r w:rsidRPr="004E7A7F">
        <w:rPr>
          <w:rFonts w:ascii="Palatino Linotype" w:eastAsia="Times New Roman" w:hAnsi="Palatino Linotype" w:cs="Times New Roman"/>
          <w:i/>
          <w:iCs/>
          <w:color w:val="000000"/>
          <w:sz w:val="27"/>
          <w:szCs w:val="27"/>
        </w:rPr>
        <w:t>icbari sığorta qanunlarında və ya</w:t>
      </w:r>
      <w:r w:rsidRPr="004E7A7F">
        <w:rPr>
          <w:rFonts w:ascii="Palatino Linotype" w:eastAsia="Times New Roman" w:hAnsi="Palatino Linotype" w:cs="Times New Roman"/>
          <w:color w:val="000000"/>
          <w:sz w:val="27"/>
          <w:szCs w:val="27"/>
        </w:rPr>
        <w:t> sığorta müqaviləsində müəyyən edilən qaydada ödəmədikd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19.1.8. sığorta marağı artıq mövcud olmadıqd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919.1.9. sığortalı və ya sığortaçı sığorta müqaviləsinə vaxtından əvvəl xitam verilməsi tələbi ilə çıxış etdikd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19.2. Sığorta müqaviləsinin qüvvədə olduğu dövrdə sığortalı məhkəmənin qərarı ilə fəaliyyət qabiliyyəti olmayan hesab edilmişdirsə, yaxud onun fəaliyyət qabiliyyəti məhkəmənin qərarı ilə məhdudlaşdırılmışdırsa,  mülki məsuliyyət sığortası üzrə müqavilə məhkəmənin müvafiq qərarının qüvvəyə mindiyi andan xitam verilmiş hesab edilir, digər hallarda isə belə sığortalının hüquq və vəzifələrini onun qəyyumu və ya himayəçisi həyata keçir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920. Sığorta müqaviləsinə vaxtından əvvəl xitam vermə ilə bağlı xəbərdar etm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20.1. Bu Məcəllənin 919-cu maddəsində göstərilən hallarda sığorta müqaviləsinə xitam verilməsi üçün əsas olan şərait yarandıqda </w:t>
      </w:r>
      <w:r w:rsidRPr="004E7A7F">
        <w:rPr>
          <w:rFonts w:ascii="Palatino Linotype" w:eastAsia="Times New Roman" w:hAnsi="Palatino Linotype" w:cs="Times New Roman"/>
          <w:i/>
          <w:iCs/>
          <w:color w:val="000000"/>
          <w:sz w:val="27"/>
          <w:szCs w:val="27"/>
        </w:rPr>
        <w:t>bu Məcəllənin 920.2-ci maddəsi nəzərə alınmaqla</w:t>
      </w:r>
      <w:r w:rsidRPr="004E7A7F">
        <w:rPr>
          <w:rFonts w:ascii="Palatino Linotype" w:eastAsia="Times New Roman" w:hAnsi="Palatino Linotype" w:cs="Times New Roman"/>
          <w:color w:val="000000"/>
          <w:sz w:val="27"/>
          <w:szCs w:val="27"/>
        </w:rPr>
        <w:t> müqaviləyə xitam verilməsində maraqlı olan tərəf dərhal digər tərəfi bu barədə xəbərdar et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20.2. </w:t>
      </w:r>
      <w:r w:rsidRPr="004E7A7F">
        <w:rPr>
          <w:rFonts w:ascii="Palatino Linotype" w:eastAsia="Times New Roman" w:hAnsi="Palatino Linotype" w:cs="Times New Roman"/>
          <w:i/>
          <w:iCs/>
          <w:color w:val="000000"/>
          <w:sz w:val="27"/>
          <w:szCs w:val="27"/>
        </w:rPr>
        <w:t>Sığorta müqaviləsinə bu Məcəllənin 919.1.9-cu maddəsinə uyğun olaraq</w:t>
      </w:r>
      <w:r w:rsidRPr="004E7A7F">
        <w:rPr>
          <w:rFonts w:ascii="Palatino Linotype" w:eastAsia="Times New Roman" w:hAnsi="Palatino Linotype" w:cs="Times New Roman"/>
          <w:color w:val="000000"/>
          <w:sz w:val="27"/>
          <w:szCs w:val="27"/>
        </w:rPr>
        <w:t xml:space="preserve"> sığortalının və ya sığortaçının tələbi ilə vaxtından əvvəl xitam verilərkən bu barədə bir tərəf digərinə ən azı 30 gün əvvəl (sığorta müqaviləsi beş ildən çox müddətə bağlanmış olduqda  60 gün, 3 aydan az müddətə bağlanmış </w:t>
      </w:r>
      <w:r w:rsidRPr="004E7A7F">
        <w:rPr>
          <w:rFonts w:ascii="Palatino Linotype" w:eastAsia="Times New Roman" w:hAnsi="Palatino Linotype" w:cs="Times New Roman"/>
          <w:color w:val="000000"/>
          <w:sz w:val="27"/>
          <w:szCs w:val="27"/>
        </w:rPr>
        <w:lastRenderedPageBreak/>
        <w:t>olduqda isə 5 iş günü əvvəl) tələbini əsaslandırdığı yazılı bildiriş göndər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921. Sığorta müqaviləsinə vaxtından əvvəl xitam vermənin nəticə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921.1. Sığorta müqaviləsinə (qrup halında sığorta zamanı həm də müqaviləyə hər hansı bir sığorta predmetinə münasibətdə) sığortalının tələbi ilə vaxtından əvvəl xitam verildikdə, sığortaçı həmin müqavilə üzrə (qrup halında sığorta zamanı isə müqavilənin hər hansı sığorta predmeti ilə bağlı sığorta haqqına mütənasib olan) sığorta haqqının qaytarılan hissəsindən işlərin aparılması xərclərinin müqavilənin qurtarmamış müddətinə mütənasib hissəsini çıxmaqla həmin müddət üçün sığorta haqlarını ona qaytarır. Sığortalının sığorta müqaviləsinə xitam verilməsi ilə bağlı tələbi sığortaçının sığorta müqaviləsi üzrə vəzifələrini yerinə yetirməməsi ilə bağlıdırsa, sığortaçı sığorta haqlarını (qrup halında sığorta zamanı həm də müqavilənin hər hansı bir sığorta predmeti üzrə ödənilmiş sığorta haqlarını) bütünlüklə sığortalıya qaytar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21.2. Sığorta müqaviləsinə (qrup halında sığorta zamanı, həm də müqaviləyə hər hansı bir sığorta predmetinə münasibətdə) sığortaçının tələbi ilə vaxtından əvvəl xitam verildikdə o, sığorta haqlarını (qrup halında sığorta zamanı, həm də müqavilənin hər hansı bir sığorta predmeti üzrə ödənilmiş sığorta haqlarını) bütünlüklə sığortalıya qaytarır; əgər bu tələb sığortalının sığorta müqaviləsi üzrə vəzifələrini yerinə yetirməməsi ilə bağlıdırsa, sığortaçı </w:t>
      </w:r>
      <w:r w:rsidRPr="004E7A7F">
        <w:rPr>
          <w:rFonts w:ascii="Palatino Linotype" w:eastAsia="Times New Roman" w:hAnsi="Palatino Linotype" w:cs="Times New Roman"/>
          <w:strike/>
          <w:color w:val="000000"/>
          <w:sz w:val="27"/>
          <w:szCs w:val="27"/>
        </w:rPr>
        <w:t>həmin müqavilə üzrə işlərin aparılması xərcləri çıxılmaqla</w:t>
      </w:r>
      <w:r w:rsidRPr="004E7A7F">
        <w:rPr>
          <w:rFonts w:ascii="Palatino Linotype" w:eastAsia="Times New Roman" w:hAnsi="Palatino Linotype" w:cs="Times New Roman"/>
          <w:color w:val="000000"/>
          <w:sz w:val="27"/>
          <w:szCs w:val="27"/>
        </w:rPr>
        <w:t> müqavilənin qurtarmamış müddəti üçün sığorta haqlarını (qrup halında sığorta zamanı, həm də müqavilənin hər hansı bir sığorta predmeti üzrə ödənilmiş sığorta haqlarını) qaytarır. </w:t>
      </w:r>
      <w:r w:rsidRPr="004E7A7F">
        <w:rPr>
          <w:rFonts w:ascii="Palatino Linotype" w:eastAsia="Times New Roman" w:hAnsi="Palatino Linotype" w:cs="Times New Roman"/>
          <w:i/>
          <w:iCs/>
          <w:color w:val="000000"/>
          <w:sz w:val="27"/>
          <w:szCs w:val="27"/>
        </w:rPr>
        <w:t>Bu halda sığortaçı sığorta müqaviləsi üzrə (qrup halında sığorta zamanı isə müqavilənin hər hansı sığorta predmeti ilə bağlı sığorta haqqına mütənasib olan) sığorta haqqının qaytarılan hissəsindən işlərin aparılması xərclərinin müqavilənin qurtarmamış müddətinə mütənasib hissəsini çıx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xml:space="preserve">921.3. Sığorta müqaviləsinə (qrup halında sığorta zamanı, həm də müqaviləyə hər hansı bir sığorta predmetinə münasibətdə) vaxtından əvvəl xitam verildiyi halda, əgər xitam verilmə anınadək sığortaçı tərəfindən sığortalıya ödənilmiş sığorta haqqına (qrup halında sığorta zamanı, həm də müqavilənin hər hansı bir sığorta predmeti üzrə ödənilmiş sığorta haqlarına) </w:t>
      </w:r>
      <w:r w:rsidRPr="004E7A7F">
        <w:rPr>
          <w:rFonts w:ascii="Palatino Linotype" w:eastAsia="Times New Roman" w:hAnsi="Palatino Linotype" w:cs="Times New Roman"/>
          <w:color w:val="000000"/>
          <w:sz w:val="27"/>
          <w:szCs w:val="27"/>
        </w:rPr>
        <w:lastRenderedPageBreak/>
        <w:t>bərabər və ya ondan çox miqdarda sığorta ödənişi verilmişdirsə, sığorta haqqı (qrup halında sığorta zamanı, həm də müqavilənin hər hansı bir sığorta predmeti üzrə ödənilmiş sığorta haqları) sığortalıya qaytarılm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21.4. Sığorta müqaviləsinə vaxtından əvvəl xitam verildiyi halda, əgər xitam verilmə anınadək </w:t>
      </w:r>
      <w:r w:rsidRPr="004E7A7F">
        <w:rPr>
          <w:rFonts w:ascii="Palatino Linotype" w:eastAsia="Times New Roman" w:hAnsi="Palatino Linotype" w:cs="Times New Roman"/>
          <w:strike/>
          <w:color w:val="000000"/>
          <w:sz w:val="27"/>
          <w:szCs w:val="27"/>
        </w:rPr>
        <w:t>sığortaçı tərəfindən sığortalıya</w:t>
      </w:r>
      <w:r w:rsidRPr="004E7A7F">
        <w:rPr>
          <w:rFonts w:ascii="Palatino Linotype" w:eastAsia="Times New Roman" w:hAnsi="Palatino Linotype" w:cs="Times New Roman"/>
          <w:color w:val="000000"/>
          <w:sz w:val="27"/>
          <w:szCs w:val="27"/>
        </w:rPr>
        <w:t> ödənilmiş sığorta haqqından (qrup halında sığorta zamanı, həm də müqavilənin hər hansı bir sığorta predmeti üzrə ödənilmiş sığorta haqlarından) az miqdarda sığorta ödənişi verilmişdirsə, həmin sığorta haqqı məbləği ilə sığorta ödənişi məbləği arasındakı fərq miqdarında sığorta haqqının sığortalıya qaytarılması müvafiq olaraq bu Məcəllənin 921.1-ci və 921.2-ci maddələrində nəzərdə tutulmuş qaydada həyata keç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21.5. Sığorta müqaviləsi bu Məcəllənin 919.2-ci maddəsində müəyyən edilmiş məhkəmə qərarı əsasında xitam verilmiş hesab edildikdə sığortaçı həmin müqavilə üzrə işlərin aparılması xərclərini çıxmaqla müqavilənin (qrup halında sığorta zamanı həm də müqavilənin hər hansı bir sığorta predmetinə münasibətdə) qurtarmamış müddəti üçün sığorta haqlarını, bu Məcəllənin 921.3-cü və 921.4-cü maddələrinin tələbləri nəzərə alınmaqla, sığortalının qanuni nümayəndəsinə qaytar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921.6. “Sığorta fəaliyyəti haqqında” Azərbaycan Respublikasının Qanununa uyğun olaraq sığortaçıya moratorium tətbiq edildikdə, sığorta müqaviləsinə vaxtından əvvəl xitam verilməsi nəticəsində sığortalıya qaytarılmalı olan sığorta haqqının qaytarılması moratorium qüvvədə olduğu müddət ərzində dayandırılır.</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3. Sığorta hadisəsi və sığorta ödənişi</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922. Sığorta hadis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22.1. Sığorta hadisəsi </w:t>
      </w:r>
      <w:r w:rsidRPr="004E7A7F">
        <w:rPr>
          <w:rFonts w:ascii="Palatino Linotype" w:eastAsia="Times New Roman" w:hAnsi="Palatino Linotype" w:cs="Times New Roman"/>
          <w:i/>
          <w:iCs/>
          <w:color w:val="000000"/>
          <w:sz w:val="27"/>
          <w:szCs w:val="27"/>
        </w:rPr>
        <w:t>icbari sığorta qanunlarına</w:t>
      </w:r>
      <w:r w:rsidRPr="004E7A7F">
        <w:rPr>
          <w:rFonts w:ascii="Palatino Linotype" w:eastAsia="Times New Roman" w:hAnsi="Palatino Linotype" w:cs="Times New Roman"/>
          <w:color w:val="000000"/>
          <w:sz w:val="27"/>
          <w:szCs w:val="27"/>
        </w:rPr>
        <w:t> və ya sığorta müqaviləsinə görə sığorta ödənişinin sığortalıya, sığorta olunana və ya digər faydalanan şəxslərə ödənilməsi üçün əsas olan, sığorta müqaviləsinin qüvvədə olduğu müddət ərzində baş verən hadisə və ya yaranan hal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22.2. Sığorta hadisəsi hesab edilən hadisələr və hallar icbari sığorta üzrə icbari sığorta </w:t>
      </w:r>
      <w:r w:rsidRPr="004E7A7F">
        <w:rPr>
          <w:rFonts w:ascii="Palatino Linotype" w:eastAsia="Times New Roman" w:hAnsi="Palatino Linotype" w:cs="Times New Roman"/>
          <w:i/>
          <w:iCs/>
          <w:color w:val="000000"/>
          <w:sz w:val="27"/>
          <w:szCs w:val="27"/>
        </w:rPr>
        <w:t>qanunlarında</w:t>
      </w:r>
      <w:r w:rsidRPr="004E7A7F">
        <w:rPr>
          <w:rFonts w:ascii="Palatino Linotype" w:eastAsia="Times New Roman" w:hAnsi="Palatino Linotype" w:cs="Times New Roman"/>
          <w:color w:val="000000"/>
          <w:sz w:val="27"/>
          <w:szCs w:val="27"/>
        </w:rPr>
        <w:t>, könüllü sığorta üzrə isə tərəflərin razılaşması əsasında sığorta müqaviləsində müəyyən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922.3. Sığorta hadisəsi baş vermə ehtimalına və (və ya) təsadüfilik əlamətlərinə malik ol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923. Sığorta hadisəsi barədə məlumatlandırm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23.1. Sığorta hadisəsinin baş verməsi barədə sığortalı və ya sığorta olunan şəxs, yaxud faydalanan şəxs hadisədən xəbər tutduqdan dərhal sonra və ya mümkün olan ən qısa müddət ərzində sığortaçıya və ya onun nümayəndəsinə, eyni zamanda </w:t>
      </w:r>
      <w:r w:rsidRPr="004E7A7F">
        <w:rPr>
          <w:rFonts w:ascii="Palatino Linotype" w:eastAsia="Times New Roman" w:hAnsi="Palatino Linotype" w:cs="Times New Roman"/>
          <w:strike/>
          <w:color w:val="000000"/>
          <w:sz w:val="27"/>
          <w:szCs w:val="27"/>
        </w:rPr>
        <w:t>qanunvericiliyə uyğun olaraq</w:t>
      </w:r>
      <w:r w:rsidRPr="004E7A7F">
        <w:rPr>
          <w:rFonts w:ascii="Palatino Linotype" w:eastAsia="Times New Roman" w:hAnsi="Palatino Linotype" w:cs="Times New Roman"/>
          <w:color w:val="000000"/>
          <w:sz w:val="27"/>
          <w:szCs w:val="27"/>
        </w:rPr>
        <w:t> həmin hadisə barədə məlumatlandırılmalı olan səlahiyyətli dövlət orqanlarına hər hansı vasitə ilə xəbər verməlidir. </w:t>
      </w:r>
      <w:r w:rsidRPr="004E7A7F">
        <w:rPr>
          <w:rFonts w:ascii="Palatino Linotype" w:eastAsia="Times New Roman" w:hAnsi="Palatino Linotype" w:cs="Times New Roman"/>
          <w:strike/>
          <w:color w:val="000000"/>
          <w:sz w:val="27"/>
          <w:szCs w:val="27"/>
        </w:rPr>
        <w:t>İcbari sığorta qanunvericiliyində və sığorta müqaviləsində sığorta hadisəsi barədə sığortaçıya xəbər vermənin ağlabatan müddəti və (və ya) üsulu nəzərdə tutu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23.2. Sığorta hadisəsinin baş verməsi barədə sığortaçıya məlumat vermiş sığortalı və ya sığorta olunan şəxs, həmçinin faydalanan şəxs bu Məcəllənin 923.1-ci maddəsində nəzərdə tutulmuş səlahiyyətli dövlət orqanlarına həmin hadisə barədə xəbər verməmişdirsə sığortaçı qeyd olunan orqanları bu hadisə barədə dərhal məlumatlandır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23.3. Sığortalı və ya sığorta olunan tərəfindən sığortaçının sığorta hadisəsinin baş verməsi barədə məlumatlandırmasından asılı olmayaraq sığortaçıya bu barədə məlumatlandırılmış səlahiyyətli dövlət orqanı xəbər ver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23.4. Bu Məcəllənin 923.1-ci maddəsində üzərinə məlumatlandırma vəzifəsi qoyulan şəxslərdən başqa digər şəxslər, o cümlədən səlahiyyətli dövlət orqanları və müvafiq hallarda zərərçəkən tərəfindən də sığorta hadisəsinin baş verməsi haqqında hər hansı vasitə ilə sığortaçıya xəbər verilməsi sığorta hadisəsi barədə məlumatlandırılma hesab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924. Sığorta hadisəsinin təsdiq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24.1. Sığortaçı (və ya təyin edilmiş müstəqil ekspert, yaxud sığorta sahəsində yardımçı fəaliyyət göstərən şəxs) sığorta hadisəsinin baş verməsi faktını təsdiq edən və (və ya) sığorta ödənişinin həcminin müəyyənləşdirilməsi üçün lazım olan sənədləri və məlumatları bu Məcəllənin 924.2-ci maddəsi nəzərə alınmaqla, sığortalıdan tələb etmək hüququna malik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924.2. Sığorta hadisəsi hesab edilə bilən, </w:t>
      </w:r>
      <w:r w:rsidRPr="004E7A7F">
        <w:rPr>
          <w:rFonts w:ascii="Palatino Linotype" w:eastAsia="Times New Roman" w:hAnsi="Palatino Linotype" w:cs="Times New Roman"/>
          <w:strike/>
          <w:color w:val="000000"/>
          <w:sz w:val="27"/>
          <w:szCs w:val="27"/>
        </w:rPr>
        <w:t>qanunvericiliyə uyğun olaraq</w:t>
      </w:r>
      <w:r w:rsidRPr="004E7A7F">
        <w:rPr>
          <w:rFonts w:ascii="Palatino Linotype" w:eastAsia="Times New Roman" w:hAnsi="Palatino Linotype" w:cs="Times New Roman"/>
          <w:color w:val="000000"/>
          <w:sz w:val="27"/>
          <w:szCs w:val="27"/>
        </w:rPr>
        <w:t> araşdırılması və ya qeydə alınması tələb olunan hadisələr barədə səlahiyyətli dövlət orqanlarına  belə hadisələrin baş verməsi faktını və (və ya) səbəbini, habelə nəticələrini təsdiq edən sənədin alınması üçün yazılı sorğu vermək sığortaçının və ya onun nümayəndəsinin vəzifəs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924.3. Səlahiyyətli dövlət orqanları sığortaçının və ya onun nümayəndəsinin yazılı sorğusuna əsasən, sığorta hadisəsi ilə əlaqədar tələb olunan, yayılması “İnformasiya əldə etmək haqqında” Azərbaycan Respublikasının Qanunu ilə qadağan olunmayan istənilən məlumatı sorğunun daxil olduğu tarixdən etibarən 10 gün müddətində təqdim etməlidir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925. Zərərin qiymətləndir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25.1. Sığorta hadisəsi nəticəsində dəymiş zərərin miqdarını sığortalının, sığorta olunanın və ya faydalanan şəxsin, yaxud onların nümayəndəsinin təqdim etdiyi sığorta tələbi əsasında </w:t>
      </w:r>
      <w:r w:rsidRPr="004E7A7F">
        <w:rPr>
          <w:rFonts w:ascii="Palatino Linotype" w:eastAsia="Times New Roman" w:hAnsi="Palatino Linotype" w:cs="Times New Roman"/>
          <w:i/>
          <w:iCs/>
          <w:color w:val="000000"/>
          <w:sz w:val="27"/>
          <w:szCs w:val="27"/>
        </w:rPr>
        <w:t>mümkün olan ən qısa müddət ərzində</w:t>
      </w:r>
      <w:r w:rsidRPr="004E7A7F">
        <w:rPr>
          <w:rFonts w:ascii="Palatino Linotype" w:eastAsia="Times New Roman" w:hAnsi="Palatino Linotype" w:cs="Times New Roman"/>
          <w:color w:val="000000"/>
          <w:sz w:val="27"/>
          <w:szCs w:val="27"/>
        </w:rPr>
        <w:t> sığortaçı müəyyən e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25.2. Sığortaçı dəymiş zərəri müxtəlif üsullarla, o cümlədən zərər dəymiş predmetin və ya hadisə yerinin fiziki və texniki xüsusiyyətlərini müxtəlif vasitələrlə təyin etməklə, sxem və cizgilər tərtib etməklə, foto və video çəkilişlər aparmaqla, bilavasitə özü və ya </w:t>
      </w:r>
      <w:r w:rsidRPr="004E7A7F">
        <w:rPr>
          <w:rFonts w:ascii="Palatino Linotype" w:eastAsia="Times New Roman" w:hAnsi="Palatino Linotype" w:cs="Times New Roman"/>
          <w:i/>
          <w:iCs/>
          <w:color w:val="000000"/>
          <w:sz w:val="27"/>
          <w:szCs w:val="27"/>
        </w:rPr>
        <w:t>“Sığorta fəaliyyəti haqqında” Azərbaycan Respublikası Qanununun 10.10-cu maddəsinin tələbini</w:t>
      </w:r>
      <w:r w:rsidRPr="004E7A7F">
        <w:rPr>
          <w:rFonts w:ascii="Palatino Linotype" w:eastAsia="Times New Roman" w:hAnsi="Palatino Linotype" w:cs="Times New Roman"/>
          <w:color w:val="000000"/>
          <w:sz w:val="27"/>
          <w:szCs w:val="27"/>
        </w:rPr>
        <w:t> nəzərə almaqla </w:t>
      </w:r>
      <w:r w:rsidRPr="004E7A7F">
        <w:rPr>
          <w:rFonts w:ascii="Palatino Linotype" w:eastAsia="Times New Roman" w:hAnsi="Palatino Linotype" w:cs="Times New Roman"/>
          <w:i/>
          <w:iCs/>
          <w:color w:val="000000"/>
          <w:sz w:val="27"/>
          <w:szCs w:val="27"/>
        </w:rPr>
        <w:t>nümayəndəsi kimi</w:t>
      </w:r>
      <w:r w:rsidRPr="004E7A7F">
        <w:rPr>
          <w:rFonts w:ascii="Palatino Linotype" w:eastAsia="Times New Roman" w:hAnsi="Palatino Linotype" w:cs="Times New Roman"/>
          <w:color w:val="000000"/>
          <w:sz w:val="27"/>
          <w:szCs w:val="27"/>
        </w:rPr>
        <w:t> təyin etdiyi sığorta sahəsində yardımçı fəaliyyət göstərən müvafiq şəxs vasitəsilə qiymətləndir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25.3. Sığorta hadisəsi nəticəsində dəyən zərərin sığortaçı tərəfindən qiymətləndirilməsi, habelə miqdarı barədə tərəflər arasında razılıq əldə edilmədikdə zərərin miqdarının qiymətləndirilməsi </w:t>
      </w:r>
      <w:r w:rsidRPr="004E7A7F">
        <w:rPr>
          <w:rFonts w:ascii="Palatino Linotype" w:eastAsia="Times New Roman" w:hAnsi="Palatino Linotype" w:cs="Times New Roman"/>
          <w:i/>
          <w:iCs/>
          <w:color w:val="000000"/>
          <w:sz w:val="27"/>
          <w:szCs w:val="27"/>
        </w:rPr>
        <w:t>“Sığorta fəaliyyəti haqqında” Azərbaycan Respublikası Qanununun 10.10-cu maddəsinin tələbi</w:t>
      </w:r>
      <w:r w:rsidRPr="004E7A7F">
        <w:rPr>
          <w:rFonts w:ascii="Palatino Linotype" w:eastAsia="Times New Roman" w:hAnsi="Palatino Linotype" w:cs="Times New Roman"/>
          <w:color w:val="000000"/>
          <w:sz w:val="27"/>
          <w:szCs w:val="27"/>
        </w:rPr>
        <w:t> nəzərə alınmaqla, təyin olunan müstəqil ekspert tərəfindən apar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25.4. Sığorta hadisəsinin araşdırılması və zərərin qiymətləndirilməsi üçün təyin olunan müstəqil ekspertlər və sığorta sahəsində yardımçı fəaliyyət göstərən şəxslər bununla bağlı sığortaçının malik olduğu bütün hüquqlardan istifadə edə bilər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xml:space="preserve">925.5. Əmlak sığortası müqaviləsi üzrə sığortalı, sığorta olunan və ya üçüncü şəxs aşağıdakı hallar istisna olmaqla, zərər dəymiş əmlakı sığorta </w:t>
      </w:r>
      <w:r w:rsidRPr="004E7A7F">
        <w:rPr>
          <w:rFonts w:ascii="Palatino Linotype" w:eastAsia="Times New Roman" w:hAnsi="Palatino Linotype" w:cs="Times New Roman"/>
          <w:color w:val="000000"/>
          <w:sz w:val="27"/>
          <w:szCs w:val="27"/>
        </w:rPr>
        <w:lastRenderedPageBreak/>
        <w:t>hadisəsindən dərhal sonrakı vəziyyətdə sığortaçıya və ya onun səlahiyyətli nümayəndəsinə təqdim et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25.5.1. Zərərin qarşısının alınması və ya həcminin azaldılması, sığorta hadisəsinin nəticələrinin aradan qaldırılması, yaxud digər fəsadlara səbəb olmaması, habelə zərər dəymiş əmlakın sonrakı itkiləri üçün təhlükə ehtimalına səbəb ola bilən nəzarətsiz halda qalmaması, başqa şəxslərin hərəkətinə və ya fəaliyyətinə mane olmaması üçün zəruri tədbirlərin görülməsi, o cümlədən bu məqsədlərlə əmlakın hadisə yerindən kənarlaşdırılması zamanı zərər dəymiş əmlakın hadisədən dərhal sonrakı vəziyyətdə saxlanması mümkün olmadıqd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25.5.2. sığortaçı sığorta hadisəsi barədə bu Məcəllədə nəzərdə tutulmuş qaydada məlumatlandırıldıqdan 5 gün müddətində onun nümayəndəsi zərər dəymiş əmlaka baxış keçirmədikd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25.5.3. digər hallarda zərər dəymiş əmlakın sığorta hadisəsindən dərhal sonrakı vəziyyətdə saxlanmamasına sığortaçının yazılı razılığı olduqd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925.6. Əmlakın tam məhv olması dedikdə, həmin əmlakın sığorta hadisəsindən əvvəlki vəziyyətə çatdırılması üçün təmiri və ya bərpasına tələb olunan xərclərin sığorta müqaviləsində müəyyən edilmiş həddən çox olması başa düşülü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926. Sığorta ödəniş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26.1. Sığorta ödənişi sığorta hadisəsi  baş verdikdə </w:t>
      </w:r>
      <w:r w:rsidRPr="004E7A7F">
        <w:rPr>
          <w:rFonts w:ascii="Palatino Linotype" w:eastAsia="Times New Roman" w:hAnsi="Palatino Linotype" w:cs="Times New Roman"/>
          <w:i/>
          <w:iCs/>
          <w:color w:val="000000"/>
          <w:sz w:val="27"/>
          <w:szCs w:val="27"/>
        </w:rPr>
        <w:t>icbari sığorta qanunlarına və ya</w:t>
      </w:r>
      <w:r w:rsidRPr="004E7A7F">
        <w:rPr>
          <w:rFonts w:ascii="Palatino Linotype" w:eastAsia="Times New Roman" w:hAnsi="Palatino Linotype" w:cs="Times New Roman"/>
          <w:color w:val="000000"/>
          <w:sz w:val="27"/>
          <w:szCs w:val="27"/>
        </w:rPr>
        <w:t> sığorta müqaviləsinə uyğun olaraq sığortaçı tərəfindən ödənilən maliyyə kompensasiyas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26.2. Sığortaçı sığorta ödənişini sığorta məbləği həddində həyata keçir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26.3. Sığorta ödənişinin miqdarının müəyyən edilməsi və ödənilməsi qaydası icbari sığortada icbari sığorta </w:t>
      </w:r>
      <w:r w:rsidRPr="004E7A7F">
        <w:rPr>
          <w:rFonts w:ascii="Palatino Linotype" w:eastAsia="Times New Roman" w:hAnsi="Palatino Linotype" w:cs="Times New Roman"/>
          <w:i/>
          <w:iCs/>
          <w:color w:val="000000"/>
          <w:sz w:val="27"/>
          <w:szCs w:val="27"/>
        </w:rPr>
        <w:t>qanunları</w:t>
      </w:r>
      <w:r w:rsidRPr="004E7A7F">
        <w:rPr>
          <w:rFonts w:ascii="Palatino Linotype" w:eastAsia="Times New Roman" w:hAnsi="Palatino Linotype" w:cs="Times New Roman"/>
          <w:color w:val="000000"/>
          <w:sz w:val="27"/>
          <w:szCs w:val="27"/>
        </w:rPr>
        <w:t> ilə, könüllü sığortada </w:t>
      </w:r>
      <w:r w:rsidRPr="004E7A7F">
        <w:rPr>
          <w:rFonts w:ascii="Palatino Linotype" w:eastAsia="Times New Roman" w:hAnsi="Palatino Linotype" w:cs="Times New Roman"/>
          <w:strike/>
          <w:color w:val="000000"/>
          <w:sz w:val="27"/>
          <w:szCs w:val="27"/>
        </w:rPr>
        <w:t>müvafiq sığorta qaydalarına əsasən bağlanan</w:t>
      </w:r>
      <w:r w:rsidRPr="004E7A7F">
        <w:rPr>
          <w:rFonts w:ascii="Palatino Linotype" w:eastAsia="Times New Roman" w:hAnsi="Palatino Linotype" w:cs="Times New Roman"/>
          <w:color w:val="000000"/>
          <w:sz w:val="27"/>
          <w:szCs w:val="27"/>
        </w:rPr>
        <w:t> sığorta müqaviləsi ilə müəyyən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926.4. Sığorta hadisəsi nəticəsində bir neçə zərərçəkən müəyyən edildikdə, bu Məcəllənin 927.3-cü maddəsinin tələbi nəzərə alınmaqla, onlardan sığorta tələbi ilə müraciət etmiş hər hansı biri faydalanan şəxs kimi tanın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927. Əmlak sığortası üzrə sığorta ödənişinə dair əlavə tələb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927.1. Əmlakın sığortasında və əmlaka vurulan zərərə görə mülki məsuliyyətin sığortasında sığorta ödəniºi sığorta hadisəsinin baş verməsi nəticəsində sığortalıya və ya sığorta olunana, habelə zərərçəkən üçüncü şəxsə dəyən real zərərin miqdarından çox ola bilmə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27.2. Zərərin miqdarı barədə tərəflər arasında razılıq əldə edildikdən sonra əmlak sığortası üzrə sığorta ödənişi sığortaçının seçimi əsasında </w:t>
      </w:r>
      <w:r w:rsidRPr="004E7A7F">
        <w:rPr>
          <w:rFonts w:ascii="Palatino Linotype" w:eastAsia="Times New Roman" w:hAnsi="Palatino Linotype" w:cs="Times New Roman"/>
          <w:i/>
          <w:iCs/>
          <w:color w:val="000000"/>
          <w:sz w:val="27"/>
          <w:szCs w:val="27"/>
        </w:rPr>
        <w:t>bu Məcəllənin 927.4-cü maddəsi nəzərə alınmaqla, aşağıdakı formalardan hər hansı birində həyata keçirilir (ödənilir)</w:t>
      </w:r>
      <w:r w:rsidRPr="004E7A7F">
        <w:rPr>
          <w:rFonts w:ascii="Palatino Linotype" w:eastAsia="Times New Roman" w:hAnsi="Palatino Linotype" w:cs="Times New Roman"/>
          <w:color w:val="000000"/>
          <w:sz w:val="27"/>
          <w:szCs w:val="27"/>
        </w:rPr>
        <w:t>:</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27.2.1. zərər məbləğinin pul şəklində faydalanan şəxsə ödən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27.2.2. sığorta hadisəsi nəticəsində dəyən zərərin aradan qaldırılması üçün sığortalıya (sığorta olunana və ya faydalanan şəxsə) göstərilən xidmətlərin və ya satılan əşyaların dəyərinin xidmət göstərənə və ya satıcıya ödən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27.2.3. sığorta predmeti olan, yaxud zərərçəkmiş üçüncü şəxsə məxsus əmlakın təmiri və ya bərp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27.2.4. sığorta müqaviləsində nəzərdə tutularsa, həmin müqavilədə müəyyən edilən şərtlər əsasında sığorta predmeti olan əmlakın dəyişdir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27.3. </w:t>
      </w:r>
      <w:r w:rsidRPr="004E7A7F">
        <w:rPr>
          <w:rFonts w:ascii="Palatino Linotype" w:eastAsia="Times New Roman" w:hAnsi="Palatino Linotype" w:cs="Times New Roman"/>
          <w:i/>
          <w:iCs/>
          <w:color w:val="000000"/>
          <w:sz w:val="27"/>
          <w:szCs w:val="27"/>
        </w:rPr>
        <w:t>Bu Məcəllənin 927.5-ci maddəsində nəzərdə tutulmuş hal istisna olmaqla, girov</w:t>
      </w:r>
      <w:r w:rsidRPr="004E7A7F">
        <w:rPr>
          <w:rFonts w:ascii="Palatino Linotype" w:eastAsia="Times New Roman" w:hAnsi="Palatino Linotype" w:cs="Times New Roman"/>
          <w:color w:val="000000"/>
          <w:sz w:val="27"/>
          <w:szCs w:val="27"/>
        </w:rPr>
        <w:t> qoyulan əmlakın sığortası üzrə sığorta hadisəsi baş verdiyi tarixdə faydalanan şəxs olan girov saxlayana borclunun (girov qoyanın) borc (kredit) müqaviləsi üzrə sığorta ödənişinin verildiyi tarixə ona ödəməli olduğu məbləğdən artıq sığorta ödənişi verilə bilməz.</w:t>
      </w:r>
    </w:p>
    <w:p w:rsidR="004E7A7F" w:rsidRPr="004E7A7F" w:rsidRDefault="004E7A7F" w:rsidP="004E7A7F">
      <w:pPr>
        <w:spacing w:after="6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927.4. Əgər əmlak sığortası üzrə faydalanan şəxs sığorta hadisəsinin baş verdiyi zaman əmlakın etibarnaməli idarəçisi olmuşdursa, sığorta ödənişinin bu Məcəllənin 927.2.3-cü və 927.2.4-cü maddələrində nəzərdə tutulmuş formaları tətbiq edilir. Sığorta ödənişinin bu Məcəllənin 927.2.1-ci və 927.2.2-ci maddələrində nəzərdə tutulmuş formaları əmlakın etibarnaməli idarəçisi olan faydalanan şəxs tərəfindən zərərin aradan qaldırılmasının nəticələri sığortaçıya təqdim olunduğu halda tətbiq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927.5. Girov qoyulan əmlakın tam məhv olması ilə nəticələnən sığorta hadisəsi baş verdikdə, sığorta müqaviləsində nəzərdə tutulduğu halda faydalanan şəxs olan girov saxlayan borclunun (girov qoyanın) borc (kredit) müqaviləsi üzrə müəyyən edilmiş borcun ödənilməmiş hissəsində sığorta ödənişi almaq hüququ v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928. Şəxsi sığorta üzrə sığorta ödəniş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lastRenderedPageBreak/>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Şəxsi sığorta üzrə sığorta ödənişi onu almaq hüququ olan şəxsə sosial sığorta, həmçinin icbari və ya könüllü sığortalar üzrə nəzərdə tutulan ödənişlərdən asılı olmayaraq </w:t>
      </w:r>
      <w:r w:rsidRPr="004E7A7F">
        <w:rPr>
          <w:rFonts w:ascii="Palatino Linotype" w:eastAsia="Times New Roman" w:hAnsi="Palatino Linotype" w:cs="Times New Roman"/>
          <w:i/>
          <w:iCs/>
          <w:color w:val="000000"/>
          <w:sz w:val="27"/>
          <w:szCs w:val="27"/>
        </w:rPr>
        <w:t>icbari sığorta qanunlarında</w:t>
      </w:r>
      <w:r w:rsidRPr="004E7A7F">
        <w:rPr>
          <w:rFonts w:ascii="Palatino Linotype" w:eastAsia="Times New Roman" w:hAnsi="Palatino Linotype" w:cs="Times New Roman"/>
          <w:color w:val="000000"/>
          <w:sz w:val="27"/>
          <w:szCs w:val="27"/>
        </w:rPr>
        <w:t> və ya sığorta müqaviləsində müəyyən olunmuş qaydada ödən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929. Sığorta ödənişindən sığorta haqqının tutul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Sığorta ödənişinin ödənilməsi zamanı sığortaçı sığorta ödənişi məbləğindən sığortalının ona ödəməli olduğu, vaxtı çatmış və ya gecikdirilmiş sığorta haqqı məbləğini tutmaq hüququna malik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930. Sığorta məbləğinin sığorta ödənişinə uyğun olaraq azal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930.1. İcbari sığorta qanunlarında və ya sığorta müqaviləsində başqa cür nəzərdə tutulmamışdırsa, sığorta müqaviləsində müəyyən edilmiş sığorta məbləği həmin müqavilə üzrə verilmiş sığorta ödənişi həcmində azalmış hesab olunur, lakin sığorta müqaviləsi üzrə təminat qismən sığorta təminatı sayılmır. İcbari sığorta qanunlarında başqa hal nəzərdə tutulmamışdırsa, bu zaman sığorta müqaviləsinə sığorta məbləğinin azalması ilə bağlı dəyişiklik etmək vacib deyil.</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30.2. Bu Məcəllənin 930.1-ci maddəsində nəzərdə tutulmuş halda sığorta məbləğinin azalmış hissəsinə uyğun olaraq, əlavə sığorta haqqı ödənilməklə sığorta müqaviləsində müəyyən edilmiş sığorta məbləği bərpa ed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931. İcbari sığorta ödənişinin üstünlüyü</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Bir sığorta hadisəsi üzrə dəyən zərərin və (və ya) yaranan itkilərin əvəzinin ödənilməsi üçün iki və ya daha çox sığorta müqaviləsi ilə bir və ya bir neçə sığortaçının öhdəlikləri yarandıqda əvvəlcə icbari sığorta müqavilələri üzrə sığorta ödənişləri verilməlidir. Bu zaman könüllü sığorta müqaviləsi bağlamış sığortaçı sığortalı (sığorta olunan və ya faydalanan şəxs) qarşısındakı öhdəliklərini öz istəyi ilə icbari sığorta müqaviləsi bağlamış sığortaçıdan əvvəl yerinə yetir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strike/>
          <w:color w:val="000000"/>
          <w:sz w:val="27"/>
          <w:szCs w:val="27"/>
        </w:rPr>
        <w:t>Maddə 932. Sığorta ödənişi barədə qərarın təxirə salın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lastRenderedPageBreak/>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Sığorta hadisəsi hesab edilə bilən hadisə ilə bağlı mülki məsuliyyətin sığortası üzrə üçüncü şəxs barəsində, digər hallarda isə sığortalı və ya sığorta olunan barəsində həmin hadisənin baş verməsi ilə əlaqədar inzibati xəta üzrə iş və ya cinayət işi başlanarsa, sığortaçı müvafiq sığorta ödənişinin verilib-verilməməsi barədə qərarını səlahiyyətli orqanın bu iş üzrə yekun qərarından sonra qəbul e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933. Sığorta ödənişinin verilməsinin əsaslar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33.1. Sığorta ödənişi </w:t>
      </w:r>
      <w:r w:rsidRPr="004E7A7F">
        <w:rPr>
          <w:rFonts w:ascii="Palatino Linotype" w:eastAsia="Times New Roman" w:hAnsi="Palatino Linotype" w:cs="Times New Roman"/>
          <w:i/>
          <w:iCs/>
          <w:color w:val="000000"/>
          <w:sz w:val="27"/>
          <w:szCs w:val="27"/>
        </w:rPr>
        <w:t>aşağıdakılardan hər birinin mövcud olduğu halda</w:t>
      </w:r>
      <w:r w:rsidRPr="004E7A7F">
        <w:rPr>
          <w:rFonts w:ascii="Palatino Linotype" w:eastAsia="Times New Roman" w:hAnsi="Palatino Linotype" w:cs="Times New Roman"/>
          <w:color w:val="000000"/>
          <w:sz w:val="27"/>
          <w:szCs w:val="27"/>
        </w:rPr>
        <w:t> həyata keç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33.1.1. sığorta hadisəsi baş verdikdə, sığortalının, sığorta olunanın və ya faydalanan şəxsin </w:t>
      </w:r>
      <w:r w:rsidRPr="004E7A7F">
        <w:rPr>
          <w:rFonts w:ascii="Palatino Linotype" w:eastAsia="Times New Roman" w:hAnsi="Palatino Linotype" w:cs="Times New Roman"/>
          <w:strike/>
          <w:color w:val="000000"/>
          <w:sz w:val="27"/>
          <w:szCs w:val="27"/>
        </w:rPr>
        <w:t>sığorta müqaviləsində nəzərdə tutulmuş müddətdə</w:t>
      </w:r>
      <w:r w:rsidRPr="004E7A7F">
        <w:rPr>
          <w:rFonts w:ascii="Palatino Linotype" w:eastAsia="Times New Roman" w:hAnsi="Palatino Linotype" w:cs="Times New Roman"/>
          <w:color w:val="000000"/>
          <w:sz w:val="27"/>
          <w:szCs w:val="27"/>
        </w:rPr>
        <w:t> sığortaçıya ünvanladığı sığorta tələb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33.1.2. sığorta hadisəsi hesab edilə bilən hadisə ilə bağlı </w:t>
      </w:r>
      <w:r w:rsidRPr="004E7A7F">
        <w:rPr>
          <w:rFonts w:ascii="Palatino Linotype" w:eastAsia="Times New Roman" w:hAnsi="Palatino Linotype" w:cs="Times New Roman"/>
          <w:strike/>
          <w:color w:val="000000"/>
          <w:sz w:val="27"/>
          <w:szCs w:val="27"/>
        </w:rPr>
        <w:t>qanunvericiliyə uyğun olaraq,</w:t>
      </w:r>
      <w:r w:rsidRPr="004E7A7F">
        <w:rPr>
          <w:rFonts w:ascii="Palatino Linotype" w:eastAsia="Times New Roman" w:hAnsi="Palatino Linotype" w:cs="Times New Roman"/>
          <w:color w:val="000000"/>
          <w:sz w:val="27"/>
          <w:szCs w:val="27"/>
        </w:rPr>
        <w:t> hər hansı dövlət orqanına məlumat verilməlidirsə, həmin orqanın hadisə barədə təqdim etdiyi müvafiq sənəd;</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33.1.3. </w:t>
      </w:r>
      <w:r w:rsidRPr="004E7A7F">
        <w:rPr>
          <w:rFonts w:ascii="Palatino Linotype" w:eastAsia="Times New Roman" w:hAnsi="Palatino Linotype" w:cs="Times New Roman"/>
          <w:i/>
          <w:iCs/>
          <w:color w:val="000000"/>
          <w:sz w:val="27"/>
          <w:szCs w:val="27"/>
        </w:rPr>
        <w:t>icbari sığorta qanunlarında</w:t>
      </w:r>
      <w:r w:rsidRPr="004E7A7F">
        <w:rPr>
          <w:rFonts w:ascii="Palatino Linotype" w:eastAsia="Times New Roman" w:hAnsi="Palatino Linotype" w:cs="Times New Roman"/>
          <w:color w:val="000000"/>
          <w:sz w:val="27"/>
          <w:szCs w:val="27"/>
        </w:rPr>
        <w:t> və müvafiq sığorta qaydalarında nəzərdə tutulan, sığorta ödənişinin verilməsi üçün tələb olunan digər sənəd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33.2. Bu Məcəllənin 933.1.1-ci maddəsi tibbi sığorta sinfi üzrə sığorta hadisələrinə şamil edil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933.3. “İcbari sığortalar haqqında” Azərbaycan Respublikasının Qanununda müəyyən edilmiş hallarda bu Məcəllənin 933.1.2-ci maddəsində nəzərdə tutulmuş sənəd tələb edilmir. Sağlamlığa zərər dəyməsi faktının mövcud olduğu hallar istisna olmaqla, könüllü sığorta müqaviləsi üzrə sığorta hadisəsi nəticəsində dəymiş zərərin həcmi bu məqsədlə müvafiq sığorta qaydalarında müəyyən edilmiş həddən az olduqda, həmçinin sığorta hadisəsinin baş vermə səbəbləri və təfərrüatlarının təhrif edilməsi barədə sığortaçıda hər hansı əsaslandırılmış şübhə olmadıqda, sığorta ödənişinin həyata keçirilməsi üçün bu Məcəllənin 933.1.2-ci maddəsində nəzərdə tutulmuş sənəd tələb edilməy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i/>
          <w:iCs/>
          <w:color w:val="000000"/>
          <w:sz w:val="27"/>
          <w:szCs w:val="27"/>
        </w:rPr>
        <w:t>Maddə 934. Sığorta ödənişinin ver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6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lastRenderedPageBreak/>
        <w:t>934.1. Bu Məcəllənin 933.1-ci maddəsində nəzərdə tutulan sənədlərdən sonuncusunun (bu Məcəllənin 933.3-cü maddəsi nəzərə alınmaqla) sığortaçıya daxil olduğu tarixdən 7 iş günündən gec olmayaraq sığortaçı sığorta ödənişini verməli, yaxud sığortalıya, sığorta olunana və ya faydalanan şəxsə sığorta ödənişinin verilməsindən imtina haqqında yazılı şəkildə əsaslandırılmış bildiriş təqdim et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934.2. Sığortaçı sığorta ödənişini icbari sığorta qanunları və ya sığorta müqaviləsi ilə müəyyən olunmuş müddətdə ödəmədikdə, hər gecikdirilmiş gün üçün sığorta ödənişi məbləğinin 0,1 faizi həcmində dəbbə pulu ödəy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935. Sığorta ödənişinin verilməsindən imtinanın əsaslar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35.1. </w:t>
      </w:r>
      <w:r w:rsidRPr="004E7A7F">
        <w:rPr>
          <w:rFonts w:ascii="Palatino Linotype" w:eastAsia="Times New Roman" w:hAnsi="Palatino Linotype" w:cs="Times New Roman"/>
          <w:i/>
          <w:iCs/>
          <w:color w:val="000000"/>
          <w:sz w:val="27"/>
          <w:szCs w:val="27"/>
        </w:rPr>
        <w:t>“İcbari sığortalar haqqında” Azərbaycan Respublikasının Qanununda başqa cür nəzərdə tutulmamışdırsa, sığortaçı</w:t>
      </w:r>
      <w:r w:rsidRPr="004E7A7F">
        <w:rPr>
          <w:rFonts w:ascii="Palatino Linotype" w:eastAsia="Times New Roman" w:hAnsi="Palatino Linotype" w:cs="Times New Roman"/>
          <w:color w:val="000000"/>
          <w:sz w:val="27"/>
          <w:szCs w:val="27"/>
        </w:rPr>
        <w:t> sığorta ödənişinin verilməsindən aşağıdakı hallarda imtina e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935.1.1. bu Məcəllənin 923.1-ci maddəsinin tələblərinə əməl edilməməsi nəticəsində sığortaçının hadisənin sığorta hadisəsi olub-olmamasını müəyyənləşdirmək imkanından məhrum ol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35.1.2. </w:t>
      </w:r>
      <w:r w:rsidRPr="004E7A7F">
        <w:rPr>
          <w:rFonts w:ascii="Palatino Linotype" w:eastAsia="Times New Roman" w:hAnsi="Palatino Linotype" w:cs="Times New Roman"/>
          <w:i/>
          <w:iCs/>
          <w:color w:val="000000"/>
          <w:sz w:val="27"/>
          <w:szCs w:val="27"/>
        </w:rPr>
        <w:t>bu Məcəllədə, Azərbaycan Respublikasının İnzibati Xətalar Məcəlləsində və Azərbaycan Respublikasının Cinayət Məcəlləsində</w:t>
      </w:r>
      <w:r w:rsidRPr="004E7A7F">
        <w:rPr>
          <w:rFonts w:ascii="Palatino Linotype" w:eastAsia="Times New Roman" w:hAnsi="Palatino Linotype" w:cs="Times New Roman"/>
          <w:color w:val="000000"/>
          <w:sz w:val="27"/>
          <w:szCs w:val="27"/>
        </w:rPr>
        <w:t> nəzərdə tutulmuş məsuliyyəti istisna edən hallardan başqa, sığortalının, müvafiq hallarda zərərçəkənin </w:t>
      </w:r>
      <w:r w:rsidRPr="004E7A7F">
        <w:rPr>
          <w:rFonts w:ascii="Palatino Linotype" w:eastAsia="Times New Roman" w:hAnsi="Palatino Linotype" w:cs="Times New Roman"/>
          <w:i/>
          <w:iCs/>
          <w:color w:val="000000"/>
          <w:sz w:val="27"/>
          <w:szCs w:val="27"/>
        </w:rPr>
        <w:t>müvafiq hadisənin</w:t>
      </w:r>
      <w:r w:rsidRPr="004E7A7F">
        <w:rPr>
          <w:rFonts w:ascii="Palatino Linotype" w:eastAsia="Times New Roman" w:hAnsi="Palatino Linotype" w:cs="Times New Roman"/>
          <w:color w:val="000000"/>
          <w:sz w:val="27"/>
          <w:szCs w:val="27"/>
        </w:rPr>
        <w:t> baş verməsinə yönələn qəsdən etdiyi hərəkəti və ya hərəkətsizliyi, habelə </w:t>
      </w:r>
      <w:r w:rsidRPr="004E7A7F">
        <w:rPr>
          <w:rFonts w:ascii="Palatino Linotype" w:eastAsia="Times New Roman" w:hAnsi="Palatino Linotype" w:cs="Times New Roman"/>
          <w:i/>
          <w:iCs/>
          <w:color w:val="000000"/>
          <w:sz w:val="27"/>
          <w:szCs w:val="27"/>
        </w:rPr>
        <w:t>hadisə</w:t>
      </w:r>
      <w:r w:rsidRPr="004E7A7F">
        <w:rPr>
          <w:rFonts w:ascii="Palatino Linotype" w:eastAsia="Times New Roman" w:hAnsi="Palatino Linotype" w:cs="Times New Roman"/>
          <w:color w:val="000000"/>
          <w:sz w:val="27"/>
          <w:szCs w:val="27"/>
        </w:rPr>
        <w:t> ilə birbaşa səbəb əlaqəsində olan qəsdən cinayət törət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35.1.3. müqavilə və ya </w:t>
      </w:r>
      <w:r w:rsidRPr="004E7A7F">
        <w:rPr>
          <w:rFonts w:ascii="Palatino Linotype" w:eastAsia="Times New Roman" w:hAnsi="Palatino Linotype" w:cs="Times New Roman"/>
          <w:i/>
          <w:iCs/>
          <w:color w:val="000000"/>
          <w:sz w:val="27"/>
          <w:szCs w:val="27"/>
        </w:rPr>
        <w:t>icbari sığorta qanunları ilə</w:t>
      </w:r>
      <w:r w:rsidRPr="004E7A7F">
        <w:rPr>
          <w:rFonts w:ascii="Palatino Linotype" w:eastAsia="Times New Roman" w:hAnsi="Palatino Linotype" w:cs="Times New Roman"/>
          <w:color w:val="000000"/>
          <w:sz w:val="27"/>
          <w:szCs w:val="27"/>
        </w:rPr>
        <w:t> hərbi risklərin sığortalanması nəzərdə tutulmadıqda hadisənin baş verməsinin hərbi əməliyyatlar və ya hərbi xarakterli tədbirlər hesab edilən halların nəticəsi ol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35.1.4. sığortalının sığortalanmış əmlaka dəyən zərərin qarşısını almaq və ya həcmini azaltmaq üçün lazımi və mümkün tədbirləri görmək iqtidarında olduğu halda, həmin tədbirləri qəsdən görməməsi; bu zaman sığorta ödənişindən o həcmdə imtina edilə bilər ki, sığortalı mümkün tədbirləri görmüş olsaydı, zərərin miqdarı həmin həcmdə azalmış olard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935.1.5. zərər dəymiş əmlakın sığortaçıya təqdim edilməsi ilə bağlı bu Məcəllənin 925.5-ci maddəsinə riayət edilməməsinin sığortaçını zərərin həcmini müəyyənləşdirmək imkanından tam və ya qismən məhrum et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935.1.6. bu Məcəllənin 935.2-ci maddəsi nəzərə alınmaqla, sığorta predmeti, həmçinin sığorta olunan şəxs və (və ya) sığorta hadisəsi barəsində sığortalının sığortaçıya qəsdən yanlış məlumat verməsi nəticəsində sığortaçının sığorta riskini qiymətləndirmək, həmçinin sığorta hadisəsinin səbəblərini və (və ya) dəyən zərərin həcmini müəyyənləşdirmək imkanından tam və ya qismən məhrum ol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35.1.7. əmlakın sığortası üzrə sığortalı, sığorta olunan və ya faydalanan şəxsin zərərin əvəzini tam olaraq zərər dəyməsində təqsirli olan şəxsdən alması; zərərvuran zərərin əvəzini qismən ödəmiş olduqda sığorta ödənişindən ödənilmiş məbləğ həcmində imtina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35.1.8. baş vermiş hadisənin </w:t>
      </w:r>
      <w:r w:rsidRPr="004E7A7F">
        <w:rPr>
          <w:rFonts w:ascii="Palatino Linotype" w:eastAsia="Times New Roman" w:hAnsi="Palatino Linotype" w:cs="Times New Roman"/>
          <w:i/>
          <w:iCs/>
          <w:color w:val="000000"/>
          <w:sz w:val="27"/>
          <w:szCs w:val="27"/>
        </w:rPr>
        <w:t>icbari sığorta qanunlarına</w:t>
      </w:r>
      <w:r w:rsidRPr="004E7A7F">
        <w:rPr>
          <w:rFonts w:ascii="Palatino Linotype" w:eastAsia="Times New Roman" w:hAnsi="Palatino Linotype" w:cs="Times New Roman"/>
          <w:color w:val="000000"/>
          <w:sz w:val="27"/>
          <w:szCs w:val="27"/>
        </w:rPr>
        <w:t> və ya sığorta müqaviləsinə görə sığorta hadisəsi hesab edilmə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935.1.9. sığorta haqqının növbəti hər hansı bir hissəsinin müqavilədə nəzərdə tutulmuş ödənilməsi müddəti başa çatdıqdan 15 gün sonra, bu Məcəllənin 903.5-ci maddəsində nəzərdə tutulmuş halda isə sığortaçının müəyyən etdiyi müddətin başa çatmasından 3 gün sonra sığorta hadisəsinin baş verməsi halında sığorta haqqının müvafiq hissəsi ödənilməmiş olduqd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935.1.10. icbari sığorta qanunlarında nəzərdə tutulmuş digər hallard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35.2. Bu Məcəllənin 911.2-ci maddəsində nəzərdə tutulmuş məlumatların yanlışlığı sığorta müqaviləsi bağlanarkən sığortaçıya məlum olduqda və ya sığortalı yanlış məlumatların verilməsində təqsirli olmadıqda, </w:t>
      </w:r>
      <w:r w:rsidRPr="004E7A7F">
        <w:rPr>
          <w:rFonts w:ascii="Palatino Linotype" w:eastAsia="Times New Roman" w:hAnsi="Palatino Linotype" w:cs="Times New Roman"/>
          <w:i/>
          <w:iCs/>
          <w:color w:val="000000"/>
          <w:sz w:val="27"/>
          <w:szCs w:val="27"/>
        </w:rPr>
        <w:t>habelə tələb olunan məlumata sığortalının cavab verməməsinə baxmayaraq sığorta müqaviləsi bağlanmış olduğu halda</w:t>
      </w:r>
      <w:r w:rsidRPr="004E7A7F">
        <w:rPr>
          <w:rFonts w:ascii="Palatino Linotype" w:eastAsia="Times New Roman" w:hAnsi="Palatino Linotype" w:cs="Times New Roman"/>
          <w:color w:val="000000"/>
          <w:sz w:val="27"/>
          <w:szCs w:val="27"/>
        </w:rPr>
        <w:t> sığortaçı sığorta ödənişinin verilməsindən imtina üçün yanlış məlumatın verilməsi </w:t>
      </w:r>
      <w:r w:rsidRPr="004E7A7F">
        <w:rPr>
          <w:rFonts w:ascii="Palatino Linotype" w:eastAsia="Times New Roman" w:hAnsi="Palatino Linotype" w:cs="Times New Roman"/>
          <w:i/>
          <w:iCs/>
          <w:color w:val="000000"/>
          <w:sz w:val="27"/>
          <w:szCs w:val="27"/>
        </w:rPr>
        <w:t>və ya tələb olunan məlumatın verilməməsi</w:t>
      </w:r>
      <w:r w:rsidRPr="004E7A7F">
        <w:rPr>
          <w:rFonts w:ascii="Palatino Linotype" w:eastAsia="Times New Roman" w:hAnsi="Palatino Linotype" w:cs="Times New Roman"/>
          <w:color w:val="000000"/>
          <w:sz w:val="27"/>
          <w:szCs w:val="27"/>
        </w:rPr>
        <w:t> faktına əsaslana bilməz.</w:t>
      </w:r>
    </w:p>
    <w:p w:rsidR="004E7A7F" w:rsidRPr="004E7A7F" w:rsidRDefault="004E7A7F" w:rsidP="004E7A7F">
      <w:pPr>
        <w:spacing w:after="6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935.3. Bu Məcəllənin 935.1.5-ci maddəsində müəyyən edilmiş hallarda sığortaçı zərərin həcmini müəyyənləşdirmək imkanından tam və ya qismən məhrum olduqda belə, aşkar faktlarla sübut olunan həcmdə sığorta ödənişindən imtina edə bilmə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935.4. Bu Məcəllədə, Azərbaycan Respublikasının İnzibati Xətalar Məcəlləsində və Azərbaycan Respublikasının Cinayət Məcəlləsində nəzərdə tutulmuş məsuliyyəti istisna edən hallardan başqa, sığorta hadisəsi onun baş verməsinə yönələn, sığorta müqaviləsi üzrə sığortalı və (və ya) sığorta olunan hesab edilməyən faydalanan şəxsin qəsdən etdiyi hərəkəti və ya hərəkətsizliyi nəticəsində baş verdikdə, həmin faydalanan şəxs sığorta ödənişini almaq hüququndan məhrum ol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lastRenderedPageBreak/>
        <w:t>Maddə 936. Subroqasiya hüququ</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36.1. Subroqasiya hüququ bu Məcəllənin 936.6-cı maddəsi nəzərə alınmaqla, sığorta ödənişi almış şəxsin ona dəymiş zərərə görə məsuliyyət daşıyan </w:t>
      </w:r>
      <w:r w:rsidRPr="004E7A7F">
        <w:rPr>
          <w:rFonts w:ascii="Palatino Linotype" w:eastAsia="Times New Roman" w:hAnsi="Palatino Linotype" w:cs="Times New Roman"/>
          <w:strike/>
          <w:color w:val="000000"/>
          <w:sz w:val="27"/>
          <w:szCs w:val="27"/>
        </w:rPr>
        <w:t>üçüncü</w:t>
      </w:r>
      <w:r w:rsidRPr="004E7A7F">
        <w:rPr>
          <w:rFonts w:ascii="Palatino Linotype" w:eastAsia="Times New Roman" w:hAnsi="Palatino Linotype" w:cs="Times New Roman"/>
          <w:color w:val="000000"/>
          <w:sz w:val="27"/>
          <w:szCs w:val="27"/>
        </w:rPr>
        <w:t> şəxsə qarşı malik olduğu hüquqlardan və vasitələrdən həmin ödənişi vermiş sığortaçının istifadə etmək hüququ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36.2. Faydalanan şəxsin zərərvuran şəxsə qarşı zərərin əvəzini ödəmək tələbi (iddiası) ilə bağlı hüquq əmlak sığortası üzrə sığorta ödənişini vermiş sığortaçıya subroqasiya qaydasında onun verdiyi sığorta ödənişi məbləğində keç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36.3. Faydalanan şəxs sığorta ödənişini aldıqda subroqasiya hüququnun həyata keçirilməsi üçün özündə olan bütün lazımi sənədlərlə sığortaçını təmin et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36.4. Faydalanan şəxs zərərvuran şəxsə qarşı iddiadan və ya tələbi təmin edən hüquqlardan, yaxud lazımi sənədləri sığortaçıya verməkdən imtina etdikdə sığortaçı sığorta ödənişi verməkdən zərərvuran şəxsdən subroqasiya qaydasında ala biləcəyi məbləğ həcmində azad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36.5. Sığortaçı subroqasiya hüququndan zərərvuran şəxsin özünə və (və ya) müvafiq sığorta hadisəsi ilə bağlı risklər üzrə həmin şəxsin məsuliyyətini sığortalamış sığortaçıya, həmçinin </w:t>
      </w:r>
      <w:r w:rsidRPr="004E7A7F">
        <w:rPr>
          <w:rFonts w:ascii="Palatino Linotype" w:eastAsia="Times New Roman" w:hAnsi="Palatino Linotype" w:cs="Times New Roman"/>
          <w:strike/>
          <w:color w:val="000000"/>
          <w:sz w:val="27"/>
          <w:szCs w:val="27"/>
        </w:rPr>
        <w:t>qanunvericiliyə əsasən</w:t>
      </w:r>
      <w:r w:rsidRPr="004E7A7F">
        <w:rPr>
          <w:rFonts w:ascii="Palatino Linotype" w:eastAsia="Times New Roman" w:hAnsi="Palatino Linotype" w:cs="Times New Roman"/>
          <w:color w:val="000000"/>
          <w:sz w:val="27"/>
          <w:szCs w:val="27"/>
        </w:rPr>
        <w:t> dəyən zərərə görə sığortalı və ya faydalanan şəxs qarşısında maddi məsuliyyət daşıya bilən digər şəxsə qarşı istifadə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36.6. Həyat sığortası siniflərinə və fərdi qəza sığortasına aid olan hallarda subroqasiya hüququ tətbiq edilmir.</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4. Sığorta vasitəçiliyi</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937. Sığorta münasibətlərində sığorta vasitəçilərinin iştirak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37.1. Sığorta (təkrarsığorta) müqaviləsi tərəflər arasında həm birbaşa, həm də sığorta vasitəçilərinin - sığorta agentlərinin və ya sığorta brokerlərinin xidmətindən istifadə etməklə bağlan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937.2. Sığortaçı aşağıdakı sığorta əməliyyatlarında onun adından çıxış edən sığorta agentinin vasitəçilik xidmətlərindən </w:t>
      </w:r>
      <w:r w:rsidRPr="004E7A7F">
        <w:rPr>
          <w:rFonts w:ascii="Palatino Linotype" w:eastAsia="Times New Roman" w:hAnsi="Palatino Linotype" w:cs="Times New Roman"/>
          <w:i/>
          <w:iCs/>
          <w:color w:val="000000"/>
          <w:sz w:val="27"/>
          <w:szCs w:val="27"/>
        </w:rPr>
        <w:t>tapşırıq müqaviləsi bağlamaqla</w:t>
      </w:r>
      <w:r w:rsidRPr="004E7A7F">
        <w:rPr>
          <w:rFonts w:ascii="Palatino Linotype" w:eastAsia="Times New Roman" w:hAnsi="Palatino Linotype" w:cs="Times New Roman"/>
          <w:color w:val="000000"/>
          <w:sz w:val="27"/>
          <w:szCs w:val="27"/>
        </w:rPr>
        <w:t> istifadə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37.2.1. sığorta müqavilələrinin bağlanması və bununla əlaqədar sövdələşmələrin aparıl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37.2.2. sığorta müqaviləsinin davam etdirilməsi və ya yenilənməsi ilə bağlı sövdələşmələrin aparılması.</w:t>
      </w:r>
    </w:p>
    <w:p w:rsidR="004E7A7F" w:rsidRPr="004E7A7F" w:rsidRDefault="004E7A7F" w:rsidP="004E7A7F">
      <w:pPr>
        <w:spacing w:after="6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937.2–1. Sığortaçı ilə sığorta agenti arasında bağlanan vasitəçilik xidmətinin göstərilməsi üzrə tapşırıq müqaviləsində aşağıdakılar əks olunmalıdır:</w:t>
      </w:r>
      <w:r w:rsidRPr="004E7A7F">
        <w:rPr>
          <w:rFonts w:ascii="Palatino Linotype" w:eastAsia="Times New Roman" w:hAnsi="Palatino Linotype" w:cs="Times New Roman"/>
          <w:b/>
          <w:bCs/>
          <w:color w:val="0000FF"/>
          <w:sz w:val="20"/>
          <w:szCs w:val="20"/>
          <w:vertAlign w:val="superscript"/>
        </w:rPr>
        <w:t> </w:t>
      </w:r>
    </w:p>
    <w:p w:rsidR="004E7A7F" w:rsidRPr="004E7A7F" w:rsidRDefault="004E7A7F" w:rsidP="004E7A7F">
      <w:pPr>
        <w:spacing w:after="6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937.2–1.1. tapşırıq müqaviləsinin nömrəsi və tarixi;</w:t>
      </w:r>
    </w:p>
    <w:p w:rsidR="004E7A7F" w:rsidRPr="004E7A7F" w:rsidRDefault="004E7A7F" w:rsidP="004E7A7F">
      <w:pPr>
        <w:spacing w:after="6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937.2–1.2. sığortaçının adı və ünvanı;</w:t>
      </w:r>
    </w:p>
    <w:p w:rsidR="004E7A7F" w:rsidRPr="004E7A7F" w:rsidRDefault="004E7A7F" w:rsidP="004E7A7F">
      <w:pPr>
        <w:spacing w:after="6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937.2–1.3. sığorta agenti fiziki şəxs olduqda onun adı, atasının adı, soyadı, yaşayış yeri, şəxsiyyət vəsiqəsinin seriya və nömrəsi, lisenziyasının seriya və nömrəsi və VÖEN-i;</w:t>
      </w:r>
    </w:p>
    <w:p w:rsidR="004E7A7F" w:rsidRPr="004E7A7F" w:rsidRDefault="004E7A7F" w:rsidP="004E7A7F">
      <w:pPr>
        <w:spacing w:after="6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937.2–1.4. sığorta agenti hüquqi şəxs olduqda onun adı, olduğu yer, lisenziyasının seriya və nömrəsi, VÖEN-i, müstəsna olaraq sığorta agenti fəaliyyəti ilə məşğuldursa, icra orqanının rəhbərinin, əsas fəaliyyəti digər fəaliyyət növüdürsə, icra orqanının rəhbəri ilə yanaşı, sığorta agenti lisenziyasına malik olan işçisinin adı, soyadı və atasının adı;</w:t>
      </w:r>
    </w:p>
    <w:p w:rsidR="004E7A7F" w:rsidRPr="004E7A7F" w:rsidRDefault="004E7A7F" w:rsidP="004E7A7F">
      <w:pPr>
        <w:spacing w:after="6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937.2–1.5. tapşırıq müqaviləsinin predmeti;</w:t>
      </w:r>
    </w:p>
    <w:p w:rsidR="004E7A7F" w:rsidRPr="004E7A7F" w:rsidRDefault="004E7A7F" w:rsidP="004E7A7F">
      <w:pPr>
        <w:spacing w:after="6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937.2–1.6. sığorta agentinin müştərilərə təklif edəcəyi sığorta növlərinin siyahısı;</w:t>
      </w:r>
    </w:p>
    <w:p w:rsidR="004E7A7F" w:rsidRPr="004E7A7F" w:rsidRDefault="004E7A7F" w:rsidP="004E7A7F">
      <w:pPr>
        <w:spacing w:after="6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937.2–1.7. tapşırıq müqaviləsi üzrə sığorta agentinə ödənilməli olan komisyon muzdun məbləği;</w:t>
      </w:r>
    </w:p>
    <w:p w:rsidR="004E7A7F" w:rsidRPr="004E7A7F" w:rsidRDefault="004E7A7F" w:rsidP="004E7A7F">
      <w:pPr>
        <w:spacing w:after="6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937.2–1.8. tərəflərin hüquq və vəzifələri;</w:t>
      </w:r>
    </w:p>
    <w:p w:rsidR="004E7A7F" w:rsidRPr="004E7A7F" w:rsidRDefault="004E7A7F" w:rsidP="004E7A7F">
      <w:pPr>
        <w:spacing w:after="6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937.2–1.9. müqavilə şərtlərini pozmağa görə tərəflərin məsuliyyəti;</w:t>
      </w:r>
    </w:p>
    <w:p w:rsidR="004E7A7F" w:rsidRPr="004E7A7F" w:rsidRDefault="004E7A7F" w:rsidP="004E7A7F">
      <w:pPr>
        <w:spacing w:after="6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937.2–1.10. tapşırıq müqaviləsinin qüvvədə olduğu ərazi;</w:t>
      </w:r>
    </w:p>
    <w:p w:rsidR="004E7A7F" w:rsidRPr="004E7A7F" w:rsidRDefault="004E7A7F" w:rsidP="004E7A7F">
      <w:pPr>
        <w:spacing w:after="6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937.2–1.11. tapşırıq müqaviləsinin qüvvədə olduğu müddət;</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937.2–1.12. tərəflərin rekvizit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37.3. Sığorta brokeri sığortalını (təkrarsığortalını) sığortaçı (təkrarsığortaçı) ilə münasibətlərdə təmsil etməklə aşağıdakı sığorta əməliyyatlarında </w:t>
      </w:r>
      <w:r w:rsidRPr="004E7A7F">
        <w:rPr>
          <w:rFonts w:ascii="Palatino Linotype" w:eastAsia="Times New Roman" w:hAnsi="Palatino Linotype" w:cs="Times New Roman"/>
          <w:i/>
          <w:iCs/>
          <w:color w:val="000000"/>
          <w:sz w:val="27"/>
          <w:szCs w:val="27"/>
        </w:rPr>
        <w:t>tapşırıq müqaviləsi əsasında</w:t>
      </w:r>
      <w:r w:rsidRPr="004E7A7F">
        <w:rPr>
          <w:rFonts w:ascii="Palatino Linotype" w:eastAsia="Times New Roman" w:hAnsi="Palatino Linotype" w:cs="Times New Roman"/>
          <w:color w:val="000000"/>
          <w:sz w:val="27"/>
          <w:szCs w:val="27"/>
        </w:rPr>
        <w:t> vasitəçilik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37.3.1. sığorta (təkrarsığorta) müqavilələrinin bağlanması və bununla əlaqədar sövdələşmələrin aparıl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937.3.2. sığorta (təkrarsığorta) müqavilələrinin davam etdirilməsi və ya yenilənməsi ilə bağlı sövdələşmələrin aparıl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37.3.3. sığorta (təkrarsığorta) müqavilələrinin həyata keçirilməsi, o cümlədən sığorta (təkrarsığorta) tələbləri və sığorta ödənişləri üzrə sövdələşmələrin aparılması və (və ya) məsləhətlərin ver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938. Sığorta və ya təkrarsığorta müqavilələrinin sığorta vasitəçiliyi ilə bağlan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38.1. Sığorta müqaviləsi sığorta agenti vasitəsilə bağlandıqda sığorta agenti müqaviləni həmin sığortaçının adından yalnız onun yazılı qaydada verdiyi səlahiyyət əsasında imzalay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38.2. Sığorta (təkrarsığorta) müqaviləsi sığorta brokeri vasitəsilə bağlandıqda müqavilə  sığortaçı və sığortalı tərəfindən və ya sığortalının (təkrarsığortalının) yazılı qaydada verdiyi səlahiyyət əsasında sığorta brokeri tərəfindən imzalan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38.3. Sığorta (təkrarsığorta) müqaviləsi sığorta vasitəçiliyi ilə bağlandıqda həmin müqavilədə müvafiq olaraq sığorta agentinin və ya sığorta brokerinin adı, (fiziki şəxsdirsə, həmçinin soyadı) və ünvanı göstər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938.4. Bu Məcəllənin 911.2-ci maddəsinə uyğun olaraq bildirilmiş hallarla bağlı sığorta müqaviləsi bağlandıqdan sonra meydana çıxan hər hansı dəyişiklik barədə məlumatlandırılmış sığorta vasitəçisi həmin məlumatı aldığı tarixdən 1 gün müddətində sığortaçıya çatdır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39"/>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i/>
          <w:iCs/>
          <w:color w:val="000000"/>
          <w:sz w:val="27"/>
          <w:szCs w:val="27"/>
        </w:rPr>
        <w:t>Maddə 938–1. Sığorta vasitəçisinin sığorta müqaviləsinin bağlanmasından əvvəl sığortalıya açıqlamalı olduğu məlumatlar</w:t>
      </w:r>
    </w:p>
    <w:p w:rsidR="004E7A7F" w:rsidRPr="004E7A7F" w:rsidRDefault="004E7A7F" w:rsidP="004E7A7F">
      <w:pPr>
        <w:spacing w:after="0" w:line="240" w:lineRule="auto"/>
        <w:ind w:firstLine="539"/>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 </w:t>
      </w:r>
    </w:p>
    <w:p w:rsidR="004E7A7F" w:rsidRPr="004E7A7F" w:rsidRDefault="004E7A7F" w:rsidP="004E7A7F">
      <w:pPr>
        <w:spacing w:after="6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938–1.0. Sığorta vasitəçiliyi ilə bağlanan hər bir sığorta müqaviləsinin bağlanmasından, yenilənməsindən və ya ona dəyişikliklər edilməsindən əvvəl sığorta vasitəçisi sığorta etdirən şəxsi ən azı aşağıdakı məlumatlarla təmin etməlidir:</w:t>
      </w:r>
    </w:p>
    <w:p w:rsidR="004E7A7F" w:rsidRPr="004E7A7F" w:rsidRDefault="004E7A7F" w:rsidP="004E7A7F">
      <w:pPr>
        <w:spacing w:after="6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938–1.0.1. özünün adı və yaşayış yeri (hüquqi şəxslər üçün – olduğu yer);</w:t>
      </w:r>
    </w:p>
    <w:p w:rsidR="004E7A7F" w:rsidRPr="004E7A7F" w:rsidRDefault="004E7A7F" w:rsidP="004E7A7F">
      <w:pPr>
        <w:spacing w:after="6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938–1.0.2. daxil edildiyi reyestr və həmin reyestrdən onun barəsində informasiya əldə etməyin üsulları;</w:t>
      </w:r>
    </w:p>
    <w:p w:rsidR="004E7A7F" w:rsidRPr="004E7A7F" w:rsidRDefault="004E7A7F" w:rsidP="004E7A7F">
      <w:pPr>
        <w:spacing w:after="6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938–1.0.3. sığorta müqaviləsinin tərəfi kimi təklif edilən sığortaçı ilə səhmdar, aidiyyəti şəxs və ya asılı cəmiyyət münasibətlərində olub-olmaması;</w:t>
      </w:r>
      <w:r w:rsidRPr="004E7A7F">
        <w:rPr>
          <w:rFonts w:ascii="Palatino Linotype" w:eastAsia="Times New Roman" w:hAnsi="Palatino Linotype" w:cs="Times New Roman"/>
          <w:b/>
          <w:bCs/>
          <w:color w:val="0000FF"/>
          <w:sz w:val="20"/>
          <w:szCs w:val="20"/>
          <w:vertAlign w:val="superscript"/>
        </w:rPr>
        <w:t> </w:t>
      </w:r>
    </w:p>
    <w:p w:rsidR="004E7A7F" w:rsidRPr="004E7A7F" w:rsidRDefault="004E7A7F" w:rsidP="004E7A7F">
      <w:pPr>
        <w:spacing w:after="6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lastRenderedPageBreak/>
        <w:t>938–1.0.4. sığorta vasitəçilərindən şikayət vermək hüququ və proseduru, həmçinin şikayətin üsulları və təqdim etmə vasitələri;</w:t>
      </w:r>
    </w:p>
    <w:p w:rsidR="004E7A7F" w:rsidRPr="004E7A7F" w:rsidRDefault="004E7A7F" w:rsidP="004E7A7F">
      <w:pPr>
        <w:spacing w:after="6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938–1.0.5. sığorta vasitəçiliyini bir və ya bir neçə sığortaçı ilə bağladığı tapşırıq müqaviləsi üzrə öhdəlikləri əsasında (həmin sığortaçıların adı, ünvanı, sığorta bazarındakı mövqeyi barəsində obyektiv məlumat verməklə) və ya belə bir müqavilə olmadan həyata keçir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938–1.0.6. sığorta etdirənin tələbinə və ehtiyacına uyğun olan sığorta növləri əsasında verilən təminat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939. Sığorta brokerinin sığorta müqaviləsinin tərəflərini sənədlərlə təmin et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39.1. Sığorta brokeri onun vasitəsilə bağlanan sığorta müqaviləsini tərəflərdən sonuncusunun imzaladığı tarixdən etibarən 3 gün müddətində sığortalını həmin müqavilənin nüsxəsi və (və ya) müvafiq sığorta şəhadətnaməsi ilə, bu mümkün olmadıqda isə müvafiq sığorta müqaviləsinin nüsxəsinin, yaxud sığorta şəhadətnaməsinin sığortalıya verilməsinədək qüvvədə olan, bu Məcəllənin 940-cı maddəsində nəzərdə tutulmuş təminat şəhadətnaməsi ilə təmin et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39.2. Sığorta brokeri onun vasitəsilə bağlanan təkrarsığorta müqaviləsini tərəflərdən sonuncusunun imzaladığı tarixdən etibarən 10 gün müddətində təkrarsığortalını müvafiq təkrarsığorta müqaviləsinin nüsxəsi və ya bu Məcəllənin 940-cı maddəsində nəzərdə tutulmuş təminat şəhadətnaməsi ilə təmin et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39.3. Sığorta brokeri vasitəsilə bağlanan sığorta (təkrarsığorta) müqaviləsi üzrə riskləri qəbul edən və ya bölüşən sığortaçı (təkrarsığortaçı) həmin müqavilə üzrə istənilən məlumatı sığorta brokerindən tələb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940. Təminat şəhadətna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40.1. Təminat şəhadətnaməsi sığorta brokerinin sığortalıya (təkrarsığortalıya) verdiyi və sığorta risklərinin yerləşdirilməsini təsdiq edən sənəd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40.2. Təminat şəhadətnaməsində aşağıdakılar göstər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940.2.1. sığorta (təkrarsığorta) müqaviləsi üzrə riskləri qəbul edən və ya bölüşən sığortaçının (təkrarsığortaçının) tam adı və ünvan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40.2.2. sığortalının (təkrarsığortalının) tam adı və ünvan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40.2.3. sığorta müqaviləsinin qüvvədə olduğu müddət və əraz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40.2.4. sığorta (təkrarsığorta) müqaviləsi üzrə təminat verilən sığorta risk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40.2.5. sığortaçının (təkrarsığortaçının) qəbul etdiyi və ya bölüşdüyü sığorta və ya təkrarsığorta riskinə uyğun olan sığorta (təkrarsığorta) məbləğinin hər bir sığorta predmeti və ya onun hissəsinə, yaxud hər bir sığorta olunana münasibətdə ayrı-ayrı risklər üzrə miqdar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40.2.6. sığorta (təkrarsığorta) haqqının ümumi və hər bir sığorta predmeti üzrə məbləği və ödənilməsi qayd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40.3. Sığorta riski bir neçə sığortaçıda (təkrarsığortaçıda) yerləşdirildikdə, bu Məcəllənin 940.2.3-940.2.6-cı maddələrində nəzərdə tutulmuş məlumatlar hər bir sığortaçıya (təkrarsığortaçıya) münasibətdə ayrılıqda göstər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941. Sığorta vasitəçilərinin sığorta haqqı və sığorta ödənişlərinin ödənilməsində iştirak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41.1. Sığorta agenti sığortaçının adından sığorta haqqını onun yazılı qaydada verdiyi səlahiyyət əsasında qəbul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41.2. Sığorta (təkrarsığorta) müqaviləsi sığorta brokeri vasitəsilə bağlandıqda onunla sığortalı (təkrarsığortalı) və (və ya) sığortaçı (təkrarsığortaçı) arasında bağlanmış vasitəçilik xidməti üzrə müqavilədən asılı olaraq, sığortalı (təkrarsığortalı) sığorta (təkrarsığorta) haqqını sığortaçıya (təkrarsığortaçıya) birbaşa, yaxud sığorta brokeri vasitəsilə ödəy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41.3. Sığorta (təkrarsığorta) haqqı sığorta brokerinə daxil olduğu andan müvafiq sığorta (təkarsığorta) müqaviləsi üzrə ödənilmiş hesab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41.4. Sığorta brokeri ona sığorta (təkrarsığorta) haqqı kimi ödənilən pul vəsaitlərini “sığorta haqqı hesabı” </w:t>
      </w:r>
      <w:r w:rsidRPr="004E7A7F">
        <w:rPr>
          <w:rFonts w:ascii="Palatino Linotype" w:eastAsia="Times New Roman" w:hAnsi="Palatino Linotype" w:cs="Times New Roman"/>
          <w:i/>
          <w:iCs/>
          <w:color w:val="000000"/>
          <w:sz w:val="27"/>
          <w:szCs w:val="27"/>
        </w:rPr>
        <w:t>formasında,</w:t>
      </w:r>
      <w:r w:rsidRPr="004E7A7F">
        <w:rPr>
          <w:rFonts w:ascii="Palatino Linotype" w:eastAsia="Times New Roman" w:hAnsi="Palatino Linotype" w:cs="Times New Roman"/>
          <w:color w:val="000000"/>
          <w:sz w:val="27"/>
          <w:szCs w:val="27"/>
        </w:rPr>
        <w:t> digər hesablardan ayrı və fərqli olan bank hesabında sığortaçıya (təkrarsığortaçıya) ödənilmək məqsədilə saxlayır və bu vəsaitləri digər məqsədlər üçün istifadə edə bilmə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 xml:space="preserve">941.5. Sığorta haqqını qəbul etmiş sığorta vasitəçisi onu qəbul etdiyi tarixdən 5 iş günü müddətində tam həcmdə müvafiq sığortaçının müvafiq bank hesabına köçürməlidir. Təkrarsığorta haqqını qəbul etmiş sığorta brokeri onu təkrarsığortaçı ilə </w:t>
      </w:r>
      <w:r w:rsidRPr="004E7A7F">
        <w:rPr>
          <w:rFonts w:ascii="Palatino Linotype" w:eastAsia="Times New Roman" w:hAnsi="Palatino Linotype" w:cs="Times New Roman"/>
          <w:i/>
          <w:iCs/>
          <w:color w:val="000000"/>
          <w:sz w:val="27"/>
          <w:szCs w:val="27"/>
        </w:rPr>
        <w:lastRenderedPageBreak/>
        <w:t>razılaşdırılmış müddətdə və qaydada həmin təkrarsığortaçının müvafiq bank hesabına köçürməlidir. Sığorta vasitəçisi sığorta (təkrarsığorta) haqqının bu Məcəllənin 941.5-ci maddəsinin birinci və ikinci cümlələrində qeyd olunan müddətlərdə sığortaçıya (təkrarsığortaçıya) köçürülməməsinə görə hər gecikdirilmiş gün üçün köçürülməmiş məbləğin 0,1 faizi həcmində dəbbə pulu ödəy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941.6. Sığorta brokeri ilə təkrarsığortaçı arasındakı müvafiq müqaviləyə əsasən müəyyən edilmiş komisyon muzd məbləği təkrarsığorta haqqının bu Məcəllənin 941.5-ci maddəsində nəzərdə tutulmuş qaydada köçürülməsi zamanı, təkrarsığorta haqqından çıxı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41.7. Sığorta brokeri sığortaçı (təkrarsığortaçı) tərəfindən sığorta ödənişləri ilə bağlı ona ödənilən pul vəsaitlərini “sığorta ödənişi hesabı” kimi müəyyən edilən, digər hesablardan ayrı və fərqli olan bank hesabında sığortalıya (təkrarsığortalıya) və ya faydalanan şəxsə ötürülmək məqsədilə saxlayır və bu vəsaiti digər məqsədlər üçün istifadə edə bilmə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41.8. Sığorta brokeri bu Məcəllənin 941.7-ci maddəsində nəzərdə tutulmuş vəsaitləri sığorta ödənişi hesabına daxil olduğu tarixdən etibarən 3 gündən gec olmayaraq müvafiq sığortalıya (təkrarsığortalıya) və ya faydalanan şəxsə ötür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942. Sığorta vasitəçilərinin sığortalı və ya təkrarsığortalı qarşısında subsidiar öhdəliy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Sığorta vasitəçisi onun vasitəçiliyi ilə müvafiq hallarda sığorta və ya təkrarsığorta fəaliyyətinə lisenziyası olmayan şəxslə bağlanmış sığorta və ya təkrarsığorta müqaviləsinə, yaxud müvafiq sığorta növünün aparılmasına icazəsi olmayan sığortaçı ilə bağlanmış sığorta müqaviləsinə görə, həmçinin bu Məcəllənin 941.5-ci və 941.8-ci maddələrinə əməl etməməsi üzündən sığortalının (təkrarsığortalının) mənafelərinin pozulmasına görə onun qarşısında həmin sığorta (təkrarsığorta) müqaviləsində sığortaçıya (təkrarsığortaçıya) aid nəzərdə tutulan vəzifələrin yerinə yetirilməsi üzrə sığortaçı (təkrarsığortaçı) kimi subsidiar öhdəlik daşıy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51 – ci fəsil.</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Bank əmanət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lastRenderedPageBreak/>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943. Bank əmanəti haqqında ümumi müddə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Bu Məcəllənin bu fəslinin banklara aid qaydaları hüquqi şəxslərdən əmanətlər (depozitlər) qəbul edən digər kredit təşkilatlarına və poçt rabitəsinin milli operatoruna da tətbiq olun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944. Bank əmanəti müqavil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44.1. Bank əmanəti (depozit) müqaviləsinə görə bir tərəf (bank) başqa tərəfdən (əmanətçidən) və ya başqa tərəf (əmanətçi) üçün daxil olmuş pul məbləğini (əmanəti) qəbul edərək müqavilədə nəzərdə tutulmuş şərtlərlə və qaydada əmanət məbləğini əmanətçiyə qaytarmağı və onun üçün faizlər ödəməyi öhdəsinə götürü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44.2. Əmanətin qoyulduğu hesab üzrə bank ilə əmanətçinin münasibətlərinə bank hesabı müqaviləsi haqqında qaydalar tətbiq olunur, bir şərtlə ki, bu Məcəllənin bu fəslinin müddəalarında ayrı hal nəzərdə tutulmasın və ya bank əmanəti müqaviləsinin mahiyyətindən ayrı hal irəli gəlməsi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945. Pul vəsaitini əmanətlərə cəlb etmək hüququ</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45.1. Pul vəsaitini əmanətlərə cəlb etmək hüququna qanunla müəyyənləşdirilmiş qaydada verilən xüsusi icazəyə (lisenziyaya) uyğun olaraq buna hüququ çatan banklar və poçt rabitəsinin milli operatoru malikdir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45.2. Hüququ çatmayan şəxs tərəfindən və ya qanunla müəyyənləşdirilmiş qayda, yaxud qanuna uyğun qəbul edilmiş bank qaydaları pozulmaqla fiziki şəxsdən əmanət qəbul olunduqda əmanətçi əmanət məbləğinin dərhal qaytarılmasını, habelə onun üçün faizlər ödənilməsini və bundan əlavə, əmanətçiyə vurulmuş bütün zərərin əvəzinin verilməsini tələb edə bilər. Belə bir şəxs bank əmanəti müqaviləsinin şərtləri əsasında hüquqi şəxsin pul vəsaitini qəbul etdikdə, bu cür müqavilə etibarsız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45.3. Əgər qanunla ayrı qayda müəyyənləşdirilməyibsə, bu Məcəllənin 945.2-ci maddəsində nəzərdə tutulmuş nəticələr aşağıdakı hallarda da tətbiq olun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945.3.1. fiziki və hüquqi şəxslərin pul vəsaiti onlara buraxılması qanunsuz sayılmış səhmlər və digər qiymətli kağızlar satmaq yolu ilə cəlb olunduqd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45.3.2. fiziki şəxslərin pul vəsaiti əmanət sahiblərinin əmanəti ilk tələb üzrə almasını və bu Məcəllənin bu fəslinin qaydalarında nəzərdə tutulmuş digər hüquqları həyata keçirməsini istisna edən veksellər və ya başqa qiymətli kağızlar müqabilində əmanətlərə cəlb olunduqd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946. Bank əmanəti müqaviləsinin for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46.1. Bank əmanəti müqaviləsi yazılı formada bağlanır. Bank əmanəti müqaviləsinin yazılı formasına o halda riayət olunmuş sayılır ki, əmanətin qoyulması bank kitabçası ilə, bank və ya depozit sertifikatı ilə və ya bank tərəfindən əmanətçiyə verilmiş digər sənədlə, özü də qanunda bu cür sənədlər üçün nəzərdə tutulmuş tələblərə, qanuna uyğun müəyyənləşdirilmiş bank qaydalarına və bank praktikasında tətbiq olunan işgüzar dövriyyə adətlərinə uyğun gələn sənədlə təsdiq edilsi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46.2. Bank əmanəti müqaviləsinin yazılı formasına riayət edilməməsi bu müqavilənin etibarsızlığına səbəb olur. Belə müqavilə əhəmiyyətsiz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947. Əmanətlərin növ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47.1. Bank əmanəti müqaviləsi əmanətin ilk tələb üzrə verilməsi şərti ilə (tələbli əmanət) və ya əmanətin müqavilədə müəyyənləşdirilmiş müddət qurtardıqdan sonra şərti ilə (müddətli əmanət) bağlanır. Müqavilədə əmanətlərin qanuna zidd olmayan başqa qaytarma şərtləri ilə də qoyulması nəzərdə tutu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47.2. İstənilən növ bank əmanəti müqaviləsinə görə bank əmanətçinin ilk tələbi ilə əmanətin məbləğinin ən azı dörddə bir hissəsini dərhal, qalan hissəsini isə ən geci beş bank günü müddətində verməlidir, amma qaytarmanın müqavilədə nəzərdə tutulmuş başqa şərtləri ilə hüquqi şəxslərin qoyduqları əmanətlər istisna təşkil edir. Fiziki şəxsin əmanəti ilk tələb üzrə almaq hüququndan imtina etməsi haqqında müqavilənin şərti əhəmiyyətsiz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xml:space="preserve">947.3. Tələbli əmanət istisna olmaqla, müddətli və ya başqa əmanət müddət qurtaranadək və ya bank əmanəti müqaviləsində göstərilmiş ayrı hallar baş verənədək əmanətçinin tələbi ilə ona qaytarıldıqda əmanət üzrə </w:t>
      </w:r>
      <w:r w:rsidRPr="004E7A7F">
        <w:rPr>
          <w:rFonts w:ascii="Palatino Linotype" w:eastAsia="Times New Roman" w:hAnsi="Palatino Linotype" w:cs="Times New Roman"/>
          <w:color w:val="000000"/>
          <w:sz w:val="27"/>
          <w:szCs w:val="27"/>
        </w:rPr>
        <w:lastRenderedPageBreak/>
        <w:t>faizlər bankın tələbli əmanətlər üzrə ödədiyi faizlərin miqdarına uyğun miqdarda ödənilir, bu şərtlə ki, müqavilədə faizlərin ayrı miqdarı nəzərdə tutulması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47.4. Əmanətçinin müddətli əmanətin məbləğini müddət qurtardıqdan sonra və ya başqa qaytarma şərtləri ilə qoyulmuş əmanətin məbləğini müqavilədə nəzərdə tutulmuş hallar baş verdikdən sonra qaytarmağı tələb etmədiyi hallarda müqavilə tələbli əmanətin şərtləri ilə uzadılmış sayılır, bu şərtlə ki, müqavilədə ayrı qayda nəzərdə tutulması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948. Əmanətin məbləği üçün faiz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48.1. Bank əmanətçiyə əmanətin məbləği üçün bank əmanəti müqaviləsi ilə müəyyənləşdirilmiş miqdarda faizlər ödəyir. Müqavilədə ödənilən faizlərin miqdarı haqqında şərtlər olmadıqda bank faizləri bu Məcəllənin 449.1-ci maddəsinə uyğun müəyyənləşdirilən miqdarda ödə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48.2. Əgər bank əmanəti müqaviləsində ayrı qayda nəzərdə tutulmayıbsa, bankın tələbli əmanətlər üçün ödənilən faizlərin miqdarını dəyişməyə ixtiyarı vardır. Bank faizlərin miqdarını azaltdıqda faizlərin yeni miqdarı faizlərin azaldılması haqqında əmanətçilərə məlumat verilənədək qoyulmuş əmanətlərə həmin məlumatın verildiyi andan bir ay keçəndən sonra tətbiq olunur, bu şərtlə ki, müqavilədə ayrı qayda nəzərdə tutulması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48.3. Fiziki şəxs əmanəti müəyyən müddət qurtardıqdan sonra və ya müqavilədə nəzərdə tutulan hallar baş verdikdə qaytarılmaq şərtləri ilə qoyduqda əmanət üçün faizlərin bank əmanəti müqaviləsində müəyyənləşdirilmiş miqdarı bank tərəfindən birtərəfli qaydada azaldıla bilməz. Əgər müqavilədə ayrı qayda nəzərdə tutulmayıbsa, bankın hüquqi şəxslə bağladığı bu cür bank əmanəti müqaviləsi üzrə faizlərin miqdarı birtərəfli qaydada dəyişdirilə bilmə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949. Əmanətin məbləğinə faizlərin hesablanması və ödənilməsi qayd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xml:space="preserve">949.1. Bank əmanətinin məbləğinə faizlər bu məbləğin banka daxil olduğu günün ertəsi günündən məbləğin əmanətçiyə qaytarılmasından və ya başqa </w:t>
      </w:r>
      <w:r w:rsidRPr="004E7A7F">
        <w:rPr>
          <w:rFonts w:ascii="Palatino Linotype" w:eastAsia="Times New Roman" w:hAnsi="Palatino Linotype" w:cs="Times New Roman"/>
          <w:color w:val="000000"/>
          <w:sz w:val="27"/>
          <w:szCs w:val="27"/>
        </w:rPr>
        <w:lastRenderedPageBreak/>
        <w:t>əsaslarla əmanətçinin hesabından silinməsindən əvvəlki günədək hesablanır. Bu qayda bir günlük depozitlərə tətbiq edil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49.2. Əgər bank əmanəti müqaviləsində ayrı qayda nəzərdə tutulmayıbsa, bank əmanəti məbləğinə hesablanan faizlər əmanətçiyə hər rüb başa çatdıqdan sonra onun tələbi ilə əmanətin məbləğindən ayrılıqda ödənilir, həmin müddətdə tələb olunmamış faizlər isə üstünə faizlər hesablanan əmanətin məbləğini artırır. Əmanət qaytarıldıqda həmin anadək hesablanmış bütün faizlər ödən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950. Əmanətin qaytarılmasının təmin ed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50.1. Banklar fiziki şəxslərin əmanətlərinin qaytarılmasını icbari sığorta yolu ilə, qanunda nəzərdə tutulan hallarda isə başqa üsullarla təmin etməlidirlər. Nizamnamə kapitalında iştirak paylarının və ya səhmlərin əlli faizindən çoxunun Azərbaycan Respublikasına və ya bələdiyyələrə mənsub olduğu bank tərəfindən fiziki şəxslərin əmanətlərinin qaytarılmasına, bundan əlavə, əmanətçinin banka qarşı tələbləri üzrə onların bu Məcəllənin 453-cü maddəsində nəzərdə tutulmuş qaydada subsidiar məsuliyyəti ilə qarantiya ve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50.2. Bank tərəfindən hüquqi şəxslərin əmanətlərinin qaytarılması üsulları bank əmanəti müqaviləsi ilə müəyyənləşd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50.3. Bank əmanəti müqaviləsi bağlanarkən bank əmanətin qaytarılmasının necə təmin ediləcəyi barədə əmanətçiyə məlumat ver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50.4. Bank əmanətin qaytarılmasının təmin edilməsi üçün bank əmanəti müqaviləsində nəzərdə tutulmuş vəzifələri yerinə yetirmədikdə, habelə əmanətin qaytarılması üçün təminat itirildikdə və ya onun şərtləri pisləşdikdə, əmanətçi bankdan əmanət məbləğini dərhal qaytarmağı, bu Məcəllənin 948.1-ci maddəsinə uyğun müəyyənləşdirilmiş miqdarda faizlər ödəməyi və vurulmuş zərərin əvəzini verməyi tələb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951. Əmanətçinin hesabına üçüncü şəxslərin pul vəsaiti qoy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xml:space="preserve">Əgər bank əmanəti müqaviləsində ayrı qayda nəzərdə tutulmayıbsa, əmanətçinin əmanət üzrə hesabına dair lazımi məlumat göstərilməklə banka onun adına üçüncü şəxslərdən daxil olmuş pul vəsaiti əmanət üzrə hesaba </w:t>
      </w:r>
      <w:r w:rsidRPr="004E7A7F">
        <w:rPr>
          <w:rFonts w:ascii="Palatino Linotype" w:eastAsia="Times New Roman" w:hAnsi="Palatino Linotype" w:cs="Times New Roman"/>
          <w:color w:val="000000"/>
          <w:sz w:val="27"/>
          <w:szCs w:val="27"/>
        </w:rPr>
        <w:lastRenderedPageBreak/>
        <w:t>daxil edilir. Həm də nəzərdə tutulur ki, əmanətçi həmin şəxslərdən pul vəsaiti almağa razılığını ifadə edərək, onlara əmanət üzrə hesaba dair lazımi məlumat vermiş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952. Üçüncü şəxslərin xeyrinə əmanət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52.1. Əmanət banka müəyyən üçüncü şəxsin adına qoyula bilər. Əgər bank əmanəti müqaviləsində ayrı müddət nəzərdə tutulmayıbsa, həmin şəxs bu hüquqlara əsaslanan ilk tələbini banka verdiyi və ya belə hüquqlardan istifadə etmək niyyətini başqa üsulla banka bildirdiyi andan əmanətçi hüququ qazanır. Xeyrinə əmanət qoyulan fiziki şəxsin və ya hüquqi şəxsin adının göstərilməsi müvafiq bank əmanəti müqaviləsinin mühüm şərtidir. Müqavilənin bağlandığı vaxt sağ olmayan fiziki şəxsin və ya bu vaxt mövcud olmayan hüquqi şəxsin xeyrinə bank əmanəti müqaviləsi əhəmiyyətsiz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52.2. Bank əmanəti müqaviləsi bağlamış şəxs onun əmanət üzrə hesabına qoyulmuş pul vəsaiti barəsində əmanətçi hüquqlarından üçüncü şəxs əmanətçi hüquqlarından istifadə etmək niyyətini bildirənədək istifadə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52.3. Üçüncü şəxsin xeyrinə müqavilə haqqında qaydalar üçüncü şəxsin xeyrinə bank əmanəti müqaviləsinə bu şərtlə tətbiq edilir ki, belə tətbiq bu maddənin qaydalarına və bank əmanətinin mahiyyətinə zidd olması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953. Bank kitabç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53.1. Əgər tərəflərin razılaşması ilə ayrı qayda nəzərdə tutulmayıbsa, fiziki şəxslə bank əmanəti müqaviləsinin bağlanması və onun əmanət üzrə hesabına pul vəsaitinin qoyulması bank kitabçası ilə təsdiq olunur. Bank əmanəti müqaviləsində adlı bank kitabçasının və ya adsız bank kitabçasının verilməsi nəzərdə tutula bilər. Bank kitabçasında bankın adı və olduğu yer, əmanət filiala qoyulduqda isə həm də müvafiq filialın adı və olduğu yer, əmanət üzrə hesabın nömrəsi, habelə hesaba köçürülmüş pul vəsaitinin bütün məbləğləri, hesabdan silinmiş pul vəsaitinin bütün məbləğləri və bank kitabçasının banka təqdim olunduğu anadək hesabdakı pul vəsaitinin qalığı göstərilməli və bank tərəfindən təsdiq edilməlidir. Əgər ayrı hal sübuta yetirilməyibsə, bank kitabçasında göstərilmiş əmanət haqqında məlumatlar bankla əmanətçi arasında əmanət üzrə hesablaşmalar üçün əsas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953.2. Bank əmanətin verilməsini, əmanət üzrə faizlərin ödənilməsini və əmanət üzrə hesabdan pul vəsaitinin digər şəxslərə köçürülməsinə dair əmanətçinin sərəncamlarının icrasını bank kitabçası təqdim olunduqda həyata keçirir. Adlı bank kitabçası itirildikdə və ya təqdim olunmaq üçün yararsız vəziyyətə düşdükdə, əmanətçinin ərizəsi üzrə bank ona yeni bank kitabçası verir. İtirilmiş adsız </w:t>
      </w:r>
      <w:r w:rsidRPr="004E7A7F">
        <w:rPr>
          <w:rFonts w:ascii="Palatino Linotype" w:eastAsia="Times New Roman" w:hAnsi="Palatino Linotype" w:cs="Times New Roman"/>
          <w:i/>
          <w:iCs/>
          <w:color w:val="000000"/>
          <w:sz w:val="27"/>
          <w:szCs w:val="27"/>
        </w:rPr>
        <w:t>sənədli</w:t>
      </w:r>
      <w:r w:rsidRPr="004E7A7F">
        <w:rPr>
          <w:rFonts w:ascii="Palatino Linotype" w:eastAsia="Times New Roman" w:hAnsi="Palatino Linotype" w:cs="Times New Roman"/>
          <w:color w:val="000000"/>
          <w:sz w:val="27"/>
          <w:szCs w:val="27"/>
        </w:rPr>
        <w:t> bank kitabçası üzrə hüquqların bərpası adsız qiymətli kağızlar üçün nəzərdə tutulmuş qaydada həyata keç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53.3. Bank, bank kitabçasını qeyri-qanuni yollarla və ya itirmə nəticəsində əldə etmiş şəxslə həmin kitabça üzrə hesablaşma apararsa, məsuliyyətdən azad olunur, bu şərtlə ki, həmin hallar barədə məlumata malik olmasın. Lakin, əgər bank kobud ehtiyatsızlıq üzündən belə məlumata malik olmazsa, məsuliyyətdən azad edil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53.4. Banka qarşı olan tələbi bu Məcəllə ilə müəyyən edilmiş qaydada həmin tələbin güzəşti yolu ilə əldə etmiş yeni kreditor, ona bank kitabçasının verilməsini tələb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52 – ci fəsil.</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Bank hesab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954. Bank hesabı müqavil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54.1. Bank hesabı müqaviləsinə görə bank müştəriyə (hesabın sahibinə) açılmış hesaba daxil olan pul vəsaitini qəbul etməyi və hesaba salmağı, hesabdan müvafiq məbləğlərin köçürülməsinə və verilməsinə, hesab üzrə digər əməliyyatların aparılmasına dair müştərinin sərəncamlarını yerinə yetirməyi öhdəsinə götürü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54.2. Bank hesabda olan pul vəsaitinə dair müştərinin maneəsiz sərəncam vermək hüququna qarantiya verməklə, bu vəsaitdən istifadə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54.3. Bank müştərinin pul vəsaitindən istifadə edilməsi istiqamətlərini müəyyənləşdirə və buna nəzarət edə bilməz, habelə müştərinin pul vəsaitinə dair öz istədiyi kimi sərəncam vermək hüququ üzərində bank hesabı müqaviləsi ilə nəzərdə tutulmamış digər məhdudiyyətlər qoya bilmə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xml:space="preserve">954.4. Bu fəslin banklara aid qaydaları verilmiş xüsusi icazəyə (lisenziyaya) müvafiq surətdə bank hesabı müqaviləsi bağlayan və icra edən </w:t>
      </w:r>
      <w:r w:rsidRPr="004E7A7F">
        <w:rPr>
          <w:rFonts w:ascii="Palatino Linotype" w:eastAsia="Times New Roman" w:hAnsi="Palatino Linotype" w:cs="Times New Roman"/>
          <w:color w:val="000000"/>
          <w:sz w:val="27"/>
          <w:szCs w:val="27"/>
        </w:rPr>
        <w:lastRenderedPageBreak/>
        <w:t>başqa kredit təşkilatlarına və poçt rabitəsinin milli operatoruna da tətbiq olun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955. Bank hesabı müqaviləsinin for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55.1. Bank hesabı müqaviləsi yazılı formada bağlan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55.2. Bank hesabı müqaviləsinin yazılı formasına riayət edilməməsi bu müqavilənin etibarsızlığına səbəb olur. Belə müqavilə əhəmiyyətsiz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956. Bank hesabı müqaviləsinin bağlan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56.1. Bank hesabı müqaviləsi bağlanarkən müştəriyə və ya onun göstərdiyi şəxsə tərəflərin razılaşdırdığı şərtlərlə bankda hesab aç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56.2. Bank həmin növ hesabların açılması üçün bankın elan etdiyi, qanunda nəzərdə tutulmuş və qanuna əsasən bank qaydaları ilə müəyyənləşdirilmiş tələblərə uyğun şərtlər əsasında hesab açmaq təklifi ilə müraciət etmiş müştəri ilə bank hesabı müqaviləsi bağla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56.3. Hesab üzrə müvafiq əməliyyatların aparılması qanunla, bankın nizamnaməsi və ona verilmiş xüsusi icazə (lisenziya) ilə nəzərdə tutulduqda, bankın həmin hesabın açılmasından imtina etməyə ixtiyarı yoxdur, amma belə imtinanın bank xidmətinə qəbul etməyə bankın imkanının olmaması ilə bağlı olduğu və ya buna qanunla, yaxud başqa hüquqi aktlarla yol verildiyi hallar istisna təşkil e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56.4. Bank hesabı müqaviləsinin bağlanmasından bank əsassız boyun qaçırdıqda müştərinin onu müqavilə bağlamağa məcbur etmək tələbi ilə məhkəməyə müraciət etməyə ixtiyarı vardır. Bank hesabı müqaviləsi bağlamaqdan əsassız boyun qaçıran bank müştəriyə bununla vurulmuş zərərin əvəzini ödə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957. Hesabda olan pul vəsaitinə dair sərəncam vermək hüququnun təsdiq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xml:space="preserve">957.1. Hesabdan vəsaitin köçürülməsi və verilməsi haqqında müştərinin adından sərəncamlar verən şəxslərin hüquqları qanunda nəzərdə tutulmuş, qanuna əsasən bank qaydaları və bank hesabı müqaviləsi ilə </w:t>
      </w:r>
      <w:r w:rsidRPr="004E7A7F">
        <w:rPr>
          <w:rFonts w:ascii="Palatino Linotype" w:eastAsia="Times New Roman" w:hAnsi="Palatino Linotype" w:cs="Times New Roman"/>
          <w:color w:val="000000"/>
          <w:sz w:val="27"/>
          <w:szCs w:val="27"/>
        </w:rPr>
        <w:lastRenderedPageBreak/>
        <w:t>müəyyənləşdirilmiş sənədlərin müştəri tərəfindən banka təqdim olunması yolu ilə təsdiq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57.2. Üçüncü şəxslərin tələbi ilə, o cümlədən müştərinin bu şəxslər qarşısında öhdəliklərini yerinə yetirməsi ilə bağlı tələbi üzrə müştəri pul vəsaitinin hesabdan silinməsi haqqında banka sərəncam verə bilər. Bank belə sərəncamları bu şərtlə qəbul edir ki, müvafiq tələb irəli sürülərkən onu irəli sürməyə hüququ çatan şəxsi eyniləşdirməyə imkan verən lazımi məlumatlar həmin sərəncamlarda yazılı formada göstərilmiş olsu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57.3. Müqavilədə hesabdakı pul məbləğlərinə dair sərəncam hüququnun elektron ödəmə vasitələri və öz əli ilə imza analoqlarından, kodlardan, parollardan və sərəncamın buna vəkil edilmiş şəxs tərəfindən verildiyini təsdiqləyən digər vasitələrdən istifadə olunmaqla başqa sənədlər ilə təsdiq edilməsi də nəzərdə tutu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57.4. Əgər bank hesab sahibinin həqiqi iradəsini ifadə etməyən sərəncam əsasında pul vəsaitini həmin hesabdan silərsə, bunun üçün məsuliyyət daşıyır, bir şərtlə ki, belə sərəncamın hesab sahibinin öz təqsiri üzündən verildiyini sübut edə bilməsi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958. Bankın apardığı hesab əməliyyatlar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Bank müştəri üçün həmin növ hesablardan ötrü qanunla, qanuna əsasən müəyyənləşdirilmiş bank qaydaları ilə və bank praktikasında tətbiq olunan işgüzar dövriyyə adətləri ilə nəzərdə tutulan əməliyyatlar aparmalıdır, bu şərtlə ki, bank hesabı müqaviləsində ayrı hal nəzərdə tutulması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959. Hesab əməliyyatlarının müddət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59.1. Bank müştərinin hesabına daxil olmuş pul vəsaitini müvafiq ödəniş sənədinin banka daxil olduğu günün ertəsi günündən gec olmayaraq hesaba salmalıdır, bu şərtlə ki, qanunda və ya bank hesabı müqaviləsində daha qısa müddət nəzərdə tutulması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xml:space="preserve">959.2. Müştərinin sərəncamı ilə bank müştərinin pul vəsaitini müvafiq ödəniş sənədinin banka daxil olduğu günün ertəsi günündən gec olmayaraq verməli və ya hesabdan köçürməlidir, bu şərtlə ki, qanunla, qanuna uyğun </w:t>
      </w:r>
      <w:r w:rsidRPr="004E7A7F">
        <w:rPr>
          <w:rFonts w:ascii="Palatino Linotype" w:eastAsia="Times New Roman" w:hAnsi="Palatino Linotype" w:cs="Times New Roman"/>
          <w:color w:val="000000"/>
          <w:sz w:val="27"/>
          <w:szCs w:val="27"/>
        </w:rPr>
        <w:lastRenderedPageBreak/>
        <w:t>qəbul edilmiş bank qaydaları ilə və ya bank hesabı müqaviləsi ilə ayrı müddətlər nəzərdə tutulması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960. Hesabın kreditləşdir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60.1. Bank hesabı müqaviləsinə müvafiq surətdə, pul vəsaitinin olmadığına baxmayaraq, bankın ödənişləri həyata keçirdiyi hallarda (hesabın kreditləşdirilməsi) bank bu cür ödənişi həyata keçirdiyi gündən müştəriyə müvafiq məbləğdə kredit vermiş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60.2. Tərəflərin hesabın kreditləşdirilməsi ilə bağlı hüquq və vəzifələri borc və kredit haqqında qaydalarla müəyyənləşdirilir, bu şərtlə ki, bank hesabı müqaviləsində ayrı hal nəzərdə tutulması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961. Hesab əməliyyatlarının aparılmasına bankın xidmətlərinin haqqının ödən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61.1. Müştəri hesabdakı pul vəsaiti ilə əməliyyatların aparılması üzrə bank xidmətlərinin haqqını ödəy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61.2. Bu Məcəllənin 961.1-ci maddəsində nəzərdə tutulmuş bank xidmətlərinin haqqını bank hər bir əqd başa çatdıqdan sonra müştərinin hesabdakı pul vəsaitindən tuta bilər, bu şərtlə ki, bank hesabı müqaviləsində ayrı qayda nəzərdə tutulması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962. Pul vəsaitindən bankın istifadə etməsi üçün faiz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62.1. Əgər bank hesabı müqaviləsində ayrı qayda nəzərdə tutulmayıbsa, bank müştərinin hesabında olan pul vəsaitindən istifadə etməsi üçün faizlər ödəyir və bu faizlərin məbləği hesaba salın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62.2. Bu Məcəllənin 962.1-ci maddəsində göstərilən faizlər bank tərəfindən bank hesabı müqaviləsində müəyyənləşdirilmiş miqdarda, müqavilədə müvafiq şərt olmadıqda isə bu bankın tələbli əmanət üzrə müəyyənləşdirdiyi miqdarda ödən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62.3. Faizlərin məbləği müqavilədə nəzərdə tutulmuş müddətlərdə, müqavilədə bu cür müddətlər nəzərdə tutulmadıqda isə hər rübün axırında hesaba salın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lastRenderedPageBreak/>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963. Bankın və müştərinin hesab üzrə qarşılıqlı tələblərinin əvəzləşdir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63.1. Hesabın kreditləşdirilməsi və bank xidmətlərinin haqqının ödənilməsi ilə bağlı bankın müştəriyə qarşı pul tələblərinə, habelə pul vəsaitindən istifadə üçün faizlərin ödənilməsi haqqında müştərinin banka qarşı tələblərinə əvəzləşdirmə yolu ilə xitam verilir, bu şərtlə ki, bank hesabı müqaviləsində ayrı qayda nəzərdə tutulmasın. Göstərilən tələblər bank tərəfindən əvəzləşd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63.2. Bank aparılmış əvəzləşdirmə haqqında müştəriyə müqavilədə nəzərdə tutulmuş qaydada və müddətlərdə, əgər tərəflər müvafiq şərtləri razılaşdırmayıblarsa, müvafiq hesabdakı pul vəsaitinin vəziyyəti haqqında müştərilərə məlumat verilməsinin bank praktikası üçün adi olan qaydada və müddətlərdə məlumat ver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964. Pul vəsaitinin hesabdan silinməsinin əsaslar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64.1. Hesabdan pul vəsaitinin silinməsini bank müştərinin sərəncamına əsasən həyata keçir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64.2. Müştərinin sərəncamı olmadan hesabdakı pul vəsaitinin silinməsinə məhkəmənin qərarı ilə, habelə qanunla müəyyənləşdirilmiş və ya bankla müştəri arasında müqavilədə nəzərdə tutulmuş hallarda yol ve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965. Hesabdan pul vəsaitinin silinməsinin növbəliy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65.1. Hesabdakı pul vəsaitinin məbləği hesaba qarşı irəli sürülən bütün tələbləri ödəməyə kifayət etdikdə hesabdan bu vəsaitin silinməsi müştərinin sərəncamlarının və hesabdan silməyə dair digər sənədlərin daxil olduğu ardıcıllıqla (təqvim ardıcıllığı) həyata keçirilir, bu şərtlə ki, qanunda ayrı qayda nəzərdə tutulması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65.2. </w:t>
      </w:r>
      <w:r w:rsidRPr="004E7A7F">
        <w:rPr>
          <w:rFonts w:ascii="Palatino Linotype" w:eastAsia="Times New Roman" w:hAnsi="Palatino Linotype" w:cs="Times New Roman"/>
          <w:i/>
          <w:iCs/>
          <w:color w:val="000000"/>
          <w:sz w:val="27"/>
          <w:szCs w:val="27"/>
        </w:rPr>
        <w:t>“Daşınar əmlakın yüklülüyü haqqında” Azərbaycan Respublikasının Qanununda başqa hal nəzərdə tutulmayıbsa, hesabdakı</w:t>
      </w:r>
      <w:r w:rsidRPr="004E7A7F">
        <w:rPr>
          <w:rFonts w:ascii="Palatino Linotype" w:eastAsia="Times New Roman" w:hAnsi="Palatino Linotype" w:cs="Times New Roman"/>
          <w:color w:val="000000"/>
          <w:sz w:val="27"/>
          <w:szCs w:val="27"/>
        </w:rPr>
        <w:t> pul vəsaiti müştərinin sərəncamlarını və ona qarşı irəli sürülmüş bütün tələbləri yerinə yetirməyə kifayət etmədikdə hesabdan pul vəsaiti aşağıdakı ardıcıllıqla silin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965.2.1. birinci növbədə həyata və ya sağlamlığa vurulmuş zərərin ödənilməsi haqqında tələblərin, habelə alimentlərin tutulması haqqında tələblərin yerinə yetirilməsi üçün hesabdan pul vəsaitinin köçürülməsini və ya verilməsini nəzərdə tutan sənədlər və yaxud bu sənədlər əsasında verilən icra sənədi üzrə hesabdan silmə həyata keç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65.2.2. ikinci növbədə əmək müqaviləsi ilə işləyən şəxslərə işdənçıxma müavinətlərinin və əmək haqqının ödənilməsi üzrə və müəlliflik müqaviləsinə görə haqların ödənilməsi üzrə hesablaşmalar üçün pul vəsaitinin köçürülməsini və ya verilməsini nəzərdə tutan sənədlər və yaxud bu sənədlər əsasında verilən icra sənədi üzrə hesabdan silmə, habelə bu məqsədlər üçün verilmiş bank kreditlərinin hesabdan silinməsi həyata keç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65.2.3. üçüncü növbədə dövlət büdcəsinə, məcburi dövlət sosial sığorta haqları üzrə büdcədənkənar dövlət fonduna və bələdiyyələrin büdcələrinə ödənişləri nəzərdə tutan ödəniş sənədləri üzrə hesabdan silmə həyata keç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65.2.4. dördüncü növbədə verilmiş kreditlər üzrə bankın tələblərinin yerinə yetirilməsini nəzərdə tutan ödəniş sənədləri üzrə hesabdan silmə həyata keç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65.2.5. beşinci növbədə başqa pul tələblərinin yerinə yetirilməsini nəzərdə tutan icra sənədi üzrə hesabdan silmə həyata keç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65.2.6. altıncı növbədə təqvim ardıcıllığı qaydasında digər ödəniş sənədləri üzrə hesabdan silmə həyata keç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65.3. </w:t>
      </w:r>
      <w:r w:rsidRPr="004E7A7F">
        <w:rPr>
          <w:rFonts w:ascii="Palatino Linotype" w:eastAsia="Times New Roman" w:hAnsi="Palatino Linotype" w:cs="Times New Roman"/>
          <w:i/>
          <w:iCs/>
          <w:color w:val="000000"/>
          <w:sz w:val="27"/>
          <w:szCs w:val="27"/>
        </w:rPr>
        <w:t>“Daşınar əmlakın yüklülüyü haqqında” Azərbaycan Respublikasının Qanununda başqa hal nəzərdə tutulmayıbsa, bir</w:t>
      </w:r>
      <w:r w:rsidRPr="004E7A7F">
        <w:rPr>
          <w:rFonts w:ascii="Palatino Linotype" w:eastAsia="Times New Roman" w:hAnsi="Palatino Linotype" w:cs="Times New Roman"/>
          <w:color w:val="000000"/>
          <w:sz w:val="27"/>
          <w:szCs w:val="27"/>
        </w:rPr>
        <w:t> növbəyə aid tələblər üzrə vəsait sənədlərin daxil olmasının təqvim ardıcıllığı qaydasında hesabdan silinir.</w:t>
      </w:r>
      <w:r w:rsidRPr="004E7A7F">
        <w:rPr>
          <w:rFonts w:ascii="Palatino Linotype" w:eastAsia="Times New Roman" w:hAnsi="Palatino Linotype" w:cs="Times New Roman"/>
          <w:b/>
          <w:bCs/>
          <w:color w:val="0000FF"/>
          <w:sz w:val="20"/>
          <w:szCs w:val="20"/>
          <w:vertAlign w:val="superscript"/>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966. Hesab əməliyyatlarının lazımınca aparılmaması üçün bankın məsuliyyət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Müştəriyə gələn pul vəsaitinin vaxtında hesaba salınmadığı və ya bank tərəfindən əsassız olaraq hesabdan silindiyi, habelə pul vəsaitinin hesabdan köçürülməsi və ya hesabdan verilməsi haqqında müştərinin göstərişlərinin lazımınca yerinə yetirilmədiyi hallarda bank həmin məbləğ üçün bu Məcəllənin 449-cu maddəsində nəzərdə tutulmuş qaydada və miqdarda faizlər ödə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967. Bank sir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67.1. Bank hesabının və bank əmanətinin, hesab əməliyyatlarının və müştəri haqqında məlumatların sirrinə bank qarantiya ver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67.2. </w:t>
      </w:r>
      <w:r w:rsidRPr="004E7A7F">
        <w:rPr>
          <w:rFonts w:ascii="Palatino Linotype" w:eastAsia="Times New Roman" w:hAnsi="Palatino Linotype" w:cs="Times New Roman"/>
          <w:i/>
          <w:iCs/>
          <w:color w:val="000000"/>
          <w:sz w:val="27"/>
          <w:szCs w:val="27"/>
        </w:rPr>
        <w:t>Bank sirrini təşkil edən məlumatlar yalnız müştərilərin özlərinə və onların nümayəndələrinə, həmçinin kənar auditorlara, maliyyə monitorinqi orqanına və maliyyə bazarlarına nəzarət orqanına verilir.</w:t>
      </w:r>
      <w:r w:rsidRPr="004E7A7F">
        <w:rPr>
          <w:rFonts w:ascii="Palatino Linotype" w:eastAsia="Times New Roman" w:hAnsi="Palatino Linotype" w:cs="Times New Roman"/>
          <w:color w:val="000000"/>
          <w:sz w:val="27"/>
          <w:szCs w:val="27"/>
        </w:rPr>
        <w:t> Dövlət orqanlarına və onların vəzifəli şəxslərinə</w:t>
      </w:r>
      <w:r w:rsidRPr="004E7A7F">
        <w:rPr>
          <w:rFonts w:ascii="Palatino Linotype" w:eastAsia="Times New Roman" w:hAnsi="Palatino Linotype" w:cs="Times New Roman"/>
          <w:i/>
          <w:iCs/>
          <w:color w:val="000000"/>
          <w:sz w:val="27"/>
          <w:szCs w:val="27"/>
        </w:rPr>
        <w:t>, habelə kredit bürolarına</w:t>
      </w:r>
      <w:r w:rsidRPr="004E7A7F">
        <w:rPr>
          <w:rFonts w:ascii="Palatino Linotype" w:eastAsia="Times New Roman" w:hAnsi="Palatino Linotype" w:cs="Times New Roman"/>
          <w:color w:val="000000"/>
          <w:sz w:val="27"/>
          <w:szCs w:val="27"/>
        </w:rPr>
        <w:t> bu cür məlumatlar yalnız qanunda nəzərdə tutulmuş hallarda və qaydada ver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67.3. Bank sirri təşkil edən məlumatlar bank tərəfindən açıqlandığı halda hüquqları pozulmuş müştəri bankdan vurulmuş zərərin əvəzini ödəməyi tələb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968. Hesaba dair sərəncam verilməsinin məhdudlaşdırıl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Müştərinin hesabdakı pul vəsaitinə dair sərəncam vermək hüquqlarının məhdudlaşdırılmasına yol verilmir, amma qanunda nəzərdə tutulan hallarda məhkəmənin qərarı ilə hesabdakı pul vəsaiti üzərinə həbs qoyulduğu və ya hesab əməliyyatlarının dayandırıldığı</w:t>
      </w:r>
      <w:r w:rsidRPr="004E7A7F">
        <w:rPr>
          <w:rFonts w:ascii="Palatino Linotype" w:eastAsia="Times New Roman" w:hAnsi="Palatino Linotype" w:cs="Times New Roman"/>
          <w:i/>
          <w:iCs/>
          <w:color w:val="000000"/>
          <w:sz w:val="27"/>
          <w:szCs w:val="27"/>
        </w:rPr>
        <w:t>, habelə “Daşınar əmlakın yüklülüyü haqqında” Azərbaycan Respublikasının Qanunu ilə müəyyən edilmiş</w:t>
      </w:r>
      <w:r w:rsidRPr="004E7A7F">
        <w:rPr>
          <w:rFonts w:ascii="Palatino Linotype" w:eastAsia="Times New Roman" w:hAnsi="Palatino Linotype" w:cs="Times New Roman"/>
          <w:color w:val="000000"/>
          <w:sz w:val="27"/>
          <w:szCs w:val="27"/>
        </w:rPr>
        <w:t> hallar istisna təşkil edir.</w:t>
      </w:r>
      <w:r w:rsidRPr="004E7A7F">
        <w:rPr>
          <w:rFonts w:ascii="Palatino Linotype" w:eastAsia="Times New Roman" w:hAnsi="Palatino Linotype" w:cs="Times New Roman"/>
          <w:b/>
          <w:bCs/>
          <w:color w:val="0000FF"/>
          <w:sz w:val="20"/>
          <w:szCs w:val="20"/>
          <w:vertAlign w:val="superscript"/>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969. Bank hesabı müqaviləsinin ləğv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69.1. Bank hesabı müqaviləsi müştərinin ərizəsi üzrə istənilən vaxt ləğv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69.2. Əgər bank hesabı müqaviləsində ayrı qayda nəzərdə tutulmayıbsa, bankın tələbi ilə bank hesabı müqaviləsi məhkəmə tərəfindən aşağıdakı hallarda ləğv ed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69.2.1. müştərinin hesabında saxlanan pul vəsaitinin məbləği bank qaydaları və ya müqavilə ilə nəzərdə tutulmuş minimum miqdardan az olduqda, bir şərtlə ki, belə məbləğ bankın bu barədə xəbərdarlıq etdiyi gündən bir ay ərzində bərpa edilməmiş olsu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969.2.2. bir il ərzində həmin hesab üzrə əməliyyatlar aparılmadıqda, bu şərtlə ki, müqavilədə ayrı qayda nəzərdə tutulması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69.2.3. ciddi əsaslar olduqda, xüsusilə də bank hesabı sahibinin bank hesabından qeyri-leqal məqsədlər üçün istifadə etməsi sübut edilsi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69.3. Hesabdakı pul vəsaitinin qalığı müştəriyə verilir və ya müştərinin göstərişi ilə onun müvafiq yazılı ərizəsinin alındığı gündən ən geci yeddi gün keçənədək başqa hesaba köçürülü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69.4. Bank hesabı müqaviləsinin ləğv edilməsi müştərinin hesabının bağlanması üçün əsas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970. Bankların hesablar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Əgər qanunla, başqa hüquqi aktlarla və ya onlara uyğun müəyyənləşdirilmiş bank qaydaları ilə ayrı hal nəzərdə tutulmayıbsa, bu Məcəllənin bu fəslinin qaydaları müxbir hesablarına, müxbir subhesablarına və bankların digər hesablarına da şamil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53 – cü fəsil.</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ülki dövriyyənin iştirakçıları arasında hesablaşma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1. Hesablaşmalar haqqında ümumi müddəalar</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971. Nağd və nağdsız hesablaşma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71.1. Fiziki şəxslərin iştirakı ilə hesablaşmalar onların sahibkarlıq fəaliyyətini həyata keçirməsi ilə bağlı deyilsə, məbləğ məhdudlaşdırılmadan nağd pullarla və ya nağdsız qaydada aparı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71.2. </w:t>
      </w:r>
      <w:r w:rsidRPr="004E7A7F">
        <w:rPr>
          <w:rFonts w:ascii="Palatino Linotype" w:eastAsia="Times New Roman" w:hAnsi="Palatino Linotype" w:cs="Times New Roman"/>
          <w:i/>
          <w:iCs/>
          <w:color w:val="000000"/>
          <w:sz w:val="27"/>
          <w:szCs w:val="27"/>
        </w:rPr>
        <w:t>Çıxarılmışdır.</w:t>
      </w:r>
      <w:r w:rsidRPr="004E7A7F">
        <w:rPr>
          <w:rFonts w:ascii="Palatino Linotype" w:eastAsia="Times New Roman" w:hAnsi="Palatino Linotype" w:cs="Times New Roman"/>
          <w:b/>
          <w:bCs/>
          <w:color w:val="0000FF"/>
          <w:sz w:val="20"/>
          <w:szCs w:val="20"/>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71.3. Nağdsız hesablaşmalar banklar, müvafiq hesabların açıldığı başqa kredit təşkilatları (bundan sonra -banklar) və poçt rabitəsinin milli operatoru vasitəsilə aparılır, bu şərtlə ki, hesablaşmaların istifadə edilən forması ilə ayrı qayda şərtləşdirilməsi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lastRenderedPageBreak/>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972. Nağdsız hesablaşmaların formalar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72.1. Nağdsız hesablaşmalar aparılarkən ödəniş tapşırıqları ilə, akkreditiv üzrə hesablaşmalara, inkasso üzrə, çeklərlə, ödəniş kartları ilə, elektron şəklində hesablaşmalara, habelə qanunla, qanuna uyğun müəyyənləşdirilmiş bank qaydaları ilə və bank praktikasında tətbiq olunan işgüzar dövriyyə adətləri ilə nəzərdə tutulmuş digər formalarda hesablaşmalara yol ve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72.2. Müqavilə üzrə tərəflərin bu Məcəllənin 972.1-ci maddəsində göstərilmiş hesablaşma formalarından hər hansı birini seçmək və müqavilədə müəyyənləşdirmək hüququ vardır.</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2. Ödəniş tapşırıqları ilə hesablaşmalar</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973. Ödəniş tapşırıqları ilə hesablaşmalar haqqında ümumi müddəa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73.1. Ödəniş tapşırığı ilə hesablaşma zamanı bank ödəyicinin tapşırığı ilə onun hesabında olan vəsait hesabına müəyyən pul vəsaitini bu və ya başqa bankda ödəyicinin göstərdiyi şəxsin hesabına qanunla nəzərdə tutulmuş və ya qanuna uyğun təyin edilmiş müddətdə köçürməyi öhdəsinə götürür, bu şərtlə ki, bank hesabı müqaviləsində daha qısa müddət nəzərdə tutulmasın və ya bank praktikasında tətbiq olunan işgüzar dövriyyə adətləri ilə daha qısa müddət müəyyənləşdirilməsi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73.2. Bu Məcəllənin bu paraqrafının qaydaları bankda hesabı olmayan şəxsin öz pul vəsaitini həmin bank vasitəsilə köçürməsi ilə bağlı münasibətlərə tətbiq edilir, bu şərtlə ki, qanunla, ona uyğun müəyyənləşdirilmiş bank qaydaları ilə ayrı hal nəzərdə tutulmasın və ya bu münasibətlərin mahiyyətindən ayrı hal irəli gəlməsi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73.3. Ödəniş tapşırıqları ilə hesablaşmaların həyata keçirilməsi qaydası qanunla, habelə ona uyğun müəyyənləşdirilmiş bank qaydaları və bank praktikasında tətbiq olunan işgüzar dövriyyə adətləri ilə tənzimlən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lastRenderedPageBreak/>
        <w:t>Maddə 974. Bank tərəfindən ödəniş tapşırığının yerinə yetirilməsi şərt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74.1. Ödəniş tapşırığının və onunla birlikdə təqdim edilən hesablaşma sənədlərinin məzmunu və forması qanunla və ona uyğun müəyyənləşdirilmiş bank qaydaları ilə nəzərdə tutulmuş tələblərə uyğun gə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74.2. Ödəniş tapşırığı bu Məcəllənin 974.1-ci maddəsində göstərilmiş tələblərə uyğun gəlmədikdə bank tapşırığın məzmununu dəqiqləşdirə bilər. Ödəyiciyə bu cür sorğu tapşırıq alındıqdan dərhal sonra verilməlidir. Qanunla və ya ona uyğun müəyyənləşdirilmiş bank qaydaları ilə nəzərdə tutulmuş müddətdə, bunlar olmadıqda isə ağlabatan müddətdə cavab almadıqda bank tapşırığı icra etmədən ödəyiciyə qaytara bilər, bu şərtlə ki, qanunla, ona uyğun müəyyənləşdirilmiş bank qaydaları və ya bankla ödəyici arasında müqavilə ilə ayrı hal nəzərdə tutulması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74.3. Əgər ödəyici ilə bank arasında müqavilədə ayrı qayda nəzərdə tutulmayıbsa, ödəyicinin tapşırığını bank ödəyicinin hesabında vəsait olduqda yerinə yetirir. Bank tapşırıqları hesabdan pul vəsaitinin silinməsi növbəliyini gözləməklə icra edir. Ödəyicinin hesabında vəsait olmadıqda bank bu barədə ona məlumat ver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975. Tapşırığın icr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75.1. Ödəyicinin ödəniş tapşırığını qəbul etmiş bank müvafiq pul məbləğini tapşırıqda göstərilmiş şəxsin hesabına salınmaq üçün vəsait alanın bankına bu Məcəllənin 973.1-ci maddəsi ilə müəyyənləşdirilmiş müddətdə köçür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75.2. Bank müştərinin tapşırığında göstərilmiş hesaba pul vəsaitinin köçürülməsi əməliyyatlarının yerinə yetirilməsi üçün digər bankları cəlb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75.3. Bank ödəyicinin tələbi ilə ona tapşırığın icrası haqqında dərhal bildiriş verməlidir. Tapşırığın icrası haqqında bildirişin tərtibi qaydası və onun məzmununa aid tələblər qanunla, ona uyğun müəyyənləşdirilmiş bank qaydaları və ya tərəflərin razılaşması ilə nəzərdə tutul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lastRenderedPageBreak/>
        <w:t>Maddə 976. Tapşırığın icra edilməməsinə və ya lazımınca icra edilməməsinə görə məsuliyyət</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76.1. Müştərinin tapşırığı icra edilmədikdə və ya lazımınca icra edilmədikdə bank bu Məcəllənin 23-cü fəslində nəzərdə tutulmuş əsaslar üzrə və miqdarda məsuliyyət daşıy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76.2. Tapşırığın icra edilməməsi və ya lazımınca icra edilməməsi ödəyicinin tapşırığının icrası üçün cəlb olunmuş bank tərəfindən hesablaşma əməliyyatlarının aparılması qaydalarının pozulması ilə əlaqədar baş verdikdə bu Məcəllənin 976.1-ci maddəsində nəzərdə tutulmuş məsuliyyəti məhkəmə həmin bankın üzərinə qoy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76.3. Əgər bank tərəfindən hesablaşma əməliyyatlarının aparılması qaydalarının pozulması pul vəsaitinin qanunsuz tutulmasına səbəb olmuşdursa, bank bu Məcəllənin 449-cu maddəsində nəzərdə tutulmuş qaydada və miqdarda faizlər ödəməlidir.</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3. Akkreditiv üzrə hesablaşmalar</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977. Akkreditiv üzrə hesablaşmalar haqqında ümumi müddəa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77.1. Akkreditiv üzrə hesablaşmalar zamanı ödəyicinin akkreditiv açılması haqqında tapşırığı və göstərişi ilə hərəkət edən bank (emitent bank) vəsait alana vəsait ödəməyi və ya köçürmə vekselini ödəməyi, aksept etməyi və ya uçota almağı və ya bu səlahiyyətləri başqa banka (icraçı banka) verməyi öhdəsinə götürür. Vəsait alana vəsaiti ödəyən və ya köçürmə vekselini ödəyən, aksept edən və ya uçota alan emitent banka icraçı bank haqqında qaydalar tətbiq olun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77.2. Akkreditiv üzrə hesablaşmaların həyata keçirilməsi qaydası qanunla, habelə ona uyğun müəyyənləşdirilmiş bank qaydaları və bank praktikasında tətbiq edilən işgüzar dövriyyə adətləri ilə tənzimlən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978. Geriçağırma akkreditiv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xml:space="preserve">978.1. Vəsait alana qabaqcadan bildirmədən emitent bankın dəyişdirə və ya ləğv edə bildiyi akkreditiv geriçağırma akkreditivi sayılır. Akkreditivin geri </w:t>
      </w:r>
      <w:r w:rsidRPr="004E7A7F">
        <w:rPr>
          <w:rFonts w:ascii="Palatino Linotype" w:eastAsia="Times New Roman" w:hAnsi="Palatino Linotype" w:cs="Times New Roman"/>
          <w:color w:val="000000"/>
          <w:sz w:val="27"/>
          <w:szCs w:val="27"/>
        </w:rPr>
        <w:lastRenderedPageBreak/>
        <w:t>çağırılması emitent bankın vəsait alan qarşısında hər hansı öhdəliklərini yaratm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78.2. İcraçı bank geriçağırma akkreditivi üzrə ödənişi və ya digər əməliyyatları icra etməlidir, bu şərtlə ki, icra anınadək o, akkreditivin şərtlərinin dəyişdirilməsi və ya ləğv edilməsi haqqında bildiriş alması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78.3. Akkreditiv o vaxt geriçağırma akkreditivi olur ki, onun mətnində bu hal birbaşa müəyyənləşd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979. Geri çağırılmayan akkreditiv</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79.1. O akkreditiv geri çağırılmayan akkreditiv sayılır ki, o, vəsait alanın razılığı olmadan ləğv edilə və ya dəyişdirilə bil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79.2. Akkreditiv əməliyyatının aparılmasında iştirak edən icraçı bank emitent bankın xahişi ilə geri çağırılmayan akkreditivi təsdiqləyə bilər (təsdiqlənmiş akkreditiv). Bu cür təsdiqləmə icraçı bankın emitent bankın öhdəliyindən əlavə, akkreditivin şərtlərinə uyğun ödənişi icra etmək öhdəliyini qəbul etdiyini bildir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79.3. İcraçı bankın təsdiqlədiyi geri çağırılmayan akkreditiv icraçı bankın razılığı olmadan dəyişdirilə və ya ləğv edilə bilmə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980. Akkreditivin icr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80.1. Akkreditivin icrası üçün vəsait alan icraçı banka akkreditivin bütün şərtlərinin yerinə yetirildiyini təsdiqləyən sənədləri təqdim edir. Bu şərtlərdən, heç olmasa, biri pozulduqda akkreditiv icra edilmir. İcraçı bank həmin sənədlərin yalnız formal baxımdan qaydada olmasını yoxla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80.2. Əgər icraçı bank akkreditivin şərtlərinə müvafiq surətdə ödənişi icra etmiş və ya başqa əməliyyatı aparmışdırsa, emitent bank ona akkreditivin icrası ilə bağlı çəkdiyi xərclərin əvəzini ödəməlidir. Göstərilən xərclərin əvəzi, habelə akkreditivin icrası ilə əlaqədar emitent bankın bütün başqa xərclərinin əvəzi ödəyici tərəfindən ödən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981. Sənədləri qəbul etməkdən imtin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981.1. Əgər icraçı bank zahiri əlamətlərinə görə akkreditivin şərtlərinə uyğun gəlməyən sənədləri qəbul etməkdən imtina edirsə, bu barədə o, imtinanın səbəblərini göstərməklə, vəsait alana və emitent banka dərhal məlumat ver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81.2. Əgər icraçı bankın qəbul etdiyi sənədləri aldıqdan sonra emitent bank onları zahiri əlamətlərinə görə akkreditivin şərtlərinə uyğun gəlməyən hesab edərsə, onların qəbulundan imtina edə bilər və akkreditivin şərtləri pozulmaqla vəsait alana ödənilmiş məbləği icraçı bankdan tələb edə bilər, ödənilməmiş akkreditiv üzrə isə ödənilmiş məbləğlərin əvəzini ödəməkdən imtina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982. Akkreditivin şərtlərinin pozulmasına görə bankın məsuliyyət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82.1. Bu maddədə nəzərdə tutulmuş hallar istisna olmaqla akkreditivin şərtlərinin pozulmasına görə ödəyici qarşısında emitent bank, emitent bank qarşısında isə icraçı bank məsuliyyət daşıy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82.2. İcraçı bank ödənilmiş və ya təsdiqlənmiş akkreditiv üzrə pul vəsaitini ödəməkdən əsassız imtina etdikdə vəsait alan qarşısında məsuliyyət icraçı bankın üzərinə qoyu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82.3. İcraçı bank ödənilmiş və ya təsdiqlənmiş akkreditiv üzrə pul vəsaitini akkreditivin şərtlərinin pozulması nəticəsində düzgün ödəmədikdə ödəyici qarşısında məsuliyyət icraçı bankın üzərinə qoyu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983. Akkreditivin bağlan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83.1. İcraçı bankda akkreditiv aşağıdakı hallarda bağlan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83.1.1. akkreditivin müddəti qurtardıqd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83.1.2. akkreditivin qüvvədə olma müddəti qurtaranadək onun istifadəsindən imtina etmək haqqında vəsait alanın ərizəsi üzrə, bir şərtlə ki, bu cür imtinanın mümkünlüyü akkreditivin şərtləri ilə nəzərdə tutulsu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83.1.3. akkreditivin tam və ya qismən geri çağırılması haqqında ödəyicinin tələbi ilə, bir şərtlə ki, akkreditivin şərtlərinə görə belə geriçağırma mümkün olsu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983.2. Akkreditivin bağlanması haqqında icraçı bank emitent banka məlumat ver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83.3. Ödənilmiş akkreditivin istifadə olunmamış məbləği akkreditivin bağlanması ilə eyni vaxtda dərhal emitent banka qaytarılmalıdır. Emitent bank qaytarılmış məbləğləri ödəyicinin vəsaitin deponentləşdirildiyi hesabına daxil etməlidir.</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4. İnkasso üzrə hesablaşma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984. İnkasso üzrə hesablaşmalar haqqında ümumi müddəa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84.1. İnkasso üzrə hesablaşmalar zamanı bank (emitent bank) müştərinin tapşırığı ilə ödəyicidən ödənişin və (və ya) ödəniş akseptinin alınması əməliyyatlarını müştərinin hesabına həyata keçirməyi öhdəsinə götürü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84.2. Müştərinin tapşırığını almış emitent bank tapşırığın icrası üçün başqa bankı (icraçı bankı) cəlb edə bilər. İnkasso üzrə hesablaşmaların həyata keçirilməsi qaydası qanunla, qanuna əsasən müəyyənləşdirilmiş bank qaydaları və bank praktikasında tətbiq olunan işgüzar dövriyyə adətləri ilə tənzimlən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84.3. Müştərinin tapşırığının icra edilmədiyi və ya lazımınca icra edilmədiyi halda emitent bank onun qarşısında bu Məcəllənin 23-cü fəslində nəzərdə tutulmuş əsaslar üzrə və miqdarda məsuliyyət daşıy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84.4. Əgər müştərinin tapşırığının icra edilməməsi və ya lazımınca icra edilməməsi hesablaşma əməliyyatlarının həyata keçirilməsi qaydalarının icraçı bank tərəfindən pozulması ilə əlaqədar baş vermişdirsə, müştəri qarşısında məsuliyyət həmin bankın üzərinə qoyu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84.5. İnkasso üzrə hesablaşmalarla əlaqədar olan, bu Məcəllə ilə tənzimlənməyən münasibətlər bank qanunvericiliyi ilə tənzimlən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985. İnkasso tapşırığının icr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xml:space="preserve">985.1. Hər hansı sənəd olmadıqda və ya sənədlər zahiri əlamətlərinə görə inkasso tapşırığına uyğun gəlmədikdə icraçı bank inkasso tapşırığını aldığı </w:t>
      </w:r>
      <w:r w:rsidRPr="004E7A7F">
        <w:rPr>
          <w:rFonts w:ascii="Palatino Linotype" w:eastAsia="Times New Roman" w:hAnsi="Palatino Linotype" w:cs="Times New Roman"/>
          <w:color w:val="000000"/>
          <w:sz w:val="27"/>
          <w:szCs w:val="27"/>
        </w:rPr>
        <w:lastRenderedPageBreak/>
        <w:t>şəxsə bu barədə dərhal məlumat verməlidir. Göstərilən qüsurlar aradan qaldırılmadıqda bank sənədləri icra etmədən qaytar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85.2. Sənədlər alındıqları formada ödəyiciyə təqdim edilir, amma inkasso əməliyyatının rəsmiləşdirilməsi üçün zəruri olan bank qeydləri və yazıları istisna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85.3. Əgər sənədlər təqdim olunduqda ödənilməlidirsə, icraçı bank inkasso tapşırığını aldıqdan dərhal sonra sənədləri ödənişə təqdim etməlidir. Əgər sənədlər başqa müddətdə ödənilməlidirsə, icraçı bank ödəyicinin akseptini almaq üçün sənədləri inkasso tapşırığını aldıqdan sonra dərhal akseptə təqdim etməlidir, ödəniş isə sənəddə göstərilmiş ödəniş müddətinin çatdığı gündən gec olmayaraq tələb olun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85.4. Qismən ödənişlər bunun bank qaydaları ilə müəyyənləşdirildiyi və ya inkasso tapşırığında xüsusi icazənin olduğu hallarda qəbul ed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85.5. Alınmış (inkasso edilmiş) məbləğlər icraçı bank tərəfindən dərhal emitent bankın sərəncamına verilməli, həmin bank isə bu məbləğləri müştərinin hesabına salmalıdır. İcraçı bank inkasso edilmiş məbləğlərdən ona çatan muzdu və xərclərin əvəzini tut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986. Aparılmış əməliyyatlar haqqında bildiriş</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86.1. Əgər ödəniş və (və ya) aksept alınmamışdırsa, icraçı bank ödənişin icra olunmamasının və ya akseptdən imtina edilməsinin səbəblərini dərhal emitent banka bildirməlidir. Emitent bank bu barədə müştəriyə dərhal məlumat verərək, ondan gələcək hərəkətlər barəsində göstərişlər istə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86.2. Gələcək hərəkətlər haqqında göstərişlər bank qaydaları ilə müəyyənləşdirilmiş müddətdə, bu müddət olmadıqda isə ağlabatan müddətdə alınmadıqda, icraçı bankın sənədləri emitent banka qaytarmağa ixtiyarı var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i/>
          <w:iCs/>
          <w:color w:val="000000"/>
          <w:sz w:val="27"/>
          <w:szCs w:val="27"/>
        </w:rPr>
        <w:t>§ 5. Çek</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i/>
          <w:iCs/>
          <w:color w:val="000000"/>
          <w:sz w:val="27"/>
          <w:szCs w:val="27"/>
        </w:rPr>
        <w:t>Maddə 986-1. Çek anlayışı və onun məzmunu</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i/>
          <w:i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986-1.1. Çek ifadə etdiyi pul məbləğinin çek sahibinə ödənilməsi barədə çek verənin banka verdiyi və heç nə ilə şərtləndirilməyən yazılı sərəncamından ibarət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986-1.2. Çekdə aşağıdakı rekvizitlər göstər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lastRenderedPageBreak/>
        <w:t>986-1.2.1. sənədin mətninə daxil edilmiş “çek” ad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986-1.2.2. müəyyən pul məbləğini ödəmək barədə sadə və heç nə ilə şərtləndirilməyən tapşırıq;</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986-1.2.3. ödənişi icra etməli olan bankın ad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986-1.2.4. ödəniş ye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986-1.2.5. çekin tərtib olunduğu tarix və ye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986-1.2.6. çek verənin imz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986-1.3. Bankların yalnız elə çek blankları verməsinə icazə verilir ki, orada mətbəə üsulu ilə çap edilmiş aşağıdakı məlumatlar olsun: ödəyici bankın adı, ünvanı və telefon nömrəsi, çek verənin (hesab sahibinin) adı və ünvanı, habelə ödəyici bankın hesab nömr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986-1.4. Çeklərə hesablaşma çeki, bank çeki, pul çeki və yol çeki aid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986-1.5. Hesablaşma çeki hesablardan nağdsız qaydada hesablaşmaların aparılmasını nəzərdə tutan çek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986-1.6. Bank çeki bir bankın başqa banka banklararası hesablaşmaların aparılması üçün təqdim etdiyi çek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986-1.7. Pul çeki müştərinin bankda olan hesabından nağd pul vəsaitini almaq üçün yazılı sərəncamdan ibarət olan çek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986-1.8. Yol çeki bir məntəqədə verilmiş çekdə imza nümunəsi göstərilən çek sahibinə çekdə yazılmış məbləği ödəməyi üzərinə götürən təşkilatın öhdəliyi olub, digər məntəqədə nağdlaşdırılan çekdir. Yol çeklərinin ödənilməsi sahibinin imzası əsasında çekin emitenti, onun filialı və yaxud emitentin göstərdiyi digər təşkilat tərəfindən həyata keç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i/>
          <w:iCs/>
          <w:color w:val="000000"/>
          <w:sz w:val="27"/>
          <w:szCs w:val="27"/>
        </w:rPr>
        <w:t>Maddə 986-2.</w:t>
      </w:r>
      <w:r w:rsidRPr="004E7A7F">
        <w:rPr>
          <w:rFonts w:ascii="Palatino Linotype" w:eastAsia="Times New Roman" w:hAnsi="Palatino Linotype" w:cs="Times New Roman"/>
          <w:i/>
          <w:iCs/>
          <w:color w:val="000000"/>
          <w:sz w:val="27"/>
          <w:szCs w:val="27"/>
        </w:rPr>
        <w:t> </w:t>
      </w:r>
      <w:r w:rsidRPr="004E7A7F">
        <w:rPr>
          <w:rFonts w:ascii="Palatino Linotype" w:eastAsia="Times New Roman" w:hAnsi="Palatino Linotype" w:cs="Times New Roman"/>
          <w:b/>
          <w:bCs/>
          <w:i/>
          <w:iCs/>
          <w:color w:val="000000"/>
          <w:sz w:val="27"/>
          <w:szCs w:val="27"/>
        </w:rPr>
        <w:t>Veksellər haqqında müddəaların çeklərə tətbiq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Vekselin aksept edilməsinə dair müddəalar istisna olmaqla, bu Məcəllənin 1005.2.4-cü, 1006-cı, 1009-1012-ci maddələrinin müddəaları çeklərdən irəli gələn münasibətlərin tənzimlənməsinə də tətbiq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i/>
          <w:iCs/>
          <w:color w:val="000000"/>
          <w:sz w:val="27"/>
          <w:szCs w:val="27"/>
        </w:rPr>
        <w:t>Maddə 986-3.</w:t>
      </w:r>
      <w:r w:rsidRPr="004E7A7F">
        <w:rPr>
          <w:rFonts w:ascii="Palatino Linotype" w:eastAsia="Times New Roman" w:hAnsi="Palatino Linotype" w:cs="Times New Roman"/>
          <w:i/>
          <w:iCs/>
          <w:color w:val="000000"/>
          <w:sz w:val="27"/>
          <w:szCs w:val="27"/>
        </w:rPr>
        <w:t> </w:t>
      </w:r>
      <w:r w:rsidRPr="004E7A7F">
        <w:rPr>
          <w:rFonts w:ascii="Palatino Linotype" w:eastAsia="Times New Roman" w:hAnsi="Palatino Linotype" w:cs="Times New Roman"/>
          <w:b/>
          <w:bCs/>
          <w:i/>
          <w:iCs/>
          <w:color w:val="000000"/>
          <w:sz w:val="27"/>
          <w:szCs w:val="27"/>
        </w:rPr>
        <w:t>Çekin təminatı tələb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986-3.1. Çek yalnız o hallarda verilə bilər ki, çek verənin bankdakı hesablarında vəsaiti və həmin vəsaitə dair çeklər vasitəsilə sərəncam vermək hüququ olsu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lastRenderedPageBreak/>
        <w:t>986-3.2. Çekin ödənilməsi üçün çek verənin vəsaiti və ya ona verilmiş kredit kifayət etmədikdə bankın çeki ödəməkdən imtina etmək hüququ vardır. Bank təmin olunmamış məbləği ödədikdə, çek sahibinin hüquqları ona keçir. Bank çeki tamamilə və ya qismən ödəməkdən imtina etdikdə, aşağıdakı nəticələr baş ver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986-3.2.1. çek verən, yaxud tamamilə və ya qismən ödənilməmiş çeki çek verənin əvəzinə imzalamış şəxs birgə borclular kimi, çek məbləğinin ödənilməmiş hissəsinin 6 faizi miqdarında zərərin əvəzini çek sahibinə ödəməlidirlər. Çek sahibinin başqa zərərin əvəzinin ödənilməsi tələbini həyata keçirmək hüququ saxlan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986-3.2.2. bank təminat olmadığından çekin tamamilə və ya qismən ödənilmədiyini çekin özündə qeyd etməli və ləngimədən onu çek sahibinə göndərməli, bu barədə belə çekləri imzalamış çek verənlərin reyestrini tərtib edən </w:t>
      </w:r>
      <w:r w:rsidRPr="004E7A7F">
        <w:rPr>
          <w:rFonts w:ascii="Palatino Linotype" w:eastAsia="Times New Roman" w:hAnsi="Palatino Linotype" w:cs="Times New Roman"/>
          <w:color w:val="000000"/>
          <w:sz w:val="27"/>
          <w:szCs w:val="27"/>
        </w:rPr>
        <w:t>maliyyə bazarlarına nəzarət orqanına</w:t>
      </w:r>
      <w:r w:rsidRPr="004E7A7F">
        <w:rPr>
          <w:rFonts w:ascii="Palatino Linotype" w:eastAsia="Times New Roman" w:hAnsi="Palatino Linotype" w:cs="Times New Roman"/>
          <w:i/>
          <w:iCs/>
          <w:color w:val="000000"/>
          <w:sz w:val="27"/>
          <w:szCs w:val="27"/>
        </w:rPr>
        <w:t> dərhal bildiriş göndər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986-3.2.3. təmin olunmamış çeki verənin bir il ərzində çeklər verməsinə icazə verilmir və o özündə olan bütün çek blanklarını dərhal ödəyici banka və müştərisi olduğu bütün başqa banklara qaytarmalıdır. Ödəyici bank bunu yazılı şəkildə dərhal çek verəndən və hesablardakı vəsaitə dair sərəncam verməyə ixtiyarı olan bütün şəxslərdən tələb etməli və bundan sonra çek verməyi onlara qadağan et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986-3.2.4. bu tələbdən sonra bir ay müddətində çek verən çek sahibi barədə çek məbləğinin ödənilməmiş hissəsini ödədiyini, habelə bu Məcəllənin 986-3.2.1-ci maddəsinə uyğun olaraq zərərin əvəzini ödədiyini, yaxud həmin məbləğlərin tam ödənilməsi üçün ödəyici bankın kifayət qədər vəsaitə malik olması qayğısına qaldığını ödəyici banka sübut edərsə, bu Məcəllənin 986-3.2.3-cü maddəsinə uyğun olaraq çeklərin verilməsinin qadağan edilməsinin gələcək üçün qüvvəsi olm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i/>
          <w:iCs/>
          <w:color w:val="000000"/>
          <w:sz w:val="27"/>
          <w:szCs w:val="27"/>
        </w:rPr>
        <w:t>Maddə 986-4.</w:t>
      </w:r>
      <w:r w:rsidRPr="004E7A7F">
        <w:rPr>
          <w:rFonts w:ascii="Palatino Linotype" w:eastAsia="Times New Roman" w:hAnsi="Palatino Linotype" w:cs="Times New Roman"/>
          <w:i/>
          <w:iCs/>
          <w:color w:val="000000"/>
          <w:sz w:val="27"/>
          <w:szCs w:val="27"/>
        </w:rPr>
        <w:t> </w:t>
      </w:r>
      <w:r w:rsidRPr="004E7A7F">
        <w:rPr>
          <w:rFonts w:ascii="Palatino Linotype" w:eastAsia="Times New Roman" w:hAnsi="Palatino Linotype" w:cs="Times New Roman"/>
          <w:b/>
          <w:bCs/>
          <w:i/>
          <w:iCs/>
          <w:color w:val="000000"/>
          <w:sz w:val="27"/>
          <w:szCs w:val="27"/>
        </w:rPr>
        <w:t>Çekin aksept edilməsinin istisna olun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Ödəyici çeki aksept etməməlidir. Çekdə aksept barədə yazılan qeyd etibarsız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i/>
          <w:iCs/>
          <w:color w:val="000000"/>
          <w:sz w:val="27"/>
          <w:szCs w:val="27"/>
        </w:rPr>
        <w:t>Maddə 986-5.</w:t>
      </w:r>
      <w:r w:rsidRPr="004E7A7F">
        <w:rPr>
          <w:rFonts w:ascii="Palatino Linotype" w:eastAsia="Times New Roman" w:hAnsi="Palatino Linotype" w:cs="Times New Roman"/>
          <w:i/>
          <w:iCs/>
          <w:color w:val="000000"/>
          <w:sz w:val="27"/>
          <w:szCs w:val="27"/>
        </w:rPr>
        <w:t> </w:t>
      </w:r>
      <w:r w:rsidRPr="004E7A7F">
        <w:rPr>
          <w:rFonts w:ascii="Palatino Linotype" w:eastAsia="Times New Roman" w:hAnsi="Palatino Linotype" w:cs="Times New Roman"/>
          <w:b/>
          <w:bCs/>
          <w:i/>
          <w:iCs/>
          <w:color w:val="000000"/>
          <w:sz w:val="27"/>
          <w:szCs w:val="27"/>
        </w:rPr>
        <w:t>Çek üzrə ödənişi almağa ixtiyarlı şəxsin ad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986-5.1. Çek yazı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986-5.1.1. müəyyən şəxsin adın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986-5.1.2. təqdim edənə (adsı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986-5.2. Çek “və ya təqdim edənə” qeyd-şərti ilə, yaxud bu cür məna ifadə edən qeyd-şərtlə müəyyən şəxsə verilərsə, adsız çek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lastRenderedPageBreak/>
        <w:t>986-5.3. Sahibinin adı göstərilməyən çek adsız çek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986-5.4. Çek, çek verənin özünə ver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i/>
          <w:iCs/>
          <w:color w:val="000000"/>
          <w:sz w:val="27"/>
          <w:szCs w:val="27"/>
        </w:rPr>
        <w:t>Maddə 986-6.</w:t>
      </w:r>
      <w:r w:rsidRPr="004E7A7F">
        <w:rPr>
          <w:rFonts w:ascii="Palatino Linotype" w:eastAsia="Times New Roman" w:hAnsi="Palatino Linotype" w:cs="Times New Roman"/>
          <w:i/>
          <w:iCs/>
          <w:color w:val="000000"/>
          <w:sz w:val="27"/>
          <w:szCs w:val="27"/>
        </w:rPr>
        <w:t> </w:t>
      </w:r>
      <w:r w:rsidRPr="004E7A7F">
        <w:rPr>
          <w:rFonts w:ascii="Palatino Linotype" w:eastAsia="Times New Roman" w:hAnsi="Palatino Linotype" w:cs="Times New Roman"/>
          <w:b/>
          <w:bCs/>
          <w:i/>
          <w:iCs/>
          <w:color w:val="000000"/>
          <w:sz w:val="27"/>
          <w:szCs w:val="27"/>
        </w:rPr>
        <w:t>Çekdə faizlər barədə yazılan qeyd-şərtin etibarsızlığ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Çekdə faizlər barədə yazılan qeyd-şərt etibarsız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i/>
          <w:iCs/>
          <w:color w:val="000000"/>
          <w:sz w:val="27"/>
          <w:szCs w:val="27"/>
        </w:rPr>
        <w:t>Maddə 986-7.</w:t>
      </w:r>
      <w:r w:rsidRPr="004E7A7F">
        <w:rPr>
          <w:rFonts w:ascii="Palatino Linotype" w:eastAsia="Times New Roman" w:hAnsi="Palatino Linotype" w:cs="Times New Roman"/>
          <w:i/>
          <w:iCs/>
          <w:color w:val="000000"/>
          <w:sz w:val="27"/>
          <w:szCs w:val="27"/>
        </w:rPr>
        <w:t> </w:t>
      </w:r>
      <w:r w:rsidRPr="004E7A7F">
        <w:rPr>
          <w:rFonts w:ascii="Palatino Linotype" w:eastAsia="Times New Roman" w:hAnsi="Palatino Linotype" w:cs="Times New Roman"/>
          <w:b/>
          <w:bCs/>
          <w:i/>
          <w:iCs/>
          <w:color w:val="000000"/>
          <w:sz w:val="27"/>
          <w:szCs w:val="27"/>
        </w:rPr>
        <w:t>Çekin başqasına ver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i/>
          <w:i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986-7.1. Müəyyən şəxsə verilmiş və ödənişə təqdim olunmuş çek indossament vasitəsilə başqa şəxsə ver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986-7.2. Çek indossament vasitəsilə həmçinin çek verənə və çek üzrə mükəlləfiyyətli hər hansı şəxsə verilə bilər. Öz növbəsində bu şəxslər də çeki indossament edə bilər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986-7.3. Ödəyici bankın indossamenti etibarsızdır. Adsız indossament blanklı indossament sayılır. Bankın bir neçə şöbəsinin (filialının) olduğu və indossamentin çekin verildiyi şöbənin deyil, başqa şöbənin xeyrinə edildiyi hallar istisna olmaqla, bank üçün indossamentin yalnız ödəniş qəbzi qüvvəsi var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986-7.4. Vekselin aksept edilməsinə dair müddəalar istisna olmaqla, bu Məcəllənin 993.3-cü, 993.4-cü, 1018-ci və 1020-ci maddələrinin müddəaları çeklərə də tətbiq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i/>
          <w:iCs/>
          <w:color w:val="000000"/>
          <w:sz w:val="27"/>
          <w:szCs w:val="27"/>
        </w:rPr>
        <w:t>Maddə 986-8.</w:t>
      </w:r>
      <w:r w:rsidRPr="004E7A7F">
        <w:rPr>
          <w:rFonts w:ascii="Palatino Linotype" w:eastAsia="Times New Roman" w:hAnsi="Palatino Linotype" w:cs="Times New Roman"/>
          <w:i/>
          <w:iCs/>
          <w:color w:val="000000"/>
          <w:sz w:val="27"/>
          <w:szCs w:val="27"/>
        </w:rPr>
        <w:t> </w:t>
      </w:r>
      <w:r w:rsidRPr="004E7A7F">
        <w:rPr>
          <w:rFonts w:ascii="Palatino Linotype" w:eastAsia="Times New Roman" w:hAnsi="Palatino Linotype" w:cs="Times New Roman"/>
          <w:b/>
          <w:bCs/>
          <w:i/>
          <w:iCs/>
          <w:color w:val="000000"/>
          <w:sz w:val="27"/>
          <w:szCs w:val="27"/>
        </w:rPr>
        <w:t>Çek sahibinin xeyrinə ehtimal. Çekin itir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i/>
          <w:i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986-8.1. Çek sahibinin xeyrinə ehtimala bu Məcəllənin 1019.1-ci maddəsi tətbiq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986-8.2. Çek sahibi çeki itirdikdə, əlində çek olan şəxs, onun adsız çek və ya indossament vasitəsilə verilən çek olmasına baxmayaraq, çeki yalnız o halda qaytarmağa borcludur ki, onu vicdansız yolla əldə etmiş olsun və ya əldə edərkən kobud ehtiyatsızlıq etmiş olsu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i/>
          <w:iCs/>
          <w:color w:val="000000"/>
          <w:sz w:val="27"/>
          <w:szCs w:val="27"/>
        </w:rPr>
        <w:t>Maddə 986-9.</w:t>
      </w:r>
      <w:r w:rsidRPr="004E7A7F">
        <w:rPr>
          <w:rFonts w:ascii="Palatino Linotype" w:eastAsia="Times New Roman" w:hAnsi="Palatino Linotype" w:cs="Times New Roman"/>
          <w:i/>
          <w:iCs/>
          <w:color w:val="000000"/>
          <w:sz w:val="27"/>
          <w:szCs w:val="27"/>
        </w:rPr>
        <w:t> </w:t>
      </w:r>
      <w:r w:rsidRPr="004E7A7F">
        <w:rPr>
          <w:rFonts w:ascii="Palatino Linotype" w:eastAsia="Times New Roman" w:hAnsi="Palatino Linotype" w:cs="Times New Roman"/>
          <w:b/>
          <w:bCs/>
          <w:i/>
          <w:iCs/>
          <w:color w:val="000000"/>
          <w:sz w:val="27"/>
          <w:szCs w:val="27"/>
        </w:rPr>
        <w:t>Çek zaminliyi (aval)</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i/>
          <w:i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Çek məbləğinin ödənişinə avalçı tərəfindən aval (çek zaminliyi) vasitəsilə tamamilə və ya qismən qarantiya verilə bilər. Ödənişə belə qarantiyanı, ödəyici bank istisna olmaqla, hər hansı üçüncü şəxs və ya artıq çekdə imzası olan şəxs ver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lastRenderedPageBreak/>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i/>
          <w:iCs/>
          <w:color w:val="000000"/>
          <w:sz w:val="27"/>
          <w:szCs w:val="27"/>
        </w:rPr>
        <w:t>Maddə 986-10.</w:t>
      </w:r>
      <w:r w:rsidRPr="004E7A7F">
        <w:rPr>
          <w:rFonts w:ascii="Palatino Linotype" w:eastAsia="Times New Roman" w:hAnsi="Palatino Linotype" w:cs="Times New Roman"/>
          <w:i/>
          <w:iCs/>
          <w:color w:val="000000"/>
          <w:sz w:val="27"/>
          <w:szCs w:val="27"/>
        </w:rPr>
        <w:t> </w:t>
      </w:r>
      <w:r w:rsidRPr="004E7A7F">
        <w:rPr>
          <w:rFonts w:ascii="Palatino Linotype" w:eastAsia="Times New Roman" w:hAnsi="Palatino Linotype" w:cs="Times New Roman"/>
          <w:b/>
          <w:bCs/>
          <w:i/>
          <w:iCs/>
          <w:color w:val="000000"/>
          <w:sz w:val="27"/>
          <w:szCs w:val="27"/>
        </w:rPr>
        <w:t>Çekin ödənişə təqdim olun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i/>
          <w:i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986-10.1. Çek təqdim olunduqda ödənilməlidir. Hər cür başqa göstəriş etibarsız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986-10.2. Tərtib edildiyi ölkədə ödənilməli olan çek bir ay müddətində ödənişə təqdim olunmalıdır. Verildiyi ölkədə deyil, başqa ölkədə ödənilməli olan çek, verilmə yeri ilə ödəniş yeri eyni qitədədirsə, iki ay müddətində, müxtəlif qitələrdədirsə, üç ay müddətində ödənişə təqdim edilməlidir. Həm də Müstəqil Dövlətlər Birliyinin üzvü olan bir dövlətin ərazisində verilən və Müstəqil Dövlətlər Birliyinin üzvü olan digər dövlətin ərazisində ödənilməli olan çeklər eyni qitədə verilən və ödənilməli olan çeklər sayılır. Yuxarıda göstərilən müddətlərin axımı çekdə onun verilmə günü kimi göstərilən gündən başlan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986-10.3. Əgər çek onun verildiyi yerin təqvimindən fərqlənən başqa təqvimin qüvvədə olduğu yerdə ödənilməlidirsə, ödəniş yerinin təqviminə əsasən verilmə gününə uyğun tarix və bundan asılı olaraq ödəniş müddəti müəyyənləşd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i/>
          <w:iCs/>
          <w:color w:val="000000"/>
          <w:sz w:val="27"/>
          <w:szCs w:val="27"/>
        </w:rPr>
        <w:t>Maddə 986-11.</w:t>
      </w:r>
      <w:r w:rsidRPr="004E7A7F">
        <w:rPr>
          <w:rFonts w:ascii="Palatino Linotype" w:eastAsia="Times New Roman" w:hAnsi="Palatino Linotype" w:cs="Times New Roman"/>
          <w:i/>
          <w:iCs/>
          <w:color w:val="000000"/>
          <w:sz w:val="27"/>
          <w:szCs w:val="27"/>
        </w:rPr>
        <w:t> </w:t>
      </w:r>
      <w:r w:rsidRPr="004E7A7F">
        <w:rPr>
          <w:rFonts w:ascii="Palatino Linotype" w:eastAsia="Times New Roman" w:hAnsi="Palatino Linotype" w:cs="Times New Roman"/>
          <w:b/>
          <w:bCs/>
          <w:i/>
          <w:iCs/>
          <w:color w:val="000000"/>
          <w:sz w:val="27"/>
          <w:szCs w:val="27"/>
        </w:rPr>
        <w:t>Çekin geri götürü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i/>
          <w:i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986-11.1. Çekin geri götürülməsi yalnız onun təqdim edilmə müddəti qurtardıqdan sonra etibar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986-11.2. Çek geri götürülmədikdə, bank çekin təqdim edilmə müddəti qurtardıqdan sonra da ödənişi icra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986-11.3. Çek verən özünün və ya hər hansı üçüncü şəxsin çeki itirdiyini təsdiq edirsə, ödəyiciyə ödənişin icrasını qadağan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i/>
          <w:iCs/>
          <w:color w:val="000000"/>
          <w:sz w:val="27"/>
          <w:szCs w:val="27"/>
        </w:rPr>
        <w:t>Maddə 986-12.</w:t>
      </w:r>
      <w:r w:rsidRPr="004E7A7F">
        <w:rPr>
          <w:rFonts w:ascii="Palatino Linotype" w:eastAsia="Times New Roman" w:hAnsi="Palatino Linotype" w:cs="Times New Roman"/>
          <w:i/>
          <w:iCs/>
          <w:color w:val="000000"/>
          <w:sz w:val="27"/>
          <w:szCs w:val="27"/>
        </w:rPr>
        <w:t> </w:t>
      </w:r>
      <w:r w:rsidRPr="004E7A7F">
        <w:rPr>
          <w:rFonts w:ascii="Palatino Linotype" w:eastAsia="Times New Roman" w:hAnsi="Palatino Linotype" w:cs="Times New Roman"/>
          <w:b/>
          <w:bCs/>
          <w:i/>
          <w:iCs/>
          <w:color w:val="000000"/>
          <w:sz w:val="27"/>
          <w:szCs w:val="27"/>
        </w:rPr>
        <w:t>Çek verənin ölməsinin, fəaliyyət qabiliyyətini itirməsinin və ya ödəmə qabiliyyətli olmamasının nəticə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i/>
          <w:i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Çek verildikdən sonra çek verənin ölməsi və ya fəaliyyət qabiliyyətini itirməsi və ya ödəmə qabiliyyətli olmamasının elan edilməsi çekin etibarlığına təsir göstər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i/>
          <w:iCs/>
          <w:color w:val="000000"/>
          <w:sz w:val="27"/>
          <w:szCs w:val="27"/>
        </w:rPr>
        <w:t>Maddə 986-13.</w:t>
      </w:r>
      <w:r w:rsidRPr="004E7A7F">
        <w:rPr>
          <w:rFonts w:ascii="Palatino Linotype" w:eastAsia="Times New Roman" w:hAnsi="Palatino Linotype" w:cs="Times New Roman"/>
          <w:i/>
          <w:iCs/>
          <w:color w:val="000000"/>
          <w:sz w:val="27"/>
          <w:szCs w:val="27"/>
        </w:rPr>
        <w:t> </w:t>
      </w:r>
      <w:r w:rsidRPr="004E7A7F">
        <w:rPr>
          <w:rFonts w:ascii="Palatino Linotype" w:eastAsia="Times New Roman" w:hAnsi="Palatino Linotype" w:cs="Times New Roman"/>
          <w:b/>
          <w:bCs/>
          <w:i/>
          <w:iCs/>
          <w:color w:val="000000"/>
          <w:sz w:val="27"/>
          <w:szCs w:val="27"/>
        </w:rPr>
        <w:t>Çek üzrə ödəniş və ödənişə dair qəbz. Xarici valyutada verilən çek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i/>
          <w:i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lastRenderedPageBreak/>
        <w:t>Çek üzrə ödənişlərə, ödənişə dair qəbz verilməsinə və xarici valyutada çeklərə bu Məcəllənin 1028-ci, 1029.4-cü və 1030-cu maddələri müvafiq surətdə tətbiq olun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i/>
          <w:iCs/>
          <w:color w:val="000000"/>
          <w:sz w:val="27"/>
          <w:szCs w:val="27"/>
        </w:rPr>
        <w:t>Maddə 986-14.</w:t>
      </w:r>
      <w:r w:rsidRPr="004E7A7F">
        <w:rPr>
          <w:rFonts w:ascii="Palatino Linotype" w:eastAsia="Times New Roman" w:hAnsi="Palatino Linotype" w:cs="Times New Roman"/>
          <w:i/>
          <w:iCs/>
          <w:color w:val="000000"/>
          <w:sz w:val="27"/>
          <w:szCs w:val="27"/>
        </w:rPr>
        <w:t> </w:t>
      </w:r>
      <w:r w:rsidRPr="004E7A7F">
        <w:rPr>
          <w:rFonts w:ascii="Palatino Linotype" w:eastAsia="Times New Roman" w:hAnsi="Palatino Linotype" w:cs="Times New Roman"/>
          <w:b/>
          <w:bCs/>
          <w:i/>
          <w:iCs/>
          <w:color w:val="000000"/>
          <w:sz w:val="27"/>
          <w:szCs w:val="27"/>
        </w:rPr>
        <w:t>Cızıqlı çek</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i/>
          <w:i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986-14.1. Çek verən, habelə hər hansı çek sahibi bu Məcəllənin 986-14.2-986-14.6-cı maddələrində nəzərdə tutulan nəticələr ilə çeki cızıqlaya bilər. Cızıqlama çekin üz tərəfinə iki paralel xətt çəkməklə aparılır. Cızıqlama ümumi və ya xüsusi ola bilər. Xətlər arasında heç bir göstəriş və ya “bank” qeydi və ya eyni mənalı başqa qeyd yoxdursa, cızıqlama ümumi sayılır. Xətlər arasında bankın adı yazılmışsa, cızıqlama xüsusi sayılır. Ümumi cızıqlama xüsusiyə çevrilə bilər, lakin xüsusi cızıqlama ümumiyə çevrilə bilməz. Cızıqlamanın və ya göstərilmiş bankın adının qaralanması etibarsız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986-14.2. Ödəyici ümumi cızıqlaması olan çeki yalnız banka və ya öz müştərisinə ödəy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986-14.3. Xüsusi cızıqlaması olan çeki ödəyici yalnız göstərilmiş banka və ya əgər bu bankın özü ödəyicidirsə, həmin bankın müştərisinə ödəyə bilər. Göstərilən bank çeki qəbul etməyi digər banka tapşır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986-14.4. Bank cızıqlı çeki yalnız öz müştərisindən və ya başqa bankdan qəbul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986-14.5. Bir neçə xüsusi cızıqlaması olan çeki ödəyici yalnız o halda ödəyə bilər ki, çekin üzərində ikidən çox cızıqlama aparılması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986-14.6. Yuxarıdakı göstərişləri yerinə yetirməyən ödəyici və ya bank vurulan zərərin əvəzini çekin məbləğindən artıq olmayan miqdarda ödəməyə borclu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i/>
          <w:iCs/>
          <w:color w:val="000000"/>
          <w:sz w:val="27"/>
          <w:szCs w:val="27"/>
        </w:rPr>
        <w:t>Maddə 986-15.</w:t>
      </w:r>
      <w:r w:rsidRPr="004E7A7F">
        <w:rPr>
          <w:rFonts w:ascii="Palatino Linotype" w:eastAsia="Times New Roman" w:hAnsi="Palatino Linotype" w:cs="Times New Roman"/>
          <w:i/>
          <w:iCs/>
          <w:color w:val="000000"/>
          <w:sz w:val="27"/>
          <w:szCs w:val="27"/>
        </w:rPr>
        <w:t> </w:t>
      </w:r>
      <w:r w:rsidRPr="004E7A7F">
        <w:rPr>
          <w:rFonts w:ascii="Palatino Linotype" w:eastAsia="Times New Roman" w:hAnsi="Palatino Linotype" w:cs="Times New Roman"/>
          <w:b/>
          <w:bCs/>
          <w:i/>
          <w:iCs/>
          <w:color w:val="000000"/>
          <w:sz w:val="27"/>
          <w:szCs w:val="27"/>
        </w:rPr>
        <w:t>Hesablaşma çek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986-15.1. Çek verən, habelə hər hansı çek sahibi çekin üz tərəfində “hesablaşma” qeydi və ya eyni mənalı başqa qeyd yazmaqla, çekin nağd pulla ödənilməsini qadağan edə bilər. Bu halda ödəyici çekin ödənişini yalnız hesabdan hesaba keçirmə yolu ilə (hesablaşma, köçürmə, nağdsız hesablaşmalar) icra edə bilər. Hesabda yazı ödəniş sayılır. “Hesablaşma” qeydinin pozulması etibarsız sayılır. Yuxarıdakı göstərişləri yerinə yetirməyən ödəyici vurulan zərərin əvəzini çekin məbləğindən artıq olmayan miqdarda ödəməyə borclu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lastRenderedPageBreak/>
        <w:t>986-15.2. Əgər ödəyici ödəmə qabiliyyəti olmayan elan edilmişsə və ya o, ödənişlərin icrasını dayandırmışsa və ya tutmanın onun əmlakına yönəldilməsi nəticəsiz qalmışsa, hesablaşma çekinin sahibi ödəyicidən çeki nağd pulla ödəməyi tələb edə bilər, çek ödənilmədikdə isə özünün reqres hüququnu həyata keçirə bilər. Banklar haqqında qanuna əsasən görülən tədbirlər nəticəsində çek sahibi özünün ödəyicidəki hesablarına dair sərəncam verə bilmədikdə də bu qayda tətbiq olun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986-15.3. Hesablaşma çeki sahibinin, bundan əlavə, iddia vermək hüququ vardır, amma o sübut etməlidir ki, ödəyici hesabda sadə və heç nə ilə şərtləşdirilməyən qeyd yazmaqdan imtina edir və ya ödəniş yeri üzrə müvafiq hesablaşma orqanı öhdəliklərin ödənilməsi məqsədi ilə nağdsız hesablaşmalar aparılması üçün çeki yararsız elan etmiş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i/>
          <w:iCs/>
          <w:color w:val="000000"/>
          <w:sz w:val="27"/>
          <w:szCs w:val="27"/>
        </w:rPr>
        <w:t>Maddə 986-16.</w:t>
      </w:r>
      <w:r w:rsidRPr="004E7A7F">
        <w:rPr>
          <w:rFonts w:ascii="Palatino Linotype" w:eastAsia="Times New Roman" w:hAnsi="Palatino Linotype" w:cs="Times New Roman"/>
          <w:i/>
          <w:iCs/>
          <w:color w:val="000000"/>
          <w:sz w:val="27"/>
          <w:szCs w:val="27"/>
        </w:rPr>
        <w:t> </w:t>
      </w:r>
      <w:r w:rsidRPr="004E7A7F">
        <w:rPr>
          <w:rFonts w:ascii="Palatino Linotype" w:eastAsia="Times New Roman" w:hAnsi="Palatino Linotype" w:cs="Times New Roman"/>
          <w:b/>
          <w:bCs/>
          <w:i/>
          <w:iCs/>
          <w:color w:val="000000"/>
          <w:sz w:val="27"/>
          <w:szCs w:val="27"/>
        </w:rPr>
        <w:t>Çek üzrə ödəməmə nəticəsində iddi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986-16.1. Ödənişə vaxtında təqdim olunan çek ödənilmədikdə çek sahibi indossantlara, çek verənə və çek üzrə digər mükəlləfiyyətli şəxslərə iddia ver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986-16.2. Çek sahibi iddia verdiyi şəxsdən aşağıdakıları tələb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986-16.2.1. çek ödənilməyibsə, çek məbləğinin ödənilməsin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986-16.2.2. faizlərin ödənilməsin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986-16.2.3. xərclərin ödənilməsin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986-16.2.4. faizin üçdəbirindən çox olmayan miqdarda peny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986-16.3. Əgər çekin vaxtında təqdim edilməsinə qarşısıalınmaz maneə əngəl törədirsə, çeklərin ödənişə təqdim edilməsi müddətlərinin uzadılmasına bu Məcəllənin 1042-ci maddəsi tətbiq olun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i/>
          <w:iCs/>
          <w:color w:val="000000"/>
          <w:sz w:val="27"/>
          <w:szCs w:val="27"/>
        </w:rPr>
        <w:t>Maddə 986-17.</w:t>
      </w:r>
      <w:r w:rsidRPr="004E7A7F">
        <w:rPr>
          <w:rFonts w:ascii="Palatino Linotype" w:eastAsia="Times New Roman" w:hAnsi="Palatino Linotype" w:cs="Times New Roman"/>
          <w:i/>
          <w:iCs/>
          <w:color w:val="000000"/>
          <w:sz w:val="27"/>
          <w:szCs w:val="27"/>
        </w:rPr>
        <w:t> </w:t>
      </w:r>
      <w:r w:rsidRPr="004E7A7F">
        <w:rPr>
          <w:rFonts w:ascii="Palatino Linotype" w:eastAsia="Times New Roman" w:hAnsi="Palatino Linotype" w:cs="Times New Roman"/>
          <w:b/>
          <w:bCs/>
          <w:i/>
          <w:iCs/>
          <w:color w:val="000000"/>
          <w:sz w:val="27"/>
          <w:szCs w:val="27"/>
        </w:rPr>
        <w:t>Saxta çek</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i/>
          <w:i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Qəlp və ya saxta çekin ödənişi ilə əlaqədar zərəri ödəyici çəkir, bu şərtlə ki, çekdə göstərilən çek verən təqsirli olmasın, məsələn, ona tapşırılmış çek blanklarını etinasız saxlamış olması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i/>
          <w:iCs/>
          <w:color w:val="000000"/>
          <w:sz w:val="27"/>
          <w:szCs w:val="27"/>
        </w:rPr>
        <w:t>Maddə 986-18.</w:t>
      </w:r>
      <w:r w:rsidRPr="004E7A7F">
        <w:rPr>
          <w:rFonts w:ascii="Palatino Linotype" w:eastAsia="Times New Roman" w:hAnsi="Palatino Linotype" w:cs="Times New Roman"/>
          <w:i/>
          <w:iCs/>
          <w:color w:val="000000"/>
          <w:sz w:val="27"/>
          <w:szCs w:val="27"/>
        </w:rPr>
        <w:t> </w:t>
      </w:r>
      <w:r w:rsidRPr="004E7A7F">
        <w:rPr>
          <w:rFonts w:ascii="Palatino Linotype" w:eastAsia="Times New Roman" w:hAnsi="Palatino Linotype" w:cs="Times New Roman"/>
          <w:b/>
          <w:bCs/>
          <w:i/>
          <w:iCs/>
          <w:color w:val="000000"/>
          <w:sz w:val="27"/>
          <w:szCs w:val="27"/>
        </w:rPr>
        <w:t>Çekin mətninin dəyişdir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i/>
          <w:i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Çekin mətninin dəyişdirilməsinə bu Məcəllənin 1045-ci maddəsi tətbiq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i/>
          <w:iCs/>
          <w:color w:val="000000"/>
          <w:sz w:val="27"/>
          <w:szCs w:val="27"/>
        </w:rPr>
        <w:lastRenderedPageBreak/>
        <w:t>Maddə 986-19.</w:t>
      </w:r>
      <w:r w:rsidRPr="004E7A7F">
        <w:rPr>
          <w:rFonts w:ascii="Palatino Linotype" w:eastAsia="Times New Roman" w:hAnsi="Palatino Linotype" w:cs="Times New Roman"/>
          <w:i/>
          <w:iCs/>
          <w:color w:val="000000"/>
          <w:sz w:val="27"/>
          <w:szCs w:val="27"/>
        </w:rPr>
        <w:t> </w:t>
      </w:r>
      <w:r w:rsidRPr="004E7A7F">
        <w:rPr>
          <w:rFonts w:ascii="Palatino Linotype" w:eastAsia="Times New Roman" w:hAnsi="Palatino Linotype" w:cs="Times New Roman"/>
          <w:b/>
          <w:bCs/>
          <w:i/>
          <w:iCs/>
          <w:color w:val="000000"/>
          <w:sz w:val="27"/>
          <w:szCs w:val="27"/>
        </w:rPr>
        <w:t>Çek öhdəlikləri üzrə iddia müddət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Çek sahibinin indossantlara, çek verənə və çek üzrə digər mükəlləfiyyətli şəxslərə qarşı çekdən irəli gələn iddia tələbləri təqdimetmə müddəti qurtardıqdan bir il sonra ödənilir. Çek üzrə mükəlləfiyyətli olan bir şəxsin çek üzrə mükəlləfiyyətli olan digər şəxsə iddia tələbləri çekin mükəlləfiyyətli şəxs tərəfindən ödənildiyi və ya məhkəmə qaydasında ondan çek üzrə ödənişin tutulduğu gündən bir il sonra ödən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i/>
          <w:iCs/>
          <w:color w:val="000000"/>
          <w:sz w:val="27"/>
          <w:szCs w:val="27"/>
        </w:rPr>
        <w:t>Maddə 986-20.</w:t>
      </w:r>
      <w:r w:rsidRPr="004E7A7F">
        <w:rPr>
          <w:rFonts w:ascii="Palatino Linotype" w:eastAsia="Times New Roman" w:hAnsi="Palatino Linotype" w:cs="Times New Roman"/>
          <w:i/>
          <w:iCs/>
          <w:color w:val="000000"/>
          <w:sz w:val="27"/>
          <w:szCs w:val="27"/>
        </w:rPr>
        <w:t> </w:t>
      </w:r>
      <w:r w:rsidRPr="004E7A7F">
        <w:rPr>
          <w:rFonts w:ascii="Palatino Linotype" w:eastAsia="Times New Roman" w:hAnsi="Palatino Linotype" w:cs="Times New Roman"/>
          <w:b/>
          <w:bCs/>
          <w:i/>
          <w:iCs/>
          <w:color w:val="000000"/>
          <w:sz w:val="27"/>
          <w:szCs w:val="27"/>
        </w:rPr>
        <w:t>Çekin etibarsız elan ed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Çekin etibarsız elan edilməsinə bu Məcəllənin 1047-ci maddəsi tətbiq olun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i/>
          <w:iCs/>
          <w:color w:val="000000"/>
          <w:sz w:val="27"/>
          <w:szCs w:val="27"/>
        </w:rPr>
        <w:t>Maddə 986-21.</w:t>
      </w:r>
      <w:r w:rsidRPr="004E7A7F">
        <w:rPr>
          <w:rFonts w:ascii="Palatino Linotype" w:eastAsia="Times New Roman" w:hAnsi="Palatino Linotype" w:cs="Times New Roman"/>
          <w:i/>
          <w:iCs/>
          <w:color w:val="000000"/>
          <w:sz w:val="27"/>
          <w:szCs w:val="27"/>
        </w:rPr>
        <w:t> </w:t>
      </w:r>
      <w:r w:rsidRPr="004E7A7F">
        <w:rPr>
          <w:rFonts w:ascii="Palatino Linotype" w:eastAsia="Times New Roman" w:hAnsi="Palatino Linotype" w:cs="Times New Roman"/>
          <w:b/>
          <w:bCs/>
          <w:i/>
          <w:iCs/>
          <w:color w:val="000000"/>
          <w:sz w:val="27"/>
          <w:szCs w:val="27"/>
        </w:rPr>
        <w:t>Çekin ödənişə təqdim edilməsi müddətlərinin hesablan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Çek ödənişə yalnız iş günləri təqdim olunmalıdır. Təqdimetmə müddətinin son günü bazar gününə və ya başqa qeyri-iş gününə düşdükdə, müddət növbəti iş gününədək uzadılır. Müddət ərzində olan qeyri-iş günləri müddət hesablanarkən nəzərə alın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54-cü fəsil.</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Qiymətli kağızlar</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1. Qiymətli kağızlar haqqında ümumi müddəa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987. Qiymətli kağız anlayış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987.1. Qiymətli kağız onun mülkiyyətçisi və emitenti arasında müqavilə münasibətlərinin mövcudluğunu və mülkiyyətçinin həmin müqavilədən irəli gələn hüquqlarını təsdiqləyən sənəddir. Emitent qiymətli kağızı emissiya etmiş, buraxmış, tərtib etmiş və ya vermiş şəxsdir.</w:t>
      </w:r>
      <w:r w:rsidRPr="004E7A7F">
        <w:rPr>
          <w:rFonts w:ascii="Palatino Linotype" w:eastAsia="Times New Roman" w:hAnsi="Palatino Linotype" w:cs="Times New Roman"/>
          <w:b/>
          <w:bCs/>
          <w:color w:val="0000FF"/>
          <w:sz w:val="20"/>
          <w:szCs w:val="20"/>
          <w:vertAlign w:val="superscript"/>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 xml:space="preserve">987.2. Qiymətli kağızların növləri, məcburi rekvizitləri, onlara aid tələblər, qiymətli kağızlar və qiymətli kağız bazarı ilə bağlı münasibətlər bu Məcəllə və </w:t>
      </w:r>
      <w:r w:rsidRPr="004E7A7F">
        <w:rPr>
          <w:rFonts w:ascii="Palatino Linotype" w:eastAsia="Times New Roman" w:hAnsi="Palatino Linotype" w:cs="Times New Roman"/>
          <w:i/>
          <w:iCs/>
          <w:color w:val="000000"/>
          <w:sz w:val="27"/>
          <w:szCs w:val="27"/>
        </w:rPr>
        <w:lastRenderedPageBreak/>
        <w:t>“Qiymətli kağızlar bazarı haqqında” Azərbaycan Respublikasının Qanunu ilə müəyyən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87.3. Qiymətli kağızın məcburi rekvizitlərinin olmaması və ya qiymətli kağızın onun üçün müəyyənləşdirilmiş formaya uyğun gəlməməsi onun əhəmiyyətsizliyinə səbəb ol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988. Qiymətli kağız üzrə öhdəliklər və onların icr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988.1. Qiymətli kağızda emitentə qarşı təsbit edilmiş hər hansı tələb həmin qiymətli kağızla təsdiqlənir. Belə tələbin etibarlılığı onu əmələ gətirən əqdin mövcudluğundan və ya etibarlılığından asılı deyildir. Qiymətli kağızla təsdiqlənmiş öhdəliyin icrasından onun əsasının olmamasına və ya onun etibarsızlığına istinadla imtina edilməsinə yol veril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88.2. </w:t>
      </w:r>
      <w:r w:rsidRPr="004E7A7F">
        <w:rPr>
          <w:rFonts w:ascii="Palatino Linotype" w:eastAsia="Times New Roman" w:hAnsi="Palatino Linotype" w:cs="Times New Roman"/>
          <w:strike/>
          <w:color w:val="000000"/>
          <w:sz w:val="27"/>
          <w:szCs w:val="27"/>
        </w:rPr>
        <w:t>Qiymətli kağız üzrə borclu icranı yalnız qiymətli kağızın ona verilməsi ilə eyni vaxtda həyata keçirməlidir.</w:t>
      </w:r>
      <w:r w:rsidRPr="004E7A7F">
        <w:rPr>
          <w:rFonts w:ascii="Palatino Linotype" w:eastAsia="Times New Roman" w:hAnsi="Palatino Linotype" w:cs="Times New Roman"/>
          <w:color w:val="000000"/>
          <w:sz w:val="27"/>
          <w:szCs w:val="27"/>
        </w:rPr>
        <w:t> </w:t>
      </w:r>
      <w:r w:rsidRPr="004E7A7F">
        <w:rPr>
          <w:rFonts w:ascii="Palatino Linotype" w:eastAsia="Times New Roman" w:hAnsi="Palatino Linotype" w:cs="Times New Roman"/>
          <w:i/>
          <w:iCs/>
          <w:color w:val="000000"/>
          <w:sz w:val="27"/>
          <w:szCs w:val="27"/>
        </w:rPr>
        <w:t>Emitent qiymətli kağızın mülkiyyətçisinə</w:t>
      </w:r>
      <w:r w:rsidRPr="004E7A7F">
        <w:rPr>
          <w:rFonts w:ascii="Palatino Linotype" w:eastAsia="Times New Roman" w:hAnsi="Palatino Linotype" w:cs="Times New Roman"/>
          <w:color w:val="000000"/>
          <w:sz w:val="27"/>
          <w:szCs w:val="27"/>
        </w:rPr>
        <w:t> icranı hansı həcmdə həyata keçirmişdirsə, öz öhdəliyindən də həmin həcmdə azad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88.3. Qiymətli kağızı vermiş </w:t>
      </w:r>
      <w:r w:rsidRPr="004E7A7F">
        <w:rPr>
          <w:rFonts w:ascii="Palatino Linotype" w:eastAsia="Times New Roman" w:hAnsi="Palatino Linotype" w:cs="Times New Roman"/>
          <w:i/>
          <w:iCs/>
          <w:color w:val="000000"/>
          <w:sz w:val="27"/>
          <w:szCs w:val="27"/>
        </w:rPr>
        <w:t>emitent</w:t>
      </w:r>
      <w:r w:rsidRPr="004E7A7F">
        <w:rPr>
          <w:rFonts w:ascii="Palatino Linotype" w:eastAsia="Times New Roman" w:hAnsi="Palatino Linotype" w:cs="Times New Roman"/>
          <w:color w:val="000000"/>
          <w:sz w:val="27"/>
          <w:szCs w:val="27"/>
        </w:rPr>
        <w:t> və onu indossament etmiş bütün şəxslər onun </w:t>
      </w:r>
      <w:r w:rsidRPr="004E7A7F">
        <w:rPr>
          <w:rFonts w:ascii="Palatino Linotype" w:eastAsia="Times New Roman" w:hAnsi="Palatino Linotype" w:cs="Times New Roman"/>
          <w:i/>
          <w:iCs/>
          <w:color w:val="000000"/>
          <w:sz w:val="27"/>
          <w:szCs w:val="27"/>
        </w:rPr>
        <w:t>mülkiyyətçisi</w:t>
      </w:r>
      <w:r w:rsidRPr="004E7A7F">
        <w:rPr>
          <w:rFonts w:ascii="Palatino Linotype" w:eastAsia="Times New Roman" w:hAnsi="Palatino Linotype" w:cs="Times New Roman"/>
          <w:color w:val="000000"/>
          <w:sz w:val="27"/>
          <w:szCs w:val="27"/>
        </w:rPr>
        <w:t> qarşısında birgə məsuliyyət daşıyırlar. Qiymətli kağızın </w:t>
      </w:r>
      <w:r w:rsidRPr="004E7A7F">
        <w:rPr>
          <w:rFonts w:ascii="Palatino Linotype" w:eastAsia="Times New Roman" w:hAnsi="Palatino Linotype" w:cs="Times New Roman"/>
          <w:i/>
          <w:iCs/>
          <w:color w:val="000000"/>
          <w:sz w:val="27"/>
          <w:szCs w:val="27"/>
        </w:rPr>
        <w:t>mülkiyyətçisinin</w:t>
      </w:r>
      <w:r w:rsidRPr="004E7A7F">
        <w:rPr>
          <w:rFonts w:ascii="Palatino Linotype" w:eastAsia="Times New Roman" w:hAnsi="Palatino Linotype" w:cs="Times New Roman"/>
          <w:color w:val="000000"/>
          <w:sz w:val="27"/>
          <w:szCs w:val="27"/>
        </w:rPr>
        <w:t> tələbi qiymətli kağız üzrə öhdəlik götürmüş bir və ya bir neçə şəxs tərəfindən yerinə yetirildikdə, o (onlar), qiymətli kağız üzrə öhdəlik götürmüş qalan şəxslər qarşısında geriyə tələb (reqres) hüququ əldə e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988.4. Qiymətli kağızla təsdiqlənmiş öhdəliyin icrasından onun əsasının olmamasına və ya onun etibarsızlığına istinadla imtina edilməsinə yol veril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88.5. Qiymətli kağızın </w:t>
      </w:r>
      <w:r w:rsidRPr="004E7A7F">
        <w:rPr>
          <w:rFonts w:ascii="Palatino Linotype" w:eastAsia="Times New Roman" w:hAnsi="Palatino Linotype" w:cs="Times New Roman"/>
          <w:i/>
          <w:iCs/>
          <w:color w:val="000000"/>
          <w:sz w:val="27"/>
          <w:szCs w:val="27"/>
        </w:rPr>
        <w:t>mülkiyyətçisi</w:t>
      </w:r>
      <w:r w:rsidRPr="004E7A7F">
        <w:rPr>
          <w:rFonts w:ascii="Palatino Linotype" w:eastAsia="Times New Roman" w:hAnsi="Palatino Linotype" w:cs="Times New Roman"/>
          <w:color w:val="000000"/>
          <w:sz w:val="27"/>
          <w:szCs w:val="27"/>
        </w:rPr>
        <w:t> qiymətli kağızda aldatma və ya saxtalaşdırma aşkar etdikdə kağızı ona vermiş borcluya qarşı qiymətli kağızla təsdiqlənmiş öhdəliyin lazımınca yerinə yetirilməsi və zərərin əvəzinin ödənilməsi tələbini irəli sür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989. Adlı qiymətli kağız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989.1. Mülkiyyətçisinin adı üzərində təsbit edilən və ya mülkiyyət hüququ mərkəzi depozitarda qeydiyyata alınmış qiymətli kağız adlı qiymətli kağız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lastRenderedPageBreak/>
        <w:t>989.2. Adlı qiymətli kağız üzrə borclu icranı yalnız özünün adına qiymətli kağız verilmiş və ya digər qaydada qiymətli kağıza mülkiyyət hüququnu əldə etmiş şəxs kimi, yaxud həmin şəxsin hüquq varisi kimi təsdiq edən şəxs həyata keçirməlidir. Əgər borclu icranı bu cür təsdiq olmadan həyata keçirsə, o, qiymətli kağıza dair öz hüququnu sübut edəcək üçüncü şəxs qarşısında öhdəliyindən azad edil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990. Adsız qiymətli kağız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90.1. Qiymətli kağız o halda adsız sayılır ki, ona əsasən </w:t>
      </w:r>
      <w:r w:rsidRPr="004E7A7F">
        <w:rPr>
          <w:rFonts w:ascii="Palatino Linotype" w:eastAsia="Times New Roman" w:hAnsi="Palatino Linotype" w:cs="Times New Roman"/>
          <w:i/>
          <w:iCs/>
          <w:color w:val="000000"/>
          <w:sz w:val="27"/>
          <w:szCs w:val="27"/>
        </w:rPr>
        <w:t>emitent</w:t>
      </w:r>
      <w:r w:rsidRPr="004E7A7F">
        <w:rPr>
          <w:rFonts w:ascii="Palatino Linotype" w:eastAsia="Times New Roman" w:hAnsi="Palatino Linotype" w:cs="Times New Roman"/>
          <w:color w:val="000000"/>
          <w:sz w:val="27"/>
          <w:szCs w:val="27"/>
        </w:rPr>
        <w:t> öhdəliyi bu qiymətli kağızı təqdim edən istənilən şəxsə icra etməyi öz üzərinə götürü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90.2. Əgər məhkəmənin qərarı ilə və ya başqa qanuni göstəriş əsasında qadağan edilərsə, </w:t>
      </w:r>
      <w:r w:rsidRPr="004E7A7F">
        <w:rPr>
          <w:rFonts w:ascii="Palatino Linotype" w:eastAsia="Times New Roman" w:hAnsi="Palatino Linotype" w:cs="Times New Roman"/>
          <w:i/>
          <w:iCs/>
          <w:color w:val="000000"/>
          <w:sz w:val="27"/>
          <w:szCs w:val="27"/>
        </w:rPr>
        <w:t>emitent </w:t>
      </w:r>
      <w:r w:rsidRPr="004E7A7F">
        <w:rPr>
          <w:rFonts w:ascii="Palatino Linotype" w:eastAsia="Times New Roman" w:hAnsi="Palatino Linotype" w:cs="Times New Roman"/>
          <w:color w:val="000000"/>
          <w:sz w:val="27"/>
          <w:szCs w:val="27"/>
        </w:rPr>
        <w:t>adsız qiymətli kağız üzrə sonrakı ödənişləri icra etmə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i/>
          <w:iCs/>
          <w:color w:val="000000"/>
          <w:sz w:val="27"/>
          <w:szCs w:val="27"/>
        </w:rPr>
        <w:t>Maddə 991.</w:t>
      </w:r>
      <w:r w:rsidRPr="004E7A7F">
        <w:rPr>
          <w:rFonts w:ascii="Palatino Linotype" w:eastAsia="Times New Roman" w:hAnsi="Palatino Linotype" w:cs="Times New Roman"/>
          <w:i/>
          <w:iCs/>
          <w:color w:val="000000"/>
          <w:sz w:val="27"/>
          <w:szCs w:val="27"/>
        </w:rPr>
        <w:t> </w:t>
      </w:r>
      <w:r w:rsidRPr="004E7A7F">
        <w:rPr>
          <w:rFonts w:ascii="Palatino Linotype" w:eastAsia="Times New Roman" w:hAnsi="Palatino Linotype" w:cs="Times New Roman"/>
          <w:b/>
          <w:bCs/>
          <w:i/>
          <w:iCs/>
          <w:color w:val="000000"/>
          <w:sz w:val="27"/>
          <w:szCs w:val="27"/>
        </w:rPr>
        <w:t>Sənədli qiymətli kağız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991.1. Sənədli qiymətli kağız saxtalaşdırma imkanlarını aradan qaldırmaq məqsədi ilə xüsusi qaydada hazırlanmış kağız blanklarda (sertifikatda) çap edilmiş qiymətli kağız formas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991.2. Sənədli qiymətli kağız blanklarına və onları hazırlayan şəxslərə aid tələblər </w:t>
      </w:r>
      <w:r w:rsidRPr="004E7A7F">
        <w:rPr>
          <w:rFonts w:ascii="Palatino Linotype" w:eastAsia="Times New Roman" w:hAnsi="Palatino Linotype" w:cs="Times New Roman"/>
          <w:color w:val="000000"/>
          <w:sz w:val="27"/>
          <w:szCs w:val="27"/>
        </w:rPr>
        <w:t>maliyyə bazarlarına nəzarət orqanı</w:t>
      </w:r>
      <w:r w:rsidRPr="004E7A7F">
        <w:rPr>
          <w:rFonts w:ascii="Palatino Linotype" w:eastAsia="Times New Roman" w:hAnsi="Palatino Linotype" w:cs="Times New Roman"/>
          <w:i/>
          <w:iCs/>
          <w:color w:val="000000"/>
          <w:sz w:val="27"/>
          <w:szCs w:val="27"/>
        </w:rPr>
        <w:t> tərəfindən müəyyən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i/>
          <w:iCs/>
          <w:color w:val="000000"/>
          <w:sz w:val="27"/>
          <w:szCs w:val="27"/>
        </w:rPr>
        <w:t>Maddə 992.</w:t>
      </w:r>
      <w:r w:rsidRPr="004E7A7F">
        <w:rPr>
          <w:rFonts w:ascii="Palatino Linotype" w:eastAsia="Times New Roman" w:hAnsi="Palatino Linotype" w:cs="Times New Roman"/>
          <w:i/>
          <w:iCs/>
          <w:color w:val="000000"/>
          <w:sz w:val="27"/>
          <w:szCs w:val="27"/>
        </w:rPr>
        <w:t> </w:t>
      </w:r>
      <w:r w:rsidRPr="004E7A7F">
        <w:rPr>
          <w:rFonts w:ascii="Palatino Linotype" w:eastAsia="Times New Roman" w:hAnsi="Palatino Linotype" w:cs="Times New Roman"/>
          <w:b/>
          <w:bCs/>
          <w:i/>
          <w:iCs/>
          <w:color w:val="000000"/>
          <w:sz w:val="27"/>
          <w:szCs w:val="27"/>
        </w:rPr>
        <w:t>Qiymətli kağızların dövlət qeydiyyat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Qiymətli kağızlar (investisiya fond payı və daşınmaz əmlak üzərində ipoteka hüququnu təsbit edən ipoteka kağızı istisna olmaqla) </w:t>
      </w:r>
      <w:r w:rsidRPr="004E7A7F">
        <w:rPr>
          <w:rFonts w:ascii="Palatino Linotype" w:eastAsia="Times New Roman" w:hAnsi="Palatino Linotype" w:cs="Times New Roman"/>
          <w:color w:val="000000"/>
          <w:sz w:val="27"/>
          <w:szCs w:val="27"/>
        </w:rPr>
        <w:t>maliyyə bazarlarına nəzarət orqanı</w:t>
      </w:r>
      <w:r w:rsidRPr="004E7A7F">
        <w:rPr>
          <w:rFonts w:ascii="Palatino Linotype" w:eastAsia="Times New Roman" w:hAnsi="Palatino Linotype" w:cs="Times New Roman"/>
          <w:i/>
          <w:iCs/>
          <w:color w:val="000000"/>
          <w:sz w:val="27"/>
          <w:szCs w:val="27"/>
        </w:rPr>
        <w:t> tərəfindən dövlət qeydiyyatına alınır.</w:t>
      </w:r>
      <w:r w:rsidRPr="004E7A7F">
        <w:rPr>
          <w:rFonts w:ascii="Palatino Linotype" w:eastAsia="Times New Roman" w:hAnsi="Palatino Linotype" w:cs="Times New Roman"/>
          <w:b/>
          <w:bCs/>
          <w:color w:val="0000FF"/>
          <w:sz w:val="20"/>
          <w:szCs w:val="20"/>
          <w:vertAlign w:val="superscript"/>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strike/>
          <w:color w:val="000000"/>
          <w:sz w:val="27"/>
          <w:szCs w:val="27"/>
        </w:rPr>
        <w:t>Maddə 992-1. Qiymətli kağızlar bazarı və qiymətli kağızlar bazarının iştirakçılar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992-1.1. Qiymətli kağızlar bazarı qiymətli kağızların emissiyası, buraxılması, tədavülü, ödənilməsi, sahibliyi, saxlanılması, onlarla əqdlərin bağlanması, digər əməliyyatların aparılması üzrə subyektlər arasında olan hüquqi və iqtisadi münasibətlərin məcmusu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lastRenderedPageBreak/>
        <w:t>992-1.2. Qiymətli kağızlar bazarının iştirakçıları qiymətli kağızların emissiyasında, tədavülündə, ödənilməsində, sahibliyində, saxlanılmasında, qiymətli kağızlarla əməliyyatların aparılmasında subyekt və ya tərəf kimi çıxış edən şəxslər, habelə qiymətli kağızlar bazarının tənzimlənməsini həyata keçirən dövlət və qeyri-kommersiya təşkilatları olan qiymətli kağızlar bazarının iştirakçılarının özünü tənzimləyən təşkilatlar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992-1.3. Emitent qiymətli kağızların emissiyasını qanunvericiliklə müəyyən edilmiş qaydada həyata keçirən şəxs, müvafiq icra hakimiyyəti orqanı və müvafiq qaydada buna səlahiyyətləndirilmiş dövlət orqanı və ya bələdiyyə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992-1.4. Qiymətli kağızlar bazarında peşəkar fəaliyyət hüquqi və ya fiziki şəxslər tərəfindən qiymətli kağızlar bazarında xüsusi razılıq (lisenziya) əsasında həyata keçirilən sahibkarlıq fəaliyyət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992-1.5. Qiymətli kağızlar bazarının peşəkar iştirakçıları qiymətli kağızlar bazarında xüsusi razılıq (lisenziya) əsasında sahibkarlıq fəaliyyətini həyata keçirən hüquqi şəxslər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992-1.6. Qiymətli kağızların nominal saxlayıcısı hüquq sahibinin tapşırığı ilə və onun xeyrinə qiymətli kağız sahiblərinin reyestrində qeydə alınmış və bu qiymətli kağızların hüquqi mülkiyyətçisi olmayan şəxs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992-1.7. Broker fəaliyyəti müştərinin hesabına tapşırıq və ya komisyon müqaviləsi əsasında müvəkkil və ya komisyonçu kimi fəaliyyət göstərən, həmin müştərinin mənafeyi üçün qiymətli kağızlarla alqı-satqı əqdlərinin bağlanması üzrə qiymətli kağızlar bazarında peşəkar fəaliyyət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992-1.8. Diler fəaliyyəti öz adından və öz hesabına əvvəlcədən kütləvi elan olunmuş alış və (və ya) satış qiymətləri ilə qiymətli kağızlar üzrə alqı -satqı əqdlərinin bağlanması üzrə qiymətli kağızlar bazarında peşəkar fəaliyyətdir. Kütləvi elan açıq elan formasında edilmiş təklif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992-1.9. Aktivlərin idarə edilməsi müstəsna predmeti müştəriyə məxsus olub, idarəçiliyə verilmiş pul vəsaitləri, qiymətli kağızlar və qanunvericiliklə müəyyən edilmiş digər əmlakla müştərinin və ya onun göstərdiyi üçüncü şəxsin mənafeyi üçün əməliyyatların aparılmasından ibarət olan qiymətli kağızlar bazarında peşəkar fəaliyyət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 xml:space="preserve">992-1.10. Klirinq fəaliyyəti qiymətli kağızlarla əqdlər üzrə qarşılıqlı öhdəliklərin müəyyən edilməsi (məlumatların toplanması, yoxlanması, üzləşdirilməsi, mühasibat sənədlərinin hazırlanması), hesablaşmaların </w:t>
      </w:r>
      <w:r w:rsidRPr="004E7A7F">
        <w:rPr>
          <w:rFonts w:ascii="Palatino Linotype" w:eastAsia="Times New Roman" w:hAnsi="Palatino Linotype" w:cs="Times New Roman"/>
          <w:strike/>
          <w:color w:val="000000"/>
          <w:sz w:val="27"/>
          <w:szCs w:val="27"/>
        </w:rPr>
        <w:lastRenderedPageBreak/>
        <w:t>aparılması və öhdəliklərin qarşılıqlı icrasının təmin edilməsi üzrə peşəkar fəaliyyət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992-1.11. Depozitar fəaliyyət qiymətli kağızların saxlanması, onlara hüquqların və öhdəliklərin yüklənməsi faktlarının uçotu və təsdiqi, habelə qanunvericiliklə müəyyən edilmiş qaydada pul hesablarının açılması, aparılması və pul köçürmələri ilə əlaqədar xidmətlər göstərilməsindən ibarət olan peşəkar fəaliyyət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992-1.12. Depozitar sistemi bir-biri ilə "depo" hesabları açmaq vasitəsi ilə qarşılıqlı əlaqədə fəaliyyət göstərən depozitarların vahid sistem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992-1.13. Qiymətli kağızların sahiblərinin reyestrinin aparılması qiymətli kağızlar, onların emitenti, sahibləri, nominal saxlayıcıları barədə məlumatların toplanması, qeydə alınması, işlənməsi, saxlanması və təqdim edilməsi xidmətlərinin göstərilməsi üzrə peşəkar fəaliyyət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992-1.14. Fond birjası qiymətli kağızlarla əqdlərin bağlanması üçün zəruri şəraitin yaradılması, onların bazar qiymətlərinin müəyyən edilməsi, onlar haqqında lazımi məlumatın yayılması üzrə peşəkar fəaliyyət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992-1.15. İnvestor qiymətli kağızları mülkiyyətinə əldə etmiş şəxs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992-1.16. Qiymətli kağızlar bazarının peşəkar iştirakçılarının özünü tənzimləyən təşkilatı qiymətli kağızlar bazarının peşəkar iştirakçılarının könüllülük, qeyri-kommersiya prinsipləri əsasında fəaliyyət göstərən qeyri-hökumət təşkilatı olan ictimai birliy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992-1.17. Qiymətli kağızlar bazarında qiymətlərlə manipulyasiya qiymətli kağızlar bazarının stabilliyinin pozulmasına səbəb ola bilən, qiymətli kağızlar bazarının iştirakçılarının qiymətli kağızlarla əqdlər üzrə qiymətli kağızların bazar qiymətinin hər hansı bir üsulla əvvəlcədən razılaşdırılmış, qəsdən edilmiş əməllər ilə süni olaraq dəyişdirilməsidir. Qiymətli kağızlar bazarında qiymətlərlə manipulyasiyaya yol verilmir.</w:t>
      </w:r>
    </w:p>
    <w:p w:rsidR="004E7A7F" w:rsidRPr="004E7A7F" w:rsidRDefault="004E7A7F" w:rsidP="004E7A7F">
      <w:pPr>
        <w:spacing w:after="0" w:line="240" w:lineRule="auto"/>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i/>
          <w:iCs/>
          <w:color w:val="000000"/>
          <w:sz w:val="27"/>
          <w:szCs w:val="27"/>
        </w:rPr>
        <w:t>Maddə 993.</w:t>
      </w:r>
      <w:r w:rsidRPr="004E7A7F">
        <w:rPr>
          <w:rFonts w:ascii="Palatino Linotype" w:eastAsia="Times New Roman" w:hAnsi="Palatino Linotype" w:cs="Times New Roman"/>
          <w:i/>
          <w:iCs/>
          <w:color w:val="000000"/>
          <w:sz w:val="27"/>
          <w:szCs w:val="27"/>
        </w:rPr>
        <w:t> </w:t>
      </w:r>
      <w:r w:rsidRPr="004E7A7F">
        <w:rPr>
          <w:rFonts w:ascii="Palatino Linotype" w:eastAsia="Times New Roman" w:hAnsi="Palatino Linotype" w:cs="Times New Roman"/>
          <w:b/>
          <w:bCs/>
          <w:i/>
          <w:iCs/>
          <w:color w:val="000000"/>
          <w:sz w:val="27"/>
          <w:szCs w:val="27"/>
        </w:rPr>
        <w:t>Qiymətli kağıza mülkiyyət hüququnun əmələ gəlməsi və ötürü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 xml:space="preserve">993.1. Daşınmaz əmlak üzərində ipoteka hüququnu təsbit edən ipoteka kağızı istisna olmaqla, digər sənədsiz qiymətli kağızlara mülkiyyət hüququ buraxılış zamanı həmin qiymətli kağızın ilk mülkiyyətçiyə özgəninkiləşdirilməsindən sonra mərkəzi depozitarda qeydə alındığı andan əmələ gəlir. Sənədli qiymətli kağızlara mülkiyyət </w:t>
      </w:r>
      <w:r w:rsidRPr="004E7A7F">
        <w:rPr>
          <w:rFonts w:ascii="Palatino Linotype" w:eastAsia="Times New Roman" w:hAnsi="Palatino Linotype" w:cs="Times New Roman"/>
          <w:i/>
          <w:iCs/>
          <w:color w:val="000000"/>
          <w:sz w:val="27"/>
          <w:szCs w:val="27"/>
        </w:rPr>
        <w:lastRenderedPageBreak/>
        <w:t>hüququ həmin qiymətli kağızların ilk mülkiyyətçiyə özgəninkiləşdirildiyi andan əmələ gəlir.</w:t>
      </w:r>
      <w:r w:rsidRPr="004E7A7F">
        <w:rPr>
          <w:rFonts w:ascii="Palatino Linotype" w:eastAsia="Times New Roman" w:hAnsi="Palatino Linotype" w:cs="Times New Roman"/>
          <w:b/>
          <w:bCs/>
          <w:color w:val="0000FF"/>
          <w:sz w:val="20"/>
          <w:szCs w:val="20"/>
          <w:vertAlign w:val="superscript"/>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993.2. Mülkiyyətçi qiymətli kağıza mülkiyyət hüququnu bu Məcəllənin 1078-20-ci maddəsində göstərilən qaydada əqdlərin bağlanması yolu ilə başqa şəxsə ötür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993.3. Bu Məcəllənin 993.2-ci maddəsi ilə nəzərdə tutulmuş qaydada daşınmaz əmlak üzərində ipoteka hüququnu təsbit edən ipoteka kağızı istisna olmaqla, digər sənədsiz qiymətli kağızları əldə edən şəxsin mülkiyyət hüquqları həmin qiymətli kağızların ötürülməsinin mərkəzi depozitarda qeydiyyatı ilə, sənədli qiymətli kağızları əldə edən şəxsin mülkiyyət hüquqları isə müvafiq əqdin bağlanması ilə yaranır.</w:t>
      </w:r>
      <w:r w:rsidRPr="004E7A7F">
        <w:rPr>
          <w:rFonts w:ascii="Palatino Linotype" w:eastAsia="Times New Roman" w:hAnsi="Palatino Linotype" w:cs="Times New Roman"/>
          <w:b/>
          <w:bCs/>
          <w:color w:val="0000FF"/>
          <w:sz w:val="20"/>
          <w:szCs w:val="20"/>
          <w:vertAlign w:val="superscript"/>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993.4. Qiymətli kağıza mülkiyyət hüququ başqasına verildikdə və bu Məcəllənin 1078-21-ci maddəsində nəzərdə tutulmuş digər şərtlər yerinə yetirildikdə qiymətli kağızla təsdiqlənmiş bütün hüquqlar əldə edənə keçir, bu şərtlə ki, həmin qiymətli kağızı başqasına vermək hüququ mövcud olsu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993.5. Əgər müqavilədə və ya qiymətli kağızın özündə nəzərdə tutulubsa, digər şəxslərin, xüsusən də emitentin iştirakı qiymətli kağıza mülkiyyət hüququnun verilməsi üçün zərur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994. </w:t>
      </w:r>
      <w:r w:rsidRPr="004E7A7F">
        <w:rPr>
          <w:rFonts w:ascii="Palatino Linotype" w:eastAsia="Times New Roman" w:hAnsi="Palatino Linotype" w:cs="Times New Roman"/>
          <w:b/>
          <w:bCs/>
          <w:i/>
          <w:iCs/>
          <w:color w:val="000000"/>
          <w:sz w:val="27"/>
          <w:szCs w:val="27"/>
        </w:rPr>
        <w:t>Sənədli qiymətli</w:t>
      </w:r>
      <w:r w:rsidRPr="004E7A7F">
        <w:rPr>
          <w:rFonts w:ascii="Palatino Linotype" w:eastAsia="Times New Roman" w:hAnsi="Palatino Linotype" w:cs="Times New Roman"/>
          <w:b/>
          <w:bCs/>
          <w:color w:val="000000"/>
          <w:sz w:val="27"/>
          <w:szCs w:val="27"/>
        </w:rPr>
        <w:t> kağızların zədələnməsi, korlan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Sənədli qiymətli</w:t>
      </w:r>
      <w:r w:rsidRPr="004E7A7F">
        <w:rPr>
          <w:rFonts w:ascii="Palatino Linotype" w:eastAsia="Times New Roman" w:hAnsi="Palatino Linotype" w:cs="Times New Roman"/>
          <w:color w:val="000000"/>
          <w:sz w:val="27"/>
          <w:szCs w:val="27"/>
        </w:rPr>
        <w:t> kağız zədələnmək və ya korlanmaq nəticəsində dövriyyə üçün yararsız olduqda onun </w:t>
      </w:r>
      <w:r w:rsidRPr="004E7A7F">
        <w:rPr>
          <w:rFonts w:ascii="Palatino Linotype" w:eastAsia="Times New Roman" w:hAnsi="Palatino Linotype" w:cs="Times New Roman"/>
          <w:i/>
          <w:iCs/>
          <w:color w:val="000000"/>
          <w:sz w:val="27"/>
          <w:szCs w:val="27"/>
        </w:rPr>
        <w:t>mülkiyyətçisi emitentdən</w:t>
      </w:r>
      <w:r w:rsidRPr="004E7A7F">
        <w:rPr>
          <w:rFonts w:ascii="Palatino Linotype" w:eastAsia="Times New Roman" w:hAnsi="Palatino Linotype" w:cs="Times New Roman"/>
          <w:color w:val="000000"/>
          <w:sz w:val="27"/>
          <w:szCs w:val="27"/>
        </w:rPr>
        <w:t> zədələnmiş və ya korlanmış kağızın qaytarılması müqabilində yeni qiymətli kağız verməyi tələb edə bilər, bu şərtlə ki, həmin kağızda onun əsas məzmununu və fərqləndirici əlamətlərini inamla müəyyənləşdirmək hələ mümkün olsun. Zədələnmiş və ya korlanmış </w:t>
      </w:r>
      <w:r w:rsidRPr="004E7A7F">
        <w:rPr>
          <w:rFonts w:ascii="Palatino Linotype" w:eastAsia="Times New Roman" w:hAnsi="Palatino Linotype" w:cs="Times New Roman"/>
          <w:i/>
          <w:iCs/>
          <w:color w:val="000000"/>
          <w:sz w:val="27"/>
          <w:szCs w:val="27"/>
        </w:rPr>
        <w:t>sənədli</w:t>
      </w:r>
      <w:r w:rsidRPr="004E7A7F">
        <w:rPr>
          <w:rFonts w:ascii="Palatino Linotype" w:eastAsia="Times New Roman" w:hAnsi="Palatino Linotype" w:cs="Times New Roman"/>
          <w:color w:val="000000"/>
          <w:sz w:val="27"/>
          <w:szCs w:val="27"/>
        </w:rPr>
        <w:t> qiymətli kağızın əvəz olunması xərclərini onun </w:t>
      </w:r>
      <w:r w:rsidRPr="004E7A7F">
        <w:rPr>
          <w:rFonts w:ascii="Palatino Linotype" w:eastAsia="Times New Roman" w:hAnsi="Palatino Linotype" w:cs="Times New Roman"/>
          <w:i/>
          <w:iCs/>
          <w:color w:val="000000"/>
          <w:sz w:val="27"/>
          <w:szCs w:val="27"/>
        </w:rPr>
        <w:t>mülkiyyətçisi</w:t>
      </w:r>
      <w:r w:rsidRPr="004E7A7F">
        <w:rPr>
          <w:rFonts w:ascii="Palatino Linotype" w:eastAsia="Times New Roman" w:hAnsi="Palatino Linotype" w:cs="Times New Roman"/>
          <w:color w:val="000000"/>
          <w:sz w:val="27"/>
          <w:szCs w:val="27"/>
        </w:rPr>
        <w:t> çək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995. </w:t>
      </w:r>
      <w:r w:rsidRPr="004E7A7F">
        <w:rPr>
          <w:rFonts w:ascii="Palatino Linotype" w:eastAsia="Times New Roman" w:hAnsi="Palatino Linotype" w:cs="Times New Roman"/>
          <w:b/>
          <w:bCs/>
          <w:i/>
          <w:iCs/>
          <w:color w:val="000000"/>
          <w:sz w:val="27"/>
          <w:szCs w:val="27"/>
        </w:rPr>
        <w:t>Sənədli qiymətli</w:t>
      </w:r>
      <w:r w:rsidRPr="004E7A7F">
        <w:rPr>
          <w:rFonts w:ascii="Palatino Linotype" w:eastAsia="Times New Roman" w:hAnsi="Palatino Linotype" w:cs="Times New Roman"/>
          <w:b/>
          <w:bCs/>
          <w:color w:val="000000"/>
          <w:sz w:val="27"/>
          <w:szCs w:val="27"/>
        </w:rPr>
        <w:t> kağızın etibarsız elan ed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95.1. </w:t>
      </w:r>
      <w:r w:rsidRPr="004E7A7F">
        <w:rPr>
          <w:rFonts w:ascii="Palatino Linotype" w:eastAsia="Times New Roman" w:hAnsi="Palatino Linotype" w:cs="Times New Roman"/>
          <w:i/>
          <w:iCs/>
          <w:color w:val="000000"/>
          <w:sz w:val="27"/>
          <w:szCs w:val="27"/>
        </w:rPr>
        <w:t>Sənədli qiymətli</w:t>
      </w:r>
      <w:r w:rsidRPr="004E7A7F">
        <w:rPr>
          <w:rFonts w:ascii="Palatino Linotype" w:eastAsia="Times New Roman" w:hAnsi="Palatino Linotype" w:cs="Times New Roman"/>
          <w:color w:val="000000"/>
          <w:sz w:val="27"/>
          <w:szCs w:val="27"/>
        </w:rPr>
        <w:t> kağız itirilmişdirsə, </w:t>
      </w:r>
      <w:r w:rsidRPr="004E7A7F">
        <w:rPr>
          <w:rFonts w:ascii="Palatino Linotype" w:eastAsia="Times New Roman" w:hAnsi="Palatino Linotype" w:cs="Times New Roman"/>
          <w:i/>
          <w:iCs/>
          <w:color w:val="000000"/>
          <w:sz w:val="27"/>
          <w:szCs w:val="27"/>
        </w:rPr>
        <w:t>onun mülkiyyətçisinin</w:t>
      </w:r>
      <w:r w:rsidRPr="004E7A7F">
        <w:rPr>
          <w:rFonts w:ascii="Palatino Linotype" w:eastAsia="Times New Roman" w:hAnsi="Palatino Linotype" w:cs="Times New Roman"/>
          <w:color w:val="000000"/>
          <w:sz w:val="27"/>
          <w:szCs w:val="27"/>
        </w:rPr>
        <w:t> vəsatəti ilə məhkəmə </w:t>
      </w:r>
      <w:r w:rsidRPr="004E7A7F">
        <w:rPr>
          <w:rFonts w:ascii="Palatino Linotype" w:eastAsia="Times New Roman" w:hAnsi="Palatino Linotype" w:cs="Times New Roman"/>
          <w:i/>
          <w:iCs/>
          <w:color w:val="000000"/>
          <w:sz w:val="27"/>
          <w:szCs w:val="27"/>
        </w:rPr>
        <w:t>emitent</w:t>
      </w:r>
      <w:r w:rsidRPr="004E7A7F">
        <w:rPr>
          <w:rFonts w:ascii="Palatino Linotype" w:eastAsia="Times New Roman" w:hAnsi="Palatino Linotype" w:cs="Times New Roman"/>
          <w:color w:val="000000"/>
          <w:sz w:val="27"/>
          <w:szCs w:val="27"/>
        </w:rPr>
        <w:t> fiziki şəxsin yaşayış yeri üzrə və ya </w:t>
      </w:r>
      <w:r w:rsidRPr="004E7A7F">
        <w:rPr>
          <w:rFonts w:ascii="Palatino Linotype" w:eastAsia="Times New Roman" w:hAnsi="Palatino Linotype" w:cs="Times New Roman"/>
          <w:i/>
          <w:iCs/>
          <w:color w:val="000000"/>
          <w:sz w:val="27"/>
          <w:szCs w:val="27"/>
        </w:rPr>
        <w:t>emitent</w:t>
      </w:r>
      <w:r w:rsidRPr="004E7A7F">
        <w:rPr>
          <w:rFonts w:ascii="Palatino Linotype" w:eastAsia="Times New Roman" w:hAnsi="Palatino Linotype" w:cs="Times New Roman"/>
          <w:color w:val="000000"/>
          <w:sz w:val="27"/>
          <w:szCs w:val="27"/>
        </w:rPr>
        <w:t> hüquqi şəxsin olduğu yer üzrə bu qiymətli kağızı etibarsız elan edə bilər. </w:t>
      </w:r>
      <w:r w:rsidRPr="004E7A7F">
        <w:rPr>
          <w:rFonts w:ascii="Palatino Linotype" w:eastAsia="Times New Roman" w:hAnsi="Palatino Linotype" w:cs="Times New Roman"/>
          <w:i/>
          <w:iCs/>
          <w:color w:val="000000"/>
          <w:sz w:val="27"/>
          <w:szCs w:val="27"/>
        </w:rPr>
        <w:t>Adsız</w:t>
      </w:r>
      <w:r w:rsidRPr="004E7A7F">
        <w:rPr>
          <w:rFonts w:ascii="Palatino Linotype" w:eastAsia="Times New Roman" w:hAnsi="Palatino Linotype" w:cs="Times New Roman"/>
          <w:color w:val="000000"/>
          <w:sz w:val="27"/>
          <w:szCs w:val="27"/>
        </w:rPr>
        <w:t> qiymətli kağızlar itirilmişdirsə, ərizəçinin tələbi ilə məhkəmə qiymətli kağız üzrə </w:t>
      </w:r>
      <w:r w:rsidRPr="004E7A7F">
        <w:rPr>
          <w:rFonts w:ascii="Palatino Linotype" w:eastAsia="Times New Roman" w:hAnsi="Palatino Linotype" w:cs="Times New Roman"/>
          <w:i/>
          <w:iCs/>
          <w:color w:val="000000"/>
          <w:sz w:val="27"/>
          <w:szCs w:val="27"/>
        </w:rPr>
        <w:t>emitentə</w:t>
      </w:r>
      <w:r w:rsidRPr="004E7A7F">
        <w:rPr>
          <w:rFonts w:ascii="Palatino Linotype" w:eastAsia="Times New Roman" w:hAnsi="Palatino Linotype" w:cs="Times New Roman"/>
          <w:color w:val="000000"/>
          <w:sz w:val="27"/>
          <w:szCs w:val="27"/>
        </w:rPr>
        <w:t> onu ödəməyi qadağan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995.2. </w:t>
      </w:r>
      <w:r w:rsidRPr="004E7A7F">
        <w:rPr>
          <w:rFonts w:ascii="Palatino Linotype" w:eastAsia="Times New Roman" w:hAnsi="Palatino Linotype" w:cs="Times New Roman"/>
          <w:i/>
          <w:iCs/>
          <w:color w:val="000000"/>
          <w:sz w:val="27"/>
          <w:szCs w:val="27"/>
        </w:rPr>
        <w:t>Sənədli qiymətli</w:t>
      </w:r>
      <w:r w:rsidRPr="004E7A7F">
        <w:rPr>
          <w:rFonts w:ascii="Palatino Linotype" w:eastAsia="Times New Roman" w:hAnsi="Palatino Linotype" w:cs="Times New Roman"/>
          <w:color w:val="000000"/>
          <w:sz w:val="27"/>
          <w:szCs w:val="27"/>
        </w:rPr>
        <w:t> kağızın etibarsız elan edilməsi haqqında vəsatəti itki və ya itkinin aşkar edilməsi məqamında </w:t>
      </w:r>
      <w:r w:rsidRPr="004E7A7F">
        <w:rPr>
          <w:rFonts w:ascii="Palatino Linotype" w:eastAsia="Times New Roman" w:hAnsi="Palatino Linotype" w:cs="Times New Roman"/>
          <w:i/>
          <w:iCs/>
          <w:color w:val="000000"/>
          <w:sz w:val="27"/>
          <w:szCs w:val="27"/>
        </w:rPr>
        <w:t>onun mülkiyyətçisi</w:t>
      </w:r>
      <w:r w:rsidRPr="004E7A7F">
        <w:rPr>
          <w:rFonts w:ascii="Palatino Linotype" w:eastAsia="Times New Roman" w:hAnsi="Palatino Linotype" w:cs="Times New Roman"/>
          <w:color w:val="000000"/>
          <w:sz w:val="27"/>
          <w:szCs w:val="27"/>
        </w:rPr>
        <w:t> olmuş şəxs verə bilər. Ərizəçi qiymətli kağıza </w:t>
      </w:r>
      <w:r w:rsidRPr="004E7A7F">
        <w:rPr>
          <w:rFonts w:ascii="Palatino Linotype" w:eastAsia="Times New Roman" w:hAnsi="Palatino Linotype" w:cs="Times New Roman"/>
          <w:i/>
          <w:iCs/>
          <w:color w:val="000000"/>
          <w:sz w:val="27"/>
          <w:szCs w:val="27"/>
        </w:rPr>
        <w:t>mülkiyyət hüququnu</w:t>
      </w:r>
      <w:r w:rsidRPr="004E7A7F">
        <w:rPr>
          <w:rFonts w:ascii="Palatino Linotype" w:eastAsia="Times New Roman" w:hAnsi="Palatino Linotype" w:cs="Times New Roman"/>
          <w:color w:val="000000"/>
          <w:sz w:val="27"/>
          <w:szCs w:val="27"/>
        </w:rPr>
        <w:t> və onun itirildiyini sübuta yetirməlidir. </w:t>
      </w:r>
      <w:r w:rsidRPr="004E7A7F">
        <w:rPr>
          <w:rFonts w:ascii="Palatino Linotype" w:eastAsia="Times New Roman" w:hAnsi="Palatino Linotype" w:cs="Times New Roman"/>
          <w:strike/>
          <w:color w:val="000000"/>
          <w:sz w:val="27"/>
          <w:szCs w:val="27"/>
        </w:rPr>
        <w:t>Əgər kupon vərəqi və ya səhm kuponu olan qiymətli kağız sahibi yalnız kupon vərəqini və ya səhm kuponunu itirərsə, vəsatətini əsaslandırması üçün əsas qiymətli kağızı təqdim etməsi kifayət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996. Sənədsiz qiymətli kağız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996.1. Daşınmaz əmlak üzərində ipoteka hüququnu təsbit edən ipoteka kağızı istisna olmaqla, digər sənədsiz qiymətli kağız mülkiyyətçisinin adı və digər rekvizitləri mərkəzi depozitardakı yazıda əks olunmuş elektron sənəd formasında olan qiymətli kağızdır. Elektron imza və elektron sənəd haqqında” Azərbaycan Respublikasının Qanunu daşınmaz əmlak üzərində ipoteka hüququnu təsbit edən ipoteka kağızı istisna olmaqla, digər sənədsiz qiymətli kağızlara tətbiq edil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96.2. Hüququ sənədsiz formada təsbit etmiş şəxs hüquq sahibinin tələbi ilə ona təsbit edilmiş hüququ təsdiqləyən sənəd ver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996.2-1. İpoteka kağızına mülkiyyət hüququnun yaranması, ipoteka kağızının dövlət qeydiyyatı, ipoteka kağızı üzrə hüquqların ötürülməsi (tədavülü) və ipoteka kağızına xitam verilməsi “İpoteka haqqında” Azərbaycan Respublikasının Qanununa uyğun olaraq müəyyən edilir. Daşınmaz əmlak üzərində ipoteka hüququnu təsbit edən ipoteka kağızı yalnız elektron sənəd formasında tərtib olunur. Daşınmaz əmlak üzərində ipoteka hüququnu təsbit edən ipoteka kağızı üzrə hüquqlar bu Məcəllənin 1078-20.11-ci maddəsi ilə müəyyən edilmiş tələblərin elektron qaydada təmin edilməsi yolu ilə ötürülü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996.3. Göstərilən təsbit yolu ilə təsdiqlənən hüquqlar, hüquqların və hüquq sahiblərinin rəsmən təsbit edilməsi qaydası, qeydlərin sənədli surətdə təsdiqlənməsi qaydası və sənədsiz qiymətli kağızlarla əməliyyatların aparılması qaydası qanunla və ya qanunun müəyyənləşdirdiyi qaydada təyin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 xml:space="preserve">996.4. Sənədsiz qiymətli kağızlarla əməliyyatlar yalnız hüquqların qeydiyyatını aparan şəxsə müraciət etməklə aparıla bilər. Hüquqların başqasına verilməsi, təqdim olunması və məhdudlaşdırılması rəsmi yazıların salamatlığı, onların məxfiliyinin təmin edilməsi, bu cür yazılar haqqında düzgün məlumatlar verilməsi, aparılmış əməliyyatlar haqqında rəsmi </w:t>
      </w:r>
      <w:r w:rsidRPr="004E7A7F">
        <w:rPr>
          <w:rFonts w:ascii="Palatino Linotype" w:eastAsia="Times New Roman" w:hAnsi="Palatino Linotype" w:cs="Times New Roman"/>
          <w:strike/>
          <w:color w:val="000000"/>
          <w:sz w:val="27"/>
          <w:szCs w:val="27"/>
        </w:rPr>
        <w:lastRenderedPageBreak/>
        <w:t>qeydlərin yazılması üçün məsuliyyət daşıyan bu şəxs tərəfindən rəsmən təsbit ed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997. Qiymətli kağızların növ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997.1. Qiymətli kağızlara istiqraz, səhm, veksel, depozitar qəbzi, investisiya fond payı, girov kağızı, ipoteka kağızı və daşınmaz əmlak sertifikatı aid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97.2. İstiqrazlar və səhmlər investisiya qiymətli kağızlarıdır. İnvestisiya qiymətli kağızları buraxılışlarla yerləşdirilir və qiymətli kağızların əldə edilməsi vaxtından asılı olmayaraq bir buraxılış daxilində hüquqların həyata keçirilməsinin həcmi və müddəti eyni olan qiymətli kağızlardır. Qiymətli kağızların buraxılışı emitentin qiymətli kağızların bir növünə aid olan və eyni dövlət qeydiyyat nömrəsi olan qiymətli kağızlarının toplusudur. </w:t>
      </w:r>
      <w:r w:rsidRPr="004E7A7F">
        <w:rPr>
          <w:rFonts w:ascii="Palatino Linotype" w:eastAsia="Times New Roman" w:hAnsi="Palatino Linotype" w:cs="Times New Roman"/>
          <w:i/>
          <w:iCs/>
          <w:color w:val="000000"/>
          <w:sz w:val="27"/>
          <w:szCs w:val="27"/>
        </w:rPr>
        <w:t>İnvestisiya qiymətli kağızları sənədsiz və ya sənədli olmaqla adlı formada buraxılır. İnvestisiya qiymətli kağızlarının emissiyası qaydası “Qiymətli kağızlar bazarı haqqında” Azərbaycan Respublikasının Qanunu ilə müəyyən olun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97.3. </w:t>
      </w:r>
      <w:r w:rsidRPr="004E7A7F">
        <w:rPr>
          <w:rFonts w:ascii="Palatino Linotype" w:eastAsia="Times New Roman" w:hAnsi="Palatino Linotype" w:cs="Times New Roman"/>
          <w:i/>
          <w:iCs/>
          <w:color w:val="000000"/>
          <w:sz w:val="27"/>
          <w:szCs w:val="27"/>
        </w:rPr>
        <w:t>Veksellər</w:t>
      </w:r>
      <w:r w:rsidRPr="004E7A7F">
        <w:rPr>
          <w:rFonts w:ascii="Palatino Linotype" w:eastAsia="Times New Roman" w:hAnsi="Palatino Linotype" w:cs="Times New Roman"/>
          <w:color w:val="000000"/>
          <w:sz w:val="27"/>
          <w:szCs w:val="27"/>
        </w:rPr>
        <w:t> ödəniş qiymətli kağızlar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997.4. Depozitar qəbzi baza aktivi (xarici emitentin qiymətli kağızı) üzrə hüquqları təsdiqləyən və mülkiyyətçisinə onu buraxmış emitentdən, həmin qəbzin baza aktivi olan xarici emitentin qiymətli kağızları və onlarla təsdiqlənmiş hüquqları tələb etmək hüququ verən qiymətli kağızdır. Depozitar qəbzlərinin buraxılışı, onların dövlət qeydiyyatına alınması və tədavülü qaydası </w:t>
      </w:r>
      <w:r w:rsidRPr="004E7A7F">
        <w:rPr>
          <w:rFonts w:ascii="Palatino Linotype" w:eastAsia="Times New Roman" w:hAnsi="Palatino Linotype" w:cs="Times New Roman"/>
          <w:color w:val="000000"/>
          <w:sz w:val="27"/>
          <w:szCs w:val="27"/>
        </w:rPr>
        <w:t>maliyyə bazarlarına nəzarət orqanı</w:t>
      </w:r>
      <w:r w:rsidRPr="004E7A7F">
        <w:rPr>
          <w:rFonts w:ascii="Palatino Linotype" w:eastAsia="Times New Roman" w:hAnsi="Palatino Linotype" w:cs="Times New Roman"/>
          <w:i/>
          <w:iCs/>
          <w:color w:val="000000"/>
          <w:sz w:val="27"/>
          <w:szCs w:val="27"/>
        </w:rPr>
        <w:t> tərəfindən müəyyən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997.5. İnvestisiya fond payı öz mülkiyyətçisinin paylı investisiya fondunda payına mülkiyyət hüquqlarını təsdiq edən, paylı investisiya fondu ləğv edildikdən sonra fondun aktivlərinin satışından payına müvafiq pul vəsaitlərini almaq hüququnu, habelə “İnvestisiya fondları haqqında” Azərbaycan Respublikasının Qanunu ilə nəzərdə tutulmuş digər hüquqları verən sənədsiz adlı qiymətli kağız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97.6. Qiymətli kağızın sertifikatının məcburi rekvizitləri və onun blankının hazırlanması qaydaları </w:t>
      </w:r>
      <w:r w:rsidRPr="004E7A7F">
        <w:rPr>
          <w:rFonts w:ascii="Palatino Linotype" w:eastAsia="Times New Roman" w:hAnsi="Palatino Linotype" w:cs="Times New Roman"/>
          <w:i/>
          <w:iCs/>
          <w:color w:val="000000"/>
          <w:sz w:val="27"/>
          <w:szCs w:val="27"/>
        </w:rPr>
        <w:t>maliyyə bazarlarına nəzarət orqanı</w:t>
      </w:r>
      <w:r w:rsidRPr="004E7A7F">
        <w:rPr>
          <w:rFonts w:ascii="Palatino Linotype" w:eastAsia="Times New Roman" w:hAnsi="Palatino Linotype" w:cs="Times New Roman"/>
          <w:color w:val="000000"/>
          <w:sz w:val="27"/>
          <w:szCs w:val="27"/>
        </w:rPr>
        <w:t> tərəfindən müəyyən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97.7. Bu Məcəllənin və qiymətli kağızlar </w:t>
      </w:r>
      <w:r w:rsidRPr="004E7A7F">
        <w:rPr>
          <w:rFonts w:ascii="Palatino Linotype" w:eastAsia="Times New Roman" w:hAnsi="Palatino Linotype" w:cs="Times New Roman"/>
          <w:i/>
          <w:iCs/>
          <w:color w:val="000000"/>
          <w:sz w:val="27"/>
          <w:szCs w:val="27"/>
        </w:rPr>
        <w:t>bazarı</w:t>
      </w:r>
      <w:r w:rsidRPr="004E7A7F">
        <w:rPr>
          <w:rFonts w:ascii="Palatino Linotype" w:eastAsia="Times New Roman" w:hAnsi="Palatino Linotype" w:cs="Times New Roman"/>
          <w:color w:val="000000"/>
          <w:sz w:val="27"/>
          <w:szCs w:val="27"/>
        </w:rPr>
        <w:t xml:space="preserve"> haqqında Azərbaycan Respublikasının başqa qanunvericilik aktlarının pozulmasına görə təqsirli şəxslər Azərbaycan Respublikasının mülki, inzibati və ya cinayət </w:t>
      </w:r>
      <w:r w:rsidRPr="004E7A7F">
        <w:rPr>
          <w:rFonts w:ascii="Palatino Linotype" w:eastAsia="Times New Roman" w:hAnsi="Palatino Linotype" w:cs="Times New Roman"/>
          <w:color w:val="000000"/>
          <w:sz w:val="27"/>
          <w:szCs w:val="27"/>
        </w:rPr>
        <w:lastRenderedPageBreak/>
        <w:t>qanunvericiliyində nəzərdə tutulmuş hallarda və qaydada məsuliyyət daşıyır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97.8. Qiymətli kağızlar </w:t>
      </w:r>
      <w:r w:rsidRPr="004E7A7F">
        <w:rPr>
          <w:rFonts w:ascii="Palatino Linotype" w:eastAsia="Times New Roman" w:hAnsi="Palatino Linotype" w:cs="Times New Roman"/>
          <w:i/>
          <w:iCs/>
          <w:color w:val="000000"/>
          <w:sz w:val="27"/>
          <w:szCs w:val="27"/>
        </w:rPr>
        <w:t>bazarı</w:t>
      </w:r>
      <w:r w:rsidRPr="004E7A7F">
        <w:rPr>
          <w:rFonts w:ascii="Palatino Linotype" w:eastAsia="Times New Roman" w:hAnsi="Palatino Linotype" w:cs="Times New Roman"/>
          <w:color w:val="000000"/>
          <w:sz w:val="27"/>
          <w:szCs w:val="27"/>
        </w:rPr>
        <w:t> haqqında Azərbaycan Respublikasının qanunvericiliyinin pozulması nəticəsində vurulmuş ziyan bu Məcəllə </w:t>
      </w:r>
      <w:r w:rsidRPr="004E7A7F">
        <w:rPr>
          <w:rFonts w:ascii="Palatino Linotype" w:eastAsia="Times New Roman" w:hAnsi="Palatino Linotype" w:cs="Times New Roman"/>
          <w:i/>
          <w:iCs/>
          <w:color w:val="000000"/>
          <w:sz w:val="27"/>
          <w:szCs w:val="27"/>
        </w:rPr>
        <w:t>və “Qiymətli kağızlar bazarı haqqında” Azərbaycan Respublikasının Qanunu</w:t>
      </w:r>
      <w:r w:rsidRPr="004E7A7F">
        <w:rPr>
          <w:rFonts w:ascii="Palatino Linotype" w:eastAsia="Times New Roman" w:hAnsi="Palatino Linotype" w:cs="Times New Roman"/>
          <w:color w:val="000000"/>
          <w:sz w:val="27"/>
          <w:szCs w:val="27"/>
        </w:rPr>
        <w:t> ilə nəzərdə tutulmuş qaydada ödən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997.9. Qiymətli kağızlar bazarında dövlət nəzarətini həyata keçirən müvafiq icra hakimiyyəti orqanı tərəfindən qiymətli kağızlar bazarının iştirakçıları barəsində inzibati tənbeh, müvafiq lisenziyanın dayandırılması, ləğv edilməsi, qiymətli kağızlarla əməliyyatların məhdudlaşdırılması, dayandırılması və qanunvericiliklə onun səlahiyyətlərinə aid edilmiş digər tədbirlərin tətbiq edilməsindən inzibati qaydada və (və ya) məhkəmə qaydasında şikayət verilə bilər. Belə şikayətin verilməsi məhkəmənin qərarının çıxarılmasına qədər tətbiq olunmuş tədbirin qüvvəsini dayandırm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997-1. Dövlət və bələdiyyə qiymətli kağızlar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97-1.1. Dövlət qiymətli kağızları müvafiq icra hakimiyyəti orqanı və müvafiq qaydada buna səlahiyyətləndirilmiş </w:t>
      </w:r>
      <w:r w:rsidRPr="004E7A7F">
        <w:rPr>
          <w:rFonts w:ascii="Palatino Linotype" w:eastAsia="Times New Roman" w:hAnsi="Palatino Linotype" w:cs="Times New Roman"/>
          <w:i/>
          <w:iCs/>
          <w:color w:val="000000"/>
          <w:sz w:val="27"/>
          <w:szCs w:val="27"/>
        </w:rPr>
        <w:t>qurum</w:t>
      </w:r>
      <w:r w:rsidRPr="004E7A7F">
        <w:rPr>
          <w:rFonts w:ascii="Palatino Linotype" w:eastAsia="Times New Roman" w:hAnsi="Palatino Linotype" w:cs="Times New Roman"/>
          <w:color w:val="000000"/>
          <w:sz w:val="27"/>
          <w:szCs w:val="27"/>
        </w:rPr>
        <w:t> tərəfindən buraxılan qiymətli kağızlar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997-1.2. Bələdiyyə qiymətli kağızları bələdiyyə tərəfindən qanunvericiliklə müəyyən edilmiş qaydada buraxılan qiymətli kağızlardır.</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strike/>
          <w:color w:val="000000"/>
          <w:sz w:val="27"/>
          <w:szCs w:val="27"/>
        </w:rPr>
        <w:t>§ 2. Orde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strike/>
          <w:color w:val="000000"/>
          <w:sz w:val="27"/>
          <w:szCs w:val="27"/>
        </w:rPr>
        <w:t>Maddə 998. Order anlayış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998.1. Order elə bir sənəddir ki, onun əsasında bir şəxs (çıxarıcı) başqa şəxsə (ödəyiciyə) çıxarıcının hesabına remitentə pul, qiymətli kağızlar və ya digər əvəzolunan əşyalar verməyi tapşırır. Order remitentin adına,adsız və ya əmrə dair qeyd-şərtlə verilə bilər. Əgər order "veksel" və ya "çek" kimi göstərilirsə, onda, birinci növbədə, bu Məcəllənin veksellər və ya çeklər haqqında müddəaları tətbiq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998.2. Orderi almaqla remitent ödəyicidən öhdəliyin icrasını öz adından tələb etmək hüququ qazan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lastRenderedPageBreak/>
        <w:t>998.3. Ödəyici remitent barəsində öhdəliyi icra et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strike/>
          <w:color w:val="000000"/>
          <w:sz w:val="27"/>
          <w:szCs w:val="27"/>
        </w:rPr>
        <w:t>Maddə 999. Orderin ödəyici tərəfindən aksept ed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999.1. Ödəyici remitentə icranı yalnız onun orderi aksept etdiyi halda həyata keçirməlidir. Lakin əgər ödəyici çıxarıcının borclusudursa, ödəyici icranı aksept edilmədən də həyata keçir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999.2. Aksept etmə icradan əvvəl və ya icra zamanı bəyan oluna bilər. Əgər aksept etmə icradan əvvəl elan olunursa, ödəyici orderdə aksept haqqında qeyd yazır. Əgər orderdə qeyd onun remitentə təqdim edilməsinədək yazılmışdırsa, remitent üçün aksept ancaq təqdim edilmə anından qüvvəyə malik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999.3. Order ödəyici üçün aksept edildikdə icranı remitentə həyata keçirmək barəsində birbaşa öhdəlik əmələ gəlir. Order aksept edildikdən sonra o, remitentə yalnız akseptin etibarlığına aid olan və ya orderin, yaxud akseptin məzmunundan irəli gələn etirazlarını bildir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strike/>
          <w:color w:val="000000"/>
          <w:sz w:val="27"/>
          <w:szCs w:val="27"/>
        </w:rPr>
        <w:t>Maddə 1000. Aksept etməkdən və ya ödənişdən imtin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Əgər ödəniş müddəti çatanadək ödəyici orderi aksept etməkdən və ya ödənişi həyata keçirməkdən imtina edirsə, remitent bu barədə çıxarıcıya dərhal bildiriş verməlidir. Remitent orderdən irəli gələn hüququnu həyata keçirə bilmədikdə və ya həyata keçirmək niyyətində olmadıqda da eyni qayda tətbiq olun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strike/>
          <w:color w:val="000000"/>
          <w:sz w:val="27"/>
          <w:szCs w:val="27"/>
        </w:rPr>
        <w:t>Maddə 1001. Çıxarıcının remitentlə münasibət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01.1. Əgər ödəyicinin icranı həyata keçirməsi ilə çıxarıcının borcu ödənilməlidirsə, ödəniş yalnız ödəyici tərəfindən orderin remitentə icrasından sonra yerinə yetirilmiş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01.2. Remitent orderi qəbul edərək, çıxarıcıya qarşı öz tələb hüququnu yalnız o halda həyata keçirə bilər ki, ödəyicidən ödənişin icrasını tələb etsin və onu orderdə nəzərdə tutulan müddət qurtardıqdan sonra alması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01.3. Order ona dəlalət edir ki, başlıca əqd üzrə ixtiyarlının çıxarıcıya qarşı müvafiq tələbi var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lastRenderedPageBreak/>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strike/>
          <w:color w:val="000000"/>
          <w:sz w:val="27"/>
          <w:szCs w:val="27"/>
        </w:rPr>
        <w:t>Maddə 1002. Orderin geri götürü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Ödəyici orderi aksept edənədək və ya ödənişi icra edənədək çıxarıcı ondan orderi geri götür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strike/>
          <w:color w:val="000000"/>
          <w:sz w:val="27"/>
          <w:szCs w:val="27"/>
        </w:rPr>
        <w:t>Maddə 1003. Orderin başqasına ver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03.1. Remitent orderi hələ aksept edilməmiş olsa belə, hər hansı üçüncü şəxsə keçir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03.2. Çıxarıcı orderin keçirilməsini istisna edə bilər. Ödəyici üçün belə istisna yalnız o halda etibarlıdır ki, orderdə onun haqqında qeyd-şərt edilmiş olsun və ya ödəyici orderi aksept etməzdən və ya ödənişi icra etməzdən əvvəl çıxarıcı ödəyiciyə bu barədə məlumat vermiş olsu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3. Veksel</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004. Veksel anlayış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Veksellər </w:t>
      </w:r>
      <w:r w:rsidRPr="004E7A7F">
        <w:rPr>
          <w:rFonts w:ascii="Palatino Linotype" w:eastAsia="Times New Roman" w:hAnsi="Palatino Linotype" w:cs="Times New Roman"/>
          <w:i/>
          <w:iCs/>
          <w:color w:val="000000"/>
          <w:sz w:val="27"/>
          <w:szCs w:val="27"/>
        </w:rPr>
        <w:t>adlı</w:t>
      </w:r>
      <w:r w:rsidRPr="004E7A7F">
        <w:rPr>
          <w:rFonts w:ascii="Palatino Linotype" w:eastAsia="Times New Roman" w:hAnsi="Palatino Linotype" w:cs="Times New Roman"/>
          <w:color w:val="000000"/>
          <w:sz w:val="27"/>
          <w:szCs w:val="27"/>
        </w:rPr>
        <w:t> qiymətli kağızlardır, veksel verən onların vasitəsilə müəyyən şəxsə müəyyən məbləğ ödəmək barəsində başqa şəxsə (ödəyiciyə) göstəriş verir (köçürmə vekseli) və ya hər hansı müəyyən şəxsə və ya bu şəxsin sərəncamına müəyyən məbləğ ödəməyi öhdəsinə götürür (sadə veksel).</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005. Köçürmə veksel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05.1. Köçürmə vekseli aşağıdakı rekvizitlərin olduğu sənəd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05.1.1. Sənədin mətninə daxil edilmiş "veksel" ad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05.1.2. veksel verənin müəyyən məbləği ödəmək barəsində sadə və heç nə ilə ºərtləºdirilməmiº göstəriº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05.1.3. kim ödəməlidirsə, onun (ödəyicinin) ad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05.1.4. ödəniş kimə və ya kimin sərəncamı ilə icra edilməlidirsə, onun ad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05.1.5. vekselin tərtib edildiyi tarix;</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1005.1.6. veksel verənin imz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05.1.7. vekselin tərtib edildiyi ye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05.1.8. vekselin ödənilməsi vaxtı (veksel üzrə ödəniş müddət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05.1.9. ödənişin icra edilməli olduğu ye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05.2. Bu Məcəllənin 1005.1-ci maddəsində göstərilmiş rekvizitlərdən hər hansı birinin olmadığı sənədin, aşağıdakı hallar istisna olmaqla, köçürmə vekseli qüvvəsi yox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05.2.1. ödəniş müddəti göstərilməmiş köçürmə vekseli təqdim edildikdə ödənilməli olan veksel (müddəti təqdim edilməsi ilə müəyyənləşdirilən veksel)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05.2.2. ödəniş yeri xüsusi göstərilmədikdə ödəyicinin adı ilə yanaşı göstərilmiş yer ödəniş yeri və bununla birlikdə, ödəyicinin yaşayış yeri və ya olduğu yer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05.2.3. tərtib edildiyi yer göstərilməmiş köçürmə vekseli veksel verənin adı ilə yanaşı göstərilmiş yerdə imzalanmış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05.2.4. verildiyi məqamda tam doldurulmamış köçürmə vekseli başqa şəxslərə verildikdə və həmin şəxslərə vekseldə çatışmayan məlumatları sonradan tamamlamaq hüququ verildikdə blank vekseli qüvvəsinə malik ol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006. Köçürmə veksellərinin növ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06.1. Köçürmə vekseli veksel verənin özünün sərəncamı ilə ver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06.2. Köçürmə vekseli veksel verənin özünə ver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06.3. Köçürmə vekseli üçüncü şəxsin hesabına ver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007. Köçürmə vekseli üzrə ödəniş ye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Köçürmə vekseli üçüncü şəxsdə, ödəyicinin yaşayış yerində və ya olduğu yerdə və ya hər hansı başqa yerdə ödənilməli o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008. Veksel üzrə faiz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08.1. Təqdim edildikdə və ya təqdim edildikdən sonra müəyyən vaxt ərzində ödənilməli olan köçürmə vekselində veksel verən şərt qoya bilər ki, veksel məbləğinin üstünə faizlər hesablanacaq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1008.2. Faiz dərəcəsi vekseldə göstərilməlidir; belə göstəriş olmadıqda şərt yazılmamış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08.3. Faizlərin hesablanmağa başlandığı gün göstərilmədikdə onlar vekselin tərtib edildiyi gündən hesablan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009. Veksel məbləğ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09.1. Əgər veksel məbləği həm sözlə, həm də rəqəmlə göstərilmişdirsə, onların arasında fərq olduqda vekselin yazı ilə göstərilmiş məbləğdə qüvvəsi ol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09.2. Əgər köçürmə vekselində məbləğ bir neçə dəfə yazı ilə və bir neçə dəfə rəqəmlə göstərilmişdirsə, onların arasında fərq olduqda vekselin daha az məbləğdə qüvvəsi ol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010. Köçürmə vekselində etibarsız imza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Köçürmə vekselində veksel üzrə öhdəlik götürə bilməyən şəxslərin imzaları, saxta imzalar və ya uydurma şəxslərin imzaları olduqda və ya imzaları atmış və ya adından imzalar atılmış şəxsləri hər hansı başqa əsasla mükəlləfiyyətli edə bilməyən imzalar olduqda, digər şəxslərin imzaları qüvvəsini itir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011. Nümayəndəlik səlahiyyəti olmayan şəxsin köçürmə vekselini imzala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Şəxsin adından fəaliyyət göstərmək üçün səlahiyyət almadan onun nümayəndəsi kimi köçürmə vekselini imzalamış hər bir şəxs veksel üzrə öhdəlikləri özü daşıyır və əgər veksel üzrə ödənişi həyata keçirmişdirsə, təmsil etdiyi şəxsin malik ola biləcəyi hüquqlara malik olur. Öz səlahiyyətlərini aşan nümayəndə də eynilə bu vəziyyətdə ol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012. Veksel verənin məsuliyyət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12.1. Veksel verən aksept və ödəniş üçün məsuliyyət daşıy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1012.2. Veksel verən aksept üçün məsuliyyəti öhdəsindən götürə bilər, lakin ödəniş üçün məsuliyyəti öhdəsindən götürə bilmə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013. Vekselin aksept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13.1. Ödəyici aksept vasitəsilə köçürmə vekselini vaxtında ödəmək öhdəliyini götürür. Ödənişin həyata keçirilmədiyi halda veksel verən akseptanta qarşı məhkəməyə iddia ver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13.2. Aksept vekseldə yazılı bəyanat vasitəsilə ifadə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13.3. Əgər veksel təqdim edildikdən sonra müəyyən müddətdə ödənilməlidirsə və ya əgər xüsusi şərtə görə veksel aksept üçün müəyyən müddətdə təqdim edilməlidirsə, akseptə onun verildiyi günün tarixi qoyulmalıdır, bu şərtlə ki, veksel saxlayan akseptə təqdim edilmə gününün tarixini qoymağı tələb etməsi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13.4. Əgər veksel verən köçürmə vekselində ödəniş yeri kimi ödəyicinin yaşayış yerini və ya olduğu yeri deyil, başqa yeri göstərmişdirsə və bu zaman ödənişin hansı üçüncü şəxsdə icra edilməli olduğunu göstərməmişdirsə, ödəyici həmin şəxsi aksept zamanı göstər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13.5. Əgər veksel ödəyicinin yaşayış yerində və ya olduğu yerdə ödənilməlidirsə, ödəyici akseptdə ödənişin icra edilməli olduğu yerdəki hər hansı ünvanı göstər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13.6. Ödəyici aksepti veksel məbləğinin bir hissəsi ilə məhdudlaşdır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13.7. Qalan məsələlərdə aksept sadə olmalı və heç nə ilə şərtləşdirilməməlidir. Köçürmə vekselinin məzmununda akseptin etdiyi hər hansı başqa dəyişiklik akseptdən imtinaya bərabər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014. Köçürmə vekselinin aksept üçün təqdim ed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14.1. Veksel saxlayan və ya vekseli olan hər hansı şəxs köçürmə vekselini ödəniş müddəti çatanadək aksept üçün ödəyiciyə onun yaşayış yerində təqdim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14.2. Veksel verən aşağıdakıları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14.2.1. köçürmə vekselində şərt qoya bilər ki, veksel aksept üçün müddət təyin edilməklə və ya təyin edilmədən təqdim olun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1014.2.2. üçüncü şəxsdə ödənilməli olan köçürmə vekseli və ya ödəyicinin yaşayış yerində və ya olduğu yerdə deyil, başqa yerdə ödənilməli olan veksel və ya təqdim edildikdən müəyyən müddət sonra ödənilməli olan veksel istisna edilməklə, vekseldə onun aksept üçün təqdim olunmasını qadağan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14.2.3. şərt qoya bilər ki, veksel aksept üçün müəyyən müddətdən tez təqdim edilə bilmə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14.3. Hər bir indossant şərt qoya bilər ki, veksel aksept üçün müddət təyin edilməklə və ya təyin edilmədən təqdim oluna bilər, bu şərtlə ki, veksel verən onun akspet üçün təqdim olunmasını qadağan etməsi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14.4. Təqdim edildikdən sonra müəyyən müddətdə ödənilməli olan köçürmə vekseli aksept üçün onun verildiyi gündən bir il ərzində təqdim edilməlidir. Veksel verən başqa müddət təyin edə bilər. İndossantlar bu müddəti qısalda bilər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015. Köçürmə vekseli üzrə akseptin geri götürü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15.1. Köçürmə vekselində öz aksepti barəsində qeyd yazmış ödəyici veksel qaytarılanadək qeydin üstündən xətt çəkdikdə hesab edilir ki, akseptdən imtina olunmuş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15.2. Lakin ödəyici öz aksepti barəsində veksel saxlayana və ya vekseldə imza edənlərin hər hansı birinə yazılı məlumat vermişdirsə, onların qarşısında öz akseptinin şərtlərinə uyğun məsuliyyət daşıy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016. Aval (veksel zaminliy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16.1. Köçürmə vekseli üzrə ödəniş veksel zaminliyi (aval) vasitəsilə tamamilə və ya qismən təmin ed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16.2. Avalı üçüncü şəxs və ya vekseldə imza etmiş şəxslərdən biri ver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16.3. Veksel zaminliyi köçürmə vekselində və ya əlavə vərəqdə verilir. Aval üçün ödəyici və ya veksel verən olmayan avalçının köçürmə vekselinin üz tərəfində qoyduğu imza kifayət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16.4. Avalda onun kimin hesabına verildiyi göstərilməlidir. Bu, göstərilmədikdə hesab edilir ki, aval veksel verənin hesabına verilmiş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1016.5. Avalçı avalı kimin əvəzinə vermişdirsə, onun qədər məsuliyyət daşıyır. Onun öhdəliyi qarantiya verdiyi öhdəliyin etibarsız olduğu halda da qüvvədə qa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16.6. Avalçı köçürmə vekselini ödəyərək həmin vekseldən irəli gələn hüquqları qarantiya verdiyi şəxsə qarşı və köçürmə vekselinə görə onun qarşısında mükəlləfiyyətli olanların hamısına qarşı əldə e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017. Vekselin başqasına ver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17.1. İstənilən köçürmə vekseli indossament vasitəsilə başqasına ver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17.2. İndossament həmçinin veksel verənin və veksel üzrə mükəlləfiyyətli olan hər hansı digər şəxsin xeyrinə icra edilə bilər. Bu, vekseli aksept edib-etmədiyindən asılı olmayaraq ödəyici üçün də qüvvədədir. Bu şəxslər də vekseli indossament edə bilər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018. İndossantın məsuliyyət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Əgər razılaşmada ayrı qayda nəzərdə tutulmayıbsa, indossant aksept və ödəniş üçün məsuliyyət daşıyır. İndossant öz indossamentində sonrakı indossamenti qadağan edirsə, veksel xeyrinə indossament edilmiş şəxslərin qarşısında məsuliyyət daşım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019. Veksel saxlayanın xeyrinə ehtimal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19.1. Köçürmə vekseli olan şəxs indossamentlərin ardıcıl sırasına öz hüququnu əsaslandırırsa, hətta sonuncu indossament blank indossamenti olsa da, qanuni veksel saxlayandır. Bu zaman üstündən xətt çəkilmiş indossamentlər yazılmamış sayılırlar. Blank indossamentinin ardınca başqa indossament gəldikdə bu sonuncunu imzalamış şəxs blank indossamenti üzrə veksel əldə edən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xml:space="preserve">1019.2. Əgər əvvəlki veksel saxlayan köçürmə vekselini hər hansı səbəblərə görə itirmişsə, bu Məcəllənin 1019.1-ci maddəsinə əsasən öz hüququnu sübuta yetirən yeni veksel saxlayan vekseli yalnız onu haqsız əldə </w:t>
      </w:r>
      <w:r w:rsidRPr="004E7A7F">
        <w:rPr>
          <w:rFonts w:ascii="Palatino Linotype" w:eastAsia="Times New Roman" w:hAnsi="Palatino Linotype" w:cs="Times New Roman"/>
          <w:color w:val="000000"/>
          <w:sz w:val="27"/>
          <w:szCs w:val="27"/>
        </w:rPr>
        <w:lastRenderedPageBreak/>
        <w:t>etdiyi və ya əldə edərkən kobud ehtiyatsızlıq göstərmiş olduğu halda geri verməyə borclu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020. Yenidən tapşırma indossament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20.1. Əgər indossamentdə sadə tapşırıqdan ibarət hər hansı qeyd-şərt qoyulmuşdursa, veksel saxlayan köçürmə vekselindən irəli gələn bütün hüquqları həyata keçirə bilər, lakin onu yalnız yenidən tapşırma qaydasında indossament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20.2. Yenidən tapşırma indossamentində olan tapşırığa yenidən tapşıranın ölümü və ya fəaliyyət qabiliyyətini itirməsi nəticəsində xitam veril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021. Girov indossament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Əgər indossamentdə girovu nəzərdə tutan qeyd-şərt qoyulmuşdursa, veksel saxlayan köçürmə vekselindən irəli gələn bütün hüquqları həyata keçirə bilər, lakin onun qoyduğu indossamentin yalnız yenidən tapşırma indossamenti kimi qüvvəsi var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022. Ödəniş müddətindən sonra indossament</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22.1. Ödəniş müddətindən sonra icra edilmiş indossament həmin müddətdən əvvəl icra edilmiş indossamentlə eyni nəticələrə səbəb ol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22.2. Tarixi qoyulmamış indossament, nə qədər ki əksi sübuta yetirilməmişdir, müddət bitənədək icra edilmiş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023. Köçürmə vekselinin ödəniş vaxtı (ödəniş müddət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23.1. Köçürmə vekseli aşağıdakı ödəniş müddəti ilə ver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23.1.1. təqdim edildiyi a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23.1.2. təqdim edildikdən sonra müəyyən müddətd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23.1.3. tərtib edildikdən sonra dəqiq göstərilmiş vaxtd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23.1.4. müəyyən günd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1023.2. Başqa ödəniş müddətləri və ya bir neçə ardıcıl ödəniş müddəti olan köçürmə vekselləri etibarsız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024. Ödəniş müddəti təqdim edildiyi an çatan köçürmə veksel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24.1. Ödəniş müddəti təqdim edildiyi an çatan köçürmə vekseli təqdim edildikdə dərhal ödənilməlidir. Ödəniş üçün həmin veksel tərtib edildiyi gündən bir il ərzində təqdim edilməlidir. Veksel verən bu müddəti qısalda və ya daha uzun müddət təyin edə bilər. Bu müddətləri indossantlar qısalda bilər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24.2. Veksel verən müəyyənləşdirə bilər ki, ödəniş müddəti təqdim edildiyi an çatan köçürmə vekseli ödəniş üçün müəyyən müddətdən tez təqdim edilə bilməz. Bu halda təqdim edilmə müddətinin axımı həmin vaxtdan başlan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025. Təqdim edildikdən sonra müəyyən müddətdə ödənilən köçürmə veksel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25.1. Təqdim edildikdən sonra müəyyən ödəniş müddəti ilə verilmiş köçürmə vekseli üzrə ödəniş müddəti akseptdə göstərilən tarixlə təyin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25.2. Əgər akseptdə tarix göstərilməyibsə, akseptant barəsində veksel aksept üçün təqdim edilmək üçün nəzərdə tutulan müddətin sonuncu günündə aksept edilmiş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026. Veksellər üzrə ödəniş müddətlərinin hesablan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26.1. Tərtib edildikdən və ya təqdim olunduqdan sonra bir və ya bir neçə aylıq müddətə verilmiş köçürmə vekseli üzrə ödəniş müddəti ödənişin icra edilməli olduğu ayın müvafiq günündə çatır. Həmin ayda müvafiq gün olmadıqda ödəniş müddəti həmin ayın sonuncu günündə çat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26.2. Əgər köçürmə vekseli tərtib edildikdən və ya təqdim olunduqdan sonra bir ay yarım və ya bir neçə ay üstəgəl yarım ay müddətinə verilmişdirsə, əvvəlcə tam aylar hesablan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26.3. Əgər ödəniş müddəti ayın əvvəlinə, ortasına və ya axırına təyin edilmişdirsə, bu ifadələr ayın birinci, on beşinci və ya sonuncu gününü bildir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1026.4. "Səkkiz gün" və ya "on beş gün" ifadəsi bir və ya iki həftəni deyil, tam səkkiz və ya on beş günlük müddəti bildir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26.5. "Yarım ay" ifadəsi on beş günlük müddəti bildir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26.6. Əgər köçürmə vekseli onun verildiyi yerdəki təqvimdən fərqlənən başqa təqvimin qəbul olunduğu hər hansı yerdə müəyyən gün ödənilməlidirsə, ödəniş müddəti ödəniş yerinin təqvimi üzrə təyin edilmiş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26.7. Tərtib edildikdən sonra müəyyən ödəniş müddəti ilə verilmiş köçürmə vekselinin verildiyi yerdə və ödəniş yerində müxtəlif təqvimlər qüvvədədirsə, ödəniş yerinin təqvimində verilmə gününə uyğun tarix müəyyənləşdirilir və ondan asılı olaraq ödəniş müddəti təyin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26.8. Köçürmə veksellərinin təqdim edilməsi üçün müddətlər bu Məcəllənin 1026.7-ci maddəsinə əsasən hesablan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027. Vekselin ödəniş üçün təqdim ed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27.1. Tərtib edildikdən və ya təqdim olunduqdan sonra müəyyən ödəniş müddəti ilə verilmiş köçürmə vekselini saxlayan ödəniş üçün köçürmə vekselini ya onun ödənilməli olduğu gün, ya da həmin gündən sonrakı iki iş günündən birində təqdim et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27.2. Köçürmə vekseli ödəniş üçün bu Məcəllənin 1027.1-ci maddəsində müəyyənləşdirilmiş müddət ərzində təqdim edilmədikdə borclu veksel məbləğini kreditorun yaşayış yeri üzrə məhkəməyə depozitə ver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028. Ödənişin alınması barədə qəbz təqdim edilməsi. Qismən ödəniş</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28.1. Köçürmə vekselini ödəyərkən ödəyici tələb edə bilər ki, veksel saxlayan vekseli ona ödənişi aldığı barədə qəbzlə təqdim etsi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28.2. Veksel saxlayan qismən ödənişin qəbulundan imtina edə bilmə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28.3. Vekselin qismən ödənildiyi halda ödəyici tələb edə bilər ki, bu cür ödənişə dair vekseldə qeyd edilsin və bu barədə ona qəbz verilsi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029. Veksel üzrə ödəniş müddəti çatanadək və çatdıqda ödəniş</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1029.1. Veksel saxlayan köçürmə vekselini ödəniş üçün onun ödəniş müddəti çatanadək qəbul etməyə borclu deyil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29.2. Vekseli müddət çatanadək ödəyən ödəyici bunu öz riski ilə e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29.3. Vekseli vaxtında ödəyən şəxs öhdəlikdən azad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29.4. Ödəyici indossamentlərin ardıcıl sırasının düzgünlüyünü yoxlamağa borcludur, lakin indossantların imzalarını yoxlamağa borclu deyil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030. Xarici valyuta ilə verilən veksel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30.1. Əgər köçürmə vekseli xarici valyuta ilə yazılıb verilmişdirsə, onun məbləği ödəniş müddətinin çatdığı günün məzənnəsi üzrə manatla ödənilə bilər. Əgər borclu ödənişi gecikdirmişsə, veksel saxlayan öz mülahizəsinə əsasən tələb edə bilər ki, köçürmə vekselinin məbləği ya ödəniş müddətinin çatdığı günün, ya da ödəniş gününün məzənnəsi üzrə manatla ödənilsi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30.2. Xarici valyutanın məzənnəsini Azərbaycan Respublikasının Mərkəzi Bankı müəyyənləşdirir. Lakin veksel verən şərt qoya bilər ki, ödənilməli məbləğ vekseldə göstərilmiş məzənnə üzrə hesablanacaq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30.3. Veksel verən ödənişin vekseldə göstərilmiş müəyyən valyuta ilə həyata keçirilməli olduğu barədə məcburi şərt qoyduqda, bu Məcəllənin 1030.1 və 1030.2-ci maddələrinin müddəaları tətbiq edil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031. Vekselin ödənişindən və ya akseptindən imtin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31.1. Əgər köçürmə vekselini ödəməkdən imtina edilmişdirsə, ödəniş müddəti çatdıqda veksel saxlayan özünün reqres hüquqlarını indossantlara, veksel verənə və veksel üzrə digər mükəlləfiyyətlilərə qarşı həyata keçir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31.2. Ödəyici köçürmə vekselinin akseptindən tamamilə və ya qismən imtina etdikdə, veksel saxlayana da eyni hüquq ödəniş müddəti çatanadək mənsub ol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032. Akseptdən və ya ödənişdən rəsmi akt üzrə imtina (protest)</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1032.1. Akseptdən və ya ödənişdən imtina bu Məcəllənin 1033-cü maddəsinə uyğun tərtib edilmiş rəsmi aktla təsdiqlənməlidir (akseptdən və ya ödənişdən imtinaya protest).</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32.2. Akseptdən imtinaya protest vekselin akseptə təqdim edilməsi üçün müəyyənləşdirilmiş müddətlərdə verilməlidir. Əgər vekselin aksept üçün ilk təqdimatı müddətin sonuncu günündə baş vermişdirsə, protest növbəti gündə də ver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32.3. Tərtib edildikdən və ya təqdim olunduqdan sonra müəyyən ödəniş günü və ya müəyyən ödəniş müddəti olan köçürmə vekselini ödəməkdən imtina edilməsinə protest köçürmə vekselinin ödənilməli olduğu gündən sonrakı iki iş günündən birində verilməlidir. Ödəniş müddəti təqdim edildiyi an çatan köçürmə vekseli ilə əlaqədar protest bu Məcəllənin 1032.2-ci maddəsində müəyyənləşdirilmiş müddətlərdə ver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32.4. Akseptdən imtinaya protest verilməsi vekselin ödəniş üçün təqdim edilməsindən və ödənişdən imtinaya protestdən azad e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32.5. Ödəyici ödənişləri dayandırdıqda onun vekseli aksept edib-etmədiyindən asılı olmayaraq veksel saxlayan özünə mənsub hüquqları yalnız veksel ödəniş üçün ödəyiciyə təqdim edildikdən və protest verildikdən sonra həyata keçir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033. Veksel üzrə akseptdən və ya ödənişdən imtinaya protest ver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33.1. Protest icra məmuru, notarius və ya </w:t>
      </w:r>
      <w:r w:rsidRPr="004E7A7F">
        <w:rPr>
          <w:rFonts w:ascii="Palatino Linotype" w:eastAsia="Times New Roman" w:hAnsi="Palatino Linotype" w:cs="Times New Roman"/>
          <w:i/>
          <w:iCs/>
          <w:color w:val="000000"/>
          <w:sz w:val="27"/>
          <w:szCs w:val="27"/>
        </w:rPr>
        <w:t>maliyyə bazarlarına nəzarət orqanının</w:t>
      </w:r>
      <w:r w:rsidRPr="004E7A7F">
        <w:rPr>
          <w:rFonts w:ascii="Palatino Linotype" w:eastAsia="Times New Roman" w:hAnsi="Palatino Linotype" w:cs="Times New Roman"/>
          <w:color w:val="000000"/>
          <w:sz w:val="27"/>
          <w:szCs w:val="27"/>
        </w:rPr>
        <w:t> rəsmi sənədlərin tərtibinə vəkil etdiyi digər şəxs tərəfindən tərtib ed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33.2. Protestdə aşağıdakı məlumatlar göstər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33.2.1. protest verən şəxsin ad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33.2.2. protest kimə qarşı yönəldilmişdirsə, həmin şəxsin ad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33.2.3. protestin yönəldildiyi şəxsdən ödənişi həyata keçirmək və ya aksepti icra etmək barəsində xahişlər edilməsinin nəticəsiz qaldığının göstərilməsi; və ya onu yerində tapmağın mümkün olmadığının göstərilməsi; və ya protestin yönəldildiyi şəxsin yaşayış yerini və ya olduğu yeri müəyyənləşdirməyin mümkün olmadığının göstər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1033.2.4. nəticəsiz qalmış xahişin verildiyi və ya cəhdin edildiyi yerin və günün göstər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33.3. Protest tərtib edən şəxs onu imzalayır və köçürmə vekselinin arxa tərəfinə və ya ona qoşulmuş vərəqə möhür və ya ştempel vur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33.4. Əgər eyni köçürmə vekselinin bir neçə nüsxəsi təqdim edilərkən və ya onun əsli və surəti təqdim edilərkən protest verilirsə, protestin nüsxələrdən birində və ya vekselin əslində yazılması kifayətdir. Digər nüsxələrdə və ya surətdə protestin hansı nüsxədə yazıldığı və ya vekselin əslində olduğu qeyd edilməlidir. Bu qeydi protesti tərtib etmiş şəxs imzala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33.5. Əgər aksept veksel məbləğinin bir hissəsi ilə məhdudlaşdırıldığına görə protest verilirsə, köçürmə vekselinin surəti tərtib edilir və protest həmin surətə və ya ona qoşulan vərəqə yazılır. Köçürmə vekselində olan indossamentlər və digər qeydlər onun surətində də ol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33.6. Əgər köçürmə vekselindən irəli gələn bir neçə tələb bir neçə şəxsə və ya eyni şəxsə qarşı irəli sürülməlidirsə, çoxsaylı tələblər üçün bir protestin tərtibi kifayət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33.7. Protesti tərtib edən şəxs onun bir surətini özündə saxlamalıdır. Bu surətdə aşağıdakılar göstər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33.7.1. veksel məbləğ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33.7.2. ödəniş müddət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33.7.3. protestin tərtib edildiyi yer və tarix;</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33.7.4. veksel verənin, ödəyicinin adı, habelə ödəniş kimə və ya kimin sərəncamı ilə həyata keçirilməlidirsə, onun ad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034. Veksel üzrə akseptdən və ya ödənişdən imtina barəsində bildiriş</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34.1. Veksel saxlayan akseptdən və ya ödənişdən imtina barəsində öz indossantına və veksel verənə protest günündən sonrakı dörd iş günü ərzində bildiriş verməlidir. Hər bir indossant bildirişi aldığı gündən sonrakı iki iş günü ərzində öz indossantına bu bildiriş barəsində, əvvəlki bildirişləri göndərənlərin, o cümlədən veksel verənin adlarını və ünvanlarını göstərməklə məlumat verməlidir. Yuxarıda göstərilən müddətlərin axımı əvvəlki bildirişin alındığı gündən başlan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1034.2. Əgər bu Məcəllənin 1034.1-ci maddəsinə əsasən, köçürmə vekselinə imza etmiş şəxsə bildiriş göndərilərsə, eyni bildiriş eyni müddətdə veksel üçün aval vermiş şəxsə də göndər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34.3. İndossantlardan hər hansı biri öz ünvanını göstərmədikdə və ya dolaşıq göstərdikdə bildirişin ondan əvvəlki indossanta göndərilməsi kifayət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34.4. Bildiriş istənilən formada, hətta köçürmə vekselinin sadə qaytarılması yolu ilə ver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34.5. Bildirişi göndərməli olan onu müəyyənləşdirilmiş müddətdə göndərdiyini sübuta yetirməlidir. Əgər bildirişdən ibarət məktub göstərilmiş müddətdə poçtla yola salınmışdırsa, müddətə riayət edildiyi hesab olun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34.6. Bildirişi yuxarıda göstərilmiş müddətdə göndərməyən şəxs öz hüquqlarını itirmir, lakin öz səliqəsizliyi üzündən əmələ gələ bilən zərər üçün veksel məbləği həddində məsuliyyət daşıy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035. Veksel üzrə akseptdən və ya ödənişdən imtinaya protest verməkdən azad edilm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35.1. Veksel verən, indossant və ya avalçı vekselə daxil edilmiş və imzalanmış qeyd-şərt vasitəsilə veksel saxlayanı akseptdən və ya ödənişdən imtinaya protest vermək öhdəliyindən azad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35.2. Bu qeyd-şərt veksel saxlayanı köçürmə vekselini müəyyənləşdirilmiş müddətdə təqdim etmək və bildiriş göndərmək vəzifəsindən azad etmir. Müddətlərə riayət olunmadığını veksel saxlayanla mübahisədə bu hala istinad edən şəxs sübuta yetir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35.3. Əgər qeyd-şərti veksel verən daxil etmişdirsə, bu qeyd-şərtin vekseli imzalamış bütün şəxslər barəsində qüvvəsi vardır. Qeyd-şərti indossant və ya avalçı daxil etmişdirsə, həmin qeyd-şərtin onların özləri barəsində qüvvəsi var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036. Veksel üzrə mükəlləfiyyətlilərin məsuliyyət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36.1. Köçürmə vekselini vermiş, aksept etmiş, indossament etmiş və ya ona aval qoymuş bütün şəxslər veksel saxlayan qarşısında birgə borclular kimi məsuliyyət daşıyır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1036.2. Veksel saxlayan bu şəxslərin ayrılıqda hər birinə və ya birlikdə hamısına qarşı onların ardıcıllığını gözləmədən iddia irəli sürmək hüququna malik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36.3. Köçürmə vekselini imzalamış hər kəs onu ödədikdən sonra eyni hüquqa malik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36.4. Əgər vekseldə onun aksepti haqqında qeyd olunubsa, onun aksepti hallarında veksel üzrə ödənilməməsinə protest icra sənədidir və ödəyicinin hesabındakı vəsaitin mübahisəsiz silinməsi üçün əsasdır. Ödəyənin hesabında vəsait olmadıqda protest verən ərizəçi veksel üzrə öhdəliklərin veksel üzrə borclunun əmlakına yönəldilməsini tələb etmək hüququna malik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36.5. Veksel üzrə ödəyicinin əmlakı hesabına vekselsaxlayanın tələblərinin ödənilməsi hüququ bu Məcəllənin 1036.4-cü maddəsində göstərilən hal istisna olmaqla, yalnız məhkəmə qərarlarının icrası qaydasında həyata keçirilir. Vekselin etibarsız sayıldığı hallar istisna olmaqla, məhkəmə veksel verilməsinə əsas olan müqavilə şərtlərindən asılı olmayaraq qanunvericiliyin tələblərinə uyğun qeydiyyatdan keçmiş və protest edilmiş veksel əsasında tezləşdirilmiş prosedur üzrə (yeddi iş günü ərzində) veksel saxlayanın xeyrinə qərar çıxarmalıdır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037. Ödənişdən və ya akseptdən imtina edildikdə veksel saxlayanın hüququ</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37.0. Veksel saxlayan iddia irəli sürdüyü şəxsdən aşağıdakıları tələb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37.0.1. Aksept edilməmiş və ya ödənilməmiş köçürmə vekselinin məbləğini və əgər şərtləşdirilmişdirsə, faiz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37.0.2. Ödəniş müddətinin çatdığı gündən faiz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37.0.3. Protest üzrə və bildiriş göndərmək üzrə xərcləri, habelə digər xərc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038. Ödəyicinin hüquqlar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Ödəyici onun qarşısında mükəlləfiyyətli olan şəxslərdən bütün ödənilmiş məbləği, həmin məbləğə ödəniş günündən hesablanan faizləri və çəkdiyi xərcləri tələb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lastRenderedPageBreak/>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039. Veksel sənədlərinin təqdim ed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39.1. İddia irəli sürülmüş və ya irəli sürülə biləcək hər bir mükəlləfiyyətli şəxs tələb edə bilər ki, veksel məbləğinin ödənilməsi müqabilində ona protestlə və ödəniş qəbzi ilə birlikdə köçürmə vekseli verilsi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39.2. Köçürmə vekselini ödəmiş hər bir indossant öz indossamentinin və özündən sonrakı indossantların indossamentlərinin üstündən xətt çək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040. Qismən akseptdən sonra reqres tələb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Qismən akseptdən sonra reqres tələbinin irəli sürüldüyü halda vekselin aksept edilmədiyi məbləği ödəyən həmin ödənişin vekseldə qeyd olunmasını və bu barədə ona qəbz verilməsini tələb edə bilər. Veksel saxlayan bundan əlavə, ona vekselin təsdiqlənmiş surətini və protest aktını verməlidir ki, o, sonrakı reqres tələbini həyata keçirə bilsi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041. Geriyə tratt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İddia irəli sürmək hüququ olan şəxs, əgər əks razılaşma yoxdursa, onun qarşısında mükəlləfiyyətli şəxslərdən birinə ödəniş müddəti təqdim edildiyi an çatan, həmin şəxsin yaşayış yeri üzrə ödənilməli olan yeni veksel vermək vasitəsilə ödənişi ala bilər (geriyə tratt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042. Müddətlər keçdikdə veksel saxlayanın hüquqlarını itir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42.1. Veksel saxlayan indossantlara qarşı, veksel verənə qarşı və akseptant istisna olmaqla, veksel üzrə mükəlləfiyyətli olan digər şəxslərə qarşı öz hüquqlarını aşağıdakılar üçün müəyyənləşdirilmiş müddətlər keçdikdə itir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42.1.1. təqdim edildiyi an və ya təqdim edildikdən sonra müəyyən müddətdə ödənilən köçürmə vekselinin təqdim edilməsi üçü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42.1.2. akseptdən və ya ödənişdən imtina nəticəsində protestin verilməsi üçü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1042.1.3. müvafiq qeyd-şərtin olduğu halda ödənişə təqdim etmək üçü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42.2. Vekseli aksept üçün veksel verənin şərtləşdirdiyi müddətdə təqdim etmədikdə veksel saxlayan həm ödənişdən imtina nəticəsində, həm də akseptdən imtina nəticəsində əmələ gələn və ona mənsub olan hüquqları itir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42.3. Əgər vekselin ödəniş üçün təqdim edilməsi müddəti indossamentdə şərtləşdirilmişdirsə, ona yalnız indossant istinad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42.4. Əgər müəyyənləşdirilmiş müddətdə köçürmə vekselinin təqdim edilməsinə və ya protestin verilməsinə qarşısıalınmaz maneə varsa, bu cür hərəkətlər üçün müəyyənləşdirilmiş müddətlər qarşısıalınmaz qüvvənin təsir etdiyi müddətə uzadılır və bu müddətə 14 gün əlavə edilir. Şəxsən veksel saxlayana və ya onun vekseli təqdim etməyi və ya protest verməyi tapşırdığı şəxsə aid olan hallar qarşısıalınmaz qüvvə sayılm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043. Vekselin bir neçə nüsxəsinin ver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43.1. Köçürmə vekseli bir neçə eyni nüsxədə verilə bilər. Bu nüsxələrə vekselin özündə ardıcıl nömrələr qoyulmalıdır; əks halda onların hər biri ayrıca köçürmə vekseli sayılır. Əgər vekseldə onun yeganə nüsxədə verildiyi göstərilməyibsə, veksel saxlayan öz hesabına onun bir neçə nüsxəsinin verilməsini tələb edə bilər. Bu məqsədlə o bilavasitə özündən əvvəlki indossanta müraciət etməlidir. Həmin indossant ona öz indossantı və əvvəlki indossantlar, o cümlədən veksel verən barəsində kömək göstərməlidir. İndossantlar öz indossamentlərini yeni nüsxələrdə təkrar etməyə borcludur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43.2. Bir nüsxə üzrə ödənişin həyata keçirilməsi bütün qalan nüsxələrdən irəli gələn hüquqları, hətta bir nüsxə üzrə ödənişin həyata keçirilməsi nəticəsində bütün qalan nüsxələrin qüvvədən düşdüyü qeyd edilməsə belə, ləğv edir. Lakin ödəyici özünün aksept etdiyi və ona qaytarılmamış hər bir nüsxə üzrə məsuliyyət daşımaqda davam edir. Nüsxəni müxtəlif şəxslərə vermiş indossant, habelə sonrakı indossantlar özlərinin imza etdikləri və qaytarılmamış bütün nüsxələr üzrə məsuliyyət daşıyır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43.3. Nüsxələrdən birini aksept üçün göndərən həmin nüsxənin kimdə olduğunu başqa nüsxələrdə göstərməlidir. Həmin nüsxənin olduğu şəxs onu digər nüsxəni qanuni saxlayana verməyə borcludur. Əgər o bunu etməkdən imtina edərsə, veksel saxlayan özünün iddia hüququnu yalnız aşağıdakılar protestlə təsdiqləndikdən sonra həyata keçir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1043.3.1. aksept üçün göndərilmiş nüsxə onun tələbinə baxmayaraq ona verilməmiş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43.3.2. aksept və ya ödəniş başqa nüsxə üzrə alına bilməzd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044. Vekselin surət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44.1. Köçürmə vekselini saxlayan hər kəs onun surətini çıxar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44.2. Surət orijinalı indossamentlər ilə və üzərində olan bütün digər qeydlərlə birlikdə dəqiq təkrar etməlidir. Surətdə onun hansı indossamentə qədər etibarlı olduğu göstər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44.3. Surət orijinalla eyni qaydada və eyni nəticələr ilə indossament və aval ed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44.4. Surətdə sənədin əslinin kimdə olduğu göstər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44.5. Əgər sənədin əslində onun surəti çıxarılanadək edilmiş sonuncu indossamentdən sonra belə bir qeyd-şərt varsa ki, yalnız surətdəki indossament etibarlıdır, sənədin əslində ondan sonra qoyulmuş indossament etibarsız ol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045. Vekselin mətninin dəyişdir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Köçürmə vekselinin mətninin dəyişdirildiyi halda bu dəyişiklikdən sonra imza etmiş şəxslər dəyişdirilmiş mətnin məzmununa uyğun məsuliyyət daşıyırlar; dəyişikliyə qədər imza etmiş şəxslər əvvəlki mətnin məzmununa uyğun məsuliyyət daşıyır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046. Köçürmə vekselindən irəli gələn iddia tələbləri üzrə müddət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46.1. Köçürmə vekselindən akseptanta qarşı irəli gələn iddia tələbləri ödəniş müddətinin çatdığı gündən üç il sonra ödən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46.2. Veksel saxlayanın indossantlara və veksel verənə qarşı iddia tələbləri müəyyənləşdirilmiş müddətdə protestin verildiyi gündən bir il sonra ödən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1046.3. İndossantların bir-birinə və veksel verənə qarşı iddia tələbləri indossantın vekseli ödədiyi gündən və ona qarşı iddia irəli sürüldüyü gündən altı ay sonra ödən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46.4. Qanuni və ya vekseldə göstərilmiş müddətlər hesablanarkən həmin müddətlərin axımının başlandığı gün hesaba alınm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047. Vekselin etibarsız elan ed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İtmiş və ya məhv olmuş veksel ödəniş yeri üzrə məhkəmə tərəfindən etibarsız elan ed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048. Sadə veksel. Rekvizit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48.1. Sadə vekseldə aşağıdakılar göstər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48.1.1. mətnin özünə daxil edilmiş "veksel" ad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48.1.2. müəyyən məbləği ödəmək barəsində sadə və heç nə ilə şərtləşdirilməmiş vəd;</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48.1.3. bu Məcəllənin 1005.1.4-1005.1.9-cu maddələrində göstərilmiş rekvizit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48.2. Bu Məcəllənin 1048.1-ci maddəsində göstərilmiş rekvizitlərdən hər hansı birinin olmadığı sənədin sadə veksel qüvvəsi yox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48.3. Sadə vekseli verən köçürmə vekselinin akseptantı ilə eyni əsaslar üzrə məsuliyyət daşıy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48.4. Təqdim edildikdən sonra müəyyən müddətli sadə veksellər veksel verənə bu Məcəllənin 1014.4-cü maddəsində göstərilmiş müddətlər ərzində təqdim edilməlidir. Veksel verən vekselin təqdim edildiyini, günü göstərməklə və öz imzasını qoymaqla təsdiqləməlidir. Təqdim edildikdən sonra müəyyən müddətin axımı təqdim edilmə haqqında qeydin edildiyi gündən başlan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48.5. Qalan məsələlərdə sadə veksellərə köçürmə vekselləri üçün qüvvədə olan müddəalar tətbiq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048-1. Xəzinə veksel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1048-1.1. Xəzinə vekseli dövlət büdcəsindən ödənilməli olan vəsaitlərin məbləğini təsbit edən və ya qısa müddətə şəxslərdən sərbəst pul vəsaitlərinin cəlb edilməsi məqsədi ilə buraxılmış sadə veksel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48-1.2. Xəzinə vekseli aşağıdakı hallarda ve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48-1.2.1. büdcə təşkilatlarına nəzərdə tutulmuş vəsaitlərin ödənilməsi zamanı xəzinədarlığın sərəncamında kifayət qədər vəsait olmadıqd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48-1.2.2. büdcənin cari ehtiyaclarmı təmin etmək məqsədilə vəsaitlərin cəlb edilməsi hallarınd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48-1.2.3. büdcənin mülkiyyət formasından asılı olmayaraq müəssisə və təşkilatlara borcu olduqda (artıq ödənilmiş vergilər, geri qaytarılmalı olan məbləğlər və s.).</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48-1.3. Xəzinə veskelinin ödəmə müddəti aşağıdakı kimi o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48-1.3.1. tərtib olunduqdan sonra müəyyən vaxt ərzind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48-1.3.2. müəyyən edilmiş bir günd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1048-1.4. Xəzinə vekseli onun buraxıldığı büdcə ili ərzində ödən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48-1.5. Xəzinə vekselindən alınmış mallara görə, görülmüş işlərə və ya göstərilmiş xidmətlərə görə ödəniş vasitəsi kimi istifadə olun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48-1.6. Xəzinə vekseli müvafiq qaydada uçot təşkilatında uçot ed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48-1.7 Xəzinə vekseli təkrar bazarda müvafiq qanunvericiliyə riayət etməklə satılıb-alına bilər. Bu əməliyyatların aparılması üçün vekselsaxlayan müəyyən edilmiş qaydada vekseli verdiyi şəxsin adına indossament vasitəsilə ötür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48-1.8. Xəzinə vekseli hüquqi şəxslər tərəfindən büdcəyə olan vergi və ya digər borcları əvəzinə xəzinədarlığa təqdim ed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48-1.9. Xəzinə vekseli ödəmə vaxtı çatmazdan əvvəl xəzinədarlığa ödəniş üçün təqdim oluna bilmə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48-1.10. Xəzinə vekseli ödəniş vaxtı çatdıqda ödəniş üçün onu buraxan xəzinədarlığa (ödəyiciyə) təqdim olunur və onun tərəfindən ödənilir. Xəzinədarlıq (ödəyici) xəzinə vekselini ödəməkdən imtina etdikdə, vekselsaxlayan qanunvericiliyə uyğun olaraq ödəmədən imtinanı rəsmi protest aktı ilə təsbit etdir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xml:space="preserve">1048-1.11. Hüquqi və fiziki şəxslərin sərbəst pul vəsaitlərinin büdcəyə cəlb edilməsi məqsədilə xəzinə vekseli diskont qiymətli kağızı kimi buraxılır və xəzinədarlıq tərəfindən nominal dəyərindən aşağı qiymətlə realizə olunur, </w:t>
      </w:r>
      <w:r w:rsidRPr="004E7A7F">
        <w:rPr>
          <w:rFonts w:ascii="Palatino Linotype" w:eastAsia="Times New Roman" w:hAnsi="Palatino Linotype" w:cs="Times New Roman"/>
          <w:color w:val="000000"/>
          <w:sz w:val="27"/>
          <w:szCs w:val="27"/>
        </w:rPr>
        <w:lastRenderedPageBreak/>
        <w:t>ödənildikdə isə ödəyici tərəfindən vekselsaxlayana veksel məbləği tam ödən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048-2. Veksellərin uçotu</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48-2.1. Veksellərin uçotu ödəniş vaxtı çatana qədər vekselsaxlayan tərəfindən vekselin uçot təşkilatına verilməsi və onun müqabilində, veksel məbləğindən diskont məbləği çıxılmaqla, qalan məbləğin alınmas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48-2.2. Azərbaycan Respublikasında veksellərin uçotu, domisilyasiyası, inkassoya qəbul edilməsi, veksellərin ödənilməsi üzrə xidmətlərin göstərilməsi və veksellər üzrə digər əməliyyatlar yalnız </w:t>
      </w:r>
      <w:r w:rsidRPr="004E7A7F">
        <w:rPr>
          <w:rFonts w:ascii="Palatino Linotype" w:eastAsia="Times New Roman" w:hAnsi="Palatino Linotype" w:cs="Times New Roman"/>
          <w:i/>
          <w:iCs/>
          <w:color w:val="000000"/>
          <w:sz w:val="27"/>
          <w:szCs w:val="27"/>
        </w:rPr>
        <w:t>maliyyə bazarlarına nəzarət orqanında</w:t>
      </w:r>
      <w:r w:rsidRPr="004E7A7F">
        <w:rPr>
          <w:rFonts w:ascii="Palatino Linotype" w:eastAsia="Times New Roman" w:hAnsi="Palatino Linotype" w:cs="Times New Roman"/>
          <w:color w:val="000000"/>
          <w:sz w:val="27"/>
          <w:szCs w:val="27"/>
        </w:rPr>
        <w:t> qeydiyyatdan keçmiş uçot təşkilatları tərəfindən (kredit təşkilatları, veksel evləri və digər ixtisaslaşdırılmış maliyyə-investisiya müəssisələri) həyata keçir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48-2.3. Veksellərin yenidən uçotu vekselin uçotunu aparan bankdan uçota aldığı veksellərin, ödəniş tarixindən əvvəl Mərkəzi Bank tərəfindən vekselin məbləğini diskontla ödəməklə alınmas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48-2.4. Veksellərin uçotu və yenidən uçotu qaydaları </w:t>
      </w:r>
      <w:r w:rsidRPr="004E7A7F">
        <w:rPr>
          <w:rFonts w:ascii="Palatino Linotype" w:eastAsia="Times New Roman" w:hAnsi="Palatino Linotype" w:cs="Times New Roman"/>
          <w:i/>
          <w:iCs/>
          <w:color w:val="000000"/>
          <w:sz w:val="27"/>
          <w:szCs w:val="27"/>
        </w:rPr>
        <w:t>maliyyə bazarlarına nəzarət orqanının normativ xarakterli</w:t>
      </w:r>
      <w:r w:rsidRPr="004E7A7F">
        <w:rPr>
          <w:rFonts w:ascii="Palatino Linotype" w:eastAsia="Times New Roman" w:hAnsi="Palatino Linotype" w:cs="Times New Roman"/>
          <w:color w:val="000000"/>
          <w:sz w:val="27"/>
          <w:szCs w:val="27"/>
        </w:rPr>
        <w:t> aktları ilə müəyyən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strike/>
          <w:color w:val="000000"/>
          <w:sz w:val="27"/>
          <w:szCs w:val="27"/>
        </w:rPr>
        <w:t>§4. Çek</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strike/>
          <w:color w:val="000000"/>
          <w:sz w:val="27"/>
          <w:szCs w:val="27"/>
        </w:rPr>
        <w:t>Maddə 1049. Çek anlayışı və onun məzmunu</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49.1. Çek orderli qiymətli kağız olub, ifadə etdiyi pul məbləğinin çek sahibinə ödənilməsi barədə çek verənin banka verdiyi və heç nə ilə şərtləndirilməyən yazılı sərəncamından ibarət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49.2. Çekdə aşağıdakı rekvizitlər göstər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49.2.1. sənədin mətninə daxil edilmiş "çek" ad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49.2.2. müəyyən pul məbləğini ödəmək barədə sadə və heç nə ilə şərtləndirilməyən tapşırıq;</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49.2.3. ödənişi icra etməli bankın ad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49.2.4. ödəniş yerinin göstər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49.2.5. çekin tərtib olunduğu tarixin və yerin göstər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lastRenderedPageBreak/>
        <w:t>1049.2.6. çek verənin imz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49.3. Bankların yalnız elə çek blankları verməsinə icazə verilir ki, orada mətbəə üsulu ilə çap edilmiş aşağıdakı məlumatlar olsun: ödəyici bankın adı, ünvanı və telefon nömrəsi, çek verənin (hesab sahibinin) adı və ünvanı, habelə ödəyici bankın hesab nömr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49.4. Çeklərə hesablaşma çeki, bank çeki, pul çeki və yol çeki aid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49.5. Hesablaşma çeki hesablardan nağdsız qaydada hesablaşmaların aparılmasını nəzərdə tutan çek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49.6. Bank çeki bir bankın başqa banka banklararası hesablaşmaların aparılması üçün təqdim etdiyi çek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49.7. Pul çeki müştərinin bankda olan hesabından nağd pul vəsaitini almaq üçün yazılı sərəncamdan ibarət olan çek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49.8. Yol çeki bir məntəqədə verilmiş çekdə imza nümunəsi göstərilən çek sahibinə, çekdə yazılmış məbləği ödəməyi üzərinə götürən təşkilatın öhdəliyi olub, digər məntəqədə nağdlaşdırılan çekdir. Yol çeklərinin ödənilməsi sahibinin imzası əsasında çekin emitenti, onun filialı və yaxud emitentin göstərdiyi digər təşkilat tərəfindən həyata keç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49.9. Azərbaycan Respublikasında çeklərin buraxılışı və tədavülü qaydaları qiymətli kağızlar bazarmı tənzimləyən müvafiq icra hakimiyyəti orqanının normativ hüquqi aktları ilə müəyyən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strike/>
          <w:color w:val="000000"/>
          <w:sz w:val="27"/>
          <w:szCs w:val="27"/>
        </w:rPr>
        <w:t>Maddə 1050. Veksellər haqqında müddəaların çeklərə tətbiq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Vekselin aksept edilməsinə dair müddəalar istisna olmaqla, bu Məcəllənin 1005.2.4, 1006, 1009-1012-ci maddələrinin müddəaları çeklərdən irəli gələn münasibətlərin tənzimlənməsinə də tətbiq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strike/>
          <w:color w:val="000000"/>
          <w:sz w:val="27"/>
          <w:szCs w:val="27"/>
        </w:rPr>
        <w:t>Maddə 1051. Çekin təminatı tələb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51.1. Çek yalnız o hallarda verilə bilər ki, çek verənin bankdakı hesablarında vəsaiti və həmin vəsaitə dair çeklər vasitəsilə sərəncam vermək hüququ olsu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 xml:space="preserve">1051.2. Çekin ödənilməsi üçün çek verənin vəsaiti və ya ona verilmiş kredit kifayət etmədikdə bankın çeki ödəməkdən imtina etmək hüququ vardır. Bank təmin olunmamış məbləği ödədikdə isə, çek sahibinin hüquqları ona keçir. </w:t>
      </w:r>
      <w:r w:rsidRPr="004E7A7F">
        <w:rPr>
          <w:rFonts w:ascii="Palatino Linotype" w:eastAsia="Times New Roman" w:hAnsi="Palatino Linotype" w:cs="Times New Roman"/>
          <w:strike/>
          <w:color w:val="000000"/>
          <w:sz w:val="27"/>
          <w:szCs w:val="27"/>
        </w:rPr>
        <w:lastRenderedPageBreak/>
        <w:t>Bank çeki tamamilə və ya qismən ödəməkdən imtina etdikdə, aşağıdakı nəticələr baş ver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51.2.1. çek verən, yaxud tamamilə və ya qismən ödənilməmiş çeki çek verənin əvəzinə imzalamış şəxs birgə borclular kimi, çek məbləğinin ödənilməmiş hissəsinin 6 faizi miqdarında zərərin əvəzini çek sahibinə ödəməlidirlər. Çek sahibinin başqa zərərin əvəzinin ödənilməsi tələbini həyata keçirmək hüququ saxlan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51.2.2. bank təminat olmadığından çekin tamamilə və ya qismən ödənilmədiyini çekin özündə qeyd etməli və ləngimədən onu çek sahibinə göndərməli, bu barədə belə çekləri imzalamış çek verənlərin reyestrini tərtib edən Azərbaycan Respublikasının Mərkəzi Bankına dərhal bildiriş göndər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51.2.3. təmin olunmamış çeki verənin bir il ərzində çeklər verməsinə icazə verilmir və o, özündə olan bütün çek blanklarını dərhal ödəyici banka və müştərisi olduğu bütün başqa banklara qaytarmalıdır. Ödəyici bank bunu yazılı şəkildə dərhal çek verəndən və hesablardakı vəsaitə dair sərəncam verməyə ixtiyarlı olan bütün şəxslərdən tələb etməli və bundan sonra çek verməyi onlara qadağan et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51.2.4. bu tələbdən sonra bir ay müddətində çek verən çek sahibi barədə çek məbləğinin ödənilməmiş hissəsini ödədiyini, habelə bu Məcəllənin 1051.2.1-ci maddəsinə uyğun olaraq zərərin əvəzini ödədiyini, yaxud həmin məbləğlərin tam ödənilməsi üçün ödəyici bankın kifayət qədər vəsaitə malik olması qayğısına qaldığını ödəyici banka sübut edərsə, bu Məcəllənin 1051.2.3-cü maddəsinə uyğun olaraq çeklərin verilməsinin qadağan edilməsinin gələcək üçün qüvvəsi yox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strike/>
          <w:color w:val="000000"/>
          <w:sz w:val="27"/>
          <w:szCs w:val="27"/>
        </w:rPr>
        <w:t>Maddə 1052. Çekin aksept edilməsinin istisna olun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Ödəyici çeki aksept etməməlidir. Çekdə aksept barədə yazılan qeyd etibarsız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strike/>
          <w:color w:val="000000"/>
          <w:sz w:val="27"/>
          <w:szCs w:val="27"/>
        </w:rPr>
        <w:t>Maddə 1053. Çek üzrə ödənişi almağa ixtiyarlı şəxsin ad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53.1. Çek yazı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53.1.1. müəyyən şəxsin adın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lastRenderedPageBreak/>
        <w:t>1053.1.2. təqdim edənə (adsı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53.2. Çek "və ya təqdim edənə" qeyd-şərti ilə, yaxud bu cür məna ifadə edən qeyd-şərtlə müəyyən şəxsə verilərsə, adsız çek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53.3. Sahibinin adı göstərilməyən çek adsız çek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53.4. Çek, çek verənin özünə ver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strike/>
          <w:color w:val="000000"/>
          <w:sz w:val="27"/>
          <w:szCs w:val="27"/>
        </w:rPr>
        <w:t>Maddə 1054. Çekdə faizlər barədə yazılan qeyd-şərtin etibarsızlığ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Çekdə faizlər barədə yazılan qeyd-şərt etibarsız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strike/>
          <w:color w:val="000000"/>
          <w:sz w:val="27"/>
          <w:szCs w:val="27"/>
        </w:rPr>
        <w:t>Maddə 1055. Çekin başqasına ver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55.1. Müəyyən şəxsə verilmiş və ödənişə təqdim olunmuş çek indossament vasitəsilə başqa şəxsə ver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55.2. Çek indossament vasitəsilə həmçinin çek verənə və çek üzrə mükəlləfiyyətli hər hansı şəxsə verilə bilər. Öz növbəsində bu şəxslər də çeki indossament edə bilər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55.3. Ödəyici bankın indossamenti etibarsızdır. Adsız indossament blanklı indossament sayılır. Bankın bir neçə şöbəsinin (filialının) olduğu və indossamentin çekin verildiyi şöbənin deyil, başqa şöbənin xeyrinə edildiyi hallar istisna olmaqla, bank üçün indossamentin yalnız ödəniş qəbzi qüvvəsi var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55.4. Vekselin aksept edilməsinə dair müddəalar istisna olmaqla, bu Məcəllənin 993.3-993.4, 1018 və 1020-ci maddələrinin müddəaları çeklərə də tətbiq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strike/>
          <w:color w:val="000000"/>
          <w:sz w:val="27"/>
          <w:szCs w:val="27"/>
        </w:rPr>
        <w:t>Maddə 1056. Çek sahibinin xeyrinə ehtimal. Çekin itir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56.1. Çek sahibinin xeyrinə ehtimala bu Məcəllənin 1019.1-ci maddəsi tətbiq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56.2. Çek sahibi çeki itirdikdə, əlində çek olan şəxs, onun adsız çek və ya indossament vasitəsilə verilən çek olmasına baxmayaraq, çeki yalnız o halda qaytarmağa borcludur ki, onu vicdansız yolla əldə etmiş olsun və ya əldə edərkən kobud ehtiyatsızlıq etmiş olsu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strike/>
          <w:color w:val="000000"/>
          <w:sz w:val="27"/>
          <w:szCs w:val="27"/>
        </w:rPr>
        <w:lastRenderedPageBreak/>
        <w:t>Maddə 1057. Çek zaminliyi (aval)</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Çek məbləğinin ödənişinə avalçı tərəfindən aval (çek zaminliyi) vasitəsilə tamamilə və ya qismən qarantiya verilə bilər. Ödənişə belə qarantiyanı, ödəyici bank istisna olmaqla, hər hansı üçüncü şəxs və ya artıq çekdə imzası olan şəxs ver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strike/>
          <w:color w:val="000000"/>
          <w:sz w:val="27"/>
          <w:szCs w:val="27"/>
        </w:rPr>
        <w:t>Maddə 1058. Çekin ödənişə təqdim olun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58.1. Çek təqdim olunduqda ödənilməlidir. Hər cür başqa göstəriş etibarsız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58.2. Tərtib edildiyi ölkədə ödənilməli olan çek bir ay müddətində ödənişə təqdim olunmalıdır. Verildiyi ölkədə deyil, başqa ölkədə ödənilməli olan çek, verilmə yeri ilə ödəniş yeri eyni qitədədirsə, iki ay müddətində, müxtəlif qitələrdədirsə, üç ay müddətində ödənişə təqdim edilməlidir. Həm də Müstəqil Dövlətlər Birliyinin üzvü olan bir dövlətin ərazisində verilən və Müstəqil Dövlətlər Birliyinin üzvü olan digər dövlətin ərazisində ödənilməli olan çeklər eyni qitədə verilən və ödənilməli olan çeklər sayılır. Yuxarıda göstərilən müddətlərin axımı çekdə onun verilmə günü kimi göstərilən gündən başlan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58.3. Əgər çek onun verildiyi yerin təqvimindən fərqlənən başqa təqvimin qüvvədə olduğu yerdə ödənilməlidirsə, ödəniş yerinin təqviminə əsasən verilmə gününə uyğun tarix və bundan asılı olaraq ödəniş müddəti müəyyənləşd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strike/>
          <w:color w:val="000000"/>
          <w:sz w:val="27"/>
          <w:szCs w:val="27"/>
        </w:rPr>
        <w:t>Maddə 1059. Çekin geri götürü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59.1. Çekin geri götürülməsi yalnız onun təqdim edilmə müddəti qurtardıqdan sonra etibar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59.2. Çek geri götürülmədikdə, bank çekin təqdim edilmə müddəti qurtardıqdan sonra da ödənişi icra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59.3. Çek verən özünün və ya hər hansı üçüncü şəxsin çeki itirdiyini təsdiq edirsə, ödəyiciyə ödənişin icrasını qadağan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strike/>
          <w:color w:val="000000"/>
          <w:sz w:val="27"/>
          <w:szCs w:val="27"/>
        </w:rPr>
        <w:lastRenderedPageBreak/>
        <w:t>Maddə 1060. Çek verənin ölməsinin, fəaliyyət qabiliyyətini itirməsinin və ödəmə qabiliyyətli olmamasının nəticə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Çek verildikdən sonra çek verənin ölməsi və ya fəaliyyət qabiliyyətini itirməsi və ya ödəmə qabiliyyətli olmamasının elan edilməsi çekin etibarlığına təsir göstər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strike/>
          <w:color w:val="000000"/>
          <w:sz w:val="27"/>
          <w:szCs w:val="27"/>
        </w:rPr>
        <w:t>Maddə 1061. Çek üzrə ödəniş və ödənişə dair qəbz. Xarici valyutada verilən çek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Çek üzrə ödənişlərə, ödənişə dair qəbz verilməsinə və xarici valyutada çeklərə bu Məcəllənin 1028, 1029.4 və 1030-cu maddələri müvafiq surətdə tətbiq olun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strike/>
          <w:color w:val="000000"/>
          <w:sz w:val="27"/>
          <w:szCs w:val="27"/>
        </w:rPr>
        <w:t>Maddə 1062. Cızıqlı çek</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62.1. Çek verən, habelə hər hansı çek sahibi bu Məcəllənin 1062.2-1062.6-cı maddələrində nəzərdə tutulan nəticələr ilə çeki cızıqlaya bilərlər. Cızıqlama çekin üz tərəfinə iki paralel xətt çəkməklə aparılır. Cızıqlama ümumi və ya xüsusi ola bilər. Xətlər arasında heç bir göstəriş və ya "bank" qeydi və ya eyni mənalı başqa qeyd yoxdursa, cızıqlama ümumi sayılır. Xətlər arasında bankın adı yazılmışsa, cızıqlama xüsusi sayılır. Ümumi cızıqlama xüsusiyə çevrilə bilər, lakin xüsusi cızıqlama ümumiyə çevrilə bilməz. Cızıqlamanın və ya göstərilmiş bankın adının qaralanması etibarsız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62.2. Ödəyici ümumi cızıqlaması olan çeki yalnız banka və ya öz müştərisinə ödəy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62.3. Xüsusi cızıqlaması olan çeki ödəyici yalnız göstərilmiş banka və ya əgər bu bankın özü ödəyicidirsə, həmin bankın müştərisinə ödəyə bilər. Göstərilən bank çeki qəbul etməyi digər banka tapşır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62.4. Bank cızıqlı çeki yalnız öz müştərisindən və ya başqa bankdan qəbul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62.5. Bir neçə xüsusi cızıqlaması olan çeki ödəyici yalnız o halda ödəyə bilər ki, çekin üzərində ikidən çox cızıqlama aparılması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lastRenderedPageBreak/>
        <w:t>1062.6. Yuxarıdakı göstərişləri yerinə yetirməyən ödəyici və ya bank vurulan zərərin əvəzini çekin məbləğindən artıq olmayan miqdarda ödəməyə borclu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strike/>
          <w:color w:val="000000"/>
          <w:sz w:val="27"/>
          <w:szCs w:val="27"/>
        </w:rPr>
        <w:t>Maddə 1063. Hesablaşma çek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63.1. Çek verən, habelə hər hansı çek sahibi çekin üz tərəfində "hesablaşma" qeydi və ya eyni mənalı başqa qeyd yazmaqla, çekin nağd pulla ödənilməsini qadağan edə bilər. Bu halda ödəyici çekin ödənişini yalnız hesabdan hesaba keçirmə yolu ilə (hesablaşma, köçürmə, nağdsız hesablaşmalar) icra edə bilər. Hesabda yazı ödəniş sayılır. "Hesablaşma" qeydinin pozulması etibarsız sayılır. Yuxarıdakı göstərişləri yerinə yetirməyən ödəyici vurulan zərərin əvəzini çekin məbləğindən artıq olmayan miqdarda ödəməyə borclu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63.2. Əgər ödəyici ödəmə qabiliyyəti olmayan elan edilmişsə və ya o, ödənişlərin icrasını dayandırmışsa və ya tutmanın onun əmlakına yönəldilməsi nəticəsiz qalmışsa, hesablaşma çekinin sahibi ödəyicidən çeki nağd pulla ödəməyi tələb edə bilər, çek ödənilmədikdə isə özünün reqres hüququnu həyata keçirə bilər. Banklar haqqında qanuna əsasən görülən tədbirlər nəticəsində çek sahibi özünün ödəyicidəki hesablarına dair sərəncam verə bilmədikdə də bu qayda tətbiq olun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63.3. Hesablaşma çeki sahibinin, bundan əlavə, iddia vermək hüququ vardır, amma o, sübut etməlidir ki, ödəyici hesabda sadə və heç nə ilə şərtləşdirilməyən qeyd yazmaqdan imtina edir və ya ödəniş yeri üzrə müvafiq hesablaşma orqanı öhdəliklərin ödənilməsi məqsədi ilə nağdsız hesablaşmalar aparılması üçün çeki yararsız elan etmiş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strike/>
          <w:color w:val="000000"/>
          <w:sz w:val="27"/>
          <w:szCs w:val="27"/>
        </w:rPr>
        <w:t>Maddə 1064. Çek üzrə ödəməmə nəticəsində iddi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64.1. Ödənişə vaxtında təqdim olunan çek ödənilmədikdə çek sahibi indossantlara, çek verənə və çek üzrə digər mükəlləfiyyətli şəxslərə iddia ver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64.2. Çek sahibi iddia verdiyi şəxsdən aşağıdakıları tələb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64.2.1. çek ödənilməyibsə, çek məbləğinin ödənilməsin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64.2.2. faizlərin ödənilməsin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lastRenderedPageBreak/>
        <w:t>1064.2.3. xərclərin ödənilməsin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64.2.4. faizin üçdə birindən çox olmayan miqdarda peny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64.3. Əgər çekin vaxtında təqdim edilməsinə qarşısıalınmaz maneə əngəl törədirsə, çeklərin ödənişə təqdim edilməsi müddətlərinin uzadılmasına bu Məcəllənin 1042-ci maddəsi tətbiq olun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strike/>
          <w:color w:val="000000"/>
          <w:sz w:val="27"/>
          <w:szCs w:val="27"/>
        </w:rPr>
        <w:t>Maddə 1065. Saxta çek</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Qəlp və ya saxta çekin ödənişi ilə əlaqədar zərəri ödəyici çəkir, bu şərtlə ki, çekdə göstərilən çek verən təqsirli olmasın, məsələn, ona tapşırılmış çek blanklarını etinasız saxlamış olması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strike/>
          <w:color w:val="000000"/>
          <w:sz w:val="27"/>
          <w:szCs w:val="27"/>
        </w:rPr>
        <w:t>Maddə 1066. Çekin mətninin dəyişdir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Çekin mətninin dəyişdirilməsinə bu Məcəllənin 1045-ci maddəsi tətbiq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strike/>
          <w:color w:val="000000"/>
          <w:sz w:val="27"/>
          <w:szCs w:val="27"/>
        </w:rPr>
        <w:t>Maddə 1067. Çek öhdəlikləri üzrə iddia müddət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Çek sahibinin indossantlara, çek verənə və çek üzrə digər mükəlləfiyyətli şəxslərə qarşı çekdən irəli gələn iddia tələbləri təqdimetmə müddəti qurtardıqdan bir il sonra ödənilir. Çek üzrə mükəlləfiyyətli olan bir şəxsin çek üzrə mükəlləfiyyətli olan digər şəxsə iddia tələbləri çekin mükəlləfiyyətli şəxs tərəfindən ödənildiyi və ya məhkəmə qaydasında ondan çek üzrə ödənişin tutulduğu gündən bir il sonra ödən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strike/>
          <w:color w:val="000000"/>
          <w:sz w:val="27"/>
          <w:szCs w:val="27"/>
        </w:rPr>
        <w:t>Maddə 1068. Çekin etibarsız elan ed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Çekin etibarsız elan edilməsinə bu Məcəllənin 1047-ci maddəsi tətbiq olun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strike/>
          <w:color w:val="000000"/>
          <w:sz w:val="27"/>
          <w:szCs w:val="27"/>
        </w:rPr>
        <w:t>Maddə 1069. Çekin ödənişə təqdim edilməsi müddətlərinin hesablan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lastRenderedPageBreak/>
        <w:t>Çek ödənişə yalnız iş günləri təqdim olunmalıdır. Təqdimetmə müddətinin son günü bazar gününə və ya başqa qeyri-iş gününə düşdükdə, müddət növbəti iş gününədək uzadılır. Müddət ərzində olan qeyri-iş günləri müddət hesablanarkən nəzərə alınır.</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5. İstiqra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i/>
          <w:iCs/>
          <w:color w:val="000000"/>
          <w:sz w:val="27"/>
          <w:szCs w:val="27"/>
        </w:rPr>
        <w:t>Maddə 1070. İstiqraz anlayış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İstiqraz emitentin istiqraz mülkiyyətçisinə borclu olduğunu təsdiqləyən və şərtlərindən asılı olaraq, müəyyən edilmiş tarixdə faiz (kupon) və ya diskont və əsas məbləği ödənilən borc investisiya qiymətli kağız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071. İstiqraz şəklində borc öhdəliyindən irəli gələn tələblərin ödənilməsi – </w:t>
      </w:r>
      <w:r w:rsidRPr="004E7A7F">
        <w:rPr>
          <w:rFonts w:ascii="Palatino Linotype" w:eastAsia="Times New Roman" w:hAnsi="Palatino Linotype" w:cs="Times New Roman"/>
          <w:b/>
          <w:bCs/>
          <w:i/>
          <w:iCs/>
          <w:color w:val="000000"/>
          <w:sz w:val="27"/>
          <w:szCs w:val="27"/>
        </w:rPr>
        <w:t>çıxarılmış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072. İstiqrazların etibarsız elan edilməsi – </w:t>
      </w:r>
      <w:r w:rsidRPr="004E7A7F">
        <w:rPr>
          <w:rFonts w:ascii="Palatino Linotype" w:eastAsia="Times New Roman" w:hAnsi="Palatino Linotype" w:cs="Times New Roman"/>
          <w:b/>
          <w:bCs/>
          <w:i/>
          <w:iCs/>
          <w:color w:val="000000"/>
          <w:sz w:val="27"/>
          <w:szCs w:val="27"/>
        </w:rPr>
        <w:t>çıxarılmış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073. Faizli qiymətli kağız kuponları, renta kağızları və dividend kuponları – </w:t>
      </w:r>
      <w:r w:rsidRPr="004E7A7F">
        <w:rPr>
          <w:rFonts w:ascii="Palatino Linotype" w:eastAsia="Times New Roman" w:hAnsi="Palatino Linotype" w:cs="Times New Roman"/>
          <w:b/>
          <w:bCs/>
          <w:i/>
          <w:iCs/>
          <w:color w:val="000000"/>
          <w:sz w:val="27"/>
          <w:szCs w:val="27"/>
        </w:rPr>
        <w:t>çıxarılmış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074. Kartoçkalar, markalar və oxşar sənədlər – </w:t>
      </w:r>
      <w:r w:rsidRPr="004E7A7F">
        <w:rPr>
          <w:rFonts w:ascii="Palatino Linotype" w:eastAsia="Times New Roman" w:hAnsi="Palatino Linotype" w:cs="Times New Roman"/>
          <w:b/>
          <w:bCs/>
          <w:i/>
          <w:iCs/>
          <w:color w:val="000000"/>
          <w:sz w:val="27"/>
          <w:szCs w:val="27"/>
        </w:rPr>
        <w:t>çıxarılmış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075. Açıq borc istiqrazları. Emissiya prospektinin məcburiliyi – </w:t>
      </w:r>
      <w:r w:rsidRPr="004E7A7F">
        <w:rPr>
          <w:rFonts w:ascii="Palatino Linotype" w:eastAsia="Times New Roman" w:hAnsi="Palatino Linotype" w:cs="Times New Roman"/>
          <w:b/>
          <w:bCs/>
          <w:i/>
          <w:iCs/>
          <w:color w:val="000000"/>
          <w:sz w:val="27"/>
          <w:szCs w:val="27"/>
        </w:rPr>
        <w:t>çıxarılmış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strike/>
          <w:color w:val="000000"/>
          <w:sz w:val="27"/>
          <w:szCs w:val="27"/>
        </w:rPr>
        <w:t>Maddə 1076. Konversiya borcu istiqrazlar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6.1. Konversiya borcu istiqrazları açıq səhmdar cəmiyyətləri tərəfindən buraxılan borc öhdəlikləri olub, nəinki faizlərin hesablanmasını tələb etmək hüququ, həm də onları eyni növ qiymətli kağızlara dəyişmək hüququ və ya yeni səhmlər əldə etməkdə üstünlük hüququ ver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 xml:space="preserve">1076.2. Konversiya borcu istiqrazları yalnız emissiya prospekti əsasında açıq abunə yazılışı üçün buraxıla və ya birjaya çıxarıla bilər. Emissiya prospekti </w:t>
      </w:r>
      <w:r w:rsidRPr="004E7A7F">
        <w:rPr>
          <w:rFonts w:ascii="Palatino Linotype" w:eastAsia="Times New Roman" w:hAnsi="Palatino Linotype" w:cs="Times New Roman"/>
          <w:strike/>
          <w:color w:val="000000"/>
          <w:sz w:val="27"/>
          <w:szCs w:val="27"/>
        </w:rPr>
        <w:lastRenderedPageBreak/>
        <w:t>barəsində bu Məcəllənin 1078-12-ci maddəsi müvafiq surətdə tətbiq olunur. Prospektdə əlavə olaraq aşağıdakılar göstər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6.2.1. istiqrazların dəyişdirilməsi və ya səhmlərin əldə edilməsi müddət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6.2.2. konversiya borcu istiqrazlarının səhmlərə dəyişdirilməsi hansı nisbətdə aparılmalıdır və ya konversiya borcu istiqrazları şəklində borc öhdəliyi ilə bağlı üstünlük hüququ əsasında hansı məbləğdə səhmlərin əldə edilməsi mümkündü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6.2.3. hansı məbləğdə əlavə haqq mümkündü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6.3. Konversiya borcu istiqrazının sahibi istiqrazdan irəli gələn hüquqları ilə kifayətlənə bilər və dəyişdirmə hüququnu və ya əldə etməyə üstünlük hüququnu həyata keçirməyə borclu ola bilmə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076-1. Təmin edilmiş istiqraz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1076-1.1. Təmin edilmiş istiqrazlar onlardan irəli gələn öhdəliklər girovla, qarantiya ilə, həmçinin dövlət və ya bələdiyyə zəmanəti ilə təmin olunan istiqrazlar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76-1.2. Təmin edilmiş istiqrazlar üzrə hüquqların keçməsi ilə təminat üzrə hüquqlar da keçmiş hesab olunur. İstiqrazlar üzrə hüquqların keçməsi ilə müşayiət olunmayan təminat üzrə hüquqların keçməsi etibarsız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76-1.3. Təmin edilmiş istiqrazlar üzrə təminat haqqında məlumat istiqrazların emissiyası haqqında qərarda və emissiya prospektində əks etdir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76-1.4. Təmin edilmiş istiqrazlar üzrə təminat üçüncü şəxs tərəfindən təqdim edildikdə həmin şəxs istiqrazların emissiyası haqqında qərarı imzalamalıdır. Təminatı təqdim etmiş şəxs hüquqi şəxs olduqda istiqrazların emissiyası haqqında qərar həmin hüquqi şəxsin </w:t>
      </w:r>
      <w:r w:rsidRPr="004E7A7F">
        <w:rPr>
          <w:rFonts w:ascii="Palatino Linotype" w:eastAsia="Times New Roman" w:hAnsi="Palatino Linotype" w:cs="Times New Roman"/>
          <w:i/>
          <w:iCs/>
          <w:color w:val="000000"/>
          <w:sz w:val="27"/>
          <w:szCs w:val="27"/>
        </w:rPr>
        <w:t>təkbaşına icra orqanı və ya kollegial icra orqanının bütün üzvləri</w:t>
      </w:r>
      <w:r w:rsidRPr="004E7A7F">
        <w:rPr>
          <w:rFonts w:ascii="Palatino Linotype" w:eastAsia="Times New Roman" w:hAnsi="Palatino Linotype" w:cs="Times New Roman"/>
          <w:color w:val="000000"/>
          <w:sz w:val="27"/>
          <w:szCs w:val="27"/>
        </w:rPr>
        <w:t> tərəfindən imzalanır və möhürlə təsdiq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76-1.5. Təmin edilmiş istiqrazlar üzrə təminatın dəyəri istiqrazların ümumi nominal dəyərindən və ödəniləcək olan faizlərdən (olduqda) aşağı olma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 xml:space="preserve">1076-1.6. Təmin edilmiş istiqrazlar üzrə, emitent öhdəliklərini istənilən səbəbdən, o cümlədən müflisləşmə nəticəsində icra etmədiyi halda investorlar </w:t>
      </w:r>
      <w:r w:rsidRPr="004E7A7F">
        <w:rPr>
          <w:rFonts w:ascii="Palatino Linotype" w:eastAsia="Times New Roman" w:hAnsi="Palatino Linotype" w:cs="Times New Roman"/>
          <w:strike/>
          <w:color w:val="000000"/>
          <w:sz w:val="27"/>
          <w:szCs w:val="27"/>
        </w:rPr>
        <w:lastRenderedPageBreak/>
        <w:t>təminatın predmetini həmin emitentin digər kreditorlarına nisbətən üstün qaydada əldə etmək hüququna malikdir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076-2. Təmin edilmiş istiqrazlar üzrə təminatın sərəncamçı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1076-2.1. Təmin edilmiş istiqrazlar üzrə təminatın sərəncamçısı həmin təminatın qanunvericiliyin və emissiya prospektinin tələblərinə cavab verməsinə nəzarət məqsədi ilə istiqrazların mülkiyyətçilərinin xeyrinə öz adından təminatı girov saxlayan qismində çıxış edən investisiya şirkəti, mərkəzi depozitar və ya bankdır. Emitentlə sərəncamçı arasında qarşılıqlı asılılıq olma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1076-2.2. Sərəncamçı emitentin istiqrazların emissiyası haqqında qəbul olunmuş qərarında müəyyənləşdirilir və emitentlə bağlanılmış müqavilə əsasında fəaliyyət göstər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1076-2.3. Sərəncamçı qanunvericiliyin və emissiya prospektinin tələblərinə uyğun olmayan hərəkət və ya hərəkətsizliyə yol verdikdə və ya bu Məcəllədə sərəncamçıya dair müəyyən edilmiş tələblərə cavab vermədikdə, emitent </w:t>
      </w:r>
      <w:r w:rsidRPr="004E7A7F">
        <w:rPr>
          <w:rFonts w:ascii="Palatino Linotype" w:eastAsia="Times New Roman" w:hAnsi="Palatino Linotype" w:cs="Times New Roman"/>
          <w:color w:val="000000"/>
          <w:sz w:val="27"/>
          <w:szCs w:val="27"/>
        </w:rPr>
        <w:t>maliyyə bazarlarına nəzarət orqanı</w:t>
      </w:r>
      <w:r w:rsidRPr="004E7A7F">
        <w:rPr>
          <w:rFonts w:ascii="Palatino Linotype" w:eastAsia="Times New Roman" w:hAnsi="Palatino Linotype" w:cs="Times New Roman"/>
          <w:i/>
          <w:iCs/>
          <w:color w:val="000000"/>
          <w:sz w:val="27"/>
          <w:szCs w:val="27"/>
        </w:rPr>
        <w:t>nın tələbi ilə sərəncamçını digər şəxslə əvəz et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1076-2.4. Sərəncamçı öz hüquq və vəzifələrini həyata keçirərkən hər hansı hərəkəti və ya hərəkətsizliyi nəticəsində yaranmış zərər üçün məsuliyyət daşımır, bu şərtlə ki, həmin hərəkətin və ya hərəkətsizliyin qanunsuz və ya vicdansız hərəkətlərin nəticəsi olduğu sübut edilməsi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076-3. Girovla təmin edilmiş istiqraz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1076-3.1. Girovla təmin edilmiş istiqrazlar üzrə girov predmeti investisiya qiymətli kağızları, daşınmaz əmlak sertifikatları, daşınmaz və rəsmi reyestrdə üzərində mülkiyyət hüququ qeydə alınan daşınar əşyalar, habelə bu Məcəllənin 1076-6-cı maddəsi ilə müəyyən edilmiş ipoteka örtüyü o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76-3.2. Girovla təmin edilmiş istiqrazların bir buraxılışının daxilində hər bir istiqraz </w:t>
      </w:r>
      <w:r w:rsidRPr="004E7A7F">
        <w:rPr>
          <w:rFonts w:ascii="Palatino Linotype" w:eastAsia="Times New Roman" w:hAnsi="Palatino Linotype" w:cs="Times New Roman"/>
          <w:i/>
          <w:iCs/>
          <w:color w:val="000000"/>
          <w:sz w:val="27"/>
          <w:szCs w:val="27"/>
        </w:rPr>
        <w:t>mülkiyyətçisi</w:t>
      </w:r>
      <w:r w:rsidRPr="004E7A7F">
        <w:rPr>
          <w:rFonts w:ascii="Palatino Linotype" w:eastAsia="Times New Roman" w:hAnsi="Palatino Linotype" w:cs="Times New Roman"/>
          <w:color w:val="000000"/>
          <w:sz w:val="27"/>
          <w:szCs w:val="27"/>
        </w:rPr>
        <w:t> girov qoyulmuş əmlaka münasibətdə həmin buraxılışda olan digər istiqrazların bütün başqa </w:t>
      </w:r>
      <w:r w:rsidRPr="004E7A7F">
        <w:rPr>
          <w:rFonts w:ascii="Palatino Linotype" w:eastAsia="Times New Roman" w:hAnsi="Palatino Linotype" w:cs="Times New Roman"/>
          <w:i/>
          <w:iCs/>
          <w:color w:val="000000"/>
          <w:sz w:val="27"/>
          <w:szCs w:val="27"/>
        </w:rPr>
        <w:t>mülkiyyətçiləri</w:t>
      </w:r>
      <w:r w:rsidRPr="004E7A7F">
        <w:rPr>
          <w:rFonts w:ascii="Palatino Linotype" w:eastAsia="Times New Roman" w:hAnsi="Palatino Linotype" w:cs="Times New Roman"/>
          <w:color w:val="000000"/>
          <w:sz w:val="27"/>
          <w:szCs w:val="27"/>
        </w:rPr>
        <w:t> ilə bərabər hüquqlara malik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76-3.3. Girovla təmin edilmiş istiqrazlar üzrə əmlakın girov qoyulması qanunvericilikdə girov üçün nəzərdə tutulmuş prosedurlara müvafiq surətdə həyata keç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lastRenderedPageBreak/>
        <w:t>1076-3.4. Girovla təmin edilmiş istiqrazlar üzrə girovun predmeti olan qiymətli kağızlar qiymətli kağızlar haqqında qanunvericiliyə müvafiq surətdə depozitarda deponentləşdirilərək öhdəliklərlə yüklən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1076-3.5. Girovla təmin edilmiş istiqrazlar dövlət qeydiyyatına alınmazdan əvvəl girovun predmeti olan qiymətli kağızlar (adsız qiymətli kağızlar daxil olmaqla) “Qiymətli kağızlar bazarı haqqında” Azərbaycan Respublikasının Qanununa müvafiq surətdə depozitar sistemində deponentləşdirilərək onların girovu qeydiyyata alın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76-3.6. Girov predmetini təşkil edən qiymətli kağızlar </w:t>
      </w:r>
      <w:r w:rsidRPr="004E7A7F">
        <w:rPr>
          <w:rFonts w:ascii="Palatino Linotype" w:eastAsia="Times New Roman" w:hAnsi="Palatino Linotype" w:cs="Times New Roman"/>
          <w:i/>
          <w:iCs/>
          <w:color w:val="000000"/>
          <w:sz w:val="27"/>
          <w:szCs w:val="27"/>
        </w:rPr>
        <w:t>üzrə hüquqlar məhdudlaşdırıldıqdan sonra, girov qoyan</w:t>
      </w:r>
      <w:r w:rsidRPr="004E7A7F">
        <w:rPr>
          <w:rFonts w:ascii="Palatino Linotype" w:eastAsia="Times New Roman" w:hAnsi="Palatino Linotype" w:cs="Times New Roman"/>
          <w:color w:val="000000"/>
          <w:sz w:val="27"/>
          <w:szCs w:val="27"/>
        </w:rPr>
        <w:t> sərəncamçıya bu barədə rəsmi məlumat ver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76-3.7. Girovla təmin edilmiş istiqrazlar üzrə öhdəliklərin emitent tərəfindən icra edilmədiyi və ya lazımınca icra edilmədiyi halda, girov predmeti olan </w:t>
      </w:r>
      <w:r w:rsidRPr="004E7A7F">
        <w:rPr>
          <w:rFonts w:ascii="Palatino Linotype" w:eastAsia="Times New Roman" w:hAnsi="Palatino Linotype" w:cs="Times New Roman"/>
          <w:i/>
          <w:iCs/>
          <w:color w:val="000000"/>
          <w:sz w:val="27"/>
          <w:szCs w:val="27"/>
        </w:rPr>
        <w:t>əmlaka</w:t>
      </w:r>
      <w:r w:rsidRPr="004E7A7F">
        <w:rPr>
          <w:rFonts w:ascii="Palatino Linotype" w:eastAsia="Times New Roman" w:hAnsi="Palatino Linotype" w:cs="Times New Roman"/>
          <w:color w:val="000000"/>
          <w:sz w:val="27"/>
          <w:szCs w:val="27"/>
        </w:rPr>
        <w:t> bu istiqrazların hər hansı </w:t>
      </w:r>
      <w:r w:rsidRPr="004E7A7F">
        <w:rPr>
          <w:rFonts w:ascii="Palatino Linotype" w:eastAsia="Times New Roman" w:hAnsi="Palatino Linotype" w:cs="Times New Roman"/>
          <w:i/>
          <w:iCs/>
          <w:color w:val="000000"/>
          <w:sz w:val="27"/>
          <w:szCs w:val="27"/>
        </w:rPr>
        <w:t>mülkiyyətçisinin</w:t>
      </w:r>
      <w:r w:rsidRPr="004E7A7F">
        <w:rPr>
          <w:rFonts w:ascii="Palatino Linotype" w:eastAsia="Times New Roman" w:hAnsi="Palatino Linotype" w:cs="Times New Roman"/>
          <w:color w:val="000000"/>
          <w:sz w:val="27"/>
          <w:szCs w:val="27"/>
        </w:rPr>
        <w:t> sərəncamçıya ünvanlanmış yazılı tələbi ilə, sərəncamçı tərəfindən qanunvericiliyə müvafiq surətdə </w:t>
      </w:r>
      <w:r w:rsidRPr="004E7A7F">
        <w:rPr>
          <w:rFonts w:ascii="Palatino Linotype" w:eastAsia="Times New Roman" w:hAnsi="Palatino Linotype" w:cs="Times New Roman"/>
          <w:i/>
          <w:iCs/>
          <w:color w:val="000000"/>
          <w:sz w:val="27"/>
          <w:szCs w:val="27"/>
        </w:rPr>
        <w:t>tutma</w:t>
      </w:r>
      <w:r w:rsidRPr="004E7A7F">
        <w:rPr>
          <w:rFonts w:ascii="Palatino Linotype" w:eastAsia="Times New Roman" w:hAnsi="Palatino Linotype" w:cs="Times New Roman"/>
          <w:color w:val="000000"/>
          <w:sz w:val="27"/>
          <w:szCs w:val="27"/>
        </w:rPr>
        <w:t> yönəldilə bilər. Sərəncamçı istiqraz </w:t>
      </w:r>
      <w:r w:rsidRPr="004E7A7F">
        <w:rPr>
          <w:rFonts w:ascii="Palatino Linotype" w:eastAsia="Times New Roman" w:hAnsi="Palatino Linotype" w:cs="Times New Roman"/>
          <w:i/>
          <w:iCs/>
          <w:color w:val="000000"/>
          <w:sz w:val="27"/>
          <w:szCs w:val="27"/>
        </w:rPr>
        <w:t>mülkiyyətçisinin</w:t>
      </w:r>
      <w:r w:rsidRPr="004E7A7F">
        <w:rPr>
          <w:rFonts w:ascii="Palatino Linotype" w:eastAsia="Times New Roman" w:hAnsi="Palatino Linotype" w:cs="Times New Roman"/>
          <w:color w:val="000000"/>
          <w:sz w:val="27"/>
          <w:szCs w:val="27"/>
        </w:rPr>
        <w:t> yazılı tələbində qeyd olunmuş istiqrazlar üzrə öhdəliklərin emitent tərəfindən icra edilməməsi və ya lazımınca icra edilməməsi faktlarını araşdırır və yalnız bu faktlar təsdiq olunduqda girov </w:t>
      </w:r>
      <w:r w:rsidRPr="004E7A7F">
        <w:rPr>
          <w:rFonts w:ascii="Palatino Linotype" w:eastAsia="Times New Roman" w:hAnsi="Palatino Linotype" w:cs="Times New Roman"/>
          <w:i/>
          <w:iCs/>
          <w:color w:val="000000"/>
          <w:sz w:val="27"/>
          <w:szCs w:val="27"/>
        </w:rPr>
        <w:t>predmetinə tutma</w:t>
      </w:r>
      <w:r w:rsidRPr="004E7A7F">
        <w:rPr>
          <w:rFonts w:ascii="Palatino Linotype" w:eastAsia="Times New Roman" w:hAnsi="Palatino Linotype" w:cs="Times New Roman"/>
          <w:color w:val="000000"/>
          <w:sz w:val="27"/>
          <w:szCs w:val="27"/>
        </w:rPr>
        <w:t> yönəl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76-3.8. Girov qoyulmuş əmlakın satılmasından əldə edilmiş vəsait girovla təmin edilmiş istiqrazların </w:t>
      </w:r>
      <w:r w:rsidRPr="004E7A7F">
        <w:rPr>
          <w:rFonts w:ascii="Palatino Linotype" w:eastAsia="Times New Roman" w:hAnsi="Palatino Linotype" w:cs="Times New Roman"/>
          <w:i/>
          <w:iCs/>
          <w:color w:val="000000"/>
          <w:sz w:val="27"/>
          <w:szCs w:val="27"/>
        </w:rPr>
        <w:t>mülkiyyətçiləri</w:t>
      </w:r>
      <w:r w:rsidRPr="004E7A7F">
        <w:rPr>
          <w:rFonts w:ascii="Palatino Linotype" w:eastAsia="Times New Roman" w:hAnsi="Palatino Linotype" w:cs="Times New Roman"/>
          <w:color w:val="000000"/>
          <w:sz w:val="27"/>
          <w:szCs w:val="27"/>
        </w:rPr>
        <w:t> olan şəxslərə verilir. Girov qoyulmuş əmlakın satılmasından əldə edilmiş vəsaitin məbləği istiqrazlar üzrə icra edilməmiş öhdəliklərin məbləğindən çox olduqda, bu fərq öhdəliklər tam şəkildə ödənildikdən sonra emitentə qaytar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76-3.9. Girovla təmin edilmiş istiqrazların </w:t>
      </w:r>
      <w:r w:rsidRPr="004E7A7F">
        <w:rPr>
          <w:rFonts w:ascii="Palatino Linotype" w:eastAsia="Times New Roman" w:hAnsi="Palatino Linotype" w:cs="Times New Roman"/>
          <w:i/>
          <w:iCs/>
          <w:color w:val="000000"/>
          <w:sz w:val="27"/>
          <w:szCs w:val="27"/>
        </w:rPr>
        <w:t>mülkiyyətçiləri</w:t>
      </w:r>
      <w:r w:rsidRPr="004E7A7F">
        <w:rPr>
          <w:rFonts w:ascii="Palatino Linotype" w:eastAsia="Times New Roman" w:hAnsi="Palatino Linotype" w:cs="Times New Roman"/>
          <w:color w:val="000000"/>
          <w:sz w:val="27"/>
          <w:szCs w:val="27"/>
        </w:rPr>
        <w:t> bu Məcəllənin 1076-3.7-ci bəndində göstərilmiş tələbləri, öhdəliyin icra müddətinin bitdiyi gündən sonra qanunvericilikdə müəyyən edilmiş müddət ərzində vermək hüququna malik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076-4. Qarantiya ilə təmin edilmiş istiqraz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76-4.1. İstiqrazlar üzrə öhdəliklərin icrasının təmin edilməsi üçün təqdim edilən qarantiya qanunvericiliklə müəyyən edilmiş qaydada rəsmiləşdir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1076-4.2. İstiqrazlar üzrə öhdəliklərin icrasının təmin edilməsi üçün təqdim edilən qarantiya bu istiqrazlar üzrə öhdəliklər tam icra edilənədək geri çağırıla bilmə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76-4.3. Qarantiya, emitent tərəfindən istiqrazlar üzrə öhdəliklər tam şəkildə icra olunanadək, sərəncamçıda saxlan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076-5. Dövlət və bələdiyyə zəmanəti ilə təmin edilmiş istiqraz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Dövlət və bələdiyyə zəmanəti ilə təmin edilmiş istiqrazların buraxılması qaydası müvafiq qanunvericiliklə tənzimlən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i/>
          <w:iCs/>
          <w:color w:val="000000"/>
          <w:sz w:val="27"/>
          <w:szCs w:val="27"/>
        </w:rPr>
        <w:t>Maddə 1076-6.</w:t>
      </w:r>
      <w:r w:rsidRPr="004E7A7F">
        <w:rPr>
          <w:rFonts w:ascii="Palatino Linotype" w:eastAsia="Times New Roman" w:hAnsi="Palatino Linotype" w:cs="Times New Roman"/>
          <w:i/>
          <w:iCs/>
          <w:color w:val="000000"/>
          <w:sz w:val="27"/>
          <w:szCs w:val="27"/>
        </w:rPr>
        <w:t> </w:t>
      </w:r>
      <w:r w:rsidRPr="004E7A7F">
        <w:rPr>
          <w:rFonts w:ascii="Palatino Linotype" w:eastAsia="Times New Roman" w:hAnsi="Palatino Linotype" w:cs="Times New Roman"/>
          <w:b/>
          <w:bCs/>
          <w:i/>
          <w:iCs/>
          <w:color w:val="000000"/>
          <w:sz w:val="27"/>
          <w:szCs w:val="27"/>
        </w:rPr>
        <w:t>İpoteka istiqrazlar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1076-6.1. İpoteka istiqrazları ipoteka örtüyü ilə təmin olunmuş istiqrazlar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1076-6.2. İpoteka örtüyünə əsas və əlavə aktivlər daxil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1076-6.3. Əsas aktivlər qismində yaşayış sahəsinin alınması üçün verilmiş və həmin, yaxud digər yaşayış sahəsinin ipotekası ilə təmin olunmuş kreditlərlə (ipoteka kreditləri) bağlı emitentin tələb hüquqları çıxış e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1076-6.4. Əlavə aktivlər ipoteka örtüyünün nominal dəyərinin 20 faizindən çox olmamaqla aşağıdakı tərkibdə o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1076-6.4.1. Azərbaycan Respublikasının dövlət qiymətli kağızlar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1076-6.4.2. Azərbaycan Respublikası Mərkəzi Bankının qiymətli kağızları və ya emitentin Azərbaycan Respublikasının Mərkəzi Bankında saxlanılan depozit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1076-6.4.3. müvafiq icra hakimiyyəti orqanı tərəfindən müəyyən edilmiş dövlətlərin və həmin dövlətlərin mərkəzi banklarının buraxdığı qiymətli kağız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1076-6.5. </w:t>
      </w:r>
      <w:r w:rsidRPr="004E7A7F">
        <w:rPr>
          <w:rFonts w:ascii="Palatino Linotype" w:eastAsia="Times New Roman" w:hAnsi="Palatino Linotype" w:cs="Times New Roman"/>
          <w:color w:val="000000"/>
          <w:sz w:val="27"/>
          <w:szCs w:val="27"/>
        </w:rPr>
        <w:t>Maliyyə bazarlarına nəzarət orqanı</w:t>
      </w:r>
      <w:r w:rsidRPr="004E7A7F">
        <w:rPr>
          <w:rFonts w:ascii="Palatino Linotype" w:eastAsia="Times New Roman" w:hAnsi="Palatino Linotype" w:cs="Times New Roman"/>
          <w:i/>
          <w:iCs/>
          <w:color w:val="000000"/>
          <w:sz w:val="27"/>
          <w:szCs w:val="27"/>
        </w:rPr>
        <w:t>nın normativ </w:t>
      </w:r>
      <w:r w:rsidRPr="004E7A7F">
        <w:rPr>
          <w:rFonts w:ascii="Palatino Linotype" w:eastAsia="Times New Roman" w:hAnsi="Palatino Linotype" w:cs="Times New Roman"/>
          <w:color w:val="000000"/>
          <w:sz w:val="27"/>
          <w:szCs w:val="27"/>
        </w:rPr>
        <w:t>xarakterli</w:t>
      </w:r>
      <w:r w:rsidRPr="004E7A7F">
        <w:rPr>
          <w:rFonts w:ascii="Palatino Linotype" w:eastAsia="Times New Roman" w:hAnsi="Palatino Linotype" w:cs="Times New Roman"/>
          <w:i/>
          <w:iCs/>
          <w:color w:val="000000"/>
          <w:sz w:val="27"/>
          <w:szCs w:val="27"/>
        </w:rPr>
        <w:t> aktı ilə ayrı hal nəzərdə tutulmayıbsa, ipoteka istiqrazları yalnız ipoteka örtüyünə daxil olan əsas aktivlərin (ipoteka kreditlərinin) valyutasında o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1076-6.6. İpoteka istiqrazlarının orta çəki metodu ilə hesablanmış ödəniş müddəti ipoteka örtüyünə daxil olan ipoteka kreditlərinin orta çəki metodu ilə hesablanmış ödəniş müddətindən çox ola bilməz. Orta çəki metodu ilə ödəniş müddətlərinin hesablanması qaydası </w:t>
      </w:r>
      <w:r w:rsidRPr="004E7A7F">
        <w:rPr>
          <w:rFonts w:ascii="Palatino Linotype" w:eastAsia="Times New Roman" w:hAnsi="Palatino Linotype" w:cs="Times New Roman"/>
          <w:color w:val="000000"/>
          <w:sz w:val="27"/>
          <w:szCs w:val="27"/>
        </w:rPr>
        <w:t>maliyyə bazarlarına nəzarət orqanı</w:t>
      </w:r>
      <w:r w:rsidRPr="004E7A7F">
        <w:rPr>
          <w:rFonts w:ascii="Palatino Linotype" w:eastAsia="Times New Roman" w:hAnsi="Palatino Linotype" w:cs="Times New Roman"/>
          <w:i/>
          <w:iCs/>
          <w:color w:val="000000"/>
          <w:sz w:val="27"/>
          <w:szCs w:val="27"/>
        </w:rPr>
        <w:t> tərəfindən müəyyən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lastRenderedPageBreak/>
        <w:t>1076-6.7. İpoteka istiqrazlarını yalnız kredit təşkilatları və müvafiq icra hakimiyyəti orqanı tərəfindən ipoteka kreditlərinin verilməsi məqsədi ilə yaradılmış qurumlar burax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1076-6.8. İpoteka istiqrazları üzrə emitentin öhdəlikləri tam və ya qismən həmin istiqrazların ipoteka örtüyünə daxil edilmiş aktivlərlə birgə bu Məcəllənin 1076-6.7-ci maddəsi ilə müəyyən edilmiş ipoteka istiqrazları buraxmaq hüququ olan üçüncü şəxslərə verilə bilər, bu şərtlə ki, belə hal emissiya prospektində nəzərdə tutulsun. Emitentin bu Məcəllənin 1076-13-cü maddəsi ilə müəyyən edilmiş müflisləşməsi və ya öhdəliklərini yerinə yetirməməsi halında emitentin öhdəlikləri üçüncü şəxslərə yalnız həmin maddə ilə nəzərdə tutulmuş qaydada keç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i/>
          <w:iCs/>
          <w:color w:val="000000"/>
          <w:sz w:val="27"/>
          <w:szCs w:val="27"/>
        </w:rPr>
        <w:t>Maddə 1076-7. İpoteka istiqrazları üzrə faiz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1076-7.1. İpoteka istiqrazları öz mülkiyyətçilərinin ipoteka istiqrazlarının emissiya prospektində müəyyənləşdirilmiş məbləğdə və qaydada faiz almaq hüququnu təsbit etməlidir. Bu zaman faiz ödənişləri ipoteka istiqrazlarının buraxılış şərtlərinə uyğun olaraq, lakin ən azı ildə bir dəfə həyata keçir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1076-7.2. İpoteka örtüyünə daxil olan aktivlər üzrə faiz ödənişləri ipoteka istiqrazları üzrə faizlərin ödənilməsini təmin et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1076-7.3. </w:t>
      </w:r>
      <w:r w:rsidRPr="004E7A7F">
        <w:rPr>
          <w:rFonts w:ascii="Palatino Linotype" w:eastAsia="Times New Roman" w:hAnsi="Palatino Linotype" w:cs="Times New Roman"/>
          <w:color w:val="000000"/>
          <w:sz w:val="27"/>
          <w:szCs w:val="27"/>
        </w:rPr>
        <w:t>Maliyyə bazarlarına nəzarət orqanı</w:t>
      </w:r>
      <w:r w:rsidRPr="004E7A7F">
        <w:rPr>
          <w:rFonts w:ascii="Palatino Linotype" w:eastAsia="Times New Roman" w:hAnsi="Palatino Linotype" w:cs="Times New Roman"/>
          <w:i/>
          <w:iCs/>
          <w:color w:val="000000"/>
          <w:sz w:val="27"/>
          <w:szCs w:val="27"/>
        </w:rPr>
        <w:t>nın normativ </w:t>
      </w:r>
      <w:r w:rsidRPr="004E7A7F">
        <w:rPr>
          <w:rFonts w:ascii="Palatino Linotype" w:eastAsia="Times New Roman" w:hAnsi="Palatino Linotype" w:cs="Times New Roman"/>
          <w:color w:val="000000"/>
          <w:sz w:val="27"/>
          <w:szCs w:val="27"/>
        </w:rPr>
        <w:t>xarakterli</w:t>
      </w:r>
      <w:r w:rsidRPr="004E7A7F">
        <w:rPr>
          <w:rFonts w:ascii="Palatino Linotype" w:eastAsia="Times New Roman" w:hAnsi="Palatino Linotype" w:cs="Times New Roman"/>
          <w:i/>
          <w:iCs/>
          <w:color w:val="000000"/>
          <w:sz w:val="27"/>
          <w:szCs w:val="27"/>
        </w:rPr>
        <w:t> aktı ilə ayrı hal nəzərdə tutulmayıbsa, ipoteka örtüyünə daxil olan ipoteka kreditləri sabit faizlərlə verilmiş olduqda ipoteka istiqrazları üzrə faizlər sabit, ipoteka örtüyünə daxil olan ipoteka kreditləri dəyişən faizlərlə verilmiş olduqda isə ipoteka istiqrazları üzrə faizlər dəyişkən olmalıdır. Dəyişən faizlər müəyyən edildikdə, ipoteka örtüyünə daxil olan ipoteka kreditləri üzrə faizlərlə ipoteka istiqrazları üzrə faizlər eyni faiz dərəcəsi bazasına bağlı ol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i/>
          <w:iCs/>
          <w:color w:val="000000"/>
          <w:sz w:val="27"/>
          <w:szCs w:val="27"/>
        </w:rPr>
        <w:t>Maddə 1076-8.</w:t>
      </w:r>
      <w:r w:rsidRPr="004E7A7F">
        <w:rPr>
          <w:rFonts w:ascii="Palatino Linotype" w:eastAsia="Times New Roman" w:hAnsi="Palatino Linotype" w:cs="Times New Roman"/>
          <w:i/>
          <w:iCs/>
          <w:color w:val="000000"/>
          <w:sz w:val="27"/>
          <w:szCs w:val="27"/>
        </w:rPr>
        <w:t> </w:t>
      </w:r>
      <w:r w:rsidRPr="004E7A7F">
        <w:rPr>
          <w:rFonts w:ascii="Palatino Linotype" w:eastAsia="Times New Roman" w:hAnsi="Palatino Linotype" w:cs="Times New Roman"/>
          <w:b/>
          <w:bCs/>
          <w:i/>
          <w:iCs/>
          <w:color w:val="000000"/>
          <w:sz w:val="27"/>
          <w:szCs w:val="27"/>
        </w:rPr>
        <w:t>İpoteka istiqrazlarının buraxılması xüsusiyyət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i/>
          <w:i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1076-8.1. İpoteka istiqrazlarının emissiya prospektində “Qiymətli kağızlar bazarı haqqında” Azərbaycan Respublikası Qanununun 5.3-cü maddəsində nəzərdə tutulmuş məlumatlardan başqa aşağıdakı məlumatlar ol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1076-8.1.1. ipoteka örtüyünə daxil olan aktivlər barədə məlumat (dəyəri, tərkibi, borcların ödənilməsi şərtləri və qayd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lastRenderedPageBreak/>
        <w:t>1076-8.1.2. ipoteka istiqrazlarının vaxtından əvvəl ödənişi nəzərdə tutulduqda, bu halda ödənişin şərtləri, yaxud vaxtından əvvəl ödənişə yol verilmədikdə, bu barədə məlumat;</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1076-8.1.3. ipoteka istiqrazlarının ödənişi ilə bağlı məlumatın dərc ediləcəyi kütləvi informasiya vasitələri barədə məlumat;</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1076-8.1.4. sərəncamçı ilə bağlı məlumat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1076-8.2. İpoteka istiqrazlarının vaxtından əvvəl ödənilməsi zamanı vaxtından əvvəl ödəniş bir buraxılışın bütün istiqrazlarına eyni şərtlərlə şamil olun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1076-8.3. Emitentin emissiya etdiyi ipoteka istiqrazlarının bir buraxılışı bir ipoteka örtüyü ilə təmin edilir. Bir ipoteka örtüyü ilə ipoteka istiqrazlarının bir neçə buraxılışının təmin edilməsinə yalnız əvvəlcədən təsdiq edilən emissiya prospektində nəzərdə tutulduğu halda yol verilir.</w:t>
      </w:r>
      <w:r w:rsidRPr="004E7A7F">
        <w:rPr>
          <w:rFonts w:ascii="Palatino Linotype" w:eastAsia="Times New Roman" w:hAnsi="Palatino Linotype" w:cs="Times New Roman"/>
          <w:b/>
          <w:bCs/>
          <w:color w:val="0000FF"/>
          <w:sz w:val="20"/>
          <w:szCs w:val="20"/>
          <w:vertAlign w:val="superscript"/>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i/>
          <w:iCs/>
          <w:color w:val="000000"/>
          <w:sz w:val="27"/>
          <w:szCs w:val="27"/>
        </w:rPr>
        <w:t>Maddə 1076-9.</w:t>
      </w:r>
      <w:r w:rsidRPr="004E7A7F">
        <w:rPr>
          <w:rFonts w:ascii="Palatino Linotype" w:eastAsia="Times New Roman" w:hAnsi="Palatino Linotype" w:cs="Times New Roman"/>
          <w:i/>
          <w:iCs/>
          <w:color w:val="000000"/>
          <w:sz w:val="27"/>
          <w:szCs w:val="27"/>
        </w:rPr>
        <w:t> </w:t>
      </w:r>
      <w:r w:rsidRPr="004E7A7F">
        <w:rPr>
          <w:rFonts w:ascii="Palatino Linotype" w:eastAsia="Times New Roman" w:hAnsi="Palatino Linotype" w:cs="Times New Roman"/>
          <w:b/>
          <w:bCs/>
          <w:i/>
          <w:iCs/>
          <w:color w:val="000000"/>
          <w:sz w:val="27"/>
          <w:szCs w:val="27"/>
        </w:rPr>
        <w:t>İpoteka örtüyünə dair tələb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1076-9.1. İpoteka örtüyünə daxil olan aktivlər başqa öhdəliklərlə yüklü edilə bilməz və sərəncamçının icazəsi olmadan ipoteka örtüyünə daxil olan aktivlərə dair sərəncam verilə bilməz. Bu Məcəllənin 1076-13-cü maddəsində nəzərdə tutulmuş halların baş verməsinədək ipoteka örtüyünə daxil edilmiş aktivlərdən daxil olan pul vəsaitləri emitentin hesabında saxlanılır və onun öz mülahizəsi ilə istifadə olun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1076-9.2. İpoteka kreditinin verildiyi zaman yalnız müstəqil qiymətləndirici tərəfindən bazar dəyəri ilə qiymətləndirilmiş daşınmaz əmlakla bağlı hüquqlar ipoteka örtüyünə daxil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1076-9.3. Yaşayış üçün nəzərdə tutulmayan daşınmaz əmlakın, boş torpaq sahəsinin və tamamlanmamış tikintinin ipotekası ilə təmin edilmiş kreditlər ilə bağlı hüquqlar ipoteka örtüyünə daxil edilə bilmə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1076-9.4. İpoteka istiqrazlarının likvidliyini artırmaq məqsədilə faiz nisbətinin daha aşağı həddi </w:t>
      </w:r>
      <w:r w:rsidRPr="004E7A7F">
        <w:rPr>
          <w:rFonts w:ascii="Palatino Linotype" w:eastAsia="Times New Roman" w:hAnsi="Palatino Linotype" w:cs="Times New Roman"/>
          <w:color w:val="000000"/>
          <w:sz w:val="27"/>
          <w:szCs w:val="27"/>
        </w:rPr>
        <w:t>maliyyə bazarlarına nəzarət orqanı</w:t>
      </w:r>
      <w:r w:rsidRPr="004E7A7F">
        <w:rPr>
          <w:rFonts w:ascii="Palatino Linotype" w:eastAsia="Times New Roman" w:hAnsi="Palatino Linotype" w:cs="Times New Roman"/>
          <w:i/>
          <w:iCs/>
          <w:color w:val="000000"/>
          <w:sz w:val="27"/>
          <w:szCs w:val="27"/>
        </w:rPr>
        <w:t>nın normativ </w:t>
      </w:r>
      <w:r w:rsidRPr="004E7A7F">
        <w:rPr>
          <w:rFonts w:ascii="Palatino Linotype" w:eastAsia="Times New Roman" w:hAnsi="Palatino Linotype" w:cs="Times New Roman"/>
          <w:color w:val="000000"/>
          <w:sz w:val="27"/>
          <w:szCs w:val="27"/>
        </w:rPr>
        <w:t>xarakterli</w:t>
      </w:r>
      <w:r w:rsidRPr="004E7A7F">
        <w:rPr>
          <w:rFonts w:ascii="Palatino Linotype" w:eastAsia="Times New Roman" w:hAnsi="Palatino Linotype" w:cs="Times New Roman"/>
          <w:i/>
          <w:iCs/>
          <w:color w:val="000000"/>
          <w:sz w:val="27"/>
          <w:szCs w:val="27"/>
        </w:rPr>
        <w:t> aktı ilə nəzərdə tutulmayıbsa, ipoteka predmetinin hesablanmış bazar dəyərinin 85 faizindən çox məbləğdə verilmiş ipoteka krediti üzrə hüquqlar ipoteka örtüyünə daxil edil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 xml:space="preserve">1076-9.5. İpoteka örtüyünə daxil olan aktivlərin əsas borc məbləğləri üzrə dəyəri emitentin ipoteka istiqrazları üzrə ödəməli olduğu ümumi nominal dəyərin ən azı 110 faizini təşkil etməlidir. Bu zaman hesablamaya hər bir kredit üzrə əsas borcun həmin </w:t>
      </w:r>
      <w:r w:rsidRPr="004E7A7F">
        <w:rPr>
          <w:rFonts w:ascii="Palatino Linotype" w:eastAsia="Times New Roman" w:hAnsi="Palatino Linotype" w:cs="Times New Roman"/>
          <w:i/>
          <w:iCs/>
          <w:color w:val="000000"/>
          <w:sz w:val="27"/>
          <w:szCs w:val="27"/>
        </w:rPr>
        <w:lastRenderedPageBreak/>
        <w:t>krediti təmin edən ipoteka predmetinin bazar dəyərinin yalnız 80 faizindən çox olmayan hissəsi daxil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1076-9.6. İpoteka örtüyünə daxil olan hüquqlarla əlaqəli olan ipoteka kreditləri üzrə şərtlər kredit müddəti ərzində əsas borcun və faizlərin ən azı rübdə bir dəfə olmaqla yalnız pul formasında hissə-hissə ödənilməsini nəzərdə tut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1076-9.7. Maliyyə bazarlarına nəzarət orqanı tərəfindən qeyri-standart kredit kimi təsnifləşdirilmiş kreditlər üzrə hüquqlar ipoteka örtüyünün tərkibinə daxil edilə bilmə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1076-9.8. İpoteka örtüyünə daxil olan hüquqlarla əlaqəli olan daşınmaz əmlaklar ipoteka krediti üzrə öhdəliyin qüvvədə olduğu bütün müddət ərzində bazar qiyməti əsas götürülməklə və təmin etdiyi kreditin qalıq dəyərinin həcmindən az olmamaqla məhv olma və ya zədələnmə riskindən sığortalan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1076-9.9. İpoteka örtüyünə daxil olan hüquqlarla əlaqəli olan ipoteka müqavilələrində ipoteka saxlayanın razılığı olmadan ipoteka qoyan tərəfindən ipoteka predmetinin özgəninkiləşdirilməsini, digər öhdəliklərlə yüklənməsini, habelə ona dair başqa sərəncam verilməsini (vəsiyyət etmə halları istisna olmaqla), eləcə də ipoteka predmetinin salamatlığına ziyan vuran və ya pisləşməsinə səbəb olan hərəkətləri qadağan edən şərt ol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i/>
          <w:iCs/>
          <w:color w:val="000000"/>
          <w:sz w:val="27"/>
          <w:szCs w:val="27"/>
        </w:rPr>
        <w:t>Maddə 1076-10. İpoteka örtüyünün reyest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1076-10.1. İpoteka istiqrazlarının hər bir emitenti istiqrazların buraxılışı haqqında qərar qəbul etdikdə, istiqrazları təmin edən ipoteka örtüyünün reyestrini sərəncamçının nəzarəti altında yaratmalı və apar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1076-10.2. İpoteka örtüyünün reyestrində müvafiq qeydin edildiyi andan aktivlər ipoteka örtüyünün tərkibinə daxil edilmiş hesab olun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1076-10.3. İpoteka örtüyünün reyestrinə ən azı aşağıdakı məlumatlar daxil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1076-10.3.1. İpoteka örtüyünə daxil olan aktivlər üzrə emitentin hüquqlarını təsdiq edən sənədlərin rekvizit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1076-10.3.2. ipoteka örtüyünə daxil olan aktivlərin məbləği (əsas borc və faiz dərəcəsi), ödəniş müddətləri, yaxud bu məbləğləri müəyyənləşdirməyə imkan verən şərt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1076-10.3.3. ipoteka örtüyünə daxil olan aktivlər üzrə öhdəliklərin icra vəziyyət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1076-10.3.4. ipoteka örtüyünə daxil olan hüquqlarla əlaqəli olan ipoteka predmetinin adı, eyniləşdirilməsi üçün yetərli olan təsviri və olduğu ye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lastRenderedPageBreak/>
        <w:t>1076-10.3.5. ipoteka örtüyünə daxil olan hüquqlarla əlaqəli olan ipoteka predmetinin müstəqil qiymətləndirici tərəfindən qiymətləndirilmiş dəy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1076-10.4. İpoteka örtüyünün reyestri </w:t>
      </w:r>
      <w:r w:rsidRPr="004E7A7F">
        <w:rPr>
          <w:rFonts w:ascii="Palatino Linotype" w:eastAsia="Times New Roman" w:hAnsi="Palatino Linotype" w:cs="Times New Roman"/>
          <w:color w:val="000000"/>
          <w:sz w:val="27"/>
          <w:szCs w:val="27"/>
        </w:rPr>
        <w:t>maliyyə bazarlarına nəzarət orqanı</w:t>
      </w:r>
      <w:r w:rsidRPr="004E7A7F">
        <w:rPr>
          <w:rFonts w:ascii="Palatino Linotype" w:eastAsia="Times New Roman" w:hAnsi="Palatino Linotype" w:cs="Times New Roman"/>
          <w:i/>
          <w:iCs/>
          <w:color w:val="000000"/>
          <w:sz w:val="27"/>
          <w:szCs w:val="27"/>
        </w:rPr>
        <w:t>nın müəyyən etdiyi qaydada kağız və elektron formada aparılmalıdır. İpoteka örtüyünün reyestri və ona edilmiş dəyişikliklər </w:t>
      </w:r>
      <w:r w:rsidRPr="004E7A7F">
        <w:rPr>
          <w:rFonts w:ascii="Palatino Linotype" w:eastAsia="Times New Roman" w:hAnsi="Palatino Linotype" w:cs="Times New Roman"/>
          <w:color w:val="000000"/>
          <w:sz w:val="27"/>
          <w:szCs w:val="27"/>
        </w:rPr>
        <w:t>maliyyə bazarlarına nəzarət orqanı</w:t>
      </w:r>
      <w:r w:rsidRPr="004E7A7F">
        <w:rPr>
          <w:rFonts w:ascii="Palatino Linotype" w:eastAsia="Times New Roman" w:hAnsi="Palatino Linotype" w:cs="Times New Roman"/>
          <w:i/>
          <w:iCs/>
          <w:color w:val="000000"/>
          <w:sz w:val="27"/>
          <w:szCs w:val="27"/>
        </w:rPr>
        <w:t>na təqdim ed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1076-10.5. İpoteka örtüyünə daxil olan aktivlər yalnız sərəncamçının icazəsi ilə ipoteka örtüyünün reyestrindən çıxarıla və ya başqa aktivlə əvəz edilə bilər. Sərəncamçı emitentin bu barədə müraciətinə beş iş günü müddətində baxmalı və nəticəsini emitentə yazılı formada bildir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1076-10.6. Sərəncamçı emitentin ipoteka örtüyünə daxil olan aktivlər barədə sərəncam verməsinə yalnız belə sərəncam bu Məcəllə və emissiya prospektinə zidd olmadıqda icazə ver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i/>
          <w:iCs/>
          <w:color w:val="000000"/>
          <w:sz w:val="27"/>
          <w:szCs w:val="27"/>
        </w:rPr>
        <w:t>Maddə 1076-11.</w:t>
      </w:r>
      <w:r w:rsidRPr="004E7A7F">
        <w:rPr>
          <w:rFonts w:ascii="Palatino Linotype" w:eastAsia="Times New Roman" w:hAnsi="Palatino Linotype" w:cs="Times New Roman"/>
          <w:i/>
          <w:iCs/>
          <w:color w:val="000000"/>
          <w:sz w:val="27"/>
          <w:szCs w:val="27"/>
        </w:rPr>
        <w:t> </w:t>
      </w:r>
      <w:r w:rsidRPr="004E7A7F">
        <w:rPr>
          <w:rFonts w:ascii="Palatino Linotype" w:eastAsia="Times New Roman" w:hAnsi="Palatino Linotype" w:cs="Times New Roman"/>
          <w:b/>
          <w:bCs/>
          <w:i/>
          <w:iCs/>
          <w:color w:val="000000"/>
          <w:sz w:val="27"/>
          <w:szCs w:val="27"/>
        </w:rPr>
        <w:t>İpoteka örtüyü üzrə sərəncamçının hüquq və vəzifə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i/>
          <w:i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1076-11.1. Sərəncamçı ipoteka istiqrazlarının buraxılışı zamanı və </w:t>
      </w:r>
      <w:r w:rsidRPr="004E7A7F">
        <w:rPr>
          <w:rFonts w:ascii="Palatino Linotype" w:eastAsia="Times New Roman" w:hAnsi="Palatino Linotype" w:cs="Times New Roman"/>
          <w:color w:val="000000"/>
          <w:sz w:val="27"/>
          <w:szCs w:val="27"/>
        </w:rPr>
        <w:t>maliyyə bazarlarına nəzarət orqanı</w:t>
      </w:r>
      <w:r w:rsidRPr="004E7A7F">
        <w:rPr>
          <w:rFonts w:ascii="Palatino Linotype" w:eastAsia="Times New Roman" w:hAnsi="Palatino Linotype" w:cs="Times New Roman"/>
          <w:i/>
          <w:iCs/>
          <w:color w:val="000000"/>
          <w:sz w:val="27"/>
          <w:szCs w:val="27"/>
        </w:rPr>
        <w:t>nın normativ </w:t>
      </w:r>
      <w:r w:rsidRPr="004E7A7F">
        <w:rPr>
          <w:rFonts w:ascii="Palatino Linotype" w:eastAsia="Times New Roman" w:hAnsi="Palatino Linotype" w:cs="Times New Roman"/>
          <w:color w:val="000000"/>
          <w:sz w:val="27"/>
          <w:szCs w:val="27"/>
        </w:rPr>
        <w:t>xarakterli</w:t>
      </w:r>
      <w:r w:rsidRPr="004E7A7F">
        <w:rPr>
          <w:rFonts w:ascii="Palatino Linotype" w:eastAsia="Times New Roman" w:hAnsi="Palatino Linotype" w:cs="Times New Roman"/>
          <w:i/>
          <w:iCs/>
          <w:color w:val="000000"/>
          <w:sz w:val="27"/>
          <w:szCs w:val="27"/>
        </w:rPr>
        <w:t> aktı ilə daha qısa müddət müəyyən edilmədikdə, ən azı yarım ildə bir dəfədən az olmayaraq ipoteka örtüyünün bu Məcəllənin 1076-6-cı və 1076-9-cu maddələrinin tələblərinə uyğunluğunu yoxlay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1076-11.2. İpoteka örtüyü bu Məcəllənin 1076-6-cı və 1076-9-cu maddələrinin tələblərinə cavab vermədikdə, sərəncamçı bu barədə emitentə yazılı məlumat verir və aşkar olunmuş pozuntuların aradan qaldırılmasını tələb edir. Emitent tələbi aldığı tarixdən on iş günündən gec olmayaraq müəyyən edilmiş bütün çatışmazlıqları aradan qaldırmalı və bu barədə sərəncamçıya müvafiq məlumatı və sənədləri təqdim et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1076-11.3. Sərəncamçı ipoteka örtüyünün yoxlanılmasının nəticəsi barədə hesabatı </w:t>
      </w:r>
      <w:r w:rsidRPr="004E7A7F">
        <w:rPr>
          <w:rFonts w:ascii="Palatino Linotype" w:eastAsia="Times New Roman" w:hAnsi="Palatino Linotype" w:cs="Times New Roman"/>
          <w:color w:val="000000"/>
          <w:sz w:val="27"/>
          <w:szCs w:val="27"/>
        </w:rPr>
        <w:t>maliyyə bazarlarına nəzarət orqanı</w:t>
      </w:r>
      <w:r w:rsidRPr="004E7A7F">
        <w:rPr>
          <w:rFonts w:ascii="Palatino Linotype" w:eastAsia="Times New Roman" w:hAnsi="Palatino Linotype" w:cs="Times New Roman"/>
          <w:i/>
          <w:iCs/>
          <w:color w:val="000000"/>
          <w:sz w:val="27"/>
          <w:szCs w:val="27"/>
        </w:rPr>
        <w:t>nın müəyyən etdiyi forma və qaydada həmin orqana təqdim e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 xml:space="preserve">1076-11.4. Sərəncamçı ipoteka örtüyündə aşkar etdiyi, lakin emitent tərəfindən bu Məcəllənin 1076-11.2-ci maddəsinə müvafiq qaydada aradan qaldırılmamış və istiqrazlar üzrə ödənişlər üçün əhəmiyyətli təhlükə yarada bilən pozuntular barədə Azərbaycan dilində və emissiya prospektinin dərc olunduğu digər dillərdə tərtib olunmuş bildirişi pozuntuların aradan qaldırılması üçün müəyyən edilmiş müddətin bitməsindən beş iş günündən gec olmayaraq emissiya prospektinin dərc olunduğu kütləvi informasiya vasitəsində (həmin kütləvi informasiya vasitəsi fəaliyyət </w:t>
      </w:r>
      <w:r w:rsidRPr="004E7A7F">
        <w:rPr>
          <w:rFonts w:ascii="Palatino Linotype" w:eastAsia="Times New Roman" w:hAnsi="Palatino Linotype" w:cs="Times New Roman"/>
          <w:i/>
          <w:iCs/>
          <w:color w:val="000000"/>
          <w:sz w:val="27"/>
          <w:szCs w:val="27"/>
        </w:rPr>
        <w:lastRenderedPageBreak/>
        <w:t>göstərmədikdə başqa kütləvi informasiya vasitəsində) açıqlamalı və </w:t>
      </w:r>
      <w:r w:rsidRPr="004E7A7F">
        <w:rPr>
          <w:rFonts w:ascii="Palatino Linotype" w:eastAsia="Times New Roman" w:hAnsi="Palatino Linotype" w:cs="Times New Roman"/>
          <w:color w:val="000000"/>
          <w:sz w:val="27"/>
          <w:szCs w:val="27"/>
        </w:rPr>
        <w:t>maliyyə bazarlarına nəzarət orqanı</w:t>
      </w:r>
      <w:r w:rsidRPr="004E7A7F">
        <w:rPr>
          <w:rFonts w:ascii="Palatino Linotype" w:eastAsia="Times New Roman" w:hAnsi="Palatino Linotype" w:cs="Times New Roman"/>
          <w:i/>
          <w:iCs/>
          <w:color w:val="000000"/>
          <w:sz w:val="27"/>
          <w:szCs w:val="27"/>
        </w:rPr>
        <w:t>na təqdim etməlidir. </w:t>
      </w:r>
      <w:r w:rsidRPr="004E7A7F">
        <w:rPr>
          <w:rFonts w:ascii="Palatino Linotype" w:eastAsia="Times New Roman" w:hAnsi="Palatino Linotype" w:cs="Times New Roman"/>
          <w:color w:val="000000"/>
          <w:sz w:val="27"/>
          <w:szCs w:val="27"/>
        </w:rPr>
        <w:t>Maliyyə bazarlarına nəzarət orqanı</w:t>
      </w:r>
      <w:r w:rsidRPr="004E7A7F">
        <w:rPr>
          <w:rFonts w:ascii="Palatino Linotype" w:eastAsia="Times New Roman" w:hAnsi="Palatino Linotype" w:cs="Times New Roman"/>
          <w:i/>
          <w:iCs/>
          <w:color w:val="000000"/>
          <w:sz w:val="27"/>
          <w:szCs w:val="27"/>
        </w:rPr>
        <w:t> bildirişi aldığı gündən üç iş günü müddətində onu Azərbaycan dilində və emissiya prospektinin dərc olunduğu digər dillərdə öz internet səhifəsində yerləşdir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1076-11.5. Sərəncamçı istənilən vaxt ipoteka istiqrazları üzrə ödənişlər barədə emitentdən məlumat tələb etmək və emitentin müvafiq sənədlərini nəzərdən keçirmək hüququna malikdir. Emitent sərəncamçının tələb etdiyi məlumat və sənədləri müraciəti aldığı tarixdən üç iş günündən gec olmayaraq təqdim etməlidir. Emitent müraciətə cavab vermədikdə və ya tam cavab vermədikdə sərəncamçı bu barədə </w:t>
      </w:r>
      <w:r w:rsidRPr="004E7A7F">
        <w:rPr>
          <w:rFonts w:ascii="Palatino Linotype" w:eastAsia="Times New Roman" w:hAnsi="Palatino Linotype" w:cs="Times New Roman"/>
          <w:color w:val="000000"/>
          <w:sz w:val="27"/>
          <w:szCs w:val="27"/>
        </w:rPr>
        <w:t>maliyyə bazarlarına nəzarət orqanı</w:t>
      </w:r>
      <w:r w:rsidRPr="004E7A7F">
        <w:rPr>
          <w:rFonts w:ascii="Palatino Linotype" w:eastAsia="Times New Roman" w:hAnsi="Palatino Linotype" w:cs="Times New Roman"/>
          <w:i/>
          <w:iCs/>
          <w:color w:val="000000"/>
          <w:sz w:val="27"/>
          <w:szCs w:val="27"/>
        </w:rPr>
        <w:t>na dərhal yazılı məlumat ver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1076-11.6. Sərəncamçı istiqraz mülkiyyətçilərinin müdafiəsi məqsədilə ipoteka örtüyü üzrə bu Məcəllə və “Qiymətli kağızlar bazarı haqqında” Azərbaycan Respublikasının Qanunu ilə müəyyən edilmiş hüquq və vəzifələri həyata keçir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i/>
          <w:iCs/>
          <w:color w:val="000000"/>
          <w:sz w:val="27"/>
          <w:szCs w:val="27"/>
        </w:rPr>
        <w:t>Maddə 1076-12.</w:t>
      </w:r>
      <w:r w:rsidRPr="004E7A7F">
        <w:rPr>
          <w:rFonts w:ascii="Palatino Linotype" w:eastAsia="Times New Roman" w:hAnsi="Palatino Linotype" w:cs="Times New Roman"/>
          <w:i/>
          <w:iCs/>
          <w:color w:val="000000"/>
          <w:sz w:val="27"/>
          <w:szCs w:val="27"/>
        </w:rPr>
        <w:t> </w:t>
      </w:r>
      <w:r w:rsidRPr="004E7A7F">
        <w:rPr>
          <w:rFonts w:ascii="Palatino Linotype" w:eastAsia="Times New Roman" w:hAnsi="Palatino Linotype" w:cs="Times New Roman"/>
          <w:b/>
          <w:bCs/>
          <w:i/>
          <w:iCs/>
          <w:color w:val="000000"/>
          <w:sz w:val="27"/>
          <w:szCs w:val="27"/>
        </w:rPr>
        <w:t>İpoteka örtüyünə daxil olan aktivlərin uçotu və girovu</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i/>
          <w:i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1076-12.1. Aktivlər ipoteka örtüyünə daxil edildiyi andan onların uçotu emitentin digər aktivlərindən ayrı aparılır. İpoteka örtüyünə daxil olan aktivlər üzərinə istiqraz mülkiyyətçilərindən başqa digər kreditorların tələblərinin ödənilməsi üçün həbs qoyula bilməz və həmin aktivlər üzrə tələb yönəldilə bilmə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1076-12.2. Bu Məcəlləyə uyğun olaraq ipoteka örtüyünə daxil olan aktivlər ipoteka istiqrazlarının emissiya prospektinin təsdiq edildiyi andan qanun üzrə istiqraz mülkiyyətçilərinin xeyrinə girov qoyulmuş hesab edilir. Qanun üzrə girov sonrakı dəyişikliklərə görə ipoteka örtüyünə daxil olan aktivlərə sərəncamçının bu Məcəllənin 1076-10.5-ci və 1076-10.6-cı maddələrinə uyğun olaraq belə dəyişikliklərə yazılı icazə verdiyi andan şamil olunur.</w:t>
      </w:r>
      <w:r w:rsidRPr="004E7A7F">
        <w:rPr>
          <w:rFonts w:ascii="Palatino Linotype" w:eastAsia="Times New Roman" w:hAnsi="Palatino Linotype" w:cs="Times New Roman"/>
          <w:b/>
          <w:bCs/>
          <w:color w:val="0000FF"/>
          <w:sz w:val="20"/>
          <w:szCs w:val="20"/>
          <w:vertAlign w:val="superscript"/>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1076-12.3. İstiqrazların mülkiyyətçiləri eyni ipoteka örtüyünə daxil olan aktivlərin hesabına ipoteka istiqrazları üzrə ödənilən nominal dəyər və faizlərə münasibətdə emitentin digər kreditorlarına nisbətən bərabər qaydada üstünlük hüququna malikdirlər. İstiqraz mülkiyyətçilərinin üstünlük hüququ ipoteka örtüyünə daxil olan bütün aktivlərə (əsas və əlavə), o cümlədən həmin aktivlərdən əldə edilən gəlirə eyni dərəcədə aid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 xml:space="preserve">1076-12.4. İstiqraz mülkiyyətçiləri emitentin digər ipoteka örtüyünün reyestri ilə təmin edilmiş istiqraz mülkiyyətçilərinin tələbləri tam ödənildikdən sonra bu reyestrə </w:t>
      </w:r>
      <w:r w:rsidRPr="004E7A7F">
        <w:rPr>
          <w:rFonts w:ascii="Palatino Linotype" w:eastAsia="Times New Roman" w:hAnsi="Palatino Linotype" w:cs="Times New Roman"/>
          <w:i/>
          <w:iCs/>
          <w:color w:val="000000"/>
          <w:sz w:val="27"/>
          <w:szCs w:val="27"/>
        </w:rPr>
        <w:lastRenderedPageBreak/>
        <w:t>daxil edilmiş aktivlərin qalıq hissəsi üzərində emitentin digər kreditorlarına nisbətən bərabər qaydada üstünlük hüququna malikdir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1076-12.5. İpoteka örtüyü hesabına tələbləri tam ödənilməmiş istiqraz mülkiyyətçiləri emitentin ipoteka örtüyünə daxil edilməyən aktivlərinə münasibətdə emitentin digər təmin edilməmiş öhdəlikləri üzrə kreditorları ilə bərabər hüquqlara malikdir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i/>
          <w:iCs/>
          <w:color w:val="000000"/>
          <w:sz w:val="27"/>
          <w:szCs w:val="27"/>
        </w:rPr>
        <w:t>Maddə 1076-13.</w:t>
      </w:r>
      <w:r w:rsidRPr="004E7A7F">
        <w:rPr>
          <w:rFonts w:ascii="Palatino Linotype" w:eastAsia="Times New Roman" w:hAnsi="Palatino Linotype" w:cs="Times New Roman"/>
          <w:i/>
          <w:iCs/>
          <w:color w:val="000000"/>
          <w:sz w:val="27"/>
          <w:szCs w:val="27"/>
        </w:rPr>
        <w:t> </w:t>
      </w:r>
      <w:r w:rsidRPr="004E7A7F">
        <w:rPr>
          <w:rFonts w:ascii="Palatino Linotype" w:eastAsia="Times New Roman" w:hAnsi="Palatino Linotype" w:cs="Times New Roman"/>
          <w:b/>
          <w:bCs/>
          <w:i/>
          <w:iCs/>
          <w:color w:val="000000"/>
          <w:sz w:val="27"/>
          <w:szCs w:val="27"/>
        </w:rPr>
        <w:t>İpoteka istiqrazlarının emitentinin müflisləşməsi, məcburi ləğvi və öhdəliklərini yerinə yetirmə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1076-13.1. Emitent müflis elan edildikdə və ya məcburi qaydada ləğv edildikdə ipoteka örtüyünə daxil olan aktivlərin heç biri ipoteka istiqrazları mülkiyyətçilərinin tələbləri tam ödənilənədək emitentin digər kreditorları arasında bölüşdürülə bilmə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1076-13.2. Emitent müflis elan edildikdə, məcburi ləğv edildikdə, öhdəliklərin icra edilməsi ilə bağlı emissiya prospektinin hər hansı bir şərtini yerinə yetirmədikdə və ya bu Məcəllə ilə müəyyən edilmiş öhdəliklərini davamlı olaraq pozduqda (bundan sonra bu maddənin məqsədləri üçün - öhdəliklərin yerinə yetirməməsi) istiqraz mülkiyyətçiləri öz istiqrazları üzrə ödənişlərin vaxtından əvvəl həyata keçirilməsini tələb edə bilməzlər. Bu halda istiqraz mülkiyyətçiləri ipoteka örtüyünə daxil olan aktivlərin satılması və onunla bağlı həyata keçirilən digər tədbirlərlə əlaqədar bu maddənin tələblərinə əməl etməlidir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1076-13.3. Emitent müflis elan edildikdə, məcburi ləğv edildikdə və ya öhdəliklərini yerinə yetirmədikdə sərəncamçı müflis elan edilmə, məcburi ləğv edilmə və ya öhdəlikləri yerinə yetirməmə faktlarını təsdiqləyən məlumatı və mövcud sənədləri əlavə etməklə </w:t>
      </w:r>
      <w:r w:rsidRPr="004E7A7F">
        <w:rPr>
          <w:rFonts w:ascii="Palatino Linotype" w:eastAsia="Times New Roman" w:hAnsi="Palatino Linotype" w:cs="Times New Roman"/>
          <w:color w:val="000000"/>
          <w:sz w:val="27"/>
          <w:szCs w:val="27"/>
        </w:rPr>
        <w:t>maliyyə bazarlarına nəzarət orqanı</w:t>
      </w:r>
      <w:r w:rsidRPr="004E7A7F">
        <w:rPr>
          <w:rFonts w:ascii="Palatino Linotype" w:eastAsia="Times New Roman" w:hAnsi="Palatino Linotype" w:cs="Times New Roman"/>
          <w:i/>
          <w:iCs/>
          <w:color w:val="000000"/>
          <w:sz w:val="27"/>
          <w:szCs w:val="27"/>
        </w:rPr>
        <w:t>na yazılı məlumat verməlidir. Belə məlumat </w:t>
      </w:r>
      <w:r w:rsidRPr="004E7A7F">
        <w:rPr>
          <w:rFonts w:ascii="Palatino Linotype" w:eastAsia="Times New Roman" w:hAnsi="Palatino Linotype" w:cs="Times New Roman"/>
          <w:color w:val="000000"/>
          <w:sz w:val="27"/>
          <w:szCs w:val="27"/>
        </w:rPr>
        <w:t>maliyyə bazarlarına nəzarət orqanı</w:t>
      </w:r>
      <w:r w:rsidRPr="004E7A7F">
        <w:rPr>
          <w:rFonts w:ascii="Palatino Linotype" w:eastAsia="Times New Roman" w:hAnsi="Palatino Linotype" w:cs="Times New Roman"/>
          <w:i/>
          <w:iCs/>
          <w:color w:val="000000"/>
          <w:sz w:val="27"/>
          <w:szCs w:val="27"/>
        </w:rPr>
        <w:t>na istənilən istiqraz mülkiyyətçisi tərəfindən də ver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1076-13.4. </w:t>
      </w:r>
      <w:r w:rsidRPr="004E7A7F">
        <w:rPr>
          <w:rFonts w:ascii="Palatino Linotype" w:eastAsia="Times New Roman" w:hAnsi="Palatino Linotype" w:cs="Times New Roman"/>
          <w:color w:val="000000"/>
          <w:sz w:val="27"/>
          <w:szCs w:val="27"/>
        </w:rPr>
        <w:t>Maliyyə bazarlarına nəzarət orqanı</w:t>
      </w:r>
      <w:r w:rsidRPr="004E7A7F">
        <w:rPr>
          <w:rFonts w:ascii="Palatino Linotype" w:eastAsia="Times New Roman" w:hAnsi="Palatino Linotype" w:cs="Times New Roman"/>
          <w:i/>
          <w:iCs/>
          <w:color w:val="000000"/>
          <w:sz w:val="27"/>
          <w:szCs w:val="27"/>
        </w:rPr>
        <w:t> bu Məcəllənin 1076-13.3-cü maddəsində göstərilən məlumatı aldığı gündən beş iş günü ərzində həmin məlumata baxmalı və emitentin müflis olması, məcburi ləğv edilməsi və ya öhdəliklərini yerinə yetirməməsi faktı təsdiq olunduğu halda ipoteka örtüyünə daxil olan aktivlərin sərəncamçının nəzarətinə verilməsi haqqında qərar qəbul etməli və bu qərarı bir iş günü ərzində sərəncamçıya və emitentə çatdır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 xml:space="preserve">1076-13.5. Bu Məcəllənin 1076-13.4-cü maddəsində göstərilən qərar sərəncamçıya və emitentə çatdırıldığı gündən ipoteka örtüyünə daxil edilmiş </w:t>
      </w:r>
      <w:r w:rsidRPr="004E7A7F">
        <w:rPr>
          <w:rFonts w:ascii="Palatino Linotype" w:eastAsia="Times New Roman" w:hAnsi="Palatino Linotype" w:cs="Times New Roman"/>
          <w:i/>
          <w:iCs/>
          <w:color w:val="000000"/>
          <w:sz w:val="27"/>
          <w:szCs w:val="27"/>
        </w:rPr>
        <w:lastRenderedPageBreak/>
        <w:t>aktivlərdən daxil olan gəlir ipoteka örtüyünə daxil olan aktivlərin tərkibinə əlavə edilir və bu andan qanun üzrə ipoteka istiqrazları mülkiyyətçilərinin xeyrinə girov qoyulmuş hesab olunur. Bu zaman sərəncamçı ipoteka örtüyündən əldə edilən gəlirin sahibliyə götürülməsi, saxlanması və toplanması üçün müvafiq tədbirləri gör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1076-13.6. Sərəncamçı bu Məcəllənin 1076-13.4-cü maddəsində göstərilən qərarı aldığı gündən beş iş günü ərzində istiqraz mülkiyyətçilərinin hüquqlarının qorunması məqsədilə ipoteka örtüyünə daxil olan aktivlərin satılması və ya idarə edilməsi şərtlərini hazırlayaraq təsdiq olunması üçün </w:t>
      </w:r>
      <w:r w:rsidRPr="004E7A7F">
        <w:rPr>
          <w:rFonts w:ascii="Palatino Linotype" w:eastAsia="Times New Roman" w:hAnsi="Palatino Linotype" w:cs="Times New Roman"/>
          <w:color w:val="000000"/>
          <w:sz w:val="27"/>
          <w:szCs w:val="27"/>
        </w:rPr>
        <w:t>maliyyə bazarlarına nəzarət orqanı</w:t>
      </w:r>
      <w:r w:rsidRPr="004E7A7F">
        <w:rPr>
          <w:rFonts w:ascii="Palatino Linotype" w:eastAsia="Times New Roman" w:hAnsi="Palatino Linotype" w:cs="Times New Roman"/>
          <w:i/>
          <w:iCs/>
          <w:color w:val="000000"/>
          <w:sz w:val="27"/>
          <w:szCs w:val="27"/>
        </w:rPr>
        <w:t>na təqdim edir. Bu barədə daxil olmuş ərizəyə </w:t>
      </w:r>
      <w:r w:rsidRPr="004E7A7F">
        <w:rPr>
          <w:rFonts w:ascii="Palatino Linotype" w:eastAsia="Times New Roman" w:hAnsi="Palatino Linotype" w:cs="Times New Roman"/>
          <w:color w:val="000000"/>
          <w:sz w:val="27"/>
          <w:szCs w:val="27"/>
        </w:rPr>
        <w:t>maliyyə bazarlarına nəzarət orqanı</w:t>
      </w:r>
      <w:r w:rsidRPr="004E7A7F">
        <w:rPr>
          <w:rFonts w:ascii="Palatino Linotype" w:eastAsia="Times New Roman" w:hAnsi="Palatino Linotype" w:cs="Times New Roman"/>
          <w:i/>
          <w:iCs/>
          <w:color w:val="000000"/>
          <w:sz w:val="27"/>
          <w:szCs w:val="27"/>
        </w:rPr>
        <w:t> beş iş günü ərzində baxır və müvafiq qərar qəbul edir. Bu qərardan sonra ipoteka örtüyünə daxil olan aktivlər həmin şərtlərlə satı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1076-13.7. Sərəncamçı </w:t>
      </w:r>
      <w:r w:rsidRPr="004E7A7F">
        <w:rPr>
          <w:rFonts w:ascii="Palatino Linotype" w:eastAsia="Times New Roman" w:hAnsi="Palatino Linotype" w:cs="Times New Roman"/>
          <w:color w:val="000000"/>
          <w:sz w:val="27"/>
          <w:szCs w:val="27"/>
        </w:rPr>
        <w:t>maliyyə bazarlarına nəzarət orqanı</w:t>
      </w:r>
      <w:r w:rsidRPr="004E7A7F">
        <w:rPr>
          <w:rFonts w:ascii="Palatino Linotype" w:eastAsia="Times New Roman" w:hAnsi="Palatino Linotype" w:cs="Times New Roman"/>
          <w:i/>
          <w:iCs/>
          <w:color w:val="000000"/>
          <w:sz w:val="27"/>
          <w:szCs w:val="27"/>
        </w:rPr>
        <w:t>nın nəzarəti altında fəaliyyət göstərir və göstəriş almaq üçün istənilən vaxt ona müraciət edə bilər. Sərəncamçı zəruri hallarda ipoteka örtüyünə daxil olan aktivlərin satılması və ya idarə edilməsi ilə bağlı müstəqil hüquqşünasları, mühasibləri və başqa mütəxəssisləri </w:t>
      </w:r>
      <w:r w:rsidRPr="004E7A7F">
        <w:rPr>
          <w:rFonts w:ascii="Palatino Linotype" w:eastAsia="Times New Roman" w:hAnsi="Palatino Linotype" w:cs="Times New Roman"/>
          <w:color w:val="000000"/>
          <w:sz w:val="27"/>
          <w:szCs w:val="27"/>
        </w:rPr>
        <w:t>maliyyə bazarlarına nəzarət orqanı</w:t>
      </w:r>
      <w:r w:rsidRPr="004E7A7F">
        <w:rPr>
          <w:rFonts w:ascii="Palatino Linotype" w:eastAsia="Times New Roman" w:hAnsi="Palatino Linotype" w:cs="Times New Roman"/>
          <w:i/>
          <w:iCs/>
          <w:color w:val="000000"/>
          <w:sz w:val="27"/>
          <w:szCs w:val="27"/>
        </w:rPr>
        <w:t>nın təsdiq etdiyi şərtlər əsasında muzdla işə cəlb etmək hüququna malik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1076-13.8. İpoteka örtüyünün satılmasından əldə olunan vəsait aşağıdakı qaydada bölüşdürülür və vəsaitin qalan hissəsi sərəncamçı tərəfindən emitentin ümumi əmlakının tərkibinə daxil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1076-13.8.1. ipoteka örtüyünün idarə edilməsi və satılması ilə bağlı sərəncamçının emitentlə əvvəlcədən bağlanmış müqavilədə göstərilən xidmət haqqının ödənilməsin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1076-13.8.2. ipoteka örtüyünün satılması ilə bağlı cari öhdəliklərin ödənilməsin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1076-13.8.3. istiqrazlar üzrə öhdəliklərin icra edilməsin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1076-13.9. Emitentin müflis olduğu və ya məcburi ləğv edildiyi halda bu Məcəllənin 1076-13-cü maddəsi ilə müəyyən edilmiş öhdəliklərin tam icra edilməsinə qədər əmlak inzibatçısının ipoteka örtüyünə daxil olan aktivlərin idarə edilməsi, satılması, əldə olunan vəsaitin bölüşdürülməsi və hər hansı başqa məsələ ilə bağlı sərəncamçının fəaliyyətinə müdaxilə etməsinə yol veril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1076-13.10. İpoteka örtüyünə daxil olan aktivlərin tam satılmasından sonra sərəncamçı ipoteka örtüyü ilə bağlı sənədləri və qalıq aktivləri emitentə, müflis olma və ya məcburi ləğv edilmə halında isə əmlak inzibatçısına təhvil verir və öz vəzifəsini yerinə yetirdiyi barədə </w:t>
      </w:r>
      <w:r w:rsidRPr="004E7A7F">
        <w:rPr>
          <w:rFonts w:ascii="Palatino Linotype" w:eastAsia="Times New Roman" w:hAnsi="Palatino Linotype" w:cs="Times New Roman"/>
          <w:color w:val="000000"/>
          <w:sz w:val="27"/>
          <w:szCs w:val="27"/>
        </w:rPr>
        <w:t>maliyyə bazarlarına nəzarət orqanı</w:t>
      </w:r>
      <w:r w:rsidRPr="004E7A7F">
        <w:rPr>
          <w:rFonts w:ascii="Palatino Linotype" w:eastAsia="Times New Roman" w:hAnsi="Palatino Linotype" w:cs="Times New Roman"/>
          <w:i/>
          <w:iCs/>
          <w:color w:val="000000"/>
          <w:sz w:val="27"/>
          <w:szCs w:val="27"/>
        </w:rPr>
        <w:t>na yazılı məlumat ver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 xml:space="preserve">1076-13.11. Emitent bu Məcəllənin 1076-13.4-cü maddəsində göstərilən qərarla razı olmadıqda həmin qərarın ləğv edilməsi barədə inzibati qaydada və məhkəməyə </w:t>
      </w:r>
      <w:r w:rsidRPr="004E7A7F">
        <w:rPr>
          <w:rFonts w:ascii="Palatino Linotype" w:eastAsia="Times New Roman" w:hAnsi="Palatino Linotype" w:cs="Times New Roman"/>
          <w:i/>
          <w:iCs/>
          <w:color w:val="000000"/>
          <w:sz w:val="27"/>
          <w:szCs w:val="27"/>
        </w:rPr>
        <w:lastRenderedPageBreak/>
        <w:t>müraciət edə bilər. Emitent və ya istənilən istiqraz mülkiyyətçisi ipoteka örtüyünə daxil olan aktivlərin satılması və ya idarə edilməsi ilə bağlı bu Məcəllənin 1076-13-cü maddəsində nəzərdə tutulan prosedurların məhkəmə nəzarəti altında həyata keçirilməsi, yaxud sərəncamçının digər şəxslə əvəz edilməsi barədə iddia ilə məhkəməyə müraciət edə bilər. Sərəncamçının dəyişdirilməsi məsələsinə baxılarkən yeni namizəd məhkəməyə </w:t>
      </w:r>
      <w:r w:rsidRPr="004E7A7F">
        <w:rPr>
          <w:rFonts w:ascii="Palatino Linotype" w:eastAsia="Times New Roman" w:hAnsi="Palatino Linotype" w:cs="Times New Roman"/>
          <w:color w:val="000000"/>
          <w:sz w:val="27"/>
          <w:szCs w:val="27"/>
        </w:rPr>
        <w:t>maliyyə bazarlarına nəzarət orqanı</w:t>
      </w:r>
      <w:r w:rsidRPr="004E7A7F">
        <w:rPr>
          <w:rFonts w:ascii="Palatino Linotype" w:eastAsia="Times New Roman" w:hAnsi="Palatino Linotype" w:cs="Times New Roman"/>
          <w:i/>
          <w:iCs/>
          <w:color w:val="000000"/>
          <w:sz w:val="27"/>
          <w:szCs w:val="27"/>
        </w:rPr>
        <w:t> tərəfindən təqdim edilir.</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6. Səhm</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077. Səhm anlayışı və onun məzmunu</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77.1. </w:t>
      </w:r>
      <w:r w:rsidRPr="004E7A7F">
        <w:rPr>
          <w:rFonts w:ascii="Palatino Linotype" w:eastAsia="Times New Roman" w:hAnsi="Palatino Linotype" w:cs="Times New Roman"/>
          <w:i/>
          <w:iCs/>
          <w:color w:val="000000"/>
          <w:sz w:val="27"/>
          <w:szCs w:val="27"/>
        </w:rPr>
        <w:t>Səhm mülkiyyətçisinin həmin səhmin nominal dəyərinə mütənasib surətdə səhmi buraxmış səhmdar cəmiyyətinin nizamnamə kapitalında iştirakını, mənfəətindən dividendlər, ləğvindən sonra isə qalan əmlakının hissəsini almaq hüququnu, həmçinin səhmdar cəmiyyətinin idarə olunmasında iştirak etmək hüququnu təsdiqləyən investisiya qiymətli kağızıdır.</w:t>
      </w:r>
      <w:r w:rsidRPr="004E7A7F">
        <w:rPr>
          <w:rFonts w:ascii="Palatino Linotype" w:eastAsia="Times New Roman" w:hAnsi="Palatino Linotype" w:cs="Times New Roman"/>
          <w:color w:val="000000"/>
          <w:sz w:val="27"/>
          <w:szCs w:val="27"/>
        </w:rPr>
        <w:t> Səhmin emitenti yalnız səhmdar cəmiyyəti o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77.2. Səhm adi və ya imtiyazlı növündə buraxıla bilər. Səhmin nominal dəyəri səhmin dəyərinin cəmiyyətin nizamnaməsi ilə müəyyən edilmiş pul ifadəsidir. Səhmlərin nominal dəyəri Azərbaycan Respublikasının milli valyutası ilə ifadə olunur. Səhmlərin nominal dəyərindən aşağı qiymətlə ilkin yerləşdirilməsinə yol veril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77.3. Adi səhmlərin hər biri eyni nominal dəyərli olmaqla onun </w:t>
      </w:r>
      <w:r w:rsidRPr="004E7A7F">
        <w:rPr>
          <w:rFonts w:ascii="Palatino Linotype" w:eastAsia="Times New Roman" w:hAnsi="Palatino Linotype" w:cs="Times New Roman"/>
          <w:i/>
          <w:iCs/>
          <w:color w:val="000000"/>
          <w:sz w:val="27"/>
          <w:szCs w:val="27"/>
        </w:rPr>
        <w:t>mülkiyyətçisinə</w:t>
      </w:r>
      <w:r w:rsidRPr="004E7A7F">
        <w:rPr>
          <w:rFonts w:ascii="Palatino Linotype" w:eastAsia="Times New Roman" w:hAnsi="Palatino Linotype" w:cs="Times New Roman"/>
          <w:color w:val="000000"/>
          <w:sz w:val="27"/>
          <w:szCs w:val="27"/>
        </w:rPr>
        <w:t> eyni həcmdə hüquqlar ver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77.4. İmtiyazlı səhmlərin bir buraxılışı daxilində hər biri eyni nominal dəyərli olmaqla onun </w:t>
      </w:r>
      <w:r w:rsidRPr="004E7A7F">
        <w:rPr>
          <w:rFonts w:ascii="Palatino Linotype" w:eastAsia="Times New Roman" w:hAnsi="Palatino Linotype" w:cs="Times New Roman"/>
          <w:i/>
          <w:iCs/>
          <w:color w:val="000000"/>
          <w:sz w:val="27"/>
          <w:szCs w:val="27"/>
        </w:rPr>
        <w:t>mülkiyyətçisinə</w:t>
      </w:r>
      <w:r w:rsidRPr="004E7A7F">
        <w:rPr>
          <w:rFonts w:ascii="Palatino Linotype" w:eastAsia="Times New Roman" w:hAnsi="Palatino Linotype" w:cs="Times New Roman"/>
          <w:color w:val="000000"/>
          <w:sz w:val="27"/>
          <w:szCs w:val="27"/>
        </w:rPr>
        <w:t> eyni həcmdə hüquqlar ver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77.5. Adi səhm </w:t>
      </w:r>
      <w:r w:rsidRPr="004E7A7F">
        <w:rPr>
          <w:rFonts w:ascii="Palatino Linotype" w:eastAsia="Times New Roman" w:hAnsi="Palatino Linotype" w:cs="Times New Roman"/>
          <w:i/>
          <w:iCs/>
          <w:color w:val="000000"/>
          <w:sz w:val="27"/>
          <w:szCs w:val="27"/>
        </w:rPr>
        <w:t>mülkiyyətçisinə</w:t>
      </w:r>
      <w:r w:rsidRPr="004E7A7F">
        <w:rPr>
          <w:rFonts w:ascii="Palatino Linotype" w:eastAsia="Times New Roman" w:hAnsi="Palatino Linotype" w:cs="Times New Roman"/>
          <w:color w:val="000000"/>
          <w:sz w:val="27"/>
          <w:szCs w:val="27"/>
        </w:rPr>
        <w:t> emitentin mənfəətinin bir hissəsini dividendlər şəklində almaq, emitentin fəaliyyətinin idarə olunmasında iştirak etmək və emitentin ləğvindən sonra qalan əmlakının bir hissəsini əldə etmək hüququnu verən səhm növüdü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77.6. İmtiyazlı səhm emitentin </w:t>
      </w:r>
      <w:r w:rsidRPr="004E7A7F">
        <w:rPr>
          <w:rFonts w:ascii="Palatino Linotype" w:eastAsia="Times New Roman" w:hAnsi="Palatino Linotype" w:cs="Times New Roman"/>
          <w:strike/>
          <w:color w:val="000000"/>
          <w:sz w:val="27"/>
          <w:szCs w:val="27"/>
        </w:rPr>
        <w:t>təsərrüfat</w:t>
      </w:r>
      <w:r w:rsidRPr="004E7A7F">
        <w:rPr>
          <w:rFonts w:ascii="Palatino Linotype" w:eastAsia="Times New Roman" w:hAnsi="Palatino Linotype" w:cs="Times New Roman"/>
          <w:color w:val="000000"/>
          <w:sz w:val="27"/>
          <w:szCs w:val="27"/>
        </w:rPr>
        <w:t> fəaliyyətinin nəticəsindən asılı olmayaraq, </w:t>
      </w:r>
      <w:r w:rsidRPr="004E7A7F">
        <w:rPr>
          <w:rFonts w:ascii="Palatino Linotype" w:eastAsia="Times New Roman" w:hAnsi="Palatino Linotype" w:cs="Times New Roman"/>
          <w:i/>
          <w:iCs/>
          <w:color w:val="000000"/>
          <w:sz w:val="27"/>
          <w:szCs w:val="27"/>
        </w:rPr>
        <w:t>mülkiyyətçisinə</w:t>
      </w:r>
      <w:r w:rsidRPr="004E7A7F">
        <w:rPr>
          <w:rFonts w:ascii="Palatino Linotype" w:eastAsia="Times New Roman" w:hAnsi="Palatino Linotype" w:cs="Times New Roman"/>
          <w:color w:val="000000"/>
          <w:sz w:val="27"/>
          <w:szCs w:val="27"/>
        </w:rPr>
        <w:t> </w:t>
      </w:r>
      <w:r w:rsidRPr="004E7A7F">
        <w:rPr>
          <w:rFonts w:ascii="Palatino Linotype" w:eastAsia="Times New Roman" w:hAnsi="Palatino Linotype" w:cs="Times New Roman"/>
          <w:strike/>
          <w:color w:val="000000"/>
          <w:sz w:val="27"/>
          <w:szCs w:val="27"/>
        </w:rPr>
        <w:t>, bir qayda olaraq,</w:t>
      </w:r>
      <w:r w:rsidRPr="004E7A7F">
        <w:rPr>
          <w:rFonts w:ascii="Palatino Linotype" w:eastAsia="Times New Roman" w:hAnsi="Palatino Linotype" w:cs="Times New Roman"/>
          <w:color w:val="000000"/>
          <w:sz w:val="27"/>
          <w:szCs w:val="27"/>
        </w:rPr>
        <w:t xml:space="preserve"> səhmin nominal dəyərinin sabit faizi şəklində dividend almasına təminat verən, emitentin ləğvindən sonra qalan əmlakının bir hissəsini almaqda digər səhmdarlara nisbətən üstünlük </w:t>
      </w:r>
      <w:r w:rsidRPr="004E7A7F">
        <w:rPr>
          <w:rFonts w:ascii="Palatino Linotype" w:eastAsia="Times New Roman" w:hAnsi="Palatino Linotype" w:cs="Times New Roman"/>
          <w:color w:val="000000"/>
          <w:sz w:val="27"/>
          <w:szCs w:val="27"/>
        </w:rPr>
        <w:lastRenderedPageBreak/>
        <w:t>hüququnu, habelə səhmlərin buraxılış şərtlərində və emitentin nizamnaməsində nəzərdə tutulan digər hüquqlar verən səhm növüdü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77.7. Səhmdar cəmiyyətinin səhmdarlarının ümumi yığıncağının qərarına əsasən cəmiyyət bir neçə eyni növlü səhmi bir səhmdə birləşdirə bilər və bir səhmi bir neçə həmin növ səhmə dəyiºdirilmə yolu ilə xırdalaya bilər. Ümumi yığıncaqda səhmlərin birləşdirilməsi və ya xırdalanması haqqında qərar qəbul edildikdə, səhmdar cəmiyyətinin nizamnaməsində də müvafiq dəyişikliklər edilməlidir. Səhmdar cəmiyyətinin səhmlərinin birləşdirilməsi və xırdalanması qaydaları </w:t>
      </w:r>
      <w:r w:rsidRPr="004E7A7F">
        <w:rPr>
          <w:rFonts w:ascii="Palatino Linotype" w:eastAsia="Times New Roman" w:hAnsi="Palatino Linotype" w:cs="Times New Roman"/>
          <w:i/>
          <w:iCs/>
          <w:color w:val="000000"/>
          <w:sz w:val="27"/>
          <w:szCs w:val="27"/>
        </w:rPr>
        <w:t>maliyyə bazarlarına nəzarət orqanı</w:t>
      </w:r>
      <w:r w:rsidRPr="004E7A7F">
        <w:rPr>
          <w:rFonts w:ascii="Palatino Linotype" w:eastAsia="Times New Roman" w:hAnsi="Palatino Linotype" w:cs="Times New Roman"/>
          <w:color w:val="000000"/>
          <w:sz w:val="27"/>
          <w:szCs w:val="27"/>
        </w:rPr>
        <w:t> tərəfindən müəyyən edilir.</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strike/>
          <w:color w:val="000000"/>
          <w:sz w:val="27"/>
          <w:szCs w:val="27"/>
        </w:rPr>
        <w:t>§7. Əmtəə kağızlar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strike/>
          <w:color w:val="000000"/>
          <w:sz w:val="27"/>
          <w:szCs w:val="27"/>
        </w:rPr>
        <w:t>Maddə 1078. Əmtəə kağızları anlayışı və onların növ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1. Anbar sahibinin və ya fraxt verənin verdiyi əmtəə kağızlarında (yəni sahibinin qiymətli kağızda göstərilən əmtəəyə dair sərəncam vermək və bu əmtəəni almaq hüququnu təsbit edən qiymətli kağızlarda (anbar şəhadətnaməsi, konosament və s.) aşağıdakı məlumatlar göstər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1.1. sənədin tərtib edildiyi yer və tarix, sənədi vermiş şəxsin imz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1.2. sənədi vermiş şəxsin adı və yaşayış yeri və ya olduğu ye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1.3. malları anbarda saxlayan şəxsin və ya göndərənin adı və yaşayış yeri və ya olduğu ye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1.4. saxlanılan və ya saxlanmağa verilən malların keyfiyyəti, miqdarı və əlamətləri göstərilməklə ad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1.5. tutulmalı olan və ya qabaqcadan ödənilmiş rüsumlar və haq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1.6. maraqlı şəxslərin mallar ilə rəftar barəsində qəbul etdikləri xüsusi saziş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1.7. əmtəə sənədləri nüsxələrinin say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1.8. həmin sənəd üzrə ixtiyarlı şəxsin adının göstərilməsi və ya əmr barədə qeyd-şərt və ya təqdim edənin göstər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 xml:space="preserve">1078.2. Bir neçə əmtəə sənədindən biri girovun müəyyənləşdirilməsi üçün nəzərdə tutulmuşsa, bu cür sənəd girov şəhadətnaməsi (varrant) adlandırılmalı və qalan məlumatlarına görə əmtəə sənədi şəklində olmalıdır. O biri nüsxələrdə girov şəhadətnaməsinin verildiyi qeyd edilməli, tələbin </w:t>
      </w:r>
      <w:r w:rsidRPr="004E7A7F">
        <w:rPr>
          <w:rFonts w:ascii="Palatino Linotype" w:eastAsia="Times New Roman" w:hAnsi="Palatino Linotype" w:cs="Times New Roman"/>
          <w:strike/>
          <w:color w:val="000000"/>
          <w:sz w:val="27"/>
          <w:szCs w:val="27"/>
        </w:rPr>
        <w:lastRenderedPageBreak/>
        <w:t>məbləği və ödəniş müddəti göstərilməklə hər bir girov qoyma əks etdir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3. Saxlanılan və ya yola salınmış mallar üçün şəhadətnamələr əmtəə sənədlərinin forması haqqında qanuni göstərişlər pozulmaqla verildikdə bunlar əmtəə sənədləri deyil, alınma haqqında qəbzlər və ya digər təsdiqləyici sənədlər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4. Səlahiyyətli orqanlardan qanun üzrə verilməli icazəni almadan anbar sahiblərinin verdikləri şəhadətnamələr forma barədə qanuni göstərişlərə uyğun gəlirsə, əmtəə sənədləri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5. Konosament mala dair sərəncam sənədindən ibarət ticarət kağızı olub, onun sahibinin konosamentdə göstərilən yükə dair sərəncam vermək və daşıma başa çatdıqdan sonra yükü almaq hüququnu təsdiqləyir. Konosament adsız, orderli və ya adlı o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6. Qoşa anbar şəhadətnaməsi mal anbarı tərəfindən malın saxlanmağa qəbul olunmasını təsdiqləyən orderli qiymətli kağızdır. Qoşa anbar şəhadətnaməsi iki hissədən - anbar şəhadətnaməsindən və girov şəhadətnaməsindən (varrantdan) ibarətdir; ayrı-ayrılıqda bunlar qiymətli kağızlar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7. Adi anbar şəhadətnaməsi mal anbarı tərəfindən malın saxlanmağa qəbul olunduğunu təsdiqləyən adsız qiymətli kağız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i/>
          <w:iCs/>
          <w:color w:val="000000"/>
          <w:sz w:val="27"/>
          <w:szCs w:val="27"/>
        </w:rPr>
        <w:t>§ 8. Daşınmaz əmlak sertifikat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i/>
          <w:iCs/>
          <w:color w:val="000000"/>
          <w:sz w:val="27"/>
          <w:szCs w:val="27"/>
        </w:rPr>
        <w:t>Maddə 1078-1.</w:t>
      </w:r>
      <w:r w:rsidRPr="004E7A7F">
        <w:rPr>
          <w:rFonts w:ascii="Palatino Linotype" w:eastAsia="Times New Roman" w:hAnsi="Palatino Linotype" w:cs="Times New Roman"/>
          <w:i/>
          <w:iCs/>
          <w:color w:val="000000"/>
          <w:sz w:val="27"/>
          <w:szCs w:val="27"/>
        </w:rPr>
        <w:t> </w:t>
      </w:r>
      <w:r w:rsidRPr="004E7A7F">
        <w:rPr>
          <w:rFonts w:ascii="Palatino Linotype" w:eastAsia="Times New Roman" w:hAnsi="Palatino Linotype" w:cs="Times New Roman"/>
          <w:b/>
          <w:bCs/>
          <w:i/>
          <w:iCs/>
          <w:color w:val="000000"/>
          <w:sz w:val="27"/>
          <w:szCs w:val="27"/>
        </w:rPr>
        <w:t>Daşınmaz əmlak sertifikat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1078-1.1. Daşınmaz əmlak sertifikatı fiziki və hüquqi şəxslər arasında yerləşdirilən, mülkiyyətçilərinə buraxılış şərtlərində müəyyən olunan şərtlərə əməl etdikləri təqdirdə, emitentdən tikintisi (yenidən qurulması) bu qiymətli kağızların yerləşdirilməsindən alınan vəsait hesabına maliyyələşdirilən binaların (mənzillərin, qeyri-yaşayış sahələrinin) onların mülkiyyətinə verilməsi yolu ilə ödənilməsini tələb etmək hüququ verən qiymətli kağız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1078-1.2. Daşınmaz əmlak sertifikatı adlı qiymətli kağızdır. Daşınmaz əmlak sertifikatlarının buraxılışı, dövlət qeydiyyatına alınması və tədavülü qaydası </w:t>
      </w:r>
      <w:r w:rsidRPr="004E7A7F">
        <w:rPr>
          <w:rFonts w:ascii="Palatino Linotype" w:eastAsia="Times New Roman" w:hAnsi="Palatino Linotype" w:cs="Times New Roman"/>
          <w:color w:val="000000"/>
          <w:sz w:val="27"/>
          <w:szCs w:val="27"/>
        </w:rPr>
        <w:t>maliyyə bazarlarına nəzarət orqanı</w:t>
      </w:r>
      <w:r w:rsidRPr="004E7A7F">
        <w:rPr>
          <w:rFonts w:ascii="Palatino Linotype" w:eastAsia="Times New Roman" w:hAnsi="Palatino Linotype" w:cs="Times New Roman"/>
          <w:i/>
          <w:iCs/>
          <w:color w:val="000000"/>
          <w:sz w:val="27"/>
          <w:szCs w:val="27"/>
        </w:rPr>
        <w:t> tərəfindən müəyyən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9. Girov kağızı və ipoteka kağız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078-2. Girov kağızı və ipoteka kağız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78-2.1. Öhdəliklərin təminatını təsbit edən qiymətli kağızlara girov kağızı və ipoteka kağızı daxil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78-2.2. İpoteka kağızı </w:t>
      </w:r>
      <w:r w:rsidRPr="004E7A7F">
        <w:rPr>
          <w:rFonts w:ascii="Palatino Linotype" w:eastAsia="Times New Roman" w:hAnsi="Palatino Linotype" w:cs="Times New Roman"/>
          <w:i/>
          <w:iCs/>
          <w:color w:val="000000"/>
          <w:sz w:val="27"/>
          <w:szCs w:val="27"/>
        </w:rPr>
        <w:t>mülkiyyətçisinə</w:t>
      </w:r>
      <w:r w:rsidRPr="004E7A7F">
        <w:rPr>
          <w:rFonts w:ascii="Palatino Linotype" w:eastAsia="Times New Roman" w:hAnsi="Palatino Linotype" w:cs="Times New Roman"/>
          <w:color w:val="000000"/>
          <w:sz w:val="27"/>
          <w:szCs w:val="27"/>
        </w:rPr>
        <w:t> ipoteka müqaviləsində göstərilən, əmlakın ipotekası ilə təmin edilən başqa sübut və dəlillər təqdim etmədən pul və başqa öhdəliklərin mövcudluğunu və bu öhdəliklər üzrə icranın tələb edilməsi hüququnu və əmlakın ipotekası haqqında müqavilədə göstərilən girov hüququnu təsdiq edən adlı qiymətli kağız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1078-2.2-1. Daşınmaz əmlak üzərində ipoteka hüququnu təsbit edən ipoteka kağızı mülkiyyətçisinə ipoteka müqaviləsində göstərilən, daşınmaz əmlakın ipotekası ilə təmin edilən başqa sübut və dəlillər təqdim etmədən pul və başqa öhdəliklərin mövcudluğunu və bu öhdəliklər üzrə icranın tələb edilməsi hüququnu və daşınmaz əmlakın ipotekası haqqında müqavilədə göstərilən ipoteka hüququnu təsdiq edən sənədsiz adlı qiymətli kağız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78-2.3. Girov kağızı </w:t>
      </w:r>
      <w:r w:rsidRPr="004E7A7F">
        <w:rPr>
          <w:rFonts w:ascii="Palatino Linotype" w:eastAsia="Times New Roman" w:hAnsi="Palatino Linotype" w:cs="Times New Roman"/>
          <w:i/>
          <w:iCs/>
          <w:color w:val="000000"/>
          <w:sz w:val="27"/>
          <w:szCs w:val="27"/>
        </w:rPr>
        <w:t>girov qoyanla</w:t>
      </w:r>
      <w:r w:rsidRPr="004E7A7F">
        <w:rPr>
          <w:rFonts w:ascii="Palatino Linotype" w:eastAsia="Times New Roman" w:hAnsi="Palatino Linotype" w:cs="Times New Roman"/>
          <w:color w:val="000000"/>
          <w:sz w:val="27"/>
          <w:szCs w:val="27"/>
        </w:rPr>
        <w:t>, o borclu deyilsə, həm də borclu ilə </w:t>
      </w:r>
      <w:r w:rsidRPr="004E7A7F">
        <w:rPr>
          <w:rFonts w:ascii="Palatino Linotype" w:eastAsia="Times New Roman" w:hAnsi="Palatino Linotype" w:cs="Times New Roman"/>
          <w:i/>
          <w:iCs/>
          <w:color w:val="000000"/>
          <w:sz w:val="27"/>
          <w:szCs w:val="27"/>
        </w:rPr>
        <w:t>girov saxlayan</w:t>
      </w:r>
      <w:r w:rsidRPr="004E7A7F">
        <w:rPr>
          <w:rFonts w:ascii="Palatino Linotype" w:eastAsia="Times New Roman" w:hAnsi="Palatino Linotype" w:cs="Times New Roman"/>
          <w:color w:val="000000"/>
          <w:sz w:val="27"/>
          <w:szCs w:val="27"/>
        </w:rPr>
        <w:t> arasında əmlakın və hüquqların girova qoyulmasını və bundan irəli gələn hüquq və öhdəlikləri təsbit edən adlı qiymətli kağız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78-2.4.</w:t>
      </w:r>
      <w:r w:rsidRPr="004E7A7F">
        <w:rPr>
          <w:rFonts w:ascii="Palatino Linotype" w:eastAsia="Times New Roman" w:hAnsi="Palatino Linotype" w:cs="Times New Roman"/>
          <w:i/>
          <w:iCs/>
          <w:color w:val="000000"/>
          <w:sz w:val="27"/>
          <w:szCs w:val="27"/>
        </w:rPr>
        <w:t> Bu Məcəllənin 996.2-1-ci maddəsinin tələbləri nəzərə alınmaqla, əmlakın</w:t>
      </w:r>
      <w:r w:rsidRPr="004E7A7F">
        <w:rPr>
          <w:rFonts w:ascii="Palatino Linotype" w:eastAsia="Times New Roman" w:hAnsi="Palatino Linotype" w:cs="Times New Roman"/>
          <w:color w:val="000000"/>
          <w:sz w:val="27"/>
          <w:szCs w:val="27"/>
        </w:rPr>
        <w:t> və hüquqların girovu və ya ipotekası ilə təmin edilmiş öhdəliklər üzrə girovsaxlayanın və ya ipotekasaxlayanın hüquqları girov kağızının və ya ipoteka kağızının tərtibi ilə rəsmiləşdirilə və təsdiq edilə bilər.</w:t>
      </w:r>
      <w:r w:rsidRPr="004E7A7F">
        <w:rPr>
          <w:rFonts w:ascii="Palatino Linotype" w:eastAsia="Times New Roman" w:hAnsi="Palatino Linotype" w:cs="Times New Roman"/>
          <w:b/>
          <w:bCs/>
          <w:color w:val="0000FF"/>
          <w:sz w:val="20"/>
          <w:szCs w:val="20"/>
          <w:vertAlign w:val="superscript"/>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78-2.5. Girov və ya ipoteka ilə təmin olunmuş öhdəliklər üzrə borclu </w:t>
      </w:r>
      <w:r w:rsidRPr="004E7A7F">
        <w:rPr>
          <w:rFonts w:ascii="Palatino Linotype" w:eastAsia="Times New Roman" w:hAnsi="Palatino Linotype" w:cs="Times New Roman"/>
          <w:strike/>
          <w:color w:val="000000"/>
          <w:sz w:val="27"/>
          <w:szCs w:val="27"/>
        </w:rPr>
        <w:t>, girovqoyan və ipotekaqoyan</w:t>
      </w:r>
      <w:r w:rsidRPr="004E7A7F">
        <w:rPr>
          <w:rFonts w:ascii="Palatino Linotype" w:eastAsia="Times New Roman" w:hAnsi="Palatino Linotype" w:cs="Times New Roman"/>
          <w:color w:val="000000"/>
          <w:sz w:val="27"/>
          <w:szCs w:val="27"/>
        </w:rPr>
        <w:t> girov kagızı və ya ipoteka kağızı üzrə cavabdeh </w:t>
      </w:r>
      <w:r w:rsidRPr="004E7A7F">
        <w:rPr>
          <w:rFonts w:ascii="Palatino Linotype" w:eastAsia="Times New Roman" w:hAnsi="Palatino Linotype" w:cs="Times New Roman"/>
          <w:i/>
          <w:iCs/>
          <w:color w:val="000000"/>
          <w:sz w:val="27"/>
          <w:szCs w:val="27"/>
        </w:rPr>
        <w:t>şəxsdir</w:t>
      </w:r>
      <w:r w:rsidRPr="004E7A7F">
        <w:rPr>
          <w:rFonts w:ascii="Palatino Linotype" w:eastAsia="Times New Roman" w:hAnsi="Palatino Linotype" w:cs="Times New Roman"/>
          <w:color w:val="000000"/>
          <w:sz w:val="27"/>
          <w:szCs w:val="27"/>
        </w:rPr>
        <w:t>. Borclu, qirovqoyan və ipotekaqoyan eyni və ayrı-ayrı şəxslər o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78-2.6. Əmlaka girov və ya ipoteka hüququnu təsbit edən girov kağızının və ya ipoteka kağızının </w:t>
      </w:r>
      <w:r w:rsidRPr="004E7A7F">
        <w:rPr>
          <w:rFonts w:ascii="Palatino Linotype" w:eastAsia="Times New Roman" w:hAnsi="Palatino Linotype" w:cs="Times New Roman"/>
          <w:i/>
          <w:iCs/>
          <w:color w:val="000000"/>
          <w:sz w:val="27"/>
          <w:szCs w:val="27"/>
        </w:rPr>
        <w:t>mülkiyyətçisi (girov saxlayan və ya ipoteka saxlayan</w:t>
      </w:r>
      <w:r w:rsidRPr="004E7A7F">
        <w:rPr>
          <w:rFonts w:ascii="Palatino Linotype" w:eastAsia="Times New Roman" w:hAnsi="Palatino Linotype" w:cs="Times New Roman"/>
          <w:color w:val="000000"/>
          <w:sz w:val="27"/>
          <w:szCs w:val="27"/>
        </w:rPr>
        <w:t> (kreditor) borclunun və </w:t>
      </w:r>
      <w:r w:rsidRPr="004E7A7F">
        <w:rPr>
          <w:rFonts w:ascii="Palatino Linotype" w:eastAsia="Times New Roman" w:hAnsi="Palatino Linotype" w:cs="Times New Roman"/>
          <w:i/>
          <w:iCs/>
          <w:color w:val="000000"/>
          <w:sz w:val="27"/>
          <w:szCs w:val="27"/>
        </w:rPr>
        <w:t>girov qoyanın</w:t>
      </w:r>
      <w:r w:rsidRPr="004E7A7F">
        <w:rPr>
          <w:rFonts w:ascii="Palatino Linotype" w:eastAsia="Times New Roman" w:hAnsi="Palatino Linotype" w:cs="Times New Roman"/>
          <w:color w:val="000000"/>
          <w:sz w:val="27"/>
          <w:szCs w:val="27"/>
        </w:rPr>
        <w:t> razılığı olmadan borc üzrə tələbini digər şəxsə, </w:t>
      </w:r>
      <w:r w:rsidRPr="004E7A7F">
        <w:rPr>
          <w:rFonts w:ascii="Palatino Linotype" w:eastAsia="Times New Roman" w:hAnsi="Palatino Linotype" w:cs="Times New Roman"/>
          <w:i/>
          <w:iCs/>
          <w:color w:val="000000"/>
          <w:sz w:val="27"/>
          <w:szCs w:val="27"/>
        </w:rPr>
        <w:t>girov kağızı və ya ipoteka kağızı üzrə</w:t>
      </w:r>
      <w:r w:rsidRPr="004E7A7F">
        <w:rPr>
          <w:rFonts w:ascii="Palatino Linotype" w:eastAsia="Times New Roman" w:hAnsi="Palatino Linotype" w:cs="Times New Roman"/>
          <w:color w:val="000000"/>
          <w:sz w:val="27"/>
          <w:szCs w:val="27"/>
        </w:rPr>
        <w:t xml:space="preserve"> ötürücü yazı vasitəsilə o şərtlə ötürə bilər ki, həmin ötürücü yazı (indossament) öhdəliyin mahiyyətinə, </w:t>
      </w:r>
      <w:r w:rsidRPr="004E7A7F">
        <w:rPr>
          <w:rFonts w:ascii="Palatino Linotype" w:eastAsia="Times New Roman" w:hAnsi="Palatino Linotype" w:cs="Times New Roman"/>
          <w:color w:val="000000"/>
          <w:sz w:val="27"/>
          <w:szCs w:val="27"/>
        </w:rPr>
        <w:lastRenderedPageBreak/>
        <w:t>onun borclu və </w:t>
      </w:r>
      <w:r w:rsidRPr="004E7A7F">
        <w:rPr>
          <w:rFonts w:ascii="Palatino Linotype" w:eastAsia="Times New Roman" w:hAnsi="Palatino Linotype" w:cs="Times New Roman"/>
          <w:i/>
          <w:iCs/>
          <w:color w:val="000000"/>
          <w:sz w:val="27"/>
          <w:szCs w:val="27"/>
        </w:rPr>
        <w:t>girov qoyanla və ya ipoteka qoyanla</w:t>
      </w:r>
      <w:r w:rsidRPr="004E7A7F">
        <w:rPr>
          <w:rFonts w:ascii="Palatino Linotype" w:eastAsia="Times New Roman" w:hAnsi="Palatino Linotype" w:cs="Times New Roman"/>
          <w:color w:val="000000"/>
          <w:sz w:val="27"/>
          <w:szCs w:val="27"/>
        </w:rPr>
        <w:t> razılaşmasına və mövcud qanunvericiliyə zidd olması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2.7. Girova və ya ipotekaya şamil edilən təminatlı borc üzrə tələb başqasına keçdikdə girov kağızı və ya ipoteka kağızı üzrə girovsaxlayanın və ya ipotekasaxlayanın hüquqları müvafiq surətdə həmin şəxsə keç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78-2.8. Girov kağızının və ya ipoteka kağızının </w:t>
      </w:r>
      <w:r w:rsidRPr="004E7A7F">
        <w:rPr>
          <w:rFonts w:ascii="Palatino Linotype" w:eastAsia="Times New Roman" w:hAnsi="Palatino Linotype" w:cs="Times New Roman"/>
          <w:i/>
          <w:iCs/>
          <w:color w:val="000000"/>
          <w:sz w:val="27"/>
          <w:szCs w:val="27"/>
        </w:rPr>
        <w:t>mülkiyyətçisi ilə (girov saxlayan və ya ipoteka saxlayan)</w:t>
      </w:r>
      <w:r w:rsidRPr="004E7A7F">
        <w:rPr>
          <w:rFonts w:ascii="Palatino Linotype" w:eastAsia="Times New Roman" w:hAnsi="Palatino Linotype" w:cs="Times New Roman"/>
          <w:color w:val="000000"/>
          <w:sz w:val="27"/>
          <w:szCs w:val="27"/>
        </w:rPr>
        <w:t> digər şəxs arasında bağlanmış müqavilə üzrə öhdəliyin təminatı məqsədilə girov kağızı və ya ipoteka kağızı müvafiq olaraq girov və ya ipotekaya qoyula bilər. Bu halda girov və ya ipoteka hüququ ümumi qaydada dövlət qeydiyyatından keçməlidir, lakin bu hüquq girov kağızı və ya ipoteka kağızı ilə təsbit edilə bilmə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78-2.9. </w:t>
      </w:r>
      <w:r w:rsidRPr="004E7A7F">
        <w:rPr>
          <w:rFonts w:ascii="Palatino Linotype" w:eastAsia="Times New Roman" w:hAnsi="Palatino Linotype" w:cs="Times New Roman"/>
          <w:i/>
          <w:iCs/>
          <w:color w:val="000000"/>
          <w:sz w:val="27"/>
          <w:szCs w:val="27"/>
        </w:rPr>
        <w:t>Girov</w:t>
      </w:r>
      <w:r w:rsidRPr="004E7A7F">
        <w:rPr>
          <w:rFonts w:ascii="Palatino Linotype" w:eastAsia="Times New Roman" w:hAnsi="Palatino Linotype" w:cs="Times New Roman"/>
          <w:color w:val="000000"/>
          <w:sz w:val="27"/>
          <w:szCs w:val="27"/>
        </w:rPr>
        <w:t> kağızı və ipoteka kağızına</w:t>
      </w:r>
      <w:r w:rsidRPr="004E7A7F">
        <w:rPr>
          <w:rFonts w:ascii="Palatino Linotype" w:eastAsia="Times New Roman" w:hAnsi="Palatino Linotype" w:cs="Times New Roman"/>
          <w:i/>
          <w:iCs/>
          <w:color w:val="000000"/>
          <w:sz w:val="27"/>
          <w:szCs w:val="27"/>
        </w:rPr>
        <w:t> (daşınmaz əmlak üzərində ipoteka hüququnu təsbit edən ipoteka kağızı istisna olmaqla)</w:t>
      </w:r>
      <w:r w:rsidRPr="004E7A7F">
        <w:rPr>
          <w:rFonts w:ascii="Palatino Linotype" w:eastAsia="Times New Roman" w:hAnsi="Palatino Linotype" w:cs="Times New Roman"/>
          <w:color w:val="000000"/>
          <w:sz w:val="27"/>
          <w:szCs w:val="27"/>
        </w:rPr>
        <w:t> dair dövlət qeydiyyatı rəsmi dövlət reyestrində aparılır. Rəsmi dövlət reyestrinin aparılması </w:t>
      </w:r>
      <w:r w:rsidRPr="004E7A7F">
        <w:rPr>
          <w:rFonts w:ascii="Palatino Linotype" w:eastAsia="Times New Roman" w:hAnsi="Palatino Linotype" w:cs="Times New Roman"/>
          <w:i/>
          <w:iCs/>
          <w:color w:val="000000"/>
          <w:sz w:val="27"/>
          <w:szCs w:val="27"/>
        </w:rPr>
        <w:t>maliyyə bazarlarına nəzarət orqanı</w:t>
      </w:r>
      <w:r w:rsidRPr="004E7A7F">
        <w:rPr>
          <w:rFonts w:ascii="Palatino Linotype" w:eastAsia="Times New Roman" w:hAnsi="Palatino Linotype" w:cs="Times New Roman"/>
          <w:color w:val="000000"/>
          <w:sz w:val="27"/>
          <w:szCs w:val="27"/>
        </w:rPr>
        <w:t> tərəfindən həyata keç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2.10. Rəsmi dövlət reyestrinin aparılması girov qoyulmuş qiymətli kağızlar üzrə hüquqların məhdudlaşdırılması haqqında bütün məlumatların mərkəzləşdirilmiş qaydada toplanması üçün nəzərdə tutulur.</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strike/>
          <w:color w:val="000000"/>
          <w:sz w:val="27"/>
          <w:szCs w:val="27"/>
        </w:rPr>
        <w:t>§ 10. Törəmə qiymətli kağızlar</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strike/>
          <w:color w:val="000000"/>
          <w:sz w:val="27"/>
          <w:szCs w:val="27"/>
        </w:rPr>
        <w:t>Maddə 1078-3. Törəmə qiymətli kağız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3.1. Törəmə qiymətli kağızlarına fyuçerslər, opsionlar və qanunvericiliklə müəyyən edilmiş digər qiymətli kağızlar aid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3.2. Fyuçers müəyyən edilmiş tarixdə müəyyən baza aktivinin əvvəlcədən razılaşdırılmış qiymətlərlə alınması və ya satılması haqqında öhdəliyini təsbit edən standartlaşdırılmış birja müqaviləsini ifadə edən qiymətli kağız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3.3. Opsion sahibinə müəyyən edilmiş tarixdə müəyyən baza aktivinin əvvəlcədən razılaşdınlmış qiymətlərlə almaq və ya satmaq hüququnu ifadə edən qiymətli kağız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3.4. Törəmə qiymətli kağızlar üçün baza aktivi kimi xarici valyuta, qiymətli kağızlar, birja indeksləri, əmtəə və s. çıxış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lastRenderedPageBreak/>
        <w:t>1078-3.5. Törəmə qiymətli kağızların tədavülü ilə bağlı digər xüsusatlar müvafiq icra hakimiyyəti orqanı tərəfindən müəyyən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11. Özəlləşdirmə qiymətli kağızlar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078-4. Özəlləşdirmə qiymətli kağızlar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78-4.1. Özəlləşdirmə qiymətli kağızları dövlət əmlakının özəlləşdirilməsi zamanı dövlət əmlakının müvafiq qanunvericiliklə müəyyən edilmiş qaydada özgəninkiləşdirilməsi məqsədi ilə buraxılan qiymətli kağızlar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78-4.2. Dövlət əmlakının özəlləşdirilməsi zamanı buraxılan qiymətli kağızların növləri, emissiyası, tədavülü qaydaları və sair məsələlər bu Məcəllə və digər normativ hüquqi</w:t>
      </w:r>
      <w:r w:rsidRPr="004E7A7F">
        <w:rPr>
          <w:rFonts w:ascii="Palatino Linotype" w:eastAsia="Times New Roman" w:hAnsi="Palatino Linotype" w:cs="Times New Roman"/>
          <w:i/>
          <w:iCs/>
          <w:color w:val="000000"/>
          <w:sz w:val="27"/>
          <w:szCs w:val="27"/>
        </w:rPr>
        <w:t>, o cümlədən normativ xarakterli</w:t>
      </w:r>
      <w:r w:rsidRPr="004E7A7F">
        <w:rPr>
          <w:rFonts w:ascii="Palatino Linotype" w:eastAsia="Times New Roman" w:hAnsi="Palatino Linotype" w:cs="Times New Roman"/>
          <w:color w:val="000000"/>
          <w:sz w:val="27"/>
          <w:szCs w:val="27"/>
        </w:rPr>
        <w:t> aktlarla müəyyən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strike/>
          <w:color w:val="000000"/>
          <w:sz w:val="27"/>
          <w:szCs w:val="27"/>
        </w:rPr>
        <w:t>§ 12. Depozit sertifikatı</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strike/>
          <w:color w:val="000000"/>
          <w:sz w:val="27"/>
          <w:szCs w:val="27"/>
        </w:rPr>
        <w:t>Maddə 1078-5. Depozit sertifikat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5.1. Depozit sertifikatı əmanətçidən və ya əmanətçi üçün banka daxil olmuş pul məbləğini (depoziti) və onun üçün faizləri bankdan almaq hüququnu təsbit edən qiymətli kağızdır. Depozit sertifikatı müəyyən müddətə adlı və ya adsız qiymətli kağız kimi buraxı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5.2. Depozit sertifikatları birdəfəlik və ya seriyalarla, sənədli formada buraxı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5.3. Depozit sertifikatının buraxılması, qeydiyyatı və tədavülü qaydaları müvafiq icra hakimiyyəti orqanı tərəfindən müəyyən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strike/>
          <w:color w:val="000000"/>
          <w:sz w:val="27"/>
          <w:szCs w:val="27"/>
        </w:rPr>
        <w:t>§ 13. Qiymətli kağızların emissiy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strike/>
          <w:color w:val="000000"/>
          <w:sz w:val="27"/>
          <w:szCs w:val="27"/>
        </w:rPr>
        <w:t>Maddə 1078-6. İnvestisiya qiymətli kağızlarının emissiyasının əsaslar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lastRenderedPageBreak/>
        <w:t>1078-6. l. Qiymətli kağızların emissiyası emitentin qiymətli kağızlarının emissiyası haqqında qərarının qəbulunun, bu Məcəllə ilə nəzərdə tutulmuş hallarda emissiya prospektinin tərtibinin, qiymətli kağızların buraxılışının, yerləşdirilməsinin və bu Məcəllə ilə müəyyən edilmiş digər tədbirlərinin məcmusu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6.2. İnvestisiya qiymətli kağızının forması və buraxılış şərtləri investisiya qiymətli kağızlarının emissiyası haqqında qərarda və investisiya qiymətli kağızlarının emissiya prospektində (investisiya qiymətli kağızlarının emissiyası emissiya prospekti ilə müşayiət olunursa) birmənalı müəyyən ed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6.3. İnvestisiya qiymətli kağızları aşağıdakı formalardan birində emissiya ed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6.3.1. sənədli adlı qiymətli kağız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6.3.2. sənədsiz adlı qiymətli kağız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6.3.3. sənədli adsız qiymətli kağız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6.4. İnvestisiya qiymətli kağızlarının forması emitentin emissiya haqqında qərar qəbul etmiş orqanının qərarı ilə bu dəyişikliklər müvafiq icra hakimiyyəti orqanında qeydiyyata alınmaqla dəyişdirilə bilər. Adlı qiymətli kağızların adsız qiymətli kağızlara çevrilməsi bu Məcəllənin 992-ci maddəsi ilə tənzimlən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6.5. Eyni dövlət qeydiyyat nömrəsi olan investisiya qiymətli kağızları bir formada buraxıl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6.6. İnvestisiya qiymətli kağızlarının nominalı milli və səhmlər istisna olmaqla sərbəst dönərli valyutada ifadə olun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6.7. İnvestisiya qiymətli kağızlarının konvertasiyası ilə bağlı emissiyanın xüsusiyyətləri müvafiq icra hakimiyyəti orqanı tərəfindən müəyyən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strike/>
          <w:color w:val="000000"/>
          <w:sz w:val="27"/>
          <w:szCs w:val="27"/>
        </w:rPr>
        <w:t>Maddə 1078-7. İnvestisiya qiymətli kağızlarının emissiyasının mərhələ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7.1. İnvestisiya qiymətli kağızlarının emissiyası aşağıdakı mərhələlərdən ibarət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7.1.1. emitent tərəfindən investisiya qiymətli kağızlarının emissiyası haqqında qərarın qəbul ed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lastRenderedPageBreak/>
        <w:t>1078-7.1.2. investisiya qiymətli kağızlarının emissiya prospektinin tərtib edilməsi (investisiya qiymətli kağızlarının emissiyası emissiya prospekti ilə müşayiət olunurs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7. 1.3. investisiya qiymətli kağızları buraxılışının dövlət qeydiyyat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7.1.4. investisiya qiymətli kağızlarının emissiya prospektində olan məlumatların açıqlanması (investisiya qiymətli kağızlarının emissiyası emissiya prospekti ilə müşayiət olunurs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7.1.5. investisiya qiymətli kağızlarının yerləşdir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7.1.6. investisiya qiymətli kağızlarının emissiyasının yekunları haqqında hesabatın qeydiyyat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7.1.7. investisiya qiymətli kağızlarının emissiyasının yekunları haqqında hesabatda olan məlumatların açıqlanması (investisiya qiymətli kağızlarının emissiyası emissiya prospekti ilə müşayiət olunubs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7.2. Səhmdar cəmiyyətlərinin yaradılması, habelə səhmdar cəmiyyətlərinin və digər hüquqi şəxslərin yenidən təşkili zamanı (qoşulma şəklində yenidən təşkil halı istisna olmaqla) səhmlərin buraxılışının dövlət qeydiyyatı həmin qiymətli kağızların dəyərinin təsisçilər tərəfindən ödənilməsindən sonra həyata keç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strike/>
          <w:color w:val="000000"/>
          <w:sz w:val="27"/>
          <w:szCs w:val="27"/>
        </w:rPr>
        <w:t>Maddə 1078-8. İnvestisiya qiymətli kağızlarının emissiyası haqqında qər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8.1. İnvestisiya qiymətli kağızlarının hər bir növünün emissiyası haqqında ayrıca qərar qəbul ed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8.2. İnvestisiya qiymətli kağızlarının emissiyası haqqında qərarda aşağıdakı məlumatlar öz əksini tap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8.2.1. emitentin tam adı və olduğu ye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8.2.2. qərarın qəbul edilməsi tarix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8.2.3. qərarı qəbul etmiş emitentin idarəetmə orqanının ad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8.2.4. qiymətli kağızın növü;</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8.2.5. qiymətli kağızın for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8.2.6. qiymətli kağızın nominal dəy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8.2.7. həmin buraxılışa daxil olan qiymətli kağızların sayı və ümumi məbləğ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8.2.8. qiymətli kağızların yerləşdirilməsi qayd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lastRenderedPageBreak/>
        <w:t>1078-8.2.9. bir qiymətli kağızla təsbit edilən hüquq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8.2.10. qiymətli kağızların sahibləri qarşısında emitentin öhdəlik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8.2.11. emitentin rəhbərinin adı, soyadı, möhürlə təsdiqlənmiş imz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8.3. Konversiya borcu istiqrazların emissiyası haqqında qərar qəbul edilərkən onların ödənilməsinə yönəldilən səhmlərin emissiyası haqqında qərar qəbul ed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strike/>
          <w:color w:val="000000"/>
          <w:sz w:val="27"/>
          <w:szCs w:val="27"/>
        </w:rPr>
        <w:t>Maddə 1078-9. Dövlət qiymətli kağızlarının emissiy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9.1. Dövlət qiymətli kağızlarının emissiyası müvafiq icra hakimiyyəti orqanı və müvafiq qaydada buna səlahiyyətləndirilmiş digər dövlət orqanı tərəfindən həyata keç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9.2. Dövlət qiymətli kağızlarının emissiyası və tədavülü emitentin rəyi alınmaqla müvafiq icra hakimiyyəti orqanı tərəfindən qəbul edilmiş normativ hüquqi aktlarla tənzimlən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strike/>
          <w:color w:val="000000"/>
          <w:sz w:val="27"/>
          <w:szCs w:val="27"/>
        </w:rPr>
        <w:t>Maddə 1078-10. Bələdiyyə qiymətli kağızlarının emissiy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Bələdiyyə qiymətli kağızlarının emissiyası və tədavülü qaydaları müvafiq icra hakimiyyəti orqanı tərəfindən müəyyən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strike/>
          <w:color w:val="000000"/>
          <w:sz w:val="27"/>
          <w:szCs w:val="27"/>
        </w:rPr>
        <w:t>Maddə 1078-11. İnvestisiya qiymətli kağızlarının buraxılışının dövlət qeydiyyat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11.1. İnvestisiya qiymətli kağızlarının buraxılışları müvafiq icra hakimiyyəti orqanında dövlət qeydiyyatına alın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11.2. İnvestisiya qiymətli kağızlarının buraxılışının dövlət qeydiyyatı üçün emitent tərəfindən müvafiq icra hakimiyyəti orqanına aşağıdakı sənədlər təqdim ed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11.2.1. investisiya qiymətli kağızlarının qeydiyyata alınması üçün əriz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11.2.2. investisiya qiymətli kağızlarının emissiyası haqqında qər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lastRenderedPageBreak/>
        <w:t>1078-11.2.3. emitentin hüquqi şəxs kimi dövlət qeydiyyatına alınması haqqında şəhadətnamənin və təsis sənədlərinin notarial qaydada təsdiq olunmuş surət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11.2.4. investisiya qiymətli kağızlarının emissiya prospekti (investisiya qiymətli kağızlarının emissiyası emissiya prospekti ilə müşayiət olunurs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11.2.5. investisiya qiymətli kağızının sertifikatının nümunəsi (investisiya qiymətli kağızları sənədli formada buraxıldıqd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11.2.6. investisiya qiymətli kağızların emissiya prospektinin qeydiyyata alınması üçün dövlət rüsumunun ödənilməsini təsdiq edən sənəd (investisiya qiymətli kağızlarının emissiyası emissiya prospekti ilə müşayiət olunurs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11.3. Təmin edilmiş istiqrazların buraxılışının dövlət qeydiyyatı yalnız onlar üzrə verilmiş təminatın qanunvericiliklə müəyyən edilmiş qaydada rəsmiləşdirilməsindən sonra həyata keç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11.4. İnvestisiya qiymətli kağızlarının buraxılışının dövlət qeydiyyatı üçün təqdim edilən sənədlərə onların təqdim edilməsi tarixindən etibarən on beş iş günü müddətində baxılır və qeydiyyatdan imtina üçün əsas olmadıqda, qiymətli kağızlar buraxılışı dövlət qeydiyyatına alınır. İnvestisiya qiymətli kağızlarının buraxılışının dövlət qeydiyyatına alınmasından imtina edildikdə, bu barədə emitentə rəsmi bildiriş verilir. İnvestisiya qiymətli kağızlarının buraxılışının dövlət qeydiyyatı həmin buraxılışa dövlət qeydiyyat nömrəsinin verilməsindən və bu məlumatların dövlət reyestrinə daxil edilməsindən ibarətdir. Dövlət qeydiyyat nömrəsinin verilməsi və reyestrin aparılması qaydası müvafiq icra hakimiyyəti orqanı tərəfindən müəyyən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11.5. Emitentin istiqraz buraxılışının maksimal həcminə dair tələblər haqqında qaydalar müvafiq icra hakimiyyəti orqanı tərəfindən müəyyən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11.6. İnvestisiya qiymətli kağızları buraxılışı dövlət qeydiyyatından keçənə qədər qiymətli kağızların reklamı, hər hansı bir investora rəsmi təklif edilməsi və emissiya prospektinin potensial investorlara təqdim edilməsi qadağan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 xml:space="preserve">1078-11.7. Emitentin müvafiq icra hakimiyyəti orqanına təqdim etdiyi qiymətli kağızların buraxılışı üzrə sənədlərdə göstərilən məlumatların </w:t>
      </w:r>
      <w:r w:rsidRPr="004E7A7F">
        <w:rPr>
          <w:rFonts w:ascii="Palatino Linotype" w:eastAsia="Times New Roman" w:hAnsi="Palatino Linotype" w:cs="Times New Roman"/>
          <w:strike/>
          <w:color w:val="000000"/>
          <w:sz w:val="27"/>
          <w:szCs w:val="27"/>
        </w:rPr>
        <w:lastRenderedPageBreak/>
        <w:t>tamlığına və dürüstlüyünə görə məsuliyyəti həmin sənədləri imzalamış vəzifəli şəxslər daşıy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strike/>
          <w:color w:val="000000"/>
          <w:sz w:val="27"/>
          <w:szCs w:val="27"/>
        </w:rPr>
        <w:t>Maddə 1078-12. İnvestisiya qiymətli kağızlarının emissiya prospektinə dair ümumi tələb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12.1. İnvestisiya qiymətli kağızlarının emissiyası (qapalı yerləşdirmə istisna olmaqla) emissiya prospekti ilə müşayiət olun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12.2. İnvestisiya qiymətli kağızlarının emissiya prospektində aşağıdakı məlumatlar ol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12.2.1. emitentin tam adı, təşkilati-hüquqi forması və olduğu ye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12.2.2. hüquqi şəxslərin dövlət reyestrində emitent barədə olan məlumat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12.2.3. emitentin nizamnamə kapitalının on faizindən az olmayan miqdarda səs hüququnu verən səhmlərinə (bundan sonra - səsli səhmlər) malik olan şəxslər barədə məlumat;</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12.2.4. emitentin idarəetmə orqanı, icra və nəzarət orqanları haqqında məlumat;</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12.2.5. emitentin filial və nümayəndəlikləri haqqında məlumat;</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12.2.6. nizamnamə kapitalında emitentin payı on faizdən az olmayan hüquqi şəxslərin siyahısı və rekvizit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12.2.7. nizamnamə kapitalı və onun tərkibi haqqında, o cümlədən nizamnamə kapitalının miqdarı, səhmlərin miqdarı, onların nominal dəyəri və növləri, habelə səhmlərin ayrı-ayn növlərinin imtiyazları haqqında məlumat (səhmdar cəmiyyətləri üçü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12.2.8. müstəqil auditorun hesabatı ilə birlikdə, emitentin sonuncu balansı və toplu maliyyə hesabat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12.2.9. emitentin təsis edildiyi tarixdən və ya son beş maliyyə ili ərzində emitent tərəfindən səhmlər üzrə ödənilmiş dividendlər haqqında məlumat;</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12.2.10. emitentin əvvəl emissiya edilmiş qiymətli kağızları haqqında məlumat;</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12.2.11. investisiya qiymətli kağızlarının buraxılışı haqqında ümumi məlumat;</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12.2.12. investisiya qiymətli kağızlarının yerləşdirilmə qayd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lastRenderedPageBreak/>
        <w:t>1078-12.2.13. emitentin kreditor borcları, ödəniləcək faizlərin məbləği və satınalma şərtləri (istiqrazlar üzr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12.2.14. istiqrazlar üzrə müəyyənləşdirilmiş xüsusi təminatlar (olduqd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12.2.15. təmin edilmiş istiqrazlar üzrə təminatın sərəncamçısı haqqında məlumat;</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12.2.16. investisiya qiymətli kağızlarının ödənilməsi qayd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12.2.17. investisiya qiymətli kağızlarının yerləşdirilməsində iştirak edəcək qiymətli kağızlar bazarının peşəkar iştirakçısı haqqında məlumat;</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12.2.18. investisiya qiymətli kağızlarının emissiyası haqqında qərarın tarixi, nömrəsi və onu qəbul etmiş orqanın ad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12.2.19. imtiyazlı səhmlərlə təsbit olunmuş hüquqların məzmunu;</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12.2.20. investisiya qiymətli kağızlarının əldə edilməsi üçün məhdudiyyətlər (olduqd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strike/>
          <w:color w:val="000000"/>
          <w:sz w:val="27"/>
          <w:szCs w:val="27"/>
        </w:rPr>
        <w:t>Maddə 1078-13. İnvestisiya qiymətli kağızları buraxılışının dövlət qeydiyyatından imtin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13.1. İnvestisiya qiymətli kağızlarının buraxılışının dövlət qeydiyyatından aşağıdakı hallarda imtina ed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13.1.1. investisiya qiymətli kağızlarının buraxılışının dövlət qeydiyyatı üçün təqdim olunmuş sənədlər mövcud qanunvericiliyin tələblərinə cavab vermədikd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13.1.2. emitentin səhmlərinin əvvəlki emissiyasının yekunları haqqında hesabat qeydiyyatdan keçmədikdə (səhm buraxılışı üçü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13.1.3. investisiya qiymətli kağızlarının emissiya prospektinə və ya investisiya qiymətli kağızlarının emissiyası haqqında qərara (qiymətli kağızların buraxılışının dövlət qeydiyyatı üçün əsas olan digər sənədlərə) qeyri-dürüst, yaxud təhrif edilmiş məlumatlar daxil edildikd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13.1.4. emitent tərəfindən qiymətli kağızlar bazarında ciddi qanun pozuntularına yol verildikd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13.2. İnvestisiya qiymətli kağızlarının buraxılışının bu Məcəllədə göstərilənlərdən başqa digər əsaslarla dövlət qeydiyyatından imtina edilməsinə yol veril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lastRenderedPageBreak/>
        <w:t>1078-13.3. İnvestisiya qiymətli kağızlarının buraxılışının dövlət qeydiyyatından imtina edilməsi haqqında bildiriş müvafiq icra hakimiyyəti orqanı tərəfindən emitentə təqdim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13.4. İnvestisiya qiymətli kağızlarının buraxılışının dövlət qeydiyyatından imtina edilməsi haqqında qərardan emitent inzibati qaydada və (və ya) məhkəmə qaydasında şikayət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strike/>
          <w:color w:val="000000"/>
          <w:sz w:val="27"/>
          <w:szCs w:val="27"/>
        </w:rPr>
        <w:t>Maddə 1078-14. İnvestisiya qiymətli kağızlarının buraxılışı haqqında məlumatın açıqlan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14.1. İnvestisiya qiymətli kağızlarının emissiyası emissiya prospekti ilə müşayiət olunduqda, emitent onları yerləşdirməzdən əvvəl emissiya prospektində olan məlumatlan müvafiq icra hakimiyyəti orqanı tərəfindən müəyyən edilmiş qaydada açıqla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14.2. İnvestisiya qiymətli kağızlarının emissiya prospekti emitentin ünvanında, qiymətli kağızların satış yerlərində olmalıdır və tanışlıq üçün emitent və ya yerləşdirməni həyata keçirən qiymətli kağızlar bazarının peşəkar iştirakçısı tərəfindən heç bir ödəniş tələb edilmədən təqdim edilməlidir. Emitent emissiya prospekti ilə tanış olmaq üçün zəruri olan şəraiti yaratmalı və bunun üçün vaxtı və ünvanı kütləvi informasiya vasitələrində elan et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strike/>
          <w:color w:val="000000"/>
          <w:sz w:val="27"/>
          <w:szCs w:val="27"/>
        </w:rPr>
        <w:t>Maddə 1078-15. İnvestisiya qiymətli kağızlarının yerləşdir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15.1. Qiymətli kağızların yerləşdirilməsi emitentin qiymətli kağızlarının ilk sahiblərinə özgəninkiləşdirilməsidir. Emitent investisiya qiymətli kağızlarının yerləşdirilməsi hüququnu onlar dövlət qeydiyyatından keçdiyi andan əldə e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15.2. İnvestisiya qiymətli kağızlarının yerləşdirilməsi kütləvi təklif və ya investorların məhdud dairəsinə təklif (qapalı yerləşdirmə) üsulu ilə həyata keç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15.3. Açıq səhmdar cəmiyyətlərinin səhmlərinin qapalı yerləşdirilməsinə (açıq səhmdar cəmiyyətlərinin yaradılması və yenidən təşkili zamanı, habelə səhmlərin konvertasiyası hallan istisna olmaqla), qapalı səhmdar cəmiyyətlərinin səhmlərinin isə kütləvi təklif üsulu ilə yerləşdirilməsinə yol veril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lastRenderedPageBreak/>
        <w:t>1078-15.4. Yerləşdirilən investisiya qiymətli kağızlarının sayı investisiya qiymətli kağızlarının emissiyası haqqında qərarda və ya emissiya prospektində göstərilən sayından çox olmamalıdır. Lakin emitent investisiya qiymətli kağızlarının emissiyası haqqında qərarda və ya emissiya prospektində göstəriləndən az sayda investisiya qiymətli kağızları yerləşdirə bilər. Bu zaman investisiya qiymətli kağızlarının emissiyasının baş tutmuş hesab edilməsi üçün əsas olan qiymətli kağızların yerləşdirilmiş hissəsi müvafiq icra hakimiyyəti orqanı tərəfindən müəyyən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15.5. İnvestisiya qiymətli kağızlarının kütləvi təklif üsulu ilə yerləşdirilməsi zamanı qiymətli kağızları alarkən bir alıcıya başqaları qarşısında üstünlük verilməsi qadağandır. Bu müddəa səhmdar cəmiyyətinin səhmdarlarına investisiya qiymətli kağızlarının emissiyası haqqında qərar qəbul edilən zaman onlarda olan səhmlərin sayma mütənasib miqdarda yeni emissiya olunan qiymətli kağızları almaqda üstünlük hüququ verildikdə tətbiq olunm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15.6. Səhmdar cəmiyyətlərinin səhmlərinin kütləvi təklif üsulu ilə yerləşdirilməsi fond birjası vasitəsi ilə həyata keçirilir. Səhmlərin emissiyasının baş tutmuş hesab edilməsi üçün əsas olan hissəsinin fond birjası vasitəsi ilə yerləşdirilməsi qiymətli kağızların buraxılışı dövlət qeydiyyatına alındığı tarixdən etibarən bir il ərzində başa çat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15.7. Emitent investisiya qiymətli kağızın dəyərinin ilk sahibi tərəfindən ödənildiyi tarixdən etibarən on beş gündən gec olmayaraq onun sahibi haqqında məlumatın qiymətli kağızların sahiblərinin reyestrinə daxil edilməsini (adlı qiymətli kağızların yerləşdirilməsi halında), investisiya qiymətli kağızın sahibinə investisiya qiymətli kağızın sertifikatının və ya depo hesablardan çıxarışların verilməsini təmin et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15.8. İnvestisiya qiymətli kağızları sənədli formada olduqda emitent onların sahibinə qiymətli kağızların sertifikatını (sertifikatlarını) ver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15.9. İnvestisiya qiymətli kağızları sənədsiz formada olduqda onların sahiblərinə əldə etdikləri qiymətli kağızları əks etdirən sertifikat depozitar tərəfindən ve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15.10. Bir sertifikatla bir və daha çox sayda eyni dövlət qeydiyyat nömrəsi olan investisiya qiymətli kağızlara hüquqlar təsdiq edilə bilər. Bir investisiya qiymətli kağıza hüquqlar yalnız bir sertifikatla təsdiq ed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lastRenderedPageBreak/>
        <w:t>1078-15.11. Kütləvi təklif üsulu ilə yerləşdirilən səhmlərin dəyəri yalnız pulla ödən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15.12. Emitent müvafiq icra hakimiyyəti orqanına investisiya qiymətli kağızların yerləşdirilməsi haqqında Hesabat təqdim etməlidir. İnvestisiya qiymətli kağızların yerləşdirilməsi haqqında hesabatın təqdim edilməsi qaydası qanunvericiliklə müəyyən olun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15.13. Azərbaycan Respublikasının emitentlərinin qiymətli kağızlarının Azərbaycan Respublikası ərazisindən kənarda yerləşdirilməsi qaydaları müvafiq icra hakimiyyəti orqanı tərəfindən müəyyən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strike/>
          <w:color w:val="000000"/>
          <w:sz w:val="27"/>
          <w:szCs w:val="27"/>
        </w:rPr>
        <w:t>Maddə 1078-16. İnvestisiya qiymətli kağızlarının emissiyasının dayandırıl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16.1. İnvestisiya qiymətli kağızlarının emissiyasının dayandırılması müvafiq icra hakimiyyəti orqanının qərarı ilə qiymətli kağızların çap edilməsi, reklamı və yerləşdirilməsi üzrə digər tədbirlərin dayandırılmas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16.2. İnvestisiya qiymətli kağızlarının emissiyası aşağıdakı əsaslarla müvafiq icra hakimiyyəti orqanı tərəfindən dayandırı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16.2.1. qeydiyyata alınmış emissiya şərtlərinin, habelə bu Məcəllənin və digər müvafiq normativ hüquqi aktların qiymətli kağızların emissiyası ilə bağlı olan tələbləri pozulduqd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16.2.2. investisiya qiymətli kağızlarının dövlət qeydiyyatından keçmiş sayından çox yerləşdirildikd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16.3. Emitent qiymətli kağızların emissiyasının dayandırılması barədə müvafiq icra hakimiyyəti orqanından rəsmi bildiriş aldıqdan sonra dərhal kütləvi informasiya vasitələri ilə bu barədə məlumat verməli və qiymətli kağızların emissiyası zamanı yol verilmiş pozuntuları müvafiq icra hakimiyyəti orqanının müəyyən etdiyi müddət ərzində aradan qaldır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16.4. Qiymətli kağızların emissiyası zamanı yol verilmiş pozuntular aradan qaldırıldıqdan sonra müvafiq icra hakimiyyəti orqanının qərarı ilə emissiya davam etdirilə bilər. Bu zaman qiymətli kağızların yerləşdirilməsi müddəti emissiya dayandırıldığı müddətə uzad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 xml:space="preserve">1078-16.5. İnvestisiya qiymətli kağızları dövlət qeydiyyatından keçmiş sayından çox yerləşdirildikdə, müvafiq icra hakimiyyəti orqanı tərəfindən müəyyən edilən gündən iki ay ərzində emitent həmin kağızların geri satın </w:t>
      </w:r>
      <w:r w:rsidRPr="004E7A7F">
        <w:rPr>
          <w:rFonts w:ascii="Palatino Linotype" w:eastAsia="Times New Roman" w:hAnsi="Palatino Linotype" w:cs="Times New Roman"/>
          <w:strike/>
          <w:color w:val="000000"/>
          <w:sz w:val="27"/>
          <w:szCs w:val="27"/>
        </w:rPr>
        <w:lastRenderedPageBreak/>
        <w:t>alınmasını və ləğv edilməsini təmin etməlidir. Əks təqdirdə müvafiq icra hakimiyyəti orqanı emitent tərəfindən əsassız əldə edilmiş məbləğlərin investorlara qaytarılması üçün məhkəməyə müraciət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16.6. İnvestisiya qiymətli kağızlarının emissiyasının dayandırılması ilə əlaqədar xərclər və investorlara müvafiq vəsaitlərin qaytarılması emitentin vəsaiti hesabına həyata keç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strike/>
          <w:color w:val="000000"/>
          <w:sz w:val="27"/>
          <w:szCs w:val="27"/>
        </w:rPr>
        <w:t>Maddə 1078-17. İnvestisiya qiymətli kağızlarının emissiyasının yekunları haqqında hesabat</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17.1. İnvestisiya qiymətli kağızlarının yerləşdirilməsi başa çatdıqdan sonra otuz gün müddətində emitent müvafiq icra hakimiyyəti orqanına investisiya qiymətli kağızlarının emissiyasının yekunları haqqında hesabat təqdim et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17.2. İnvestisiya qiymətli kağızlarının emissiyasının yekunları haqqında hesabata aşağıdakı məlumatlar daxil ed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17.2.1. investisiya qiymətli kağızlarının yerləşdirilməsinin başlanması və başa çatması tarix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17.2.2. yerləşdirilmiş investisiya qiymətli kağızlarının say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17.2.3. investisiya qiymətli kağızlarının yerləşdirilməsindən daxil olan vəsaitin ümumi məbləğ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17.2.4. investisiya qiymətli kağızlarının yerləşdirilməsi zamanı emitentlə investorlar arasında bağlanılmış əqdlər haqqında məlumat.</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17.3. Müvafiq icra hakimiyyəti orqanı investisiya qiymətli kağızlarının emissiyasının yekunları haqqında hesabata on beş iş günü müddətində baxır və qeydiyyatdan imtina üçün əsas olmadıqda onu qeydə a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17.4. Müvafiq icra hakimiyyəti orqanı investisiya qiymətli kağızlarının emissiyasının yekunları haqqında hesabatı qeydiyyata almaqdan həmin buraxılış qiymətli kağızlarının emissiyası ilə əlaqədar qanun pozuntularına yol verildikdə imtina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17.5. İnvestisiya qiymətli kağızlarının kütləvi təklif üsulu ilə yerləşdirilməsi zamanı emissiyanın yekunları haqqında hesabat, qeydiyyata alındıqdan sonra, emitent tərəfindən kütləvi informasiya vasitələrində açıqlan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lastRenderedPageBreak/>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strike/>
          <w:color w:val="000000"/>
          <w:sz w:val="27"/>
          <w:szCs w:val="27"/>
        </w:rPr>
        <w:t>Maddə 1078-18. İnvestisiya qiymətli kağızlarının emissiyasının baş tutmamış hesab ed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18.1. İnvestisiya qiymətli kağızları onların emissiyasının baş tutmuş hesab edilməsi üçün qanunvericiliklə müəyyən edilmiş saydan az miqdarda yerləşdirildikdə və ya qanunvericiliklə müəyyən edilmiş digər hallarda müvafiq icra hakimiyyəti orqanı tərəfindən emissiya baş tutmamış hesab ed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18.2. Emissiyanın baş tutmamış hesab edilməsi barədə emitent kütləvi informasiya vasitələri ilə elan verməli və yerləşdirilmiş qiymətli kağızları geri satın alaraq, investorlardan alınmış vəsaitləri onlara qaytarmalı və bunun nəticələri barədə müvafiq icra hakimiyyəti orqanına məlumat təqdim et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strike/>
          <w:color w:val="000000"/>
          <w:sz w:val="27"/>
          <w:szCs w:val="27"/>
        </w:rPr>
        <w:t>Maddə 1078-19. İnvestisiya qiymətli kağızlarının buraxılışının etibarsız hesab ed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İnvestisiya qiymətli kağızlarının emissiyası zamanı bu Məcəllənin və müvafiq qanunvericiliyin tələbləri pozulduğu hallarda müvafiq icra hakimiyyəti orqanının iddiası ilə məhkəmə tərəfindən həmin buraxılış etibarsız hesab edilə bilər. Bu halda həmin buraxılışda olan bütün qiymətli kağızlar emitentə, qiymətli kağızların yerləşdirilməsindən əldə edilmiş vəsaitlər investorlara qaytarıl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14. Qiymətli kağızların tədavülü</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078-20. Qiymətli kağızlar üzrə əqd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78-20.1. Qiymətli kağızların tədavülü yerləşdirmədən sonra qiymətli kağızlarla mülki-hüquqi əqdlərin bağlanması nəticəsində mülkiyyət hüquqlarının keçməsi və qeydiyyatı proses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1078-20.2. Qiymətli kağızlar üzrə əqdlər bu Məcəlləyə </w:t>
      </w:r>
      <w:r w:rsidRPr="004E7A7F">
        <w:rPr>
          <w:rFonts w:ascii="Palatino Linotype" w:eastAsia="Times New Roman" w:hAnsi="Palatino Linotype" w:cs="Times New Roman"/>
          <w:i/>
          <w:iCs/>
          <w:color w:val="000000"/>
          <w:sz w:val="27"/>
          <w:szCs w:val="27"/>
        </w:rPr>
        <w:t>və “Qiymətli kağızlar bazarı haqqında” Azərbaycan Respublikasının Qanununa</w:t>
      </w:r>
      <w:r w:rsidRPr="004E7A7F">
        <w:rPr>
          <w:rFonts w:ascii="Palatino Linotype" w:eastAsia="Times New Roman" w:hAnsi="Palatino Linotype" w:cs="Times New Roman"/>
          <w:color w:val="000000"/>
          <w:sz w:val="27"/>
          <w:szCs w:val="27"/>
        </w:rPr>
        <w:t> müvafiq olaraq bağlanılır və həyata keç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20.3. Adlı qiymətli kağızları əldə edən şəxsin mülkiyyət hüquqları qiymətli kağızlar üzrə hüquqların ötürülməsinin qeydiyyatı ilə yaran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78-20.4. Qiymətli kağızların tədavülü zamanı </w:t>
      </w:r>
      <w:r w:rsidRPr="004E7A7F">
        <w:rPr>
          <w:rFonts w:ascii="Palatino Linotype" w:eastAsia="Times New Roman" w:hAnsi="Palatino Linotype" w:cs="Times New Roman"/>
          <w:i/>
          <w:iCs/>
          <w:color w:val="000000"/>
          <w:sz w:val="27"/>
          <w:szCs w:val="27"/>
        </w:rPr>
        <w:t>qiymətli kağızlarla əqdlərin bağlanması və icrasına dair bu Məcəllədə və “Qiymətli kağızlar bazarı haqqında” Azərbaycan Respublikasının Qanununda nəzərdə tutulan tələblərin pozulması</w:t>
      </w:r>
      <w:r w:rsidRPr="004E7A7F">
        <w:rPr>
          <w:rFonts w:ascii="Palatino Linotype" w:eastAsia="Times New Roman" w:hAnsi="Palatino Linotype" w:cs="Times New Roman"/>
          <w:color w:val="000000"/>
          <w:sz w:val="27"/>
          <w:szCs w:val="27"/>
        </w:rPr>
        <w:t> aşkar edildikdə </w:t>
      </w:r>
      <w:r w:rsidRPr="004E7A7F">
        <w:rPr>
          <w:rFonts w:ascii="Palatino Linotype" w:eastAsia="Times New Roman" w:hAnsi="Palatino Linotype" w:cs="Times New Roman"/>
          <w:i/>
          <w:iCs/>
          <w:color w:val="000000"/>
          <w:sz w:val="27"/>
          <w:szCs w:val="27"/>
        </w:rPr>
        <w:t>maliyyə bazarlarına nəzarət orqanı</w:t>
      </w:r>
      <w:r w:rsidRPr="004E7A7F">
        <w:rPr>
          <w:rFonts w:ascii="Palatino Linotype" w:eastAsia="Times New Roman" w:hAnsi="Palatino Linotype" w:cs="Times New Roman"/>
          <w:color w:val="000000"/>
          <w:sz w:val="27"/>
          <w:szCs w:val="27"/>
        </w:rPr>
        <w:t> qanun pozuntusu ilə müşayiət olunan əqdlərin bağlanılmasını </w:t>
      </w:r>
      <w:r w:rsidRPr="004E7A7F">
        <w:rPr>
          <w:rFonts w:ascii="Palatino Linotype" w:eastAsia="Times New Roman" w:hAnsi="Palatino Linotype" w:cs="Times New Roman"/>
          <w:i/>
          <w:iCs/>
          <w:color w:val="000000"/>
          <w:sz w:val="27"/>
          <w:szCs w:val="27"/>
        </w:rPr>
        <w:t>dayandırır və ya klirinq baş verdikdə tərəflərinin hesablarını dondurur</w:t>
      </w:r>
      <w:r w:rsidRPr="004E7A7F">
        <w:rPr>
          <w:rFonts w:ascii="Palatino Linotype" w:eastAsia="Times New Roman" w:hAnsi="Palatino Linotype" w:cs="Times New Roman"/>
          <w:color w:val="000000"/>
          <w:sz w:val="27"/>
          <w:szCs w:val="27"/>
        </w:rPr>
        <w:t>.</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78-20.5. Qiymətli kağızların növləri üzrə alqı-satqı əqdlərinin bağlanması qaydaları bu Məcəllə və ona müvafiq olaraq </w:t>
      </w:r>
      <w:r w:rsidRPr="004E7A7F">
        <w:rPr>
          <w:rFonts w:ascii="Palatino Linotype" w:eastAsia="Times New Roman" w:hAnsi="Palatino Linotype" w:cs="Times New Roman"/>
          <w:i/>
          <w:iCs/>
          <w:color w:val="000000"/>
          <w:sz w:val="27"/>
          <w:szCs w:val="27"/>
        </w:rPr>
        <w:t>maliyyə bazarlarına nəzarət orqanı</w:t>
      </w:r>
      <w:r w:rsidRPr="004E7A7F">
        <w:rPr>
          <w:rFonts w:ascii="Palatino Linotype" w:eastAsia="Times New Roman" w:hAnsi="Palatino Linotype" w:cs="Times New Roman"/>
          <w:color w:val="000000"/>
          <w:sz w:val="27"/>
          <w:szCs w:val="27"/>
        </w:rPr>
        <w:t> tərəfindən müəyyən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78-20.6. Hüquqi və fiziki şəxslərin borclarının qiymətli kağızlarla rəsmiləşdirilməsi və ödənilməsi </w:t>
      </w:r>
      <w:r w:rsidRPr="004E7A7F">
        <w:rPr>
          <w:rFonts w:ascii="Palatino Linotype" w:eastAsia="Times New Roman" w:hAnsi="Palatino Linotype" w:cs="Times New Roman"/>
          <w:i/>
          <w:iCs/>
          <w:color w:val="000000"/>
          <w:sz w:val="27"/>
          <w:szCs w:val="27"/>
        </w:rPr>
        <w:t>maliyyə bazarlarına nəzarət orqanının</w:t>
      </w:r>
      <w:r w:rsidRPr="004E7A7F">
        <w:rPr>
          <w:rFonts w:ascii="Palatino Linotype" w:eastAsia="Times New Roman" w:hAnsi="Palatino Linotype" w:cs="Times New Roman"/>
          <w:color w:val="000000"/>
          <w:sz w:val="27"/>
          <w:szCs w:val="27"/>
        </w:rPr>
        <w:t> müəyyən etdiyi qaydalara uyğun həyata keç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78-20.7. </w:t>
      </w:r>
      <w:r w:rsidRPr="004E7A7F">
        <w:rPr>
          <w:rFonts w:ascii="Palatino Linotype" w:eastAsia="Times New Roman" w:hAnsi="Palatino Linotype" w:cs="Times New Roman"/>
          <w:i/>
          <w:iCs/>
          <w:color w:val="000000"/>
          <w:sz w:val="27"/>
          <w:szCs w:val="27"/>
        </w:rPr>
        <w:t>İnvestisiya</w:t>
      </w:r>
      <w:r w:rsidRPr="004E7A7F">
        <w:rPr>
          <w:rFonts w:ascii="Palatino Linotype" w:eastAsia="Times New Roman" w:hAnsi="Palatino Linotype" w:cs="Times New Roman"/>
          <w:color w:val="000000"/>
          <w:sz w:val="27"/>
          <w:szCs w:val="27"/>
        </w:rPr>
        <w:t> qiymətli kağızlarla əqdlər </w:t>
      </w:r>
      <w:r w:rsidRPr="004E7A7F">
        <w:rPr>
          <w:rFonts w:ascii="Palatino Linotype" w:eastAsia="Times New Roman" w:hAnsi="Palatino Linotype" w:cs="Times New Roman"/>
          <w:i/>
          <w:iCs/>
          <w:color w:val="000000"/>
          <w:sz w:val="27"/>
          <w:szCs w:val="27"/>
        </w:rPr>
        <w:t>investisiya şirkəti</w:t>
      </w:r>
      <w:r w:rsidRPr="004E7A7F">
        <w:rPr>
          <w:rFonts w:ascii="Palatino Linotype" w:eastAsia="Times New Roman" w:hAnsi="Palatino Linotype" w:cs="Times New Roman"/>
          <w:color w:val="000000"/>
          <w:sz w:val="27"/>
          <w:szCs w:val="27"/>
        </w:rPr>
        <w:t> vasitəsilə bağlanmadıqda və ya belə əqdlərdə tərəf müqabili </w:t>
      </w:r>
      <w:r w:rsidRPr="004E7A7F">
        <w:rPr>
          <w:rFonts w:ascii="Palatino Linotype" w:eastAsia="Times New Roman" w:hAnsi="Palatino Linotype" w:cs="Times New Roman"/>
          <w:i/>
          <w:iCs/>
          <w:color w:val="000000"/>
          <w:sz w:val="27"/>
          <w:szCs w:val="27"/>
        </w:rPr>
        <w:t>investisiya şirkəti</w:t>
      </w:r>
      <w:r w:rsidRPr="004E7A7F">
        <w:rPr>
          <w:rFonts w:ascii="Palatino Linotype" w:eastAsia="Times New Roman" w:hAnsi="Palatino Linotype" w:cs="Times New Roman"/>
          <w:color w:val="000000"/>
          <w:sz w:val="27"/>
          <w:szCs w:val="27"/>
        </w:rPr>
        <w:t> olmadıqda həmin əqdlər notarial qaydada təsdiq olun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78-20.8. Ünvanlı satış istisna olmaqla, səhmdarların sayı </w:t>
      </w:r>
      <w:r w:rsidRPr="004E7A7F">
        <w:rPr>
          <w:rFonts w:ascii="Palatino Linotype" w:eastAsia="Times New Roman" w:hAnsi="Palatino Linotype" w:cs="Times New Roman"/>
          <w:i/>
          <w:iCs/>
          <w:color w:val="000000"/>
          <w:sz w:val="27"/>
          <w:szCs w:val="27"/>
        </w:rPr>
        <w:t>əllidən</w:t>
      </w:r>
      <w:r w:rsidRPr="004E7A7F">
        <w:rPr>
          <w:rFonts w:ascii="Palatino Linotype" w:eastAsia="Times New Roman" w:hAnsi="Palatino Linotype" w:cs="Times New Roman"/>
          <w:color w:val="000000"/>
          <w:sz w:val="27"/>
          <w:szCs w:val="27"/>
        </w:rPr>
        <w:t> artıq olan səhmdar cəmiyyətlərinin yerləşdirilmiş səhmlərlə alqı-satqı əqdləri fond birjası vasitəsilə bağlanmalıdır. </w:t>
      </w:r>
      <w:r w:rsidRPr="004E7A7F">
        <w:rPr>
          <w:rFonts w:ascii="Palatino Linotype" w:eastAsia="Times New Roman" w:hAnsi="Palatino Linotype" w:cs="Times New Roman"/>
          <w:i/>
          <w:iCs/>
          <w:color w:val="000000"/>
          <w:sz w:val="27"/>
          <w:szCs w:val="27"/>
        </w:rPr>
        <w:t>Tərəfləri bir-birinə məlum olan və qabaqcadan razılaşdırılmış qiymətlə və şərtlərlə bağlanan qiymətli kağızların alğı-satqı müqaviləsi ünvanlı satış əqd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1078-20.9. Veksellər, ipoteka (daşınmaz əmlak üzərində ipoteka hüququnu təsbit edən ipoteka kağızı istisna olmaqla) və girov kağızları ötürülərkən qiymətli kağızın arxa tərəfində tələbin güzəşti haqqında qeyd (indossament) etmək zəruridir. Qiymətli kağızda icra edilmiş indossament qiymətli kağızla təsdiqlənmiş bütün hüquqları o şəxsə (indossat) keçirir ki, qiymətli kağız üzrə hüquqlar ona və ya onun sərəncamı ilə verilir.</w:t>
      </w:r>
      <w:r w:rsidRPr="004E7A7F">
        <w:rPr>
          <w:rFonts w:ascii="Palatino Linotype" w:eastAsia="Times New Roman" w:hAnsi="Palatino Linotype" w:cs="Times New Roman"/>
          <w:b/>
          <w:bCs/>
          <w:color w:val="0000FF"/>
          <w:sz w:val="20"/>
          <w:szCs w:val="20"/>
          <w:vertAlign w:val="superscript"/>
        </w:rPr>
        <w:t> </w:t>
      </w:r>
      <w:r w:rsidRPr="004E7A7F">
        <w:rPr>
          <w:rFonts w:ascii="Palatino Linotype" w:eastAsia="Times New Roman" w:hAnsi="Palatino Linotype" w:cs="Times New Roman"/>
          <w:i/>
          <w:iCs/>
          <w:color w:val="000000"/>
          <w:sz w:val="27"/>
          <w:szCs w:val="27"/>
        </w:rPr>
        <w:t>Daşınmaz əmlak üzərində ipoteka hüququnu təsbit edən ipoteka kağızı üzrə hüquqların ötürülməsi bu Məcəllənin 996.2-1-ci maddəsinə uyğun olaraq həyata keç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 xml:space="preserve">1078-20.10. İndossament blanklı (icranın həyata keçirilməli olduğu şəxs göstərilmədən) və ya orderli (icranın həyata keçirilməli olduğu və ya əmri ilə həyata </w:t>
      </w:r>
      <w:r w:rsidRPr="004E7A7F">
        <w:rPr>
          <w:rFonts w:ascii="Palatino Linotype" w:eastAsia="Times New Roman" w:hAnsi="Palatino Linotype" w:cs="Times New Roman"/>
          <w:i/>
          <w:iCs/>
          <w:color w:val="000000"/>
          <w:sz w:val="27"/>
          <w:szCs w:val="27"/>
        </w:rPr>
        <w:lastRenderedPageBreak/>
        <w:t>keçirilməli olduğu şəxs göstərilməklə) ola bilər. İndossament yalnız qiymətli kağızla təsdiqlənmiş hüquqları həyata keçirmək tapşırığı ilə, bu hüquqlar indossata verilmədən (təkrar tapşırılan indossament) məhdudlaşdırıla bilər. Bu halda indossat nümayəndə kimi çıxış e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1078-20.11. Bu Məcəllənin 996.2-1-ci maddəsinin tələbləri nəzərə alınmaqla, indossament aşağıdakı tələblərə uyğun gəlməlidir:</w:t>
      </w:r>
      <w:r w:rsidRPr="004E7A7F">
        <w:rPr>
          <w:rFonts w:ascii="Palatino Linotype" w:eastAsia="Times New Roman" w:hAnsi="Palatino Linotype" w:cs="Times New Roman"/>
          <w:b/>
          <w:bCs/>
          <w:color w:val="0000FF"/>
          <w:sz w:val="20"/>
          <w:szCs w:val="20"/>
          <w:vertAlign w:val="superscript"/>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1078-20.11.1. onda indossat haqqında məlumatlar və indossantın imzası ol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1078-20.11.2. sadə olmalı və heç nə ilə şərtlənməməlidir (indossamenti məhdudlaşdıran hər cür şərt etibarsız sayılır; qismən indossament də etibarsız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1078-20.11.3 qiymətli kağızda və ya ona əlavə edilmiş vərəqdə (əlavə vərəq) yazıl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1078.20.12. İnsayder ticarəti və ya manipulyasiya həyata keçirilməsi nəticəsində zərər vuran şəxs zərər vurulmuş şəxs qarşısında vurduğu zərərin üç misli miqdarında məsuliyyət daşıy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078-21. Qiymətli </w:t>
      </w:r>
      <w:r w:rsidRPr="004E7A7F">
        <w:rPr>
          <w:rFonts w:ascii="Palatino Linotype" w:eastAsia="Times New Roman" w:hAnsi="Palatino Linotype" w:cs="Times New Roman"/>
          <w:b/>
          <w:bCs/>
          <w:i/>
          <w:iCs/>
          <w:color w:val="000000"/>
          <w:sz w:val="27"/>
          <w:szCs w:val="27"/>
        </w:rPr>
        <w:t>kağızla təsdiqlənmiş</w:t>
      </w:r>
      <w:r w:rsidRPr="004E7A7F">
        <w:rPr>
          <w:rFonts w:ascii="Palatino Linotype" w:eastAsia="Times New Roman" w:hAnsi="Palatino Linotype" w:cs="Times New Roman"/>
          <w:b/>
          <w:bCs/>
          <w:color w:val="000000"/>
          <w:sz w:val="27"/>
          <w:szCs w:val="27"/>
        </w:rPr>
        <w:t> hüquqların ötürü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78-21.1. Qiymətli </w:t>
      </w:r>
      <w:r w:rsidRPr="004E7A7F">
        <w:rPr>
          <w:rFonts w:ascii="Palatino Linotype" w:eastAsia="Times New Roman" w:hAnsi="Palatino Linotype" w:cs="Times New Roman"/>
          <w:i/>
          <w:iCs/>
          <w:color w:val="000000"/>
          <w:sz w:val="27"/>
          <w:szCs w:val="27"/>
        </w:rPr>
        <w:t>kağızla təsdiqlənmiş</w:t>
      </w:r>
      <w:r w:rsidRPr="004E7A7F">
        <w:rPr>
          <w:rFonts w:ascii="Palatino Linotype" w:eastAsia="Times New Roman" w:hAnsi="Palatino Linotype" w:cs="Times New Roman"/>
          <w:color w:val="000000"/>
          <w:sz w:val="27"/>
          <w:szCs w:val="27"/>
        </w:rPr>
        <w:t> hüquqlar bu Məcəllənin 993-cü maddəsinə və bu maddədə müəyyən edilmiş xüsusiyyətlərə uyğun olaraq ötürülü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78-21.2. Adsız sənədli qiymətli </w:t>
      </w:r>
      <w:r w:rsidRPr="004E7A7F">
        <w:rPr>
          <w:rFonts w:ascii="Palatino Linotype" w:eastAsia="Times New Roman" w:hAnsi="Palatino Linotype" w:cs="Times New Roman"/>
          <w:i/>
          <w:iCs/>
          <w:color w:val="000000"/>
          <w:sz w:val="27"/>
          <w:szCs w:val="27"/>
        </w:rPr>
        <w:t>kağızla təsdiqlənmiş</w:t>
      </w:r>
      <w:r w:rsidRPr="004E7A7F">
        <w:rPr>
          <w:rFonts w:ascii="Palatino Linotype" w:eastAsia="Times New Roman" w:hAnsi="Palatino Linotype" w:cs="Times New Roman"/>
          <w:color w:val="000000"/>
          <w:sz w:val="27"/>
          <w:szCs w:val="27"/>
        </w:rPr>
        <w:t> hüquqlar onun sertifikatının yeni sahibinə verilməsi ilə ötürülü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78-21.3. </w:t>
      </w:r>
      <w:r w:rsidRPr="004E7A7F">
        <w:rPr>
          <w:rFonts w:ascii="Palatino Linotype" w:eastAsia="Times New Roman" w:hAnsi="Palatino Linotype" w:cs="Times New Roman"/>
          <w:i/>
          <w:iCs/>
          <w:color w:val="000000"/>
          <w:sz w:val="27"/>
          <w:szCs w:val="27"/>
        </w:rPr>
        <w:t>Mərkəzi depozitarda</w:t>
      </w:r>
      <w:r w:rsidRPr="004E7A7F">
        <w:rPr>
          <w:rFonts w:ascii="Palatino Linotype" w:eastAsia="Times New Roman" w:hAnsi="Palatino Linotype" w:cs="Times New Roman"/>
          <w:color w:val="000000"/>
          <w:sz w:val="27"/>
          <w:szCs w:val="27"/>
        </w:rPr>
        <w:t> saxlanılan adsız sənədli qiymətli </w:t>
      </w:r>
      <w:r w:rsidRPr="004E7A7F">
        <w:rPr>
          <w:rFonts w:ascii="Palatino Linotype" w:eastAsia="Times New Roman" w:hAnsi="Palatino Linotype" w:cs="Times New Roman"/>
          <w:i/>
          <w:iCs/>
          <w:color w:val="000000"/>
          <w:sz w:val="27"/>
          <w:szCs w:val="27"/>
        </w:rPr>
        <w:t>kağızla təsdiqlənmiş</w:t>
      </w:r>
      <w:r w:rsidRPr="004E7A7F">
        <w:rPr>
          <w:rFonts w:ascii="Palatino Linotype" w:eastAsia="Times New Roman" w:hAnsi="Palatino Linotype" w:cs="Times New Roman"/>
          <w:color w:val="000000"/>
          <w:sz w:val="27"/>
          <w:szCs w:val="27"/>
        </w:rPr>
        <w:t> hüquqlar qiymətli kağızların yeni </w:t>
      </w:r>
      <w:r w:rsidRPr="004E7A7F">
        <w:rPr>
          <w:rFonts w:ascii="Palatino Linotype" w:eastAsia="Times New Roman" w:hAnsi="Palatino Linotype" w:cs="Times New Roman"/>
          <w:i/>
          <w:iCs/>
          <w:color w:val="000000"/>
          <w:sz w:val="27"/>
          <w:szCs w:val="27"/>
        </w:rPr>
        <w:t>mülkiyyətçisinin</w:t>
      </w:r>
      <w:r w:rsidRPr="004E7A7F">
        <w:rPr>
          <w:rFonts w:ascii="Palatino Linotype" w:eastAsia="Times New Roman" w:hAnsi="Palatino Linotype" w:cs="Times New Roman"/>
          <w:color w:val="000000"/>
          <w:sz w:val="27"/>
          <w:szCs w:val="27"/>
        </w:rPr>
        <w:t> “depo” hesabına köçürülməsi yolu ilə ötürülü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1078-21.4. Bu Məcəllənin 996.2-1-ci maddəsinin tələbləri nəzərə alınmaqla, digər sənədsiz qiymətli kağızla təsdiqlənmiş hüquqlar qiymətli kağızlar üzrə depozitar sistemində qiymətli kağızlar mülkiyyətçisinin depo hesabından yeni mülkiyyətçinin depo hesabına köçürülməsi yolu ilə ötürülü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78-21.5. Adlı sənədli qiymətli </w:t>
      </w:r>
      <w:r w:rsidRPr="004E7A7F">
        <w:rPr>
          <w:rFonts w:ascii="Palatino Linotype" w:eastAsia="Times New Roman" w:hAnsi="Palatino Linotype" w:cs="Times New Roman"/>
          <w:i/>
          <w:iCs/>
          <w:color w:val="000000"/>
          <w:sz w:val="27"/>
          <w:szCs w:val="27"/>
        </w:rPr>
        <w:t>kağızla təsdiqlənmiş</w:t>
      </w:r>
      <w:r w:rsidRPr="004E7A7F">
        <w:rPr>
          <w:rFonts w:ascii="Palatino Linotype" w:eastAsia="Times New Roman" w:hAnsi="Palatino Linotype" w:cs="Times New Roman"/>
          <w:color w:val="000000"/>
          <w:sz w:val="27"/>
          <w:szCs w:val="27"/>
        </w:rPr>
        <w:t> hüquqlar yeni </w:t>
      </w:r>
      <w:r w:rsidRPr="004E7A7F">
        <w:rPr>
          <w:rFonts w:ascii="Palatino Linotype" w:eastAsia="Times New Roman" w:hAnsi="Palatino Linotype" w:cs="Times New Roman"/>
          <w:i/>
          <w:iCs/>
          <w:color w:val="000000"/>
          <w:sz w:val="27"/>
          <w:szCs w:val="27"/>
        </w:rPr>
        <w:t>mülkiyyətçiyə</w:t>
      </w:r>
      <w:r w:rsidRPr="004E7A7F">
        <w:rPr>
          <w:rFonts w:ascii="Palatino Linotype" w:eastAsia="Times New Roman" w:hAnsi="Palatino Linotype" w:cs="Times New Roman"/>
          <w:color w:val="000000"/>
          <w:sz w:val="27"/>
          <w:szCs w:val="27"/>
        </w:rPr>
        <w:t> qiymətli kağızları (sertifikatları) verməklə </w:t>
      </w:r>
      <w:r w:rsidRPr="004E7A7F">
        <w:rPr>
          <w:rFonts w:ascii="Palatino Linotype" w:eastAsia="Times New Roman" w:hAnsi="Palatino Linotype" w:cs="Times New Roman"/>
          <w:i/>
          <w:iCs/>
          <w:color w:val="000000"/>
          <w:sz w:val="27"/>
          <w:szCs w:val="27"/>
        </w:rPr>
        <w:t>qiymətli kağız mülkiyyətçilərinin reyestrində</w:t>
      </w:r>
      <w:r w:rsidRPr="004E7A7F">
        <w:rPr>
          <w:rFonts w:ascii="Palatino Linotype" w:eastAsia="Times New Roman" w:hAnsi="Palatino Linotype" w:cs="Times New Roman"/>
          <w:color w:val="000000"/>
          <w:sz w:val="27"/>
          <w:szCs w:val="27"/>
        </w:rPr>
        <w:t> müvafiq qeydin aparılması yolu ilə </w:t>
      </w:r>
      <w:r w:rsidRPr="004E7A7F">
        <w:rPr>
          <w:rFonts w:ascii="Palatino Linotype" w:eastAsia="Times New Roman" w:hAnsi="Palatino Linotype" w:cs="Times New Roman"/>
          <w:i/>
          <w:iCs/>
          <w:color w:val="000000"/>
          <w:sz w:val="27"/>
          <w:szCs w:val="27"/>
        </w:rPr>
        <w:t>və ya indossament əsasında</w:t>
      </w:r>
      <w:r w:rsidRPr="004E7A7F">
        <w:rPr>
          <w:rFonts w:ascii="Palatino Linotype" w:eastAsia="Times New Roman" w:hAnsi="Palatino Linotype" w:cs="Times New Roman"/>
          <w:color w:val="000000"/>
          <w:sz w:val="27"/>
          <w:szCs w:val="27"/>
        </w:rPr>
        <w:t> ötürülür. </w:t>
      </w:r>
      <w:r w:rsidRPr="004E7A7F">
        <w:rPr>
          <w:rFonts w:ascii="Palatino Linotype" w:eastAsia="Times New Roman" w:hAnsi="Palatino Linotype" w:cs="Times New Roman"/>
          <w:i/>
          <w:iCs/>
          <w:color w:val="000000"/>
          <w:sz w:val="27"/>
          <w:szCs w:val="27"/>
        </w:rPr>
        <w:t>Mərkəzi depozitarda</w:t>
      </w:r>
      <w:r w:rsidRPr="004E7A7F">
        <w:rPr>
          <w:rFonts w:ascii="Palatino Linotype" w:eastAsia="Times New Roman" w:hAnsi="Palatino Linotype" w:cs="Times New Roman"/>
          <w:color w:val="000000"/>
          <w:sz w:val="27"/>
          <w:szCs w:val="27"/>
        </w:rPr>
        <w:t> saxlanılan adlı sənədli qiymətli </w:t>
      </w:r>
      <w:r w:rsidRPr="004E7A7F">
        <w:rPr>
          <w:rFonts w:ascii="Palatino Linotype" w:eastAsia="Times New Roman" w:hAnsi="Palatino Linotype" w:cs="Times New Roman"/>
          <w:i/>
          <w:iCs/>
          <w:color w:val="000000"/>
          <w:sz w:val="27"/>
          <w:szCs w:val="27"/>
        </w:rPr>
        <w:t>kağızla təsdiqlənmiş</w:t>
      </w:r>
      <w:r w:rsidRPr="004E7A7F">
        <w:rPr>
          <w:rFonts w:ascii="Palatino Linotype" w:eastAsia="Times New Roman" w:hAnsi="Palatino Linotype" w:cs="Times New Roman"/>
          <w:color w:val="000000"/>
          <w:sz w:val="27"/>
          <w:szCs w:val="27"/>
        </w:rPr>
        <w:t> hüquqlar </w:t>
      </w:r>
      <w:r w:rsidRPr="004E7A7F">
        <w:rPr>
          <w:rFonts w:ascii="Palatino Linotype" w:eastAsia="Times New Roman" w:hAnsi="Palatino Linotype" w:cs="Times New Roman"/>
          <w:i/>
          <w:iCs/>
          <w:color w:val="000000"/>
          <w:sz w:val="27"/>
          <w:szCs w:val="27"/>
        </w:rPr>
        <w:t>mülkiyyətçinin</w:t>
      </w:r>
      <w:r w:rsidRPr="004E7A7F">
        <w:rPr>
          <w:rFonts w:ascii="Palatino Linotype" w:eastAsia="Times New Roman" w:hAnsi="Palatino Linotype" w:cs="Times New Roman"/>
          <w:color w:val="000000"/>
          <w:sz w:val="27"/>
          <w:szCs w:val="27"/>
        </w:rPr>
        <w:t xml:space="preserve"> “depo” hesabından </w:t>
      </w:r>
      <w:r w:rsidRPr="004E7A7F">
        <w:rPr>
          <w:rFonts w:ascii="Palatino Linotype" w:eastAsia="Times New Roman" w:hAnsi="Palatino Linotype" w:cs="Times New Roman"/>
          <w:color w:val="000000"/>
          <w:sz w:val="27"/>
          <w:szCs w:val="27"/>
        </w:rPr>
        <w:lastRenderedPageBreak/>
        <w:t>yeni </w:t>
      </w:r>
      <w:r w:rsidRPr="004E7A7F">
        <w:rPr>
          <w:rFonts w:ascii="Palatino Linotype" w:eastAsia="Times New Roman" w:hAnsi="Palatino Linotype" w:cs="Times New Roman"/>
          <w:i/>
          <w:iCs/>
          <w:color w:val="000000"/>
          <w:sz w:val="27"/>
          <w:szCs w:val="27"/>
        </w:rPr>
        <w:t>mülkiyyətçinin</w:t>
      </w:r>
      <w:r w:rsidRPr="004E7A7F">
        <w:rPr>
          <w:rFonts w:ascii="Palatino Linotype" w:eastAsia="Times New Roman" w:hAnsi="Palatino Linotype" w:cs="Times New Roman"/>
          <w:color w:val="000000"/>
          <w:sz w:val="27"/>
          <w:szCs w:val="27"/>
        </w:rPr>
        <w:t> “depo” hesabına qiymətli kağızların köçürülməsi yolu ilə ötürülü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78-21.6. Qiymətli kağızlarla </w:t>
      </w:r>
      <w:r w:rsidRPr="004E7A7F">
        <w:rPr>
          <w:rFonts w:ascii="Palatino Linotype" w:eastAsia="Times New Roman" w:hAnsi="Palatino Linotype" w:cs="Times New Roman"/>
          <w:i/>
          <w:iCs/>
          <w:color w:val="000000"/>
          <w:sz w:val="27"/>
          <w:szCs w:val="27"/>
        </w:rPr>
        <w:t>təsdiqlənmiş</w:t>
      </w:r>
      <w:r w:rsidRPr="004E7A7F">
        <w:rPr>
          <w:rFonts w:ascii="Palatino Linotype" w:eastAsia="Times New Roman" w:hAnsi="Palatino Linotype" w:cs="Times New Roman"/>
          <w:color w:val="000000"/>
          <w:sz w:val="27"/>
          <w:szCs w:val="27"/>
        </w:rPr>
        <w:t> hüquqlar əldə edən şəxsə həmin </w:t>
      </w:r>
      <w:r w:rsidRPr="004E7A7F">
        <w:rPr>
          <w:rFonts w:ascii="Palatino Linotype" w:eastAsia="Times New Roman" w:hAnsi="Palatino Linotype" w:cs="Times New Roman"/>
          <w:i/>
          <w:iCs/>
          <w:color w:val="000000"/>
          <w:sz w:val="27"/>
          <w:szCs w:val="27"/>
        </w:rPr>
        <w:t>kağızlara mülkiyyət hüququ</w:t>
      </w:r>
      <w:r w:rsidRPr="004E7A7F">
        <w:rPr>
          <w:rFonts w:ascii="Palatino Linotype" w:eastAsia="Times New Roman" w:hAnsi="Palatino Linotype" w:cs="Times New Roman"/>
          <w:color w:val="000000"/>
          <w:sz w:val="27"/>
          <w:szCs w:val="27"/>
        </w:rPr>
        <w:t> keçən andan keç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78-21.7. </w:t>
      </w:r>
      <w:r w:rsidRPr="004E7A7F">
        <w:rPr>
          <w:rFonts w:ascii="Palatino Linotype" w:eastAsia="Times New Roman" w:hAnsi="Palatino Linotype" w:cs="Times New Roman"/>
          <w:i/>
          <w:iCs/>
          <w:color w:val="000000"/>
          <w:sz w:val="27"/>
          <w:szCs w:val="27"/>
        </w:rPr>
        <w:t>Veksel, ipoteka (daşınmaz əmlak üzərində ipoteka hüququnu təsbit edən ipoteka kağızı istisna olmaqla) və girov kağızları ilə təsdiqlənmiş</w:t>
      </w:r>
      <w:r w:rsidRPr="004E7A7F">
        <w:rPr>
          <w:rFonts w:ascii="Palatino Linotype" w:eastAsia="Times New Roman" w:hAnsi="Palatino Linotype" w:cs="Times New Roman"/>
          <w:color w:val="000000"/>
          <w:sz w:val="27"/>
          <w:szCs w:val="27"/>
        </w:rPr>
        <w:t> hüquqlar ixtiyarlı </w:t>
      </w:r>
      <w:r w:rsidRPr="004E7A7F">
        <w:rPr>
          <w:rFonts w:ascii="Palatino Linotype" w:eastAsia="Times New Roman" w:hAnsi="Palatino Linotype" w:cs="Times New Roman"/>
          <w:i/>
          <w:iCs/>
          <w:color w:val="000000"/>
          <w:sz w:val="27"/>
          <w:szCs w:val="27"/>
        </w:rPr>
        <w:t>mülkiyyətçinin</w:t>
      </w:r>
      <w:r w:rsidRPr="004E7A7F">
        <w:rPr>
          <w:rFonts w:ascii="Palatino Linotype" w:eastAsia="Times New Roman" w:hAnsi="Palatino Linotype" w:cs="Times New Roman"/>
          <w:color w:val="000000"/>
          <w:sz w:val="27"/>
          <w:szCs w:val="27"/>
        </w:rPr>
        <w:t> kağız üzərində etdiyi sərəncam vasitəsi ilə yeni </w:t>
      </w:r>
      <w:r w:rsidRPr="004E7A7F">
        <w:rPr>
          <w:rFonts w:ascii="Palatino Linotype" w:eastAsia="Times New Roman" w:hAnsi="Palatino Linotype" w:cs="Times New Roman"/>
          <w:i/>
          <w:iCs/>
          <w:color w:val="000000"/>
          <w:sz w:val="27"/>
          <w:szCs w:val="27"/>
        </w:rPr>
        <w:t>mülkiyyətçiyə</w:t>
      </w:r>
      <w:r w:rsidRPr="004E7A7F">
        <w:rPr>
          <w:rFonts w:ascii="Palatino Linotype" w:eastAsia="Times New Roman" w:hAnsi="Palatino Linotype" w:cs="Times New Roman"/>
          <w:color w:val="000000"/>
          <w:sz w:val="27"/>
          <w:szCs w:val="27"/>
        </w:rPr>
        <w:t> ötürülür. </w:t>
      </w:r>
      <w:r w:rsidRPr="004E7A7F">
        <w:rPr>
          <w:rFonts w:ascii="Palatino Linotype" w:eastAsia="Times New Roman" w:hAnsi="Palatino Linotype" w:cs="Times New Roman"/>
          <w:i/>
          <w:iCs/>
          <w:color w:val="000000"/>
          <w:sz w:val="27"/>
          <w:szCs w:val="27"/>
        </w:rPr>
        <w:t>Daşınmaz əmlak üzərində ipoteka hüququnu təsbit edən ipoteka kağızı üzrə hüquqların ötürülməsi bu Məcəllənin 996.2-1-ci maddəsinə uyğun olaraq həyata keç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78-21.8. Qanunvericiliklə bu Məcəllənin tələbləri nəzərə alınmaqla qiymətli kağızların ayrı-ayrı növləri üzrə hüquqların keçməsinə əlavə üsul və xüsusatlar müəyyən ed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78-21.9. Adlı sənədli qiymətli </w:t>
      </w:r>
      <w:r w:rsidRPr="004E7A7F">
        <w:rPr>
          <w:rFonts w:ascii="Palatino Linotype" w:eastAsia="Times New Roman" w:hAnsi="Palatino Linotype" w:cs="Times New Roman"/>
          <w:i/>
          <w:iCs/>
          <w:color w:val="000000"/>
          <w:sz w:val="27"/>
          <w:szCs w:val="27"/>
        </w:rPr>
        <w:t>kağızla təsdiqlənmiş</w:t>
      </w:r>
      <w:r w:rsidRPr="004E7A7F">
        <w:rPr>
          <w:rFonts w:ascii="Palatino Linotype" w:eastAsia="Times New Roman" w:hAnsi="Palatino Linotype" w:cs="Times New Roman"/>
          <w:color w:val="000000"/>
          <w:sz w:val="27"/>
          <w:szCs w:val="27"/>
        </w:rPr>
        <w:t> hüquqların ötürülməsi zamanı qiymətli kağızın sertifikatının yeni </w:t>
      </w:r>
      <w:r w:rsidRPr="004E7A7F">
        <w:rPr>
          <w:rFonts w:ascii="Palatino Linotype" w:eastAsia="Times New Roman" w:hAnsi="Palatino Linotype" w:cs="Times New Roman"/>
          <w:i/>
          <w:iCs/>
          <w:color w:val="000000"/>
          <w:sz w:val="27"/>
          <w:szCs w:val="27"/>
        </w:rPr>
        <w:t>mülkiyyətçinin</w:t>
      </w:r>
      <w:r w:rsidRPr="004E7A7F">
        <w:rPr>
          <w:rFonts w:ascii="Palatino Linotype" w:eastAsia="Times New Roman" w:hAnsi="Palatino Linotype" w:cs="Times New Roman"/>
          <w:color w:val="000000"/>
          <w:sz w:val="27"/>
          <w:szCs w:val="27"/>
        </w:rPr>
        <w:t> adına rəsmiləşdirilməsi qaydası </w:t>
      </w:r>
      <w:r w:rsidRPr="004E7A7F">
        <w:rPr>
          <w:rFonts w:ascii="Palatino Linotype" w:eastAsia="Times New Roman" w:hAnsi="Palatino Linotype" w:cs="Times New Roman"/>
          <w:i/>
          <w:iCs/>
          <w:color w:val="000000"/>
          <w:sz w:val="27"/>
          <w:szCs w:val="27"/>
        </w:rPr>
        <w:t>maliyyə bazarlarına nəzarət orqanı</w:t>
      </w:r>
      <w:r w:rsidRPr="004E7A7F">
        <w:rPr>
          <w:rFonts w:ascii="Palatino Linotype" w:eastAsia="Times New Roman" w:hAnsi="Palatino Linotype" w:cs="Times New Roman"/>
          <w:color w:val="000000"/>
          <w:sz w:val="27"/>
          <w:szCs w:val="27"/>
        </w:rPr>
        <w:t> tərəfindən müəyyən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78-21.10. Yeni </w:t>
      </w:r>
      <w:r w:rsidRPr="004E7A7F">
        <w:rPr>
          <w:rFonts w:ascii="Palatino Linotype" w:eastAsia="Times New Roman" w:hAnsi="Palatino Linotype" w:cs="Times New Roman"/>
          <w:i/>
          <w:iCs/>
          <w:color w:val="000000"/>
          <w:sz w:val="27"/>
          <w:szCs w:val="27"/>
        </w:rPr>
        <w:t>mülkiyyətçi</w:t>
      </w:r>
      <w:r w:rsidRPr="004E7A7F">
        <w:rPr>
          <w:rFonts w:ascii="Palatino Linotype" w:eastAsia="Times New Roman" w:hAnsi="Palatino Linotype" w:cs="Times New Roman"/>
          <w:color w:val="000000"/>
          <w:sz w:val="27"/>
          <w:szCs w:val="27"/>
        </w:rPr>
        <w:t> hüquqların keçməsi üzrə qanunvericiliklə müəyyən edilmiş hərəkətlərin icrası və hüquqların qeydiyyatından sonra qiymətli </w:t>
      </w:r>
      <w:r w:rsidRPr="004E7A7F">
        <w:rPr>
          <w:rFonts w:ascii="Palatino Linotype" w:eastAsia="Times New Roman" w:hAnsi="Palatino Linotype" w:cs="Times New Roman"/>
          <w:i/>
          <w:iCs/>
          <w:color w:val="000000"/>
          <w:sz w:val="27"/>
          <w:szCs w:val="27"/>
        </w:rPr>
        <w:t>kağızla təsdiqlənmiş</w:t>
      </w:r>
      <w:r w:rsidRPr="004E7A7F">
        <w:rPr>
          <w:rFonts w:ascii="Palatino Linotype" w:eastAsia="Times New Roman" w:hAnsi="Palatino Linotype" w:cs="Times New Roman"/>
          <w:color w:val="000000"/>
          <w:sz w:val="27"/>
          <w:szCs w:val="27"/>
        </w:rPr>
        <w:t> hüquqları əldə e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1078-21.11. Veksel, ipoteka və girov kağızları ilə təsdiqlənmiş hüququ ötürən şəxs (indossant) təkcə hüququn mövcudluğuna görə deyil, həm də onun həyata keçirilməsinə görə məsuliyyət daşıyır. Digər növ qiymətli kağızla təsdiqlənmiş hüququ ötürən şəxs müvafiq tələbin etibarsızlığına görə məsuliyyət daşıyır, lakin onun icra edilməməsi üçün məsuliyyət daşım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078-22. Qiymətli kağızlarla </w:t>
      </w:r>
      <w:r w:rsidRPr="004E7A7F">
        <w:rPr>
          <w:rFonts w:ascii="Palatino Linotype" w:eastAsia="Times New Roman" w:hAnsi="Palatino Linotype" w:cs="Times New Roman"/>
          <w:b/>
          <w:bCs/>
          <w:i/>
          <w:iCs/>
          <w:color w:val="000000"/>
          <w:sz w:val="27"/>
          <w:szCs w:val="27"/>
        </w:rPr>
        <w:t>təsdiqlənmiş</w:t>
      </w:r>
      <w:r w:rsidRPr="004E7A7F">
        <w:rPr>
          <w:rFonts w:ascii="Palatino Linotype" w:eastAsia="Times New Roman" w:hAnsi="Palatino Linotype" w:cs="Times New Roman"/>
          <w:b/>
          <w:bCs/>
          <w:color w:val="000000"/>
          <w:sz w:val="27"/>
          <w:szCs w:val="27"/>
        </w:rPr>
        <w:t> hüquqların həyata keçir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78-22.1. Sənədli qiymətli kağızlarla </w:t>
      </w:r>
      <w:r w:rsidRPr="004E7A7F">
        <w:rPr>
          <w:rFonts w:ascii="Palatino Linotype" w:eastAsia="Times New Roman" w:hAnsi="Palatino Linotype" w:cs="Times New Roman"/>
          <w:i/>
          <w:iCs/>
          <w:color w:val="000000"/>
          <w:sz w:val="27"/>
          <w:szCs w:val="27"/>
        </w:rPr>
        <w:t>təsdiqlənmiş</w:t>
      </w:r>
      <w:r w:rsidRPr="004E7A7F">
        <w:rPr>
          <w:rFonts w:ascii="Palatino Linotype" w:eastAsia="Times New Roman" w:hAnsi="Palatino Linotype" w:cs="Times New Roman"/>
          <w:color w:val="000000"/>
          <w:sz w:val="27"/>
          <w:szCs w:val="27"/>
        </w:rPr>
        <w:t> hüquqlar qiymətli kağızların </w:t>
      </w:r>
      <w:r w:rsidRPr="004E7A7F">
        <w:rPr>
          <w:rFonts w:ascii="Palatino Linotype" w:eastAsia="Times New Roman" w:hAnsi="Palatino Linotype" w:cs="Times New Roman"/>
          <w:i/>
          <w:iCs/>
          <w:color w:val="000000"/>
          <w:sz w:val="27"/>
          <w:szCs w:val="27"/>
        </w:rPr>
        <w:t>mülkiyyətçisi</w:t>
      </w:r>
      <w:r w:rsidRPr="004E7A7F">
        <w:rPr>
          <w:rFonts w:ascii="Palatino Linotype" w:eastAsia="Times New Roman" w:hAnsi="Palatino Linotype" w:cs="Times New Roman"/>
          <w:color w:val="000000"/>
          <w:sz w:val="27"/>
          <w:szCs w:val="27"/>
        </w:rPr>
        <w:t> tərəfindən həmin qiymətli kağızların sertifikatının təqdim edilməsi ilə həyata keç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78-22.2. </w:t>
      </w:r>
      <w:r w:rsidRPr="004E7A7F">
        <w:rPr>
          <w:rFonts w:ascii="Palatino Linotype" w:eastAsia="Times New Roman" w:hAnsi="Palatino Linotype" w:cs="Times New Roman"/>
          <w:i/>
          <w:iCs/>
          <w:color w:val="000000"/>
          <w:sz w:val="27"/>
          <w:szCs w:val="27"/>
        </w:rPr>
        <w:t>Bu Məcəllənin 996.2-1-ci maddəsinin tələbləri nəzərə alınmaqla, digər sənədsiz </w:t>
      </w:r>
      <w:r w:rsidRPr="004E7A7F">
        <w:rPr>
          <w:rFonts w:ascii="Palatino Linotype" w:eastAsia="Times New Roman" w:hAnsi="Palatino Linotype" w:cs="Times New Roman"/>
          <w:color w:val="000000"/>
          <w:sz w:val="27"/>
          <w:szCs w:val="27"/>
        </w:rPr>
        <w:t>qiymətli kağızlarla </w:t>
      </w:r>
      <w:r w:rsidRPr="004E7A7F">
        <w:rPr>
          <w:rFonts w:ascii="Palatino Linotype" w:eastAsia="Times New Roman" w:hAnsi="Palatino Linotype" w:cs="Times New Roman"/>
          <w:i/>
          <w:iCs/>
          <w:color w:val="000000"/>
          <w:sz w:val="27"/>
          <w:szCs w:val="27"/>
        </w:rPr>
        <w:t>təsdiqlənmiş</w:t>
      </w:r>
      <w:r w:rsidRPr="004E7A7F">
        <w:rPr>
          <w:rFonts w:ascii="Palatino Linotype" w:eastAsia="Times New Roman" w:hAnsi="Palatino Linotype" w:cs="Times New Roman"/>
          <w:color w:val="000000"/>
          <w:sz w:val="27"/>
          <w:szCs w:val="27"/>
        </w:rPr>
        <w:t xml:space="preserve"> hüquqlar həmin qiymətli kağızlar barədə reyestr və ya "depo" hesablarında mülkiyyətçi, yaxud nominal saxlayıcı </w:t>
      </w:r>
      <w:r w:rsidRPr="004E7A7F">
        <w:rPr>
          <w:rFonts w:ascii="Palatino Linotype" w:eastAsia="Times New Roman" w:hAnsi="Palatino Linotype" w:cs="Times New Roman"/>
          <w:color w:val="000000"/>
          <w:sz w:val="27"/>
          <w:szCs w:val="27"/>
        </w:rPr>
        <w:lastRenderedPageBreak/>
        <w:t>barədə olan məlumatlarla reyestrdə qeydə alınmış şəxs barədə məlumatların eyniləşdirilməsi ilə həyata keç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78-22.3. Sənədli qiymətli kağızların sertifikatları </w:t>
      </w:r>
      <w:r w:rsidRPr="004E7A7F">
        <w:rPr>
          <w:rFonts w:ascii="Palatino Linotype" w:eastAsia="Times New Roman" w:hAnsi="Palatino Linotype" w:cs="Times New Roman"/>
          <w:i/>
          <w:iCs/>
          <w:color w:val="000000"/>
          <w:sz w:val="27"/>
          <w:szCs w:val="27"/>
        </w:rPr>
        <w:t>mərkəzi depozitarda</w:t>
      </w:r>
      <w:r w:rsidRPr="004E7A7F">
        <w:rPr>
          <w:rFonts w:ascii="Palatino Linotype" w:eastAsia="Times New Roman" w:hAnsi="Palatino Linotype" w:cs="Times New Roman"/>
          <w:color w:val="000000"/>
          <w:sz w:val="27"/>
          <w:szCs w:val="27"/>
        </w:rPr>
        <w:t> saxlandıqda həmin qiymətli kağızlarla </w:t>
      </w:r>
      <w:r w:rsidRPr="004E7A7F">
        <w:rPr>
          <w:rFonts w:ascii="Palatino Linotype" w:eastAsia="Times New Roman" w:hAnsi="Palatino Linotype" w:cs="Times New Roman"/>
          <w:i/>
          <w:iCs/>
          <w:color w:val="000000"/>
          <w:sz w:val="27"/>
          <w:szCs w:val="27"/>
        </w:rPr>
        <w:t>təsdiqlənmiş</w:t>
      </w:r>
      <w:r w:rsidRPr="004E7A7F">
        <w:rPr>
          <w:rFonts w:ascii="Palatino Linotype" w:eastAsia="Times New Roman" w:hAnsi="Palatino Linotype" w:cs="Times New Roman"/>
          <w:color w:val="000000"/>
          <w:sz w:val="27"/>
          <w:szCs w:val="27"/>
        </w:rPr>
        <w:t> hüquqlar </w:t>
      </w:r>
      <w:r w:rsidRPr="004E7A7F">
        <w:rPr>
          <w:rFonts w:ascii="Palatino Linotype" w:eastAsia="Times New Roman" w:hAnsi="Palatino Linotype" w:cs="Times New Roman"/>
          <w:i/>
          <w:iCs/>
          <w:color w:val="000000"/>
          <w:sz w:val="27"/>
          <w:szCs w:val="27"/>
        </w:rPr>
        <w:t>mülkiyyətçinin</w:t>
      </w:r>
      <w:r w:rsidRPr="004E7A7F">
        <w:rPr>
          <w:rFonts w:ascii="Palatino Linotype" w:eastAsia="Times New Roman" w:hAnsi="Palatino Linotype" w:cs="Times New Roman"/>
          <w:color w:val="000000"/>
          <w:sz w:val="27"/>
          <w:szCs w:val="27"/>
        </w:rPr>
        <w:t> tapşırığı ilə </w:t>
      </w:r>
      <w:r w:rsidRPr="004E7A7F">
        <w:rPr>
          <w:rFonts w:ascii="Palatino Linotype" w:eastAsia="Times New Roman" w:hAnsi="Palatino Linotype" w:cs="Times New Roman"/>
          <w:i/>
          <w:iCs/>
          <w:color w:val="000000"/>
          <w:sz w:val="27"/>
          <w:szCs w:val="27"/>
        </w:rPr>
        <w:t>mərkəzi depozitarda</w:t>
      </w:r>
      <w:r w:rsidRPr="004E7A7F">
        <w:rPr>
          <w:rFonts w:ascii="Palatino Linotype" w:eastAsia="Times New Roman" w:hAnsi="Palatino Linotype" w:cs="Times New Roman"/>
          <w:color w:val="000000"/>
          <w:sz w:val="27"/>
          <w:szCs w:val="27"/>
        </w:rPr>
        <w:t> saxlanılan qiymətli kağızın sertifikatının (</w:t>
      </w:r>
      <w:r w:rsidRPr="004E7A7F">
        <w:rPr>
          <w:rFonts w:ascii="Palatino Linotype" w:eastAsia="Times New Roman" w:hAnsi="Palatino Linotype" w:cs="Times New Roman"/>
          <w:i/>
          <w:iCs/>
          <w:color w:val="000000"/>
          <w:sz w:val="27"/>
          <w:szCs w:val="27"/>
        </w:rPr>
        <w:t>mülkiyyətçilərin</w:t>
      </w:r>
      <w:r w:rsidRPr="004E7A7F">
        <w:rPr>
          <w:rFonts w:ascii="Palatino Linotype" w:eastAsia="Times New Roman" w:hAnsi="Palatino Linotype" w:cs="Times New Roman"/>
          <w:color w:val="000000"/>
          <w:sz w:val="27"/>
          <w:szCs w:val="27"/>
        </w:rPr>
        <w:t> siyahısı əlavə olunmaqla) depozitar tərəfindən təqdim edilməsi ilə həyata keç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078-23. Qiymətli kağızların öhdəliklərlə yüklən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1078-23.1. Qiymətli kağızlar girovla və bu Məcəllədə nəzərdə tutulmuş digər öhdəliklərlə yüklənə bilər və belə yüklənmə qiymətli kağızlar üzrə depozitar sistemində qeydiyyata alındığı andan qüvvəyə min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78-23.2. Qiymətli kağızların öhdəliklərlə yüklənməsi qaydası bu Məcəllə və digər qanunvericilik aktları ilə müəyyən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23.3. Qiymətli kağızların girovu barədə səlahiyyətli orqanların qəbul etdikləri qərarlar barədə məlumatlar müvafiq icra hakimiyyəti orqanının apardığı rəsmi reyestrdə əks etd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78-23.4. Qiymətli kağızlar üzrə girovun (ipotekanın) predmeti olan qiymətli kağızlarla rəsmiləşdirilmiş daşınmaz əmlaka </w:t>
      </w:r>
      <w:r w:rsidRPr="004E7A7F">
        <w:rPr>
          <w:rFonts w:ascii="Palatino Linotype" w:eastAsia="Times New Roman" w:hAnsi="Palatino Linotype" w:cs="Times New Roman"/>
          <w:i/>
          <w:iCs/>
          <w:color w:val="000000"/>
          <w:sz w:val="27"/>
          <w:szCs w:val="27"/>
        </w:rPr>
        <w:t>tutmanın</w:t>
      </w:r>
      <w:r w:rsidRPr="004E7A7F">
        <w:rPr>
          <w:rFonts w:ascii="Palatino Linotype" w:eastAsia="Times New Roman" w:hAnsi="Palatino Linotype" w:cs="Times New Roman"/>
          <w:color w:val="000000"/>
          <w:sz w:val="27"/>
          <w:szCs w:val="27"/>
        </w:rPr>
        <w:t> yönəldilməsi və ya hüquqların keçməsi həmin əmlaka </w:t>
      </w:r>
      <w:r w:rsidRPr="004E7A7F">
        <w:rPr>
          <w:rFonts w:ascii="Palatino Linotype" w:eastAsia="Times New Roman" w:hAnsi="Palatino Linotype" w:cs="Times New Roman"/>
          <w:i/>
          <w:iCs/>
          <w:color w:val="000000"/>
          <w:sz w:val="27"/>
          <w:szCs w:val="27"/>
        </w:rPr>
        <w:t>tutmanın</w:t>
      </w:r>
      <w:r w:rsidRPr="004E7A7F">
        <w:rPr>
          <w:rFonts w:ascii="Palatino Linotype" w:eastAsia="Times New Roman" w:hAnsi="Palatino Linotype" w:cs="Times New Roman"/>
          <w:color w:val="000000"/>
          <w:sz w:val="27"/>
          <w:szCs w:val="27"/>
        </w:rPr>
        <w:t> yönəldilməsi və ya hüquqların keçməsidir. Qiymətli kağızlarla rəsmiləşdirilmiş hüquqlar (daşınmaz əmlakın ipotekası da daxil olmaqla) üzrə mülkiyyətin əldə edənə keçməsi həmin qiymətli kağızın verilməsi ilə həyata keç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78-23.5. Girov kağızı və ipoteka kağızının </w:t>
      </w:r>
      <w:r w:rsidRPr="004E7A7F">
        <w:rPr>
          <w:rFonts w:ascii="Palatino Linotype" w:eastAsia="Times New Roman" w:hAnsi="Palatino Linotype" w:cs="Times New Roman"/>
          <w:i/>
          <w:iCs/>
          <w:color w:val="000000"/>
          <w:sz w:val="27"/>
          <w:szCs w:val="27"/>
        </w:rPr>
        <w:t>(daşınmaz əmlak üzərində ipoteka hüququnu təsbit edən ipoteka kağızı istisna olmaqla)</w:t>
      </w:r>
      <w:r w:rsidRPr="004E7A7F">
        <w:rPr>
          <w:rFonts w:ascii="Palatino Linotype" w:eastAsia="Times New Roman" w:hAnsi="Palatino Linotype" w:cs="Times New Roman"/>
          <w:color w:val="000000"/>
          <w:sz w:val="27"/>
          <w:szCs w:val="27"/>
        </w:rPr>
        <w:t> tədavülü qaydaları </w:t>
      </w:r>
      <w:r w:rsidRPr="004E7A7F">
        <w:rPr>
          <w:rFonts w:ascii="Palatino Linotype" w:eastAsia="Times New Roman" w:hAnsi="Palatino Linotype" w:cs="Times New Roman"/>
          <w:i/>
          <w:iCs/>
          <w:color w:val="000000"/>
          <w:sz w:val="27"/>
          <w:szCs w:val="27"/>
        </w:rPr>
        <w:t>maliyyə bazarlarına nəzarət orqanı</w:t>
      </w:r>
      <w:r w:rsidRPr="004E7A7F">
        <w:rPr>
          <w:rFonts w:ascii="Palatino Linotype" w:eastAsia="Times New Roman" w:hAnsi="Palatino Linotype" w:cs="Times New Roman"/>
          <w:color w:val="000000"/>
          <w:sz w:val="27"/>
          <w:szCs w:val="27"/>
        </w:rPr>
        <w:t> tərəfindən müəyyən edilir.</w:t>
      </w:r>
      <w:r w:rsidRPr="004E7A7F">
        <w:rPr>
          <w:rFonts w:ascii="Palatino Linotype" w:eastAsia="Times New Roman" w:hAnsi="Palatino Linotype" w:cs="Times New Roman"/>
          <w:b/>
          <w:bCs/>
          <w:color w:val="0000FF"/>
          <w:sz w:val="20"/>
          <w:szCs w:val="20"/>
          <w:vertAlign w:val="superscript"/>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1078-23.6. Qiymətli kağızlar üzrə girov hüquqları yalnız onların mülkiyyətçilərinin tapşırıqları əsasında depozitar sistemində qeydiyyata alınn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1078-23.7. Bu Məcəllənin 1078-23.6-ci maddəsində nəzərdə tutulmuş tapşırıqda aşağıdakılar öz əksini tap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1078-23.7.1. mülkiyyətçinin və hüquqların xeyrinə qoyulduğu üçüncü şəxslər barədə məlumatlar (hüquqi şəxs olduqda - onun tam adı, ünvanı; fiziki şəxs olduqda – adı, soyadı, atasının adı, ünvan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lastRenderedPageBreak/>
        <w:t>1078-23.7.2. mülkiyyətçinin və hüquqların xeyrinə qoyulduğu üçüncü şəxsin mərkəzi depozitarda olan fərdi eyniləşdirmə nömrə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1078-23.7.3. qiymətli kağızların növü, forması, qeydiyyat nömrəsi və say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1078-23.7.4. qiymətli kağızlar üzrə yüklənən hüquqların növü və qüvvədə olma müddəti (olduqd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1078-23.7.5. qiymətli kağızlar üzrə hüquqların ötürülməsini təsdiq edən sənəd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1078-23.7.6. mülkiyyətçinin imz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1078-23.8. Qiymətli kağızlar üzrə girov hüquqları onların depozitar sistemində qeydiyyata alındığı andan yaranır. Girov saxlayan girovda olan qiymətli kağızlar üzrə gəlirlərin əldə olunması hüququna malikdirsə, həmin hüquqlar girovla birgə depozitar sistemində qeydiyyata alın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1078-23.9. Qiymətli kağızlarla girov predmetinə tutmanın yönəldilməsi bu Məcəllə ilə müəyyən edilmiş hallarda məhkəmədən kənar qaydada həyata keç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1078-23.10. Borclu öhdəliyi icra etmədikdə girov saxlayan girov predmetinə tutmanın yönəldilməsi haqqında girov qoyana aşağıdakı məlumatları özündə əks etdirən bildiriş göndər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1078-23.10.1. girovun mərkəzi depozitarda uçota alındığı tarix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1078-23.10.2. girov predmeti barədə məlumat (qiymətli kağızların emitentinin adı, qiymətli kağızların qeydiyyat nömrəsi, növü, forması, sayı, nominal dəy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1078-23.10.3. icra olunmalı öhdəlik barədə məlumat;</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1078-23.10.4. girov predmetinə tutmanın yönəldilməsinin girov müqaviləsində nəzərdə tutulduğu və ya girov kağızının verildiyi hallar istisna olmaqla, girov predmetinə tutmanın yönəldilməsi üçün notariat qaydasında razılaşmanın təsdiq edilməsi barədə təklif və ya girov predmetinə notariusun icra qeydi və ya məhkəmə qaydasında tutmanın yönəldilməsi barədə xəbərdarlıq;</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1078-23.10.5. bildirişin tarixi, bildirişi verən şəxsin vəzifəsi, adı və imz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1078-23.11. Girov saxlayan girov predmetinə tutmanın yönəldilməsi haqqında bildirişi girov qoyana göndərildiyi tarixdən etibarən yeddi iş günü ərzində mərkəzi depozitara göndər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1078-23.12. Mərkəzi depozitar üç iş günü ərzində bildirişi qeydə alır, girov qoyulmuş qiymətli kağızlarla əməliyyatları dayandırır və bu barədə girov saxlayana məlumat ver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1078-23.13. Girov predmetinə tutmanın yönəldilməsi məhkəmədən kənar qaydada həyata keçirildikdə, girov predmeti girov qoyanla girov saxlayanın razılaşması əsasında fond birjasında satışa çıxar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lastRenderedPageBreak/>
        <w:t>1078-23.14. Məhkəmə girov predmetinin satışı barədə qərar qəbul etdikdə, girov predmeti məhkəmə icraçılarının tapşırığı əsasında girov müqaviləsində göstərildiyi qiymətə fond birjasında satışa çıxar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1078-23.15. Girov müqaviləsi ilə girov predmetinin qiyməti müəyyən edilmədikdə, qiymətli kağızlar nominal dəyər ilə satışa çıxar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1078-23.16. Girov predmeti fond birjasında satılmadıqda, girov predmetini təşkil edən qiymətli kağızlar girov saxlayana təklif olun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1078-23.17. Qiymətli kağızların girovunun qeydiyyatı, ona xitam verilməsi və girov predmetinə tutmanın yönəldilməsi qaydası </w:t>
      </w:r>
      <w:r w:rsidRPr="004E7A7F">
        <w:rPr>
          <w:rFonts w:ascii="Palatino Linotype" w:eastAsia="Times New Roman" w:hAnsi="Palatino Linotype" w:cs="Times New Roman"/>
          <w:color w:val="000000"/>
          <w:sz w:val="27"/>
          <w:szCs w:val="27"/>
        </w:rPr>
        <w:t>maliyyə bazarlarına nəzarət orqanı</w:t>
      </w:r>
      <w:r w:rsidRPr="004E7A7F">
        <w:rPr>
          <w:rFonts w:ascii="Palatino Linotype" w:eastAsia="Times New Roman" w:hAnsi="Palatino Linotype" w:cs="Times New Roman"/>
          <w:i/>
          <w:iCs/>
          <w:color w:val="000000"/>
          <w:sz w:val="27"/>
          <w:szCs w:val="27"/>
        </w:rPr>
        <w:t> tərəfindən müəyyən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1078-23.18. Girov müqaviləsi tənzimlənən bazarlarda maliyyə öhdəliklərinin yerinə yetirilməsi məqsədilə bağlanıldıqda və həmin müqavilədə girov predmeti pul və ya tənzimlənən bazarda ticarət olunan qiymətli kağızlar və ya törəmə maliyyə alətləri olduqda və girov saxlayan və ya girov qoyan Azərbaycan Respublikasının Mərkəzi Bankı, mərkəzi depozitar, bank, sığorta şirkəti və ya investisiya şirkəti olduqda və girovla təmin edilmiş borc yalnız tənzimlənən bazarda alğı-satqı əməliyyatlarının keçirilməsi üçün istifadə olunduqda bu cür girov maliyyə girovu hesab olun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1078-23.19. Girov saxlayanla girov qoyan arasında bağlanılan girov müqaviləsində nəzərdə tutulduğu halda maliyyə girovu üzrə öhdəliklər borclu tərəfindən icra edilmədikdə, girov predmeti məhkəmədənkənar qaydada girov saxlayanın mülkiyyətinə keçir. Bu maddədə nəzərdə tutulmuş müqavilənin notariat qaydada təsdiq edilməsi tələb olunm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078-24. Xarici emitentlərin qiymətli kağızlarının Azərbaycan Respublikasında tədavülə buraxılması qaydalar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Xarici emitentlərin qiymətli kağızlarının Azərbaycan Respublikasında tədavülə buraxılması qaydaları </w:t>
      </w:r>
      <w:r w:rsidRPr="004E7A7F">
        <w:rPr>
          <w:rFonts w:ascii="Palatino Linotype" w:eastAsia="Times New Roman" w:hAnsi="Palatino Linotype" w:cs="Times New Roman"/>
          <w:i/>
          <w:iCs/>
          <w:color w:val="000000"/>
          <w:sz w:val="27"/>
          <w:szCs w:val="27"/>
        </w:rPr>
        <w:t>maliyyə bazarlarına nəzarət orqanı</w:t>
      </w:r>
      <w:r w:rsidRPr="004E7A7F">
        <w:rPr>
          <w:rFonts w:ascii="Palatino Linotype" w:eastAsia="Times New Roman" w:hAnsi="Palatino Linotype" w:cs="Times New Roman"/>
          <w:color w:val="000000"/>
          <w:sz w:val="27"/>
          <w:szCs w:val="27"/>
        </w:rPr>
        <w:t> tərəfindən müəyyən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078-25. Xarici investorlar tərəfindən qiymətli kağızların əldə ed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Azərbaycan Respublikasının emitentlərinin qiymətli kağızlarının xarici investorlar tərəfindən əldə edilməsi, qanunla nəzərdə tutulmuş hallar istisna olmaqla, məhdudlaşdırılm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078-26. Qiymətli kağızların birləşdirilməsi, xırdalanması (bölünməsi) və konvertasiy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78-26.1. Qiymətli kağızların birləşdirilməsi bir növdən olan bütün qiymətli kağızların bir buraxılış daxilində bütün mülkiyyətçilərdə olan qiymətli kağızların sayının mütənasib azaldılması yolu ilə dəyişdirilməsidir. Qiymətli kağızların nominal dəyəri olduqda, onların birləşdirilməsi nominal dəyərin mütənasib artırılması ilə müşayiət olun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78-26.2. Qiymətli kağızların xırdalanması (bölünməsi) bir qiymətli kağızın nominal dəyərinin mütənasib bölünməsi yolu ilə eyni növlü bir neçə qiymətli kağıza çevrilməs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78-26.3. Qiymətli kağızların konvertasiyası bir emitentin bir növ investisiya qiymətli kağızların digər növlü investisiya qiymətli kağızlara və ya digər emitentin qiymətli kağızlarına (həmin emitent yenidən təşkil edildikdə) əvəzsiz dəyişdirilməsidir (səhmin istiqraza dəyişdirilməsi istisna olmaqla). Bu zaman dəyişdirilmiş qiymətli kağızlar ləğv olun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78-26.4. Qiymətli kağızların birləşdirilməsi, xırdalanması (bölünməsi) və konvertasiyası həmin qiymətli kağızların yerləşdirilməsi zamanı emitent tərəfindən cəlb edilmiş vəsaitlərin miqdarının dəyişdirilməsinə gətirmir, qiymətli kağızlar </w:t>
      </w:r>
      <w:r w:rsidRPr="004E7A7F">
        <w:rPr>
          <w:rFonts w:ascii="Palatino Linotype" w:eastAsia="Times New Roman" w:hAnsi="Palatino Linotype" w:cs="Times New Roman"/>
          <w:i/>
          <w:iCs/>
          <w:color w:val="000000"/>
          <w:sz w:val="27"/>
          <w:szCs w:val="27"/>
        </w:rPr>
        <w:t>mülkiyyətçilərindən</w:t>
      </w:r>
      <w:r w:rsidRPr="004E7A7F">
        <w:rPr>
          <w:rFonts w:ascii="Palatino Linotype" w:eastAsia="Times New Roman" w:hAnsi="Palatino Linotype" w:cs="Times New Roman"/>
          <w:color w:val="000000"/>
          <w:sz w:val="27"/>
          <w:szCs w:val="27"/>
        </w:rPr>
        <w:t> geri alınan qiymətli kağızların dəyərinin qaytarılması üçün əsas deyil və qiymətli kağızlar </w:t>
      </w:r>
      <w:r w:rsidRPr="004E7A7F">
        <w:rPr>
          <w:rFonts w:ascii="Palatino Linotype" w:eastAsia="Times New Roman" w:hAnsi="Palatino Linotype" w:cs="Times New Roman"/>
          <w:i/>
          <w:iCs/>
          <w:color w:val="000000"/>
          <w:sz w:val="27"/>
          <w:szCs w:val="27"/>
        </w:rPr>
        <w:t>mülkiyyətçiləri</w:t>
      </w:r>
      <w:r w:rsidRPr="004E7A7F">
        <w:rPr>
          <w:rFonts w:ascii="Palatino Linotype" w:eastAsia="Times New Roman" w:hAnsi="Palatino Linotype" w:cs="Times New Roman"/>
          <w:color w:val="000000"/>
          <w:sz w:val="27"/>
          <w:szCs w:val="27"/>
        </w:rPr>
        <w:t> tərəfindən əlavə xərclər edilmədən həyata keç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78-26.5. Emitentin yerləşdirilmiş qiymətli kağızlarının birləşdirilməsi, xırdalanması (bölünməsi) və konvertasiyası haqqında qərarı </w:t>
      </w:r>
      <w:r w:rsidRPr="004E7A7F">
        <w:rPr>
          <w:rFonts w:ascii="Palatino Linotype" w:eastAsia="Times New Roman" w:hAnsi="Palatino Linotype" w:cs="Times New Roman"/>
          <w:i/>
          <w:iCs/>
          <w:color w:val="000000"/>
          <w:sz w:val="27"/>
          <w:szCs w:val="27"/>
        </w:rPr>
        <w:t>maliyyə bazarlarına nəzarət orqanı</w:t>
      </w:r>
      <w:r w:rsidRPr="004E7A7F">
        <w:rPr>
          <w:rFonts w:ascii="Palatino Linotype" w:eastAsia="Times New Roman" w:hAnsi="Palatino Linotype" w:cs="Times New Roman"/>
          <w:color w:val="000000"/>
          <w:sz w:val="27"/>
          <w:szCs w:val="27"/>
        </w:rPr>
        <w:t>nda qanunvericiliklə müəyyən edilmiş qaydada qeydiyyata alın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78-26.6. Qiymətli kağızların birləşdirilməsi, xırdalanması (bölünməsi) və konvertasiyası qaydaları </w:t>
      </w:r>
      <w:r w:rsidRPr="004E7A7F">
        <w:rPr>
          <w:rFonts w:ascii="Palatino Linotype" w:eastAsia="Times New Roman" w:hAnsi="Palatino Linotype" w:cs="Times New Roman"/>
          <w:i/>
          <w:iCs/>
          <w:color w:val="000000"/>
          <w:sz w:val="27"/>
          <w:szCs w:val="27"/>
        </w:rPr>
        <w:t>maliyyə bazarlarına nəzarət orqanı</w:t>
      </w:r>
      <w:r w:rsidRPr="004E7A7F">
        <w:rPr>
          <w:rFonts w:ascii="Palatino Linotype" w:eastAsia="Times New Roman" w:hAnsi="Palatino Linotype" w:cs="Times New Roman"/>
          <w:color w:val="000000"/>
          <w:sz w:val="27"/>
          <w:szCs w:val="27"/>
        </w:rPr>
        <w:t> tərəfindən müəyyən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1078-26.7. Qiymətli kağızların birləşdirilməsi, xırdalanması (bölünməsi) və konvertasiyası və ödənilməsi bu qiymətli kağızların əvvəlki sertifikatlarının ləğv olunması ilə müşayiət olun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078-27. Qiymətli kağızların dövriyyədən çıxarılması </w:t>
      </w:r>
      <w:r w:rsidRPr="004E7A7F">
        <w:rPr>
          <w:rFonts w:ascii="Palatino Linotype" w:eastAsia="Times New Roman" w:hAnsi="Palatino Linotype" w:cs="Times New Roman"/>
          <w:b/>
          <w:bCs/>
          <w:strike/>
          <w:color w:val="000000"/>
          <w:sz w:val="27"/>
          <w:szCs w:val="27"/>
        </w:rPr>
        <w:t>və ləğv ed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78-27.1. Qiymətli kağızların dövriyyədən çıxarılması </w:t>
      </w:r>
      <w:r w:rsidRPr="004E7A7F">
        <w:rPr>
          <w:rFonts w:ascii="Palatino Linotype" w:eastAsia="Times New Roman" w:hAnsi="Palatino Linotype" w:cs="Times New Roman"/>
          <w:strike/>
          <w:color w:val="000000"/>
          <w:sz w:val="27"/>
          <w:szCs w:val="27"/>
        </w:rPr>
        <w:t>və ləğv edilməsi</w:t>
      </w:r>
      <w:r w:rsidRPr="004E7A7F">
        <w:rPr>
          <w:rFonts w:ascii="Palatino Linotype" w:eastAsia="Times New Roman" w:hAnsi="Palatino Linotype" w:cs="Times New Roman"/>
          <w:color w:val="000000"/>
          <w:sz w:val="27"/>
          <w:szCs w:val="27"/>
        </w:rPr>
        <w:t> aşağıdakı hallarda həyata keç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78-27.1.1. </w:t>
      </w:r>
      <w:r w:rsidRPr="004E7A7F">
        <w:rPr>
          <w:rFonts w:ascii="Palatino Linotype" w:eastAsia="Times New Roman" w:hAnsi="Palatino Linotype" w:cs="Times New Roman"/>
          <w:i/>
          <w:iCs/>
          <w:color w:val="000000"/>
          <w:sz w:val="27"/>
          <w:szCs w:val="27"/>
        </w:rPr>
        <w:t>səhmlər barəsində səhmdarların ümumi yığıncağının</w:t>
      </w:r>
      <w:r w:rsidRPr="004E7A7F">
        <w:rPr>
          <w:rFonts w:ascii="Palatino Linotype" w:eastAsia="Times New Roman" w:hAnsi="Palatino Linotype" w:cs="Times New Roman"/>
          <w:color w:val="000000"/>
          <w:sz w:val="27"/>
          <w:szCs w:val="27"/>
        </w:rPr>
        <w:t> qərarı il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78-27.1.2. qiymətli kağızların emissiyasının baş tutmamış hesab edildiyi halda </w:t>
      </w:r>
      <w:r w:rsidRPr="004E7A7F">
        <w:rPr>
          <w:rFonts w:ascii="Palatino Linotype" w:eastAsia="Times New Roman" w:hAnsi="Palatino Linotype" w:cs="Times New Roman"/>
          <w:i/>
          <w:iCs/>
          <w:color w:val="000000"/>
          <w:sz w:val="27"/>
          <w:szCs w:val="27"/>
        </w:rPr>
        <w:t>maliyyə bazarlarına nəzarət orqanı</w:t>
      </w:r>
      <w:r w:rsidRPr="004E7A7F">
        <w:rPr>
          <w:rFonts w:ascii="Palatino Linotype" w:eastAsia="Times New Roman" w:hAnsi="Palatino Linotype" w:cs="Times New Roman"/>
          <w:color w:val="000000"/>
          <w:sz w:val="27"/>
          <w:szCs w:val="27"/>
        </w:rPr>
        <w:t>nın qərarı il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78-27.1.3. qiymətli kağızların buraxılışı məhkəmə tərəfindən etibarsız hesab edildikd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78-27.1.4. emitentin fəaliyyətinə qanunvericiliklə müəyyən edilmiş qaydada xitam verildikd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i/>
          <w:iCs/>
          <w:color w:val="000000"/>
          <w:sz w:val="27"/>
          <w:szCs w:val="27"/>
        </w:rPr>
        <w:t>1078-27.1.4-1. tədavül müddəti bitdikdən sonra qiymətli kağızlar ödənildikd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78-27.1.5. qanunvericilikdə nəzərdə tutulmuş digər hallard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78-27.2. </w:t>
      </w:r>
      <w:r w:rsidRPr="004E7A7F">
        <w:rPr>
          <w:rFonts w:ascii="Palatino Linotype" w:eastAsia="Times New Roman" w:hAnsi="Palatino Linotype" w:cs="Times New Roman"/>
          <w:i/>
          <w:iCs/>
          <w:color w:val="000000"/>
          <w:sz w:val="27"/>
          <w:szCs w:val="27"/>
        </w:rPr>
        <w:t>Daşınmaz əmlak üzərində ipoteka hüququnu təsbit edən ipoteka kağızı istisna olmaqla, digər dövlət qeydiyyatına alınmış</w:t>
      </w:r>
      <w:r w:rsidRPr="004E7A7F">
        <w:rPr>
          <w:rFonts w:ascii="Palatino Linotype" w:eastAsia="Times New Roman" w:hAnsi="Palatino Linotype" w:cs="Times New Roman"/>
          <w:color w:val="000000"/>
          <w:sz w:val="27"/>
          <w:szCs w:val="27"/>
        </w:rPr>
        <w:t> qiymətli kağızlar dövriyyədən çıxarıldıqda </w:t>
      </w:r>
      <w:r w:rsidRPr="004E7A7F">
        <w:rPr>
          <w:rFonts w:ascii="Palatino Linotype" w:eastAsia="Times New Roman" w:hAnsi="Palatino Linotype" w:cs="Times New Roman"/>
          <w:strike/>
          <w:color w:val="000000"/>
          <w:sz w:val="27"/>
          <w:szCs w:val="27"/>
        </w:rPr>
        <w:t>və ya ləğv edildikdə</w:t>
      </w:r>
      <w:r w:rsidRPr="004E7A7F">
        <w:rPr>
          <w:rFonts w:ascii="Palatino Linotype" w:eastAsia="Times New Roman" w:hAnsi="Palatino Linotype" w:cs="Times New Roman"/>
          <w:color w:val="000000"/>
          <w:sz w:val="27"/>
          <w:szCs w:val="27"/>
        </w:rPr>
        <w:t>, </w:t>
      </w:r>
      <w:r w:rsidRPr="004E7A7F">
        <w:rPr>
          <w:rFonts w:ascii="Palatino Linotype" w:eastAsia="Times New Roman" w:hAnsi="Palatino Linotype" w:cs="Times New Roman"/>
          <w:i/>
          <w:iCs/>
          <w:color w:val="000000"/>
          <w:sz w:val="27"/>
          <w:szCs w:val="27"/>
        </w:rPr>
        <w:t>maliyyə bazarlarına nəzarət orqanı</w:t>
      </w:r>
      <w:r w:rsidRPr="004E7A7F">
        <w:rPr>
          <w:rFonts w:ascii="Palatino Linotype" w:eastAsia="Times New Roman" w:hAnsi="Palatino Linotype" w:cs="Times New Roman"/>
          <w:color w:val="000000"/>
          <w:sz w:val="27"/>
          <w:szCs w:val="27"/>
        </w:rPr>
        <w:t> qiymətli kağızların dövlət reyestrində müvafiq qeydlər et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78-27.3. Qiymətli kağızların dövriyyədən çıxarılması </w:t>
      </w:r>
      <w:r w:rsidRPr="004E7A7F">
        <w:rPr>
          <w:rFonts w:ascii="Palatino Linotype" w:eastAsia="Times New Roman" w:hAnsi="Palatino Linotype" w:cs="Times New Roman"/>
          <w:strike/>
          <w:color w:val="000000"/>
          <w:sz w:val="27"/>
          <w:szCs w:val="27"/>
        </w:rPr>
        <w:t>və ləğv edilməsi</w:t>
      </w:r>
      <w:r w:rsidRPr="004E7A7F">
        <w:rPr>
          <w:rFonts w:ascii="Palatino Linotype" w:eastAsia="Times New Roman" w:hAnsi="Palatino Linotype" w:cs="Times New Roman"/>
          <w:color w:val="000000"/>
          <w:sz w:val="27"/>
          <w:szCs w:val="27"/>
        </w:rPr>
        <w:t> haqqında məlumat (ödəniş nəticəsində tədavüldən çıxarılması istisna olmaqla) </w:t>
      </w:r>
      <w:r w:rsidRPr="004E7A7F">
        <w:rPr>
          <w:rFonts w:ascii="Palatino Linotype" w:eastAsia="Times New Roman" w:hAnsi="Palatino Linotype" w:cs="Times New Roman"/>
          <w:i/>
          <w:iCs/>
          <w:color w:val="000000"/>
          <w:sz w:val="27"/>
          <w:szCs w:val="27"/>
        </w:rPr>
        <w:t>maliyyə bazarlarına nəzarət orqanı</w:t>
      </w:r>
      <w:r w:rsidRPr="004E7A7F">
        <w:rPr>
          <w:rFonts w:ascii="Palatino Linotype" w:eastAsia="Times New Roman" w:hAnsi="Palatino Linotype" w:cs="Times New Roman"/>
          <w:color w:val="000000"/>
          <w:sz w:val="27"/>
          <w:szCs w:val="27"/>
        </w:rPr>
        <w:t> tərəfindən qiymətli kağızların dövlət reyestrində müvafiq qeydlər edildiyi gündən yeddi iş günü müddətində rəsmi kütləvi informasiya vasitələrində dərc olun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78-27.4. Qiymətli kağızların dövriyyədən çıxarılması </w:t>
      </w:r>
      <w:r w:rsidRPr="004E7A7F">
        <w:rPr>
          <w:rFonts w:ascii="Palatino Linotype" w:eastAsia="Times New Roman" w:hAnsi="Palatino Linotype" w:cs="Times New Roman"/>
          <w:strike/>
          <w:color w:val="000000"/>
          <w:sz w:val="27"/>
          <w:szCs w:val="27"/>
        </w:rPr>
        <w:t>və ləğv edilməsi</w:t>
      </w:r>
      <w:r w:rsidRPr="004E7A7F">
        <w:rPr>
          <w:rFonts w:ascii="Palatino Linotype" w:eastAsia="Times New Roman" w:hAnsi="Palatino Linotype" w:cs="Times New Roman"/>
          <w:color w:val="000000"/>
          <w:sz w:val="27"/>
          <w:szCs w:val="27"/>
        </w:rPr>
        <w:t> barədə məlumatın dərc edildiyi gündən onların dövriyyəsinə yol verilmir. Bu məlumatın dərc edildiyi gündən həmin kağızlarla bağlanmış müqavilələr əhəmiyyətsiz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78-27.5. Qiymətli kağızların dövriyyədən çıxarılması </w:t>
      </w:r>
      <w:r w:rsidRPr="004E7A7F">
        <w:rPr>
          <w:rFonts w:ascii="Palatino Linotype" w:eastAsia="Times New Roman" w:hAnsi="Palatino Linotype" w:cs="Times New Roman"/>
          <w:strike/>
          <w:color w:val="000000"/>
          <w:sz w:val="27"/>
          <w:szCs w:val="27"/>
        </w:rPr>
        <w:t>və ləğv edilməsi</w:t>
      </w:r>
      <w:r w:rsidRPr="004E7A7F">
        <w:rPr>
          <w:rFonts w:ascii="Palatino Linotype" w:eastAsia="Times New Roman" w:hAnsi="Palatino Linotype" w:cs="Times New Roman"/>
          <w:color w:val="000000"/>
          <w:sz w:val="27"/>
          <w:szCs w:val="27"/>
        </w:rPr>
        <w:t> bu barədə müvafiq məlumat dərc edildikdən sonra həyata keç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78-27.6. Qiymətli kağızların dövriyyədən çıxarılması </w:t>
      </w:r>
      <w:r w:rsidRPr="004E7A7F">
        <w:rPr>
          <w:rFonts w:ascii="Palatino Linotype" w:eastAsia="Times New Roman" w:hAnsi="Palatino Linotype" w:cs="Times New Roman"/>
          <w:strike/>
          <w:color w:val="000000"/>
          <w:sz w:val="27"/>
          <w:szCs w:val="27"/>
        </w:rPr>
        <w:t>və ləğv edilməsi</w:t>
      </w:r>
      <w:r w:rsidRPr="004E7A7F">
        <w:rPr>
          <w:rFonts w:ascii="Palatino Linotype" w:eastAsia="Times New Roman" w:hAnsi="Palatino Linotype" w:cs="Times New Roman"/>
          <w:color w:val="000000"/>
          <w:sz w:val="27"/>
          <w:szCs w:val="27"/>
        </w:rPr>
        <w:t> qaydaları </w:t>
      </w:r>
      <w:r w:rsidRPr="004E7A7F">
        <w:rPr>
          <w:rFonts w:ascii="Palatino Linotype" w:eastAsia="Times New Roman" w:hAnsi="Palatino Linotype" w:cs="Times New Roman"/>
          <w:i/>
          <w:iCs/>
          <w:color w:val="000000"/>
          <w:sz w:val="27"/>
          <w:szCs w:val="27"/>
        </w:rPr>
        <w:t>maliyyə bazarlarına nəzarət orqanı</w:t>
      </w:r>
      <w:r w:rsidRPr="004E7A7F">
        <w:rPr>
          <w:rFonts w:ascii="Palatino Linotype" w:eastAsia="Times New Roman" w:hAnsi="Palatino Linotype" w:cs="Times New Roman"/>
          <w:color w:val="000000"/>
          <w:sz w:val="27"/>
          <w:szCs w:val="27"/>
        </w:rPr>
        <w:t> tərəfindən müəyyən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strike/>
          <w:color w:val="000000"/>
          <w:sz w:val="27"/>
          <w:szCs w:val="27"/>
        </w:rPr>
        <w:t>§ 15. Qiymətli kağızlar bazarının peşəkar iştirakçılar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strike/>
          <w:color w:val="000000"/>
          <w:sz w:val="27"/>
          <w:szCs w:val="27"/>
        </w:rPr>
        <w:t>Maddə 1078-28. Qiymətli kağızlar bazarında peşəkar fəaliyyətin növ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28.1. Qiymətli kağızlar bazarında peşəkar fəaliyyət növlərinə aşağıdakılar aid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28.1.1. broker fəaliyyət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28.1.2. diler fəaliyyət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28.1.3. aktivlərin idarə edilməsi üzrə fəaliyyət;</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28.1.4. klirinq fəaliyyət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28.1.5. depozitar fəaliyyət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28.1.6. qiymətli kağız sahiblərinin reyestrinin aparılması üzrə fəaliyyət;</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28.1.7. fond birj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28.2. Qanunvericiliklə qiymətli kağızlar bazarında peşəkar fəaliyyətin digər növləri də müəyyən ed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28.3. Qiymətli kağızlar bazarında peşəkar fəaliyyət yalnız müvafiq icra hakimiyyəti orqanı tərəfindən verilmiş müvafiq xüsusi razılığa (lisenziyaya) malik olan şəxslər tərəfindən həyata keçir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28.4. Qiymətli kağızlar bazarında peşəkar fəaliyyətin müxtəlif növləri ilə eyni zamanda məşğul olunması qaydaları müvafiq icra hakimiyyəti orqanı tərəfindən müəyyən edilir. Qiymətli kağızlar bazarının peşəkar iştirakçılarının banklar istisna olmaqla qiymətli kağızlar bazarına aid olmayan digər sahibkarlıq fəaliyyəti növləri ilə eyni zamanda məşğul olunmasına yol veril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28.5. Qiymətli kağızlar bazarında peşəkar fəaliyyəti həyata keçirmək üçün xüsusi razılığın (lisenziyanın) verilməsi, dayandırılması və ləğv edilməsi qaydaları müvafiq icra hakimiyyəti orqanı tərəfindən müəyyən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28.6. Azərbaycan Respublikasının Mərkəzi Bankı qanunvericiliklə müəyyən edilmiş qaydada qiymətli kağızlar bazarında peşəkar fəaliyyət növlərini və ya həmin fəaliyyət növləri çərçivəsində ayrı-ayrı əməliyyatları xüsusi razılıq (lisenziya) olmadan həyata keçir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strike/>
          <w:color w:val="000000"/>
          <w:sz w:val="27"/>
          <w:szCs w:val="27"/>
        </w:rPr>
        <w:lastRenderedPageBreak/>
        <w:t>Maddə 1078-29. Broker fəaliyyət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29.1. Broker fəaliyyəti yalnız hüquqi şəxslər tərəfindən həyata keçir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29.2. Brokerin müştərisinin tapşırığını onun üçün daha əlverişli şərtlərlə yerinə yetirməyə maneəçilik törədən marağı varsa, broker tapşırığın icrasını dayandıraraq dərhal müştərini bu barədə xəbərdar etməli və müştərinin yeni tapşırığını icra et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29.3. Broker müvafiq tapşırığı alarkən onunla müştərinin maraqları arasında ziddiyyət barədə müştəriyə məlumat verməmişdirsə və bu müştərinin maraqlarına ziyan vurmuşdursa, broker qanunvericiliklə müəyyən edilmiş qaydada həmin zərəri öz hesabına ödəməyə borclu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29.4. Brokerin müştərisinin tapşırıqlarının yerinə yetirilməsi ilə bağlı olmayan öhdəlikləri üzrə brokerə tətbiq edilən maddi tənbeh tədbirləri müştərinin brokerdə saxlanılan maddi vəsaitlərinə yönəldilə bilmə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29.5. Broker komisyoner kimi fəaliyyət göstərdikdə, komissiya müqaviləsində nəzərdə tutulduqda, müştərinin onun sərəncamına verilmiş pul vəsaitlərindən (qiymətli kağızlara investisiya üçün nəzərdə tutulmuş və ya qiymətli kağızların alınmasından əldə edilmiş), onların qaytarılması anma qədər, müqavilə şərtlərinə uyğun olaraq qiymətli kağızlarla əməliyyatlarda təkrarən istifadə edə bilər. Bu fəaliyyətin nəticəsində əldə edilən gəlirin istifadəsi qaydaları müqavilə ilə müəyyən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29.6. Broker eyni zamanda diler fəaliyyəti ilə məşğul olduqda, ona müştəri tərəfindən verilmiş sifarişdə diler fəaliyyətinin həyata keçirilməsi ilə bağlı aparıldığı əməliyyatlarla əqdin istiqaməti və şərtləri eyni olduqda, o, ilk növbədə müştərinin tapşırığını yerinə yetir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29.7. Broker müflis elan edildikdə broker xidmətinin göstərilməsi haqqında müqaviləyə əsasən müştərinin onda saxlanılan maddi vəsaitlər qaytarıl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29.8. Broker fəaliyyətini tənzimləyən qaydalar və broker ilə müştəri arasında bağlanılmış müqaviləyə dair tələblər müvafiq icra hakimiyyəti orqanı tərəfindən müəyyən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 xml:space="preserve">1078-29.9. Broker cinayət yolu ilə əldə edilmiş pul vəsaitlərinin və ya digər əmlakın leqallaşdırılmasının və terrorçuluğun maliyyələşdirilməsinin </w:t>
      </w:r>
      <w:r w:rsidRPr="004E7A7F">
        <w:rPr>
          <w:rFonts w:ascii="Palatino Linotype" w:eastAsia="Times New Roman" w:hAnsi="Palatino Linotype" w:cs="Times New Roman"/>
          <w:strike/>
          <w:color w:val="000000"/>
          <w:sz w:val="27"/>
          <w:szCs w:val="27"/>
        </w:rPr>
        <w:lastRenderedPageBreak/>
        <w:t>qarşısının alınması məqsədi ilə onun üçün müvafiq qanunvericiliklə müəyyən edilmiş tədbirləri yerinə yetir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strike/>
          <w:color w:val="000000"/>
          <w:sz w:val="27"/>
          <w:szCs w:val="27"/>
        </w:rPr>
        <w:t>Maddə 1078-30. Diler fəaliyyət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30.1. Diler fəaliyyəti yalnız hüquqi şəxslər tərəfindən həyata keçir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30.2. Diler əvvəlcədən elan etdiyi şərtlərə uyğun gələn alqı-satqı müqavilələrinin bağlanmasından həmin şərtləri dəyişdirmək yolu ilə imtina edə bilmə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30.3. Diler fəaliyyətini tənzimləyən qaydalar müvafiq icra hakimiyyəti orqanı tərəfindən müəyyən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strike/>
          <w:color w:val="000000"/>
          <w:sz w:val="27"/>
          <w:szCs w:val="27"/>
        </w:rPr>
        <w:t>Maddə 1078-31. Aktivlərin idarə edilməsi üzrə fəaliyyət</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31.1. Aktivlərin idarə edilməsi üzrə fəaliyyət yalnız hüquqi şəxslər tərəfindən həyata keçirilə bilər. Aktivlərin idarə edilməsi üzrə fəaliyyəti həyata keçirən qiymətli kağızlar bazarının peşəkar iştirakçısı idarəçi adlan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31.2. İdarəçiyə idarə edilmək üçün qiymətli kağızların, pul vəsaitlərinin və qanunvericilikdə nəzərdə tutulmuş digər əmlakın verilməsi həmin qiymətli kağızlara, pul vəsaitlərinə və əmlaka mülkiyyət hüququnun keçməsinə səbəb olm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31.3. İdarəçi ilə müştərisi arasında və ya idarəçinin bir neçə müştəriləri arasında maraqlar ixtilafı yarandıqda idarəçi bu barədə müştərilərinə dərhal məlumat verməlidir. Əks tədqirdə, bunun nəticəsində müştəriyə dəymiş zərər idarəçi tərəfindən ödən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31.4. İdarəçinin öhdəlikləri üzrə tənbeh tədbirləri müştərinin idarə etməyə verilmiş əmlakına yönəldilə bilmə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31.5. İdarəçinin fəaliyyətini tənzimləyən qaydalar və idarəçi ilə müştərinin müqaviləsinə dair tələblər müvafiq icra hakimiyyəti orqanı tərəfindən müəyyən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31.6. İdarəçi cinayət yolu ilə əldə edilmiş pul vəsaitlərinin və ya digər əmlakın leqallaşdırılmasının və terrorçuluğun maliyyələşdirilməsinin qarşısının alınması məqsədi ilə onun üçün müvafiq qanunvericiliklə müəyyən edilmiş tədbirləri yerinə yetir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lastRenderedPageBreak/>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strike/>
          <w:color w:val="000000"/>
          <w:sz w:val="27"/>
          <w:szCs w:val="27"/>
        </w:rPr>
        <w:t>Maddə 1078-32. Klirinq fəaliyyət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32.1. Klirinq fəaliyyətini yalnız hüquqi şəxslər (bundan sonra - klirinq təşkilatları) həyata keçir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32.2. Qiymətli kağızlarla əqdlər üzrə hesablaşmaları həyata keçirən klirinq təşkilatlan qiymətli kağızlarla əqdlərin icra olunmaması risklərini azaltmaq üçün zəmanət fondu yaratmalıdır. Zəmanət fondunun minimal məbləği bağlanılacaq əqdlərin təmin edilməmiş hissəsindən az olma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32.3. Klirinq fəaliyyətinin həyata keçirilməsinin qaydaları müvafiq icra hakimiyyəti orqanı tərəfindən müəyyən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strike/>
          <w:color w:val="000000"/>
          <w:sz w:val="27"/>
          <w:szCs w:val="27"/>
        </w:rPr>
        <w:t>Maddə 1078-33. Depozitar fəaliyyət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33.1. Depozitar fəaliyyəti yalnız hüquqi şəxslər tərəfindən həyata keçir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33.2. Depozitar fəaliyyətinin həyata keçirilməsi standartları və qaydaları müvafiq icra hakimiyyəti orqanı tərəfindən müəyyən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33.3. Depozitarın qiymətli kağızların saxlanması və uçotu üzrə xidmətlərindən istifadə edən şəxs deponent adlandır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33.4. Depozitar müqaviləsinin bağlanılması qiymətli kağızlar üzrə mülkiyyət hüququnun depozitara keçməsinə əsas deyil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33.5. Depozitarın öhdəlikləri üzrə tənbeh tədbirləri deponentin qiymətli kağızlarına yönəldilə bilmə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33.6. Depozitar, depo hesabları üzrə yazıların tamlığını və düzgünlüyünü təmin-etməlidir və öz öhdəliklərinin yerinə yetirilməməsinə və ya lazımınca yerinə yetirilməməsinə görə, depo hesabları üzrə yazıların tamlığına və düzgünlüyünə görə məsuliyyət daşıy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33.7. Depozitar sisteminin strukturu, onun üzvlərinin qarşılıqlı münasibətlərinin prinsipləri, məzmunu və formasına olan tələblər, onların fəaliyyət qaydaları müvafiq icra hakimiyyəti orqanı tərəfindən müəyyən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 xml:space="preserve">1078-33.8. Depozitar eyni zamanda reyestrsaxlayıcı peşəkar fəaliyyətini həyata keçirdikdə emitentlə bağlanılmış müqaviləyə əsasən qiymətli kağız sahiblərinin və (və ya) nominal saxlayıcıların depo hesablarına əsasən reyestri aparır. Bu halda digər depozitarlarda saxlanılan qiymətli kağızlar qiymətli </w:t>
      </w:r>
      <w:r w:rsidRPr="004E7A7F">
        <w:rPr>
          <w:rFonts w:ascii="Palatino Linotype" w:eastAsia="Times New Roman" w:hAnsi="Palatino Linotype" w:cs="Times New Roman"/>
          <w:strike/>
          <w:color w:val="000000"/>
          <w:sz w:val="27"/>
          <w:szCs w:val="27"/>
        </w:rPr>
        <w:lastRenderedPageBreak/>
        <w:t>kağız sahiblərinin reyestrini aparan depozitarda nominal saxlayıcı hesabında əks etd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33.9. Azərbaycan Respublikasının Mərkəzi Bankı dövlət qiymətli kağızlarına hüquqların uçotunu aparan depozitarla bağlanılmış müqavilə əsasında həmin qiymətli kağızlar üzrə ayrı-ayrı depozitar əməliyyatlarını aparmaq hüququna malik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strike/>
          <w:color w:val="000000"/>
          <w:sz w:val="27"/>
          <w:szCs w:val="27"/>
        </w:rPr>
        <w:t>Maddə 1078-34. Qiymətli kağız sahiblərinin reyestrinin aparılması üzrə fəaliyyət</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34.1. Qiymətli kağız sahiblərinin reyestrinin aparılması üzrə fəaliyyətlə yalnız hüquqi şəxslər məşğul o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34.2. Qiymətli kağız sahiblərinin reyestrinin aparılması üzrə fəaliyyəti həyata keçirən şəxs (bundan sonra - reyestrsaxlayıcı) qiymətli kağız sahiblərinin reyestrinin aparılması sistemində qeydə alınmış emitentin qiymətli kağızları ilə əqdləri bağlaya bilmə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34.3. Qiymətli kağız sahiblərinin reyestri müəyyən tarixə qeydə alınmış qiymətli kağızların sahiblərinin və nominal saxlayıcılarının, onlara məxsus qiymətli kağızların sayının və növünün eyniləşdirilməsini təmin edən siyahıdır. Qiymətli kağızların reyestrində emitent haqqında məlumat, hər bir qiymətli kağız sahiblərinə və nominal saxlayıcılarına məxsus olan qiymətli kağızların sayı, nominal dəyəri, növü, forması, öhdəliklər ilə yükləndirilməsi və qanunvericiliklə müəyyən edilmiş digər məlumatlar göstər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34.4. Qiymətli kağız sahiblərinin reyestrinin aparılması üzrə fəaliyyətin həyata keçirilməsi qaydaları müvafiq icra hakimiyyəti orqanı tərəfindən müəyyən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34.5. Adsız qiymətli kağızların sahiblərinin reyestri aparılm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34.6. Bir emitentin adlı investisiya qiymətli kağızlarının sahiblərinin sayı iyirmidən artıq olduqda, qiymətli kağız sahiblərinin reyestrinin aparılması yalnız qiymətli kağızlar bazarının peşəkar iştirakçısı olan reyestrsaxlayıcı tərəfindən keçirilməlidir. Bir emitentin adlı investisiya qiymətli kağızlarının sahiblərinin sayı iyirmi və daha az olduqda, onların reyestri həm qiymətli kağızlar bazarının peşəkar iştirakçısı olan reyestrsaxlayıcı, həm də emitentin özü tərəfindən aparı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lastRenderedPageBreak/>
        <w:t>1078-34.7. Emitentin eyni növ qiymətli kağızlarının sahiblərinin reyestri eyni zamanda yalnız bir reyestrsaxlayıcı tərəfindən aparıl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34.8. Reyestrsaxlayıcı reyestrdən verdiyi çıxarışlar üzrə yazıların tamlığını və düzgünlüyünü təmin etməlidir və öz öhdəliklərinin yerinə yetirilməməsinə və ya lazımınca yerinə yetirilməməsinə görə qanunvericiliklə müəyyən edilmiş qaydada məsuliyyət daşıy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34.9. Emitent reyestrsaxlayıcısını dəyişdiyi halda, bu barədə kütləvi informasiya vasitələrində elan verməli, və ya bütün qiymətli kağız sahiblərinə öz hesabına yazılı bildiriş göndər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34.10. Qiymətli kağız sahiblərinin reyestrində qiymətli kağızların nominal saxlayıcısı qismində broker (yalnız deponentləşdirilməmiş qiymətli kağızlar üzrə) və ya depozitar çıxış edə bilər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34.11. Qiymətli kağızlar depozitarda deponentləşdirildikdə depozitar həmin qiymətli kağızların sahiblərinin reyestrində nominal saxlayıcı kimi qeydə alın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34.12. Qiymətli kağızların nominal saxlayıcısı həmin qiymətli kağızlarla təsbit edilmiş hüquqları yalnız onların mülkiyyətçisi tərəfindən bu barədə səlahiyyət aldıqda həyata keçir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34.13. Reyestrin aparılması sistemində nominal saxlayıcının adının qeyd edilməsi qiymətli kağızlara mülkiyyət hüququnun nominal saxlayıcıya keçməsinə əsas deyil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34.14. Bir nominal saxlayıcının müştəriləri olan qiymətli kağız sahiblərinin arasında əqdlərin nəticələri reyestrdə əks etdiril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34.15. Qiymətli kağızların bir nominal saxlayıcıdan başqa nominal saxlayıcıya ötürülməsi haqqında məlumat nominal saxlayıcılar tərəfindən üç iş günü ərzində reyestrsaxlayıcıya təqdim olun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34.16. Qiymətli kağız sahibləri tərəfindən qiymətli kağızlar üzrə hüquqların həyata keçirilməsinin təmin edilməsi üçün nominal saxlayıcı reyestrsaxlayıcının tələbi ilə müəyyən tarixə nominal saxlayıcısı olduğu şəxslərin siyahısını yeddi iş günü ərzində ona təqdim et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strike/>
          <w:color w:val="000000"/>
          <w:sz w:val="27"/>
          <w:szCs w:val="27"/>
        </w:rPr>
        <w:t>Maddə 1078-35. Fond birj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lastRenderedPageBreak/>
        <w:t>1078-35.1. Fond birjası - qapalı səhmdar cəmiyyəti formasında yaradılan, öz üzvləri arasında qiymətli kağızlarla ticarəti təşkil edən və bağlanmış əqdlərin icrasını təmin edən ticarət təşkilatçıs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35.2. Adında "Fond birjası" ifadəsini yalnız fond birjası peşəkar fəaliyyətini həyata keçirən şəxs istifadə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35.3 Fond birjası müvafiq icra hakimiyyəti orqanı tərəfindən müəyyən edilmiş standartlar əsasında fəaliyyətini tənzimləyən daxili qaydaları təsdiq et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35.4. Fond birjasının nizamnamə kapitalının minimal miqdarı müvafiq icra hakimiyyəti orqanı tərəfindən müəyyən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35.5. Fond birjası yalnız adi adlı səhmlər emissiya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35.6. Fond birjasının səhmdarlarının hər biri birjanın səhmlərinin sayının iyirmi faizindən çox olmamaqla səhmlərin sahibləri ola bilər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35.7. Fond birjası ticarəti öz üzvləri arasında təşkil edir. İstisna qaydasında Azərbaycan Respublikasının Mərkəzi Bankı birja ticarətində birja üzvü olmadan iştirak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35.8. Fond birjasının işçiləri qiymətli kağızlar bazarının peşəkar iştirakçıları və onların təsisçiləri ola bilməzlər, həmçinin fond birjasının fəaliyyətində sahibkarlar kimi iştirak edə bilməz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strike/>
          <w:color w:val="000000"/>
          <w:sz w:val="27"/>
          <w:szCs w:val="27"/>
        </w:rPr>
        <w:t>Maddə 1078-36. Fond birjasının üzv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36.1. Fond birjasının üzvləri birjanın daxili qaydalarına uyğun olaraq birja ticarətində bilavasitə iştirak etmək hüququna malik olan broker və ya dilerlər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36.2. Fond birjası üzvlüyünə daxil olması, fond birjası üzvlüyündən çıxarılması, xaric edilməsi və birjada üzvlüyün dayandırılması qaydaları, habelə fond birjasında üzvlərin fəaliyyətinin qaydaları müvafiq icra hakimiyyəti orqanının normativ hüquqi aktları, həmçinin birjanın nizamnaməsi və digər daxili sənədləri ilə müəyyən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36.3. Fond birjasının üzvlərinin broker və diler fəaliyyətinə xüsusi razılıqları (lisenziyaları) olmalıdır və onlar birja tərəfindən onların ödəniş qabiliyyətinə və özlərinin fəaliyyətlərinin təşkilinə dair müəyyən edilən ixtisas tələblərinə cavab verməlidir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lastRenderedPageBreak/>
        <w:t>1078-36.4. Birjada üzvlüyə aşağıdakı hallarda xitam ve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36. 4.1. birja üzvlüyündən könüllü qaydada çıxdıqd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36.4.2 müvafiq icra hakimiyyəti orqanının qərarı nəticəsində birja üzvü olan brokerə və dilerə verilən xüsusi razılıq (lisenziya) ləğv edildikd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36.4.3. birjanın müvafiq idarəetmə orqanının qərarı ilə birja üzvü birja qaydalarını kobud surətdə pozduqda və ya birja tərəfindən müəyyən edilən ixtisas tələblərinə cavab vermədikd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36.4.4. birjanın fəaliyyətinə xitam verildikd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36.5. Fond birjası öz üzvlərinin sayını məhdudlaşdırmaq hüququna malik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strike/>
          <w:color w:val="000000"/>
          <w:sz w:val="27"/>
          <w:szCs w:val="27"/>
        </w:rPr>
        <w:t>Maddə 1078-37. Fond birjası tərəfindən yığılan ödəniş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37.1. Fond birjası tərəfindən aşağıdakı hallarda pul ödənişləri müəyyən ed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37.1.1. fond birjasının üzvlüyünə daxil olmaq üçü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37.1.2. qiymətli kağızların listinqi üçü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37.1.3. birja əqdlərinin təşkili üçü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37.2. Müvafiq icra hakimiyyəti orqanı tərəfindən müəyyən edilmiş qaydalarda, birjanın nizamnaməsi və birja qaydaları ilə nəzərdə tutulmuş digər hallarda da ödənişlərin alınması müəyyən ed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strike/>
          <w:color w:val="000000"/>
          <w:sz w:val="27"/>
          <w:szCs w:val="27"/>
        </w:rPr>
        <w:t>Maddə 1078-38. Birja əqd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38.1. Birja ticarətinin iştirakçıları arasında bağlanılmış müqavilə birja əqd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38.2. Fond birjasında bağlanılmış bütün əqdlər qanunvericiliklə və birja qaydaları ilə müəyyən edilmiş qaydada qeydiyyata alınmalıdır və rəsmiləşdir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38.3. Birjamn müvafiq səlahiyyətli orqanı birja qaydalarına əsasən birja üzvünü müvəqqəti olaraq birja əqdlərinin bağlanılmasından kənarlaşdır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strike/>
          <w:color w:val="000000"/>
          <w:sz w:val="27"/>
          <w:szCs w:val="27"/>
        </w:rPr>
        <w:t>Maddə 1078-39. Birja qaydalar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lastRenderedPageBreak/>
        <w:t>1078-39.1. Fond birjası qiymətli kağızların birjada dövriyyəyə buraxılma qaydalarmı, onları birjada kotirovka edilən qiymətli kağızların siyahısına daxil edilməsi (listinq) və göstərilən siyahıdan çıxarılması (delistinq), birjada əqdlərin bağlanması, qeydiyyatı, icrası və təmin edilməsi, əqdlər üzrə hesablaşmaların aparılması, birja üzvləri arasında birja əməliyyatlarının aparılması zamanı yaranan mübahisələrin həlli və fond birjasının fəaliyyətilə əlaqədar digər qaydaları müvafiq icra hakimiyyəti orqanının normativ hüquqi aktlarına uyğun olaraq qəbul e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39.2. Fond birjası ticarətin aparılması vaxtı haqqında, birjada ticarətə buraxılmış qiymətli kağızların siyahısı və qiymətləri (kotirovkası), ticarət sessiyasının nəticələri haqqında və qanunvericiliklə nəzərdə tutulmuş digər məlumatları vaxtında təqdim etməklə aparılan ticarətin şəffaflığını təmin et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strike/>
          <w:color w:val="000000"/>
          <w:sz w:val="27"/>
          <w:szCs w:val="27"/>
        </w:rPr>
        <w:t>§ 16. Qiymətli kağızlar bazarının tənzimlənməsi</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strike/>
          <w:color w:val="000000"/>
          <w:sz w:val="27"/>
          <w:szCs w:val="27"/>
        </w:rPr>
        <w:t>Maddə 1078-40. Qiymətli kağızlar bazarının dövlət tənzimlən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40.1. Qiymətli kağızlar bazarının dövlət tənzimlənməsi aşağıdakılardan ibarət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40.1.1. qiymətli kağızlar bazarının tənzimlənməsi üzrə normativ hüquqi aktların qəbul edilməsi və onlara riayət olunmasına nəzarətin həyata keçirilməsində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40.1.2. qiymətli kağızlar bazarının iştirakçılarına tələblərin və onların fəaliyyəti qaydalarının müəyyən edilməsində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40.1.3. qiymətli kağızlar buraxılışlarının dövlət qeydiyyatının aparılmasındə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40.1.4. qiymətli kağızlar bazarında peşəkar fəaliyyətin həyata keçirilməsi üçün xüsusi razılığın (lisenziyanın) verilməsində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40.1.5. qiymətli kağızlar bazarında investorların və qiymətli kağızlar sahiblərinin hüquqlarının müdafiəsində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40.1.6. qiymətli kağızlar bazarı iştirakçılarının fəaliyyətinə dövlət nəzarətinin həyata keçirilməsində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40.1.7. qiymətli kağızlar bazarında qanunvericiliyi pozan şəxslərin məsuliyyətə cəlb edilməsi üzrə müvafiq tədbirlərin görülməsində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lastRenderedPageBreak/>
        <w:t>1078-40.1.8. qiymətli kağızlar bazarının iştirakçılarının peşə səviyyəsinin artırılması üzrə müvafiq tədbirlərin görülməsində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40.1.9. qiymətli kağızlar bazarının inkişafı istiqamətlərinin müəyyən edilməsində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40.1.10. qiymətli kağızlar bazarında sağlam rəqabət mühitinin yaradılmasındə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40.1.11. qiymətli kağızlarla əqdlərin bağlanmasına dair tələblərin müəyyən edilməsində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40.1.12. hüquqi və fiziki şəxslərin borc öhdəliklərinin qiymətli kağızlarla rəsmiləşdirilməsi və ödənilməsi qaydalarının müəyyənləşdirilməsində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40.1.13. qiymətli kağızlarla rəsmiləşdirilmiş borc öhdəlikləri bazarının tənzimlənməsinin həyata keçirilməsində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40.1.14. Azərbaycan Respublikasının qiymətli kağızlar bazarının dünya maliyyə bazarına inteqrasiyası üzrə tədbirlərin hazırlanmasında və müvafiq icra hakimiyyəti orqanına təsdiq edilmək üçün təqdim edilməsindən, müvafiq tədbirlərin həyata keçirilməsində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40.1.15. qiymətli kağızların öhdəliklərlə yüklənməsi və qiymətli kağızlarla rəsmiləşdirilən daşınmaz əmlakın ipotekasının qeydiyyatının və uçotunun aparılmasında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40.1.16. qiymətli kağızlarla bağlı müvafiq dövlət reyestrlərinin (qiymətli kağızların buraxılışının dövlət reyestri, veksel və çeklərin dövlət reyestri, qiymətli kağızlarla girovun rəsmi reyestri, qiymətli kağızlarla rəsmiləşdirilən əmlakın ipotekasının dövlət reyestri və s.) aparılmasında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40.1.17. qiymətli kağızlar bazarında sığortalanmalı olan risklərin sığorta standartlarının müəyyən edilməsində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40.1.18. qiymətli kağızlar bazarında məlumatların açıqlanması üzrə qaydaların raüəyyən edilməsi və sisteminin təşkilində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40.1.19. qiymətli kağızların (sertifikatların) blanklarının çap edilməsi və onların ölkəyə gətirilməsi və aparılması üzrə fəaliyyətin tənzimlənməsində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40.1.20. qiymətli kağızlar bazarının iştirakçılarına qanunvericiliklə müəyyən edilmiş qaydada icrası məcburi olan göstərişlərin verilməsində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lastRenderedPageBreak/>
        <w:t>1078-40.1.21. qiymətli kağızlar bazarının və onun infrastrukturunun inkişafı məqsədi ilə istifadə edilən fondların qanunvericiliklə müəyyən edilmiş qaydada yaradılması və onların fəaliyyətinin tənzimlənməsində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40.1.22. qiymətli kağızlar bazarında qiymətlərlə manipulyasiyalara yol verilməməsi üzrə tədbirlərin görülməsində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40.2. Qiymətli kağızlar bazarında dövlət tənzimlənməsi müvafiq icra hakimiyyəti orqanı tərəfindən həyata keç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strike/>
          <w:color w:val="000000"/>
          <w:sz w:val="27"/>
          <w:szCs w:val="27"/>
        </w:rPr>
        <w:t>Maddə 1078-41. Qiymətli kağızlar bazarının peşəkar iştirakçılarının özünü tənzimləyən təşkilatla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41.1. Qiymətli kağızlar bazarının peşəkar iştirakçılarının özünü tənzimləyən təşkilatları Azərbaycan Respublikasının qanunvericiliyinə və öz nizamnamələrinə müvafiq olaraq yaradılır və fəaliyyət göstər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41.2. Qiymətli kağızlar bazarının peşəkar iştirakçılarının özünü tənzimləyən təşkilatlarının fəaliyyəti aşağıdakı əsas məqsədləri daşıy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41.2.1. qiymətli kağızlar bazarının peşəkar iştirakçılarının səmərəli peşəkar fəaliyyəti üçün şəraitin yaradıl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41.2.2. qiymətli kağızlar bazarında investorların və digər iştirakçıların maraqlarının qorun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41.2.3. qiymətli kağızlar bazarının peşəkar iştirakçılarının özünü tənzimləyən təşkilatının üzvləri arasında qarşılıqlı münasibətlərin tənzimlənməsi qaydalarının müəyyən ed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41.2.4. qiymətli kağızlar bazarının peşəkar iştirakçılarının özünü tənzimləyən təşkilatlarının üzvlərinin fəaliyyətinin etik normalarının müəyyən edilməsi və bu normalara riayət olunmasının təmin ed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41.2.5. Qiymətli kağızlar bazarının peşəkar iştirakçılarının özünü tənzimləyən təşkilatların fəaliyyətləri haqqında məlumatları müvafiq icra hakimiyyəti orqanı tərəfindən müəyyən edilmiş qaydada və həcmdə açıqlamalıdırlar.</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strike/>
          <w:color w:val="000000"/>
          <w:sz w:val="27"/>
          <w:szCs w:val="27"/>
        </w:rPr>
        <w:t>§ 17. Qiymətli kağızlar bazarında investorların maraqlarının müdafi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strike/>
          <w:color w:val="000000"/>
          <w:sz w:val="27"/>
          <w:szCs w:val="27"/>
        </w:rPr>
        <w:t>Maddə 1078-42. Qiymətli kağızlar bazarında məlumatların açıqlan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42.1. Qiymətli kağızlar bazarında məlumatların açıqlanması hər bir maraqlı şəxsin həmin məlumatlarla tanış olması imkanının təmin edilməsindən ibarət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42.2. Bu Məcəllə və müvafiq icra hakimiyyəti orqanı tərəfindən müəyyən edilmiş qaydada emitent, qiymətli kağızlar bazarının peşəkar iştirakçısı, qiymətli kağızlar bazarının özünü tənzimləyən təşkilat fəaliyyətləri ilə bağlı kütləvi informasiya vasitələrində məlumatları açıqlamalıdırlar. Hamı üçün müəssər olan məlumatlar açıqlanmış məlumatlar hesab olun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strike/>
          <w:color w:val="000000"/>
          <w:sz w:val="27"/>
          <w:szCs w:val="27"/>
        </w:rPr>
        <w:t>Maddə 1078-43. Emitent tərəfindən məlumatların açıqlan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43.1. Kütləvi təklif vasitəsi ilə yerləşdirilən qiymətli kağızların emitenti dərc etmək və müvafiq icra hakimiyyəti orqanına təqdim etmək yolu ilə özünün qiymətli kağızları və maliyyə-təsərrüfat fəaliyyəti haqqında aşağıdakı məlumatlan açıqlamağa borclu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43.1.1. emitentin illik hesabatın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43.1.2. onun maliyyə-təsərrüfat fəaliyyətinə təsir göstərən mühüm hadisələr və hərəkətlər haqqında məlumatlar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43.1.3. qiymətli kağızların emissiya prospektin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43.1.4. qiymətli kağızların emissiyasının yekunları haqqında hesabatın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43.2. Emitentin açıqlanmalı olan qiymətli kağızlar haqqında illik hesabatına, maliyyə-təsərrüfat fəaliyyətinə təsir göstərən mühüm hadisələrin və hərəkətlərin, qiymətli kağızların emissiya prospekti, emissiyasının yekunları haqqında məlumatların dairəsi, onlar barəsində tələblər müvafiq icra hakimiyyəti orqanı tərəfindən müəyyən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43.3. Emitentin illik hesabatı ilin nəticələri üzrə hazırlanır, onun ali idarəetmə orqanı tərəfindən təsdiq edilir və təsdiq edildiyi tarixdən etibarən otuz gündən gec olmayaraq açıqlan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43.4. Emitentin maliyyə-təsərrüfat fəaliyyətinə təsir göstərən mühüm hadisələr və hərəkətlər barədə məlumat müvafiq icra hakimiyyəti orqanına həmin hərəkətlər və hadisələr baş verdiyi gündən on beş gündən gec olmayaraq təqdim olun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lastRenderedPageBreak/>
        <w:t>1078-43.5. Banklar və digər kredit təşkilatları tərəfindən məlumatların açıqlanması qaydaları müvafiq icra hakimiyyəti orqanı tərəfindən Azərbaycan Respublikasının Mərkəzi Bankının rəyi alınmaqla müəyyən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strike/>
          <w:color w:val="000000"/>
          <w:sz w:val="27"/>
          <w:szCs w:val="27"/>
        </w:rPr>
        <w:t>Maddə 1078-44. Fond birjası tərəfindən məlumatın açıqlan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Fond birjası nizamnaməsi, qaydaları, üzvlərinin siyahısı, dövriyyəyə buraxılan qiymətli kağızları, bağlanılan əqdlər haqqında məlumatları açıqla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strike/>
          <w:color w:val="000000"/>
          <w:sz w:val="27"/>
          <w:szCs w:val="27"/>
        </w:rPr>
        <w:t>Maddə 1078-45. Qiymətli kağızlar bazarının peşəkar iştirakçılarının özünü tənzimləyən təşkilatı tərəfindən məlumatların açıqlan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Qiymətli kağızlar bazarının peşəkar iştirakçılarının özünü tənzimləyən təşkilat nizamnaməsi, qaydaları, standartları və üzvləri haqqında məlumatları açıqla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strike/>
          <w:color w:val="000000"/>
          <w:sz w:val="27"/>
          <w:szCs w:val="27"/>
        </w:rPr>
        <w:t>§ 18. Qiymətli kağızlar bazarında xidməti məlumat</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strike/>
          <w:color w:val="000000"/>
          <w:sz w:val="27"/>
          <w:szCs w:val="27"/>
        </w:rPr>
        <w:t>Maddə 1078-46. Qiymətli kağızlar bazarında xidməti məlumatın anlayış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46.1. Xidməti məlumat ümumi qaydada əldə edilə bilməyən, qiymətli kağızlar bazarının iştirakçısı olan təşkilatlarda, yaxud müvafiq dövlət orqanlarında tutduğu vəzifə ilə əlaqədar olaraq əldə edilən və ya emitentlə bağlanmış müqaviləyə əsasən, qiymətli kağızlar bazarının subyektləri, qiymətli kağızlar, onlarla əməliyyatlar, qiymətlər və digər xüsusatlar üzrə açıqlanmamalı olan və istifadə edildikdə məlumat sahibinə qiymətli kağızlarla əməliyyatların aparılmasında digər iştirakçılardan daha üstün mövqe təmin edən məlumat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46.2. İnsayder bu Məcəllənin 1078-46.1-ci maddəsinə əsasən xidməti məlumata malik olan şəxs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strike/>
          <w:color w:val="000000"/>
          <w:sz w:val="27"/>
          <w:szCs w:val="27"/>
        </w:rPr>
        <w:t>Maddə 1078-47. İnsayder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47.1. İnsayderlərə aşağıdakılar aid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lastRenderedPageBreak/>
        <w:t>1078-47.1.1. emitentin direktorlar (müşahidə) şurasının (bu orqanlar olduqda) və icra orqanlarının üzv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47.1.2. emitentin fəaliyyətinə nəzarət edən şəxs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47.1.3. xidməti məlumatı tutduğu vəzifəyə, müqaviləyə, yaxud emitent və ya digər insayder tərəfindən müvafiq hüququn verilməsi nəticəsində əldə etmək imkanı olan şəxs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47.1.4. emitentin nizamnamə kapitalının on faizindən artıq hissəsinə malik olan şəxs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47.1.5. son altı ay ərzində bu Məcəllənin 1078-47.1.1-1078-47.1.4-cü maddələrinin təsiri altına düşən şəxs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47.2. İnsayderlər öz fəaliyyətində aşağıdakılara yol verməməlidir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47.2.1. qiymətli kağızların dövriyyəsinə təsir göstərə bilən xidməti məlumatın istifadəsi ilə əməliyyatlar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47.2.2. digər şəxslərə xidməti məlumatı təqdim etməklə onları bununla bağlı əqdlərin bağlanmasına təhrik etmək.</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47.3. İnsayder özünə məxsus olan qiymətli kağızlarla apardığı əməliyyat barədə məlumatı müvafiq icra hakimiyyəti orqanı tərəfindən müəyyənləşdirilmiş qaydada açıqla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47.4. Xidməti məlumatın istifadəsi ilə əqdlərin bağlanması faktı və ya belə əqdin bağlanması cəhdi aşkar edildikdə qiymətli kağızlar bazarının peşəkar iştirakçıları əqdin bağlanmasını və icrasını dayandırmalı və bu barədə məlumatı dərhal müvafiq icra hakimiyyəti orqanına verməlidir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1078-47.5. Xidməti məlumatın saxlanılması və təqdim edilməsi qaydaları müvafiq icra hakimiyyəti orqanı tərəfindən müəyyən edilir.</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55-ci fəsil.</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Xüsusi mükafatlandırmanın açıq elan edilməsi. Müsabiq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079. Xüsusi mükafatlandırmanın açıq elan edilməsi anlayış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xml:space="preserve">Hər hansı hərəkəti yerinə yetirməyə, məsələn, hər hansı müəyyən nəticəyə nail olmağa görə açıq elan çərçivəsində mükafat təyin edən şəxs həmin hərəkəti </w:t>
      </w:r>
      <w:r w:rsidRPr="004E7A7F">
        <w:rPr>
          <w:rFonts w:ascii="Palatino Linotype" w:eastAsia="Times New Roman" w:hAnsi="Palatino Linotype" w:cs="Times New Roman"/>
          <w:color w:val="000000"/>
          <w:sz w:val="27"/>
          <w:szCs w:val="27"/>
        </w:rPr>
        <w:lastRenderedPageBreak/>
        <w:t>yerinə yetirmiş şəxsə mükafat ödəməlidir. Bu qayda şəxsin həmin hərəkəti yerinə yetirərkən mükafat gözləmədiyi halda da qüvvədə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080. Xüsusi mükafatlandırmanın açıq elan edilməsinin ləğv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80.1. Mükafatlandırma vədi açıq elanda nəzərdə tutulan hərəkətin yerinə yetirilməsinə qədər ləğv ed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80.2. Açıq elanda nəzərdə tutulan mükafatlandırmanın ləğv edilməsi yalnız o halda etibarlıdır ki, mükafatlandırmanın təyin edilməsi hansı qaydada elan olunmuşdusa, ləğv edilməsi də o cür elan olunsun, ya da xüsusi məlumatda elan olunsu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80.3. Mükafatlandırmanın açıq elanında ləğvetmənin mümkünlüyü istisna oluna bilər. Şübhə yarandıqda bu cür istisnaya o halda yol verilir ki, açıq elanda nəzərdə tutulan hərəkəti yerinə yetirmək üçün müddət müəyyənləşdirilmiş olsu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081. Açıq elanda nəzərdə tutulan mükafatın ver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81.1. Mükafat təyin edilmiş hərəkəti bir neçə şəxs yerinə yetirdikdə, mükafatı həmin hərəkəti birinci yerinə yetirmiş şəxs a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81.2. Hərəkəti bir neçə şəxs eyni zamanda yerinə yetirdikdə, mükafat onların arasında bərabər bölünü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81.3. Mükafat təyin edilmiş nəticəyə nail olmaqda bir neçə şəxs iştirak etdikdə mükafatı təyin etmiş şəxs ayrılıqda onlardan hər birinin nəticəyə nail olmaqda iştirak payını nəzərə alaraq, mükafatı onların arasında ədalətli mülahizə əsasında bölür. Açıq-aşkar ədalətsiz bölgünün məcburi qüvvəsi yoxdur və iştirakçılardan birinin ərizəsinə əsasən məhkəmənin qərarı ilə dəyişdirilə bilər. İştirakçılardan biri bölgünün məcburi qüvvəsini qəbul etmədikdə, mükafatı təyin etmiş şəxsin, bütün iştirakçılar kimin nəyə ixtiyarı çatdığı barədə aralarındakı mübahisəni həll edib qurtarmayınca, mükafatı verməkdən imtina etmək hüququ vardır. İştirakçıların hər biri mükafatın hamı üçün depozitə qoyulmasını tələb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81.4. Bu Məcəllənin 1081.2 və 1081.3-cü maddələrində nəzərdə tutulan hallarda mükafat öz xarakterinə görə bölünmədikdə və ya elana əsasən bir şəxs üçün nəzərdə tutulduqda, püşkatma yolu ilə ve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lastRenderedPageBreak/>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082. Müsabiqə anlayışı və onun hüquqi nəticə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82.1. Müsabiqə müəyyən hərəkəti yerinə yetirməyə görə mükafatlandırma barədə açıq elandır; bu zaman hərəkəti yerinə yetirən şəxslər (iştirakçılar) bir və ya bir neçə nəfərdən ibarət münsiflər heyətinin və ya mükafatı təyin etmiş şəxsin verdiyi prizi almaq üçün müsabiqədə iştirak etməkdən ötrü işlərin təqdim edilməsi barədə ərizə verirlər. Priz qalibə sifariş veriləcəyi vədindən də ibarət o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82.2. Mükafatlandırmaya dair açıq elanın predmeti priz verilməklə müsabiqədə iştirak etmək üçün işlərin təqdim edilməsi barədə ərizə olduqda bu elan yalnız işlərin təqdim edilməsi müddəti göstərildikdə qüvvəyə malik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82.3. Vaxtında təqdim edilmiş işin müsabiqənin şərtlərinə uyğun gəlib-gəlmədiyi və iştirakçılardan kimin üstünlük verilməyə layiq olduğu barədə qərar müsabiqənin şərtlərində göstərilən şəxs tərəfindən, şərtlərdə bu göstərilmədikdə isə müsabiqəni elan etmiş şəxs tərəfindən qəbul olunur. Qərar bütün iştirakçılar üçün məcburi qüvvəyə malikdir və ondan məhkəməyə şikayət verilə bilməz. Əgər prizin verilməsi proseduru və şərtləri başqa şəkildə tənzimlənmişsə, bu qayda tətbiq olunm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82.4. İşlər eyni məziyyətli olduqda, müsabiqə prizinin verilməsinə bu Məcəllənin 1081.2 və 1081.4-cü maddələrinin müddəaları tətbiq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82.5. Müsabiqə elan etmiş şəxs priz almaqdan ötrü iştirakçılardan birinin təqdim etdiyi əsərə mülkiyyət hüququnun verilməsini yalnız o halda tələb edə bilər ki, müsabiqənin şərtlərində hüququn bu cür keçməsini təsbit etmiş olsu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82.6. Əgər layihə işlənməsi üçün müsabiqənin şərtlərində müsabiqə elan etmiş şəxsin layihənin sonrakı işlənməsini priz alana tapşırmaq niyyəti göstərilmişsə, müsabiqə elan etmiş şəxs layihə həyata keçirildikdən sonra onun sonrakı işlənməsini priz alanlardan birinə tapşırmağa borclu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82.7. Müsabiqədə iştirak müsabiqəni elan etmiş şəxsdən mallar və ya digər xidmətlər alınması ilə əlaqələndirildikdə onun keçirilməsi qadağandır. Müsabiqədə iştirak etməklə əlaqədar bağlanmış, mallar və ya digər xidmətlər alınması barədə müqavilələrin qüvvəsi yox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56 – cı fəsil.</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lastRenderedPageBreak/>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Oyunların və mərclərin keçir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083. Oyunlar və mərclər anlayış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83.1. Oyunlar və mərclər hər hansı təsərrüfat məqsədi daşımayan müqavilələrdir, onlara əsasən iştirakçılar qismən də olsa, qeyri-müəyyənlikdən və ya təsadüfdən asılı olan mənfəət götürür və ya zərər çəkirlər. </w:t>
      </w:r>
      <w:r w:rsidRPr="004E7A7F">
        <w:rPr>
          <w:rFonts w:ascii="Palatino Linotype" w:eastAsia="Times New Roman" w:hAnsi="Palatino Linotype" w:cs="Times New Roman"/>
          <w:i/>
          <w:iCs/>
          <w:color w:val="000000"/>
          <w:sz w:val="27"/>
          <w:szCs w:val="27"/>
        </w:rPr>
        <w:t>Bu fəslin müddəaları törəmə maliyyə alətlərinə şamil edil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83.2. Aşağıdakılar oyun və mərc kimi qiymətlənd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83.2.1. oyun və ya mərc üçün şüurlu surətdə borc və avans ver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83.2.2. oyun və ya mərc xarakteri daşıyan əmtəə əqdləri və ya qiymətli kağızlarla əməliyyat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084. Oyun və mərc üzrə tələblərin istisna ed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Oyun və mərc üzrə heç bir tələb əmələ gəl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085. Könüllü ödəniş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85.1. Oyun və mərc prosesində könüllü verilmiş ödənişlər geri tələb edilə bilmə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85.2. Oyunda və ya mərcdə uduzulan məbləği ödəmək məqsədi ilə oyunçunun və ya mərc gələnin imzaladığı, mövcud borcun etirafına dair müqavilə və ya qiymətli kağız, onun verilməsinə baxmayaraq, reallaşdırıla bilmə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086.Lotereyalar üzrə tələb</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Lotereyanın qanunvericiliklə nəzərdə tutulmuş hallarda dayandırılması və ya onun keçirilməsinə xitam verilməsi lotereya biletinin (ona bərabər tutulan digər məlumat daşıyıcısının) sahibinin lotereya təşkilatçısına qarşı uduşların verilməsi (ödənilməsi) tələbini istisna et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Səkkizinci bölmə</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lastRenderedPageBreak/>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QANUNDAN ƏMƏLƏ GƏLƏN ÖHDӘLİKL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57-ci fəsil.</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Özgə işlərini tapşırıqsız aparm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087. Özgə işlərini tapşırıqsız vicdanla aparm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87.1. Özgəsinin (sahibkarın) işlərini tapşırıq və ya digər əsas olmadan aparan şəxs (icraçı) onu vicdanla aparmağa borclu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87.2. İşlərin tapşırıqsız aparılmasını sonradan sahibkar bəyəndikdə bu bölmənin müddəaları əvəzinə tapşırıq haqqında müddəalar tətbiq olun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088. Xəbərdaretmə vəzif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88.1. İcraçı işləri idarəetməyə qəbul etməsi barədə sahibkarı mümkün qədər qısa müddətdə xəbərdar etməli və əgər ləngimə hər hansı risklə bağlı deyilsə, onun qərarını gözlə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88.2. İcraçı başladığı işləri sahibkarın özünün fəaliyyət göstərə biləcəyi vaxtadək davam etdir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089. İcraçının məsuliyyət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89.1. İcraçı işləri aparması gedişində qəsdən və ya ehtiyatsızlıq üzündən vurulan zərərin kompensasiyası üçün sahibkar qarşısında məsuliyyət daşıy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89.2. İşlərin aparılmasından məqsəd sahibkarı yaxınlaşmaqda olan təhlükədən qorumaq olduqda, icraçının məsuliyyəti qəsd və kobud ehtiyatsızlıq üçün məsuliyyətin hədləri ilə məhdudlaş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89.3. Əgər işlərin aparılması sahibkarın elan edilmiş və ya başqa şəkildə aşkar olunmuş iradəsinə ziddirsə, icraçı zərəri qəsdən və ya ehtiyatsızlıq üzündən vurmamış olduqda belə, sahibkar qarşısında məsuliyyət daşıyır, amma icraçının öz müdaxiləsi olmadan da zərərin yarana biləcəyini sübuta yetirdiyi hallar istisna təşkil e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1089.4. İcraçı fəaliyyət qabiliyyəti olmayan və ya məhdud fəaliyyət qabiliyyətli olduqda, yalnız hüquqa zidd hərəkətlər və əsassız varlanma haqqında müddəalara uyğun məsuliyyət daşıy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090. İcraçının hüquqlar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90.1. Əgər işlərin aparılması sahibkarın mənafeyinə və ehtimal olunan istəyinə uyğun gəlirsə, icraçı xərclərin əvəzinin ödənilməsini və öhdəliklərdən azad olunmasını tələb edə bilər. İcraçı lazımi vicdanlılıqla fəaliyyət göstərmişsə, bu qayda işlərin aparılmasının gözlənilən nəticə ilə qurtarmadığı halda da tətbiq olun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90.2. İşlərin aparmağa qəbul olunması sahibkarın mənafeyinə və ehtimal olunan istəyinə uyğun gəlmirsə, icraçı sahibkardan xərclərin əvəzinin ödənilməsini və öhdəliklərdən azad olunmasını yalnız işlərin aparılması prosesində sahibkarın varlandığı halda tələb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90.3. İşlərin tapşırıqsız aparılmasında sahibkarın mənafeyi və ehtimal olunan istəyi o halda nəzərə alınmır ki, belə işlərin aparılması sahibkarın ictimai vəzifələrinin və ya digər tələblərinin yerinə yetirilməsi ilə bağlı olsu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58 – ci fəsil.</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Əsassız varlanm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091. Əsassız varlanma anlayış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91.1. Əsassız varlanan o şəxs (varlanmış şəxs) sayılır ki, hüquqi əsas olmadan başqa şəxsin (məhrum olanın) hesabına əmlak əldə etsi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91.2. Əsassız varlanma yalnız o zaman baş verir ki, bu cür varlanmaya haqq qazandıran qanuni əsas və ya müqavilə əsası olmur. Hüquqi əsas olmadan varlanma həmçinin o hallarda baş vermiş sayılır ki, bu cür varlanma həyata keçirilməmiş əsasa və ya sonralar aradan qalxmış əsasa söykən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092. Əsassız varlanma nəticəsində əldə edilənləri qaytarmaq vəzif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1092.1. Varlanmış şəxs əldə etdiklərini məhrum olanın tələbi ilə ona qaytarmalıdır. Qaytarma vəzifəsi aşağıdakılara da şamil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92.1.1. bu Məcəllənin 157.5-ci maddəsinin tələbləri nəzərə alınmaqla, əldə edilənlərdən götürülən fayday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92.1.2. əldə edən şəxsin əldə etdiklərinə əsasən və ya onlar üçün kompensasiya kimi əldə etdiyinə və ya qəsdən əldə etmədiyin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92.2. Əldə edilənləri vermək mümkün olmadıqda, onların dəyəri ödən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92.3. Varlanmış şəxs qaytarmanın tələb olunduğu anda daha özünün varlı olmadığını sübut edərsə, bu Məcəllənin 1092.1 və 1092.2-ci maddələrinə uyğun iddiaların irəli sürülməsi istisna edilir. Varlanmadan əvvəl və ya bilavasitə varlanma zamanı bunun üçün hüquqi əsasın olmadığını bilən varlanmış şəxsə bu qayda şamil edil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093. Qaytarma tələb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93.1. Öhdəliyin icrası üçün deyil, varlanmış şəxsin hər hansı hərəkəti yerinə yetirməsi və ya yerinə yetirməməsi üçün varlanmış şəxsə nə isə verən məhrum olan, varlanmış şəxsin əməli gözlənilən məqsədə uyğun olmadıqda verdiyini geri tələb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93.2. Aşağıdakı hallarda qaytarma tələbi istisna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93.2.1. əgər məqsədə çatılması əvvəlcədən qeyri-mümkün idisə və verən bunu bilirdis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93.2.2. əgər verən məqsədə çatmağa vicdansızcasına mane olmuşs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094. Varlanmış şəxsin xərclərinin kompensasiy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Əsassız varlanmış şəxsin heç bir hüquqi əsas olmadan əldə etdiyi əşyaya çəkilən xərclərin qaytarılması bu Məcəllənin 157.6-cı və 157.7-ci maddələri ilə müəyyən edilmiş qaydada həyata keç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095. Əsassız varlanma obyektini qaytarmaq üçün müddətin keç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Əsassız varlanma obyektini qaytarmaq hüququ məhrum olana öz hüququnun məlum olduğu vaxtdan ən geci iki il sonra müddətin keçməsinə görə qüvvədən düşür. Qalan hallarda müddətin keçməsi ümumi göstərişlərə uyğun müəyyənləşd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Doqquzuncu bölmə</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ÜLKİ HÜQUQ POZUNTULARINDAN (DELİKTLƏRDƏN) ƏMƏLƏ GƏLƏN ÖHDƏLİKLƏR</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59 – cu fəsil.</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ülki hüquq pozuntuları (deliktlər</w:t>
      </w:r>
      <w:r w:rsidRPr="004E7A7F">
        <w:rPr>
          <w:rFonts w:ascii="Palatino Linotype" w:eastAsia="Times New Roman" w:hAnsi="Palatino Linotype" w:cs="Times New Roman"/>
          <w:color w:val="000000"/>
          <w:sz w:val="27"/>
          <w:szCs w:val="27"/>
        </w:rPr>
        <w:t>)</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096. Mülki hüquq pozuntuları (deliktlər) anlayış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96.1. Mülki hüquq pozuntusu (delikt) hüquqla və ya qanunla müdafiə edilən başqa şəxsə (zərərçəkənə) birbaşa ziyan və ya zərər vurulmasına gətirib çıxaran təqsirli, hüquqa zidd (mülki qanunvericiliyin normalarını pozan) əməldir (hərəkət və ya hərəkətsizlik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96.2. Delikt törətmiş şəxs mülki hüquq məsuliyyəti daşıy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96.3. </w:t>
      </w:r>
      <w:r w:rsidRPr="004E7A7F">
        <w:rPr>
          <w:rFonts w:ascii="Palatino Linotype" w:eastAsia="Times New Roman" w:hAnsi="Palatino Linotype" w:cs="Times New Roman"/>
          <w:i/>
          <w:iCs/>
          <w:color w:val="000000"/>
          <w:sz w:val="27"/>
          <w:szCs w:val="27"/>
        </w:rPr>
        <w:t>Çıxarılmışdır.</w:t>
      </w:r>
      <w:r w:rsidRPr="004E7A7F">
        <w:rPr>
          <w:rFonts w:ascii="Palatino Linotype" w:eastAsia="Times New Roman" w:hAnsi="Palatino Linotype" w:cs="Times New Roman"/>
          <w:b/>
          <w:bCs/>
          <w:color w:val="0000FF"/>
          <w:sz w:val="20"/>
          <w:szCs w:val="20"/>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097. Mülki hüquq pozuntuları üçün məsuliyyətin əsaslar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97.1. Mülki hüquq pozuntusu (delikt) nəticəsində fiziki şəxsin şəxsiyyətinə və ya əmlakına vurulmuş zərərin, habelə hüquqi şəxsin əmlakına və işgüzar nüfuzuna vurulmuş zərərin əvəzi zərərvuran tərəfindən tam həcmdə ödənilməlidir. Qanunla zərərin əvəzini ödəmək vəzifəsi zərəri vurmayan şəxsin öhdəsinə qoyu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97.2. </w:t>
      </w:r>
      <w:r w:rsidRPr="004E7A7F">
        <w:rPr>
          <w:rFonts w:ascii="Palatino Linotype" w:eastAsia="Times New Roman" w:hAnsi="Palatino Linotype" w:cs="Times New Roman"/>
          <w:i/>
          <w:iCs/>
          <w:color w:val="000000"/>
          <w:sz w:val="27"/>
          <w:szCs w:val="27"/>
        </w:rPr>
        <w:t>Çıxarılmışdır.</w:t>
      </w:r>
      <w:r w:rsidRPr="004E7A7F">
        <w:rPr>
          <w:rFonts w:ascii="Palatino Linotype" w:eastAsia="Times New Roman" w:hAnsi="Palatino Linotype" w:cs="Times New Roman"/>
          <w:b/>
          <w:bCs/>
          <w:color w:val="0000FF"/>
          <w:sz w:val="20"/>
          <w:szCs w:val="20"/>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97.3. Qanunla zərərvuranın təqsiri olmadıqda da (obyektiv surətdə hüquqa zidd əməl üçün) zərərin əvəzinin ödənilməsi nəzərdə tutu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97.4. </w:t>
      </w:r>
      <w:r w:rsidRPr="004E7A7F">
        <w:rPr>
          <w:rFonts w:ascii="Palatino Linotype" w:eastAsia="Times New Roman" w:hAnsi="Palatino Linotype" w:cs="Times New Roman"/>
          <w:i/>
          <w:iCs/>
          <w:color w:val="000000"/>
          <w:sz w:val="27"/>
          <w:szCs w:val="27"/>
        </w:rPr>
        <w:t>Çıxarılmışdır.</w:t>
      </w:r>
      <w:r w:rsidRPr="004E7A7F">
        <w:rPr>
          <w:rFonts w:ascii="Palatino Linotype" w:eastAsia="Times New Roman" w:hAnsi="Palatino Linotype" w:cs="Times New Roman"/>
          <w:b/>
          <w:bCs/>
          <w:color w:val="0000FF"/>
          <w:sz w:val="20"/>
          <w:szCs w:val="20"/>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1097.5. Əgər zərər zərərçəkənin xahişi və ya razılığı ilə vurulmuşsa, onun əvəzini ödəməkdən imtina ed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098. Zərər vurulmasının qarşısının alın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98.1. Gələcəkdə zərər vurulması təhlükəsi bu cür təhlükəni yaradan fəaliyyətin qadağan edilməsi barədə iddiaya əsas ver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98.2. Əgər vurulmuş zərər onu vurmaqda davam edən və ya yeni zərər vurulması təhlükəsi törədən binanın, qurğunun istismarının və ya digər istehsal fəaliyyətinin nəticəsidirsə, məhkəmə cavabdehin üzərinə zərərin əvəzini ödəməkdən əlavə, müvafiq fəaliyyəti dayandırmaq və ona xitam vermək vəzifəsini də qoy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98.3. Məhkəmə müvafiq fəaliyyətin dayandırılması və ya ona xitam verilməsi barədə iddiadan yalnız o halda imtina edə bilər ki, həmin fəaliyyətin dayandırılması və ya ona xitam verilməsi dövlət mənafelərinə zidd olsun. Bu cür fəaliyyəti dayandırmaqdan və ya ona xitam verməkdən imtina edilməsi zərərçəkənləri həmin fəaliyyətlə vurulmuş zərərin əvəzinin ödənilməsi hüququndan məhrum et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099. Hüquqi və ya fiziki şəxsin öz işçisi tərəfindən törədilmiş mülki hüquq pozuntusu (delikt) üçün məsuliyyət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99.1. Hüquqi və ya fiziki şəxs öz işçisinin törətdiyi mülki hüquq pozuntusu (delikt) üçün məsuliyyət daşıyır və əmək (qulluq, mənsəb) vəzifələrinin icrası zamanı işçisinin vurduğu zərərin əvəzini ödə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099.2. Bu Məcəllənin bu fəslində nəzərdə tutulan qaydalara tətbiqən, işçi əmək müqaviləsi əsasında iş görən fiziki şəxsdir, habelə mülki hüquq müqaviləsi üzrə iş görən fiziki şəxsdir, bir şərtlə ki, bu zaman o, müvafiq hüquqi və ya fiziki şəxsin tapşırığı ilə və işlərin təhlükəsiz aparılmasına onun nəzarəti altında fəaliyyət göstərsin və ya fəaliyyət göstərməli olsu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100. Dövlət orqanlarının, yerli özünüidarə orqanlarının və onların vəzifəli şəxslərinin vurduqları zərər üçün məsuliyyət</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Dövlət orqanlarının, yerli özünüidarə orqanlarının və ya bu orqanların vəzifəli şəxslərinin qanunsuz hərəkətləri (hərəkətsizliyi) nəticəsində, o cümlədən dövlət orqanının və ya yerli özünüidarə orqanının qanuna və ya digər hüquqi akta uyğun gəlməyən aktının qəbul edilməsi nəticəsində fiziki və ya hüquqi şəxsə vurulmuş zərərin əvəzini Azərbaycan Respublikası və ya müvafiq bələdiyyə ödə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101. Təhqiqat, ibtidai istintaq, prokurorluq və məhkəmə orqanlarının qanunsuz hərəkətləri ilə vurulmuş zərər üçün məsuliyyət</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101.1. Qanunsuz məhkum etmə, cinayət məsuliyyətinə qanunsuz cəlb etmə, qəti imkan tədbiri kimi həbsə almanın və ya başqa yerə getməmək haqqında iltizamın qanunsuz tətbiqi, inzibati tənbehin qanunsuz verilməsi nəticəsində fiziki şəxsə vurulmuş zərərin əvəzini təhqiqat, ibtidai istintaq, prokurorluq və məhkəmə orqanlarının vəzifəli şəxslərinin təqsirindən asılı olmayaraq, Azərbaycan Respublikası qanunla müəyyənləşdirilmiş qaydada tam həcmdə ödəy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101.2. Təhqiqat, ibtidai istintaq, prokurorluq orqanlarının qanunsuz fəaliyyəti nəticəsində fiziki və ya hüquqi şəxsə vurulmuş zərər bu Məcəllənin 1101.1-ci maddəsində nəzərdə tutulan nəticələrə səbəb olmadıqda onun əvəzi qanunla müəyyənləşdirilmiş əsaslarla və qaydada ödən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101.3. Ədalət məhkəməsinin həyata keçirilməsi zamanı vurulmuş zərərin əvəzi o halda ödənilir ki, hakimin təqsiri məhkəmənin qanuni qüvvəyə minmiş hökmü ilə müəyyənləşdirilsi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102. Öz məsuliyyətini sığorta etdirmiş şəxs tərəfindən zərərin əvəzinin ödənilməsi – </w:t>
      </w:r>
      <w:r w:rsidRPr="004E7A7F">
        <w:rPr>
          <w:rFonts w:ascii="Palatino Linotype" w:eastAsia="Times New Roman" w:hAnsi="Palatino Linotype" w:cs="Times New Roman"/>
          <w:b/>
          <w:bCs/>
          <w:i/>
          <w:iCs/>
          <w:color w:val="000000"/>
          <w:sz w:val="27"/>
          <w:szCs w:val="27"/>
        </w:rPr>
        <w:t>çıxarılmış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103. On dörd yaşınadək olan yetkinlik yaşına çatmayanın törətdiyi mülki hüquq pozuntusu üçün məsuliyyət</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103.1. On dörd yaşınadək olan yetkinlik yaşına çatmayanın (azyaşlının) törətdiyi mülki hüquq pozuntusu nəticəsində dəyən zərər üçün onun valideynləri (övladlığa götürənlər) və ya qəyyumu, zərərin onların təqsiri üzündən yaranmadığını sübuta yetirməsələr, məsuliyyət daşıyır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1103.2. Əgər qəyyumluğa möhtac azyaşlı müvafiq </w:t>
      </w:r>
      <w:r w:rsidRPr="004E7A7F">
        <w:rPr>
          <w:rFonts w:ascii="Palatino Linotype" w:eastAsia="Times New Roman" w:hAnsi="Palatino Linotype" w:cs="Times New Roman"/>
          <w:i/>
          <w:iCs/>
          <w:color w:val="000000"/>
          <w:sz w:val="27"/>
          <w:szCs w:val="27"/>
        </w:rPr>
        <w:t>sosial xidmət müəssisəsində</w:t>
      </w:r>
      <w:r w:rsidRPr="004E7A7F">
        <w:rPr>
          <w:rFonts w:ascii="Palatino Linotype" w:eastAsia="Times New Roman" w:hAnsi="Palatino Linotype" w:cs="Times New Roman"/>
          <w:color w:val="000000"/>
          <w:sz w:val="27"/>
          <w:szCs w:val="27"/>
        </w:rPr>
        <w:t> və ya qanuna görə onun qəyyumu olan digər oxşar müəssisədə olmuşdursa, həmin müəssisə azyaşlının vurduğu zərərin əvəzini, əgər zərərin müəssisənin təqsiri üzündən yaranmadığını sübuta yetirməsə, ödəməyə borclu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103.3. Əgər azyaşlı </w:t>
      </w:r>
      <w:r w:rsidRPr="004E7A7F">
        <w:rPr>
          <w:rFonts w:ascii="Palatino Linotype" w:eastAsia="Times New Roman" w:hAnsi="Palatino Linotype" w:cs="Times New Roman"/>
          <w:i/>
          <w:iCs/>
          <w:color w:val="000000"/>
          <w:sz w:val="27"/>
          <w:szCs w:val="27"/>
        </w:rPr>
        <w:t>sosial xidmət müəssisələri</w:t>
      </w:r>
      <w:r w:rsidRPr="004E7A7F">
        <w:rPr>
          <w:rFonts w:ascii="Palatino Linotype" w:eastAsia="Times New Roman" w:hAnsi="Palatino Linotype" w:cs="Times New Roman"/>
          <w:color w:val="000000"/>
          <w:sz w:val="27"/>
          <w:szCs w:val="27"/>
        </w:rPr>
        <w:t> və ya ona nəzarət etməyə borclu olan digər müəssisənin və ya müqavilə əsasında nəzarət edən şəxsin nəzarəti altında olduğu dövrdə zərər vurmuşdursa, həmin müəssisə və ya şəxs, zərərin onun təqsiri üzündən yaranmadığını sübuta yetirməsə, zərər üçün məsuliyyət daşıy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103.4. Valideynlərin (övladlığa götürənlərin), qəyyumların, </w:t>
      </w:r>
      <w:r w:rsidRPr="004E7A7F">
        <w:rPr>
          <w:rFonts w:ascii="Palatino Linotype" w:eastAsia="Times New Roman" w:hAnsi="Palatino Linotype" w:cs="Times New Roman"/>
          <w:i/>
          <w:iCs/>
          <w:color w:val="000000"/>
          <w:sz w:val="27"/>
          <w:szCs w:val="27"/>
        </w:rPr>
        <w:t>sosial xidmət müəssisələri</w:t>
      </w:r>
      <w:r w:rsidRPr="004E7A7F">
        <w:rPr>
          <w:rFonts w:ascii="Palatino Linotype" w:eastAsia="Times New Roman" w:hAnsi="Palatino Linotype" w:cs="Times New Roman"/>
          <w:color w:val="000000"/>
          <w:sz w:val="27"/>
          <w:szCs w:val="27"/>
        </w:rPr>
        <w:t> və digər müəssisələrin azyaşlının vurduğu zərərin əvəzini ödəmək vəzifəsinə azyaşlı yetkinlik yaşına çatdıqda və ya zərərin əvəzini ödəmək üçün yetərli əmlak əldə etdikdə xitam veril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103.5. Əgər valideynlər (övladlığa götürənlər), qəyyumlar və ya bu Məcəllənin 1103.3-cü maddəsində göstərilmiş digər fiziki şəxslər ölmüşlərsə və ya zərərçəkənin həyatına və ya sağlamlığına vurulmuş zərərin əvəzini ödəmək üçün yetərli vəsaitə malik deyildirlərsə, tam fəaliyyət qabiliyyətli olmuş zərərvuranın isə bu cür vəsaiti vardırsa, məhkəmə zərərçəkənin və zərərvuranın əmlak vəziyyətini, habelə digər halları nəzərə almaqla, zərərin əvəzinin tamamilə və ya qismən zərərvuranın özünün hesabına ödənilməsi barədə qərar qəbul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104. On dörd yaşından on səkkiz yaşınadək olan yetkinlik yaşına çatmayanın törətdiyi mülki hüquq pozuntusu üçün məsuliyyət</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104.1. On dörd yaşından on səkkiz yaşınadək olan yetkinlik yaşına çatmayanlar zərər vurulmasına gətirib çıxarmış mülki hüquq pozuntusu üçün ümumi əsaslarla müstəqil surətdə məsuliyyət daşıyır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104.2. On dörd yaşından on səkkiz yaşınadək olan yetkinlik yaşına çatmayanın zərərin əvəzini ödəmək üçün yetərli gəliri və ya başqa əmlakı olmadıqda zərərin hamısını və ya çatışmayan hissəsini onun valideynləri (övladlığa götürənlər) və ya himayəçisi zərərin onların təqsiri üzündən yaranmadığını sübuta yetirməsələr, ödəməlidir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1104.3. Əgər on dörd yaşından on səkkiz yaşınadək olan və himayəçiliyə ehtiyac duyan yetkinlik yaşına çatmayan müvafiq </w:t>
      </w:r>
      <w:r w:rsidRPr="004E7A7F">
        <w:rPr>
          <w:rFonts w:ascii="Palatino Linotype" w:eastAsia="Times New Roman" w:hAnsi="Palatino Linotype" w:cs="Times New Roman"/>
          <w:i/>
          <w:iCs/>
          <w:color w:val="000000"/>
          <w:sz w:val="27"/>
          <w:szCs w:val="27"/>
        </w:rPr>
        <w:t>sosial xidmət müəssisəsində</w:t>
      </w:r>
      <w:r w:rsidRPr="004E7A7F">
        <w:rPr>
          <w:rFonts w:ascii="Palatino Linotype" w:eastAsia="Times New Roman" w:hAnsi="Palatino Linotype" w:cs="Times New Roman"/>
          <w:color w:val="000000"/>
          <w:sz w:val="27"/>
          <w:szCs w:val="27"/>
        </w:rPr>
        <w:t> və ya qanuna görə onun himayəçisi olan digər oxşar müəssisədə olmuşdursa, həmin müəssisə, zərərin onun təqsiri üzündən yaranmadığını sübuta yetirməsə, zərərin hamısını və ya çatışmayan hissəsini ödəməyə borclu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104.4. Valideynlərin (övladlığa götürənlərin), himayəçinin və müvafiq müəssisənin on dörd yaşından on səkkiz yaşınadək olan yetkinlik yaşına çatmayanın vurduğu zərərin əvəzini ödəmək vəzifəsinə zərərvuran yetkinlik yaşına çatdıqda və ya yetkinlik yaşına çatdıqdan sonra zərərin əvəzini ödəmək üçün yetərli gəliri və ya başqa əmlakı yarandıqda və ya yetkinlik yaşına çatanadək fəaliyyət qabiliyyəti əldə etdikdə xitam veril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105. Fəaliyyət qabiliyyəti olmayan sayılmış fiziki şəxsin törətdiyi mülki hüquq pozuntusu üçün məsuliyyət</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105.1. Fəaliyyət qabiliyyəti olmayan sayılmış fiziki şəxsin törətdiyi mülki hüquq pozuntusu nəticəsində dəyən zərərin əvəzini onun qəyyumu və ya ona nəzarət etməli olan təşkilat, zərərin onların təqsiri üzündən yaranmadığını sübuta yetirməsələr, ödəyir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105.2. Qəyyumun və ya nəzarət etməli təşkilatın fəaliyyət qabiliyyəti olmayan sayılmış fiziki şəxs tərəfindən vurulmuş zərərin əvəzini ödəmək vəzifəsinə həmin şəxsin sonradan fəaliyyət qabiliyyətli sayıldığı halda xitam veril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105.3. Əgər qəyyum ölmüşdürsə və ya zərərçəkənin həyatına və ya sağlamlığına vurulmuş zərərin əvəzini ödəmək üçün yetərli vəsaitə malik deyildirsə, zərərvuranın isə belə vəsaiti vardırsa, məhkəmə zərərçəkənin və zərərvuranın əmlak vəziyyətini, habelə digər halları nəzərə almaqla, zərərin hamısının və ya bir hissəsinin zərərvuranın özünün hesabına ödənilməsi barədə qərar qəbul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106. Məhdud fəaliyyət qabiliyyətli sayılmış fiziki şəxsin törətdiyi mülki hüquq pozuntusu üçün məsuliyyət</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Məhdud fəaliyyət qabiliyyətli sayılmış fiziki şəxsin törətdiyi mülki hüquq pozuntusu nəticəsində dəyən zərərin əvəzini zərərvuran özü ödəy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107. Öz hərəkətlərinin mənasını başa düşə bilməyən fiziki şəxsin törətdiyi mülki hüquq pozuntusu üçün məsuliyyət</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107.1. Fəaliyyət qabiliyyətli fiziki şəxs və ya on dörd yaşından on səkkiz yaşınadək olan yetkinlik yaşına çatmayan öz hərəkətlərinin mənasını başa düşə və ya onlara rəhbərlik edə bilmədiyi vəziyyətdə mülki hüquq pozuntusu törətdikdə vurduğu zərər üçün məsuliyyət daşımır. Əgər zərərçəkənin həyatına və ya sağlamlığına zərər vurulmuşdursa, məhkəmə zərərçəkənin və zərərvuranın əmlak vəziyyətini, habelə digər halları nəzərə almaqla, zərərin əvəzini tamamilə və ya qismən ödəmək vəzifəsini zərərvuranın üzərinə qoy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107.2. Mülki hüquq pozuntusu törətmiş şəxs spirtli içkilərdən, narkotik vasitələrdən və ya psixotrop maddələrdən istifadə etməklə və ya başqa üsulla özünü hərəkətlərinin mənasını başa düşə və ya onlara rəhbərlik edə bilmədiyi vəziyyətə özü gətirdikdə məsuliyyətdən azad edil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107.3. Əgər psixi pozuntu nəticəsində öz hərəkətlərinin mənasını başa düşə və ya onlara rəhbərlik edə bilməyən şəxs mülki hüquq pozuntusu törətmişdirsə, məhkəmə zərərin əvəzini ödəmək vəzifəsini həmin şəxslə birlikdə yaşayan, zərərvuranın psixi pozuntusundan xəbərdar olmuş, lakin onun fəaliyyət qabiliyyəti olmayan sayılması məsələsini qaldırmamış arvadının (ərinin), valideynlərinin, yetkinlik yaşına çatmış uşaqlarının öhdəsinə qoy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108. Ətrafdakılar üçün yüksək təhlükə yaradan fəaliyyətlə törədilmiş zərərə görə məsuliyyət</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xml:space="preserve">1108.1. Ətrafdakılar üçün yüksək təhlükə ilə bağlı fəaliyyəti (nəqliyyat vasitələrindən, mexanizmlərdən, yüksək gərginlikli elektrik enerjisindən, atom enerjisindən, partlayıcı maddələrdən, güclü təsir edən zəhərlərdən və i.a. istifadə edilməsi; tikinti fəaliyyətinin və onunla bağlı digər fəaliyyətin həyata keçirilməsi və s.) nəticəsində mülki hüquq pozuntusu törətmiş fiziki və hüquqi şəxslər yüksək təhlükə mənbəyinin vurduğu zərərin əvəzini ödəməyə borcludurlar, bu şərtlə ki, zərərin qarşısıalınmaz qüvvənin təsiri və ya zərərçəkənin qəsdi nəticəsində əmələ gəldiyini sübuta yetirməsinlər. Zərərin </w:t>
      </w:r>
      <w:r w:rsidRPr="004E7A7F">
        <w:rPr>
          <w:rFonts w:ascii="Palatino Linotype" w:eastAsia="Times New Roman" w:hAnsi="Palatino Linotype" w:cs="Times New Roman"/>
          <w:color w:val="000000"/>
          <w:sz w:val="27"/>
          <w:szCs w:val="27"/>
        </w:rPr>
        <w:lastRenderedPageBreak/>
        <w:t>əvəzini ödəmək vəzifəsi yüksək təhlükə mənbəyinə mülkiyyət hüququ ilə və ya digər qanuni əsasla (icarə hüququ ilə, nəqliyyat vasitəsini idarə etmək hüququna dair etibarnamə üzrə və i.a.) sahiblik edən fiziki və ya hüquqi şəxsin öhdəsinə qoyul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108.2. Yüksək təhlükə mənbəyinin sahibi digər şəxslərin hüquqa zidd hərəkətləri nəticəsində mənbənin onun sahibliyindən çıxdığını sübuta yetirərsə, həmin mənbənin vurduğu zərər üçün məsuliyyət daşımır. Belə hallarda yüksək təhlükə mənbəyinin vurduğu zərər üçün məsuliyyəti mənbəyə hüquqa zidd yiyələnmiş şəxslər daşıyırlar. Yüksək təhlükə mənbəyinin sahibi həmin mənbənin onun sahibliyindən hüquqa zidd götürülməsində təqsirli olduqda məsuliyyət həm mənbə sahibinin, həm də yüksək təhlükə mənbəyinə hüquqa zidd yiyələnmiş şəxsin üzərinə qoyu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108.3. Yüksək təhlükə mənbələrinin sahibləri bu mənbələrin qarşılıqlı təsiri (nəqliyyat vasitələrinin toqquşması və i.a.) nəticəsində üçüncü şəxslərə dəymiş zərər üçün bu Məcəllənin 1108.1-ci maddəsində nəzərdə tutulan əsaslar üzrə birgə məsuliyyət daşıyırlar. Yüksək təhlükə mənbələrinin qarşılıqlı təsiri nəticəsində onların sahiblərinə dəymiş zərərin əvəzi ümumi əsaslarla ödən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109. Yanğının söndürülməsi zamanı əmələ gəlmiş zərərin əvəzinin ödənilməsi – </w:t>
      </w:r>
      <w:r w:rsidRPr="004E7A7F">
        <w:rPr>
          <w:rFonts w:ascii="Palatino Linotype" w:eastAsia="Times New Roman" w:hAnsi="Palatino Linotype" w:cs="Times New Roman"/>
          <w:b/>
          <w:bCs/>
          <w:i/>
          <w:iCs/>
          <w:color w:val="000000"/>
          <w:sz w:val="27"/>
          <w:szCs w:val="27"/>
        </w:rPr>
        <w:t>çıxarılmış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110. Heyvanın vurduğu zərərin əvəzinin ödən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Heyvanın sahibi öz heyvanının başqalarına vurduğu zərərin əvəzini ödəməyə borcludur. Bu zaman heyvanın nəzarət altında olduğunun, itdiyinin və ya qaçdığının əhəmiyyəti yoxdur. Əgər heyvanın sahibi üçüncü şəxslərin müdafiəsi üçün zəruri tədbirlər görmüşsə, zərərin əvəzinin ödənilməsi öhdəliyi tətbiq edil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111. Binanın uçması nəticəsində dəyən zərərin əvəzinin ödən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xml:space="preserve">1111.1. Binanın sahibi binanın tamamilə və ya ayrı-ayrı hissələrinin uçması nəticəsində əmələ gələn zərərin əvəzini ödəməyə borcludur, amma zərərin </w:t>
      </w:r>
      <w:r w:rsidRPr="004E7A7F">
        <w:rPr>
          <w:rFonts w:ascii="Palatino Linotype" w:eastAsia="Times New Roman" w:hAnsi="Palatino Linotype" w:cs="Times New Roman"/>
          <w:color w:val="000000"/>
          <w:sz w:val="27"/>
          <w:szCs w:val="27"/>
        </w:rPr>
        <w:lastRenderedPageBreak/>
        <w:t>binanın lazımınca saxlanmamasından və ya qüsurundan irəli gəlmədiyi hallar istisna təşkil e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111.2. Əgər zərər binadan nəyinsə atılması və ya düşməsi, yaxud axıdılması nəticəsində vurulmuşdursa, məsuliyyəti müvafiq otağı tutan şəxs daşıyır, amma zərərin qarşısıalınmaz qüvvənin təsiri və ya zərərçəkənin təqsiri üzündən baş verdiyi hallar istisna təşkil e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112. Tibb müəssisəsinin vurduğu zərərin əvəzinin ödən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Tibb müəssisəsində müalicə zamanı (cərrahiyyə əməliyyatı, yanlış diaqnoz və s. nəticəsində) şəxsin sağlamlığına vurulmuş zərərin əvəzi ümumi əsaslarla ödənilir. Zərərvuran zərərin onun təqsiri üzündən baş vermədiyini sübuta yetirərsə, məsuliyyətdən azad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113. Birlikdə törədilmiş mülki hüquq pozuntusu üçün məsuliyyət</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113.1. Birlikdə mülki hüquq pozuntusu törətmiş şəxslər vurulmuş zərər üçün zərərçəkən qarşısında birgə məsuliyyət daşıyır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113.2. Zərərçəkənin ərizəsi ilə və onun mənafeləri üçün məhkəmə zərəri birlikdə vurmuş şəxslərin üzərinə məsuliyyəti hissələr şəklində qoya bilər. Həmin hissələr bu Məcəllənin 1114.2-ci maddəsində nəzərdə tutulan qaydalara əsasən müəyyənləşd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114. Zərər vurmuş şəxsə reqres hüququ</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114.1. Başqa şəxsin (qulluq, mənsəb və ya əmək vəzifələrinin icrası zamanı işçinin, nəqliyyat vasitəsini idarə edən şəxsin və i.a.) vurduğu zərərin əvəzini ödəmiş şəxsin həmin şəxsə, əgər qanunla ayrı miqdar müəyyənləşdirilməyibsə, ödənilmiş əvəz miqdarında geriyə tələb (reqres) hüququ var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114.2. Birlikdə vurulmuş zərərin əvəzini ödəmiş zərərvuran digər zərərvuranların hər birindən zərərçəkənə ödədiyi əvəzin həmin zərərvuranın təqsirinin dərəcəsinə uyğun məbləğdə hissəsini tələb edə bilər. Təqsirin dərəcəsini müəyyənləşdirmək mümkün olmadıqda hissələr bərabər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1114.3. Təhqiqat, ibtidai istintaq, prokurorluq və ya məhkəmə orqanları vəzifəli şəxsinin vurduğu zərərin əvəzinin ödənildiyi halda, əgər onun təqsiri məhkəmənin qanuni qüvvəyə minmiş hökmü ilə müəyyənləşdirilmişdirsə, Azərbaycan Respublikasının həmin şəxsə reqres hüququ var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114.4. Bu Məcəllənin 1103-1105-ci maddələrində göstərilmiş əsaslar üzrə zərərin əvəzini ödəmiş şəxslərin zərərvurmuş şəxsə reqres hüququ yox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115. Zərərin əvəzinin ödənilməsi üsullar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Zərərin əvəzinin ödənilməsi tələbini təmin edərkən məhkəmə zərərin vurulması üçün məsuliyyət daşıyan şəxsin üzərinə işin hallarına uyğun olaraq zərərin əvəzini naturada ödəmək (eyni növlü və keyfiyyətli əmlak vermək, zədələnmiş əmlakı düzəltmək və i.a.) və ya vurulmuş zərərin əvəzini ödəmək öhdəliyi qoy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116. Zərərçəkənin təqsirinin və zərərvuranın əmlak vəziyyətinin nəzərə alınması – </w:t>
      </w:r>
      <w:r w:rsidRPr="004E7A7F">
        <w:rPr>
          <w:rFonts w:ascii="Palatino Linotype" w:eastAsia="Times New Roman" w:hAnsi="Palatino Linotype" w:cs="Times New Roman"/>
          <w:b/>
          <w:bCs/>
          <w:i/>
          <w:iCs/>
          <w:color w:val="000000"/>
          <w:sz w:val="27"/>
          <w:szCs w:val="27"/>
        </w:rPr>
        <w:t>çıxarılmış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60 – cı fəsil.</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Fiziki şəxsin həyatına və ya sağlamlığına vurulmuş zərərin əvəzinin ödənilməsi</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117. Müqavilə öhdəliklərinin və ya digər vəzifələrin icrası zamanı fiziki şəxsin həyatına və ya sağlamlığına vurulmuş zərərin əvəzinin ödən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Müqavilə öhdəliklərinin icrası zamanı, habelə hərbi qulluq, polisdə qulluq vəzifələrinin və digər müvafiq vəzifələrin icrası zamanı fiziki şəxsin həyatına və ya sağlamlığına vurulmuş zərərin əvəzi, əgər qanunda və ya müqavilədə daha yüksək məsuliyyət ölçüsü nəzərdə tutulmayıbsa, bu Məcəllənin bu fəslində nəzərdə tutulmuº qaydalar üzrə ödən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lastRenderedPageBreak/>
        <w:t>Maddə 1118. Sağlamlığı pozmaqla vurulmuş zərərin əvəzinin ödənilməsi həcmi və xarakte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118.1. Fiziki şəxsə xəsarət yetirilərkən və ya onun sağlamlığı başqa şəkildə pozularkən zərərçəkənin malik olduğu, yaxud yəqin ki, malik ola biləcəyi və itirdiyi qazancın (gəlirin), habelə sağlamlığının pozulması ilə bağlı əlavə çəkdiyi xərclərin, o cümlədən müalicəyə, əlavə qidalanmaya, dava-dərman alınmasına, protezləşdirməyə, başqasının qulluğuna, sanatoriya-kurort müalicəsinə, xüsusi nəqliyyat vasitələri əldə edilməsinə, başqa peşəyə hazırlanmaya çəkdiyi xərclərinin əvəzi ödənilir, bu şərtlə ki, zərərçəkənin həmin yardım və qulluq növlərinə möhtac olduğu və bunları pulsuz almaq hüququnun olmadığı müəyyənləşdirilsi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118.2. İtirilmiş qazanc (gəlir) müəyyənləşdirilərkən zərərçəkənə xəsarət yetirilməsi və ya sağlamlığının başqa şəkildə pozulması ilə əlaqədar təyin edilmiş əlilliyə görə pensiya, eləcə də həm sağlamlığına zərər vurulanadək, həm də zərər vurulduqdan sonra təyin edilmiş digər pensiyalar, müavinətlər və digər bu cür ödənişlər nəzərə alınmır və zərərin əvəzinin ödənilməsi miqdarının azaldılmasına səbəb olmur (zərərin əvəzinin ödənilməsi hesabına daxil edilmir). Zərərçəkənin sağlamlığı pozulduqdan sonra əldə etdiyi qazanc (gəlir) da zərərin əvəzinin ödənilməsi hesabına daxil edil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118.3. Bu Məcəllənin 1118-ci maddəsinə uyğun olaraq zərərçəkənə ödənilməli zərərin əvəzinin həcmi və miqdarı qanunla və ya müqavilə ilə artırı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119. Sağlamlığın pozulması nəticəsində itirilmiş qazancın (gəlirin) müəyyənləşdir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119.1. Zərərçəkənin itirdiyi və əvəzi ödənilməli qazancın (gəlirin) miqdarı onun xəsarətdən və ya sağlamlığının başqa şəkildə pozulmasından və ya əmək qabiliyyətini itirməsindən əvvəlki orta aylıq qazancından (gəlirindən) faizlər şəklində müəyyənləşdirilir. Bu faizlər zərərçəkənin professional əmək qabiliyyətini itirməsi dərəcəsinə, professional əmək qabiliyyəti olmadıqda isə ümumi əmək qabiliyyətini itirməsi dərəcəsinə uyğun gə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xml:space="preserve">1119.2. Zərərçəkənin itirdiyi qazancın (gəlirin) tərkibinə onun həm əsas iş yerində, həm də əvəzçilik üzrə əmək və mülki hüquq müqavilələri əsasında </w:t>
      </w:r>
      <w:r w:rsidRPr="004E7A7F">
        <w:rPr>
          <w:rFonts w:ascii="Palatino Linotype" w:eastAsia="Times New Roman" w:hAnsi="Palatino Linotype" w:cs="Times New Roman"/>
          <w:color w:val="000000"/>
          <w:sz w:val="27"/>
          <w:szCs w:val="27"/>
        </w:rPr>
        <w:lastRenderedPageBreak/>
        <w:t>əməyinin ödənilməsinin gəlir vergisi tutulan bütün növləri daxil edilir. Birdəfəlik xarakterli ödənclər, o cümlədən istifadə edilməmiş məzuniyyətə görə kompensasiya və işdən azad edilərkən işdənçıxma müavinəti nəzərə alınmır. Müvəqqəti əmək iqtidarsızlığı və ya hamiləliyə və doğuşa görə məzuniyyət dövrü üçün ödənilmiş müavinət nəzərə alınır. Sahibkarlıq fəaliyyətindən götürülən gəlir, habelə müəllif qonorarı itirilmiş qazancın tərkibinə daxil edilir, bu zaman sahibkarlıq fəaliyyətindən götürülən gəlir müvafiq icra hakimiyyəti orqanının məlumatına əsasən daxil edilir. Qazancın (gəlirin) bütün növləri vergilər tutulanadək hesablanmış məbləğlərdə nəzərə alın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119.3. Zərərçəkənin orta aylıq qazancı (gəliri) onun sağlamlığının pozulmasından əvvəlki on iki aylıq qazancının (gəlirinin) ümumi məbləğinin on ikiyə bölünməsi yolu ilə hesablanır. Zərər vurulanadək zərərçəkənin on iki aydan az işləmiş olduğu halda orta aylıq qazanc (gəlir) sağlamlığın pozulmasından əvvəlki faktik işlənilmiş aylar üçün qazancın (gəlirin) ümumi məbləğinin həmin ayların sayına bölünməsi yolu ilə hesablanır. Zərərçəkənin tam işləmədiyi aylar onun arzusu ilə tam işlənilmiş əvvəlki aylarla əvəz edilir və ya əvəz etmək mümkün olmadıqda hesabdan çıxar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119.4. Zərərin vurulduğu an zərərçəkənin işləmədiyi halda öz arzusu ilə onun işdən azad edilənədək əldə etdiyi qazanc və ya həmin ərazidə onun ixtisasından olan işçiyə verilən muzdun adi miqdarı, lakin altı manatdan az olmamaqla, nəzərə alın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119.5. Əgər xəsarət yetirilənədək və ya sağlamlığı başqa şəkildə pozulanadək zərərçəkənin qazancında (gəlirində) onun əmlak vəziyyətini yaxşılaşdıran sabit dəyişikliklər baş vermişdirsə (tutduğu vəzifə üzrə əmək haqqı artırılmışdırsa, daha yüksək maaşlı işə keçirilmişdirsə, əyani təhsil aldığı təhsil müəssisəsini bitirdikdən sonra işə girmişdirsə və zərərçəkənin əməyinin ödənilməsində dəyişikliyin və ya dəyişiklik imkanının sabitliyinin sübuta yetirildiyi başqa hallarda), onun orta aylıq qazancı (gəliri) müəyyənləşdirilərkən yalnız müvafiq dəyişiklikdən sonra aldığı və ya almalı olduğu qazanc (gəlir) nəzərə alın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120. Yetkinlik yaşına çatmayan şəxsin sağlamlığı pozulduqda zərərin əvəzinin ödən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1120.1. On dörd yaşı tamam olmamış və qazancı (gəliri) olmayan yetkinlik yaşına çatmayana (azyaşlıya) xəsarət yetirildikdə və ya onun sağlamlığı başqa şəkildə pozulduqda zərərin vurulması üçün məsuliyyət daşıyan şəxs sağlamlığın pozulması ilə bağlı çəkilən xərclərin əvəzini ödə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120.2. Zərərçəkən azyaşlı on dörd yaşına çatdıqda, habelə qazancı (gəliri) olmayan on dörd yaşından on səkkiz yaşınadək yetkinlik yaşına çatmayana zərər vurulduqda zərərin vurulması üçün məsuliyyət daşıyan şəxs zərərçəkənə sağlamlığın pozulması ilə bağlı xərclərdən əlavə, əmək qabiliyyətinin itirilməsi və ya azalması ilə bağlı zərərin əvəzini də, lakin altı manatdan az olmamaqla, ödəməyə borclu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120.3. Əgər yetkinlik yaşına çatmayanın sağlamlığı pozularkən onun qazancı olmuşdursa, zərərin əvəzi bu qazancın miqdarı əsas götürülməklə, lakin şərti altı manatdan olmamaqla ödən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120.4. Əvvəllər sağlamlığına zərər vurulmuş yetkinlik yaşına çatmayanın əmək fəaliyyətinə başladıqdan sonra ixtiyarı var ki, əldə etdiyi qazanc əsas götürülməklə, lakin tutduğu vəzifə üzrə müəyyənləşdirilmiş muzdun və ya iş yeri üzrə eyni ixtisaslı işçinin qazancının miqdarından çox olmamaqla, zərərin əvəzinin ödənilməsi miqdarının artırılmasını tələb etsi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121. Ailə başçısının ölümü nəticəsində zərər çəkmiş şəxslərə zərərin əvəzinin ödən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121.1. Zərərçəkənin (ailə başçısının) öldüyü halda aşağıdakıların zərərin əvəzinin ödənilməsi hüququ var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121.1.1. ölənin himayəsində olmuş və ya onun öldüyü günədək ondan dolanacaq təminatı almaq hüququna malik olmuş əmək qabiliyyəti olmayan şəxs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121.1.2. şəxsin ölümündən sonra doğulmuş uşağ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121.1.3. ölənin himayəsində olmuş və onun on dörd yaşına çatmamış, yaxud bu yaşa çatsa da, tibb orqanlarının rəyinə əsasən sağlamlıq vəziyyətinə görə başqasının qulluğuna möhtac olan uşaqlarına, nəvələrinə, qardaşlarına və bacılarına qulluq etməklə məşğul olan və işləməyən valideynlərdən biri, arvad (ər) və ya digər ailə üzvü - əmək qabiliyyətindən asılı olmayaraq;</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1121.1.4. ölənin himayəsində olmuş və onun ölümündən sonra beş ilə ərzində əmək qabiliyyətini itirmiş şəxs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121.2. İşləməyən və ölənin uşaqlarına, nəvələrinə, qardaşlarına və bacılarına qulluq etməklə məşğul olan və qulluq etdiyi dövrdə əmək qabiliyyətini itirən valideynlәrdәn biri, arvad (ər) və ya digər ailə üzvü zərərin əvəzinin ödənilməsi hüququnu həmin şəxslərə qulluq qurtardıqdan sonra da saxlay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121.3. Zərərin əvəzi aşağıdakılara ödən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121.3.1. yetkinlik yaşına çatmayanlara - on səkkiz yaşına çatanadək;</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121.3.2. on səkkiz yaşından yuxarı tələbələrə - əyani təhsil forması üzrə təhsil müəssisələrində təhsili bitirənədək, lakin ən çoxu iyirmi üç yaşınadək;</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121.3.3. əlli beş yaşından yuxarı qadınlara və altmış beş yaşından yuxarı kişilərə - ömürlük;</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121.3.4. əlillərə - əlillik müddəti üçü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121.3.5. ölənin himayəsində olmuş uşaqlarına, nəvələrinə, qardaşlarına və bacılarına qulluq etməklə məşğul olan valideynlərdən birinə, arvada (ərə) və ya digər ailə üzvünə - qulluq etdikləri on dörd yaşına çatanadək.</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122. Ailə başçısının öldüyü halda dəymiş zərərin əvəzinin ödənilməsi miqdar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122.1. Ailə başçısının itirilməsi ilə əlaqədar zərərin əvəzinin ödənilməsinə hüququ çatan şəxslərə zərərin əvəzi ölənin bu Məcəllənin 1119-cu maddəsinin qaydalarına əsasən müəyyənləşdirilmiş qazancının (gəlirinin) o hissəsi miqdarında ödənilir ki, həmin hissəni onlar ölənin sağlığında öz dolanacaqları üçün alırdılar və ya almaq hüququna malik idilər. Həmin şəxslərə ödənilən zərərin əvəzi müəyyənləşdirilərkən ölənin gəlirinin tərkibinə qazanc (gəlir) ilə yanaşı onun sağlığında aldığı pensiya və digər bu cür ödənclər də daxil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122.2. Zərərin əvəzinin ödənilməsi miqdarı müəyyənləşdirilərkən ailə başçısının ölümü ilə əlaqədar şəxslərə təyin edilmiº pensiyalar və həm ailə başçısı ölməzdən əvvəl, həm də öldükdən sonra təyin edilmiş digər növ pensiyalar, habelə həmin şəxslərin götürdükləri qazanc (gəlir) və aldıqları təqaüd onlara zərərin əvəzinin ödənilməsi hesabına daxil edil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1122.3. Ailə başçısının ölümü ilə əlaqədar zərərin əvəzinin ödənilməsinə hüququ çatan hər kəsə təyin edilmiş əvəz miqdarı, aşağıdakı hallar istisna olmaqla, sonralar yenidən hesablanma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122.3.1. ailə başçısı öldükdən sonra uşaq doğul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122.3.2. ölmüş ailə başçısının uşaqlarına, nəvələrinə, qardaşlarına və bacılarına qulluq etməklə məşğul olan şəxslərə əvəz ödənişi təyin edilməsi və ya əvəz ödənilməsinə xitam ver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122.4. Əvəz miqdarı qanunla və ya müqavilə ilə artırı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123. Zərərin əvəzinin ödənilməsi miqdarının sonradan dəyişdir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123.1. Əmək qabiliyyətini qismən itirmiş zərərçəkənin sağlamlığının pozulması ilə əlaqədar əmək qabiliyyəti sonralar zərərin əvəzinin təyin edildiyi məqamdakına nisbətən azaldıqda o, zərərin əvəzinin ödənilməsi vəzifəsinin həvalə olunduğu şəxsdən əvəz miqdarının müvafiq surətdə artırılmasını istənilən vaxt tələb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123.2. Əgər zərərçəkənin əmək qabiliyyəti zərərin əvəzinin təyin edildiyi məqamdakına nisbətən artarsa, zərərçəkənin sağlamlığına vurulmuş zərərin əvəzini ödəmək vəzifəsinin həvalə olunduğu şəxs əvəz miqdarının müvafiq surətdə azaldılmasını tələb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123.3. Əgər zərərin əvəzini ödəmək vəzifəsinin həvalə olunduğu fiziki şəxsin əmlak vəziyyəti yaxşılaşmışsa, əvəz miqdarı isə bu Məcəllənin 1116.3-cü maddəsinə uyğun azaldılmışsa, zərərçəkən zərərin əvəzinin ödənilməsi miqdarının artırılmasını tələb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123.4. Əgər zərər vurmuş fiziki şəxsin əmlak vəziyyəti əlilliklə, sağlamlıq imkanlarının məhdudluğu ilə və ya pensiya yaşına çatmaqla əlaqədar olaraq zərərin əvəzinin ödənilməsinin təyin edildiyi məqamdakı vəziyyətə nisbətən pisləşmişdirsə, onun tələbi ilə məhkəmə zərərin əvəzinin ödənilməsi miqdarını azalda bilər, amma zərərin qəsdən törədilmiş hərəkətlərlə vurulduğu hallar istisna təşkil e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124. Dolanacaq xərclərinin yüksəlməsi və şərti maliyyə vahidinin artması ilə əlaqədar zərərin əvəzinin ödənilməsi miqdarının artırıl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124.1. Dolanacaq xərcləri artdıqda zərərçəkənin həyatına və ya sağlamlığına vurulmuş zərərin əvəzinin ödənilməsi miqdarı qanunla müəyyənləşdirilmiş qaydada indeksləşdir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124.2. Şərti maliyyə vahidinin artırıldığı halda itirilmiş qazancın (gəlirin), zərərçəkənin sağlamlığının pozulması və ya ölümü ilə əlaqədar təyin edilmiş digər ödənişlərin əvəzinin ödənilməsi miqdarı şərti maliyyə vahidinin artımına mütənasib surətdə artır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125. Zərərin əvəzinin ödənilməsi üzrə ödəniş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125.1. Zərərçəkənin əmək qabiliyyətinin azalması və ya ölümü nəticəsində dəyən zərərin əvəzi aylıq ödənişlər yolu ilə ödənilir. Üzrlü səbəblər varsa, məhkəmə zərərin əvəzinin ödənilməsinə hüququ olan fiziki şəxsin tələbi ilə ona çatası ödənişləri zərərvuranın imkanlarını nəzərə almaqla, bir dəfəliyə, lakin ən çoxu üç illiyə təyin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125.2. Əlavə xərclərin ödənilməsi məbləğləri putyovkaların alınması, gediş haqqının, xüsusi nəqliyyat vasitələri haqqının ödənilməsi də daxil olmaqla, müvafiq xidmətlərin və əmlakın dəyərinin qabaqcadan ödənilməsi zərurəti olduqda tibb ekspertizasının rəyinə əsasən müəyyənləşdirilən müddətlər daxilində gələcək zaman üçün də təyin ed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126. Hüquqi şəxsə xitam verildikdə zərərin əvəzinin ödən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126.1. Həyata və ya sağlamlığa zərər vurulması üçün məsuliyyəti müəyyənləşdirilmiş qaydada təsdiq edilən hüquqi şəxsin yenidən təşkil edildiyi halda müvafiq ödənişləri icra etmək vəzifəsini onun hüquq varisi daşıyır. Zərərin əvəzinin ödənilməsi tələbləri də ona qarşı irəli sürülü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126.2. Həyata və ya sağlamlığa vurulmuş zərər üçün məsuliyyəti müəyyənləşdirilmiş qaydada təsdiq edilən hüquqi şəxsin ləğv olunduğu halda müvafiq ödənişlər zərərçəkənə verilmək üçün qanunvericiliklə müəyyənləşdirilmiş qaydalara uyğun kapitallaşdırılmalıdır. Qanunvericiliklə ödənişlərin kapitallaşdırıla bildiyi başqa hallar da müəyyənləşdir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127. Dəfn xərclərinin əvəzinin ödən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Zərəçəkənin ölümü nəticəsində dəyən zərər üçün məsuliyyət daşıyan şəxslər dəfn xərclərini çəkmiş şəxsə həmin xərclərin əvəzini ödəməlidirlər. Bu xərcləri çəkmiş fiziki şəxsin dəfn üçün aldığı müavinət zərərin əvəzinin ödənilməsi hesabına daxil edil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61 – ci fəsil.</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lın, işin və ya xidmətin qüsurları nəticəsində dəyən zərərin əvəzinin ödənilməsi</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128. Malın, işin və ya xidmətin qüsurları nəticəsində dəyən zərərin əvəzinin ödənilməsi əsaslar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128.1. Malın, işin və ya xidmətin konstruksiya, resept və ya digər qüsurları (keyfiyyətsiz məhsul) nəticəsində, habelə mala (işə, xidmətə) dair yanlış və ya yarımçıq informasiya nəticəsində fiziki şəxsin həyatına, sağlamlığına və ya əmlakına dəyən zərərin əvəzini malın satıcısı və ya istehsalçısı, işi görmüş və ya xidməti göstərmiş şəxs (icraçı), təqsirli olub-olmadığına və zərərçəkənin onlar ilə müqavilə münasibətlərində olub-olmadığına baxmayaraq, ödəməlidirlər. Malın, işin və ya xidmətin qüsurları nəticəsində əmlaka zərər vurulan hallarda bu qayda yalnız o şərtlə tətbiq edilir ki, keyfiyyətsiz məhsul digər əmlaka zərər vurmuş və həmin digər əmlak öz təyinatına görə əsasən istehlak məqsədi üçün istifadə edilmiş olsu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128.2. </w:t>
      </w:r>
      <w:r w:rsidRPr="004E7A7F">
        <w:rPr>
          <w:rFonts w:ascii="Palatino Linotype" w:eastAsia="Times New Roman" w:hAnsi="Palatino Linotype" w:cs="Times New Roman"/>
          <w:i/>
          <w:iCs/>
          <w:color w:val="000000"/>
          <w:sz w:val="27"/>
          <w:szCs w:val="27"/>
        </w:rPr>
        <w:t>Çıxarılmışdır.</w:t>
      </w:r>
      <w:r w:rsidRPr="004E7A7F">
        <w:rPr>
          <w:rFonts w:ascii="Palatino Linotype" w:eastAsia="Times New Roman" w:hAnsi="Palatino Linotype" w:cs="Times New Roman"/>
          <w:b/>
          <w:bCs/>
          <w:color w:val="0000FF"/>
          <w:sz w:val="20"/>
          <w:szCs w:val="20"/>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128.3. Əgər məhsul bütün hallar nəzərə alınmaqla ondan gözlənilən etibarlığı təmin etmirsə, keyfiyyətsiz məhsul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128.4. Məhsul yalnız sonradan dövriyyəyə daha yaxşı məhsulun daxil edilməsi nəticəsində keyfiyyətsiz sayılm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128.5. Bu Məcəlləyə görə istənilən daşınar əşya digər daşınar və ya daşınmaz əşyanın bir hissəsi olduqda da, habelə elektrik cərəyanı məhsul sayılır. Əkinçilik nəticəsində əldə edilmiş və hələ emal olunmamış kənd təsərrüfatı məhsulları, heyvandarlıq, arıçılıq və balıqçılıq məhsulları (natural kənd təsərrüfatı məhsulları) məhsullara aid edilmir. Ov yolu ilə əldə edilmiş məhsullar barəsində də eyni qayda tətbiq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1128.6. Bu Məcəlləyə görə son məhsulu, məhsulun əsas ünsürünü və ya hissəsini istehsal etmiş şəxs istehsalçı sayılır. Öz adından, əmtəə nişanı ilə və ya digər fərqləndirici nişanla istehsalçı kimi çıxış edənlərin hamısı istehsalçı sayılır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128.7. </w:t>
      </w:r>
      <w:r w:rsidRPr="004E7A7F">
        <w:rPr>
          <w:rFonts w:ascii="Palatino Linotype" w:eastAsia="Times New Roman" w:hAnsi="Palatino Linotype" w:cs="Times New Roman"/>
          <w:i/>
          <w:iCs/>
          <w:color w:val="000000"/>
          <w:sz w:val="27"/>
          <w:szCs w:val="27"/>
        </w:rPr>
        <w:t>Çıxarılmışdır.</w:t>
      </w:r>
      <w:r w:rsidRPr="004E7A7F">
        <w:rPr>
          <w:rFonts w:ascii="Palatino Linotype" w:eastAsia="Times New Roman" w:hAnsi="Palatino Linotype" w:cs="Times New Roman"/>
          <w:b/>
          <w:bCs/>
          <w:color w:val="0000FF"/>
          <w:sz w:val="20"/>
          <w:szCs w:val="20"/>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128.8. Əgər istehsalçını müəyyənləşdirmək mümkün deyildirsə, hər hansı məhsul göndərən (bu barədə tələb verildikdən sonra bir ay ərzində onun istehsalçı barəsində zərərçəkənə məlumat verdiyi hallar istisna olmaqla) və ya ona bu məhsulu göndərmiş şəxs istehsalçı sayılır. İstehsalçının adı məlum olsa da, məhsulu ilk satanın kim olduğunu müəyyənləşdirmək mümkün olmadıqda idxal malına da bu qayda tətbiq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129. Malın, işin və ya xidmətin qüsurları nəticəsində vurulmuş zərər üçün məsuliyyət daşıyan şəxs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129.1. Malın qüsurları nəticəsində vurulmuş zərərin əvəzini zərərçəkənin seçimi üzrə məhsulun satıcısı və ya istehsalçısı ödə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129.2. İşin və ya xidmətin qüsurları nəticəsində vurulmuş zərərin əvəzini işi görmüş və ya xidməti göstərmiş şəxs (icraçı) ödə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129.3. Mal (iş, xidmət) haqqında tam və ya düzgün informasiya verilməməsi nəticəsində vurulmuş zərərin əvəzini bu Məcəllənin 1129.1 və 1129.2-ci maddələrində göstərilmiş şəxslər ödəməlidir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129.4. Keyfiyyətsiz məhsulun nəticəsində vurulmuş zərəri məhsulun satıcısı ödədiyi halda bu Məcəllənin 1114.2-ci maddəsinin müddəaları tətbiq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130. Malın, işin və ya xidmətin qüsurları nəticəsində vurulmuş zərərin əvəzinin ödənilməsi müddət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130.1. Malın, işin və ya xidmətin qüsurları nəticəsində vurulan zərərin əvəzi, əgər zərər malın (işin, xidmətin) müəyyənləşdirilmiş yararlıq müddəti ərzində əmələ gəlmişdirsə, ödənilməli, yararlıq müddətinin müəyyənləşdirilmədiyi halda isə malın (işin, xidmətin) istehsal edildiyi gündən on il ərzində əmələ gəlmişdirsə, ödən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130.2. </w:t>
      </w:r>
      <w:r w:rsidRPr="004E7A7F">
        <w:rPr>
          <w:rFonts w:ascii="Palatino Linotype" w:eastAsia="Times New Roman" w:hAnsi="Palatino Linotype" w:cs="Times New Roman"/>
          <w:i/>
          <w:iCs/>
          <w:color w:val="000000"/>
          <w:sz w:val="27"/>
          <w:szCs w:val="27"/>
        </w:rPr>
        <w:t>Çıxarılmışdır.</w:t>
      </w:r>
      <w:r w:rsidRPr="004E7A7F">
        <w:rPr>
          <w:rFonts w:ascii="Palatino Linotype" w:eastAsia="Times New Roman" w:hAnsi="Palatino Linotype" w:cs="Times New Roman"/>
          <w:b/>
          <w:bCs/>
          <w:color w:val="0000FF"/>
          <w:sz w:val="20"/>
          <w:szCs w:val="20"/>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lastRenderedPageBreak/>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131. Malın, işin və ya xidmətin qüsurları nəticəsində vurulmuş zərər üçün məsuliyyətdən azad edilmə əsaslar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Malın satıcısı və ya istehsalçısı, işin və ya xidmətin icraçısı zərərin qarşısıalınmaz qüvvənin təsiri və ya istehlakçının maldan, işin, xidmətin nəticələrindən istifadə və onları saxlama qaydalarını pozması nəticəsində əmələ gəldiyini sübuta yetirərsə, məsuliyyətdən azad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132. Sübutetmə yükü</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Malın, işin və ya xidmətin qüsurları nəticəsində vurulmuş zərər üçün məsuliyyət halında sübutetmə yükü zərərçəkənin öhdəsinə qoyulur.</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Onuncu bölmə</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VƏRƏSƏLİK HÜQUQU</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62 – ci fəsil.</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Vərəsəlik hüququnun ümumi müddəalar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133. Vərəsəlik anlayış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133.1. Ölmüş şəxsin (miras qoyanın) əmlakı başqa şəxslərə (vərəsələrə) qanun üzrə və ya vəsiyyət üzrə və ya hər iki əsasla keç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133.2. Qanun üzrə vərəsəlik (ölmüş şəxsin əmlakının qanunda göstərilmiş şəxslərə keçməsi) o zaman qüvvədə olur ki, miras qoyan vəsiyyətnamə qoymur, yaxud vəsiyyətnamə tamamilə və ya qismən etibarsız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134. Vərəsə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1134.1. Qanun üzrə vərəsəlik zamanı vərəsələr miras qoyanın öldüyü məqamda sağ olmuş şəxslər, habelə miras qoyanın ölümündən sonra doğulmuş uşaqları ola bilər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134.2. Vəsiyyət üzrə vərəsəlik zamanı vərəsələr miras qoyanın öldüyü məqamda sağ olmuş şəxslər, habelə miras qoyanın sağlığında mayası bağlanmış və onun ölümündən sonra doğulmuş şəxslər, bu şəxslərin onun uşaqları olub-olmadığına, habelə hüquqi şəxslər olub-olmadığına baxmayaraq, ola bilər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135. Hüquqi şəxslər vərəsələr kim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Vəsiyyət üzrə vərəsəlik zamanı vərəsəliyə mirasın açıldığı vaxtadək təşkil edilmiş hüquqi şəxslər çağırılır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136. Nikahdankənar uşaqlar atanın vərəsələri kim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Nikahdankənar uşaq o halda atasının vərəsəsi sayılır ki, atalıq qanunda nəzərdə tutulmuş qaydada müəyyənləşdirilmiş olsun. Əgər həmin uşaq atasından əvvəl ölərsə, onun uşaqları atalarına çatası mirasdan pay tələb edə bilər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137. Ləyaqətsiz vərəs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Miras qoyanın son iradəsini həyata keçirməsinə qəsdən maneə törətmiş və bununla da özünün və ya özünə yaxın şəxslərin vərəsəliyə çağırılmasına və ya miras paylarının artırılmasına kömək göstərmiş, yaxud vəsiyyət edənin vəsiyyətnamədə ifadə edilmiş son iradəsinə qarşı qəsdən cinayət və ya digər əxlaqsız hərəkət törətmiş şəxs (ləyaqətsiz vərəsə) nə qanun üzrə, nə də vəsiyyət üzrə vərəsə ola bilməz, bu şərtlə ki, həmin hallar məhkəmə tərəfindən təsdiq edilsi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138. Vərəsə ola bilməyən valideyn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xml:space="preserve">Valideynlik hüquqlarından məhrum edilmiş və mirasın açıldığı günədək bu hüquqları bərpa edilməmiş valideynlər uşaqlarının qanun üzrə vərəsələri </w:t>
      </w:r>
      <w:r w:rsidRPr="004E7A7F">
        <w:rPr>
          <w:rFonts w:ascii="Palatino Linotype" w:eastAsia="Times New Roman" w:hAnsi="Palatino Linotype" w:cs="Times New Roman"/>
          <w:color w:val="000000"/>
          <w:sz w:val="27"/>
          <w:szCs w:val="27"/>
        </w:rPr>
        <w:lastRenderedPageBreak/>
        <w:t>ola bilməzlər. Miras qoyanın saxlanması üzrə öhdələrinə qoyulmuş vəzifələrdən qəti surətdə boyun qaçıran şəxslər də qanun üzrə vərəsə ola bilməzlər, bir şərtlə ki, bu hal məhkəmə tərəfindən təsdiq edilsi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139. Məhkəmə tərəfindən vərəsəlik hüququndan məhrum edilm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Ləyaqətsiz vərəsənin vərəsəlik hüququndan məhrum edilməsinə əsas verən hal ləyaqətsiz vərəsənin vərəsəlik hüququndan məhrum edilməsindən müəyyən əmlak nəticələri əldə edən şəxsin iddiası üzrə məhkəmə tərəfindən müəyyənləşdir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140. Ləyaqətsiz vərəsənin bağışlan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Əgər miras qoyan vərəsəlik hüququnun itirilməsinə səbəb olan hərəkətlər törətdiyinin üstü açılmış şəxsi bağışlayarsa və bu qərarını vəsiyyətnamədə aydın şəkildə ifadə edərsə, həmin şəxs bu hərəkətlərinə baxmayaraq vərəsəliyə buraxılır. Bağışlamanın geri götürülməsinə yol veril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141. Başqa miras qoyanın əmlakını miras almaq hüququ</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Vərəsəlik hüququndan məhrum edilmə vərəsəlik hüququndan məhrum edilmiş həmin şəxsin başqa miras qoyanın əmlakının vərəsəsi olmasına maneçilik törət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142. Ləyaqətsiz vərəsə sayılmış şəxsin vəzifə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Əgər şəxs mirası aldıqdan sonra məhkəmə tərəfindən ləyaqətsiz vərəsə sayılarsa, vərəsəlik üzrə aldıqlarının hamısını bəhərlər və gəlirlər ilə birlikdə qaytarmağa borclu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143. Ləyaqətsiz vərəsə sayılma barəsində iddianın irəli sürülməsi müddət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Şəxsin ləyaqətsiz vərəsə sayılması barəsində iddianı maraqlı şəxslər həmin şəxsin mirasa sahibliyə başladığı andan beş il ərzində irəli sürməlidir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144. Vərəsəlik hüququndan məhrum edilmiş şəxsin miras pay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Vərəsəlik hüququndan məhrum edilmiş şəxsin payı vərəsəliyə çağırılmış qalan vərəsələrə keçir və onların arasında paylarına mütənasib surətdə bölüşdürülü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145. Mirasın açıl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Miras fiziki şəxsin ölümü və ya məhkəmə tərəfindən ölmüş elan edilməsi ilə aç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146. Mirasın açıldığı vaxt</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Miras qoyanın öldüyü gün və ya fiziki şəxsin ölmüş elan edilməsi barədə məhkəmə qərarının qüvvəyə mindiyi gün mirasın açıldığı vaxt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147. Mirasın açıldığı ye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147.1. Miras qoyanın yaşayış yeri, bu məlum olmadıqda isə mirasın olduğu yer mirasın açıldığı yer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147.2. Əgər miras müxtəlif yerlərdədirsə, mirasın açıldığı yer daşınmaz əmlakın və ya onun qiymətli hissəsinin olduğu yer, daşınmaz əmlak olmadıqda isə daşınar əmlakın və ya onun əsas hissəsinin olduğu yer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148. Xaricdə yaşayan şəxslərin mirasının açıldığı ye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Müvəqqəti xaricdə yaşamış və orada ölmüş Azərbaycan Respublikası vətəndaşının ölümündən sonra mirasın açıldığı yer onun xaricə getməzdən əvvəl Azərbaycan Respublikasında yaşadığı yer, bu yer məlum olmadıqda isə mirasın və ya onun əsas hissəsinin olduğu yer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149. Xaricdə daimi yaşamış şəxslərin mirasının açıldığı ye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Xaricdə daimi yaşamış Azərbaycan Respublikası vətəndaşının ölümündən sonra mirasın açıldığı yer onun yaşadığı ölkə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150. Xaricdə mirasın açıl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Azərbaycan Respublikasında yaşamış Azərbaycan Respublikası vətəndaşı xarici dövlətdə mirası həmin dövlətin qanunvericiliyinə uyğun a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151. Miras əmlak</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151.1. Mirasa (miras əmlaka) miras qoyanın öldüyü məqamadək malik olduğu əmlak hüquqlarının (miras aktivi) və vəzifələrin (miras passivi) toplusu daxil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151.2. Mirasa ümumi mülkiyyətdən ölənə çatası pay, əmlakın naturada bölünməsi mümkün olmadıqda isə bu əmlakın dəyəri daxil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152. Gələcək əmlakın vəsiyyət ed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Miras qoyan vəsiyyətnamənin tərtib edildiyi vaxt onda olmayan əmlakı vəsiyyətnamədə o halda nəzərdə tuta bilər ki, mirasın açılacağı vaxtadək bu əmlak onun mülkiyyəti olsu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153. Şəxsi xarakterli hüquq və vəzifələrin vərəsəlik üzrə verilməsinin yolverilməzliy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Şəxsi xarakter daşıyan və yalnız miras qoyana mənsub ola bilən əmlak hüquqları və vəzifələr, habelə qanunda və ya müqavilədə nəzərdə tutulan, yalnız kreditorun və borclunun sağlığında qüvvədə olan və onların ölümü ilə xitam verilən hüquq və vəzifələr mirasın tərkibinə daxil deyil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154. Miras qoyanın qeyri-əmlak hüquqlarının müdafi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Miras qoyanın mirasa daxil olmayan qeyri-əmlak hüquqlarını vərəsələr qanunda nəzərdə tutulan qaydada həyata keçirə və müdafiə edə bilər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lastRenderedPageBreak/>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155. Mirasa daxil olmayan əmlak</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155.1. Ailə dəftər-kitabları (və ya yazıları), ailə xronikaları, xatirə və digər ayin predmetləri və qəbirlər mirasa daxil deyildir və vərəsələr arasında bölüşdürülmür. Bu predmetlər bərqərar olmuş adətə görə vərəsənin mülkiyyətinə verilir. Həmin predmetləri mirasdan imtina etmiş vərəsə də qəbul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155.2. Miras qoyanın şəxsiyyətinə, ailəsinə və ya bütün mirasa aid sənədlər ümumi əmlak kimi qa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156. Vəsiyyətnamədə nəzərdə tutulan əmlakın artırılmasının nəticə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Əgər vəsiyyət edən vəsiyyətnaməni tərtib etdikdən sonra vəsiyyətnamədə nəzərdə tutulan daşınmaz əmlakı həmin əmlakla əlaqədar əmlakı əldə etmək yolu ilə artırarsa, vəsiyyətnamə tərtib edildikdən sonra əldə edilmiş əmlaka dair yeni sərəncam verilmədikdə bu əmlak mirasa daxil olm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157. Miras şərik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Əgər bir neçə vərəsə vardırsa, miras vərəsələr arasında bölüşdürülənədək vahid əmlak şəklində bütün vərəsələrə mənsubdur. Bu əmlakdan sonuncu xəstəliyi zamanı miras qoyana qulluq və onun müalicəsi, dəfn, mirasın mühafizəsi və idarə edilməsi, əmək haqqı verilməsi və vəsiyyətin icrası üçün lazımi xərclər ödənilə bilər. Bu tələblər mirasın dəyərindən, həm də bütün başqa tələblərə, o cümlədən ipoteka və digər girovla təmin edilmiş tələblərə nisbətən üstün qaydada ödən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157 - 1 . Miras şərikləri tərəfindən mirasın idarə ed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157-1.1. Miras şərikləri mirasın bölüşdürülməsinə qədər onu birgə idarə edirlər. İdarəçiliklə bağlı qərarlar vərəsələr tərəfindən onların miras paylarına mütənasib surətdə sadə səs çoxluğu ilə qəbul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1157-1.2. Mirasın mühafizəsi (qorunması) ilə bağlı tədbirləri hər bir vərəsə digər miras şəriklərinin razılığı olmadan da həyata keçir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157-1.3. Mirasın idarə edilməsi ilə bağlı xərcləri vərəsələr özlərinin miras paylarına mütənasib surətdə çəkir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158. Mirasdan əşyanın tələb edilməsi hüququ</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158.1. Əgər vəsiyyət edən vərəsə üçün əşyanı yanlış qoymuşdursa, həmin əşyanın mülkiyyətçisi əşyanı ümumi qaydada tələb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158.2. Əgər ölənin əmlakında başqa şəxsin əmlakı gizli şəkildə mövcuddursa, əmlakın bu hissəsi aşkar edilməli və müvafiq şəxsə ver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63 – cü fəsil.</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Qanun üzrə vərəsəlİk</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159. Qanun üzrə vərəsə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159.1. Qanun üzrə vərəsəlik zamanı aşağıdakılar bərabər pay hüquqlu vərəsələr sayılır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159.1.1. Birinci növbədə - ölənin uşaqları, miras qoyanın ölümündən sonra doğulmuş uşaq, arvad (ər), valideynlər (övladlığa götürən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159.1.2. Övladlığa götürülən və onun övladları övladlığa götürənin vərəsələri və ya qohumları kimi övladlığa götürənin uşaqlarına və onların övladlarına bərabər tutulur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159.1.3. Bu sonuncuların nəvələri, nəticələri və uşaqları o halda qanun üzrə vərəsə sayılırlar ki, mirasın açıldığı vaxt miras qoyanın vərəsələri olacaq valideynləri sağ olmasın. Onlar qanun üzrə vərəsəlik zamanı onların ölmüş valideyninə çatası paydan bərabər miras alır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159.1.4. Sonuncuların nəvələri, nəticələri və uşaqları, əgər onların valideynləri mirasın qəbulundan imtina etmişlərsə, vərəsə ola bilməz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xml:space="preserve">1159.1.5. Övladlığa götürən və onun qohumları övladlığa götürülənin və onun övladlarının vərəsələri kimi övladlığa götürülənin valideynlərinə və digər qan qohumlarına bərabər tutulurlar. Övladlığa götürülən və ya onun </w:t>
      </w:r>
      <w:r w:rsidRPr="004E7A7F">
        <w:rPr>
          <w:rFonts w:ascii="Palatino Linotype" w:eastAsia="Times New Roman" w:hAnsi="Palatino Linotype" w:cs="Times New Roman"/>
          <w:color w:val="000000"/>
          <w:sz w:val="27"/>
          <w:szCs w:val="27"/>
        </w:rPr>
        <w:lastRenderedPageBreak/>
        <w:t>övladları öldükdən sonra övladlığa götürülənin valideynlərinə, onun yüksələn xətt üzrə digər qan qohumlarına, bacı və qardaşlarına qanun üzrə vərəsəlik hüququ daha mənsub olm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159.2. İkinci növbədə - ölənin bacıları və qardaşları. Miras qoyanın bacısı uşaqları və qardaşı uşaqları və onların uşaqları o halda qanun üzrə vərəsə sayılırlar ki, mirasın açıldığı vaxt miras qoyanın vərəsəsi olacaq valideynləri sağ olmasın. Onlar qanun üzrə vərəsəlik zamanı onların ölmüş valideyninə çatası miras payını bərabər olaraq miras alır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159.3. Üçüncü növbədə - həm ana tərəfdən, həm də ata tərəfdən nənə və baba, nənənin anası və atası, babanın anası və atası. Nənənin anası və atası, babanın anası və atası o halda qanun üzrə vərəsə sayılırlar ki, mirasın açıldığı vaxt nənə və baba sağ olması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159.4. Dördüncü növbədə - xalalar və bibilər, dayılar və əm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159.5. Beşinci növbədə - xala uşaqları və bibi uşaqları, dayı uşaqları və əmi uşaqları, onlar sağ olmadıqda isə onların uşaqlar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160. Qanun üzrə vərəsəlik zamanı növbəlik</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Əvvəlki növbənin vərəsələrindən, heç olmasa, birinin mövcudluğu sonrakı növbənin vərəsəliyini istisna e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161. Vərəsəlik zamanı əmək qabiliyyəti olmayan şəxslərin hüquqlar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Əgər miras qoyanın himayəsində olmuş və özlərini müstəqil saxlaya bilməyən əmək qabiliyyəti olmayan şəxslərin adları vəsiyyətnamədə çəkilməmişdirsə, onlar mirasdan dolanacaq təminatı (alimentlər) tələb edə bilərlər. Dolanacaq təminatı kimi ödənilməli məbləğin ölçüsü miras aktivinin həcmi nəzərə alınmaqla azaldı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162. Sağ qalan arvadın (ərin) birgə mülkiyyətdə paya hüququ</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Sağ qalan arvadın (ərin) vərəsəlik hüququ ər-arvadın birgə mülkiyyətindən ona çatası əmlak hissəsinə aid deyil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lastRenderedPageBreak/>
        <w:t>Maddə 1163. Boşanmış ər-arvadın vərəsəlik zamanı vəziyyət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Nikahı ləğv etmiş ər-arvad bir-birindən sonra vərəsə ola bilməz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164. Nikah münasibətlərinin faktik xitamı zamanı vərəsəlik hüququndan məhrum edilm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Əgər arvadın (ərin) miras qoyanla nikahına mirasın açılmasından azı üç il əvvəl faktik xitam verildiyi və ərlə arvadın ayrı yaşadıqları təsdiq edilərsə, məhkəmənin qərarı ilə arvad (ər) qanun üzrə vərəsəlik hüququndan məhrum ed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165. Vərəsələri olmayan əmlakın xəzinəyə keç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165.1. Əgər nə qanun üzrə, nə də vəsiyyət üzrə vərəsə yoxdursa və ya vərəsələrdən heç biri mirası qəbul etməmişdirsə, yaxud bütün vərəsələr vərəsəlik hüququndan məhrum edilmişdirsə, vərəsələri olmayan əmlak dövlətə keçir; əgər miras qoyan şəxs qocalar, əlillər və sağlamlıq imkanları məhdud uşaqlar üçün müəssisələrin, müalicə, tərbiyə və sosial təminat müəssisələrinin təminatında olmuşdursa, onların mülkiyyətinə keç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165.2. </w:t>
      </w:r>
      <w:r w:rsidRPr="004E7A7F">
        <w:rPr>
          <w:rFonts w:ascii="Palatino Linotype" w:eastAsia="Times New Roman" w:hAnsi="Palatino Linotype" w:cs="Times New Roman"/>
          <w:i/>
          <w:iCs/>
          <w:color w:val="000000"/>
          <w:sz w:val="27"/>
          <w:szCs w:val="27"/>
        </w:rPr>
        <w:t>Çıxarılmışdır.</w:t>
      </w:r>
      <w:r w:rsidRPr="004E7A7F">
        <w:rPr>
          <w:rFonts w:ascii="Palatino Linotype" w:eastAsia="Times New Roman" w:hAnsi="Palatino Linotype" w:cs="Times New Roman"/>
          <w:b/>
          <w:bCs/>
          <w:color w:val="0000FF"/>
          <w:sz w:val="20"/>
          <w:szCs w:val="20"/>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64 – cü fəsil.</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Vəsiyyət üzrə vərəsəlik</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166. Vəsiyyət anlayış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Fiziki şəxs ölməsi halı üçün öz əmlakını və ya onun bir hissəsini həm vərəsələr sırasından, həm də kənar adamlar sırasından bir və ya bir neçə şəxsə qoy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167. Vəsiyyət edə bilən şəxs</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Vəsiyyətnamənin tərtib edildiyi məqamda öz hərəkətləri barəsində şüurlu mühakimə yürüdə bilən və öz iradəsini aydın ifadə edə bilən yetkinlik yaşına çatmış fəaliyyət qabiliyyətli şəxs vəsiyyət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168. Vəsiyyətnamənin şəxsən vəsiyyət edən tərəfindən tərtib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Vəsiyyətnaməni şəxsən vəsiyyət edən tərtib etməlidir. Vəsiyyətnamənin nümayəndə vasitəsilə tərtibinə yol veril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169. Birgə vəsiyyətnam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Vəsiyyətnamədə bir miras qoyanın sərəncamı olmalıdır. Vəsiyyətnamənin iki və ya daha çox şəxs tərəfindən birgə tərtibinə yol verilmir. Yalnız ərlə arvad qarşılıqlı vərəsəlik haqqında birgə vəsiyyətnamə tərtib edə bilərlər. Bu vəsiyyətnamə ərin və ya arvadın tələbi ilə, lakin onların hər ikisinin sağlığında ləğv ed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170. Vəsiyyət edənin payları müəyyənləşdir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170.1. Vəsiyyət edən vəsiyyətnamə ilə təyin edilmiş vərəsələrin miras paylarını müəyyənləşdirə bilər və ya hansı vərəsəyə hansı əmlakın verildiyini konkret göstərə bilər. Əgər vəsiyyətnamədə bu cür göstəriş yoxdursa, miras vərəsələr arasında bərabər bölüşdürülü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170.2. Əgər vəsiyyətnamə ilə bir neçə vərəsə təyin edilmişdirsə, lakin vəsiyyətnamədə yalnız bir vərəsənin payı müəyyənləşdirilmişdirsə, digər vərəsələr qalan əmlakı bərabər alır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171. Mirasın vəsiyyət üzrə vərəsələr arasında bölüşdürü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Əgər vəsiyyətnamə ilə bir neçə vərəsə təyin edilmişdirsə və vərəsələrdən birinə təyin edilmiş pay mirasın hamısından ibarətdirsə, vəsiyyət üzrə bütün vərəsələr bərabər paylar almalıdır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172. Vəsiyyətnamədən kənarda qalmış əmlaka vərəsəlik</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Əgər vəsiyyətnamə ilə təyin edilmiş vərəsələrin payları bütövlükdə mirasın hamısını əhatə etmirsə, vəsiyyətnamədən kənarda qalmış əmlaka qanun üzrə vərəsəlik həyata keçirilir və əgər vəsiyyətnamədə ayrı qayda nəzərdə tutulmayıbsa, bu cür vərəsəlik əmlakın bir hissəsinin vəsiyyət edildiyi qanun üzrə vərəsələrə də aid olun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173. Vəsiyyət üzrə vərəsələr arasında payların mütənasib artırıl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Yalnız vəsiyyətnamə ilə təyin edilmiş vərəsələr olduqda, əgər vəsiyyət üzrə hər bir vərəsənin öz payı müəyyənləşdirilmişdirsə, lakin onların hamısının payları birlikdə götürüldükdə mirası tam əhatə etmirsə, onların payları mütənasib surətdə artır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174. Miras payının müəyyənləşdirilməsində üçüncü şəxsin iştirakının yolverilməzliy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Vəsiyyət edən mirasdan kimin və hansı miqdarda pay almalı olduğunu müəyyənləşdirməyi başqa şəxsə tapşıra bilmə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175. Vərəsələri dəqiq müəyyənləşdirməyin mümkün olma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Əgər vəsiyyət edən vərəsənin şəxsiyyətini bir neçə şəxsə uyğun gələ bilən əlamətlərlə müəyyənləşdirmişdirsə və onlardan hansını nəzərdə tutduğunu təyin etmək mümkün deyildirsə, onların hamısı bərabər pay hüququ ilə vərəsə sayılır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176. Vəsiyyət üzrə vərəsəlik hüququndan məhrumetm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176.1. Vəsiyyət edən qanun üzrə vərəsələrdən birini, bir neçəsini və ya hamısını vəsiyyətnamə ilə mirasdan məhrum edə bilər və bunu əsaslandırmağa borclu deyil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176.2. Vəsiyyətnamədə birbaşa göstərişlə mirasdan məhrum edilmiş şəxs vəsiyyətnaməyə daxil olmamış əmlak hissəsinə, vəsiyyət üzrə vərəsələrin mirası qəbul etməkdən imtina etdikləri halda da, qanun üzrə vərəsə ola bilmə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lastRenderedPageBreak/>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177. Vərəsəlik hüququnun saxlan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Vəsiyyətnamədə göstərilməmiş qanun üzrə vərəsələr vəsiyyətnamədə toxunulmamış miras hissəsinə vərəsəlik hüququnu saxlayırlar; əgər mirasın açıldığı məqamda vəsiyyət üzrə vərəsələrdən heç biri sağ deyildirsə və ya onların hamısı mirası qəbul etməkdən imtina etmişlərsə, onlar vəsiyyətnamədə nəzərdə tutulan əmlakı da alır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178. Qanun üzrə vərəsəliyin yolverilməzliy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Əgər vəsiyyətnamədə bütün miras əmlak vəsiyyət üzrə vərəsələr arasında bölüşdürülmüşdürsə, lakin mirasın açıldığı vaxt vərəsələrdən biri sağ deyildirsə, qanun üzrə vərəsəlik əmələ gəlmir və onun əmlak payını vəsiyyət üzrə digər vərəsələr paylarına mütənasib surətdə alır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65-ci fəsil.</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Vəsiyyətnamənin for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179. Notariat for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179.1. Vəsiyyətnamə yazılı formada tərtib edilməlidir. Həm də notariat formasında və ya bunsuz yazılı vəsiyyətnaməyə yol ve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179.2. Notariat forması tələb edir ki, vəsiyyətnaməni vəsiyyət edən tərtib etsin və imzalasın, notarius, notariusun olmadığı yerlərdə isə müvafiq icra hakimiyyəti orqanları təsdiqləsi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180. Vəsiyyətnamənin notarius tərəfindən yazıl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180.1. Vəsiyyətnaməni vəsiyyət edənin sözlərindən notariusun iki şahidin yanında yazmasına yol verilir. Vəsiyyətnamənin yazılması zamanı hamılıqla qəbul olunmuş texniki vasitələr tətbiq edi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180.2. Vəsiyyət edənin sözlərindən notariusun yazdığı vəsiyyətnaməni vəsiyyət edən oxumalı və notariusun, şahidlərin yanında imzala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lastRenderedPageBreak/>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181. Notariusa bərabər tutulan şəxs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Vəsiyyətnamə təsdiqlənərkən aşağıdakılar notariusa bərabər tutulur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181.1. xəstəxananın, hospitalın, digər müalicə müəssisəsinin, sanatoriyanın baş həkimi, rəisi, onların tibbi hissə üzrə müavinləri və növbətçi həkimi və ya əlillər, sağlamlıq imkanları məhdud uşaqlar, qocalar evinin baş həkimi, xüsusi təhsil müəssisəsinin rəhbəri - əgər vəsiyyət edən bu müəssisədə müalicə edilirsə və ya yaşayırs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181.2. axtarış, coğrafi və digər bu cür ekspedisiyaların rəisi - əgər vəsiyyət edən belə ekspedisiyadadırs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181.3. dəniz və ya hava gəmisinin kapitanı - əgər vəsiyyət edən dəniz və ya hava gəmisindədirs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181.4. hərbi hissənin, birləşmənin, müəssisənin və məktəbin komandiri (rəisi) - əgər hərbi hissənin yerləşdiyi məntəqədə notarius yoxdursa və əgər vəsiyyət edən hərbi hissədə hərbi qulluqçudursa və ya həmin hissədə qulluq edən mülki şəxs, yaxud onun ailə üzvüdürs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181.5. azadlıqdan məhrumetmə yerinin rəisi - əgər vəsiyyət edən azadlıqdan məhrumetmə yerindədirs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182. Vəsiyyətnamənin başqa şəxs tərəfindən imzalan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Əgər vəsiyyət edən hər hansı səbəbdən vəsiyyətnaməni özü imzalaya bilmirsə, onun xahişi ilə başqa fiziki şəxs imzalaya bilər. Bu zaman vəsiyyət edənin hansı səbəbdən vəsiyyətnaməni imzalaya bilmədiyi göstər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183. Lal-kar və kor şəxsin vəsiyyətna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183.1. Əgər vəsiyyət edən lal-kardırsa və ya lal-kar və savadsızdırsa, vəsiyyət sərəncamını o, notariusda iki şahidin və işin məğzini ona izah edə bilən və vəsiyyətnamənin məzmununun vəsiyyət edənin iradəsinə uyğunluğunu öz imzası ilə təsdiqləyə bilən bir nəfər şəxsin yanında tərtib et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1183.2. Kor və ya savadsız olan vəsiyyət edən vəsiyyət sərəncamını notariusda üç şahidin yanında tərtib etməlidir. Bu barədə müvafiq qeyd yazılıb ona oxun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183.3. Əgər vəsiyyət edən lal-kar-kordursa və ya lal-kar-kor və savadsızdırsa, vəsiyyət sərəncamını notariusda dörd şahidin və işin məğzini ona izah edə bilən və vəsiyyətnamənin məzmununun vəsiyyət edənin iradəsinə uyğunluğunu öz imzası ilə təsdiqləyə bilən bir nəfər şəxsin yanında tərtib et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183.4. Vəsiyyətnaməni şahidlər yaza və oxuya bilərlər, lakin vəsiyyətnaməni onu yazan oxuma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183.5. Qeyddə onu kimin yazdığı və vəsiyyət edənə oxuduğu göstərilməlidir. Qeyd şahidlər tərəfindən imzalanmalı və notarius tərəfindən təsdiqlən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184. Vəsiyyətin şahid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Yetkinlik yaşına çatmayanlar, fəaliyyət qabiliyyəti olmayan sayılmış şəxslər, vəsiyyət üzrə vərəsələr və onların yüksələn və enən xətt üzrə qohumları, bacıları, qardaşları, arvadı (əri) və vəsiyyət tapşırığını alan (leqatari) vəsiyyətin şahidləri ola bilməz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185. Vəsiyyətnamə sir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Notarius, vəsiyyətnaməni təsdiqləmiş digər şəxs, şahid, habelə vəsiyyətnaməni vəsiyyət edənin əvəzinə imzalamış şəxslər vəsiyyətnamənin məzmununa, tərtibinə, dəyişdirilməsinə və ya ləğvinə aid məlumatları miras açılanadək açıqlaya bilməz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186. Ev vəsiyyətna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Vəsiyyət edən vəsiyyətnaməni öz əli ilə yazıb imzalay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187. Vəsiyyətnamənin depozitə qoyul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1187.1. Vəsiyyət edən öz əli ilə yazdığı və imzaladığı vəsiyyətnaməni zərfə qoyub bağlayaraq üç şəxsin yanında notariusa və ya Azərbaycan Respublikası konsulluqlarının vəzifəli şəxslərinə verə bilər. Həmin şəxslərin orada olması onların zərfin üzərində notariat qaydasında (formasında) təsdiq edilmiş imzaları ilə müəyyən olun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187.2. Bu növ vəsiyyətnamənin saxlanması onun notariusda (və ya Azərbaycan Respublikasının konsulluqlarında) rəsmən depozitə qoyulması ilə təmin ed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188. Vəsiyyətnamənin texniki vasitələrdən istifadə edilməklə tərtib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Vəsiyyətnamənin mətni hamılıqla qəbul olunmuş texniki vasitənin köməyi ilə ifadə edilə bilər, lakin imzanı vəsiyyət edən qoymalıdır. Bu halda vəsiyyət edən vəsiyyətnaməni iki şahidin yanında tərtib etməli və imzalamalıdır. Həmin şahidlər təsdiq etməlidirlər ki, vəsiyyətnamə onların yanında texniki vasitədən istifadə edilməklə tərtib olunmuşdur. Vəsiyyət edən vəsiyyətnaməni imzaladıqdan dərhal sonra şahidlər vəsiyyətnamədə öz adlarını, soyadlarını və yaşayış yerlərini göstərməklə müvafiq qeyd vasitəsilə vəsiyyətnaməni təsdiqləməlidir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189. Qapalı vəsiyyətnam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189.1. Vəsiyyət edənin arzusu ilə şahidlər vəsiyyətnaməni onun məzmunu ilə tanış olmadan (qapalı vəsiyyət) təsdiqləməlidirlər. Bu halda şahidlər vəsiyyətnamənin tərtibi zamanı vəsiyyət edənin yanında olmalıdır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189.2. Qapalı vəsiyyətnaməni təsdiqləyərkən şahidlər vəsiyyətnamənin vəsiyyət edən tərəfindən onların yanında tərtib edildiyini, lakin vəsiyyətnamənin məzmununu bilmədiklərini göstərməlidir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190. Vəsiyyətnamənin tərtib edildiyi tarix</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xml:space="preserve">Vəsiyyətnamədə onun tərtib edildiyi tarix göstərilməlidir. Tarixin göstərilməməsi vəsiyyətnamənin etibarsızlığına yalnız vəsiyyətnamənin tərtibi, dəyişdirilməsi və ya ləğvi zamanı vəsiyyət edənin fəaliyyət qabiliyyətli </w:t>
      </w:r>
      <w:r w:rsidRPr="004E7A7F">
        <w:rPr>
          <w:rFonts w:ascii="Palatino Linotype" w:eastAsia="Times New Roman" w:hAnsi="Palatino Linotype" w:cs="Times New Roman"/>
          <w:color w:val="000000"/>
          <w:sz w:val="27"/>
          <w:szCs w:val="27"/>
        </w:rPr>
        <w:lastRenderedPageBreak/>
        <w:t>olmasına dair şübhələrin aradan qalxmadığı, habelə bir neçə vəsiyyətnamənin olduğu halda səbəb ol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191. Maraqlı şəxslərin vəsiyyətnamənin məzmunu ilə tanış ol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Vəsiyyət edən öldükdən sonra notarius gün təyin edərək maraqlı şəxsləri vəsiyyətnamənin məzmunu ilə tanış edir. Bu barədə müvafiq protokol tərtib edilməlidir. Əgər vəsiyyətnamənin qoyulduğu zərf möhürlənmişdirsə, möhürün salamatlığı qeyd ed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192. Ehtiyat vərəs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192.1. Vəsiyyət edən özünün təyin etdiyi vərəsənin miras açılanadək ölməsi və ya mirası qəbul etməməsi, yaxud vərəsəlik hüququndan məhrum edilməsi halı üçün vəsiyyətnamədə başqa vərəsənin (ehtiyat vərəsənin) adını göstər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192.2. Bu Məcəllənin 1134-1136-cı maddələrinə görə vərəsə ola bilən istənilən şəxs ehtiyat vərəsə ola bilər.</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66 – cı fəsil.</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irasda məcburi pay</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193. Mirasda məcburi pay anlayış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Vəsiyyət edənin uşaqlarının, valideynlərinin və arvadının (ərinin) vəsiyyətnamənin məzmunundan asılı olmayaraq mirasda məcburi payı vardır. Bu pay qanun üzrə vərəsəlik zamanı onlara çatası payın yarısını (məcburi pay) təşkil et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194. Məcburi payı tələb etmək hüququnun əmələ gəldiyi a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Məcburi payı tələb etmək hüququ mirasın açıldığı an əmələ gəlir. Bu cür tələb hüququ vərəsəlik üzrə keçir. Məcburi payı tələb etmək hüququ olan şəxs qarşısında digər vərəsələr birgə borclu kimi çıxış edir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195. Məcburi payın həcminin müəyyənləşdir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Məcburi payın tam həcmi vəsiyyət tapşırığını və ya ümumi faydalı məqsədlər üçün hər hansı hərəkəti yerinə yetirməkdən ötrü nəzərdə tutulan əmlak da daxil olmaqla, bütün mirasdan müəyyənləşdi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196. Vərəsələrdən hər birinin məcburi payının müəyyənləşdir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Vərəsələrdən hər birinin məcburi payı müəyyənləşdirilərkən əgər vəsiyyətnamə olmasaydı, miras almağa çağırıla biləcək qanun üzrə vərəsələrin hamısı nəzərə alınmalıdır. Vəsiyyət üzrə vərəsələr nəzərə alınm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197. Alınmış əmlakın məcburi paya daxil ed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Məcburi pay almaq hüququ olan şəxs miras qoyanın sağlığında ondan məcburi paya daxil edilmək şərti ilə aldıqlarının hamısını məcburi paya daxil etməyə borclu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198. Vəsiyyət tapşırığından imtinanın nəticə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Məcburi pay almaq hüququ olan, eyni zamanda vəsiyyət tapşırığını (leqatı) alan şəxs vəsiyyət tapşırığından imtina edərsə, məcburi pay tələb edə bilər. Əgər o, vəsiyyət tapşırığından imtina etməzsə, məcburi paya hüququnu vəsiyyət tapşırığının dəyəri həddində itir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67"/>
        <w:jc w:val="both"/>
        <w:rPr>
          <w:rFonts w:ascii="Palatino Linotype" w:eastAsia="Times New Roman" w:hAnsi="Palatino Linotype" w:cs="Times New Roman"/>
          <w:color w:val="000000"/>
          <w:lang w:val="en-US"/>
        </w:rPr>
      </w:pPr>
      <w:r w:rsidRPr="004E7A7F">
        <w:rPr>
          <w:rFonts w:ascii="Palatino Linotype" w:eastAsia="Times New Roman" w:hAnsi="Palatino Linotype" w:cs="Times New Roman"/>
          <w:b/>
          <w:bCs/>
          <w:strike/>
          <w:color w:val="000000"/>
          <w:sz w:val="24"/>
          <w:szCs w:val="24"/>
        </w:rPr>
        <w:t>Maddə 1199. Vəsiyyətnamədə nəzərdə tutulmayan əmlakdan məcburi payın ayrılması</w:t>
      </w:r>
    </w:p>
    <w:p w:rsidR="004E7A7F" w:rsidRPr="004E7A7F" w:rsidRDefault="004E7A7F" w:rsidP="004E7A7F">
      <w:pPr>
        <w:spacing w:after="0" w:line="240" w:lineRule="auto"/>
        <w:ind w:firstLine="567"/>
        <w:jc w:val="both"/>
        <w:rPr>
          <w:rFonts w:ascii="Palatino Linotype" w:eastAsia="Times New Roman" w:hAnsi="Palatino Linotype" w:cs="Times New Roman"/>
          <w:color w:val="000000"/>
          <w:lang w:val="en-US"/>
        </w:rPr>
      </w:pPr>
      <w:r w:rsidRPr="004E7A7F">
        <w:rPr>
          <w:rFonts w:ascii="Palatino Linotype" w:eastAsia="Times New Roman" w:hAnsi="Palatino Linotype" w:cs="Times New Roman"/>
          <w:b/>
          <w:bCs/>
          <w:color w:val="000000"/>
          <w:sz w:val="24"/>
          <w:szCs w:val="24"/>
        </w:rPr>
        <w:t> </w:t>
      </w:r>
    </w:p>
    <w:p w:rsidR="004E7A7F" w:rsidRPr="004E7A7F" w:rsidRDefault="004E7A7F" w:rsidP="004E7A7F">
      <w:pPr>
        <w:spacing w:after="0" w:line="240" w:lineRule="auto"/>
        <w:ind w:firstLine="567"/>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 xml:space="preserve">Əgər vəsiyyətnamədə miras əmlakının heç də hamısı nəzərdə tutulmamışdırsa, məcburi pay birinci növbədə vəsiyyətnamədə nəzərdə </w:t>
      </w:r>
      <w:r w:rsidRPr="004E7A7F">
        <w:rPr>
          <w:rFonts w:ascii="Palatino Linotype" w:eastAsia="Times New Roman" w:hAnsi="Palatino Linotype" w:cs="Times New Roman"/>
          <w:strike/>
          <w:color w:val="000000"/>
          <w:sz w:val="27"/>
          <w:szCs w:val="27"/>
        </w:rPr>
        <w:lastRenderedPageBreak/>
        <w:t>tutulmayan əmlakdan ayrılır, bu, yetərli olmadıqda isə vəsiyyətnamədə nəzərdə tutulan əmlakın hesabına tamamlan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200. Məcburi payın bağışlanmış əşya hesabına artırıl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Miras qoyan əşyanı üçüncü şəxsə bağışladıqda, məcburi paya hüququ olan şəxs, əgər bağışlanmış əşya mirasa daxil olsaydı, onun məcburi payının arta biləcəyi məbləğdə məcburi payın tamamlanmasını tələb edə bilər. Əgər mirasın açıldığı vaxtadək hədiyyənin verilməsindən iki il keçirsə, hədiyyə hesaba alınm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201. Payın tamamlanmasını tələb etmək hüququ</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Əgər məcburi pay almaq hüququ olan şəxsə onun qanun üzrə vərəsəlik zamanı ala biləcəyi payın yarısından az əmlak vəsiyyət edilmişdirsə, o, vəsiyyət üzrə aldığı payın qanun üzrə vərəsəlik zamanı ala biləcəyi payın yarısından az olduğu hissəni tələb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202. Məcburi payı qəbul etməkdən imtin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202.1. Məcburi pay almaq hüququ olan vərəsə onu qəbul etməkdən imtina edə bilər, lakin bu imtina digər vərəsələrin məcburi payının artmasına səbəb olmur. Onun payı vəsiyyət üzrə vərəsələrə keç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202.2. Məcburi payın qəbul edilməsi və ya ondan imtina olunması mirasın qəbul edilməsi və ya ondan imtina olunması üçün müəyyənləşdirilmiş vaxt ərzində həyata keçir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203. Məcburi pay almaq hüququndan məhrumetm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203.1. Məcburi pay almaq hüququndan məhrumetmə, ümumiyyətlə, vərəsəlik hüququndan məhrumetməyə səbəb olan hallar olduqda mümkündü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203.2. Məcburi pay almaq hüququndan məhrumetməni miras qoyan hələ öz sağlığında məhkəməyə müraciət etmək yolu ilə həyata keçir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1203.3. Məcburi pay almaq hüququndan məhrumetmə barəsində məhkəmənin çıxardığı qərar mirasın açıldığı andan qüvvədə olur. Miras qoyanın hələ öz sağlığında məhkəməyə müraciət etdiyi, lakin qərarın onun ölümündən sonra qəbul edildiyi halda da bu cür nəticə baş ver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67"/>
        <w:jc w:val="both"/>
        <w:rPr>
          <w:rFonts w:ascii="Palatino Linotype" w:eastAsia="Times New Roman" w:hAnsi="Palatino Linotype" w:cs="Times New Roman"/>
          <w:color w:val="000000"/>
          <w:lang w:val="en-US"/>
        </w:rPr>
      </w:pPr>
      <w:r w:rsidRPr="004E7A7F">
        <w:rPr>
          <w:rFonts w:ascii="Palatino Linotype" w:eastAsia="Times New Roman" w:hAnsi="Palatino Linotype" w:cs="Times New Roman"/>
          <w:b/>
          <w:bCs/>
          <w:strike/>
          <w:color w:val="000000"/>
          <w:sz w:val="24"/>
          <w:szCs w:val="24"/>
        </w:rPr>
        <w:t>Maddə 1204. Məcburi payın vəsiyyət üzrə vərəsələrə keçməsi</w:t>
      </w:r>
    </w:p>
    <w:p w:rsidR="004E7A7F" w:rsidRPr="004E7A7F" w:rsidRDefault="004E7A7F" w:rsidP="004E7A7F">
      <w:pPr>
        <w:spacing w:after="0" w:line="240" w:lineRule="auto"/>
        <w:ind w:firstLine="567"/>
        <w:jc w:val="both"/>
        <w:rPr>
          <w:rFonts w:ascii="Palatino Linotype" w:eastAsia="Times New Roman" w:hAnsi="Palatino Linotype" w:cs="Times New Roman"/>
          <w:color w:val="000000"/>
          <w:lang w:val="en-US"/>
        </w:rPr>
      </w:pPr>
      <w:r w:rsidRPr="004E7A7F">
        <w:rPr>
          <w:rFonts w:ascii="Palatino Linotype" w:eastAsia="Times New Roman" w:hAnsi="Palatino Linotype" w:cs="Times New Roman"/>
          <w:b/>
          <w:bCs/>
          <w:color w:val="000000"/>
          <w:sz w:val="24"/>
          <w:szCs w:val="24"/>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Məcburi pay almaq hüququndan məhrum edilmiş vərəsənin payı vəsiyyət üzrə vərəsələrə keç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67 – ci fəsil.</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Vəsiyyət tapşırığı (leqat)</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205. Vəsiyyət tapşırığı anlayış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Vəsiyyət edən miras hesabına hər hansı öhdəliyin bir və ya bir neçə şəxsin xeyrinə icra olunmasını vərəsəyə həvalə edə bilər (vəsiyyət tapşırığı - leqat).</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206. Vəsiyyət tapşırığının predmet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Vəsiyyət tapşırığının predmeti miras əmlaka daxil olan əşyaların vəsiyyət tapşırığını alanın (leqatarinin) mülkiyyətinə, istifadəsinə və ya digər əşya hüququ ilə verilməsi, mirasa daxil olmayan əmlakın əldə edilməsi və ona verilməsi, müəyyən işin görülməsi, xidmətlərin göstərilməsi və i.a. o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207. Vəsiyyət tapşırığına əsasən yaşayış otağından istifad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Vəsiyyət edən yaşayış evinin, mənzilin və ya digər yaşayış otağının keçdiyi vərəsənin üzərinə miras açılanadək bir ildən az olmayan müddətdə miras qoyanla birlikdə yaşamış şəxsə otaqdan və ya onun müəyyən hissəsindən ömürlük istifadə hüququ vermək vəzifəsini qoya bilər. Yaşayış otağına mülkiyyət hüququ sonradan başqasına keçdikdə ömürlük istifadə hüququ qüvvədə qa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lastRenderedPageBreak/>
        <w:t>Maddə 1208. Yaşayış otağından ömürlük istifadə hüququnun özgəninkiləşdirilmə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208.1. Yaşayış otağından ömürlük istifadə hüququ özgəninkiləşdirilmir və vəsiyyət tapşırığını alanın vərəsələrinə keç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208.2. Əgər vəsiyyətnamədə ayrı hal nəzərdə tutulmayıbsa, yaşayış otağından ömürlük istifadə hüququ vəsiyyət tapşırığını alanın ailə üzvlərinin həmin otaqda yaşamasına əsas ver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209. Vəsiyyət tapşırığının icra həd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Vəsiyyət tapşırığının icrasının həvalə edildiyi vərəsə həmin tapşırığı, miras qoyanın borclarından ödəməli olduğu hissəni çıxmaqla, vəsiyyət edilmiş mirasın həqiqi dəyəri hədlərində icra et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210. Vəsiyyət tapşırığının başqa vərəsələr tərəfindən icr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Əgər vəsiyyət tapşırığının icrasının həvalə olunduğu vərəsə miras açılanadək ölərsə və ya mirasdan imtina edərsə, vəsiyyət tapşırığını icra etmək vəzifəsi onun payını almış digər vərəsələrə keçir, bu şərtlə ki, vəsiyyətdən ayrı hal irəli gəlməsi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211. Vəsiyyət tapşırığının icrasına xitam ver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Vəsiyyət tapşırığının icrasının həvalə olunduğu vərəsənin öldüyü halda, əgər vəsiyyət tapşırığının icrası onun iştirakı olmadan mümkün deyildirsə, vəsiyyət tapşırığını icra etmək öhdəliyinə xitam ve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212. Vəsiyyət tapşırığının mirasdakı paya mütənasib surətdə icr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Vəsiyyət tapşırığının icrası bir neçə vərəsəyə həvalə olunduqda, əgər vəsiyyətnamədə ayrı qayda nəzərdə tutulmayıbsa, onlardan hər biri vəsiyyət tapşırığını mirasdakı payına mütənasib surətdə icra e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lastRenderedPageBreak/>
        <w:t>Maddə 1213. Vəsiyyət tapşırığının icrası müddət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Vəsiyyət tapşırığını alan vəsiyyət tapşırığının miras açılan gündən hesablanan üç illik iddia müddəti ərzində icra olunmasını tələb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214. Məcburi pay alınarkən vəsiyyət tapşırığ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Vəsiyyət tapşırığının icrasının həvalə edildiyi vəsiyyət üzrə vərəsənin məcburi pay almaq hüququ da olduqda, o, vəsiyyət tapşırığını yalnız vəsiyyət edilmiş əmlakın məcburi paydan əlavə aldığı hissəsi həddində icra e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215. Vəsiyyət tapşırığını alanın məsuliyyət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Vəsiyyət tapşırığını alan miras qoyanın borcları üçün məsuliyyət daşım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216. Vəsiyyət tapşırığından imtin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Vəsiyyət tapşırığını alan vəsiyyət tapşırığını qəbul etməkdən imtina edə bilər. Bu halda mirasın müvafiq hissəsi vəsiyyət tapşırığının həvalə olunacağı vərəsəyə qa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217. Vəsiyyət tapşırığının icrasından azad edilm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Əgər vəsiyyət tapşırığını alan onu qəbul etməkdən imtina edərsə, vəsiyyət tapşırığının icrasının həvalə olunduğu vərəsə onu icra etmək vəzifəsindən azad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218. Vəsiyyət tapşırığının vərəsələrə keç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Əgər vəsiyyət tapşırığını alan miras açıldıqdan sonra vəsiyyət tapşırığının qəbuluna razılıq verməyə macal tapmadan ölərsə, vəsiyyət tapşırığını almaq hüququ tapşırığı onun əvəzinə qəbul edəcək vərəsələrinə keç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219. Ümumi faydalı məqsədlər üçün vəsiyyət tapşırığ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1219.1. Vəsiyyət edən vərəsəyə ümumi faydalı məqsədlər üçün hər hansı hərəkətin icrasını tapşıra bilər. Bu hərəkət həm əmlak, həm də qeyri-əmlak xarakteri daşıy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219.2. Əgər tapşırılmış hərəkət əmlaka aiddirsə, vəsiyyət tapşırığını tənzimləyən normalar tətbiq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219.3. Vəsiyyətdə ümumi faydalı məqsədlər üçün hər hansı hərəkətin icrasının tapşırıldığı vərəsənin öldüyü halda bu öhdəliyin icrası mirası qəbul etmiş digər vərəsələrə keç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219.4. Vərəsəyə tapşırılmış hərəkətin icrasını ondan vəsiyyətnamənin icraçısı, beləsi olmadıqda isə hər hansı vərəsə, habelə maraqlı siyasi partiya, ictimai birlik, həmkarlar ittifaqı və dini təşkilat, fond, dövlət hakimiyyəti və ya yerli özünüidarə orqanları məhkəmə yolu ilə tələb edə bilər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68 – ci fəsil.</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Vəsiyyətnamənin dəyişdirilməsi və ya ləğvi</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220. Vəsiyyətnamənin dəyişdirilməsi imkanlar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220.0. Vəsiyyət edən vəsiyyətnaməni aşağıdakı üsullarla həmişə dəyişdirə və ya ləğv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220.0.1. əvvəlki vəsiyyətnaməni və ya onun yeni vəsiyyətnaməyə zidd hissəsini birbaşa ləğv edən yeni vəsiyyətnamə tərtib etməkl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220.0.2. notariat orqanına ərizə verməkl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220.0.3. Vəsiyyətnamənin bütün nüsxələrinin vəsiyyət edən tərəfindən və ya onun sərəncamı ilə notarius tərəfindən məhv edilməsi il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221. Ləğv edilmiş vəsiyyətnamənin bərpasının yolverilməzliy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Sonradan tərtib edilmiş vəsiyyətnamə ilə ləğv edilən vəsiyyətnamə sonradan tərtib edilmiş vəsiyyətnamənin ərizə vermək yolu ilə ləğv edildiyi halda da bərpa oluna bilmə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222. Bir neçə vəsiyyətnam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Əgər vəsiyyət edən bir neçə vəsiyyətnamə tərtib etmişdirsə, lakin onlar bir-birini tamamlayır və tam əvəz etmirsə, bütün vəsiyyətnamələr qüvvədə qalır. Əvvəlki vəsiyyətnamənin göstərişləri sonrakı vəsiyyətnamə ilə dəyişdirilmədiyi halda qüvvədə qa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223. Notariat vəsiyyətnaməsinin üstünlüyü</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223.1. Əgər bir şəxs bir neçə vəsiyyətnamə tərtib etmişdirsə və onlardan yalnız biri notariat formasında tərtib edilmişdirsə, notariat formasında tərtib edilmiş vəsiyyətnaməyə üstünlük ve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223.2. Notariat vəsiyyətnaməsi başqa formalı vəsiyyətnamə ilə ləğv edilə bilmə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224. Vəsiyyətnamənin qüvvədən düşmüş sayılmasının əsaslar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224.0. Vəsiyyətnamə aşağıdakı hallarda qüvvədən düşü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224.0.1. xeyrinə vəsiyyətnamə tərtib edilmiş şəxs vəsiyyət edəndən tez öldükd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224.0.2. vəsiyyət edilmiş əmlak vəsiyyət edənin sağlığında itirildikdə və ya onun tərəfindən özgəninkiləşdirildikd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224.0.3. yeganə vərəsə mirası qəbul etməkdən imtina etdikdə.</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225. Vəsiyyətnamənin etibarsızlığ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225.1. Vəsiyyətnamə, ümumiyyətlə, əqdlərin etibarsızlığına səbəb olan hallar olduqda etibarsız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225.2. Qanuna zidd olan vəsiyyət sərəncamları, habelə aydın olmayan və ya bir-birinə zidd olan şərtlər etibarsız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225.3. Əgər vəsiyyətnamə bu Məcəllə ilə müəyyənləşdirilmiş qaydalar pozulmaqla, habelə şəxsin öz hərəkətinin mənasını başa düşə bilmədiyi və öz hərəkətini idarə edə bilmədiyi vəziyyətdə tərtib edilmişdirsə, məhkəmə tərəfindən etibarsız sayı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226. Ayrı-ayrı vəsiyyət sərəncamlarının etibarsızlığ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226.1. Mirasda olmayan əşyaya vərəsəliyə çağırmağa əsas verən vəsiyyət sərəncamı etibarsız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226.2. Əgər kiməsə miras əmlakda olmayan pul məbləği vəsiyyət edilmişdirsə, vəsiyyətnamənin bu cür sərəncamı etibarsız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226.3. Vərəsənin mirası müəyyən dövr üçün və ya miras qoyanın öldüyü gündən deyil, sonralar alacağı barədə, habelə vərəsənin ölümündən sonra mirasın kimə keçməli olduğu barədə vəsiyyət sərəncamı etibarsız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227. Vəsiyyət sərəncamının icrasının qeyri-mümkünlüyü nəticəsində etibarsızlığ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Vəsiyyət sərəncamı vərəsə tərəfindən sağlamlıq vəziyyətinə və ya digər obyektiv səbəblərə görə yerinə yetirilə bilmədikdə vərəsənin iddiası üzrə etibarsız sayı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228. Vəsiyyət sərəncamlarından birinin etibarsızlığının nəticə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Əgər bir neçə vəsiyyət sərəncamından biri etibarsızdırsa və ya qüvvədən düşmüşdürsə və miras qoyan başqa sərəncamlar verməmişdirsə, vəsiyyətnamənin qalan sərəncamları qüvvədə qa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229. Vəsiyyətnamənin etibarsızlığı halında mirasın alın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Vəsiyyətnamənin etibarsız sayıldığı halda bu vəsiyyətnamə ilə vərəsəlik hüququndan məhrum edilmiş vərəsə mirası ümumi əsaslar üzrə a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230. Vəsiyyətnamənin etibarlığı barəsində mübahisə ed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Qanun üzrə vərəsələr və digər əlaqədar şəxslər əqdin etibarsızlığına səbəb olan hallar üzrə vəsiyyətnamənin etibarlığı barəsində mübahisə edə bilər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231. İddia verilməsi müddət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1231.1. Vəsiyyətnamənin qüvvədən düşmüş sayılması barədə iddia mirasın açıldığı gündən iki il ərzində irəli sürül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231.2. Vəsiyyət edən özgəsinin əmlakını yanlış olaraq öz əmlakı kimi vərəsəyə vəsiyyət etdikdə, bu Məcəllənin 1231.1-ci maddəsində nəzərdə tutulan iddia müddəti mülkiyyətçinin iddiasına şamil edilmir.</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69 – cu fəsil.</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Vəsiyyətnamənin icrası</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232. Vəsiyyətnamənin icrası subyekt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Vəsiyyətnamədə göstərişin olmadığı halda onun icrası vəsiyyət üzrə vərəsələrin öhdəsinə qoyulur. Vərəsələr vəsiyyətnamənin icrasını qarşılıqlı razılaşmaya əsasən özlərindən birinə və ya başqa şəxsə etibar edə bilər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233. Vəsiyyətnamənin icraçısının təyin ed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Vəsiyyət sərəncamlarının dəqiq icrası məqsədilə vəsiyyət edən vəsiyyətnamə ilə həm vəsiyyət üzrə vərəsələr sırasından vəsiyyətnamənin bir və ya bir neçə icraçısını, həm də vərəsə olmayan başqa şəxsi təyin edə bilər. Başqa şəxsin təyin edildiyi halda vəsiyyətnamə icraçısının razılığı zəruridir. Bu razılığı o, vəsiyyətnamənin özündə və ya vəsiyyətnaməyə qoşulmuş ərizədə yazmaqla ifadə et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234. Vəsiyyətnamənin icrasından imtin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Vəsiyyətnamənin icraçısı vəsiyyət edənin onun öhdəsinə qoyduğu vəzifədən istənilən vaxt imtina edə bilər. Bu barədə o, vəsiyyət üzrə vərəsələri qabaqcadan xəbərdar et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235. Vəsiyyətnamənin icraçısının üçüncü şəxs tərəfindən təyin ed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Vəsiyyət edən vəsiyyətnamənin icraçısını təyin etməyi üçüncü şəxsə tapşıra bilər. Həmin şəxs miras açıldıqdan sonra dərhal vəsiyyətnamənin icraçısını təyin etməli və bu barədə vərəsələrə məlumat verməlidir. O, həmin tapşırığı yerinə yetirməkdən imtina edə bilər. Bu barədə də o, vərəsələrə ləngimədən məlumat ver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236. Vəsiyyətnamənin tamamilə və ya qismən icr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Vəsiyyətnamənin icraçısına vəsiyyətnaməni tamamilə və ya onun ayrı-ayrı sərəncamlarını icra etmək tapşırı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237. Mirasın mühafizə və idarə ed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Mirasın açıldığı andan vəsiyyətnamənin icraçısı mirası mühafizə və idarə etməyə başlamalıdır; o, vəsiyyətnamənin icrası üçün zəruri olan bütün hərəkətləri yerinə yetirməyə səlahiyyətlidir. Bu səlahiyyət daxilində vərəsələr mirası idarə etmək hüququnu itirir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238. Mirasın bir neçə icraçı tərəfindən mühafizə və idarə ed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Əgər vəsiyyətnamənin bir neçə icraçısı vardırsa, təkbaşına hərəkətlərə yalnız mirasın mühafizəsi məqsədilə yol verilir, qalan hallarda onlar arasında razılıq zərur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239. Vəsiyyətnamənin icrası xərclərinin əvəzinin ödən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239.1. Vəsiyyətnamənin icraçısı öz vəzifələrini əvəzsiz yerinə yetirir, hərçənd, vəsiyyətnamədə nəzərdə tutulmuşdursa, muzd da a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239.2. Vəsiyyətnamənin icraçısı əmlakın mühafizəsinə və idarə edilməsinə çəkdiyi zəruri xərclərin əvəzinin mirasdan ödənilməsi hüququna malik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239.3. Vərəsə olmayan vəsiyyətnamə icraçısı, bu Məcəllənin 1249-cu maddəsində nəzərdə tutulan hallardan başqa, digər xərcləri mirasdan ödəyə bilmə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lastRenderedPageBreak/>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240. İcraçının hesabat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Vəsiyyətnaməni icra etdikdən sonra vəsiyyətnamənin icraçısı vərəsələrin tələbi ilə onlara öz fəaliyyəti barəsində hesabat verməyə borcludur. Vəsiyyətnamənin icraçısı öz funksiyalarını bütün vərəsələr mirası qəbul edənədək yerinə yetir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241. Vəsiyyətnamə icraçısının kənar ed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Vəsiyyətnamənin icraçısı öz vəzifələrini yerinə yetirmədikdə, maraqlı şəxs icraçının kənar edilməsi tələbi ilə məhkəməyə müraciət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242. Vəsiyyətnamə icraçısının məsuliyyət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Əgər vəsiyyətnamənin icraçısı vəsiyyətnamə ilə onun öhdəsinə qoyulmuş vəzifələrin icrasından qəsdən və ya kobud ehtiyatsızlıq üzündən kənara çıxarsa və bununla da vərəsələrə zərər vurarsa, bu zərər üçün məsuliyyət daşı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70 – ci fəsil.</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irasın qəbul edilməsi və onun qəbulundan imtina olun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243. Mirasın qəbul ed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243.1. Mirası istər qanun üzrə, istərsə də vəsiyyət üzrə vərəsə qəbul e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243.2. Vərəsə mirasın açıldığı yer üzrə notariat </w:t>
      </w:r>
      <w:r w:rsidRPr="004E7A7F">
        <w:rPr>
          <w:rFonts w:ascii="Palatino Linotype" w:eastAsia="Times New Roman" w:hAnsi="Palatino Linotype" w:cs="Times New Roman"/>
          <w:i/>
          <w:iCs/>
          <w:color w:val="000000"/>
          <w:sz w:val="27"/>
          <w:szCs w:val="27"/>
        </w:rPr>
        <w:t>ofisinə</w:t>
      </w:r>
      <w:r w:rsidRPr="004E7A7F">
        <w:rPr>
          <w:rFonts w:ascii="Palatino Linotype" w:eastAsia="Times New Roman" w:hAnsi="Palatino Linotype" w:cs="Times New Roman"/>
          <w:color w:val="000000"/>
          <w:sz w:val="27"/>
          <w:szCs w:val="27"/>
        </w:rPr>
        <w:t> mirası qəbul etdiyi barədə ərizə verdikdə və ya əmlaka sahiblik etməyə və ya əmlakı idarə etməyə faktik başladıqda və bununla da mirası qəbul etdiyini şəksiz nümayiş etdirdikdə miras vərəsə tərəfindən qəbul edilmiş sayılır.</w:t>
      </w:r>
      <w:r w:rsidRPr="004E7A7F">
        <w:rPr>
          <w:rFonts w:ascii="Palatino Linotype" w:eastAsia="Times New Roman" w:hAnsi="Palatino Linotype" w:cs="Times New Roman"/>
          <w:b/>
          <w:bCs/>
          <w:color w:val="0000FF"/>
          <w:sz w:val="20"/>
          <w:szCs w:val="20"/>
          <w:vertAlign w:val="superscript"/>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243.3. Vərəsə mirasın bir hissəsinə sahiblik etməyə faktik başladıqda hesab edilir ki, mirasın nədə ifadə edilməsindən və harada olmasından asılı olmayaraq, o, mirası tamamilə qəbul etmiş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lastRenderedPageBreak/>
        <w:t>1243.4. Əgər vərəsələrdən biri miras payını qəbul etməkdən başqa vərəsənin xeyrinə imtina edərsə, belə hərəkət mirasın qəbul olunması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244. Mirasın fəaliyyət qabiliyyəti olmayan şəxs tərəfindən qəbul ed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Mirası fəaliyyət qabiliyyətli şəxs qəbul edə bilər. Fəaliyyət qabiliyyəti olmayan və məhdud fəaliyyət qabiliyyətli şəxslər mirası öz qanuni nümayəndələri vasitəsilə qəbul edir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245. Mirasın nümayəndə vasitəsilə qəbul ed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Vərəsə mirası şəxsən və ya nümayəndə vasitəsilə qəbul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246. Mirasın qəbul edildiyi müddət</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Vərəsə vərəsəliyə çağırıldığını bildiyi və ya bilməli olduğu gündən üç ay ərzində mirası qəbul edə bilər. Miras açıldığı gündən altı ay keçdikdən sonra mirasın qəbuluna yol veril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247. Mirasın qəbul edilməsinin xüsusi müddət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Əgər miras almaq hüququ digər vərəsələrin mirası qəbul etmədikləri halda yaranırsa, miras onun qəbulu üçün müəyyənləşdirilmiş müddətin qalan hissəsi ərzində qəbul edilməli, bu müddət altı həftədən az olduqda isə altı həftəyədək uzadıl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248. Mirasın qəbul edilməsi vaxtının uzadıl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248.1. Mirasın qəbul edilməsi üçün müəyyənləşdirilmiş müddəti məhkəmə, gecikdirmənin səbəbini üzrlü sayarsa, uzada bilər. Müddət qurtardıqdan sonra, əgər mirası qəbul edən bütün digər vərəsələr razıdırlarsa, miras məhkəməyə müraciət edilmədən də qəbul olun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xml:space="preserve">1248.2. bu Məcəllənin 1248.1-ci maddəsində nəzərdə tutulan halda mirasın qəbulunu gecikdirmiş vərəsəyə digər vərəsələrin aldığı və ya dövlətin </w:t>
      </w:r>
      <w:r w:rsidRPr="004E7A7F">
        <w:rPr>
          <w:rFonts w:ascii="Palatino Linotype" w:eastAsia="Times New Roman" w:hAnsi="Palatino Linotype" w:cs="Times New Roman"/>
          <w:color w:val="000000"/>
          <w:sz w:val="27"/>
          <w:szCs w:val="27"/>
        </w:rPr>
        <w:lastRenderedPageBreak/>
        <w:t>mülkiyyətinə keçmiş əmlakdan pay qalan əmlakdan naturada verilir; ona çatası əmlakın qalan hissəsinin dəyərinin məbləği də ve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249. Mirasa dair sərəncam verilməsinin yolverilməzliy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Digər vərəsələrin gəlməsini gözləməyən və mirasa sahiblik etməyə və ya onu idarə etməyə başlayan vərəsə, xəstəlik zamanı miras qoyana qulluq, onun müalicəsi və dəfn edilməsi, miras qoyanın öhdəsində olmuş şəxslərin saxlanması, əmək haqqının ödənilməsi, mirasın mühafizə və idarə edilməsi xərclərindən başqa, mirasın açıldığı gündən altı ay keçənədək və ya miras hüququ haqqında şəhadətnamə alınanadək mirasa dair sərəncam verə bilmə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250. İddia qaldırılanadək alınmış gəlirə hüquq</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Əgər qanun üzrə vərəsə vəsiyyətnamənin olduğunu bilmədən mirasa sahiblik etməyə başlayarsa, vəsiyyət üzrə vərəsə isə vəsiyyətnamənin etibarsız olduğunu bilməzsə və ya qanun üzrə və vəsiyyət üzrə vərəsələr qanun üzrə daha yaxın vərəsələrin olduğunu və ya başqa vəsiyyətnamənin olduğunu bilməzlərsə, iddia qaldırılanadək mirasdan aldıqları gəlir onlara qalır; onlar mirasa qoyduqları bütün kapitalı da tələb edə bilər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251 . Mirasa daxil olan ayrı-ayrı əşyalar üzərində səlahiyyətsiz şəxsin sərəncam verməsinin nəticə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Əgər səlahiyyətsiz şəxs mirasa daxil olan əşya üzərində həqiqi vərəsəyə münasibətdə etibarlı olan sərəncam vermişsə, o bunun nəticəsində əldə etdiyini həqiqi vərəsəyə verməyə borclu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252. İrsi transmissiy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Əgər vərəsə miras açıldıqdan sonra, lakin miras qəbul edilənədək ölərsə, mirasdan pay almaq hüququ onun vərəsələrinə keçir (irsi transmissiya). Ölmüş vərəsənin vərəsələri mirası onun qəbulu müddətinin sonunadək qalmış vaxt ərzində qəbul etməlidirlər. Əgər bu müddət üç aydan azdırsa, üç ayadək uzadıl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253. Mirasın irsi transmissiya üzrə qəbul edilməməsinin nəticə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253.1. Mirasın irsi transmissiya üzrə qəbul edilməməsi vərəsəni bilavasitə ölən vərəsəyə çatası mirası almaq imkanından məhrum et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253.2. Əmlakı irsi transmissiya üzrə almaqdan imtina edildikdə əmlak ölmüş vərəsələrlə birlikdə mirası qəbul etməyə çağırılmış şəxslərə keç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254. Mirasın siyahı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Vərəsə mirasın siyahıya alınmasını tələb edə bilər. Bunun üçün iki aylıq müddət verilir və bu müddət mirasın qəbulu üçün ümumi müddətə daxil ol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255. Mirasa mülkiyyətin əmələ gə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Qəbul edilmiş miras onun açıldığı gündən vərəsənin mülkiyyəti say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256. Mirasın qəbulundan imtina müddət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Vərəsə vərəsəliyə çağırıldığını bildiyi və ya bilməli olduğu gündən üç ay ərzində mirasın qəbulundan imtina edə bilər. Üzrlü səbəb olduqda məhkəmə bu müddəti iki aydan çox olmayaraq uzada bilər. Mirasın qəbulundan imtina notariat orqanında rəsmiləşdir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257. Mirası qismən qəbul etməyin yolverilməzliy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257.1. Hər hansı şərtlə və ya hər hansı müddətə mirası qismən qəbul etməyə və ya ondan qismən imtina etməyə yol veril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257.2. Əgər vərəsə mirasın bir hissəsindən imtina edərsə və ya hər hansı şərt qoyarsa, hesab edilir ki, o, mirasdan imtina etmiş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258. Vərəsənin kənd təsərrüfatı təyinatlı torpağı qəbul etməkdən imtina et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Kənd təsərrüfatı ilə məşğul olmayan vərəsə kənd təsərrüfatı təyinatlı torpağı, avadanlığı, əmək alətlərini, mal-qaranı qəbul etməkdən imtina edə bilər, lakin bu, ümumiyyətlə, mirasın qəbulundan imtina sayılm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259. Mirasdan bir neçə payın qəbul ed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Əgər müxtəlif əsaslar üzrə vərəsəyə mirasdan bir neçə pay düşürsə, o, bir payı qəbul edə, digərindən imtina edə bilər, yaxud bütün paylardan imtina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260. Mirasın bir hissəsindən imtin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Vərəsə mirasın qalan hissəsinə baxmayaraq, birləşdirilmə hüququ ilə ona mənsub olan miras hissəsindən imtina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261. Başqa şəxslərin xeyrinə imtin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Vərəsə mirası qəbul etməkdən qanun üzrə və ya vəsiyyət üzrə vərəsələr sırasından başqa şəxslərin xeyrinə imtina edə bilər. Ləyaqətsiz vərəsə sayılmış və ya vəsiyyətnamənin birbaşa göstərişi ilə vərəsəlik hüququndan məhrum edilmiş şəxsin xeyrinə mirasdan imtina yolverilməzdir. Bu cür imtina barəsində digər vərəsələr məhkəməyə şikayət verə bilər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262. Mirasdan imtina zamanı payın birləşdir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Əgər vərəsə mirası qəbul etməkdən imtina etmişdirsə, lakin kimin xeyrinə imtina etdiyini bildirməmişdirsə, onun payı qanun üzrə vərəsəliyə çağırılmış vərəsələrin payına, vəsiyyətnamə ilə bütün əmlakın bölüşdürüldüyü halda isə vəsiyyət üzrə vərəsələrin payına əlavə edilir və onların arasında paylarına mütənasib surətdə bölüşdürülür, bu şərtlə ki, vəsiyyətnamədə ayrı qayda nəzərdə tutulması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263. Yeganə vərəsənin mirasdan imtina et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Əgər mirasdan imtina etmiş vərəsə həmin növbənin vərəsələri arasında yeganə vərəsədirsə, miras sonrakı növbənin vərəsələrinə keç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264. Bir neçə vərəsənin xeyrinə imtin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Əgər vərəsə mirası qəbul etməkdən bir neçə şəxsin xeyrinə imtina edirsə, onlardan hər birinin payını göstərə bilər. Belə göstəriş olmadıqda onun payı mirasın qəbulundan imtina xeyirlərinə edilmiş vərəsələr arasında bərabər bölüşdürülü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265. Mirasdan nəvələrin xeyrinə imtin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Mirasdan nəvənin xeyrinə imtina etməyə o halda yol verilir ki, mirasın açıldığı gün onun miras qoyanın vərəsəsi olmalı valideyni sağ olmasın və ya nəvə vəsiyyət üzrə vərəsə olsu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266. Dövlətin mirası qəbul etməkdən imtinasının yolverilməzliy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Dövlət ona keçmiş mirası qəbul etməkdən imtina edə bilmə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267. Notariat orqanına ərizə verildikdən sonra imtinanın yolverilməzliy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Vərəsə mirasın açıldığı yer üzrə notariat orqanına mirası qəbul etməsi və ya vərəsəlik haqqında şəhadətnamə alınması barədə ərizə verdikdən sonra mirasdan imtina edilməsinə yol veril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268. Mirasdan imtinanın geri götürülmə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268.1. Vərəsə mirası qəbul etməkdən imtina etdiyi barədə ərizəni geri götürə bilmə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268.2. Əgər vərəsə fəaliyyət qabiliyyəti olmayan və ya məhdud fəaliyyət qabiliyyətli şəxsdirsə, mirasdan imtinaya məhkəmənin icazəsi ilə yol ve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lastRenderedPageBreak/>
        <w:t>Maddə 1269. Mirasa faktik sahiblik zamanı imtin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Mirasa sahiblik etməyə və ya onu idarə etməyə faktik başlamış vərəsə mirasın qəbulu üçün müəyyənləşdirilmiş vaxt ərzində mirasın qəbulundan imtina edə bilər. Bu barədə ərizə ilə o, notariat orqanına müraciət et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270. İmtina hüququnun vərəsəlik üzrə keç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270.1. Mirasdan imtina hüququ vərəsəlik üzrə keç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270.2. Əgər vərəsə mirasın qəbulundan imtina üçün müəyyənləşdirilmiş müddət bitənədək ölmüşdürsə, bu müddət vərəsənin ölümündən sonra qalmış vaxt bitənədək qurtarm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270.3. Ölmüş vərəsənin bir neçə vərəsəsinin hər biri yalnız öz miras payından imtina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271. Mirası qəbul etməkdən nümayəndə vasitəsilə imtina</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Mirasdan nümayəndə vasitəsilə imtina tapşırıqda (etibarnamədə) imtina səlahiyyətinin xüsusi nəzərdə tutulduğu halda mümkündü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272. Mirasın qəbulu və ya ondan imtina barəsində mübahisə açılması müddət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Mirasın qəbul edilməsi və ya qəbulundan imtina edilməsi barəsində mübahisə maraqlı şəxsin bundan ötrü müvafiq əsas olduğunu bildiyi gündən iki ay ərzində açı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273. Mirasın qəbulunun hüquqi nəticələrinin baş verməsi vaxt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Mirasın qəbulunun və ya qəbulundan imtinanın hüquqi nəticələri mirasın açıldığı andan baş ver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273-1 . Vərəsənin sus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Vərəsə bu Məcəllə ilə müəyyən edilmiş müddətlər daxilində mirası qəbul etmədikdə və ya ondan imtina etmədikdə, müvafiq olaraq bu Məcəllənin 1262-ci və 1263-cü maddələri tətbiq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71 – ci fəsil.</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irasın bölüşdürü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274. Mirasın bölüşdürülməsi anlayış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Miras onu qəbul edən vərəsələrin razılaşması üzrə onlardan hər birinə qanun və ya vəsiyyətnamə üzrə düşən paya uyğun bölüşdürülü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275. Miras qoyan tərəfindən mirasın bölüşdürülməsi qaydasının müəyyənləşdir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Miras qoyan vəsiyyətnamədə mirasın bölüşdürülməsi qaydasını müəyyənləşdirə bilər, o cümlədən mirası bölüşdürməyi üçüncü şəxsə etibar edə bilər. Üçüncü şəxsin qərarı aşkar ədalətsizdirsə, vərəsələr üçün məcburi deyildir. Bu halda bölgü məhkəmənin qərarı ilə apar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276. Mirasdan payın naturada ayrıl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Hər bir vərəsə həm daşınar, həm də daşınmaz əmlakdan öz payının naturada ayrılmasını tələb edə bilər, bir şərtlə ki, bu şəkildə ayırma mümkün olsun və ya qanunla qadağan edilməsi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67"/>
        <w:jc w:val="both"/>
        <w:rPr>
          <w:rFonts w:ascii="Palatino Linotype" w:eastAsia="Times New Roman" w:hAnsi="Palatino Linotype" w:cs="Times New Roman"/>
          <w:color w:val="000000"/>
          <w:lang w:val="en-US"/>
        </w:rPr>
      </w:pPr>
      <w:r w:rsidRPr="004E7A7F">
        <w:rPr>
          <w:rFonts w:ascii="Palatino Linotype" w:eastAsia="Times New Roman" w:hAnsi="Palatino Linotype" w:cs="Times New Roman"/>
          <w:b/>
          <w:bCs/>
          <w:strike/>
          <w:color w:val="000000"/>
          <w:sz w:val="24"/>
          <w:szCs w:val="24"/>
        </w:rPr>
        <w:t>Maddə 1277. Hədiyyənin vərəsənin payına daxil edilməsi</w:t>
      </w:r>
    </w:p>
    <w:p w:rsidR="004E7A7F" w:rsidRPr="004E7A7F" w:rsidRDefault="004E7A7F" w:rsidP="004E7A7F">
      <w:pPr>
        <w:spacing w:after="0" w:line="240" w:lineRule="auto"/>
        <w:ind w:firstLine="567"/>
        <w:jc w:val="both"/>
        <w:rPr>
          <w:rFonts w:ascii="Palatino Linotype" w:eastAsia="Times New Roman" w:hAnsi="Palatino Linotype" w:cs="Times New Roman"/>
          <w:color w:val="000000"/>
          <w:lang w:val="en-US"/>
        </w:rPr>
      </w:pPr>
      <w:r w:rsidRPr="004E7A7F">
        <w:rPr>
          <w:rFonts w:ascii="Palatino Linotype" w:eastAsia="Times New Roman" w:hAnsi="Palatino Linotype" w:cs="Times New Roman"/>
          <w:b/>
          <w:bCs/>
          <w:color w:val="000000"/>
          <w:sz w:val="24"/>
          <w:szCs w:val="24"/>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Miras bölüşdürülərkən hər bir vərəsənin payına onun miras açılanadək iki il ərzində miras qoyandan hədiyyə kimi aldığı əmlakın dəyəri də daxil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278. Miras şəriklərinin razılaşması üzrə mirasın satıl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Miras şəriklərinin razılaşması üzrə bütün mirasın satılmasına və pulların vərəsələr arasında onların paylarına uyğun bölüşdürülməsinə yol ve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279. Mirasın bir miras şərikinə keç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Miras şəriklərinin razılaşması üzrə bütün mirasın bir miras şərikinə keçməsi mümkündür. Öz növbəsində o, digər miras şəriklərinə müvafiq kompensasiya verməyə borclud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280. Mirasın bölüşdürülməsinin dayandırıl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Miras şərikləri razılığa gələ bilərlər ki, mirasın bölüşdürülməsi müəyyən müddətə dayandırılsı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281. Bölünməz əmlaka paylı mülkiyyət</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Əgər mirası qəbul edən bütün vərəsələrin razılaşması ilə ayrı qayda müəyyənləşdirməyibsə, bölünməsi təsərrüfat təyinatının itirilməsinə və ya zəifləməsinə səbəb olacaq əmlak bölüşdürülmür və vərəsələrin paylarına uyğun onların ümumi mülkiyyəti ol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282. Kənd təsərrüfatı təyinatlı torpağın vərəsələr arasında bölüşdürü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282.1. Əgər kəndli təsərrüfatının yerləşdiyi kənd təsərrüfatı təyinatlı torpağın mülkiyyətçisi vəsiyyətnamə ilə onu bir neçə vərəsəyə qoymuşdursa və ya vəsiyyətnamə qoyulmamışdırsa və qanun üzrə bir neçə vərəsə vardırsa, kənd təsərrüfatı təyinatlı torpaq orada yerləşən kəndli təsərrüfatı ilə birlikdə vərəsələr arasında bölüşdürülə bilər, bu şərtlə ki, bölgü nəticəsində vərəsələrdən hər birinə keçən torpaq sahəsi həyat qabiliyyətli təsərrüfatın mövcudluğunu təmin etsi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282.2. Bölgüyə yalnız vərəsələrin özlərinin təsərrüfatla məşğul olmağa hazırlaşdıqları halda yol verilir. Əgər vərəsələrdən heç biri təsərrüfatla məşğul olmaq istəməzsə, onların razılaşması üzrə torpaq orada yerləşən təsərrüfatla birlikdə satıla bilər və vərəsələr öz paylarını pul şəklində ala bilər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lastRenderedPageBreak/>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283. Kənd təsərrüfatı təyinatlı torpağın bölüşdürülməsinin yolverilməzliy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Əgər kənd təsərrüfatı təyinatlı torpağın bölüşdürülməsi mümkün deyildirsə, torpaq kəndli təsərrüfatında yaşayan və miras qoyanla birlikdə təsərrüfatı aparmış vərəsəyə, belə vərəsə olmadıqda isə təsərrüfat aparmağa iqtidarı və arzusu olan şəxsə ver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284. Payın kompensasiy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Torpaq sahəsini ala bilməyən vərəsə başqa əmlakdan müvafiq pay, belə əmlak kifayət etmədikdə isə müəyyənləşdirilmiş qaydada müvafiq kompensasiya a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285. Kəndli təsərrüfatının vərəsəlik üzrə keç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285.1 Əgər kəndli təsərrüfatı həyət təsərrüfatıdırsa və həyətin sonuncu üzvü vəsiyyətnamə qoymamışdırsa, həyətin ümumi əmlakı qanun üzrə vərəsələrə həyət təsərrüfatının dağılmaması şərti ilə keç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285.2. Həyətin sonuncu üzvünün vəsiyyətnamə ilə bir neçə vərəsə təyin etdiyi halda, ümumiyyətlə, torpaq təsərrüfatına aid olan qayda tətbiq ed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286. Kəndli təsərrüfatına ümumi mülkiyyət</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Miras şəriklərinin razılaşması üzrə torpaq və orada yerləşən kəndli təsərrüfatı onların ümumi mülkiyyətində qa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287. Mayası bağlanmış vərəsənin miras bölgüsündə pay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287.1. Əgər vərəsənin mayası bağlanmışdırsa, lakin o hələ doğulmamışdırsa, mirasın bölüşdürülməsi yalnız həmin vərəsənin doğumundan sonra mümkündü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1287.2. Əgər mayası bağlanmış, lakin hələ doğulmamış vərəsə sağ doğularsa, qalan vərəsələr mirası yalnız ona düşən payı ayırmaqla bölüşdürə bilərlər. Yeni doğulanın mənafelərinin müdafiəsi məqsədilə onun nümayəndələri bölgüdə iştiraka dəvət edilməlidir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288. Borc tələblərinin vərəsələrdən birinin öhdəsinə qoyul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Miras şəriklərinin razılaşması üzrə bütün borc tələblərinin tam ödənilməsinin vərəsələrdən birinin öhdəsinə qoyulmasına, bunun əvəzində ona mirasdan müvafiq surətdə artırılmış pay verilməsinə yol ve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289. Pay almağın təmin edilməsi öhdəliy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Hər bir miras şəriki digər miras şəriklərinin müvafiq payları almasını təmin etməyə borcludur. Miras şəriki bölgü nəticəsində tələb hüququ əldə etdikdə, digər miras şərikləri borclunun ödəniş qabiliyyətinə bölgü məqamında, bu cür öhdəliyin icra müddəti çatmadıqda isə öhdəliyin icrası məqamında öz paylarına uyğun kömək göstərməlidir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290. Payın mütənasib azaldıl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Əgər vəsiyyətnamə ilə müəyyənləşdirilmiş payların cəminin bütün mirasdan çox olduğu aşkara çıxarsa, hər bir vərəsənin payı mütənasib surətdə azaldıl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291. Əmlakın bölüşdürülməsi zamanı mübahisələrə baxıl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Miras şərikləri arasında mirasın bölüşdürülməsi haqqında ixtilaflar olduqda, mübahisəyə məhkəmə baxır. Əmlakın bölüşdürülməsi zamanı məhkəmə bölüşdürülməli əmlakın xarakterini, miras şəriklərindən hər birinin fəaliyyətini və digər konkret halları nəzərə al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292. Paya dair sərəncam vermək hüququ</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1292.1. Hər bir miras şəriki öz miras payına dair sərəncam verə bilər. Miras şəriklərindən birinin öz payına dair sərəncam verməsi barədə müqavilə notarius tərəfindən təsdiqlən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292.2. Miras şəriki öz payından olan ayrı-ayrı predmetlərə dair sərəncam verə bilmə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292.3. Miras şəriki öz payına dair sərəncam verərkən digər miras şəriklərinin satın almaqda üstünlük hüququ vardır. Satın almaqda üstünlük hüququ iki ay ərzində həyata keçirilməlidir. Bu hüquq vərəsəlik üzrə keç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293. Satın almaqda üstünlük hüququna xitam ver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Pay miras şərikinə verildikdən sonra satın almaqda üstünlük hüququna xitam ve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294. Pay özgəninkiləşdirilərkən kreditorların təmin ed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Payın özgəninkiləşdirildiyi halda kreditorun tələbini təmin etmək vəzifəsi payı əldə edənə həmin payın miqdarına uyğun olaraq keç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67"/>
        <w:jc w:val="both"/>
        <w:rPr>
          <w:rFonts w:ascii="Palatino Linotype" w:eastAsia="Times New Roman" w:hAnsi="Palatino Linotype" w:cs="Times New Roman"/>
          <w:color w:val="000000"/>
          <w:lang w:val="en-US"/>
        </w:rPr>
      </w:pPr>
      <w:r w:rsidRPr="004E7A7F">
        <w:rPr>
          <w:rFonts w:ascii="Palatino Linotype" w:eastAsia="Times New Roman" w:hAnsi="Palatino Linotype" w:cs="Times New Roman"/>
          <w:b/>
          <w:bCs/>
          <w:strike/>
          <w:color w:val="000000"/>
          <w:sz w:val="24"/>
          <w:szCs w:val="24"/>
        </w:rPr>
        <w:t>Maddə 1295. Payın bərabərləşdirilməsi</w:t>
      </w:r>
    </w:p>
    <w:p w:rsidR="004E7A7F" w:rsidRPr="004E7A7F" w:rsidRDefault="004E7A7F" w:rsidP="004E7A7F">
      <w:pPr>
        <w:spacing w:after="0" w:line="240" w:lineRule="auto"/>
        <w:ind w:firstLine="567"/>
        <w:jc w:val="both"/>
        <w:rPr>
          <w:rFonts w:ascii="Palatino Linotype" w:eastAsia="Times New Roman" w:hAnsi="Palatino Linotype" w:cs="Times New Roman"/>
          <w:color w:val="000000"/>
          <w:lang w:val="en-US"/>
        </w:rPr>
      </w:pPr>
      <w:r w:rsidRPr="004E7A7F">
        <w:rPr>
          <w:rFonts w:ascii="Palatino Linotype" w:eastAsia="Times New Roman" w:hAnsi="Palatino Linotype" w:cs="Times New Roman"/>
          <w:b/>
          <w:bCs/>
          <w:color w:val="000000"/>
          <w:sz w:val="24"/>
          <w:szCs w:val="24"/>
        </w:rPr>
        <w:t> </w:t>
      </w:r>
    </w:p>
    <w:p w:rsidR="004E7A7F" w:rsidRPr="004E7A7F" w:rsidRDefault="004E7A7F" w:rsidP="004E7A7F">
      <w:pPr>
        <w:spacing w:after="0" w:line="240" w:lineRule="auto"/>
        <w:ind w:firstLine="567"/>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Vərəsəliyə çağırılmış vərəsələr miras onların arasında bölüşdürülənədək öz paylarını bərabərləşdirmək üçün, əgər miras qoyan ayrı qayda müəyyənləşdirməyibsə, miras qoyanın sağlığında ondan valideynlərin əmlakından ayırma şəklində aldıqlarının hamısını mirasa aid etməlidir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67"/>
        <w:jc w:val="both"/>
        <w:rPr>
          <w:rFonts w:ascii="Palatino Linotype" w:eastAsia="Times New Roman" w:hAnsi="Palatino Linotype" w:cs="Times New Roman"/>
          <w:color w:val="000000"/>
          <w:lang w:val="en-US"/>
        </w:rPr>
      </w:pPr>
      <w:r w:rsidRPr="004E7A7F">
        <w:rPr>
          <w:rFonts w:ascii="Palatino Linotype" w:eastAsia="Times New Roman" w:hAnsi="Palatino Linotype" w:cs="Times New Roman"/>
          <w:b/>
          <w:bCs/>
          <w:strike/>
          <w:color w:val="000000"/>
          <w:sz w:val="24"/>
          <w:szCs w:val="24"/>
        </w:rPr>
        <w:t>Maddə 1296. Övladın sıradan çıxmasının nəticələri</w:t>
      </w:r>
    </w:p>
    <w:p w:rsidR="004E7A7F" w:rsidRPr="004E7A7F" w:rsidRDefault="004E7A7F" w:rsidP="004E7A7F">
      <w:pPr>
        <w:spacing w:after="0" w:line="240" w:lineRule="auto"/>
        <w:ind w:firstLine="567"/>
        <w:jc w:val="both"/>
        <w:rPr>
          <w:rFonts w:ascii="Palatino Linotype" w:eastAsia="Times New Roman" w:hAnsi="Palatino Linotype" w:cs="Times New Roman"/>
          <w:color w:val="000000"/>
          <w:lang w:val="en-US"/>
        </w:rPr>
      </w:pPr>
      <w:r w:rsidRPr="004E7A7F">
        <w:rPr>
          <w:rFonts w:ascii="Palatino Linotype" w:eastAsia="Times New Roman" w:hAnsi="Palatino Linotype" w:cs="Times New Roman"/>
          <w:b/>
          <w:bCs/>
          <w:color w:val="000000"/>
          <w:sz w:val="24"/>
          <w:szCs w:val="24"/>
        </w:rPr>
        <w:t> </w:t>
      </w:r>
    </w:p>
    <w:p w:rsidR="004E7A7F" w:rsidRPr="004E7A7F" w:rsidRDefault="004E7A7F" w:rsidP="004E7A7F">
      <w:pPr>
        <w:spacing w:after="0" w:line="240" w:lineRule="auto"/>
        <w:ind w:firstLine="567"/>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strike/>
          <w:color w:val="000000"/>
          <w:sz w:val="27"/>
          <w:szCs w:val="27"/>
        </w:rPr>
        <w:t>Əgər vərəsə kimi payı bərabərləşdirməyə borclu olan övlad miras açılanadək və ya açıldıqdan sonra sıradan çıxarsa, payı bərabərləşdirmək vəzifəsi onun payını almalı olan vərəsənin öhdəsinə qoyulu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297. Miras payı bərabərləşdirilərkən xüsusi töhfənin nəzərə alın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Ailə təsərrüfatında əməyi ilə, miras qoyanın peşə və kommersiya fəaliyyətində iştirakla, özünün çəkdiyi xeyli xərclərlə, yaxud başqa şəkildə miras qoyanın əmlakının qorunmasına və artırılmasına xüsusi töhfə vermiş övlad (enən xətt üzrə qohum) miras qoyanın əmlakı bölüşdürülərkən onunla birlikdə qanun üzrə vərəsə sayılan və miras tələb edən qohumlarla bərabərləşdirilməsini tələb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298. Miras payını bərabərləşdirməyi tələb etməyin yolverilməzliy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Əgər qohum xidmətləri üçün muzd almışdırsa və ya muzd qabaqcadan müəyyənləşdirilmişdirsə və ya qohum göstərdiyi xidmətlər əsasında digər hüquqi əsaslar üzrə hər hansı tələb irəli sürə bilərsə, miras payının bərabərləşdirilməsi tələb edilə bilmə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299. Ədalətli bölgü tələb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299.1. Miras payının bərabərləşdirilməsi göstərilmiş xidmətlərə və mirasın həcminə uyğun olaraq ədalətlə aparılmalı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299.2. Əmlak bölgüsü zamanı miras payının bərabərləşdirilməsi məbləği mirasın ümumi məbləğindən çıxılır və bərabərləşdirmə tələbinə hüququ olan miras şərikinin payına əlavə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300. Vərəsənin olduğu yeri müəyyənləşdirmək vəzif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Əgər vərəsələr arasında olduqları yer məlum olmayan şəxslər vardırsa, qalan vərəsələr onların olduqları yerin müəyyənləşdirilməsi və vərəsəliyə çağırılması üçün ağlabatan tədbirlər görməyə borcludur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301. Vərəsənin gəlməməsinin nəticə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301.1. Əgər vərəsəliyə çağırılmış, yerində olmayan, lakin olduğu yer müəyyənləşdirilmiş vərəsə mirasdan üç ay ərzində imtina etməzsə, digər vərəsələr mirası bölüşdürmək niyyətləri barəsində ona bildiriş göndərməlidir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1301.2. Əgər bu cür vərəsə bildirişdən sonra üç ay ərzində özünün əmlak bölgüsü haqqında razılaşmada iştirak etmək arzusu barəsində digər vərəsələrə məlumat verməzsə, digər vərəsələr qarşılıqlı razılaşma üzrə əmlakı bölüşdürə bilər və yerində olmayan vərəsənin payını ayıra bilər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301.3. Əgər miras açıldıqdan sonra altı ay ərzində qaib vərəsənin olduğu yer müəyyənləşdirilməzsə və mirasın qəbulundan imtina barəsində ondan bir xəbər alınmazsa, digər vərəsələr bu Məcəllənin 1301.2-ci maddəsində müəyyənləşdirilmiş qaydada əmlakı bölüşdürə bilər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302. Vərəsəlikdə üstünlük hüququ</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Miras qoyanla birlikdə əmlaka ümumi mülkiyyət hüququ olan vərəsələrin ümumi mülkiyyətə daxil olan əmlaka vərəsəlikdə üstünlük hüququ var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303. Yaşayış evini almaqda üstünlük hüququ</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Miras açılanadək azı bir il miras qoyanla birlikdə yaşamış vərəsənin əmlak bölgüsü zamanı mirasdan yaşayış evini, mənzili və ya digər yaşayış otağını, habelə ev müxəlləfatı predmetlərini almaqda üstünlük hüququ var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304. Vərəsələrin əmlak mənafelərinin nəzərə alın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Üstünlük hüququnun həyata keçirilməsi zamanı miras bölgüsündə iştirak edən digər vərəsələrin əmlak hüquqları nəzərdə tutulmalıdır. Əgər əmlak onlara çatası payı almağa kifayət etməzsə, üstünlük hüququnu həyata keçirən vərəsələr onlara müvafiq pul və ya əmlak kompensasiyası verməlidir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305. Kompensasiyaya möhlət ver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Üstünlük hüququnu həyata keçirən vərəsələrin tələbi ilə məhkəmə kompensasiyanın həcmini nəzərə almaqla, ona on ildən çox olmayan müddətə möhlət ver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72 – ci fəsil.</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lastRenderedPageBreak/>
        <w:t>Vərəsələr tərəfindən kreditorların təmin edilməsi</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306. Vərəsələrin kreditorlar qarşısında məsuliyyət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306.1. Vərəsələr miras qoyanın kreditorlarının mənafelərini alınmış aktivdə özlərindən hər birinin payına mütənasib surətdə birgə borclu kimi tam ödəməyə borcludur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306.2. Əgər miras qoyan vərəsələrə keçmiş borclar üzrə birgə borclu olmuşdursa, vərəsələr birgə məsuliyyət daşıyır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306.3. </w:t>
      </w:r>
      <w:r w:rsidRPr="004E7A7F">
        <w:rPr>
          <w:rFonts w:ascii="Palatino Linotype" w:eastAsia="Times New Roman" w:hAnsi="Palatino Linotype" w:cs="Times New Roman"/>
          <w:i/>
          <w:iCs/>
          <w:color w:val="000000"/>
          <w:sz w:val="27"/>
          <w:szCs w:val="27"/>
        </w:rPr>
        <w:t>Çıxarılmış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307. Vərəsələr tərəfindən kreditorların təmin edilməsi zamanı sübutetmə yükü</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Mirasın notarius tərəfindən siyahıya alındığı haldan başqa, vərəsə miras qoyanın borclarının mirasdan çox olduğunu sübut et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308. Borcun ödənilməsinin vərəsəyə həvalə ed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Vəsiyyət edən bütünlüklə borcun və ya onun bir hissəsinin ödənilməsini bir və ya bir neçə vərəsəyə həvalə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309. Mirasın açılması barədə kreditorlara məlumat vermək vəzif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Vərəsələr, əgər ölənin borcları onlara məlumdursa, mirasın açılması barədə miras qoyanın kreditorlarına məlumat verməyə borcludurla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310. Kreditorların tələblərinin irəli sürülməsi müddəti – </w:t>
      </w:r>
      <w:r w:rsidRPr="004E7A7F">
        <w:rPr>
          <w:rFonts w:ascii="Palatino Linotype" w:eastAsia="Times New Roman" w:hAnsi="Palatino Linotype" w:cs="Times New Roman"/>
          <w:b/>
          <w:bCs/>
          <w:i/>
          <w:iCs/>
          <w:color w:val="000000"/>
          <w:sz w:val="27"/>
          <w:szCs w:val="27"/>
        </w:rPr>
        <w:t>çıxarılmış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311. Ümumi iddia müddətlərinin tətbiqi – </w:t>
      </w:r>
      <w:r w:rsidRPr="004E7A7F">
        <w:rPr>
          <w:rFonts w:ascii="Palatino Linotype" w:eastAsia="Times New Roman" w:hAnsi="Palatino Linotype" w:cs="Times New Roman"/>
          <w:b/>
          <w:bCs/>
          <w:i/>
          <w:iCs/>
          <w:color w:val="000000"/>
          <w:sz w:val="27"/>
          <w:szCs w:val="27"/>
        </w:rPr>
        <w:t>çıxarılmış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312. İcra müddətinin təxirə salın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Əgər kreditor tələbi icra müddəti çatanadək irəli sürmüşdürsə, vərəsə icranı müddət çatanadək təxirə sala bilər. Müddət çatdıqda kreditor ümumi iddia müddəti ərzində icranı tələb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313. Miras qoyanın kreditorlarının üstünlüyü</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Tələblərin ödənilməsi zamanı miras qoyanın kreditorları vərəsənin kreditorları qarşısında üstünlüyə malikdir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314. Dövlətin kreditorlar qarşısında məsuliyyət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Vərəsələri olmayan əmlak dövlətə keçdikdə, miras qoyanın borcları üzrə o, vərəsə kimi məsuliyyət daşıy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315. Mirasın kreditor tərəfindən alınmasının nəticələr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Əgər miras qoyan öz əmlakını kreditora vəsiyyət etmişdirsə, bu, kreditorun tələb hüququnun əvəzləşdirilməsi sayıla bilməz.</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316. Kreditorların təmin edilməsi qaydası – </w:t>
      </w:r>
      <w:r w:rsidRPr="004E7A7F">
        <w:rPr>
          <w:rFonts w:ascii="Palatino Linotype" w:eastAsia="Times New Roman" w:hAnsi="Palatino Linotype" w:cs="Times New Roman"/>
          <w:b/>
          <w:bCs/>
          <w:i/>
          <w:iCs/>
          <w:color w:val="000000"/>
          <w:sz w:val="27"/>
          <w:szCs w:val="27"/>
        </w:rPr>
        <w:t>çıxarılmışdı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73-ci fəsil.</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irasın qorun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317. Mirasın qorunması anlayış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317.1. Mirasın qəbul edilməsinə qədər mirasın açıldığı yerdəki notariat orqanı, zərurət olarsa, mirasın qorunması üçün tədbirlər görür. Həmin qayda vərəsənin məlum olmadığı və ya onun mirası qəbul edib-etməməsinin bilinmədiyi hala da şamil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317.2. Notariat orqanı mirasın qorunması üçün mirası siyahıya ala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318 . Vərəsələrin axtarılmas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lastRenderedPageBreak/>
        <w:t>Notariat orqanı mirasın açıldığı yerdə olmayan vərəsələrin axtarılması üçün tədbirlər görü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319 . Əmlak idarəçisinin təyin ed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Bu fəsildə nəzərdə tutulmuş tədbirlərin həyata keçirilməsi üçün notariat orqanı əmlak idarəçisini təyin edə bi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320 . Bu fəsildə nəzərdə tutulmuş tədbirlərlə bağlı xərc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Bu fəsildə nəzərdə tutulmuş tədbirlərlə bağlı xərclər mirasın passivinə aid ed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74 – cü fəsil.</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Vərəsəlik şəhadətnaməsi</w:t>
      </w:r>
    </w:p>
    <w:p w:rsidR="004E7A7F" w:rsidRPr="004E7A7F" w:rsidRDefault="004E7A7F" w:rsidP="004E7A7F">
      <w:pPr>
        <w:spacing w:after="0" w:line="240" w:lineRule="auto"/>
        <w:ind w:firstLine="540"/>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321. Vərəsəlik şəhadətnaməsi anlayış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321.1. Vərəsəliyə çağırılmış şəxslər mirasın açıldığı yerdəki notariat orqanından vərəsəlik şəhadətnaməsi tələb edə bilər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321.2. Qanunda nəzərdə tutulmuş hallarda vərəsəlik şəhadətnaməsinin alınması məcbur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1321.3. Vərəsəlik şəhadətnaməsində vərəsə kimi qeyd olunan şəxsin həmin şəhadətnamədə göstərilən hüquqa malik olması qəbul edilir. Bu, vərəsəlik şəhadətnaməsində vərəsə kimi qeyd olunan şəxsdən onun miras payına aid olan hər hansı bir predmeti, belə predmetlə bağlı hüququ və ya miras payına daxil olan hər hansı bir hüquqdan azad etməni əldə edən şəxsin xeyrinə də qüvvədədir, bir şərtlə ki, əldə edən vərəsəlik şəhadətnaməsinin düzgün olmadığını bilməmiş olsun.</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322. Vərəsəlik şəhadətnaməsinin verildiyi müddət</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xml:space="preserve">Vərəsəlik şəhadətnaməsi vərəsələrə mirasın açıldığı gündən altı ay keçdikdən sonra istənilən vaxt verilir. Əgər notariat orqanında şəhadətnamə </w:t>
      </w:r>
      <w:r w:rsidRPr="004E7A7F">
        <w:rPr>
          <w:rFonts w:ascii="Palatino Linotype" w:eastAsia="Times New Roman" w:hAnsi="Palatino Linotype" w:cs="Times New Roman"/>
          <w:color w:val="000000"/>
          <w:sz w:val="27"/>
          <w:szCs w:val="27"/>
        </w:rPr>
        <w:lastRenderedPageBreak/>
        <w:t>tələb edən şəxslərdən savayı, başqa vərəsələrin olmadığı barədə məlumat vardırsa, vərəsəlik şəhadətnaməsi altı aydan da tez veril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323. Şəhadətnaməyə yazılmağa razılıq</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Bu Məcəllə ilə müəyyənləşdirilmiş müddətdə mirası qəbul etməyən vərəsələr mirası qəbul etmiş vərəsələrin hamısının razılığı ilə vərəsəlik şəhadətnaməsinə yazıla bilərlər. Razılıq vərəsəlik şəhadətnaməsi verilənədək yazılı surətdə ifadə edilməlid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324. Vərəsənin vərəsəsinə vərəsəlik şəhadətnaməsi ver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Əgər mirası qəbul etməyə çağırılmış vərəsə miras açıldıqdan sonra onu müəyyənləşdirilmiş müddətdə qəbul etməyə macal tapmadan ölərsə, onun vərəsələri ilkin miras qoyanın ölümündən sonra qalmış əmlaka vərəsəlik şəhadətnaməsi ala bilərlə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7"/>
          <w:szCs w:val="27"/>
        </w:rPr>
        <w:t>Maddə 1325. Miras şəriklərinə vərəsəlik şəhadətnaməsi verilməsi</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Vərəsəlik şəhadətnaməsi həm bütün miras, həm də onun bir hissəsi üçün verilə bilər. Şəhadətnamə həm bütün vərəsələrə birlikdə, həm də ayrılıqda hər birinə arzularına uyğun olaraq verilir. Vərəsələrdən birinə mirasın bir hissəsi üçün vərəsəlik şəhadətnaməsinin verilməsi digər vərəsələri mirasın qalan hissəsi üçün şəhadətnamə almaq hüququndan məhrum etmir.</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7"/>
          <w:szCs w:val="27"/>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
          <w:szCs w:val="2"/>
        </w:rPr>
        <w:t> </w:t>
      </w:r>
    </w:p>
    <w:p w:rsidR="004E7A7F" w:rsidRPr="004E7A7F" w:rsidRDefault="004E7A7F" w:rsidP="004E7A7F">
      <w:pPr>
        <w:spacing w:after="240" w:line="240" w:lineRule="auto"/>
        <w:jc w:val="center"/>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FF"/>
          <w:sz w:val="27"/>
          <w:szCs w:val="27"/>
        </w:rPr>
        <w:t>Məcəlləyə əlavə və dəyişikliklər etmiş qanunlar:</w:t>
      </w:r>
    </w:p>
    <w:p w:rsidR="004E7A7F" w:rsidRPr="004E7A7F" w:rsidRDefault="004E7A7F" w:rsidP="004E7A7F">
      <w:pPr>
        <w:spacing w:after="180" w:line="240" w:lineRule="auto"/>
        <w:ind w:left="538" w:hanging="357"/>
        <w:jc w:val="both"/>
        <w:rPr>
          <w:rFonts w:ascii="Times New Roman" w:eastAsia="Times New Roman" w:hAnsi="Times New Roman" w:cs="Times New Roman"/>
          <w:color w:val="000000"/>
          <w:sz w:val="20"/>
          <w:szCs w:val="20"/>
          <w:lang w:val="en-US"/>
        </w:rPr>
      </w:pPr>
      <w:r w:rsidRPr="004E7A7F">
        <w:rPr>
          <w:rFonts w:ascii="Palatino Linotype" w:eastAsia="Times New Roman" w:hAnsi="Palatino Linotype" w:cs="Times New Roman"/>
          <w:b/>
          <w:bCs/>
          <w:color w:val="000000"/>
          <w:sz w:val="20"/>
          <w:szCs w:val="20"/>
        </w:rPr>
        <w:t>1.</w:t>
      </w:r>
      <w:r w:rsidRPr="004E7A7F">
        <w:rPr>
          <w:rFonts w:ascii="Times New Roman" w:eastAsia="Times New Roman" w:hAnsi="Times New Roman" w:cs="Times New Roman"/>
          <w:b/>
          <w:bCs/>
          <w:color w:val="000000"/>
          <w:sz w:val="14"/>
          <w:szCs w:val="14"/>
        </w:rPr>
        <w:t>       </w:t>
      </w:r>
      <w:r w:rsidRPr="004E7A7F">
        <w:rPr>
          <w:rFonts w:ascii="Palatino Linotype" w:eastAsia="Times New Roman" w:hAnsi="Palatino Linotype" w:cs="Times New Roman"/>
          <w:color w:val="000000"/>
          <w:sz w:val="20"/>
          <w:szCs w:val="20"/>
        </w:rPr>
        <w:t> 26 may 2000-ci il tarixli 886-IQ nömrəli “Azərbaycan Respublikası Müli Məcəlləsinin, Azərbaycan Respublikası Mülki Prosessual Məcəlləsinin və Azərbaycan Respublikası Cinayət Məcəlləsinin qüvvəyə minmə müddətlərinin dəyişdirilməsi haqqında” Azərbaycan Respublikasının Qanunu ilə (</w:t>
      </w:r>
      <w:r w:rsidRPr="004E7A7F">
        <w:rPr>
          <w:rFonts w:ascii="Palatino Linotype" w:eastAsia="Times New Roman" w:hAnsi="Palatino Linotype" w:cs="Times New Roman"/>
          <w:b/>
          <w:bCs/>
          <w:color w:val="000000"/>
          <w:sz w:val="20"/>
          <w:szCs w:val="20"/>
        </w:rPr>
        <w:t>Azərbaycan Respublikasının qanunvericilik toplusu, 2000-ci il, №5, maddə 323</w:t>
      </w:r>
      <w:r w:rsidRPr="004E7A7F">
        <w:rPr>
          <w:rFonts w:ascii="Palatino Linotype" w:eastAsia="Times New Roman" w:hAnsi="Palatino Linotype" w:cs="Times New Roman"/>
          <w:color w:val="000000"/>
          <w:sz w:val="20"/>
          <w:szCs w:val="20"/>
        </w:rPr>
        <w:t>)</w:t>
      </w:r>
    </w:p>
    <w:p w:rsidR="004E7A7F" w:rsidRPr="004E7A7F" w:rsidRDefault="004E7A7F" w:rsidP="004E7A7F">
      <w:pPr>
        <w:spacing w:after="180" w:line="240" w:lineRule="auto"/>
        <w:ind w:left="538" w:hanging="357"/>
        <w:jc w:val="both"/>
        <w:rPr>
          <w:rFonts w:ascii="Times New Roman" w:eastAsia="Times New Roman" w:hAnsi="Times New Roman" w:cs="Times New Roman"/>
          <w:color w:val="000000"/>
          <w:sz w:val="20"/>
          <w:szCs w:val="20"/>
          <w:lang w:val="en-US"/>
        </w:rPr>
      </w:pPr>
      <w:r w:rsidRPr="004E7A7F">
        <w:rPr>
          <w:rFonts w:ascii="Palatino Linotype" w:eastAsia="Times New Roman" w:hAnsi="Palatino Linotype" w:cs="Times New Roman"/>
          <w:b/>
          <w:bCs/>
          <w:color w:val="000000"/>
          <w:sz w:val="20"/>
          <w:szCs w:val="20"/>
        </w:rPr>
        <w:t>2.</w:t>
      </w:r>
      <w:r w:rsidRPr="004E7A7F">
        <w:rPr>
          <w:rFonts w:ascii="Times New Roman" w:eastAsia="Times New Roman" w:hAnsi="Times New Roman" w:cs="Times New Roman"/>
          <w:b/>
          <w:bCs/>
          <w:color w:val="000000"/>
          <w:sz w:val="14"/>
          <w:szCs w:val="14"/>
        </w:rPr>
        <w:t>       </w:t>
      </w:r>
      <w:r w:rsidRPr="004E7A7F">
        <w:rPr>
          <w:rFonts w:ascii="Palatino Linotype" w:eastAsia="Times New Roman" w:hAnsi="Palatino Linotype" w:cs="Times New Roman"/>
          <w:b/>
          <w:bCs/>
          <w:color w:val="000000"/>
          <w:sz w:val="20"/>
          <w:szCs w:val="20"/>
        </w:rPr>
        <w:t> </w:t>
      </w:r>
      <w:r w:rsidRPr="004E7A7F">
        <w:rPr>
          <w:rFonts w:ascii="Palatino Linotype" w:eastAsia="Times New Roman" w:hAnsi="Palatino Linotype" w:cs="Times New Roman"/>
          <w:color w:val="000000"/>
          <w:sz w:val="20"/>
          <w:szCs w:val="20"/>
        </w:rPr>
        <w:t>26 dekabr 2000-ci il 48-IIQ saylı “Şərti maliyyə vahidi haqqında” Azərbaycan Respublikasının Qanunu (</w:t>
      </w:r>
      <w:r w:rsidRPr="004E7A7F">
        <w:rPr>
          <w:rFonts w:ascii="Palatino Linotype" w:eastAsia="Times New Roman" w:hAnsi="Palatino Linotype" w:cs="Times New Roman"/>
          <w:b/>
          <w:bCs/>
          <w:color w:val="000000"/>
          <w:sz w:val="20"/>
          <w:szCs w:val="20"/>
        </w:rPr>
        <w:t>Azərbaycan Respublikasının qanunvericilik toplusu, 2000-ci il, №12, maddə 835</w:t>
      </w:r>
      <w:r w:rsidRPr="004E7A7F">
        <w:rPr>
          <w:rFonts w:ascii="Palatino Linotype" w:eastAsia="Times New Roman" w:hAnsi="Palatino Linotype" w:cs="Times New Roman"/>
          <w:color w:val="000000"/>
          <w:sz w:val="20"/>
          <w:szCs w:val="20"/>
        </w:rPr>
        <w:t>)</w:t>
      </w:r>
    </w:p>
    <w:p w:rsidR="004E7A7F" w:rsidRPr="004E7A7F" w:rsidRDefault="004E7A7F" w:rsidP="004E7A7F">
      <w:pPr>
        <w:spacing w:after="180" w:line="240" w:lineRule="auto"/>
        <w:ind w:left="538" w:hanging="357"/>
        <w:jc w:val="both"/>
        <w:rPr>
          <w:rFonts w:ascii="Times New Roman" w:eastAsia="Times New Roman" w:hAnsi="Times New Roman" w:cs="Times New Roman"/>
          <w:color w:val="000000"/>
          <w:sz w:val="20"/>
          <w:szCs w:val="20"/>
          <w:lang w:val="en-US"/>
        </w:rPr>
      </w:pPr>
      <w:r w:rsidRPr="004E7A7F">
        <w:rPr>
          <w:rFonts w:ascii="Palatino Linotype" w:eastAsia="Times New Roman" w:hAnsi="Palatino Linotype" w:cs="Times New Roman"/>
          <w:b/>
          <w:bCs/>
          <w:color w:val="000000"/>
          <w:sz w:val="20"/>
          <w:szCs w:val="20"/>
        </w:rPr>
        <w:lastRenderedPageBreak/>
        <w:t>3.</w:t>
      </w:r>
      <w:r w:rsidRPr="004E7A7F">
        <w:rPr>
          <w:rFonts w:ascii="Times New Roman" w:eastAsia="Times New Roman" w:hAnsi="Times New Roman" w:cs="Times New Roman"/>
          <w:b/>
          <w:bCs/>
          <w:color w:val="000000"/>
          <w:sz w:val="14"/>
          <w:szCs w:val="14"/>
        </w:rPr>
        <w:t>       </w:t>
      </w:r>
      <w:r w:rsidRPr="004E7A7F">
        <w:rPr>
          <w:rFonts w:ascii="Palatino Linotype" w:eastAsia="Times New Roman" w:hAnsi="Palatino Linotype" w:cs="Times New Roman"/>
          <w:color w:val="000000"/>
          <w:sz w:val="20"/>
          <w:szCs w:val="20"/>
        </w:rPr>
        <w:t> 6 dekabr 2002-ci il tarixli 399-IIQD nömrəli “Dövlət satınalmaları haqqında” Azərbaycan Respublikası Qanununun tətbiqi ilə əlaqədar Azərbaycan Respublikasının bəzi qanunvericilik aktlarına dəyişikliklər və əlavələr edilməsi barədə” Azərbaycan Respublikasının Qanunu (</w:t>
      </w:r>
      <w:r w:rsidRPr="004E7A7F">
        <w:rPr>
          <w:rFonts w:ascii="Palatino Linotype" w:eastAsia="Times New Roman" w:hAnsi="Palatino Linotype" w:cs="Times New Roman"/>
          <w:b/>
          <w:bCs/>
          <w:sz w:val="20"/>
          <w:szCs w:val="20"/>
        </w:rPr>
        <w:t>Azərbaycan Respublikasının qanunvericilik toplusu, 2002-ci il, №12, maddə 709</w:t>
      </w:r>
      <w:r w:rsidRPr="004E7A7F">
        <w:rPr>
          <w:rFonts w:ascii="Palatino Linotype" w:eastAsia="Times New Roman" w:hAnsi="Palatino Linotype" w:cs="Times New Roman"/>
          <w:color w:val="000000"/>
          <w:sz w:val="20"/>
          <w:szCs w:val="20"/>
        </w:rPr>
        <w:t>)</w:t>
      </w:r>
    </w:p>
    <w:p w:rsidR="004E7A7F" w:rsidRPr="004E7A7F" w:rsidRDefault="004E7A7F" w:rsidP="004E7A7F">
      <w:pPr>
        <w:spacing w:after="180" w:line="240" w:lineRule="auto"/>
        <w:ind w:left="538" w:hanging="357"/>
        <w:jc w:val="both"/>
        <w:rPr>
          <w:rFonts w:ascii="Times New Roman" w:eastAsia="Times New Roman" w:hAnsi="Times New Roman" w:cs="Times New Roman"/>
          <w:color w:val="000000"/>
          <w:sz w:val="20"/>
          <w:szCs w:val="20"/>
          <w:lang w:val="en-US"/>
        </w:rPr>
      </w:pPr>
      <w:r w:rsidRPr="004E7A7F">
        <w:rPr>
          <w:rFonts w:ascii="Palatino Linotype" w:eastAsia="Times New Roman" w:hAnsi="Palatino Linotype" w:cs="Times New Roman"/>
          <w:b/>
          <w:bCs/>
          <w:color w:val="000000"/>
          <w:sz w:val="20"/>
          <w:szCs w:val="20"/>
        </w:rPr>
        <w:t>4.</w:t>
      </w:r>
      <w:r w:rsidRPr="004E7A7F">
        <w:rPr>
          <w:rFonts w:ascii="Times New Roman" w:eastAsia="Times New Roman" w:hAnsi="Times New Roman" w:cs="Times New Roman"/>
          <w:b/>
          <w:bCs/>
          <w:color w:val="000000"/>
          <w:sz w:val="14"/>
          <w:szCs w:val="14"/>
        </w:rPr>
        <w:t>       </w:t>
      </w:r>
      <w:r w:rsidRPr="004E7A7F">
        <w:rPr>
          <w:rFonts w:ascii="Palatino Linotype" w:eastAsia="Times New Roman" w:hAnsi="Palatino Linotype" w:cs="Times New Roman"/>
          <w:color w:val="000000"/>
          <w:sz w:val="20"/>
          <w:szCs w:val="20"/>
        </w:rPr>
        <w:t> 17 iyun 2003-cü il tarixli 479-IIQD nömrəli “Azərbaycan Respublikasının Mülki Məcəlləsinə əlavələr və dəyişikliklər edilməsi haqqında” Azərbaycan Respublikasının Qanunu (</w:t>
      </w:r>
      <w:r w:rsidRPr="004E7A7F">
        <w:rPr>
          <w:rFonts w:ascii="Palatino Linotype" w:eastAsia="Times New Roman" w:hAnsi="Palatino Linotype" w:cs="Times New Roman"/>
          <w:b/>
          <w:bCs/>
          <w:sz w:val="20"/>
          <w:szCs w:val="20"/>
        </w:rPr>
        <w:t>Azərbaycan Respublikasının qanunvericilik toplusu, 2003-cü il, №8, maddə 420</w:t>
      </w:r>
      <w:r w:rsidRPr="004E7A7F">
        <w:rPr>
          <w:rFonts w:ascii="Palatino Linotype" w:eastAsia="Times New Roman" w:hAnsi="Palatino Linotype" w:cs="Times New Roman"/>
          <w:color w:val="000000"/>
          <w:sz w:val="20"/>
          <w:szCs w:val="20"/>
        </w:rPr>
        <w:t>)</w:t>
      </w:r>
    </w:p>
    <w:p w:rsidR="004E7A7F" w:rsidRPr="004E7A7F" w:rsidRDefault="004E7A7F" w:rsidP="004E7A7F">
      <w:pPr>
        <w:spacing w:after="180" w:line="240" w:lineRule="auto"/>
        <w:ind w:left="538" w:hanging="357"/>
        <w:jc w:val="both"/>
        <w:rPr>
          <w:rFonts w:ascii="Times New Roman" w:eastAsia="Times New Roman" w:hAnsi="Times New Roman" w:cs="Times New Roman"/>
          <w:color w:val="000000"/>
          <w:sz w:val="20"/>
          <w:szCs w:val="20"/>
          <w:lang w:val="en-US"/>
        </w:rPr>
      </w:pPr>
      <w:r w:rsidRPr="004E7A7F">
        <w:rPr>
          <w:rFonts w:ascii="Palatino Linotype" w:eastAsia="Times New Roman" w:hAnsi="Palatino Linotype" w:cs="Times New Roman"/>
          <w:b/>
          <w:bCs/>
          <w:color w:val="000000"/>
          <w:sz w:val="20"/>
          <w:szCs w:val="20"/>
        </w:rPr>
        <w:t>5.</w:t>
      </w:r>
      <w:r w:rsidRPr="004E7A7F">
        <w:rPr>
          <w:rFonts w:ascii="Times New Roman" w:eastAsia="Times New Roman" w:hAnsi="Times New Roman" w:cs="Times New Roman"/>
          <w:b/>
          <w:bCs/>
          <w:color w:val="000000"/>
          <w:sz w:val="14"/>
          <w:szCs w:val="14"/>
        </w:rPr>
        <w:t>       </w:t>
      </w:r>
      <w:r w:rsidRPr="004E7A7F">
        <w:rPr>
          <w:rFonts w:ascii="Palatino Linotype" w:eastAsia="Times New Roman" w:hAnsi="Palatino Linotype" w:cs="Times New Roman"/>
          <w:color w:val="000000"/>
          <w:sz w:val="20"/>
          <w:szCs w:val="20"/>
        </w:rPr>
        <w:t> 23 dekabr 2003-cü il tarixli 566 -IIQD nömrəli “Azərbaycan Respublikasının Mülki Məcəlləsinə əlavələr və dəyişikliklər edilməsi haqqında” Azərbaycan Respublikasinin Qanunu (</w:t>
      </w:r>
      <w:r w:rsidRPr="004E7A7F">
        <w:rPr>
          <w:rFonts w:ascii="Palatino Linotype" w:eastAsia="Times New Roman" w:hAnsi="Palatino Linotype" w:cs="Times New Roman"/>
          <w:b/>
          <w:bCs/>
          <w:sz w:val="20"/>
          <w:szCs w:val="20"/>
        </w:rPr>
        <w:t>Azərbaycan Respublikasının qanunvericilik toplusu, 2004-cü il, № 3, maddə 123</w:t>
      </w:r>
      <w:r w:rsidRPr="004E7A7F">
        <w:rPr>
          <w:rFonts w:ascii="Palatino Linotype" w:eastAsia="Times New Roman" w:hAnsi="Palatino Linotype" w:cs="Times New Roman"/>
          <w:color w:val="000000"/>
          <w:sz w:val="20"/>
          <w:szCs w:val="20"/>
        </w:rPr>
        <w:t>)</w:t>
      </w:r>
    </w:p>
    <w:p w:rsidR="004E7A7F" w:rsidRPr="004E7A7F" w:rsidRDefault="004E7A7F" w:rsidP="004E7A7F">
      <w:pPr>
        <w:spacing w:after="180" w:line="240" w:lineRule="auto"/>
        <w:ind w:left="538" w:hanging="357"/>
        <w:jc w:val="both"/>
        <w:rPr>
          <w:rFonts w:ascii="Times New Roman" w:eastAsia="Times New Roman" w:hAnsi="Times New Roman" w:cs="Times New Roman"/>
          <w:color w:val="000000"/>
          <w:sz w:val="20"/>
          <w:szCs w:val="20"/>
          <w:lang w:val="en-US"/>
        </w:rPr>
      </w:pPr>
      <w:r w:rsidRPr="004E7A7F">
        <w:rPr>
          <w:rFonts w:ascii="Palatino Linotype" w:eastAsia="Times New Roman" w:hAnsi="Palatino Linotype" w:cs="Times New Roman"/>
          <w:b/>
          <w:bCs/>
          <w:color w:val="000000"/>
          <w:sz w:val="20"/>
          <w:szCs w:val="20"/>
        </w:rPr>
        <w:t>6.</w:t>
      </w:r>
      <w:r w:rsidRPr="004E7A7F">
        <w:rPr>
          <w:rFonts w:ascii="Times New Roman" w:eastAsia="Times New Roman" w:hAnsi="Times New Roman" w:cs="Times New Roman"/>
          <w:b/>
          <w:bCs/>
          <w:color w:val="000000"/>
          <w:sz w:val="14"/>
          <w:szCs w:val="14"/>
        </w:rPr>
        <w:t>       </w:t>
      </w:r>
      <w:r w:rsidRPr="004E7A7F">
        <w:rPr>
          <w:rFonts w:ascii="Palatino Linotype" w:eastAsia="Times New Roman" w:hAnsi="Palatino Linotype" w:cs="Times New Roman"/>
          <w:color w:val="000000"/>
          <w:sz w:val="20"/>
          <w:szCs w:val="20"/>
        </w:rPr>
        <w:t> 20 aprel 2004-ci il tarixli 639-IIQD nömrəli “Azərbaycan Respublikasının bəzi qanunvericilik aktlarına dəyişikliklər edilməsi və bəzi qanunvericilik aktlarının qüvvədən düşmüş hesab edilməsi haqqında” Azərbaycan Respublikasının Qanunu (</w:t>
      </w:r>
      <w:r w:rsidRPr="004E7A7F">
        <w:rPr>
          <w:rFonts w:ascii="Palatino Linotype" w:eastAsia="Times New Roman" w:hAnsi="Palatino Linotype" w:cs="Times New Roman"/>
          <w:b/>
          <w:bCs/>
          <w:sz w:val="20"/>
          <w:szCs w:val="20"/>
        </w:rPr>
        <w:t>Azərbaycan Respublikasının qanunvericilik toplusu, 2004-cü il, №5, maddə 318</w:t>
      </w:r>
      <w:r w:rsidRPr="004E7A7F">
        <w:rPr>
          <w:rFonts w:ascii="Palatino Linotype" w:eastAsia="Times New Roman" w:hAnsi="Palatino Linotype" w:cs="Times New Roman"/>
          <w:color w:val="000000"/>
          <w:sz w:val="20"/>
          <w:szCs w:val="20"/>
        </w:rPr>
        <w:t>)</w:t>
      </w:r>
    </w:p>
    <w:p w:rsidR="004E7A7F" w:rsidRPr="004E7A7F" w:rsidRDefault="004E7A7F" w:rsidP="004E7A7F">
      <w:pPr>
        <w:spacing w:after="180" w:line="240" w:lineRule="auto"/>
        <w:ind w:left="538" w:hanging="357"/>
        <w:jc w:val="both"/>
        <w:rPr>
          <w:rFonts w:ascii="Times New Roman" w:eastAsia="Times New Roman" w:hAnsi="Times New Roman" w:cs="Times New Roman"/>
          <w:color w:val="000000"/>
          <w:sz w:val="20"/>
          <w:szCs w:val="20"/>
          <w:lang w:val="en-US"/>
        </w:rPr>
      </w:pPr>
      <w:r w:rsidRPr="004E7A7F">
        <w:rPr>
          <w:rFonts w:ascii="Palatino Linotype" w:eastAsia="Times New Roman" w:hAnsi="Palatino Linotype" w:cs="Times New Roman"/>
          <w:b/>
          <w:bCs/>
          <w:color w:val="000000"/>
          <w:sz w:val="20"/>
          <w:szCs w:val="20"/>
        </w:rPr>
        <w:t>7.</w:t>
      </w:r>
      <w:r w:rsidRPr="004E7A7F">
        <w:rPr>
          <w:rFonts w:ascii="Times New Roman" w:eastAsia="Times New Roman" w:hAnsi="Times New Roman" w:cs="Times New Roman"/>
          <w:b/>
          <w:bCs/>
          <w:color w:val="000000"/>
          <w:sz w:val="14"/>
          <w:szCs w:val="14"/>
        </w:rPr>
        <w:t>       </w:t>
      </w:r>
      <w:r w:rsidRPr="004E7A7F">
        <w:rPr>
          <w:rFonts w:ascii="Palatino Linotype" w:eastAsia="Times New Roman" w:hAnsi="Palatino Linotype" w:cs="Times New Roman"/>
          <w:color w:val="000000"/>
          <w:sz w:val="20"/>
          <w:szCs w:val="20"/>
        </w:rPr>
        <w:t> 1 iyun 2004-cü il tarixli 677-IIQD nömrəli “Azərbaycan Respublikasının Mülki Məcəlləsinə əlavələr və dəyişikliklər edilməsi haqqında” Azərbaycan Respublikasının Qanunu (</w:t>
      </w:r>
      <w:r w:rsidRPr="004E7A7F">
        <w:rPr>
          <w:rFonts w:ascii="Palatino Linotype" w:eastAsia="Times New Roman" w:hAnsi="Palatino Linotype" w:cs="Times New Roman"/>
          <w:b/>
          <w:bCs/>
          <w:sz w:val="20"/>
          <w:szCs w:val="20"/>
        </w:rPr>
        <w:t>Azərbaycan Respublikasının qanunvericilik toplusu, 2004-cü il, № 6, maddə 415</w:t>
      </w:r>
      <w:r w:rsidRPr="004E7A7F">
        <w:rPr>
          <w:rFonts w:ascii="Palatino Linotype" w:eastAsia="Times New Roman" w:hAnsi="Palatino Linotype" w:cs="Times New Roman"/>
          <w:color w:val="000000"/>
          <w:sz w:val="20"/>
          <w:szCs w:val="20"/>
        </w:rPr>
        <w:t>)</w:t>
      </w:r>
    </w:p>
    <w:p w:rsidR="004E7A7F" w:rsidRPr="004E7A7F" w:rsidRDefault="004E7A7F" w:rsidP="004E7A7F">
      <w:pPr>
        <w:spacing w:after="180" w:line="240" w:lineRule="auto"/>
        <w:ind w:left="538" w:hanging="357"/>
        <w:jc w:val="both"/>
        <w:rPr>
          <w:rFonts w:ascii="Times New Roman" w:eastAsia="Times New Roman" w:hAnsi="Times New Roman" w:cs="Times New Roman"/>
          <w:color w:val="000000"/>
          <w:sz w:val="20"/>
          <w:szCs w:val="20"/>
          <w:lang w:val="en-US"/>
        </w:rPr>
      </w:pPr>
      <w:r w:rsidRPr="004E7A7F">
        <w:rPr>
          <w:rFonts w:ascii="Palatino Linotype" w:eastAsia="Times New Roman" w:hAnsi="Palatino Linotype" w:cs="Times New Roman"/>
          <w:b/>
          <w:bCs/>
          <w:color w:val="000000"/>
          <w:sz w:val="20"/>
          <w:szCs w:val="20"/>
        </w:rPr>
        <w:t>8.</w:t>
      </w:r>
      <w:r w:rsidRPr="004E7A7F">
        <w:rPr>
          <w:rFonts w:ascii="Times New Roman" w:eastAsia="Times New Roman" w:hAnsi="Times New Roman" w:cs="Times New Roman"/>
          <w:b/>
          <w:bCs/>
          <w:color w:val="000000"/>
          <w:sz w:val="14"/>
          <w:szCs w:val="14"/>
        </w:rPr>
        <w:t>       </w:t>
      </w:r>
      <w:r w:rsidRPr="004E7A7F">
        <w:rPr>
          <w:rFonts w:ascii="Palatino Linotype" w:eastAsia="Times New Roman" w:hAnsi="Palatino Linotype" w:cs="Times New Roman"/>
          <w:color w:val="000000"/>
          <w:sz w:val="20"/>
          <w:szCs w:val="20"/>
        </w:rPr>
        <w:t> 7 sentyabr 2004-cü il tarixli 731-IIQD nömrəli “Azərbaycan Respublikasının bəzi qanunvericilik aktlarında dəyişikliklər edilməsi və bəzi qanunvericilik aktlarının qüvvədən düşmüş hesab edilməsi haqqında” Azərbaycan Respublikasının Qanunu (</w:t>
      </w:r>
      <w:r w:rsidRPr="004E7A7F">
        <w:rPr>
          <w:rFonts w:ascii="Palatino Linotype" w:eastAsia="Times New Roman" w:hAnsi="Palatino Linotype" w:cs="Times New Roman"/>
          <w:b/>
          <w:bCs/>
          <w:color w:val="000000"/>
          <w:sz w:val="20"/>
          <w:szCs w:val="20"/>
        </w:rPr>
        <w:t>Azərbaycan Respublikasının qanunvericilik toplusu, 2004-cü il, №10, maddə 761</w:t>
      </w:r>
      <w:r w:rsidRPr="004E7A7F">
        <w:rPr>
          <w:rFonts w:ascii="Palatino Linotype" w:eastAsia="Times New Roman" w:hAnsi="Palatino Linotype" w:cs="Times New Roman"/>
          <w:color w:val="000000"/>
          <w:sz w:val="20"/>
          <w:szCs w:val="20"/>
        </w:rPr>
        <w:t>)</w:t>
      </w:r>
    </w:p>
    <w:p w:rsidR="004E7A7F" w:rsidRPr="004E7A7F" w:rsidRDefault="004E7A7F" w:rsidP="004E7A7F">
      <w:pPr>
        <w:spacing w:after="180" w:line="240" w:lineRule="auto"/>
        <w:ind w:left="538" w:hanging="357"/>
        <w:jc w:val="both"/>
        <w:rPr>
          <w:rFonts w:ascii="Times New Roman" w:eastAsia="Times New Roman" w:hAnsi="Times New Roman" w:cs="Times New Roman"/>
          <w:color w:val="000000"/>
          <w:sz w:val="20"/>
          <w:szCs w:val="20"/>
          <w:lang w:val="en-US"/>
        </w:rPr>
      </w:pPr>
      <w:r w:rsidRPr="004E7A7F">
        <w:rPr>
          <w:rFonts w:ascii="Palatino Linotype" w:eastAsia="Times New Roman" w:hAnsi="Palatino Linotype" w:cs="Times New Roman"/>
          <w:b/>
          <w:bCs/>
          <w:color w:val="000000"/>
          <w:sz w:val="20"/>
          <w:szCs w:val="20"/>
        </w:rPr>
        <w:t>9.</w:t>
      </w:r>
      <w:r w:rsidRPr="004E7A7F">
        <w:rPr>
          <w:rFonts w:ascii="Times New Roman" w:eastAsia="Times New Roman" w:hAnsi="Times New Roman" w:cs="Times New Roman"/>
          <w:b/>
          <w:bCs/>
          <w:color w:val="000000"/>
          <w:sz w:val="14"/>
          <w:szCs w:val="14"/>
        </w:rPr>
        <w:t>       </w:t>
      </w:r>
      <w:r w:rsidRPr="004E7A7F">
        <w:rPr>
          <w:rFonts w:ascii="Palatino Linotype" w:eastAsia="Times New Roman" w:hAnsi="Palatino Linotype" w:cs="Times New Roman"/>
          <w:color w:val="000000"/>
          <w:sz w:val="20"/>
          <w:szCs w:val="20"/>
        </w:rPr>
        <w:t> 26 oktyabr 2004-cü il tarixli 782-IIQD nömrəli "Azərbaycan Respublikasının Vergi Məcəlləsinə əlavə və dəyişikliklər edilməsi barədə" Azərbaycan Respublikası Qanununun tətbiqi ilə əlaqədar Azərbaycan Respublikasının bəzi qanunlarına əlavə və dəyişikliklər edilməsi haqqında” Azərbaycan Respublikasının Qanunu (</w:t>
      </w:r>
      <w:r w:rsidRPr="004E7A7F">
        <w:rPr>
          <w:rFonts w:ascii="Palatino Linotype" w:eastAsia="Times New Roman" w:hAnsi="Palatino Linotype" w:cs="Times New Roman"/>
          <w:b/>
          <w:bCs/>
          <w:sz w:val="20"/>
          <w:szCs w:val="20"/>
        </w:rPr>
        <w:t>Azərbaycan Respublikasının qanunvericilik toplusu, 2004-cü il, № 11, maddə 901</w:t>
      </w:r>
      <w:r w:rsidRPr="004E7A7F">
        <w:rPr>
          <w:rFonts w:ascii="Palatino Linotype" w:eastAsia="Times New Roman" w:hAnsi="Palatino Linotype" w:cs="Times New Roman"/>
          <w:color w:val="000000"/>
          <w:sz w:val="20"/>
          <w:szCs w:val="20"/>
        </w:rPr>
        <w:t>)</w:t>
      </w:r>
    </w:p>
    <w:p w:rsidR="004E7A7F" w:rsidRPr="004E7A7F" w:rsidRDefault="004E7A7F" w:rsidP="004E7A7F">
      <w:pPr>
        <w:spacing w:after="180" w:line="240" w:lineRule="auto"/>
        <w:ind w:left="538" w:hanging="357"/>
        <w:jc w:val="both"/>
        <w:rPr>
          <w:rFonts w:ascii="Times New Roman" w:eastAsia="Times New Roman" w:hAnsi="Times New Roman" w:cs="Times New Roman"/>
          <w:color w:val="000000"/>
          <w:sz w:val="20"/>
          <w:szCs w:val="20"/>
          <w:lang w:val="en-US"/>
        </w:rPr>
      </w:pPr>
      <w:r w:rsidRPr="004E7A7F">
        <w:rPr>
          <w:rFonts w:ascii="Palatino Linotype" w:eastAsia="Times New Roman" w:hAnsi="Palatino Linotype" w:cs="Times New Roman"/>
          <w:b/>
          <w:bCs/>
          <w:color w:val="000000"/>
          <w:sz w:val="20"/>
          <w:szCs w:val="20"/>
        </w:rPr>
        <w:t>10.</w:t>
      </w:r>
      <w:r w:rsidRPr="004E7A7F">
        <w:rPr>
          <w:rFonts w:ascii="Times New Roman" w:eastAsia="Times New Roman" w:hAnsi="Times New Roman" w:cs="Times New Roman"/>
          <w:b/>
          <w:bCs/>
          <w:color w:val="000000"/>
          <w:sz w:val="14"/>
          <w:szCs w:val="14"/>
        </w:rPr>
        <w:t>    </w:t>
      </w:r>
      <w:r w:rsidRPr="004E7A7F">
        <w:rPr>
          <w:rFonts w:ascii="Palatino Linotype" w:eastAsia="Times New Roman" w:hAnsi="Palatino Linotype" w:cs="Times New Roman"/>
          <w:color w:val="000000"/>
          <w:sz w:val="20"/>
          <w:szCs w:val="20"/>
        </w:rPr>
        <w:t>24 dekabr 2004-cü il tarixli 815-IIQD nömrəli “Lotereyalar haqqında” Azərbaycan Respublikası Qanununun tətbiqi ilə əlaqədar Azərbaycan Respublikasının bəzi qanunvericilik aktlarına əlavələr və dəyişikliklər edilməsi barədə” Azərbaycan Respublikasının Qanunu (</w:t>
      </w:r>
      <w:r w:rsidRPr="004E7A7F">
        <w:rPr>
          <w:rFonts w:ascii="Palatino Linotype" w:eastAsia="Times New Roman" w:hAnsi="Palatino Linotype" w:cs="Times New Roman"/>
          <w:b/>
          <w:bCs/>
          <w:sz w:val="20"/>
          <w:szCs w:val="20"/>
        </w:rPr>
        <w:t>Azərbaycan Respublikasının qanunvericilik toplusu, 2005-ci il, № 2, maddə 61</w:t>
      </w:r>
      <w:r w:rsidRPr="004E7A7F">
        <w:rPr>
          <w:rFonts w:ascii="Palatino Linotype" w:eastAsia="Times New Roman" w:hAnsi="Palatino Linotype" w:cs="Times New Roman"/>
          <w:color w:val="000000"/>
          <w:sz w:val="20"/>
          <w:szCs w:val="20"/>
        </w:rPr>
        <w:t>)</w:t>
      </w:r>
    </w:p>
    <w:p w:rsidR="004E7A7F" w:rsidRPr="004E7A7F" w:rsidRDefault="004E7A7F" w:rsidP="004E7A7F">
      <w:pPr>
        <w:spacing w:after="180" w:line="240" w:lineRule="auto"/>
        <w:ind w:left="538" w:hanging="357"/>
        <w:jc w:val="both"/>
        <w:rPr>
          <w:rFonts w:ascii="Times New Roman" w:eastAsia="Times New Roman" w:hAnsi="Times New Roman" w:cs="Times New Roman"/>
          <w:color w:val="000000"/>
          <w:sz w:val="20"/>
          <w:szCs w:val="20"/>
          <w:lang w:val="en-US"/>
        </w:rPr>
      </w:pPr>
      <w:r w:rsidRPr="004E7A7F">
        <w:rPr>
          <w:rFonts w:ascii="Palatino Linotype" w:eastAsia="Times New Roman" w:hAnsi="Palatino Linotype" w:cs="Times New Roman"/>
          <w:b/>
          <w:bCs/>
          <w:color w:val="000000"/>
          <w:sz w:val="20"/>
          <w:szCs w:val="20"/>
        </w:rPr>
        <w:t>11.</w:t>
      </w:r>
      <w:r w:rsidRPr="004E7A7F">
        <w:rPr>
          <w:rFonts w:ascii="Times New Roman" w:eastAsia="Times New Roman" w:hAnsi="Times New Roman" w:cs="Times New Roman"/>
          <w:b/>
          <w:bCs/>
          <w:color w:val="000000"/>
          <w:sz w:val="14"/>
          <w:szCs w:val="14"/>
        </w:rPr>
        <w:t>    </w:t>
      </w:r>
      <w:r w:rsidRPr="004E7A7F">
        <w:rPr>
          <w:rFonts w:ascii="Palatino Linotype" w:eastAsia="Times New Roman" w:hAnsi="Palatino Linotype" w:cs="Times New Roman"/>
          <w:color w:val="000000"/>
          <w:sz w:val="20"/>
          <w:szCs w:val="20"/>
        </w:rPr>
        <w:t>15 aprel 2005-ci il tarixli 890-IIQD nömrəli “Elektron imza və elektron sənəd haqqında” Azərbaycan Respublikası Qanununun tətbiqi ilə əlaqədar Azərbaycan Respublikasının bəzi qanunvericilik aktlarına əlavə və dəyişikliklər edilməsi barədə” Azərbaycan Respublikasının Qanunu (</w:t>
      </w:r>
      <w:r w:rsidRPr="004E7A7F">
        <w:rPr>
          <w:rFonts w:ascii="Palatino Linotype" w:eastAsia="Times New Roman" w:hAnsi="Palatino Linotype" w:cs="Times New Roman"/>
          <w:b/>
          <w:bCs/>
          <w:sz w:val="20"/>
          <w:szCs w:val="20"/>
        </w:rPr>
        <w:t>Azərbaycan Respublikasının qanunvericilik toplusu, 2005-ci il, № 6, maddə 466</w:t>
      </w:r>
      <w:r w:rsidRPr="004E7A7F">
        <w:rPr>
          <w:rFonts w:ascii="Palatino Linotype" w:eastAsia="Times New Roman" w:hAnsi="Palatino Linotype" w:cs="Times New Roman"/>
          <w:color w:val="000000"/>
          <w:sz w:val="20"/>
          <w:szCs w:val="20"/>
        </w:rPr>
        <w:t>)</w:t>
      </w:r>
    </w:p>
    <w:p w:rsidR="004E7A7F" w:rsidRPr="004E7A7F" w:rsidRDefault="004E7A7F" w:rsidP="004E7A7F">
      <w:pPr>
        <w:spacing w:after="180" w:line="240" w:lineRule="auto"/>
        <w:ind w:left="538" w:hanging="357"/>
        <w:jc w:val="both"/>
        <w:rPr>
          <w:rFonts w:ascii="Times New Roman" w:eastAsia="Times New Roman" w:hAnsi="Times New Roman" w:cs="Times New Roman"/>
          <w:color w:val="000000"/>
          <w:sz w:val="20"/>
          <w:szCs w:val="20"/>
          <w:lang w:val="en-US"/>
        </w:rPr>
      </w:pPr>
      <w:r w:rsidRPr="004E7A7F">
        <w:rPr>
          <w:rFonts w:ascii="Palatino Linotype" w:eastAsia="Times New Roman" w:hAnsi="Palatino Linotype" w:cs="Times New Roman"/>
          <w:b/>
          <w:bCs/>
          <w:color w:val="000000"/>
          <w:sz w:val="20"/>
          <w:szCs w:val="20"/>
        </w:rPr>
        <w:t>12.</w:t>
      </w:r>
      <w:r w:rsidRPr="004E7A7F">
        <w:rPr>
          <w:rFonts w:ascii="Times New Roman" w:eastAsia="Times New Roman" w:hAnsi="Times New Roman" w:cs="Times New Roman"/>
          <w:b/>
          <w:bCs/>
          <w:color w:val="000000"/>
          <w:sz w:val="14"/>
          <w:szCs w:val="14"/>
        </w:rPr>
        <w:t>    </w:t>
      </w:r>
      <w:r w:rsidRPr="004E7A7F">
        <w:rPr>
          <w:rFonts w:ascii="Palatino Linotype" w:eastAsia="Times New Roman" w:hAnsi="Palatino Linotype" w:cs="Times New Roman"/>
          <w:color w:val="000000"/>
          <w:sz w:val="20"/>
          <w:szCs w:val="20"/>
        </w:rPr>
        <w:t>10 iyun 2005-ci il tarixli 925-IIQD nömrəli </w:t>
      </w:r>
      <w:r w:rsidRPr="004E7A7F">
        <w:rPr>
          <w:rFonts w:ascii="Palatino Linotype" w:eastAsia="Times New Roman" w:hAnsi="Palatino Linotype" w:cs="Lucida Sans Unicode"/>
          <w:sz w:val="20"/>
          <w:szCs w:val="20"/>
        </w:rPr>
        <w:t>"Hüquqi şəxslərin dövlət qeydiyyatı və dövlət reyestri haqqında" Azərbaycan Respublikası Qanununun tətbiqi ilə əlaqədar Azərbaycan Respublikasının bəzi qanunvericilik aktlarına əlavələr və dəyişikliklər edilməsi və "Məhdud məsuliyyətli müəssisələr haqqında"Azərbaycan Respublikası Qanununun qüvvədən düşmüş hesab edilməsi barədə</w:t>
      </w:r>
      <w:r w:rsidRPr="004E7A7F">
        <w:rPr>
          <w:rFonts w:ascii="Palatino Linotype" w:eastAsia="Times New Roman" w:hAnsi="Palatino Linotype" w:cs="Times New Roman"/>
          <w:color w:val="000000"/>
          <w:sz w:val="20"/>
          <w:szCs w:val="20"/>
        </w:rPr>
        <w:t>” Azərbaycan Respublikasının Qanunu (</w:t>
      </w:r>
      <w:r w:rsidRPr="004E7A7F">
        <w:rPr>
          <w:rFonts w:ascii="Palatino Linotype" w:eastAsia="Times New Roman" w:hAnsi="Palatino Linotype" w:cs="Times New Roman"/>
          <w:b/>
          <w:bCs/>
          <w:sz w:val="20"/>
          <w:szCs w:val="20"/>
        </w:rPr>
        <w:t>Azərbaycan Respublikasının qanunvericilik toplusu, 2005-ci il, № 8, maddə 684</w:t>
      </w:r>
      <w:r w:rsidRPr="004E7A7F">
        <w:rPr>
          <w:rFonts w:ascii="Palatino Linotype" w:eastAsia="Times New Roman" w:hAnsi="Palatino Linotype" w:cs="Times New Roman"/>
          <w:color w:val="000000"/>
          <w:sz w:val="20"/>
          <w:szCs w:val="20"/>
        </w:rPr>
        <w:t>)</w:t>
      </w:r>
    </w:p>
    <w:p w:rsidR="004E7A7F" w:rsidRPr="004E7A7F" w:rsidRDefault="004E7A7F" w:rsidP="004E7A7F">
      <w:pPr>
        <w:spacing w:after="180" w:line="240" w:lineRule="auto"/>
        <w:ind w:left="538" w:hanging="357"/>
        <w:jc w:val="both"/>
        <w:rPr>
          <w:rFonts w:ascii="Times New Roman" w:eastAsia="Times New Roman" w:hAnsi="Times New Roman" w:cs="Times New Roman"/>
          <w:color w:val="000000"/>
          <w:sz w:val="20"/>
          <w:szCs w:val="20"/>
          <w:lang w:val="en-US"/>
        </w:rPr>
      </w:pPr>
      <w:r w:rsidRPr="004E7A7F">
        <w:rPr>
          <w:rFonts w:ascii="Palatino Linotype" w:eastAsia="Times New Roman" w:hAnsi="Palatino Linotype" w:cs="Times New Roman"/>
          <w:b/>
          <w:bCs/>
          <w:color w:val="000000"/>
          <w:sz w:val="20"/>
          <w:szCs w:val="20"/>
        </w:rPr>
        <w:lastRenderedPageBreak/>
        <w:t>13.</w:t>
      </w:r>
      <w:r w:rsidRPr="004E7A7F">
        <w:rPr>
          <w:rFonts w:ascii="Times New Roman" w:eastAsia="Times New Roman" w:hAnsi="Times New Roman" w:cs="Times New Roman"/>
          <w:b/>
          <w:bCs/>
          <w:color w:val="000000"/>
          <w:sz w:val="14"/>
          <w:szCs w:val="14"/>
        </w:rPr>
        <w:t>    </w:t>
      </w:r>
      <w:r w:rsidRPr="004E7A7F">
        <w:rPr>
          <w:rFonts w:ascii="Palatino Linotype" w:eastAsia="Times New Roman" w:hAnsi="Palatino Linotype" w:cs="Times New Roman"/>
          <w:color w:val="000000"/>
          <w:sz w:val="20"/>
          <w:szCs w:val="20"/>
        </w:rPr>
        <w:t>24 iyun 2005-ci il tarixli </w:t>
      </w:r>
      <w:r w:rsidRPr="004E7A7F">
        <w:rPr>
          <w:rFonts w:ascii="Palatino Linotype" w:eastAsia="Times New Roman" w:hAnsi="Palatino Linotype" w:cs="Times New Roman"/>
          <w:b/>
          <w:bCs/>
          <w:color w:val="000000"/>
          <w:sz w:val="20"/>
          <w:szCs w:val="20"/>
        </w:rPr>
        <w:t>948-IIQD</w:t>
      </w:r>
      <w:r w:rsidRPr="004E7A7F">
        <w:rPr>
          <w:rFonts w:ascii="Palatino Linotype" w:eastAsia="Times New Roman" w:hAnsi="Palatino Linotype" w:cs="Times New Roman"/>
          <w:color w:val="000000"/>
          <w:sz w:val="20"/>
          <w:szCs w:val="20"/>
        </w:rPr>
        <w:t> nömrəli </w:t>
      </w:r>
      <w:r w:rsidRPr="004E7A7F">
        <w:rPr>
          <w:rFonts w:ascii="Palatino Linotype" w:eastAsia="Times New Roman" w:hAnsi="Palatino Linotype" w:cs="Lucida Sans Unicode"/>
          <w:sz w:val="20"/>
          <w:szCs w:val="20"/>
        </w:rPr>
        <w:t>"Azərbaycan Respublikası Mülki Məcəlləsinin təsdiq edilməsi, qüvvəyə minməsi və bununla bağlı hüquqi tənzimləmə məsələləri haqqında" Azərbaycan Respublikasının Qanununa və həmin qanunla təsdiq edilmiş Azərbaycan Respublikasının Mülki Məcəlləsinə dəyişikliklər və əlavələr edilməsi barədə</w:t>
      </w:r>
      <w:r w:rsidRPr="004E7A7F">
        <w:rPr>
          <w:rFonts w:ascii="Palatino Linotype" w:eastAsia="Times New Roman" w:hAnsi="Palatino Linotype" w:cs="Times New Roman"/>
          <w:color w:val="000000"/>
          <w:sz w:val="20"/>
          <w:szCs w:val="20"/>
        </w:rPr>
        <w:t>” Azərbaycan Respublikasının Qanunu (</w:t>
      </w:r>
      <w:r w:rsidRPr="004E7A7F">
        <w:rPr>
          <w:rFonts w:ascii="Palatino Linotype" w:eastAsia="Times New Roman" w:hAnsi="Palatino Linotype" w:cs="Times New Roman"/>
          <w:b/>
          <w:bCs/>
          <w:sz w:val="20"/>
          <w:szCs w:val="20"/>
        </w:rPr>
        <w:t>Azərbaycan Respublikasının qanunvericilik toplusu, 2005-ci il, № 8, maddə 692</w:t>
      </w:r>
      <w:r w:rsidRPr="004E7A7F">
        <w:rPr>
          <w:rFonts w:ascii="Palatino Linotype" w:eastAsia="Times New Roman" w:hAnsi="Palatino Linotype" w:cs="Times New Roman"/>
          <w:color w:val="000000"/>
          <w:sz w:val="20"/>
          <w:szCs w:val="20"/>
        </w:rPr>
        <w:t>)</w:t>
      </w:r>
    </w:p>
    <w:p w:rsidR="004E7A7F" w:rsidRPr="004E7A7F" w:rsidRDefault="004E7A7F" w:rsidP="004E7A7F">
      <w:pPr>
        <w:spacing w:after="180" w:line="240" w:lineRule="auto"/>
        <w:ind w:left="538" w:hanging="357"/>
        <w:jc w:val="both"/>
        <w:rPr>
          <w:rFonts w:ascii="Times New Roman" w:eastAsia="Times New Roman" w:hAnsi="Times New Roman" w:cs="Times New Roman"/>
          <w:color w:val="000000"/>
          <w:sz w:val="20"/>
          <w:szCs w:val="20"/>
          <w:lang w:val="en-US"/>
        </w:rPr>
      </w:pPr>
      <w:r w:rsidRPr="004E7A7F">
        <w:rPr>
          <w:rFonts w:ascii="Palatino Linotype" w:eastAsia="Times New Roman" w:hAnsi="Palatino Linotype" w:cs="Times New Roman"/>
          <w:b/>
          <w:bCs/>
          <w:color w:val="000000"/>
          <w:sz w:val="20"/>
          <w:szCs w:val="20"/>
        </w:rPr>
        <w:t>14.</w:t>
      </w:r>
      <w:r w:rsidRPr="004E7A7F">
        <w:rPr>
          <w:rFonts w:ascii="Times New Roman" w:eastAsia="Times New Roman" w:hAnsi="Times New Roman" w:cs="Times New Roman"/>
          <w:b/>
          <w:bCs/>
          <w:color w:val="000000"/>
          <w:sz w:val="14"/>
          <w:szCs w:val="14"/>
        </w:rPr>
        <w:t>    </w:t>
      </w:r>
      <w:r w:rsidRPr="004E7A7F">
        <w:rPr>
          <w:rFonts w:ascii="Palatino Linotype" w:eastAsia="Times New Roman" w:hAnsi="Palatino Linotype" w:cs="Lucida Sans Unicode"/>
          <w:sz w:val="20"/>
          <w:szCs w:val="20"/>
        </w:rPr>
        <w:t>24 iyun 2005-ci il </w:t>
      </w:r>
      <w:r w:rsidRPr="004E7A7F">
        <w:rPr>
          <w:rFonts w:ascii="Palatino Linotype" w:eastAsia="Times New Roman" w:hAnsi="Palatino Linotype" w:cs="Times New Roman"/>
          <w:color w:val="000000"/>
          <w:sz w:val="20"/>
          <w:szCs w:val="20"/>
        </w:rPr>
        <w:t>tarixli</w:t>
      </w:r>
      <w:r w:rsidRPr="004E7A7F">
        <w:rPr>
          <w:rFonts w:ascii="Palatino Linotype" w:eastAsia="Times New Roman" w:hAnsi="Palatino Linotype" w:cs="Lucida Sans Unicode"/>
          <w:sz w:val="20"/>
          <w:szCs w:val="20"/>
        </w:rPr>
        <w:t> </w:t>
      </w:r>
      <w:r w:rsidRPr="004E7A7F">
        <w:rPr>
          <w:rFonts w:ascii="Palatino Linotype" w:eastAsia="Times New Roman" w:hAnsi="Palatino Linotype" w:cs="Times New Roman"/>
          <w:b/>
          <w:bCs/>
          <w:color w:val="000000"/>
          <w:sz w:val="20"/>
          <w:szCs w:val="20"/>
        </w:rPr>
        <w:t>949-IIQD</w:t>
      </w:r>
      <w:r w:rsidRPr="004E7A7F">
        <w:rPr>
          <w:rFonts w:ascii="Palatino Linotype" w:eastAsia="Times New Roman" w:hAnsi="Palatino Linotype" w:cs="Times New Roman"/>
          <w:color w:val="000000"/>
          <w:sz w:val="20"/>
          <w:szCs w:val="20"/>
        </w:rPr>
        <w:t> nömrəli </w:t>
      </w:r>
      <w:r w:rsidRPr="004E7A7F">
        <w:rPr>
          <w:rFonts w:ascii="Palatino Linotype" w:eastAsia="Times New Roman" w:hAnsi="Palatino Linotype" w:cs="Lucida Sans Unicode"/>
          <w:sz w:val="20"/>
          <w:szCs w:val="20"/>
        </w:rPr>
        <w:t>“Sığorta haqqında” Azərbaycan Respublikasının Qanununa dəyişikliklər və əlavələr edilməsi barədə” Azərbaycan Respublikası Qanununun tətbiqi ilə əlaqədar Azərbaycan Respublikasının bəzi qanunvericilik aktlarında dəyişikliklər edilməsi haqqında” </w:t>
      </w:r>
      <w:r w:rsidRPr="004E7A7F">
        <w:rPr>
          <w:rFonts w:ascii="Palatino Linotype" w:eastAsia="Times New Roman" w:hAnsi="Palatino Linotype" w:cs="Times New Roman"/>
          <w:color w:val="000000"/>
          <w:sz w:val="20"/>
          <w:szCs w:val="20"/>
        </w:rPr>
        <w:t>Azərbaycan Respublikasının Qanunu (</w:t>
      </w:r>
      <w:r w:rsidRPr="004E7A7F">
        <w:rPr>
          <w:rFonts w:ascii="Palatino Linotype" w:eastAsia="Times New Roman" w:hAnsi="Palatino Linotype" w:cs="Times New Roman"/>
          <w:b/>
          <w:bCs/>
          <w:sz w:val="20"/>
          <w:szCs w:val="20"/>
        </w:rPr>
        <w:t>Azərbaycan Respublikasının qanunvericilik toplusu, 2005-ci il, № 8, maddə 693</w:t>
      </w:r>
      <w:r w:rsidRPr="004E7A7F">
        <w:rPr>
          <w:rFonts w:ascii="Palatino Linotype" w:eastAsia="Times New Roman" w:hAnsi="Palatino Linotype" w:cs="Times New Roman"/>
          <w:color w:val="000000"/>
          <w:sz w:val="20"/>
          <w:szCs w:val="20"/>
        </w:rPr>
        <w:t>)</w:t>
      </w:r>
    </w:p>
    <w:p w:rsidR="004E7A7F" w:rsidRPr="004E7A7F" w:rsidRDefault="004E7A7F" w:rsidP="004E7A7F">
      <w:pPr>
        <w:spacing w:after="180" w:line="240" w:lineRule="auto"/>
        <w:ind w:left="538" w:hanging="357"/>
        <w:jc w:val="both"/>
        <w:rPr>
          <w:rFonts w:ascii="Times New Roman" w:eastAsia="Times New Roman" w:hAnsi="Times New Roman" w:cs="Times New Roman"/>
          <w:color w:val="000000"/>
          <w:sz w:val="20"/>
          <w:szCs w:val="20"/>
          <w:lang w:val="en-US"/>
        </w:rPr>
      </w:pPr>
      <w:r w:rsidRPr="004E7A7F">
        <w:rPr>
          <w:rFonts w:ascii="Palatino Linotype" w:eastAsia="Times New Roman" w:hAnsi="Palatino Linotype" w:cs="Times New Roman"/>
          <w:b/>
          <w:bCs/>
          <w:color w:val="000000"/>
          <w:sz w:val="20"/>
          <w:szCs w:val="20"/>
        </w:rPr>
        <w:t>15.</w:t>
      </w:r>
      <w:r w:rsidRPr="004E7A7F">
        <w:rPr>
          <w:rFonts w:ascii="Times New Roman" w:eastAsia="Times New Roman" w:hAnsi="Times New Roman" w:cs="Times New Roman"/>
          <w:b/>
          <w:bCs/>
          <w:color w:val="000000"/>
          <w:sz w:val="14"/>
          <w:szCs w:val="14"/>
        </w:rPr>
        <w:t>    </w:t>
      </w:r>
      <w:r w:rsidRPr="004E7A7F">
        <w:rPr>
          <w:rFonts w:ascii="Palatino Linotype" w:eastAsia="Times New Roman" w:hAnsi="Palatino Linotype" w:cs="Times New Roman"/>
          <w:color w:val="000000"/>
          <w:sz w:val="20"/>
          <w:szCs w:val="20"/>
        </w:rPr>
        <w:t>20 sentyabr 2005-ci il tarixli 995-IIQD nömrəli Azərbaycan Respublikasının Qanunu (</w:t>
      </w:r>
      <w:r w:rsidRPr="004E7A7F">
        <w:rPr>
          <w:rFonts w:ascii="Palatino Linotype" w:eastAsia="Times New Roman" w:hAnsi="Palatino Linotype" w:cs="Times New Roman"/>
          <w:b/>
          <w:bCs/>
          <w:color w:val="000000"/>
          <w:sz w:val="20"/>
          <w:szCs w:val="20"/>
        </w:rPr>
        <w:t>Azərbaycan Respublikasının Qanunvericilik Toplusu, 2005-ci il, № 11, maddə 995</w:t>
      </w:r>
      <w:r w:rsidRPr="004E7A7F">
        <w:rPr>
          <w:rFonts w:ascii="Palatino Linotype" w:eastAsia="Times New Roman" w:hAnsi="Palatino Linotype" w:cs="Times New Roman"/>
          <w:color w:val="000000"/>
          <w:sz w:val="20"/>
          <w:szCs w:val="20"/>
        </w:rPr>
        <w:t>)</w:t>
      </w:r>
    </w:p>
    <w:p w:rsidR="004E7A7F" w:rsidRPr="004E7A7F" w:rsidRDefault="004E7A7F" w:rsidP="004E7A7F">
      <w:pPr>
        <w:spacing w:after="180" w:line="240" w:lineRule="auto"/>
        <w:ind w:left="538" w:hanging="357"/>
        <w:jc w:val="both"/>
        <w:rPr>
          <w:rFonts w:ascii="Times New Roman" w:eastAsia="Times New Roman" w:hAnsi="Times New Roman" w:cs="Times New Roman"/>
          <w:color w:val="000000"/>
          <w:sz w:val="20"/>
          <w:szCs w:val="20"/>
          <w:lang w:val="en-US"/>
        </w:rPr>
      </w:pPr>
      <w:r w:rsidRPr="004E7A7F">
        <w:rPr>
          <w:rFonts w:ascii="Palatino Linotype" w:eastAsia="Times New Roman" w:hAnsi="Palatino Linotype" w:cs="Times New Roman"/>
          <w:b/>
          <w:bCs/>
          <w:color w:val="000000"/>
          <w:sz w:val="20"/>
          <w:szCs w:val="20"/>
        </w:rPr>
        <w:t>16.</w:t>
      </w:r>
      <w:r w:rsidRPr="004E7A7F">
        <w:rPr>
          <w:rFonts w:ascii="Times New Roman" w:eastAsia="Times New Roman" w:hAnsi="Times New Roman" w:cs="Times New Roman"/>
          <w:b/>
          <w:bCs/>
          <w:color w:val="000000"/>
          <w:sz w:val="14"/>
          <w:szCs w:val="14"/>
        </w:rPr>
        <w:t>    </w:t>
      </w:r>
      <w:r w:rsidRPr="004E7A7F">
        <w:rPr>
          <w:rFonts w:ascii="Palatino Linotype" w:eastAsia="Times New Roman" w:hAnsi="Palatino Linotype" w:cs="Times New Roman"/>
          <w:color w:val="000000"/>
          <w:sz w:val="20"/>
          <w:szCs w:val="20"/>
        </w:rPr>
        <w:t>21 oktyabr 2005-ci il tarixli 1038-IIQD nömrəli  Azərbaycan Respublikasının Qanunu (</w:t>
      </w:r>
      <w:r w:rsidRPr="004E7A7F">
        <w:rPr>
          <w:rFonts w:ascii="Palatino Linotype" w:eastAsia="Times New Roman" w:hAnsi="Palatino Linotype" w:cs="Times New Roman"/>
          <w:b/>
          <w:bCs/>
          <w:color w:val="000000"/>
          <w:sz w:val="20"/>
          <w:szCs w:val="20"/>
        </w:rPr>
        <w:t>“Azərbaycan” qəzeti, 14 dekabr 2005-ci il, Azərbaycan Respublikasının qanunvericilik toplusu, 2005-ci il, № 12, maddə 1085</w:t>
      </w:r>
      <w:r w:rsidRPr="004E7A7F">
        <w:rPr>
          <w:rFonts w:ascii="Palatino Linotype" w:eastAsia="Times New Roman" w:hAnsi="Palatino Linotype" w:cs="Times New Roman"/>
          <w:color w:val="000000"/>
          <w:sz w:val="20"/>
          <w:szCs w:val="20"/>
        </w:rPr>
        <w:t>)</w:t>
      </w:r>
    </w:p>
    <w:p w:rsidR="004E7A7F" w:rsidRPr="004E7A7F" w:rsidRDefault="004E7A7F" w:rsidP="004E7A7F">
      <w:pPr>
        <w:spacing w:after="180" w:line="240" w:lineRule="auto"/>
        <w:ind w:left="538" w:hanging="357"/>
        <w:jc w:val="both"/>
        <w:rPr>
          <w:rFonts w:ascii="Times New Roman" w:eastAsia="Times New Roman" w:hAnsi="Times New Roman" w:cs="Times New Roman"/>
          <w:color w:val="000000"/>
          <w:sz w:val="20"/>
          <w:szCs w:val="20"/>
          <w:lang w:val="en-US"/>
        </w:rPr>
      </w:pPr>
      <w:r w:rsidRPr="004E7A7F">
        <w:rPr>
          <w:rFonts w:ascii="Palatino Linotype" w:eastAsia="Times New Roman" w:hAnsi="Palatino Linotype" w:cs="Times New Roman"/>
          <w:b/>
          <w:bCs/>
          <w:color w:val="000000"/>
          <w:sz w:val="20"/>
          <w:szCs w:val="20"/>
        </w:rPr>
        <w:t>17.</w:t>
      </w:r>
      <w:r w:rsidRPr="004E7A7F">
        <w:rPr>
          <w:rFonts w:ascii="Times New Roman" w:eastAsia="Times New Roman" w:hAnsi="Times New Roman" w:cs="Times New Roman"/>
          <w:b/>
          <w:bCs/>
          <w:color w:val="000000"/>
          <w:sz w:val="14"/>
          <w:szCs w:val="14"/>
        </w:rPr>
        <w:t>    </w:t>
      </w:r>
      <w:r w:rsidRPr="004E7A7F">
        <w:rPr>
          <w:rFonts w:ascii="Palatino Linotype" w:eastAsia="Times New Roman" w:hAnsi="Palatino Linotype" w:cs="Times New Roman"/>
          <w:color w:val="000000"/>
          <w:sz w:val="20"/>
          <w:szCs w:val="20"/>
        </w:rPr>
        <w:t>23 dekabr 2005-ci il tarixli </w:t>
      </w:r>
      <w:r w:rsidRPr="004E7A7F">
        <w:rPr>
          <w:rFonts w:ascii="Palatino Linotype" w:eastAsia="Times New Roman" w:hAnsi="Palatino Linotype" w:cs="Times New Roman"/>
          <w:b/>
          <w:bCs/>
          <w:color w:val="000000"/>
          <w:sz w:val="20"/>
          <w:szCs w:val="20"/>
        </w:rPr>
        <w:t>39-IIIQD</w:t>
      </w:r>
      <w:r w:rsidRPr="004E7A7F">
        <w:rPr>
          <w:rFonts w:ascii="Palatino Linotype" w:eastAsia="Times New Roman" w:hAnsi="Palatino Linotype" w:cs="Times New Roman"/>
          <w:color w:val="000000"/>
          <w:sz w:val="20"/>
          <w:szCs w:val="20"/>
        </w:rPr>
        <w:t>  nömrəli Azərbaycan Respublikasının Qanunu (</w:t>
      </w:r>
      <w:r w:rsidRPr="004E7A7F">
        <w:rPr>
          <w:rFonts w:ascii="Palatino Linotype" w:eastAsia="Times New Roman" w:hAnsi="Palatino Linotype" w:cs="Times New Roman"/>
          <w:b/>
          <w:bCs/>
          <w:color w:val="000000"/>
          <w:sz w:val="20"/>
          <w:szCs w:val="20"/>
        </w:rPr>
        <w:t>Azərbaycan Respublikasının Qanunvericilik Toplusu, 2006-cı il, № 2, maddə 68</w:t>
      </w:r>
      <w:r w:rsidRPr="004E7A7F">
        <w:rPr>
          <w:rFonts w:ascii="Palatino Linotype" w:eastAsia="Times New Roman" w:hAnsi="Palatino Linotype" w:cs="Times New Roman"/>
          <w:color w:val="000000"/>
          <w:sz w:val="20"/>
          <w:szCs w:val="20"/>
        </w:rPr>
        <w:t>)</w:t>
      </w:r>
    </w:p>
    <w:p w:rsidR="004E7A7F" w:rsidRPr="004E7A7F" w:rsidRDefault="004E7A7F" w:rsidP="004E7A7F">
      <w:pPr>
        <w:spacing w:after="180" w:line="240" w:lineRule="auto"/>
        <w:ind w:left="538" w:hanging="357"/>
        <w:jc w:val="both"/>
        <w:rPr>
          <w:rFonts w:ascii="Times New Roman" w:eastAsia="Times New Roman" w:hAnsi="Times New Roman" w:cs="Times New Roman"/>
          <w:color w:val="000000"/>
          <w:sz w:val="20"/>
          <w:szCs w:val="20"/>
          <w:lang w:val="en-US"/>
        </w:rPr>
      </w:pPr>
      <w:r w:rsidRPr="004E7A7F">
        <w:rPr>
          <w:rFonts w:ascii="Palatino Linotype" w:eastAsia="Times New Roman" w:hAnsi="Palatino Linotype" w:cs="Times New Roman"/>
          <w:b/>
          <w:bCs/>
          <w:color w:val="000000"/>
          <w:sz w:val="20"/>
          <w:szCs w:val="20"/>
        </w:rPr>
        <w:t>18.</w:t>
      </w:r>
      <w:r w:rsidRPr="004E7A7F">
        <w:rPr>
          <w:rFonts w:ascii="Times New Roman" w:eastAsia="Times New Roman" w:hAnsi="Times New Roman" w:cs="Times New Roman"/>
          <w:b/>
          <w:bCs/>
          <w:color w:val="000000"/>
          <w:sz w:val="14"/>
          <w:szCs w:val="14"/>
        </w:rPr>
        <w:t>    </w:t>
      </w:r>
      <w:r w:rsidRPr="004E7A7F">
        <w:rPr>
          <w:rFonts w:ascii="Palatino Linotype" w:eastAsia="Times New Roman" w:hAnsi="Palatino Linotype" w:cs="Times New Roman"/>
          <w:color w:val="000000"/>
          <w:sz w:val="20"/>
          <w:szCs w:val="20"/>
        </w:rPr>
        <w:t>3 mart 2006-cı il tarixli 80-IIIQD nömrəli “Azərbaycan Respublikasının Mülki məcəlləsinə əlavə edilməsi barədə” Azərbaycan Respublikasının Qanunu (</w:t>
      </w:r>
      <w:r w:rsidRPr="004E7A7F">
        <w:rPr>
          <w:rFonts w:ascii="Palatino Linotype" w:eastAsia="Times New Roman" w:hAnsi="Palatino Linotype" w:cs="Times New Roman"/>
          <w:b/>
          <w:bCs/>
          <w:sz w:val="20"/>
          <w:szCs w:val="20"/>
        </w:rPr>
        <w:t>Azərbaycan Respublikasının qanunvericilik toplusu, 2006-cı il, № 5, maddə 387</w:t>
      </w:r>
      <w:r w:rsidRPr="004E7A7F">
        <w:rPr>
          <w:rFonts w:ascii="Palatino Linotype" w:eastAsia="Times New Roman" w:hAnsi="Palatino Linotype" w:cs="Times New Roman"/>
          <w:color w:val="000000"/>
          <w:sz w:val="20"/>
          <w:szCs w:val="20"/>
        </w:rPr>
        <w:t>)</w:t>
      </w:r>
    </w:p>
    <w:p w:rsidR="004E7A7F" w:rsidRPr="004E7A7F" w:rsidRDefault="004E7A7F" w:rsidP="004E7A7F">
      <w:pPr>
        <w:spacing w:after="180" w:line="240" w:lineRule="auto"/>
        <w:ind w:left="538" w:hanging="357"/>
        <w:jc w:val="both"/>
        <w:rPr>
          <w:rFonts w:ascii="Times New Roman" w:eastAsia="Times New Roman" w:hAnsi="Times New Roman" w:cs="Times New Roman"/>
          <w:color w:val="000000"/>
          <w:sz w:val="20"/>
          <w:szCs w:val="20"/>
          <w:lang w:val="en-US"/>
        </w:rPr>
      </w:pPr>
      <w:r w:rsidRPr="004E7A7F">
        <w:rPr>
          <w:rFonts w:ascii="Palatino Linotype" w:eastAsia="Times New Roman" w:hAnsi="Palatino Linotype" w:cs="Times New Roman"/>
          <w:b/>
          <w:bCs/>
          <w:color w:val="000000"/>
          <w:sz w:val="20"/>
          <w:szCs w:val="20"/>
        </w:rPr>
        <w:t>19.</w:t>
      </w:r>
      <w:r w:rsidRPr="004E7A7F">
        <w:rPr>
          <w:rFonts w:ascii="Times New Roman" w:eastAsia="Times New Roman" w:hAnsi="Times New Roman" w:cs="Times New Roman"/>
          <w:b/>
          <w:bCs/>
          <w:color w:val="000000"/>
          <w:sz w:val="14"/>
          <w:szCs w:val="14"/>
        </w:rPr>
        <w:t>    </w:t>
      </w:r>
      <w:r w:rsidRPr="004E7A7F">
        <w:rPr>
          <w:rFonts w:ascii="Palatino Linotype" w:eastAsia="Times New Roman" w:hAnsi="Palatino Linotype" w:cs="Times New Roman"/>
          <w:color w:val="000000"/>
          <w:sz w:val="20"/>
          <w:szCs w:val="20"/>
        </w:rPr>
        <w:t>3 mart 2006-cı il tarixli</w:t>
      </w:r>
      <w:r w:rsidRPr="004E7A7F">
        <w:rPr>
          <w:rFonts w:ascii="Palatino Linotype" w:eastAsia="Times New Roman" w:hAnsi="Palatino Linotype" w:cs="Times New Roman"/>
          <w:color w:val="000000"/>
          <w:spacing w:val="-6"/>
          <w:sz w:val="20"/>
          <w:szCs w:val="20"/>
        </w:rPr>
        <w:t> 82-IIIQD nömrəli </w:t>
      </w:r>
      <w:r w:rsidRPr="004E7A7F">
        <w:rPr>
          <w:rFonts w:ascii="Palatino Linotype" w:eastAsia="Times New Roman" w:hAnsi="Palatino Linotype" w:cs="Times New Roman"/>
          <w:color w:val="000000"/>
          <w:sz w:val="20"/>
          <w:szCs w:val="20"/>
        </w:rPr>
        <w:t>Azərbaycan Respublikasının Qanunu (</w:t>
      </w:r>
      <w:r w:rsidRPr="004E7A7F">
        <w:rPr>
          <w:rFonts w:ascii="Palatino Linotype" w:eastAsia="Times New Roman" w:hAnsi="Palatino Linotype" w:cs="Times New Roman"/>
          <w:b/>
          <w:bCs/>
          <w:color w:val="000000"/>
          <w:sz w:val="20"/>
          <w:szCs w:val="20"/>
        </w:rPr>
        <w:t>Azərbaycan Respublikasının qanunvericilik toplusu, 2006-cı il, № 3, maddə 225)</w:t>
      </w:r>
    </w:p>
    <w:p w:rsidR="004E7A7F" w:rsidRPr="004E7A7F" w:rsidRDefault="004E7A7F" w:rsidP="004E7A7F">
      <w:pPr>
        <w:spacing w:before="120" w:after="120" w:line="240" w:lineRule="auto"/>
        <w:ind w:left="714" w:hanging="357"/>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0"/>
          <w:szCs w:val="20"/>
        </w:rPr>
        <w:t>20.</w:t>
      </w:r>
      <w:r w:rsidRPr="004E7A7F">
        <w:rPr>
          <w:rFonts w:ascii="Times New Roman" w:eastAsia="Times New Roman" w:hAnsi="Times New Roman" w:cs="Times New Roman"/>
          <w:b/>
          <w:bCs/>
          <w:color w:val="000000"/>
          <w:sz w:val="14"/>
          <w:szCs w:val="14"/>
        </w:rPr>
        <w:t>    </w:t>
      </w:r>
      <w:r w:rsidRPr="004E7A7F">
        <w:rPr>
          <w:rFonts w:ascii="Palatino Linotype" w:eastAsia="Times New Roman" w:hAnsi="Palatino Linotype" w:cs="Times New Roman"/>
          <w:color w:val="000000"/>
          <w:sz w:val="20"/>
          <w:szCs w:val="20"/>
        </w:rPr>
        <w:t>21 aprel 2006-cı il tarixli 100-IIIQD nömrəli Azərbaycan Respublikasının Qanunu (</w:t>
      </w:r>
      <w:r w:rsidRPr="004E7A7F">
        <w:rPr>
          <w:rFonts w:ascii="Palatino Linotype" w:eastAsia="Times New Roman" w:hAnsi="Palatino Linotype" w:cs="Times New Roman"/>
          <w:b/>
          <w:bCs/>
          <w:color w:val="000000"/>
          <w:sz w:val="20"/>
          <w:szCs w:val="20"/>
        </w:rPr>
        <w:t>Azərbaycan Respublikasının Qanunvericilik Toplusu, 2006-cı il, № 6, maddə 478</w:t>
      </w:r>
      <w:r w:rsidRPr="004E7A7F">
        <w:rPr>
          <w:rFonts w:ascii="Palatino Linotype" w:eastAsia="Times New Roman" w:hAnsi="Palatino Linotype" w:cs="Times New Roman"/>
          <w:color w:val="000000"/>
          <w:sz w:val="20"/>
          <w:szCs w:val="20"/>
        </w:rPr>
        <w:t>)</w:t>
      </w:r>
    </w:p>
    <w:p w:rsidR="004E7A7F" w:rsidRPr="004E7A7F" w:rsidRDefault="004E7A7F" w:rsidP="004E7A7F">
      <w:pPr>
        <w:spacing w:before="120" w:after="120" w:line="240" w:lineRule="auto"/>
        <w:ind w:left="714" w:hanging="357"/>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0"/>
          <w:szCs w:val="20"/>
        </w:rPr>
        <w:t>21.</w:t>
      </w:r>
      <w:r w:rsidRPr="004E7A7F">
        <w:rPr>
          <w:rFonts w:ascii="Times New Roman" w:eastAsia="Times New Roman" w:hAnsi="Times New Roman" w:cs="Times New Roman"/>
          <w:b/>
          <w:bCs/>
          <w:color w:val="000000"/>
          <w:sz w:val="14"/>
          <w:szCs w:val="14"/>
        </w:rPr>
        <w:t>    </w:t>
      </w:r>
      <w:r w:rsidRPr="004E7A7F">
        <w:rPr>
          <w:rFonts w:ascii="Palatino Linotype" w:eastAsia="Times New Roman" w:hAnsi="Palatino Linotype" w:cs="Times New Roman"/>
          <w:color w:val="000000"/>
          <w:sz w:val="20"/>
          <w:szCs w:val="20"/>
        </w:rPr>
        <w:t>20 oktyabr 2006-cı il 167-IIIQD nömrəli </w:t>
      </w:r>
      <w:r w:rsidRPr="004E7A7F">
        <w:rPr>
          <w:rFonts w:ascii="Palatino Linotype" w:eastAsia="Times New Roman" w:hAnsi="Palatino Linotype" w:cs="Lucida Sans Unicode"/>
          <w:color w:val="000000"/>
          <w:sz w:val="20"/>
          <w:szCs w:val="20"/>
        </w:rPr>
        <w:t>Azərbaycan Respublikasının Qanununa </w:t>
      </w:r>
      <w:r w:rsidRPr="004E7A7F">
        <w:rPr>
          <w:rFonts w:ascii="Palatino Linotype" w:eastAsia="Times New Roman" w:hAnsi="Palatino Linotype" w:cs="Times New Roman"/>
          <w:b/>
          <w:bCs/>
          <w:color w:val="000000"/>
          <w:sz w:val="20"/>
          <w:szCs w:val="20"/>
        </w:rPr>
        <w:t>Azərbaycan Respublikasının Qanunvericilik Toplusu, 2006-cı il, № 12, maddə 1005</w:t>
      </w:r>
      <w:r w:rsidRPr="004E7A7F">
        <w:rPr>
          <w:rFonts w:ascii="Palatino Linotype" w:eastAsia="Times New Roman" w:hAnsi="Palatino Linotype" w:cs="Times New Roman"/>
          <w:color w:val="000000"/>
          <w:sz w:val="20"/>
          <w:szCs w:val="20"/>
        </w:rPr>
        <w:t>)</w:t>
      </w:r>
    </w:p>
    <w:p w:rsidR="004E7A7F" w:rsidRPr="004E7A7F" w:rsidRDefault="004E7A7F" w:rsidP="004E7A7F">
      <w:pPr>
        <w:spacing w:before="120" w:after="120" w:line="240" w:lineRule="auto"/>
        <w:ind w:left="714" w:hanging="357"/>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0"/>
          <w:szCs w:val="20"/>
        </w:rPr>
        <w:t>22.</w:t>
      </w:r>
      <w:r w:rsidRPr="004E7A7F">
        <w:rPr>
          <w:rFonts w:ascii="Times New Roman" w:eastAsia="Times New Roman" w:hAnsi="Times New Roman" w:cs="Times New Roman"/>
          <w:b/>
          <w:bCs/>
          <w:color w:val="000000"/>
          <w:sz w:val="14"/>
          <w:szCs w:val="14"/>
        </w:rPr>
        <w:t>    </w:t>
      </w:r>
      <w:r w:rsidRPr="004E7A7F">
        <w:rPr>
          <w:rFonts w:ascii="Palatino Linotype" w:eastAsia="Times New Roman" w:hAnsi="Palatino Linotype" w:cs="Times New Roman"/>
          <w:color w:val="000000"/>
          <w:sz w:val="20"/>
          <w:szCs w:val="20"/>
        </w:rPr>
        <w:t>01 fevral 2007-cı il tarixli 234-IIIQ</w:t>
      </w:r>
      <w:r w:rsidRPr="004E7A7F">
        <w:rPr>
          <w:rFonts w:ascii="Palatino Linotype" w:eastAsia="Times New Roman" w:hAnsi="Palatino Linotype" w:cs="Times New Roman"/>
          <w:color w:val="FF0000"/>
          <w:sz w:val="20"/>
          <w:szCs w:val="20"/>
        </w:rPr>
        <w:t> </w:t>
      </w:r>
      <w:r w:rsidRPr="004E7A7F">
        <w:rPr>
          <w:rFonts w:ascii="Palatino Linotype" w:eastAsia="Times New Roman" w:hAnsi="Palatino Linotype" w:cs="Times New Roman"/>
          <w:color w:val="000000"/>
          <w:sz w:val="20"/>
          <w:szCs w:val="20"/>
        </w:rPr>
        <w:t>nömrəli</w:t>
      </w:r>
      <w:r w:rsidRPr="004E7A7F">
        <w:rPr>
          <w:rFonts w:ascii="Palatino Linotype" w:eastAsia="Times New Roman" w:hAnsi="Palatino Linotype" w:cs="Times New Roman"/>
          <w:b/>
          <w:bCs/>
          <w:color w:val="000000"/>
          <w:sz w:val="20"/>
          <w:szCs w:val="20"/>
        </w:rPr>
        <w:t> </w:t>
      </w:r>
      <w:r w:rsidRPr="004E7A7F">
        <w:rPr>
          <w:rFonts w:ascii="Palatino Linotype" w:eastAsia="Times New Roman" w:hAnsi="Palatino Linotype" w:cs="Times New Roman"/>
          <w:color w:val="000000"/>
          <w:sz w:val="20"/>
          <w:szCs w:val="20"/>
        </w:rPr>
        <w:t>Azərbaycan Respublikasının Qanunu (</w:t>
      </w:r>
      <w:r w:rsidRPr="004E7A7F">
        <w:rPr>
          <w:rFonts w:ascii="Palatino Linotype" w:eastAsia="Times New Roman" w:hAnsi="Palatino Linotype" w:cs="Times New Roman"/>
          <w:b/>
          <w:bCs/>
          <w:color w:val="000000"/>
          <w:sz w:val="20"/>
          <w:szCs w:val="20"/>
        </w:rPr>
        <w:t>Azərbaycan Respublikasının Qanunvericilik Toplusu, 2007-ci il, № 2, maddə 80</w:t>
      </w:r>
      <w:r w:rsidRPr="004E7A7F">
        <w:rPr>
          <w:rFonts w:ascii="Palatino Linotype" w:eastAsia="Times New Roman" w:hAnsi="Palatino Linotype" w:cs="Times New Roman"/>
          <w:color w:val="000000"/>
          <w:sz w:val="20"/>
          <w:szCs w:val="20"/>
        </w:rPr>
        <w:t>)</w:t>
      </w:r>
    </w:p>
    <w:p w:rsidR="004E7A7F" w:rsidRPr="004E7A7F" w:rsidRDefault="004E7A7F" w:rsidP="004E7A7F">
      <w:pPr>
        <w:spacing w:before="120" w:after="120" w:line="240" w:lineRule="auto"/>
        <w:ind w:left="714" w:hanging="357"/>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0"/>
          <w:szCs w:val="20"/>
        </w:rPr>
        <w:t>23.</w:t>
      </w:r>
      <w:r w:rsidRPr="004E7A7F">
        <w:rPr>
          <w:rFonts w:ascii="Times New Roman" w:eastAsia="Times New Roman" w:hAnsi="Times New Roman" w:cs="Times New Roman"/>
          <w:b/>
          <w:bCs/>
          <w:color w:val="000000"/>
          <w:sz w:val="14"/>
          <w:szCs w:val="14"/>
        </w:rPr>
        <w:t>    </w:t>
      </w:r>
      <w:r w:rsidRPr="004E7A7F">
        <w:rPr>
          <w:rFonts w:ascii="Palatino Linotype" w:eastAsia="Times New Roman" w:hAnsi="Palatino Linotype" w:cs="Times New Roman"/>
          <w:color w:val="000000"/>
          <w:sz w:val="20"/>
          <w:szCs w:val="20"/>
        </w:rPr>
        <w:t>17 aprel 2007-ci il 313-IIIQD nömrəli Azərbaycan Respublikasının Qanunu (</w:t>
      </w:r>
      <w:r w:rsidRPr="004E7A7F">
        <w:rPr>
          <w:rFonts w:ascii="Palatino Linotype" w:eastAsia="Times New Roman" w:hAnsi="Palatino Linotype" w:cs="Times New Roman"/>
          <w:b/>
          <w:bCs/>
          <w:color w:val="000000"/>
          <w:sz w:val="20"/>
          <w:szCs w:val="20"/>
        </w:rPr>
        <w:t>Azərbaycan Respublikasının qanunvericilik toplusu, 2007-ci il, № 6, maddə 560</w:t>
      </w:r>
      <w:r w:rsidRPr="004E7A7F">
        <w:rPr>
          <w:rFonts w:ascii="Palatino Linotype" w:eastAsia="Times New Roman" w:hAnsi="Palatino Linotype" w:cs="Times New Roman"/>
          <w:color w:val="000000"/>
          <w:sz w:val="20"/>
          <w:szCs w:val="20"/>
        </w:rPr>
        <w:t>)</w:t>
      </w:r>
    </w:p>
    <w:p w:rsidR="004E7A7F" w:rsidRPr="004E7A7F" w:rsidRDefault="004E7A7F" w:rsidP="004E7A7F">
      <w:pPr>
        <w:spacing w:before="120" w:after="120" w:line="240" w:lineRule="auto"/>
        <w:ind w:left="714" w:hanging="357"/>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0"/>
          <w:szCs w:val="20"/>
        </w:rPr>
        <w:t>24.</w:t>
      </w:r>
      <w:r w:rsidRPr="004E7A7F">
        <w:rPr>
          <w:rFonts w:ascii="Times New Roman" w:eastAsia="Times New Roman" w:hAnsi="Times New Roman" w:cs="Times New Roman"/>
          <w:b/>
          <w:bCs/>
          <w:color w:val="000000"/>
          <w:sz w:val="14"/>
          <w:szCs w:val="14"/>
        </w:rPr>
        <w:t>    </w:t>
      </w:r>
      <w:r w:rsidRPr="004E7A7F">
        <w:rPr>
          <w:rFonts w:ascii="Palatino Linotype" w:eastAsia="Times New Roman" w:hAnsi="Palatino Linotype" w:cs="Times New Roman"/>
          <w:color w:val="000000"/>
          <w:sz w:val="20"/>
          <w:szCs w:val="20"/>
        </w:rPr>
        <w:t>17 aprel 2007-ci il tarixli 315-IIIQD nömrəli Azərbaycan Respublikasının Qanunu (</w:t>
      </w:r>
      <w:r w:rsidRPr="004E7A7F">
        <w:rPr>
          <w:rFonts w:ascii="Palatino Linotype" w:eastAsia="Times New Roman" w:hAnsi="Palatino Linotype" w:cs="Times New Roman"/>
          <w:b/>
          <w:bCs/>
          <w:color w:val="000000"/>
          <w:sz w:val="20"/>
          <w:szCs w:val="20"/>
        </w:rPr>
        <w:t>Azərbaycan Respublikasının Qanunvericilik Toplusu, 2007-ci il, № 8, maddə 745</w:t>
      </w:r>
      <w:r w:rsidRPr="004E7A7F">
        <w:rPr>
          <w:rFonts w:ascii="Palatino Linotype" w:eastAsia="Times New Roman" w:hAnsi="Palatino Linotype" w:cs="Times New Roman"/>
          <w:color w:val="000000"/>
          <w:sz w:val="20"/>
          <w:szCs w:val="20"/>
        </w:rPr>
        <w:t>)</w:t>
      </w:r>
    </w:p>
    <w:p w:rsidR="004E7A7F" w:rsidRPr="004E7A7F" w:rsidRDefault="004E7A7F" w:rsidP="004E7A7F">
      <w:pPr>
        <w:spacing w:before="120" w:after="120" w:line="240" w:lineRule="auto"/>
        <w:ind w:left="714" w:hanging="357"/>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0"/>
          <w:szCs w:val="20"/>
        </w:rPr>
        <w:t>25.</w:t>
      </w:r>
      <w:r w:rsidRPr="004E7A7F">
        <w:rPr>
          <w:rFonts w:ascii="Times New Roman" w:eastAsia="Times New Roman" w:hAnsi="Times New Roman" w:cs="Times New Roman"/>
          <w:b/>
          <w:bCs/>
          <w:color w:val="000000"/>
          <w:sz w:val="14"/>
          <w:szCs w:val="14"/>
        </w:rPr>
        <w:t>    </w:t>
      </w:r>
      <w:r w:rsidRPr="004E7A7F">
        <w:rPr>
          <w:rFonts w:ascii="Palatino Linotype" w:eastAsia="Times New Roman" w:hAnsi="Palatino Linotype" w:cs="Times New Roman"/>
          <w:color w:val="000000"/>
          <w:sz w:val="20"/>
          <w:szCs w:val="20"/>
        </w:rPr>
        <w:t>9 oktyabr 2007-ci il tarixli 428-IIIQD nömrəli Azərbaycan Respublikasının Qanunu(</w:t>
      </w:r>
      <w:r w:rsidRPr="004E7A7F">
        <w:rPr>
          <w:rFonts w:ascii="Palatino Linotype" w:eastAsia="Times New Roman" w:hAnsi="Palatino Linotype" w:cs="Times New Roman"/>
          <w:b/>
          <w:bCs/>
          <w:color w:val="000000"/>
          <w:sz w:val="20"/>
          <w:szCs w:val="20"/>
        </w:rPr>
        <w:t>Azərbaycan Respublikasının Qanunvericilik Toplusu, 2007-ci il, № 10, maddə 937</w:t>
      </w:r>
      <w:r w:rsidRPr="004E7A7F">
        <w:rPr>
          <w:rFonts w:ascii="Palatino Linotype" w:eastAsia="Times New Roman" w:hAnsi="Palatino Linotype" w:cs="Times New Roman"/>
          <w:color w:val="000000"/>
          <w:sz w:val="20"/>
          <w:szCs w:val="20"/>
        </w:rPr>
        <w:t>)</w:t>
      </w:r>
    </w:p>
    <w:p w:rsidR="004E7A7F" w:rsidRPr="004E7A7F" w:rsidRDefault="004E7A7F" w:rsidP="004E7A7F">
      <w:pPr>
        <w:spacing w:before="120" w:after="120" w:line="240" w:lineRule="auto"/>
        <w:ind w:left="714" w:hanging="357"/>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0"/>
          <w:szCs w:val="20"/>
        </w:rPr>
        <w:t>26.</w:t>
      </w:r>
      <w:r w:rsidRPr="004E7A7F">
        <w:rPr>
          <w:rFonts w:ascii="Times New Roman" w:eastAsia="Times New Roman" w:hAnsi="Times New Roman" w:cs="Times New Roman"/>
          <w:b/>
          <w:bCs/>
          <w:color w:val="000000"/>
          <w:sz w:val="14"/>
          <w:szCs w:val="14"/>
        </w:rPr>
        <w:t>    </w:t>
      </w:r>
      <w:r w:rsidRPr="004E7A7F">
        <w:rPr>
          <w:rFonts w:ascii="Palatino Linotype" w:eastAsia="Times New Roman" w:hAnsi="Palatino Linotype" w:cs="Times New Roman"/>
          <w:color w:val="000000"/>
          <w:sz w:val="20"/>
          <w:szCs w:val="20"/>
        </w:rPr>
        <w:t>9 oktyabr 2007-ci il tarixli 430-IIIQD nömrəli Azərbaycan Respublikasının Qanunu (</w:t>
      </w:r>
      <w:r w:rsidRPr="004E7A7F">
        <w:rPr>
          <w:rFonts w:ascii="Palatino Linotype" w:eastAsia="Times New Roman" w:hAnsi="Palatino Linotype" w:cs="Times New Roman"/>
          <w:b/>
          <w:bCs/>
          <w:sz w:val="20"/>
          <w:szCs w:val="20"/>
        </w:rPr>
        <w:t>Azərbaycan Respublikasının qanunvericilik toplusu, 2007-cı il, № 11, maddə 1053</w:t>
      </w:r>
      <w:r w:rsidRPr="004E7A7F">
        <w:rPr>
          <w:rFonts w:ascii="Palatino Linotype" w:eastAsia="Times New Roman" w:hAnsi="Palatino Linotype" w:cs="Times New Roman"/>
          <w:color w:val="000000"/>
          <w:sz w:val="20"/>
          <w:szCs w:val="20"/>
        </w:rPr>
        <w:t>)</w:t>
      </w:r>
    </w:p>
    <w:p w:rsidR="004E7A7F" w:rsidRPr="004E7A7F" w:rsidRDefault="004E7A7F" w:rsidP="004E7A7F">
      <w:pPr>
        <w:spacing w:before="120" w:after="120" w:line="240" w:lineRule="auto"/>
        <w:ind w:left="714" w:hanging="357"/>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0"/>
          <w:szCs w:val="20"/>
        </w:rPr>
        <w:t>27.</w:t>
      </w:r>
      <w:r w:rsidRPr="004E7A7F">
        <w:rPr>
          <w:rFonts w:ascii="Times New Roman" w:eastAsia="Times New Roman" w:hAnsi="Times New Roman" w:cs="Times New Roman"/>
          <w:b/>
          <w:bCs/>
          <w:color w:val="000000"/>
          <w:sz w:val="14"/>
          <w:szCs w:val="14"/>
        </w:rPr>
        <w:t>    </w:t>
      </w:r>
      <w:r w:rsidRPr="004E7A7F">
        <w:rPr>
          <w:rFonts w:ascii="Palatino Linotype" w:eastAsia="Times New Roman" w:hAnsi="Palatino Linotype" w:cs="Times New Roman"/>
          <w:color w:val="000000"/>
          <w:sz w:val="20"/>
          <w:szCs w:val="20"/>
        </w:rPr>
        <w:t>7 dekabr 2007-ci il tarixli 506-IIIQD nömrəli Azərbaycan Respublikası Qanunu (</w:t>
      </w:r>
      <w:r w:rsidRPr="004E7A7F">
        <w:rPr>
          <w:rFonts w:ascii="Palatino Linotype" w:eastAsia="Times New Roman" w:hAnsi="Palatino Linotype" w:cs="Times New Roman"/>
          <w:b/>
          <w:bCs/>
          <w:color w:val="000000"/>
          <w:sz w:val="20"/>
          <w:szCs w:val="20"/>
        </w:rPr>
        <w:t>Azərbaycan  Respublikasının Qanunvericilik Toplusu, 2007-ci il, №12, maddə 1215</w:t>
      </w:r>
      <w:r w:rsidRPr="004E7A7F">
        <w:rPr>
          <w:rFonts w:ascii="Palatino Linotype" w:eastAsia="Times New Roman" w:hAnsi="Palatino Linotype" w:cs="Times New Roman"/>
          <w:color w:val="000000"/>
          <w:sz w:val="20"/>
          <w:szCs w:val="20"/>
        </w:rPr>
        <w:t>)</w:t>
      </w:r>
    </w:p>
    <w:p w:rsidR="004E7A7F" w:rsidRPr="004E7A7F" w:rsidRDefault="004E7A7F" w:rsidP="004E7A7F">
      <w:pPr>
        <w:spacing w:before="120" w:after="120" w:line="240" w:lineRule="auto"/>
        <w:ind w:left="714" w:hanging="357"/>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0"/>
          <w:szCs w:val="20"/>
        </w:rPr>
        <w:lastRenderedPageBreak/>
        <w:t>28.</w:t>
      </w:r>
      <w:r w:rsidRPr="004E7A7F">
        <w:rPr>
          <w:rFonts w:ascii="Times New Roman" w:eastAsia="Times New Roman" w:hAnsi="Times New Roman" w:cs="Times New Roman"/>
          <w:b/>
          <w:bCs/>
          <w:color w:val="000000"/>
          <w:sz w:val="14"/>
          <w:szCs w:val="14"/>
        </w:rPr>
        <w:t>    </w:t>
      </w:r>
      <w:r w:rsidRPr="004E7A7F">
        <w:rPr>
          <w:rFonts w:ascii="Palatino Linotype" w:eastAsia="Times New Roman" w:hAnsi="Palatino Linotype" w:cs="Times New Roman"/>
          <w:color w:val="000000"/>
          <w:sz w:val="20"/>
          <w:szCs w:val="20"/>
        </w:rPr>
        <w:t>7 dekabr 2007-ci il tarixli 510-IIIQD nömrəli Azərbaycan Respublikası Qanunu (</w:t>
      </w:r>
      <w:r w:rsidRPr="004E7A7F">
        <w:rPr>
          <w:rFonts w:ascii="Palatino Linotype" w:eastAsia="Times New Roman" w:hAnsi="Palatino Linotype" w:cs="Times New Roman"/>
          <w:b/>
          <w:bCs/>
          <w:color w:val="000000"/>
          <w:sz w:val="20"/>
          <w:szCs w:val="20"/>
        </w:rPr>
        <w:t>Azərbaycan  Respublikasının Qanunvericilik Toplusu, 2007-ci il, №12, maddə 1219</w:t>
      </w:r>
      <w:r w:rsidRPr="004E7A7F">
        <w:rPr>
          <w:rFonts w:ascii="Palatino Linotype" w:eastAsia="Times New Roman" w:hAnsi="Palatino Linotype" w:cs="Times New Roman"/>
          <w:color w:val="000000"/>
          <w:sz w:val="20"/>
          <w:szCs w:val="20"/>
        </w:rPr>
        <w:t>)</w:t>
      </w:r>
    </w:p>
    <w:p w:rsidR="004E7A7F" w:rsidRPr="004E7A7F" w:rsidRDefault="004E7A7F" w:rsidP="004E7A7F">
      <w:pPr>
        <w:spacing w:before="120" w:after="120" w:line="240" w:lineRule="auto"/>
        <w:ind w:left="714" w:hanging="357"/>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0"/>
          <w:szCs w:val="20"/>
        </w:rPr>
        <w:t>29.</w:t>
      </w:r>
      <w:r w:rsidRPr="004E7A7F">
        <w:rPr>
          <w:rFonts w:ascii="Times New Roman" w:eastAsia="Times New Roman" w:hAnsi="Times New Roman" w:cs="Times New Roman"/>
          <w:b/>
          <w:bCs/>
          <w:color w:val="000000"/>
          <w:sz w:val="14"/>
          <w:szCs w:val="14"/>
        </w:rPr>
        <w:t>    </w:t>
      </w:r>
      <w:r w:rsidRPr="004E7A7F">
        <w:rPr>
          <w:rFonts w:ascii="Palatino Linotype" w:eastAsia="Times New Roman" w:hAnsi="Palatino Linotype" w:cs="Times New Roman"/>
          <w:color w:val="000000"/>
          <w:sz w:val="20"/>
          <w:szCs w:val="20"/>
        </w:rPr>
        <w:t>25 dekabr 2007-ci il tarixli 520-IIIQD nömrəli Azərbaycan Respublikasının Qanunu (</w:t>
      </w:r>
      <w:r w:rsidRPr="004E7A7F">
        <w:rPr>
          <w:rFonts w:ascii="Palatino Linotype" w:eastAsia="Times New Roman" w:hAnsi="Palatino Linotype" w:cs="Times New Roman"/>
          <w:b/>
          <w:bCs/>
          <w:color w:val="000000"/>
          <w:sz w:val="20"/>
          <w:szCs w:val="20"/>
        </w:rPr>
        <w:t>Azərbaycan Respublikasının Qanunvericilik Toplusu, 2008-ci il, № 3, maddə 145</w:t>
      </w:r>
      <w:r w:rsidRPr="004E7A7F">
        <w:rPr>
          <w:rFonts w:ascii="Palatino Linotype" w:eastAsia="Times New Roman" w:hAnsi="Palatino Linotype" w:cs="Times New Roman"/>
          <w:color w:val="000000"/>
          <w:sz w:val="20"/>
          <w:szCs w:val="20"/>
        </w:rPr>
        <w:t>)</w:t>
      </w:r>
    </w:p>
    <w:p w:rsidR="004E7A7F" w:rsidRPr="004E7A7F" w:rsidRDefault="004E7A7F" w:rsidP="004E7A7F">
      <w:pPr>
        <w:spacing w:before="120" w:after="120" w:line="240" w:lineRule="auto"/>
        <w:ind w:left="714" w:hanging="357"/>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0"/>
          <w:szCs w:val="20"/>
        </w:rPr>
        <w:t>30.</w:t>
      </w:r>
      <w:r w:rsidRPr="004E7A7F">
        <w:rPr>
          <w:rFonts w:ascii="Times New Roman" w:eastAsia="Times New Roman" w:hAnsi="Times New Roman" w:cs="Times New Roman"/>
          <w:b/>
          <w:bCs/>
          <w:color w:val="000000"/>
          <w:sz w:val="14"/>
          <w:szCs w:val="14"/>
        </w:rPr>
        <w:t>    </w:t>
      </w:r>
      <w:r w:rsidRPr="004E7A7F">
        <w:rPr>
          <w:rFonts w:ascii="Palatino Linotype" w:eastAsia="Times New Roman" w:hAnsi="Palatino Linotype" w:cs="Times New Roman"/>
          <w:color w:val="000000"/>
          <w:sz w:val="20"/>
          <w:szCs w:val="20"/>
        </w:rPr>
        <w:t>13 iyun 2008-ci il tarixli 648-IIIQD nömrəli Azərbaycan Respublikasının Qanunu (</w:t>
      </w:r>
      <w:r w:rsidRPr="004E7A7F">
        <w:rPr>
          <w:rFonts w:ascii="Palatino Linotype" w:eastAsia="Times New Roman" w:hAnsi="Palatino Linotype" w:cs="Times New Roman"/>
          <w:b/>
          <w:bCs/>
          <w:color w:val="000000"/>
          <w:sz w:val="20"/>
          <w:szCs w:val="20"/>
        </w:rPr>
        <w:t>Azərbaycan  Respublikasının Qanunvericilik Toplusu, 2008-ci il, №7, maddə 602</w:t>
      </w:r>
      <w:r w:rsidRPr="004E7A7F">
        <w:rPr>
          <w:rFonts w:ascii="Palatino Linotype" w:eastAsia="Times New Roman" w:hAnsi="Palatino Linotype" w:cs="Times New Roman"/>
          <w:color w:val="000000"/>
          <w:sz w:val="20"/>
          <w:szCs w:val="20"/>
        </w:rPr>
        <w:t>)</w:t>
      </w:r>
    </w:p>
    <w:p w:rsidR="004E7A7F" w:rsidRPr="004E7A7F" w:rsidRDefault="004E7A7F" w:rsidP="004E7A7F">
      <w:pPr>
        <w:spacing w:before="120" w:after="120" w:line="240" w:lineRule="auto"/>
        <w:ind w:left="714" w:hanging="357"/>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0"/>
          <w:szCs w:val="20"/>
        </w:rPr>
        <w:t>31.</w:t>
      </w:r>
      <w:r w:rsidRPr="004E7A7F">
        <w:rPr>
          <w:rFonts w:ascii="Times New Roman" w:eastAsia="Times New Roman" w:hAnsi="Times New Roman" w:cs="Times New Roman"/>
          <w:b/>
          <w:bCs/>
          <w:color w:val="000000"/>
          <w:sz w:val="14"/>
          <w:szCs w:val="14"/>
        </w:rPr>
        <w:t>    </w:t>
      </w:r>
      <w:r w:rsidRPr="004E7A7F">
        <w:rPr>
          <w:rFonts w:ascii="Palatino Linotype" w:eastAsia="Times New Roman" w:hAnsi="Palatino Linotype" w:cs="Times New Roman"/>
          <w:color w:val="000000"/>
          <w:sz w:val="20"/>
          <w:szCs w:val="20"/>
        </w:rPr>
        <w:t>28 oktyabr 2008-ci il tarixli 711-IIIQD nömrəli Azərbaycan Respublikasının Qanunu (</w:t>
      </w:r>
      <w:r w:rsidRPr="004E7A7F">
        <w:rPr>
          <w:rFonts w:ascii="Palatino Linotype" w:eastAsia="Times New Roman" w:hAnsi="Palatino Linotype" w:cs="Times New Roman"/>
          <w:b/>
          <w:bCs/>
          <w:color w:val="000000"/>
          <w:sz w:val="20"/>
          <w:szCs w:val="20"/>
        </w:rPr>
        <w:t>“Azərbaycan” qəzeti  14 dekabr 2008-ci il, № 279, Azərbaycan Respublikasının qanunvericilik toplusu, 2008-ci il, № 12, maddə 1049</w:t>
      </w:r>
      <w:r w:rsidRPr="004E7A7F">
        <w:rPr>
          <w:rFonts w:ascii="Palatino Linotype" w:eastAsia="Times New Roman" w:hAnsi="Palatino Linotype" w:cs="Times New Roman"/>
          <w:color w:val="000000"/>
          <w:sz w:val="20"/>
          <w:szCs w:val="20"/>
        </w:rPr>
        <w:t>)</w:t>
      </w:r>
    </w:p>
    <w:p w:rsidR="004E7A7F" w:rsidRPr="004E7A7F" w:rsidRDefault="004E7A7F" w:rsidP="004E7A7F">
      <w:pPr>
        <w:spacing w:before="120" w:after="120" w:line="240" w:lineRule="auto"/>
        <w:ind w:left="714" w:hanging="357"/>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0"/>
          <w:szCs w:val="20"/>
        </w:rPr>
        <w:t>32.</w:t>
      </w:r>
      <w:r w:rsidRPr="004E7A7F">
        <w:rPr>
          <w:rFonts w:ascii="Times New Roman" w:eastAsia="Times New Roman" w:hAnsi="Times New Roman" w:cs="Times New Roman"/>
          <w:b/>
          <w:bCs/>
          <w:color w:val="000000"/>
          <w:sz w:val="14"/>
          <w:szCs w:val="14"/>
        </w:rPr>
        <w:t>    </w:t>
      </w:r>
      <w:r w:rsidRPr="004E7A7F">
        <w:rPr>
          <w:rFonts w:ascii="Palatino Linotype" w:eastAsia="Times New Roman" w:hAnsi="Palatino Linotype" w:cs="Times New Roman"/>
          <w:color w:val="000000"/>
          <w:sz w:val="20"/>
          <w:szCs w:val="20"/>
        </w:rPr>
        <w:t>16 dekabr 2008-ci il tarixli 742-IIIQD nömrəli Azərbaycan Respublikasının Qanunu (</w:t>
      </w:r>
      <w:r w:rsidRPr="004E7A7F">
        <w:rPr>
          <w:rFonts w:ascii="Palatino Linotype" w:eastAsia="Times New Roman" w:hAnsi="Palatino Linotype" w:cs="Times New Roman"/>
          <w:b/>
          <w:bCs/>
          <w:color w:val="000000"/>
          <w:sz w:val="20"/>
          <w:szCs w:val="20"/>
        </w:rPr>
        <w:t>“Azərbaycan” qəzeti  18 fevral 2009-cu il, № 38, Azərbaycan Respublikasının Qanunvericilik Toplusu, 2009-cu il, №02, maddə 47</w:t>
      </w:r>
      <w:r w:rsidRPr="004E7A7F">
        <w:rPr>
          <w:rFonts w:ascii="Palatino Linotype" w:eastAsia="Times New Roman" w:hAnsi="Palatino Linotype" w:cs="Times New Roman"/>
          <w:color w:val="000000"/>
          <w:sz w:val="20"/>
          <w:szCs w:val="20"/>
        </w:rPr>
        <w:t>)</w:t>
      </w:r>
    </w:p>
    <w:p w:rsidR="004E7A7F" w:rsidRPr="004E7A7F" w:rsidRDefault="004E7A7F" w:rsidP="004E7A7F">
      <w:pPr>
        <w:spacing w:before="120" w:after="120" w:line="240" w:lineRule="auto"/>
        <w:ind w:left="714" w:hanging="357"/>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0"/>
          <w:szCs w:val="20"/>
        </w:rPr>
        <w:t>33.</w:t>
      </w:r>
      <w:r w:rsidRPr="004E7A7F">
        <w:rPr>
          <w:rFonts w:ascii="Times New Roman" w:eastAsia="Times New Roman" w:hAnsi="Times New Roman" w:cs="Times New Roman"/>
          <w:b/>
          <w:bCs/>
          <w:color w:val="000000"/>
          <w:sz w:val="14"/>
          <w:szCs w:val="14"/>
        </w:rPr>
        <w:t>    </w:t>
      </w:r>
      <w:r w:rsidRPr="004E7A7F">
        <w:rPr>
          <w:rFonts w:ascii="Palatino Linotype" w:eastAsia="Times New Roman" w:hAnsi="Palatino Linotype" w:cs="Times New Roman"/>
          <w:color w:val="000000"/>
          <w:sz w:val="20"/>
          <w:szCs w:val="20"/>
        </w:rPr>
        <w:t>3 aprel 2009-cu il tarixli 782-IIIQD nömrəli Azərbaycan Respublikasının Qanunu </w:t>
      </w:r>
      <w:r w:rsidRPr="004E7A7F">
        <w:rPr>
          <w:rFonts w:ascii="Palatino Linotype" w:eastAsia="Times New Roman" w:hAnsi="Palatino Linotype" w:cs="Times New Roman"/>
          <w:b/>
          <w:bCs/>
          <w:color w:val="000000"/>
          <w:sz w:val="20"/>
          <w:szCs w:val="20"/>
        </w:rPr>
        <w:t>(“Azərbaycan” qəzeti  20 may 2009-cu il, № 107,Azərbaycan Respublikasının Qanunvericilik Toplusu, 2009-cu il, № 05, maddə 295)</w:t>
      </w:r>
    </w:p>
    <w:p w:rsidR="004E7A7F" w:rsidRPr="004E7A7F" w:rsidRDefault="004E7A7F" w:rsidP="004E7A7F">
      <w:pPr>
        <w:spacing w:before="120" w:after="120" w:line="240" w:lineRule="auto"/>
        <w:ind w:left="714" w:hanging="357"/>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0"/>
          <w:szCs w:val="20"/>
        </w:rPr>
        <w:t>34.</w:t>
      </w:r>
      <w:r w:rsidRPr="004E7A7F">
        <w:rPr>
          <w:rFonts w:ascii="Times New Roman" w:eastAsia="Times New Roman" w:hAnsi="Times New Roman" w:cs="Times New Roman"/>
          <w:b/>
          <w:bCs/>
          <w:color w:val="000000"/>
          <w:sz w:val="14"/>
          <w:szCs w:val="14"/>
        </w:rPr>
        <w:t>    </w:t>
      </w:r>
      <w:r w:rsidRPr="004E7A7F">
        <w:rPr>
          <w:rFonts w:ascii="Palatino Linotype" w:eastAsia="Times New Roman" w:hAnsi="Palatino Linotype" w:cs="Times New Roman"/>
          <w:color w:val="000000"/>
          <w:sz w:val="20"/>
          <w:szCs w:val="20"/>
        </w:rPr>
        <w:t>26 may 2009-cu il tarixli 821-IIIQD nömrəli Azərbaycan Respublikasının Qanunu </w:t>
      </w:r>
      <w:r w:rsidRPr="004E7A7F">
        <w:rPr>
          <w:rFonts w:ascii="Palatino Linotype" w:eastAsia="Times New Roman" w:hAnsi="Palatino Linotype" w:cs="Times New Roman"/>
          <w:b/>
          <w:bCs/>
          <w:color w:val="000000"/>
          <w:sz w:val="20"/>
          <w:szCs w:val="20"/>
        </w:rPr>
        <w:t>(“Azərbaycan” qəzeti  1 iyul 2009-cu il, № 140, Azərbaycan Respublikasının Qanunvericilik Toplusu, 2009-cu il, № 06, maddə 404)</w:t>
      </w:r>
    </w:p>
    <w:p w:rsidR="004E7A7F" w:rsidRPr="004E7A7F" w:rsidRDefault="004E7A7F" w:rsidP="004E7A7F">
      <w:pPr>
        <w:spacing w:before="120" w:after="120" w:line="240" w:lineRule="auto"/>
        <w:ind w:left="714" w:hanging="357"/>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0"/>
          <w:szCs w:val="20"/>
        </w:rPr>
        <w:t>35.</w:t>
      </w:r>
      <w:r w:rsidRPr="004E7A7F">
        <w:rPr>
          <w:rFonts w:ascii="Times New Roman" w:eastAsia="Times New Roman" w:hAnsi="Times New Roman" w:cs="Times New Roman"/>
          <w:b/>
          <w:bCs/>
          <w:color w:val="000000"/>
          <w:sz w:val="14"/>
          <w:szCs w:val="14"/>
        </w:rPr>
        <w:t>    </w:t>
      </w:r>
      <w:r w:rsidRPr="004E7A7F">
        <w:rPr>
          <w:rFonts w:ascii="Palatino Linotype" w:eastAsia="Times New Roman" w:hAnsi="Palatino Linotype" w:cs="Times New Roman"/>
          <w:color w:val="000000"/>
          <w:sz w:val="20"/>
          <w:szCs w:val="20"/>
        </w:rPr>
        <w:t>9 iyul 2009-cu il tarixli Azərbaycan Respublikası Konstitusiya Məhkəməsi Plenimunun  Qərarı </w:t>
      </w:r>
      <w:r w:rsidRPr="004E7A7F">
        <w:rPr>
          <w:rFonts w:ascii="Palatino Linotype" w:eastAsia="Times New Roman" w:hAnsi="Palatino Linotype" w:cs="Times New Roman"/>
          <w:b/>
          <w:bCs/>
          <w:color w:val="000000"/>
          <w:sz w:val="20"/>
          <w:szCs w:val="20"/>
        </w:rPr>
        <w:t>(“Respublika” qəzeti  11 iyul 2009-cu il, № 149)</w:t>
      </w:r>
    </w:p>
    <w:p w:rsidR="004E7A7F" w:rsidRPr="004E7A7F" w:rsidRDefault="004E7A7F" w:rsidP="004E7A7F">
      <w:pPr>
        <w:spacing w:before="120" w:after="120" w:line="240" w:lineRule="auto"/>
        <w:ind w:left="714" w:hanging="357"/>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0"/>
          <w:szCs w:val="20"/>
        </w:rPr>
        <w:t>36.</w:t>
      </w:r>
      <w:r w:rsidRPr="004E7A7F">
        <w:rPr>
          <w:rFonts w:ascii="Times New Roman" w:eastAsia="Times New Roman" w:hAnsi="Times New Roman" w:cs="Times New Roman"/>
          <w:b/>
          <w:bCs/>
          <w:color w:val="000000"/>
          <w:sz w:val="14"/>
          <w:szCs w:val="14"/>
        </w:rPr>
        <w:t>    </w:t>
      </w:r>
      <w:r w:rsidRPr="004E7A7F">
        <w:rPr>
          <w:rFonts w:ascii="Palatino Linotype" w:eastAsia="Times New Roman" w:hAnsi="Palatino Linotype" w:cs="Times New Roman"/>
          <w:color w:val="000000"/>
          <w:sz w:val="20"/>
          <w:szCs w:val="20"/>
        </w:rPr>
        <w:t>30 iyun 2009-cu il tarixli  856-IIIQD nömrəli Azərbaycan Respublikasının Qanunu </w:t>
      </w:r>
      <w:r w:rsidRPr="004E7A7F">
        <w:rPr>
          <w:rFonts w:ascii="Palatino Linotype" w:eastAsia="Times New Roman" w:hAnsi="Palatino Linotype" w:cs="Times New Roman"/>
          <w:b/>
          <w:bCs/>
          <w:color w:val="000000"/>
          <w:sz w:val="20"/>
          <w:szCs w:val="20"/>
        </w:rPr>
        <w:t>(“Azərbaycan” qəzeti  24 iyul 2009-cu il, № 160)</w:t>
      </w:r>
    </w:p>
    <w:p w:rsidR="004E7A7F" w:rsidRPr="004E7A7F" w:rsidRDefault="004E7A7F" w:rsidP="004E7A7F">
      <w:pPr>
        <w:spacing w:before="120" w:after="120" w:line="240" w:lineRule="auto"/>
        <w:ind w:left="714" w:hanging="357"/>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0"/>
          <w:szCs w:val="20"/>
        </w:rPr>
        <w:t>37.</w:t>
      </w:r>
      <w:r w:rsidRPr="004E7A7F">
        <w:rPr>
          <w:rFonts w:ascii="Times New Roman" w:eastAsia="Times New Roman" w:hAnsi="Times New Roman" w:cs="Times New Roman"/>
          <w:b/>
          <w:bCs/>
          <w:color w:val="000000"/>
          <w:sz w:val="14"/>
          <w:szCs w:val="14"/>
        </w:rPr>
        <w:t>    </w:t>
      </w:r>
      <w:r w:rsidRPr="004E7A7F">
        <w:rPr>
          <w:rFonts w:ascii="Palatino Linotype" w:eastAsia="Times New Roman" w:hAnsi="Palatino Linotype" w:cs="Times New Roman"/>
          <w:color w:val="000000"/>
          <w:sz w:val="20"/>
          <w:szCs w:val="20"/>
        </w:rPr>
        <w:t>01 fevral 2010-cu il tarixli </w:t>
      </w:r>
      <w:r w:rsidRPr="004E7A7F">
        <w:rPr>
          <w:rFonts w:ascii="Palatino Linotype" w:eastAsia="Times New Roman" w:hAnsi="Palatino Linotype" w:cs="Times New Roman"/>
          <w:b/>
          <w:bCs/>
          <w:color w:val="000000"/>
          <w:sz w:val="20"/>
          <w:szCs w:val="20"/>
        </w:rPr>
        <w:t>950-IIIQD</w:t>
      </w:r>
      <w:r w:rsidRPr="004E7A7F">
        <w:rPr>
          <w:rFonts w:ascii="Palatino Linotype" w:eastAsia="Times New Roman" w:hAnsi="Palatino Linotype" w:cs="Times New Roman"/>
          <w:color w:val="000000"/>
          <w:sz w:val="20"/>
          <w:szCs w:val="20"/>
        </w:rPr>
        <w:t> nömrəli Azərbaycan Respublikasının Qanunu (</w:t>
      </w:r>
      <w:r w:rsidRPr="004E7A7F">
        <w:rPr>
          <w:rFonts w:ascii="Palatino Linotype" w:eastAsia="Times New Roman" w:hAnsi="Palatino Linotype" w:cs="Times New Roman"/>
          <w:b/>
          <w:bCs/>
          <w:color w:val="000000"/>
          <w:sz w:val="20"/>
          <w:szCs w:val="20"/>
        </w:rPr>
        <w:t>“Azərbaycan” qəzeti  24 fevral 2010-cu il, № 43, Azərbaycan Respublikasının qanunvericilik toplusu, 2010-cu il, № 2, maddə 75</w:t>
      </w:r>
      <w:r w:rsidRPr="004E7A7F">
        <w:rPr>
          <w:rFonts w:ascii="Palatino Linotype" w:eastAsia="Times New Roman" w:hAnsi="Palatino Linotype" w:cs="Times New Roman"/>
          <w:color w:val="000000"/>
          <w:sz w:val="20"/>
          <w:szCs w:val="20"/>
        </w:rPr>
        <w:t>)</w:t>
      </w:r>
    </w:p>
    <w:p w:rsidR="004E7A7F" w:rsidRPr="004E7A7F" w:rsidRDefault="004E7A7F" w:rsidP="004E7A7F">
      <w:pPr>
        <w:spacing w:before="120" w:after="120" w:line="240" w:lineRule="auto"/>
        <w:ind w:left="714" w:hanging="357"/>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0"/>
          <w:szCs w:val="20"/>
        </w:rPr>
        <w:t>38.</w:t>
      </w:r>
      <w:r w:rsidRPr="004E7A7F">
        <w:rPr>
          <w:rFonts w:ascii="Times New Roman" w:eastAsia="Times New Roman" w:hAnsi="Times New Roman" w:cs="Times New Roman"/>
          <w:b/>
          <w:bCs/>
          <w:color w:val="000000"/>
          <w:sz w:val="14"/>
          <w:szCs w:val="14"/>
        </w:rPr>
        <w:t>    </w:t>
      </w:r>
      <w:r w:rsidRPr="004E7A7F">
        <w:rPr>
          <w:rFonts w:ascii="Palatino Linotype" w:eastAsia="Times New Roman" w:hAnsi="Palatino Linotype" w:cs="Times New Roman"/>
          <w:color w:val="000000"/>
          <w:sz w:val="20"/>
          <w:szCs w:val="20"/>
        </w:rPr>
        <w:t>1 fevral 2010-cu il tarixli </w:t>
      </w:r>
      <w:r w:rsidRPr="004E7A7F">
        <w:rPr>
          <w:rFonts w:ascii="Palatino Linotype" w:eastAsia="Times New Roman" w:hAnsi="Palatino Linotype" w:cs="Times New Roman"/>
          <w:b/>
          <w:bCs/>
          <w:color w:val="000000"/>
          <w:sz w:val="20"/>
          <w:szCs w:val="20"/>
        </w:rPr>
        <w:t>951-IIIQD</w:t>
      </w:r>
      <w:r w:rsidRPr="004E7A7F">
        <w:rPr>
          <w:rFonts w:ascii="Palatino Linotype" w:eastAsia="Times New Roman" w:hAnsi="Palatino Linotype" w:cs="Times New Roman"/>
          <w:color w:val="000000"/>
          <w:sz w:val="20"/>
          <w:szCs w:val="20"/>
        </w:rPr>
        <w:t> nömrəli Azərbaycan Respublikasının Qanunu</w:t>
      </w:r>
      <w:r w:rsidRPr="004E7A7F">
        <w:rPr>
          <w:rFonts w:ascii="Palatino Linotype" w:eastAsia="Times New Roman" w:hAnsi="Palatino Linotype" w:cs="Times New Roman"/>
          <w:b/>
          <w:bCs/>
          <w:color w:val="000000"/>
          <w:sz w:val="20"/>
          <w:szCs w:val="20"/>
        </w:rPr>
        <w:t> (“Azərbaycan” qəzeti, 19 mart 2010-cu il, № 62, Azərbaycan Respublikasının Qanunvericilik Toplusu, 2010-cu il, № 03, maddə 171)</w:t>
      </w:r>
    </w:p>
    <w:p w:rsidR="004E7A7F" w:rsidRPr="004E7A7F" w:rsidRDefault="004E7A7F" w:rsidP="004E7A7F">
      <w:pPr>
        <w:spacing w:before="120" w:after="120" w:line="240" w:lineRule="auto"/>
        <w:ind w:left="714" w:hanging="357"/>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0"/>
          <w:szCs w:val="20"/>
        </w:rPr>
        <w:t>39.</w:t>
      </w:r>
      <w:r w:rsidRPr="004E7A7F">
        <w:rPr>
          <w:rFonts w:ascii="Times New Roman" w:eastAsia="Times New Roman" w:hAnsi="Times New Roman" w:cs="Times New Roman"/>
          <w:b/>
          <w:bCs/>
          <w:color w:val="000000"/>
          <w:sz w:val="14"/>
          <w:szCs w:val="14"/>
        </w:rPr>
        <w:t>    </w:t>
      </w:r>
      <w:r w:rsidRPr="004E7A7F">
        <w:rPr>
          <w:rFonts w:ascii="Palatino Linotype" w:eastAsia="Times New Roman" w:hAnsi="Palatino Linotype" w:cs="Times New Roman"/>
          <w:color w:val="000000"/>
          <w:sz w:val="20"/>
          <w:szCs w:val="20"/>
        </w:rPr>
        <w:t>12 fevral 2010-cu il tarixli </w:t>
      </w:r>
      <w:r w:rsidRPr="004E7A7F">
        <w:rPr>
          <w:rFonts w:ascii="Palatino Linotype" w:eastAsia="Times New Roman" w:hAnsi="Palatino Linotype" w:cs="Times New Roman"/>
          <w:b/>
          <w:bCs/>
          <w:color w:val="000000"/>
          <w:sz w:val="20"/>
          <w:szCs w:val="20"/>
        </w:rPr>
        <w:t>952-IIIQD</w:t>
      </w:r>
      <w:r w:rsidRPr="004E7A7F">
        <w:rPr>
          <w:rFonts w:ascii="Palatino Linotype" w:eastAsia="Times New Roman" w:hAnsi="Palatino Linotype" w:cs="Times New Roman"/>
          <w:color w:val="FF0000"/>
          <w:sz w:val="20"/>
          <w:szCs w:val="20"/>
        </w:rPr>
        <w:t> </w:t>
      </w:r>
      <w:r w:rsidRPr="004E7A7F">
        <w:rPr>
          <w:rFonts w:ascii="Palatino Linotype" w:eastAsia="Times New Roman" w:hAnsi="Palatino Linotype" w:cs="Times New Roman"/>
          <w:color w:val="000000"/>
          <w:sz w:val="20"/>
          <w:szCs w:val="20"/>
        </w:rPr>
        <w:t>nömrəli Azərbaycan Respublikasının Qanunu (</w:t>
      </w:r>
      <w:r w:rsidRPr="004E7A7F">
        <w:rPr>
          <w:rFonts w:ascii="Palatino Linotype" w:eastAsia="Times New Roman" w:hAnsi="Palatino Linotype" w:cs="Times New Roman"/>
          <w:b/>
          <w:bCs/>
          <w:color w:val="000000"/>
          <w:sz w:val="20"/>
          <w:szCs w:val="20"/>
        </w:rPr>
        <w:t>“Azərbaycan” qəzeti 18 aprel 2010-cu il, № 82, Azərbaycan Respublikasının Qanunvericilik Toplusu, 2010-ci il, № 4, maddə 265</w:t>
      </w:r>
      <w:r w:rsidRPr="004E7A7F">
        <w:rPr>
          <w:rFonts w:ascii="Palatino Linotype" w:eastAsia="Times New Roman" w:hAnsi="Palatino Linotype" w:cs="Times New Roman"/>
          <w:color w:val="000000"/>
          <w:sz w:val="20"/>
          <w:szCs w:val="20"/>
        </w:rPr>
        <w:t>)</w:t>
      </w:r>
    </w:p>
    <w:p w:rsidR="004E7A7F" w:rsidRPr="004E7A7F" w:rsidRDefault="004E7A7F" w:rsidP="004E7A7F">
      <w:pPr>
        <w:spacing w:before="120" w:after="120" w:line="240" w:lineRule="auto"/>
        <w:ind w:left="714" w:hanging="357"/>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0"/>
          <w:szCs w:val="20"/>
        </w:rPr>
        <w:t>40.</w:t>
      </w:r>
      <w:r w:rsidRPr="004E7A7F">
        <w:rPr>
          <w:rFonts w:ascii="Times New Roman" w:eastAsia="Times New Roman" w:hAnsi="Times New Roman" w:cs="Times New Roman"/>
          <w:b/>
          <w:bCs/>
          <w:color w:val="000000"/>
          <w:sz w:val="14"/>
          <w:szCs w:val="14"/>
        </w:rPr>
        <w:t>    </w:t>
      </w:r>
      <w:r w:rsidRPr="004E7A7F">
        <w:rPr>
          <w:rFonts w:ascii="Palatino Linotype" w:eastAsia="Times New Roman" w:hAnsi="Palatino Linotype" w:cs="Times New Roman"/>
          <w:color w:val="000000"/>
          <w:sz w:val="20"/>
          <w:szCs w:val="20"/>
        </w:rPr>
        <w:t>23 fevral 2010-cu il tarixli </w:t>
      </w:r>
      <w:r w:rsidRPr="004E7A7F">
        <w:rPr>
          <w:rFonts w:ascii="Palatino Linotype" w:eastAsia="Times New Roman" w:hAnsi="Palatino Linotype" w:cs="Times New Roman"/>
          <w:b/>
          <w:bCs/>
          <w:color w:val="000000"/>
          <w:sz w:val="20"/>
          <w:szCs w:val="20"/>
        </w:rPr>
        <w:t>960-IIIQD</w:t>
      </w:r>
      <w:r w:rsidRPr="004E7A7F">
        <w:rPr>
          <w:rFonts w:ascii="Palatino Linotype" w:eastAsia="Times New Roman" w:hAnsi="Palatino Linotype" w:cs="Times New Roman"/>
          <w:color w:val="000000"/>
          <w:sz w:val="20"/>
          <w:szCs w:val="20"/>
        </w:rPr>
        <w:t> nömrəli Azərbaycan Respublikasının Qanunu (</w:t>
      </w:r>
      <w:r w:rsidRPr="004E7A7F">
        <w:rPr>
          <w:rFonts w:ascii="Palatino Linotype" w:eastAsia="Times New Roman" w:hAnsi="Palatino Linotype" w:cs="Times New Roman"/>
          <w:b/>
          <w:bCs/>
          <w:color w:val="000000"/>
          <w:sz w:val="20"/>
          <w:szCs w:val="20"/>
        </w:rPr>
        <w:t>“Azərbaycan” qəzeti 22 aprel 2010-cu il, № 85, </w:t>
      </w:r>
      <w:r w:rsidRPr="004E7A7F">
        <w:rPr>
          <w:rFonts w:ascii="Palatino Linotype" w:eastAsia="Times New Roman" w:hAnsi="Palatino Linotype" w:cs="Times New Roman"/>
          <w:b/>
          <w:bCs/>
          <w:sz w:val="20"/>
          <w:szCs w:val="20"/>
        </w:rPr>
        <w:t>Azərbaycan Respublikasının qanunvericilik toplusu, 2010-cı il, № 4, maddə 266</w:t>
      </w:r>
      <w:r w:rsidRPr="004E7A7F">
        <w:rPr>
          <w:rFonts w:ascii="Palatino Linotype" w:eastAsia="Times New Roman" w:hAnsi="Palatino Linotype" w:cs="Times New Roman"/>
          <w:color w:val="000000"/>
          <w:sz w:val="20"/>
          <w:szCs w:val="20"/>
        </w:rPr>
        <w:t>)</w:t>
      </w:r>
    </w:p>
    <w:p w:rsidR="004E7A7F" w:rsidRPr="004E7A7F" w:rsidRDefault="004E7A7F" w:rsidP="004E7A7F">
      <w:pPr>
        <w:spacing w:before="120" w:after="120" w:line="240" w:lineRule="auto"/>
        <w:ind w:left="714" w:hanging="357"/>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0"/>
          <w:szCs w:val="20"/>
        </w:rPr>
        <w:t>41.</w:t>
      </w:r>
      <w:r w:rsidRPr="004E7A7F">
        <w:rPr>
          <w:rFonts w:ascii="Times New Roman" w:eastAsia="Times New Roman" w:hAnsi="Times New Roman" w:cs="Times New Roman"/>
          <w:b/>
          <w:bCs/>
          <w:color w:val="000000"/>
          <w:sz w:val="14"/>
          <w:szCs w:val="14"/>
        </w:rPr>
        <w:t>    </w:t>
      </w:r>
      <w:r w:rsidRPr="004E7A7F">
        <w:rPr>
          <w:rFonts w:ascii="Palatino Linotype" w:eastAsia="Times New Roman" w:hAnsi="Palatino Linotype" w:cs="Times New Roman"/>
          <w:color w:val="000000"/>
          <w:sz w:val="20"/>
          <w:szCs w:val="20"/>
        </w:rPr>
        <w:t>5 mart 2010-cu il tarixli </w:t>
      </w:r>
      <w:r w:rsidRPr="004E7A7F">
        <w:rPr>
          <w:rFonts w:ascii="Palatino Linotype" w:eastAsia="Times New Roman" w:hAnsi="Palatino Linotype" w:cs="Times New Roman"/>
          <w:b/>
          <w:bCs/>
          <w:color w:val="000000"/>
          <w:sz w:val="20"/>
          <w:szCs w:val="20"/>
        </w:rPr>
        <w:t>972-IIIQD</w:t>
      </w:r>
      <w:r w:rsidRPr="004E7A7F">
        <w:rPr>
          <w:rFonts w:ascii="Palatino Linotype" w:eastAsia="Times New Roman" w:hAnsi="Palatino Linotype" w:cs="Times New Roman"/>
          <w:color w:val="000000"/>
          <w:sz w:val="20"/>
          <w:szCs w:val="20"/>
        </w:rPr>
        <w:t> nömrəli Azərbaycan Respublikasının Qanunu</w:t>
      </w:r>
      <w:r w:rsidRPr="004E7A7F">
        <w:rPr>
          <w:rFonts w:ascii="Palatino Linotype" w:eastAsia="Times New Roman" w:hAnsi="Palatino Linotype" w:cs="Times New Roman"/>
          <w:b/>
          <w:bCs/>
          <w:color w:val="000000"/>
          <w:sz w:val="20"/>
          <w:szCs w:val="20"/>
        </w:rPr>
        <w:t> (“Azərbaycan” qəzeti, 17 aprel 2010-cu il, № 81, Azərbaycan Respublikasının Qanunvericilik Toplusu, 2010-cu il, № 04, maddə 276)</w:t>
      </w:r>
    </w:p>
    <w:p w:rsidR="004E7A7F" w:rsidRPr="004E7A7F" w:rsidRDefault="004E7A7F" w:rsidP="004E7A7F">
      <w:pPr>
        <w:spacing w:before="120" w:after="120" w:line="240" w:lineRule="auto"/>
        <w:ind w:left="714" w:hanging="357"/>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0"/>
          <w:szCs w:val="20"/>
        </w:rPr>
        <w:t>42.</w:t>
      </w:r>
      <w:r w:rsidRPr="004E7A7F">
        <w:rPr>
          <w:rFonts w:ascii="Times New Roman" w:eastAsia="Times New Roman" w:hAnsi="Times New Roman" w:cs="Times New Roman"/>
          <w:b/>
          <w:bCs/>
          <w:color w:val="000000"/>
          <w:sz w:val="14"/>
          <w:szCs w:val="14"/>
        </w:rPr>
        <w:t>    </w:t>
      </w:r>
      <w:r w:rsidRPr="004E7A7F">
        <w:rPr>
          <w:rFonts w:ascii="Palatino Linotype" w:eastAsia="Times New Roman" w:hAnsi="Palatino Linotype" w:cs="Times New Roman"/>
          <w:color w:val="000000"/>
          <w:sz w:val="20"/>
          <w:szCs w:val="20"/>
        </w:rPr>
        <w:t>17 may 2011-ci il tarixli </w:t>
      </w:r>
      <w:r w:rsidRPr="004E7A7F">
        <w:rPr>
          <w:rFonts w:ascii="Palatino Linotype" w:eastAsia="Times New Roman" w:hAnsi="Palatino Linotype" w:cs="Times New Roman"/>
          <w:b/>
          <w:bCs/>
          <w:color w:val="000000"/>
          <w:sz w:val="20"/>
          <w:szCs w:val="20"/>
        </w:rPr>
        <w:t>115-IVQD</w:t>
      </w:r>
      <w:r w:rsidRPr="004E7A7F">
        <w:rPr>
          <w:rFonts w:ascii="Palatino Linotype" w:eastAsia="Times New Roman" w:hAnsi="Palatino Linotype" w:cs="Times New Roman"/>
          <w:color w:val="000000"/>
          <w:sz w:val="20"/>
          <w:szCs w:val="20"/>
        </w:rPr>
        <w:t> nömrəli Azərbaycan Respublikasının Qanunu</w:t>
      </w:r>
      <w:r w:rsidRPr="004E7A7F">
        <w:rPr>
          <w:rFonts w:ascii="Palatino Linotype" w:eastAsia="Times New Roman" w:hAnsi="Palatino Linotype" w:cs="Times New Roman"/>
          <w:b/>
          <w:bCs/>
          <w:color w:val="000000"/>
          <w:sz w:val="20"/>
          <w:szCs w:val="20"/>
        </w:rPr>
        <w:t> (“Azərbaycan” qəzeti, 07 iyul 2011-ci il, № 145, Azərbaycan Respublikasının Qanunvericilik Toplusu, 2011-ci il, ¹ 07, maddə 586)</w:t>
      </w:r>
    </w:p>
    <w:p w:rsidR="004E7A7F" w:rsidRPr="004E7A7F" w:rsidRDefault="004E7A7F" w:rsidP="004E7A7F">
      <w:pPr>
        <w:spacing w:before="120" w:after="120" w:line="240" w:lineRule="auto"/>
        <w:ind w:left="714" w:hanging="357"/>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0"/>
          <w:szCs w:val="20"/>
        </w:rPr>
        <w:lastRenderedPageBreak/>
        <w:t>43.</w:t>
      </w:r>
      <w:r w:rsidRPr="004E7A7F">
        <w:rPr>
          <w:rFonts w:ascii="Times New Roman" w:eastAsia="Times New Roman" w:hAnsi="Times New Roman" w:cs="Times New Roman"/>
          <w:b/>
          <w:bCs/>
          <w:color w:val="000000"/>
          <w:sz w:val="14"/>
          <w:szCs w:val="14"/>
        </w:rPr>
        <w:t>    </w:t>
      </w:r>
      <w:r w:rsidRPr="004E7A7F">
        <w:rPr>
          <w:rFonts w:ascii="Palatino Linotype" w:eastAsia="Times New Roman" w:hAnsi="Palatino Linotype" w:cs="Times New Roman"/>
          <w:color w:val="000000"/>
          <w:sz w:val="20"/>
          <w:szCs w:val="20"/>
        </w:rPr>
        <w:t>10 iyun 2011-ci il tarixli </w:t>
      </w:r>
      <w:r w:rsidRPr="004E7A7F">
        <w:rPr>
          <w:rFonts w:ascii="Palatino Linotype" w:eastAsia="Times New Roman" w:hAnsi="Palatino Linotype" w:cs="Times New Roman"/>
          <w:b/>
          <w:bCs/>
          <w:color w:val="000000"/>
          <w:sz w:val="20"/>
          <w:szCs w:val="20"/>
        </w:rPr>
        <w:t>159-IVQD</w:t>
      </w:r>
      <w:r w:rsidRPr="004E7A7F">
        <w:rPr>
          <w:rFonts w:ascii="Palatino Linotype" w:eastAsia="Times New Roman" w:hAnsi="Palatino Linotype" w:cs="Times New Roman"/>
          <w:color w:val="000000"/>
          <w:sz w:val="20"/>
          <w:szCs w:val="20"/>
        </w:rPr>
        <w:t> nömrəli Azərbaycan Respublikasının Qanunu</w:t>
      </w:r>
      <w:r w:rsidRPr="004E7A7F">
        <w:rPr>
          <w:rFonts w:ascii="Palatino Linotype" w:eastAsia="Times New Roman" w:hAnsi="Palatino Linotype" w:cs="Times New Roman"/>
          <w:b/>
          <w:bCs/>
          <w:color w:val="000000"/>
          <w:sz w:val="20"/>
          <w:szCs w:val="20"/>
        </w:rPr>
        <w:t> (“Azərbaycan” qəzeti, 10 avqust 2011-ci il, № 174, Azərbaycan Respublikasının Qanunvericilik Toplusu, 2011-ci il, № 08, maddə 750)</w:t>
      </w:r>
    </w:p>
    <w:p w:rsidR="004E7A7F" w:rsidRPr="004E7A7F" w:rsidRDefault="004E7A7F" w:rsidP="004E7A7F">
      <w:pPr>
        <w:spacing w:before="120" w:after="120" w:line="240" w:lineRule="auto"/>
        <w:ind w:left="714" w:hanging="357"/>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0"/>
          <w:szCs w:val="20"/>
        </w:rPr>
        <w:t>44.</w:t>
      </w:r>
      <w:r w:rsidRPr="004E7A7F">
        <w:rPr>
          <w:rFonts w:ascii="Times New Roman" w:eastAsia="Times New Roman" w:hAnsi="Times New Roman" w:cs="Times New Roman"/>
          <w:b/>
          <w:bCs/>
          <w:color w:val="000000"/>
          <w:sz w:val="14"/>
          <w:szCs w:val="14"/>
        </w:rPr>
        <w:t>    </w:t>
      </w:r>
      <w:r w:rsidRPr="004E7A7F">
        <w:rPr>
          <w:rFonts w:ascii="Palatino Linotype" w:eastAsia="Times New Roman" w:hAnsi="Palatino Linotype" w:cs="Times New Roman"/>
          <w:color w:val="000000"/>
          <w:sz w:val="20"/>
          <w:szCs w:val="20"/>
        </w:rPr>
        <w:t>15 noyabr 2011-ci il tarixli </w:t>
      </w:r>
      <w:r w:rsidRPr="004E7A7F">
        <w:rPr>
          <w:rFonts w:ascii="Palatino Linotype" w:eastAsia="Times New Roman" w:hAnsi="Palatino Linotype" w:cs="Times New Roman"/>
          <w:b/>
          <w:bCs/>
          <w:color w:val="000000"/>
          <w:sz w:val="20"/>
          <w:szCs w:val="20"/>
        </w:rPr>
        <w:t>247-IVQD </w:t>
      </w:r>
      <w:r w:rsidRPr="004E7A7F">
        <w:rPr>
          <w:rFonts w:ascii="Palatino Linotype" w:eastAsia="Times New Roman" w:hAnsi="Palatino Linotype" w:cs="Times New Roman"/>
          <w:color w:val="000000"/>
          <w:sz w:val="20"/>
          <w:szCs w:val="20"/>
        </w:rPr>
        <w:t>nömrəli Azərbaycan Respublikasının Qanunu </w:t>
      </w:r>
      <w:r w:rsidRPr="004E7A7F">
        <w:rPr>
          <w:rFonts w:ascii="Palatino Linotype" w:eastAsia="Times New Roman" w:hAnsi="Palatino Linotype" w:cs="Times New Roman"/>
          <w:b/>
          <w:bCs/>
          <w:color w:val="000000"/>
          <w:sz w:val="20"/>
          <w:szCs w:val="20"/>
        </w:rPr>
        <w:t>(“Respublika” qəzeti, 25 dekabr 2011-ci il, № 280, “Azərbaycan” qəzeti 29 dekabr 2011-ci il, № 289, Azərbaycan Respublikasının Qanunvericilik Toplusu, 2011-ci il, № 12, maddə 1102)</w:t>
      </w:r>
    </w:p>
    <w:p w:rsidR="004E7A7F" w:rsidRPr="004E7A7F" w:rsidRDefault="004E7A7F" w:rsidP="004E7A7F">
      <w:pPr>
        <w:spacing w:before="120" w:after="120" w:line="240" w:lineRule="auto"/>
        <w:ind w:left="714" w:hanging="357"/>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0"/>
          <w:szCs w:val="20"/>
        </w:rPr>
        <w:t>45.</w:t>
      </w:r>
      <w:r w:rsidRPr="004E7A7F">
        <w:rPr>
          <w:rFonts w:ascii="Times New Roman" w:eastAsia="Times New Roman" w:hAnsi="Times New Roman" w:cs="Times New Roman"/>
          <w:b/>
          <w:bCs/>
          <w:color w:val="000000"/>
          <w:sz w:val="14"/>
          <w:szCs w:val="14"/>
        </w:rPr>
        <w:t>    </w:t>
      </w:r>
      <w:r w:rsidRPr="004E7A7F">
        <w:rPr>
          <w:rFonts w:ascii="Palatino Linotype" w:eastAsia="Times New Roman" w:hAnsi="Palatino Linotype" w:cs="Times New Roman"/>
          <w:color w:val="000000"/>
          <w:sz w:val="20"/>
          <w:szCs w:val="20"/>
        </w:rPr>
        <w:t>30 sentyabr 2011-ci il tarixli </w:t>
      </w:r>
      <w:r w:rsidRPr="004E7A7F">
        <w:rPr>
          <w:rFonts w:ascii="Palatino Linotype" w:eastAsia="Times New Roman" w:hAnsi="Palatino Linotype" w:cs="Times New Roman"/>
          <w:b/>
          <w:bCs/>
          <w:color w:val="000000"/>
          <w:sz w:val="20"/>
          <w:szCs w:val="20"/>
        </w:rPr>
        <w:t>201-IVQD </w:t>
      </w:r>
      <w:r w:rsidRPr="004E7A7F">
        <w:rPr>
          <w:rFonts w:ascii="Palatino Linotype" w:eastAsia="Times New Roman" w:hAnsi="Palatino Linotype" w:cs="Times New Roman"/>
          <w:color w:val="000000"/>
          <w:sz w:val="20"/>
          <w:szCs w:val="20"/>
        </w:rPr>
        <w:t>nömrəli Azərbaycan Respublikasının Qanunu </w:t>
      </w:r>
      <w:r w:rsidRPr="004E7A7F">
        <w:rPr>
          <w:rFonts w:ascii="Palatino Linotype" w:eastAsia="Times New Roman" w:hAnsi="Palatino Linotype" w:cs="Times New Roman"/>
          <w:b/>
          <w:bCs/>
          <w:color w:val="000000"/>
          <w:sz w:val="20"/>
          <w:szCs w:val="20"/>
        </w:rPr>
        <w:t>(“Respublika” qəzeti, 28 dekabr 2011-ci il, № 282, “Azərbaycan” qəzeti 29 dekabr 2011-ci il, № 289, Azərbaycan Respublikasının Qanunvericilik Toplusu, 2011-ci il, № 12, maddə 1073)</w:t>
      </w:r>
    </w:p>
    <w:p w:rsidR="004E7A7F" w:rsidRPr="004E7A7F" w:rsidRDefault="004E7A7F" w:rsidP="004E7A7F">
      <w:pPr>
        <w:spacing w:before="120" w:after="120" w:line="240" w:lineRule="auto"/>
        <w:ind w:left="714" w:hanging="357"/>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0"/>
          <w:szCs w:val="20"/>
        </w:rPr>
        <w:t>46.</w:t>
      </w:r>
      <w:r w:rsidRPr="004E7A7F">
        <w:rPr>
          <w:rFonts w:ascii="Times New Roman" w:eastAsia="Times New Roman" w:hAnsi="Times New Roman" w:cs="Times New Roman"/>
          <w:b/>
          <w:bCs/>
          <w:color w:val="000000"/>
          <w:sz w:val="14"/>
          <w:szCs w:val="14"/>
        </w:rPr>
        <w:t>    </w:t>
      </w:r>
      <w:r w:rsidRPr="004E7A7F">
        <w:rPr>
          <w:rFonts w:ascii="Palatino Linotype" w:eastAsia="Times New Roman" w:hAnsi="Palatino Linotype" w:cs="Times New Roman"/>
          <w:color w:val="000000"/>
          <w:sz w:val="20"/>
          <w:szCs w:val="20"/>
        </w:rPr>
        <w:t>30 dekabr 2011-ci il tarixli </w:t>
      </w:r>
      <w:r w:rsidRPr="004E7A7F">
        <w:rPr>
          <w:rFonts w:ascii="Palatino Linotype" w:eastAsia="Times New Roman" w:hAnsi="Palatino Linotype" w:cs="Times New Roman"/>
          <w:b/>
          <w:bCs/>
          <w:color w:val="000000"/>
          <w:sz w:val="20"/>
          <w:szCs w:val="20"/>
        </w:rPr>
        <w:t>287-IVQD </w:t>
      </w:r>
      <w:r w:rsidRPr="004E7A7F">
        <w:rPr>
          <w:rFonts w:ascii="Palatino Linotype" w:eastAsia="Times New Roman" w:hAnsi="Palatino Linotype" w:cs="Times New Roman"/>
          <w:color w:val="000000"/>
          <w:sz w:val="20"/>
          <w:szCs w:val="20"/>
        </w:rPr>
        <w:t>nömrəli Azərbaycan Respublikasının Qanunu </w:t>
      </w:r>
      <w:r w:rsidRPr="004E7A7F">
        <w:rPr>
          <w:rFonts w:ascii="Palatino Linotype" w:eastAsia="Times New Roman" w:hAnsi="Palatino Linotype" w:cs="Times New Roman"/>
          <w:b/>
          <w:bCs/>
          <w:color w:val="000000"/>
          <w:sz w:val="20"/>
          <w:szCs w:val="20"/>
        </w:rPr>
        <w:t>(“Azərbaycan” qəzeti 21 yanvar 2012-ci il, № 15, Azərbaycan Respublikasının Qanunvericilik Toplusu, 2012-ci il, № 01, maddə 5</w:t>
      </w:r>
      <w:r w:rsidRPr="004E7A7F">
        <w:rPr>
          <w:rFonts w:ascii="Palatino Linotype" w:eastAsia="Times New Roman" w:hAnsi="Palatino Linotype" w:cs="Times New Roman"/>
          <w:color w:val="000000"/>
          <w:sz w:val="20"/>
          <w:szCs w:val="20"/>
        </w:rPr>
        <w:t>)</w:t>
      </w:r>
    </w:p>
    <w:p w:rsidR="004E7A7F" w:rsidRPr="004E7A7F" w:rsidRDefault="004E7A7F" w:rsidP="004E7A7F">
      <w:pPr>
        <w:spacing w:before="120" w:after="120" w:line="240" w:lineRule="auto"/>
        <w:ind w:left="714" w:hanging="357"/>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0"/>
          <w:szCs w:val="20"/>
        </w:rPr>
        <w:t>47.</w:t>
      </w:r>
      <w:r w:rsidRPr="004E7A7F">
        <w:rPr>
          <w:rFonts w:ascii="Times New Roman" w:eastAsia="Times New Roman" w:hAnsi="Times New Roman" w:cs="Times New Roman"/>
          <w:b/>
          <w:bCs/>
          <w:color w:val="000000"/>
          <w:sz w:val="14"/>
          <w:szCs w:val="14"/>
        </w:rPr>
        <w:t>    </w:t>
      </w:r>
      <w:r w:rsidRPr="004E7A7F">
        <w:rPr>
          <w:rFonts w:ascii="Palatino Linotype" w:eastAsia="Times New Roman" w:hAnsi="Palatino Linotype" w:cs="Times New Roman"/>
          <w:color w:val="000000"/>
          <w:sz w:val="20"/>
          <w:szCs w:val="20"/>
        </w:rPr>
        <w:t>6 aprel 2012-ci il tarixli </w:t>
      </w:r>
      <w:r w:rsidRPr="004E7A7F">
        <w:rPr>
          <w:rFonts w:ascii="Palatino Linotype" w:eastAsia="Times New Roman" w:hAnsi="Palatino Linotype" w:cs="Times New Roman"/>
          <w:b/>
          <w:bCs/>
          <w:color w:val="000000"/>
          <w:sz w:val="20"/>
          <w:szCs w:val="20"/>
        </w:rPr>
        <w:t>321-IVQD</w:t>
      </w:r>
      <w:r w:rsidRPr="004E7A7F">
        <w:rPr>
          <w:rFonts w:ascii="Palatino Linotype" w:eastAsia="Times New Roman" w:hAnsi="Palatino Linotype" w:cs="Times New Roman"/>
          <w:color w:val="000000"/>
          <w:sz w:val="20"/>
          <w:szCs w:val="20"/>
        </w:rPr>
        <w:t> nömrəli Azərbaycan Respublikasının Qanunu (</w:t>
      </w:r>
      <w:r w:rsidRPr="004E7A7F">
        <w:rPr>
          <w:rFonts w:ascii="Palatino Linotype" w:eastAsia="Times New Roman" w:hAnsi="Palatino Linotype" w:cs="Times New Roman"/>
          <w:b/>
          <w:bCs/>
          <w:color w:val="000000"/>
          <w:sz w:val="20"/>
          <w:szCs w:val="20"/>
        </w:rPr>
        <w:t>«Respublika» qəzeti, 09 may № 101 2012-ci il,</w:t>
      </w:r>
      <w:r w:rsidRPr="004E7A7F">
        <w:rPr>
          <w:rFonts w:ascii="Palatino Linotype" w:eastAsia="Times New Roman" w:hAnsi="Palatino Linotype" w:cs="Times New Roman"/>
          <w:color w:val="000000"/>
          <w:sz w:val="20"/>
          <w:szCs w:val="20"/>
        </w:rPr>
        <w:t> </w:t>
      </w:r>
      <w:r w:rsidRPr="004E7A7F">
        <w:rPr>
          <w:rFonts w:ascii="Palatino Linotype" w:eastAsia="Times New Roman" w:hAnsi="Palatino Linotype" w:cs="Times New Roman"/>
          <w:b/>
          <w:bCs/>
          <w:color w:val="000000"/>
          <w:sz w:val="20"/>
          <w:szCs w:val="20"/>
        </w:rPr>
        <w:t>Azərbaycan Respublikasının qanunvericilik toplusu, 2012-ci il, № 05, maddə 403</w:t>
      </w:r>
      <w:r w:rsidRPr="004E7A7F">
        <w:rPr>
          <w:rFonts w:ascii="Palatino Linotype" w:eastAsia="Times New Roman" w:hAnsi="Palatino Linotype" w:cs="Times New Roman"/>
          <w:color w:val="000000"/>
          <w:sz w:val="20"/>
          <w:szCs w:val="20"/>
        </w:rPr>
        <w:t>)</w:t>
      </w:r>
    </w:p>
    <w:p w:rsidR="004E7A7F" w:rsidRPr="004E7A7F" w:rsidRDefault="004E7A7F" w:rsidP="004E7A7F">
      <w:pPr>
        <w:spacing w:before="120" w:after="120" w:line="240" w:lineRule="auto"/>
        <w:ind w:left="714" w:hanging="357"/>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0"/>
          <w:szCs w:val="20"/>
        </w:rPr>
        <w:t>48.</w:t>
      </w:r>
      <w:r w:rsidRPr="004E7A7F">
        <w:rPr>
          <w:rFonts w:ascii="Times New Roman" w:eastAsia="Times New Roman" w:hAnsi="Times New Roman" w:cs="Times New Roman"/>
          <w:b/>
          <w:bCs/>
          <w:color w:val="000000"/>
          <w:sz w:val="14"/>
          <w:szCs w:val="14"/>
        </w:rPr>
        <w:t>    </w:t>
      </w:r>
      <w:r w:rsidRPr="004E7A7F">
        <w:rPr>
          <w:rFonts w:ascii="Palatino Linotype" w:eastAsia="Times New Roman" w:hAnsi="Palatino Linotype" w:cs="Times New Roman"/>
          <w:color w:val="000000"/>
          <w:sz w:val="20"/>
          <w:szCs w:val="20"/>
        </w:rPr>
        <w:t>20 aprel 2012-ci il tarixli </w:t>
      </w:r>
      <w:r w:rsidRPr="004E7A7F">
        <w:rPr>
          <w:rFonts w:ascii="Palatino Linotype" w:eastAsia="Times New Roman" w:hAnsi="Palatino Linotype" w:cs="Times New Roman"/>
          <w:b/>
          <w:bCs/>
          <w:color w:val="000000"/>
          <w:sz w:val="20"/>
          <w:szCs w:val="20"/>
        </w:rPr>
        <w:t>332-IVQD</w:t>
      </w:r>
      <w:r w:rsidRPr="004E7A7F">
        <w:rPr>
          <w:rFonts w:ascii="Palatino Linotype" w:eastAsia="Times New Roman" w:hAnsi="Palatino Linotype" w:cs="Times New Roman"/>
          <w:color w:val="000000"/>
          <w:sz w:val="20"/>
          <w:szCs w:val="20"/>
        </w:rPr>
        <w:t> nömrəli Azərbaycan Respublikasının Qanunu </w:t>
      </w:r>
      <w:r w:rsidRPr="004E7A7F">
        <w:rPr>
          <w:rFonts w:ascii="Palatino Linotype" w:eastAsia="Times New Roman" w:hAnsi="Palatino Linotype" w:cs="Times New Roman"/>
          <w:b/>
          <w:bCs/>
          <w:color w:val="000000"/>
          <w:sz w:val="20"/>
          <w:szCs w:val="20"/>
        </w:rPr>
        <w:t>(“Respublika” qəzeti, 06 iyun 2012-ci il, № 123, “Azərbaycan” qəzeti 07 iyun 2012-ci il, № 124, Azərbaycan Respublikasэnэn Qanunvericilik Toplusu, 2012-ci il, №06, maddə 498)</w:t>
      </w:r>
    </w:p>
    <w:p w:rsidR="004E7A7F" w:rsidRPr="004E7A7F" w:rsidRDefault="004E7A7F" w:rsidP="004E7A7F">
      <w:pPr>
        <w:spacing w:before="120" w:after="120" w:line="240" w:lineRule="auto"/>
        <w:ind w:left="714" w:hanging="357"/>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0"/>
          <w:szCs w:val="20"/>
        </w:rPr>
        <w:t>49.</w:t>
      </w:r>
      <w:r w:rsidRPr="004E7A7F">
        <w:rPr>
          <w:rFonts w:ascii="Times New Roman" w:eastAsia="Times New Roman" w:hAnsi="Times New Roman" w:cs="Times New Roman"/>
          <w:b/>
          <w:bCs/>
          <w:color w:val="000000"/>
          <w:sz w:val="14"/>
          <w:szCs w:val="14"/>
        </w:rPr>
        <w:t>    </w:t>
      </w:r>
      <w:r w:rsidRPr="004E7A7F">
        <w:rPr>
          <w:rFonts w:ascii="Palatino Linotype" w:eastAsia="Times New Roman" w:hAnsi="Palatino Linotype" w:cs="Times New Roman"/>
          <w:color w:val="000000"/>
          <w:sz w:val="20"/>
          <w:szCs w:val="20"/>
        </w:rPr>
        <w:t>11 dekabr 2012-ci il tarixli </w:t>
      </w:r>
      <w:r w:rsidRPr="004E7A7F">
        <w:rPr>
          <w:rFonts w:ascii="Palatino Linotype" w:eastAsia="Times New Roman" w:hAnsi="Palatino Linotype" w:cs="Times New Roman"/>
          <w:b/>
          <w:bCs/>
          <w:color w:val="000000"/>
          <w:sz w:val="20"/>
          <w:szCs w:val="20"/>
        </w:rPr>
        <w:t>496-IVQD </w:t>
      </w:r>
      <w:r w:rsidRPr="004E7A7F">
        <w:rPr>
          <w:rFonts w:ascii="Palatino Linotype" w:eastAsia="Times New Roman" w:hAnsi="Palatino Linotype" w:cs="Times New Roman"/>
          <w:color w:val="000000"/>
          <w:sz w:val="20"/>
          <w:szCs w:val="20"/>
        </w:rPr>
        <w:t>nömrəli Azərbaycan Respublikasının Qanunu </w:t>
      </w:r>
      <w:r w:rsidRPr="004E7A7F">
        <w:rPr>
          <w:rFonts w:ascii="Palatino Linotype" w:eastAsia="Times New Roman" w:hAnsi="Palatino Linotype" w:cs="Times New Roman"/>
          <w:b/>
          <w:bCs/>
          <w:color w:val="000000"/>
          <w:sz w:val="20"/>
          <w:szCs w:val="20"/>
        </w:rPr>
        <w:t>(“Respublika” qəzeti, 19 yanvar 2013-cü il, № 12; “Azərbaycan” qəzeti, 23 yanvar 2013-cü il, № 15; Azərbaycan Respublikasının Qanunvericilik Toplusu, 2013-cü il, № 01, maddə 15)</w:t>
      </w:r>
    </w:p>
    <w:p w:rsidR="004E7A7F" w:rsidRPr="004E7A7F" w:rsidRDefault="004E7A7F" w:rsidP="004E7A7F">
      <w:pPr>
        <w:spacing w:before="120" w:after="120" w:line="240" w:lineRule="auto"/>
        <w:ind w:left="714" w:hanging="357"/>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0"/>
          <w:szCs w:val="20"/>
        </w:rPr>
        <w:t>50.</w:t>
      </w:r>
      <w:r w:rsidRPr="004E7A7F">
        <w:rPr>
          <w:rFonts w:ascii="Times New Roman" w:eastAsia="Times New Roman" w:hAnsi="Times New Roman" w:cs="Times New Roman"/>
          <w:b/>
          <w:bCs/>
          <w:color w:val="000000"/>
          <w:sz w:val="14"/>
          <w:szCs w:val="14"/>
        </w:rPr>
        <w:t>    </w:t>
      </w:r>
      <w:r w:rsidRPr="004E7A7F">
        <w:rPr>
          <w:rFonts w:ascii="Palatino Linotype" w:eastAsia="Times New Roman" w:hAnsi="Palatino Linotype" w:cs="Times New Roman"/>
          <w:color w:val="000000"/>
          <w:sz w:val="20"/>
          <w:szCs w:val="20"/>
        </w:rPr>
        <w:t>31 may 2013-cü il tarixli </w:t>
      </w:r>
      <w:r w:rsidRPr="004E7A7F">
        <w:rPr>
          <w:rFonts w:ascii="Palatino Linotype" w:eastAsia="Times New Roman" w:hAnsi="Palatino Linotype" w:cs="Times New Roman"/>
          <w:b/>
          <w:bCs/>
          <w:color w:val="000000"/>
          <w:sz w:val="20"/>
          <w:szCs w:val="20"/>
        </w:rPr>
        <w:t>672-IVQD </w:t>
      </w:r>
      <w:r w:rsidRPr="004E7A7F">
        <w:rPr>
          <w:rFonts w:ascii="Palatino Linotype" w:eastAsia="Times New Roman" w:hAnsi="Palatino Linotype" w:cs="Times New Roman"/>
          <w:color w:val="000000"/>
          <w:sz w:val="20"/>
          <w:szCs w:val="20"/>
        </w:rPr>
        <w:t>nömrəli Azərbaycan Respublikasının Qanunu </w:t>
      </w:r>
      <w:r w:rsidRPr="004E7A7F">
        <w:rPr>
          <w:rFonts w:ascii="Palatino Linotype" w:eastAsia="Times New Roman" w:hAnsi="Palatino Linotype" w:cs="Times New Roman"/>
          <w:b/>
          <w:bCs/>
          <w:color w:val="000000"/>
          <w:sz w:val="20"/>
          <w:szCs w:val="20"/>
        </w:rPr>
        <w:t>(“Respublika” qəzeti, 29 iyun 2013-cü, № 138; Azərbaycan Respublikasının Qanunvericilik Toplusu, 2013-cü il, № 06, maddə 620)</w:t>
      </w:r>
    </w:p>
    <w:p w:rsidR="004E7A7F" w:rsidRPr="004E7A7F" w:rsidRDefault="004E7A7F" w:rsidP="004E7A7F">
      <w:pPr>
        <w:spacing w:before="120" w:after="120" w:line="240" w:lineRule="auto"/>
        <w:ind w:left="714" w:hanging="357"/>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0"/>
          <w:szCs w:val="20"/>
        </w:rPr>
        <w:t>51.</w:t>
      </w:r>
      <w:r w:rsidRPr="004E7A7F">
        <w:rPr>
          <w:rFonts w:ascii="Times New Roman" w:eastAsia="Times New Roman" w:hAnsi="Times New Roman" w:cs="Times New Roman"/>
          <w:b/>
          <w:bCs/>
          <w:color w:val="000000"/>
          <w:sz w:val="14"/>
          <w:szCs w:val="14"/>
        </w:rPr>
        <w:t>    </w:t>
      </w:r>
      <w:r w:rsidRPr="004E7A7F">
        <w:rPr>
          <w:rFonts w:ascii="Palatino Linotype" w:eastAsia="Times New Roman" w:hAnsi="Palatino Linotype" w:cs="Times New Roman"/>
          <w:color w:val="800080"/>
          <w:sz w:val="20"/>
          <w:szCs w:val="20"/>
          <w:u w:val="single"/>
        </w:rPr>
        <w:t>22 oktyabr 2013-cü il tarixli </w:t>
      </w:r>
      <w:r w:rsidRPr="004E7A7F">
        <w:rPr>
          <w:rFonts w:ascii="Palatino Linotype" w:eastAsia="Times New Roman" w:hAnsi="Palatino Linotype" w:cs="Times New Roman"/>
          <w:b/>
          <w:bCs/>
          <w:color w:val="800080"/>
          <w:sz w:val="20"/>
          <w:szCs w:val="20"/>
          <w:u w:val="single"/>
        </w:rPr>
        <w:t>764-IVQD</w:t>
      </w:r>
      <w:r w:rsidRPr="004E7A7F">
        <w:rPr>
          <w:rFonts w:ascii="Palatino Linotype" w:eastAsia="Times New Roman" w:hAnsi="Palatino Linotype" w:cs="Times New Roman"/>
          <w:color w:val="800080"/>
          <w:sz w:val="20"/>
          <w:szCs w:val="20"/>
          <w:u w:val="single"/>
        </w:rPr>
        <w:t> nömrəli</w:t>
      </w:r>
      <w:r w:rsidRPr="004E7A7F">
        <w:rPr>
          <w:rFonts w:ascii="Palatino Linotype" w:eastAsia="Times New Roman" w:hAnsi="Palatino Linotype" w:cs="Times New Roman"/>
          <w:color w:val="000000"/>
          <w:sz w:val="20"/>
          <w:szCs w:val="20"/>
        </w:rPr>
        <w:t> Azərbaycan Respublikasının Qanunu </w:t>
      </w:r>
      <w:r w:rsidRPr="004E7A7F">
        <w:rPr>
          <w:rFonts w:ascii="Palatino Linotype" w:eastAsia="Times New Roman" w:hAnsi="Palatino Linotype" w:cs="Times New Roman"/>
          <w:b/>
          <w:bCs/>
          <w:color w:val="000000"/>
          <w:sz w:val="20"/>
          <w:szCs w:val="20"/>
        </w:rPr>
        <w:t>(“Respublika” qəzeti, 19 noyabr 2013-cü il, № 253; Azərbaycan Respublikasının Qanunvericilik Toplusu, 2013-cü il, № 11, maddə 1280)</w:t>
      </w:r>
    </w:p>
    <w:p w:rsidR="004E7A7F" w:rsidRPr="004E7A7F" w:rsidRDefault="004E7A7F" w:rsidP="004E7A7F">
      <w:pPr>
        <w:spacing w:before="120" w:after="120" w:line="240" w:lineRule="auto"/>
        <w:ind w:left="714" w:hanging="357"/>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0"/>
          <w:szCs w:val="20"/>
        </w:rPr>
        <w:t>52.</w:t>
      </w:r>
      <w:r w:rsidRPr="004E7A7F">
        <w:rPr>
          <w:rFonts w:ascii="Times New Roman" w:eastAsia="Times New Roman" w:hAnsi="Times New Roman" w:cs="Times New Roman"/>
          <w:b/>
          <w:bCs/>
          <w:color w:val="000000"/>
          <w:sz w:val="14"/>
          <w:szCs w:val="14"/>
        </w:rPr>
        <w:t>    </w:t>
      </w:r>
      <w:r w:rsidRPr="004E7A7F">
        <w:rPr>
          <w:rFonts w:ascii="Palatino Linotype" w:eastAsia="Times New Roman" w:hAnsi="Palatino Linotype" w:cs="Times New Roman"/>
          <w:color w:val="800080"/>
          <w:sz w:val="20"/>
          <w:szCs w:val="20"/>
          <w:u w:val="single"/>
        </w:rPr>
        <w:t>29 oktyabr 2013-cü il tarixli </w:t>
      </w:r>
      <w:r w:rsidRPr="004E7A7F">
        <w:rPr>
          <w:rFonts w:ascii="Palatino Linotype" w:eastAsia="Times New Roman" w:hAnsi="Palatino Linotype" w:cs="Times New Roman"/>
          <w:b/>
          <w:bCs/>
          <w:color w:val="800080"/>
          <w:sz w:val="20"/>
          <w:szCs w:val="20"/>
          <w:u w:val="single"/>
        </w:rPr>
        <w:t>804-IVQD</w:t>
      </w:r>
      <w:r w:rsidRPr="004E7A7F">
        <w:rPr>
          <w:rFonts w:ascii="Palatino Linotype" w:eastAsia="Times New Roman" w:hAnsi="Palatino Linotype" w:cs="Times New Roman"/>
          <w:color w:val="800080"/>
          <w:sz w:val="20"/>
          <w:szCs w:val="20"/>
          <w:u w:val="single"/>
        </w:rPr>
        <w:t> nömrəli</w:t>
      </w:r>
      <w:r w:rsidRPr="004E7A7F">
        <w:rPr>
          <w:rFonts w:ascii="Palatino Linotype" w:eastAsia="Times New Roman" w:hAnsi="Palatino Linotype" w:cs="Times New Roman"/>
          <w:color w:val="000000"/>
          <w:sz w:val="20"/>
          <w:szCs w:val="20"/>
        </w:rPr>
        <w:t> Azərbaycan Respublikasının Qanunu </w:t>
      </w:r>
      <w:r w:rsidRPr="004E7A7F">
        <w:rPr>
          <w:rFonts w:ascii="Palatino Linotype" w:eastAsia="Times New Roman" w:hAnsi="Palatino Linotype" w:cs="Times New Roman"/>
          <w:b/>
          <w:bCs/>
          <w:color w:val="000000"/>
          <w:sz w:val="20"/>
          <w:szCs w:val="20"/>
        </w:rPr>
        <w:t>(“Respublika” qəzeti, 12 dekabr 2013-cü il, № 273, Azərbaycan Respublikasının Qanunvericilik Toplusu, 2013-cü il, № 12, maddə 1469)</w:t>
      </w:r>
    </w:p>
    <w:p w:rsidR="004E7A7F" w:rsidRPr="004E7A7F" w:rsidRDefault="004E7A7F" w:rsidP="004E7A7F">
      <w:pPr>
        <w:spacing w:before="120" w:after="120" w:line="240" w:lineRule="auto"/>
        <w:ind w:left="714" w:hanging="357"/>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0"/>
          <w:szCs w:val="20"/>
        </w:rPr>
        <w:t>53.</w:t>
      </w:r>
      <w:r w:rsidRPr="004E7A7F">
        <w:rPr>
          <w:rFonts w:ascii="Times New Roman" w:eastAsia="Times New Roman" w:hAnsi="Times New Roman" w:cs="Times New Roman"/>
          <w:b/>
          <w:bCs/>
          <w:color w:val="000000"/>
          <w:sz w:val="14"/>
          <w:szCs w:val="14"/>
        </w:rPr>
        <w:t>    </w:t>
      </w:r>
      <w:r w:rsidRPr="004E7A7F">
        <w:rPr>
          <w:rFonts w:ascii="Palatino Linotype" w:eastAsia="Times New Roman" w:hAnsi="Palatino Linotype" w:cs="Times New Roman"/>
          <w:color w:val="800080"/>
          <w:sz w:val="20"/>
          <w:szCs w:val="20"/>
          <w:u w:val="single"/>
        </w:rPr>
        <w:t>22 noyabr 2013-cü il tarixli </w:t>
      </w:r>
      <w:r w:rsidRPr="004E7A7F">
        <w:rPr>
          <w:rFonts w:ascii="Palatino Linotype" w:eastAsia="Times New Roman" w:hAnsi="Palatino Linotype" w:cs="Times New Roman"/>
          <w:b/>
          <w:bCs/>
          <w:color w:val="800080"/>
          <w:sz w:val="20"/>
          <w:szCs w:val="20"/>
          <w:u w:val="single"/>
        </w:rPr>
        <w:t>819-IVQD</w:t>
      </w:r>
      <w:r w:rsidRPr="004E7A7F">
        <w:rPr>
          <w:rFonts w:ascii="Palatino Linotype" w:eastAsia="Times New Roman" w:hAnsi="Palatino Linotype" w:cs="Times New Roman"/>
          <w:color w:val="800080"/>
          <w:sz w:val="20"/>
          <w:szCs w:val="20"/>
          <w:u w:val="single"/>
        </w:rPr>
        <w:t> nömrəli</w:t>
      </w:r>
      <w:r w:rsidRPr="004E7A7F">
        <w:rPr>
          <w:rFonts w:ascii="Palatino Linotype" w:eastAsia="Times New Roman" w:hAnsi="Palatino Linotype" w:cs="Times New Roman"/>
          <w:color w:val="000000"/>
          <w:sz w:val="20"/>
          <w:szCs w:val="20"/>
        </w:rPr>
        <w:t> Azərbaycan Respublikasının Qanunu </w:t>
      </w:r>
      <w:r w:rsidRPr="004E7A7F">
        <w:rPr>
          <w:rFonts w:ascii="Palatino Linotype" w:eastAsia="Times New Roman" w:hAnsi="Palatino Linotype" w:cs="Times New Roman"/>
          <w:b/>
          <w:bCs/>
          <w:color w:val="000000"/>
          <w:sz w:val="20"/>
          <w:szCs w:val="20"/>
        </w:rPr>
        <w:t>(“Respublika” qəzeti, 30 dekabr 2013-cü il, № 289, Azərbaycan Respublikasının Qanunvericilik Toplusu, 2013-cü il, № 12, maddə 1478)</w:t>
      </w:r>
    </w:p>
    <w:p w:rsidR="004E7A7F" w:rsidRPr="004E7A7F" w:rsidRDefault="004E7A7F" w:rsidP="004E7A7F">
      <w:pPr>
        <w:spacing w:before="120" w:after="120" w:line="240" w:lineRule="auto"/>
        <w:ind w:left="714" w:hanging="357"/>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0"/>
          <w:szCs w:val="20"/>
        </w:rPr>
        <w:t>54.</w:t>
      </w:r>
      <w:r w:rsidRPr="004E7A7F">
        <w:rPr>
          <w:rFonts w:ascii="Times New Roman" w:eastAsia="Times New Roman" w:hAnsi="Times New Roman" w:cs="Times New Roman"/>
          <w:b/>
          <w:bCs/>
          <w:color w:val="000000"/>
          <w:sz w:val="14"/>
          <w:szCs w:val="14"/>
        </w:rPr>
        <w:t>    </w:t>
      </w:r>
      <w:r w:rsidRPr="004E7A7F">
        <w:rPr>
          <w:rFonts w:ascii="Palatino Linotype" w:eastAsia="Times New Roman" w:hAnsi="Palatino Linotype" w:cs="Times New Roman"/>
          <w:color w:val="800080"/>
          <w:sz w:val="20"/>
          <w:szCs w:val="20"/>
          <w:u w:val="single"/>
        </w:rPr>
        <w:t>27 dekabr 2013-cü il tarixli </w:t>
      </w:r>
      <w:r w:rsidRPr="004E7A7F">
        <w:rPr>
          <w:rFonts w:ascii="Palatino Linotype" w:eastAsia="Times New Roman" w:hAnsi="Palatino Linotype" w:cs="Times New Roman"/>
          <w:b/>
          <w:bCs/>
          <w:color w:val="800080"/>
          <w:sz w:val="20"/>
          <w:szCs w:val="20"/>
          <w:u w:val="single"/>
        </w:rPr>
        <w:t>879-IVQD</w:t>
      </w:r>
      <w:r w:rsidRPr="004E7A7F">
        <w:rPr>
          <w:rFonts w:ascii="Palatino Linotype" w:eastAsia="Times New Roman" w:hAnsi="Palatino Linotype" w:cs="Times New Roman"/>
          <w:color w:val="800080"/>
          <w:sz w:val="20"/>
          <w:szCs w:val="20"/>
          <w:u w:val="single"/>
        </w:rPr>
        <w:t> nömrəli</w:t>
      </w:r>
      <w:r w:rsidRPr="004E7A7F">
        <w:rPr>
          <w:rFonts w:ascii="Palatino Linotype" w:eastAsia="Times New Roman" w:hAnsi="Palatino Linotype" w:cs="Times New Roman"/>
          <w:color w:val="000000"/>
          <w:sz w:val="20"/>
          <w:szCs w:val="20"/>
        </w:rPr>
        <w:t> Azərbaycan Respublikasının Qanunu </w:t>
      </w:r>
      <w:r w:rsidRPr="004E7A7F">
        <w:rPr>
          <w:rFonts w:ascii="Palatino Linotype" w:eastAsia="Times New Roman" w:hAnsi="Palatino Linotype" w:cs="Times New Roman"/>
          <w:b/>
          <w:bCs/>
          <w:color w:val="000000"/>
          <w:sz w:val="20"/>
          <w:szCs w:val="20"/>
        </w:rPr>
        <w:t>(“Respublika” qəzeti, 5 fevral 2014-cü il, № 24, Azərbaycan Respublikasının Qanunvericilik Toplusu, 2014-cü il, № 2, maddə 96)</w:t>
      </w:r>
    </w:p>
    <w:p w:rsidR="004E7A7F" w:rsidRPr="004E7A7F" w:rsidRDefault="004E7A7F" w:rsidP="004E7A7F">
      <w:pPr>
        <w:spacing w:before="120" w:after="120" w:line="240" w:lineRule="auto"/>
        <w:ind w:left="714" w:hanging="357"/>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0"/>
          <w:szCs w:val="20"/>
        </w:rPr>
        <w:t>55.</w:t>
      </w:r>
      <w:r w:rsidRPr="004E7A7F">
        <w:rPr>
          <w:rFonts w:ascii="Times New Roman" w:eastAsia="Times New Roman" w:hAnsi="Times New Roman" w:cs="Times New Roman"/>
          <w:b/>
          <w:bCs/>
          <w:color w:val="000000"/>
          <w:sz w:val="14"/>
          <w:szCs w:val="14"/>
        </w:rPr>
        <w:t>    </w:t>
      </w:r>
      <w:r w:rsidRPr="004E7A7F">
        <w:rPr>
          <w:rFonts w:ascii="Palatino Linotype" w:eastAsia="Times New Roman" w:hAnsi="Palatino Linotype" w:cs="Times New Roman"/>
          <w:color w:val="800080"/>
          <w:sz w:val="20"/>
          <w:szCs w:val="20"/>
          <w:u w:val="single"/>
        </w:rPr>
        <w:t>20 iyun 2014-cü il tarixli </w:t>
      </w:r>
      <w:r w:rsidRPr="004E7A7F">
        <w:rPr>
          <w:rFonts w:ascii="Palatino Linotype" w:eastAsia="Times New Roman" w:hAnsi="Palatino Linotype" w:cs="Times New Roman"/>
          <w:b/>
          <w:bCs/>
          <w:color w:val="800080"/>
          <w:sz w:val="20"/>
          <w:szCs w:val="20"/>
          <w:u w:val="single"/>
        </w:rPr>
        <w:t>990-IVQD</w:t>
      </w:r>
      <w:r w:rsidRPr="004E7A7F">
        <w:rPr>
          <w:rFonts w:ascii="Palatino Linotype" w:eastAsia="Times New Roman" w:hAnsi="Palatino Linotype" w:cs="Times New Roman"/>
          <w:color w:val="800080"/>
          <w:sz w:val="20"/>
          <w:szCs w:val="20"/>
          <w:u w:val="single"/>
        </w:rPr>
        <w:t> nömrəli</w:t>
      </w:r>
      <w:r w:rsidRPr="004E7A7F">
        <w:rPr>
          <w:rFonts w:ascii="Palatino Linotype" w:eastAsia="Times New Roman" w:hAnsi="Palatino Linotype" w:cs="Times New Roman"/>
          <w:color w:val="000000"/>
          <w:sz w:val="20"/>
          <w:szCs w:val="20"/>
        </w:rPr>
        <w:t> Azərbaycan Respublikasının Qanunu </w:t>
      </w:r>
      <w:r w:rsidRPr="004E7A7F">
        <w:rPr>
          <w:rFonts w:ascii="Palatino Linotype" w:eastAsia="Times New Roman" w:hAnsi="Palatino Linotype" w:cs="Times New Roman"/>
          <w:b/>
          <w:bCs/>
          <w:color w:val="000000"/>
          <w:sz w:val="20"/>
          <w:szCs w:val="20"/>
        </w:rPr>
        <w:t>(“Respublika” qəzeti, 13 iyul 2014-cü il, № 148; Azərbaycan Respublikasının Qanunvericilik Toplusu, 2014-cü il, № 07, maddə 768)</w:t>
      </w:r>
    </w:p>
    <w:p w:rsidR="004E7A7F" w:rsidRPr="004E7A7F" w:rsidRDefault="004E7A7F" w:rsidP="004E7A7F">
      <w:pPr>
        <w:spacing w:before="120" w:after="120" w:line="240" w:lineRule="auto"/>
        <w:ind w:left="714" w:hanging="357"/>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0"/>
          <w:szCs w:val="20"/>
        </w:rPr>
        <w:t>56.</w:t>
      </w:r>
      <w:r w:rsidRPr="004E7A7F">
        <w:rPr>
          <w:rFonts w:ascii="Times New Roman" w:eastAsia="Times New Roman" w:hAnsi="Times New Roman" w:cs="Times New Roman"/>
          <w:b/>
          <w:bCs/>
          <w:color w:val="000000"/>
          <w:sz w:val="14"/>
          <w:szCs w:val="14"/>
        </w:rPr>
        <w:t>    </w:t>
      </w:r>
      <w:r w:rsidRPr="004E7A7F">
        <w:rPr>
          <w:rFonts w:ascii="Palatino Linotype" w:eastAsia="Times New Roman" w:hAnsi="Palatino Linotype" w:cs="Times New Roman"/>
          <w:color w:val="800080"/>
          <w:sz w:val="20"/>
          <w:szCs w:val="20"/>
          <w:u w:val="single"/>
        </w:rPr>
        <w:t>24 fevral 2015-ci il tarixli </w:t>
      </w:r>
      <w:r w:rsidRPr="004E7A7F">
        <w:rPr>
          <w:rFonts w:ascii="Palatino Linotype" w:eastAsia="Times New Roman" w:hAnsi="Palatino Linotype" w:cs="Times New Roman"/>
          <w:b/>
          <w:bCs/>
          <w:color w:val="800080"/>
          <w:sz w:val="20"/>
          <w:szCs w:val="20"/>
          <w:u w:val="single"/>
        </w:rPr>
        <w:t>1197-IVQD </w:t>
      </w:r>
      <w:r w:rsidRPr="004E7A7F">
        <w:rPr>
          <w:rFonts w:ascii="Palatino Linotype" w:eastAsia="Times New Roman" w:hAnsi="Palatino Linotype" w:cs="Times New Roman"/>
          <w:color w:val="800080"/>
          <w:sz w:val="20"/>
          <w:szCs w:val="20"/>
          <w:u w:val="single"/>
        </w:rPr>
        <w:t>nömrəli</w:t>
      </w:r>
      <w:r w:rsidRPr="004E7A7F">
        <w:rPr>
          <w:rFonts w:ascii="Palatino Linotype" w:eastAsia="Times New Roman" w:hAnsi="Palatino Linotype" w:cs="Times New Roman"/>
          <w:color w:val="000000"/>
          <w:sz w:val="20"/>
          <w:szCs w:val="20"/>
        </w:rPr>
        <w:t> Azərbaycan Respublikasının Qanunu </w:t>
      </w:r>
      <w:r w:rsidRPr="004E7A7F">
        <w:rPr>
          <w:rFonts w:ascii="Palatino Linotype" w:eastAsia="Times New Roman" w:hAnsi="Palatino Linotype" w:cs="Times New Roman"/>
          <w:b/>
          <w:bCs/>
          <w:color w:val="000000"/>
          <w:sz w:val="20"/>
          <w:szCs w:val="20"/>
        </w:rPr>
        <w:t>(“Respublika” qəzeti, 20 mart 2015-ci il, № 063, № 24, Azərbaycan Respublikasının Qanunvericilik Toplusu, 2015-ci il, № 3, maddə 254)</w:t>
      </w:r>
    </w:p>
    <w:p w:rsidR="004E7A7F" w:rsidRPr="004E7A7F" w:rsidRDefault="004E7A7F" w:rsidP="004E7A7F">
      <w:pPr>
        <w:spacing w:before="120" w:after="120" w:line="240" w:lineRule="auto"/>
        <w:ind w:left="714" w:hanging="357"/>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0"/>
          <w:szCs w:val="20"/>
        </w:rPr>
        <w:lastRenderedPageBreak/>
        <w:t>57.</w:t>
      </w:r>
      <w:r w:rsidRPr="004E7A7F">
        <w:rPr>
          <w:rFonts w:ascii="Times New Roman" w:eastAsia="Times New Roman" w:hAnsi="Times New Roman" w:cs="Times New Roman"/>
          <w:b/>
          <w:bCs/>
          <w:color w:val="000000"/>
          <w:sz w:val="14"/>
          <w:szCs w:val="14"/>
        </w:rPr>
        <w:t>    </w:t>
      </w:r>
      <w:r w:rsidRPr="004E7A7F">
        <w:rPr>
          <w:rFonts w:ascii="Palatino Linotype" w:eastAsia="Times New Roman" w:hAnsi="Palatino Linotype" w:cs="Times New Roman"/>
          <w:color w:val="800080"/>
          <w:sz w:val="20"/>
          <w:szCs w:val="20"/>
          <w:u w:val="single"/>
        </w:rPr>
        <w:t>15 may 2015-ci il tarixli </w:t>
      </w:r>
      <w:r w:rsidRPr="004E7A7F">
        <w:rPr>
          <w:rFonts w:ascii="Palatino Linotype" w:eastAsia="Times New Roman" w:hAnsi="Palatino Linotype" w:cs="Times New Roman"/>
          <w:b/>
          <w:bCs/>
          <w:color w:val="800080"/>
          <w:sz w:val="20"/>
          <w:szCs w:val="20"/>
          <w:u w:val="single"/>
        </w:rPr>
        <w:t>1283-IVQD </w:t>
      </w:r>
      <w:r w:rsidRPr="004E7A7F">
        <w:rPr>
          <w:rFonts w:ascii="Palatino Linotype" w:eastAsia="Times New Roman" w:hAnsi="Palatino Linotype" w:cs="Times New Roman"/>
          <w:color w:val="800080"/>
          <w:sz w:val="20"/>
          <w:szCs w:val="20"/>
          <w:u w:val="single"/>
        </w:rPr>
        <w:t>nömrəli</w:t>
      </w:r>
      <w:r w:rsidRPr="004E7A7F">
        <w:rPr>
          <w:rFonts w:ascii="Palatino Linotype" w:eastAsia="Times New Roman" w:hAnsi="Palatino Linotype" w:cs="Times New Roman"/>
          <w:color w:val="000000"/>
          <w:sz w:val="20"/>
          <w:szCs w:val="20"/>
        </w:rPr>
        <w:t> Azərbaycan Respublikasının Qanunu </w:t>
      </w:r>
      <w:r w:rsidRPr="004E7A7F">
        <w:rPr>
          <w:rFonts w:ascii="Palatino Linotype" w:eastAsia="Times New Roman" w:hAnsi="Palatino Linotype" w:cs="Times New Roman"/>
          <w:b/>
          <w:bCs/>
          <w:color w:val="000000"/>
          <w:sz w:val="20"/>
          <w:szCs w:val="20"/>
        </w:rPr>
        <w:t>(“Respublika” qəzeti, 24 may 2015-ci il, № 110, Azərbaycan Respublikasının Qanunvericilik Toplusu, 2015-ci il, № 5, maddə 512)</w:t>
      </w:r>
    </w:p>
    <w:p w:rsidR="004E7A7F" w:rsidRPr="004E7A7F" w:rsidRDefault="004E7A7F" w:rsidP="004E7A7F">
      <w:pPr>
        <w:spacing w:before="120" w:after="120" w:line="240" w:lineRule="auto"/>
        <w:ind w:left="714" w:hanging="357"/>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0"/>
          <w:szCs w:val="20"/>
        </w:rPr>
        <w:t>58.</w:t>
      </w:r>
      <w:r w:rsidRPr="004E7A7F">
        <w:rPr>
          <w:rFonts w:ascii="Times New Roman" w:eastAsia="Times New Roman" w:hAnsi="Times New Roman" w:cs="Times New Roman"/>
          <w:b/>
          <w:bCs/>
          <w:color w:val="000000"/>
          <w:sz w:val="14"/>
          <w:szCs w:val="14"/>
        </w:rPr>
        <w:t>    </w:t>
      </w:r>
      <w:r w:rsidRPr="004E7A7F">
        <w:rPr>
          <w:rFonts w:ascii="Palatino Linotype" w:eastAsia="Times New Roman" w:hAnsi="Palatino Linotype" w:cs="Times New Roman"/>
          <w:color w:val="800080"/>
          <w:sz w:val="20"/>
          <w:szCs w:val="20"/>
          <w:u w:val="single"/>
        </w:rPr>
        <w:t>15 may 2015-ci il tarixli </w:t>
      </w:r>
      <w:r w:rsidRPr="004E7A7F">
        <w:rPr>
          <w:rFonts w:ascii="Palatino Linotype" w:eastAsia="Times New Roman" w:hAnsi="Palatino Linotype" w:cs="Times New Roman"/>
          <w:b/>
          <w:bCs/>
          <w:color w:val="800080"/>
          <w:sz w:val="20"/>
          <w:szCs w:val="20"/>
          <w:u w:val="single"/>
          <w:shd w:val="clear" w:color="auto" w:fill="FFFFFF"/>
        </w:rPr>
        <w:t>1285-IVQD</w:t>
      </w:r>
      <w:r w:rsidRPr="004E7A7F">
        <w:rPr>
          <w:rFonts w:ascii="Palatino Linotype" w:eastAsia="Times New Roman" w:hAnsi="Palatino Linotype" w:cs="Times New Roman"/>
          <w:b/>
          <w:bCs/>
          <w:color w:val="800080"/>
          <w:sz w:val="20"/>
          <w:szCs w:val="20"/>
          <w:u w:val="single"/>
        </w:rPr>
        <w:t> </w:t>
      </w:r>
      <w:r w:rsidRPr="004E7A7F">
        <w:rPr>
          <w:rFonts w:ascii="Palatino Linotype" w:eastAsia="Times New Roman" w:hAnsi="Palatino Linotype" w:cs="Times New Roman"/>
          <w:color w:val="800080"/>
          <w:sz w:val="20"/>
          <w:szCs w:val="20"/>
          <w:u w:val="single"/>
        </w:rPr>
        <w:t>nömrəli</w:t>
      </w:r>
      <w:r w:rsidRPr="004E7A7F">
        <w:rPr>
          <w:rFonts w:ascii="Palatino Linotype" w:eastAsia="Times New Roman" w:hAnsi="Palatino Linotype" w:cs="Times New Roman"/>
          <w:color w:val="000000"/>
          <w:sz w:val="20"/>
          <w:szCs w:val="20"/>
        </w:rPr>
        <w:t> Azərbaycan Respublikasının Qanunu </w:t>
      </w:r>
      <w:r w:rsidRPr="004E7A7F">
        <w:rPr>
          <w:rFonts w:ascii="Palatino Linotype" w:eastAsia="Times New Roman" w:hAnsi="Palatino Linotype" w:cs="Times New Roman"/>
          <w:b/>
          <w:bCs/>
          <w:color w:val="000000"/>
          <w:sz w:val="20"/>
          <w:szCs w:val="20"/>
        </w:rPr>
        <w:t>(“Azərbaycan” qəzeti, 15 iyul 2015-ci il, № 151, Azərbaycan Respublikasının Qanunvericilik Toplusu, 2015-ci il, № 07, maddə 814)</w:t>
      </w:r>
    </w:p>
    <w:p w:rsidR="004E7A7F" w:rsidRPr="004E7A7F" w:rsidRDefault="004E7A7F" w:rsidP="004E7A7F">
      <w:pPr>
        <w:spacing w:before="120" w:after="120" w:line="240" w:lineRule="auto"/>
        <w:ind w:left="714" w:hanging="357"/>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0"/>
          <w:szCs w:val="20"/>
        </w:rPr>
        <w:t>59.</w:t>
      </w:r>
      <w:r w:rsidRPr="004E7A7F">
        <w:rPr>
          <w:rFonts w:ascii="Times New Roman" w:eastAsia="Times New Roman" w:hAnsi="Times New Roman" w:cs="Times New Roman"/>
          <w:b/>
          <w:bCs/>
          <w:color w:val="000000"/>
          <w:sz w:val="14"/>
          <w:szCs w:val="14"/>
        </w:rPr>
        <w:t>    </w:t>
      </w:r>
      <w:r w:rsidRPr="004E7A7F">
        <w:rPr>
          <w:rFonts w:ascii="Palatino Linotype" w:eastAsia="Times New Roman" w:hAnsi="Palatino Linotype" w:cs="Times New Roman"/>
          <w:color w:val="800080"/>
          <w:sz w:val="20"/>
          <w:szCs w:val="20"/>
          <w:u w:val="single"/>
        </w:rPr>
        <w:t>30 sentyabr 2015-ci il tarixli </w:t>
      </w:r>
      <w:r w:rsidRPr="004E7A7F">
        <w:rPr>
          <w:rFonts w:ascii="Palatino Linotype" w:eastAsia="Times New Roman" w:hAnsi="Palatino Linotype" w:cs="Times New Roman"/>
          <w:b/>
          <w:bCs/>
          <w:color w:val="800080"/>
          <w:sz w:val="20"/>
          <w:szCs w:val="20"/>
          <w:u w:val="single"/>
        </w:rPr>
        <w:t>1329-IVQD</w:t>
      </w:r>
      <w:r w:rsidRPr="004E7A7F">
        <w:rPr>
          <w:rFonts w:ascii="Palatino Linotype" w:eastAsia="Times New Roman" w:hAnsi="Palatino Linotype" w:cs="Times New Roman"/>
          <w:color w:val="800080"/>
          <w:sz w:val="20"/>
          <w:szCs w:val="20"/>
          <w:u w:val="single"/>
        </w:rPr>
        <w:t> nömrəli</w:t>
      </w:r>
      <w:r w:rsidRPr="004E7A7F">
        <w:rPr>
          <w:rFonts w:ascii="Palatino Linotype" w:eastAsia="Times New Roman" w:hAnsi="Palatino Linotype" w:cs="Times New Roman"/>
          <w:color w:val="000000"/>
          <w:sz w:val="20"/>
          <w:szCs w:val="20"/>
        </w:rPr>
        <w:t> Azərbaycan Respublikasının Qanunu </w:t>
      </w:r>
      <w:r w:rsidRPr="004E7A7F">
        <w:rPr>
          <w:rFonts w:ascii="Palatino Linotype" w:eastAsia="Times New Roman" w:hAnsi="Palatino Linotype" w:cs="Times New Roman"/>
          <w:b/>
          <w:bCs/>
          <w:color w:val="000000"/>
          <w:sz w:val="20"/>
          <w:szCs w:val="20"/>
        </w:rPr>
        <w:t>(“Respublika” qəzeti, 5 noyabr 2015-ci il, № 243, Azərbaycan Respublikasının Qanunvericilik Toplusu, 2015-ci il, № 10, maddə 1093)</w:t>
      </w:r>
    </w:p>
    <w:p w:rsidR="004E7A7F" w:rsidRPr="004E7A7F" w:rsidRDefault="004E7A7F" w:rsidP="004E7A7F">
      <w:pPr>
        <w:spacing w:before="120" w:after="120" w:line="240" w:lineRule="auto"/>
        <w:ind w:left="714" w:hanging="357"/>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0"/>
          <w:szCs w:val="20"/>
        </w:rPr>
        <w:t>60.</w:t>
      </w:r>
      <w:r w:rsidRPr="004E7A7F">
        <w:rPr>
          <w:rFonts w:ascii="Times New Roman" w:eastAsia="Times New Roman" w:hAnsi="Times New Roman" w:cs="Times New Roman"/>
          <w:b/>
          <w:bCs/>
          <w:color w:val="000000"/>
          <w:sz w:val="14"/>
          <w:szCs w:val="14"/>
        </w:rPr>
        <w:t>    </w:t>
      </w:r>
      <w:r w:rsidRPr="004E7A7F">
        <w:rPr>
          <w:rFonts w:ascii="Palatino Linotype" w:eastAsia="Times New Roman" w:hAnsi="Palatino Linotype" w:cs="Times New Roman"/>
          <w:color w:val="800080"/>
          <w:sz w:val="20"/>
          <w:szCs w:val="20"/>
          <w:u w:val="single"/>
        </w:rPr>
        <w:t>18 dekabr 2015-ci il tarixli </w:t>
      </w:r>
      <w:r w:rsidRPr="004E7A7F">
        <w:rPr>
          <w:rFonts w:ascii="Palatino Linotype" w:eastAsia="Times New Roman" w:hAnsi="Palatino Linotype" w:cs="Times New Roman"/>
          <w:b/>
          <w:bCs/>
          <w:color w:val="800080"/>
          <w:sz w:val="20"/>
          <w:szCs w:val="20"/>
          <w:u w:val="single"/>
        </w:rPr>
        <w:t>59-VQD</w:t>
      </w:r>
      <w:r w:rsidRPr="004E7A7F">
        <w:rPr>
          <w:rFonts w:ascii="Palatino Linotype" w:eastAsia="Times New Roman" w:hAnsi="Palatino Linotype" w:cs="Times New Roman"/>
          <w:color w:val="800080"/>
          <w:sz w:val="20"/>
          <w:szCs w:val="20"/>
          <w:u w:val="single"/>
        </w:rPr>
        <w:t> nömrəli</w:t>
      </w:r>
      <w:r w:rsidRPr="004E7A7F">
        <w:rPr>
          <w:rFonts w:ascii="Palatino Linotype" w:eastAsia="Times New Roman" w:hAnsi="Palatino Linotype" w:cs="Times New Roman"/>
          <w:color w:val="000000"/>
          <w:sz w:val="20"/>
          <w:szCs w:val="20"/>
        </w:rPr>
        <w:t> Azərbaycan Respublikasının Qanunu </w:t>
      </w:r>
      <w:r w:rsidRPr="004E7A7F">
        <w:rPr>
          <w:rFonts w:ascii="Palatino Linotype" w:eastAsia="Times New Roman" w:hAnsi="Palatino Linotype" w:cs="Times New Roman"/>
          <w:b/>
          <w:bCs/>
          <w:color w:val="000000"/>
          <w:sz w:val="20"/>
          <w:szCs w:val="20"/>
        </w:rPr>
        <w:t>(“Respublika” qəzeti, 19 yanvar 2016-cı il, № 12, Azərbaycan Respublikasının Qanunvericilik Toplusu, 2016-cı il, № 01, maddə 26)</w:t>
      </w:r>
    </w:p>
    <w:p w:rsidR="004E7A7F" w:rsidRPr="004E7A7F" w:rsidRDefault="004E7A7F" w:rsidP="004E7A7F">
      <w:pPr>
        <w:spacing w:before="120" w:after="120" w:line="240" w:lineRule="auto"/>
        <w:ind w:left="714" w:hanging="357"/>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0"/>
          <w:szCs w:val="20"/>
        </w:rPr>
        <w:t>61.</w:t>
      </w:r>
      <w:r w:rsidRPr="004E7A7F">
        <w:rPr>
          <w:rFonts w:ascii="Times New Roman" w:eastAsia="Times New Roman" w:hAnsi="Times New Roman" w:cs="Times New Roman"/>
          <w:b/>
          <w:bCs/>
          <w:color w:val="000000"/>
          <w:sz w:val="14"/>
          <w:szCs w:val="14"/>
        </w:rPr>
        <w:t>    </w:t>
      </w:r>
      <w:r w:rsidRPr="004E7A7F">
        <w:rPr>
          <w:rFonts w:ascii="Palatino Linotype" w:eastAsia="Times New Roman" w:hAnsi="Palatino Linotype" w:cs="Times New Roman"/>
          <w:color w:val="800080"/>
          <w:sz w:val="20"/>
          <w:szCs w:val="20"/>
          <w:u w:val="single"/>
        </w:rPr>
        <w:t>18 dekabr 2015-ci il tarixli </w:t>
      </w:r>
      <w:r w:rsidRPr="004E7A7F">
        <w:rPr>
          <w:rFonts w:ascii="Palatino Linotype" w:eastAsia="Times New Roman" w:hAnsi="Palatino Linotype" w:cs="Times New Roman"/>
          <w:b/>
          <w:bCs/>
          <w:color w:val="800080"/>
          <w:sz w:val="20"/>
          <w:szCs w:val="20"/>
          <w:u w:val="single"/>
        </w:rPr>
        <w:t>68-VQD</w:t>
      </w:r>
      <w:r w:rsidRPr="004E7A7F">
        <w:rPr>
          <w:rFonts w:ascii="Palatino Linotype" w:eastAsia="Times New Roman" w:hAnsi="Palatino Linotype" w:cs="Times New Roman"/>
          <w:color w:val="800080"/>
          <w:sz w:val="20"/>
          <w:szCs w:val="20"/>
          <w:u w:val="single"/>
        </w:rPr>
        <w:t> nömrəli</w:t>
      </w:r>
      <w:r w:rsidRPr="004E7A7F">
        <w:rPr>
          <w:rFonts w:ascii="Palatino Linotype" w:eastAsia="Times New Roman" w:hAnsi="Palatino Linotype" w:cs="Times New Roman"/>
          <w:color w:val="000000"/>
          <w:sz w:val="20"/>
          <w:szCs w:val="20"/>
        </w:rPr>
        <w:t> Azərbaycan Respublikasının Qanunu </w:t>
      </w:r>
      <w:r w:rsidRPr="004E7A7F">
        <w:rPr>
          <w:rFonts w:ascii="Palatino Linotype" w:eastAsia="Times New Roman" w:hAnsi="Palatino Linotype" w:cs="Times New Roman"/>
          <w:b/>
          <w:bCs/>
          <w:color w:val="000000"/>
          <w:sz w:val="20"/>
          <w:szCs w:val="20"/>
        </w:rPr>
        <w:t>(“Azərbaycan” qəzeti, 20 fevral 2016-cı il, № 39; Azərbaycan Respublikasının Qanunvericilik Toplusu, 2016-cı il, № 02, I kitab, maddə 186)</w:t>
      </w:r>
    </w:p>
    <w:p w:rsidR="004E7A7F" w:rsidRPr="004E7A7F" w:rsidRDefault="004E7A7F" w:rsidP="004E7A7F">
      <w:pPr>
        <w:spacing w:before="120" w:after="120" w:line="240" w:lineRule="auto"/>
        <w:ind w:left="714" w:hanging="357"/>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0"/>
          <w:szCs w:val="20"/>
        </w:rPr>
        <w:t>62.</w:t>
      </w:r>
      <w:r w:rsidRPr="004E7A7F">
        <w:rPr>
          <w:rFonts w:ascii="Times New Roman" w:eastAsia="Times New Roman" w:hAnsi="Times New Roman" w:cs="Times New Roman"/>
          <w:b/>
          <w:bCs/>
          <w:color w:val="000000"/>
          <w:sz w:val="14"/>
          <w:szCs w:val="14"/>
        </w:rPr>
        <w:t>    </w:t>
      </w:r>
      <w:r w:rsidRPr="004E7A7F">
        <w:rPr>
          <w:rFonts w:ascii="Palatino Linotype" w:eastAsia="Times New Roman" w:hAnsi="Palatino Linotype" w:cs="Times New Roman"/>
          <w:color w:val="800080"/>
          <w:sz w:val="20"/>
          <w:szCs w:val="20"/>
          <w:u w:val="single"/>
        </w:rPr>
        <w:t>29 dekabr 2015-ci il tarixli </w:t>
      </w:r>
      <w:r w:rsidRPr="004E7A7F">
        <w:rPr>
          <w:rFonts w:ascii="Palatino Linotype" w:eastAsia="Times New Roman" w:hAnsi="Palatino Linotype" w:cs="Times New Roman"/>
          <w:b/>
          <w:bCs/>
          <w:color w:val="800080"/>
          <w:sz w:val="20"/>
          <w:szCs w:val="20"/>
          <w:u w:val="single"/>
        </w:rPr>
        <w:t>98-VQD</w:t>
      </w:r>
      <w:r w:rsidRPr="004E7A7F">
        <w:rPr>
          <w:rFonts w:ascii="Palatino Linotype" w:eastAsia="Times New Roman" w:hAnsi="Palatino Linotype" w:cs="Times New Roman"/>
          <w:color w:val="800080"/>
          <w:sz w:val="20"/>
          <w:szCs w:val="20"/>
          <w:u w:val="single"/>
        </w:rPr>
        <w:t> nömrəli</w:t>
      </w:r>
      <w:r w:rsidRPr="004E7A7F">
        <w:rPr>
          <w:rFonts w:ascii="Palatino Linotype" w:eastAsia="Times New Roman" w:hAnsi="Palatino Linotype" w:cs="Times New Roman"/>
          <w:color w:val="000000"/>
          <w:sz w:val="20"/>
          <w:szCs w:val="20"/>
        </w:rPr>
        <w:t> Azərbaycan Respublikasının Qanunu </w:t>
      </w:r>
      <w:r w:rsidRPr="004E7A7F">
        <w:rPr>
          <w:rFonts w:ascii="Palatino Linotype" w:eastAsia="Times New Roman" w:hAnsi="Palatino Linotype" w:cs="Times New Roman"/>
          <w:b/>
          <w:bCs/>
          <w:color w:val="000000"/>
          <w:sz w:val="20"/>
          <w:szCs w:val="20"/>
        </w:rPr>
        <w:t>(“Respublika” qəzeti, 18 fevral 2016-cı il, № 37; Azərbaycan Respublikasının Qanunvericilik Toplusu, 2016-cı il, № 02, I kitab, maddə 204)</w:t>
      </w:r>
    </w:p>
    <w:p w:rsidR="004E7A7F" w:rsidRPr="004E7A7F" w:rsidRDefault="004E7A7F" w:rsidP="004E7A7F">
      <w:pPr>
        <w:spacing w:before="120" w:after="120" w:line="240" w:lineRule="auto"/>
        <w:ind w:left="714" w:hanging="357"/>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0"/>
          <w:szCs w:val="20"/>
        </w:rPr>
        <w:t>63.</w:t>
      </w:r>
      <w:r w:rsidRPr="004E7A7F">
        <w:rPr>
          <w:rFonts w:ascii="Times New Roman" w:eastAsia="Times New Roman" w:hAnsi="Times New Roman" w:cs="Times New Roman"/>
          <w:b/>
          <w:bCs/>
          <w:color w:val="000000"/>
          <w:sz w:val="14"/>
          <w:szCs w:val="14"/>
        </w:rPr>
        <w:t>    </w:t>
      </w:r>
      <w:r w:rsidRPr="004E7A7F">
        <w:rPr>
          <w:rFonts w:ascii="Palatino Linotype" w:eastAsia="Times New Roman" w:hAnsi="Palatino Linotype" w:cs="Times New Roman"/>
          <w:color w:val="800080"/>
          <w:sz w:val="20"/>
          <w:szCs w:val="20"/>
          <w:u w:val="single"/>
        </w:rPr>
        <w:t>4 mart 2016-cı il tarixli </w:t>
      </w:r>
      <w:r w:rsidRPr="004E7A7F">
        <w:rPr>
          <w:rFonts w:ascii="Palatino Linotype" w:eastAsia="Times New Roman" w:hAnsi="Palatino Linotype" w:cs="Times New Roman"/>
          <w:b/>
          <w:bCs/>
          <w:color w:val="800080"/>
          <w:sz w:val="20"/>
          <w:szCs w:val="20"/>
          <w:u w:val="single"/>
        </w:rPr>
        <w:t>135-VQD</w:t>
      </w:r>
      <w:r w:rsidRPr="004E7A7F">
        <w:rPr>
          <w:rFonts w:ascii="Palatino Linotype" w:eastAsia="Times New Roman" w:hAnsi="Palatino Linotype" w:cs="Times New Roman"/>
          <w:color w:val="800080"/>
          <w:sz w:val="20"/>
          <w:szCs w:val="20"/>
          <w:u w:val="single"/>
        </w:rPr>
        <w:t> nömrəli</w:t>
      </w:r>
      <w:r w:rsidRPr="004E7A7F">
        <w:rPr>
          <w:rFonts w:ascii="Palatino Linotype" w:eastAsia="Times New Roman" w:hAnsi="Palatino Linotype" w:cs="Times New Roman"/>
          <w:color w:val="000000"/>
          <w:sz w:val="20"/>
          <w:szCs w:val="20"/>
        </w:rPr>
        <w:t> Azərbaycan Respublikasının Qanunu </w:t>
      </w:r>
      <w:r w:rsidRPr="004E7A7F">
        <w:rPr>
          <w:rFonts w:ascii="Palatino Linotype" w:eastAsia="Times New Roman" w:hAnsi="Palatino Linotype" w:cs="Times New Roman"/>
          <w:b/>
          <w:bCs/>
          <w:color w:val="000000"/>
          <w:sz w:val="20"/>
          <w:szCs w:val="20"/>
        </w:rPr>
        <w:t>(“Respublika” qəzeti, 13 mart 2016-cı il, № 57</w:t>
      </w:r>
      <w:bookmarkStart w:id="4" w:name="OLE_LINK9"/>
      <w:bookmarkStart w:id="5" w:name="OLE_LINK8"/>
      <w:bookmarkStart w:id="6" w:name="OLE_LINK7"/>
      <w:bookmarkStart w:id="7" w:name="OLE_LINK6"/>
      <w:bookmarkStart w:id="8" w:name="OLE_LINK5"/>
      <w:bookmarkStart w:id="9" w:name="OLE_LINK4"/>
      <w:bookmarkStart w:id="10" w:name="OLE_LINK3"/>
      <w:bookmarkStart w:id="11" w:name="OLE_LINK2"/>
      <w:bookmarkStart w:id="12" w:name="OLE_LINK1"/>
      <w:bookmarkEnd w:id="4"/>
      <w:bookmarkEnd w:id="5"/>
      <w:bookmarkEnd w:id="6"/>
      <w:bookmarkEnd w:id="7"/>
      <w:bookmarkEnd w:id="8"/>
      <w:bookmarkEnd w:id="9"/>
      <w:bookmarkEnd w:id="10"/>
      <w:bookmarkEnd w:id="11"/>
      <w:r w:rsidRPr="004E7A7F">
        <w:rPr>
          <w:rFonts w:ascii="Palatino Linotype" w:eastAsia="Times New Roman" w:hAnsi="Palatino Linotype" w:cs="Times New Roman"/>
          <w:b/>
          <w:bCs/>
          <w:color w:val="000000"/>
          <w:sz w:val="20"/>
          <w:szCs w:val="20"/>
        </w:rPr>
        <w:t>, Azərbaycan Respublikasının Qanunvericilik Toplusu, 2016-cı il, № 03, maddə 401)</w:t>
      </w:r>
      <w:bookmarkEnd w:id="12"/>
    </w:p>
    <w:p w:rsidR="004E7A7F" w:rsidRPr="004E7A7F" w:rsidRDefault="004E7A7F" w:rsidP="004E7A7F">
      <w:pPr>
        <w:spacing w:before="120" w:after="120" w:line="240" w:lineRule="auto"/>
        <w:ind w:left="714" w:hanging="357"/>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0"/>
          <w:szCs w:val="20"/>
        </w:rPr>
        <w:t>64.</w:t>
      </w:r>
      <w:r w:rsidRPr="004E7A7F">
        <w:rPr>
          <w:rFonts w:ascii="Times New Roman" w:eastAsia="Times New Roman" w:hAnsi="Times New Roman" w:cs="Times New Roman"/>
          <w:b/>
          <w:bCs/>
          <w:color w:val="000000"/>
          <w:sz w:val="14"/>
          <w:szCs w:val="14"/>
        </w:rPr>
        <w:t>    </w:t>
      </w:r>
      <w:r w:rsidRPr="004E7A7F">
        <w:rPr>
          <w:rFonts w:ascii="Palatino Linotype" w:eastAsia="Times New Roman" w:hAnsi="Palatino Linotype" w:cs="Times New Roman"/>
          <w:color w:val="800080"/>
          <w:sz w:val="20"/>
          <w:szCs w:val="20"/>
          <w:u w:val="single"/>
        </w:rPr>
        <w:t>5 aprel 2016-cı il tarixli </w:t>
      </w:r>
      <w:r w:rsidRPr="004E7A7F">
        <w:rPr>
          <w:rFonts w:ascii="Palatino Linotype" w:eastAsia="Times New Roman" w:hAnsi="Palatino Linotype" w:cs="Times New Roman"/>
          <w:b/>
          <w:bCs/>
          <w:color w:val="800080"/>
          <w:sz w:val="20"/>
          <w:szCs w:val="20"/>
          <w:u w:val="single"/>
        </w:rPr>
        <w:t>186-VQD</w:t>
      </w:r>
      <w:r w:rsidRPr="004E7A7F">
        <w:rPr>
          <w:rFonts w:ascii="Palatino Linotype" w:eastAsia="Times New Roman" w:hAnsi="Palatino Linotype" w:cs="Times New Roman"/>
          <w:color w:val="800080"/>
          <w:sz w:val="20"/>
          <w:szCs w:val="20"/>
          <w:u w:val="single"/>
        </w:rPr>
        <w:t> nömrəli</w:t>
      </w:r>
      <w:r w:rsidRPr="004E7A7F">
        <w:rPr>
          <w:rFonts w:ascii="Palatino Linotype" w:eastAsia="Times New Roman" w:hAnsi="Palatino Linotype" w:cs="Times New Roman"/>
          <w:color w:val="000000"/>
          <w:sz w:val="20"/>
          <w:szCs w:val="20"/>
        </w:rPr>
        <w:t> Azərbaycan Respublikasının Qanunu </w:t>
      </w:r>
      <w:r w:rsidRPr="004E7A7F">
        <w:rPr>
          <w:rFonts w:ascii="Palatino Linotype" w:eastAsia="Times New Roman" w:hAnsi="Palatino Linotype" w:cs="Times New Roman"/>
          <w:b/>
          <w:bCs/>
          <w:color w:val="000000"/>
          <w:sz w:val="20"/>
          <w:szCs w:val="20"/>
        </w:rPr>
        <w:t>(“Azərbaycan” qəzeti, 24 aprel 2016-cı il, № 87, Azərbaycan Respublikasının Qanunvericilik Toplusu, 2016-cı il, № 4, maddə 640)</w:t>
      </w:r>
    </w:p>
    <w:p w:rsidR="004E7A7F" w:rsidRPr="004E7A7F" w:rsidRDefault="004E7A7F" w:rsidP="004E7A7F">
      <w:pPr>
        <w:spacing w:before="120" w:after="120" w:line="240" w:lineRule="auto"/>
        <w:ind w:left="714" w:hanging="357"/>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0"/>
          <w:szCs w:val="20"/>
        </w:rPr>
        <w:t>65.</w:t>
      </w:r>
      <w:r w:rsidRPr="004E7A7F">
        <w:rPr>
          <w:rFonts w:ascii="Times New Roman" w:eastAsia="Times New Roman" w:hAnsi="Times New Roman" w:cs="Times New Roman"/>
          <w:b/>
          <w:bCs/>
          <w:color w:val="000000"/>
          <w:sz w:val="14"/>
          <w:szCs w:val="14"/>
        </w:rPr>
        <w:t>    </w:t>
      </w:r>
      <w:r w:rsidRPr="004E7A7F">
        <w:rPr>
          <w:rFonts w:ascii="Palatino Linotype" w:eastAsia="Times New Roman" w:hAnsi="Palatino Linotype" w:cs="Times New Roman"/>
          <w:color w:val="800080"/>
          <w:sz w:val="20"/>
          <w:szCs w:val="20"/>
          <w:u w:val="single"/>
        </w:rPr>
        <w:t>5 aprel 2016-cı il tarixli </w:t>
      </w:r>
      <w:r w:rsidRPr="004E7A7F">
        <w:rPr>
          <w:rFonts w:ascii="Palatino Linotype" w:eastAsia="Times New Roman" w:hAnsi="Palatino Linotype" w:cs="Times New Roman"/>
          <w:b/>
          <w:bCs/>
          <w:color w:val="800080"/>
          <w:sz w:val="20"/>
          <w:szCs w:val="20"/>
          <w:u w:val="single"/>
        </w:rPr>
        <w:t>192-VQD</w:t>
      </w:r>
      <w:r w:rsidRPr="004E7A7F">
        <w:rPr>
          <w:rFonts w:ascii="Palatino Linotype" w:eastAsia="Times New Roman" w:hAnsi="Palatino Linotype" w:cs="Times New Roman"/>
          <w:color w:val="800080"/>
          <w:sz w:val="20"/>
          <w:szCs w:val="20"/>
          <w:u w:val="single"/>
        </w:rPr>
        <w:t> nömrəli</w:t>
      </w:r>
      <w:r w:rsidRPr="004E7A7F">
        <w:rPr>
          <w:rFonts w:ascii="Palatino Linotype" w:eastAsia="Times New Roman" w:hAnsi="Palatino Linotype" w:cs="Times New Roman"/>
          <w:color w:val="000000"/>
          <w:sz w:val="20"/>
          <w:szCs w:val="20"/>
        </w:rPr>
        <w:t> Azərbaycan Respublikasının Qanunu </w:t>
      </w:r>
      <w:r w:rsidRPr="004E7A7F">
        <w:rPr>
          <w:rFonts w:ascii="Palatino Linotype" w:eastAsia="Times New Roman" w:hAnsi="Palatino Linotype" w:cs="Times New Roman"/>
          <w:b/>
          <w:bCs/>
          <w:color w:val="000000"/>
          <w:sz w:val="20"/>
          <w:szCs w:val="20"/>
        </w:rPr>
        <w:t>(“Azərbaycan” qəzeti, 30 aprel 2016-cı il, № 92, Azərbaycan Respublikasının Qanunvericilik Toplusu, 2016-cı il, № 4, maddə 646)</w:t>
      </w:r>
    </w:p>
    <w:p w:rsidR="004E7A7F" w:rsidRPr="004E7A7F" w:rsidRDefault="004E7A7F" w:rsidP="004E7A7F">
      <w:pPr>
        <w:spacing w:before="120" w:after="120" w:line="240" w:lineRule="auto"/>
        <w:ind w:left="714" w:hanging="357"/>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0"/>
          <w:szCs w:val="20"/>
        </w:rPr>
        <w:t>66.</w:t>
      </w:r>
      <w:r w:rsidRPr="004E7A7F">
        <w:rPr>
          <w:rFonts w:ascii="Times New Roman" w:eastAsia="Times New Roman" w:hAnsi="Times New Roman" w:cs="Times New Roman"/>
          <w:b/>
          <w:bCs/>
          <w:color w:val="000000"/>
          <w:sz w:val="14"/>
          <w:szCs w:val="14"/>
        </w:rPr>
        <w:t>    </w:t>
      </w:r>
      <w:r w:rsidRPr="004E7A7F">
        <w:rPr>
          <w:rFonts w:ascii="Palatino Linotype" w:eastAsia="Times New Roman" w:hAnsi="Palatino Linotype" w:cs="Times New Roman"/>
          <w:color w:val="800080"/>
          <w:sz w:val="20"/>
          <w:szCs w:val="20"/>
          <w:u w:val="single"/>
        </w:rPr>
        <w:t>31 may 2016-cı il tarixli </w:t>
      </w:r>
      <w:r w:rsidRPr="004E7A7F">
        <w:rPr>
          <w:rFonts w:ascii="Palatino Linotype" w:eastAsia="Times New Roman" w:hAnsi="Palatino Linotype" w:cs="Times New Roman"/>
          <w:b/>
          <w:bCs/>
          <w:color w:val="800080"/>
          <w:sz w:val="20"/>
          <w:szCs w:val="20"/>
          <w:u w:val="single"/>
        </w:rPr>
        <w:t>269-VQD</w:t>
      </w:r>
      <w:r w:rsidRPr="004E7A7F">
        <w:rPr>
          <w:rFonts w:ascii="Palatino Linotype" w:eastAsia="Times New Roman" w:hAnsi="Palatino Linotype" w:cs="Times New Roman"/>
          <w:color w:val="800080"/>
          <w:sz w:val="20"/>
          <w:szCs w:val="20"/>
          <w:u w:val="single"/>
        </w:rPr>
        <w:t> nömrəli</w:t>
      </w:r>
      <w:r w:rsidRPr="004E7A7F">
        <w:rPr>
          <w:rFonts w:ascii="Palatino Linotype" w:eastAsia="Times New Roman" w:hAnsi="Palatino Linotype" w:cs="Times New Roman"/>
          <w:color w:val="000000"/>
          <w:sz w:val="20"/>
          <w:szCs w:val="20"/>
        </w:rPr>
        <w:t> Azərbaycan Respublikasının Qanunu </w:t>
      </w:r>
      <w:r w:rsidRPr="004E7A7F">
        <w:rPr>
          <w:rFonts w:ascii="Palatino Linotype" w:eastAsia="Times New Roman" w:hAnsi="Palatino Linotype" w:cs="Times New Roman"/>
          <w:b/>
          <w:bCs/>
          <w:color w:val="000000"/>
          <w:sz w:val="20"/>
          <w:szCs w:val="20"/>
        </w:rPr>
        <w:t>(“Azərbaycan” qəzeti, 30 iyun 2016-cı il, № 139, Azərbaycan Respublikasının Qanunvericilik Toplusu, 2016-cı il, № 6, maddə 1005)</w:t>
      </w:r>
    </w:p>
    <w:p w:rsidR="004E7A7F" w:rsidRPr="004E7A7F" w:rsidRDefault="004E7A7F" w:rsidP="004E7A7F">
      <w:pPr>
        <w:numPr>
          <w:ilvl w:val="0"/>
          <w:numId w:val="7"/>
        </w:numPr>
        <w:spacing w:after="120" w:line="240" w:lineRule="auto"/>
        <w:jc w:val="both"/>
        <w:rPr>
          <w:rFonts w:ascii="Times New Roman" w:eastAsia="Times New Roman" w:hAnsi="Times New Roman" w:cs="Times New Roman"/>
          <w:color w:val="000000"/>
          <w:sz w:val="24"/>
          <w:szCs w:val="24"/>
          <w:lang w:val="en-US"/>
        </w:rPr>
      </w:pPr>
      <w:r w:rsidRPr="004E7A7F">
        <w:rPr>
          <w:rFonts w:ascii="Palatino Linotype" w:eastAsia="Times New Roman" w:hAnsi="Palatino Linotype" w:cs="Times New Roman"/>
          <w:color w:val="800080"/>
          <w:sz w:val="20"/>
          <w:szCs w:val="20"/>
          <w:u w:val="single"/>
        </w:rPr>
        <w:t>24 iyun 2016-cı il tarixli </w:t>
      </w:r>
      <w:r w:rsidRPr="004E7A7F">
        <w:rPr>
          <w:rFonts w:ascii="Palatino Linotype" w:eastAsia="Times New Roman" w:hAnsi="Palatino Linotype" w:cs="Times New Roman"/>
          <w:b/>
          <w:bCs/>
          <w:color w:val="800080"/>
          <w:sz w:val="20"/>
          <w:szCs w:val="20"/>
          <w:u w:val="single"/>
        </w:rPr>
        <w:t>301-VQD</w:t>
      </w:r>
      <w:r w:rsidRPr="004E7A7F">
        <w:rPr>
          <w:rFonts w:ascii="Palatino Linotype" w:eastAsia="Times New Roman" w:hAnsi="Palatino Linotype" w:cs="Times New Roman"/>
          <w:color w:val="800080"/>
          <w:sz w:val="20"/>
          <w:szCs w:val="20"/>
          <w:u w:val="single"/>
        </w:rPr>
        <w:t> nömrəli</w:t>
      </w:r>
      <w:r w:rsidRPr="004E7A7F">
        <w:rPr>
          <w:rFonts w:ascii="Palatino Linotype" w:eastAsia="Times New Roman" w:hAnsi="Palatino Linotype" w:cs="Times New Roman"/>
          <w:color w:val="000000"/>
          <w:sz w:val="20"/>
          <w:szCs w:val="20"/>
        </w:rPr>
        <w:t> Azərbaycan Respublikasının Qanunu </w:t>
      </w:r>
      <w:r w:rsidRPr="004E7A7F">
        <w:rPr>
          <w:rFonts w:ascii="Palatino Linotype" w:eastAsia="Times New Roman" w:hAnsi="Palatino Linotype" w:cs="Times New Roman"/>
          <w:b/>
          <w:bCs/>
          <w:color w:val="000000"/>
          <w:sz w:val="20"/>
          <w:szCs w:val="20"/>
        </w:rPr>
        <w:t>(“Respublika” qəzeti, 21 iyul 2016-cı il, № 155, Azərbaycan Respublikasının Qanunvericilik Toplusu, 2016-cı il, № 7, maddə 1248)</w:t>
      </w:r>
    </w:p>
    <w:p w:rsidR="004E7A7F" w:rsidRPr="004E7A7F" w:rsidRDefault="004E7A7F" w:rsidP="004E7A7F">
      <w:pPr>
        <w:numPr>
          <w:ilvl w:val="0"/>
          <w:numId w:val="7"/>
        </w:numPr>
        <w:spacing w:after="120" w:line="240" w:lineRule="auto"/>
        <w:jc w:val="both"/>
        <w:rPr>
          <w:rFonts w:ascii="Times New Roman" w:eastAsia="Times New Roman" w:hAnsi="Times New Roman" w:cs="Times New Roman"/>
          <w:color w:val="000000"/>
          <w:sz w:val="24"/>
          <w:szCs w:val="24"/>
          <w:lang w:val="en-US"/>
        </w:rPr>
      </w:pPr>
      <w:r w:rsidRPr="004E7A7F">
        <w:rPr>
          <w:rFonts w:ascii="Palatino Linotype" w:eastAsia="Times New Roman" w:hAnsi="Palatino Linotype" w:cs="Times New Roman"/>
          <w:color w:val="800080"/>
          <w:sz w:val="20"/>
          <w:szCs w:val="20"/>
          <w:u w:val="single"/>
        </w:rPr>
        <w:t>11 noyabr 2016-cı il tarixli </w:t>
      </w:r>
      <w:r w:rsidRPr="004E7A7F">
        <w:rPr>
          <w:rFonts w:ascii="Palatino Linotype" w:eastAsia="Times New Roman" w:hAnsi="Palatino Linotype" w:cs="Times New Roman"/>
          <w:b/>
          <w:bCs/>
          <w:color w:val="800080"/>
          <w:sz w:val="20"/>
          <w:szCs w:val="20"/>
          <w:u w:val="single"/>
        </w:rPr>
        <w:t>385-VQD</w:t>
      </w:r>
      <w:r w:rsidRPr="004E7A7F">
        <w:rPr>
          <w:rFonts w:ascii="Palatino Linotype" w:eastAsia="Times New Roman" w:hAnsi="Palatino Linotype" w:cs="Times New Roman"/>
          <w:color w:val="800080"/>
          <w:sz w:val="20"/>
          <w:szCs w:val="20"/>
          <w:u w:val="single"/>
        </w:rPr>
        <w:t> nömrəli</w:t>
      </w:r>
      <w:r w:rsidRPr="004E7A7F">
        <w:rPr>
          <w:rFonts w:ascii="Palatino Linotype" w:eastAsia="Times New Roman" w:hAnsi="Palatino Linotype" w:cs="Times New Roman"/>
          <w:color w:val="000000"/>
          <w:sz w:val="20"/>
          <w:szCs w:val="20"/>
        </w:rPr>
        <w:t> Azərbaycan Respublikasının Qanunu </w:t>
      </w:r>
      <w:r w:rsidRPr="004E7A7F">
        <w:rPr>
          <w:rFonts w:ascii="Palatino Linotype" w:eastAsia="Times New Roman" w:hAnsi="Palatino Linotype" w:cs="Times New Roman"/>
          <w:b/>
          <w:bCs/>
          <w:color w:val="000000"/>
          <w:sz w:val="20"/>
          <w:szCs w:val="20"/>
        </w:rPr>
        <w:t>(“Azərbaycan” qəzeti, 30 dekabr 2016-cı il, № 291, Azərbaycan Respublikasının Qanunvericilik Toplusu, 2016-cı il, № 12, maddə 1998)</w:t>
      </w:r>
    </w:p>
    <w:p w:rsidR="004E7A7F" w:rsidRPr="004E7A7F" w:rsidRDefault="004E7A7F" w:rsidP="004E7A7F">
      <w:pPr>
        <w:numPr>
          <w:ilvl w:val="0"/>
          <w:numId w:val="7"/>
        </w:numPr>
        <w:spacing w:after="120" w:line="240" w:lineRule="auto"/>
        <w:jc w:val="both"/>
        <w:rPr>
          <w:rFonts w:ascii="Times New Roman" w:eastAsia="Times New Roman" w:hAnsi="Times New Roman" w:cs="Times New Roman"/>
          <w:color w:val="000000"/>
          <w:sz w:val="24"/>
          <w:szCs w:val="24"/>
          <w:lang w:val="en-US"/>
        </w:rPr>
      </w:pPr>
      <w:r w:rsidRPr="004E7A7F">
        <w:rPr>
          <w:rFonts w:ascii="Palatino Linotype" w:eastAsia="Times New Roman" w:hAnsi="Palatino Linotype" w:cs="Times New Roman"/>
          <w:color w:val="800080"/>
          <w:sz w:val="20"/>
          <w:szCs w:val="20"/>
          <w:u w:val="single"/>
        </w:rPr>
        <w:t>11 noyabr 2016-cı il tarixli </w:t>
      </w:r>
      <w:r w:rsidRPr="004E7A7F">
        <w:rPr>
          <w:rFonts w:ascii="Palatino Linotype" w:eastAsia="Times New Roman" w:hAnsi="Palatino Linotype" w:cs="Times New Roman"/>
          <w:b/>
          <w:bCs/>
          <w:color w:val="800080"/>
          <w:sz w:val="20"/>
          <w:szCs w:val="20"/>
          <w:u w:val="single"/>
        </w:rPr>
        <w:t>405-VQD</w:t>
      </w:r>
      <w:r w:rsidRPr="004E7A7F">
        <w:rPr>
          <w:rFonts w:ascii="Palatino Linotype" w:eastAsia="Times New Roman" w:hAnsi="Palatino Linotype" w:cs="Times New Roman"/>
          <w:color w:val="800080"/>
          <w:sz w:val="20"/>
          <w:szCs w:val="20"/>
          <w:u w:val="single"/>
        </w:rPr>
        <w:t> nömrəli</w:t>
      </w:r>
      <w:r w:rsidRPr="004E7A7F">
        <w:rPr>
          <w:rFonts w:ascii="Palatino Linotype" w:eastAsia="Times New Roman" w:hAnsi="Palatino Linotype" w:cs="Times New Roman"/>
          <w:color w:val="000000"/>
          <w:sz w:val="20"/>
          <w:szCs w:val="20"/>
        </w:rPr>
        <w:t> Azərbaycan Respublikasının Qanunu </w:t>
      </w:r>
      <w:r w:rsidRPr="004E7A7F">
        <w:rPr>
          <w:rFonts w:ascii="Palatino Linotype" w:eastAsia="Times New Roman" w:hAnsi="Palatino Linotype" w:cs="Times New Roman"/>
          <w:b/>
          <w:bCs/>
          <w:color w:val="000000"/>
          <w:sz w:val="20"/>
          <w:szCs w:val="20"/>
        </w:rPr>
        <w:t>(“Azərbaycan” qəzeti, 16 dekabr 2016-cı il, № 279, Azərbaycan Respublikasının Qanunvericilik Toplusu, 2016-cı il, № 12, maddə 2018)</w:t>
      </w:r>
    </w:p>
    <w:p w:rsidR="004E7A7F" w:rsidRPr="004E7A7F" w:rsidRDefault="004E7A7F" w:rsidP="004E7A7F">
      <w:pPr>
        <w:numPr>
          <w:ilvl w:val="0"/>
          <w:numId w:val="7"/>
        </w:numPr>
        <w:spacing w:after="120" w:line="240" w:lineRule="auto"/>
        <w:jc w:val="both"/>
        <w:rPr>
          <w:rFonts w:ascii="Times New Roman" w:eastAsia="Times New Roman" w:hAnsi="Times New Roman" w:cs="Times New Roman"/>
          <w:color w:val="000000"/>
          <w:sz w:val="24"/>
          <w:szCs w:val="24"/>
          <w:lang w:val="en-US"/>
        </w:rPr>
      </w:pPr>
      <w:r w:rsidRPr="004E7A7F">
        <w:rPr>
          <w:rFonts w:ascii="Palatino Linotype" w:eastAsia="Times New Roman" w:hAnsi="Palatino Linotype" w:cs="Times New Roman"/>
          <w:color w:val="800080"/>
          <w:sz w:val="20"/>
          <w:szCs w:val="20"/>
          <w:u w:val="single"/>
        </w:rPr>
        <w:t>30 dekabr 2016-cı il tarixli </w:t>
      </w:r>
      <w:r w:rsidRPr="004E7A7F">
        <w:rPr>
          <w:rFonts w:ascii="Palatino Linotype" w:eastAsia="Times New Roman" w:hAnsi="Palatino Linotype" w:cs="Times New Roman"/>
          <w:b/>
          <w:bCs/>
          <w:color w:val="800080"/>
          <w:sz w:val="20"/>
          <w:szCs w:val="20"/>
          <w:u w:val="single"/>
        </w:rPr>
        <w:t>492-VQD</w:t>
      </w:r>
      <w:r w:rsidRPr="004E7A7F">
        <w:rPr>
          <w:rFonts w:ascii="Palatino Linotype" w:eastAsia="Times New Roman" w:hAnsi="Palatino Linotype" w:cs="Times New Roman"/>
          <w:color w:val="800080"/>
          <w:sz w:val="20"/>
          <w:szCs w:val="20"/>
          <w:u w:val="single"/>
        </w:rPr>
        <w:t> nömrəli</w:t>
      </w:r>
      <w:r w:rsidRPr="004E7A7F">
        <w:rPr>
          <w:rFonts w:ascii="Palatino Linotype" w:eastAsia="Times New Roman" w:hAnsi="Palatino Linotype" w:cs="Times New Roman"/>
          <w:color w:val="000000"/>
          <w:sz w:val="20"/>
          <w:szCs w:val="20"/>
        </w:rPr>
        <w:t> Azərbaycan Respublikasının Qanunu </w:t>
      </w:r>
      <w:r w:rsidRPr="004E7A7F">
        <w:rPr>
          <w:rFonts w:ascii="Palatino Linotype" w:eastAsia="Times New Roman" w:hAnsi="Palatino Linotype" w:cs="Times New Roman"/>
          <w:b/>
          <w:bCs/>
          <w:color w:val="000000"/>
          <w:sz w:val="20"/>
          <w:szCs w:val="20"/>
        </w:rPr>
        <w:t>(“Azərbaycan” qəzeti, 7 fevral 2017-ci il, № 27, Azərbaycan Respublikasının Qanunvericilik Toplusu, 2017-ci il, № 02, maddə 151)</w:t>
      </w:r>
    </w:p>
    <w:p w:rsidR="004E7A7F" w:rsidRPr="004E7A7F" w:rsidRDefault="004E7A7F" w:rsidP="004E7A7F">
      <w:pPr>
        <w:numPr>
          <w:ilvl w:val="0"/>
          <w:numId w:val="7"/>
        </w:numPr>
        <w:spacing w:after="120" w:line="240" w:lineRule="auto"/>
        <w:jc w:val="both"/>
        <w:rPr>
          <w:rFonts w:ascii="Times New Roman" w:eastAsia="Times New Roman" w:hAnsi="Times New Roman" w:cs="Times New Roman"/>
          <w:color w:val="000000"/>
          <w:sz w:val="24"/>
          <w:szCs w:val="24"/>
          <w:lang w:val="en-US"/>
        </w:rPr>
      </w:pPr>
      <w:r w:rsidRPr="004E7A7F">
        <w:rPr>
          <w:rFonts w:ascii="Palatino Linotype" w:eastAsia="Times New Roman" w:hAnsi="Palatino Linotype" w:cs="Times New Roman"/>
          <w:color w:val="800080"/>
          <w:sz w:val="20"/>
          <w:szCs w:val="20"/>
          <w:u w:val="single"/>
        </w:rPr>
        <w:lastRenderedPageBreak/>
        <w:t>30 dekabr 2016-cı il tarixli </w:t>
      </w:r>
      <w:r w:rsidRPr="004E7A7F">
        <w:rPr>
          <w:rFonts w:ascii="Palatino Linotype" w:eastAsia="Times New Roman" w:hAnsi="Palatino Linotype" w:cs="Times New Roman"/>
          <w:b/>
          <w:bCs/>
          <w:color w:val="800080"/>
          <w:sz w:val="20"/>
          <w:szCs w:val="20"/>
          <w:u w:val="single"/>
        </w:rPr>
        <w:t>494-VQD</w:t>
      </w:r>
      <w:r w:rsidRPr="004E7A7F">
        <w:rPr>
          <w:rFonts w:ascii="Palatino Linotype" w:eastAsia="Times New Roman" w:hAnsi="Palatino Linotype" w:cs="Times New Roman"/>
          <w:color w:val="800080"/>
          <w:sz w:val="20"/>
          <w:szCs w:val="20"/>
          <w:u w:val="single"/>
        </w:rPr>
        <w:t> nömrəli</w:t>
      </w:r>
      <w:r w:rsidRPr="004E7A7F">
        <w:rPr>
          <w:rFonts w:ascii="Palatino Linotype" w:eastAsia="Times New Roman" w:hAnsi="Palatino Linotype" w:cs="Times New Roman"/>
          <w:color w:val="000000"/>
          <w:sz w:val="20"/>
          <w:szCs w:val="20"/>
        </w:rPr>
        <w:t> Azərbaycan Respublikasının Qanunu </w:t>
      </w:r>
      <w:r w:rsidRPr="004E7A7F">
        <w:rPr>
          <w:rFonts w:ascii="Palatino Linotype" w:eastAsia="Times New Roman" w:hAnsi="Palatino Linotype" w:cs="Times New Roman"/>
          <w:b/>
          <w:bCs/>
          <w:color w:val="000000"/>
          <w:sz w:val="20"/>
          <w:szCs w:val="20"/>
        </w:rPr>
        <w:t>(“Azərbaycan” qəzeti, 7 fevral 2017-ci il, № 27, Azərbaycan Respublikasının Qanunvericilik Toplusu, 2017-ci il, № 02, maddə 153)</w:t>
      </w:r>
    </w:p>
    <w:p w:rsidR="004E7A7F" w:rsidRPr="004E7A7F" w:rsidRDefault="004E7A7F" w:rsidP="004E7A7F">
      <w:pPr>
        <w:numPr>
          <w:ilvl w:val="0"/>
          <w:numId w:val="7"/>
        </w:numPr>
        <w:spacing w:after="120" w:line="240" w:lineRule="auto"/>
        <w:jc w:val="both"/>
        <w:rPr>
          <w:rFonts w:ascii="Times New Roman" w:eastAsia="Times New Roman" w:hAnsi="Times New Roman" w:cs="Times New Roman"/>
          <w:color w:val="000000"/>
          <w:sz w:val="24"/>
          <w:szCs w:val="24"/>
          <w:lang w:val="en-US"/>
        </w:rPr>
      </w:pPr>
      <w:r w:rsidRPr="004E7A7F">
        <w:rPr>
          <w:rFonts w:ascii="Palatino Linotype" w:eastAsia="Times New Roman" w:hAnsi="Palatino Linotype" w:cs="Times New Roman"/>
          <w:color w:val="800080"/>
          <w:sz w:val="20"/>
          <w:szCs w:val="20"/>
          <w:u w:val="single"/>
        </w:rPr>
        <w:t>7 aprel 2017-ci il tarixli </w:t>
      </w:r>
      <w:r w:rsidRPr="004E7A7F">
        <w:rPr>
          <w:rFonts w:ascii="Palatino Linotype" w:eastAsia="Times New Roman" w:hAnsi="Palatino Linotype" w:cs="Times New Roman"/>
          <w:b/>
          <w:bCs/>
          <w:color w:val="800080"/>
          <w:sz w:val="20"/>
          <w:szCs w:val="20"/>
          <w:u w:val="single"/>
        </w:rPr>
        <w:t>572-VQD</w:t>
      </w:r>
      <w:r w:rsidRPr="004E7A7F">
        <w:rPr>
          <w:rFonts w:ascii="Palatino Linotype" w:eastAsia="Times New Roman" w:hAnsi="Palatino Linotype" w:cs="Times New Roman"/>
          <w:color w:val="800080"/>
          <w:sz w:val="20"/>
          <w:szCs w:val="20"/>
          <w:u w:val="single"/>
        </w:rPr>
        <w:t> nömrəli</w:t>
      </w:r>
      <w:r w:rsidRPr="004E7A7F">
        <w:rPr>
          <w:rFonts w:ascii="Palatino Linotype" w:eastAsia="Times New Roman" w:hAnsi="Palatino Linotype" w:cs="Times New Roman"/>
          <w:color w:val="000000"/>
          <w:sz w:val="20"/>
          <w:szCs w:val="20"/>
        </w:rPr>
        <w:t> Azərbaycan Respublikasının Qanunu </w:t>
      </w:r>
      <w:r w:rsidRPr="004E7A7F">
        <w:rPr>
          <w:rFonts w:ascii="Palatino Linotype" w:eastAsia="Times New Roman" w:hAnsi="Palatino Linotype" w:cs="Times New Roman"/>
          <w:b/>
          <w:bCs/>
          <w:color w:val="000000"/>
          <w:sz w:val="20"/>
          <w:szCs w:val="20"/>
        </w:rPr>
        <w:t>(“Azərbaycan” qəzeti, 14 aprel 2017-ci il, № 77, Azərbaycan Respublikasının Qanunvericilik Toplusu, 2017-ci il, № 4, maddə 524)</w:t>
      </w:r>
    </w:p>
    <w:p w:rsidR="004E7A7F" w:rsidRPr="004E7A7F" w:rsidRDefault="004E7A7F" w:rsidP="004E7A7F">
      <w:pPr>
        <w:numPr>
          <w:ilvl w:val="0"/>
          <w:numId w:val="7"/>
        </w:numPr>
        <w:spacing w:after="120" w:line="240" w:lineRule="auto"/>
        <w:jc w:val="both"/>
        <w:rPr>
          <w:rFonts w:ascii="Times New Roman" w:eastAsia="Times New Roman" w:hAnsi="Times New Roman" w:cs="Times New Roman"/>
          <w:color w:val="000000"/>
          <w:sz w:val="24"/>
          <w:szCs w:val="24"/>
          <w:lang w:val="en-US"/>
        </w:rPr>
      </w:pPr>
      <w:r w:rsidRPr="004E7A7F">
        <w:rPr>
          <w:rFonts w:ascii="Palatino Linotype" w:eastAsia="Times New Roman" w:hAnsi="Palatino Linotype" w:cs="Times New Roman"/>
          <w:color w:val="800080"/>
          <w:sz w:val="20"/>
          <w:szCs w:val="20"/>
          <w:u w:val="single"/>
        </w:rPr>
        <w:t>7 aprel 2017-ci il tarixli </w:t>
      </w:r>
      <w:r w:rsidRPr="004E7A7F">
        <w:rPr>
          <w:rFonts w:ascii="Palatino Linotype" w:eastAsia="Times New Roman" w:hAnsi="Palatino Linotype" w:cs="Times New Roman"/>
          <w:b/>
          <w:bCs/>
          <w:color w:val="800080"/>
          <w:sz w:val="20"/>
          <w:szCs w:val="20"/>
          <w:u w:val="single"/>
        </w:rPr>
        <w:t>576-VQD</w:t>
      </w:r>
      <w:r w:rsidRPr="004E7A7F">
        <w:rPr>
          <w:rFonts w:ascii="Palatino Linotype" w:eastAsia="Times New Roman" w:hAnsi="Palatino Linotype" w:cs="Times New Roman"/>
          <w:color w:val="800080"/>
          <w:sz w:val="20"/>
          <w:szCs w:val="20"/>
          <w:u w:val="single"/>
        </w:rPr>
        <w:t> nömrəli</w:t>
      </w:r>
      <w:r w:rsidRPr="004E7A7F">
        <w:rPr>
          <w:rFonts w:ascii="Palatino Linotype" w:eastAsia="Times New Roman" w:hAnsi="Palatino Linotype" w:cs="Times New Roman"/>
          <w:color w:val="000000"/>
          <w:sz w:val="20"/>
          <w:szCs w:val="20"/>
        </w:rPr>
        <w:t> Azərbaycan Respublikasının Qanunu </w:t>
      </w:r>
      <w:r w:rsidRPr="004E7A7F">
        <w:rPr>
          <w:rFonts w:ascii="Palatino Linotype" w:eastAsia="Times New Roman" w:hAnsi="Palatino Linotype" w:cs="Times New Roman"/>
          <w:b/>
          <w:bCs/>
          <w:color w:val="000000"/>
          <w:sz w:val="20"/>
          <w:szCs w:val="20"/>
        </w:rPr>
        <w:t>(“Azərbaycan” qəzeti, 19 may 2017-ci il, № 106, Azərbaycan Respublikasının Qanunvericilik Toplusu, 2017-ci il, № 5, maddə 703)</w:t>
      </w:r>
    </w:p>
    <w:p w:rsidR="004E7A7F" w:rsidRPr="004E7A7F" w:rsidRDefault="004E7A7F" w:rsidP="004E7A7F">
      <w:pPr>
        <w:numPr>
          <w:ilvl w:val="0"/>
          <w:numId w:val="7"/>
        </w:numPr>
        <w:spacing w:after="120" w:line="240" w:lineRule="auto"/>
        <w:jc w:val="both"/>
        <w:rPr>
          <w:rFonts w:ascii="Times New Roman" w:eastAsia="Times New Roman" w:hAnsi="Times New Roman" w:cs="Times New Roman"/>
          <w:color w:val="000000"/>
          <w:sz w:val="24"/>
          <w:szCs w:val="24"/>
          <w:lang w:val="en-US"/>
        </w:rPr>
      </w:pPr>
      <w:r w:rsidRPr="004E7A7F">
        <w:rPr>
          <w:rFonts w:ascii="Palatino Linotype" w:eastAsia="Times New Roman" w:hAnsi="Palatino Linotype" w:cs="Times New Roman"/>
          <w:color w:val="800080"/>
          <w:sz w:val="20"/>
          <w:szCs w:val="20"/>
          <w:u w:val="single"/>
        </w:rPr>
        <w:t>27 aprel 2017-ci il tarixli </w:t>
      </w:r>
      <w:r w:rsidRPr="004E7A7F">
        <w:rPr>
          <w:rFonts w:ascii="Palatino Linotype" w:eastAsia="Times New Roman" w:hAnsi="Palatino Linotype" w:cs="Times New Roman"/>
          <w:b/>
          <w:bCs/>
          <w:color w:val="800080"/>
          <w:sz w:val="20"/>
          <w:szCs w:val="20"/>
          <w:u w:val="single"/>
        </w:rPr>
        <w:t>635-VQD</w:t>
      </w:r>
      <w:r w:rsidRPr="004E7A7F">
        <w:rPr>
          <w:rFonts w:ascii="Palatino Linotype" w:eastAsia="Times New Roman" w:hAnsi="Palatino Linotype" w:cs="Times New Roman"/>
          <w:color w:val="800080"/>
          <w:sz w:val="20"/>
          <w:szCs w:val="20"/>
          <w:u w:val="single"/>
        </w:rPr>
        <w:t> nömrəli</w:t>
      </w:r>
      <w:r w:rsidRPr="004E7A7F">
        <w:rPr>
          <w:rFonts w:ascii="Palatino Linotype" w:eastAsia="Times New Roman" w:hAnsi="Palatino Linotype" w:cs="Times New Roman"/>
          <w:color w:val="000000"/>
          <w:sz w:val="20"/>
          <w:szCs w:val="20"/>
        </w:rPr>
        <w:t> Azərbaycan Respublikasının Qanunu </w:t>
      </w:r>
      <w:r w:rsidRPr="004E7A7F">
        <w:rPr>
          <w:rFonts w:ascii="Palatino Linotype" w:eastAsia="Times New Roman" w:hAnsi="Palatino Linotype" w:cs="Times New Roman"/>
          <w:b/>
          <w:bCs/>
          <w:color w:val="000000"/>
          <w:sz w:val="20"/>
          <w:szCs w:val="20"/>
        </w:rPr>
        <w:t>(“Azərbaycan” qəzeti, 21 may 2017-ci il, № 108</w:t>
      </w:r>
      <w:r w:rsidRPr="004E7A7F">
        <w:rPr>
          <w:rFonts w:ascii="Palatino Linotype" w:eastAsia="Times New Roman" w:hAnsi="Palatino Linotype" w:cs="Times New Roman"/>
          <w:b/>
          <w:bCs/>
          <w:color w:val="000000"/>
          <w:sz w:val="24"/>
          <w:szCs w:val="24"/>
        </w:rPr>
        <w:t>, </w:t>
      </w:r>
      <w:r w:rsidRPr="004E7A7F">
        <w:rPr>
          <w:rFonts w:ascii="Palatino Linotype" w:eastAsia="Times New Roman" w:hAnsi="Palatino Linotype" w:cs="Times New Roman"/>
          <w:b/>
          <w:bCs/>
          <w:color w:val="000000"/>
          <w:sz w:val="20"/>
          <w:szCs w:val="20"/>
        </w:rPr>
        <w:t>Azərbaycan Respublikasının Qanunvericilik Toplusu, 2017-ci il, № 5, maddə 735)</w:t>
      </w:r>
    </w:p>
    <w:p w:rsidR="004E7A7F" w:rsidRPr="004E7A7F" w:rsidRDefault="004E7A7F" w:rsidP="004E7A7F">
      <w:pPr>
        <w:numPr>
          <w:ilvl w:val="0"/>
          <w:numId w:val="7"/>
        </w:numPr>
        <w:spacing w:after="120" w:line="240" w:lineRule="auto"/>
        <w:jc w:val="both"/>
        <w:rPr>
          <w:rFonts w:ascii="Times New Roman" w:eastAsia="Times New Roman" w:hAnsi="Times New Roman" w:cs="Times New Roman"/>
          <w:color w:val="000000"/>
          <w:sz w:val="24"/>
          <w:szCs w:val="24"/>
          <w:lang w:val="en-US"/>
        </w:rPr>
      </w:pPr>
      <w:r w:rsidRPr="004E7A7F">
        <w:rPr>
          <w:rFonts w:ascii="Palatino Linotype" w:eastAsia="Times New Roman" w:hAnsi="Palatino Linotype" w:cs="Times New Roman"/>
          <w:color w:val="800080"/>
          <w:sz w:val="20"/>
          <w:szCs w:val="20"/>
          <w:u w:val="single"/>
        </w:rPr>
        <w:t>25 aprel 2017-ci il tarixli </w:t>
      </w:r>
      <w:r w:rsidRPr="004E7A7F">
        <w:rPr>
          <w:rFonts w:ascii="Palatino Linotype" w:eastAsia="Times New Roman" w:hAnsi="Palatino Linotype" w:cs="Times New Roman"/>
          <w:b/>
          <w:bCs/>
          <w:color w:val="800080"/>
          <w:sz w:val="20"/>
          <w:szCs w:val="20"/>
          <w:u w:val="single"/>
        </w:rPr>
        <w:t>638-VQD</w:t>
      </w:r>
      <w:r w:rsidRPr="004E7A7F">
        <w:rPr>
          <w:rFonts w:ascii="Palatino Linotype" w:eastAsia="Times New Roman" w:hAnsi="Palatino Linotype" w:cs="Times New Roman"/>
          <w:color w:val="800080"/>
          <w:sz w:val="20"/>
          <w:szCs w:val="20"/>
          <w:u w:val="single"/>
        </w:rPr>
        <w:t> nömrəli</w:t>
      </w:r>
      <w:r w:rsidRPr="004E7A7F">
        <w:rPr>
          <w:rFonts w:ascii="Palatino Linotype" w:eastAsia="Times New Roman" w:hAnsi="Palatino Linotype" w:cs="Times New Roman"/>
          <w:color w:val="000000"/>
          <w:sz w:val="20"/>
          <w:szCs w:val="20"/>
        </w:rPr>
        <w:t> Azərbaycan Respublikasının Qanunu </w:t>
      </w:r>
      <w:r w:rsidRPr="004E7A7F">
        <w:rPr>
          <w:rFonts w:ascii="Palatino Linotype" w:eastAsia="Times New Roman" w:hAnsi="Palatino Linotype" w:cs="Times New Roman"/>
          <w:b/>
          <w:bCs/>
          <w:color w:val="000000"/>
          <w:sz w:val="20"/>
          <w:szCs w:val="20"/>
        </w:rPr>
        <w:t>(“Azərbaycan” qəzeti, 1 iyul 2017-ci il, № 138, Azərbaycan Respublikasının Qanunvericilik Toplusu, 2017-ci il, №6 , maddə 1035)</w:t>
      </w:r>
    </w:p>
    <w:p w:rsidR="004E7A7F" w:rsidRPr="004E7A7F" w:rsidRDefault="004E7A7F" w:rsidP="004E7A7F">
      <w:pPr>
        <w:numPr>
          <w:ilvl w:val="0"/>
          <w:numId w:val="7"/>
        </w:numPr>
        <w:spacing w:after="120" w:line="240" w:lineRule="auto"/>
        <w:jc w:val="both"/>
        <w:rPr>
          <w:rFonts w:ascii="Times New Roman" w:eastAsia="Times New Roman" w:hAnsi="Times New Roman" w:cs="Times New Roman"/>
          <w:color w:val="000000"/>
          <w:sz w:val="24"/>
          <w:szCs w:val="24"/>
          <w:lang w:val="en-US"/>
        </w:rPr>
      </w:pPr>
      <w:r w:rsidRPr="004E7A7F">
        <w:rPr>
          <w:rFonts w:ascii="Palatino Linotype" w:eastAsia="Times New Roman" w:hAnsi="Palatino Linotype" w:cs="Times New Roman"/>
          <w:color w:val="800080"/>
          <w:sz w:val="20"/>
          <w:szCs w:val="20"/>
          <w:u w:val="single"/>
        </w:rPr>
        <w:t>2 oktyabr 2017-ci il tarixli </w:t>
      </w:r>
      <w:r w:rsidRPr="004E7A7F">
        <w:rPr>
          <w:rFonts w:ascii="Palatino Linotype" w:eastAsia="Times New Roman" w:hAnsi="Palatino Linotype" w:cs="Times New Roman"/>
          <w:b/>
          <w:bCs/>
          <w:color w:val="800080"/>
          <w:sz w:val="20"/>
          <w:szCs w:val="20"/>
          <w:u w:val="single"/>
        </w:rPr>
        <w:t>797-VQD</w:t>
      </w:r>
      <w:r w:rsidRPr="004E7A7F">
        <w:rPr>
          <w:rFonts w:ascii="Palatino Linotype" w:eastAsia="Times New Roman" w:hAnsi="Palatino Linotype" w:cs="Times New Roman"/>
          <w:color w:val="800080"/>
          <w:sz w:val="20"/>
          <w:szCs w:val="20"/>
          <w:u w:val="single"/>
        </w:rPr>
        <w:t> nömrəli</w:t>
      </w:r>
      <w:r w:rsidRPr="004E7A7F">
        <w:rPr>
          <w:rFonts w:ascii="Palatino Linotype" w:eastAsia="Times New Roman" w:hAnsi="Palatino Linotype" w:cs="Times New Roman"/>
          <w:color w:val="000000"/>
          <w:sz w:val="20"/>
          <w:szCs w:val="20"/>
        </w:rPr>
        <w:t> Azərbaycan Respublikasının Qanunu </w:t>
      </w:r>
      <w:r w:rsidRPr="004E7A7F">
        <w:rPr>
          <w:rFonts w:ascii="Palatino Linotype" w:eastAsia="Times New Roman" w:hAnsi="Palatino Linotype" w:cs="Times New Roman"/>
          <w:b/>
          <w:bCs/>
          <w:color w:val="000000"/>
          <w:sz w:val="20"/>
          <w:szCs w:val="20"/>
        </w:rPr>
        <w:t>(“Azərbaycan” qəzeti, 11 noyabr 2017-ci il, № 248, Azərbaycan Respublikasının Qanunvericilik Toplusu, 2017-ci il, № 11, maddə 1953)</w:t>
      </w:r>
    </w:p>
    <w:p w:rsidR="004E7A7F" w:rsidRPr="004E7A7F" w:rsidRDefault="004E7A7F" w:rsidP="004E7A7F">
      <w:pPr>
        <w:numPr>
          <w:ilvl w:val="0"/>
          <w:numId w:val="7"/>
        </w:numPr>
        <w:spacing w:after="120" w:line="240" w:lineRule="auto"/>
        <w:jc w:val="both"/>
        <w:rPr>
          <w:rFonts w:ascii="Times New Roman" w:eastAsia="Times New Roman" w:hAnsi="Times New Roman" w:cs="Times New Roman"/>
          <w:color w:val="000000"/>
          <w:sz w:val="24"/>
          <w:szCs w:val="24"/>
          <w:lang w:val="en-US"/>
        </w:rPr>
      </w:pPr>
      <w:r w:rsidRPr="004E7A7F">
        <w:rPr>
          <w:rFonts w:ascii="Palatino Linotype" w:eastAsia="Times New Roman" w:hAnsi="Palatino Linotype" w:cs="Times New Roman"/>
          <w:color w:val="800080"/>
          <w:sz w:val="20"/>
          <w:szCs w:val="20"/>
          <w:u w:val="single"/>
        </w:rPr>
        <w:t>31 oktyabr 2017-ci il tarixli </w:t>
      </w:r>
      <w:r w:rsidRPr="004E7A7F">
        <w:rPr>
          <w:rFonts w:ascii="Palatino Linotype" w:eastAsia="Times New Roman" w:hAnsi="Palatino Linotype" w:cs="Times New Roman"/>
          <w:b/>
          <w:bCs/>
          <w:color w:val="800080"/>
          <w:sz w:val="20"/>
          <w:szCs w:val="20"/>
          <w:u w:val="single"/>
        </w:rPr>
        <w:t>842-VQD</w:t>
      </w:r>
      <w:r w:rsidRPr="004E7A7F">
        <w:rPr>
          <w:rFonts w:ascii="Palatino Linotype" w:eastAsia="Times New Roman" w:hAnsi="Palatino Linotype" w:cs="Times New Roman"/>
          <w:color w:val="800080"/>
          <w:sz w:val="20"/>
          <w:szCs w:val="20"/>
          <w:u w:val="single"/>
        </w:rPr>
        <w:t> nömrəli</w:t>
      </w:r>
      <w:r w:rsidRPr="004E7A7F">
        <w:rPr>
          <w:rFonts w:ascii="Palatino Linotype" w:eastAsia="Times New Roman" w:hAnsi="Palatino Linotype" w:cs="Times New Roman"/>
          <w:color w:val="000000"/>
          <w:sz w:val="20"/>
          <w:szCs w:val="20"/>
        </w:rPr>
        <w:t> Azərbaycan Respublikasının Qanunu </w:t>
      </w:r>
      <w:r w:rsidRPr="004E7A7F">
        <w:rPr>
          <w:rFonts w:ascii="Palatino Linotype" w:eastAsia="Times New Roman" w:hAnsi="Palatino Linotype" w:cs="Times New Roman"/>
          <w:b/>
          <w:bCs/>
          <w:color w:val="000000"/>
          <w:sz w:val="20"/>
          <w:szCs w:val="20"/>
        </w:rPr>
        <w:t>(“Azərbaycan” qəzeti, 17 dekabr 2017-ci il, № 279, Azərbaycan Respublikasının Qanunvericilik Toplusu, 2017-ci il, № 12, I kitab maddə 2210)</w:t>
      </w:r>
    </w:p>
    <w:p w:rsidR="004E7A7F" w:rsidRPr="004E7A7F" w:rsidRDefault="004E7A7F" w:rsidP="004E7A7F">
      <w:pPr>
        <w:numPr>
          <w:ilvl w:val="0"/>
          <w:numId w:val="7"/>
        </w:numPr>
        <w:spacing w:after="120" w:line="240" w:lineRule="auto"/>
        <w:jc w:val="both"/>
        <w:rPr>
          <w:rFonts w:ascii="Times New Roman" w:eastAsia="Times New Roman" w:hAnsi="Times New Roman" w:cs="Times New Roman"/>
          <w:color w:val="000000"/>
          <w:sz w:val="24"/>
          <w:szCs w:val="24"/>
          <w:lang w:val="en-US"/>
        </w:rPr>
      </w:pPr>
      <w:r w:rsidRPr="004E7A7F">
        <w:rPr>
          <w:rFonts w:ascii="Palatino Linotype" w:eastAsia="Times New Roman" w:hAnsi="Palatino Linotype" w:cs="Times New Roman"/>
          <w:color w:val="800080"/>
          <w:sz w:val="20"/>
          <w:szCs w:val="20"/>
          <w:u w:val="single"/>
        </w:rPr>
        <w:t>17 noyabr 2017-ci il tarixli </w:t>
      </w:r>
      <w:r w:rsidRPr="004E7A7F">
        <w:rPr>
          <w:rFonts w:ascii="Palatino Linotype" w:eastAsia="Times New Roman" w:hAnsi="Palatino Linotype" w:cs="Times New Roman"/>
          <w:b/>
          <w:bCs/>
          <w:color w:val="800080"/>
          <w:sz w:val="20"/>
          <w:szCs w:val="20"/>
          <w:u w:val="single"/>
        </w:rPr>
        <w:t>871-VQD</w:t>
      </w:r>
      <w:r w:rsidRPr="004E7A7F">
        <w:rPr>
          <w:rFonts w:ascii="Palatino Linotype" w:eastAsia="Times New Roman" w:hAnsi="Palatino Linotype" w:cs="Times New Roman"/>
          <w:color w:val="800080"/>
          <w:sz w:val="20"/>
          <w:szCs w:val="20"/>
          <w:u w:val="single"/>
        </w:rPr>
        <w:t> nömrəli</w:t>
      </w:r>
      <w:r w:rsidRPr="004E7A7F">
        <w:rPr>
          <w:rFonts w:ascii="Palatino Linotype" w:eastAsia="Times New Roman" w:hAnsi="Palatino Linotype" w:cs="Times New Roman"/>
          <w:color w:val="000000"/>
          <w:sz w:val="20"/>
          <w:szCs w:val="20"/>
        </w:rPr>
        <w:t> Azərbaycan Respublikasının Qanunu </w:t>
      </w:r>
      <w:r w:rsidRPr="004E7A7F">
        <w:rPr>
          <w:rFonts w:ascii="Palatino Linotype" w:eastAsia="Times New Roman" w:hAnsi="Palatino Linotype" w:cs="Times New Roman"/>
          <w:b/>
          <w:bCs/>
          <w:color w:val="000000"/>
          <w:sz w:val="20"/>
          <w:szCs w:val="20"/>
        </w:rPr>
        <w:t>(“Azərbaycan” qəzeti, 7 dekabr 2017-ci il, № 270, Azərbaycan Respublikasının Qanunvericilik Toplusu, 2017-ci il, № 12, I kitab maddə 2234)</w:t>
      </w:r>
    </w:p>
    <w:p w:rsidR="004E7A7F" w:rsidRPr="004E7A7F" w:rsidRDefault="004E7A7F" w:rsidP="004E7A7F">
      <w:pPr>
        <w:numPr>
          <w:ilvl w:val="0"/>
          <w:numId w:val="7"/>
        </w:numPr>
        <w:spacing w:after="120" w:line="240" w:lineRule="auto"/>
        <w:jc w:val="both"/>
        <w:rPr>
          <w:rFonts w:ascii="Times New Roman" w:eastAsia="Times New Roman" w:hAnsi="Times New Roman" w:cs="Times New Roman"/>
          <w:color w:val="000000"/>
          <w:sz w:val="24"/>
          <w:szCs w:val="24"/>
          <w:lang w:val="en-US"/>
        </w:rPr>
      </w:pPr>
      <w:r w:rsidRPr="004E7A7F">
        <w:rPr>
          <w:rFonts w:ascii="Palatino Linotype" w:eastAsia="Times New Roman" w:hAnsi="Palatino Linotype" w:cs="Times New Roman"/>
          <w:color w:val="800080"/>
          <w:sz w:val="20"/>
          <w:szCs w:val="20"/>
          <w:u w:val="single"/>
        </w:rPr>
        <w:t>17 noyabr 2017-ci il tarixli </w:t>
      </w:r>
      <w:r w:rsidRPr="004E7A7F">
        <w:rPr>
          <w:rFonts w:ascii="Palatino Linotype" w:eastAsia="Times New Roman" w:hAnsi="Palatino Linotype" w:cs="Times New Roman"/>
          <w:b/>
          <w:bCs/>
          <w:color w:val="800080"/>
          <w:sz w:val="20"/>
          <w:szCs w:val="20"/>
          <w:u w:val="single"/>
        </w:rPr>
        <w:t>881-VQD</w:t>
      </w:r>
      <w:r w:rsidRPr="004E7A7F">
        <w:rPr>
          <w:rFonts w:ascii="Palatino Linotype" w:eastAsia="Times New Roman" w:hAnsi="Palatino Linotype" w:cs="Times New Roman"/>
          <w:color w:val="800080"/>
          <w:sz w:val="20"/>
          <w:szCs w:val="20"/>
          <w:u w:val="single"/>
        </w:rPr>
        <w:t> nömrəli</w:t>
      </w:r>
      <w:r w:rsidRPr="004E7A7F">
        <w:rPr>
          <w:rFonts w:ascii="Palatino Linotype" w:eastAsia="Times New Roman" w:hAnsi="Palatino Linotype" w:cs="Times New Roman"/>
          <w:color w:val="000000"/>
          <w:sz w:val="20"/>
          <w:szCs w:val="20"/>
        </w:rPr>
        <w:t> Azərbaycan Respublikasının Qanunu </w:t>
      </w:r>
      <w:r w:rsidRPr="004E7A7F">
        <w:rPr>
          <w:rFonts w:ascii="Palatino Linotype" w:eastAsia="Times New Roman" w:hAnsi="Palatino Linotype" w:cs="Times New Roman"/>
          <w:b/>
          <w:bCs/>
          <w:color w:val="000000"/>
          <w:sz w:val="20"/>
          <w:szCs w:val="20"/>
        </w:rPr>
        <w:t>(“Azərbaycan” qəzeti, 6 dekabr 2017-ci il, № 269, Azərbaycan Respublikasının Qanunvericilik Toplusu, 2017-ci il, № 7, I kitab maddə 2239)</w:t>
      </w:r>
    </w:p>
    <w:p w:rsidR="004E7A7F" w:rsidRPr="004E7A7F" w:rsidRDefault="004E7A7F" w:rsidP="004E7A7F">
      <w:pPr>
        <w:numPr>
          <w:ilvl w:val="0"/>
          <w:numId w:val="7"/>
        </w:numPr>
        <w:spacing w:after="120" w:line="240" w:lineRule="auto"/>
        <w:jc w:val="both"/>
        <w:rPr>
          <w:rFonts w:ascii="Times New Roman" w:eastAsia="Times New Roman" w:hAnsi="Times New Roman" w:cs="Times New Roman"/>
          <w:color w:val="000000"/>
          <w:sz w:val="24"/>
          <w:szCs w:val="24"/>
          <w:lang w:val="en-US"/>
        </w:rPr>
      </w:pPr>
      <w:r w:rsidRPr="004E7A7F">
        <w:rPr>
          <w:rFonts w:ascii="Palatino Linotype" w:eastAsia="Times New Roman" w:hAnsi="Palatino Linotype" w:cs="Times New Roman"/>
          <w:color w:val="800080"/>
          <w:sz w:val="20"/>
          <w:szCs w:val="20"/>
          <w:u w:val="single"/>
        </w:rPr>
        <w:t>15 dekabr 2017-ci il tarixli </w:t>
      </w:r>
      <w:r w:rsidRPr="004E7A7F">
        <w:rPr>
          <w:rFonts w:ascii="Palatino Linotype" w:eastAsia="Times New Roman" w:hAnsi="Palatino Linotype" w:cs="Times New Roman"/>
          <w:b/>
          <w:bCs/>
          <w:color w:val="800080"/>
          <w:sz w:val="20"/>
          <w:szCs w:val="20"/>
          <w:u w:val="single"/>
        </w:rPr>
        <w:t>918-VQD</w:t>
      </w:r>
      <w:r w:rsidRPr="004E7A7F">
        <w:rPr>
          <w:rFonts w:ascii="Palatino Linotype" w:eastAsia="Times New Roman" w:hAnsi="Palatino Linotype" w:cs="Times New Roman"/>
          <w:color w:val="800080"/>
          <w:sz w:val="20"/>
          <w:szCs w:val="20"/>
          <w:u w:val="single"/>
        </w:rPr>
        <w:t> nömrəli</w:t>
      </w:r>
      <w:r w:rsidRPr="004E7A7F">
        <w:rPr>
          <w:rFonts w:ascii="Palatino Linotype" w:eastAsia="Times New Roman" w:hAnsi="Palatino Linotype" w:cs="Times New Roman"/>
          <w:color w:val="000000"/>
          <w:sz w:val="20"/>
          <w:szCs w:val="20"/>
        </w:rPr>
        <w:t> Azərbaycan Respublikasının Qanunu </w:t>
      </w:r>
      <w:r w:rsidRPr="004E7A7F">
        <w:rPr>
          <w:rFonts w:ascii="Palatino Linotype" w:eastAsia="Times New Roman" w:hAnsi="Palatino Linotype" w:cs="Times New Roman"/>
          <w:b/>
          <w:bCs/>
          <w:color w:val="000000"/>
          <w:sz w:val="20"/>
          <w:szCs w:val="20"/>
        </w:rPr>
        <w:t>(“Azərbaycan” qəzeti, 9 feveral 2018-ci il, № 30, Azərbaycan Respublikasının Qanunvericilik Toplusu, 2018-ci il, № 2, maddə 142)</w:t>
      </w:r>
    </w:p>
    <w:p w:rsidR="004E7A7F" w:rsidRPr="004E7A7F" w:rsidRDefault="004E7A7F" w:rsidP="004E7A7F">
      <w:pPr>
        <w:numPr>
          <w:ilvl w:val="0"/>
          <w:numId w:val="7"/>
        </w:numPr>
        <w:spacing w:after="120" w:line="240" w:lineRule="auto"/>
        <w:jc w:val="both"/>
        <w:rPr>
          <w:rFonts w:ascii="Times New Roman" w:eastAsia="Times New Roman" w:hAnsi="Times New Roman" w:cs="Times New Roman"/>
          <w:color w:val="000000"/>
          <w:sz w:val="24"/>
          <w:szCs w:val="24"/>
          <w:lang w:val="en-US"/>
        </w:rPr>
      </w:pPr>
      <w:r w:rsidRPr="004E7A7F">
        <w:rPr>
          <w:rFonts w:ascii="Palatino Linotype" w:eastAsia="Times New Roman" w:hAnsi="Palatino Linotype" w:cs="Times New Roman"/>
          <w:color w:val="800080"/>
          <w:sz w:val="20"/>
          <w:szCs w:val="20"/>
          <w:u w:val="single"/>
        </w:rPr>
        <w:t>3 aprel 2018-ci il tarixli </w:t>
      </w:r>
      <w:r w:rsidRPr="004E7A7F">
        <w:rPr>
          <w:rFonts w:ascii="Palatino Linotype" w:eastAsia="Times New Roman" w:hAnsi="Palatino Linotype" w:cs="Times New Roman"/>
          <w:b/>
          <w:bCs/>
          <w:color w:val="800080"/>
          <w:sz w:val="20"/>
          <w:szCs w:val="20"/>
          <w:u w:val="single"/>
        </w:rPr>
        <w:t>1053-VQD</w:t>
      </w:r>
      <w:r w:rsidRPr="004E7A7F">
        <w:rPr>
          <w:rFonts w:ascii="Palatino Linotype" w:eastAsia="Times New Roman" w:hAnsi="Palatino Linotype" w:cs="Times New Roman"/>
          <w:color w:val="800080"/>
          <w:sz w:val="20"/>
          <w:szCs w:val="20"/>
          <w:u w:val="single"/>
        </w:rPr>
        <w:t> nömrəli</w:t>
      </w:r>
      <w:r w:rsidRPr="004E7A7F">
        <w:rPr>
          <w:rFonts w:ascii="Palatino Linotype" w:eastAsia="Times New Roman" w:hAnsi="Palatino Linotype" w:cs="Times New Roman"/>
          <w:color w:val="000000"/>
          <w:sz w:val="20"/>
          <w:szCs w:val="20"/>
          <w:lang w:val="en-US"/>
        </w:rPr>
        <w:t> </w:t>
      </w:r>
      <w:r w:rsidRPr="004E7A7F">
        <w:rPr>
          <w:rFonts w:ascii="Palatino Linotype" w:eastAsia="Times New Roman" w:hAnsi="Palatino Linotype" w:cs="Times New Roman"/>
          <w:color w:val="000000"/>
          <w:sz w:val="20"/>
          <w:szCs w:val="20"/>
        </w:rPr>
        <w:t>Azərbaycan Respublikasının Qanunu </w:t>
      </w:r>
      <w:r w:rsidRPr="004E7A7F">
        <w:rPr>
          <w:rFonts w:ascii="Palatino Linotype" w:eastAsia="Times New Roman" w:hAnsi="Palatino Linotype" w:cs="Times New Roman"/>
          <w:b/>
          <w:bCs/>
          <w:color w:val="000000"/>
          <w:sz w:val="20"/>
          <w:szCs w:val="20"/>
        </w:rPr>
        <w:t>(“Azərbaycan” qəzeti, 6 may 2018-ci il, № 102, Azərbaycan Respublikasının Qanunvericilik Toplusu, 2018-ci il, № 5, maddə 845)</w:t>
      </w:r>
    </w:p>
    <w:p w:rsidR="004E7A7F" w:rsidRPr="004E7A7F" w:rsidRDefault="004E7A7F" w:rsidP="004E7A7F">
      <w:pPr>
        <w:numPr>
          <w:ilvl w:val="0"/>
          <w:numId w:val="7"/>
        </w:numPr>
        <w:spacing w:after="120" w:line="240" w:lineRule="auto"/>
        <w:jc w:val="both"/>
        <w:rPr>
          <w:rFonts w:ascii="Times New Roman" w:eastAsia="Times New Roman" w:hAnsi="Times New Roman" w:cs="Times New Roman"/>
          <w:color w:val="000000"/>
          <w:sz w:val="24"/>
          <w:szCs w:val="24"/>
          <w:lang w:val="en-US"/>
        </w:rPr>
      </w:pPr>
      <w:r w:rsidRPr="004E7A7F">
        <w:rPr>
          <w:rFonts w:ascii="Palatino Linotype" w:eastAsia="Times New Roman" w:hAnsi="Palatino Linotype" w:cs="Times New Roman"/>
          <w:color w:val="800080"/>
          <w:sz w:val="20"/>
          <w:szCs w:val="20"/>
          <w:u w:val="single"/>
        </w:rPr>
        <w:t>3 aprel 2018-ci il tarixli </w:t>
      </w:r>
      <w:r w:rsidRPr="004E7A7F">
        <w:rPr>
          <w:rFonts w:ascii="Palatino Linotype" w:eastAsia="Times New Roman" w:hAnsi="Palatino Linotype" w:cs="Times New Roman"/>
          <w:b/>
          <w:bCs/>
          <w:color w:val="800080"/>
          <w:sz w:val="20"/>
          <w:szCs w:val="20"/>
          <w:u w:val="single"/>
        </w:rPr>
        <w:t>1054-VQD</w:t>
      </w:r>
      <w:r w:rsidRPr="004E7A7F">
        <w:rPr>
          <w:rFonts w:ascii="Palatino Linotype" w:eastAsia="Times New Roman" w:hAnsi="Palatino Linotype" w:cs="Times New Roman"/>
          <w:color w:val="800080"/>
          <w:sz w:val="20"/>
          <w:szCs w:val="20"/>
          <w:u w:val="single"/>
        </w:rPr>
        <w:t> nömrəli</w:t>
      </w:r>
      <w:r w:rsidRPr="004E7A7F">
        <w:rPr>
          <w:rFonts w:ascii="Palatino Linotype" w:eastAsia="Times New Roman" w:hAnsi="Palatino Linotype" w:cs="Times New Roman"/>
          <w:color w:val="000000"/>
          <w:sz w:val="20"/>
          <w:szCs w:val="20"/>
          <w:lang w:val="en-US"/>
        </w:rPr>
        <w:t> </w:t>
      </w:r>
      <w:r w:rsidRPr="004E7A7F">
        <w:rPr>
          <w:rFonts w:ascii="Palatino Linotype" w:eastAsia="Times New Roman" w:hAnsi="Palatino Linotype" w:cs="Times New Roman"/>
          <w:color w:val="000000"/>
          <w:sz w:val="20"/>
          <w:szCs w:val="20"/>
        </w:rPr>
        <w:t>Azərbaycan Respublikasının Qanunu </w:t>
      </w:r>
      <w:r w:rsidRPr="004E7A7F">
        <w:rPr>
          <w:rFonts w:ascii="Palatino Linotype" w:eastAsia="Times New Roman" w:hAnsi="Palatino Linotype" w:cs="Times New Roman"/>
          <w:b/>
          <w:bCs/>
          <w:color w:val="000000"/>
          <w:sz w:val="20"/>
          <w:szCs w:val="20"/>
        </w:rPr>
        <w:t>(“Azərbaycan” qəzeti, 25 aprel 2018-ci il, № 92, Azərbaycan Respublikasının Qanunvericilik Toplusu, 2018-ci il, № 4, maddə 650)</w:t>
      </w:r>
    </w:p>
    <w:p w:rsidR="004E7A7F" w:rsidRPr="004E7A7F" w:rsidRDefault="004E7A7F" w:rsidP="004E7A7F">
      <w:pPr>
        <w:numPr>
          <w:ilvl w:val="0"/>
          <w:numId w:val="7"/>
        </w:numPr>
        <w:spacing w:after="120" w:line="240" w:lineRule="auto"/>
        <w:jc w:val="both"/>
        <w:rPr>
          <w:rFonts w:ascii="Times New Roman" w:eastAsia="Times New Roman" w:hAnsi="Times New Roman" w:cs="Times New Roman"/>
          <w:color w:val="000000"/>
          <w:sz w:val="24"/>
          <w:szCs w:val="24"/>
          <w:lang w:val="en-US"/>
        </w:rPr>
      </w:pPr>
      <w:r w:rsidRPr="004E7A7F">
        <w:rPr>
          <w:rFonts w:ascii="Palatino Linotype" w:eastAsia="Times New Roman" w:hAnsi="Palatino Linotype" w:cs="Times New Roman"/>
          <w:color w:val="800080"/>
          <w:sz w:val="20"/>
          <w:szCs w:val="20"/>
          <w:u w:val="single"/>
        </w:rPr>
        <w:t>3 aprel 2018-ci il tarixli </w:t>
      </w:r>
      <w:r w:rsidRPr="004E7A7F">
        <w:rPr>
          <w:rFonts w:ascii="Palatino Linotype" w:eastAsia="Times New Roman" w:hAnsi="Palatino Linotype" w:cs="Times New Roman"/>
          <w:b/>
          <w:bCs/>
          <w:color w:val="800080"/>
          <w:sz w:val="20"/>
          <w:szCs w:val="20"/>
          <w:u w:val="single"/>
        </w:rPr>
        <w:t>1060-VQD</w:t>
      </w:r>
      <w:r w:rsidRPr="004E7A7F">
        <w:rPr>
          <w:rFonts w:ascii="Palatino Linotype" w:eastAsia="Times New Roman" w:hAnsi="Palatino Linotype" w:cs="Times New Roman"/>
          <w:color w:val="800080"/>
          <w:sz w:val="20"/>
          <w:szCs w:val="20"/>
          <w:u w:val="single"/>
        </w:rPr>
        <w:t> nömrəli</w:t>
      </w:r>
      <w:r w:rsidRPr="004E7A7F">
        <w:rPr>
          <w:rFonts w:ascii="Palatino Linotype" w:eastAsia="Times New Roman" w:hAnsi="Palatino Linotype" w:cs="Times New Roman"/>
          <w:color w:val="000000"/>
          <w:sz w:val="20"/>
          <w:szCs w:val="20"/>
          <w:lang w:val="en-US"/>
        </w:rPr>
        <w:t> </w:t>
      </w:r>
      <w:r w:rsidRPr="004E7A7F">
        <w:rPr>
          <w:rFonts w:ascii="Palatino Linotype" w:eastAsia="Times New Roman" w:hAnsi="Palatino Linotype" w:cs="Times New Roman"/>
          <w:color w:val="000000"/>
          <w:sz w:val="20"/>
          <w:szCs w:val="20"/>
        </w:rPr>
        <w:t>Azərbaycan Respublikasının Qanunu </w:t>
      </w:r>
      <w:r w:rsidRPr="004E7A7F">
        <w:rPr>
          <w:rFonts w:ascii="Palatino Linotype" w:eastAsia="Times New Roman" w:hAnsi="Palatino Linotype" w:cs="Times New Roman"/>
          <w:b/>
          <w:bCs/>
          <w:color w:val="000000"/>
          <w:sz w:val="20"/>
          <w:szCs w:val="20"/>
        </w:rPr>
        <w:t>(“Azərbaycan” qəzeti, 6 may 2018-ci il, № 102, Azərbaycan Respublikasının Qanunvericilik Toplusu, 2018-ci il, № 5, maddə 851)</w:t>
      </w:r>
    </w:p>
    <w:p w:rsidR="004E7A7F" w:rsidRPr="004E7A7F" w:rsidRDefault="004E7A7F" w:rsidP="004E7A7F">
      <w:pPr>
        <w:numPr>
          <w:ilvl w:val="0"/>
          <w:numId w:val="7"/>
        </w:numPr>
        <w:spacing w:after="120" w:line="240" w:lineRule="auto"/>
        <w:jc w:val="both"/>
        <w:rPr>
          <w:rFonts w:ascii="Times New Roman" w:eastAsia="Times New Roman" w:hAnsi="Times New Roman" w:cs="Times New Roman"/>
          <w:color w:val="000000"/>
          <w:sz w:val="24"/>
          <w:szCs w:val="24"/>
          <w:lang w:val="en-US"/>
        </w:rPr>
      </w:pPr>
      <w:r w:rsidRPr="004E7A7F">
        <w:rPr>
          <w:rFonts w:ascii="Palatino Linotype" w:eastAsia="Times New Roman" w:hAnsi="Palatino Linotype" w:cs="Times New Roman"/>
          <w:color w:val="800080"/>
          <w:sz w:val="20"/>
          <w:szCs w:val="20"/>
          <w:u w:val="single"/>
        </w:rPr>
        <w:lastRenderedPageBreak/>
        <w:t>30 oktyabr 2018-ci il tarixli </w:t>
      </w:r>
      <w:r w:rsidRPr="004E7A7F">
        <w:rPr>
          <w:rFonts w:ascii="Palatino Linotype" w:eastAsia="Times New Roman" w:hAnsi="Palatino Linotype" w:cs="Times New Roman"/>
          <w:b/>
          <w:bCs/>
          <w:color w:val="800080"/>
          <w:sz w:val="20"/>
          <w:szCs w:val="20"/>
          <w:u w:val="single"/>
        </w:rPr>
        <w:t>1295-VQD</w:t>
      </w:r>
      <w:r w:rsidRPr="004E7A7F">
        <w:rPr>
          <w:rFonts w:ascii="Palatino Linotype" w:eastAsia="Times New Roman" w:hAnsi="Palatino Linotype" w:cs="Times New Roman"/>
          <w:color w:val="800080"/>
          <w:sz w:val="20"/>
          <w:szCs w:val="20"/>
          <w:u w:val="single"/>
        </w:rPr>
        <w:t> nömrəli</w:t>
      </w:r>
      <w:r w:rsidRPr="004E7A7F">
        <w:rPr>
          <w:rFonts w:ascii="Palatino Linotype" w:eastAsia="Times New Roman" w:hAnsi="Palatino Linotype" w:cs="Times New Roman"/>
          <w:color w:val="000000"/>
          <w:sz w:val="20"/>
          <w:szCs w:val="20"/>
          <w:lang w:val="en-US"/>
        </w:rPr>
        <w:t> </w:t>
      </w:r>
      <w:r w:rsidRPr="004E7A7F">
        <w:rPr>
          <w:rFonts w:ascii="Palatino Linotype" w:eastAsia="Times New Roman" w:hAnsi="Palatino Linotype" w:cs="Times New Roman"/>
          <w:color w:val="000000"/>
          <w:sz w:val="20"/>
          <w:szCs w:val="20"/>
        </w:rPr>
        <w:t>Azərbaycan Respublikasının Qanunu </w:t>
      </w:r>
      <w:r w:rsidRPr="004E7A7F">
        <w:rPr>
          <w:rFonts w:ascii="Palatino Linotype" w:eastAsia="Times New Roman" w:hAnsi="Palatino Linotype" w:cs="Times New Roman"/>
          <w:b/>
          <w:bCs/>
          <w:color w:val="000000"/>
          <w:sz w:val="20"/>
          <w:szCs w:val="20"/>
        </w:rPr>
        <w:t>(“Azərbaycan” qəzeti, 27 noyabr 2018-ci il, № 267, Azərbaycan Respublikasının Qanunvericilik Toplusu, 2018-ci il, № 11, maddə 2212)</w:t>
      </w:r>
    </w:p>
    <w:p w:rsidR="004E7A7F" w:rsidRPr="004E7A7F" w:rsidRDefault="004E7A7F" w:rsidP="004E7A7F">
      <w:pPr>
        <w:numPr>
          <w:ilvl w:val="0"/>
          <w:numId w:val="7"/>
        </w:numPr>
        <w:spacing w:after="120" w:line="240" w:lineRule="auto"/>
        <w:jc w:val="both"/>
        <w:rPr>
          <w:rFonts w:ascii="Times New Roman" w:eastAsia="Times New Roman" w:hAnsi="Times New Roman" w:cs="Times New Roman"/>
          <w:color w:val="000000"/>
          <w:sz w:val="24"/>
          <w:szCs w:val="24"/>
          <w:lang w:val="en-US"/>
        </w:rPr>
      </w:pPr>
      <w:r w:rsidRPr="004E7A7F">
        <w:rPr>
          <w:rFonts w:ascii="Palatino Linotype" w:eastAsia="Times New Roman" w:hAnsi="Palatino Linotype" w:cs="Times New Roman"/>
          <w:color w:val="800080"/>
          <w:sz w:val="20"/>
          <w:szCs w:val="20"/>
          <w:u w:val="single"/>
        </w:rPr>
        <w:t>30 oktyabr 2018-ci il tarixli </w:t>
      </w:r>
      <w:r w:rsidRPr="004E7A7F">
        <w:rPr>
          <w:rFonts w:ascii="Palatino Linotype" w:eastAsia="Times New Roman" w:hAnsi="Palatino Linotype" w:cs="Times New Roman"/>
          <w:b/>
          <w:bCs/>
          <w:color w:val="800080"/>
          <w:sz w:val="20"/>
          <w:szCs w:val="20"/>
          <w:u w:val="single"/>
        </w:rPr>
        <w:t>1297-VQD</w:t>
      </w:r>
      <w:r w:rsidRPr="004E7A7F">
        <w:rPr>
          <w:rFonts w:ascii="Palatino Linotype" w:eastAsia="Times New Roman" w:hAnsi="Palatino Linotype" w:cs="Times New Roman"/>
          <w:color w:val="800080"/>
          <w:sz w:val="20"/>
          <w:szCs w:val="20"/>
          <w:u w:val="single"/>
        </w:rPr>
        <w:t> nömrəli</w:t>
      </w:r>
      <w:r w:rsidRPr="004E7A7F">
        <w:rPr>
          <w:rFonts w:ascii="Palatino Linotype" w:eastAsia="Times New Roman" w:hAnsi="Palatino Linotype" w:cs="Times New Roman"/>
          <w:color w:val="000000"/>
          <w:sz w:val="20"/>
          <w:szCs w:val="20"/>
          <w:lang w:val="en-US"/>
        </w:rPr>
        <w:t> </w:t>
      </w:r>
      <w:r w:rsidRPr="004E7A7F">
        <w:rPr>
          <w:rFonts w:ascii="Palatino Linotype" w:eastAsia="Times New Roman" w:hAnsi="Palatino Linotype" w:cs="Times New Roman"/>
          <w:color w:val="000000"/>
          <w:sz w:val="20"/>
          <w:szCs w:val="20"/>
        </w:rPr>
        <w:t>Azərbaycan Respublikasının Qanunu </w:t>
      </w:r>
      <w:r w:rsidRPr="004E7A7F">
        <w:rPr>
          <w:rFonts w:ascii="Palatino Linotype" w:eastAsia="Times New Roman" w:hAnsi="Palatino Linotype" w:cs="Times New Roman"/>
          <w:b/>
          <w:bCs/>
          <w:color w:val="000000"/>
          <w:sz w:val="20"/>
          <w:szCs w:val="20"/>
        </w:rPr>
        <w:t>(“Azərbaycan” qəzeti, 8 dekabr 2018-ci il, № 277, Azərbaycan Respublikasının Qanunvericilik Toplusu, 2018-ci il, № 12, I kitab, maddə 2467)</w:t>
      </w:r>
    </w:p>
    <w:p w:rsidR="004E7A7F" w:rsidRPr="004E7A7F" w:rsidRDefault="004E7A7F" w:rsidP="004E7A7F">
      <w:pPr>
        <w:numPr>
          <w:ilvl w:val="0"/>
          <w:numId w:val="7"/>
        </w:numPr>
        <w:spacing w:after="120" w:line="240" w:lineRule="auto"/>
        <w:jc w:val="both"/>
        <w:rPr>
          <w:rFonts w:ascii="Times New Roman" w:eastAsia="Times New Roman" w:hAnsi="Times New Roman" w:cs="Times New Roman"/>
          <w:color w:val="000000"/>
          <w:sz w:val="24"/>
          <w:szCs w:val="24"/>
          <w:lang w:val="en-US"/>
        </w:rPr>
      </w:pPr>
      <w:r w:rsidRPr="004E7A7F">
        <w:rPr>
          <w:rFonts w:ascii="Palatino Linotype" w:eastAsia="Times New Roman" w:hAnsi="Palatino Linotype" w:cs="Times New Roman"/>
          <w:color w:val="800080"/>
          <w:sz w:val="20"/>
          <w:szCs w:val="20"/>
          <w:u w:val="single"/>
        </w:rPr>
        <w:t>28 dekabr 2018-ci il tarixli </w:t>
      </w:r>
      <w:r w:rsidRPr="004E7A7F">
        <w:rPr>
          <w:rFonts w:ascii="Palatino Linotype" w:eastAsia="Times New Roman" w:hAnsi="Palatino Linotype" w:cs="Times New Roman"/>
          <w:b/>
          <w:bCs/>
          <w:color w:val="800080"/>
          <w:sz w:val="20"/>
          <w:szCs w:val="20"/>
          <w:u w:val="single"/>
        </w:rPr>
        <w:t>1406-VQD</w:t>
      </w:r>
      <w:r w:rsidRPr="004E7A7F">
        <w:rPr>
          <w:rFonts w:ascii="Palatino Linotype" w:eastAsia="Times New Roman" w:hAnsi="Palatino Linotype" w:cs="Times New Roman"/>
          <w:color w:val="800080"/>
          <w:sz w:val="20"/>
          <w:szCs w:val="20"/>
          <w:u w:val="single"/>
        </w:rPr>
        <w:t> nömrəli</w:t>
      </w:r>
      <w:r w:rsidRPr="004E7A7F">
        <w:rPr>
          <w:rFonts w:ascii="Palatino Linotype" w:eastAsia="Times New Roman" w:hAnsi="Palatino Linotype" w:cs="Times New Roman"/>
          <w:color w:val="000000"/>
          <w:sz w:val="20"/>
          <w:szCs w:val="20"/>
        </w:rPr>
        <w:t> Azərbaycan Respublikasının Qanunu </w:t>
      </w:r>
      <w:r w:rsidRPr="004E7A7F">
        <w:rPr>
          <w:rFonts w:ascii="Palatino Linotype" w:eastAsia="Times New Roman" w:hAnsi="Palatino Linotype" w:cs="Times New Roman"/>
          <w:b/>
          <w:bCs/>
          <w:color w:val="000000"/>
          <w:sz w:val="20"/>
          <w:szCs w:val="20"/>
        </w:rPr>
        <w:t>(“Azərbaycan” qəzeti, 31 yanvar 2019-cu il, № 24, Azərbaycan Respublikasının Qanunvericilik Toplusu, 2019-cu il, № 01, maddə 23)</w:t>
      </w:r>
    </w:p>
    <w:p w:rsidR="004E7A7F" w:rsidRPr="004E7A7F" w:rsidRDefault="004E7A7F" w:rsidP="004E7A7F">
      <w:pPr>
        <w:numPr>
          <w:ilvl w:val="0"/>
          <w:numId w:val="7"/>
        </w:numPr>
        <w:spacing w:after="120" w:line="240" w:lineRule="auto"/>
        <w:jc w:val="both"/>
        <w:rPr>
          <w:rFonts w:ascii="Times New Roman" w:eastAsia="Times New Roman" w:hAnsi="Times New Roman" w:cs="Times New Roman"/>
          <w:color w:val="000000"/>
          <w:sz w:val="24"/>
          <w:szCs w:val="24"/>
          <w:lang w:val="en-US"/>
        </w:rPr>
      </w:pPr>
      <w:r w:rsidRPr="004E7A7F">
        <w:rPr>
          <w:rFonts w:ascii="Palatino Linotype" w:eastAsia="Times New Roman" w:hAnsi="Palatino Linotype" w:cs="Times New Roman"/>
          <w:color w:val="800080"/>
          <w:sz w:val="20"/>
          <w:szCs w:val="20"/>
          <w:u w:val="single"/>
        </w:rPr>
        <w:t>28 dekabr 2018-ci il tarixli </w:t>
      </w:r>
      <w:r w:rsidRPr="004E7A7F">
        <w:rPr>
          <w:rFonts w:ascii="Palatino Linotype" w:eastAsia="Times New Roman" w:hAnsi="Palatino Linotype" w:cs="Times New Roman"/>
          <w:b/>
          <w:bCs/>
          <w:color w:val="800080"/>
          <w:sz w:val="20"/>
          <w:szCs w:val="20"/>
          <w:u w:val="single"/>
        </w:rPr>
        <w:t>1428-VQD</w:t>
      </w:r>
      <w:r w:rsidRPr="004E7A7F">
        <w:rPr>
          <w:rFonts w:ascii="Palatino Linotype" w:eastAsia="Times New Roman" w:hAnsi="Palatino Linotype" w:cs="Times New Roman"/>
          <w:color w:val="800080"/>
          <w:sz w:val="20"/>
          <w:szCs w:val="20"/>
          <w:u w:val="single"/>
        </w:rPr>
        <w:t> nömrəli</w:t>
      </w:r>
      <w:r w:rsidRPr="004E7A7F">
        <w:rPr>
          <w:rFonts w:ascii="Palatino Linotype" w:eastAsia="Times New Roman" w:hAnsi="Palatino Linotype" w:cs="Times New Roman"/>
          <w:color w:val="000000"/>
          <w:sz w:val="20"/>
          <w:szCs w:val="20"/>
          <w:lang w:val="en-US"/>
        </w:rPr>
        <w:t> </w:t>
      </w:r>
      <w:r w:rsidRPr="004E7A7F">
        <w:rPr>
          <w:rFonts w:ascii="Palatino Linotype" w:eastAsia="Times New Roman" w:hAnsi="Palatino Linotype" w:cs="Times New Roman"/>
          <w:color w:val="000000"/>
          <w:sz w:val="20"/>
          <w:szCs w:val="20"/>
        </w:rPr>
        <w:t>Azərbaycan Respublikasının Qanunu </w:t>
      </w:r>
      <w:r w:rsidRPr="004E7A7F">
        <w:rPr>
          <w:rFonts w:ascii="Palatino Linotype" w:eastAsia="Times New Roman" w:hAnsi="Palatino Linotype" w:cs="Times New Roman"/>
          <w:b/>
          <w:bCs/>
          <w:color w:val="000000"/>
          <w:sz w:val="20"/>
          <w:szCs w:val="20"/>
        </w:rPr>
        <w:t>(“Azərbaycan” qəzeti, 30 dekabr 2018-ci il, № 296, Azərbaycan Respublikasının Qanunvericilik Toplusu, 2018-ci il, № 12, I kitab, maddə 2518)</w:t>
      </w:r>
    </w:p>
    <w:p w:rsidR="004E7A7F" w:rsidRPr="004E7A7F" w:rsidRDefault="004E7A7F" w:rsidP="004E7A7F">
      <w:pPr>
        <w:numPr>
          <w:ilvl w:val="0"/>
          <w:numId w:val="7"/>
        </w:numPr>
        <w:spacing w:after="120" w:line="240" w:lineRule="auto"/>
        <w:jc w:val="both"/>
        <w:rPr>
          <w:rFonts w:ascii="Times New Roman" w:eastAsia="Times New Roman" w:hAnsi="Times New Roman" w:cs="Times New Roman"/>
          <w:color w:val="000000"/>
          <w:sz w:val="24"/>
          <w:szCs w:val="24"/>
          <w:lang w:val="en-US"/>
        </w:rPr>
      </w:pPr>
      <w:r w:rsidRPr="004E7A7F">
        <w:rPr>
          <w:rFonts w:ascii="Palatino Linotype" w:eastAsia="Times New Roman" w:hAnsi="Palatino Linotype" w:cs="Times New Roman"/>
          <w:color w:val="800080"/>
          <w:sz w:val="20"/>
          <w:szCs w:val="20"/>
          <w:u w:val="single"/>
        </w:rPr>
        <w:t>28 dekabr 2018-ci il tarixli </w:t>
      </w:r>
      <w:r w:rsidRPr="004E7A7F">
        <w:rPr>
          <w:rFonts w:ascii="Palatino Linotype" w:eastAsia="Times New Roman" w:hAnsi="Palatino Linotype" w:cs="Times New Roman"/>
          <w:b/>
          <w:bCs/>
          <w:color w:val="800080"/>
          <w:sz w:val="20"/>
          <w:szCs w:val="20"/>
          <w:u w:val="single"/>
        </w:rPr>
        <w:t>1438-VQD</w:t>
      </w:r>
      <w:r w:rsidRPr="004E7A7F">
        <w:rPr>
          <w:rFonts w:ascii="Palatino Linotype" w:eastAsia="Times New Roman" w:hAnsi="Palatino Linotype" w:cs="Times New Roman"/>
          <w:color w:val="800080"/>
          <w:sz w:val="20"/>
          <w:szCs w:val="20"/>
          <w:u w:val="single"/>
        </w:rPr>
        <w:t> nömrəli</w:t>
      </w:r>
      <w:r w:rsidRPr="004E7A7F">
        <w:rPr>
          <w:rFonts w:ascii="Palatino Linotype" w:eastAsia="Times New Roman" w:hAnsi="Palatino Linotype" w:cs="Times New Roman"/>
          <w:color w:val="000000"/>
          <w:sz w:val="20"/>
          <w:szCs w:val="20"/>
          <w:lang w:val="en-US"/>
        </w:rPr>
        <w:t> </w:t>
      </w:r>
      <w:r w:rsidRPr="004E7A7F">
        <w:rPr>
          <w:rFonts w:ascii="Palatino Linotype" w:eastAsia="Times New Roman" w:hAnsi="Palatino Linotype" w:cs="Times New Roman"/>
          <w:color w:val="000000"/>
          <w:sz w:val="20"/>
          <w:szCs w:val="20"/>
        </w:rPr>
        <w:t>Azərbaycan Respublikasının Qanunu </w:t>
      </w:r>
      <w:r w:rsidRPr="004E7A7F">
        <w:rPr>
          <w:rFonts w:ascii="Palatino Linotype" w:eastAsia="Times New Roman" w:hAnsi="Palatino Linotype" w:cs="Times New Roman"/>
          <w:b/>
          <w:bCs/>
          <w:color w:val="000000"/>
          <w:sz w:val="20"/>
          <w:szCs w:val="20"/>
        </w:rPr>
        <w:t>(“Azərbaycan” qəzeti, 30 dekabr 2018-ci il, № 296, Azərbaycan Respublikasının Qanunvericilik Toplusu, 2018-ci il, № 12, I kitab, maddə 2526)</w:t>
      </w:r>
    </w:p>
    <w:p w:rsidR="004E7A7F" w:rsidRPr="004E7A7F" w:rsidRDefault="004E7A7F" w:rsidP="004E7A7F">
      <w:pPr>
        <w:numPr>
          <w:ilvl w:val="0"/>
          <w:numId w:val="7"/>
        </w:numPr>
        <w:spacing w:after="120" w:line="240" w:lineRule="auto"/>
        <w:jc w:val="both"/>
        <w:rPr>
          <w:rFonts w:ascii="Times New Roman" w:eastAsia="Times New Roman" w:hAnsi="Times New Roman" w:cs="Times New Roman"/>
          <w:color w:val="000000"/>
          <w:sz w:val="24"/>
          <w:szCs w:val="24"/>
          <w:lang w:val="en-US"/>
        </w:rPr>
      </w:pPr>
      <w:r w:rsidRPr="004E7A7F">
        <w:rPr>
          <w:rFonts w:ascii="Palatino Linotype" w:eastAsia="Times New Roman" w:hAnsi="Palatino Linotype" w:cs="Times New Roman"/>
          <w:color w:val="800080"/>
          <w:sz w:val="20"/>
          <w:szCs w:val="20"/>
          <w:u w:val="single"/>
        </w:rPr>
        <w:t>28 dekabr 2018-ci il tarixli </w:t>
      </w:r>
      <w:r w:rsidRPr="004E7A7F">
        <w:rPr>
          <w:rFonts w:ascii="Palatino Linotype" w:eastAsia="Times New Roman" w:hAnsi="Palatino Linotype" w:cs="Times New Roman"/>
          <w:b/>
          <w:bCs/>
          <w:color w:val="800080"/>
          <w:sz w:val="20"/>
          <w:szCs w:val="20"/>
          <w:u w:val="single"/>
        </w:rPr>
        <w:t>1444-VQD</w:t>
      </w:r>
      <w:r w:rsidRPr="004E7A7F">
        <w:rPr>
          <w:rFonts w:ascii="Palatino Linotype" w:eastAsia="Times New Roman" w:hAnsi="Palatino Linotype" w:cs="Times New Roman"/>
          <w:color w:val="800080"/>
          <w:sz w:val="20"/>
          <w:szCs w:val="20"/>
          <w:u w:val="single"/>
        </w:rPr>
        <w:t> nömrəli</w:t>
      </w:r>
      <w:r w:rsidRPr="004E7A7F">
        <w:rPr>
          <w:rFonts w:ascii="Palatino Linotype" w:eastAsia="Times New Roman" w:hAnsi="Palatino Linotype" w:cs="Times New Roman"/>
          <w:color w:val="000000"/>
          <w:sz w:val="20"/>
          <w:szCs w:val="20"/>
          <w:lang w:val="en-US"/>
        </w:rPr>
        <w:t> </w:t>
      </w:r>
      <w:r w:rsidRPr="004E7A7F">
        <w:rPr>
          <w:rFonts w:ascii="Palatino Linotype" w:eastAsia="Times New Roman" w:hAnsi="Palatino Linotype" w:cs="Times New Roman"/>
          <w:color w:val="000000"/>
          <w:sz w:val="20"/>
          <w:szCs w:val="20"/>
        </w:rPr>
        <w:t>Azərbaycan Respublikasının Qanunu </w:t>
      </w:r>
      <w:r w:rsidRPr="004E7A7F">
        <w:rPr>
          <w:rFonts w:ascii="Palatino Linotype" w:eastAsia="Times New Roman" w:hAnsi="Palatino Linotype" w:cs="Times New Roman"/>
          <w:b/>
          <w:bCs/>
          <w:color w:val="000000"/>
          <w:sz w:val="20"/>
          <w:szCs w:val="20"/>
        </w:rPr>
        <w:t>(“Azərbaycan” qəzeti, 9 fevral 2019-cu il, № 32, Azərbaycan Respublikasının Qanunvericilik Toplusu, 2019-cu il, № 01, maddə 50)</w:t>
      </w:r>
    </w:p>
    <w:p w:rsidR="004E7A7F" w:rsidRPr="004E7A7F" w:rsidRDefault="004E7A7F" w:rsidP="004E7A7F">
      <w:pPr>
        <w:numPr>
          <w:ilvl w:val="0"/>
          <w:numId w:val="7"/>
        </w:numPr>
        <w:spacing w:after="120" w:line="240" w:lineRule="auto"/>
        <w:jc w:val="both"/>
        <w:rPr>
          <w:rFonts w:ascii="Times New Roman" w:eastAsia="Times New Roman" w:hAnsi="Times New Roman" w:cs="Times New Roman"/>
          <w:color w:val="000000"/>
          <w:sz w:val="24"/>
          <w:szCs w:val="24"/>
          <w:lang w:val="en-US"/>
        </w:rPr>
      </w:pPr>
      <w:r w:rsidRPr="004E7A7F">
        <w:rPr>
          <w:rFonts w:ascii="Palatino Linotype" w:eastAsia="Times New Roman" w:hAnsi="Palatino Linotype" w:cs="Times New Roman"/>
          <w:color w:val="800080"/>
          <w:sz w:val="20"/>
          <w:szCs w:val="20"/>
          <w:u w:val="single"/>
        </w:rPr>
        <w:t>28 dekabr 2018-ci il tarixli </w:t>
      </w:r>
      <w:r w:rsidRPr="004E7A7F">
        <w:rPr>
          <w:rFonts w:ascii="Palatino Linotype" w:eastAsia="Times New Roman" w:hAnsi="Palatino Linotype" w:cs="Times New Roman"/>
          <w:b/>
          <w:bCs/>
          <w:color w:val="800080"/>
          <w:sz w:val="20"/>
          <w:szCs w:val="20"/>
          <w:u w:val="single"/>
        </w:rPr>
        <w:t>1449-VQD</w:t>
      </w:r>
      <w:r w:rsidRPr="004E7A7F">
        <w:rPr>
          <w:rFonts w:ascii="Palatino Linotype" w:eastAsia="Times New Roman" w:hAnsi="Palatino Linotype" w:cs="Times New Roman"/>
          <w:color w:val="800080"/>
          <w:sz w:val="20"/>
          <w:szCs w:val="20"/>
          <w:u w:val="single"/>
        </w:rPr>
        <w:t> nömrəli</w:t>
      </w:r>
      <w:r w:rsidRPr="004E7A7F">
        <w:rPr>
          <w:rFonts w:ascii="Palatino Linotype" w:eastAsia="Times New Roman" w:hAnsi="Palatino Linotype" w:cs="Times New Roman"/>
          <w:color w:val="000000"/>
          <w:sz w:val="20"/>
          <w:szCs w:val="20"/>
          <w:lang w:val="en-US"/>
        </w:rPr>
        <w:t> </w:t>
      </w:r>
      <w:r w:rsidRPr="004E7A7F">
        <w:rPr>
          <w:rFonts w:ascii="Palatino Linotype" w:eastAsia="Times New Roman" w:hAnsi="Palatino Linotype" w:cs="Times New Roman"/>
          <w:color w:val="000000"/>
          <w:sz w:val="20"/>
          <w:szCs w:val="20"/>
        </w:rPr>
        <w:t>Azərbaycan Respublikasının Qanunu </w:t>
      </w:r>
      <w:r w:rsidRPr="004E7A7F">
        <w:rPr>
          <w:rFonts w:ascii="Palatino Linotype" w:eastAsia="Times New Roman" w:hAnsi="Palatino Linotype" w:cs="Times New Roman"/>
          <w:b/>
          <w:bCs/>
          <w:color w:val="000000"/>
          <w:sz w:val="20"/>
          <w:szCs w:val="20"/>
        </w:rPr>
        <w:t>(“Azərbaycan” qəzeti, 30 dekabr 2018-ci il, № 296, Azərbaycan Respublikasının Qanunvericilik Toplusu, 2018-ci il, № 12, I kitab, maddə 2533)</w:t>
      </w:r>
    </w:p>
    <w:p w:rsidR="004E7A7F" w:rsidRPr="004E7A7F" w:rsidRDefault="004E7A7F" w:rsidP="004E7A7F">
      <w:pPr>
        <w:numPr>
          <w:ilvl w:val="0"/>
          <w:numId w:val="7"/>
        </w:numPr>
        <w:spacing w:after="120" w:line="240" w:lineRule="auto"/>
        <w:jc w:val="both"/>
        <w:rPr>
          <w:rFonts w:ascii="Times New Roman" w:eastAsia="Times New Roman" w:hAnsi="Times New Roman" w:cs="Times New Roman"/>
          <w:color w:val="000000"/>
          <w:sz w:val="24"/>
          <w:szCs w:val="24"/>
          <w:lang w:val="en-US"/>
        </w:rPr>
      </w:pPr>
      <w:r w:rsidRPr="004E7A7F">
        <w:rPr>
          <w:rFonts w:ascii="Palatino Linotype" w:eastAsia="Times New Roman" w:hAnsi="Palatino Linotype" w:cs="Times New Roman"/>
          <w:color w:val="800080"/>
          <w:sz w:val="20"/>
          <w:szCs w:val="20"/>
          <w:u w:val="single"/>
        </w:rPr>
        <w:t>23 aprel 2019-cu il tarixli </w:t>
      </w:r>
      <w:r w:rsidRPr="004E7A7F">
        <w:rPr>
          <w:rFonts w:ascii="Palatino Linotype" w:eastAsia="Times New Roman" w:hAnsi="Palatino Linotype" w:cs="Times New Roman"/>
          <w:b/>
          <w:bCs/>
          <w:color w:val="800080"/>
          <w:sz w:val="20"/>
          <w:szCs w:val="20"/>
          <w:u w:val="single"/>
        </w:rPr>
        <w:t>1566-VQD</w:t>
      </w:r>
      <w:r w:rsidRPr="004E7A7F">
        <w:rPr>
          <w:rFonts w:ascii="Palatino Linotype" w:eastAsia="Times New Roman" w:hAnsi="Palatino Linotype" w:cs="Times New Roman"/>
          <w:color w:val="800080"/>
          <w:sz w:val="20"/>
          <w:szCs w:val="20"/>
          <w:u w:val="single"/>
        </w:rPr>
        <w:t> nömrəli</w:t>
      </w:r>
      <w:r w:rsidRPr="004E7A7F">
        <w:rPr>
          <w:rFonts w:ascii="Palatino Linotype" w:eastAsia="Times New Roman" w:hAnsi="Palatino Linotype" w:cs="Times New Roman"/>
          <w:color w:val="000000"/>
          <w:sz w:val="20"/>
          <w:szCs w:val="20"/>
          <w:lang w:val="en-US"/>
        </w:rPr>
        <w:t> </w:t>
      </w:r>
      <w:r w:rsidRPr="004E7A7F">
        <w:rPr>
          <w:rFonts w:ascii="Palatino Linotype" w:eastAsia="Times New Roman" w:hAnsi="Palatino Linotype" w:cs="Times New Roman"/>
          <w:color w:val="000000"/>
          <w:sz w:val="20"/>
          <w:szCs w:val="20"/>
        </w:rPr>
        <w:t>Azərbaycan Respublikasının Qanunu </w:t>
      </w:r>
      <w:r w:rsidRPr="004E7A7F">
        <w:rPr>
          <w:rFonts w:ascii="Palatino Linotype" w:eastAsia="Times New Roman" w:hAnsi="Palatino Linotype" w:cs="Times New Roman"/>
          <w:b/>
          <w:bCs/>
          <w:color w:val="000000"/>
          <w:sz w:val="20"/>
          <w:szCs w:val="20"/>
        </w:rPr>
        <w:t>(“Azərbaycan” qəzeti, 11 may 2019-cu il, № 102, Azərbaycan Respublikasının Qanunvericilik Toplusu, 2019-cu il, № 5, maddə 806)</w:t>
      </w:r>
    </w:p>
    <w:p w:rsidR="004E7A7F" w:rsidRPr="004E7A7F" w:rsidRDefault="004E7A7F" w:rsidP="004E7A7F">
      <w:pPr>
        <w:numPr>
          <w:ilvl w:val="0"/>
          <w:numId w:val="7"/>
        </w:numPr>
        <w:spacing w:after="120" w:line="240" w:lineRule="auto"/>
        <w:jc w:val="both"/>
        <w:rPr>
          <w:rFonts w:ascii="Times New Roman" w:eastAsia="Times New Roman" w:hAnsi="Times New Roman" w:cs="Times New Roman"/>
          <w:color w:val="000000"/>
          <w:sz w:val="24"/>
          <w:szCs w:val="24"/>
          <w:lang w:val="en-US"/>
        </w:rPr>
      </w:pPr>
      <w:r w:rsidRPr="004E7A7F">
        <w:rPr>
          <w:rFonts w:ascii="Palatino Linotype" w:eastAsia="Times New Roman" w:hAnsi="Palatino Linotype" w:cs="Times New Roman"/>
          <w:color w:val="800080"/>
          <w:sz w:val="20"/>
          <w:szCs w:val="20"/>
          <w:u w:val="single"/>
        </w:rPr>
        <w:t>3 may 2019-cu il tarixli </w:t>
      </w:r>
      <w:r w:rsidRPr="004E7A7F">
        <w:rPr>
          <w:rFonts w:ascii="Palatino Linotype" w:eastAsia="Times New Roman" w:hAnsi="Palatino Linotype" w:cs="Times New Roman"/>
          <w:b/>
          <w:bCs/>
          <w:color w:val="800080"/>
          <w:sz w:val="20"/>
          <w:szCs w:val="20"/>
          <w:u w:val="single"/>
        </w:rPr>
        <w:t>1575-VQD</w:t>
      </w:r>
      <w:r w:rsidRPr="004E7A7F">
        <w:rPr>
          <w:rFonts w:ascii="Palatino Linotype" w:eastAsia="Times New Roman" w:hAnsi="Palatino Linotype" w:cs="Times New Roman"/>
          <w:color w:val="800080"/>
          <w:sz w:val="20"/>
          <w:szCs w:val="20"/>
          <w:u w:val="single"/>
        </w:rPr>
        <w:t> nömrəli</w:t>
      </w:r>
      <w:r w:rsidRPr="004E7A7F">
        <w:rPr>
          <w:rFonts w:ascii="Palatino Linotype" w:eastAsia="Times New Roman" w:hAnsi="Palatino Linotype" w:cs="Times New Roman"/>
          <w:color w:val="000000"/>
          <w:sz w:val="20"/>
          <w:szCs w:val="20"/>
          <w:lang w:val="en-US"/>
        </w:rPr>
        <w:t> </w:t>
      </w:r>
      <w:r w:rsidRPr="004E7A7F">
        <w:rPr>
          <w:rFonts w:ascii="Palatino Linotype" w:eastAsia="Times New Roman" w:hAnsi="Palatino Linotype" w:cs="Times New Roman"/>
          <w:color w:val="000000"/>
          <w:sz w:val="20"/>
          <w:szCs w:val="20"/>
        </w:rPr>
        <w:t>Azərbaycan Respublikasının Qanunu </w:t>
      </w:r>
      <w:r w:rsidRPr="004E7A7F">
        <w:rPr>
          <w:rFonts w:ascii="Palatino Linotype" w:eastAsia="Times New Roman" w:hAnsi="Palatino Linotype" w:cs="Times New Roman"/>
          <w:b/>
          <w:bCs/>
          <w:color w:val="000000"/>
          <w:sz w:val="20"/>
          <w:szCs w:val="20"/>
        </w:rPr>
        <w:t>(“Azərbaycan” qəzeti, 26 may 2019-cu il, № 115, Azərbaycan Respublikasının Qanunvericilik Toplusu, 2019-cu il, № 5, maddə 812)</w:t>
      </w:r>
    </w:p>
    <w:p w:rsidR="004E7A7F" w:rsidRPr="004E7A7F" w:rsidRDefault="004E7A7F" w:rsidP="004E7A7F">
      <w:pPr>
        <w:numPr>
          <w:ilvl w:val="0"/>
          <w:numId w:val="7"/>
        </w:numPr>
        <w:spacing w:after="120" w:line="240" w:lineRule="auto"/>
        <w:jc w:val="both"/>
        <w:rPr>
          <w:rFonts w:ascii="Times New Roman" w:eastAsia="Times New Roman" w:hAnsi="Times New Roman" w:cs="Times New Roman"/>
          <w:color w:val="000000"/>
          <w:sz w:val="24"/>
          <w:szCs w:val="24"/>
          <w:lang w:val="en-US"/>
        </w:rPr>
      </w:pPr>
      <w:r w:rsidRPr="004E7A7F">
        <w:rPr>
          <w:rFonts w:ascii="Palatino Linotype" w:eastAsia="Times New Roman" w:hAnsi="Palatino Linotype" w:cs="Times New Roman"/>
          <w:color w:val="800080"/>
          <w:sz w:val="20"/>
          <w:szCs w:val="20"/>
          <w:u w:val="single"/>
        </w:rPr>
        <w:t>3 may 2019-cu il tarixli </w:t>
      </w:r>
      <w:r w:rsidRPr="004E7A7F">
        <w:rPr>
          <w:rFonts w:ascii="Palatino Linotype" w:eastAsia="Times New Roman" w:hAnsi="Palatino Linotype" w:cs="Times New Roman"/>
          <w:b/>
          <w:bCs/>
          <w:color w:val="800080"/>
          <w:sz w:val="20"/>
          <w:szCs w:val="20"/>
          <w:u w:val="single"/>
        </w:rPr>
        <w:t>1584-VQD</w:t>
      </w:r>
      <w:r w:rsidRPr="004E7A7F">
        <w:rPr>
          <w:rFonts w:ascii="Palatino Linotype" w:eastAsia="Times New Roman" w:hAnsi="Palatino Linotype" w:cs="Times New Roman"/>
          <w:color w:val="800080"/>
          <w:sz w:val="20"/>
          <w:szCs w:val="20"/>
          <w:u w:val="single"/>
        </w:rPr>
        <w:t> nömrəli</w:t>
      </w:r>
      <w:r w:rsidRPr="004E7A7F">
        <w:rPr>
          <w:rFonts w:ascii="Palatino Linotype" w:eastAsia="Times New Roman" w:hAnsi="Palatino Linotype" w:cs="Times New Roman"/>
          <w:color w:val="000000"/>
          <w:sz w:val="20"/>
          <w:szCs w:val="20"/>
          <w:lang w:val="en-US"/>
        </w:rPr>
        <w:t> </w:t>
      </w:r>
      <w:r w:rsidRPr="004E7A7F">
        <w:rPr>
          <w:rFonts w:ascii="Palatino Linotype" w:eastAsia="Times New Roman" w:hAnsi="Palatino Linotype" w:cs="Times New Roman"/>
          <w:color w:val="000000"/>
          <w:sz w:val="20"/>
          <w:szCs w:val="20"/>
        </w:rPr>
        <w:t>Azərbaycan Respublikasının Qanunu </w:t>
      </w:r>
      <w:r w:rsidRPr="004E7A7F">
        <w:rPr>
          <w:rFonts w:ascii="Palatino Linotype" w:eastAsia="Times New Roman" w:hAnsi="Palatino Linotype" w:cs="Times New Roman"/>
          <w:b/>
          <w:bCs/>
          <w:color w:val="000000"/>
          <w:sz w:val="20"/>
          <w:szCs w:val="20"/>
        </w:rPr>
        <w:t>(“Azərbaycan” qəzeti, 26 may 2019-cu il, № 115, Azərbaycan Respublikasının Qanunvericilik Toplusu, 2019-cu il, № 5, maddə 814)</w:t>
      </w:r>
    </w:p>
    <w:p w:rsidR="004E7A7F" w:rsidRPr="004E7A7F" w:rsidRDefault="004E7A7F" w:rsidP="004E7A7F">
      <w:pPr>
        <w:numPr>
          <w:ilvl w:val="0"/>
          <w:numId w:val="7"/>
        </w:numPr>
        <w:spacing w:after="120" w:line="240" w:lineRule="auto"/>
        <w:jc w:val="both"/>
        <w:rPr>
          <w:rFonts w:ascii="Times New Roman" w:eastAsia="Times New Roman" w:hAnsi="Times New Roman" w:cs="Times New Roman"/>
          <w:color w:val="000000"/>
          <w:sz w:val="24"/>
          <w:szCs w:val="24"/>
          <w:lang w:val="en-US"/>
        </w:rPr>
      </w:pPr>
      <w:r w:rsidRPr="004E7A7F">
        <w:rPr>
          <w:rFonts w:ascii="Palatino Linotype" w:eastAsia="Times New Roman" w:hAnsi="Palatino Linotype" w:cs="Times New Roman"/>
          <w:color w:val="800080"/>
          <w:sz w:val="20"/>
          <w:szCs w:val="20"/>
          <w:u w:val="single"/>
        </w:rPr>
        <w:t>17 may 2019-cu il tarixli </w:t>
      </w:r>
      <w:r w:rsidRPr="004E7A7F">
        <w:rPr>
          <w:rFonts w:ascii="Palatino Linotype" w:eastAsia="Times New Roman" w:hAnsi="Palatino Linotype" w:cs="Times New Roman"/>
          <w:b/>
          <w:bCs/>
          <w:color w:val="800080"/>
          <w:sz w:val="20"/>
          <w:szCs w:val="20"/>
          <w:u w:val="single"/>
        </w:rPr>
        <w:t>1588-VQD</w:t>
      </w:r>
      <w:r w:rsidRPr="004E7A7F">
        <w:rPr>
          <w:rFonts w:ascii="Palatino Linotype" w:eastAsia="Times New Roman" w:hAnsi="Palatino Linotype" w:cs="Times New Roman"/>
          <w:color w:val="800080"/>
          <w:sz w:val="20"/>
          <w:szCs w:val="20"/>
          <w:u w:val="single"/>
        </w:rPr>
        <w:t> nömrəli</w:t>
      </w:r>
      <w:r w:rsidRPr="004E7A7F">
        <w:rPr>
          <w:rFonts w:ascii="Palatino Linotype" w:eastAsia="Times New Roman" w:hAnsi="Palatino Linotype" w:cs="Times New Roman"/>
          <w:color w:val="000000"/>
          <w:sz w:val="20"/>
          <w:szCs w:val="20"/>
          <w:lang w:val="en-US"/>
        </w:rPr>
        <w:t> </w:t>
      </w:r>
      <w:r w:rsidRPr="004E7A7F">
        <w:rPr>
          <w:rFonts w:ascii="Palatino Linotype" w:eastAsia="Times New Roman" w:hAnsi="Palatino Linotype" w:cs="Times New Roman"/>
          <w:color w:val="000000"/>
          <w:sz w:val="20"/>
          <w:szCs w:val="20"/>
        </w:rPr>
        <w:t>Azərbaycan Respublikasının Qanunu </w:t>
      </w:r>
      <w:r w:rsidRPr="004E7A7F">
        <w:rPr>
          <w:rFonts w:ascii="Palatino Linotype" w:eastAsia="Times New Roman" w:hAnsi="Palatino Linotype" w:cs="Times New Roman"/>
          <w:b/>
          <w:bCs/>
          <w:color w:val="000000"/>
          <w:sz w:val="20"/>
          <w:szCs w:val="20"/>
        </w:rPr>
        <w:t>(“Azərbaycan” qəzeti, 5 iyun 2019-cu il, № 122, Azərbaycan Respublikasının Qanunvericilik Toplusu, 2019-cu il, № 6, maddə 994)</w:t>
      </w:r>
    </w:p>
    <w:p w:rsidR="004E7A7F" w:rsidRPr="004E7A7F" w:rsidRDefault="004E7A7F" w:rsidP="004E7A7F">
      <w:pPr>
        <w:numPr>
          <w:ilvl w:val="0"/>
          <w:numId w:val="7"/>
        </w:numPr>
        <w:spacing w:after="120" w:line="240" w:lineRule="auto"/>
        <w:jc w:val="both"/>
        <w:rPr>
          <w:rFonts w:ascii="Times New Roman" w:eastAsia="Times New Roman" w:hAnsi="Times New Roman" w:cs="Times New Roman"/>
          <w:color w:val="000000"/>
          <w:sz w:val="24"/>
          <w:szCs w:val="24"/>
          <w:lang w:val="en-US"/>
        </w:rPr>
      </w:pPr>
      <w:r w:rsidRPr="004E7A7F">
        <w:rPr>
          <w:rFonts w:ascii="Palatino Linotype" w:eastAsia="Times New Roman" w:hAnsi="Palatino Linotype" w:cs="Times New Roman"/>
          <w:color w:val="800080"/>
          <w:sz w:val="20"/>
          <w:szCs w:val="20"/>
          <w:u w:val="single"/>
        </w:rPr>
        <w:t>17 may 2019-cu il tarixli </w:t>
      </w:r>
      <w:r w:rsidRPr="004E7A7F">
        <w:rPr>
          <w:rFonts w:ascii="Palatino Linotype" w:eastAsia="Times New Roman" w:hAnsi="Palatino Linotype" w:cs="Times New Roman"/>
          <w:b/>
          <w:bCs/>
          <w:color w:val="800080"/>
          <w:sz w:val="20"/>
          <w:szCs w:val="20"/>
          <w:u w:val="single"/>
        </w:rPr>
        <w:t>1593-VQD</w:t>
      </w:r>
      <w:r w:rsidRPr="004E7A7F">
        <w:rPr>
          <w:rFonts w:ascii="Palatino Linotype" w:eastAsia="Times New Roman" w:hAnsi="Palatino Linotype" w:cs="Times New Roman"/>
          <w:color w:val="800080"/>
          <w:sz w:val="20"/>
          <w:szCs w:val="20"/>
          <w:u w:val="single"/>
        </w:rPr>
        <w:t> nömrəli</w:t>
      </w:r>
      <w:r w:rsidRPr="004E7A7F">
        <w:rPr>
          <w:rFonts w:ascii="Palatino Linotype" w:eastAsia="Times New Roman" w:hAnsi="Palatino Linotype" w:cs="Times New Roman"/>
          <w:color w:val="000000"/>
          <w:sz w:val="20"/>
          <w:szCs w:val="20"/>
          <w:lang w:val="en-US"/>
        </w:rPr>
        <w:t> </w:t>
      </w:r>
      <w:r w:rsidRPr="004E7A7F">
        <w:rPr>
          <w:rFonts w:ascii="Palatino Linotype" w:eastAsia="Times New Roman" w:hAnsi="Palatino Linotype" w:cs="Times New Roman"/>
          <w:color w:val="000000"/>
          <w:sz w:val="20"/>
          <w:szCs w:val="20"/>
        </w:rPr>
        <w:t>Azərbaycan Respublikasının Qanunu </w:t>
      </w:r>
      <w:r w:rsidRPr="004E7A7F">
        <w:rPr>
          <w:rFonts w:ascii="Palatino Linotype" w:eastAsia="Times New Roman" w:hAnsi="Palatino Linotype" w:cs="Times New Roman"/>
          <w:b/>
          <w:bCs/>
          <w:color w:val="000000"/>
          <w:sz w:val="20"/>
          <w:szCs w:val="20"/>
        </w:rPr>
        <w:t>(“Azərbaycan” qəzeti, 5 iyun 2019-cu il, № 122, Azərbaycan Respublikasının Qanunvericilik Toplusu, 2019-cu il, № 6, maddə 996)</w:t>
      </w:r>
    </w:p>
    <w:p w:rsidR="004E7A7F" w:rsidRPr="004E7A7F" w:rsidRDefault="004E7A7F" w:rsidP="004E7A7F">
      <w:pPr>
        <w:numPr>
          <w:ilvl w:val="0"/>
          <w:numId w:val="7"/>
        </w:numPr>
        <w:spacing w:after="120" w:line="240" w:lineRule="auto"/>
        <w:jc w:val="both"/>
        <w:rPr>
          <w:rFonts w:ascii="Times New Roman" w:eastAsia="Times New Roman" w:hAnsi="Times New Roman" w:cs="Times New Roman"/>
          <w:color w:val="000000"/>
          <w:sz w:val="24"/>
          <w:szCs w:val="24"/>
          <w:lang w:val="en-US"/>
        </w:rPr>
      </w:pPr>
      <w:r w:rsidRPr="004E7A7F">
        <w:rPr>
          <w:rFonts w:ascii="Palatino Linotype" w:eastAsia="Times New Roman" w:hAnsi="Palatino Linotype" w:cs="Times New Roman"/>
          <w:color w:val="800080"/>
          <w:sz w:val="20"/>
          <w:szCs w:val="20"/>
          <w:u w:val="single"/>
        </w:rPr>
        <w:t>9 iyul 2019-cu il tarixli </w:t>
      </w:r>
      <w:r w:rsidRPr="004E7A7F">
        <w:rPr>
          <w:rFonts w:ascii="Palatino Linotype" w:eastAsia="Times New Roman" w:hAnsi="Palatino Linotype" w:cs="Times New Roman"/>
          <w:b/>
          <w:bCs/>
          <w:color w:val="800080"/>
          <w:sz w:val="20"/>
          <w:szCs w:val="20"/>
          <w:u w:val="single"/>
        </w:rPr>
        <w:t>1637-VQD</w:t>
      </w:r>
      <w:r w:rsidRPr="004E7A7F">
        <w:rPr>
          <w:rFonts w:ascii="Palatino Linotype" w:eastAsia="Times New Roman" w:hAnsi="Palatino Linotype" w:cs="Times New Roman"/>
          <w:color w:val="800080"/>
          <w:sz w:val="20"/>
          <w:szCs w:val="20"/>
          <w:u w:val="single"/>
        </w:rPr>
        <w:t> nömrəli</w:t>
      </w:r>
      <w:r w:rsidRPr="004E7A7F">
        <w:rPr>
          <w:rFonts w:ascii="Palatino Linotype" w:eastAsia="Times New Roman" w:hAnsi="Palatino Linotype" w:cs="Times New Roman"/>
          <w:color w:val="000000"/>
          <w:sz w:val="20"/>
          <w:szCs w:val="20"/>
          <w:lang w:val="en-US"/>
        </w:rPr>
        <w:t> </w:t>
      </w:r>
      <w:r w:rsidRPr="004E7A7F">
        <w:rPr>
          <w:rFonts w:ascii="Palatino Linotype" w:eastAsia="Times New Roman" w:hAnsi="Palatino Linotype" w:cs="Times New Roman"/>
          <w:color w:val="000000"/>
          <w:sz w:val="20"/>
          <w:szCs w:val="20"/>
        </w:rPr>
        <w:t>Azərbaycan Respublikasının Qanunu </w:t>
      </w:r>
      <w:r w:rsidRPr="004E7A7F">
        <w:rPr>
          <w:rFonts w:ascii="Palatino Linotype" w:eastAsia="Times New Roman" w:hAnsi="Palatino Linotype" w:cs="Times New Roman"/>
          <w:b/>
          <w:bCs/>
          <w:color w:val="000000"/>
          <w:sz w:val="20"/>
          <w:szCs w:val="20"/>
        </w:rPr>
        <w:t>(“Azərbaycan” qəzeti, 27 avqust 2019-cu il, № 186, Azərbaycan Respublikasının Qanunvericilik Toplusu, 2019-cu il, №8, maddə 1369)</w:t>
      </w:r>
    </w:p>
    <w:p w:rsidR="004E7A7F" w:rsidRPr="004E7A7F" w:rsidRDefault="004E7A7F" w:rsidP="004E7A7F">
      <w:pPr>
        <w:numPr>
          <w:ilvl w:val="0"/>
          <w:numId w:val="7"/>
        </w:numPr>
        <w:spacing w:after="120" w:line="240" w:lineRule="auto"/>
        <w:jc w:val="both"/>
        <w:rPr>
          <w:rFonts w:ascii="Times New Roman" w:eastAsia="Times New Roman" w:hAnsi="Times New Roman" w:cs="Times New Roman"/>
          <w:color w:val="000000"/>
          <w:sz w:val="24"/>
          <w:szCs w:val="24"/>
          <w:lang w:val="en-US"/>
        </w:rPr>
      </w:pPr>
      <w:r w:rsidRPr="004E7A7F">
        <w:rPr>
          <w:rFonts w:ascii="Palatino Linotype" w:eastAsia="Times New Roman" w:hAnsi="Palatino Linotype" w:cs="Times New Roman"/>
          <w:color w:val="800080"/>
          <w:sz w:val="20"/>
          <w:szCs w:val="20"/>
          <w:u w:val="single"/>
        </w:rPr>
        <w:lastRenderedPageBreak/>
        <w:t>9 iyul 2019-cu il tarixli </w:t>
      </w:r>
      <w:r w:rsidRPr="004E7A7F">
        <w:rPr>
          <w:rFonts w:ascii="Palatino Linotype" w:eastAsia="Times New Roman" w:hAnsi="Palatino Linotype" w:cs="Times New Roman"/>
          <w:b/>
          <w:bCs/>
          <w:color w:val="800080"/>
          <w:sz w:val="20"/>
          <w:szCs w:val="20"/>
          <w:u w:val="single"/>
        </w:rPr>
        <w:t>1640-VQD</w:t>
      </w:r>
      <w:r w:rsidRPr="004E7A7F">
        <w:rPr>
          <w:rFonts w:ascii="Palatino Linotype" w:eastAsia="Times New Roman" w:hAnsi="Palatino Linotype" w:cs="Times New Roman"/>
          <w:color w:val="800080"/>
          <w:sz w:val="20"/>
          <w:szCs w:val="20"/>
          <w:u w:val="single"/>
        </w:rPr>
        <w:t> nömrəli</w:t>
      </w:r>
      <w:r w:rsidRPr="004E7A7F">
        <w:rPr>
          <w:rFonts w:ascii="Palatino Linotype" w:eastAsia="Times New Roman" w:hAnsi="Palatino Linotype" w:cs="Times New Roman"/>
          <w:color w:val="000000"/>
          <w:sz w:val="20"/>
          <w:szCs w:val="20"/>
          <w:lang w:val="en-US"/>
        </w:rPr>
        <w:t> </w:t>
      </w:r>
      <w:r w:rsidRPr="004E7A7F">
        <w:rPr>
          <w:rFonts w:ascii="Palatino Linotype" w:eastAsia="Times New Roman" w:hAnsi="Palatino Linotype" w:cs="Times New Roman"/>
          <w:color w:val="000000"/>
          <w:sz w:val="20"/>
          <w:szCs w:val="20"/>
        </w:rPr>
        <w:t>Azərbaycan Respublikasının Qanunu </w:t>
      </w:r>
      <w:r w:rsidRPr="004E7A7F">
        <w:rPr>
          <w:rFonts w:ascii="Palatino Linotype" w:eastAsia="Times New Roman" w:hAnsi="Palatino Linotype" w:cs="Times New Roman"/>
          <w:b/>
          <w:bCs/>
          <w:color w:val="000000"/>
          <w:sz w:val="20"/>
          <w:szCs w:val="20"/>
        </w:rPr>
        <w:t>(“Azərbaycan” qəzeti, 24 iyul 2019-cu il, № 159, Azərbaycan Respublikasının Qanunvericilik Toplusu, 2019-cu il, № 7, maddə 1202)</w:t>
      </w:r>
    </w:p>
    <w:p w:rsidR="004E7A7F" w:rsidRPr="004E7A7F" w:rsidRDefault="004E7A7F" w:rsidP="004E7A7F">
      <w:pPr>
        <w:numPr>
          <w:ilvl w:val="0"/>
          <w:numId w:val="7"/>
        </w:numPr>
        <w:spacing w:after="120" w:line="240" w:lineRule="auto"/>
        <w:jc w:val="both"/>
        <w:rPr>
          <w:rFonts w:ascii="Times New Roman" w:eastAsia="Times New Roman" w:hAnsi="Times New Roman" w:cs="Times New Roman"/>
          <w:color w:val="000000"/>
          <w:sz w:val="24"/>
          <w:szCs w:val="24"/>
          <w:lang w:val="en-US"/>
        </w:rPr>
      </w:pPr>
      <w:r w:rsidRPr="004E7A7F">
        <w:rPr>
          <w:rFonts w:ascii="Palatino Linotype" w:eastAsia="Times New Roman" w:hAnsi="Palatino Linotype" w:cs="Times New Roman"/>
          <w:color w:val="800080"/>
          <w:sz w:val="20"/>
          <w:szCs w:val="20"/>
          <w:u w:val="single"/>
        </w:rPr>
        <w:t>8 oktyabr 2019-cu il tarixli </w:t>
      </w:r>
      <w:r w:rsidRPr="004E7A7F">
        <w:rPr>
          <w:rFonts w:ascii="Palatino Linotype" w:eastAsia="Times New Roman" w:hAnsi="Palatino Linotype" w:cs="Times New Roman"/>
          <w:b/>
          <w:bCs/>
          <w:color w:val="800080"/>
          <w:sz w:val="20"/>
          <w:szCs w:val="20"/>
          <w:u w:val="single"/>
        </w:rPr>
        <w:t>1672-VQD</w:t>
      </w:r>
      <w:r w:rsidRPr="004E7A7F">
        <w:rPr>
          <w:rFonts w:ascii="Palatino Linotype" w:eastAsia="Times New Roman" w:hAnsi="Palatino Linotype" w:cs="Times New Roman"/>
          <w:color w:val="800080"/>
          <w:sz w:val="20"/>
          <w:szCs w:val="20"/>
          <w:u w:val="single"/>
        </w:rPr>
        <w:t> nömrəli</w:t>
      </w:r>
      <w:r w:rsidRPr="004E7A7F">
        <w:rPr>
          <w:rFonts w:ascii="Palatino Linotype" w:eastAsia="Times New Roman" w:hAnsi="Palatino Linotype" w:cs="Times New Roman"/>
          <w:color w:val="000000"/>
          <w:sz w:val="20"/>
          <w:szCs w:val="20"/>
          <w:lang w:val="en-US"/>
        </w:rPr>
        <w:t> </w:t>
      </w:r>
      <w:r w:rsidRPr="004E7A7F">
        <w:rPr>
          <w:rFonts w:ascii="Palatino Linotype" w:eastAsia="Times New Roman" w:hAnsi="Palatino Linotype" w:cs="Times New Roman"/>
          <w:color w:val="000000"/>
          <w:sz w:val="20"/>
          <w:szCs w:val="20"/>
        </w:rPr>
        <w:t>Azərbaycan Respublikasının Qanunu </w:t>
      </w:r>
      <w:r w:rsidRPr="004E7A7F">
        <w:rPr>
          <w:rFonts w:ascii="Palatino Linotype" w:eastAsia="Times New Roman" w:hAnsi="Palatino Linotype" w:cs="Times New Roman"/>
          <w:b/>
          <w:bCs/>
          <w:color w:val="000000"/>
          <w:sz w:val="20"/>
          <w:szCs w:val="20"/>
        </w:rPr>
        <w:t>(“Azərbaycan” qəzeti, 17 noyabr 2019-cu il, № 255, Azərbaycan Respublikasının Qanunvericilik Toplusu, 2019-cu il, № 11, maddə 1681)</w:t>
      </w:r>
    </w:p>
    <w:p w:rsidR="004E7A7F" w:rsidRPr="004E7A7F" w:rsidRDefault="004E7A7F" w:rsidP="004E7A7F">
      <w:pPr>
        <w:numPr>
          <w:ilvl w:val="0"/>
          <w:numId w:val="7"/>
        </w:numPr>
        <w:spacing w:after="120" w:line="240" w:lineRule="auto"/>
        <w:jc w:val="both"/>
        <w:rPr>
          <w:rFonts w:ascii="Times New Roman" w:eastAsia="Times New Roman" w:hAnsi="Times New Roman" w:cs="Times New Roman"/>
          <w:color w:val="000000"/>
          <w:sz w:val="24"/>
          <w:szCs w:val="24"/>
          <w:lang w:val="en-US"/>
        </w:rPr>
      </w:pPr>
      <w:r w:rsidRPr="004E7A7F">
        <w:rPr>
          <w:rFonts w:ascii="Palatino Linotype" w:eastAsia="Times New Roman" w:hAnsi="Palatino Linotype" w:cs="Times New Roman"/>
          <w:color w:val="800080"/>
          <w:sz w:val="20"/>
          <w:szCs w:val="20"/>
          <w:u w:val="single"/>
        </w:rPr>
        <w:t>3 dekabr 2019-cu il tarixli </w:t>
      </w:r>
      <w:r w:rsidRPr="004E7A7F">
        <w:rPr>
          <w:rFonts w:ascii="Palatino Linotype" w:eastAsia="Times New Roman" w:hAnsi="Palatino Linotype" w:cs="Times New Roman"/>
          <w:b/>
          <w:bCs/>
          <w:color w:val="800080"/>
          <w:sz w:val="20"/>
          <w:szCs w:val="20"/>
          <w:u w:val="single"/>
        </w:rPr>
        <w:t>1722-VQD</w:t>
      </w:r>
      <w:r w:rsidRPr="004E7A7F">
        <w:rPr>
          <w:rFonts w:ascii="Palatino Linotype" w:eastAsia="Times New Roman" w:hAnsi="Palatino Linotype" w:cs="Times New Roman"/>
          <w:color w:val="800080"/>
          <w:sz w:val="20"/>
          <w:szCs w:val="20"/>
          <w:u w:val="single"/>
        </w:rPr>
        <w:t> nömrəli</w:t>
      </w:r>
      <w:r w:rsidRPr="004E7A7F">
        <w:rPr>
          <w:rFonts w:ascii="Palatino Linotype" w:eastAsia="Times New Roman" w:hAnsi="Palatino Linotype" w:cs="Times New Roman"/>
          <w:color w:val="000000"/>
          <w:sz w:val="20"/>
          <w:szCs w:val="20"/>
          <w:lang w:val="en-US"/>
        </w:rPr>
        <w:t> </w:t>
      </w:r>
      <w:r w:rsidRPr="004E7A7F">
        <w:rPr>
          <w:rFonts w:ascii="Palatino Linotype" w:eastAsia="Times New Roman" w:hAnsi="Palatino Linotype" w:cs="Times New Roman"/>
          <w:color w:val="000000"/>
          <w:sz w:val="20"/>
          <w:szCs w:val="20"/>
        </w:rPr>
        <w:t>Azərbaycan Respublikasının Qanunu </w:t>
      </w:r>
      <w:r w:rsidRPr="004E7A7F">
        <w:rPr>
          <w:rFonts w:ascii="Palatino Linotype" w:eastAsia="Times New Roman" w:hAnsi="Palatino Linotype" w:cs="Times New Roman"/>
          <w:b/>
          <w:bCs/>
          <w:color w:val="000000"/>
          <w:sz w:val="20"/>
          <w:szCs w:val="20"/>
        </w:rPr>
        <w:t>(“Azərbaycan” qəzeti, 27 dekabr 2019-cu il, № 289)</w:t>
      </w:r>
    </w:p>
    <w:p w:rsidR="004E7A7F" w:rsidRPr="004E7A7F" w:rsidRDefault="004E7A7F" w:rsidP="004E7A7F">
      <w:pPr>
        <w:spacing w:before="120" w:after="120" w:line="240" w:lineRule="auto"/>
        <w:ind w:left="357"/>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000000"/>
          <w:sz w:val="20"/>
          <w:szCs w:val="20"/>
        </w:rPr>
        <w:t> </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0"/>
          <w:szCs w:val="20"/>
          <w:lang w:val="en-US"/>
        </w:rPr>
      </w:pPr>
      <w:r w:rsidRPr="004E7A7F">
        <w:rPr>
          <w:rFonts w:ascii="Palatino Linotype" w:eastAsia="Times New Roman" w:hAnsi="Palatino Linotype" w:cs="Times New Roman"/>
          <w:b/>
          <w:bCs/>
          <w:color w:val="000000"/>
          <w:sz w:val="20"/>
          <w:szCs w:val="20"/>
        </w:rPr>
        <w:t>Konstitusiya Məhkəməsinin Qərarları</w:t>
      </w:r>
    </w:p>
    <w:p w:rsidR="004E7A7F" w:rsidRPr="004E7A7F" w:rsidRDefault="004E7A7F" w:rsidP="004E7A7F">
      <w:pPr>
        <w:spacing w:after="0" w:line="240" w:lineRule="auto"/>
        <w:ind w:firstLine="540"/>
        <w:jc w:val="both"/>
        <w:rPr>
          <w:rFonts w:ascii="Times New Roman" w:eastAsia="Times New Roman" w:hAnsi="Times New Roman" w:cs="Times New Roman"/>
          <w:color w:val="000000"/>
          <w:sz w:val="20"/>
          <w:szCs w:val="20"/>
          <w:lang w:val="en-US"/>
        </w:rPr>
      </w:pPr>
      <w:r w:rsidRPr="004E7A7F">
        <w:rPr>
          <w:rFonts w:ascii="Palatino Linotype" w:eastAsia="Times New Roman" w:hAnsi="Palatino Linotype" w:cs="Times New Roman"/>
          <w:b/>
          <w:bCs/>
          <w:color w:val="000000"/>
          <w:sz w:val="20"/>
          <w:szCs w:val="20"/>
        </w:rPr>
        <w:t> </w:t>
      </w:r>
    </w:p>
    <w:p w:rsidR="004E7A7F" w:rsidRPr="004E7A7F" w:rsidRDefault="004E7A7F" w:rsidP="004E7A7F">
      <w:pPr>
        <w:spacing w:after="0" w:line="240" w:lineRule="auto"/>
        <w:ind w:left="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b/>
          <w:bCs/>
          <w:color w:val="800080"/>
          <w:sz w:val="20"/>
          <w:szCs w:val="20"/>
          <w:u w:val="single"/>
        </w:rPr>
        <w:t>KM1</w:t>
      </w:r>
      <w:r w:rsidRPr="004E7A7F">
        <w:rPr>
          <w:rFonts w:ascii="Palatino Linotype" w:eastAsia="Times New Roman" w:hAnsi="Palatino Linotype" w:cs="Times New Roman"/>
          <w:b/>
          <w:bCs/>
          <w:color w:val="000000"/>
          <w:sz w:val="20"/>
          <w:szCs w:val="20"/>
          <w:lang w:val="en-US"/>
        </w:rPr>
        <w:t> </w:t>
      </w:r>
      <w:bookmarkStart w:id="13" w:name="KM1"/>
      <w:r w:rsidRPr="004E7A7F">
        <w:rPr>
          <w:rFonts w:ascii="Palatino Linotype" w:eastAsia="Times New Roman" w:hAnsi="Palatino Linotype" w:cs="Times New Roman"/>
          <w:color w:val="000000"/>
          <w:sz w:val="20"/>
          <w:szCs w:val="20"/>
        </w:rPr>
        <w:t>Azərbaycan Respublikası Konstitusiya Məhkəməsinin 27 iyul 2001-ci il tarixli qərarına əsasən 2001-ci il sentyabrın 1-dən sonra yaşayış evindən (mənzildən) istifadə edilməsi ilə əlaqədar yaranan hüquq münasibətləri ilə bağlı mübahisələr Mülki Məcəllənin 228.1 və 228.2-ci maddələrinin qaydalarına uyğun, bu tarixədək yaranmış hüquq münasibətləri ilə bağlı mübahisələr isə Mənzil Məcəlləsinin 123-cü maddəsinin qaydalarına uyğun həll edilməlidir.</w:t>
      </w:r>
      <w:bookmarkEnd w:id="13"/>
    </w:p>
    <w:p w:rsidR="004E7A7F" w:rsidRPr="004E7A7F" w:rsidRDefault="004E7A7F" w:rsidP="004E7A7F">
      <w:pPr>
        <w:spacing w:after="0" w:line="240" w:lineRule="auto"/>
        <w:ind w:left="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FF"/>
          <w:sz w:val="20"/>
          <w:szCs w:val="20"/>
        </w:rPr>
        <w:t> </w:t>
      </w:r>
    </w:p>
    <w:p w:rsidR="004E7A7F" w:rsidRPr="004E7A7F" w:rsidRDefault="004E7A7F" w:rsidP="004E7A7F">
      <w:pPr>
        <w:spacing w:after="0" w:line="240" w:lineRule="auto"/>
        <w:ind w:left="540"/>
        <w:jc w:val="both"/>
        <w:rPr>
          <w:rFonts w:ascii="Times New Roman" w:eastAsia="Times New Roman" w:hAnsi="Times New Roman" w:cs="Times New Roman"/>
          <w:color w:val="000000"/>
          <w:sz w:val="27"/>
          <w:szCs w:val="27"/>
          <w:lang w:val="en-US"/>
        </w:rPr>
      </w:pPr>
      <w:bookmarkStart w:id="14" w:name="KM2"/>
      <w:bookmarkEnd w:id="14"/>
      <w:r w:rsidRPr="004E7A7F">
        <w:rPr>
          <w:rFonts w:ascii="Palatino Linotype" w:eastAsia="Times New Roman" w:hAnsi="Palatino Linotype" w:cs="Times New Roman"/>
          <w:b/>
          <w:bCs/>
          <w:color w:val="800080"/>
          <w:sz w:val="20"/>
          <w:szCs w:val="20"/>
          <w:u w:val="single"/>
        </w:rPr>
        <w:t>KM2</w:t>
      </w:r>
      <w:r w:rsidRPr="004E7A7F">
        <w:rPr>
          <w:rFonts w:ascii="Palatino Linotype" w:eastAsia="Times New Roman" w:hAnsi="Palatino Linotype" w:cs="Times New Roman"/>
          <w:b/>
          <w:bCs/>
          <w:color w:val="0000FF"/>
          <w:sz w:val="20"/>
          <w:szCs w:val="20"/>
        </w:rPr>
        <w:t>  </w:t>
      </w:r>
      <w:r w:rsidRPr="004E7A7F">
        <w:rPr>
          <w:rFonts w:ascii="Palatino Linotype" w:eastAsia="Times New Roman" w:hAnsi="Palatino Linotype" w:cs="Times New Roman"/>
          <w:color w:val="000000"/>
          <w:sz w:val="20"/>
          <w:szCs w:val="20"/>
        </w:rPr>
        <w:t>Azərbaycan Respublikası Konstitusiya Məhkəməsinin 27 dekabr 2001-ci il tarixli qərarına əsasən Azərbaycan Respublikası Mülki Məcəlləsinin 373-cü maddəsində göztərilən iddia müddətləri 2000-ci il sentyabrın 1-dən sonra yaranan hüquq münasibətlərindən irəli gələn tələblərə tətbiq edilir. Həmin iddia müddətləri Mülki Məcəllənin 7-ci maddəsinin müddəaları nəzərə alınmaqla bundan əvvəl əmələ gəlmiş hüquq münasibətlərindən irəli gələn tələblərə də tətbiq oluna bilər. </w:t>
      </w:r>
      <w:r w:rsidRPr="004E7A7F">
        <w:rPr>
          <w:rFonts w:ascii="Palatino Linotype" w:eastAsia="Times New Roman" w:hAnsi="Palatino Linotype" w:cs="Times New Roman"/>
          <w:b/>
          <w:bCs/>
          <w:color w:val="000000"/>
          <w:sz w:val="20"/>
          <w:szCs w:val="20"/>
        </w:rPr>
        <w:t>(“Azərbaycan” qəzeti  29 dekabr 2001-ci il, № 298, Azərbaycan Respublikası Konstitusiya Məhkəməsinin Məlumatı №2/2002)</w:t>
      </w:r>
    </w:p>
    <w:p w:rsidR="004E7A7F" w:rsidRPr="004E7A7F" w:rsidRDefault="004E7A7F" w:rsidP="004E7A7F">
      <w:pPr>
        <w:spacing w:after="0" w:line="240" w:lineRule="auto"/>
        <w:ind w:left="540"/>
        <w:jc w:val="both"/>
        <w:rPr>
          <w:rFonts w:ascii="Times New Roman" w:eastAsia="Times New Roman" w:hAnsi="Times New Roman" w:cs="Times New Roman"/>
          <w:color w:val="000000"/>
          <w:sz w:val="27"/>
          <w:szCs w:val="27"/>
          <w:lang w:val="en-US"/>
        </w:rPr>
      </w:pPr>
      <w:r w:rsidRPr="004E7A7F">
        <w:rPr>
          <w:rFonts w:ascii="Palatino Linotype" w:eastAsia="Times New Roman" w:hAnsi="Palatino Linotype" w:cs="Times New Roman"/>
          <w:color w:val="000000"/>
          <w:sz w:val="20"/>
          <w:szCs w:val="20"/>
        </w:rPr>
        <w:t> </w:t>
      </w:r>
    </w:p>
    <w:p w:rsidR="004E7A7F" w:rsidRPr="004E7A7F" w:rsidRDefault="004E7A7F" w:rsidP="004E7A7F">
      <w:pPr>
        <w:spacing w:after="0" w:line="240" w:lineRule="auto"/>
        <w:ind w:left="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800080"/>
          <w:sz w:val="20"/>
          <w:szCs w:val="20"/>
          <w:u w:val="single"/>
        </w:rPr>
        <w:t>KM3</w:t>
      </w:r>
      <w:r w:rsidRPr="004E7A7F">
        <w:rPr>
          <w:rFonts w:ascii="Palatino Linotype" w:eastAsia="Times New Roman" w:hAnsi="Palatino Linotype" w:cs="Times New Roman"/>
          <w:color w:val="0000FF"/>
          <w:sz w:val="20"/>
          <w:szCs w:val="20"/>
          <w:lang w:val="en-US"/>
        </w:rPr>
        <w:t> </w:t>
      </w:r>
      <w:bookmarkStart w:id="15" w:name="KM3"/>
      <w:r w:rsidRPr="004E7A7F">
        <w:rPr>
          <w:rFonts w:ascii="Palatino Linotype" w:eastAsia="Times New Roman" w:hAnsi="Palatino Linotype" w:cs="Times New Roman"/>
          <w:color w:val="000000"/>
          <w:sz w:val="20"/>
          <w:szCs w:val="20"/>
        </w:rPr>
        <w:t>Azərbaycan Respublikası Konstitusiya Məhkəməsinin 28 yanvar 2002-ci il tarixli qərarına əsasən Azərbaycan Respublikası Mülki Məcəlləsinin daşınmaz əmlaka mülkiyyət hüququnu əldəetmə müddətini müəyyənləşdirən 179-cu maddəsinin hüquqi qüvvəsi 2000-ci il sentyabrın 1-dən sonra yaranan hüquq münasibətlərinə tətbiq olunmalıdır.</w:t>
      </w:r>
      <w:r w:rsidRPr="004E7A7F">
        <w:rPr>
          <w:rFonts w:ascii="Palatino Linotype" w:eastAsia="Times New Roman" w:hAnsi="Palatino Linotype" w:cs="Times New Roman"/>
          <w:b/>
          <w:bCs/>
          <w:color w:val="000000"/>
          <w:sz w:val="20"/>
          <w:szCs w:val="20"/>
        </w:rPr>
        <w:t> (“Azərbaycan” qəzeti  31 yanvar 2002-ci il, № 25, Azərbaycan Respublikası Konstitusiya Məhkəməsinin Məlumatı №2/2002)</w:t>
      </w:r>
      <w:bookmarkEnd w:id="15"/>
    </w:p>
    <w:p w:rsidR="004E7A7F" w:rsidRPr="004E7A7F" w:rsidRDefault="004E7A7F" w:rsidP="004E7A7F">
      <w:pPr>
        <w:spacing w:after="0" w:line="240" w:lineRule="auto"/>
        <w:ind w:left="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0000FF"/>
          <w:sz w:val="20"/>
          <w:szCs w:val="20"/>
        </w:rPr>
        <w:t> </w:t>
      </w:r>
    </w:p>
    <w:p w:rsidR="004E7A7F" w:rsidRPr="004E7A7F" w:rsidRDefault="004E7A7F" w:rsidP="004E7A7F">
      <w:pPr>
        <w:spacing w:after="0" w:line="240" w:lineRule="auto"/>
        <w:ind w:left="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800080"/>
          <w:sz w:val="20"/>
          <w:szCs w:val="20"/>
          <w:u w:val="single"/>
        </w:rPr>
        <w:t>KM4</w:t>
      </w:r>
      <w:r w:rsidRPr="004E7A7F">
        <w:rPr>
          <w:rFonts w:ascii="Palatino Linotype" w:eastAsia="Times New Roman" w:hAnsi="Palatino Linotype" w:cs="Times New Roman"/>
          <w:b/>
          <w:bCs/>
          <w:color w:val="0000FF"/>
          <w:sz w:val="20"/>
          <w:szCs w:val="20"/>
        </w:rPr>
        <w:t> </w:t>
      </w:r>
      <w:bookmarkStart w:id="16" w:name="KM4"/>
      <w:r w:rsidRPr="004E7A7F">
        <w:rPr>
          <w:rFonts w:ascii="Palatino Linotype" w:eastAsia="Times New Roman" w:hAnsi="Palatino Linotype" w:cs="Times New Roman"/>
          <w:color w:val="000000"/>
          <w:sz w:val="20"/>
          <w:szCs w:val="20"/>
        </w:rPr>
        <w:t>Azərbaycan Respublikası Konstitusiya Məhkəməsinin 31 may 2002-ci il tarixli qərarına əsasən Azərbaycan Respublikası Mülki Məcəlləsinin 21-ci maddəsinin müddəaları yalnız real zərərin, habelə əldən çıxmış faydanın ödənilməsini nəzərdə tutur. Həmin Məcəllənin 23-cü maddəsində nəzərdə tutulmuş zərər dedikdə şərəfin, ləyaqətin və işgüzar nüfuzun ləkələnməsi ilə bağlı şəxsə dəymiş mənəvi zərər (fiziki və mənəvi iztirablar) və maddi zərər başa düşülür.</w:t>
      </w:r>
      <w:bookmarkEnd w:id="16"/>
    </w:p>
    <w:p w:rsidR="004E7A7F" w:rsidRPr="004E7A7F" w:rsidRDefault="004E7A7F" w:rsidP="004E7A7F">
      <w:pPr>
        <w:spacing w:after="0" w:line="240" w:lineRule="auto"/>
        <w:ind w:left="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color w:val="000000"/>
          <w:sz w:val="20"/>
          <w:szCs w:val="20"/>
        </w:rPr>
        <w:t>Mənəvi zərərin ödənilməsi, habelə qanunvericiliklə nəzərdə tutulmuş başqa məhdudiyyətlərin tətbiq edilməsi Azərbaycan Respublikasının Konstitusiyası ilə qorunan digər əsas hüquq və</w:t>
      </w:r>
      <w:r w:rsidRPr="004E7A7F">
        <w:rPr>
          <w:rFonts w:ascii="Palatino Linotype" w:eastAsia="Times New Roman" w:hAnsi="Palatino Linotype" w:cs="Times New Roman"/>
          <w:b/>
          <w:bCs/>
          <w:color w:val="000000"/>
          <w:sz w:val="20"/>
          <w:szCs w:val="20"/>
        </w:rPr>
        <w:t> </w:t>
      </w:r>
      <w:r w:rsidRPr="004E7A7F">
        <w:rPr>
          <w:rFonts w:ascii="Palatino Linotype" w:eastAsia="Times New Roman" w:hAnsi="Palatino Linotype" w:cs="Times New Roman"/>
          <w:color w:val="000000"/>
          <w:sz w:val="20"/>
          <w:szCs w:val="20"/>
        </w:rPr>
        <w:t>azadlıqlarla mütanasib olmaqla hər bir konkret halda məhkəmənin mülahizəsindən asılıdır.</w:t>
      </w:r>
      <w:r w:rsidRPr="004E7A7F">
        <w:rPr>
          <w:rFonts w:ascii="Palatino Linotype" w:eastAsia="Times New Roman" w:hAnsi="Palatino Linotype" w:cs="Times New Roman"/>
          <w:b/>
          <w:bCs/>
          <w:color w:val="000000"/>
          <w:sz w:val="20"/>
          <w:szCs w:val="20"/>
        </w:rPr>
        <w:t> (“Azərbaycan” qəzeti  2 iyun 2002-ci il, № 124, Azərbaycan Respublikası Konstitusiya Məhkəməsinin Məlumatı №3/2002)</w:t>
      </w:r>
    </w:p>
    <w:p w:rsidR="004E7A7F" w:rsidRPr="004E7A7F" w:rsidRDefault="004E7A7F" w:rsidP="004E7A7F">
      <w:pPr>
        <w:spacing w:after="0" w:line="240" w:lineRule="auto"/>
        <w:ind w:left="540"/>
        <w:jc w:val="both"/>
        <w:rPr>
          <w:rFonts w:ascii="Times New Roman" w:eastAsia="Times New Roman" w:hAnsi="Times New Roman" w:cs="Times New Roman"/>
          <w:color w:val="000000"/>
          <w:sz w:val="27"/>
          <w:szCs w:val="27"/>
        </w:rPr>
      </w:pPr>
      <w:bookmarkStart w:id="17" w:name="KM5"/>
      <w:r w:rsidRPr="004E7A7F">
        <w:rPr>
          <w:rFonts w:ascii="Palatino Linotype" w:eastAsia="Times New Roman" w:hAnsi="Palatino Linotype" w:cs="Times New Roman"/>
          <w:color w:val="000000"/>
          <w:sz w:val="20"/>
          <w:szCs w:val="20"/>
        </w:rPr>
        <w:t> </w:t>
      </w:r>
      <w:bookmarkEnd w:id="17"/>
    </w:p>
    <w:p w:rsidR="004E7A7F" w:rsidRPr="004E7A7F" w:rsidRDefault="004E7A7F" w:rsidP="004E7A7F">
      <w:pPr>
        <w:spacing w:after="0" w:line="240" w:lineRule="auto"/>
        <w:ind w:left="540"/>
        <w:jc w:val="both"/>
        <w:rPr>
          <w:rFonts w:ascii="Times New Roman" w:eastAsia="Times New Roman" w:hAnsi="Times New Roman" w:cs="Times New Roman"/>
          <w:color w:val="000000"/>
          <w:sz w:val="27"/>
          <w:szCs w:val="27"/>
        </w:rPr>
      </w:pPr>
      <w:r w:rsidRPr="004E7A7F">
        <w:rPr>
          <w:rFonts w:ascii="Palatino Linotype" w:eastAsia="Times New Roman" w:hAnsi="Palatino Linotype" w:cs="Times New Roman"/>
          <w:b/>
          <w:bCs/>
          <w:color w:val="800080"/>
          <w:sz w:val="20"/>
          <w:szCs w:val="20"/>
          <w:u w:val="single"/>
        </w:rPr>
        <w:t>KM5</w:t>
      </w:r>
      <w:r w:rsidRPr="004E7A7F">
        <w:rPr>
          <w:rFonts w:ascii="Palatino Linotype" w:eastAsia="Times New Roman" w:hAnsi="Palatino Linotype" w:cs="Times New Roman"/>
          <w:color w:val="000000"/>
          <w:sz w:val="20"/>
          <w:szCs w:val="20"/>
        </w:rPr>
        <w:t xml:space="preserve"> Azərbaycan Respublikası Konstitusiya Məhkəməsinin 27 dekabr 2002-ci il tarixli qərarına əsasən Azərbaycan Respublikası Mülki Məcəlləsinin 440.4-cü maddəsi Azərbaycan Respublikası Konstitusiyasının 12, 13, 29, 60  və 71-ci maddələrinə uyğun olmadığından qüvvədən düşmüş hesab </w:t>
      </w:r>
      <w:r w:rsidRPr="004E7A7F">
        <w:rPr>
          <w:rFonts w:ascii="Palatino Linotype" w:eastAsia="Times New Roman" w:hAnsi="Palatino Linotype" w:cs="Times New Roman"/>
          <w:color w:val="000000"/>
          <w:sz w:val="20"/>
          <w:szCs w:val="20"/>
        </w:rPr>
        <w:lastRenderedPageBreak/>
        <w:t>edilmişdir. (</w:t>
      </w:r>
      <w:r w:rsidRPr="004E7A7F">
        <w:rPr>
          <w:rFonts w:ascii="Palatino Linotype" w:eastAsia="Times New Roman" w:hAnsi="Palatino Linotype" w:cs="Times New Roman"/>
          <w:color w:val="000000"/>
          <w:sz w:val="27"/>
          <w:szCs w:val="27"/>
        </w:rPr>
        <w:t>“</w:t>
      </w:r>
      <w:r w:rsidRPr="004E7A7F">
        <w:rPr>
          <w:rFonts w:ascii="Palatino Linotype" w:eastAsia="Times New Roman" w:hAnsi="Palatino Linotype" w:cs="Times New Roman"/>
          <w:b/>
          <w:bCs/>
          <w:color w:val="000000"/>
          <w:sz w:val="20"/>
          <w:szCs w:val="20"/>
        </w:rPr>
        <w:t>Azərbaycan</w:t>
      </w:r>
      <w:r w:rsidRPr="004E7A7F">
        <w:rPr>
          <w:rFonts w:ascii="Palatino Linotype" w:eastAsia="Times New Roman" w:hAnsi="Palatino Linotype" w:cs="Times New Roman"/>
          <w:color w:val="000000"/>
          <w:sz w:val="27"/>
          <w:szCs w:val="27"/>
        </w:rPr>
        <w:t>”</w:t>
      </w:r>
      <w:r w:rsidRPr="004E7A7F">
        <w:rPr>
          <w:rFonts w:ascii="Palatino Linotype" w:eastAsia="Times New Roman" w:hAnsi="Palatino Linotype" w:cs="Times New Roman"/>
          <w:b/>
          <w:bCs/>
          <w:color w:val="000000"/>
          <w:sz w:val="20"/>
          <w:szCs w:val="20"/>
        </w:rPr>
        <w:t> qəzeti, 29 dekabr № 300 2002-ci il, Azərbaycan Respublikası Konstitusiya Məhkəməsinin Məlumatı  1/2003</w:t>
      </w:r>
      <w:r w:rsidRPr="004E7A7F">
        <w:rPr>
          <w:rFonts w:ascii="Palatino Linotype" w:eastAsia="Times New Roman" w:hAnsi="Palatino Linotype" w:cs="Times New Roman"/>
          <w:color w:val="000000"/>
          <w:sz w:val="20"/>
          <w:szCs w:val="20"/>
        </w:rPr>
        <w:t>)</w:t>
      </w:r>
    </w:p>
    <w:p w:rsidR="007E043C" w:rsidRPr="004E7A7F" w:rsidRDefault="007E043C" w:rsidP="004E7A7F"/>
    <w:sectPr w:rsidR="007E043C" w:rsidRPr="004E7A7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0002AFF" w:usb1="C000247B" w:usb2="00000009" w:usb3="00000000" w:csb0="000001FF" w:csb1="00000000"/>
  </w:font>
  <w:font w:name="Palatino Linotype">
    <w:panose1 w:val="02040502050505030304"/>
    <w:charset w:val="CC"/>
    <w:family w:val="roman"/>
    <w:pitch w:val="variable"/>
    <w:sig w:usb0="E0000287" w:usb1="40000013" w:usb2="00000000" w:usb3="00000000" w:csb0="0000019F" w:csb1="00000000"/>
  </w:font>
  <w:font w:name="MS Mincho">
    <w:altName w:val="Yu Gothic UI"/>
    <w:panose1 w:val="02020609040205080304"/>
    <w:charset w:val="80"/>
    <w:family w:val="roman"/>
    <w:pitch w:val="fixed"/>
    <w:sig w:usb0="00000001" w:usb1="08070000" w:usb2="00000010" w:usb3="00000000" w:csb0="00020000" w:csb1="00000000"/>
  </w:font>
  <w:font w:name="Lucida Sans Unicode">
    <w:panose1 w:val="020B0602030504020204"/>
    <w:charset w:val="CC"/>
    <w:family w:val="swiss"/>
    <w:pitch w:val="variable"/>
    <w:sig w:usb0="80000AFF" w:usb1="0000396B" w:usb2="00000000" w:usb3="00000000" w:csb0="000000BF" w:csb1="00000000"/>
  </w:font>
  <w:font w:name="Calibri Light">
    <w:panose1 w:val="020F0302020204030204"/>
    <w:charset w:val="CC"/>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E077AAD"/>
    <w:multiLevelType w:val="multilevel"/>
    <w:tmpl w:val="0B541714"/>
    <w:lvl w:ilvl="0">
      <w:start w:val="6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CAE32AF"/>
    <w:multiLevelType w:val="multilevel"/>
    <w:tmpl w:val="4C024A28"/>
    <w:lvl w:ilvl="0">
      <w:start w:val="6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D180311"/>
    <w:multiLevelType w:val="multilevel"/>
    <w:tmpl w:val="C4C67BE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DF75AD0"/>
    <w:multiLevelType w:val="multilevel"/>
    <w:tmpl w:val="6BC49572"/>
    <w:lvl w:ilvl="0">
      <w:start w:val="6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7AA16A5"/>
    <w:multiLevelType w:val="multilevel"/>
    <w:tmpl w:val="E10AB6C8"/>
    <w:lvl w:ilvl="0">
      <w:start w:val="6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05225D5"/>
    <w:multiLevelType w:val="multilevel"/>
    <w:tmpl w:val="0F3E0CA4"/>
    <w:lvl w:ilvl="0">
      <w:start w:val="6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C14654B"/>
    <w:multiLevelType w:val="multilevel"/>
    <w:tmpl w:val="64323100"/>
    <w:lvl w:ilvl="0">
      <w:start w:val="6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
  </w:num>
  <w:num w:numId="2">
    <w:abstractNumId w:val="1"/>
  </w:num>
  <w:num w:numId="3">
    <w:abstractNumId w:val="5"/>
  </w:num>
  <w:num w:numId="4">
    <w:abstractNumId w:val="4"/>
  </w:num>
  <w:num w:numId="5">
    <w:abstractNumId w:val="0"/>
  </w:num>
  <w:num w:numId="6">
    <w:abstractNumId w:val="2"/>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UzsjA0MDG2tDCysDBV0lEKTi0uzszPAykwrAUA2yknwiwAAAA="/>
  </w:docVars>
  <w:rsids>
    <w:rsidRoot w:val="00B360E3"/>
    <w:rsid w:val="000216B4"/>
    <w:rsid w:val="00180A93"/>
    <w:rsid w:val="00211382"/>
    <w:rsid w:val="004E7A7F"/>
    <w:rsid w:val="006828B7"/>
    <w:rsid w:val="007E043C"/>
    <w:rsid w:val="00826175"/>
    <w:rsid w:val="0098742F"/>
    <w:rsid w:val="00B360E3"/>
    <w:rsid w:val="00BE69E4"/>
    <w:rsid w:val="00C3264B"/>
    <w:rsid w:val="00D108D9"/>
    <w:rsid w:val="00D20ABA"/>
    <w:rsid w:val="00DF4629"/>
    <w:rsid w:val="00E26E1D"/>
    <w:rsid w:val="00EA66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81EBE2B-5468-4B6C-B3D4-B7D905D84F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az-Latn-AZ"/>
    </w:rPr>
  </w:style>
  <w:style w:type="paragraph" w:styleId="Heading3">
    <w:name w:val="heading 3"/>
    <w:basedOn w:val="Normal"/>
    <w:link w:val="Heading3Char"/>
    <w:uiPriority w:val="9"/>
    <w:qFormat/>
    <w:rsid w:val="00B360E3"/>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B360E3"/>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B360E3"/>
  </w:style>
  <w:style w:type="character" w:styleId="FollowedHyperlink">
    <w:name w:val="FollowedHyperlink"/>
    <w:basedOn w:val="DefaultParagraphFont"/>
    <w:uiPriority w:val="99"/>
    <w:semiHidden/>
    <w:unhideWhenUsed/>
    <w:rsid w:val="00B360E3"/>
    <w:rPr>
      <w:color w:val="800080"/>
      <w:u w:val="single"/>
    </w:rPr>
  </w:style>
  <w:style w:type="character" w:styleId="EndnoteReference">
    <w:name w:val="endnote reference"/>
    <w:basedOn w:val="DefaultParagraphFont"/>
    <w:uiPriority w:val="99"/>
    <w:semiHidden/>
    <w:unhideWhenUsed/>
    <w:rsid w:val="00B360E3"/>
  </w:style>
  <w:style w:type="paragraph" w:customStyle="1" w:styleId="listparagraph">
    <w:name w:val="listparagraph"/>
    <w:basedOn w:val="Normal"/>
    <w:rsid w:val="00B360E3"/>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apple-converted-space">
    <w:name w:val="apple-converted-space"/>
    <w:basedOn w:val="DefaultParagraphFont"/>
    <w:rsid w:val="00B360E3"/>
  </w:style>
  <w:style w:type="character" w:customStyle="1" w:styleId="styleendnotereference10pt">
    <w:name w:val="styleendnotereference10pt"/>
    <w:basedOn w:val="DefaultParagraphFont"/>
    <w:rsid w:val="00B360E3"/>
  </w:style>
  <w:style w:type="paragraph" w:customStyle="1" w:styleId="mecelle">
    <w:name w:val="mecelle"/>
    <w:basedOn w:val="Normal"/>
    <w:rsid w:val="00B360E3"/>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maddechar">
    <w:name w:val="maddechar"/>
    <w:basedOn w:val="DefaultParagraphFont"/>
    <w:rsid w:val="00B360E3"/>
  </w:style>
  <w:style w:type="paragraph" w:styleId="EndnoteText">
    <w:name w:val="endnote text"/>
    <w:basedOn w:val="Normal"/>
    <w:link w:val="EndnoteTextChar"/>
    <w:uiPriority w:val="99"/>
    <w:semiHidden/>
    <w:unhideWhenUsed/>
    <w:rsid w:val="00B360E3"/>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EndnoteTextChar">
    <w:name w:val="Endnote Text Char"/>
    <w:basedOn w:val="DefaultParagraphFont"/>
    <w:link w:val="EndnoteText"/>
    <w:uiPriority w:val="99"/>
    <w:semiHidden/>
    <w:rsid w:val="00B360E3"/>
    <w:rPr>
      <w:rFonts w:ascii="Times New Roman" w:eastAsia="Times New Roman" w:hAnsi="Times New Roman" w:cs="Times New Roman"/>
      <w:sz w:val="24"/>
      <w:szCs w:val="24"/>
    </w:rPr>
  </w:style>
  <w:style w:type="character" w:customStyle="1" w:styleId="text11">
    <w:name w:val="text11"/>
    <w:basedOn w:val="DefaultParagraphFont"/>
    <w:rsid w:val="00B360E3"/>
  </w:style>
  <w:style w:type="paragraph" w:styleId="NormalWeb">
    <w:name w:val="Normal (Web)"/>
    <w:basedOn w:val="Normal"/>
    <w:uiPriority w:val="99"/>
    <w:semiHidden/>
    <w:unhideWhenUsed/>
    <w:rsid w:val="00B360E3"/>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nexttonumber">
    <w:name w:val="nexttonumber"/>
    <w:basedOn w:val="Normal"/>
    <w:rsid w:val="00B360E3"/>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1">
    <w:name w:val="1"/>
    <w:basedOn w:val="DefaultParagraphFont"/>
    <w:rsid w:val="00B360E3"/>
  </w:style>
  <w:style w:type="paragraph" w:customStyle="1" w:styleId="stylenexttonumber11ptbefore18ptafter12pt">
    <w:name w:val="stylenexttonumber11ptbefore18ptafter12pt"/>
    <w:basedOn w:val="Normal"/>
    <w:rsid w:val="00B360E3"/>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heading1char1">
    <w:name w:val="heading1char1"/>
    <w:basedOn w:val="DefaultParagraphFont"/>
    <w:rsid w:val="00180A93"/>
  </w:style>
  <w:style w:type="paragraph" w:customStyle="1" w:styleId="msonormal0">
    <w:name w:val="msonormal"/>
    <w:basedOn w:val="Normal"/>
    <w:rsid w:val="00E26E1D"/>
    <w:pPr>
      <w:spacing w:before="100" w:beforeAutospacing="1" w:after="100" w:afterAutospacing="1" w:line="240" w:lineRule="auto"/>
    </w:pPr>
    <w:rPr>
      <w:rFonts w:ascii="Times New Roman" w:eastAsia="Times New Roman" w:hAnsi="Times New Roman" w:cs="Times New Roman"/>
      <w:sz w:val="24"/>
      <w:szCs w:val="24"/>
      <w:lang w:eastAsia="az-Latn-AZ"/>
    </w:rPr>
  </w:style>
  <w:style w:type="paragraph" w:styleId="ListParagraph0">
    <w:name w:val="List Paragraph"/>
    <w:basedOn w:val="Normal"/>
    <w:uiPriority w:val="34"/>
    <w:qFormat/>
    <w:rsid w:val="004E7A7F"/>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6958343">
      <w:bodyDiv w:val="1"/>
      <w:marLeft w:val="0"/>
      <w:marRight w:val="0"/>
      <w:marTop w:val="0"/>
      <w:marBottom w:val="0"/>
      <w:divBdr>
        <w:top w:val="none" w:sz="0" w:space="0" w:color="auto"/>
        <w:left w:val="none" w:sz="0" w:space="0" w:color="auto"/>
        <w:bottom w:val="none" w:sz="0" w:space="0" w:color="auto"/>
        <w:right w:val="none" w:sz="0" w:space="0" w:color="auto"/>
      </w:divBdr>
    </w:div>
    <w:div w:id="299773892">
      <w:bodyDiv w:val="1"/>
      <w:marLeft w:val="0"/>
      <w:marRight w:val="0"/>
      <w:marTop w:val="0"/>
      <w:marBottom w:val="0"/>
      <w:divBdr>
        <w:top w:val="none" w:sz="0" w:space="0" w:color="auto"/>
        <w:left w:val="none" w:sz="0" w:space="0" w:color="auto"/>
        <w:bottom w:val="none" w:sz="0" w:space="0" w:color="auto"/>
        <w:right w:val="none" w:sz="0" w:space="0" w:color="auto"/>
      </w:divBdr>
    </w:div>
    <w:div w:id="476646561">
      <w:bodyDiv w:val="1"/>
      <w:marLeft w:val="0"/>
      <w:marRight w:val="0"/>
      <w:marTop w:val="0"/>
      <w:marBottom w:val="0"/>
      <w:divBdr>
        <w:top w:val="none" w:sz="0" w:space="0" w:color="auto"/>
        <w:left w:val="none" w:sz="0" w:space="0" w:color="auto"/>
        <w:bottom w:val="none" w:sz="0" w:space="0" w:color="auto"/>
        <w:right w:val="none" w:sz="0" w:space="0" w:color="auto"/>
      </w:divBdr>
    </w:div>
    <w:div w:id="545262482">
      <w:bodyDiv w:val="1"/>
      <w:marLeft w:val="0"/>
      <w:marRight w:val="0"/>
      <w:marTop w:val="0"/>
      <w:marBottom w:val="0"/>
      <w:divBdr>
        <w:top w:val="none" w:sz="0" w:space="0" w:color="auto"/>
        <w:left w:val="none" w:sz="0" w:space="0" w:color="auto"/>
        <w:bottom w:val="none" w:sz="0" w:space="0" w:color="auto"/>
        <w:right w:val="none" w:sz="0" w:space="0" w:color="auto"/>
      </w:divBdr>
      <w:divsChild>
        <w:div w:id="2040619226">
          <w:marLeft w:val="0"/>
          <w:marRight w:val="0"/>
          <w:marTop w:val="0"/>
          <w:marBottom w:val="0"/>
          <w:divBdr>
            <w:top w:val="none" w:sz="0" w:space="0" w:color="auto"/>
            <w:left w:val="none" w:sz="0" w:space="0" w:color="auto"/>
            <w:bottom w:val="none" w:sz="0" w:space="0" w:color="auto"/>
            <w:right w:val="none" w:sz="0" w:space="0" w:color="auto"/>
          </w:divBdr>
          <w:divsChild>
            <w:div w:id="514424704">
              <w:marLeft w:val="0"/>
              <w:marRight w:val="0"/>
              <w:marTop w:val="0"/>
              <w:marBottom w:val="0"/>
              <w:divBdr>
                <w:top w:val="none" w:sz="0" w:space="0" w:color="auto"/>
                <w:left w:val="none" w:sz="0" w:space="0" w:color="auto"/>
                <w:bottom w:val="none" w:sz="0" w:space="0" w:color="auto"/>
                <w:right w:val="none" w:sz="0" w:space="0" w:color="auto"/>
              </w:divBdr>
            </w:div>
            <w:div w:id="267007521">
              <w:marLeft w:val="0"/>
              <w:marRight w:val="0"/>
              <w:marTop w:val="0"/>
              <w:marBottom w:val="0"/>
              <w:divBdr>
                <w:top w:val="none" w:sz="0" w:space="0" w:color="auto"/>
                <w:left w:val="none" w:sz="0" w:space="0" w:color="auto"/>
                <w:bottom w:val="none" w:sz="0" w:space="0" w:color="auto"/>
                <w:right w:val="none" w:sz="0" w:space="0" w:color="auto"/>
              </w:divBdr>
            </w:div>
            <w:div w:id="892539130">
              <w:marLeft w:val="0"/>
              <w:marRight w:val="0"/>
              <w:marTop w:val="0"/>
              <w:marBottom w:val="0"/>
              <w:divBdr>
                <w:top w:val="none" w:sz="0" w:space="0" w:color="auto"/>
                <w:left w:val="none" w:sz="0" w:space="0" w:color="auto"/>
                <w:bottom w:val="none" w:sz="0" w:space="0" w:color="auto"/>
                <w:right w:val="none" w:sz="0" w:space="0" w:color="auto"/>
              </w:divBdr>
            </w:div>
            <w:div w:id="1118333422">
              <w:marLeft w:val="0"/>
              <w:marRight w:val="0"/>
              <w:marTop w:val="0"/>
              <w:marBottom w:val="0"/>
              <w:divBdr>
                <w:top w:val="none" w:sz="0" w:space="0" w:color="auto"/>
                <w:left w:val="none" w:sz="0" w:space="0" w:color="auto"/>
                <w:bottom w:val="none" w:sz="0" w:space="0" w:color="auto"/>
                <w:right w:val="none" w:sz="0" w:space="0" w:color="auto"/>
              </w:divBdr>
            </w:div>
            <w:div w:id="40861043">
              <w:marLeft w:val="0"/>
              <w:marRight w:val="0"/>
              <w:marTop w:val="0"/>
              <w:marBottom w:val="0"/>
              <w:divBdr>
                <w:top w:val="none" w:sz="0" w:space="0" w:color="auto"/>
                <w:left w:val="none" w:sz="0" w:space="0" w:color="auto"/>
                <w:bottom w:val="none" w:sz="0" w:space="0" w:color="auto"/>
                <w:right w:val="none" w:sz="0" w:space="0" w:color="auto"/>
              </w:divBdr>
            </w:div>
            <w:div w:id="1372803601">
              <w:marLeft w:val="0"/>
              <w:marRight w:val="0"/>
              <w:marTop w:val="0"/>
              <w:marBottom w:val="0"/>
              <w:divBdr>
                <w:top w:val="none" w:sz="0" w:space="0" w:color="auto"/>
                <w:left w:val="none" w:sz="0" w:space="0" w:color="auto"/>
                <w:bottom w:val="none" w:sz="0" w:space="0" w:color="auto"/>
                <w:right w:val="none" w:sz="0" w:space="0" w:color="auto"/>
              </w:divBdr>
            </w:div>
            <w:div w:id="1878152282">
              <w:marLeft w:val="0"/>
              <w:marRight w:val="0"/>
              <w:marTop w:val="0"/>
              <w:marBottom w:val="0"/>
              <w:divBdr>
                <w:top w:val="none" w:sz="0" w:space="0" w:color="auto"/>
                <w:left w:val="none" w:sz="0" w:space="0" w:color="auto"/>
                <w:bottom w:val="none" w:sz="0" w:space="0" w:color="auto"/>
                <w:right w:val="none" w:sz="0" w:space="0" w:color="auto"/>
              </w:divBdr>
            </w:div>
            <w:div w:id="669672856">
              <w:marLeft w:val="0"/>
              <w:marRight w:val="0"/>
              <w:marTop w:val="0"/>
              <w:marBottom w:val="0"/>
              <w:divBdr>
                <w:top w:val="none" w:sz="0" w:space="0" w:color="auto"/>
                <w:left w:val="none" w:sz="0" w:space="0" w:color="auto"/>
                <w:bottom w:val="none" w:sz="0" w:space="0" w:color="auto"/>
                <w:right w:val="none" w:sz="0" w:space="0" w:color="auto"/>
              </w:divBdr>
            </w:div>
            <w:div w:id="473529886">
              <w:marLeft w:val="0"/>
              <w:marRight w:val="0"/>
              <w:marTop w:val="0"/>
              <w:marBottom w:val="0"/>
              <w:divBdr>
                <w:top w:val="none" w:sz="0" w:space="0" w:color="auto"/>
                <w:left w:val="none" w:sz="0" w:space="0" w:color="auto"/>
                <w:bottom w:val="none" w:sz="0" w:space="0" w:color="auto"/>
                <w:right w:val="none" w:sz="0" w:space="0" w:color="auto"/>
              </w:divBdr>
            </w:div>
            <w:div w:id="1697150158">
              <w:marLeft w:val="0"/>
              <w:marRight w:val="0"/>
              <w:marTop w:val="0"/>
              <w:marBottom w:val="0"/>
              <w:divBdr>
                <w:top w:val="none" w:sz="0" w:space="0" w:color="auto"/>
                <w:left w:val="none" w:sz="0" w:space="0" w:color="auto"/>
                <w:bottom w:val="none" w:sz="0" w:space="0" w:color="auto"/>
                <w:right w:val="none" w:sz="0" w:space="0" w:color="auto"/>
              </w:divBdr>
            </w:div>
            <w:div w:id="637686059">
              <w:marLeft w:val="0"/>
              <w:marRight w:val="0"/>
              <w:marTop w:val="0"/>
              <w:marBottom w:val="0"/>
              <w:divBdr>
                <w:top w:val="none" w:sz="0" w:space="0" w:color="auto"/>
                <w:left w:val="none" w:sz="0" w:space="0" w:color="auto"/>
                <w:bottom w:val="none" w:sz="0" w:space="0" w:color="auto"/>
                <w:right w:val="none" w:sz="0" w:space="0" w:color="auto"/>
              </w:divBdr>
            </w:div>
            <w:div w:id="158470461">
              <w:marLeft w:val="0"/>
              <w:marRight w:val="0"/>
              <w:marTop w:val="0"/>
              <w:marBottom w:val="0"/>
              <w:divBdr>
                <w:top w:val="none" w:sz="0" w:space="0" w:color="auto"/>
                <w:left w:val="none" w:sz="0" w:space="0" w:color="auto"/>
                <w:bottom w:val="none" w:sz="0" w:space="0" w:color="auto"/>
                <w:right w:val="none" w:sz="0" w:space="0" w:color="auto"/>
              </w:divBdr>
            </w:div>
            <w:div w:id="1763450706">
              <w:marLeft w:val="0"/>
              <w:marRight w:val="0"/>
              <w:marTop w:val="0"/>
              <w:marBottom w:val="0"/>
              <w:divBdr>
                <w:top w:val="none" w:sz="0" w:space="0" w:color="auto"/>
                <w:left w:val="none" w:sz="0" w:space="0" w:color="auto"/>
                <w:bottom w:val="none" w:sz="0" w:space="0" w:color="auto"/>
                <w:right w:val="none" w:sz="0" w:space="0" w:color="auto"/>
              </w:divBdr>
            </w:div>
            <w:div w:id="603466001">
              <w:marLeft w:val="0"/>
              <w:marRight w:val="0"/>
              <w:marTop w:val="0"/>
              <w:marBottom w:val="0"/>
              <w:divBdr>
                <w:top w:val="none" w:sz="0" w:space="0" w:color="auto"/>
                <w:left w:val="none" w:sz="0" w:space="0" w:color="auto"/>
                <w:bottom w:val="none" w:sz="0" w:space="0" w:color="auto"/>
                <w:right w:val="none" w:sz="0" w:space="0" w:color="auto"/>
              </w:divBdr>
            </w:div>
            <w:div w:id="2145393429">
              <w:marLeft w:val="0"/>
              <w:marRight w:val="0"/>
              <w:marTop w:val="0"/>
              <w:marBottom w:val="0"/>
              <w:divBdr>
                <w:top w:val="none" w:sz="0" w:space="0" w:color="auto"/>
                <w:left w:val="none" w:sz="0" w:space="0" w:color="auto"/>
                <w:bottom w:val="none" w:sz="0" w:space="0" w:color="auto"/>
                <w:right w:val="none" w:sz="0" w:space="0" w:color="auto"/>
              </w:divBdr>
            </w:div>
            <w:div w:id="379671880">
              <w:marLeft w:val="0"/>
              <w:marRight w:val="0"/>
              <w:marTop w:val="0"/>
              <w:marBottom w:val="0"/>
              <w:divBdr>
                <w:top w:val="none" w:sz="0" w:space="0" w:color="auto"/>
                <w:left w:val="none" w:sz="0" w:space="0" w:color="auto"/>
                <w:bottom w:val="none" w:sz="0" w:space="0" w:color="auto"/>
                <w:right w:val="none" w:sz="0" w:space="0" w:color="auto"/>
              </w:divBdr>
            </w:div>
            <w:div w:id="1061438244">
              <w:marLeft w:val="0"/>
              <w:marRight w:val="0"/>
              <w:marTop w:val="0"/>
              <w:marBottom w:val="0"/>
              <w:divBdr>
                <w:top w:val="none" w:sz="0" w:space="0" w:color="auto"/>
                <w:left w:val="none" w:sz="0" w:space="0" w:color="auto"/>
                <w:bottom w:val="none" w:sz="0" w:space="0" w:color="auto"/>
                <w:right w:val="none" w:sz="0" w:space="0" w:color="auto"/>
              </w:divBdr>
            </w:div>
            <w:div w:id="1165317057">
              <w:marLeft w:val="0"/>
              <w:marRight w:val="0"/>
              <w:marTop w:val="0"/>
              <w:marBottom w:val="0"/>
              <w:divBdr>
                <w:top w:val="none" w:sz="0" w:space="0" w:color="auto"/>
                <w:left w:val="none" w:sz="0" w:space="0" w:color="auto"/>
                <w:bottom w:val="none" w:sz="0" w:space="0" w:color="auto"/>
                <w:right w:val="none" w:sz="0" w:space="0" w:color="auto"/>
              </w:divBdr>
            </w:div>
            <w:div w:id="846558383">
              <w:marLeft w:val="0"/>
              <w:marRight w:val="0"/>
              <w:marTop w:val="0"/>
              <w:marBottom w:val="0"/>
              <w:divBdr>
                <w:top w:val="none" w:sz="0" w:space="0" w:color="auto"/>
                <w:left w:val="none" w:sz="0" w:space="0" w:color="auto"/>
                <w:bottom w:val="none" w:sz="0" w:space="0" w:color="auto"/>
                <w:right w:val="none" w:sz="0" w:space="0" w:color="auto"/>
              </w:divBdr>
            </w:div>
            <w:div w:id="26569337">
              <w:marLeft w:val="0"/>
              <w:marRight w:val="0"/>
              <w:marTop w:val="0"/>
              <w:marBottom w:val="0"/>
              <w:divBdr>
                <w:top w:val="none" w:sz="0" w:space="0" w:color="auto"/>
                <w:left w:val="none" w:sz="0" w:space="0" w:color="auto"/>
                <w:bottom w:val="none" w:sz="0" w:space="0" w:color="auto"/>
                <w:right w:val="none" w:sz="0" w:space="0" w:color="auto"/>
              </w:divBdr>
            </w:div>
            <w:div w:id="1406490353">
              <w:marLeft w:val="0"/>
              <w:marRight w:val="0"/>
              <w:marTop w:val="0"/>
              <w:marBottom w:val="0"/>
              <w:divBdr>
                <w:top w:val="none" w:sz="0" w:space="0" w:color="auto"/>
                <w:left w:val="none" w:sz="0" w:space="0" w:color="auto"/>
                <w:bottom w:val="none" w:sz="0" w:space="0" w:color="auto"/>
                <w:right w:val="none" w:sz="0" w:space="0" w:color="auto"/>
              </w:divBdr>
            </w:div>
            <w:div w:id="250313543">
              <w:marLeft w:val="0"/>
              <w:marRight w:val="0"/>
              <w:marTop w:val="0"/>
              <w:marBottom w:val="0"/>
              <w:divBdr>
                <w:top w:val="none" w:sz="0" w:space="0" w:color="auto"/>
                <w:left w:val="none" w:sz="0" w:space="0" w:color="auto"/>
                <w:bottom w:val="none" w:sz="0" w:space="0" w:color="auto"/>
                <w:right w:val="none" w:sz="0" w:space="0" w:color="auto"/>
              </w:divBdr>
            </w:div>
            <w:div w:id="141779402">
              <w:marLeft w:val="0"/>
              <w:marRight w:val="0"/>
              <w:marTop w:val="0"/>
              <w:marBottom w:val="0"/>
              <w:divBdr>
                <w:top w:val="none" w:sz="0" w:space="0" w:color="auto"/>
                <w:left w:val="none" w:sz="0" w:space="0" w:color="auto"/>
                <w:bottom w:val="none" w:sz="0" w:space="0" w:color="auto"/>
                <w:right w:val="none" w:sz="0" w:space="0" w:color="auto"/>
              </w:divBdr>
            </w:div>
            <w:div w:id="677928371">
              <w:marLeft w:val="0"/>
              <w:marRight w:val="0"/>
              <w:marTop w:val="0"/>
              <w:marBottom w:val="0"/>
              <w:divBdr>
                <w:top w:val="none" w:sz="0" w:space="0" w:color="auto"/>
                <w:left w:val="none" w:sz="0" w:space="0" w:color="auto"/>
                <w:bottom w:val="none" w:sz="0" w:space="0" w:color="auto"/>
                <w:right w:val="none" w:sz="0" w:space="0" w:color="auto"/>
              </w:divBdr>
            </w:div>
            <w:div w:id="768476709">
              <w:marLeft w:val="0"/>
              <w:marRight w:val="0"/>
              <w:marTop w:val="0"/>
              <w:marBottom w:val="0"/>
              <w:divBdr>
                <w:top w:val="none" w:sz="0" w:space="0" w:color="auto"/>
                <w:left w:val="none" w:sz="0" w:space="0" w:color="auto"/>
                <w:bottom w:val="none" w:sz="0" w:space="0" w:color="auto"/>
                <w:right w:val="none" w:sz="0" w:space="0" w:color="auto"/>
              </w:divBdr>
            </w:div>
            <w:div w:id="1221012861">
              <w:marLeft w:val="0"/>
              <w:marRight w:val="0"/>
              <w:marTop w:val="0"/>
              <w:marBottom w:val="0"/>
              <w:divBdr>
                <w:top w:val="none" w:sz="0" w:space="0" w:color="auto"/>
                <w:left w:val="none" w:sz="0" w:space="0" w:color="auto"/>
                <w:bottom w:val="none" w:sz="0" w:space="0" w:color="auto"/>
                <w:right w:val="none" w:sz="0" w:space="0" w:color="auto"/>
              </w:divBdr>
            </w:div>
            <w:div w:id="417562093">
              <w:marLeft w:val="0"/>
              <w:marRight w:val="0"/>
              <w:marTop w:val="0"/>
              <w:marBottom w:val="0"/>
              <w:divBdr>
                <w:top w:val="none" w:sz="0" w:space="0" w:color="auto"/>
                <w:left w:val="none" w:sz="0" w:space="0" w:color="auto"/>
                <w:bottom w:val="none" w:sz="0" w:space="0" w:color="auto"/>
                <w:right w:val="none" w:sz="0" w:space="0" w:color="auto"/>
              </w:divBdr>
            </w:div>
            <w:div w:id="642931421">
              <w:marLeft w:val="0"/>
              <w:marRight w:val="0"/>
              <w:marTop w:val="0"/>
              <w:marBottom w:val="0"/>
              <w:divBdr>
                <w:top w:val="none" w:sz="0" w:space="0" w:color="auto"/>
                <w:left w:val="none" w:sz="0" w:space="0" w:color="auto"/>
                <w:bottom w:val="none" w:sz="0" w:space="0" w:color="auto"/>
                <w:right w:val="none" w:sz="0" w:space="0" w:color="auto"/>
              </w:divBdr>
            </w:div>
            <w:div w:id="2025936694">
              <w:marLeft w:val="0"/>
              <w:marRight w:val="0"/>
              <w:marTop w:val="0"/>
              <w:marBottom w:val="0"/>
              <w:divBdr>
                <w:top w:val="none" w:sz="0" w:space="0" w:color="auto"/>
                <w:left w:val="none" w:sz="0" w:space="0" w:color="auto"/>
                <w:bottom w:val="none" w:sz="0" w:space="0" w:color="auto"/>
                <w:right w:val="none" w:sz="0" w:space="0" w:color="auto"/>
              </w:divBdr>
            </w:div>
            <w:div w:id="1253048357">
              <w:marLeft w:val="0"/>
              <w:marRight w:val="0"/>
              <w:marTop w:val="0"/>
              <w:marBottom w:val="0"/>
              <w:divBdr>
                <w:top w:val="none" w:sz="0" w:space="0" w:color="auto"/>
                <w:left w:val="none" w:sz="0" w:space="0" w:color="auto"/>
                <w:bottom w:val="none" w:sz="0" w:space="0" w:color="auto"/>
                <w:right w:val="none" w:sz="0" w:space="0" w:color="auto"/>
              </w:divBdr>
            </w:div>
            <w:div w:id="140973151">
              <w:marLeft w:val="0"/>
              <w:marRight w:val="0"/>
              <w:marTop w:val="0"/>
              <w:marBottom w:val="0"/>
              <w:divBdr>
                <w:top w:val="none" w:sz="0" w:space="0" w:color="auto"/>
                <w:left w:val="none" w:sz="0" w:space="0" w:color="auto"/>
                <w:bottom w:val="none" w:sz="0" w:space="0" w:color="auto"/>
                <w:right w:val="none" w:sz="0" w:space="0" w:color="auto"/>
              </w:divBdr>
            </w:div>
            <w:div w:id="95292742">
              <w:marLeft w:val="0"/>
              <w:marRight w:val="0"/>
              <w:marTop w:val="0"/>
              <w:marBottom w:val="0"/>
              <w:divBdr>
                <w:top w:val="none" w:sz="0" w:space="0" w:color="auto"/>
                <w:left w:val="none" w:sz="0" w:space="0" w:color="auto"/>
                <w:bottom w:val="none" w:sz="0" w:space="0" w:color="auto"/>
                <w:right w:val="none" w:sz="0" w:space="0" w:color="auto"/>
              </w:divBdr>
            </w:div>
            <w:div w:id="980188069">
              <w:marLeft w:val="0"/>
              <w:marRight w:val="0"/>
              <w:marTop w:val="0"/>
              <w:marBottom w:val="0"/>
              <w:divBdr>
                <w:top w:val="none" w:sz="0" w:space="0" w:color="auto"/>
                <w:left w:val="none" w:sz="0" w:space="0" w:color="auto"/>
                <w:bottom w:val="none" w:sz="0" w:space="0" w:color="auto"/>
                <w:right w:val="none" w:sz="0" w:space="0" w:color="auto"/>
              </w:divBdr>
            </w:div>
            <w:div w:id="349962797">
              <w:marLeft w:val="0"/>
              <w:marRight w:val="0"/>
              <w:marTop w:val="0"/>
              <w:marBottom w:val="0"/>
              <w:divBdr>
                <w:top w:val="none" w:sz="0" w:space="0" w:color="auto"/>
                <w:left w:val="none" w:sz="0" w:space="0" w:color="auto"/>
                <w:bottom w:val="none" w:sz="0" w:space="0" w:color="auto"/>
                <w:right w:val="none" w:sz="0" w:space="0" w:color="auto"/>
              </w:divBdr>
            </w:div>
            <w:div w:id="1955743265">
              <w:marLeft w:val="0"/>
              <w:marRight w:val="0"/>
              <w:marTop w:val="0"/>
              <w:marBottom w:val="0"/>
              <w:divBdr>
                <w:top w:val="none" w:sz="0" w:space="0" w:color="auto"/>
                <w:left w:val="none" w:sz="0" w:space="0" w:color="auto"/>
                <w:bottom w:val="none" w:sz="0" w:space="0" w:color="auto"/>
                <w:right w:val="none" w:sz="0" w:space="0" w:color="auto"/>
              </w:divBdr>
            </w:div>
            <w:div w:id="1794901088">
              <w:marLeft w:val="0"/>
              <w:marRight w:val="0"/>
              <w:marTop w:val="0"/>
              <w:marBottom w:val="0"/>
              <w:divBdr>
                <w:top w:val="none" w:sz="0" w:space="0" w:color="auto"/>
                <w:left w:val="none" w:sz="0" w:space="0" w:color="auto"/>
                <w:bottom w:val="none" w:sz="0" w:space="0" w:color="auto"/>
                <w:right w:val="none" w:sz="0" w:space="0" w:color="auto"/>
              </w:divBdr>
            </w:div>
            <w:div w:id="1489133128">
              <w:marLeft w:val="0"/>
              <w:marRight w:val="0"/>
              <w:marTop w:val="0"/>
              <w:marBottom w:val="0"/>
              <w:divBdr>
                <w:top w:val="none" w:sz="0" w:space="0" w:color="auto"/>
                <w:left w:val="none" w:sz="0" w:space="0" w:color="auto"/>
                <w:bottom w:val="none" w:sz="0" w:space="0" w:color="auto"/>
                <w:right w:val="none" w:sz="0" w:space="0" w:color="auto"/>
              </w:divBdr>
            </w:div>
            <w:div w:id="604507519">
              <w:marLeft w:val="0"/>
              <w:marRight w:val="0"/>
              <w:marTop w:val="0"/>
              <w:marBottom w:val="0"/>
              <w:divBdr>
                <w:top w:val="none" w:sz="0" w:space="0" w:color="auto"/>
                <w:left w:val="none" w:sz="0" w:space="0" w:color="auto"/>
                <w:bottom w:val="none" w:sz="0" w:space="0" w:color="auto"/>
                <w:right w:val="none" w:sz="0" w:space="0" w:color="auto"/>
              </w:divBdr>
            </w:div>
            <w:div w:id="1355964161">
              <w:marLeft w:val="0"/>
              <w:marRight w:val="0"/>
              <w:marTop w:val="0"/>
              <w:marBottom w:val="0"/>
              <w:divBdr>
                <w:top w:val="none" w:sz="0" w:space="0" w:color="auto"/>
                <w:left w:val="none" w:sz="0" w:space="0" w:color="auto"/>
                <w:bottom w:val="none" w:sz="0" w:space="0" w:color="auto"/>
                <w:right w:val="none" w:sz="0" w:space="0" w:color="auto"/>
              </w:divBdr>
            </w:div>
            <w:div w:id="1195996052">
              <w:marLeft w:val="0"/>
              <w:marRight w:val="0"/>
              <w:marTop w:val="0"/>
              <w:marBottom w:val="0"/>
              <w:divBdr>
                <w:top w:val="none" w:sz="0" w:space="0" w:color="auto"/>
                <w:left w:val="none" w:sz="0" w:space="0" w:color="auto"/>
                <w:bottom w:val="none" w:sz="0" w:space="0" w:color="auto"/>
                <w:right w:val="none" w:sz="0" w:space="0" w:color="auto"/>
              </w:divBdr>
            </w:div>
            <w:div w:id="233972904">
              <w:marLeft w:val="0"/>
              <w:marRight w:val="0"/>
              <w:marTop w:val="0"/>
              <w:marBottom w:val="0"/>
              <w:divBdr>
                <w:top w:val="none" w:sz="0" w:space="0" w:color="auto"/>
                <w:left w:val="none" w:sz="0" w:space="0" w:color="auto"/>
                <w:bottom w:val="none" w:sz="0" w:space="0" w:color="auto"/>
                <w:right w:val="none" w:sz="0" w:space="0" w:color="auto"/>
              </w:divBdr>
            </w:div>
            <w:div w:id="1412266143">
              <w:marLeft w:val="0"/>
              <w:marRight w:val="0"/>
              <w:marTop w:val="0"/>
              <w:marBottom w:val="0"/>
              <w:divBdr>
                <w:top w:val="none" w:sz="0" w:space="0" w:color="auto"/>
                <w:left w:val="none" w:sz="0" w:space="0" w:color="auto"/>
                <w:bottom w:val="none" w:sz="0" w:space="0" w:color="auto"/>
                <w:right w:val="none" w:sz="0" w:space="0" w:color="auto"/>
              </w:divBdr>
            </w:div>
            <w:div w:id="711227416">
              <w:marLeft w:val="0"/>
              <w:marRight w:val="0"/>
              <w:marTop w:val="0"/>
              <w:marBottom w:val="0"/>
              <w:divBdr>
                <w:top w:val="none" w:sz="0" w:space="0" w:color="auto"/>
                <w:left w:val="none" w:sz="0" w:space="0" w:color="auto"/>
                <w:bottom w:val="none" w:sz="0" w:space="0" w:color="auto"/>
                <w:right w:val="none" w:sz="0" w:space="0" w:color="auto"/>
              </w:divBdr>
            </w:div>
            <w:div w:id="1747796320">
              <w:marLeft w:val="0"/>
              <w:marRight w:val="0"/>
              <w:marTop w:val="0"/>
              <w:marBottom w:val="0"/>
              <w:divBdr>
                <w:top w:val="none" w:sz="0" w:space="0" w:color="auto"/>
                <w:left w:val="none" w:sz="0" w:space="0" w:color="auto"/>
                <w:bottom w:val="none" w:sz="0" w:space="0" w:color="auto"/>
                <w:right w:val="none" w:sz="0" w:space="0" w:color="auto"/>
              </w:divBdr>
            </w:div>
            <w:div w:id="684594359">
              <w:marLeft w:val="0"/>
              <w:marRight w:val="0"/>
              <w:marTop w:val="0"/>
              <w:marBottom w:val="0"/>
              <w:divBdr>
                <w:top w:val="none" w:sz="0" w:space="0" w:color="auto"/>
                <w:left w:val="none" w:sz="0" w:space="0" w:color="auto"/>
                <w:bottom w:val="none" w:sz="0" w:space="0" w:color="auto"/>
                <w:right w:val="none" w:sz="0" w:space="0" w:color="auto"/>
              </w:divBdr>
            </w:div>
            <w:div w:id="900016920">
              <w:marLeft w:val="0"/>
              <w:marRight w:val="0"/>
              <w:marTop w:val="0"/>
              <w:marBottom w:val="0"/>
              <w:divBdr>
                <w:top w:val="none" w:sz="0" w:space="0" w:color="auto"/>
                <w:left w:val="none" w:sz="0" w:space="0" w:color="auto"/>
                <w:bottom w:val="none" w:sz="0" w:space="0" w:color="auto"/>
                <w:right w:val="none" w:sz="0" w:space="0" w:color="auto"/>
              </w:divBdr>
            </w:div>
            <w:div w:id="1575357674">
              <w:marLeft w:val="0"/>
              <w:marRight w:val="0"/>
              <w:marTop w:val="0"/>
              <w:marBottom w:val="0"/>
              <w:divBdr>
                <w:top w:val="none" w:sz="0" w:space="0" w:color="auto"/>
                <w:left w:val="none" w:sz="0" w:space="0" w:color="auto"/>
                <w:bottom w:val="none" w:sz="0" w:space="0" w:color="auto"/>
                <w:right w:val="none" w:sz="0" w:space="0" w:color="auto"/>
              </w:divBdr>
            </w:div>
            <w:div w:id="2063020670">
              <w:marLeft w:val="0"/>
              <w:marRight w:val="0"/>
              <w:marTop w:val="0"/>
              <w:marBottom w:val="0"/>
              <w:divBdr>
                <w:top w:val="none" w:sz="0" w:space="0" w:color="auto"/>
                <w:left w:val="none" w:sz="0" w:space="0" w:color="auto"/>
                <w:bottom w:val="none" w:sz="0" w:space="0" w:color="auto"/>
                <w:right w:val="none" w:sz="0" w:space="0" w:color="auto"/>
              </w:divBdr>
            </w:div>
            <w:div w:id="373166157">
              <w:marLeft w:val="0"/>
              <w:marRight w:val="0"/>
              <w:marTop w:val="0"/>
              <w:marBottom w:val="0"/>
              <w:divBdr>
                <w:top w:val="none" w:sz="0" w:space="0" w:color="auto"/>
                <w:left w:val="none" w:sz="0" w:space="0" w:color="auto"/>
                <w:bottom w:val="none" w:sz="0" w:space="0" w:color="auto"/>
                <w:right w:val="none" w:sz="0" w:space="0" w:color="auto"/>
              </w:divBdr>
            </w:div>
            <w:div w:id="1609778018">
              <w:marLeft w:val="0"/>
              <w:marRight w:val="0"/>
              <w:marTop w:val="0"/>
              <w:marBottom w:val="0"/>
              <w:divBdr>
                <w:top w:val="none" w:sz="0" w:space="0" w:color="auto"/>
                <w:left w:val="none" w:sz="0" w:space="0" w:color="auto"/>
                <w:bottom w:val="none" w:sz="0" w:space="0" w:color="auto"/>
                <w:right w:val="none" w:sz="0" w:space="0" w:color="auto"/>
              </w:divBdr>
            </w:div>
            <w:div w:id="854610880">
              <w:marLeft w:val="0"/>
              <w:marRight w:val="0"/>
              <w:marTop w:val="0"/>
              <w:marBottom w:val="0"/>
              <w:divBdr>
                <w:top w:val="none" w:sz="0" w:space="0" w:color="auto"/>
                <w:left w:val="none" w:sz="0" w:space="0" w:color="auto"/>
                <w:bottom w:val="none" w:sz="0" w:space="0" w:color="auto"/>
                <w:right w:val="none" w:sz="0" w:space="0" w:color="auto"/>
              </w:divBdr>
            </w:div>
            <w:div w:id="469178017">
              <w:marLeft w:val="0"/>
              <w:marRight w:val="0"/>
              <w:marTop w:val="0"/>
              <w:marBottom w:val="0"/>
              <w:divBdr>
                <w:top w:val="none" w:sz="0" w:space="0" w:color="auto"/>
                <w:left w:val="none" w:sz="0" w:space="0" w:color="auto"/>
                <w:bottom w:val="none" w:sz="0" w:space="0" w:color="auto"/>
                <w:right w:val="none" w:sz="0" w:space="0" w:color="auto"/>
              </w:divBdr>
            </w:div>
            <w:div w:id="603225738">
              <w:marLeft w:val="0"/>
              <w:marRight w:val="0"/>
              <w:marTop w:val="0"/>
              <w:marBottom w:val="0"/>
              <w:divBdr>
                <w:top w:val="none" w:sz="0" w:space="0" w:color="auto"/>
                <w:left w:val="none" w:sz="0" w:space="0" w:color="auto"/>
                <w:bottom w:val="none" w:sz="0" w:space="0" w:color="auto"/>
                <w:right w:val="none" w:sz="0" w:space="0" w:color="auto"/>
              </w:divBdr>
            </w:div>
            <w:div w:id="389958232">
              <w:marLeft w:val="0"/>
              <w:marRight w:val="0"/>
              <w:marTop w:val="0"/>
              <w:marBottom w:val="0"/>
              <w:divBdr>
                <w:top w:val="none" w:sz="0" w:space="0" w:color="auto"/>
                <w:left w:val="none" w:sz="0" w:space="0" w:color="auto"/>
                <w:bottom w:val="none" w:sz="0" w:space="0" w:color="auto"/>
                <w:right w:val="none" w:sz="0" w:space="0" w:color="auto"/>
              </w:divBdr>
            </w:div>
            <w:div w:id="880941418">
              <w:marLeft w:val="0"/>
              <w:marRight w:val="0"/>
              <w:marTop w:val="0"/>
              <w:marBottom w:val="0"/>
              <w:divBdr>
                <w:top w:val="none" w:sz="0" w:space="0" w:color="auto"/>
                <w:left w:val="none" w:sz="0" w:space="0" w:color="auto"/>
                <w:bottom w:val="none" w:sz="0" w:space="0" w:color="auto"/>
                <w:right w:val="none" w:sz="0" w:space="0" w:color="auto"/>
              </w:divBdr>
            </w:div>
            <w:div w:id="2043019716">
              <w:marLeft w:val="0"/>
              <w:marRight w:val="0"/>
              <w:marTop w:val="0"/>
              <w:marBottom w:val="0"/>
              <w:divBdr>
                <w:top w:val="none" w:sz="0" w:space="0" w:color="auto"/>
                <w:left w:val="none" w:sz="0" w:space="0" w:color="auto"/>
                <w:bottom w:val="none" w:sz="0" w:space="0" w:color="auto"/>
                <w:right w:val="none" w:sz="0" w:space="0" w:color="auto"/>
              </w:divBdr>
            </w:div>
            <w:div w:id="1166825213">
              <w:marLeft w:val="0"/>
              <w:marRight w:val="0"/>
              <w:marTop w:val="0"/>
              <w:marBottom w:val="0"/>
              <w:divBdr>
                <w:top w:val="none" w:sz="0" w:space="0" w:color="auto"/>
                <w:left w:val="none" w:sz="0" w:space="0" w:color="auto"/>
                <w:bottom w:val="none" w:sz="0" w:space="0" w:color="auto"/>
                <w:right w:val="none" w:sz="0" w:space="0" w:color="auto"/>
              </w:divBdr>
            </w:div>
            <w:div w:id="1533030543">
              <w:marLeft w:val="0"/>
              <w:marRight w:val="0"/>
              <w:marTop w:val="0"/>
              <w:marBottom w:val="0"/>
              <w:divBdr>
                <w:top w:val="none" w:sz="0" w:space="0" w:color="auto"/>
                <w:left w:val="none" w:sz="0" w:space="0" w:color="auto"/>
                <w:bottom w:val="none" w:sz="0" w:space="0" w:color="auto"/>
                <w:right w:val="none" w:sz="0" w:space="0" w:color="auto"/>
              </w:divBdr>
            </w:div>
            <w:div w:id="2135517710">
              <w:marLeft w:val="0"/>
              <w:marRight w:val="0"/>
              <w:marTop w:val="0"/>
              <w:marBottom w:val="0"/>
              <w:divBdr>
                <w:top w:val="none" w:sz="0" w:space="0" w:color="auto"/>
                <w:left w:val="none" w:sz="0" w:space="0" w:color="auto"/>
                <w:bottom w:val="none" w:sz="0" w:space="0" w:color="auto"/>
                <w:right w:val="none" w:sz="0" w:space="0" w:color="auto"/>
              </w:divBdr>
            </w:div>
            <w:div w:id="1027372323">
              <w:marLeft w:val="0"/>
              <w:marRight w:val="0"/>
              <w:marTop w:val="0"/>
              <w:marBottom w:val="0"/>
              <w:divBdr>
                <w:top w:val="none" w:sz="0" w:space="0" w:color="auto"/>
                <w:left w:val="none" w:sz="0" w:space="0" w:color="auto"/>
                <w:bottom w:val="none" w:sz="0" w:space="0" w:color="auto"/>
                <w:right w:val="none" w:sz="0" w:space="0" w:color="auto"/>
              </w:divBdr>
            </w:div>
            <w:div w:id="1633293057">
              <w:marLeft w:val="0"/>
              <w:marRight w:val="0"/>
              <w:marTop w:val="0"/>
              <w:marBottom w:val="0"/>
              <w:divBdr>
                <w:top w:val="none" w:sz="0" w:space="0" w:color="auto"/>
                <w:left w:val="none" w:sz="0" w:space="0" w:color="auto"/>
                <w:bottom w:val="none" w:sz="0" w:space="0" w:color="auto"/>
                <w:right w:val="none" w:sz="0" w:space="0" w:color="auto"/>
              </w:divBdr>
            </w:div>
            <w:div w:id="378168344">
              <w:marLeft w:val="0"/>
              <w:marRight w:val="0"/>
              <w:marTop w:val="0"/>
              <w:marBottom w:val="0"/>
              <w:divBdr>
                <w:top w:val="none" w:sz="0" w:space="0" w:color="auto"/>
                <w:left w:val="none" w:sz="0" w:space="0" w:color="auto"/>
                <w:bottom w:val="none" w:sz="0" w:space="0" w:color="auto"/>
                <w:right w:val="none" w:sz="0" w:space="0" w:color="auto"/>
              </w:divBdr>
            </w:div>
            <w:div w:id="350229548">
              <w:marLeft w:val="0"/>
              <w:marRight w:val="0"/>
              <w:marTop w:val="0"/>
              <w:marBottom w:val="0"/>
              <w:divBdr>
                <w:top w:val="none" w:sz="0" w:space="0" w:color="auto"/>
                <w:left w:val="none" w:sz="0" w:space="0" w:color="auto"/>
                <w:bottom w:val="none" w:sz="0" w:space="0" w:color="auto"/>
                <w:right w:val="none" w:sz="0" w:space="0" w:color="auto"/>
              </w:divBdr>
            </w:div>
            <w:div w:id="1942561943">
              <w:marLeft w:val="0"/>
              <w:marRight w:val="0"/>
              <w:marTop w:val="0"/>
              <w:marBottom w:val="0"/>
              <w:divBdr>
                <w:top w:val="none" w:sz="0" w:space="0" w:color="auto"/>
                <w:left w:val="none" w:sz="0" w:space="0" w:color="auto"/>
                <w:bottom w:val="none" w:sz="0" w:space="0" w:color="auto"/>
                <w:right w:val="none" w:sz="0" w:space="0" w:color="auto"/>
              </w:divBdr>
            </w:div>
            <w:div w:id="966006389">
              <w:marLeft w:val="0"/>
              <w:marRight w:val="0"/>
              <w:marTop w:val="0"/>
              <w:marBottom w:val="0"/>
              <w:divBdr>
                <w:top w:val="none" w:sz="0" w:space="0" w:color="auto"/>
                <w:left w:val="none" w:sz="0" w:space="0" w:color="auto"/>
                <w:bottom w:val="none" w:sz="0" w:space="0" w:color="auto"/>
                <w:right w:val="none" w:sz="0" w:space="0" w:color="auto"/>
              </w:divBdr>
            </w:div>
            <w:div w:id="108285158">
              <w:marLeft w:val="0"/>
              <w:marRight w:val="0"/>
              <w:marTop w:val="0"/>
              <w:marBottom w:val="0"/>
              <w:divBdr>
                <w:top w:val="none" w:sz="0" w:space="0" w:color="auto"/>
                <w:left w:val="none" w:sz="0" w:space="0" w:color="auto"/>
                <w:bottom w:val="none" w:sz="0" w:space="0" w:color="auto"/>
                <w:right w:val="none" w:sz="0" w:space="0" w:color="auto"/>
              </w:divBdr>
            </w:div>
            <w:div w:id="654378980">
              <w:marLeft w:val="0"/>
              <w:marRight w:val="0"/>
              <w:marTop w:val="0"/>
              <w:marBottom w:val="0"/>
              <w:divBdr>
                <w:top w:val="none" w:sz="0" w:space="0" w:color="auto"/>
                <w:left w:val="none" w:sz="0" w:space="0" w:color="auto"/>
                <w:bottom w:val="none" w:sz="0" w:space="0" w:color="auto"/>
                <w:right w:val="none" w:sz="0" w:space="0" w:color="auto"/>
              </w:divBdr>
            </w:div>
            <w:div w:id="1140415516">
              <w:marLeft w:val="0"/>
              <w:marRight w:val="0"/>
              <w:marTop w:val="0"/>
              <w:marBottom w:val="0"/>
              <w:divBdr>
                <w:top w:val="none" w:sz="0" w:space="0" w:color="auto"/>
                <w:left w:val="none" w:sz="0" w:space="0" w:color="auto"/>
                <w:bottom w:val="none" w:sz="0" w:space="0" w:color="auto"/>
                <w:right w:val="none" w:sz="0" w:space="0" w:color="auto"/>
              </w:divBdr>
            </w:div>
            <w:div w:id="1217156579">
              <w:marLeft w:val="0"/>
              <w:marRight w:val="0"/>
              <w:marTop w:val="0"/>
              <w:marBottom w:val="0"/>
              <w:divBdr>
                <w:top w:val="none" w:sz="0" w:space="0" w:color="auto"/>
                <w:left w:val="none" w:sz="0" w:space="0" w:color="auto"/>
                <w:bottom w:val="none" w:sz="0" w:space="0" w:color="auto"/>
                <w:right w:val="none" w:sz="0" w:space="0" w:color="auto"/>
              </w:divBdr>
            </w:div>
            <w:div w:id="301153694">
              <w:marLeft w:val="0"/>
              <w:marRight w:val="0"/>
              <w:marTop w:val="0"/>
              <w:marBottom w:val="0"/>
              <w:divBdr>
                <w:top w:val="none" w:sz="0" w:space="0" w:color="auto"/>
                <w:left w:val="none" w:sz="0" w:space="0" w:color="auto"/>
                <w:bottom w:val="none" w:sz="0" w:space="0" w:color="auto"/>
                <w:right w:val="none" w:sz="0" w:space="0" w:color="auto"/>
              </w:divBdr>
            </w:div>
            <w:div w:id="1734620359">
              <w:marLeft w:val="0"/>
              <w:marRight w:val="0"/>
              <w:marTop w:val="0"/>
              <w:marBottom w:val="0"/>
              <w:divBdr>
                <w:top w:val="none" w:sz="0" w:space="0" w:color="auto"/>
                <w:left w:val="none" w:sz="0" w:space="0" w:color="auto"/>
                <w:bottom w:val="none" w:sz="0" w:space="0" w:color="auto"/>
                <w:right w:val="none" w:sz="0" w:space="0" w:color="auto"/>
              </w:divBdr>
            </w:div>
            <w:div w:id="1546989622">
              <w:marLeft w:val="0"/>
              <w:marRight w:val="0"/>
              <w:marTop w:val="0"/>
              <w:marBottom w:val="0"/>
              <w:divBdr>
                <w:top w:val="none" w:sz="0" w:space="0" w:color="auto"/>
                <w:left w:val="none" w:sz="0" w:space="0" w:color="auto"/>
                <w:bottom w:val="none" w:sz="0" w:space="0" w:color="auto"/>
                <w:right w:val="none" w:sz="0" w:space="0" w:color="auto"/>
              </w:divBdr>
            </w:div>
            <w:div w:id="809857702">
              <w:marLeft w:val="0"/>
              <w:marRight w:val="0"/>
              <w:marTop w:val="0"/>
              <w:marBottom w:val="0"/>
              <w:divBdr>
                <w:top w:val="none" w:sz="0" w:space="0" w:color="auto"/>
                <w:left w:val="none" w:sz="0" w:space="0" w:color="auto"/>
                <w:bottom w:val="none" w:sz="0" w:space="0" w:color="auto"/>
                <w:right w:val="none" w:sz="0" w:space="0" w:color="auto"/>
              </w:divBdr>
            </w:div>
            <w:div w:id="1670475644">
              <w:marLeft w:val="0"/>
              <w:marRight w:val="0"/>
              <w:marTop w:val="0"/>
              <w:marBottom w:val="0"/>
              <w:divBdr>
                <w:top w:val="none" w:sz="0" w:space="0" w:color="auto"/>
                <w:left w:val="none" w:sz="0" w:space="0" w:color="auto"/>
                <w:bottom w:val="none" w:sz="0" w:space="0" w:color="auto"/>
                <w:right w:val="none" w:sz="0" w:space="0" w:color="auto"/>
              </w:divBdr>
            </w:div>
            <w:div w:id="248389728">
              <w:marLeft w:val="0"/>
              <w:marRight w:val="0"/>
              <w:marTop w:val="0"/>
              <w:marBottom w:val="0"/>
              <w:divBdr>
                <w:top w:val="none" w:sz="0" w:space="0" w:color="auto"/>
                <w:left w:val="none" w:sz="0" w:space="0" w:color="auto"/>
                <w:bottom w:val="none" w:sz="0" w:space="0" w:color="auto"/>
                <w:right w:val="none" w:sz="0" w:space="0" w:color="auto"/>
              </w:divBdr>
            </w:div>
            <w:div w:id="462231176">
              <w:marLeft w:val="0"/>
              <w:marRight w:val="0"/>
              <w:marTop w:val="0"/>
              <w:marBottom w:val="0"/>
              <w:divBdr>
                <w:top w:val="none" w:sz="0" w:space="0" w:color="auto"/>
                <w:left w:val="none" w:sz="0" w:space="0" w:color="auto"/>
                <w:bottom w:val="none" w:sz="0" w:space="0" w:color="auto"/>
                <w:right w:val="none" w:sz="0" w:space="0" w:color="auto"/>
              </w:divBdr>
            </w:div>
            <w:div w:id="2142266208">
              <w:marLeft w:val="0"/>
              <w:marRight w:val="0"/>
              <w:marTop w:val="0"/>
              <w:marBottom w:val="0"/>
              <w:divBdr>
                <w:top w:val="none" w:sz="0" w:space="0" w:color="auto"/>
                <w:left w:val="none" w:sz="0" w:space="0" w:color="auto"/>
                <w:bottom w:val="none" w:sz="0" w:space="0" w:color="auto"/>
                <w:right w:val="none" w:sz="0" w:space="0" w:color="auto"/>
              </w:divBdr>
            </w:div>
            <w:div w:id="302202002">
              <w:marLeft w:val="0"/>
              <w:marRight w:val="0"/>
              <w:marTop w:val="0"/>
              <w:marBottom w:val="0"/>
              <w:divBdr>
                <w:top w:val="none" w:sz="0" w:space="0" w:color="auto"/>
                <w:left w:val="none" w:sz="0" w:space="0" w:color="auto"/>
                <w:bottom w:val="none" w:sz="0" w:space="0" w:color="auto"/>
                <w:right w:val="none" w:sz="0" w:space="0" w:color="auto"/>
              </w:divBdr>
            </w:div>
            <w:div w:id="1346325362">
              <w:marLeft w:val="0"/>
              <w:marRight w:val="0"/>
              <w:marTop w:val="0"/>
              <w:marBottom w:val="0"/>
              <w:divBdr>
                <w:top w:val="none" w:sz="0" w:space="0" w:color="auto"/>
                <w:left w:val="none" w:sz="0" w:space="0" w:color="auto"/>
                <w:bottom w:val="none" w:sz="0" w:space="0" w:color="auto"/>
                <w:right w:val="none" w:sz="0" w:space="0" w:color="auto"/>
              </w:divBdr>
            </w:div>
            <w:div w:id="2093432752">
              <w:marLeft w:val="0"/>
              <w:marRight w:val="0"/>
              <w:marTop w:val="0"/>
              <w:marBottom w:val="0"/>
              <w:divBdr>
                <w:top w:val="none" w:sz="0" w:space="0" w:color="auto"/>
                <w:left w:val="none" w:sz="0" w:space="0" w:color="auto"/>
                <w:bottom w:val="none" w:sz="0" w:space="0" w:color="auto"/>
                <w:right w:val="none" w:sz="0" w:space="0" w:color="auto"/>
              </w:divBdr>
            </w:div>
            <w:div w:id="1419792450">
              <w:marLeft w:val="0"/>
              <w:marRight w:val="0"/>
              <w:marTop w:val="0"/>
              <w:marBottom w:val="0"/>
              <w:divBdr>
                <w:top w:val="none" w:sz="0" w:space="0" w:color="auto"/>
                <w:left w:val="none" w:sz="0" w:space="0" w:color="auto"/>
                <w:bottom w:val="none" w:sz="0" w:space="0" w:color="auto"/>
                <w:right w:val="none" w:sz="0" w:space="0" w:color="auto"/>
              </w:divBdr>
            </w:div>
            <w:div w:id="474446205">
              <w:marLeft w:val="0"/>
              <w:marRight w:val="0"/>
              <w:marTop w:val="0"/>
              <w:marBottom w:val="0"/>
              <w:divBdr>
                <w:top w:val="none" w:sz="0" w:space="0" w:color="auto"/>
                <w:left w:val="none" w:sz="0" w:space="0" w:color="auto"/>
                <w:bottom w:val="none" w:sz="0" w:space="0" w:color="auto"/>
                <w:right w:val="none" w:sz="0" w:space="0" w:color="auto"/>
              </w:divBdr>
            </w:div>
            <w:div w:id="1348288924">
              <w:marLeft w:val="0"/>
              <w:marRight w:val="0"/>
              <w:marTop w:val="0"/>
              <w:marBottom w:val="0"/>
              <w:divBdr>
                <w:top w:val="none" w:sz="0" w:space="0" w:color="auto"/>
                <w:left w:val="none" w:sz="0" w:space="0" w:color="auto"/>
                <w:bottom w:val="none" w:sz="0" w:space="0" w:color="auto"/>
                <w:right w:val="none" w:sz="0" w:space="0" w:color="auto"/>
              </w:divBdr>
            </w:div>
            <w:div w:id="572161887">
              <w:marLeft w:val="0"/>
              <w:marRight w:val="0"/>
              <w:marTop w:val="0"/>
              <w:marBottom w:val="0"/>
              <w:divBdr>
                <w:top w:val="none" w:sz="0" w:space="0" w:color="auto"/>
                <w:left w:val="none" w:sz="0" w:space="0" w:color="auto"/>
                <w:bottom w:val="none" w:sz="0" w:space="0" w:color="auto"/>
                <w:right w:val="none" w:sz="0" w:space="0" w:color="auto"/>
              </w:divBdr>
            </w:div>
            <w:div w:id="207449398">
              <w:marLeft w:val="0"/>
              <w:marRight w:val="0"/>
              <w:marTop w:val="0"/>
              <w:marBottom w:val="0"/>
              <w:divBdr>
                <w:top w:val="none" w:sz="0" w:space="0" w:color="auto"/>
                <w:left w:val="none" w:sz="0" w:space="0" w:color="auto"/>
                <w:bottom w:val="none" w:sz="0" w:space="0" w:color="auto"/>
                <w:right w:val="none" w:sz="0" w:space="0" w:color="auto"/>
              </w:divBdr>
            </w:div>
            <w:div w:id="1488545575">
              <w:marLeft w:val="0"/>
              <w:marRight w:val="0"/>
              <w:marTop w:val="0"/>
              <w:marBottom w:val="0"/>
              <w:divBdr>
                <w:top w:val="none" w:sz="0" w:space="0" w:color="auto"/>
                <w:left w:val="none" w:sz="0" w:space="0" w:color="auto"/>
                <w:bottom w:val="none" w:sz="0" w:space="0" w:color="auto"/>
                <w:right w:val="none" w:sz="0" w:space="0" w:color="auto"/>
              </w:divBdr>
            </w:div>
            <w:div w:id="1742873951">
              <w:marLeft w:val="0"/>
              <w:marRight w:val="0"/>
              <w:marTop w:val="0"/>
              <w:marBottom w:val="0"/>
              <w:divBdr>
                <w:top w:val="none" w:sz="0" w:space="0" w:color="auto"/>
                <w:left w:val="none" w:sz="0" w:space="0" w:color="auto"/>
                <w:bottom w:val="none" w:sz="0" w:space="0" w:color="auto"/>
                <w:right w:val="none" w:sz="0" w:space="0" w:color="auto"/>
              </w:divBdr>
            </w:div>
            <w:div w:id="1340423811">
              <w:marLeft w:val="0"/>
              <w:marRight w:val="0"/>
              <w:marTop w:val="0"/>
              <w:marBottom w:val="0"/>
              <w:divBdr>
                <w:top w:val="none" w:sz="0" w:space="0" w:color="auto"/>
                <w:left w:val="none" w:sz="0" w:space="0" w:color="auto"/>
                <w:bottom w:val="none" w:sz="0" w:space="0" w:color="auto"/>
                <w:right w:val="none" w:sz="0" w:space="0" w:color="auto"/>
              </w:divBdr>
            </w:div>
            <w:div w:id="1045831599">
              <w:marLeft w:val="0"/>
              <w:marRight w:val="0"/>
              <w:marTop w:val="0"/>
              <w:marBottom w:val="0"/>
              <w:divBdr>
                <w:top w:val="none" w:sz="0" w:space="0" w:color="auto"/>
                <w:left w:val="none" w:sz="0" w:space="0" w:color="auto"/>
                <w:bottom w:val="none" w:sz="0" w:space="0" w:color="auto"/>
                <w:right w:val="none" w:sz="0" w:space="0" w:color="auto"/>
              </w:divBdr>
            </w:div>
            <w:div w:id="108285919">
              <w:marLeft w:val="0"/>
              <w:marRight w:val="0"/>
              <w:marTop w:val="0"/>
              <w:marBottom w:val="0"/>
              <w:divBdr>
                <w:top w:val="none" w:sz="0" w:space="0" w:color="auto"/>
                <w:left w:val="none" w:sz="0" w:space="0" w:color="auto"/>
                <w:bottom w:val="none" w:sz="0" w:space="0" w:color="auto"/>
                <w:right w:val="none" w:sz="0" w:space="0" w:color="auto"/>
              </w:divBdr>
            </w:div>
            <w:div w:id="1158766001">
              <w:marLeft w:val="0"/>
              <w:marRight w:val="0"/>
              <w:marTop w:val="0"/>
              <w:marBottom w:val="0"/>
              <w:divBdr>
                <w:top w:val="none" w:sz="0" w:space="0" w:color="auto"/>
                <w:left w:val="none" w:sz="0" w:space="0" w:color="auto"/>
                <w:bottom w:val="none" w:sz="0" w:space="0" w:color="auto"/>
                <w:right w:val="none" w:sz="0" w:space="0" w:color="auto"/>
              </w:divBdr>
            </w:div>
            <w:div w:id="2782242">
              <w:marLeft w:val="0"/>
              <w:marRight w:val="0"/>
              <w:marTop w:val="0"/>
              <w:marBottom w:val="0"/>
              <w:divBdr>
                <w:top w:val="none" w:sz="0" w:space="0" w:color="auto"/>
                <w:left w:val="none" w:sz="0" w:space="0" w:color="auto"/>
                <w:bottom w:val="none" w:sz="0" w:space="0" w:color="auto"/>
                <w:right w:val="none" w:sz="0" w:space="0" w:color="auto"/>
              </w:divBdr>
            </w:div>
            <w:div w:id="1728914280">
              <w:marLeft w:val="0"/>
              <w:marRight w:val="0"/>
              <w:marTop w:val="0"/>
              <w:marBottom w:val="0"/>
              <w:divBdr>
                <w:top w:val="none" w:sz="0" w:space="0" w:color="auto"/>
                <w:left w:val="none" w:sz="0" w:space="0" w:color="auto"/>
                <w:bottom w:val="none" w:sz="0" w:space="0" w:color="auto"/>
                <w:right w:val="none" w:sz="0" w:space="0" w:color="auto"/>
              </w:divBdr>
            </w:div>
            <w:div w:id="1445151674">
              <w:marLeft w:val="0"/>
              <w:marRight w:val="0"/>
              <w:marTop w:val="0"/>
              <w:marBottom w:val="0"/>
              <w:divBdr>
                <w:top w:val="none" w:sz="0" w:space="0" w:color="auto"/>
                <w:left w:val="none" w:sz="0" w:space="0" w:color="auto"/>
                <w:bottom w:val="none" w:sz="0" w:space="0" w:color="auto"/>
                <w:right w:val="none" w:sz="0" w:space="0" w:color="auto"/>
              </w:divBdr>
            </w:div>
            <w:div w:id="1542353693">
              <w:marLeft w:val="0"/>
              <w:marRight w:val="0"/>
              <w:marTop w:val="0"/>
              <w:marBottom w:val="0"/>
              <w:divBdr>
                <w:top w:val="none" w:sz="0" w:space="0" w:color="auto"/>
                <w:left w:val="none" w:sz="0" w:space="0" w:color="auto"/>
                <w:bottom w:val="none" w:sz="0" w:space="0" w:color="auto"/>
                <w:right w:val="none" w:sz="0" w:space="0" w:color="auto"/>
              </w:divBdr>
            </w:div>
            <w:div w:id="956760679">
              <w:marLeft w:val="0"/>
              <w:marRight w:val="0"/>
              <w:marTop w:val="0"/>
              <w:marBottom w:val="0"/>
              <w:divBdr>
                <w:top w:val="none" w:sz="0" w:space="0" w:color="auto"/>
                <w:left w:val="none" w:sz="0" w:space="0" w:color="auto"/>
                <w:bottom w:val="none" w:sz="0" w:space="0" w:color="auto"/>
                <w:right w:val="none" w:sz="0" w:space="0" w:color="auto"/>
              </w:divBdr>
            </w:div>
            <w:div w:id="1122267338">
              <w:marLeft w:val="0"/>
              <w:marRight w:val="0"/>
              <w:marTop w:val="0"/>
              <w:marBottom w:val="0"/>
              <w:divBdr>
                <w:top w:val="none" w:sz="0" w:space="0" w:color="auto"/>
                <w:left w:val="none" w:sz="0" w:space="0" w:color="auto"/>
                <w:bottom w:val="none" w:sz="0" w:space="0" w:color="auto"/>
                <w:right w:val="none" w:sz="0" w:space="0" w:color="auto"/>
              </w:divBdr>
            </w:div>
            <w:div w:id="815881741">
              <w:marLeft w:val="0"/>
              <w:marRight w:val="0"/>
              <w:marTop w:val="0"/>
              <w:marBottom w:val="0"/>
              <w:divBdr>
                <w:top w:val="none" w:sz="0" w:space="0" w:color="auto"/>
                <w:left w:val="none" w:sz="0" w:space="0" w:color="auto"/>
                <w:bottom w:val="none" w:sz="0" w:space="0" w:color="auto"/>
                <w:right w:val="none" w:sz="0" w:space="0" w:color="auto"/>
              </w:divBdr>
            </w:div>
            <w:div w:id="989023933">
              <w:marLeft w:val="0"/>
              <w:marRight w:val="0"/>
              <w:marTop w:val="0"/>
              <w:marBottom w:val="0"/>
              <w:divBdr>
                <w:top w:val="none" w:sz="0" w:space="0" w:color="auto"/>
                <w:left w:val="none" w:sz="0" w:space="0" w:color="auto"/>
                <w:bottom w:val="none" w:sz="0" w:space="0" w:color="auto"/>
                <w:right w:val="none" w:sz="0" w:space="0" w:color="auto"/>
              </w:divBdr>
            </w:div>
            <w:div w:id="1194880838">
              <w:marLeft w:val="0"/>
              <w:marRight w:val="0"/>
              <w:marTop w:val="0"/>
              <w:marBottom w:val="0"/>
              <w:divBdr>
                <w:top w:val="none" w:sz="0" w:space="0" w:color="auto"/>
                <w:left w:val="none" w:sz="0" w:space="0" w:color="auto"/>
                <w:bottom w:val="none" w:sz="0" w:space="0" w:color="auto"/>
                <w:right w:val="none" w:sz="0" w:space="0" w:color="auto"/>
              </w:divBdr>
            </w:div>
            <w:div w:id="2050835486">
              <w:marLeft w:val="0"/>
              <w:marRight w:val="0"/>
              <w:marTop w:val="0"/>
              <w:marBottom w:val="0"/>
              <w:divBdr>
                <w:top w:val="none" w:sz="0" w:space="0" w:color="auto"/>
                <w:left w:val="none" w:sz="0" w:space="0" w:color="auto"/>
                <w:bottom w:val="none" w:sz="0" w:space="0" w:color="auto"/>
                <w:right w:val="none" w:sz="0" w:space="0" w:color="auto"/>
              </w:divBdr>
            </w:div>
            <w:div w:id="1074666772">
              <w:marLeft w:val="0"/>
              <w:marRight w:val="0"/>
              <w:marTop w:val="0"/>
              <w:marBottom w:val="0"/>
              <w:divBdr>
                <w:top w:val="none" w:sz="0" w:space="0" w:color="auto"/>
                <w:left w:val="none" w:sz="0" w:space="0" w:color="auto"/>
                <w:bottom w:val="none" w:sz="0" w:space="0" w:color="auto"/>
                <w:right w:val="none" w:sz="0" w:space="0" w:color="auto"/>
              </w:divBdr>
            </w:div>
            <w:div w:id="358429656">
              <w:marLeft w:val="0"/>
              <w:marRight w:val="0"/>
              <w:marTop w:val="0"/>
              <w:marBottom w:val="0"/>
              <w:divBdr>
                <w:top w:val="none" w:sz="0" w:space="0" w:color="auto"/>
                <w:left w:val="none" w:sz="0" w:space="0" w:color="auto"/>
                <w:bottom w:val="none" w:sz="0" w:space="0" w:color="auto"/>
                <w:right w:val="none" w:sz="0" w:space="0" w:color="auto"/>
              </w:divBdr>
            </w:div>
            <w:div w:id="2000307479">
              <w:marLeft w:val="0"/>
              <w:marRight w:val="0"/>
              <w:marTop w:val="0"/>
              <w:marBottom w:val="0"/>
              <w:divBdr>
                <w:top w:val="none" w:sz="0" w:space="0" w:color="auto"/>
                <w:left w:val="none" w:sz="0" w:space="0" w:color="auto"/>
                <w:bottom w:val="none" w:sz="0" w:space="0" w:color="auto"/>
                <w:right w:val="none" w:sz="0" w:space="0" w:color="auto"/>
              </w:divBdr>
            </w:div>
            <w:div w:id="489298350">
              <w:marLeft w:val="0"/>
              <w:marRight w:val="0"/>
              <w:marTop w:val="0"/>
              <w:marBottom w:val="0"/>
              <w:divBdr>
                <w:top w:val="none" w:sz="0" w:space="0" w:color="auto"/>
                <w:left w:val="none" w:sz="0" w:space="0" w:color="auto"/>
                <w:bottom w:val="none" w:sz="0" w:space="0" w:color="auto"/>
                <w:right w:val="none" w:sz="0" w:space="0" w:color="auto"/>
              </w:divBdr>
            </w:div>
            <w:div w:id="1175456582">
              <w:marLeft w:val="0"/>
              <w:marRight w:val="0"/>
              <w:marTop w:val="0"/>
              <w:marBottom w:val="0"/>
              <w:divBdr>
                <w:top w:val="none" w:sz="0" w:space="0" w:color="auto"/>
                <w:left w:val="none" w:sz="0" w:space="0" w:color="auto"/>
                <w:bottom w:val="none" w:sz="0" w:space="0" w:color="auto"/>
                <w:right w:val="none" w:sz="0" w:space="0" w:color="auto"/>
              </w:divBdr>
            </w:div>
            <w:div w:id="423570001">
              <w:marLeft w:val="0"/>
              <w:marRight w:val="0"/>
              <w:marTop w:val="0"/>
              <w:marBottom w:val="0"/>
              <w:divBdr>
                <w:top w:val="none" w:sz="0" w:space="0" w:color="auto"/>
                <w:left w:val="none" w:sz="0" w:space="0" w:color="auto"/>
                <w:bottom w:val="none" w:sz="0" w:space="0" w:color="auto"/>
                <w:right w:val="none" w:sz="0" w:space="0" w:color="auto"/>
              </w:divBdr>
            </w:div>
            <w:div w:id="34425288">
              <w:marLeft w:val="0"/>
              <w:marRight w:val="0"/>
              <w:marTop w:val="0"/>
              <w:marBottom w:val="0"/>
              <w:divBdr>
                <w:top w:val="none" w:sz="0" w:space="0" w:color="auto"/>
                <w:left w:val="none" w:sz="0" w:space="0" w:color="auto"/>
                <w:bottom w:val="none" w:sz="0" w:space="0" w:color="auto"/>
                <w:right w:val="none" w:sz="0" w:space="0" w:color="auto"/>
              </w:divBdr>
            </w:div>
            <w:div w:id="219170636">
              <w:marLeft w:val="0"/>
              <w:marRight w:val="0"/>
              <w:marTop w:val="0"/>
              <w:marBottom w:val="0"/>
              <w:divBdr>
                <w:top w:val="none" w:sz="0" w:space="0" w:color="auto"/>
                <w:left w:val="none" w:sz="0" w:space="0" w:color="auto"/>
                <w:bottom w:val="none" w:sz="0" w:space="0" w:color="auto"/>
                <w:right w:val="none" w:sz="0" w:space="0" w:color="auto"/>
              </w:divBdr>
            </w:div>
            <w:div w:id="1100877014">
              <w:marLeft w:val="0"/>
              <w:marRight w:val="0"/>
              <w:marTop w:val="0"/>
              <w:marBottom w:val="0"/>
              <w:divBdr>
                <w:top w:val="none" w:sz="0" w:space="0" w:color="auto"/>
                <w:left w:val="none" w:sz="0" w:space="0" w:color="auto"/>
                <w:bottom w:val="none" w:sz="0" w:space="0" w:color="auto"/>
                <w:right w:val="none" w:sz="0" w:space="0" w:color="auto"/>
              </w:divBdr>
            </w:div>
            <w:div w:id="173349345">
              <w:marLeft w:val="0"/>
              <w:marRight w:val="0"/>
              <w:marTop w:val="0"/>
              <w:marBottom w:val="0"/>
              <w:divBdr>
                <w:top w:val="none" w:sz="0" w:space="0" w:color="auto"/>
                <w:left w:val="none" w:sz="0" w:space="0" w:color="auto"/>
                <w:bottom w:val="none" w:sz="0" w:space="0" w:color="auto"/>
                <w:right w:val="none" w:sz="0" w:space="0" w:color="auto"/>
              </w:divBdr>
            </w:div>
            <w:div w:id="1263955038">
              <w:marLeft w:val="0"/>
              <w:marRight w:val="0"/>
              <w:marTop w:val="0"/>
              <w:marBottom w:val="0"/>
              <w:divBdr>
                <w:top w:val="none" w:sz="0" w:space="0" w:color="auto"/>
                <w:left w:val="none" w:sz="0" w:space="0" w:color="auto"/>
                <w:bottom w:val="none" w:sz="0" w:space="0" w:color="auto"/>
                <w:right w:val="none" w:sz="0" w:space="0" w:color="auto"/>
              </w:divBdr>
            </w:div>
            <w:div w:id="19092324">
              <w:marLeft w:val="0"/>
              <w:marRight w:val="0"/>
              <w:marTop w:val="0"/>
              <w:marBottom w:val="0"/>
              <w:divBdr>
                <w:top w:val="none" w:sz="0" w:space="0" w:color="auto"/>
                <w:left w:val="none" w:sz="0" w:space="0" w:color="auto"/>
                <w:bottom w:val="none" w:sz="0" w:space="0" w:color="auto"/>
                <w:right w:val="none" w:sz="0" w:space="0" w:color="auto"/>
              </w:divBdr>
            </w:div>
            <w:div w:id="1349257370">
              <w:marLeft w:val="0"/>
              <w:marRight w:val="0"/>
              <w:marTop w:val="0"/>
              <w:marBottom w:val="0"/>
              <w:divBdr>
                <w:top w:val="none" w:sz="0" w:space="0" w:color="auto"/>
                <w:left w:val="none" w:sz="0" w:space="0" w:color="auto"/>
                <w:bottom w:val="none" w:sz="0" w:space="0" w:color="auto"/>
                <w:right w:val="none" w:sz="0" w:space="0" w:color="auto"/>
              </w:divBdr>
            </w:div>
            <w:div w:id="2099791520">
              <w:marLeft w:val="0"/>
              <w:marRight w:val="0"/>
              <w:marTop w:val="0"/>
              <w:marBottom w:val="0"/>
              <w:divBdr>
                <w:top w:val="none" w:sz="0" w:space="0" w:color="auto"/>
                <w:left w:val="none" w:sz="0" w:space="0" w:color="auto"/>
                <w:bottom w:val="none" w:sz="0" w:space="0" w:color="auto"/>
                <w:right w:val="none" w:sz="0" w:space="0" w:color="auto"/>
              </w:divBdr>
            </w:div>
            <w:div w:id="220948784">
              <w:marLeft w:val="0"/>
              <w:marRight w:val="0"/>
              <w:marTop w:val="0"/>
              <w:marBottom w:val="0"/>
              <w:divBdr>
                <w:top w:val="none" w:sz="0" w:space="0" w:color="auto"/>
                <w:left w:val="none" w:sz="0" w:space="0" w:color="auto"/>
                <w:bottom w:val="none" w:sz="0" w:space="0" w:color="auto"/>
                <w:right w:val="none" w:sz="0" w:space="0" w:color="auto"/>
              </w:divBdr>
            </w:div>
            <w:div w:id="1851798116">
              <w:marLeft w:val="0"/>
              <w:marRight w:val="0"/>
              <w:marTop w:val="0"/>
              <w:marBottom w:val="0"/>
              <w:divBdr>
                <w:top w:val="none" w:sz="0" w:space="0" w:color="auto"/>
                <w:left w:val="none" w:sz="0" w:space="0" w:color="auto"/>
                <w:bottom w:val="none" w:sz="0" w:space="0" w:color="auto"/>
                <w:right w:val="none" w:sz="0" w:space="0" w:color="auto"/>
              </w:divBdr>
            </w:div>
            <w:div w:id="1206721561">
              <w:marLeft w:val="0"/>
              <w:marRight w:val="0"/>
              <w:marTop w:val="0"/>
              <w:marBottom w:val="0"/>
              <w:divBdr>
                <w:top w:val="none" w:sz="0" w:space="0" w:color="auto"/>
                <w:left w:val="none" w:sz="0" w:space="0" w:color="auto"/>
                <w:bottom w:val="none" w:sz="0" w:space="0" w:color="auto"/>
                <w:right w:val="none" w:sz="0" w:space="0" w:color="auto"/>
              </w:divBdr>
            </w:div>
            <w:div w:id="165631315">
              <w:marLeft w:val="0"/>
              <w:marRight w:val="0"/>
              <w:marTop w:val="0"/>
              <w:marBottom w:val="0"/>
              <w:divBdr>
                <w:top w:val="none" w:sz="0" w:space="0" w:color="auto"/>
                <w:left w:val="none" w:sz="0" w:space="0" w:color="auto"/>
                <w:bottom w:val="none" w:sz="0" w:space="0" w:color="auto"/>
                <w:right w:val="none" w:sz="0" w:space="0" w:color="auto"/>
              </w:divBdr>
            </w:div>
            <w:div w:id="69231408">
              <w:marLeft w:val="0"/>
              <w:marRight w:val="0"/>
              <w:marTop w:val="0"/>
              <w:marBottom w:val="0"/>
              <w:divBdr>
                <w:top w:val="none" w:sz="0" w:space="0" w:color="auto"/>
                <w:left w:val="none" w:sz="0" w:space="0" w:color="auto"/>
                <w:bottom w:val="none" w:sz="0" w:space="0" w:color="auto"/>
                <w:right w:val="none" w:sz="0" w:space="0" w:color="auto"/>
              </w:divBdr>
            </w:div>
            <w:div w:id="1283223093">
              <w:marLeft w:val="0"/>
              <w:marRight w:val="0"/>
              <w:marTop w:val="0"/>
              <w:marBottom w:val="0"/>
              <w:divBdr>
                <w:top w:val="none" w:sz="0" w:space="0" w:color="auto"/>
                <w:left w:val="none" w:sz="0" w:space="0" w:color="auto"/>
                <w:bottom w:val="none" w:sz="0" w:space="0" w:color="auto"/>
                <w:right w:val="none" w:sz="0" w:space="0" w:color="auto"/>
              </w:divBdr>
            </w:div>
            <w:div w:id="592712495">
              <w:marLeft w:val="0"/>
              <w:marRight w:val="0"/>
              <w:marTop w:val="0"/>
              <w:marBottom w:val="0"/>
              <w:divBdr>
                <w:top w:val="none" w:sz="0" w:space="0" w:color="auto"/>
                <w:left w:val="none" w:sz="0" w:space="0" w:color="auto"/>
                <w:bottom w:val="none" w:sz="0" w:space="0" w:color="auto"/>
                <w:right w:val="none" w:sz="0" w:space="0" w:color="auto"/>
              </w:divBdr>
            </w:div>
            <w:div w:id="2130394407">
              <w:marLeft w:val="0"/>
              <w:marRight w:val="0"/>
              <w:marTop w:val="0"/>
              <w:marBottom w:val="0"/>
              <w:divBdr>
                <w:top w:val="none" w:sz="0" w:space="0" w:color="auto"/>
                <w:left w:val="none" w:sz="0" w:space="0" w:color="auto"/>
                <w:bottom w:val="none" w:sz="0" w:space="0" w:color="auto"/>
                <w:right w:val="none" w:sz="0" w:space="0" w:color="auto"/>
              </w:divBdr>
            </w:div>
            <w:div w:id="625425724">
              <w:marLeft w:val="0"/>
              <w:marRight w:val="0"/>
              <w:marTop w:val="0"/>
              <w:marBottom w:val="0"/>
              <w:divBdr>
                <w:top w:val="none" w:sz="0" w:space="0" w:color="auto"/>
                <w:left w:val="none" w:sz="0" w:space="0" w:color="auto"/>
                <w:bottom w:val="none" w:sz="0" w:space="0" w:color="auto"/>
                <w:right w:val="none" w:sz="0" w:space="0" w:color="auto"/>
              </w:divBdr>
            </w:div>
            <w:div w:id="897016937">
              <w:marLeft w:val="0"/>
              <w:marRight w:val="0"/>
              <w:marTop w:val="0"/>
              <w:marBottom w:val="0"/>
              <w:divBdr>
                <w:top w:val="none" w:sz="0" w:space="0" w:color="auto"/>
                <w:left w:val="none" w:sz="0" w:space="0" w:color="auto"/>
                <w:bottom w:val="none" w:sz="0" w:space="0" w:color="auto"/>
                <w:right w:val="none" w:sz="0" w:space="0" w:color="auto"/>
              </w:divBdr>
            </w:div>
            <w:div w:id="1186485092">
              <w:marLeft w:val="0"/>
              <w:marRight w:val="0"/>
              <w:marTop w:val="0"/>
              <w:marBottom w:val="0"/>
              <w:divBdr>
                <w:top w:val="none" w:sz="0" w:space="0" w:color="auto"/>
                <w:left w:val="none" w:sz="0" w:space="0" w:color="auto"/>
                <w:bottom w:val="none" w:sz="0" w:space="0" w:color="auto"/>
                <w:right w:val="none" w:sz="0" w:space="0" w:color="auto"/>
              </w:divBdr>
            </w:div>
            <w:div w:id="1370255673">
              <w:marLeft w:val="0"/>
              <w:marRight w:val="0"/>
              <w:marTop w:val="0"/>
              <w:marBottom w:val="0"/>
              <w:divBdr>
                <w:top w:val="none" w:sz="0" w:space="0" w:color="auto"/>
                <w:left w:val="none" w:sz="0" w:space="0" w:color="auto"/>
                <w:bottom w:val="none" w:sz="0" w:space="0" w:color="auto"/>
                <w:right w:val="none" w:sz="0" w:space="0" w:color="auto"/>
              </w:divBdr>
            </w:div>
            <w:div w:id="1405838336">
              <w:marLeft w:val="0"/>
              <w:marRight w:val="0"/>
              <w:marTop w:val="0"/>
              <w:marBottom w:val="0"/>
              <w:divBdr>
                <w:top w:val="none" w:sz="0" w:space="0" w:color="auto"/>
                <w:left w:val="none" w:sz="0" w:space="0" w:color="auto"/>
                <w:bottom w:val="none" w:sz="0" w:space="0" w:color="auto"/>
                <w:right w:val="none" w:sz="0" w:space="0" w:color="auto"/>
              </w:divBdr>
            </w:div>
            <w:div w:id="154609810">
              <w:marLeft w:val="0"/>
              <w:marRight w:val="0"/>
              <w:marTop w:val="0"/>
              <w:marBottom w:val="0"/>
              <w:divBdr>
                <w:top w:val="none" w:sz="0" w:space="0" w:color="auto"/>
                <w:left w:val="none" w:sz="0" w:space="0" w:color="auto"/>
                <w:bottom w:val="none" w:sz="0" w:space="0" w:color="auto"/>
                <w:right w:val="none" w:sz="0" w:space="0" w:color="auto"/>
              </w:divBdr>
            </w:div>
            <w:div w:id="2085450573">
              <w:marLeft w:val="0"/>
              <w:marRight w:val="0"/>
              <w:marTop w:val="0"/>
              <w:marBottom w:val="0"/>
              <w:divBdr>
                <w:top w:val="none" w:sz="0" w:space="0" w:color="auto"/>
                <w:left w:val="none" w:sz="0" w:space="0" w:color="auto"/>
                <w:bottom w:val="none" w:sz="0" w:space="0" w:color="auto"/>
                <w:right w:val="none" w:sz="0" w:space="0" w:color="auto"/>
              </w:divBdr>
            </w:div>
            <w:div w:id="2063671159">
              <w:marLeft w:val="0"/>
              <w:marRight w:val="0"/>
              <w:marTop w:val="0"/>
              <w:marBottom w:val="0"/>
              <w:divBdr>
                <w:top w:val="none" w:sz="0" w:space="0" w:color="auto"/>
                <w:left w:val="none" w:sz="0" w:space="0" w:color="auto"/>
                <w:bottom w:val="none" w:sz="0" w:space="0" w:color="auto"/>
                <w:right w:val="none" w:sz="0" w:space="0" w:color="auto"/>
              </w:divBdr>
            </w:div>
            <w:div w:id="895242705">
              <w:marLeft w:val="0"/>
              <w:marRight w:val="0"/>
              <w:marTop w:val="0"/>
              <w:marBottom w:val="0"/>
              <w:divBdr>
                <w:top w:val="none" w:sz="0" w:space="0" w:color="auto"/>
                <w:left w:val="none" w:sz="0" w:space="0" w:color="auto"/>
                <w:bottom w:val="none" w:sz="0" w:space="0" w:color="auto"/>
                <w:right w:val="none" w:sz="0" w:space="0" w:color="auto"/>
              </w:divBdr>
            </w:div>
            <w:div w:id="1598517711">
              <w:marLeft w:val="0"/>
              <w:marRight w:val="0"/>
              <w:marTop w:val="0"/>
              <w:marBottom w:val="0"/>
              <w:divBdr>
                <w:top w:val="none" w:sz="0" w:space="0" w:color="auto"/>
                <w:left w:val="none" w:sz="0" w:space="0" w:color="auto"/>
                <w:bottom w:val="none" w:sz="0" w:space="0" w:color="auto"/>
                <w:right w:val="none" w:sz="0" w:space="0" w:color="auto"/>
              </w:divBdr>
            </w:div>
            <w:div w:id="1260600106">
              <w:marLeft w:val="0"/>
              <w:marRight w:val="0"/>
              <w:marTop w:val="0"/>
              <w:marBottom w:val="0"/>
              <w:divBdr>
                <w:top w:val="none" w:sz="0" w:space="0" w:color="auto"/>
                <w:left w:val="none" w:sz="0" w:space="0" w:color="auto"/>
                <w:bottom w:val="none" w:sz="0" w:space="0" w:color="auto"/>
                <w:right w:val="none" w:sz="0" w:space="0" w:color="auto"/>
              </w:divBdr>
            </w:div>
            <w:div w:id="1254507694">
              <w:marLeft w:val="0"/>
              <w:marRight w:val="0"/>
              <w:marTop w:val="0"/>
              <w:marBottom w:val="0"/>
              <w:divBdr>
                <w:top w:val="none" w:sz="0" w:space="0" w:color="auto"/>
                <w:left w:val="none" w:sz="0" w:space="0" w:color="auto"/>
                <w:bottom w:val="none" w:sz="0" w:space="0" w:color="auto"/>
                <w:right w:val="none" w:sz="0" w:space="0" w:color="auto"/>
              </w:divBdr>
            </w:div>
            <w:div w:id="1488284857">
              <w:marLeft w:val="0"/>
              <w:marRight w:val="0"/>
              <w:marTop w:val="0"/>
              <w:marBottom w:val="0"/>
              <w:divBdr>
                <w:top w:val="none" w:sz="0" w:space="0" w:color="auto"/>
                <w:left w:val="none" w:sz="0" w:space="0" w:color="auto"/>
                <w:bottom w:val="none" w:sz="0" w:space="0" w:color="auto"/>
                <w:right w:val="none" w:sz="0" w:space="0" w:color="auto"/>
              </w:divBdr>
            </w:div>
            <w:div w:id="219098461">
              <w:marLeft w:val="0"/>
              <w:marRight w:val="0"/>
              <w:marTop w:val="0"/>
              <w:marBottom w:val="0"/>
              <w:divBdr>
                <w:top w:val="none" w:sz="0" w:space="0" w:color="auto"/>
                <w:left w:val="none" w:sz="0" w:space="0" w:color="auto"/>
                <w:bottom w:val="none" w:sz="0" w:space="0" w:color="auto"/>
                <w:right w:val="none" w:sz="0" w:space="0" w:color="auto"/>
              </w:divBdr>
            </w:div>
            <w:div w:id="1619869836">
              <w:marLeft w:val="0"/>
              <w:marRight w:val="0"/>
              <w:marTop w:val="0"/>
              <w:marBottom w:val="0"/>
              <w:divBdr>
                <w:top w:val="none" w:sz="0" w:space="0" w:color="auto"/>
                <w:left w:val="none" w:sz="0" w:space="0" w:color="auto"/>
                <w:bottom w:val="none" w:sz="0" w:space="0" w:color="auto"/>
                <w:right w:val="none" w:sz="0" w:space="0" w:color="auto"/>
              </w:divBdr>
            </w:div>
            <w:div w:id="1549342254">
              <w:marLeft w:val="0"/>
              <w:marRight w:val="0"/>
              <w:marTop w:val="0"/>
              <w:marBottom w:val="0"/>
              <w:divBdr>
                <w:top w:val="none" w:sz="0" w:space="0" w:color="auto"/>
                <w:left w:val="none" w:sz="0" w:space="0" w:color="auto"/>
                <w:bottom w:val="none" w:sz="0" w:space="0" w:color="auto"/>
                <w:right w:val="none" w:sz="0" w:space="0" w:color="auto"/>
              </w:divBdr>
            </w:div>
            <w:div w:id="2104909619">
              <w:marLeft w:val="0"/>
              <w:marRight w:val="0"/>
              <w:marTop w:val="0"/>
              <w:marBottom w:val="0"/>
              <w:divBdr>
                <w:top w:val="none" w:sz="0" w:space="0" w:color="auto"/>
                <w:left w:val="none" w:sz="0" w:space="0" w:color="auto"/>
                <w:bottom w:val="none" w:sz="0" w:space="0" w:color="auto"/>
                <w:right w:val="none" w:sz="0" w:space="0" w:color="auto"/>
              </w:divBdr>
            </w:div>
            <w:div w:id="1533491862">
              <w:marLeft w:val="0"/>
              <w:marRight w:val="0"/>
              <w:marTop w:val="0"/>
              <w:marBottom w:val="0"/>
              <w:divBdr>
                <w:top w:val="none" w:sz="0" w:space="0" w:color="auto"/>
                <w:left w:val="none" w:sz="0" w:space="0" w:color="auto"/>
                <w:bottom w:val="none" w:sz="0" w:space="0" w:color="auto"/>
                <w:right w:val="none" w:sz="0" w:space="0" w:color="auto"/>
              </w:divBdr>
            </w:div>
            <w:div w:id="774518585">
              <w:marLeft w:val="0"/>
              <w:marRight w:val="0"/>
              <w:marTop w:val="0"/>
              <w:marBottom w:val="0"/>
              <w:divBdr>
                <w:top w:val="none" w:sz="0" w:space="0" w:color="auto"/>
                <w:left w:val="none" w:sz="0" w:space="0" w:color="auto"/>
                <w:bottom w:val="none" w:sz="0" w:space="0" w:color="auto"/>
                <w:right w:val="none" w:sz="0" w:space="0" w:color="auto"/>
              </w:divBdr>
            </w:div>
            <w:div w:id="768280533">
              <w:marLeft w:val="0"/>
              <w:marRight w:val="0"/>
              <w:marTop w:val="0"/>
              <w:marBottom w:val="0"/>
              <w:divBdr>
                <w:top w:val="none" w:sz="0" w:space="0" w:color="auto"/>
                <w:left w:val="none" w:sz="0" w:space="0" w:color="auto"/>
                <w:bottom w:val="none" w:sz="0" w:space="0" w:color="auto"/>
                <w:right w:val="none" w:sz="0" w:space="0" w:color="auto"/>
              </w:divBdr>
            </w:div>
            <w:div w:id="2063558560">
              <w:marLeft w:val="0"/>
              <w:marRight w:val="0"/>
              <w:marTop w:val="0"/>
              <w:marBottom w:val="0"/>
              <w:divBdr>
                <w:top w:val="none" w:sz="0" w:space="0" w:color="auto"/>
                <w:left w:val="none" w:sz="0" w:space="0" w:color="auto"/>
                <w:bottom w:val="none" w:sz="0" w:space="0" w:color="auto"/>
                <w:right w:val="none" w:sz="0" w:space="0" w:color="auto"/>
              </w:divBdr>
            </w:div>
            <w:div w:id="2116517629">
              <w:marLeft w:val="0"/>
              <w:marRight w:val="0"/>
              <w:marTop w:val="0"/>
              <w:marBottom w:val="0"/>
              <w:divBdr>
                <w:top w:val="none" w:sz="0" w:space="0" w:color="auto"/>
                <w:left w:val="none" w:sz="0" w:space="0" w:color="auto"/>
                <w:bottom w:val="none" w:sz="0" w:space="0" w:color="auto"/>
                <w:right w:val="none" w:sz="0" w:space="0" w:color="auto"/>
              </w:divBdr>
            </w:div>
            <w:div w:id="1283027618">
              <w:marLeft w:val="0"/>
              <w:marRight w:val="0"/>
              <w:marTop w:val="0"/>
              <w:marBottom w:val="0"/>
              <w:divBdr>
                <w:top w:val="none" w:sz="0" w:space="0" w:color="auto"/>
                <w:left w:val="none" w:sz="0" w:space="0" w:color="auto"/>
                <w:bottom w:val="none" w:sz="0" w:space="0" w:color="auto"/>
                <w:right w:val="none" w:sz="0" w:space="0" w:color="auto"/>
              </w:divBdr>
            </w:div>
            <w:div w:id="1595170643">
              <w:marLeft w:val="0"/>
              <w:marRight w:val="0"/>
              <w:marTop w:val="0"/>
              <w:marBottom w:val="0"/>
              <w:divBdr>
                <w:top w:val="none" w:sz="0" w:space="0" w:color="auto"/>
                <w:left w:val="none" w:sz="0" w:space="0" w:color="auto"/>
                <w:bottom w:val="none" w:sz="0" w:space="0" w:color="auto"/>
                <w:right w:val="none" w:sz="0" w:space="0" w:color="auto"/>
              </w:divBdr>
            </w:div>
            <w:div w:id="146678282">
              <w:marLeft w:val="0"/>
              <w:marRight w:val="0"/>
              <w:marTop w:val="0"/>
              <w:marBottom w:val="0"/>
              <w:divBdr>
                <w:top w:val="none" w:sz="0" w:space="0" w:color="auto"/>
                <w:left w:val="none" w:sz="0" w:space="0" w:color="auto"/>
                <w:bottom w:val="none" w:sz="0" w:space="0" w:color="auto"/>
                <w:right w:val="none" w:sz="0" w:space="0" w:color="auto"/>
              </w:divBdr>
            </w:div>
            <w:div w:id="1617327873">
              <w:marLeft w:val="0"/>
              <w:marRight w:val="0"/>
              <w:marTop w:val="0"/>
              <w:marBottom w:val="0"/>
              <w:divBdr>
                <w:top w:val="none" w:sz="0" w:space="0" w:color="auto"/>
                <w:left w:val="none" w:sz="0" w:space="0" w:color="auto"/>
                <w:bottom w:val="none" w:sz="0" w:space="0" w:color="auto"/>
                <w:right w:val="none" w:sz="0" w:space="0" w:color="auto"/>
              </w:divBdr>
            </w:div>
            <w:div w:id="449208425">
              <w:marLeft w:val="0"/>
              <w:marRight w:val="0"/>
              <w:marTop w:val="0"/>
              <w:marBottom w:val="0"/>
              <w:divBdr>
                <w:top w:val="none" w:sz="0" w:space="0" w:color="auto"/>
                <w:left w:val="none" w:sz="0" w:space="0" w:color="auto"/>
                <w:bottom w:val="none" w:sz="0" w:space="0" w:color="auto"/>
                <w:right w:val="none" w:sz="0" w:space="0" w:color="auto"/>
              </w:divBdr>
            </w:div>
            <w:div w:id="1266310156">
              <w:marLeft w:val="0"/>
              <w:marRight w:val="0"/>
              <w:marTop w:val="0"/>
              <w:marBottom w:val="0"/>
              <w:divBdr>
                <w:top w:val="none" w:sz="0" w:space="0" w:color="auto"/>
                <w:left w:val="none" w:sz="0" w:space="0" w:color="auto"/>
                <w:bottom w:val="none" w:sz="0" w:space="0" w:color="auto"/>
                <w:right w:val="none" w:sz="0" w:space="0" w:color="auto"/>
              </w:divBdr>
            </w:div>
            <w:div w:id="1576477669">
              <w:marLeft w:val="0"/>
              <w:marRight w:val="0"/>
              <w:marTop w:val="0"/>
              <w:marBottom w:val="0"/>
              <w:divBdr>
                <w:top w:val="none" w:sz="0" w:space="0" w:color="auto"/>
                <w:left w:val="none" w:sz="0" w:space="0" w:color="auto"/>
                <w:bottom w:val="none" w:sz="0" w:space="0" w:color="auto"/>
                <w:right w:val="none" w:sz="0" w:space="0" w:color="auto"/>
              </w:divBdr>
            </w:div>
            <w:div w:id="362169683">
              <w:marLeft w:val="0"/>
              <w:marRight w:val="0"/>
              <w:marTop w:val="0"/>
              <w:marBottom w:val="0"/>
              <w:divBdr>
                <w:top w:val="none" w:sz="0" w:space="0" w:color="auto"/>
                <w:left w:val="none" w:sz="0" w:space="0" w:color="auto"/>
                <w:bottom w:val="none" w:sz="0" w:space="0" w:color="auto"/>
                <w:right w:val="none" w:sz="0" w:space="0" w:color="auto"/>
              </w:divBdr>
            </w:div>
            <w:div w:id="571308134">
              <w:marLeft w:val="0"/>
              <w:marRight w:val="0"/>
              <w:marTop w:val="0"/>
              <w:marBottom w:val="0"/>
              <w:divBdr>
                <w:top w:val="none" w:sz="0" w:space="0" w:color="auto"/>
                <w:left w:val="none" w:sz="0" w:space="0" w:color="auto"/>
                <w:bottom w:val="none" w:sz="0" w:space="0" w:color="auto"/>
                <w:right w:val="none" w:sz="0" w:space="0" w:color="auto"/>
              </w:divBdr>
            </w:div>
            <w:div w:id="529807644">
              <w:marLeft w:val="0"/>
              <w:marRight w:val="0"/>
              <w:marTop w:val="0"/>
              <w:marBottom w:val="0"/>
              <w:divBdr>
                <w:top w:val="none" w:sz="0" w:space="0" w:color="auto"/>
                <w:left w:val="none" w:sz="0" w:space="0" w:color="auto"/>
                <w:bottom w:val="none" w:sz="0" w:space="0" w:color="auto"/>
                <w:right w:val="none" w:sz="0" w:space="0" w:color="auto"/>
              </w:divBdr>
            </w:div>
            <w:div w:id="318654030">
              <w:marLeft w:val="0"/>
              <w:marRight w:val="0"/>
              <w:marTop w:val="0"/>
              <w:marBottom w:val="0"/>
              <w:divBdr>
                <w:top w:val="none" w:sz="0" w:space="0" w:color="auto"/>
                <w:left w:val="none" w:sz="0" w:space="0" w:color="auto"/>
                <w:bottom w:val="none" w:sz="0" w:space="0" w:color="auto"/>
                <w:right w:val="none" w:sz="0" w:space="0" w:color="auto"/>
              </w:divBdr>
            </w:div>
            <w:div w:id="1140348188">
              <w:marLeft w:val="0"/>
              <w:marRight w:val="0"/>
              <w:marTop w:val="0"/>
              <w:marBottom w:val="0"/>
              <w:divBdr>
                <w:top w:val="none" w:sz="0" w:space="0" w:color="auto"/>
                <w:left w:val="none" w:sz="0" w:space="0" w:color="auto"/>
                <w:bottom w:val="none" w:sz="0" w:space="0" w:color="auto"/>
                <w:right w:val="none" w:sz="0" w:space="0" w:color="auto"/>
              </w:divBdr>
            </w:div>
            <w:div w:id="906499346">
              <w:marLeft w:val="0"/>
              <w:marRight w:val="0"/>
              <w:marTop w:val="0"/>
              <w:marBottom w:val="0"/>
              <w:divBdr>
                <w:top w:val="none" w:sz="0" w:space="0" w:color="auto"/>
                <w:left w:val="none" w:sz="0" w:space="0" w:color="auto"/>
                <w:bottom w:val="none" w:sz="0" w:space="0" w:color="auto"/>
                <w:right w:val="none" w:sz="0" w:space="0" w:color="auto"/>
              </w:divBdr>
            </w:div>
            <w:div w:id="1934850674">
              <w:marLeft w:val="0"/>
              <w:marRight w:val="0"/>
              <w:marTop w:val="0"/>
              <w:marBottom w:val="0"/>
              <w:divBdr>
                <w:top w:val="none" w:sz="0" w:space="0" w:color="auto"/>
                <w:left w:val="none" w:sz="0" w:space="0" w:color="auto"/>
                <w:bottom w:val="none" w:sz="0" w:space="0" w:color="auto"/>
                <w:right w:val="none" w:sz="0" w:space="0" w:color="auto"/>
              </w:divBdr>
            </w:div>
            <w:div w:id="215777258">
              <w:marLeft w:val="0"/>
              <w:marRight w:val="0"/>
              <w:marTop w:val="0"/>
              <w:marBottom w:val="0"/>
              <w:divBdr>
                <w:top w:val="none" w:sz="0" w:space="0" w:color="auto"/>
                <w:left w:val="none" w:sz="0" w:space="0" w:color="auto"/>
                <w:bottom w:val="none" w:sz="0" w:space="0" w:color="auto"/>
                <w:right w:val="none" w:sz="0" w:space="0" w:color="auto"/>
              </w:divBdr>
            </w:div>
            <w:div w:id="1955289089">
              <w:marLeft w:val="0"/>
              <w:marRight w:val="0"/>
              <w:marTop w:val="0"/>
              <w:marBottom w:val="0"/>
              <w:divBdr>
                <w:top w:val="none" w:sz="0" w:space="0" w:color="auto"/>
                <w:left w:val="none" w:sz="0" w:space="0" w:color="auto"/>
                <w:bottom w:val="none" w:sz="0" w:space="0" w:color="auto"/>
                <w:right w:val="none" w:sz="0" w:space="0" w:color="auto"/>
              </w:divBdr>
            </w:div>
            <w:div w:id="968046464">
              <w:marLeft w:val="0"/>
              <w:marRight w:val="0"/>
              <w:marTop w:val="0"/>
              <w:marBottom w:val="0"/>
              <w:divBdr>
                <w:top w:val="none" w:sz="0" w:space="0" w:color="auto"/>
                <w:left w:val="none" w:sz="0" w:space="0" w:color="auto"/>
                <w:bottom w:val="none" w:sz="0" w:space="0" w:color="auto"/>
                <w:right w:val="none" w:sz="0" w:space="0" w:color="auto"/>
              </w:divBdr>
            </w:div>
            <w:div w:id="1276477191">
              <w:marLeft w:val="0"/>
              <w:marRight w:val="0"/>
              <w:marTop w:val="0"/>
              <w:marBottom w:val="0"/>
              <w:divBdr>
                <w:top w:val="none" w:sz="0" w:space="0" w:color="auto"/>
                <w:left w:val="none" w:sz="0" w:space="0" w:color="auto"/>
                <w:bottom w:val="none" w:sz="0" w:space="0" w:color="auto"/>
                <w:right w:val="none" w:sz="0" w:space="0" w:color="auto"/>
              </w:divBdr>
            </w:div>
            <w:div w:id="1636636448">
              <w:marLeft w:val="0"/>
              <w:marRight w:val="0"/>
              <w:marTop w:val="0"/>
              <w:marBottom w:val="0"/>
              <w:divBdr>
                <w:top w:val="none" w:sz="0" w:space="0" w:color="auto"/>
                <w:left w:val="none" w:sz="0" w:space="0" w:color="auto"/>
                <w:bottom w:val="none" w:sz="0" w:space="0" w:color="auto"/>
                <w:right w:val="none" w:sz="0" w:space="0" w:color="auto"/>
              </w:divBdr>
            </w:div>
            <w:div w:id="841624897">
              <w:marLeft w:val="0"/>
              <w:marRight w:val="0"/>
              <w:marTop w:val="0"/>
              <w:marBottom w:val="0"/>
              <w:divBdr>
                <w:top w:val="none" w:sz="0" w:space="0" w:color="auto"/>
                <w:left w:val="none" w:sz="0" w:space="0" w:color="auto"/>
                <w:bottom w:val="none" w:sz="0" w:space="0" w:color="auto"/>
                <w:right w:val="none" w:sz="0" w:space="0" w:color="auto"/>
              </w:divBdr>
            </w:div>
            <w:div w:id="423302248">
              <w:marLeft w:val="0"/>
              <w:marRight w:val="0"/>
              <w:marTop w:val="0"/>
              <w:marBottom w:val="0"/>
              <w:divBdr>
                <w:top w:val="none" w:sz="0" w:space="0" w:color="auto"/>
                <w:left w:val="none" w:sz="0" w:space="0" w:color="auto"/>
                <w:bottom w:val="none" w:sz="0" w:space="0" w:color="auto"/>
                <w:right w:val="none" w:sz="0" w:space="0" w:color="auto"/>
              </w:divBdr>
            </w:div>
            <w:div w:id="1964723847">
              <w:marLeft w:val="0"/>
              <w:marRight w:val="0"/>
              <w:marTop w:val="0"/>
              <w:marBottom w:val="0"/>
              <w:divBdr>
                <w:top w:val="none" w:sz="0" w:space="0" w:color="auto"/>
                <w:left w:val="none" w:sz="0" w:space="0" w:color="auto"/>
                <w:bottom w:val="none" w:sz="0" w:space="0" w:color="auto"/>
                <w:right w:val="none" w:sz="0" w:space="0" w:color="auto"/>
              </w:divBdr>
            </w:div>
            <w:div w:id="532881928">
              <w:marLeft w:val="0"/>
              <w:marRight w:val="0"/>
              <w:marTop w:val="0"/>
              <w:marBottom w:val="0"/>
              <w:divBdr>
                <w:top w:val="none" w:sz="0" w:space="0" w:color="auto"/>
                <w:left w:val="none" w:sz="0" w:space="0" w:color="auto"/>
                <w:bottom w:val="none" w:sz="0" w:space="0" w:color="auto"/>
                <w:right w:val="none" w:sz="0" w:space="0" w:color="auto"/>
              </w:divBdr>
            </w:div>
            <w:div w:id="238449446">
              <w:marLeft w:val="0"/>
              <w:marRight w:val="0"/>
              <w:marTop w:val="0"/>
              <w:marBottom w:val="0"/>
              <w:divBdr>
                <w:top w:val="none" w:sz="0" w:space="0" w:color="auto"/>
                <w:left w:val="none" w:sz="0" w:space="0" w:color="auto"/>
                <w:bottom w:val="none" w:sz="0" w:space="0" w:color="auto"/>
                <w:right w:val="none" w:sz="0" w:space="0" w:color="auto"/>
              </w:divBdr>
            </w:div>
            <w:div w:id="807207175">
              <w:marLeft w:val="0"/>
              <w:marRight w:val="0"/>
              <w:marTop w:val="0"/>
              <w:marBottom w:val="0"/>
              <w:divBdr>
                <w:top w:val="none" w:sz="0" w:space="0" w:color="auto"/>
                <w:left w:val="none" w:sz="0" w:space="0" w:color="auto"/>
                <w:bottom w:val="none" w:sz="0" w:space="0" w:color="auto"/>
                <w:right w:val="none" w:sz="0" w:space="0" w:color="auto"/>
              </w:divBdr>
            </w:div>
            <w:div w:id="1702244872">
              <w:marLeft w:val="0"/>
              <w:marRight w:val="0"/>
              <w:marTop w:val="0"/>
              <w:marBottom w:val="0"/>
              <w:divBdr>
                <w:top w:val="none" w:sz="0" w:space="0" w:color="auto"/>
                <w:left w:val="none" w:sz="0" w:space="0" w:color="auto"/>
                <w:bottom w:val="none" w:sz="0" w:space="0" w:color="auto"/>
                <w:right w:val="none" w:sz="0" w:space="0" w:color="auto"/>
              </w:divBdr>
            </w:div>
            <w:div w:id="2135364145">
              <w:marLeft w:val="0"/>
              <w:marRight w:val="0"/>
              <w:marTop w:val="0"/>
              <w:marBottom w:val="0"/>
              <w:divBdr>
                <w:top w:val="none" w:sz="0" w:space="0" w:color="auto"/>
                <w:left w:val="none" w:sz="0" w:space="0" w:color="auto"/>
                <w:bottom w:val="none" w:sz="0" w:space="0" w:color="auto"/>
                <w:right w:val="none" w:sz="0" w:space="0" w:color="auto"/>
              </w:divBdr>
            </w:div>
            <w:div w:id="1722974098">
              <w:marLeft w:val="0"/>
              <w:marRight w:val="0"/>
              <w:marTop w:val="0"/>
              <w:marBottom w:val="0"/>
              <w:divBdr>
                <w:top w:val="none" w:sz="0" w:space="0" w:color="auto"/>
                <w:left w:val="none" w:sz="0" w:space="0" w:color="auto"/>
                <w:bottom w:val="none" w:sz="0" w:space="0" w:color="auto"/>
                <w:right w:val="none" w:sz="0" w:space="0" w:color="auto"/>
              </w:divBdr>
            </w:div>
            <w:div w:id="891698202">
              <w:marLeft w:val="0"/>
              <w:marRight w:val="0"/>
              <w:marTop w:val="0"/>
              <w:marBottom w:val="0"/>
              <w:divBdr>
                <w:top w:val="none" w:sz="0" w:space="0" w:color="auto"/>
                <w:left w:val="none" w:sz="0" w:space="0" w:color="auto"/>
                <w:bottom w:val="none" w:sz="0" w:space="0" w:color="auto"/>
                <w:right w:val="none" w:sz="0" w:space="0" w:color="auto"/>
              </w:divBdr>
            </w:div>
            <w:div w:id="1017577871">
              <w:marLeft w:val="0"/>
              <w:marRight w:val="0"/>
              <w:marTop w:val="0"/>
              <w:marBottom w:val="0"/>
              <w:divBdr>
                <w:top w:val="none" w:sz="0" w:space="0" w:color="auto"/>
                <w:left w:val="none" w:sz="0" w:space="0" w:color="auto"/>
                <w:bottom w:val="none" w:sz="0" w:space="0" w:color="auto"/>
                <w:right w:val="none" w:sz="0" w:space="0" w:color="auto"/>
              </w:divBdr>
            </w:div>
            <w:div w:id="1217231764">
              <w:marLeft w:val="0"/>
              <w:marRight w:val="0"/>
              <w:marTop w:val="0"/>
              <w:marBottom w:val="0"/>
              <w:divBdr>
                <w:top w:val="none" w:sz="0" w:space="0" w:color="auto"/>
                <w:left w:val="none" w:sz="0" w:space="0" w:color="auto"/>
                <w:bottom w:val="none" w:sz="0" w:space="0" w:color="auto"/>
                <w:right w:val="none" w:sz="0" w:space="0" w:color="auto"/>
              </w:divBdr>
            </w:div>
            <w:div w:id="163934612">
              <w:marLeft w:val="0"/>
              <w:marRight w:val="0"/>
              <w:marTop w:val="0"/>
              <w:marBottom w:val="0"/>
              <w:divBdr>
                <w:top w:val="none" w:sz="0" w:space="0" w:color="auto"/>
                <w:left w:val="none" w:sz="0" w:space="0" w:color="auto"/>
                <w:bottom w:val="none" w:sz="0" w:space="0" w:color="auto"/>
                <w:right w:val="none" w:sz="0" w:space="0" w:color="auto"/>
              </w:divBdr>
            </w:div>
            <w:div w:id="1858346988">
              <w:marLeft w:val="0"/>
              <w:marRight w:val="0"/>
              <w:marTop w:val="0"/>
              <w:marBottom w:val="0"/>
              <w:divBdr>
                <w:top w:val="none" w:sz="0" w:space="0" w:color="auto"/>
                <w:left w:val="none" w:sz="0" w:space="0" w:color="auto"/>
                <w:bottom w:val="none" w:sz="0" w:space="0" w:color="auto"/>
                <w:right w:val="none" w:sz="0" w:space="0" w:color="auto"/>
              </w:divBdr>
            </w:div>
            <w:div w:id="945846835">
              <w:marLeft w:val="0"/>
              <w:marRight w:val="0"/>
              <w:marTop w:val="0"/>
              <w:marBottom w:val="0"/>
              <w:divBdr>
                <w:top w:val="none" w:sz="0" w:space="0" w:color="auto"/>
                <w:left w:val="none" w:sz="0" w:space="0" w:color="auto"/>
                <w:bottom w:val="none" w:sz="0" w:space="0" w:color="auto"/>
                <w:right w:val="none" w:sz="0" w:space="0" w:color="auto"/>
              </w:divBdr>
            </w:div>
            <w:div w:id="793451901">
              <w:marLeft w:val="0"/>
              <w:marRight w:val="0"/>
              <w:marTop w:val="0"/>
              <w:marBottom w:val="0"/>
              <w:divBdr>
                <w:top w:val="none" w:sz="0" w:space="0" w:color="auto"/>
                <w:left w:val="none" w:sz="0" w:space="0" w:color="auto"/>
                <w:bottom w:val="none" w:sz="0" w:space="0" w:color="auto"/>
                <w:right w:val="none" w:sz="0" w:space="0" w:color="auto"/>
              </w:divBdr>
            </w:div>
            <w:div w:id="1253129281">
              <w:marLeft w:val="0"/>
              <w:marRight w:val="0"/>
              <w:marTop w:val="0"/>
              <w:marBottom w:val="0"/>
              <w:divBdr>
                <w:top w:val="none" w:sz="0" w:space="0" w:color="auto"/>
                <w:left w:val="none" w:sz="0" w:space="0" w:color="auto"/>
                <w:bottom w:val="none" w:sz="0" w:space="0" w:color="auto"/>
                <w:right w:val="none" w:sz="0" w:space="0" w:color="auto"/>
              </w:divBdr>
            </w:div>
            <w:div w:id="643972491">
              <w:marLeft w:val="0"/>
              <w:marRight w:val="0"/>
              <w:marTop w:val="0"/>
              <w:marBottom w:val="0"/>
              <w:divBdr>
                <w:top w:val="none" w:sz="0" w:space="0" w:color="auto"/>
                <w:left w:val="none" w:sz="0" w:space="0" w:color="auto"/>
                <w:bottom w:val="none" w:sz="0" w:space="0" w:color="auto"/>
                <w:right w:val="none" w:sz="0" w:space="0" w:color="auto"/>
              </w:divBdr>
            </w:div>
            <w:div w:id="502014282">
              <w:marLeft w:val="0"/>
              <w:marRight w:val="0"/>
              <w:marTop w:val="0"/>
              <w:marBottom w:val="0"/>
              <w:divBdr>
                <w:top w:val="none" w:sz="0" w:space="0" w:color="auto"/>
                <w:left w:val="none" w:sz="0" w:space="0" w:color="auto"/>
                <w:bottom w:val="none" w:sz="0" w:space="0" w:color="auto"/>
                <w:right w:val="none" w:sz="0" w:space="0" w:color="auto"/>
              </w:divBdr>
            </w:div>
            <w:div w:id="530608405">
              <w:marLeft w:val="0"/>
              <w:marRight w:val="0"/>
              <w:marTop w:val="0"/>
              <w:marBottom w:val="0"/>
              <w:divBdr>
                <w:top w:val="none" w:sz="0" w:space="0" w:color="auto"/>
                <w:left w:val="none" w:sz="0" w:space="0" w:color="auto"/>
                <w:bottom w:val="none" w:sz="0" w:space="0" w:color="auto"/>
                <w:right w:val="none" w:sz="0" w:space="0" w:color="auto"/>
              </w:divBdr>
            </w:div>
            <w:div w:id="1813447886">
              <w:marLeft w:val="0"/>
              <w:marRight w:val="0"/>
              <w:marTop w:val="0"/>
              <w:marBottom w:val="0"/>
              <w:divBdr>
                <w:top w:val="none" w:sz="0" w:space="0" w:color="auto"/>
                <w:left w:val="none" w:sz="0" w:space="0" w:color="auto"/>
                <w:bottom w:val="none" w:sz="0" w:space="0" w:color="auto"/>
                <w:right w:val="none" w:sz="0" w:space="0" w:color="auto"/>
              </w:divBdr>
            </w:div>
            <w:div w:id="1806194230">
              <w:marLeft w:val="0"/>
              <w:marRight w:val="0"/>
              <w:marTop w:val="0"/>
              <w:marBottom w:val="0"/>
              <w:divBdr>
                <w:top w:val="none" w:sz="0" w:space="0" w:color="auto"/>
                <w:left w:val="none" w:sz="0" w:space="0" w:color="auto"/>
                <w:bottom w:val="none" w:sz="0" w:space="0" w:color="auto"/>
                <w:right w:val="none" w:sz="0" w:space="0" w:color="auto"/>
              </w:divBdr>
            </w:div>
            <w:div w:id="87583358">
              <w:marLeft w:val="0"/>
              <w:marRight w:val="0"/>
              <w:marTop w:val="0"/>
              <w:marBottom w:val="0"/>
              <w:divBdr>
                <w:top w:val="none" w:sz="0" w:space="0" w:color="auto"/>
                <w:left w:val="none" w:sz="0" w:space="0" w:color="auto"/>
                <w:bottom w:val="none" w:sz="0" w:space="0" w:color="auto"/>
                <w:right w:val="none" w:sz="0" w:space="0" w:color="auto"/>
              </w:divBdr>
            </w:div>
            <w:div w:id="2113091406">
              <w:marLeft w:val="0"/>
              <w:marRight w:val="0"/>
              <w:marTop w:val="0"/>
              <w:marBottom w:val="0"/>
              <w:divBdr>
                <w:top w:val="none" w:sz="0" w:space="0" w:color="auto"/>
                <w:left w:val="none" w:sz="0" w:space="0" w:color="auto"/>
                <w:bottom w:val="none" w:sz="0" w:space="0" w:color="auto"/>
                <w:right w:val="none" w:sz="0" w:space="0" w:color="auto"/>
              </w:divBdr>
            </w:div>
            <w:div w:id="989410660">
              <w:marLeft w:val="0"/>
              <w:marRight w:val="0"/>
              <w:marTop w:val="0"/>
              <w:marBottom w:val="0"/>
              <w:divBdr>
                <w:top w:val="none" w:sz="0" w:space="0" w:color="auto"/>
                <w:left w:val="none" w:sz="0" w:space="0" w:color="auto"/>
                <w:bottom w:val="none" w:sz="0" w:space="0" w:color="auto"/>
                <w:right w:val="none" w:sz="0" w:space="0" w:color="auto"/>
              </w:divBdr>
            </w:div>
            <w:div w:id="1455051869">
              <w:marLeft w:val="0"/>
              <w:marRight w:val="0"/>
              <w:marTop w:val="0"/>
              <w:marBottom w:val="0"/>
              <w:divBdr>
                <w:top w:val="none" w:sz="0" w:space="0" w:color="auto"/>
                <w:left w:val="none" w:sz="0" w:space="0" w:color="auto"/>
                <w:bottom w:val="none" w:sz="0" w:space="0" w:color="auto"/>
                <w:right w:val="none" w:sz="0" w:space="0" w:color="auto"/>
              </w:divBdr>
            </w:div>
            <w:div w:id="62728668">
              <w:marLeft w:val="0"/>
              <w:marRight w:val="0"/>
              <w:marTop w:val="0"/>
              <w:marBottom w:val="0"/>
              <w:divBdr>
                <w:top w:val="none" w:sz="0" w:space="0" w:color="auto"/>
                <w:left w:val="none" w:sz="0" w:space="0" w:color="auto"/>
                <w:bottom w:val="none" w:sz="0" w:space="0" w:color="auto"/>
                <w:right w:val="none" w:sz="0" w:space="0" w:color="auto"/>
              </w:divBdr>
            </w:div>
            <w:div w:id="1687319150">
              <w:marLeft w:val="0"/>
              <w:marRight w:val="0"/>
              <w:marTop w:val="0"/>
              <w:marBottom w:val="0"/>
              <w:divBdr>
                <w:top w:val="none" w:sz="0" w:space="0" w:color="auto"/>
                <w:left w:val="none" w:sz="0" w:space="0" w:color="auto"/>
                <w:bottom w:val="none" w:sz="0" w:space="0" w:color="auto"/>
                <w:right w:val="none" w:sz="0" w:space="0" w:color="auto"/>
              </w:divBdr>
            </w:div>
            <w:div w:id="555354559">
              <w:marLeft w:val="0"/>
              <w:marRight w:val="0"/>
              <w:marTop w:val="0"/>
              <w:marBottom w:val="0"/>
              <w:divBdr>
                <w:top w:val="none" w:sz="0" w:space="0" w:color="auto"/>
                <w:left w:val="none" w:sz="0" w:space="0" w:color="auto"/>
                <w:bottom w:val="none" w:sz="0" w:space="0" w:color="auto"/>
                <w:right w:val="none" w:sz="0" w:space="0" w:color="auto"/>
              </w:divBdr>
            </w:div>
            <w:div w:id="1822967473">
              <w:marLeft w:val="0"/>
              <w:marRight w:val="0"/>
              <w:marTop w:val="0"/>
              <w:marBottom w:val="0"/>
              <w:divBdr>
                <w:top w:val="none" w:sz="0" w:space="0" w:color="auto"/>
                <w:left w:val="none" w:sz="0" w:space="0" w:color="auto"/>
                <w:bottom w:val="none" w:sz="0" w:space="0" w:color="auto"/>
                <w:right w:val="none" w:sz="0" w:space="0" w:color="auto"/>
              </w:divBdr>
            </w:div>
            <w:div w:id="145905077">
              <w:marLeft w:val="0"/>
              <w:marRight w:val="0"/>
              <w:marTop w:val="0"/>
              <w:marBottom w:val="0"/>
              <w:divBdr>
                <w:top w:val="none" w:sz="0" w:space="0" w:color="auto"/>
                <w:left w:val="none" w:sz="0" w:space="0" w:color="auto"/>
                <w:bottom w:val="none" w:sz="0" w:space="0" w:color="auto"/>
                <w:right w:val="none" w:sz="0" w:space="0" w:color="auto"/>
              </w:divBdr>
            </w:div>
            <w:div w:id="627054160">
              <w:marLeft w:val="0"/>
              <w:marRight w:val="0"/>
              <w:marTop w:val="0"/>
              <w:marBottom w:val="0"/>
              <w:divBdr>
                <w:top w:val="none" w:sz="0" w:space="0" w:color="auto"/>
                <w:left w:val="none" w:sz="0" w:space="0" w:color="auto"/>
                <w:bottom w:val="none" w:sz="0" w:space="0" w:color="auto"/>
                <w:right w:val="none" w:sz="0" w:space="0" w:color="auto"/>
              </w:divBdr>
            </w:div>
            <w:div w:id="468981763">
              <w:marLeft w:val="0"/>
              <w:marRight w:val="0"/>
              <w:marTop w:val="0"/>
              <w:marBottom w:val="0"/>
              <w:divBdr>
                <w:top w:val="none" w:sz="0" w:space="0" w:color="auto"/>
                <w:left w:val="none" w:sz="0" w:space="0" w:color="auto"/>
                <w:bottom w:val="none" w:sz="0" w:space="0" w:color="auto"/>
                <w:right w:val="none" w:sz="0" w:space="0" w:color="auto"/>
              </w:divBdr>
            </w:div>
            <w:div w:id="971254171">
              <w:marLeft w:val="0"/>
              <w:marRight w:val="0"/>
              <w:marTop w:val="0"/>
              <w:marBottom w:val="0"/>
              <w:divBdr>
                <w:top w:val="none" w:sz="0" w:space="0" w:color="auto"/>
                <w:left w:val="none" w:sz="0" w:space="0" w:color="auto"/>
                <w:bottom w:val="none" w:sz="0" w:space="0" w:color="auto"/>
                <w:right w:val="none" w:sz="0" w:space="0" w:color="auto"/>
              </w:divBdr>
            </w:div>
            <w:div w:id="806552666">
              <w:marLeft w:val="0"/>
              <w:marRight w:val="0"/>
              <w:marTop w:val="0"/>
              <w:marBottom w:val="0"/>
              <w:divBdr>
                <w:top w:val="none" w:sz="0" w:space="0" w:color="auto"/>
                <w:left w:val="none" w:sz="0" w:space="0" w:color="auto"/>
                <w:bottom w:val="none" w:sz="0" w:space="0" w:color="auto"/>
                <w:right w:val="none" w:sz="0" w:space="0" w:color="auto"/>
              </w:divBdr>
            </w:div>
            <w:div w:id="165479619">
              <w:marLeft w:val="0"/>
              <w:marRight w:val="0"/>
              <w:marTop w:val="0"/>
              <w:marBottom w:val="0"/>
              <w:divBdr>
                <w:top w:val="none" w:sz="0" w:space="0" w:color="auto"/>
                <w:left w:val="none" w:sz="0" w:space="0" w:color="auto"/>
                <w:bottom w:val="none" w:sz="0" w:space="0" w:color="auto"/>
                <w:right w:val="none" w:sz="0" w:space="0" w:color="auto"/>
              </w:divBdr>
            </w:div>
            <w:div w:id="725690406">
              <w:marLeft w:val="0"/>
              <w:marRight w:val="0"/>
              <w:marTop w:val="0"/>
              <w:marBottom w:val="0"/>
              <w:divBdr>
                <w:top w:val="none" w:sz="0" w:space="0" w:color="auto"/>
                <w:left w:val="none" w:sz="0" w:space="0" w:color="auto"/>
                <w:bottom w:val="none" w:sz="0" w:space="0" w:color="auto"/>
                <w:right w:val="none" w:sz="0" w:space="0" w:color="auto"/>
              </w:divBdr>
            </w:div>
            <w:div w:id="1071732597">
              <w:marLeft w:val="0"/>
              <w:marRight w:val="0"/>
              <w:marTop w:val="0"/>
              <w:marBottom w:val="0"/>
              <w:divBdr>
                <w:top w:val="none" w:sz="0" w:space="0" w:color="auto"/>
                <w:left w:val="none" w:sz="0" w:space="0" w:color="auto"/>
                <w:bottom w:val="none" w:sz="0" w:space="0" w:color="auto"/>
                <w:right w:val="none" w:sz="0" w:space="0" w:color="auto"/>
              </w:divBdr>
            </w:div>
            <w:div w:id="1173644549">
              <w:marLeft w:val="0"/>
              <w:marRight w:val="0"/>
              <w:marTop w:val="0"/>
              <w:marBottom w:val="0"/>
              <w:divBdr>
                <w:top w:val="none" w:sz="0" w:space="0" w:color="auto"/>
                <w:left w:val="none" w:sz="0" w:space="0" w:color="auto"/>
                <w:bottom w:val="none" w:sz="0" w:space="0" w:color="auto"/>
                <w:right w:val="none" w:sz="0" w:space="0" w:color="auto"/>
              </w:divBdr>
            </w:div>
            <w:div w:id="207686498">
              <w:marLeft w:val="0"/>
              <w:marRight w:val="0"/>
              <w:marTop w:val="0"/>
              <w:marBottom w:val="0"/>
              <w:divBdr>
                <w:top w:val="none" w:sz="0" w:space="0" w:color="auto"/>
                <w:left w:val="none" w:sz="0" w:space="0" w:color="auto"/>
                <w:bottom w:val="none" w:sz="0" w:space="0" w:color="auto"/>
                <w:right w:val="none" w:sz="0" w:space="0" w:color="auto"/>
              </w:divBdr>
            </w:div>
            <w:div w:id="1241022394">
              <w:marLeft w:val="0"/>
              <w:marRight w:val="0"/>
              <w:marTop w:val="0"/>
              <w:marBottom w:val="0"/>
              <w:divBdr>
                <w:top w:val="none" w:sz="0" w:space="0" w:color="auto"/>
                <w:left w:val="none" w:sz="0" w:space="0" w:color="auto"/>
                <w:bottom w:val="none" w:sz="0" w:space="0" w:color="auto"/>
                <w:right w:val="none" w:sz="0" w:space="0" w:color="auto"/>
              </w:divBdr>
            </w:div>
            <w:div w:id="591210097">
              <w:marLeft w:val="0"/>
              <w:marRight w:val="0"/>
              <w:marTop w:val="0"/>
              <w:marBottom w:val="0"/>
              <w:divBdr>
                <w:top w:val="none" w:sz="0" w:space="0" w:color="auto"/>
                <w:left w:val="none" w:sz="0" w:space="0" w:color="auto"/>
                <w:bottom w:val="none" w:sz="0" w:space="0" w:color="auto"/>
                <w:right w:val="none" w:sz="0" w:space="0" w:color="auto"/>
              </w:divBdr>
            </w:div>
            <w:div w:id="1453591519">
              <w:marLeft w:val="0"/>
              <w:marRight w:val="0"/>
              <w:marTop w:val="0"/>
              <w:marBottom w:val="0"/>
              <w:divBdr>
                <w:top w:val="none" w:sz="0" w:space="0" w:color="auto"/>
                <w:left w:val="none" w:sz="0" w:space="0" w:color="auto"/>
                <w:bottom w:val="none" w:sz="0" w:space="0" w:color="auto"/>
                <w:right w:val="none" w:sz="0" w:space="0" w:color="auto"/>
              </w:divBdr>
            </w:div>
            <w:div w:id="1816987160">
              <w:marLeft w:val="0"/>
              <w:marRight w:val="0"/>
              <w:marTop w:val="0"/>
              <w:marBottom w:val="0"/>
              <w:divBdr>
                <w:top w:val="none" w:sz="0" w:space="0" w:color="auto"/>
                <w:left w:val="none" w:sz="0" w:space="0" w:color="auto"/>
                <w:bottom w:val="none" w:sz="0" w:space="0" w:color="auto"/>
                <w:right w:val="none" w:sz="0" w:space="0" w:color="auto"/>
              </w:divBdr>
            </w:div>
            <w:div w:id="1256942560">
              <w:marLeft w:val="0"/>
              <w:marRight w:val="0"/>
              <w:marTop w:val="0"/>
              <w:marBottom w:val="0"/>
              <w:divBdr>
                <w:top w:val="none" w:sz="0" w:space="0" w:color="auto"/>
                <w:left w:val="none" w:sz="0" w:space="0" w:color="auto"/>
                <w:bottom w:val="none" w:sz="0" w:space="0" w:color="auto"/>
                <w:right w:val="none" w:sz="0" w:space="0" w:color="auto"/>
              </w:divBdr>
            </w:div>
            <w:div w:id="314338154">
              <w:marLeft w:val="0"/>
              <w:marRight w:val="0"/>
              <w:marTop w:val="0"/>
              <w:marBottom w:val="0"/>
              <w:divBdr>
                <w:top w:val="none" w:sz="0" w:space="0" w:color="auto"/>
                <w:left w:val="none" w:sz="0" w:space="0" w:color="auto"/>
                <w:bottom w:val="none" w:sz="0" w:space="0" w:color="auto"/>
                <w:right w:val="none" w:sz="0" w:space="0" w:color="auto"/>
              </w:divBdr>
            </w:div>
            <w:div w:id="1458336314">
              <w:marLeft w:val="0"/>
              <w:marRight w:val="0"/>
              <w:marTop w:val="0"/>
              <w:marBottom w:val="0"/>
              <w:divBdr>
                <w:top w:val="none" w:sz="0" w:space="0" w:color="auto"/>
                <w:left w:val="none" w:sz="0" w:space="0" w:color="auto"/>
                <w:bottom w:val="none" w:sz="0" w:space="0" w:color="auto"/>
                <w:right w:val="none" w:sz="0" w:space="0" w:color="auto"/>
              </w:divBdr>
            </w:div>
            <w:div w:id="1181317952">
              <w:marLeft w:val="0"/>
              <w:marRight w:val="0"/>
              <w:marTop w:val="0"/>
              <w:marBottom w:val="0"/>
              <w:divBdr>
                <w:top w:val="none" w:sz="0" w:space="0" w:color="auto"/>
                <w:left w:val="none" w:sz="0" w:space="0" w:color="auto"/>
                <w:bottom w:val="none" w:sz="0" w:space="0" w:color="auto"/>
                <w:right w:val="none" w:sz="0" w:space="0" w:color="auto"/>
              </w:divBdr>
            </w:div>
            <w:div w:id="1893687255">
              <w:marLeft w:val="0"/>
              <w:marRight w:val="0"/>
              <w:marTop w:val="0"/>
              <w:marBottom w:val="0"/>
              <w:divBdr>
                <w:top w:val="none" w:sz="0" w:space="0" w:color="auto"/>
                <w:left w:val="none" w:sz="0" w:space="0" w:color="auto"/>
                <w:bottom w:val="none" w:sz="0" w:space="0" w:color="auto"/>
                <w:right w:val="none" w:sz="0" w:space="0" w:color="auto"/>
              </w:divBdr>
            </w:div>
            <w:div w:id="1472167072">
              <w:marLeft w:val="0"/>
              <w:marRight w:val="0"/>
              <w:marTop w:val="0"/>
              <w:marBottom w:val="0"/>
              <w:divBdr>
                <w:top w:val="none" w:sz="0" w:space="0" w:color="auto"/>
                <w:left w:val="none" w:sz="0" w:space="0" w:color="auto"/>
                <w:bottom w:val="none" w:sz="0" w:space="0" w:color="auto"/>
                <w:right w:val="none" w:sz="0" w:space="0" w:color="auto"/>
              </w:divBdr>
            </w:div>
            <w:div w:id="1116217041">
              <w:marLeft w:val="0"/>
              <w:marRight w:val="0"/>
              <w:marTop w:val="0"/>
              <w:marBottom w:val="0"/>
              <w:divBdr>
                <w:top w:val="none" w:sz="0" w:space="0" w:color="auto"/>
                <w:left w:val="none" w:sz="0" w:space="0" w:color="auto"/>
                <w:bottom w:val="none" w:sz="0" w:space="0" w:color="auto"/>
                <w:right w:val="none" w:sz="0" w:space="0" w:color="auto"/>
              </w:divBdr>
            </w:div>
            <w:div w:id="1246258370">
              <w:marLeft w:val="0"/>
              <w:marRight w:val="0"/>
              <w:marTop w:val="0"/>
              <w:marBottom w:val="0"/>
              <w:divBdr>
                <w:top w:val="none" w:sz="0" w:space="0" w:color="auto"/>
                <w:left w:val="none" w:sz="0" w:space="0" w:color="auto"/>
                <w:bottom w:val="none" w:sz="0" w:space="0" w:color="auto"/>
                <w:right w:val="none" w:sz="0" w:space="0" w:color="auto"/>
              </w:divBdr>
            </w:div>
            <w:div w:id="491486335">
              <w:marLeft w:val="0"/>
              <w:marRight w:val="0"/>
              <w:marTop w:val="0"/>
              <w:marBottom w:val="0"/>
              <w:divBdr>
                <w:top w:val="none" w:sz="0" w:space="0" w:color="auto"/>
                <w:left w:val="none" w:sz="0" w:space="0" w:color="auto"/>
                <w:bottom w:val="none" w:sz="0" w:space="0" w:color="auto"/>
                <w:right w:val="none" w:sz="0" w:space="0" w:color="auto"/>
              </w:divBdr>
            </w:div>
            <w:div w:id="881400486">
              <w:marLeft w:val="0"/>
              <w:marRight w:val="0"/>
              <w:marTop w:val="0"/>
              <w:marBottom w:val="0"/>
              <w:divBdr>
                <w:top w:val="none" w:sz="0" w:space="0" w:color="auto"/>
                <w:left w:val="none" w:sz="0" w:space="0" w:color="auto"/>
                <w:bottom w:val="none" w:sz="0" w:space="0" w:color="auto"/>
                <w:right w:val="none" w:sz="0" w:space="0" w:color="auto"/>
              </w:divBdr>
            </w:div>
            <w:div w:id="1646886639">
              <w:marLeft w:val="0"/>
              <w:marRight w:val="0"/>
              <w:marTop w:val="0"/>
              <w:marBottom w:val="0"/>
              <w:divBdr>
                <w:top w:val="none" w:sz="0" w:space="0" w:color="auto"/>
                <w:left w:val="none" w:sz="0" w:space="0" w:color="auto"/>
                <w:bottom w:val="none" w:sz="0" w:space="0" w:color="auto"/>
                <w:right w:val="none" w:sz="0" w:space="0" w:color="auto"/>
              </w:divBdr>
            </w:div>
            <w:div w:id="1014503872">
              <w:marLeft w:val="0"/>
              <w:marRight w:val="0"/>
              <w:marTop w:val="0"/>
              <w:marBottom w:val="0"/>
              <w:divBdr>
                <w:top w:val="none" w:sz="0" w:space="0" w:color="auto"/>
                <w:left w:val="none" w:sz="0" w:space="0" w:color="auto"/>
                <w:bottom w:val="none" w:sz="0" w:space="0" w:color="auto"/>
                <w:right w:val="none" w:sz="0" w:space="0" w:color="auto"/>
              </w:divBdr>
            </w:div>
            <w:div w:id="1724907915">
              <w:marLeft w:val="0"/>
              <w:marRight w:val="0"/>
              <w:marTop w:val="0"/>
              <w:marBottom w:val="0"/>
              <w:divBdr>
                <w:top w:val="none" w:sz="0" w:space="0" w:color="auto"/>
                <w:left w:val="none" w:sz="0" w:space="0" w:color="auto"/>
                <w:bottom w:val="none" w:sz="0" w:space="0" w:color="auto"/>
                <w:right w:val="none" w:sz="0" w:space="0" w:color="auto"/>
              </w:divBdr>
            </w:div>
            <w:div w:id="872689231">
              <w:marLeft w:val="0"/>
              <w:marRight w:val="0"/>
              <w:marTop w:val="0"/>
              <w:marBottom w:val="0"/>
              <w:divBdr>
                <w:top w:val="none" w:sz="0" w:space="0" w:color="auto"/>
                <w:left w:val="none" w:sz="0" w:space="0" w:color="auto"/>
                <w:bottom w:val="none" w:sz="0" w:space="0" w:color="auto"/>
                <w:right w:val="none" w:sz="0" w:space="0" w:color="auto"/>
              </w:divBdr>
            </w:div>
            <w:div w:id="510798938">
              <w:marLeft w:val="0"/>
              <w:marRight w:val="0"/>
              <w:marTop w:val="0"/>
              <w:marBottom w:val="0"/>
              <w:divBdr>
                <w:top w:val="none" w:sz="0" w:space="0" w:color="auto"/>
                <w:left w:val="none" w:sz="0" w:space="0" w:color="auto"/>
                <w:bottom w:val="none" w:sz="0" w:space="0" w:color="auto"/>
                <w:right w:val="none" w:sz="0" w:space="0" w:color="auto"/>
              </w:divBdr>
            </w:div>
            <w:div w:id="258223036">
              <w:marLeft w:val="0"/>
              <w:marRight w:val="0"/>
              <w:marTop w:val="0"/>
              <w:marBottom w:val="0"/>
              <w:divBdr>
                <w:top w:val="none" w:sz="0" w:space="0" w:color="auto"/>
                <w:left w:val="none" w:sz="0" w:space="0" w:color="auto"/>
                <w:bottom w:val="none" w:sz="0" w:space="0" w:color="auto"/>
                <w:right w:val="none" w:sz="0" w:space="0" w:color="auto"/>
              </w:divBdr>
            </w:div>
            <w:div w:id="1578393083">
              <w:marLeft w:val="0"/>
              <w:marRight w:val="0"/>
              <w:marTop w:val="0"/>
              <w:marBottom w:val="0"/>
              <w:divBdr>
                <w:top w:val="none" w:sz="0" w:space="0" w:color="auto"/>
                <w:left w:val="none" w:sz="0" w:space="0" w:color="auto"/>
                <w:bottom w:val="none" w:sz="0" w:space="0" w:color="auto"/>
                <w:right w:val="none" w:sz="0" w:space="0" w:color="auto"/>
              </w:divBdr>
            </w:div>
            <w:div w:id="437602730">
              <w:marLeft w:val="0"/>
              <w:marRight w:val="0"/>
              <w:marTop w:val="0"/>
              <w:marBottom w:val="0"/>
              <w:divBdr>
                <w:top w:val="none" w:sz="0" w:space="0" w:color="auto"/>
                <w:left w:val="none" w:sz="0" w:space="0" w:color="auto"/>
                <w:bottom w:val="none" w:sz="0" w:space="0" w:color="auto"/>
                <w:right w:val="none" w:sz="0" w:space="0" w:color="auto"/>
              </w:divBdr>
            </w:div>
            <w:div w:id="206186841">
              <w:marLeft w:val="0"/>
              <w:marRight w:val="0"/>
              <w:marTop w:val="0"/>
              <w:marBottom w:val="0"/>
              <w:divBdr>
                <w:top w:val="none" w:sz="0" w:space="0" w:color="auto"/>
                <w:left w:val="none" w:sz="0" w:space="0" w:color="auto"/>
                <w:bottom w:val="none" w:sz="0" w:space="0" w:color="auto"/>
                <w:right w:val="none" w:sz="0" w:space="0" w:color="auto"/>
              </w:divBdr>
            </w:div>
            <w:div w:id="1400513932">
              <w:marLeft w:val="0"/>
              <w:marRight w:val="0"/>
              <w:marTop w:val="0"/>
              <w:marBottom w:val="0"/>
              <w:divBdr>
                <w:top w:val="none" w:sz="0" w:space="0" w:color="auto"/>
                <w:left w:val="none" w:sz="0" w:space="0" w:color="auto"/>
                <w:bottom w:val="none" w:sz="0" w:space="0" w:color="auto"/>
                <w:right w:val="none" w:sz="0" w:space="0" w:color="auto"/>
              </w:divBdr>
            </w:div>
            <w:div w:id="216162912">
              <w:marLeft w:val="0"/>
              <w:marRight w:val="0"/>
              <w:marTop w:val="0"/>
              <w:marBottom w:val="0"/>
              <w:divBdr>
                <w:top w:val="none" w:sz="0" w:space="0" w:color="auto"/>
                <w:left w:val="none" w:sz="0" w:space="0" w:color="auto"/>
                <w:bottom w:val="none" w:sz="0" w:space="0" w:color="auto"/>
                <w:right w:val="none" w:sz="0" w:space="0" w:color="auto"/>
              </w:divBdr>
            </w:div>
            <w:div w:id="624121795">
              <w:marLeft w:val="0"/>
              <w:marRight w:val="0"/>
              <w:marTop w:val="0"/>
              <w:marBottom w:val="0"/>
              <w:divBdr>
                <w:top w:val="none" w:sz="0" w:space="0" w:color="auto"/>
                <w:left w:val="none" w:sz="0" w:space="0" w:color="auto"/>
                <w:bottom w:val="none" w:sz="0" w:space="0" w:color="auto"/>
                <w:right w:val="none" w:sz="0" w:space="0" w:color="auto"/>
              </w:divBdr>
            </w:div>
            <w:div w:id="1887985529">
              <w:marLeft w:val="0"/>
              <w:marRight w:val="0"/>
              <w:marTop w:val="0"/>
              <w:marBottom w:val="0"/>
              <w:divBdr>
                <w:top w:val="none" w:sz="0" w:space="0" w:color="auto"/>
                <w:left w:val="none" w:sz="0" w:space="0" w:color="auto"/>
                <w:bottom w:val="none" w:sz="0" w:space="0" w:color="auto"/>
                <w:right w:val="none" w:sz="0" w:space="0" w:color="auto"/>
              </w:divBdr>
            </w:div>
            <w:div w:id="1250575297">
              <w:marLeft w:val="0"/>
              <w:marRight w:val="0"/>
              <w:marTop w:val="0"/>
              <w:marBottom w:val="0"/>
              <w:divBdr>
                <w:top w:val="none" w:sz="0" w:space="0" w:color="auto"/>
                <w:left w:val="none" w:sz="0" w:space="0" w:color="auto"/>
                <w:bottom w:val="none" w:sz="0" w:space="0" w:color="auto"/>
                <w:right w:val="none" w:sz="0" w:space="0" w:color="auto"/>
              </w:divBdr>
            </w:div>
            <w:div w:id="1402211023">
              <w:marLeft w:val="0"/>
              <w:marRight w:val="0"/>
              <w:marTop w:val="0"/>
              <w:marBottom w:val="0"/>
              <w:divBdr>
                <w:top w:val="none" w:sz="0" w:space="0" w:color="auto"/>
                <w:left w:val="none" w:sz="0" w:space="0" w:color="auto"/>
                <w:bottom w:val="none" w:sz="0" w:space="0" w:color="auto"/>
                <w:right w:val="none" w:sz="0" w:space="0" w:color="auto"/>
              </w:divBdr>
            </w:div>
            <w:div w:id="529606877">
              <w:marLeft w:val="0"/>
              <w:marRight w:val="0"/>
              <w:marTop w:val="0"/>
              <w:marBottom w:val="0"/>
              <w:divBdr>
                <w:top w:val="none" w:sz="0" w:space="0" w:color="auto"/>
                <w:left w:val="none" w:sz="0" w:space="0" w:color="auto"/>
                <w:bottom w:val="none" w:sz="0" w:space="0" w:color="auto"/>
                <w:right w:val="none" w:sz="0" w:space="0" w:color="auto"/>
              </w:divBdr>
            </w:div>
            <w:div w:id="1095636122">
              <w:marLeft w:val="0"/>
              <w:marRight w:val="0"/>
              <w:marTop w:val="0"/>
              <w:marBottom w:val="0"/>
              <w:divBdr>
                <w:top w:val="none" w:sz="0" w:space="0" w:color="auto"/>
                <w:left w:val="none" w:sz="0" w:space="0" w:color="auto"/>
                <w:bottom w:val="none" w:sz="0" w:space="0" w:color="auto"/>
                <w:right w:val="none" w:sz="0" w:space="0" w:color="auto"/>
              </w:divBdr>
            </w:div>
            <w:div w:id="1402631925">
              <w:marLeft w:val="0"/>
              <w:marRight w:val="0"/>
              <w:marTop w:val="0"/>
              <w:marBottom w:val="0"/>
              <w:divBdr>
                <w:top w:val="none" w:sz="0" w:space="0" w:color="auto"/>
                <w:left w:val="none" w:sz="0" w:space="0" w:color="auto"/>
                <w:bottom w:val="none" w:sz="0" w:space="0" w:color="auto"/>
                <w:right w:val="none" w:sz="0" w:space="0" w:color="auto"/>
              </w:divBdr>
            </w:div>
            <w:div w:id="1098524401">
              <w:marLeft w:val="0"/>
              <w:marRight w:val="0"/>
              <w:marTop w:val="0"/>
              <w:marBottom w:val="0"/>
              <w:divBdr>
                <w:top w:val="none" w:sz="0" w:space="0" w:color="auto"/>
                <w:left w:val="none" w:sz="0" w:space="0" w:color="auto"/>
                <w:bottom w:val="none" w:sz="0" w:space="0" w:color="auto"/>
                <w:right w:val="none" w:sz="0" w:space="0" w:color="auto"/>
              </w:divBdr>
            </w:div>
            <w:div w:id="232202654">
              <w:marLeft w:val="0"/>
              <w:marRight w:val="0"/>
              <w:marTop w:val="0"/>
              <w:marBottom w:val="0"/>
              <w:divBdr>
                <w:top w:val="none" w:sz="0" w:space="0" w:color="auto"/>
                <w:left w:val="none" w:sz="0" w:space="0" w:color="auto"/>
                <w:bottom w:val="none" w:sz="0" w:space="0" w:color="auto"/>
                <w:right w:val="none" w:sz="0" w:space="0" w:color="auto"/>
              </w:divBdr>
            </w:div>
            <w:div w:id="1006206421">
              <w:marLeft w:val="0"/>
              <w:marRight w:val="0"/>
              <w:marTop w:val="0"/>
              <w:marBottom w:val="0"/>
              <w:divBdr>
                <w:top w:val="none" w:sz="0" w:space="0" w:color="auto"/>
                <w:left w:val="none" w:sz="0" w:space="0" w:color="auto"/>
                <w:bottom w:val="none" w:sz="0" w:space="0" w:color="auto"/>
                <w:right w:val="none" w:sz="0" w:space="0" w:color="auto"/>
              </w:divBdr>
            </w:div>
            <w:div w:id="2135295799">
              <w:marLeft w:val="0"/>
              <w:marRight w:val="0"/>
              <w:marTop w:val="0"/>
              <w:marBottom w:val="0"/>
              <w:divBdr>
                <w:top w:val="none" w:sz="0" w:space="0" w:color="auto"/>
                <w:left w:val="none" w:sz="0" w:space="0" w:color="auto"/>
                <w:bottom w:val="none" w:sz="0" w:space="0" w:color="auto"/>
                <w:right w:val="none" w:sz="0" w:space="0" w:color="auto"/>
              </w:divBdr>
            </w:div>
            <w:div w:id="1320112148">
              <w:marLeft w:val="0"/>
              <w:marRight w:val="0"/>
              <w:marTop w:val="0"/>
              <w:marBottom w:val="0"/>
              <w:divBdr>
                <w:top w:val="none" w:sz="0" w:space="0" w:color="auto"/>
                <w:left w:val="none" w:sz="0" w:space="0" w:color="auto"/>
                <w:bottom w:val="none" w:sz="0" w:space="0" w:color="auto"/>
                <w:right w:val="none" w:sz="0" w:space="0" w:color="auto"/>
              </w:divBdr>
            </w:div>
            <w:div w:id="704911704">
              <w:marLeft w:val="0"/>
              <w:marRight w:val="0"/>
              <w:marTop w:val="0"/>
              <w:marBottom w:val="0"/>
              <w:divBdr>
                <w:top w:val="none" w:sz="0" w:space="0" w:color="auto"/>
                <w:left w:val="none" w:sz="0" w:space="0" w:color="auto"/>
                <w:bottom w:val="none" w:sz="0" w:space="0" w:color="auto"/>
                <w:right w:val="none" w:sz="0" w:space="0" w:color="auto"/>
              </w:divBdr>
            </w:div>
            <w:div w:id="1737700262">
              <w:marLeft w:val="0"/>
              <w:marRight w:val="0"/>
              <w:marTop w:val="0"/>
              <w:marBottom w:val="0"/>
              <w:divBdr>
                <w:top w:val="none" w:sz="0" w:space="0" w:color="auto"/>
                <w:left w:val="none" w:sz="0" w:space="0" w:color="auto"/>
                <w:bottom w:val="none" w:sz="0" w:space="0" w:color="auto"/>
                <w:right w:val="none" w:sz="0" w:space="0" w:color="auto"/>
              </w:divBdr>
            </w:div>
            <w:div w:id="2070766449">
              <w:marLeft w:val="0"/>
              <w:marRight w:val="0"/>
              <w:marTop w:val="0"/>
              <w:marBottom w:val="0"/>
              <w:divBdr>
                <w:top w:val="none" w:sz="0" w:space="0" w:color="auto"/>
                <w:left w:val="none" w:sz="0" w:space="0" w:color="auto"/>
                <w:bottom w:val="none" w:sz="0" w:space="0" w:color="auto"/>
                <w:right w:val="none" w:sz="0" w:space="0" w:color="auto"/>
              </w:divBdr>
            </w:div>
            <w:div w:id="165487253">
              <w:marLeft w:val="0"/>
              <w:marRight w:val="0"/>
              <w:marTop w:val="0"/>
              <w:marBottom w:val="0"/>
              <w:divBdr>
                <w:top w:val="none" w:sz="0" w:space="0" w:color="auto"/>
                <w:left w:val="none" w:sz="0" w:space="0" w:color="auto"/>
                <w:bottom w:val="none" w:sz="0" w:space="0" w:color="auto"/>
                <w:right w:val="none" w:sz="0" w:space="0" w:color="auto"/>
              </w:divBdr>
            </w:div>
            <w:div w:id="1275748563">
              <w:marLeft w:val="0"/>
              <w:marRight w:val="0"/>
              <w:marTop w:val="0"/>
              <w:marBottom w:val="0"/>
              <w:divBdr>
                <w:top w:val="none" w:sz="0" w:space="0" w:color="auto"/>
                <w:left w:val="none" w:sz="0" w:space="0" w:color="auto"/>
                <w:bottom w:val="none" w:sz="0" w:space="0" w:color="auto"/>
                <w:right w:val="none" w:sz="0" w:space="0" w:color="auto"/>
              </w:divBdr>
            </w:div>
            <w:div w:id="777675199">
              <w:marLeft w:val="0"/>
              <w:marRight w:val="0"/>
              <w:marTop w:val="0"/>
              <w:marBottom w:val="0"/>
              <w:divBdr>
                <w:top w:val="none" w:sz="0" w:space="0" w:color="auto"/>
                <w:left w:val="none" w:sz="0" w:space="0" w:color="auto"/>
                <w:bottom w:val="none" w:sz="0" w:space="0" w:color="auto"/>
                <w:right w:val="none" w:sz="0" w:space="0" w:color="auto"/>
              </w:divBdr>
            </w:div>
            <w:div w:id="2069330104">
              <w:marLeft w:val="0"/>
              <w:marRight w:val="0"/>
              <w:marTop w:val="0"/>
              <w:marBottom w:val="0"/>
              <w:divBdr>
                <w:top w:val="none" w:sz="0" w:space="0" w:color="auto"/>
                <w:left w:val="none" w:sz="0" w:space="0" w:color="auto"/>
                <w:bottom w:val="none" w:sz="0" w:space="0" w:color="auto"/>
                <w:right w:val="none" w:sz="0" w:space="0" w:color="auto"/>
              </w:divBdr>
            </w:div>
            <w:div w:id="1446804878">
              <w:marLeft w:val="0"/>
              <w:marRight w:val="0"/>
              <w:marTop w:val="0"/>
              <w:marBottom w:val="0"/>
              <w:divBdr>
                <w:top w:val="none" w:sz="0" w:space="0" w:color="auto"/>
                <w:left w:val="none" w:sz="0" w:space="0" w:color="auto"/>
                <w:bottom w:val="none" w:sz="0" w:space="0" w:color="auto"/>
                <w:right w:val="none" w:sz="0" w:space="0" w:color="auto"/>
              </w:divBdr>
            </w:div>
            <w:div w:id="1612123210">
              <w:marLeft w:val="0"/>
              <w:marRight w:val="0"/>
              <w:marTop w:val="0"/>
              <w:marBottom w:val="0"/>
              <w:divBdr>
                <w:top w:val="none" w:sz="0" w:space="0" w:color="auto"/>
                <w:left w:val="none" w:sz="0" w:space="0" w:color="auto"/>
                <w:bottom w:val="none" w:sz="0" w:space="0" w:color="auto"/>
                <w:right w:val="none" w:sz="0" w:space="0" w:color="auto"/>
              </w:divBdr>
            </w:div>
            <w:div w:id="2083597460">
              <w:marLeft w:val="0"/>
              <w:marRight w:val="0"/>
              <w:marTop w:val="0"/>
              <w:marBottom w:val="0"/>
              <w:divBdr>
                <w:top w:val="none" w:sz="0" w:space="0" w:color="auto"/>
                <w:left w:val="none" w:sz="0" w:space="0" w:color="auto"/>
                <w:bottom w:val="none" w:sz="0" w:space="0" w:color="auto"/>
                <w:right w:val="none" w:sz="0" w:space="0" w:color="auto"/>
              </w:divBdr>
            </w:div>
            <w:div w:id="1251890350">
              <w:marLeft w:val="0"/>
              <w:marRight w:val="0"/>
              <w:marTop w:val="0"/>
              <w:marBottom w:val="0"/>
              <w:divBdr>
                <w:top w:val="none" w:sz="0" w:space="0" w:color="auto"/>
                <w:left w:val="none" w:sz="0" w:space="0" w:color="auto"/>
                <w:bottom w:val="none" w:sz="0" w:space="0" w:color="auto"/>
                <w:right w:val="none" w:sz="0" w:space="0" w:color="auto"/>
              </w:divBdr>
            </w:div>
            <w:div w:id="1074813207">
              <w:marLeft w:val="0"/>
              <w:marRight w:val="0"/>
              <w:marTop w:val="0"/>
              <w:marBottom w:val="0"/>
              <w:divBdr>
                <w:top w:val="none" w:sz="0" w:space="0" w:color="auto"/>
                <w:left w:val="none" w:sz="0" w:space="0" w:color="auto"/>
                <w:bottom w:val="none" w:sz="0" w:space="0" w:color="auto"/>
                <w:right w:val="none" w:sz="0" w:space="0" w:color="auto"/>
              </w:divBdr>
            </w:div>
            <w:div w:id="1703357561">
              <w:marLeft w:val="0"/>
              <w:marRight w:val="0"/>
              <w:marTop w:val="0"/>
              <w:marBottom w:val="0"/>
              <w:divBdr>
                <w:top w:val="none" w:sz="0" w:space="0" w:color="auto"/>
                <w:left w:val="none" w:sz="0" w:space="0" w:color="auto"/>
                <w:bottom w:val="none" w:sz="0" w:space="0" w:color="auto"/>
                <w:right w:val="none" w:sz="0" w:space="0" w:color="auto"/>
              </w:divBdr>
            </w:div>
            <w:div w:id="1027758048">
              <w:marLeft w:val="0"/>
              <w:marRight w:val="0"/>
              <w:marTop w:val="0"/>
              <w:marBottom w:val="0"/>
              <w:divBdr>
                <w:top w:val="none" w:sz="0" w:space="0" w:color="auto"/>
                <w:left w:val="none" w:sz="0" w:space="0" w:color="auto"/>
                <w:bottom w:val="none" w:sz="0" w:space="0" w:color="auto"/>
                <w:right w:val="none" w:sz="0" w:space="0" w:color="auto"/>
              </w:divBdr>
            </w:div>
            <w:div w:id="1569731295">
              <w:marLeft w:val="0"/>
              <w:marRight w:val="0"/>
              <w:marTop w:val="0"/>
              <w:marBottom w:val="0"/>
              <w:divBdr>
                <w:top w:val="none" w:sz="0" w:space="0" w:color="auto"/>
                <w:left w:val="none" w:sz="0" w:space="0" w:color="auto"/>
                <w:bottom w:val="none" w:sz="0" w:space="0" w:color="auto"/>
                <w:right w:val="none" w:sz="0" w:space="0" w:color="auto"/>
              </w:divBdr>
            </w:div>
            <w:div w:id="494302251">
              <w:marLeft w:val="0"/>
              <w:marRight w:val="0"/>
              <w:marTop w:val="0"/>
              <w:marBottom w:val="0"/>
              <w:divBdr>
                <w:top w:val="none" w:sz="0" w:space="0" w:color="auto"/>
                <w:left w:val="none" w:sz="0" w:space="0" w:color="auto"/>
                <w:bottom w:val="none" w:sz="0" w:space="0" w:color="auto"/>
                <w:right w:val="none" w:sz="0" w:space="0" w:color="auto"/>
              </w:divBdr>
            </w:div>
            <w:div w:id="1335642258">
              <w:marLeft w:val="0"/>
              <w:marRight w:val="0"/>
              <w:marTop w:val="0"/>
              <w:marBottom w:val="0"/>
              <w:divBdr>
                <w:top w:val="none" w:sz="0" w:space="0" w:color="auto"/>
                <w:left w:val="none" w:sz="0" w:space="0" w:color="auto"/>
                <w:bottom w:val="none" w:sz="0" w:space="0" w:color="auto"/>
                <w:right w:val="none" w:sz="0" w:space="0" w:color="auto"/>
              </w:divBdr>
            </w:div>
            <w:div w:id="487941915">
              <w:marLeft w:val="0"/>
              <w:marRight w:val="0"/>
              <w:marTop w:val="0"/>
              <w:marBottom w:val="0"/>
              <w:divBdr>
                <w:top w:val="none" w:sz="0" w:space="0" w:color="auto"/>
                <w:left w:val="none" w:sz="0" w:space="0" w:color="auto"/>
                <w:bottom w:val="none" w:sz="0" w:space="0" w:color="auto"/>
                <w:right w:val="none" w:sz="0" w:space="0" w:color="auto"/>
              </w:divBdr>
            </w:div>
            <w:div w:id="363679735">
              <w:marLeft w:val="0"/>
              <w:marRight w:val="0"/>
              <w:marTop w:val="0"/>
              <w:marBottom w:val="0"/>
              <w:divBdr>
                <w:top w:val="none" w:sz="0" w:space="0" w:color="auto"/>
                <w:left w:val="none" w:sz="0" w:space="0" w:color="auto"/>
                <w:bottom w:val="none" w:sz="0" w:space="0" w:color="auto"/>
                <w:right w:val="none" w:sz="0" w:space="0" w:color="auto"/>
              </w:divBdr>
            </w:div>
            <w:div w:id="1167937314">
              <w:marLeft w:val="0"/>
              <w:marRight w:val="0"/>
              <w:marTop w:val="0"/>
              <w:marBottom w:val="0"/>
              <w:divBdr>
                <w:top w:val="none" w:sz="0" w:space="0" w:color="auto"/>
                <w:left w:val="none" w:sz="0" w:space="0" w:color="auto"/>
                <w:bottom w:val="none" w:sz="0" w:space="0" w:color="auto"/>
                <w:right w:val="none" w:sz="0" w:space="0" w:color="auto"/>
              </w:divBdr>
            </w:div>
            <w:div w:id="1525828047">
              <w:marLeft w:val="0"/>
              <w:marRight w:val="0"/>
              <w:marTop w:val="0"/>
              <w:marBottom w:val="0"/>
              <w:divBdr>
                <w:top w:val="none" w:sz="0" w:space="0" w:color="auto"/>
                <w:left w:val="none" w:sz="0" w:space="0" w:color="auto"/>
                <w:bottom w:val="none" w:sz="0" w:space="0" w:color="auto"/>
                <w:right w:val="none" w:sz="0" w:space="0" w:color="auto"/>
              </w:divBdr>
            </w:div>
            <w:div w:id="640843681">
              <w:marLeft w:val="0"/>
              <w:marRight w:val="0"/>
              <w:marTop w:val="0"/>
              <w:marBottom w:val="0"/>
              <w:divBdr>
                <w:top w:val="none" w:sz="0" w:space="0" w:color="auto"/>
                <w:left w:val="none" w:sz="0" w:space="0" w:color="auto"/>
                <w:bottom w:val="none" w:sz="0" w:space="0" w:color="auto"/>
                <w:right w:val="none" w:sz="0" w:space="0" w:color="auto"/>
              </w:divBdr>
            </w:div>
            <w:div w:id="1713845010">
              <w:marLeft w:val="0"/>
              <w:marRight w:val="0"/>
              <w:marTop w:val="0"/>
              <w:marBottom w:val="0"/>
              <w:divBdr>
                <w:top w:val="none" w:sz="0" w:space="0" w:color="auto"/>
                <w:left w:val="none" w:sz="0" w:space="0" w:color="auto"/>
                <w:bottom w:val="none" w:sz="0" w:space="0" w:color="auto"/>
                <w:right w:val="none" w:sz="0" w:space="0" w:color="auto"/>
              </w:divBdr>
            </w:div>
            <w:div w:id="1117143112">
              <w:marLeft w:val="0"/>
              <w:marRight w:val="0"/>
              <w:marTop w:val="0"/>
              <w:marBottom w:val="0"/>
              <w:divBdr>
                <w:top w:val="none" w:sz="0" w:space="0" w:color="auto"/>
                <w:left w:val="none" w:sz="0" w:space="0" w:color="auto"/>
                <w:bottom w:val="none" w:sz="0" w:space="0" w:color="auto"/>
                <w:right w:val="none" w:sz="0" w:space="0" w:color="auto"/>
              </w:divBdr>
            </w:div>
            <w:div w:id="725568371">
              <w:marLeft w:val="0"/>
              <w:marRight w:val="0"/>
              <w:marTop w:val="0"/>
              <w:marBottom w:val="0"/>
              <w:divBdr>
                <w:top w:val="none" w:sz="0" w:space="0" w:color="auto"/>
                <w:left w:val="none" w:sz="0" w:space="0" w:color="auto"/>
                <w:bottom w:val="none" w:sz="0" w:space="0" w:color="auto"/>
                <w:right w:val="none" w:sz="0" w:space="0" w:color="auto"/>
              </w:divBdr>
            </w:div>
            <w:div w:id="453982606">
              <w:marLeft w:val="0"/>
              <w:marRight w:val="0"/>
              <w:marTop w:val="0"/>
              <w:marBottom w:val="0"/>
              <w:divBdr>
                <w:top w:val="none" w:sz="0" w:space="0" w:color="auto"/>
                <w:left w:val="none" w:sz="0" w:space="0" w:color="auto"/>
                <w:bottom w:val="none" w:sz="0" w:space="0" w:color="auto"/>
                <w:right w:val="none" w:sz="0" w:space="0" w:color="auto"/>
              </w:divBdr>
            </w:div>
            <w:div w:id="337267570">
              <w:marLeft w:val="0"/>
              <w:marRight w:val="0"/>
              <w:marTop w:val="0"/>
              <w:marBottom w:val="0"/>
              <w:divBdr>
                <w:top w:val="none" w:sz="0" w:space="0" w:color="auto"/>
                <w:left w:val="none" w:sz="0" w:space="0" w:color="auto"/>
                <w:bottom w:val="none" w:sz="0" w:space="0" w:color="auto"/>
                <w:right w:val="none" w:sz="0" w:space="0" w:color="auto"/>
              </w:divBdr>
            </w:div>
            <w:div w:id="1999309228">
              <w:marLeft w:val="0"/>
              <w:marRight w:val="0"/>
              <w:marTop w:val="0"/>
              <w:marBottom w:val="0"/>
              <w:divBdr>
                <w:top w:val="none" w:sz="0" w:space="0" w:color="auto"/>
                <w:left w:val="none" w:sz="0" w:space="0" w:color="auto"/>
                <w:bottom w:val="none" w:sz="0" w:space="0" w:color="auto"/>
                <w:right w:val="none" w:sz="0" w:space="0" w:color="auto"/>
              </w:divBdr>
            </w:div>
            <w:div w:id="392776253">
              <w:marLeft w:val="0"/>
              <w:marRight w:val="0"/>
              <w:marTop w:val="0"/>
              <w:marBottom w:val="0"/>
              <w:divBdr>
                <w:top w:val="none" w:sz="0" w:space="0" w:color="auto"/>
                <w:left w:val="none" w:sz="0" w:space="0" w:color="auto"/>
                <w:bottom w:val="none" w:sz="0" w:space="0" w:color="auto"/>
                <w:right w:val="none" w:sz="0" w:space="0" w:color="auto"/>
              </w:divBdr>
            </w:div>
            <w:div w:id="451048848">
              <w:marLeft w:val="0"/>
              <w:marRight w:val="0"/>
              <w:marTop w:val="0"/>
              <w:marBottom w:val="0"/>
              <w:divBdr>
                <w:top w:val="none" w:sz="0" w:space="0" w:color="auto"/>
                <w:left w:val="none" w:sz="0" w:space="0" w:color="auto"/>
                <w:bottom w:val="none" w:sz="0" w:space="0" w:color="auto"/>
                <w:right w:val="none" w:sz="0" w:space="0" w:color="auto"/>
              </w:divBdr>
            </w:div>
            <w:div w:id="976687628">
              <w:marLeft w:val="0"/>
              <w:marRight w:val="0"/>
              <w:marTop w:val="0"/>
              <w:marBottom w:val="0"/>
              <w:divBdr>
                <w:top w:val="none" w:sz="0" w:space="0" w:color="auto"/>
                <w:left w:val="none" w:sz="0" w:space="0" w:color="auto"/>
                <w:bottom w:val="none" w:sz="0" w:space="0" w:color="auto"/>
                <w:right w:val="none" w:sz="0" w:space="0" w:color="auto"/>
              </w:divBdr>
            </w:div>
            <w:div w:id="1675914254">
              <w:marLeft w:val="0"/>
              <w:marRight w:val="0"/>
              <w:marTop w:val="0"/>
              <w:marBottom w:val="0"/>
              <w:divBdr>
                <w:top w:val="none" w:sz="0" w:space="0" w:color="auto"/>
                <w:left w:val="none" w:sz="0" w:space="0" w:color="auto"/>
                <w:bottom w:val="none" w:sz="0" w:space="0" w:color="auto"/>
                <w:right w:val="none" w:sz="0" w:space="0" w:color="auto"/>
              </w:divBdr>
            </w:div>
            <w:div w:id="1903908917">
              <w:marLeft w:val="0"/>
              <w:marRight w:val="0"/>
              <w:marTop w:val="0"/>
              <w:marBottom w:val="0"/>
              <w:divBdr>
                <w:top w:val="none" w:sz="0" w:space="0" w:color="auto"/>
                <w:left w:val="none" w:sz="0" w:space="0" w:color="auto"/>
                <w:bottom w:val="none" w:sz="0" w:space="0" w:color="auto"/>
                <w:right w:val="none" w:sz="0" w:space="0" w:color="auto"/>
              </w:divBdr>
            </w:div>
            <w:div w:id="426389390">
              <w:marLeft w:val="0"/>
              <w:marRight w:val="0"/>
              <w:marTop w:val="0"/>
              <w:marBottom w:val="0"/>
              <w:divBdr>
                <w:top w:val="none" w:sz="0" w:space="0" w:color="auto"/>
                <w:left w:val="none" w:sz="0" w:space="0" w:color="auto"/>
                <w:bottom w:val="none" w:sz="0" w:space="0" w:color="auto"/>
                <w:right w:val="none" w:sz="0" w:space="0" w:color="auto"/>
              </w:divBdr>
            </w:div>
            <w:div w:id="1992632760">
              <w:marLeft w:val="0"/>
              <w:marRight w:val="0"/>
              <w:marTop w:val="0"/>
              <w:marBottom w:val="0"/>
              <w:divBdr>
                <w:top w:val="none" w:sz="0" w:space="0" w:color="auto"/>
                <w:left w:val="none" w:sz="0" w:space="0" w:color="auto"/>
                <w:bottom w:val="none" w:sz="0" w:space="0" w:color="auto"/>
                <w:right w:val="none" w:sz="0" w:space="0" w:color="auto"/>
              </w:divBdr>
            </w:div>
            <w:div w:id="243030873">
              <w:marLeft w:val="0"/>
              <w:marRight w:val="0"/>
              <w:marTop w:val="0"/>
              <w:marBottom w:val="0"/>
              <w:divBdr>
                <w:top w:val="none" w:sz="0" w:space="0" w:color="auto"/>
                <w:left w:val="none" w:sz="0" w:space="0" w:color="auto"/>
                <w:bottom w:val="none" w:sz="0" w:space="0" w:color="auto"/>
                <w:right w:val="none" w:sz="0" w:space="0" w:color="auto"/>
              </w:divBdr>
            </w:div>
            <w:div w:id="2028677649">
              <w:marLeft w:val="0"/>
              <w:marRight w:val="0"/>
              <w:marTop w:val="0"/>
              <w:marBottom w:val="0"/>
              <w:divBdr>
                <w:top w:val="none" w:sz="0" w:space="0" w:color="auto"/>
                <w:left w:val="none" w:sz="0" w:space="0" w:color="auto"/>
                <w:bottom w:val="none" w:sz="0" w:space="0" w:color="auto"/>
                <w:right w:val="none" w:sz="0" w:space="0" w:color="auto"/>
              </w:divBdr>
            </w:div>
            <w:div w:id="1364132385">
              <w:marLeft w:val="0"/>
              <w:marRight w:val="0"/>
              <w:marTop w:val="0"/>
              <w:marBottom w:val="0"/>
              <w:divBdr>
                <w:top w:val="none" w:sz="0" w:space="0" w:color="auto"/>
                <w:left w:val="none" w:sz="0" w:space="0" w:color="auto"/>
                <w:bottom w:val="none" w:sz="0" w:space="0" w:color="auto"/>
                <w:right w:val="none" w:sz="0" w:space="0" w:color="auto"/>
              </w:divBdr>
            </w:div>
            <w:div w:id="735206761">
              <w:marLeft w:val="0"/>
              <w:marRight w:val="0"/>
              <w:marTop w:val="0"/>
              <w:marBottom w:val="0"/>
              <w:divBdr>
                <w:top w:val="none" w:sz="0" w:space="0" w:color="auto"/>
                <w:left w:val="none" w:sz="0" w:space="0" w:color="auto"/>
                <w:bottom w:val="none" w:sz="0" w:space="0" w:color="auto"/>
                <w:right w:val="none" w:sz="0" w:space="0" w:color="auto"/>
              </w:divBdr>
            </w:div>
            <w:div w:id="643392727">
              <w:marLeft w:val="0"/>
              <w:marRight w:val="0"/>
              <w:marTop w:val="0"/>
              <w:marBottom w:val="0"/>
              <w:divBdr>
                <w:top w:val="none" w:sz="0" w:space="0" w:color="auto"/>
                <w:left w:val="none" w:sz="0" w:space="0" w:color="auto"/>
                <w:bottom w:val="none" w:sz="0" w:space="0" w:color="auto"/>
                <w:right w:val="none" w:sz="0" w:space="0" w:color="auto"/>
              </w:divBdr>
            </w:div>
            <w:div w:id="1049457122">
              <w:marLeft w:val="0"/>
              <w:marRight w:val="0"/>
              <w:marTop w:val="0"/>
              <w:marBottom w:val="0"/>
              <w:divBdr>
                <w:top w:val="none" w:sz="0" w:space="0" w:color="auto"/>
                <w:left w:val="none" w:sz="0" w:space="0" w:color="auto"/>
                <w:bottom w:val="none" w:sz="0" w:space="0" w:color="auto"/>
                <w:right w:val="none" w:sz="0" w:space="0" w:color="auto"/>
              </w:divBdr>
            </w:div>
            <w:div w:id="334843537">
              <w:marLeft w:val="0"/>
              <w:marRight w:val="0"/>
              <w:marTop w:val="0"/>
              <w:marBottom w:val="0"/>
              <w:divBdr>
                <w:top w:val="none" w:sz="0" w:space="0" w:color="auto"/>
                <w:left w:val="none" w:sz="0" w:space="0" w:color="auto"/>
                <w:bottom w:val="none" w:sz="0" w:space="0" w:color="auto"/>
                <w:right w:val="none" w:sz="0" w:space="0" w:color="auto"/>
              </w:divBdr>
            </w:div>
            <w:div w:id="1121727473">
              <w:marLeft w:val="0"/>
              <w:marRight w:val="0"/>
              <w:marTop w:val="0"/>
              <w:marBottom w:val="0"/>
              <w:divBdr>
                <w:top w:val="none" w:sz="0" w:space="0" w:color="auto"/>
                <w:left w:val="none" w:sz="0" w:space="0" w:color="auto"/>
                <w:bottom w:val="none" w:sz="0" w:space="0" w:color="auto"/>
                <w:right w:val="none" w:sz="0" w:space="0" w:color="auto"/>
              </w:divBdr>
            </w:div>
            <w:div w:id="835611518">
              <w:marLeft w:val="0"/>
              <w:marRight w:val="0"/>
              <w:marTop w:val="0"/>
              <w:marBottom w:val="0"/>
              <w:divBdr>
                <w:top w:val="none" w:sz="0" w:space="0" w:color="auto"/>
                <w:left w:val="none" w:sz="0" w:space="0" w:color="auto"/>
                <w:bottom w:val="none" w:sz="0" w:space="0" w:color="auto"/>
                <w:right w:val="none" w:sz="0" w:space="0" w:color="auto"/>
              </w:divBdr>
            </w:div>
            <w:div w:id="1576818213">
              <w:marLeft w:val="0"/>
              <w:marRight w:val="0"/>
              <w:marTop w:val="0"/>
              <w:marBottom w:val="0"/>
              <w:divBdr>
                <w:top w:val="none" w:sz="0" w:space="0" w:color="auto"/>
                <w:left w:val="none" w:sz="0" w:space="0" w:color="auto"/>
                <w:bottom w:val="none" w:sz="0" w:space="0" w:color="auto"/>
                <w:right w:val="none" w:sz="0" w:space="0" w:color="auto"/>
              </w:divBdr>
            </w:div>
            <w:div w:id="2116358860">
              <w:marLeft w:val="0"/>
              <w:marRight w:val="0"/>
              <w:marTop w:val="0"/>
              <w:marBottom w:val="0"/>
              <w:divBdr>
                <w:top w:val="none" w:sz="0" w:space="0" w:color="auto"/>
                <w:left w:val="none" w:sz="0" w:space="0" w:color="auto"/>
                <w:bottom w:val="none" w:sz="0" w:space="0" w:color="auto"/>
                <w:right w:val="none" w:sz="0" w:space="0" w:color="auto"/>
              </w:divBdr>
            </w:div>
            <w:div w:id="541405222">
              <w:marLeft w:val="0"/>
              <w:marRight w:val="0"/>
              <w:marTop w:val="0"/>
              <w:marBottom w:val="0"/>
              <w:divBdr>
                <w:top w:val="none" w:sz="0" w:space="0" w:color="auto"/>
                <w:left w:val="none" w:sz="0" w:space="0" w:color="auto"/>
                <w:bottom w:val="none" w:sz="0" w:space="0" w:color="auto"/>
                <w:right w:val="none" w:sz="0" w:space="0" w:color="auto"/>
              </w:divBdr>
            </w:div>
            <w:div w:id="1242521760">
              <w:marLeft w:val="0"/>
              <w:marRight w:val="0"/>
              <w:marTop w:val="0"/>
              <w:marBottom w:val="0"/>
              <w:divBdr>
                <w:top w:val="none" w:sz="0" w:space="0" w:color="auto"/>
                <w:left w:val="none" w:sz="0" w:space="0" w:color="auto"/>
                <w:bottom w:val="none" w:sz="0" w:space="0" w:color="auto"/>
                <w:right w:val="none" w:sz="0" w:space="0" w:color="auto"/>
              </w:divBdr>
            </w:div>
            <w:div w:id="219560259">
              <w:marLeft w:val="0"/>
              <w:marRight w:val="0"/>
              <w:marTop w:val="0"/>
              <w:marBottom w:val="0"/>
              <w:divBdr>
                <w:top w:val="none" w:sz="0" w:space="0" w:color="auto"/>
                <w:left w:val="none" w:sz="0" w:space="0" w:color="auto"/>
                <w:bottom w:val="none" w:sz="0" w:space="0" w:color="auto"/>
                <w:right w:val="none" w:sz="0" w:space="0" w:color="auto"/>
              </w:divBdr>
            </w:div>
            <w:div w:id="1459110178">
              <w:marLeft w:val="0"/>
              <w:marRight w:val="0"/>
              <w:marTop w:val="0"/>
              <w:marBottom w:val="0"/>
              <w:divBdr>
                <w:top w:val="none" w:sz="0" w:space="0" w:color="auto"/>
                <w:left w:val="none" w:sz="0" w:space="0" w:color="auto"/>
                <w:bottom w:val="none" w:sz="0" w:space="0" w:color="auto"/>
                <w:right w:val="none" w:sz="0" w:space="0" w:color="auto"/>
              </w:divBdr>
            </w:div>
            <w:div w:id="1217544614">
              <w:marLeft w:val="0"/>
              <w:marRight w:val="0"/>
              <w:marTop w:val="0"/>
              <w:marBottom w:val="0"/>
              <w:divBdr>
                <w:top w:val="none" w:sz="0" w:space="0" w:color="auto"/>
                <w:left w:val="none" w:sz="0" w:space="0" w:color="auto"/>
                <w:bottom w:val="none" w:sz="0" w:space="0" w:color="auto"/>
                <w:right w:val="none" w:sz="0" w:space="0" w:color="auto"/>
              </w:divBdr>
            </w:div>
            <w:div w:id="185682889">
              <w:marLeft w:val="0"/>
              <w:marRight w:val="0"/>
              <w:marTop w:val="0"/>
              <w:marBottom w:val="0"/>
              <w:divBdr>
                <w:top w:val="none" w:sz="0" w:space="0" w:color="auto"/>
                <w:left w:val="none" w:sz="0" w:space="0" w:color="auto"/>
                <w:bottom w:val="none" w:sz="0" w:space="0" w:color="auto"/>
                <w:right w:val="none" w:sz="0" w:space="0" w:color="auto"/>
              </w:divBdr>
            </w:div>
            <w:div w:id="50470713">
              <w:marLeft w:val="0"/>
              <w:marRight w:val="0"/>
              <w:marTop w:val="0"/>
              <w:marBottom w:val="0"/>
              <w:divBdr>
                <w:top w:val="none" w:sz="0" w:space="0" w:color="auto"/>
                <w:left w:val="none" w:sz="0" w:space="0" w:color="auto"/>
                <w:bottom w:val="none" w:sz="0" w:space="0" w:color="auto"/>
                <w:right w:val="none" w:sz="0" w:space="0" w:color="auto"/>
              </w:divBdr>
            </w:div>
            <w:div w:id="1417094534">
              <w:marLeft w:val="0"/>
              <w:marRight w:val="0"/>
              <w:marTop w:val="0"/>
              <w:marBottom w:val="0"/>
              <w:divBdr>
                <w:top w:val="none" w:sz="0" w:space="0" w:color="auto"/>
                <w:left w:val="none" w:sz="0" w:space="0" w:color="auto"/>
                <w:bottom w:val="none" w:sz="0" w:space="0" w:color="auto"/>
                <w:right w:val="none" w:sz="0" w:space="0" w:color="auto"/>
              </w:divBdr>
            </w:div>
            <w:div w:id="570313522">
              <w:marLeft w:val="0"/>
              <w:marRight w:val="0"/>
              <w:marTop w:val="0"/>
              <w:marBottom w:val="0"/>
              <w:divBdr>
                <w:top w:val="none" w:sz="0" w:space="0" w:color="auto"/>
                <w:left w:val="none" w:sz="0" w:space="0" w:color="auto"/>
                <w:bottom w:val="none" w:sz="0" w:space="0" w:color="auto"/>
                <w:right w:val="none" w:sz="0" w:space="0" w:color="auto"/>
              </w:divBdr>
            </w:div>
            <w:div w:id="1751846747">
              <w:marLeft w:val="0"/>
              <w:marRight w:val="0"/>
              <w:marTop w:val="0"/>
              <w:marBottom w:val="0"/>
              <w:divBdr>
                <w:top w:val="none" w:sz="0" w:space="0" w:color="auto"/>
                <w:left w:val="none" w:sz="0" w:space="0" w:color="auto"/>
                <w:bottom w:val="none" w:sz="0" w:space="0" w:color="auto"/>
                <w:right w:val="none" w:sz="0" w:space="0" w:color="auto"/>
              </w:divBdr>
            </w:div>
            <w:div w:id="318845086">
              <w:marLeft w:val="0"/>
              <w:marRight w:val="0"/>
              <w:marTop w:val="0"/>
              <w:marBottom w:val="0"/>
              <w:divBdr>
                <w:top w:val="none" w:sz="0" w:space="0" w:color="auto"/>
                <w:left w:val="none" w:sz="0" w:space="0" w:color="auto"/>
                <w:bottom w:val="none" w:sz="0" w:space="0" w:color="auto"/>
                <w:right w:val="none" w:sz="0" w:space="0" w:color="auto"/>
              </w:divBdr>
            </w:div>
            <w:div w:id="859972362">
              <w:marLeft w:val="0"/>
              <w:marRight w:val="0"/>
              <w:marTop w:val="0"/>
              <w:marBottom w:val="0"/>
              <w:divBdr>
                <w:top w:val="none" w:sz="0" w:space="0" w:color="auto"/>
                <w:left w:val="none" w:sz="0" w:space="0" w:color="auto"/>
                <w:bottom w:val="none" w:sz="0" w:space="0" w:color="auto"/>
                <w:right w:val="none" w:sz="0" w:space="0" w:color="auto"/>
              </w:divBdr>
            </w:div>
            <w:div w:id="907305972">
              <w:marLeft w:val="0"/>
              <w:marRight w:val="0"/>
              <w:marTop w:val="0"/>
              <w:marBottom w:val="0"/>
              <w:divBdr>
                <w:top w:val="none" w:sz="0" w:space="0" w:color="auto"/>
                <w:left w:val="none" w:sz="0" w:space="0" w:color="auto"/>
                <w:bottom w:val="none" w:sz="0" w:space="0" w:color="auto"/>
                <w:right w:val="none" w:sz="0" w:space="0" w:color="auto"/>
              </w:divBdr>
            </w:div>
            <w:div w:id="667909296">
              <w:marLeft w:val="0"/>
              <w:marRight w:val="0"/>
              <w:marTop w:val="0"/>
              <w:marBottom w:val="0"/>
              <w:divBdr>
                <w:top w:val="none" w:sz="0" w:space="0" w:color="auto"/>
                <w:left w:val="none" w:sz="0" w:space="0" w:color="auto"/>
                <w:bottom w:val="none" w:sz="0" w:space="0" w:color="auto"/>
                <w:right w:val="none" w:sz="0" w:space="0" w:color="auto"/>
              </w:divBdr>
            </w:div>
            <w:div w:id="734856726">
              <w:marLeft w:val="0"/>
              <w:marRight w:val="0"/>
              <w:marTop w:val="0"/>
              <w:marBottom w:val="0"/>
              <w:divBdr>
                <w:top w:val="none" w:sz="0" w:space="0" w:color="auto"/>
                <w:left w:val="none" w:sz="0" w:space="0" w:color="auto"/>
                <w:bottom w:val="none" w:sz="0" w:space="0" w:color="auto"/>
                <w:right w:val="none" w:sz="0" w:space="0" w:color="auto"/>
              </w:divBdr>
            </w:div>
            <w:div w:id="2067949342">
              <w:marLeft w:val="0"/>
              <w:marRight w:val="0"/>
              <w:marTop w:val="0"/>
              <w:marBottom w:val="0"/>
              <w:divBdr>
                <w:top w:val="none" w:sz="0" w:space="0" w:color="auto"/>
                <w:left w:val="none" w:sz="0" w:space="0" w:color="auto"/>
                <w:bottom w:val="none" w:sz="0" w:space="0" w:color="auto"/>
                <w:right w:val="none" w:sz="0" w:space="0" w:color="auto"/>
              </w:divBdr>
            </w:div>
            <w:div w:id="381905522">
              <w:marLeft w:val="0"/>
              <w:marRight w:val="0"/>
              <w:marTop w:val="0"/>
              <w:marBottom w:val="0"/>
              <w:divBdr>
                <w:top w:val="none" w:sz="0" w:space="0" w:color="auto"/>
                <w:left w:val="none" w:sz="0" w:space="0" w:color="auto"/>
                <w:bottom w:val="none" w:sz="0" w:space="0" w:color="auto"/>
                <w:right w:val="none" w:sz="0" w:space="0" w:color="auto"/>
              </w:divBdr>
            </w:div>
            <w:div w:id="1309629496">
              <w:marLeft w:val="0"/>
              <w:marRight w:val="0"/>
              <w:marTop w:val="0"/>
              <w:marBottom w:val="0"/>
              <w:divBdr>
                <w:top w:val="none" w:sz="0" w:space="0" w:color="auto"/>
                <w:left w:val="none" w:sz="0" w:space="0" w:color="auto"/>
                <w:bottom w:val="none" w:sz="0" w:space="0" w:color="auto"/>
                <w:right w:val="none" w:sz="0" w:space="0" w:color="auto"/>
              </w:divBdr>
            </w:div>
            <w:div w:id="114444197">
              <w:marLeft w:val="0"/>
              <w:marRight w:val="0"/>
              <w:marTop w:val="0"/>
              <w:marBottom w:val="0"/>
              <w:divBdr>
                <w:top w:val="none" w:sz="0" w:space="0" w:color="auto"/>
                <w:left w:val="none" w:sz="0" w:space="0" w:color="auto"/>
                <w:bottom w:val="none" w:sz="0" w:space="0" w:color="auto"/>
                <w:right w:val="none" w:sz="0" w:space="0" w:color="auto"/>
              </w:divBdr>
            </w:div>
            <w:div w:id="772288037">
              <w:marLeft w:val="0"/>
              <w:marRight w:val="0"/>
              <w:marTop w:val="0"/>
              <w:marBottom w:val="0"/>
              <w:divBdr>
                <w:top w:val="none" w:sz="0" w:space="0" w:color="auto"/>
                <w:left w:val="none" w:sz="0" w:space="0" w:color="auto"/>
                <w:bottom w:val="none" w:sz="0" w:space="0" w:color="auto"/>
                <w:right w:val="none" w:sz="0" w:space="0" w:color="auto"/>
              </w:divBdr>
            </w:div>
            <w:div w:id="1221986676">
              <w:marLeft w:val="0"/>
              <w:marRight w:val="0"/>
              <w:marTop w:val="0"/>
              <w:marBottom w:val="0"/>
              <w:divBdr>
                <w:top w:val="none" w:sz="0" w:space="0" w:color="auto"/>
                <w:left w:val="none" w:sz="0" w:space="0" w:color="auto"/>
                <w:bottom w:val="none" w:sz="0" w:space="0" w:color="auto"/>
                <w:right w:val="none" w:sz="0" w:space="0" w:color="auto"/>
              </w:divBdr>
            </w:div>
            <w:div w:id="596989199">
              <w:marLeft w:val="0"/>
              <w:marRight w:val="0"/>
              <w:marTop w:val="0"/>
              <w:marBottom w:val="0"/>
              <w:divBdr>
                <w:top w:val="none" w:sz="0" w:space="0" w:color="auto"/>
                <w:left w:val="none" w:sz="0" w:space="0" w:color="auto"/>
                <w:bottom w:val="none" w:sz="0" w:space="0" w:color="auto"/>
                <w:right w:val="none" w:sz="0" w:space="0" w:color="auto"/>
              </w:divBdr>
            </w:div>
            <w:div w:id="935794621">
              <w:marLeft w:val="0"/>
              <w:marRight w:val="0"/>
              <w:marTop w:val="0"/>
              <w:marBottom w:val="0"/>
              <w:divBdr>
                <w:top w:val="none" w:sz="0" w:space="0" w:color="auto"/>
                <w:left w:val="none" w:sz="0" w:space="0" w:color="auto"/>
                <w:bottom w:val="none" w:sz="0" w:space="0" w:color="auto"/>
                <w:right w:val="none" w:sz="0" w:space="0" w:color="auto"/>
              </w:divBdr>
            </w:div>
            <w:div w:id="965115502">
              <w:marLeft w:val="0"/>
              <w:marRight w:val="0"/>
              <w:marTop w:val="0"/>
              <w:marBottom w:val="0"/>
              <w:divBdr>
                <w:top w:val="none" w:sz="0" w:space="0" w:color="auto"/>
                <w:left w:val="none" w:sz="0" w:space="0" w:color="auto"/>
                <w:bottom w:val="none" w:sz="0" w:space="0" w:color="auto"/>
                <w:right w:val="none" w:sz="0" w:space="0" w:color="auto"/>
              </w:divBdr>
            </w:div>
            <w:div w:id="1641769649">
              <w:marLeft w:val="0"/>
              <w:marRight w:val="0"/>
              <w:marTop w:val="0"/>
              <w:marBottom w:val="0"/>
              <w:divBdr>
                <w:top w:val="none" w:sz="0" w:space="0" w:color="auto"/>
                <w:left w:val="none" w:sz="0" w:space="0" w:color="auto"/>
                <w:bottom w:val="none" w:sz="0" w:space="0" w:color="auto"/>
                <w:right w:val="none" w:sz="0" w:space="0" w:color="auto"/>
              </w:divBdr>
            </w:div>
            <w:div w:id="722366030">
              <w:marLeft w:val="0"/>
              <w:marRight w:val="0"/>
              <w:marTop w:val="0"/>
              <w:marBottom w:val="0"/>
              <w:divBdr>
                <w:top w:val="none" w:sz="0" w:space="0" w:color="auto"/>
                <w:left w:val="none" w:sz="0" w:space="0" w:color="auto"/>
                <w:bottom w:val="none" w:sz="0" w:space="0" w:color="auto"/>
                <w:right w:val="none" w:sz="0" w:space="0" w:color="auto"/>
              </w:divBdr>
            </w:div>
            <w:div w:id="1484855510">
              <w:marLeft w:val="0"/>
              <w:marRight w:val="0"/>
              <w:marTop w:val="0"/>
              <w:marBottom w:val="0"/>
              <w:divBdr>
                <w:top w:val="none" w:sz="0" w:space="0" w:color="auto"/>
                <w:left w:val="none" w:sz="0" w:space="0" w:color="auto"/>
                <w:bottom w:val="none" w:sz="0" w:space="0" w:color="auto"/>
                <w:right w:val="none" w:sz="0" w:space="0" w:color="auto"/>
              </w:divBdr>
            </w:div>
            <w:div w:id="1431705252">
              <w:marLeft w:val="0"/>
              <w:marRight w:val="0"/>
              <w:marTop w:val="0"/>
              <w:marBottom w:val="0"/>
              <w:divBdr>
                <w:top w:val="none" w:sz="0" w:space="0" w:color="auto"/>
                <w:left w:val="none" w:sz="0" w:space="0" w:color="auto"/>
                <w:bottom w:val="none" w:sz="0" w:space="0" w:color="auto"/>
                <w:right w:val="none" w:sz="0" w:space="0" w:color="auto"/>
              </w:divBdr>
            </w:div>
            <w:div w:id="755907528">
              <w:marLeft w:val="0"/>
              <w:marRight w:val="0"/>
              <w:marTop w:val="0"/>
              <w:marBottom w:val="0"/>
              <w:divBdr>
                <w:top w:val="none" w:sz="0" w:space="0" w:color="auto"/>
                <w:left w:val="none" w:sz="0" w:space="0" w:color="auto"/>
                <w:bottom w:val="none" w:sz="0" w:space="0" w:color="auto"/>
                <w:right w:val="none" w:sz="0" w:space="0" w:color="auto"/>
              </w:divBdr>
            </w:div>
            <w:div w:id="210003896">
              <w:marLeft w:val="0"/>
              <w:marRight w:val="0"/>
              <w:marTop w:val="0"/>
              <w:marBottom w:val="0"/>
              <w:divBdr>
                <w:top w:val="none" w:sz="0" w:space="0" w:color="auto"/>
                <w:left w:val="none" w:sz="0" w:space="0" w:color="auto"/>
                <w:bottom w:val="none" w:sz="0" w:space="0" w:color="auto"/>
                <w:right w:val="none" w:sz="0" w:space="0" w:color="auto"/>
              </w:divBdr>
            </w:div>
            <w:div w:id="695541341">
              <w:marLeft w:val="0"/>
              <w:marRight w:val="0"/>
              <w:marTop w:val="0"/>
              <w:marBottom w:val="0"/>
              <w:divBdr>
                <w:top w:val="none" w:sz="0" w:space="0" w:color="auto"/>
                <w:left w:val="none" w:sz="0" w:space="0" w:color="auto"/>
                <w:bottom w:val="none" w:sz="0" w:space="0" w:color="auto"/>
                <w:right w:val="none" w:sz="0" w:space="0" w:color="auto"/>
              </w:divBdr>
            </w:div>
            <w:div w:id="1755663596">
              <w:marLeft w:val="0"/>
              <w:marRight w:val="0"/>
              <w:marTop w:val="0"/>
              <w:marBottom w:val="0"/>
              <w:divBdr>
                <w:top w:val="none" w:sz="0" w:space="0" w:color="auto"/>
                <w:left w:val="none" w:sz="0" w:space="0" w:color="auto"/>
                <w:bottom w:val="none" w:sz="0" w:space="0" w:color="auto"/>
                <w:right w:val="none" w:sz="0" w:space="0" w:color="auto"/>
              </w:divBdr>
            </w:div>
            <w:div w:id="344600613">
              <w:marLeft w:val="0"/>
              <w:marRight w:val="0"/>
              <w:marTop w:val="0"/>
              <w:marBottom w:val="0"/>
              <w:divBdr>
                <w:top w:val="none" w:sz="0" w:space="0" w:color="auto"/>
                <w:left w:val="none" w:sz="0" w:space="0" w:color="auto"/>
                <w:bottom w:val="none" w:sz="0" w:space="0" w:color="auto"/>
                <w:right w:val="none" w:sz="0" w:space="0" w:color="auto"/>
              </w:divBdr>
            </w:div>
            <w:div w:id="153839342">
              <w:marLeft w:val="0"/>
              <w:marRight w:val="0"/>
              <w:marTop w:val="0"/>
              <w:marBottom w:val="0"/>
              <w:divBdr>
                <w:top w:val="none" w:sz="0" w:space="0" w:color="auto"/>
                <w:left w:val="none" w:sz="0" w:space="0" w:color="auto"/>
                <w:bottom w:val="none" w:sz="0" w:space="0" w:color="auto"/>
                <w:right w:val="none" w:sz="0" w:space="0" w:color="auto"/>
              </w:divBdr>
            </w:div>
            <w:div w:id="1820267475">
              <w:marLeft w:val="0"/>
              <w:marRight w:val="0"/>
              <w:marTop w:val="0"/>
              <w:marBottom w:val="0"/>
              <w:divBdr>
                <w:top w:val="none" w:sz="0" w:space="0" w:color="auto"/>
                <w:left w:val="none" w:sz="0" w:space="0" w:color="auto"/>
                <w:bottom w:val="none" w:sz="0" w:space="0" w:color="auto"/>
                <w:right w:val="none" w:sz="0" w:space="0" w:color="auto"/>
              </w:divBdr>
            </w:div>
            <w:div w:id="647518458">
              <w:marLeft w:val="0"/>
              <w:marRight w:val="0"/>
              <w:marTop w:val="0"/>
              <w:marBottom w:val="0"/>
              <w:divBdr>
                <w:top w:val="none" w:sz="0" w:space="0" w:color="auto"/>
                <w:left w:val="none" w:sz="0" w:space="0" w:color="auto"/>
                <w:bottom w:val="none" w:sz="0" w:space="0" w:color="auto"/>
                <w:right w:val="none" w:sz="0" w:space="0" w:color="auto"/>
              </w:divBdr>
            </w:div>
            <w:div w:id="153034543">
              <w:marLeft w:val="0"/>
              <w:marRight w:val="0"/>
              <w:marTop w:val="0"/>
              <w:marBottom w:val="0"/>
              <w:divBdr>
                <w:top w:val="none" w:sz="0" w:space="0" w:color="auto"/>
                <w:left w:val="none" w:sz="0" w:space="0" w:color="auto"/>
                <w:bottom w:val="none" w:sz="0" w:space="0" w:color="auto"/>
                <w:right w:val="none" w:sz="0" w:space="0" w:color="auto"/>
              </w:divBdr>
            </w:div>
            <w:div w:id="1499810186">
              <w:marLeft w:val="0"/>
              <w:marRight w:val="0"/>
              <w:marTop w:val="0"/>
              <w:marBottom w:val="0"/>
              <w:divBdr>
                <w:top w:val="none" w:sz="0" w:space="0" w:color="auto"/>
                <w:left w:val="none" w:sz="0" w:space="0" w:color="auto"/>
                <w:bottom w:val="none" w:sz="0" w:space="0" w:color="auto"/>
                <w:right w:val="none" w:sz="0" w:space="0" w:color="auto"/>
              </w:divBdr>
            </w:div>
            <w:div w:id="1460104174">
              <w:marLeft w:val="0"/>
              <w:marRight w:val="0"/>
              <w:marTop w:val="0"/>
              <w:marBottom w:val="0"/>
              <w:divBdr>
                <w:top w:val="none" w:sz="0" w:space="0" w:color="auto"/>
                <w:left w:val="none" w:sz="0" w:space="0" w:color="auto"/>
                <w:bottom w:val="none" w:sz="0" w:space="0" w:color="auto"/>
                <w:right w:val="none" w:sz="0" w:space="0" w:color="auto"/>
              </w:divBdr>
            </w:div>
            <w:div w:id="837647248">
              <w:marLeft w:val="0"/>
              <w:marRight w:val="0"/>
              <w:marTop w:val="0"/>
              <w:marBottom w:val="0"/>
              <w:divBdr>
                <w:top w:val="none" w:sz="0" w:space="0" w:color="auto"/>
                <w:left w:val="none" w:sz="0" w:space="0" w:color="auto"/>
                <w:bottom w:val="none" w:sz="0" w:space="0" w:color="auto"/>
                <w:right w:val="none" w:sz="0" w:space="0" w:color="auto"/>
              </w:divBdr>
            </w:div>
            <w:div w:id="2131169833">
              <w:marLeft w:val="0"/>
              <w:marRight w:val="0"/>
              <w:marTop w:val="0"/>
              <w:marBottom w:val="0"/>
              <w:divBdr>
                <w:top w:val="none" w:sz="0" w:space="0" w:color="auto"/>
                <w:left w:val="none" w:sz="0" w:space="0" w:color="auto"/>
                <w:bottom w:val="none" w:sz="0" w:space="0" w:color="auto"/>
                <w:right w:val="none" w:sz="0" w:space="0" w:color="auto"/>
              </w:divBdr>
            </w:div>
            <w:div w:id="1076976827">
              <w:marLeft w:val="0"/>
              <w:marRight w:val="0"/>
              <w:marTop w:val="0"/>
              <w:marBottom w:val="0"/>
              <w:divBdr>
                <w:top w:val="none" w:sz="0" w:space="0" w:color="auto"/>
                <w:left w:val="none" w:sz="0" w:space="0" w:color="auto"/>
                <w:bottom w:val="none" w:sz="0" w:space="0" w:color="auto"/>
                <w:right w:val="none" w:sz="0" w:space="0" w:color="auto"/>
              </w:divBdr>
            </w:div>
            <w:div w:id="242952775">
              <w:marLeft w:val="0"/>
              <w:marRight w:val="0"/>
              <w:marTop w:val="0"/>
              <w:marBottom w:val="0"/>
              <w:divBdr>
                <w:top w:val="none" w:sz="0" w:space="0" w:color="auto"/>
                <w:left w:val="none" w:sz="0" w:space="0" w:color="auto"/>
                <w:bottom w:val="none" w:sz="0" w:space="0" w:color="auto"/>
                <w:right w:val="none" w:sz="0" w:space="0" w:color="auto"/>
              </w:divBdr>
            </w:div>
            <w:div w:id="1731922612">
              <w:marLeft w:val="0"/>
              <w:marRight w:val="0"/>
              <w:marTop w:val="0"/>
              <w:marBottom w:val="0"/>
              <w:divBdr>
                <w:top w:val="none" w:sz="0" w:space="0" w:color="auto"/>
                <w:left w:val="none" w:sz="0" w:space="0" w:color="auto"/>
                <w:bottom w:val="none" w:sz="0" w:space="0" w:color="auto"/>
                <w:right w:val="none" w:sz="0" w:space="0" w:color="auto"/>
              </w:divBdr>
            </w:div>
            <w:div w:id="868108939">
              <w:marLeft w:val="0"/>
              <w:marRight w:val="0"/>
              <w:marTop w:val="0"/>
              <w:marBottom w:val="0"/>
              <w:divBdr>
                <w:top w:val="none" w:sz="0" w:space="0" w:color="auto"/>
                <w:left w:val="none" w:sz="0" w:space="0" w:color="auto"/>
                <w:bottom w:val="none" w:sz="0" w:space="0" w:color="auto"/>
                <w:right w:val="none" w:sz="0" w:space="0" w:color="auto"/>
              </w:divBdr>
            </w:div>
            <w:div w:id="1297294865">
              <w:marLeft w:val="0"/>
              <w:marRight w:val="0"/>
              <w:marTop w:val="0"/>
              <w:marBottom w:val="0"/>
              <w:divBdr>
                <w:top w:val="none" w:sz="0" w:space="0" w:color="auto"/>
                <w:left w:val="none" w:sz="0" w:space="0" w:color="auto"/>
                <w:bottom w:val="none" w:sz="0" w:space="0" w:color="auto"/>
                <w:right w:val="none" w:sz="0" w:space="0" w:color="auto"/>
              </w:divBdr>
            </w:div>
            <w:div w:id="1574314342">
              <w:marLeft w:val="0"/>
              <w:marRight w:val="0"/>
              <w:marTop w:val="0"/>
              <w:marBottom w:val="0"/>
              <w:divBdr>
                <w:top w:val="none" w:sz="0" w:space="0" w:color="auto"/>
                <w:left w:val="none" w:sz="0" w:space="0" w:color="auto"/>
                <w:bottom w:val="none" w:sz="0" w:space="0" w:color="auto"/>
                <w:right w:val="none" w:sz="0" w:space="0" w:color="auto"/>
              </w:divBdr>
            </w:div>
            <w:div w:id="1732726094">
              <w:marLeft w:val="0"/>
              <w:marRight w:val="0"/>
              <w:marTop w:val="0"/>
              <w:marBottom w:val="0"/>
              <w:divBdr>
                <w:top w:val="none" w:sz="0" w:space="0" w:color="auto"/>
                <w:left w:val="none" w:sz="0" w:space="0" w:color="auto"/>
                <w:bottom w:val="none" w:sz="0" w:space="0" w:color="auto"/>
                <w:right w:val="none" w:sz="0" w:space="0" w:color="auto"/>
              </w:divBdr>
            </w:div>
            <w:div w:id="1111820492">
              <w:marLeft w:val="0"/>
              <w:marRight w:val="0"/>
              <w:marTop w:val="0"/>
              <w:marBottom w:val="0"/>
              <w:divBdr>
                <w:top w:val="none" w:sz="0" w:space="0" w:color="auto"/>
                <w:left w:val="none" w:sz="0" w:space="0" w:color="auto"/>
                <w:bottom w:val="none" w:sz="0" w:space="0" w:color="auto"/>
                <w:right w:val="none" w:sz="0" w:space="0" w:color="auto"/>
              </w:divBdr>
            </w:div>
            <w:div w:id="73165598">
              <w:marLeft w:val="0"/>
              <w:marRight w:val="0"/>
              <w:marTop w:val="0"/>
              <w:marBottom w:val="0"/>
              <w:divBdr>
                <w:top w:val="none" w:sz="0" w:space="0" w:color="auto"/>
                <w:left w:val="none" w:sz="0" w:space="0" w:color="auto"/>
                <w:bottom w:val="none" w:sz="0" w:space="0" w:color="auto"/>
                <w:right w:val="none" w:sz="0" w:space="0" w:color="auto"/>
              </w:divBdr>
            </w:div>
            <w:div w:id="383598499">
              <w:marLeft w:val="0"/>
              <w:marRight w:val="0"/>
              <w:marTop w:val="0"/>
              <w:marBottom w:val="0"/>
              <w:divBdr>
                <w:top w:val="none" w:sz="0" w:space="0" w:color="auto"/>
                <w:left w:val="none" w:sz="0" w:space="0" w:color="auto"/>
                <w:bottom w:val="none" w:sz="0" w:space="0" w:color="auto"/>
                <w:right w:val="none" w:sz="0" w:space="0" w:color="auto"/>
              </w:divBdr>
            </w:div>
            <w:div w:id="1682195385">
              <w:marLeft w:val="0"/>
              <w:marRight w:val="0"/>
              <w:marTop w:val="0"/>
              <w:marBottom w:val="0"/>
              <w:divBdr>
                <w:top w:val="none" w:sz="0" w:space="0" w:color="auto"/>
                <w:left w:val="none" w:sz="0" w:space="0" w:color="auto"/>
                <w:bottom w:val="none" w:sz="0" w:space="0" w:color="auto"/>
                <w:right w:val="none" w:sz="0" w:space="0" w:color="auto"/>
              </w:divBdr>
            </w:div>
            <w:div w:id="953050763">
              <w:marLeft w:val="0"/>
              <w:marRight w:val="0"/>
              <w:marTop w:val="0"/>
              <w:marBottom w:val="0"/>
              <w:divBdr>
                <w:top w:val="none" w:sz="0" w:space="0" w:color="auto"/>
                <w:left w:val="none" w:sz="0" w:space="0" w:color="auto"/>
                <w:bottom w:val="none" w:sz="0" w:space="0" w:color="auto"/>
                <w:right w:val="none" w:sz="0" w:space="0" w:color="auto"/>
              </w:divBdr>
            </w:div>
            <w:div w:id="2142769709">
              <w:marLeft w:val="0"/>
              <w:marRight w:val="0"/>
              <w:marTop w:val="0"/>
              <w:marBottom w:val="0"/>
              <w:divBdr>
                <w:top w:val="none" w:sz="0" w:space="0" w:color="auto"/>
                <w:left w:val="none" w:sz="0" w:space="0" w:color="auto"/>
                <w:bottom w:val="none" w:sz="0" w:space="0" w:color="auto"/>
                <w:right w:val="none" w:sz="0" w:space="0" w:color="auto"/>
              </w:divBdr>
            </w:div>
            <w:div w:id="1601597852">
              <w:marLeft w:val="0"/>
              <w:marRight w:val="0"/>
              <w:marTop w:val="0"/>
              <w:marBottom w:val="0"/>
              <w:divBdr>
                <w:top w:val="none" w:sz="0" w:space="0" w:color="auto"/>
                <w:left w:val="none" w:sz="0" w:space="0" w:color="auto"/>
                <w:bottom w:val="none" w:sz="0" w:space="0" w:color="auto"/>
                <w:right w:val="none" w:sz="0" w:space="0" w:color="auto"/>
              </w:divBdr>
            </w:div>
            <w:div w:id="317080370">
              <w:marLeft w:val="0"/>
              <w:marRight w:val="0"/>
              <w:marTop w:val="0"/>
              <w:marBottom w:val="0"/>
              <w:divBdr>
                <w:top w:val="none" w:sz="0" w:space="0" w:color="auto"/>
                <w:left w:val="none" w:sz="0" w:space="0" w:color="auto"/>
                <w:bottom w:val="none" w:sz="0" w:space="0" w:color="auto"/>
                <w:right w:val="none" w:sz="0" w:space="0" w:color="auto"/>
              </w:divBdr>
            </w:div>
            <w:div w:id="1824156873">
              <w:marLeft w:val="0"/>
              <w:marRight w:val="0"/>
              <w:marTop w:val="0"/>
              <w:marBottom w:val="0"/>
              <w:divBdr>
                <w:top w:val="none" w:sz="0" w:space="0" w:color="auto"/>
                <w:left w:val="none" w:sz="0" w:space="0" w:color="auto"/>
                <w:bottom w:val="none" w:sz="0" w:space="0" w:color="auto"/>
                <w:right w:val="none" w:sz="0" w:space="0" w:color="auto"/>
              </w:divBdr>
            </w:div>
            <w:div w:id="1893811157">
              <w:marLeft w:val="0"/>
              <w:marRight w:val="0"/>
              <w:marTop w:val="0"/>
              <w:marBottom w:val="0"/>
              <w:divBdr>
                <w:top w:val="none" w:sz="0" w:space="0" w:color="auto"/>
                <w:left w:val="none" w:sz="0" w:space="0" w:color="auto"/>
                <w:bottom w:val="none" w:sz="0" w:space="0" w:color="auto"/>
                <w:right w:val="none" w:sz="0" w:space="0" w:color="auto"/>
              </w:divBdr>
            </w:div>
            <w:div w:id="1267930610">
              <w:marLeft w:val="0"/>
              <w:marRight w:val="0"/>
              <w:marTop w:val="0"/>
              <w:marBottom w:val="0"/>
              <w:divBdr>
                <w:top w:val="none" w:sz="0" w:space="0" w:color="auto"/>
                <w:left w:val="none" w:sz="0" w:space="0" w:color="auto"/>
                <w:bottom w:val="none" w:sz="0" w:space="0" w:color="auto"/>
                <w:right w:val="none" w:sz="0" w:space="0" w:color="auto"/>
              </w:divBdr>
            </w:div>
            <w:div w:id="2002542766">
              <w:marLeft w:val="0"/>
              <w:marRight w:val="0"/>
              <w:marTop w:val="0"/>
              <w:marBottom w:val="0"/>
              <w:divBdr>
                <w:top w:val="none" w:sz="0" w:space="0" w:color="auto"/>
                <w:left w:val="none" w:sz="0" w:space="0" w:color="auto"/>
                <w:bottom w:val="none" w:sz="0" w:space="0" w:color="auto"/>
                <w:right w:val="none" w:sz="0" w:space="0" w:color="auto"/>
              </w:divBdr>
            </w:div>
            <w:div w:id="108548122">
              <w:marLeft w:val="0"/>
              <w:marRight w:val="0"/>
              <w:marTop w:val="0"/>
              <w:marBottom w:val="0"/>
              <w:divBdr>
                <w:top w:val="none" w:sz="0" w:space="0" w:color="auto"/>
                <w:left w:val="none" w:sz="0" w:space="0" w:color="auto"/>
                <w:bottom w:val="none" w:sz="0" w:space="0" w:color="auto"/>
                <w:right w:val="none" w:sz="0" w:space="0" w:color="auto"/>
              </w:divBdr>
            </w:div>
            <w:div w:id="249775972">
              <w:marLeft w:val="0"/>
              <w:marRight w:val="0"/>
              <w:marTop w:val="0"/>
              <w:marBottom w:val="0"/>
              <w:divBdr>
                <w:top w:val="none" w:sz="0" w:space="0" w:color="auto"/>
                <w:left w:val="none" w:sz="0" w:space="0" w:color="auto"/>
                <w:bottom w:val="none" w:sz="0" w:space="0" w:color="auto"/>
                <w:right w:val="none" w:sz="0" w:space="0" w:color="auto"/>
              </w:divBdr>
            </w:div>
            <w:div w:id="1759055837">
              <w:marLeft w:val="0"/>
              <w:marRight w:val="0"/>
              <w:marTop w:val="0"/>
              <w:marBottom w:val="0"/>
              <w:divBdr>
                <w:top w:val="none" w:sz="0" w:space="0" w:color="auto"/>
                <w:left w:val="none" w:sz="0" w:space="0" w:color="auto"/>
                <w:bottom w:val="none" w:sz="0" w:space="0" w:color="auto"/>
                <w:right w:val="none" w:sz="0" w:space="0" w:color="auto"/>
              </w:divBdr>
            </w:div>
            <w:div w:id="464466926">
              <w:marLeft w:val="0"/>
              <w:marRight w:val="0"/>
              <w:marTop w:val="0"/>
              <w:marBottom w:val="0"/>
              <w:divBdr>
                <w:top w:val="none" w:sz="0" w:space="0" w:color="auto"/>
                <w:left w:val="none" w:sz="0" w:space="0" w:color="auto"/>
                <w:bottom w:val="none" w:sz="0" w:space="0" w:color="auto"/>
                <w:right w:val="none" w:sz="0" w:space="0" w:color="auto"/>
              </w:divBdr>
            </w:div>
            <w:div w:id="992365997">
              <w:marLeft w:val="0"/>
              <w:marRight w:val="0"/>
              <w:marTop w:val="0"/>
              <w:marBottom w:val="0"/>
              <w:divBdr>
                <w:top w:val="none" w:sz="0" w:space="0" w:color="auto"/>
                <w:left w:val="none" w:sz="0" w:space="0" w:color="auto"/>
                <w:bottom w:val="none" w:sz="0" w:space="0" w:color="auto"/>
                <w:right w:val="none" w:sz="0" w:space="0" w:color="auto"/>
              </w:divBdr>
            </w:div>
            <w:div w:id="246958261">
              <w:marLeft w:val="0"/>
              <w:marRight w:val="0"/>
              <w:marTop w:val="0"/>
              <w:marBottom w:val="0"/>
              <w:divBdr>
                <w:top w:val="none" w:sz="0" w:space="0" w:color="auto"/>
                <w:left w:val="none" w:sz="0" w:space="0" w:color="auto"/>
                <w:bottom w:val="none" w:sz="0" w:space="0" w:color="auto"/>
                <w:right w:val="none" w:sz="0" w:space="0" w:color="auto"/>
              </w:divBdr>
            </w:div>
            <w:div w:id="1705860266">
              <w:marLeft w:val="0"/>
              <w:marRight w:val="0"/>
              <w:marTop w:val="0"/>
              <w:marBottom w:val="0"/>
              <w:divBdr>
                <w:top w:val="none" w:sz="0" w:space="0" w:color="auto"/>
                <w:left w:val="none" w:sz="0" w:space="0" w:color="auto"/>
                <w:bottom w:val="none" w:sz="0" w:space="0" w:color="auto"/>
                <w:right w:val="none" w:sz="0" w:space="0" w:color="auto"/>
              </w:divBdr>
            </w:div>
            <w:div w:id="269164049">
              <w:marLeft w:val="0"/>
              <w:marRight w:val="0"/>
              <w:marTop w:val="0"/>
              <w:marBottom w:val="0"/>
              <w:divBdr>
                <w:top w:val="none" w:sz="0" w:space="0" w:color="auto"/>
                <w:left w:val="none" w:sz="0" w:space="0" w:color="auto"/>
                <w:bottom w:val="none" w:sz="0" w:space="0" w:color="auto"/>
                <w:right w:val="none" w:sz="0" w:space="0" w:color="auto"/>
              </w:divBdr>
            </w:div>
            <w:div w:id="1980259687">
              <w:marLeft w:val="0"/>
              <w:marRight w:val="0"/>
              <w:marTop w:val="0"/>
              <w:marBottom w:val="0"/>
              <w:divBdr>
                <w:top w:val="none" w:sz="0" w:space="0" w:color="auto"/>
                <w:left w:val="none" w:sz="0" w:space="0" w:color="auto"/>
                <w:bottom w:val="none" w:sz="0" w:space="0" w:color="auto"/>
                <w:right w:val="none" w:sz="0" w:space="0" w:color="auto"/>
              </w:divBdr>
            </w:div>
            <w:div w:id="1302810254">
              <w:marLeft w:val="0"/>
              <w:marRight w:val="0"/>
              <w:marTop w:val="0"/>
              <w:marBottom w:val="0"/>
              <w:divBdr>
                <w:top w:val="none" w:sz="0" w:space="0" w:color="auto"/>
                <w:left w:val="none" w:sz="0" w:space="0" w:color="auto"/>
                <w:bottom w:val="none" w:sz="0" w:space="0" w:color="auto"/>
                <w:right w:val="none" w:sz="0" w:space="0" w:color="auto"/>
              </w:divBdr>
            </w:div>
            <w:div w:id="1135367831">
              <w:marLeft w:val="0"/>
              <w:marRight w:val="0"/>
              <w:marTop w:val="0"/>
              <w:marBottom w:val="0"/>
              <w:divBdr>
                <w:top w:val="none" w:sz="0" w:space="0" w:color="auto"/>
                <w:left w:val="none" w:sz="0" w:space="0" w:color="auto"/>
                <w:bottom w:val="none" w:sz="0" w:space="0" w:color="auto"/>
                <w:right w:val="none" w:sz="0" w:space="0" w:color="auto"/>
              </w:divBdr>
            </w:div>
            <w:div w:id="2092769813">
              <w:marLeft w:val="0"/>
              <w:marRight w:val="0"/>
              <w:marTop w:val="0"/>
              <w:marBottom w:val="0"/>
              <w:divBdr>
                <w:top w:val="none" w:sz="0" w:space="0" w:color="auto"/>
                <w:left w:val="none" w:sz="0" w:space="0" w:color="auto"/>
                <w:bottom w:val="none" w:sz="0" w:space="0" w:color="auto"/>
                <w:right w:val="none" w:sz="0" w:space="0" w:color="auto"/>
              </w:divBdr>
            </w:div>
            <w:div w:id="415399672">
              <w:marLeft w:val="0"/>
              <w:marRight w:val="0"/>
              <w:marTop w:val="0"/>
              <w:marBottom w:val="0"/>
              <w:divBdr>
                <w:top w:val="none" w:sz="0" w:space="0" w:color="auto"/>
                <w:left w:val="none" w:sz="0" w:space="0" w:color="auto"/>
                <w:bottom w:val="none" w:sz="0" w:space="0" w:color="auto"/>
                <w:right w:val="none" w:sz="0" w:space="0" w:color="auto"/>
              </w:divBdr>
            </w:div>
            <w:div w:id="610358003">
              <w:marLeft w:val="0"/>
              <w:marRight w:val="0"/>
              <w:marTop w:val="0"/>
              <w:marBottom w:val="0"/>
              <w:divBdr>
                <w:top w:val="none" w:sz="0" w:space="0" w:color="auto"/>
                <w:left w:val="none" w:sz="0" w:space="0" w:color="auto"/>
                <w:bottom w:val="none" w:sz="0" w:space="0" w:color="auto"/>
                <w:right w:val="none" w:sz="0" w:space="0" w:color="auto"/>
              </w:divBdr>
            </w:div>
            <w:div w:id="1481388488">
              <w:marLeft w:val="0"/>
              <w:marRight w:val="0"/>
              <w:marTop w:val="0"/>
              <w:marBottom w:val="0"/>
              <w:divBdr>
                <w:top w:val="none" w:sz="0" w:space="0" w:color="auto"/>
                <w:left w:val="none" w:sz="0" w:space="0" w:color="auto"/>
                <w:bottom w:val="none" w:sz="0" w:space="0" w:color="auto"/>
                <w:right w:val="none" w:sz="0" w:space="0" w:color="auto"/>
              </w:divBdr>
            </w:div>
            <w:div w:id="1585601002">
              <w:marLeft w:val="0"/>
              <w:marRight w:val="0"/>
              <w:marTop w:val="0"/>
              <w:marBottom w:val="0"/>
              <w:divBdr>
                <w:top w:val="none" w:sz="0" w:space="0" w:color="auto"/>
                <w:left w:val="none" w:sz="0" w:space="0" w:color="auto"/>
                <w:bottom w:val="none" w:sz="0" w:space="0" w:color="auto"/>
                <w:right w:val="none" w:sz="0" w:space="0" w:color="auto"/>
              </w:divBdr>
            </w:div>
            <w:div w:id="429476113">
              <w:marLeft w:val="0"/>
              <w:marRight w:val="0"/>
              <w:marTop w:val="0"/>
              <w:marBottom w:val="0"/>
              <w:divBdr>
                <w:top w:val="none" w:sz="0" w:space="0" w:color="auto"/>
                <w:left w:val="none" w:sz="0" w:space="0" w:color="auto"/>
                <w:bottom w:val="none" w:sz="0" w:space="0" w:color="auto"/>
                <w:right w:val="none" w:sz="0" w:space="0" w:color="auto"/>
              </w:divBdr>
            </w:div>
            <w:div w:id="955065642">
              <w:marLeft w:val="0"/>
              <w:marRight w:val="0"/>
              <w:marTop w:val="0"/>
              <w:marBottom w:val="0"/>
              <w:divBdr>
                <w:top w:val="none" w:sz="0" w:space="0" w:color="auto"/>
                <w:left w:val="none" w:sz="0" w:space="0" w:color="auto"/>
                <w:bottom w:val="none" w:sz="0" w:space="0" w:color="auto"/>
                <w:right w:val="none" w:sz="0" w:space="0" w:color="auto"/>
              </w:divBdr>
            </w:div>
            <w:div w:id="1115245845">
              <w:marLeft w:val="0"/>
              <w:marRight w:val="0"/>
              <w:marTop w:val="0"/>
              <w:marBottom w:val="0"/>
              <w:divBdr>
                <w:top w:val="none" w:sz="0" w:space="0" w:color="auto"/>
                <w:left w:val="none" w:sz="0" w:space="0" w:color="auto"/>
                <w:bottom w:val="none" w:sz="0" w:space="0" w:color="auto"/>
                <w:right w:val="none" w:sz="0" w:space="0" w:color="auto"/>
              </w:divBdr>
            </w:div>
            <w:div w:id="937909735">
              <w:marLeft w:val="0"/>
              <w:marRight w:val="0"/>
              <w:marTop w:val="0"/>
              <w:marBottom w:val="0"/>
              <w:divBdr>
                <w:top w:val="none" w:sz="0" w:space="0" w:color="auto"/>
                <w:left w:val="none" w:sz="0" w:space="0" w:color="auto"/>
                <w:bottom w:val="none" w:sz="0" w:space="0" w:color="auto"/>
                <w:right w:val="none" w:sz="0" w:space="0" w:color="auto"/>
              </w:divBdr>
            </w:div>
            <w:div w:id="470055096">
              <w:marLeft w:val="0"/>
              <w:marRight w:val="0"/>
              <w:marTop w:val="0"/>
              <w:marBottom w:val="0"/>
              <w:divBdr>
                <w:top w:val="none" w:sz="0" w:space="0" w:color="auto"/>
                <w:left w:val="none" w:sz="0" w:space="0" w:color="auto"/>
                <w:bottom w:val="none" w:sz="0" w:space="0" w:color="auto"/>
                <w:right w:val="none" w:sz="0" w:space="0" w:color="auto"/>
              </w:divBdr>
            </w:div>
            <w:div w:id="1147935346">
              <w:marLeft w:val="0"/>
              <w:marRight w:val="0"/>
              <w:marTop w:val="0"/>
              <w:marBottom w:val="0"/>
              <w:divBdr>
                <w:top w:val="none" w:sz="0" w:space="0" w:color="auto"/>
                <w:left w:val="none" w:sz="0" w:space="0" w:color="auto"/>
                <w:bottom w:val="none" w:sz="0" w:space="0" w:color="auto"/>
                <w:right w:val="none" w:sz="0" w:space="0" w:color="auto"/>
              </w:divBdr>
            </w:div>
            <w:div w:id="688720491">
              <w:marLeft w:val="0"/>
              <w:marRight w:val="0"/>
              <w:marTop w:val="0"/>
              <w:marBottom w:val="0"/>
              <w:divBdr>
                <w:top w:val="none" w:sz="0" w:space="0" w:color="auto"/>
                <w:left w:val="none" w:sz="0" w:space="0" w:color="auto"/>
                <w:bottom w:val="none" w:sz="0" w:space="0" w:color="auto"/>
                <w:right w:val="none" w:sz="0" w:space="0" w:color="auto"/>
              </w:divBdr>
            </w:div>
            <w:div w:id="623535655">
              <w:marLeft w:val="0"/>
              <w:marRight w:val="0"/>
              <w:marTop w:val="0"/>
              <w:marBottom w:val="0"/>
              <w:divBdr>
                <w:top w:val="none" w:sz="0" w:space="0" w:color="auto"/>
                <w:left w:val="none" w:sz="0" w:space="0" w:color="auto"/>
                <w:bottom w:val="none" w:sz="0" w:space="0" w:color="auto"/>
                <w:right w:val="none" w:sz="0" w:space="0" w:color="auto"/>
              </w:divBdr>
            </w:div>
            <w:div w:id="352996485">
              <w:marLeft w:val="0"/>
              <w:marRight w:val="0"/>
              <w:marTop w:val="0"/>
              <w:marBottom w:val="0"/>
              <w:divBdr>
                <w:top w:val="none" w:sz="0" w:space="0" w:color="auto"/>
                <w:left w:val="none" w:sz="0" w:space="0" w:color="auto"/>
                <w:bottom w:val="none" w:sz="0" w:space="0" w:color="auto"/>
                <w:right w:val="none" w:sz="0" w:space="0" w:color="auto"/>
              </w:divBdr>
            </w:div>
            <w:div w:id="807170204">
              <w:marLeft w:val="0"/>
              <w:marRight w:val="0"/>
              <w:marTop w:val="0"/>
              <w:marBottom w:val="0"/>
              <w:divBdr>
                <w:top w:val="none" w:sz="0" w:space="0" w:color="auto"/>
                <w:left w:val="none" w:sz="0" w:space="0" w:color="auto"/>
                <w:bottom w:val="none" w:sz="0" w:space="0" w:color="auto"/>
                <w:right w:val="none" w:sz="0" w:space="0" w:color="auto"/>
              </w:divBdr>
            </w:div>
            <w:div w:id="1176769228">
              <w:marLeft w:val="0"/>
              <w:marRight w:val="0"/>
              <w:marTop w:val="0"/>
              <w:marBottom w:val="0"/>
              <w:divBdr>
                <w:top w:val="none" w:sz="0" w:space="0" w:color="auto"/>
                <w:left w:val="none" w:sz="0" w:space="0" w:color="auto"/>
                <w:bottom w:val="none" w:sz="0" w:space="0" w:color="auto"/>
                <w:right w:val="none" w:sz="0" w:space="0" w:color="auto"/>
              </w:divBdr>
            </w:div>
            <w:div w:id="721055838">
              <w:marLeft w:val="0"/>
              <w:marRight w:val="0"/>
              <w:marTop w:val="0"/>
              <w:marBottom w:val="0"/>
              <w:divBdr>
                <w:top w:val="none" w:sz="0" w:space="0" w:color="auto"/>
                <w:left w:val="none" w:sz="0" w:space="0" w:color="auto"/>
                <w:bottom w:val="none" w:sz="0" w:space="0" w:color="auto"/>
                <w:right w:val="none" w:sz="0" w:space="0" w:color="auto"/>
              </w:divBdr>
            </w:div>
            <w:div w:id="20709584">
              <w:marLeft w:val="0"/>
              <w:marRight w:val="0"/>
              <w:marTop w:val="0"/>
              <w:marBottom w:val="0"/>
              <w:divBdr>
                <w:top w:val="none" w:sz="0" w:space="0" w:color="auto"/>
                <w:left w:val="none" w:sz="0" w:space="0" w:color="auto"/>
                <w:bottom w:val="none" w:sz="0" w:space="0" w:color="auto"/>
                <w:right w:val="none" w:sz="0" w:space="0" w:color="auto"/>
              </w:divBdr>
            </w:div>
            <w:div w:id="610009962">
              <w:marLeft w:val="0"/>
              <w:marRight w:val="0"/>
              <w:marTop w:val="0"/>
              <w:marBottom w:val="0"/>
              <w:divBdr>
                <w:top w:val="none" w:sz="0" w:space="0" w:color="auto"/>
                <w:left w:val="none" w:sz="0" w:space="0" w:color="auto"/>
                <w:bottom w:val="none" w:sz="0" w:space="0" w:color="auto"/>
                <w:right w:val="none" w:sz="0" w:space="0" w:color="auto"/>
              </w:divBdr>
            </w:div>
            <w:div w:id="1876774514">
              <w:marLeft w:val="0"/>
              <w:marRight w:val="0"/>
              <w:marTop w:val="0"/>
              <w:marBottom w:val="0"/>
              <w:divBdr>
                <w:top w:val="none" w:sz="0" w:space="0" w:color="auto"/>
                <w:left w:val="none" w:sz="0" w:space="0" w:color="auto"/>
                <w:bottom w:val="none" w:sz="0" w:space="0" w:color="auto"/>
                <w:right w:val="none" w:sz="0" w:space="0" w:color="auto"/>
              </w:divBdr>
            </w:div>
            <w:div w:id="398745573">
              <w:marLeft w:val="0"/>
              <w:marRight w:val="0"/>
              <w:marTop w:val="0"/>
              <w:marBottom w:val="0"/>
              <w:divBdr>
                <w:top w:val="none" w:sz="0" w:space="0" w:color="auto"/>
                <w:left w:val="none" w:sz="0" w:space="0" w:color="auto"/>
                <w:bottom w:val="none" w:sz="0" w:space="0" w:color="auto"/>
                <w:right w:val="none" w:sz="0" w:space="0" w:color="auto"/>
              </w:divBdr>
            </w:div>
            <w:div w:id="1995528931">
              <w:marLeft w:val="0"/>
              <w:marRight w:val="0"/>
              <w:marTop w:val="0"/>
              <w:marBottom w:val="0"/>
              <w:divBdr>
                <w:top w:val="none" w:sz="0" w:space="0" w:color="auto"/>
                <w:left w:val="none" w:sz="0" w:space="0" w:color="auto"/>
                <w:bottom w:val="none" w:sz="0" w:space="0" w:color="auto"/>
                <w:right w:val="none" w:sz="0" w:space="0" w:color="auto"/>
              </w:divBdr>
            </w:div>
            <w:div w:id="1273584722">
              <w:marLeft w:val="0"/>
              <w:marRight w:val="0"/>
              <w:marTop w:val="0"/>
              <w:marBottom w:val="0"/>
              <w:divBdr>
                <w:top w:val="none" w:sz="0" w:space="0" w:color="auto"/>
                <w:left w:val="none" w:sz="0" w:space="0" w:color="auto"/>
                <w:bottom w:val="none" w:sz="0" w:space="0" w:color="auto"/>
                <w:right w:val="none" w:sz="0" w:space="0" w:color="auto"/>
              </w:divBdr>
            </w:div>
            <w:div w:id="1583560201">
              <w:marLeft w:val="0"/>
              <w:marRight w:val="0"/>
              <w:marTop w:val="0"/>
              <w:marBottom w:val="0"/>
              <w:divBdr>
                <w:top w:val="none" w:sz="0" w:space="0" w:color="auto"/>
                <w:left w:val="none" w:sz="0" w:space="0" w:color="auto"/>
                <w:bottom w:val="none" w:sz="0" w:space="0" w:color="auto"/>
                <w:right w:val="none" w:sz="0" w:space="0" w:color="auto"/>
              </w:divBdr>
            </w:div>
            <w:div w:id="446044731">
              <w:marLeft w:val="0"/>
              <w:marRight w:val="0"/>
              <w:marTop w:val="0"/>
              <w:marBottom w:val="0"/>
              <w:divBdr>
                <w:top w:val="none" w:sz="0" w:space="0" w:color="auto"/>
                <w:left w:val="none" w:sz="0" w:space="0" w:color="auto"/>
                <w:bottom w:val="none" w:sz="0" w:space="0" w:color="auto"/>
                <w:right w:val="none" w:sz="0" w:space="0" w:color="auto"/>
              </w:divBdr>
            </w:div>
            <w:div w:id="1728262462">
              <w:marLeft w:val="0"/>
              <w:marRight w:val="0"/>
              <w:marTop w:val="0"/>
              <w:marBottom w:val="0"/>
              <w:divBdr>
                <w:top w:val="none" w:sz="0" w:space="0" w:color="auto"/>
                <w:left w:val="none" w:sz="0" w:space="0" w:color="auto"/>
                <w:bottom w:val="none" w:sz="0" w:space="0" w:color="auto"/>
                <w:right w:val="none" w:sz="0" w:space="0" w:color="auto"/>
              </w:divBdr>
            </w:div>
            <w:div w:id="603877795">
              <w:marLeft w:val="0"/>
              <w:marRight w:val="0"/>
              <w:marTop w:val="0"/>
              <w:marBottom w:val="0"/>
              <w:divBdr>
                <w:top w:val="none" w:sz="0" w:space="0" w:color="auto"/>
                <w:left w:val="none" w:sz="0" w:space="0" w:color="auto"/>
                <w:bottom w:val="none" w:sz="0" w:space="0" w:color="auto"/>
                <w:right w:val="none" w:sz="0" w:space="0" w:color="auto"/>
              </w:divBdr>
            </w:div>
            <w:div w:id="398283095">
              <w:marLeft w:val="0"/>
              <w:marRight w:val="0"/>
              <w:marTop w:val="0"/>
              <w:marBottom w:val="0"/>
              <w:divBdr>
                <w:top w:val="none" w:sz="0" w:space="0" w:color="auto"/>
                <w:left w:val="none" w:sz="0" w:space="0" w:color="auto"/>
                <w:bottom w:val="none" w:sz="0" w:space="0" w:color="auto"/>
                <w:right w:val="none" w:sz="0" w:space="0" w:color="auto"/>
              </w:divBdr>
            </w:div>
            <w:div w:id="566452427">
              <w:marLeft w:val="0"/>
              <w:marRight w:val="0"/>
              <w:marTop w:val="0"/>
              <w:marBottom w:val="0"/>
              <w:divBdr>
                <w:top w:val="none" w:sz="0" w:space="0" w:color="auto"/>
                <w:left w:val="none" w:sz="0" w:space="0" w:color="auto"/>
                <w:bottom w:val="none" w:sz="0" w:space="0" w:color="auto"/>
                <w:right w:val="none" w:sz="0" w:space="0" w:color="auto"/>
              </w:divBdr>
            </w:div>
            <w:div w:id="2042316114">
              <w:marLeft w:val="0"/>
              <w:marRight w:val="0"/>
              <w:marTop w:val="0"/>
              <w:marBottom w:val="0"/>
              <w:divBdr>
                <w:top w:val="none" w:sz="0" w:space="0" w:color="auto"/>
                <w:left w:val="none" w:sz="0" w:space="0" w:color="auto"/>
                <w:bottom w:val="none" w:sz="0" w:space="0" w:color="auto"/>
                <w:right w:val="none" w:sz="0" w:space="0" w:color="auto"/>
              </w:divBdr>
            </w:div>
            <w:div w:id="2111389251">
              <w:marLeft w:val="0"/>
              <w:marRight w:val="0"/>
              <w:marTop w:val="0"/>
              <w:marBottom w:val="0"/>
              <w:divBdr>
                <w:top w:val="none" w:sz="0" w:space="0" w:color="auto"/>
                <w:left w:val="none" w:sz="0" w:space="0" w:color="auto"/>
                <w:bottom w:val="none" w:sz="0" w:space="0" w:color="auto"/>
                <w:right w:val="none" w:sz="0" w:space="0" w:color="auto"/>
              </w:divBdr>
            </w:div>
            <w:div w:id="837959137">
              <w:marLeft w:val="0"/>
              <w:marRight w:val="0"/>
              <w:marTop w:val="0"/>
              <w:marBottom w:val="0"/>
              <w:divBdr>
                <w:top w:val="none" w:sz="0" w:space="0" w:color="auto"/>
                <w:left w:val="none" w:sz="0" w:space="0" w:color="auto"/>
                <w:bottom w:val="none" w:sz="0" w:space="0" w:color="auto"/>
                <w:right w:val="none" w:sz="0" w:space="0" w:color="auto"/>
              </w:divBdr>
            </w:div>
            <w:div w:id="1810826706">
              <w:marLeft w:val="0"/>
              <w:marRight w:val="0"/>
              <w:marTop w:val="0"/>
              <w:marBottom w:val="0"/>
              <w:divBdr>
                <w:top w:val="none" w:sz="0" w:space="0" w:color="auto"/>
                <w:left w:val="none" w:sz="0" w:space="0" w:color="auto"/>
                <w:bottom w:val="none" w:sz="0" w:space="0" w:color="auto"/>
                <w:right w:val="none" w:sz="0" w:space="0" w:color="auto"/>
              </w:divBdr>
            </w:div>
            <w:div w:id="1378243023">
              <w:marLeft w:val="0"/>
              <w:marRight w:val="0"/>
              <w:marTop w:val="0"/>
              <w:marBottom w:val="0"/>
              <w:divBdr>
                <w:top w:val="none" w:sz="0" w:space="0" w:color="auto"/>
                <w:left w:val="none" w:sz="0" w:space="0" w:color="auto"/>
                <w:bottom w:val="none" w:sz="0" w:space="0" w:color="auto"/>
                <w:right w:val="none" w:sz="0" w:space="0" w:color="auto"/>
              </w:divBdr>
            </w:div>
            <w:div w:id="493028650">
              <w:marLeft w:val="0"/>
              <w:marRight w:val="0"/>
              <w:marTop w:val="0"/>
              <w:marBottom w:val="0"/>
              <w:divBdr>
                <w:top w:val="none" w:sz="0" w:space="0" w:color="auto"/>
                <w:left w:val="none" w:sz="0" w:space="0" w:color="auto"/>
                <w:bottom w:val="none" w:sz="0" w:space="0" w:color="auto"/>
                <w:right w:val="none" w:sz="0" w:space="0" w:color="auto"/>
              </w:divBdr>
            </w:div>
            <w:div w:id="461118421">
              <w:marLeft w:val="0"/>
              <w:marRight w:val="0"/>
              <w:marTop w:val="0"/>
              <w:marBottom w:val="0"/>
              <w:divBdr>
                <w:top w:val="none" w:sz="0" w:space="0" w:color="auto"/>
                <w:left w:val="none" w:sz="0" w:space="0" w:color="auto"/>
                <w:bottom w:val="none" w:sz="0" w:space="0" w:color="auto"/>
                <w:right w:val="none" w:sz="0" w:space="0" w:color="auto"/>
              </w:divBdr>
            </w:div>
            <w:div w:id="1165979391">
              <w:marLeft w:val="0"/>
              <w:marRight w:val="0"/>
              <w:marTop w:val="0"/>
              <w:marBottom w:val="0"/>
              <w:divBdr>
                <w:top w:val="none" w:sz="0" w:space="0" w:color="auto"/>
                <w:left w:val="none" w:sz="0" w:space="0" w:color="auto"/>
                <w:bottom w:val="none" w:sz="0" w:space="0" w:color="auto"/>
                <w:right w:val="none" w:sz="0" w:space="0" w:color="auto"/>
              </w:divBdr>
            </w:div>
            <w:div w:id="1236088000">
              <w:marLeft w:val="0"/>
              <w:marRight w:val="0"/>
              <w:marTop w:val="0"/>
              <w:marBottom w:val="0"/>
              <w:divBdr>
                <w:top w:val="none" w:sz="0" w:space="0" w:color="auto"/>
                <w:left w:val="none" w:sz="0" w:space="0" w:color="auto"/>
                <w:bottom w:val="none" w:sz="0" w:space="0" w:color="auto"/>
                <w:right w:val="none" w:sz="0" w:space="0" w:color="auto"/>
              </w:divBdr>
            </w:div>
            <w:div w:id="1018198957">
              <w:marLeft w:val="0"/>
              <w:marRight w:val="0"/>
              <w:marTop w:val="0"/>
              <w:marBottom w:val="0"/>
              <w:divBdr>
                <w:top w:val="none" w:sz="0" w:space="0" w:color="auto"/>
                <w:left w:val="none" w:sz="0" w:space="0" w:color="auto"/>
                <w:bottom w:val="none" w:sz="0" w:space="0" w:color="auto"/>
                <w:right w:val="none" w:sz="0" w:space="0" w:color="auto"/>
              </w:divBdr>
            </w:div>
            <w:div w:id="1409882125">
              <w:marLeft w:val="0"/>
              <w:marRight w:val="0"/>
              <w:marTop w:val="0"/>
              <w:marBottom w:val="0"/>
              <w:divBdr>
                <w:top w:val="none" w:sz="0" w:space="0" w:color="auto"/>
                <w:left w:val="none" w:sz="0" w:space="0" w:color="auto"/>
                <w:bottom w:val="none" w:sz="0" w:space="0" w:color="auto"/>
                <w:right w:val="none" w:sz="0" w:space="0" w:color="auto"/>
              </w:divBdr>
            </w:div>
            <w:div w:id="759525315">
              <w:marLeft w:val="0"/>
              <w:marRight w:val="0"/>
              <w:marTop w:val="0"/>
              <w:marBottom w:val="0"/>
              <w:divBdr>
                <w:top w:val="none" w:sz="0" w:space="0" w:color="auto"/>
                <w:left w:val="none" w:sz="0" w:space="0" w:color="auto"/>
                <w:bottom w:val="none" w:sz="0" w:space="0" w:color="auto"/>
                <w:right w:val="none" w:sz="0" w:space="0" w:color="auto"/>
              </w:divBdr>
            </w:div>
            <w:div w:id="818380333">
              <w:marLeft w:val="0"/>
              <w:marRight w:val="0"/>
              <w:marTop w:val="0"/>
              <w:marBottom w:val="0"/>
              <w:divBdr>
                <w:top w:val="none" w:sz="0" w:space="0" w:color="auto"/>
                <w:left w:val="none" w:sz="0" w:space="0" w:color="auto"/>
                <w:bottom w:val="none" w:sz="0" w:space="0" w:color="auto"/>
                <w:right w:val="none" w:sz="0" w:space="0" w:color="auto"/>
              </w:divBdr>
            </w:div>
            <w:div w:id="859198900">
              <w:marLeft w:val="0"/>
              <w:marRight w:val="0"/>
              <w:marTop w:val="0"/>
              <w:marBottom w:val="0"/>
              <w:divBdr>
                <w:top w:val="none" w:sz="0" w:space="0" w:color="auto"/>
                <w:left w:val="none" w:sz="0" w:space="0" w:color="auto"/>
                <w:bottom w:val="none" w:sz="0" w:space="0" w:color="auto"/>
                <w:right w:val="none" w:sz="0" w:space="0" w:color="auto"/>
              </w:divBdr>
            </w:div>
            <w:div w:id="1795826779">
              <w:marLeft w:val="0"/>
              <w:marRight w:val="0"/>
              <w:marTop w:val="0"/>
              <w:marBottom w:val="0"/>
              <w:divBdr>
                <w:top w:val="none" w:sz="0" w:space="0" w:color="auto"/>
                <w:left w:val="none" w:sz="0" w:space="0" w:color="auto"/>
                <w:bottom w:val="none" w:sz="0" w:space="0" w:color="auto"/>
                <w:right w:val="none" w:sz="0" w:space="0" w:color="auto"/>
              </w:divBdr>
            </w:div>
            <w:div w:id="1469930857">
              <w:marLeft w:val="0"/>
              <w:marRight w:val="0"/>
              <w:marTop w:val="0"/>
              <w:marBottom w:val="0"/>
              <w:divBdr>
                <w:top w:val="none" w:sz="0" w:space="0" w:color="auto"/>
                <w:left w:val="none" w:sz="0" w:space="0" w:color="auto"/>
                <w:bottom w:val="none" w:sz="0" w:space="0" w:color="auto"/>
                <w:right w:val="none" w:sz="0" w:space="0" w:color="auto"/>
              </w:divBdr>
            </w:div>
            <w:div w:id="528027572">
              <w:marLeft w:val="0"/>
              <w:marRight w:val="0"/>
              <w:marTop w:val="0"/>
              <w:marBottom w:val="0"/>
              <w:divBdr>
                <w:top w:val="none" w:sz="0" w:space="0" w:color="auto"/>
                <w:left w:val="none" w:sz="0" w:space="0" w:color="auto"/>
                <w:bottom w:val="none" w:sz="0" w:space="0" w:color="auto"/>
                <w:right w:val="none" w:sz="0" w:space="0" w:color="auto"/>
              </w:divBdr>
            </w:div>
            <w:div w:id="2089419371">
              <w:marLeft w:val="0"/>
              <w:marRight w:val="0"/>
              <w:marTop w:val="0"/>
              <w:marBottom w:val="0"/>
              <w:divBdr>
                <w:top w:val="none" w:sz="0" w:space="0" w:color="auto"/>
                <w:left w:val="none" w:sz="0" w:space="0" w:color="auto"/>
                <w:bottom w:val="none" w:sz="0" w:space="0" w:color="auto"/>
                <w:right w:val="none" w:sz="0" w:space="0" w:color="auto"/>
              </w:divBdr>
            </w:div>
            <w:div w:id="984089168">
              <w:marLeft w:val="0"/>
              <w:marRight w:val="0"/>
              <w:marTop w:val="0"/>
              <w:marBottom w:val="0"/>
              <w:divBdr>
                <w:top w:val="none" w:sz="0" w:space="0" w:color="auto"/>
                <w:left w:val="none" w:sz="0" w:space="0" w:color="auto"/>
                <w:bottom w:val="none" w:sz="0" w:space="0" w:color="auto"/>
                <w:right w:val="none" w:sz="0" w:space="0" w:color="auto"/>
              </w:divBdr>
            </w:div>
            <w:div w:id="791095239">
              <w:marLeft w:val="0"/>
              <w:marRight w:val="0"/>
              <w:marTop w:val="0"/>
              <w:marBottom w:val="0"/>
              <w:divBdr>
                <w:top w:val="none" w:sz="0" w:space="0" w:color="auto"/>
                <w:left w:val="none" w:sz="0" w:space="0" w:color="auto"/>
                <w:bottom w:val="none" w:sz="0" w:space="0" w:color="auto"/>
                <w:right w:val="none" w:sz="0" w:space="0" w:color="auto"/>
              </w:divBdr>
            </w:div>
            <w:div w:id="496000129">
              <w:marLeft w:val="0"/>
              <w:marRight w:val="0"/>
              <w:marTop w:val="0"/>
              <w:marBottom w:val="0"/>
              <w:divBdr>
                <w:top w:val="none" w:sz="0" w:space="0" w:color="auto"/>
                <w:left w:val="none" w:sz="0" w:space="0" w:color="auto"/>
                <w:bottom w:val="none" w:sz="0" w:space="0" w:color="auto"/>
                <w:right w:val="none" w:sz="0" w:space="0" w:color="auto"/>
              </w:divBdr>
            </w:div>
            <w:div w:id="1417901775">
              <w:marLeft w:val="0"/>
              <w:marRight w:val="0"/>
              <w:marTop w:val="0"/>
              <w:marBottom w:val="0"/>
              <w:divBdr>
                <w:top w:val="none" w:sz="0" w:space="0" w:color="auto"/>
                <w:left w:val="none" w:sz="0" w:space="0" w:color="auto"/>
                <w:bottom w:val="none" w:sz="0" w:space="0" w:color="auto"/>
                <w:right w:val="none" w:sz="0" w:space="0" w:color="auto"/>
              </w:divBdr>
            </w:div>
            <w:div w:id="251818510">
              <w:marLeft w:val="0"/>
              <w:marRight w:val="0"/>
              <w:marTop w:val="0"/>
              <w:marBottom w:val="0"/>
              <w:divBdr>
                <w:top w:val="none" w:sz="0" w:space="0" w:color="auto"/>
                <w:left w:val="none" w:sz="0" w:space="0" w:color="auto"/>
                <w:bottom w:val="none" w:sz="0" w:space="0" w:color="auto"/>
                <w:right w:val="none" w:sz="0" w:space="0" w:color="auto"/>
              </w:divBdr>
            </w:div>
            <w:div w:id="696079422">
              <w:marLeft w:val="0"/>
              <w:marRight w:val="0"/>
              <w:marTop w:val="0"/>
              <w:marBottom w:val="0"/>
              <w:divBdr>
                <w:top w:val="none" w:sz="0" w:space="0" w:color="auto"/>
                <w:left w:val="none" w:sz="0" w:space="0" w:color="auto"/>
                <w:bottom w:val="none" w:sz="0" w:space="0" w:color="auto"/>
                <w:right w:val="none" w:sz="0" w:space="0" w:color="auto"/>
              </w:divBdr>
            </w:div>
            <w:div w:id="1855220691">
              <w:marLeft w:val="0"/>
              <w:marRight w:val="0"/>
              <w:marTop w:val="0"/>
              <w:marBottom w:val="0"/>
              <w:divBdr>
                <w:top w:val="none" w:sz="0" w:space="0" w:color="auto"/>
                <w:left w:val="none" w:sz="0" w:space="0" w:color="auto"/>
                <w:bottom w:val="none" w:sz="0" w:space="0" w:color="auto"/>
                <w:right w:val="none" w:sz="0" w:space="0" w:color="auto"/>
              </w:divBdr>
            </w:div>
            <w:div w:id="873227989">
              <w:marLeft w:val="0"/>
              <w:marRight w:val="0"/>
              <w:marTop w:val="0"/>
              <w:marBottom w:val="0"/>
              <w:divBdr>
                <w:top w:val="none" w:sz="0" w:space="0" w:color="auto"/>
                <w:left w:val="none" w:sz="0" w:space="0" w:color="auto"/>
                <w:bottom w:val="none" w:sz="0" w:space="0" w:color="auto"/>
                <w:right w:val="none" w:sz="0" w:space="0" w:color="auto"/>
              </w:divBdr>
            </w:div>
            <w:div w:id="447092581">
              <w:marLeft w:val="0"/>
              <w:marRight w:val="0"/>
              <w:marTop w:val="0"/>
              <w:marBottom w:val="0"/>
              <w:divBdr>
                <w:top w:val="none" w:sz="0" w:space="0" w:color="auto"/>
                <w:left w:val="none" w:sz="0" w:space="0" w:color="auto"/>
                <w:bottom w:val="none" w:sz="0" w:space="0" w:color="auto"/>
                <w:right w:val="none" w:sz="0" w:space="0" w:color="auto"/>
              </w:divBdr>
            </w:div>
            <w:div w:id="294068443">
              <w:marLeft w:val="0"/>
              <w:marRight w:val="0"/>
              <w:marTop w:val="0"/>
              <w:marBottom w:val="0"/>
              <w:divBdr>
                <w:top w:val="none" w:sz="0" w:space="0" w:color="auto"/>
                <w:left w:val="none" w:sz="0" w:space="0" w:color="auto"/>
                <w:bottom w:val="none" w:sz="0" w:space="0" w:color="auto"/>
                <w:right w:val="none" w:sz="0" w:space="0" w:color="auto"/>
              </w:divBdr>
            </w:div>
            <w:div w:id="90705521">
              <w:marLeft w:val="0"/>
              <w:marRight w:val="0"/>
              <w:marTop w:val="0"/>
              <w:marBottom w:val="0"/>
              <w:divBdr>
                <w:top w:val="none" w:sz="0" w:space="0" w:color="auto"/>
                <w:left w:val="none" w:sz="0" w:space="0" w:color="auto"/>
                <w:bottom w:val="none" w:sz="0" w:space="0" w:color="auto"/>
                <w:right w:val="none" w:sz="0" w:space="0" w:color="auto"/>
              </w:divBdr>
            </w:div>
            <w:div w:id="2142838731">
              <w:marLeft w:val="0"/>
              <w:marRight w:val="0"/>
              <w:marTop w:val="0"/>
              <w:marBottom w:val="0"/>
              <w:divBdr>
                <w:top w:val="none" w:sz="0" w:space="0" w:color="auto"/>
                <w:left w:val="none" w:sz="0" w:space="0" w:color="auto"/>
                <w:bottom w:val="none" w:sz="0" w:space="0" w:color="auto"/>
                <w:right w:val="none" w:sz="0" w:space="0" w:color="auto"/>
              </w:divBdr>
            </w:div>
            <w:div w:id="1038162023">
              <w:marLeft w:val="0"/>
              <w:marRight w:val="0"/>
              <w:marTop w:val="0"/>
              <w:marBottom w:val="0"/>
              <w:divBdr>
                <w:top w:val="none" w:sz="0" w:space="0" w:color="auto"/>
                <w:left w:val="none" w:sz="0" w:space="0" w:color="auto"/>
                <w:bottom w:val="none" w:sz="0" w:space="0" w:color="auto"/>
                <w:right w:val="none" w:sz="0" w:space="0" w:color="auto"/>
              </w:divBdr>
            </w:div>
            <w:div w:id="1171290872">
              <w:marLeft w:val="0"/>
              <w:marRight w:val="0"/>
              <w:marTop w:val="0"/>
              <w:marBottom w:val="0"/>
              <w:divBdr>
                <w:top w:val="none" w:sz="0" w:space="0" w:color="auto"/>
                <w:left w:val="none" w:sz="0" w:space="0" w:color="auto"/>
                <w:bottom w:val="none" w:sz="0" w:space="0" w:color="auto"/>
                <w:right w:val="none" w:sz="0" w:space="0" w:color="auto"/>
              </w:divBdr>
            </w:div>
            <w:div w:id="433478164">
              <w:marLeft w:val="0"/>
              <w:marRight w:val="0"/>
              <w:marTop w:val="0"/>
              <w:marBottom w:val="0"/>
              <w:divBdr>
                <w:top w:val="none" w:sz="0" w:space="0" w:color="auto"/>
                <w:left w:val="none" w:sz="0" w:space="0" w:color="auto"/>
                <w:bottom w:val="none" w:sz="0" w:space="0" w:color="auto"/>
                <w:right w:val="none" w:sz="0" w:space="0" w:color="auto"/>
              </w:divBdr>
            </w:div>
            <w:div w:id="1640569084">
              <w:marLeft w:val="0"/>
              <w:marRight w:val="0"/>
              <w:marTop w:val="0"/>
              <w:marBottom w:val="0"/>
              <w:divBdr>
                <w:top w:val="none" w:sz="0" w:space="0" w:color="auto"/>
                <w:left w:val="none" w:sz="0" w:space="0" w:color="auto"/>
                <w:bottom w:val="none" w:sz="0" w:space="0" w:color="auto"/>
                <w:right w:val="none" w:sz="0" w:space="0" w:color="auto"/>
              </w:divBdr>
            </w:div>
            <w:div w:id="2135168985">
              <w:marLeft w:val="0"/>
              <w:marRight w:val="0"/>
              <w:marTop w:val="0"/>
              <w:marBottom w:val="0"/>
              <w:divBdr>
                <w:top w:val="none" w:sz="0" w:space="0" w:color="auto"/>
                <w:left w:val="none" w:sz="0" w:space="0" w:color="auto"/>
                <w:bottom w:val="none" w:sz="0" w:space="0" w:color="auto"/>
                <w:right w:val="none" w:sz="0" w:space="0" w:color="auto"/>
              </w:divBdr>
            </w:div>
            <w:div w:id="1584728490">
              <w:marLeft w:val="0"/>
              <w:marRight w:val="0"/>
              <w:marTop w:val="0"/>
              <w:marBottom w:val="0"/>
              <w:divBdr>
                <w:top w:val="none" w:sz="0" w:space="0" w:color="auto"/>
                <w:left w:val="none" w:sz="0" w:space="0" w:color="auto"/>
                <w:bottom w:val="none" w:sz="0" w:space="0" w:color="auto"/>
                <w:right w:val="none" w:sz="0" w:space="0" w:color="auto"/>
              </w:divBdr>
            </w:div>
            <w:div w:id="1214847849">
              <w:marLeft w:val="0"/>
              <w:marRight w:val="0"/>
              <w:marTop w:val="0"/>
              <w:marBottom w:val="0"/>
              <w:divBdr>
                <w:top w:val="none" w:sz="0" w:space="0" w:color="auto"/>
                <w:left w:val="none" w:sz="0" w:space="0" w:color="auto"/>
                <w:bottom w:val="none" w:sz="0" w:space="0" w:color="auto"/>
                <w:right w:val="none" w:sz="0" w:space="0" w:color="auto"/>
              </w:divBdr>
            </w:div>
            <w:div w:id="271790258">
              <w:marLeft w:val="0"/>
              <w:marRight w:val="0"/>
              <w:marTop w:val="0"/>
              <w:marBottom w:val="0"/>
              <w:divBdr>
                <w:top w:val="none" w:sz="0" w:space="0" w:color="auto"/>
                <w:left w:val="none" w:sz="0" w:space="0" w:color="auto"/>
                <w:bottom w:val="none" w:sz="0" w:space="0" w:color="auto"/>
                <w:right w:val="none" w:sz="0" w:space="0" w:color="auto"/>
              </w:divBdr>
            </w:div>
            <w:div w:id="582447763">
              <w:marLeft w:val="0"/>
              <w:marRight w:val="0"/>
              <w:marTop w:val="0"/>
              <w:marBottom w:val="0"/>
              <w:divBdr>
                <w:top w:val="none" w:sz="0" w:space="0" w:color="auto"/>
                <w:left w:val="none" w:sz="0" w:space="0" w:color="auto"/>
                <w:bottom w:val="none" w:sz="0" w:space="0" w:color="auto"/>
                <w:right w:val="none" w:sz="0" w:space="0" w:color="auto"/>
              </w:divBdr>
            </w:div>
            <w:div w:id="721749787">
              <w:marLeft w:val="0"/>
              <w:marRight w:val="0"/>
              <w:marTop w:val="0"/>
              <w:marBottom w:val="0"/>
              <w:divBdr>
                <w:top w:val="none" w:sz="0" w:space="0" w:color="auto"/>
                <w:left w:val="none" w:sz="0" w:space="0" w:color="auto"/>
                <w:bottom w:val="none" w:sz="0" w:space="0" w:color="auto"/>
                <w:right w:val="none" w:sz="0" w:space="0" w:color="auto"/>
              </w:divBdr>
            </w:div>
            <w:div w:id="742679356">
              <w:marLeft w:val="0"/>
              <w:marRight w:val="0"/>
              <w:marTop w:val="0"/>
              <w:marBottom w:val="0"/>
              <w:divBdr>
                <w:top w:val="none" w:sz="0" w:space="0" w:color="auto"/>
                <w:left w:val="none" w:sz="0" w:space="0" w:color="auto"/>
                <w:bottom w:val="none" w:sz="0" w:space="0" w:color="auto"/>
                <w:right w:val="none" w:sz="0" w:space="0" w:color="auto"/>
              </w:divBdr>
            </w:div>
            <w:div w:id="186601604">
              <w:marLeft w:val="0"/>
              <w:marRight w:val="0"/>
              <w:marTop w:val="0"/>
              <w:marBottom w:val="0"/>
              <w:divBdr>
                <w:top w:val="none" w:sz="0" w:space="0" w:color="auto"/>
                <w:left w:val="none" w:sz="0" w:space="0" w:color="auto"/>
                <w:bottom w:val="none" w:sz="0" w:space="0" w:color="auto"/>
                <w:right w:val="none" w:sz="0" w:space="0" w:color="auto"/>
              </w:divBdr>
            </w:div>
            <w:div w:id="1876769578">
              <w:marLeft w:val="0"/>
              <w:marRight w:val="0"/>
              <w:marTop w:val="0"/>
              <w:marBottom w:val="0"/>
              <w:divBdr>
                <w:top w:val="none" w:sz="0" w:space="0" w:color="auto"/>
                <w:left w:val="none" w:sz="0" w:space="0" w:color="auto"/>
                <w:bottom w:val="none" w:sz="0" w:space="0" w:color="auto"/>
                <w:right w:val="none" w:sz="0" w:space="0" w:color="auto"/>
              </w:divBdr>
            </w:div>
            <w:div w:id="1161770011">
              <w:marLeft w:val="0"/>
              <w:marRight w:val="0"/>
              <w:marTop w:val="0"/>
              <w:marBottom w:val="0"/>
              <w:divBdr>
                <w:top w:val="none" w:sz="0" w:space="0" w:color="auto"/>
                <w:left w:val="none" w:sz="0" w:space="0" w:color="auto"/>
                <w:bottom w:val="none" w:sz="0" w:space="0" w:color="auto"/>
                <w:right w:val="none" w:sz="0" w:space="0" w:color="auto"/>
              </w:divBdr>
            </w:div>
            <w:div w:id="94177776">
              <w:marLeft w:val="0"/>
              <w:marRight w:val="0"/>
              <w:marTop w:val="0"/>
              <w:marBottom w:val="0"/>
              <w:divBdr>
                <w:top w:val="none" w:sz="0" w:space="0" w:color="auto"/>
                <w:left w:val="none" w:sz="0" w:space="0" w:color="auto"/>
                <w:bottom w:val="none" w:sz="0" w:space="0" w:color="auto"/>
                <w:right w:val="none" w:sz="0" w:space="0" w:color="auto"/>
              </w:divBdr>
            </w:div>
            <w:div w:id="1043020464">
              <w:marLeft w:val="0"/>
              <w:marRight w:val="0"/>
              <w:marTop w:val="0"/>
              <w:marBottom w:val="0"/>
              <w:divBdr>
                <w:top w:val="none" w:sz="0" w:space="0" w:color="auto"/>
                <w:left w:val="none" w:sz="0" w:space="0" w:color="auto"/>
                <w:bottom w:val="none" w:sz="0" w:space="0" w:color="auto"/>
                <w:right w:val="none" w:sz="0" w:space="0" w:color="auto"/>
              </w:divBdr>
            </w:div>
            <w:div w:id="57359795">
              <w:marLeft w:val="0"/>
              <w:marRight w:val="0"/>
              <w:marTop w:val="0"/>
              <w:marBottom w:val="0"/>
              <w:divBdr>
                <w:top w:val="none" w:sz="0" w:space="0" w:color="auto"/>
                <w:left w:val="none" w:sz="0" w:space="0" w:color="auto"/>
                <w:bottom w:val="none" w:sz="0" w:space="0" w:color="auto"/>
                <w:right w:val="none" w:sz="0" w:space="0" w:color="auto"/>
              </w:divBdr>
            </w:div>
            <w:div w:id="661618230">
              <w:marLeft w:val="0"/>
              <w:marRight w:val="0"/>
              <w:marTop w:val="0"/>
              <w:marBottom w:val="0"/>
              <w:divBdr>
                <w:top w:val="none" w:sz="0" w:space="0" w:color="auto"/>
                <w:left w:val="none" w:sz="0" w:space="0" w:color="auto"/>
                <w:bottom w:val="none" w:sz="0" w:space="0" w:color="auto"/>
                <w:right w:val="none" w:sz="0" w:space="0" w:color="auto"/>
              </w:divBdr>
            </w:div>
            <w:div w:id="448471553">
              <w:marLeft w:val="0"/>
              <w:marRight w:val="0"/>
              <w:marTop w:val="0"/>
              <w:marBottom w:val="0"/>
              <w:divBdr>
                <w:top w:val="none" w:sz="0" w:space="0" w:color="auto"/>
                <w:left w:val="none" w:sz="0" w:space="0" w:color="auto"/>
                <w:bottom w:val="none" w:sz="0" w:space="0" w:color="auto"/>
                <w:right w:val="none" w:sz="0" w:space="0" w:color="auto"/>
              </w:divBdr>
            </w:div>
            <w:div w:id="465272627">
              <w:marLeft w:val="0"/>
              <w:marRight w:val="0"/>
              <w:marTop w:val="0"/>
              <w:marBottom w:val="0"/>
              <w:divBdr>
                <w:top w:val="none" w:sz="0" w:space="0" w:color="auto"/>
                <w:left w:val="none" w:sz="0" w:space="0" w:color="auto"/>
                <w:bottom w:val="none" w:sz="0" w:space="0" w:color="auto"/>
                <w:right w:val="none" w:sz="0" w:space="0" w:color="auto"/>
              </w:divBdr>
            </w:div>
            <w:div w:id="1652363686">
              <w:marLeft w:val="0"/>
              <w:marRight w:val="0"/>
              <w:marTop w:val="0"/>
              <w:marBottom w:val="0"/>
              <w:divBdr>
                <w:top w:val="none" w:sz="0" w:space="0" w:color="auto"/>
                <w:left w:val="none" w:sz="0" w:space="0" w:color="auto"/>
                <w:bottom w:val="none" w:sz="0" w:space="0" w:color="auto"/>
                <w:right w:val="none" w:sz="0" w:space="0" w:color="auto"/>
              </w:divBdr>
            </w:div>
            <w:div w:id="318702265">
              <w:marLeft w:val="0"/>
              <w:marRight w:val="0"/>
              <w:marTop w:val="0"/>
              <w:marBottom w:val="0"/>
              <w:divBdr>
                <w:top w:val="none" w:sz="0" w:space="0" w:color="auto"/>
                <w:left w:val="none" w:sz="0" w:space="0" w:color="auto"/>
                <w:bottom w:val="none" w:sz="0" w:space="0" w:color="auto"/>
                <w:right w:val="none" w:sz="0" w:space="0" w:color="auto"/>
              </w:divBdr>
            </w:div>
            <w:div w:id="61606525">
              <w:marLeft w:val="0"/>
              <w:marRight w:val="0"/>
              <w:marTop w:val="0"/>
              <w:marBottom w:val="0"/>
              <w:divBdr>
                <w:top w:val="none" w:sz="0" w:space="0" w:color="auto"/>
                <w:left w:val="none" w:sz="0" w:space="0" w:color="auto"/>
                <w:bottom w:val="none" w:sz="0" w:space="0" w:color="auto"/>
                <w:right w:val="none" w:sz="0" w:space="0" w:color="auto"/>
              </w:divBdr>
            </w:div>
            <w:div w:id="1459453390">
              <w:marLeft w:val="0"/>
              <w:marRight w:val="0"/>
              <w:marTop w:val="0"/>
              <w:marBottom w:val="0"/>
              <w:divBdr>
                <w:top w:val="none" w:sz="0" w:space="0" w:color="auto"/>
                <w:left w:val="none" w:sz="0" w:space="0" w:color="auto"/>
                <w:bottom w:val="none" w:sz="0" w:space="0" w:color="auto"/>
                <w:right w:val="none" w:sz="0" w:space="0" w:color="auto"/>
              </w:divBdr>
            </w:div>
            <w:div w:id="97138012">
              <w:marLeft w:val="0"/>
              <w:marRight w:val="0"/>
              <w:marTop w:val="0"/>
              <w:marBottom w:val="0"/>
              <w:divBdr>
                <w:top w:val="none" w:sz="0" w:space="0" w:color="auto"/>
                <w:left w:val="none" w:sz="0" w:space="0" w:color="auto"/>
                <w:bottom w:val="none" w:sz="0" w:space="0" w:color="auto"/>
                <w:right w:val="none" w:sz="0" w:space="0" w:color="auto"/>
              </w:divBdr>
            </w:div>
            <w:div w:id="495918895">
              <w:marLeft w:val="0"/>
              <w:marRight w:val="0"/>
              <w:marTop w:val="0"/>
              <w:marBottom w:val="0"/>
              <w:divBdr>
                <w:top w:val="none" w:sz="0" w:space="0" w:color="auto"/>
                <w:left w:val="none" w:sz="0" w:space="0" w:color="auto"/>
                <w:bottom w:val="none" w:sz="0" w:space="0" w:color="auto"/>
                <w:right w:val="none" w:sz="0" w:space="0" w:color="auto"/>
              </w:divBdr>
            </w:div>
            <w:div w:id="1449156920">
              <w:marLeft w:val="0"/>
              <w:marRight w:val="0"/>
              <w:marTop w:val="0"/>
              <w:marBottom w:val="0"/>
              <w:divBdr>
                <w:top w:val="none" w:sz="0" w:space="0" w:color="auto"/>
                <w:left w:val="none" w:sz="0" w:space="0" w:color="auto"/>
                <w:bottom w:val="none" w:sz="0" w:space="0" w:color="auto"/>
                <w:right w:val="none" w:sz="0" w:space="0" w:color="auto"/>
              </w:divBdr>
            </w:div>
            <w:div w:id="1069573563">
              <w:marLeft w:val="0"/>
              <w:marRight w:val="0"/>
              <w:marTop w:val="0"/>
              <w:marBottom w:val="0"/>
              <w:divBdr>
                <w:top w:val="none" w:sz="0" w:space="0" w:color="auto"/>
                <w:left w:val="none" w:sz="0" w:space="0" w:color="auto"/>
                <w:bottom w:val="none" w:sz="0" w:space="0" w:color="auto"/>
                <w:right w:val="none" w:sz="0" w:space="0" w:color="auto"/>
              </w:divBdr>
            </w:div>
            <w:div w:id="1749569117">
              <w:marLeft w:val="0"/>
              <w:marRight w:val="0"/>
              <w:marTop w:val="0"/>
              <w:marBottom w:val="0"/>
              <w:divBdr>
                <w:top w:val="none" w:sz="0" w:space="0" w:color="auto"/>
                <w:left w:val="none" w:sz="0" w:space="0" w:color="auto"/>
                <w:bottom w:val="none" w:sz="0" w:space="0" w:color="auto"/>
                <w:right w:val="none" w:sz="0" w:space="0" w:color="auto"/>
              </w:divBdr>
            </w:div>
            <w:div w:id="1634171605">
              <w:marLeft w:val="0"/>
              <w:marRight w:val="0"/>
              <w:marTop w:val="0"/>
              <w:marBottom w:val="0"/>
              <w:divBdr>
                <w:top w:val="none" w:sz="0" w:space="0" w:color="auto"/>
                <w:left w:val="none" w:sz="0" w:space="0" w:color="auto"/>
                <w:bottom w:val="none" w:sz="0" w:space="0" w:color="auto"/>
                <w:right w:val="none" w:sz="0" w:space="0" w:color="auto"/>
              </w:divBdr>
            </w:div>
            <w:div w:id="1906792835">
              <w:marLeft w:val="0"/>
              <w:marRight w:val="0"/>
              <w:marTop w:val="0"/>
              <w:marBottom w:val="0"/>
              <w:divBdr>
                <w:top w:val="none" w:sz="0" w:space="0" w:color="auto"/>
                <w:left w:val="none" w:sz="0" w:space="0" w:color="auto"/>
                <w:bottom w:val="none" w:sz="0" w:space="0" w:color="auto"/>
                <w:right w:val="none" w:sz="0" w:space="0" w:color="auto"/>
              </w:divBdr>
            </w:div>
            <w:div w:id="495993804">
              <w:marLeft w:val="0"/>
              <w:marRight w:val="0"/>
              <w:marTop w:val="0"/>
              <w:marBottom w:val="0"/>
              <w:divBdr>
                <w:top w:val="none" w:sz="0" w:space="0" w:color="auto"/>
                <w:left w:val="none" w:sz="0" w:space="0" w:color="auto"/>
                <w:bottom w:val="none" w:sz="0" w:space="0" w:color="auto"/>
                <w:right w:val="none" w:sz="0" w:space="0" w:color="auto"/>
              </w:divBdr>
            </w:div>
            <w:div w:id="301930174">
              <w:marLeft w:val="0"/>
              <w:marRight w:val="0"/>
              <w:marTop w:val="0"/>
              <w:marBottom w:val="0"/>
              <w:divBdr>
                <w:top w:val="none" w:sz="0" w:space="0" w:color="auto"/>
                <w:left w:val="none" w:sz="0" w:space="0" w:color="auto"/>
                <w:bottom w:val="none" w:sz="0" w:space="0" w:color="auto"/>
                <w:right w:val="none" w:sz="0" w:space="0" w:color="auto"/>
              </w:divBdr>
            </w:div>
            <w:div w:id="177891772">
              <w:marLeft w:val="0"/>
              <w:marRight w:val="0"/>
              <w:marTop w:val="0"/>
              <w:marBottom w:val="0"/>
              <w:divBdr>
                <w:top w:val="none" w:sz="0" w:space="0" w:color="auto"/>
                <w:left w:val="none" w:sz="0" w:space="0" w:color="auto"/>
                <w:bottom w:val="none" w:sz="0" w:space="0" w:color="auto"/>
                <w:right w:val="none" w:sz="0" w:space="0" w:color="auto"/>
              </w:divBdr>
            </w:div>
            <w:div w:id="1707636419">
              <w:marLeft w:val="0"/>
              <w:marRight w:val="0"/>
              <w:marTop w:val="0"/>
              <w:marBottom w:val="0"/>
              <w:divBdr>
                <w:top w:val="none" w:sz="0" w:space="0" w:color="auto"/>
                <w:left w:val="none" w:sz="0" w:space="0" w:color="auto"/>
                <w:bottom w:val="none" w:sz="0" w:space="0" w:color="auto"/>
                <w:right w:val="none" w:sz="0" w:space="0" w:color="auto"/>
              </w:divBdr>
            </w:div>
            <w:div w:id="842815655">
              <w:marLeft w:val="0"/>
              <w:marRight w:val="0"/>
              <w:marTop w:val="0"/>
              <w:marBottom w:val="0"/>
              <w:divBdr>
                <w:top w:val="none" w:sz="0" w:space="0" w:color="auto"/>
                <w:left w:val="none" w:sz="0" w:space="0" w:color="auto"/>
                <w:bottom w:val="none" w:sz="0" w:space="0" w:color="auto"/>
                <w:right w:val="none" w:sz="0" w:space="0" w:color="auto"/>
              </w:divBdr>
            </w:div>
            <w:div w:id="267087262">
              <w:marLeft w:val="0"/>
              <w:marRight w:val="0"/>
              <w:marTop w:val="0"/>
              <w:marBottom w:val="0"/>
              <w:divBdr>
                <w:top w:val="none" w:sz="0" w:space="0" w:color="auto"/>
                <w:left w:val="none" w:sz="0" w:space="0" w:color="auto"/>
                <w:bottom w:val="none" w:sz="0" w:space="0" w:color="auto"/>
                <w:right w:val="none" w:sz="0" w:space="0" w:color="auto"/>
              </w:divBdr>
            </w:div>
            <w:div w:id="1925531565">
              <w:marLeft w:val="0"/>
              <w:marRight w:val="0"/>
              <w:marTop w:val="0"/>
              <w:marBottom w:val="0"/>
              <w:divBdr>
                <w:top w:val="none" w:sz="0" w:space="0" w:color="auto"/>
                <w:left w:val="none" w:sz="0" w:space="0" w:color="auto"/>
                <w:bottom w:val="none" w:sz="0" w:space="0" w:color="auto"/>
                <w:right w:val="none" w:sz="0" w:space="0" w:color="auto"/>
              </w:divBdr>
            </w:div>
            <w:div w:id="1183281076">
              <w:marLeft w:val="0"/>
              <w:marRight w:val="0"/>
              <w:marTop w:val="0"/>
              <w:marBottom w:val="0"/>
              <w:divBdr>
                <w:top w:val="none" w:sz="0" w:space="0" w:color="auto"/>
                <w:left w:val="none" w:sz="0" w:space="0" w:color="auto"/>
                <w:bottom w:val="none" w:sz="0" w:space="0" w:color="auto"/>
                <w:right w:val="none" w:sz="0" w:space="0" w:color="auto"/>
              </w:divBdr>
            </w:div>
            <w:div w:id="1978678383">
              <w:marLeft w:val="0"/>
              <w:marRight w:val="0"/>
              <w:marTop w:val="0"/>
              <w:marBottom w:val="0"/>
              <w:divBdr>
                <w:top w:val="none" w:sz="0" w:space="0" w:color="auto"/>
                <w:left w:val="none" w:sz="0" w:space="0" w:color="auto"/>
                <w:bottom w:val="none" w:sz="0" w:space="0" w:color="auto"/>
                <w:right w:val="none" w:sz="0" w:space="0" w:color="auto"/>
              </w:divBdr>
            </w:div>
            <w:div w:id="55052124">
              <w:marLeft w:val="0"/>
              <w:marRight w:val="0"/>
              <w:marTop w:val="0"/>
              <w:marBottom w:val="0"/>
              <w:divBdr>
                <w:top w:val="none" w:sz="0" w:space="0" w:color="auto"/>
                <w:left w:val="none" w:sz="0" w:space="0" w:color="auto"/>
                <w:bottom w:val="none" w:sz="0" w:space="0" w:color="auto"/>
                <w:right w:val="none" w:sz="0" w:space="0" w:color="auto"/>
              </w:divBdr>
            </w:div>
            <w:div w:id="1814709658">
              <w:marLeft w:val="0"/>
              <w:marRight w:val="0"/>
              <w:marTop w:val="0"/>
              <w:marBottom w:val="0"/>
              <w:divBdr>
                <w:top w:val="none" w:sz="0" w:space="0" w:color="auto"/>
                <w:left w:val="none" w:sz="0" w:space="0" w:color="auto"/>
                <w:bottom w:val="none" w:sz="0" w:space="0" w:color="auto"/>
                <w:right w:val="none" w:sz="0" w:space="0" w:color="auto"/>
              </w:divBdr>
            </w:div>
            <w:div w:id="1094786833">
              <w:marLeft w:val="0"/>
              <w:marRight w:val="0"/>
              <w:marTop w:val="0"/>
              <w:marBottom w:val="0"/>
              <w:divBdr>
                <w:top w:val="none" w:sz="0" w:space="0" w:color="auto"/>
                <w:left w:val="none" w:sz="0" w:space="0" w:color="auto"/>
                <w:bottom w:val="none" w:sz="0" w:space="0" w:color="auto"/>
                <w:right w:val="none" w:sz="0" w:space="0" w:color="auto"/>
              </w:divBdr>
            </w:div>
            <w:div w:id="1929921938">
              <w:marLeft w:val="0"/>
              <w:marRight w:val="0"/>
              <w:marTop w:val="0"/>
              <w:marBottom w:val="0"/>
              <w:divBdr>
                <w:top w:val="none" w:sz="0" w:space="0" w:color="auto"/>
                <w:left w:val="none" w:sz="0" w:space="0" w:color="auto"/>
                <w:bottom w:val="none" w:sz="0" w:space="0" w:color="auto"/>
                <w:right w:val="none" w:sz="0" w:space="0" w:color="auto"/>
              </w:divBdr>
            </w:div>
            <w:div w:id="240406049">
              <w:marLeft w:val="0"/>
              <w:marRight w:val="0"/>
              <w:marTop w:val="0"/>
              <w:marBottom w:val="0"/>
              <w:divBdr>
                <w:top w:val="none" w:sz="0" w:space="0" w:color="auto"/>
                <w:left w:val="none" w:sz="0" w:space="0" w:color="auto"/>
                <w:bottom w:val="none" w:sz="0" w:space="0" w:color="auto"/>
                <w:right w:val="none" w:sz="0" w:space="0" w:color="auto"/>
              </w:divBdr>
            </w:div>
            <w:div w:id="1453750173">
              <w:marLeft w:val="0"/>
              <w:marRight w:val="0"/>
              <w:marTop w:val="0"/>
              <w:marBottom w:val="0"/>
              <w:divBdr>
                <w:top w:val="none" w:sz="0" w:space="0" w:color="auto"/>
                <w:left w:val="none" w:sz="0" w:space="0" w:color="auto"/>
                <w:bottom w:val="none" w:sz="0" w:space="0" w:color="auto"/>
                <w:right w:val="none" w:sz="0" w:space="0" w:color="auto"/>
              </w:divBdr>
            </w:div>
            <w:div w:id="5602779">
              <w:marLeft w:val="0"/>
              <w:marRight w:val="0"/>
              <w:marTop w:val="0"/>
              <w:marBottom w:val="0"/>
              <w:divBdr>
                <w:top w:val="none" w:sz="0" w:space="0" w:color="auto"/>
                <w:left w:val="none" w:sz="0" w:space="0" w:color="auto"/>
                <w:bottom w:val="none" w:sz="0" w:space="0" w:color="auto"/>
                <w:right w:val="none" w:sz="0" w:space="0" w:color="auto"/>
              </w:divBdr>
            </w:div>
            <w:div w:id="1597859898">
              <w:marLeft w:val="0"/>
              <w:marRight w:val="0"/>
              <w:marTop w:val="0"/>
              <w:marBottom w:val="0"/>
              <w:divBdr>
                <w:top w:val="none" w:sz="0" w:space="0" w:color="auto"/>
                <w:left w:val="none" w:sz="0" w:space="0" w:color="auto"/>
                <w:bottom w:val="none" w:sz="0" w:space="0" w:color="auto"/>
                <w:right w:val="none" w:sz="0" w:space="0" w:color="auto"/>
              </w:divBdr>
            </w:div>
            <w:div w:id="662703038">
              <w:marLeft w:val="0"/>
              <w:marRight w:val="0"/>
              <w:marTop w:val="0"/>
              <w:marBottom w:val="0"/>
              <w:divBdr>
                <w:top w:val="none" w:sz="0" w:space="0" w:color="auto"/>
                <w:left w:val="none" w:sz="0" w:space="0" w:color="auto"/>
                <w:bottom w:val="none" w:sz="0" w:space="0" w:color="auto"/>
                <w:right w:val="none" w:sz="0" w:space="0" w:color="auto"/>
              </w:divBdr>
            </w:div>
            <w:div w:id="179514639">
              <w:marLeft w:val="0"/>
              <w:marRight w:val="0"/>
              <w:marTop w:val="0"/>
              <w:marBottom w:val="0"/>
              <w:divBdr>
                <w:top w:val="none" w:sz="0" w:space="0" w:color="auto"/>
                <w:left w:val="none" w:sz="0" w:space="0" w:color="auto"/>
                <w:bottom w:val="none" w:sz="0" w:space="0" w:color="auto"/>
                <w:right w:val="none" w:sz="0" w:space="0" w:color="auto"/>
              </w:divBdr>
            </w:div>
            <w:div w:id="521632624">
              <w:marLeft w:val="0"/>
              <w:marRight w:val="0"/>
              <w:marTop w:val="0"/>
              <w:marBottom w:val="0"/>
              <w:divBdr>
                <w:top w:val="none" w:sz="0" w:space="0" w:color="auto"/>
                <w:left w:val="none" w:sz="0" w:space="0" w:color="auto"/>
                <w:bottom w:val="none" w:sz="0" w:space="0" w:color="auto"/>
                <w:right w:val="none" w:sz="0" w:space="0" w:color="auto"/>
              </w:divBdr>
            </w:div>
            <w:div w:id="557208086">
              <w:marLeft w:val="0"/>
              <w:marRight w:val="0"/>
              <w:marTop w:val="0"/>
              <w:marBottom w:val="0"/>
              <w:divBdr>
                <w:top w:val="none" w:sz="0" w:space="0" w:color="auto"/>
                <w:left w:val="none" w:sz="0" w:space="0" w:color="auto"/>
                <w:bottom w:val="none" w:sz="0" w:space="0" w:color="auto"/>
                <w:right w:val="none" w:sz="0" w:space="0" w:color="auto"/>
              </w:divBdr>
            </w:div>
            <w:div w:id="1065569876">
              <w:marLeft w:val="0"/>
              <w:marRight w:val="0"/>
              <w:marTop w:val="0"/>
              <w:marBottom w:val="0"/>
              <w:divBdr>
                <w:top w:val="none" w:sz="0" w:space="0" w:color="auto"/>
                <w:left w:val="none" w:sz="0" w:space="0" w:color="auto"/>
                <w:bottom w:val="none" w:sz="0" w:space="0" w:color="auto"/>
                <w:right w:val="none" w:sz="0" w:space="0" w:color="auto"/>
              </w:divBdr>
            </w:div>
            <w:div w:id="159582342">
              <w:marLeft w:val="0"/>
              <w:marRight w:val="0"/>
              <w:marTop w:val="0"/>
              <w:marBottom w:val="0"/>
              <w:divBdr>
                <w:top w:val="none" w:sz="0" w:space="0" w:color="auto"/>
                <w:left w:val="none" w:sz="0" w:space="0" w:color="auto"/>
                <w:bottom w:val="none" w:sz="0" w:space="0" w:color="auto"/>
                <w:right w:val="none" w:sz="0" w:space="0" w:color="auto"/>
              </w:divBdr>
            </w:div>
            <w:div w:id="1987318050">
              <w:marLeft w:val="0"/>
              <w:marRight w:val="0"/>
              <w:marTop w:val="0"/>
              <w:marBottom w:val="0"/>
              <w:divBdr>
                <w:top w:val="none" w:sz="0" w:space="0" w:color="auto"/>
                <w:left w:val="none" w:sz="0" w:space="0" w:color="auto"/>
                <w:bottom w:val="none" w:sz="0" w:space="0" w:color="auto"/>
                <w:right w:val="none" w:sz="0" w:space="0" w:color="auto"/>
              </w:divBdr>
            </w:div>
            <w:div w:id="1659191060">
              <w:marLeft w:val="0"/>
              <w:marRight w:val="0"/>
              <w:marTop w:val="0"/>
              <w:marBottom w:val="0"/>
              <w:divBdr>
                <w:top w:val="none" w:sz="0" w:space="0" w:color="auto"/>
                <w:left w:val="none" w:sz="0" w:space="0" w:color="auto"/>
                <w:bottom w:val="none" w:sz="0" w:space="0" w:color="auto"/>
                <w:right w:val="none" w:sz="0" w:space="0" w:color="auto"/>
              </w:divBdr>
            </w:div>
            <w:div w:id="1858348637">
              <w:marLeft w:val="0"/>
              <w:marRight w:val="0"/>
              <w:marTop w:val="0"/>
              <w:marBottom w:val="0"/>
              <w:divBdr>
                <w:top w:val="none" w:sz="0" w:space="0" w:color="auto"/>
                <w:left w:val="none" w:sz="0" w:space="0" w:color="auto"/>
                <w:bottom w:val="none" w:sz="0" w:space="0" w:color="auto"/>
                <w:right w:val="none" w:sz="0" w:space="0" w:color="auto"/>
              </w:divBdr>
            </w:div>
            <w:div w:id="1497455857">
              <w:marLeft w:val="0"/>
              <w:marRight w:val="0"/>
              <w:marTop w:val="0"/>
              <w:marBottom w:val="0"/>
              <w:divBdr>
                <w:top w:val="none" w:sz="0" w:space="0" w:color="auto"/>
                <w:left w:val="none" w:sz="0" w:space="0" w:color="auto"/>
                <w:bottom w:val="none" w:sz="0" w:space="0" w:color="auto"/>
                <w:right w:val="none" w:sz="0" w:space="0" w:color="auto"/>
              </w:divBdr>
            </w:div>
            <w:div w:id="488136074">
              <w:marLeft w:val="0"/>
              <w:marRight w:val="0"/>
              <w:marTop w:val="0"/>
              <w:marBottom w:val="0"/>
              <w:divBdr>
                <w:top w:val="none" w:sz="0" w:space="0" w:color="auto"/>
                <w:left w:val="none" w:sz="0" w:space="0" w:color="auto"/>
                <w:bottom w:val="none" w:sz="0" w:space="0" w:color="auto"/>
                <w:right w:val="none" w:sz="0" w:space="0" w:color="auto"/>
              </w:divBdr>
            </w:div>
            <w:div w:id="466902092">
              <w:marLeft w:val="0"/>
              <w:marRight w:val="0"/>
              <w:marTop w:val="0"/>
              <w:marBottom w:val="0"/>
              <w:divBdr>
                <w:top w:val="none" w:sz="0" w:space="0" w:color="auto"/>
                <w:left w:val="none" w:sz="0" w:space="0" w:color="auto"/>
                <w:bottom w:val="none" w:sz="0" w:space="0" w:color="auto"/>
                <w:right w:val="none" w:sz="0" w:space="0" w:color="auto"/>
              </w:divBdr>
            </w:div>
            <w:div w:id="25179724">
              <w:marLeft w:val="0"/>
              <w:marRight w:val="0"/>
              <w:marTop w:val="0"/>
              <w:marBottom w:val="0"/>
              <w:divBdr>
                <w:top w:val="none" w:sz="0" w:space="0" w:color="auto"/>
                <w:left w:val="none" w:sz="0" w:space="0" w:color="auto"/>
                <w:bottom w:val="none" w:sz="0" w:space="0" w:color="auto"/>
                <w:right w:val="none" w:sz="0" w:space="0" w:color="auto"/>
              </w:divBdr>
            </w:div>
            <w:div w:id="648050781">
              <w:marLeft w:val="0"/>
              <w:marRight w:val="0"/>
              <w:marTop w:val="0"/>
              <w:marBottom w:val="0"/>
              <w:divBdr>
                <w:top w:val="none" w:sz="0" w:space="0" w:color="auto"/>
                <w:left w:val="none" w:sz="0" w:space="0" w:color="auto"/>
                <w:bottom w:val="none" w:sz="0" w:space="0" w:color="auto"/>
                <w:right w:val="none" w:sz="0" w:space="0" w:color="auto"/>
              </w:divBdr>
            </w:div>
            <w:div w:id="1028680753">
              <w:marLeft w:val="0"/>
              <w:marRight w:val="0"/>
              <w:marTop w:val="0"/>
              <w:marBottom w:val="0"/>
              <w:divBdr>
                <w:top w:val="none" w:sz="0" w:space="0" w:color="auto"/>
                <w:left w:val="none" w:sz="0" w:space="0" w:color="auto"/>
                <w:bottom w:val="none" w:sz="0" w:space="0" w:color="auto"/>
                <w:right w:val="none" w:sz="0" w:space="0" w:color="auto"/>
              </w:divBdr>
            </w:div>
            <w:div w:id="788596587">
              <w:marLeft w:val="0"/>
              <w:marRight w:val="0"/>
              <w:marTop w:val="0"/>
              <w:marBottom w:val="0"/>
              <w:divBdr>
                <w:top w:val="none" w:sz="0" w:space="0" w:color="auto"/>
                <w:left w:val="none" w:sz="0" w:space="0" w:color="auto"/>
                <w:bottom w:val="none" w:sz="0" w:space="0" w:color="auto"/>
                <w:right w:val="none" w:sz="0" w:space="0" w:color="auto"/>
              </w:divBdr>
            </w:div>
            <w:div w:id="549071652">
              <w:marLeft w:val="0"/>
              <w:marRight w:val="0"/>
              <w:marTop w:val="0"/>
              <w:marBottom w:val="0"/>
              <w:divBdr>
                <w:top w:val="none" w:sz="0" w:space="0" w:color="auto"/>
                <w:left w:val="none" w:sz="0" w:space="0" w:color="auto"/>
                <w:bottom w:val="none" w:sz="0" w:space="0" w:color="auto"/>
                <w:right w:val="none" w:sz="0" w:space="0" w:color="auto"/>
              </w:divBdr>
            </w:div>
            <w:div w:id="690573851">
              <w:marLeft w:val="0"/>
              <w:marRight w:val="0"/>
              <w:marTop w:val="0"/>
              <w:marBottom w:val="0"/>
              <w:divBdr>
                <w:top w:val="none" w:sz="0" w:space="0" w:color="auto"/>
                <w:left w:val="none" w:sz="0" w:space="0" w:color="auto"/>
                <w:bottom w:val="none" w:sz="0" w:space="0" w:color="auto"/>
                <w:right w:val="none" w:sz="0" w:space="0" w:color="auto"/>
              </w:divBdr>
            </w:div>
            <w:div w:id="1957829138">
              <w:marLeft w:val="0"/>
              <w:marRight w:val="0"/>
              <w:marTop w:val="0"/>
              <w:marBottom w:val="0"/>
              <w:divBdr>
                <w:top w:val="none" w:sz="0" w:space="0" w:color="auto"/>
                <w:left w:val="none" w:sz="0" w:space="0" w:color="auto"/>
                <w:bottom w:val="none" w:sz="0" w:space="0" w:color="auto"/>
                <w:right w:val="none" w:sz="0" w:space="0" w:color="auto"/>
              </w:divBdr>
            </w:div>
            <w:div w:id="568073224">
              <w:marLeft w:val="0"/>
              <w:marRight w:val="0"/>
              <w:marTop w:val="0"/>
              <w:marBottom w:val="0"/>
              <w:divBdr>
                <w:top w:val="none" w:sz="0" w:space="0" w:color="auto"/>
                <w:left w:val="none" w:sz="0" w:space="0" w:color="auto"/>
                <w:bottom w:val="none" w:sz="0" w:space="0" w:color="auto"/>
                <w:right w:val="none" w:sz="0" w:space="0" w:color="auto"/>
              </w:divBdr>
            </w:div>
            <w:div w:id="1962806094">
              <w:marLeft w:val="0"/>
              <w:marRight w:val="0"/>
              <w:marTop w:val="0"/>
              <w:marBottom w:val="0"/>
              <w:divBdr>
                <w:top w:val="none" w:sz="0" w:space="0" w:color="auto"/>
                <w:left w:val="none" w:sz="0" w:space="0" w:color="auto"/>
                <w:bottom w:val="none" w:sz="0" w:space="0" w:color="auto"/>
                <w:right w:val="none" w:sz="0" w:space="0" w:color="auto"/>
              </w:divBdr>
            </w:div>
            <w:div w:id="1025522899">
              <w:marLeft w:val="0"/>
              <w:marRight w:val="0"/>
              <w:marTop w:val="0"/>
              <w:marBottom w:val="0"/>
              <w:divBdr>
                <w:top w:val="none" w:sz="0" w:space="0" w:color="auto"/>
                <w:left w:val="none" w:sz="0" w:space="0" w:color="auto"/>
                <w:bottom w:val="none" w:sz="0" w:space="0" w:color="auto"/>
                <w:right w:val="none" w:sz="0" w:space="0" w:color="auto"/>
              </w:divBdr>
            </w:div>
            <w:div w:id="2137336889">
              <w:marLeft w:val="0"/>
              <w:marRight w:val="0"/>
              <w:marTop w:val="0"/>
              <w:marBottom w:val="0"/>
              <w:divBdr>
                <w:top w:val="none" w:sz="0" w:space="0" w:color="auto"/>
                <w:left w:val="none" w:sz="0" w:space="0" w:color="auto"/>
                <w:bottom w:val="none" w:sz="0" w:space="0" w:color="auto"/>
                <w:right w:val="none" w:sz="0" w:space="0" w:color="auto"/>
              </w:divBdr>
            </w:div>
            <w:div w:id="533739113">
              <w:marLeft w:val="0"/>
              <w:marRight w:val="0"/>
              <w:marTop w:val="0"/>
              <w:marBottom w:val="0"/>
              <w:divBdr>
                <w:top w:val="none" w:sz="0" w:space="0" w:color="auto"/>
                <w:left w:val="none" w:sz="0" w:space="0" w:color="auto"/>
                <w:bottom w:val="none" w:sz="0" w:space="0" w:color="auto"/>
                <w:right w:val="none" w:sz="0" w:space="0" w:color="auto"/>
              </w:divBdr>
            </w:div>
            <w:div w:id="2058236221">
              <w:marLeft w:val="0"/>
              <w:marRight w:val="0"/>
              <w:marTop w:val="0"/>
              <w:marBottom w:val="0"/>
              <w:divBdr>
                <w:top w:val="none" w:sz="0" w:space="0" w:color="auto"/>
                <w:left w:val="none" w:sz="0" w:space="0" w:color="auto"/>
                <w:bottom w:val="none" w:sz="0" w:space="0" w:color="auto"/>
                <w:right w:val="none" w:sz="0" w:space="0" w:color="auto"/>
              </w:divBdr>
            </w:div>
            <w:div w:id="116028618">
              <w:marLeft w:val="0"/>
              <w:marRight w:val="0"/>
              <w:marTop w:val="0"/>
              <w:marBottom w:val="0"/>
              <w:divBdr>
                <w:top w:val="none" w:sz="0" w:space="0" w:color="auto"/>
                <w:left w:val="none" w:sz="0" w:space="0" w:color="auto"/>
                <w:bottom w:val="none" w:sz="0" w:space="0" w:color="auto"/>
                <w:right w:val="none" w:sz="0" w:space="0" w:color="auto"/>
              </w:divBdr>
            </w:div>
            <w:div w:id="305942075">
              <w:marLeft w:val="0"/>
              <w:marRight w:val="0"/>
              <w:marTop w:val="0"/>
              <w:marBottom w:val="0"/>
              <w:divBdr>
                <w:top w:val="none" w:sz="0" w:space="0" w:color="auto"/>
                <w:left w:val="none" w:sz="0" w:space="0" w:color="auto"/>
                <w:bottom w:val="none" w:sz="0" w:space="0" w:color="auto"/>
                <w:right w:val="none" w:sz="0" w:space="0" w:color="auto"/>
              </w:divBdr>
            </w:div>
            <w:div w:id="1196625962">
              <w:marLeft w:val="0"/>
              <w:marRight w:val="0"/>
              <w:marTop w:val="0"/>
              <w:marBottom w:val="0"/>
              <w:divBdr>
                <w:top w:val="none" w:sz="0" w:space="0" w:color="auto"/>
                <w:left w:val="none" w:sz="0" w:space="0" w:color="auto"/>
                <w:bottom w:val="none" w:sz="0" w:space="0" w:color="auto"/>
                <w:right w:val="none" w:sz="0" w:space="0" w:color="auto"/>
              </w:divBdr>
            </w:div>
            <w:div w:id="911620791">
              <w:marLeft w:val="0"/>
              <w:marRight w:val="0"/>
              <w:marTop w:val="0"/>
              <w:marBottom w:val="0"/>
              <w:divBdr>
                <w:top w:val="none" w:sz="0" w:space="0" w:color="auto"/>
                <w:left w:val="none" w:sz="0" w:space="0" w:color="auto"/>
                <w:bottom w:val="none" w:sz="0" w:space="0" w:color="auto"/>
                <w:right w:val="none" w:sz="0" w:space="0" w:color="auto"/>
              </w:divBdr>
            </w:div>
            <w:div w:id="613168646">
              <w:marLeft w:val="0"/>
              <w:marRight w:val="0"/>
              <w:marTop w:val="0"/>
              <w:marBottom w:val="0"/>
              <w:divBdr>
                <w:top w:val="none" w:sz="0" w:space="0" w:color="auto"/>
                <w:left w:val="none" w:sz="0" w:space="0" w:color="auto"/>
                <w:bottom w:val="none" w:sz="0" w:space="0" w:color="auto"/>
                <w:right w:val="none" w:sz="0" w:space="0" w:color="auto"/>
              </w:divBdr>
            </w:div>
            <w:div w:id="289751749">
              <w:marLeft w:val="0"/>
              <w:marRight w:val="0"/>
              <w:marTop w:val="0"/>
              <w:marBottom w:val="0"/>
              <w:divBdr>
                <w:top w:val="none" w:sz="0" w:space="0" w:color="auto"/>
                <w:left w:val="none" w:sz="0" w:space="0" w:color="auto"/>
                <w:bottom w:val="none" w:sz="0" w:space="0" w:color="auto"/>
                <w:right w:val="none" w:sz="0" w:space="0" w:color="auto"/>
              </w:divBdr>
            </w:div>
            <w:div w:id="666054828">
              <w:marLeft w:val="0"/>
              <w:marRight w:val="0"/>
              <w:marTop w:val="0"/>
              <w:marBottom w:val="0"/>
              <w:divBdr>
                <w:top w:val="none" w:sz="0" w:space="0" w:color="auto"/>
                <w:left w:val="none" w:sz="0" w:space="0" w:color="auto"/>
                <w:bottom w:val="none" w:sz="0" w:space="0" w:color="auto"/>
                <w:right w:val="none" w:sz="0" w:space="0" w:color="auto"/>
              </w:divBdr>
            </w:div>
            <w:div w:id="1089961793">
              <w:marLeft w:val="0"/>
              <w:marRight w:val="0"/>
              <w:marTop w:val="0"/>
              <w:marBottom w:val="0"/>
              <w:divBdr>
                <w:top w:val="none" w:sz="0" w:space="0" w:color="auto"/>
                <w:left w:val="none" w:sz="0" w:space="0" w:color="auto"/>
                <w:bottom w:val="none" w:sz="0" w:space="0" w:color="auto"/>
                <w:right w:val="none" w:sz="0" w:space="0" w:color="auto"/>
              </w:divBdr>
            </w:div>
            <w:div w:id="537937978">
              <w:marLeft w:val="0"/>
              <w:marRight w:val="0"/>
              <w:marTop w:val="0"/>
              <w:marBottom w:val="0"/>
              <w:divBdr>
                <w:top w:val="none" w:sz="0" w:space="0" w:color="auto"/>
                <w:left w:val="none" w:sz="0" w:space="0" w:color="auto"/>
                <w:bottom w:val="none" w:sz="0" w:space="0" w:color="auto"/>
                <w:right w:val="none" w:sz="0" w:space="0" w:color="auto"/>
              </w:divBdr>
            </w:div>
            <w:div w:id="1879001314">
              <w:marLeft w:val="0"/>
              <w:marRight w:val="0"/>
              <w:marTop w:val="0"/>
              <w:marBottom w:val="0"/>
              <w:divBdr>
                <w:top w:val="none" w:sz="0" w:space="0" w:color="auto"/>
                <w:left w:val="none" w:sz="0" w:space="0" w:color="auto"/>
                <w:bottom w:val="none" w:sz="0" w:space="0" w:color="auto"/>
                <w:right w:val="none" w:sz="0" w:space="0" w:color="auto"/>
              </w:divBdr>
            </w:div>
            <w:div w:id="723795813">
              <w:marLeft w:val="0"/>
              <w:marRight w:val="0"/>
              <w:marTop w:val="0"/>
              <w:marBottom w:val="0"/>
              <w:divBdr>
                <w:top w:val="none" w:sz="0" w:space="0" w:color="auto"/>
                <w:left w:val="none" w:sz="0" w:space="0" w:color="auto"/>
                <w:bottom w:val="none" w:sz="0" w:space="0" w:color="auto"/>
                <w:right w:val="none" w:sz="0" w:space="0" w:color="auto"/>
              </w:divBdr>
            </w:div>
            <w:div w:id="575822213">
              <w:marLeft w:val="0"/>
              <w:marRight w:val="0"/>
              <w:marTop w:val="0"/>
              <w:marBottom w:val="0"/>
              <w:divBdr>
                <w:top w:val="none" w:sz="0" w:space="0" w:color="auto"/>
                <w:left w:val="none" w:sz="0" w:space="0" w:color="auto"/>
                <w:bottom w:val="none" w:sz="0" w:space="0" w:color="auto"/>
                <w:right w:val="none" w:sz="0" w:space="0" w:color="auto"/>
              </w:divBdr>
            </w:div>
            <w:div w:id="1654217766">
              <w:marLeft w:val="0"/>
              <w:marRight w:val="0"/>
              <w:marTop w:val="0"/>
              <w:marBottom w:val="0"/>
              <w:divBdr>
                <w:top w:val="none" w:sz="0" w:space="0" w:color="auto"/>
                <w:left w:val="none" w:sz="0" w:space="0" w:color="auto"/>
                <w:bottom w:val="none" w:sz="0" w:space="0" w:color="auto"/>
                <w:right w:val="none" w:sz="0" w:space="0" w:color="auto"/>
              </w:divBdr>
            </w:div>
            <w:div w:id="1289900008">
              <w:marLeft w:val="0"/>
              <w:marRight w:val="0"/>
              <w:marTop w:val="0"/>
              <w:marBottom w:val="0"/>
              <w:divBdr>
                <w:top w:val="none" w:sz="0" w:space="0" w:color="auto"/>
                <w:left w:val="none" w:sz="0" w:space="0" w:color="auto"/>
                <w:bottom w:val="none" w:sz="0" w:space="0" w:color="auto"/>
                <w:right w:val="none" w:sz="0" w:space="0" w:color="auto"/>
              </w:divBdr>
            </w:div>
            <w:div w:id="495147604">
              <w:marLeft w:val="0"/>
              <w:marRight w:val="0"/>
              <w:marTop w:val="0"/>
              <w:marBottom w:val="0"/>
              <w:divBdr>
                <w:top w:val="none" w:sz="0" w:space="0" w:color="auto"/>
                <w:left w:val="none" w:sz="0" w:space="0" w:color="auto"/>
                <w:bottom w:val="none" w:sz="0" w:space="0" w:color="auto"/>
                <w:right w:val="none" w:sz="0" w:space="0" w:color="auto"/>
              </w:divBdr>
            </w:div>
            <w:div w:id="1756320206">
              <w:marLeft w:val="0"/>
              <w:marRight w:val="0"/>
              <w:marTop w:val="0"/>
              <w:marBottom w:val="0"/>
              <w:divBdr>
                <w:top w:val="none" w:sz="0" w:space="0" w:color="auto"/>
                <w:left w:val="none" w:sz="0" w:space="0" w:color="auto"/>
                <w:bottom w:val="none" w:sz="0" w:space="0" w:color="auto"/>
                <w:right w:val="none" w:sz="0" w:space="0" w:color="auto"/>
              </w:divBdr>
            </w:div>
            <w:div w:id="1833178298">
              <w:marLeft w:val="0"/>
              <w:marRight w:val="0"/>
              <w:marTop w:val="0"/>
              <w:marBottom w:val="0"/>
              <w:divBdr>
                <w:top w:val="none" w:sz="0" w:space="0" w:color="auto"/>
                <w:left w:val="none" w:sz="0" w:space="0" w:color="auto"/>
                <w:bottom w:val="none" w:sz="0" w:space="0" w:color="auto"/>
                <w:right w:val="none" w:sz="0" w:space="0" w:color="auto"/>
              </w:divBdr>
            </w:div>
            <w:div w:id="828056452">
              <w:marLeft w:val="0"/>
              <w:marRight w:val="0"/>
              <w:marTop w:val="0"/>
              <w:marBottom w:val="0"/>
              <w:divBdr>
                <w:top w:val="none" w:sz="0" w:space="0" w:color="auto"/>
                <w:left w:val="none" w:sz="0" w:space="0" w:color="auto"/>
                <w:bottom w:val="none" w:sz="0" w:space="0" w:color="auto"/>
                <w:right w:val="none" w:sz="0" w:space="0" w:color="auto"/>
              </w:divBdr>
            </w:div>
            <w:div w:id="111214644">
              <w:marLeft w:val="0"/>
              <w:marRight w:val="0"/>
              <w:marTop w:val="0"/>
              <w:marBottom w:val="0"/>
              <w:divBdr>
                <w:top w:val="none" w:sz="0" w:space="0" w:color="auto"/>
                <w:left w:val="none" w:sz="0" w:space="0" w:color="auto"/>
                <w:bottom w:val="none" w:sz="0" w:space="0" w:color="auto"/>
                <w:right w:val="none" w:sz="0" w:space="0" w:color="auto"/>
              </w:divBdr>
            </w:div>
            <w:div w:id="1568615222">
              <w:marLeft w:val="0"/>
              <w:marRight w:val="0"/>
              <w:marTop w:val="0"/>
              <w:marBottom w:val="0"/>
              <w:divBdr>
                <w:top w:val="none" w:sz="0" w:space="0" w:color="auto"/>
                <w:left w:val="none" w:sz="0" w:space="0" w:color="auto"/>
                <w:bottom w:val="none" w:sz="0" w:space="0" w:color="auto"/>
                <w:right w:val="none" w:sz="0" w:space="0" w:color="auto"/>
              </w:divBdr>
            </w:div>
            <w:div w:id="970673661">
              <w:marLeft w:val="0"/>
              <w:marRight w:val="0"/>
              <w:marTop w:val="0"/>
              <w:marBottom w:val="0"/>
              <w:divBdr>
                <w:top w:val="none" w:sz="0" w:space="0" w:color="auto"/>
                <w:left w:val="none" w:sz="0" w:space="0" w:color="auto"/>
                <w:bottom w:val="none" w:sz="0" w:space="0" w:color="auto"/>
                <w:right w:val="none" w:sz="0" w:space="0" w:color="auto"/>
              </w:divBdr>
            </w:div>
            <w:div w:id="2134865846">
              <w:marLeft w:val="0"/>
              <w:marRight w:val="0"/>
              <w:marTop w:val="0"/>
              <w:marBottom w:val="0"/>
              <w:divBdr>
                <w:top w:val="none" w:sz="0" w:space="0" w:color="auto"/>
                <w:left w:val="none" w:sz="0" w:space="0" w:color="auto"/>
                <w:bottom w:val="none" w:sz="0" w:space="0" w:color="auto"/>
                <w:right w:val="none" w:sz="0" w:space="0" w:color="auto"/>
              </w:divBdr>
            </w:div>
            <w:div w:id="463736739">
              <w:marLeft w:val="0"/>
              <w:marRight w:val="0"/>
              <w:marTop w:val="0"/>
              <w:marBottom w:val="0"/>
              <w:divBdr>
                <w:top w:val="none" w:sz="0" w:space="0" w:color="auto"/>
                <w:left w:val="none" w:sz="0" w:space="0" w:color="auto"/>
                <w:bottom w:val="none" w:sz="0" w:space="0" w:color="auto"/>
                <w:right w:val="none" w:sz="0" w:space="0" w:color="auto"/>
              </w:divBdr>
            </w:div>
            <w:div w:id="1947230765">
              <w:marLeft w:val="0"/>
              <w:marRight w:val="0"/>
              <w:marTop w:val="0"/>
              <w:marBottom w:val="0"/>
              <w:divBdr>
                <w:top w:val="none" w:sz="0" w:space="0" w:color="auto"/>
                <w:left w:val="none" w:sz="0" w:space="0" w:color="auto"/>
                <w:bottom w:val="none" w:sz="0" w:space="0" w:color="auto"/>
                <w:right w:val="none" w:sz="0" w:space="0" w:color="auto"/>
              </w:divBdr>
            </w:div>
            <w:div w:id="248540220">
              <w:marLeft w:val="0"/>
              <w:marRight w:val="0"/>
              <w:marTop w:val="0"/>
              <w:marBottom w:val="0"/>
              <w:divBdr>
                <w:top w:val="none" w:sz="0" w:space="0" w:color="auto"/>
                <w:left w:val="none" w:sz="0" w:space="0" w:color="auto"/>
                <w:bottom w:val="none" w:sz="0" w:space="0" w:color="auto"/>
                <w:right w:val="none" w:sz="0" w:space="0" w:color="auto"/>
              </w:divBdr>
            </w:div>
            <w:div w:id="1825587730">
              <w:marLeft w:val="0"/>
              <w:marRight w:val="0"/>
              <w:marTop w:val="0"/>
              <w:marBottom w:val="0"/>
              <w:divBdr>
                <w:top w:val="none" w:sz="0" w:space="0" w:color="auto"/>
                <w:left w:val="none" w:sz="0" w:space="0" w:color="auto"/>
                <w:bottom w:val="none" w:sz="0" w:space="0" w:color="auto"/>
                <w:right w:val="none" w:sz="0" w:space="0" w:color="auto"/>
              </w:divBdr>
            </w:div>
            <w:div w:id="1379207620">
              <w:marLeft w:val="0"/>
              <w:marRight w:val="0"/>
              <w:marTop w:val="0"/>
              <w:marBottom w:val="0"/>
              <w:divBdr>
                <w:top w:val="none" w:sz="0" w:space="0" w:color="auto"/>
                <w:left w:val="none" w:sz="0" w:space="0" w:color="auto"/>
                <w:bottom w:val="none" w:sz="0" w:space="0" w:color="auto"/>
                <w:right w:val="none" w:sz="0" w:space="0" w:color="auto"/>
              </w:divBdr>
            </w:div>
            <w:div w:id="766660930">
              <w:marLeft w:val="0"/>
              <w:marRight w:val="0"/>
              <w:marTop w:val="0"/>
              <w:marBottom w:val="0"/>
              <w:divBdr>
                <w:top w:val="none" w:sz="0" w:space="0" w:color="auto"/>
                <w:left w:val="none" w:sz="0" w:space="0" w:color="auto"/>
                <w:bottom w:val="none" w:sz="0" w:space="0" w:color="auto"/>
                <w:right w:val="none" w:sz="0" w:space="0" w:color="auto"/>
              </w:divBdr>
            </w:div>
            <w:div w:id="1830248396">
              <w:marLeft w:val="0"/>
              <w:marRight w:val="0"/>
              <w:marTop w:val="0"/>
              <w:marBottom w:val="0"/>
              <w:divBdr>
                <w:top w:val="none" w:sz="0" w:space="0" w:color="auto"/>
                <w:left w:val="none" w:sz="0" w:space="0" w:color="auto"/>
                <w:bottom w:val="none" w:sz="0" w:space="0" w:color="auto"/>
                <w:right w:val="none" w:sz="0" w:space="0" w:color="auto"/>
              </w:divBdr>
            </w:div>
            <w:div w:id="1168401414">
              <w:marLeft w:val="0"/>
              <w:marRight w:val="0"/>
              <w:marTop w:val="0"/>
              <w:marBottom w:val="0"/>
              <w:divBdr>
                <w:top w:val="none" w:sz="0" w:space="0" w:color="auto"/>
                <w:left w:val="none" w:sz="0" w:space="0" w:color="auto"/>
                <w:bottom w:val="none" w:sz="0" w:space="0" w:color="auto"/>
                <w:right w:val="none" w:sz="0" w:space="0" w:color="auto"/>
              </w:divBdr>
            </w:div>
            <w:div w:id="1576087925">
              <w:marLeft w:val="0"/>
              <w:marRight w:val="0"/>
              <w:marTop w:val="0"/>
              <w:marBottom w:val="0"/>
              <w:divBdr>
                <w:top w:val="none" w:sz="0" w:space="0" w:color="auto"/>
                <w:left w:val="none" w:sz="0" w:space="0" w:color="auto"/>
                <w:bottom w:val="none" w:sz="0" w:space="0" w:color="auto"/>
                <w:right w:val="none" w:sz="0" w:space="0" w:color="auto"/>
              </w:divBdr>
            </w:div>
            <w:div w:id="1721132889">
              <w:marLeft w:val="0"/>
              <w:marRight w:val="0"/>
              <w:marTop w:val="0"/>
              <w:marBottom w:val="0"/>
              <w:divBdr>
                <w:top w:val="none" w:sz="0" w:space="0" w:color="auto"/>
                <w:left w:val="none" w:sz="0" w:space="0" w:color="auto"/>
                <w:bottom w:val="none" w:sz="0" w:space="0" w:color="auto"/>
                <w:right w:val="none" w:sz="0" w:space="0" w:color="auto"/>
              </w:divBdr>
            </w:div>
            <w:div w:id="1744445182">
              <w:marLeft w:val="0"/>
              <w:marRight w:val="0"/>
              <w:marTop w:val="0"/>
              <w:marBottom w:val="0"/>
              <w:divBdr>
                <w:top w:val="none" w:sz="0" w:space="0" w:color="auto"/>
                <w:left w:val="none" w:sz="0" w:space="0" w:color="auto"/>
                <w:bottom w:val="none" w:sz="0" w:space="0" w:color="auto"/>
                <w:right w:val="none" w:sz="0" w:space="0" w:color="auto"/>
              </w:divBdr>
            </w:div>
            <w:div w:id="338041868">
              <w:marLeft w:val="0"/>
              <w:marRight w:val="0"/>
              <w:marTop w:val="0"/>
              <w:marBottom w:val="0"/>
              <w:divBdr>
                <w:top w:val="none" w:sz="0" w:space="0" w:color="auto"/>
                <w:left w:val="none" w:sz="0" w:space="0" w:color="auto"/>
                <w:bottom w:val="none" w:sz="0" w:space="0" w:color="auto"/>
                <w:right w:val="none" w:sz="0" w:space="0" w:color="auto"/>
              </w:divBdr>
            </w:div>
            <w:div w:id="142084191">
              <w:marLeft w:val="0"/>
              <w:marRight w:val="0"/>
              <w:marTop w:val="0"/>
              <w:marBottom w:val="0"/>
              <w:divBdr>
                <w:top w:val="none" w:sz="0" w:space="0" w:color="auto"/>
                <w:left w:val="none" w:sz="0" w:space="0" w:color="auto"/>
                <w:bottom w:val="none" w:sz="0" w:space="0" w:color="auto"/>
                <w:right w:val="none" w:sz="0" w:space="0" w:color="auto"/>
              </w:divBdr>
            </w:div>
            <w:div w:id="1026561721">
              <w:marLeft w:val="0"/>
              <w:marRight w:val="0"/>
              <w:marTop w:val="0"/>
              <w:marBottom w:val="0"/>
              <w:divBdr>
                <w:top w:val="none" w:sz="0" w:space="0" w:color="auto"/>
                <w:left w:val="none" w:sz="0" w:space="0" w:color="auto"/>
                <w:bottom w:val="none" w:sz="0" w:space="0" w:color="auto"/>
                <w:right w:val="none" w:sz="0" w:space="0" w:color="auto"/>
              </w:divBdr>
            </w:div>
            <w:div w:id="1072896497">
              <w:marLeft w:val="0"/>
              <w:marRight w:val="0"/>
              <w:marTop w:val="0"/>
              <w:marBottom w:val="0"/>
              <w:divBdr>
                <w:top w:val="none" w:sz="0" w:space="0" w:color="auto"/>
                <w:left w:val="none" w:sz="0" w:space="0" w:color="auto"/>
                <w:bottom w:val="none" w:sz="0" w:space="0" w:color="auto"/>
                <w:right w:val="none" w:sz="0" w:space="0" w:color="auto"/>
              </w:divBdr>
            </w:div>
            <w:div w:id="1218710068">
              <w:marLeft w:val="0"/>
              <w:marRight w:val="0"/>
              <w:marTop w:val="0"/>
              <w:marBottom w:val="0"/>
              <w:divBdr>
                <w:top w:val="none" w:sz="0" w:space="0" w:color="auto"/>
                <w:left w:val="none" w:sz="0" w:space="0" w:color="auto"/>
                <w:bottom w:val="none" w:sz="0" w:space="0" w:color="auto"/>
                <w:right w:val="none" w:sz="0" w:space="0" w:color="auto"/>
              </w:divBdr>
            </w:div>
            <w:div w:id="8726106">
              <w:marLeft w:val="0"/>
              <w:marRight w:val="0"/>
              <w:marTop w:val="0"/>
              <w:marBottom w:val="0"/>
              <w:divBdr>
                <w:top w:val="none" w:sz="0" w:space="0" w:color="auto"/>
                <w:left w:val="none" w:sz="0" w:space="0" w:color="auto"/>
                <w:bottom w:val="none" w:sz="0" w:space="0" w:color="auto"/>
                <w:right w:val="none" w:sz="0" w:space="0" w:color="auto"/>
              </w:divBdr>
            </w:div>
            <w:div w:id="1674726179">
              <w:marLeft w:val="0"/>
              <w:marRight w:val="0"/>
              <w:marTop w:val="0"/>
              <w:marBottom w:val="0"/>
              <w:divBdr>
                <w:top w:val="none" w:sz="0" w:space="0" w:color="auto"/>
                <w:left w:val="none" w:sz="0" w:space="0" w:color="auto"/>
                <w:bottom w:val="none" w:sz="0" w:space="0" w:color="auto"/>
                <w:right w:val="none" w:sz="0" w:space="0" w:color="auto"/>
              </w:divBdr>
            </w:div>
            <w:div w:id="195580859">
              <w:marLeft w:val="0"/>
              <w:marRight w:val="0"/>
              <w:marTop w:val="0"/>
              <w:marBottom w:val="0"/>
              <w:divBdr>
                <w:top w:val="none" w:sz="0" w:space="0" w:color="auto"/>
                <w:left w:val="none" w:sz="0" w:space="0" w:color="auto"/>
                <w:bottom w:val="none" w:sz="0" w:space="0" w:color="auto"/>
                <w:right w:val="none" w:sz="0" w:space="0" w:color="auto"/>
              </w:divBdr>
            </w:div>
            <w:div w:id="1117018416">
              <w:marLeft w:val="0"/>
              <w:marRight w:val="0"/>
              <w:marTop w:val="0"/>
              <w:marBottom w:val="0"/>
              <w:divBdr>
                <w:top w:val="none" w:sz="0" w:space="0" w:color="auto"/>
                <w:left w:val="none" w:sz="0" w:space="0" w:color="auto"/>
                <w:bottom w:val="none" w:sz="0" w:space="0" w:color="auto"/>
                <w:right w:val="none" w:sz="0" w:space="0" w:color="auto"/>
              </w:divBdr>
            </w:div>
            <w:div w:id="889270480">
              <w:marLeft w:val="0"/>
              <w:marRight w:val="0"/>
              <w:marTop w:val="0"/>
              <w:marBottom w:val="0"/>
              <w:divBdr>
                <w:top w:val="none" w:sz="0" w:space="0" w:color="auto"/>
                <w:left w:val="none" w:sz="0" w:space="0" w:color="auto"/>
                <w:bottom w:val="none" w:sz="0" w:space="0" w:color="auto"/>
                <w:right w:val="none" w:sz="0" w:space="0" w:color="auto"/>
              </w:divBdr>
            </w:div>
            <w:div w:id="1127159556">
              <w:marLeft w:val="0"/>
              <w:marRight w:val="0"/>
              <w:marTop w:val="0"/>
              <w:marBottom w:val="0"/>
              <w:divBdr>
                <w:top w:val="none" w:sz="0" w:space="0" w:color="auto"/>
                <w:left w:val="none" w:sz="0" w:space="0" w:color="auto"/>
                <w:bottom w:val="none" w:sz="0" w:space="0" w:color="auto"/>
                <w:right w:val="none" w:sz="0" w:space="0" w:color="auto"/>
              </w:divBdr>
            </w:div>
            <w:div w:id="144323784">
              <w:marLeft w:val="0"/>
              <w:marRight w:val="0"/>
              <w:marTop w:val="0"/>
              <w:marBottom w:val="0"/>
              <w:divBdr>
                <w:top w:val="none" w:sz="0" w:space="0" w:color="auto"/>
                <w:left w:val="none" w:sz="0" w:space="0" w:color="auto"/>
                <w:bottom w:val="none" w:sz="0" w:space="0" w:color="auto"/>
                <w:right w:val="none" w:sz="0" w:space="0" w:color="auto"/>
              </w:divBdr>
            </w:div>
            <w:div w:id="1674646936">
              <w:marLeft w:val="0"/>
              <w:marRight w:val="0"/>
              <w:marTop w:val="0"/>
              <w:marBottom w:val="0"/>
              <w:divBdr>
                <w:top w:val="none" w:sz="0" w:space="0" w:color="auto"/>
                <w:left w:val="none" w:sz="0" w:space="0" w:color="auto"/>
                <w:bottom w:val="none" w:sz="0" w:space="0" w:color="auto"/>
                <w:right w:val="none" w:sz="0" w:space="0" w:color="auto"/>
              </w:divBdr>
            </w:div>
            <w:div w:id="1734891081">
              <w:marLeft w:val="0"/>
              <w:marRight w:val="0"/>
              <w:marTop w:val="0"/>
              <w:marBottom w:val="0"/>
              <w:divBdr>
                <w:top w:val="none" w:sz="0" w:space="0" w:color="auto"/>
                <w:left w:val="none" w:sz="0" w:space="0" w:color="auto"/>
                <w:bottom w:val="none" w:sz="0" w:space="0" w:color="auto"/>
                <w:right w:val="none" w:sz="0" w:space="0" w:color="auto"/>
              </w:divBdr>
            </w:div>
            <w:div w:id="1480460807">
              <w:marLeft w:val="0"/>
              <w:marRight w:val="0"/>
              <w:marTop w:val="0"/>
              <w:marBottom w:val="0"/>
              <w:divBdr>
                <w:top w:val="none" w:sz="0" w:space="0" w:color="auto"/>
                <w:left w:val="none" w:sz="0" w:space="0" w:color="auto"/>
                <w:bottom w:val="none" w:sz="0" w:space="0" w:color="auto"/>
                <w:right w:val="none" w:sz="0" w:space="0" w:color="auto"/>
              </w:divBdr>
            </w:div>
            <w:div w:id="848251126">
              <w:marLeft w:val="0"/>
              <w:marRight w:val="0"/>
              <w:marTop w:val="0"/>
              <w:marBottom w:val="0"/>
              <w:divBdr>
                <w:top w:val="none" w:sz="0" w:space="0" w:color="auto"/>
                <w:left w:val="none" w:sz="0" w:space="0" w:color="auto"/>
                <w:bottom w:val="none" w:sz="0" w:space="0" w:color="auto"/>
                <w:right w:val="none" w:sz="0" w:space="0" w:color="auto"/>
              </w:divBdr>
            </w:div>
            <w:div w:id="668799898">
              <w:marLeft w:val="0"/>
              <w:marRight w:val="0"/>
              <w:marTop w:val="0"/>
              <w:marBottom w:val="0"/>
              <w:divBdr>
                <w:top w:val="none" w:sz="0" w:space="0" w:color="auto"/>
                <w:left w:val="none" w:sz="0" w:space="0" w:color="auto"/>
                <w:bottom w:val="none" w:sz="0" w:space="0" w:color="auto"/>
                <w:right w:val="none" w:sz="0" w:space="0" w:color="auto"/>
              </w:divBdr>
            </w:div>
            <w:div w:id="281691565">
              <w:marLeft w:val="0"/>
              <w:marRight w:val="0"/>
              <w:marTop w:val="0"/>
              <w:marBottom w:val="0"/>
              <w:divBdr>
                <w:top w:val="none" w:sz="0" w:space="0" w:color="auto"/>
                <w:left w:val="none" w:sz="0" w:space="0" w:color="auto"/>
                <w:bottom w:val="none" w:sz="0" w:space="0" w:color="auto"/>
                <w:right w:val="none" w:sz="0" w:space="0" w:color="auto"/>
              </w:divBdr>
            </w:div>
            <w:div w:id="600382870">
              <w:marLeft w:val="0"/>
              <w:marRight w:val="0"/>
              <w:marTop w:val="0"/>
              <w:marBottom w:val="0"/>
              <w:divBdr>
                <w:top w:val="none" w:sz="0" w:space="0" w:color="auto"/>
                <w:left w:val="none" w:sz="0" w:space="0" w:color="auto"/>
                <w:bottom w:val="none" w:sz="0" w:space="0" w:color="auto"/>
                <w:right w:val="none" w:sz="0" w:space="0" w:color="auto"/>
              </w:divBdr>
            </w:div>
            <w:div w:id="439111648">
              <w:marLeft w:val="0"/>
              <w:marRight w:val="0"/>
              <w:marTop w:val="0"/>
              <w:marBottom w:val="0"/>
              <w:divBdr>
                <w:top w:val="none" w:sz="0" w:space="0" w:color="auto"/>
                <w:left w:val="none" w:sz="0" w:space="0" w:color="auto"/>
                <w:bottom w:val="none" w:sz="0" w:space="0" w:color="auto"/>
                <w:right w:val="none" w:sz="0" w:space="0" w:color="auto"/>
              </w:divBdr>
            </w:div>
            <w:div w:id="1889994085">
              <w:marLeft w:val="0"/>
              <w:marRight w:val="0"/>
              <w:marTop w:val="0"/>
              <w:marBottom w:val="0"/>
              <w:divBdr>
                <w:top w:val="none" w:sz="0" w:space="0" w:color="auto"/>
                <w:left w:val="none" w:sz="0" w:space="0" w:color="auto"/>
                <w:bottom w:val="none" w:sz="0" w:space="0" w:color="auto"/>
                <w:right w:val="none" w:sz="0" w:space="0" w:color="auto"/>
              </w:divBdr>
            </w:div>
            <w:div w:id="101649120">
              <w:marLeft w:val="0"/>
              <w:marRight w:val="0"/>
              <w:marTop w:val="0"/>
              <w:marBottom w:val="0"/>
              <w:divBdr>
                <w:top w:val="none" w:sz="0" w:space="0" w:color="auto"/>
                <w:left w:val="none" w:sz="0" w:space="0" w:color="auto"/>
                <w:bottom w:val="none" w:sz="0" w:space="0" w:color="auto"/>
                <w:right w:val="none" w:sz="0" w:space="0" w:color="auto"/>
              </w:divBdr>
            </w:div>
            <w:div w:id="764617764">
              <w:marLeft w:val="0"/>
              <w:marRight w:val="0"/>
              <w:marTop w:val="0"/>
              <w:marBottom w:val="0"/>
              <w:divBdr>
                <w:top w:val="none" w:sz="0" w:space="0" w:color="auto"/>
                <w:left w:val="none" w:sz="0" w:space="0" w:color="auto"/>
                <w:bottom w:val="none" w:sz="0" w:space="0" w:color="auto"/>
                <w:right w:val="none" w:sz="0" w:space="0" w:color="auto"/>
              </w:divBdr>
            </w:div>
            <w:div w:id="275218037">
              <w:marLeft w:val="0"/>
              <w:marRight w:val="0"/>
              <w:marTop w:val="0"/>
              <w:marBottom w:val="0"/>
              <w:divBdr>
                <w:top w:val="none" w:sz="0" w:space="0" w:color="auto"/>
                <w:left w:val="none" w:sz="0" w:space="0" w:color="auto"/>
                <w:bottom w:val="none" w:sz="0" w:space="0" w:color="auto"/>
                <w:right w:val="none" w:sz="0" w:space="0" w:color="auto"/>
              </w:divBdr>
            </w:div>
            <w:div w:id="166094950">
              <w:marLeft w:val="0"/>
              <w:marRight w:val="0"/>
              <w:marTop w:val="0"/>
              <w:marBottom w:val="0"/>
              <w:divBdr>
                <w:top w:val="none" w:sz="0" w:space="0" w:color="auto"/>
                <w:left w:val="none" w:sz="0" w:space="0" w:color="auto"/>
                <w:bottom w:val="none" w:sz="0" w:space="0" w:color="auto"/>
                <w:right w:val="none" w:sz="0" w:space="0" w:color="auto"/>
              </w:divBdr>
            </w:div>
            <w:div w:id="1136605086">
              <w:marLeft w:val="0"/>
              <w:marRight w:val="0"/>
              <w:marTop w:val="0"/>
              <w:marBottom w:val="0"/>
              <w:divBdr>
                <w:top w:val="none" w:sz="0" w:space="0" w:color="auto"/>
                <w:left w:val="none" w:sz="0" w:space="0" w:color="auto"/>
                <w:bottom w:val="none" w:sz="0" w:space="0" w:color="auto"/>
                <w:right w:val="none" w:sz="0" w:space="0" w:color="auto"/>
              </w:divBdr>
            </w:div>
            <w:div w:id="1322351484">
              <w:marLeft w:val="0"/>
              <w:marRight w:val="0"/>
              <w:marTop w:val="0"/>
              <w:marBottom w:val="0"/>
              <w:divBdr>
                <w:top w:val="none" w:sz="0" w:space="0" w:color="auto"/>
                <w:left w:val="none" w:sz="0" w:space="0" w:color="auto"/>
                <w:bottom w:val="none" w:sz="0" w:space="0" w:color="auto"/>
                <w:right w:val="none" w:sz="0" w:space="0" w:color="auto"/>
              </w:divBdr>
            </w:div>
            <w:div w:id="1787960995">
              <w:marLeft w:val="0"/>
              <w:marRight w:val="0"/>
              <w:marTop w:val="0"/>
              <w:marBottom w:val="0"/>
              <w:divBdr>
                <w:top w:val="none" w:sz="0" w:space="0" w:color="auto"/>
                <w:left w:val="none" w:sz="0" w:space="0" w:color="auto"/>
                <w:bottom w:val="none" w:sz="0" w:space="0" w:color="auto"/>
                <w:right w:val="none" w:sz="0" w:space="0" w:color="auto"/>
              </w:divBdr>
            </w:div>
            <w:div w:id="1544825422">
              <w:marLeft w:val="0"/>
              <w:marRight w:val="0"/>
              <w:marTop w:val="0"/>
              <w:marBottom w:val="0"/>
              <w:divBdr>
                <w:top w:val="none" w:sz="0" w:space="0" w:color="auto"/>
                <w:left w:val="none" w:sz="0" w:space="0" w:color="auto"/>
                <w:bottom w:val="none" w:sz="0" w:space="0" w:color="auto"/>
                <w:right w:val="none" w:sz="0" w:space="0" w:color="auto"/>
              </w:divBdr>
            </w:div>
            <w:div w:id="1955596412">
              <w:marLeft w:val="0"/>
              <w:marRight w:val="0"/>
              <w:marTop w:val="0"/>
              <w:marBottom w:val="0"/>
              <w:divBdr>
                <w:top w:val="none" w:sz="0" w:space="0" w:color="auto"/>
                <w:left w:val="none" w:sz="0" w:space="0" w:color="auto"/>
                <w:bottom w:val="none" w:sz="0" w:space="0" w:color="auto"/>
                <w:right w:val="none" w:sz="0" w:space="0" w:color="auto"/>
              </w:divBdr>
            </w:div>
            <w:div w:id="274404329">
              <w:marLeft w:val="0"/>
              <w:marRight w:val="0"/>
              <w:marTop w:val="0"/>
              <w:marBottom w:val="0"/>
              <w:divBdr>
                <w:top w:val="none" w:sz="0" w:space="0" w:color="auto"/>
                <w:left w:val="none" w:sz="0" w:space="0" w:color="auto"/>
                <w:bottom w:val="none" w:sz="0" w:space="0" w:color="auto"/>
                <w:right w:val="none" w:sz="0" w:space="0" w:color="auto"/>
              </w:divBdr>
            </w:div>
            <w:div w:id="1678533295">
              <w:marLeft w:val="0"/>
              <w:marRight w:val="0"/>
              <w:marTop w:val="0"/>
              <w:marBottom w:val="0"/>
              <w:divBdr>
                <w:top w:val="none" w:sz="0" w:space="0" w:color="auto"/>
                <w:left w:val="none" w:sz="0" w:space="0" w:color="auto"/>
                <w:bottom w:val="none" w:sz="0" w:space="0" w:color="auto"/>
                <w:right w:val="none" w:sz="0" w:space="0" w:color="auto"/>
              </w:divBdr>
            </w:div>
            <w:div w:id="2145196031">
              <w:marLeft w:val="0"/>
              <w:marRight w:val="0"/>
              <w:marTop w:val="0"/>
              <w:marBottom w:val="0"/>
              <w:divBdr>
                <w:top w:val="none" w:sz="0" w:space="0" w:color="auto"/>
                <w:left w:val="none" w:sz="0" w:space="0" w:color="auto"/>
                <w:bottom w:val="none" w:sz="0" w:space="0" w:color="auto"/>
                <w:right w:val="none" w:sz="0" w:space="0" w:color="auto"/>
              </w:divBdr>
            </w:div>
            <w:div w:id="821388631">
              <w:marLeft w:val="0"/>
              <w:marRight w:val="0"/>
              <w:marTop w:val="0"/>
              <w:marBottom w:val="0"/>
              <w:divBdr>
                <w:top w:val="none" w:sz="0" w:space="0" w:color="auto"/>
                <w:left w:val="none" w:sz="0" w:space="0" w:color="auto"/>
                <w:bottom w:val="none" w:sz="0" w:space="0" w:color="auto"/>
                <w:right w:val="none" w:sz="0" w:space="0" w:color="auto"/>
              </w:divBdr>
            </w:div>
            <w:div w:id="1445072926">
              <w:marLeft w:val="0"/>
              <w:marRight w:val="0"/>
              <w:marTop w:val="0"/>
              <w:marBottom w:val="0"/>
              <w:divBdr>
                <w:top w:val="none" w:sz="0" w:space="0" w:color="auto"/>
                <w:left w:val="none" w:sz="0" w:space="0" w:color="auto"/>
                <w:bottom w:val="none" w:sz="0" w:space="0" w:color="auto"/>
                <w:right w:val="none" w:sz="0" w:space="0" w:color="auto"/>
              </w:divBdr>
            </w:div>
            <w:div w:id="1719278902">
              <w:marLeft w:val="0"/>
              <w:marRight w:val="0"/>
              <w:marTop w:val="0"/>
              <w:marBottom w:val="0"/>
              <w:divBdr>
                <w:top w:val="none" w:sz="0" w:space="0" w:color="auto"/>
                <w:left w:val="none" w:sz="0" w:space="0" w:color="auto"/>
                <w:bottom w:val="none" w:sz="0" w:space="0" w:color="auto"/>
                <w:right w:val="none" w:sz="0" w:space="0" w:color="auto"/>
              </w:divBdr>
            </w:div>
            <w:div w:id="1033387355">
              <w:marLeft w:val="0"/>
              <w:marRight w:val="0"/>
              <w:marTop w:val="0"/>
              <w:marBottom w:val="0"/>
              <w:divBdr>
                <w:top w:val="none" w:sz="0" w:space="0" w:color="auto"/>
                <w:left w:val="none" w:sz="0" w:space="0" w:color="auto"/>
                <w:bottom w:val="none" w:sz="0" w:space="0" w:color="auto"/>
                <w:right w:val="none" w:sz="0" w:space="0" w:color="auto"/>
              </w:divBdr>
            </w:div>
            <w:div w:id="1854563149">
              <w:marLeft w:val="0"/>
              <w:marRight w:val="0"/>
              <w:marTop w:val="0"/>
              <w:marBottom w:val="0"/>
              <w:divBdr>
                <w:top w:val="none" w:sz="0" w:space="0" w:color="auto"/>
                <w:left w:val="none" w:sz="0" w:space="0" w:color="auto"/>
                <w:bottom w:val="none" w:sz="0" w:space="0" w:color="auto"/>
                <w:right w:val="none" w:sz="0" w:space="0" w:color="auto"/>
              </w:divBdr>
            </w:div>
            <w:div w:id="885068884">
              <w:marLeft w:val="0"/>
              <w:marRight w:val="0"/>
              <w:marTop w:val="0"/>
              <w:marBottom w:val="0"/>
              <w:divBdr>
                <w:top w:val="none" w:sz="0" w:space="0" w:color="auto"/>
                <w:left w:val="none" w:sz="0" w:space="0" w:color="auto"/>
                <w:bottom w:val="none" w:sz="0" w:space="0" w:color="auto"/>
                <w:right w:val="none" w:sz="0" w:space="0" w:color="auto"/>
              </w:divBdr>
            </w:div>
            <w:div w:id="1640651362">
              <w:marLeft w:val="0"/>
              <w:marRight w:val="0"/>
              <w:marTop w:val="0"/>
              <w:marBottom w:val="0"/>
              <w:divBdr>
                <w:top w:val="none" w:sz="0" w:space="0" w:color="auto"/>
                <w:left w:val="none" w:sz="0" w:space="0" w:color="auto"/>
                <w:bottom w:val="none" w:sz="0" w:space="0" w:color="auto"/>
                <w:right w:val="none" w:sz="0" w:space="0" w:color="auto"/>
              </w:divBdr>
            </w:div>
            <w:div w:id="159394199">
              <w:marLeft w:val="0"/>
              <w:marRight w:val="0"/>
              <w:marTop w:val="0"/>
              <w:marBottom w:val="0"/>
              <w:divBdr>
                <w:top w:val="none" w:sz="0" w:space="0" w:color="auto"/>
                <w:left w:val="none" w:sz="0" w:space="0" w:color="auto"/>
                <w:bottom w:val="none" w:sz="0" w:space="0" w:color="auto"/>
                <w:right w:val="none" w:sz="0" w:space="0" w:color="auto"/>
              </w:divBdr>
            </w:div>
            <w:div w:id="614950115">
              <w:marLeft w:val="0"/>
              <w:marRight w:val="0"/>
              <w:marTop w:val="0"/>
              <w:marBottom w:val="0"/>
              <w:divBdr>
                <w:top w:val="none" w:sz="0" w:space="0" w:color="auto"/>
                <w:left w:val="none" w:sz="0" w:space="0" w:color="auto"/>
                <w:bottom w:val="none" w:sz="0" w:space="0" w:color="auto"/>
                <w:right w:val="none" w:sz="0" w:space="0" w:color="auto"/>
              </w:divBdr>
            </w:div>
            <w:div w:id="119568848">
              <w:marLeft w:val="0"/>
              <w:marRight w:val="0"/>
              <w:marTop w:val="0"/>
              <w:marBottom w:val="0"/>
              <w:divBdr>
                <w:top w:val="none" w:sz="0" w:space="0" w:color="auto"/>
                <w:left w:val="none" w:sz="0" w:space="0" w:color="auto"/>
                <w:bottom w:val="none" w:sz="0" w:space="0" w:color="auto"/>
                <w:right w:val="none" w:sz="0" w:space="0" w:color="auto"/>
              </w:divBdr>
            </w:div>
            <w:div w:id="1482959369">
              <w:marLeft w:val="0"/>
              <w:marRight w:val="0"/>
              <w:marTop w:val="0"/>
              <w:marBottom w:val="0"/>
              <w:divBdr>
                <w:top w:val="none" w:sz="0" w:space="0" w:color="auto"/>
                <w:left w:val="none" w:sz="0" w:space="0" w:color="auto"/>
                <w:bottom w:val="none" w:sz="0" w:space="0" w:color="auto"/>
                <w:right w:val="none" w:sz="0" w:space="0" w:color="auto"/>
              </w:divBdr>
            </w:div>
            <w:div w:id="754520415">
              <w:marLeft w:val="0"/>
              <w:marRight w:val="0"/>
              <w:marTop w:val="0"/>
              <w:marBottom w:val="0"/>
              <w:divBdr>
                <w:top w:val="none" w:sz="0" w:space="0" w:color="auto"/>
                <w:left w:val="none" w:sz="0" w:space="0" w:color="auto"/>
                <w:bottom w:val="none" w:sz="0" w:space="0" w:color="auto"/>
                <w:right w:val="none" w:sz="0" w:space="0" w:color="auto"/>
              </w:divBdr>
            </w:div>
            <w:div w:id="19398939">
              <w:marLeft w:val="0"/>
              <w:marRight w:val="0"/>
              <w:marTop w:val="0"/>
              <w:marBottom w:val="0"/>
              <w:divBdr>
                <w:top w:val="none" w:sz="0" w:space="0" w:color="auto"/>
                <w:left w:val="none" w:sz="0" w:space="0" w:color="auto"/>
                <w:bottom w:val="none" w:sz="0" w:space="0" w:color="auto"/>
                <w:right w:val="none" w:sz="0" w:space="0" w:color="auto"/>
              </w:divBdr>
            </w:div>
            <w:div w:id="2104260899">
              <w:marLeft w:val="0"/>
              <w:marRight w:val="0"/>
              <w:marTop w:val="0"/>
              <w:marBottom w:val="0"/>
              <w:divBdr>
                <w:top w:val="none" w:sz="0" w:space="0" w:color="auto"/>
                <w:left w:val="none" w:sz="0" w:space="0" w:color="auto"/>
                <w:bottom w:val="none" w:sz="0" w:space="0" w:color="auto"/>
                <w:right w:val="none" w:sz="0" w:space="0" w:color="auto"/>
              </w:divBdr>
            </w:div>
            <w:div w:id="1534002837">
              <w:marLeft w:val="0"/>
              <w:marRight w:val="0"/>
              <w:marTop w:val="0"/>
              <w:marBottom w:val="0"/>
              <w:divBdr>
                <w:top w:val="none" w:sz="0" w:space="0" w:color="auto"/>
                <w:left w:val="none" w:sz="0" w:space="0" w:color="auto"/>
                <w:bottom w:val="none" w:sz="0" w:space="0" w:color="auto"/>
                <w:right w:val="none" w:sz="0" w:space="0" w:color="auto"/>
              </w:divBdr>
            </w:div>
            <w:div w:id="226693851">
              <w:marLeft w:val="0"/>
              <w:marRight w:val="0"/>
              <w:marTop w:val="0"/>
              <w:marBottom w:val="0"/>
              <w:divBdr>
                <w:top w:val="none" w:sz="0" w:space="0" w:color="auto"/>
                <w:left w:val="none" w:sz="0" w:space="0" w:color="auto"/>
                <w:bottom w:val="none" w:sz="0" w:space="0" w:color="auto"/>
                <w:right w:val="none" w:sz="0" w:space="0" w:color="auto"/>
              </w:divBdr>
            </w:div>
            <w:div w:id="1597786549">
              <w:marLeft w:val="0"/>
              <w:marRight w:val="0"/>
              <w:marTop w:val="0"/>
              <w:marBottom w:val="0"/>
              <w:divBdr>
                <w:top w:val="none" w:sz="0" w:space="0" w:color="auto"/>
                <w:left w:val="none" w:sz="0" w:space="0" w:color="auto"/>
                <w:bottom w:val="none" w:sz="0" w:space="0" w:color="auto"/>
                <w:right w:val="none" w:sz="0" w:space="0" w:color="auto"/>
              </w:divBdr>
            </w:div>
            <w:div w:id="929237749">
              <w:marLeft w:val="0"/>
              <w:marRight w:val="0"/>
              <w:marTop w:val="0"/>
              <w:marBottom w:val="0"/>
              <w:divBdr>
                <w:top w:val="none" w:sz="0" w:space="0" w:color="auto"/>
                <w:left w:val="none" w:sz="0" w:space="0" w:color="auto"/>
                <w:bottom w:val="none" w:sz="0" w:space="0" w:color="auto"/>
                <w:right w:val="none" w:sz="0" w:space="0" w:color="auto"/>
              </w:divBdr>
            </w:div>
            <w:div w:id="1538851792">
              <w:marLeft w:val="0"/>
              <w:marRight w:val="0"/>
              <w:marTop w:val="0"/>
              <w:marBottom w:val="0"/>
              <w:divBdr>
                <w:top w:val="none" w:sz="0" w:space="0" w:color="auto"/>
                <w:left w:val="none" w:sz="0" w:space="0" w:color="auto"/>
                <w:bottom w:val="none" w:sz="0" w:space="0" w:color="auto"/>
                <w:right w:val="none" w:sz="0" w:space="0" w:color="auto"/>
              </w:divBdr>
            </w:div>
            <w:div w:id="1408380997">
              <w:marLeft w:val="0"/>
              <w:marRight w:val="0"/>
              <w:marTop w:val="0"/>
              <w:marBottom w:val="0"/>
              <w:divBdr>
                <w:top w:val="none" w:sz="0" w:space="0" w:color="auto"/>
                <w:left w:val="none" w:sz="0" w:space="0" w:color="auto"/>
                <w:bottom w:val="none" w:sz="0" w:space="0" w:color="auto"/>
                <w:right w:val="none" w:sz="0" w:space="0" w:color="auto"/>
              </w:divBdr>
            </w:div>
            <w:div w:id="1435664265">
              <w:marLeft w:val="0"/>
              <w:marRight w:val="0"/>
              <w:marTop w:val="0"/>
              <w:marBottom w:val="0"/>
              <w:divBdr>
                <w:top w:val="none" w:sz="0" w:space="0" w:color="auto"/>
                <w:left w:val="none" w:sz="0" w:space="0" w:color="auto"/>
                <w:bottom w:val="none" w:sz="0" w:space="0" w:color="auto"/>
                <w:right w:val="none" w:sz="0" w:space="0" w:color="auto"/>
              </w:divBdr>
            </w:div>
            <w:div w:id="1708721276">
              <w:marLeft w:val="0"/>
              <w:marRight w:val="0"/>
              <w:marTop w:val="0"/>
              <w:marBottom w:val="0"/>
              <w:divBdr>
                <w:top w:val="none" w:sz="0" w:space="0" w:color="auto"/>
                <w:left w:val="none" w:sz="0" w:space="0" w:color="auto"/>
                <w:bottom w:val="none" w:sz="0" w:space="0" w:color="auto"/>
                <w:right w:val="none" w:sz="0" w:space="0" w:color="auto"/>
              </w:divBdr>
            </w:div>
            <w:div w:id="271787770">
              <w:marLeft w:val="0"/>
              <w:marRight w:val="0"/>
              <w:marTop w:val="0"/>
              <w:marBottom w:val="0"/>
              <w:divBdr>
                <w:top w:val="none" w:sz="0" w:space="0" w:color="auto"/>
                <w:left w:val="none" w:sz="0" w:space="0" w:color="auto"/>
                <w:bottom w:val="none" w:sz="0" w:space="0" w:color="auto"/>
                <w:right w:val="none" w:sz="0" w:space="0" w:color="auto"/>
              </w:divBdr>
            </w:div>
            <w:div w:id="1547450181">
              <w:marLeft w:val="0"/>
              <w:marRight w:val="0"/>
              <w:marTop w:val="0"/>
              <w:marBottom w:val="0"/>
              <w:divBdr>
                <w:top w:val="none" w:sz="0" w:space="0" w:color="auto"/>
                <w:left w:val="none" w:sz="0" w:space="0" w:color="auto"/>
                <w:bottom w:val="none" w:sz="0" w:space="0" w:color="auto"/>
                <w:right w:val="none" w:sz="0" w:space="0" w:color="auto"/>
              </w:divBdr>
            </w:div>
            <w:div w:id="1908491358">
              <w:marLeft w:val="0"/>
              <w:marRight w:val="0"/>
              <w:marTop w:val="0"/>
              <w:marBottom w:val="0"/>
              <w:divBdr>
                <w:top w:val="none" w:sz="0" w:space="0" w:color="auto"/>
                <w:left w:val="none" w:sz="0" w:space="0" w:color="auto"/>
                <w:bottom w:val="none" w:sz="0" w:space="0" w:color="auto"/>
                <w:right w:val="none" w:sz="0" w:space="0" w:color="auto"/>
              </w:divBdr>
            </w:div>
            <w:div w:id="1899046860">
              <w:marLeft w:val="0"/>
              <w:marRight w:val="0"/>
              <w:marTop w:val="0"/>
              <w:marBottom w:val="0"/>
              <w:divBdr>
                <w:top w:val="none" w:sz="0" w:space="0" w:color="auto"/>
                <w:left w:val="none" w:sz="0" w:space="0" w:color="auto"/>
                <w:bottom w:val="none" w:sz="0" w:space="0" w:color="auto"/>
                <w:right w:val="none" w:sz="0" w:space="0" w:color="auto"/>
              </w:divBdr>
            </w:div>
            <w:div w:id="1646425135">
              <w:marLeft w:val="0"/>
              <w:marRight w:val="0"/>
              <w:marTop w:val="0"/>
              <w:marBottom w:val="0"/>
              <w:divBdr>
                <w:top w:val="none" w:sz="0" w:space="0" w:color="auto"/>
                <w:left w:val="none" w:sz="0" w:space="0" w:color="auto"/>
                <w:bottom w:val="none" w:sz="0" w:space="0" w:color="auto"/>
                <w:right w:val="none" w:sz="0" w:space="0" w:color="auto"/>
              </w:divBdr>
            </w:div>
            <w:div w:id="1502307747">
              <w:marLeft w:val="0"/>
              <w:marRight w:val="0"/>
              <w:marTop w:val="0"/>
              <w:marBottom w:val="0"/>
              <w:divBdr>
                <w:top w:val="none" w:sz="0" w:space="0" w:color="auto"/>
                <w:left w:val="none" w:sz="0" w:space="0" w:color="auto"/>
                <w:bottom w:val="none" w:sz="0" w:space="0" w:color="auto"/>
                <w:right w:val="none" w:sz="0" w:space="0" w:color="auto"/>
              </w:divBdr>
            </w:div>
            <w:div w:id="1199395831">
              <w:marLeft w:val="0"/>
              <w:marRight w:val="0"/>
              <w:marTop w:val="0"/>
              <w:marBottom w:val="0"/>
              <w:divBdr>
                <w:top w:val="none" w:sz="0" w:space="0" w:color="auto"/>
                <w:left w:val="none" w:sz="0" w:space="0" w:color="auto"/>
                <w:bottom w:val="none" w:sz="0" w:space="0" w:color="auto"/>
                <w:right w:val="none" w:sz="0" w:space="0" w:color="auto"/>
              </w:divBdr>
            </w:div>
            <w:div w:id="1084886122">
              <w:marLeft w:val="0"/>
              <w:marRight w:val="0"/>
              <w:marTop w:val="0"/>
              <w:marBottom w:val="0"/>
              <w:divBdr>
                <w:top w:val="none" w:sz="0" w:space="0" w:color="auto"/>
                <w:left w:val="none" w:sz="0" w:space="0" w:color="auto"/>
                <w:bottom w:val="none" w:sz="0" w:space="0" w:color="auto"/>
                <w:right w:val="none" w:sz="0" w:space="0" w:color="auto"/>
              </w:divBdr>
            </w:div>
            <w:div w:id="1367368676">
              <w:marLeft w:val="0"/>
              <w:marRight w:val="0"/>
              <w:marTop w:val="0"/>
              <w:marBottom w:val="0"/>
              <w:divBdr>
                <w:top w:val="none" w:sz="0" w:space="0" w:color="auto"/>
                <w:left w:val="none" w:sz="0" w:space="0" w:color="auto"/>
                <w:bottom w:val="none" w:sz="0" w:space="0" w:color="auto"/>
                <w:right w:val="none" w:sz="0" w:space="0" w:color="auto"/>
              </w:divBdr>
            </w:div>
            <w:div w:id="1456561547">
              <w:marLeft w:val="0"/>
              <w:marRight w:val="0"/>
              <w:marTop w:val="0"/>
              <w:marBottom w:val="0"/>
              <w:divBdr>
                <w:top w:val="none" w:sz="0" w:space="0" w:color="auto"/>
                <w:left w:val="none" w:sz="0" w:space="0" w:color="auto"/>
                <w:bottom w:val="none" w:sz="0" w:space="0" w:color="auto"/>
                <w:right w:val="none" w:sz="0" w:space="0" w:color="auto"/>
              </w:divBdr>
            </w:div>
            <w:div w:id="854658308">
              <w:marLeft w:val="0"/>
              <w:marRight w:val="0"/>
              <w:marTop w:val="0"/>
              <w:marBottom w:val="0"/>
              <w:divBdr>
                <w:top w:val="none" w:sz="0" w:space="0" w:color="auto"/>
                <w:left w:val="none" w:sz="0" w:space="0" w:color="auto"/>
                <w:bottom w:val="none" w:sz="0" w:space="0" w:color="auto"/>
                <w:right w:val="none" w:sz="0" w:space="0" w:color="auto"/>
              </w:divBdr>
            </w:div>
            <w:div w:id="1440024298">
              <w:marLeft w:val="0"/>
              <w:marRight w:val="0"/>
              <w:marTop w:val="0"/>
              <w:marBottom w:val="0"/>
              <w:divBdr>
                <w:top w:val="none" w:sz="0" w:space="0" w:color="auto"/>
                <w:left w:val="none" w:sz="0" w:space="0" w:color="auto"/>
                <w:bottom w:val="none" w:sz="0" w:space="0" w:color="auto"/>
                <w:right w:val="none" w:sz="0" w:space="0" w:color="auto"/>
              </w:divBdr>
            </w:div>
            <w:div w:id="1094516975">
              <w:marLeft w:val="0"/>
              <w:marRight w:val="0"/>
              <w:marTop w:val="0"/>
              <w:marBottom w:val="0"/>
              <w:divBdr>
                <w:top w:val="none" w:sz="0" w:space="0" w:color="auto"/>
                <w:left w:val="none" w:sz="0" w:space="0" w:color="auto"/>
                <w:bottom w:val="none" w:sz="0" w:space="0" w:color="auto"/>
                <w:right w:val="none" w:sz="0" w:space="0" w:color="auto"/>
              </w:divBdr>
            </w:div>
            <w:div w:id="1365714519">
              <w:marLeft w:val="0"/>
              <w:marRight w:val="0"/>
              <w:marTop w:val="0"/>
              <w:marBottom w:val="0"/>
              <w:divBdr>
                <w:top w:val="none" w:sz="0" w:space="0" w:color="auto"/>
                <w:left w:val="none" w:sz="0" w:space="0" w:color="auto"/>
                <w:bottom w:val="none" w:sz="0" w:space="0" w:color="auto"/>
                <w:right w:val="none" w:sz="0" w:space="0" w:color="auto"/>
              </w:divBdr>
            </w:div>
            <w:div w:id="1730107822">
              <w:marLeft w:val="0"/>
              <w:marRight w:val="0"/>
              <w:marTop w:val="0"/>
              <w:marBottom w:val="0"/>
              <w:divBdr>
                <w:top w:val="none" w:sz="0" w:space="0" w:color="auto"/>
                <w:left w:val="none" w:sz="0" w:space="0" w:color="auto"/>
                <w:bottom w:val="none" w:sz="0" w:space="0" w:color="auto"/>
                <w:right w:val="none" w:sz="0" w:space="0" w:color="auto"/>
              </w:divBdr>
            </w:div>
            <w:div w:id="145435158">
              <w:marLeft w:val="0"/>
              <w:marRight w:val="0"/>
              <w:marTop w:val="0"/>
              <w:marBottom w:val="0"/>
              <w:divBdr>
                <w:top w:val="none" w:sz="0" w:space="0" w:color="auto"/>
                <w:left w:val="none" w:sz="0" w:space="0" w:color="auto"/>
                <w:bottom w:val="none" w:sz="0" w:space="0" w:color="auto"/>
                <w:right w:val="none" w:sz="0" w:space="0" w:color="auto"/>
              </w:divBdr>
            </w:div>
            <w:div w:id="704211650">
              <w:marLeft w:val="0"/>
              <w:marRight w:val="0"/>
              <w:marTop w:val="0"/>
              <w:marBottom w:val="0"/>
              <w:divBdr>
                <w:top w:val="none" w:sz="0" w:space="0" w:color="auto"/>
                <w:left w:val="none" w:sz="0" w:space="0" w:color="auto"/>
                <w:bottom w:val="none" w:sz="0" w:space="0" w:color="auto"/>
                <w:right w:val="none" w:sz="0" w:space="0" w:color="auto"/>
              </w:divBdr>
            </w:div>
            <w:div w:id="729769934">
              <w:marLeft w:val="0"/>
              <w:marRight w:val="0"/>
              <w:marTop w:val="0"/>
              <w:marBottom w:val="0"/>
              <w:divBdr>
                <w:top w:val="none" w:sz="0" w:space="0" w:color="auto"/>
                <w:left w:val="none" w:sz="0" w:space="0" w:color="auto"/>
                <w:bottom w:val="none" w:sz="0" w:space="0" w:color="auto"/>
                <w:right w:val="none" w:sz="0" w:space="0" w:color="auto"/>
              </w:divBdr>
            </w:div>
            <w:div w:id="1787506887">
              <w:marLeft w:val="0"/>
              <w:marRight w:val="0"/>
              <w:marTop w:val="0"/>
              <w:marBottom w:val="0"/>
              <w:divBdr>
                <w:top w:val="none" w:sz="0" w:space="0" w:color="auto"/>
                <w:left w:val="none" w:sz="0" w:space="0" w:color="auto"/>
                <w:bottom w:val="none" w:sz="0" w:space="0" w:color="auto"/>
                <w:right w:val="none" w:sz="0" w:space="0" w:color="auto"/>
              </w:divBdr>
            </w:div>
            <w:div w:id="1744175879">
              <w:marLeft w:val="0"/>
              <w:marRight w:val="0"/>
              <w:marTop w:val="0"/>
              <w:marBottom w:val="0"/>
              <w:divBdr>
                <w:top w:val="none" w:sz="0" w:space="0" w:color="auto"/>
                <w:left w:val="none" w:sz="0" w:space="0" w:color="auto"/>
                <w:bottom w:val="none" w:sz="0" w:space="0" w:color="auto"/>
                <w:right w:val="none" w:sz="0" w:space="0" w:color="auto"/>
              </w:divBdr>
            </w:div>
            <w:div w:id="686833405">
              <w:marLeft w:val="0"/>
              <w:marRight w:val="0"/>
              <w:marTop w:val="0"/>
              <w:marBottom w:val="0"/>
              <w:divBdr>
                <w:top w:val="none" w:sz="0" w:space="0" w:color="auto"/>
                <w:left w:val="none" w:sz="0" w:space="0" w:color="auto"/>
                <w:bottom w:val="none" w:sz="0" w:space="0" w:color="auto"/>
                <w:right w:val="none" w:sz="0" w:space="0" w:color="auto"/>
              </w:divBdr>
            </w:div>
            <w:div w:id="265961646">
              <w:marLeft w:val="0"/>
              <w:marRight w:val="0"/>
              <w:marTop w:val="0"/>
              <w:marBottom w:val="0"/>
              <w:divBdr>
                <w:top w:val="none" w:sz="0" w:space="0" w:color="auto"/>
                <w:left w:val="none" w:sz="0" w:space="0" w:color="auto"/>
                <w:bottom w:val="none" w:sz="0" w:space="0" w:color="auto"/>
                <w:right w:val="none" w:sz="0" w:space="0" w:color="auto"/>
              </w:divBdr>
            </w:div>
            <w:div w:id="1822379031">
              <w:marLeft w:val="0"/>
              <w:marRight w:val="0"/>
              <w:marTop w:val="0"/>
              <w:marBottom w:val="0"/>
              <w:divBdr>
                <w:top w:val="none" w:sz="0" w:space="0" w:color="auto"/>
                <w:left w:val="none" w:sz="0" w:space="0" w:color="auto"/>
                <w:bottom w:val="none" w:sz="0" w:space="0" w:color="auto"/>
                <w:right w:val="none" w:sz="0" w:space="0" w:color="auto"/>
              </w:divBdr>
            </w:div>
            <w:div w:id="957681346">
              <w:marLeft w:val="0"/>
              <w:marRight w:val="0"/>
              <w:marTop w:val="0"/>
              <w:marBottom w:val="0"/>
              <w:divBdr>
                <w:top w:val="none" w:sz="0" w:space="0" w:color="auto"/>
                <w:left w:val="none" w:sz="0" w:space="0" w:color="auto"/>
                <w:bottom w:val="none" w:sz="0" w:space="0" w:color="auto"/>
                <w:right w:val="none" w:sz="0" w:space="0" w:color="auto"/>
              </w:divBdr>
            </w:div>
            <w:div w:id="1174956887">
              <w:marLeft w:val="0"/>
              <w:marRight w:val="0"/>
              <w:marTop w:val="0"/>
              <w:marBottom w:val="0"/>
              <w:divBdr>
                <w:top w:val="none" w:sz="0" w:space="0" w:color="auto"/>
                <w:left w:val="none" w:sz="0" w:space="0" w:color="auto"/>
                <w:bottom w:val="none" w:sz="0" w:space="0" w:color="auto"/>
                <w:right w:val="none" w:sz="0" w:space="0" w:color="auto"/>
              </w:divBdr>
            </w:div>
            <w:div w:id="2123844224">
              <w:marLeft w:val="0"/>
              <w:marRight w:val="0"/>
              <w:marTop w:val="0"/>
              <w:marBottom w:val="0"/>
              <w:divBdr>
                <w:top w:val="none" w:sz="0" w:space="0" w:color="auto"/>
                <w:left w:val="none" w:sz="0" w:space="0" w:color="auto"/>
                <w:bottom w:val="none" w:sz="0" w:space="0" w:color="auto"/>
                <w:right w:val="none" w:sz="0" w:space="0" w:color="auto"/>
              </w:divBdr>
            </w:div>
            <w:div w:id="1028603375">
              <w:marLeft w:val="0"/>
              <w:marRight w:val="0"/>
              <w:marTop w:val="0"/>
              <w:marBottom w:val="0"/>
              <w:divBdr>
                <w:top w:val="none" w:sz="0" w:space="0" w:color="auto"/>
                <w:left w:val="none" w:sz="0" w:space="0" w:color="auto"/>
                <w:bottom w:val="none" w:sz="0" w:space="0" w:color="auto"/>
                <w:right w:val="none" w:sz="0" w:space="0" w:color="auto"/>
              </w:divBdr>
            </w:div>
            <w:div w:id="450126481">
              <w:marLeft w:val="0"/>
              <w:marRight w:val="0"/>
              <w:marTop w:val="0"/>
              <w:marBottom w:val="0"/>
              <w:divBdr>
                <w:top w:val="none" w:sz="0" w:space="0" w:color="auto"/>
                <w:left w:val="none" w:sz="0" w:space="0" w:color="auto"/>
                <w:bottom w:val="none" w:sz="0" w:space="0" w:color="auto"/>
                <w:right w:val="none" w:sz="0" w:space="0" w:color="auto"/>
              </w:divBdr>
            </w:div>
            <w:div w:id="179782454">
              <w:marLeft w:val="0"/>
              <w:marRight w:val="0"/>
              <w:marTop w:val="0"/>
              <w:marBottom w:val="0"/>
              <w:divBdr>
                <w:top w:val="none" w:sz="0" w:space="0" w:color="auto"/>
                <w:left w:val="none" w:sz="0" w:space="0" w:color="auto"/>
                <w:bottom w:val="none" w:sz="0" w:space="0" w:color="auto"/>
                <w:right w:val="none" w:sz="0" w:space="0" w:color="auto"/>
              </w:divBdr>
            </w:div>
            <w:div w:id="2023818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0565314">
      <w:bodyDiv w:val="1"/>
      <w:marLeft w:val="0"/>
      <w:marRight w:val="0"/>
      <w:marTop w:val="0"/>
      <w:marBottom w:val="0"/>
      <w:divBdr>
        <w:top w:val="none" w:sz="0" w:space="0" w:color="auto"/>
        <w:left w:val="none" w:sz="0" w:space="0" w:color="auto"/>
        <w:bottom w:val="none" w:sz="0" w:space="0" w:color="auto"/>
        <w:right w:val="none" w:sz="0" w:space="0" w:color="auto"/>
      </w:divBdr>
    </w:div>
    <w:div w:id="1287392085">
      <w:bodyDiv w:val="1"/>
      <w:marLeft w:val="0"/>
      <w:marRight w:val="0"/>
      <w:marTop w:val="0"/>
      <w:marBottom w:val="0"/>
      <w:divBdr>
        <w:top w:val="none" w:sz="0" w:space="0" w:color="auto"/>
        <w:left w:val="none" w:sz="0" w:space="0" w:color="auto"/>
        <w:bottom w:val="none" w:sz="0" w:space="0" w:color="auto"/>
        <w:right w:val="none" w:sz="0" w:space="0" w:color="auto"/>
      </w:divBdr>
      <w:divsChild>
        <w:div w:id="1648439832">
          <w:marLeft w:val="0"/>
          <w:marRight w:val="0"/>
          <w:marTop w:val="0"/>
          <w:marBottom w:val="0"/>
          <w:divBdr>
            <w:top w:val="none" w:sz="0" w:space="0" w:color="auto"/>
            <w:left w:val="none" w:sz="0" w:space="0" w:color="auto"/>
            <w:bottom w:val="none" w:sz="0" w:space="0" w:color="auto"/>
            <w:right w:val="none" w:sz="0" w:space="0" w:color="auto"/>
          </w:divBdr>
          <w:divsChild>
            <w:div w:id="2077167056">
              <w:marLeft w:val="0"/>
              <w:marRight w:val="0"/>
              <w:marTop w:val="0"/>
              <w:marBottom w:val="0"/>
              <w:divBdr>
                <w:top w:val="none" w:sz="0" w:space="0" w:color="auto"/>
                <w:left w:val="none" w:sz="0" w:space="0" w:color="auto"/>
                <w:bottom w:val="none" w:sz="0" w:space="0" w:color="auto"/>
                <w:right w:val="none" w:sz="0" w:space="0" w:color="auto"/>
              </w:divBdr>
            </w:div>
            <w:div w:id="1709991747">
              <w:marLeft w:val="0"/>
              <w:marRight w:val="0"/>
              <w:marTop w:val="0"/>
              <w:marBottom w:val="0"/>
              <w:divBdr>
                <w:top w:val="none" w:sz="0" w:space="0" w:color="auto"/>
                <w:left w:val="none" w:sz="0" w:space="0" w:color="auto"/>
                <w:bottom w:val="none" w:sz="0" w:space="0" w:color="auto"/>
                <w:right w:val="none" w:sz="0" w:space="0" w:color="auto"/>
              </w:divBdr>
            </w:div>
            <w:div w:id="415399513">
              <w:marLeft w:val="0"/>
              <w:marRight w:val="0"/>
              <w:marTop w:val="0"/>
              <w:marBottom w:val="0"/>
              <w:divBdr>
                <w:top w:val="none" w:sz="0" w:space="0" w:color="auto"/>
                <w:left w:val="none" w:sz="0" w:space="0" w:color="auto"/>
                <w:bottom w:val="none" w:sz="0" w:space="0" w:color="auto"/>
                <w:right w:val="none" w:sz="0" w:space="0" w:color="auto"/>
              </w:divBdr>
            </w:div>
            <w:div w:id="1356542225">
              <w:marLeft w:val="0"/>
              <w:marRight w:val="0"/>
              <w:marTop w:val="0"/>
              <w:marBottom w:val="0"/>
              <w:divBdr>
                <w:top w:val="none" w:sz="0" w:space="0" w:color="auto"/>
                <w:left w:val="none" w:sz="0" w:space="0" w:color="auto"/>
                <w:bottom w:val="none" w:sz="0" w:space="0" w:color="auto"/>
                <w:right w:val="none" w:sz="0" w:space="0" w:color="auto"/>
              </w:divBdr>
            </w:div>
            <w:div w:id="1974097247">
              <w:marLeft w:val="0"/>
              <w:marRight w:val="0"/>
              <w:marTop w:val="0"/>
              <w:marBottom w:val="0"/>
              <w:divBdr>
                <w:top w:val="none" w:sz="0" w:space="0" w:color="auto"/>
                <w:left w:val="none" w:sz="0" w:space="0" w:color="auto"/>
                <w:bottom w:val="none" w:sz="0" w:space="0" w:color="auto"/>
                <w:right w:val="none" w:sz="0" w:space="0" w:color="auto"/>
              </w:divBdr>
            </w:div>
            <w:div w:id="763499593">
              <w:marLeft w:val="0"/>
              <w:marRight w:val="0"/>
              <w:marTop w:val="0"/>
              <w:marBottom w:val="0"/>
              <w:divBdr>
                <w:top w:val="none" w:sz="0" w:space="0" w:color="auto"/>
                <w:left w:val="none" w:sz="0" w:space="0" w:color="auto"/>
                <w:bottom w:val="none" w:sz="0" w:space="0" w:color="auto"/>
                <w:right w:val="none" w:sz="0" w:space="0" w:color="auto"/>
              </w:divBdr>
            </w:div>
            <w:div w:id="861673636">
              <w:marLeft w:val="0"/>
              <w:marRight w:val="0"/>
              <w:marTop w:val="0"/>
              <w:marBottom w:val="0"/>
              <w:divBdr>
                <w:top w:val="none" w:sz="0" w:space="0" w:color="auto"/>
                <w:left w:val="none" w:sz="0" w:space="0" w:color="auto"/>
                <w:bottom w:val="none" w:sz="0" w:space="0" w:color="auto"/>
                <w:right w:val="none" w:sz="0" w:space="0" w:color="auto"/>
              </w:divBdr>
            </w:div>
            <w:div w:id="1219130007">
              <w:marLeft w:val="0"/>
              <w:marRight w:val="0"/>
              <w:marTop w:val="0"/>
              <w:marBottom w:val="0"/>
              <w:divBdr>
                <w:top w:val="none" w:sz="0" w:space="0" w:color="auto"/>
                <w:left w:val="none" w:sz="0" w:space="0" w:color="auto"/>
                <w:bottom w:val="none" w:sz="0" w:space="0" w:color="auto"/>
                <w:right w:val="none" w:sz="0" w:space="0" w:color="auto"/>
              </w:divBdr>
            </w:div>
            <w:div w:id="991984940">
              <w:marLeft w:val="0"/>
              <w:marRight w:val="0"/>
              <w:marTop w:val="0"/>
              <w:marBottom w:val="0"/>
              <w:divBdr>
                <w:top w:val="none" w:sz="0" w:space="0" w:color="auto"/>
                <w:left w:val="none" w:sz="0" w:space="0" w:color="auto"/>
                <w:bottom w:val="none" w:sz="0" w:space="0" w:color="auto"/>
                <w:right w:val="none" w:sz="0" w:space="0" w:color="auto"/>
              </w:divBdr>
            </w:div>
            <w:div w:id="618075225">
              <w:marLeft w:val="0"/>
              <w:marRight w:val="0"/>
              <w:marTop w:val="0"/>
              <w:marBottom w:val="0"/>
              <w:divBdr>
                <w:top w:val="none" w:sz="0" w:space="0" w:color="auto"/>
                <w:left w:val="none" w:sz="0" w:space="0" w:color="auto"/>
                <w:bottom w:val="none" w:sz="0" w:space="0" w:color="auto"/>
                <w:right w:val="none" w:sz="0" w:space="0" w:color="auto"/>
              </w:divBdr>
            </w:div>
            <w:div w:id="452750791">
              <w:marLeft w:val="0"/>
              <w:marRight w:val="0"/>
              <w:marTop w:val="0"/>
              <w:marBottom w:val="0"/>
              <w:divBdr>
                <w:top w:val="none" w:sz="0" w:space="0" w:color="auto"/>
                <w:left w:val="none" w:sz="0" w:space="0" w:color="auto"/>
                <w:bottom w:val="none" w:sz="0" w:space="0" w:color="auto"/>
                <w:right w:val="none" w:sz="0" w:space="0" w:color="auto"/>
              </w:divBdr>
            </w:div>
            <w:div w:id="236018964">
              <w:marLeft w:val="0"/>
              <w:marRight w:val="0"/>
              <w:marTop w:val="0"/>
              <w:marBottom w:val="0"/>
              <w:divBdr>
                <w:top w:val="none" w:sz="0" w:space="0" w:color="auto"/>
                <w:left w:val="none" w:sz="0" w:space="0" w:color="auto"/>
                <w:bottom w:val="none" w:sz="0" w:space="0" w:color="auto"/>
                <w:right w:val="none" w:sz="0" w:space="0" w:color="auto"/>
              </w:divBdr>
            </w:div>
            <w:div w:id="1834904710">
              <w:marLeft w:val="0"/>
              <w:marRight w:val="0"/>
              <w:marTop w:val="0"/>
              <w:marBottom w:val="0"/>
              <w:divBdr>
                <w:top w:val="none" w:sz="0" w:space="0" w:color="auto"/>
                <w:left w:val="none" w:sz="0" w:space="0" w:color="auto"/>
                <w:bottom w:val="none" w:sz="0" w:space="0" w:color="auto"/>
                <w:right w:val="none" w:sz="0" w:space="0" w:color="auto"/>
              </w:divBdr>
            </w:div>
            <w:div w:id="1940985286">
              <w:marLeft w:val="0"/>
              <w:marRight w:val="0"/>
              <w:marTop w:val="0"/>
              <w:marBottom w:val="0"/>
              <w:divBdr>
                <w:top w:val="none" w:sz="0" w:space="0" w:color="auto"/>
                <w:left w:val="none" w:sz="0" w:space="0" w:color="auto"/>
                <w:bottom w:val="none" w:sz="0" w:space="0" w:color="auto"/>
                <w:right w:val="none" w:sz="0" w:space="0" w:color="auto"/>
              </w:divBdr>
            </w:div>
            <w:div w:id="1577862275">
              <w:marLeft w:val="0"/>
              <w:marRight w:val="0"/>
              <w:marTop w:val="0"/>
              <w:marBottom w:val="0"/>
              <w:divBdr>
                <w:top w:val="none" w:sz="0" w:space="0" w:color="auto"/>
                <w:left w:val="none" w:sz="0" w:space="0" w:color="auto"/>
                <w:bottom w:val="none" w:sz="0" w:space="0" w:color="auto"/>
                <w:right w:val="none" w:sz="0" w:space="0" w:color="auto"/>
              </w:divBdr>
            </w:div>
            <w:div w:id="1947610934">
              <w:marLeft w:val="0"/>
              <w:marRight w:val="0"/>
              <w:marTop w:val="0"/>
              <w:marBottom w:val="0"/>
              <w:divBdr>
                <w:top w:val="none" w:sz="0" w:space="0" w:color="auto"/>
                <w:left w:val="none" w:sz="0" w:space="0" w:color="auto"/>
                <w:bottom w:val="none" w:sz="0" w:space="0" w:color="auto"/>
                <w:right w:val="none" w:sz="0" w:space="0" w:color="auto"/>
              </w:divBdr>
            </w:div>
            <w:div w:id="1270316835">
              <w:marLeft w:val="0"/>
              <w:marRight w:val="0"/>
              <w:marTop w:val="0"/>
              <w:marBottom w:val="0"/>
              <w:divBdr>
                <w:top w:val="none" w:sz="0" w:space="0" w:color="auto"/>
                <w:left w:val="none" w:sz="0" w:space="0" w:color="auto"/>
                <w:bottom w:val="none" w:sz="0" w:space="0" w:color="auto"/>
                <w:right w:val="none" w:sz="0" w:space="0" w:color="auto"/>
              </w:divBdr>
            </w:div>
            <w:div w:id="90782077">
              <w:marLeft w:val="0"/>
              <w:marRight w:val="0"/>
              <w:marTop w:val="0"/>
              <w:marBottom w:val="0"/>
              <w:divBdr>
                <w:top w:val="none" w:sz="0" w:space="0" w:color="auto"/>
                <w:left w:val="none" w:sz="0" w:space="0" w:color="auto"/>
                <w:bottom w:val="none" w:sz="0" w:space="0" w:color="auto"/>
                <w:right w:val="none" w:sz="0" w:space="0" w:color="auto"/>
              </w:divBdr>
            </w:div>
            <w:div w:id="164907443">
              <w:marLeft w:val="0"/>
              <w:marRight w:val="0"/>
              <w:marTop w:val="0"/>
              <w:marBottom w:val="0"/>
              <w:divBdr>
                <w:top w:val="none" w:sz="0" w:space="0" w:color="auto"/>
                <w:left w:val="none" w:sz="0" w:space="0" w:color="auto"/>
                <w:bottom w:val="none" w:sz="0" w:space="0" w:color="auto"/>
                <w:right w:val="none" w:sz="0" w:space="0" w:color="auto"/>
              </w:divBdr>
            </w:div>
            <w:div w:id="2127387336">
              <w:marLeft w:val="0"/>
              <w:marRight w:val="0"/>
              <w:marTop w:val="0"/>
              <w:marBottom w:val="0"/>
              <w:divBdr>
                <w:top w:val="none" w:sz="0" w:space="0" w:color="auto"/>
                <w:left w:val="none" w:sz="0" w:space="0" w:color="auto"/>
                <w:bottom w:val="none" w:sz="0" w:space="0" w:color="auto"/>
                <w:right w:val="none" w:sz="0" w:space="0" w:color="auto"/>
              </w:divBdr>
            </w:div>
            <w:div w:id="1549100340">
              <w:marLeft w:val="0"/>
              <w:marRight w:val="0"/>
              <w:marTop w:val="0"/>
              <w:marBottom w:val="0"/>
              <w:divBdr>
                <w:top w:val="none" w:sz="0" w:space="0" w:color="auto"/>
                <w:left w:val="none" w:sz="0" w:space="0" w:color="auto"/>
                <w:bottom w:val="none" w:sz="0" w:space="0" w:color="auto"/>
                <w:right w:val="none" w:sz="0" w:space="0" w:color="auto"/>
              </w:divBdr>
            </w:div>
            <w:div w:id="642928715">
              <w:marLeft w:val="0"/>
              <w:marRight w:val="0"/>
              <w:marTop w:val="0"/>
              <w:marBottom w:val="0"/>
              <w:divBdr>
                <w:top w:val="none" w:sz="0" w:space="0" w:color="auto"/>
                <w:left w:val="none" w:sz="0" w:space="0" w:color="auto"/>
                <w:bottom w:val="none" w:sz="0" w:space="0" w:color="auto"/>
                <w:right w:val="none" w:sz="0" w:space="0" w:color="auto"/>
              </w:divBdr>
            </w:div>
            <w:div w:id="1778210392">
              <w:marLeft w:val="0"/>
              <w:marRight w:val="0"/>
              <w:marTop w:val="0"/>
              <w:marBottom w:val="0"/>
              <w:divBdr>
                <w:top w:val="none" w:sz="0" w:space="0" w:color="auto"/>
                <w:left w:val="none" w:sz="0" w:space="0" w:color="auto"/>
                <w:bottom w:val="none" w:sz="0" w:space="0" w:color="auto"/>
                <w:right w:val="none" w:sz="0" w:space="0" w:color="auto"/>
              </w:divBdr>
            </w:div>
            <w:div w:id="157842931">
              <w:marLeft w:val="0"/>
              <w:marRight w:val="0"/>
              <w:marTop w:val="0"/>
              <w:marBottom w:val="0"/>
              <w:divBdr>
                <w:top w:val="none" w:sz="0" w:space="0" w:color="auto"/>
                <w:left w:val="none" w:sz="0" w:space="0" w:color="auto"/>
                <w:bottom w:val="none" w:sz="0" w:space="0" w:color="auto"/>
                <w:right w:val="none" w:sz="0" w:space="0" w:color="auto"/>
              </w:divBdr>
            </w:div>
            <w:div w:id="266041101">
              <w:marLeft w:val="0"/>
              <w:marRight w:val="0"/>
              <w:marTop w:val="0"/>
              <w:marBottom w:val="0"/>
              <w:divBdr>
                <w:top w:val="none" w:sz="0" w:space="0" w:color="auto"/>
                <w:left w:val="none" w:sz="0" w:space="0" w:color="auto"/>
                <w:bottom w:val="none" w:sz="0" w:space="0" w:color="auto"/>
                <w:right w:val="none" w:sz="0" w:space="0" w:color="auto"/>
              </w:divBdr>
            </w:div>
            <w:div w:id="1600991943">
              <w:marLeft w:val="0"/>
              <w:marRight w:val="0"/>
              <w:marTop w:val="0"/>
              <w:marBottom w:val="0"/>
              <w:divBdr>
                <w:top w:val="none" w:sz="0" w:space="0" w:color="auto"/>
                <w:left w:val="none" w:sz="0" w:space="0" w:color="auto"/>
                <w:bottom w:val="none" w:sz="0" w:space="0" w:color="auto"/>
                <w:right w:val="none" w:sz="0" w:space="0" w:color="auto"/>
              </w:divBdr>
            </w:div>
            <w:div w:id="456459930">
              <w:marLeft w:val="0"/>
              <w:marRight w:val="0"/>
              <w:marTop w:val="0"/>
              <w:marBottom w:val="0"/>
              <w:divBdr>
                <w:top w:val="none" w:sz="0" w:space="0" w:color="auto"/>
                <w:left w:val="none" w:sz="0" w:space="0" w:color="auto"/>
                <w:bottom w:val="none" w:sz="0" w:space="0" w:color="auto"/>
                <w:right w:val="none" w:sz="0" w:space="0" w:color="auto"/>
              </w:divBdr>
            </w:div>
            <w:div w:id="1418942640">
              <w:marLeft w:val="0"/>
              <w:marRight w:val="0"/>
              <w:marTop w:val="0"/>
              <w:marBottom w:val="0"/>
              <w:divBdr>
                <w:top w:val="none" w:sz="0" w:space="0" w:color="auto"/>
                <w:left w:val="none" w:sz="0" w:space="0" w:color="auto"/>
                <w:bottom w:val="none" w:sz="0" w:space="0" w:color="auto"/>
                <w:right w:val="none" w:sz="0" w:space="0" w:color="auto"/>
              </w:divBdr>
            </w:div>
            <w:div w:id="86539672">
              <w:marLeft w:val="0"/>
              <w:marRight w:val="0"/>
              <w:marTop w:val="0"/>
              <w:marBottom w:val="0"/>
              <w:divBdr>
                <w:top w:val="none" w:sz="0" w:space="0" w:color="auto"/>
                <w:left w:val="none" w:sz="0" w:space="0" w:color="auto"/>
                <w:bottom w:val="none" w:sz="0" w:space="0" w:color="auto"/>
                <w:right w:val="none" w:sz="0" w:space="0" w:color="auto"/>
              </w:divBdr>
            </w:div>
            <w:div w:id="1763605593">
              <w:marLeft w:val="0"/>
              <w:marRight w:val="0"/>
              <w:marTop w:val="0"/>
              <w:marBottom w:val="0"/>
              <w:divBdr>
                <w:top w:val="none" w:sz="0" w:space="0" w:color="auto"/>
                <w:left w:val="none" w:sz="0" w:space="0" w:color="auto"/>
                <w:bottom w:val="none" w:sz="0" w:space="0" w:color="auto"/>
                <w:right w:val="none" w:sz="0" w:space="0" w:color="auto"/>
              </w:divBdr>
            </w:div>
            <w:div w:id="532227478">
              <w:marLeft w:val="0"/>
              <w:marRight w:val="0"/>
              <w:marTop w:val="0"/>
              <w:marBottom w:val="0"/>
              <w:divBdr>
                <w:top w:val="none" w:sz="0" w:space="0" w:color="auto"/>
                <w:left w:val="none" w:sz="0" w:space="0" w:color="auto"/>
                <w:bottom w:val="none" w:sz="0" w:space="0" w:color="auto"/>
                <w:right w:val="none" w:sz="0" w:space="0" w:color="auto"/>
              </w:divBdr>
            </w:div>
            <w:div w:id="25453075">
              <w:marLeft w:val="0"/>
              <w:marRight w:val="0"/>
              <w:marTop w:val="0"/>
              <w:marBottom w:val="0"/>
              <w:divBdr>
                <w:top w:val="none" w:sz="0" w:space="0" w:color="auto"/>
                <w:left w:val="none" w:sz="0" w:space="0" w:color="auto"/>
                <w:bottom w:val="none" w:sz="0" w:space="0" w:color="auto"/>
                <w:right w:val="none" w:sz="0" w:space="0" w:color="auto"/>
              </w:divBdr>
            </w:div>
            <w:div w:id="273296678">
              <w:marLeft w:val="0"/>
              <w:marRight w:val="0"/>
              <w:marTop w:val="0"/>
              <w:marBottom w:val="0"/>
              <w:divBdr>
                <w:top w:val="none" w:sz="0" w:space="0" w:color="auto"/>
                <w:left w:val="none" w:sz="0" w:space="0" w:color="auto"/>
                <w:bottom w:val="none" w:sz="0" w:space="0" w:color="auto"/>
                <w:right w:val="none" w:sz="0" w:space="0" w:color="auto"/>
              </w:divBdr>
            </w:div>
            <w:div w:id="598560315">
              <w:marLeft w:val="0"/>
              <w:marRight w:val="0"/>
              <w:marTop w:val="0"/>
              <w:marBottom w:val="0"/>
              <w:divBdr>
                <w:top w:val="none" w:sz="0" w:space="0" w:color="auto"/>
                <w:left w:val="none" w:sz="0" w:space="0" w:color="auto"/>
                <w:bottom w:val="none" w:sz="0" w:space="0" w:color="auto"/>
                <w:right w:val="none" w:sz="0" w:space="0" w:color="auto"/>
              </w:divBdr>
            </w:div>
            <w:div w:id="1556119156">
              <w:marLeft w:val="0"/>
              <w:marRight w:val="0"/>
              <w:marTop w:val="0"/>
              <w:marBottom w:val="0"/>
              <w:divBdr>
                <w:top w:val="none" w:sz="0" w:space="0" w:color="auto"/>
                <w:left w:val="none" w:sz="0" w:space="0" w:color="auto"/>
                <w:bottom w:val="none" w:sz="0" w:space="0" w:color="auto"/>
                <w:right w:val="none" w:sz="0" w:space="0" w:color="auto"/>
              </w:divBdr>
            </w:div>
            <w:div w:id="1233585250">
              <w:marLeft w:val="0"/>
              <w:marRight w:val="0"/>
              <w:marTop w:val="0"/>
              <w:marBottom w:val="0"/>
              <w:divBdr>
                <w:top w:val="none" w:sz="0" w:space="0" w:color="auto"/>
                <w:left w:val="none" w:sz="0" w:space="0" w:color="auto"/>
                <w:bottom w:val="none" w:sz="0" w:space="0" w:color="auto"/>
                <w:right w:val="none" w:sz="0" w:space="0" w:color="auto"/>
              </w:divBdr>
            </w:div>
            <w:div w:id="530609279">
              <w:marLeft w:val="0"/>
              <w:marRight w:val="0"/>
              <w:marTop w:val="0"/>
              <w:marBottom w:val="0"/>
              <w:divBdr>
                <w:top w:val="none" w:sz="0" w:space="0" w:color="auto"/>
                <w:left w:val="none" w:sz="0" w:space="0" w:color="auto"/>
                <w:bottom w:val="none" w:sz="0" w:space="0" w:color="auto"/>
                <w:right w:val="none" w:sz="0" w:space="0" w:color="auto"/>
              </w:divBdr>
            </w:div>
            <w:div w:id="1222910085">
              <w:marLeft w:val="0"/>
              <w:marRight w:val="0"/>
              <w:marTop w:val="0"/>
              <w:marBottom w:val="0"/>
              <w:divBdr>
                <w:top w:val="none" w:sz="0" w:space="0" w:color="auto"/>
                <w:left w:val="none" w:sz="0" w:space="0" w:color="auto"/>
                <w:bottom w:val="none" w:sz="0" w:space="0" w:color="auto"/>
                <w:right w:val="none" w:sz="0" w:space="0" w:color="auto"/>
              </w:divBdr>
            </w:div>
            <w:div w:id="485241590">
              <w:marLeft w:val="0"/>
              <w:marRight w:val="0"/>
              <w:marTop w:val="0"/>
              <w:marBottom w:val="0"/>
              <w:divBdr>
                <w:top w:val="none" w:sz="0" w:space="0" w:color="auto"/>
                <w:left w:val="none" w:sz="0" w:space="0" w:color="auto"/>
                <w:bottom w:val="none" w:sz="0" w:space="0" w:color="auto"/>
                <w:right w:val="none" w:sz="0" w:space="0" w:color="auto"/>
              </w:divBdr>
            </w:div>
            <w:div w:id="333649172">
              <w:marLeft w:val="0"/>
              <w:marRight w:val="0"/>
              <w:marTop w:val="0"/>
              <w:marBottom w:val="0"/>
              <w:divBdr>
                <w:top w:val="none" w:sz="0" w:space="0" w:color="auto"/>
                <w:left w:val="none" w:sz="0" w:space="0" w:color="auto"/>
                <w:bottom w:val="none" w:sz="0" w:space="0" w:color="auto"/>
                <w:right w:val="none" w:sz="0" w:space="0" w:color="auto"/>
              </w:divBdr>
            </w:div>
            <w:div w:id="1017846770">
              <w:marLeft w:val="0"/>
              <w:marRight w:val="0"/>
              <w:marTop w:val="0"/>
              <w:marBottom w:val="0"/>
              <w:divBdr>
                <w:top w:val="none" w:sz="0" w:space="0" w:color="auto"/>
                <w:left w:val="none" w:sz="0" w:space="0" w:color="auto"/>
                <w:bottom w:val="none" w:sz="0" w:space="0" w:color="auto"/>
                <w:right w:val="none" w:sz="0" w:space="0" w:color="auto"/>
              </w:divBdr>
            </w:div>
            <w:div w:id="519469329">
              <w:marLeft w:val="0"/>
              <w:marRight w:val="0"/>
              <w:marTop w:val="0"/>
              <w:marBottom w:val="0"/>
              <w:divBdr>
                <w:top w:val="none" w:sz="0" w:space="0" w:color="auto"/>
                <w:left w:val="none" w:sz="0" w:space="0" w:color="auto"/>
                <w:bottom w:val="none" w:sz="0" w:space="0" w:color="auto"/>
                <w:right w:val="none" w:sz="0" w:space="0" w:color="auto"/>
              </w:divBdr>
            </w:div>
            <w:div w:id="1012076034">
              <w:marLeft w:val="0"/>
              <w:marRight w:val="0"/>
              <w:marTop w:val="0"/>
              <w:marBottom w:val="0"/>
              <w:divBdr>
                <w:top w:val="none" w:sz="0" w:space="0" w:color="auto"/>
                <w:left w:val="none" w:sz="0" w:space="0" w:color="auto"/>
                <w:bottom w:val="none" w:sz="0" w:space="0" w:color="auto"/>
                <w:right w:val="none" w:sz="0" w:space="0" w:color="auto"/>
              </w:divBdr>
            </w:div>
            <w:div w:id="1639846079">
              <w:marLeft w:val="0"/>
              <w:marRight w:val="0"/>
              <w:marTop w:val="0"/>
              <w:marBottom w:val="0"/>
              <w:divBdr>
                <w:top w:val="none" w:sz="0" w:space="0" w:color="auto"/>
                <w:left w:val="none" w:sz="0" w:space="0" w:color="auto"/>
                <w:bottom w:val="none" w:sz="0" w:space="0" w:color="auto"/>
                <w:right w:val="none" w:sz="0" w:space="0" w:color="auto"/>
              </w:divBdr>
            </w:div>
            <w:div w:id="1898855857">
              <w:marLeft w:val="0"/>
              <w:marRight w:val="0"/>
              <w:marTop w:val="0"/>
              <w:marBottom w:val="0"/>
              <w:divBdr>
                <w:top w:val="none" w:sz="0" w:space="0" w:color="auto"/>
                <w:left w:val="none" w:sz="0" w:space="0" w:color="auto"/>
                <w:bottom w:val="none" w:sz="0" w:space="0" w:color="auto"/>
                <w:right w:val="none" w:sz="0" w:space="0" w:color="auto"/>
              </w:divBdr>
            </w:div>
            <w:div w:id="972096024">
              <w:marLeft w:val="0"/>
              <w:marRight w:val="0"/>
              <w:marTop w:val="0"/>
              <w:marBottom w:val="0"/>
              <w:divBdr>
                <w:top w:val="none" w:sz="0" w:space="0" w:color="auto"/>
                <w:left w:val="none" w:sz="0" w:space="0" w:color="auto"/>
                <w:bottom w:val="none" w:sz="0" w:space="0" w:color="auto"/>
                <w:right w:val="none" w:sz="0" w:space="0" w:color="auto"/>
              </w:divBdr>
            </w:div>
            <w:div w:id="1260673770">
              <w:marLeft w:val="0"/>
              <w:marRight w:val="0"/>
              <w:marTop w:val="0"/>
              <w:marBottom w:val="0"/>
              <w:divBdr>
                <w:top w:val="none" w:sz="0" w:space="0" w:color="auto"/>
                <w:left w:val="none" w:sz="0" w:space="0" w:color="auto"/>
                <w:bottom w:val="none" w:sz="0" w:space="0" w:color="auto"/>
                <w:right w:val="none" w:sz="0" w:space="0" w:color="auto"/>
              </w:divBdr>
            </w:div>
            <w:div w:id="1939174331">
              <w:marLeft w:val="0"/>
              <w:marRight w:val="0"/>
              <w:marTop w:val="0"/>
              <w:marBottom w:val="0"/>
              <w:divBdr>
                <w:top w:val="none" w:sz="0" w:space="0" w:color="auto"/>
                <w:left w:val="none" w:sz="0" w:space="0" w:color="auto"/>
                <w:bottom w:val="none" w:sz="0" w:space="0" w:color="auto"/>
                <w:right w:val="none" w:sz="0" w:space="0" w:color="auto"/>
              </w:divBdr>
            </w:div>
            <w:div w:id="1895387942">
              <w:marLeft w:val="0"/>
              <w:marRight w:val="0"/>
              <w:marTop w:val="0"/>
              <w:marBottom w:val="0"/>
              <w:divBdr>
                <w:top w:val="none" w:sz="0" w:space="0" w:color="auto"/>
                <w:left w:val="none" w:sz="0" w:space="0" w:color="auto"/>
                <w:bottom w:val="none" w:sz="0" w:space="0" w:color="auto"/>
                <w:right w:val="none" w:sz="0" w:space="0" w:color="auto"/>
              </w:divBdr>
            </w:div>
            <w:div w:id="1843665535">
              <w:marLeft w:val="0"/>
              <w:marRight w:val="0"/>
              <w:marTop w:val="0"/>
              <w:marBottom w:val="0"/>
              <w:divBdr>
                <w:top w:val="none" w:sz="0" w:space="0" w:color="auto"/>
                <w:left w:val="none" w:sz="0" w:space="0" w:color="auto"/>
                <w:bottom w:val="none" w:sz="0" w:space="0" w:color="auto"/>
                <w:right w:val="none" w:sz="0" w:space="0" w:color="auto"/>
              </w:divBdr>
            </w:div>
            <w:div w:id="210967204">
              <w:marLeft w:val="0"/>
              <w:marRight w:val="0"/>
              <w:marTop w:val="0"/>
              <w:marBottom w:val="0"/>
              <w:divBdr>
                <w:top w:val="none" w:sz="0" w:space="0" w:color="auto"/>
                <w:left w:val="none" w:sz="0" w:space="0" w:color="auto"/>
                <w:bottom w:val="none" w:sz="0" w:space="0" w:color="auto"/>
                <w:right w:val="none" w:sz="0" w:space="0" w:color="auto"/>
              </w:divBdr>
            </w:div>
            <w:div w:id="653148281">
              <w:marLeft w:val="0"/>
              <w:marRight w:val="0"/>
              <w:marTop w:val="0"/>
              <w:marBottom w:val="0"/>
              <w:divBdr>
                <w:top w:val="none" w:sz="0" w:space="0" w:color="auto"/>
                <w:left w:val="none" w:sz="0" w:space="0" w:color="auto"/>
                <w:bottom w:val="none" w:sz="0" w:space="0" w:color="auto"/>
                <w:right w:val="none" w:sz="0" w:space="0" w:color="auto"/>
              </w:divBdr>
            </w:div>
            <w:div w:id="149056165">
              <w:marLeft w:val="0"/>
              <w:marRight w:val="0"/>
              <w:marTop w:val="0"/>
              <w:marBottom w:val="0"/>
              <w:divBdr>
                <w:top w:val="none" w:sz="0" w:space="0" w:color="auto"/>
                <w:left w:val="none" w:sz="0" w:space="0" w:color="auto"/>
                <w:bottom w:val="none" w:sz="0" w:space="0" w:color="auto"/>
                <w:right w:val="none" w:sz="0" w:space="0" w:color="auto"/>
              </w:divBdr>
            </w:div>
            <w:div w:id="1884172865">
              <w:marLeft w:val="0"/>
              <w:marRight w:val="0"/>
              <w:marTop w:val="0"/>
              <w:marBottom w:val="0"/>
              <w:divBdr>
                <w:top w:val="none" w:sz="0" w:space="0" w:color="auto"/>
                <w:left w:val="none" w:sz="0" w:space="0" w:color="auto"/>
                <w:bottom w:val="none" w:sz="0" w:space="0" w:color="auto"/>
                <w:right w:val="none" w:sz="0" w:space="0" w:color="auto"/>
              </w:divBdr>
            </w:div>
            <w:div w:id="9140545">
              <w:marLeft w:val="0"/>
              <w:marRight w:val="0"/>
              <w:marTop w:val="0"/>
              <w:marBottom w:val="0"/>
              <w:divBdr>
                <w:top w:val="none" w:sz="0" w:space="0" w:color="auto"/>
                <w:left w:val="none" w:sz="0" w:space="0" w:color="auto"/>
                <w:bottom w:val="none" w:sz="0" w:space="0" w:color="auto"/>
                <w:right w:val="none" w:sz="0" w:space="0" w:color="auto"/>
              </w:divBdr>
            </w:div>
            <w:div w:id="1554928234">
              <w:marLeft w:val="0"/>
              <w:marRight w:val="0"/>
              <w:marTop w:val="0"/>
              <w:marBottom w:val="0"/>
              <w:divBdr>
                <w:top w:val="none" w:sz="0" w:space="0" w:color="auto"/>
                <w:left w:val="none" w:sz="0" w:space="0" w:color="auto"/>
                <w:bottom w:val="none" w:sz="0" w:space="0" w:color="auto"/>
                <w:right w:val="none" w:sz="0" w:space="0" w:color="auto"/>
              </w:divBdr>
            </w:div>
            <w:div w:id="1300842589">
              <w:marLeft w:val="0"/>
              <w:marRight w:val="0"/>
              <w:marTop w:val="0"/>
              <w:marBottom w:val="0"/>
              <w:divBdr>
                <w:top w:val="none" w:sz="0" w:space="0" w:color="auto"/>
                <w:left w:val="none" w:sz="0" w:space="0" w:color="auto"/>
                <w:bottom w:val="none" w:sz="0" w:space="0" w:color="auto"/>
                <w:right w:val="none" w:sz="0" w:space="0" w:color="auto"/>
              </w:divBdr>
            </w:div>
            <w:div w:id="1149517569">
              <w:marLeft w:val="0"/>
              <w:marRight w:val="0"/>
              <w:marTop w:val="0"/>
              <w:marBottom w:val="0"/>
              <w:divBdr>
                <w:top w:val="none" w:sz="0" w:space="0" w:color="auto"/>
                <w:left w:val="none" w:sz="0" w:space="0" w:color="auto"/>
                <w:bottom w:val="none" w:sz="0" w:space="0" w:color="auto"/>
                <w:right w:val="none" w:sz="0" w:space="0" w:color="auto"/>
              </w:divBdr>
            </w:div>
            <w:div w:id="825442353">
              <w:marLeft w:val="0"/>
              <w:marRight w:val="0"/>
              <w:marTop w:val="0"/>
              <w:marBottom w:val="0"/>
              <w:divBdr>
                <w:top w:val="none" w:sz="0" w:space="0" w:color="auto"/>
                <w:left w:val="none" w:sz="0" w:space="0" w:color="auto"/>
                <w:bottom w:val="none" w:sz="0" w:space="0" w:color="auto"/>
                <w:right w:val="none" w:sz="0" w:space="0" w:color="auto"/>
              </w:divBdr>
            </w:div>
            <w:div w:id="1003123037">
              <w:marLeft w:val="0"/>
              <w:marRight w:val="0"/>
              <w:marTop w:val="0"/>
              <w:marBottom w:val="0"/>
              <w:divBdr>
                <w:top w:val="none" w:sz="0" w:space="0" w:color="auto"/>
                <w:left w:val="none" w:sz="0" w:space="0" w:color="auto"/>
                <w:bottom w:val="none" w:sz="0" w:space="0" w:color="auto"/>
                <w:right w:val="none" w:sz="0" w:space="0" w:color="auto"/>
              </w:divBdr>
            </w:div>
            <w:div w:id="968782582">
              <w:marLeft w:val="0"/>
              <w:marRight w:val="0"/>
              <w:marTop w:val="0"/>
              <w:marBottom w:val="0"/>
              <w:divBdr>
                <w:top w:val="none" w:sz="0" w:space="0" w:color="auto"/>
                <w:left w:val="none" w:sz="0" w:space="0" w:color="auto"/>
                <w:bottom w:val="none" w:sz="0" w:space="0" w:color="auto"/>
                <w:right w:val="none" w:sz="0" w:space="0" w:color="auto"/>
              </w:divBdr>
            </w:div>
            <w:div w:id="2110999114">
              <w:marLeft w:val="0"/>
              <w:marRight w:val="0"/>
              <w:marTop w:val="0"/>
              <w:marBottom w:val="0"/>
              <w:divBdr>
                <w:top w:val="none" w:sz="0" w:space="0" w:color="auto"/>
                <w:left w:val="none" w:sz="0" w:space="0" w:color="auto"/>
                <w:bottom w:val="none" w:sz="0" w:space="0" w:color="auto"/>
                <w:right w:val="none" w:sz="0" w:space="0" w:color="auto"/>
              </w:divBdr>
            </w:div>
            <w:div w:id="575285239">
              <w:marLeft w:val="0"/>
              <w:marRight w:val="0"/>
              <w:marTop w:val="0"/>
              <w:marBottom w:val="0"/>
              <w:divBdr>
                <w:top w:val="none" w:sz="0" w:space="0" w:color="auto"/>
                <w:left w:val="none" w:sz="0" w:space="0" w:color="auto"/>
                <w:bottom w:val="none" w:sz="0" w:space="0" w:color="auto"/>
                <w:right w:val="none" w:sz="0" w:space="0" w:color="auto"/>
              </w:divBdr>
            </w:div>
            <w:div w:id="1121268379">
              <w:marLeft w:val="0"/>
              <w:marRight w:val="0"/>
              <w:marTop w:val="0"/>
              <w:marBottom w:val="0"/>
              <w:divBdr>
                <w:top w:val="none" w:sz="0" w:space="0" w:color="auto"/>
                <w:left w:val="none" w:sz="0" w:space="0" w:color="auto"/>
                <w:bottom w:val="none" w:sz="0" w:space="0" w:color="auto"/>
                <w:right w:val="none" w:sz="0" w:space="0" w:color="auto"/>
              </w:divBdr>
            </w:div>
            <w:div w:id="86467474">
              <w:marLeft w:val="0"/>
              <w:marRight w:val="0"/>
              <w:marTop w:val="0"/>
              <w:marBottom w:val="0"/>
              <w:divBdr>
                <w:top w:val="none" w:sz="0" w:space="0" w:color="auto"/>
                <w:left w:val="none" w:sz="0" w:space="0" w:color="auto"/>
                <w:bottom w:val="none" w:sz="0" w:space="0" w:color="auto"/>
                <w:right w:val="none" w:sz="0" w:space="0" w:color="auto"/>
              </w:divBdr>
            </w:div>
            <w:div w:id="138154506">
              <w:marLeft w:val="0"/>
              <w:marRight w:val="0"/>
              <w:marTop w:val="0"/>
              <w:marBottom w:val="0"/>
              <w:divBdr>
                <w:top w:val="none" w:sz="0" w:space="0" w:color="auto"/>
                <w:left w:val="none" w:sz="0" w:space="0" w:color="auto"/>
                <w:bottom w:val="none" w:sz="0" w:space="0" w:color="auto"/>
                <w:right w:val="none" w:sz="0" w:space="0" w:color="auto"/>
              </w:divBdr>
            </w:div>
            <w:div w:id="471824021">
              <w:marLeft w:val="0"/>
              <w:marRight w:val="0"/>
              <w:marTop w:val="0"/>
              <w:marBottom w:val="0"/>
              <w:divBdr>
                <w:top w:val="none" w:sz="0" w:space="0" w:color="auto"/>
                <w:left w:val="none" w:sz="0" w:space="0" w:color="auto"/>
                <w:bottom w:val="none" w:sz="0" w:space="0" w:color="auto"/>
                <w:right w:val="none" w:sz="0" w:space="0" w:color="auto"/>
              </w:divBdr>
            </w:div>
            <w:div w:id="1315794571">
              <w:marLeft w:val="0"/>
              <w:marRight w:val="0"/>
              <w:marTop w:val="0"/>
              <w:marBottom w:val="0"/>
              <w:divBdr>
                <w:top w:val="none" w:sz="0" w:space="0" w:color="auto"/>
                <w:left w:val="none" w:sz="0" w:space="0" w:color="auto"/>
                <w:bottom w:val="none" w:sz="0" w:space="0" w:color="auto"/>
                <w:right w:val="none" w:sz="0" w:space="0" w:color="auto"/>
              </w:divBdr>
            </w:div>
            <w:div w:id="2009818702">
              <w:marLeft w:val="0"/>
              <w:marRight w:val="0"/>
              <w:marTop w:val="0"/>
              <w:marBottom w:val="0"/>
              <w:divBdr>
                <w:top w:val="none" w:sz="0" w:space="0" w:color="auto"/>
                <w:left w:val="none" w:sz="0" w:space="0" w:color="auto"/>
                <w:bottom w:val="none" w:sz="0" w:space="0" w:color="auto"/>
                <w:right w:val="none" w:sz="0" w:space="0" w:color="auto"/>
              </w:divBdr>
            </w:div>
            <w:div w:id="1641961800">
              <w:marLeft w:val="0"/>
              <w:marRight w:val="0"/>
              <w:marTop w:val="0"/>
              <w:marBottom w:val="0"/>
              <w:divBdr>
                <w:top w:val="none" w:sz="0" w:space="0" w:color="auto"/>
                <w:left w:val="none" w:sz="0" w:space="0" w:color="auto"/>
                <w:bottom w:val="none" w:sz="0" w:space="0" w:color="auto"/>
                <w:right w:val="none" w:sz="0" w:space="0" w:color="auto"/>
              </w:divBdr>
            </w:div>
            <w:div w:id="816535915">
              <w:marLeft w:val="0"/>
              <w:marRight w:val="0"/>
              <w:marTop w:val="0"/>
              <w:marBottom w:val="0"/>
              <w:divBdr>
                <w:top w:val="none" w:sz="0" w:space="0" w:color="auto"/>
                <w:left w:val="none" w:sz="0" w:space="0" w:color="auto"/>
                <w:bottom w:val="none" w:sz="0" w:space="0" w:color="auto"/>
                <w:right w:val="none" w:sz="0" w:space="0" w:color="auto"/>
              </w:divBdr>
            </w:div>
            <w:div w:id="2133402159">
              <w:marLeft w:val="0"/>
              <w:marRight w:val="0"/>
              <w:marTop w:val="0"/>
              <w:marBottom w:val="0"/>
              <w:divBdr>
                <w:top w:val="none" w:sz="0" w:space="0" w:color="auto"/>
                <w:left w:val="none" w:sz="0" w:space="0" w:color="auto"/>
                <w:bottom w:val="none" w:sz="0" w:space="0" w:color="auto"/>
                <w:right w:val="none" w:sz="0" w:space="0" w:color="auto"/>
              </w:divBdr>
            </w:div>
            <w:div w:id="2055040914">
              <w:marLeft w:val="0"/>
              <w:marRight w:val="0"/>
              <w:marTop w:val="0"/>
              <w:marBottom w:val="0"/>
              <w:divBdr>
                <w:top w:val="none" w:sz="0" w:space="0" w:color="auto"/>
                <w:left w:val="none" w:sz="0" w:space="0" w:color="auto"/>
                <w:bottom w:val="none" w:sz="0" w:space="0" w:color="auto"/>
                <w:right w:val="none" w:sz="0" w:space="0" w:color="auto"/>
              </w:divBdr>
            </w:div>
            <w:div w:id="1342855124">
              <w:marLeft w:val="0"/>
              <w:marRight w:val="0"/>
              <w:marTop w:val="0"/>
              <w:marBottom w:val="0"/>
              <w:divBdr>
                <w:top w:val="none" w:sz="0" w:space="0" w:color="auto"/>
                <w:left w:val="none" w:sz="0" w:space="0" w:color="auto"/>
                <w:bottom w:val="none" w:sz="0" w:space="0" w:color="auto"/>
                <w:right w:val="none" w:sz="0" w:space="0" w:color="auto"/>
              </w:divBdr>
            </w:div>
            <w:div w:id="345258096">
              <w:marLeft w:val="0"/>
              <w:marRight w:val="0"/>
              <w:marTop w:val="0"/>
              <w:marBottom w:val="0"/>
              <w:divBdr>
                <w:top w:val="none" w:sz="0" w:space="0" w:color="auto"/>
                <w:left w:val="none" w:sz="0" w:space="0" w:color="auto"/>
                <w:bottom w:val="none" w:sz="0" w:space="0" w:color="auto"/>
                <w:right w:val="none" w:sz="0" w:space="0" w:color="auto"/>
              </w:divBdr>
            </w:div>
            <w:div w:id="873494720">
              <w:marLeft w:val="0"/>
              <w:marRight w:val="0"/>
              <w:marTop w:val="0"/>
              <w:marBottom w:val="0"/>
              <w:divBdr>
                <w:top w:val="none" w:sz="0" w:space="0" w:color="auto"/>
                <w:left w:val="none" w:sz="0" w:space="0" w:color="auto"/>
                <w:bottom w:val="none" w:sz="0" w:space="0" w:color="auto"/>
                <w:right w:val="none" w:sz="0" w:space="0" w:color="auto"/>
              </w:divBdr>
            </w:div>
            <w:div w:id="312879149">
              <w:marLeft w:val="0"/>
              <w:marRight w:val="0"/>
              <w:marTop w:val="0"/>
              <w:marBottom w:val="0"/>
              <w:divBdr>
                <w:top w:val="none" w:sz="0" w:space="0" w:color="auto"/>
                <w:left w:val="none" w:sz="0" w:space="0" w:color="auto"/>
                <w:bottom w:val="none" w:sz="0" w:space="0" w:color="auto"/>
                <w:right w:val="none" w:sz="0" w:space="0" w:color="auto"/>
              </w:divBdr>
            </w:div>
            <w:div w:id="1801847306">
              <w:marLeft w:val="0"/>
              <w:marRight w:val="0"/>
              <w:marTop w:val="0"/>
              <w:marBottom w:val="0"/>
              <w:divBdr>
                <w:top w:val="none" w:sz="0" w:space="0" w:color="auto"/>
                <w:left w:val="none" w:sz="0" w:space="0" w:color="auto"/>
                <w:bottom w:val="none" w:sz="0" w:space="0" w:color="auto"/>
                <w:right w:val="none" w:sz="0" w:space="0" w:color="auto"/>
              </w:divBdr>
            </w:div>
            <w:div w:id="1329598306">
              <w:marLeft w:val="0"/>
              <w:marRight w:val="0"/>
              <w:marTop w:val="0"/>
              <w:marBottom w:val="0"/>
              <w:divBdr>
                <w:top w:val="none" w:sz="0" w:space="0" w:color="auto"/>
                <w:left w:val="none" w:sz="0" w:space="0" w:color="auto"/>
                <w:bottom w:val="none" w:sz="0" w:space="0" w:color="auto"/>
                <w:right w:val="none" w:sz="0" w:space="0" w:color="auto"/>
              </w:divBdr>
            </w:div>
            <w:div w:id="924338839">
              <w:marLeft w:val="0"/>
              <w:marRight w:val="0"/>
              <w:marTop w:val="0"/>
              <w:marBottom w:val="0"/>
              <w:divBdr>
                <w:top w:val="none" w:sz="0" w:space="0" w:color="auto"/>
                <w:left w:val="none" w:sz="0" w:space="0" w:color="auto"/>
                <w:bottom w:val="none" w:sz="0" w:space="0" w:color="auto"/>
                <w:right w:val="none" w:sz="0" w:space="0" w:color="auto"/>
              </w:divBdr>
            </w:div>
            <w:div w:id="458187993">
              <w:marLeft w:val="0"/>
              <w:marRight w:val="0"/>
              <w:marTop w:val="0"/>
              <w:marBottom w:val="0"/>
              <w:divBdr>
                <w:top w:val="none" w:sz="0" w:space="0" w:color="auto"/>
                <w:left w:val="none" w:sz="0" w:space="0" w:color="auto"/>
                <w:bottom w:val="none" w:sz="0" w:space="0" w:color="auto"/>
                <w:right w:val="none" w:sz="0" w:space="0" w:color="auto"/>
              </w:divBdr>
            </w:div>
            <w:div w:id="2041055009">
              <w:marLeft w:val="0"/>
              <w:marRight w:val="0"/>
              <w:marTop w:val="0"/>
              <w:marBottom w:val="0"/>
              <w:divBdr>
                <w:top w:val="none" w:sz="0" w:space="0" w:color="auto"/>
                <w:left w:val="none" w:sz="0" w:space="0" w:color="auto"/>
                <w:bottom w:val="none" w:sz="0" w:space="0" w:color="auto"/>
                <w:right w:val="none" w:sz="0" w:space="0" w:color="auto"/>
              </w:divBdr>
            </w:div>
            <w:div w:id="7761565">
              <w:marLeft w:val="0"/>
              <w:marRight w:val="0"/>
              <w:marTop w:val="0"/>
              <w:marBottom w:val="0"/>
              <w:divBdr>
                <w:top w:val="none" w:sz="0" w:space="0" w:color="auto"/>
                <w:left w:val="none" w:sz="0" w:space="0" w:color="auto"/>
                <w:bottom w:val="none" w:sz="0" w:space="0" w:color="auto"/>
                <w:right w:val="none" w:sz="0" w:space="0" w:color="auto"/>
              </w:divBdr>
            </w:div>
            <w:div w:id="931545274">
              <w:marLeft w:val="0"/>
              <w:marRight w:val="0"/>
              <w:marTop w:val="0"/>
              <w:marBottom w:val="0"/>
              <w:divBdr>
                <w:top w:val="none" w:sz="0" w:space="0" w:color="auto"/>
                <w:left w:val="none" w:sz="0" w:space="0" w:color="auto"/>
                <w:bottom w:val="none" w:sz="0" w:space="0" w:color="auto"/>
                <w:right w:val="none" w:sz="0" w:space="0" w:color="auto"/>
              </w:divBdr>
            </w:div>
            <w:div w:id="1214073944">
              <w:marLeft w:val="0"/>
              <w:marRight w:val="0"/>
              <w:marTop w:val="0"/>
              <w:marBottom w:val="0"/>
              <w:divBdr>
                <w:top w:val="none" w:sz="0" w:space="0" w:color="auto"/>
                <w:left w:val="none" w:sz="0" w:space="0" w:color="auto"/>
                <w:bottom w:val="none" w:sz="0" w:space="0" w:color="auto"/>
                <w:right w:val="none" w:sz="0" w:space="0" w:color="auto"/>
              </w:divBdr>
            </w:div>
            <w:div w:id="1592356349">
              <w:marLeft w:val="0"/>
              <w:marRight w:val="0"/>
              <w:marTop w:val="0"/>
              <w:marBottom w:val="0"/>
              <w:divBdr>
                <w:top w:val="none" w:sz="0" w:space="0" w:color="auto"/>
                <w:left w:val="none" w:sz="0" w:space="0" w:color="auto"/>
                <w:bottom w:val="none" w:sz="0" w:space="0" w:color="auto"/>
                <w:right w:val="none" w:sz="0" w:space="0" w:color="auto"/>
              </w:divBdr>
            </w:div>
            <w:div w:id="452141759">
              <w:marLeft w:val="0"/>
              <w:marRight w:val="0"/>
              <w:marTop w:val="0"/>
              <w:marBottom w:val="0"/>
              <w:divBdr>
                <w:top w:val="none" w:sz="0" w:space="0" w:color="auto"/>
                <w:left w:val="none" w:sz="0" w:space="0" w:color="auto"/>
                <w:bottom w:val="none" w:sz="0" w:space="0" w:color="auto"/>
                <w:right w:val="none" w:sz="0" w:space="0" w:color="auto"/>
              </w:divBdr>
            </w:div>
            <w:div w:id="2024937037">
              <w:marLeft w:val="0"/>
              <w:marRight w:val="0"/>
              <w:marTop w:val="0"/>
              <w:marBottom w:val="0"/>
              <w:divBdr>
                <w:top w:val="none" w:sz="0" w:space="0" w:color="auto"/>
                <w:left w:val="none" w:sz="0" w:space="0" w:color="auto"/>
                <w:bottom w:val="none" w:sz="0" w:space="0" w:color="auto"/>
                <w:right w:val="none" w:sz="0" w:space="0" w:color="auto"/>
              </w:divBdr>
            </w:div>
            <w:div w:id="459344939">
              <w:marLeft w:val="0"/>
              <w:marRight w:val="0"/>
              <w:marTop w:val="0"/>
              <w:marBottom w:val="0"/>
              <w:divBdr>
                <w:top w:val="none" w:sz="0" w:space="0" w:color="auto"/>
                <w:left w:val="none" w:sz="0" w:space="0" w:color="auto"/>
                <w:bottom w:val="none" w:sz="0" w:space="0" w:color="auto"/>
                <w:right w:val="none" w:sz="0" w:space="0" w:color="auto"/>
              </w:divBdr>
            </w:div>
            <w:div w:id="1444810725">
              <w:marLeft w:val="0"/>
              <w:marRight w:val="0"/>
              <w:marTop w:val="0"/>
              <w:marBottom w:val="0"/>
              <w:divBdr>
                <w:top w:val="none" w:sz="0" w:space="0" w:color="auto"/>
                <w:left w:val="none" w:sz="0" w:space="0" w:color="auto"/>
                <w:bottom w:val="none" w:sz="0" w:space="0" w:color="auto"/>
                <w:right w:val="none" w:sz="0" w:space="0" w:color="auto"/>
              </w:divBdr>
            </w:div>
            <w:div w:id="1323466707">
              <w:marLeft w:val="0"/>
              <w:marRight w:val="0"/>
              <w:marTop w:val="0"/>
              <w:marBottom w:val="0"/>
              <w:divBdr>
                <w:top w:val="none" w:sz="0" w:space="0" w:color="auto"/>
                <w:left w:val="none" w:sz="0" w:space="0" w:color="auto"/>
                <w:bottom w:val="none" w:sz="0" w:space="0" w:color="auto"/>
                <w:right w:val="none" w:sz="0" w:space="0" w:color="auto"/>
              </w:divBdr>
            </w:div>
            <w:div w:id="1968075252">
              <w:marLeft w:val="0"/>
              <w:marRight w:val="0"/>
              <w:marTop w:val="0"/>
              <w:marBottom w:val="0"/>
              <w:divBdr>
                <w:top w:val="none" w:sz="0" w:space="0" w:color="auto"/>
                <w:left w:val="none" w:sz="0" w:space="0" w:color="auto"/>
                <w:bottom w:val="none" w:sz="0" w:space="0" w:color="auto"/>
                <w:right w:val="none" w:sz="0" w:space="0" w:color="auto"/>
              </w:divBdr>
            </w:div>
            <w:div w:id="1018384034">
              <w:marLeft w:val="0"/>
              <w:marRight w:val="0"/>
              <w:marTop w:val="0"/>
              <w:marBottom w:val="0"/>
              <w:divBdr>
                <w:top w:val="none" w:sz="0" w:space="0" w:color="auto"/>
                <w:left w:val="none" w:sz="0" w:space="0" w:color="auto"/>
                <w:bottom w:val="none" w:sz="0" w:space="0" w:color="auto"/>
                <w:right w:val="none" w:sz="0" w:space="0" w:color="auto"/>
              </w:divBdr>
            </w:div>
            <w:div w:id="1141996777">
              <w:marLeft w:val="0"/>
              <w:marRight w:val="0"/>
              <w:marTop w:val="0"/>
              <w:marBottom w:val="0"/>
              <w:divBdr>
                <w:top w:val="none" w:sz="0" w:space="0" w:color="auto"/>
                <w:left w:val="none" w:sz="0" w:space="0" w:color="auto"/>
                <w:bottom w:val="none" w:sz="0" w:space="0" w:color="auto"/>
                <w:right w:val="none" w:sz="0" w:space="0" w:color="auto"/>
              </w:divBdr>
            </w:div>
            <w:div w:id="922959834">
              <w:marLeft w:val="0"/>
              <w:marRight w:val="0"/>
              <w:marTop w:val="0"/>
              <w:marBottom w:val="0"/>
              <w:divBdr>
                <w:top w:val="none" w:sz="0" w:space="0" w:color="auto"/>
                <w:left w:val="none" w:sz="0" w:space="0" w:color="auto"/>
                <w:bottom w:val="none" w:sz="0" w:space="0" w:color="auto"/>
                <w:right w:val="none" w:sz="0" w:space="0" w:color="auto"/>
              </w:divBdr>
            </w:div>
            <w:div w:id="751895134">
              <w:marLeft w:val="0"/>
              <w:marRight w:val="0"/>
              <w:marTop w:val="0"/>
              <w:marBottom w:val="0"/>
              <w:divBdr>
                <w:top w:val="none" w:sz="0" w:space="0" w:color="auto"/>
                <w:left w:val="none" w:sz="0" w:space="0" w:color="auto"/>
                <w:bottom w:val="none" w:sz="0" w:space="0" w:color="auto"/>
                <w:right w:val="none" w:sz="0" w:space="0" w:color="auto"/>
              </w:divBdr>
            </w:div>
            <w:div w:id="1178033256">
              <w:marLeft w:val="0"/>
              <w:marRight w:val="0"/>
              <w:marTop w:val="0"/>
              <w:marBottom w:val="0"/>
              <w:divBdr>
                <w:top w:val="none" w:sz="0" w:space="0" w:color="auto"/>
                <w:left w:val="none" w:sz="0" w:space="0" w:color="auto"/>
                <w:bottom w:val="none" w:sz="0" w:space="0" w:color="auto"/>
                <w:right w:val="none" w:sz="0" w:space="0" w:color="auto"/>
              </w:divBdr>
            </w:div>
            <w:div w:id="644506507">
              <w:marLeft w:val="0"/>
              <w:marRight w:val="0"/>
              <w:marTop w:val="0"/>
              <w:marBottom w:val="0"/>
              <w:divBdr>
                <w:top w:val="none" w:sz="0" w:space="0" w:color="auto"/>
                <w:left w:val="none" w:sz="0" w:space="0" w:color="auto"/>
                <w:bottom w:val="none" w:sz="0" w:space="0" w:color="auto"/>
                <w:right w:val="none" w:sz="0" w:space="0" w:color="auto"/>
              </w:divBdr>
            </w:div>
            <w:div w:id="1667200427">
              <w:marLeft w:val="0"/>
              <w:marRight w:val="0"/>
              <w:marTop w:val="0"/>
              <w:marBottom w:val="0"/>
              <w:divBdr>
                <w:top w:val="none" w:sz="0" w:space="0" w:color="auto"/>
                <w:left w:val="none" w:sz="0" w:space="0" w:color="auto"/>
                <w:bottom w:val="none" w:sz="0" w:space="0" w:color="auto"/>
                <w:right w:val="none" w:sz="0" w:space="0" w:color="auto"/>
              </w:divBdr>
            </w:div>
            <w:div w:id="1065880442">
              <w:marLeft w:val="0"/>
              <w:marRight w:val="0"/>
              <w:marTop w:val="0"/>
              <w:marBottom w:val="0"/>
              <w:divBdr>
                <w:top w:val="none" w:sz="0" w:space="0" w:color="auto"/>
                <w:left w:val="none" w:sz="0" w:space="0" w:color="auto"/>
                <w:bottom w:val="none" w:sz="0" w:space="0" w:color="auto"/>
                <w:right w:val="none" w:sz="0" w:space="0" w:color="auto"/>
              </w:divBdr>
            </w:div>
            <w:div w:id="1667517138">
              <w:marLeft w:val="0"/>
              <w:marRight w:val="0"/>
              <w:marTop w:val="0"/>
              <w:marBottom w:val="0"/>
              <w:divBdr>
                <w:top w:val="none" w:sz="0" w:space="0" w:color="auto"/>
                <w:left w:val="none" w:sz="0" w:space="0" w:color="auto"/>
                <w:bottom w:val="none" w:sz="0" w:space="0" w:color="auto"/>
                <w:right w:val="none" w:sz="0" w:space="0" w:color="auto"/>
              </w:divBdr>
            </w:div>
            <w:div w:id="3753051">
              <w:marLeft w:val="0"/>
              <w:marRight w:val="0"/>
              <w:marTop w:val="0"/>
              <w:marBottom w:val="0"/>
              <w:divBdr>
                <w:top w:val="none" w:sz="0" w:space="0" w:color="auto"/>
                <w:left w:val="none" w:sz="0" w:space="0" w:color="auto"/>
                <w:bottom w:val="none" w:sz="0" w:space="0" w:color="auto"/>
                <w:right w:val="none" w:sz="0" w:space="0" w:color="auto"/>
              </w:divBdr>
            </w:div>
            <w:div w:id="2067753506">
              <w:marLeft w:val="0"/>
              <w:marRight w:val="0"/>
              <w:marTop w:val="0"/>
              <w:marBottom w:val="0"/>
              <w:divBdr>
                <w:top w:val="none" w:sz="0" w:space="0" w:color="auto"/>
                <w:left w:val="none" w:sz="0" w:space="0" w:color="auto"/>
                <w:bottom w:val="none" w:sz="0" w:space="0" w:color="auto"/>
                <w:right w:val="none" w:sz="0" w:space="0" w:color="auto"/>
              </w:divBdr>
            </w:div>
            <w:div w:id="1422067444">
              <w:marLeft w:val="0"/>
              <w:marRight w:val="0"/>
              <w:marTop w:val="0"/>
              <w:marBottom w:val="0"/>
              <w:divBdr>
                <w:top w:val="none" w:sz="0" w:space="0" w:color="auto"/>
                <w:left w:val="none" w:sz="0" w:space="0" w:color="auto"/>
                <w:bottom w:val="none" w:sz="0" w:space="0" w:color="auto"/>
                <w:right w:val="none" w:sz="0" w:space="0" w:color="auto"/>
              </w:divBdr>
            </w:div>
            <w:div w:id="993218038">
              <w:marLeft w:val="0"/>
              <w:marRight w:val="0"/>
              <w:marTop w:val="0"/>
              <w:marBottom w:val="0"/>
              <w:divBdr>
                <w:top w:val="none" w:sz="0" w:space="0" w:color="auto"/>
                <w:left w:val="none" w:sz="0" w:space="0" w:color="auto"/>
                <w:bottom w:val="none" w:sz="0" w:space="0" w:color="auto"/>
                <w:right w:val="none" w:sz="0" w:space="0" w:color="auto"/>
              </w:divBdr>
            </w:div>
            <w:div w:id="1948075620">
              <w:marLeft w:val="0"/>
              <w:marRight w:val="0"/>
              <w:marTop w:val="0"/>
              <w:marBottom w:val="0"/>
              <w:divBdr>
                <w:top w:val="none" w:sz="0" w:space="0" w:color="auto"/>
                <w:left w:val="none" w:sz="0" w:space="0" w:color="auto"/>
                <w:bottom w:val="none" w:sz="0" w:space="0" w:color="auto"/>
                <w:right w:val="none" w:sz="0" w:space="0" w:color="auto"/>
              </w:divBdr>
            </w:div>
            <w:div w:id="135493731">
              <w:marLeft w:val="0"/>
              <w:marRight w:val="0"/>
              <w:marTop w:val="0"/>
              <w:marBottom w:val="0"/>
              <w:divBdr>
                <w:top w:val="none" w:sz="0" w:space="0" w:color="auto"/>
                <w:left w:val="none" w:sz="0" w:space="0" w:color="auto"/>
                <w:bottom w:val="none" w:sz="0" w:space="0" w:color="auto"/>
                <w:right w:val="none" w:sz="0" w:space="0" w:color="auto"/>
              </w:divBdr>
            </w:div>
            <w:div w:id="406616187">
              <w:marLeft w:val="0"/>
              <w:marRight w:val="0"/>
              <w:marTop w:val="0"/>
              <w:marBottom w:val="0"/>
              <w:divBdr>
                <w:top w:val="none" w:sz="0" w:space="0" w:color="auto"/>
                <w:left w:val="none" w:sz="0" w:space="0" w:color="auto"/>
                <w:bottom w:val="none" w:sz="0" w:space="0" w:color="auto"/>
                <w:right w:val="none" w:sz="0" w:space="0" w:color="auto"/>
              </w:divBdr>
            </w:div>
            <w:div w:id="631788899">
              <w:marLeft w:val="0"/>
              <w:marRight w:val="0"/>
              <w:marTop w:val="0"/>
              <w:marBottom w:val="0"/>
              <w:divBdr>
                <w:top w:val="none" w:sz="0" w:space="0" w:color="auto"/>
                <w:left w:val="none" w:sz="0" w:space="0" w:color="auto"/>
                <w:bottom w:val="none" w:sz="0" w:space="0" w:color="auto"/>
                <w:right w:val="none" w:sz="0" w:space="0" w:color="auto"/>
              </w:divBdr>
            </w:div>
            <w:div w:id="1578711538">
              <w:marLeft w:val="0"/>
              <w:marRight w:val="0"/>
              <w:marTop w:val="0"/>
              <w:marBottom w:val="0"/>
              <w:divBdr>
                <w:top w:val="none" w:sz="0" w:space="0" w:color="auto"/>
                <w:left w:val="none" w:sz="0" w:space="0" w:color="auto"/>
                <w:bottom w:val="none" w:sz="0" w:space="0" w:color="auto"/>
                <w:right w:val="none" w:sz="0" w:space="0" w:color="auto"/>
              </w:divBdr>
            </w:div>
            <w:div w:id="420757182">
              <w:marLeft w:val="0"/>
              <w:marRight w:val="0"/>
              <w:marTop w:val="0"/>
              <w:marBottom w:val="0"/>
              <w:divBdr>
                <w:top w:val="none" w:sz="0" w:space="0" w:color="auto"/>
                <w:left w:val="none" w:sz="0" w:space="0" w:color="auto"/>
                <w:bottom w:val="none" w:sz="0" w:space="0" w:color="auto"/>
                <w:right w:val="none" w:sz="0" w:space="0" w:color="auto"/>
              </w:divBdr>
            </w:div>
            <w:div w:id="415588584">
              <w:marLeft w:val="0"/>
              <w:marRight w:val="0"/>
              <w:marTop w:val="0"/>
              <w:marBottom w:val="0"/>
              <w:divBdr>
                <w:top w:val="none" w:sz="0" w:space="0" w:color="auto"/>
                <w:left w:val="none" w:sz="0" w:space="0" w:color="auto"/>
                <w:bottom w:val="none" w:sz="0" w:space="0" w:color="auto"/>
                <w:right w:val="none" w:sz="0" w:space="0" w:color="auto"/>
              </w:divBdr>
            </w:div>
            <w:div w:id="964308484">
              <w:marLeft w:val="0"/>
              <w:marRight w:val="0"/>
              <w:marTop w:val="0"/>
              <w:marBottom w:val="0"/>
              <w:divBdr>
                <w:top w:val="none" w:sz="0" w:space="0" w:color="auto"/>
                <w:left w:val="none" w:sz="0" w:space="0" w:color="auto"/>
                <w:bottom w:val="none" w:sz="0" w:space="0" w:color="auto"/>
                <w:right w:val="none" w:sz="0" w:space="0" w:color="auto"/>
              </w:divBdr>
            </w:div>
            <w:div w:id="1645890170">
              <w:marLeft w:val="0"/>
              <w:marRight w:val="0"/>
              <w:marTop w:val="0"/>
              <w:marBottom w:val="0"/>
              <w:divBdr>
                <w:top w:val="none" w:sz="0" w:space="0" w:color="auto"/>
                <w:left w:val="none" w:sz="0" w:space="0" w:color="auto"/>
                <w:bottom w:val="none" w:sz="0" w:space="0" w:color="auto"/>
                <w:right w:val="none" w:sz="0" w:space="0" w:color="auto"/>
              </w:divBdr>
            </w:div>
            <w:div w:id="967659428">
              <w:marLeft w:val="0"/>
              <w:marRight w:val="0"/>
              <w:marTop w:val="0"/>
              <w:marBottom w:val="0"/>
              <w:divBdr>
                <w:top w:val="none" w:sz="0" w:space="0" w:color="auto"/>
                <w:left w:val="none" w:sz="0" w:space="0" w:color="auto"/>
                <w:bottom w:val="none" w:sz="0" w:space="0" w:color="auto"/>
                <w:right w:val="none" w:sz="0" w:space="0" w:color="auto"/>
              </w:divBdr>
            </w:div>
            <w:div w:id="1492868444">
              <w:marLeft w:val="0"/>
              <w:marRight w:val="0"/>
              <w:marTop w:val="0"/>
              <w:marBottom w:val="0"/>
              <w:divBdr>
                <w:top w:val="none" w:sz="0" w:space="0" w:color="auto"/>
                <w:left w:val="none" w:sz="0" w:space="0" w:color="auto"/>
                <w:bottom w:val="none" w:sz="0" w:space="0" w:color="auto"/>
                <w:right w:val="none" w:sz="0" w:space="0" w:color="auto"/>
              </w:divBdr>
            </w:div>
            <w:div w:id="802311929">
              <w:marLeft w:val="0"/>
              <w:marRight w:val="0"/>
              <w:marTop w:val="0"/>
              <w:marBottom w:val="0"/>
              <w:divBdr>
                <w:top w:val="none" w:sz="0" w:space="0" w:color="auto"/>
                <w:left w:val="none" w:sz="0" w:space="0" w:color="auto"/>
                <w:bottom w:val="none" w:sz="0" w:space="0" w:color="auto"/>
                <w:right w:val="none" w:sz="0" w:space="0" w:color="auto"/>
              </w:divBdr>
            </w:div>
            <w:div w:id="1315570355">
              <w:marLeft w:val="0"/>
              <w:marRight w:val="0"/>
              <w:marTop w:val="0"/>
              <w:marBottom w:val="0"/>
              <w:divBdr>
                <w:top w:val="none" w:sz="0" w:space="0" w:color="auto"/>
                <w:left w:val="none" w:sz="0" w:space="0" w:color="auto"/>
                <w:bottom w:val="none" w:sz="0" w:space="0" w:color="auto"/>
                <w:right w:val="none" w:sz="0" w:space="0" w:color="auto"/>
              </w:divBdr>
            </w:div>
            <w:div w:id="304555271">
              <w:marLeft w:val="0"/>
              <w:marRight w:val="0"/>
              <w:marTop w:val="0"/>
              <w:marBottom w:val="0"/>
              <w:divBdr>
                <w:top w:val="none" w:sz="0" w:space="0" w:color="auto"/>
                <w:left w:val="none" w:sz="0" w:space="0" w:color="auto"/>
                <w:bottom w:val="none" w:sz="0" w:space="0" w:color="auto"/>
                <w:right w:val="none" w:sz="0" w:space="0" w:color="auto"/>
              </w:divBdr>
            </w:div>
            <w:div w:id="546769635">
              <w:marLeft w:val="0"/>
              <w:marRight w:val="0"/>
              <w:marTop w:val="0"/>
              <w:marBottom w:val="0"/>
              <w:divBdr>
                <w:top w:val="none" w:sz="0" w:space="0" w:color="auto"/>
                <w:left w:val="none" w:sz="0" w:space="0" w:color="auto"/>
                <w:bottom w:val="none" w:sz="0" w:space="0" w:color="auto"/>
                <w:right w:val="none" w:sz="0" w:space="0" w:color="auto"/>
              </w:divBdr>
            </w:div>
            <w:div w:id="543641144">
              <w:marLeft w:val="0"/>
              <w:marRight w:val="0"/>
              <w:marTop w:val="0"/>
              <w:marBottom w:val="0"/>
              <w:divBdr>
                <w:top w:val="none" w:sz="0" w:space="0" w:color="auto"/>
                <w:left w:val="none" w:sz="0" w:space="0" w:color="auto"/>
                <w:bottom w:val="none" w:sz="0" w:space="0" w:color="auto"/>
                <w:right w:val="none" w:sz="0" w:space="0" w:color="auto"/>
              </w:divBdr>
            </w:div>
            <w:div w:id="1282567258">
              <w:marLeft w:val="0"/>
              <w:marRight w:val="0"/>
              <w:marTop w:val="0"/>
              <w:marBottom w:val="0"/>
              <w:divBdr>
                <w:top w:val="none" w:sz="0" w:space="0" w:color="auto"/>
                <w:left w:val="none" w:sz="0" w:space="0" w:color="auto"/>
                <w:bottom w:val="none" w:sz="0" w:space="0" w:color="auto"/>
                <w:right w:val="none" w:sz="0" w:space="0" w:color="auto"/>
              </w:divBdr>
            </w:div>
            <w:div w:id="1844852764">
              <w:marLeft w:val="0"/>
              <w:marRight w:val="0"/>
              <w:marTop w:val="0"/>
              <w:marBottom w:val="0"/>
              <w:divBdr>
                <w:top w:val="none" w:sz="0" w:space="0" w:color="auto"/>
                <w:left w:val="none" w:sz="0" w:space="0" w:color="auto"/>
                <w:bottom w:val="none" w:sz="0" w:space="0" w:color="auto"/>
                <w:right w:val="none" w:sz="0" w:space="0" w:color="auto"/>
              </w:divBdr>
            </w:div>
            <w:div w:id="442920385">
              <w:marLeft w:val="0"/>
              <w:marRight w:val="0"/>
              <w:marTop w:val="0"/>
              <w:marBottom w:val="0"/>
              <w:divBdr>
                <w:top w:val="none" w:sz="0" w:space="0" w:color="auto"/>
                <w:left w:val="none" w:sz="0" w:space="0" w:color="auto"/>
                <w:bottom w:val="none" w:sz="0" w:space="0" w:color="auto"/>
                <w:right w:val="none" w:sz="0" w:space="0" w:color="auto"/>
              </w:divBdr>
            </w:div>
            <w:div w:id="721054196">
              <w:marLeft w:val="0"/>
              <w:marRight w:val="0"/>
              <w:marTop w:val="0"/>
              <w:marBottom w:val="0"/>
              <w:divBdr>
                <w:top w:val="none" w:sz="0" w:space="0" w:color="auto"/>
                <w:left w:val="none" w:sz="0" w:space="0" w:color="auto"/>
                <w:bottom w:val="none" w:sz="0" w:space="0" w:color="auto"/>
                <w:right w:val="none" w:sz="0" w:space="0" w:color="auto"/>
              </w:divBdr>
            </w:div>
            <w:div w:id="1877963979">
              <w:marLeft w:val="0"/>
              <w:marRight w:val="0"/>
              <w:marTop w:val="0"/>
              <w:marBottom w:val="0"/>
              <w:divBdr>
                <w:top w:val="none" w:sz="0" w:space="0" w:color="auto"/>
                <w:left w:val="none" w:sz="0" w:space="0" w:color="auto"/>
                <w:bottom w:val="none" w:sz="0" w:space="0" w:color="auto"/>
                <w:right w:val="none" w:sz="0" w:space="0" w:color="auto"/>
              </w:divBdr>
            </w:div>
            <w:div w:id="1072891143">
              <w:marLeft w:val="0"/>
              <w:marRight w:val="0"/>
              <w:marTop w:val="0"/>
              <w:marBottom w:val="0"/>
              <w:divBdr>
                <w:top w:val="none" w:sz="0" w:space="0" w:color="auto"/>
                <w:left w:val="none" w:sz="0" w:space="0" w:color="auto"/>
                <w:bottom w:val="none" w:sz="0" w:space="0" w:color="auto"/>
                <w:right w:val="none" w:sz="0" w:space="0" w:color="auto"/>
              </w:divBdr>
            </w:div>
            <w:div w:id="1738285019">
              <w:marLeft w:val="0"/>
              <w:marRight w:val="0"/>
              <w:marTop w:val="0"/>
              <w:marBottom w:val="0"/>
              <w:divBdr>
                <w:top w:val="none" w:sz="0" w:space="0" w:color="auto"/>
                <w:left w:val="none" w:sz="0" w:space="0" w:color="auto"/>
                <w:bottom w:val="none" w:sz="0" w:space="0" w:color="auto"/>
                <w:right w:val="none" w:sz="0" w:space="0" w:color="auto"/>
              </w:divBdr>
            </w:div>
            <w:div w:id="345130671">
              <w:marLeft w:val="0"/>
              <w:marRight w:val="0"/>
              <w:marTop w:val="0"/>
              <w:marBottom w:val="0"/>
              <w:divBdr>
                <w:top w:val="none" w:sz="0" w:space="0" w:color="auto"/>
                <w:left w:val="none" w:sz="0" w:space="0" w:color="auto"/>
                <w:bottom w:val="none" w:sz="0" w:space="0" w:color="auto"/>
                <w:right w:val="none" w:sz="0" w:space="0" w:color="auto"/>
              </w:divBdr>
            </w:div>
            <w:div w:id="1137600287">
              <w:marLeft w:val="0"/>
              <w:marRight w:val="0"/>
              <w:marTop w:val="0"/>
              <w:marBottom w:val="0"/>
              <w:divBdr>
                <w:top w:val="none" w:sz="0" w:space="0" w:color="auto"/>
                <w:left w:val="none" w:sz="0" w:space="0" w:color="auto"/>
                <w:bottom w:val="none" w:sz="0" w:space="0" w:color="auto"/>
                <w:right w:val="none" w:sz="0" w:space="0" w:color="auto"/>
              </w:divBdr>
            </w:div>
            <w:div w:id="1040009004">
              <w:marLeft w:val="0"/>
              <w:marRight w:val="0"/>
              <w:marTop w:val="0"/>
              <w:marBottom w:val="0"/>
              <w:divBdr>
                <w:top w:val="none" w:sz="0" w:space="0" w:color="auto"/>
                <w:left w:val="none" w:sz="0" w:space="0" w:color="auto"/>
                <w:bottom w:val="none" w:sz="0" w:space="0" w:color="auto"/>
                <w:right w:val="none" w:sz="0" w:space="0" w:color="auto"/>
              </w:divBdr>
            </w:div>
            <w:div w:id="205141885">
              <w:marLeft w:val="0"/>
              <w:marRight w:val="0"/>
              <w:marTop w:val="0"/>
              <w:marBottom w:val="0"/>
              <w:divBdr>
                <w:top w:val="none" w:sz="0" w:space="0" w:color="auto"/>
                <w:left w:val="none" w:sz="0" w:space="0" w:color="auto"/>
                <w:bottom w:val="none" w:sz="0" w:space="0" w:color="auto"/>
                <w:right w:val="none" w:sz="0" w:space="0" w:color="auto"/>
              </w:divBdr>
            </w:div>
            <w:div w:id="1370184083">
              <w:marLeft w:val="0"/>
              <w:marRight w:val="0"/>
              <w:marTop w:val="0"/>
              <w:marBottom w:val="0"/>
              <w:divBdr>
                <w:top w:val="none" w:sz="0" w:space="0" w:color="auto"/>
                <w:left w:val="none" w:sz="0" w:space="0" w:color="auto"/>
                <w:bottom w:val="none" w:sz="0" w:space="0" w:color="auto"/>
                <w:right w:val="none" w:sz="0" w:space="0" w:color="auto"/>
              </w:divBdr>
            </w:div>
            <w:div w:id="41566712">
              <w:marLeft w:val="0"/>
              <w:marRight w:val="0"/>
              <w:marTop w:val="0"/>
              <w:marBottom w:val="0"/>
              <w:divBdr>
                <w:top w:val="none" w:sz="0" w:space="0" w:color="auto"/>
                <w:left w:val="none" w:sz="0" w:space="0" w:color="auto"/>
                <w:bottom w:val="none" w:sz="0" w:space="0" w:color="auto"/>
                <w:right w:val="none" w:sz="0" w:space="0" w:color="auto"/>
              </w:divBdr>
            </w:div>
            <w:div w:id="1860508018">
              <w:marLeft w:val="0"/>
              <w:marRight w:val="0"/>
              <w:marTop w:val="0"/>
              <w:marBottom w:val="0"/>
              <w:divBdr>
                <w:top w:val="none" w:sz="0" w:space="0" w:color="auto"/>
                <w:left w:val="none" w:sz="0" w:space="0" w:color="auto"/>
                <w:bottom w:val="none" w:sz="0" w:space="0" w:color="auto"/>
                <w:right w:val="none" w:sz="0" w:space="0" w:color="auto"/>
              </w:divBdr>
            </w:div>
            <w:div w:id="808547158">
              <w:marLeft w:val="0"/>
              <w:marRight w:val="0"/>
              <w:marTop w:val="0"/>
              <w:marBottom w:val="0"/>
              <w:divBdr>
                <w:top w:val="none" w:sz="0" w:space="0" w:color="auto"/>
                <w:left w:val="none" w:sz="0" w:space="0" w:color="auto"/>
                <w:bottom w:val="none" w:sz="0" w:space="0" w:color="auto"/>
                <w:right w:val="none" w:sz="0" w:space="0" w:color="auto"/>
              </w:divBdr>
            </w:div>
            <w:div w:id="1253735179">
              <w:marLeft w:val="0"/>
              <w:marRight w:val="0"/>
              <w:marTop w:val="0"/>
              <w:marBottom w:val="0"/>
              <w:divBdr>
                <w:top w:val="none" w:sz="0" w:space="0" w:color="auto"/>
                <w:left w:val="none" w:sz="0" w:space="0" w:color="auto"/>
                <w:bottom w:val="none" w:sz="0" w:space="0" w:color="auto"/>
                <w:right w:val="none" w:sz="0" w:space="0" w:color="auto"/>
              </w:divBdr>
            </w:div>
            <w:div w:id="140999357">
              <w:marLeft w:val="0"/>
              <w:marRight w:val="0"/>
              <w:marTop w:val="0"/>
              <w:marBottom w:val="0"/>
              <w:divBdr>
                <w:top w:val="none" w:sz="0" w:space="0" w:color="auto"/>
                <w:left w:val="none" w:sz="0" w:space="0" w:color="auto"/>
                <w:bottom w:val="none" w:sz="0" w:space="0" w:color="auto"/>
                <w:right w:val="none" w:sz="0" w:space="0" w:color="auto"/>
              </w:divBdr>
            </w:div>
            <w:div w:id="1091392961">
              <w:marLeft w:val="0"/>
              <w:marRight w:val="0"/>
              <w:marTop w:val="0"/>
              <w:marBottom w:val="0"/>
              <w:divBdr>
                <w:top w:val="none" w:sz="0" w:space="0" w:color="auto"/>
                <w:left w:val="none" w:sz="0" w:space="0" w:color="auto"/>
                <w:bottom w:val="none" w:sz="0" w:space="0" w:color="auto"/>
                <w:right w:val="none" w:sz="0" w:space="0" w:color="auto"/>
              </w:divBdr>
            </w:div>
            <w:div w:id="1611350456">
              <w:marLeft w:val="0"/>
              <w:marRight w:val="0"/>
              <w:marTop w:val="0"/>
              <w:marBottom w:val="0"/>
              <w:divBdr>
                <w:top w:val="none" w:sz="0" w:space="0" w:color="auto"/>
                <w:left w:val="none" w:sz="0" w:space="0" w:color="auto"/>
                <w:bottom w:val="none" w:sz="0" w:space="0" w:color="auto"/>
                <w:right w:val="none" w:sz="0" w:space="0" w:color="auto"/>
              </w:divBdr>
            </w:div>
            <w:div w:id="1328705650">
              <w:marLeft w:val="0"/>
              <w:marRight w:val="0"/>
              <w:marTop w:val="0"/>
              <w:marBottom w:val="0"/>
              <w:divBdr>
                <w:top w:val="none" w:sz="0" w:space="0" w:color="auto"/>
                <w:left w:val="none" w:sz="0" w:space="0" w:color="auto"/>
                <w:bottom w:val="none" w:sz="0" w:space="0" w:color="auto"/>
                <w:right w:val="none" w:sz="0" w:space="0" w:color="auto"/>
              </w:divBdr>
            </w:div>
            <w:div w:id="1642153760">
              <w:marLeft w:val="0"/>
              <w:marRight w:val="0"/>
              <w:marTop w:val="0"/>
              <w:marBottom w:val="0"/>
              <w:divBdr>
                <w:top w:val="none" w:sz="0" w:space="0" w:color="auto"/>
                <w:left w:val="none" w:sz="0" w:space="0" w:color="auto"/>
                <w:bottom w:val="none" w:sz="0" w:space="0" w:color="auto"/>
                <w:right w:val="none" w:sz="0" w:space="0" w:color="auto"/>
              </w:divBdr>
            </w:div>
            <w:div w:id="1115565256">
              <w:marLeft w:val="0"/>
              <w:marRight w:val="0"/>
              <w:marTop w:val="0"/>
              <w:marBottom w:val="0"/>
              <w:divBdr>
                <w:top w:val="none" w:sz="0" w:space="0" w:color="auto"/>
                <w:left w:val="none" w:sz="0" w:space="0" w:color="auto"/>
                <w:bottom w:val="none" w:sz="0" w:space="0" w:color="auto"/>
                <w:right w:val="none" w:sz="0" w:space="0" w:color="auto"/>
              </w:divBdr>
            </w:div>
            <w:div w:id="2025128389">
              <w:marLeft w:val="0"/>
              <w:marRight w:val="0"/>
              <w:marTop w:val="0"/>
              <w:marBottom w:val="0"/>
              <w:divBdr>
                <w:top w:val="none" w:sz="0" w:space="0" w:color="auto"/>
                <w:left w:val="none" w:sz="0" w:space="0" w:color="auto"/>
                <w:bottom w:val="none" w:sz="0" w:space="0" w:color="auto"/>
                <w:right w:val="none" w:sz="0" w:space="0" w:color="auto"/>
              </w:divBdr>
            </w:div>
            <w:div w:id="1808429128">
              <w:marLeft w:val="0"/>
              <w:marRight w:val="0"/>
              <w:marTop w:val="0"/>
              <w:marBottom w:val="0"/>
              <w:divBdr>
                <w:top w:val="none" w:sz="0" w:space="0" w:color="auto"/>
                <w:left w:val="none" w:sz="0" w:space="0" w:color="auto"/>
                <w:bottom w:val="none" w:sz="0" w:space="0" w:color="auto"/>
                <w:right w:val="none" w:sz="0" w:space="0" w:color="auto"/>
              </w:divBdr>
            </w:div>
            <w:div w:id="907769298">
              <w:marLeft w:val="0"/>
              <w:marRight w:val="0"/>
              <w:marTop w:val="0"/>
              <w:marBottom w:val="0"/>
              <w:divBdr>
                <w:top w:val="none" w:sz="0" w:space="0" w:color="auto"/>
                <w:left w:val="none" w:sz="0" w:space="0" w:color="auto"/>
                <w:bottom w:val="none" w:sz="0" w:space="0" w:color="auto"/>
                <w:right w:val="none" w:sz="0" w:space="0" w:color="auto"/>
              </w:divBdr>
            </w:div>
            <w:div w:id="552161959">
              <w:marLeft w:val="0"/>
              <w:marRight w:val="0"/>
              <w:marTop w:val="0"/>
              <w:marBottom w:val="0"/>
              <w:divBdr>
                <w:top w:val="none" w:sz="0" w:space="0" w:color="auto"/>
                <w:left w:val="none" w:sz="0" w:space="0" w:color="auto"/>
                <w:bottom w:val="none" w:sz="0" w:space="0" w:color="auto"/>
                <w:right w:val="none" w:sz="0" w:space="0" w:color="auto"/>
              </w:divBdr>
            </w:div>
            <w:div w:id="1622030742">
              <w:marLeft w:val="0"/>
              <w:marRight w:val="0"/>
              <w:marTop w:val="0"/>
              <w:marBottom w:val="0"/>
              <w:divBdr>
                <w:top w:val="none" w:sz="0" w:space="0" w:color="auto"/>
                <w:left w:val="none" w:sz="0" w:space="0" w:color="auto"/>
                <w:bottom w:val="none" w:sz="0" w:space="0" w:color="auto"/>
                <w:right w:val="none" w:sz="0" w:space="0" w:color="auto"/>
              </w:divBdr>
            </w:div>
            <w:div w:id="897591569">
              <w:marLeft w:val="0"/>
              <w:marRight w:val="0"/>
              <w:marTop w:val="0"/>
              <w:marBottom w:val="0"/>
              <w:divBdr>
                <w:top w:val="none" w:sz="0" w:space="0" w:color="auto"/>
                <w:left w:val="none" w:sz="0" w:space="0" w:color="auto"/>
                <w:bottom w:val="none" w:sz="0" w:space="0" w:color="auto"/>
                <w:right w:val="none" w:sz="0" w:space="0" w:color="auto"/>
              </w:divBdr>
            </w:div>
            <w:div w:id="238373508">
              <w:marLeft w:val="0"/>
              <w:marRight w:val="0"/>
              <w:marTop w:val="0"/>
              <w:marBottom w:val="0"/>
              <w:divBdr>
                <w:top w:val="none" w:sz="0" w:space="0" w:color="auto"/>
                <w:left w:val="none" w:sz="0" w:space="0" w:color="auto"/>
                <w:bottom w:val="none" w:sz="0" w:space="0" w:color="auto"/>
                <w:right w:val="none" w:sz="0" w:space="0" w:color="auto"/>
              </w:divBdr>
            </w:div>
            <w:div w:id="1382290875">
              <w:marLeft w:val="0"/>
              <w:marRight w:val="0"/>
              <w:marTop w:val="0"/>
              <w:marBottom w:val="0"/>
              <w:divBdr>
                <w:top w:val="none" w:sz="0" w:space="0" w:color="auto"/>
                <w:left w:val="none" w:sz="0" w:space="0" w:color="auto"/>
                <w:bottom w:val="none" w:sz="0" w:space="0" w:color="auto"/>
                <w:right w:val="none" w:sz="0" w:space="0" w:color="auto"/>
              </w:divBdr>
            </w:div>
            <w:div w:id="879589494">
              <w:marLeft w:val="0"/>
              <w:marRight w:val="0"/>
              <w:marTop w:val="0"/>
              <w:marBottom w:val="0"/>
              <w:divBdr>
                <w:top w:val="none" w:sz="0" w:space="0" w:color="auto"/>
                <w:left w:val="none" w:sz="0" w:space="0" w:color="auto"/>
                <w:bottom w:val="none" w:sz="0" w:space="0" w:color="auto"/>
                <w:right w:val="none" w:sz="0" w:space="0" w:color="auto"/>
              </w:divBdr>
            </w:div>
            <w:div w:id="1679036048">
              <w:marLeft w:val="0"/>
              <w:marRight w:val="0"/>
              <w:marTop w:val="0"/>
              <w:marBottom w:val="0"/>
              <w:divBdr>
                <w:top w:val="none" w:sz="0" w:space="0" w:color="auto"/>
                <w:left w:val="none" w:sz="0" w:space="0" w:color="auto"/>
                <w:bottom w:val="none" w:sz="0" w:space="0" w:color="auto"/>
                <w:right w:val="none" w:sz="0" w:space="0" w:color="auto"/>
              </w:divBdr>
            </w:div>
            <w:div w:id="881601264">
              <w:marLeft w:val="0"/>
              <w:marRight w:val="0"/>
              <w:marTop w:val="0"/>
              <w:marBottom w:val="0"/>
              <w:divBdr>
                <w:top w:val="none" w:sz="0" w:space="0" w:color="auto"/>
                <w:left w:val="none" w:sz="0" w:space="0" w:color="auto"/>
                <w:bottom w:val="none" w:sz="0" w:space="0" w:color="auto"/>
                <w:right w:val="none" w:sz="0" w:space="0" w:color="auto"/>
              </w:divBdr>
            </w:div>
            <w:div w:id="1054087729">
              <w:marLeft w:val="0"/>
              <w:marRight w:val="0"/>
              <w:marTop w:val="0"/>
              <w:marBottom w:val="0"/>
              <w:divBdr>
                <w:top w:val="none" w:sz="0" w:space="0" w:color="auto"/>
                <w:left w:val="none" w:sz="0" w:space="0" w:color="auto"/>
                <w:bottom w:val="none" w:sz="0" w:space="0" w:color="auto"/>
                <w:right w:val="none" w:sz="0" w:space="0" w:color="auto"/>
              </w:divBdr>
            </w:div>
            <w:div w:id="1578124064">
              <w:marLeft w:val="0"/>
              <w:marRight w:val="0"/>
              <w:marTop w:val="0"/>
              <w:marBottom w:val="0"/>
              <w:divBdr>
                <w:top w:val="none" w:sz="0" w:space="0" w:color="auto"/>
                <w:left w:val="none" w:sz="0" w:space="0" w:color="auto"/>
                <w:bottom w:val="none" w:sz="0" w:space="0" w:color="auto"/>
                <w:right w:val="none" w:sz="0" w:space="0" w:color="auto"/>
              </w:divBdr>
            </w:div>
            <w:div w:id="1193149956">
              <w:marLeft w:val="0"/>
              <w:marRight w:val="0"/>
              <w:marTop w:val="0"/>
              <w:marBottom w:val="0"/>
              <w:divBdr>
                <w:top w:val="none" w:sz="0" w:space="0" w:color="auto"/>
                <w:left w:val="none" w:sz="0" w:space="0" w:color="auto"/>
                <w:bottom w:val="none" w:sz="0" w:space="0" w:color="auto"/>
                <w:right w:val="none" w:sz="0" w:space="0" w:color="auto"/>
              </w:divBdr>
            </w:div>
            <w:div w:id="1182476926">
              <w:marLeft w:val="0"/>
              <w:marRight w:val="0"/>
              <w:marTop w:val="0"/>
              <w:marBottom w:val="0"/>
              <w:divBdr>
                <w:top w:val="none" w:sz="0" w:space="0" w:color="auto"/>
                <w:left w:val="none" w:sz="0" w:space="0" w:color="auto"/>
                <w:bottom w:val="none" w:sz="0" w:space="0" w:color="auto"/>
                <w:right w:val="none" w:sz="0" w:space="0" w:color="auto"/>
              </w:divBdr>
            </w:div>
            <w:div w:id="1211384326">
              <w:marLeft w:val="0"/>
              <w:marRight w:val="0"/>
              <w:marTop w:val="0"/>
              <w:marBottom w:val="0"/>
              <w:divBdr>
                <w:top w:val="none" w:sz="0" w:space="0" w:color="auto"/>
                <w:left w:val="none" w:sz="0" w:space="0" w:color="auto"/>
                <w:bottom w:val="none" w:sz="0" w:space="0" w:color="auto"/>
                <w:right w:val="none" w:sz="0" w:space="0" w:color="auto"/>
              </w:divBdr>
            </w:div>
            <w:div w:id="1764912472">
              <w:marLeft w:val="0"/>
              <w:marRight w:val="0"/>
              <w:marTop w:val="0"/>
              <w:marBottom w:val="0"/>
              <w:divBdr>
                <w:top w:val="none" w:sz="0" w:space="0" w:color="auto"/>
                <w:left w:val="none" w:sz="0" w:space="0" w:color="auto"/>
                <w:bottom w:val="none" w:sz="0" w:space="0" w:color="auto"/>
                <w:right w:val="none" w:sz="0" w:space="0" w:color="auto"/>
              </w:divBdr>
            </w:div>
            <w:div w:id="2024092183">
              <w:marLeft w:val="0"/>
              <w:marRight w:val="0"/>
              <w:marTop w:val="0"/>
              <w:marBottom w:val="0"/>
              <w:divBdr>
                <w:top w:val="none" w:sz="0" w:space="0" w:color="auto"/>
                <w:left w:val="none" w:sz="0" w:space="0" w:color="auto"/>
                <w:bottom w:val="none" w:sz="0" w:space="0" w:color="auto"/>
                <w:right w:val="none" w:sz="0" w:space="0" w:color="auto"/>
              </w:divBdr>
            </w:div>
            <w:div w:id="1009217503">
              <w:marLeft w:val="0"/>
              <w:marRight w:val="0"/>
              <w:marTop w:val="0"/>
              <w:marBottom w:val="0"/>
              <w:divBdr>
                <w:top w:val="none" w:sz="0" w:space="0" w:color="auto"/>
                <w:left w:val="none" w:sz="0" w:space="0" w:color="auto"/>
                <w:bottom w:val="none" w:sz="0" w:space="0" w:color="auto"/>
                <w:right w:val="none" w:sz="0" w:space="0" w:color="auto"/>
              </w:divBdr>
            </w:div>
            <w:div w:id="2034526151">
              <w:marLeft w:val="0"/>
              <w:marRight w:val="0"/>
              <w:marTop w:val="0"/>
              <w:marBottom w:val="0"/>
              <w:divBdr>
                <w:top w:val="none" w:sz="0" w:space="0" w:color="auto"/>
                <w:left w:val="none" w:sz="0" w:space="0" w:color="auto"/>
                <w:bottom w:val="none" w:sz="0" w:space="0" w:color="auto"/>
                <w:right w:val="none" w:sz="0" w:space="0" w:color="auto"/>
              </w:divBdr>
            </w:div>
            <w:div w:id="1483430873">
              <w:marLeft w:val="0"/>
              <w:marRight w:val="0"/>
              <w:marTop w:val="0"/>
              <w:marBottom w:val="0"/>
              <w:divBdr>
                <w:top w:val="none" w:sz="0" w:space="0" w:color="auto"/>
                <w:left w:val="none" w:sz="0" w:space="0" w:color="auto"/>
                <w:bottom w:val="none" w:sz="0" w:space="0" w:color="auto"/>
                <w:right w:val="none" w:sz="0" w:space="0" w:color="auto"/>
              </w:divBdr>
            </w:div>
            <w:div w:id="910625915">
              <w:marLeft w:val="0"/>
              <w:marRight w:val="0"/>
              <w:marTop w:val="0"/>
              <w:marBottom w:val="0"/>
              <w:divBdr>
                <w:top w:val="none" w:sz="0" w:space="0" w:color="auto"/>
                <w:left w:val="none" w:sz="0" w:space="0" w:color="auto"/>
                <w:bottom w:val="none" w:sz="0" w:space="0" w:color="auto"/>
                <w:right w:val="none" w:sz="0" w:space="0" w:color="auto"/>
              </w:divBdr>
            </w:div>
            <w:div w:id="1166555771">
              <w:marLeft w:val="0"/>
              <w:marRight w:val="0"/>
              <w:marTop w:val="0"/>
              <w:marBottom w:val="0"/>
              <w:divBdr>
                <w:top w:val="none" w:sz="0" w:space="0" w:color="auto"/>
                <w:left w:val="none" w:sz="0" w:space="0" w:color="auto"/>
                <w:bottom w:val="none" w:sz="0" w:space="0" w:color="auto"/>
                <w:right w:val="none" w:sz="0" w:space="0" w:color="auto"/>
              </w:divBdr>
            </w:div>
            <w:div w:id="750152855">
              <w:marLeft w:val="0"/>
              <w:marRight w:val="0"/>
              <w:marTop w:val="0"/>
              <w:marBottom w:val="0"/>
              <w:divBdr>
                <w:top w:val="none" w:sz="0" w:space="0" w:color="auto"/>
                <w:left w:val="none" w:sz="0" w:space="0" w:color="auto"/>
                <w:bottom w:val="none" w:sz="0" w:space="0" w:color="auto"/>
                <w:right w:val="none" w:sz="0" w:space="0" w:color="auto"/>
              </w:divBdr>
            </w:div>
            <w:div w:id="20858359">
              <w:marLeft w:val="0"/>
              <w:marRight w:val="0"/>
              <w:marTop w:val="0"/>
              <w:marBottom w:val="0"/>
              <w:divBdr>
                <w:top w:val="none" w:sz="0" w:space="0" w:color="auto"/>
                <w:left w:val="none" w:sz="0" w:space="0" w:color="auto"/>
                <w:bottom w:val="none" w:sz="0" w:space="0" w:color="auto"/>
                <w:right w:val="none" w:sz="0" w:space="0" w:color="auto"/>
              </w:divBdr>
            </w:div>
            <w:div w:id="532501511">
              <w:marLeft w:val="0"/>
              <w:marRight w:val="0"/>
              <w:marTop w:val="0"/>
              <w:marBottom w:val="0"/>
              <w:divBdr>
                <w:top w:val="none" w:sz="0" w:space="0" w:color="auto"/>
                <w:left w:val="none" w:sz="0" w:space="0" w:color="auto"/>
                <w:bottom w:val="none" w:sz="0" w:space="0" w:color="auto"/>
                <w:right w:val="none" w:sz="0" w:space="0" w:color="auto"/>
              </w:divBdr>
            </w:div>
            <w:div w:id="799884377">
              <w:marLeft w:val="0"/>
              <w:marRight w:val="0"/>
              <w:marTop w:val="0"/>
              <w:marBottom w:val="0"/>
              <w:divBdr>
                <w:top w:val="none" w:sz="0" w:space="0" w:color="auto"/>
                <w:left w:val="none" w:sz="0" w:space="0" w:color="auto"/>
                <w:bottom w:val="none" w:sz="0" w:space="0" w:color="auto"/>
                <w:right w:val="none" w:sz="0" w:space="0" w:color="auto"/>
              </w:divBdr>
            </w:div>
            <w:div w:id="358747903">
              <w:marLeft w:val="0"/>
              <w:marRight w:val="0"/>
              <w:marTop w:val="0"/>
              <w:marBottom w:val="0"/>
              <w:divBdr>
                <w:top w:val="none" w:sz="0" w:space="0" w:color="auto"/>
                <w:left w:val="none" w:sz="0" w:space="0" w:color="auto"/>
                <w:bottom w:val="none" w:sz="0" w:space="0" w:color="auto"/>
                <w:right w:val="none" w:sz="0" w:space="0" w:color="auto"/>
              </w:divBdr>
            </w:div>
            <w:div w:id="1707028305">
              <w:marLeft w:val="0"/>
              <w:marRight w:val="0"/>
              <w:marTop w:val="0"/>
              <w:marBottom w:val="0"/>
              <w:divBdr>
                <w:top w:val="none" w:sz="0" w:space="0" w:color="auto"/>
                <w:left w:val="none" w:sz="0" w:space="0" w:color="auto"/>
                <w:bottom w:val="none" w:sz="0" w:space="0" w:color="auto"/>
                <w:right w:val="none" w:sz="0" w:space="0" w:color="auto"/>
              </w:divBdr>
            </w:div>
            <w:div w:id="967081493">
              <w:marLeft w:val="0"/>
              <w:marRight w:val="0"/>
              <w:marTop w:val="0"/>
              <w:marBottom w:val="0"/>
              <w:divBdr>
                <w:top w:val="none" w:sz="0" w:space="0" w:color="auto"/>
                <w:left w:val="none" w:sz="0" w:space="0" w:color="auto"/>
                <w:bottom w:val="none" w:sz="0" w:space="0" w:color="auto"/>
                <w:right w:val="none" w:sz="0" w:space="0" w:color="auto"/>
              </w:divBdr>
            </w:div>
            <w:div w:id="238289911">
              <w:marLeft w:val="0"/>
              <w:marRight w:val="0"/>
              <w:marTop w:val="0"/>
              <w:marBottom w:val="0"/>
              <w:divBdr>
                <w:top w:val="none" w:sz="0" w:space="0" w:color="auto"/>
                <w:left w:val="none" w:sz="0" w:space="0" w:color="auto"/>
                <w:bottom w:val="none" w:sz="0" w:space="0" w:color="auto"/>
                <w:right w:val="none" w:sz="0" w:space="0" w:color="auto"/>
              </w:divBdr>
            </w:div>
            <w:div w:id="571038231">
              <w:marLeft w:val="0"/>
              <w:marRight w:val="0"/>
              <w:marTop w:val="0"/>
              <w:marBottom w:val="0"/>
              <w:divBdr>
                <w:top w:val="none" w:sz="0" w:space="0" w:color="auto"/>
                <w:left w:val="none" w:sz="0" w:space="0" w:color="auto"/>
                <w:bottom w:val="none" w:sz="0" w:space="0" w:color="auto"/>
                <w:right w:val="none" w:sz="0" w:space="0" w:color="auto"/>
              </w:divBdr>
            </w:div>
            <w:div w:id="1459296237">
              <w:marLeft w:val="0"/>
              <w:marRight w:val="0"/>
              <w:marTop w:val="0"/>
              <w:marBottom w:val="0"/>
              <w:divBdr>
                <w:top w:val="none" w:sz="0" w:space="0" w:color="auto"/>
                <w:left w:val="none" w:sz="0" w:space="0" w:color="auto"/>
                <w:bottom w:val="none" w:sz="0" w:space="0" w:color="auto"/>
                <w:right w:val="none" w:sz="0" w:space="0" w:color="auto"/>
              </w:divBdr>
            </w:div>
            <w:div w:id="2107380884">
              <w:marLeft w:val="0"/>
              <w:marRight w:val="0"/>
              <w:marTop w:val="0"/>
              <w:marBottom w:val="0"/>
              <w:divBdr>
                <w:top w:val="none" w:sz="0" w:space="0" w:color="auto"/>
                <w:left w:val="none" w:sz="0" w:space="0" w:color="auto"/>
                <w:bottom w:val="none" w:sz="0" w:space="0" w:color="auto"/>
                <w:right w:val="none" w:sz="0" w:space="0" w:color="auto"/>
              </w:divBdr>
            </w:div>
            <w:div w:id="1946040270">
              <w:marLeft w:val="0"/>
              <w:marRight w:val="0"/>
              <w:marTop w:val="0"/>
              <w:marBottom w:val="0"/>
              <w:divBdr>
                <w:top w:val="none" w:sz="0" w:space="0" w:color="auto"/>
                <w:left w:val="none" w:sz="0" w:space="0" w:color="auto"/>
                <w:bottom w:val="none" w:sz="0" w:space="0" w:color="auto"/>
                <w:right w:val="none" w:sz="0" w:space="0" w:color="auto"/>
              </w:divBdr>
            </w:div>
            <w:div w:id="1920484960">
              <w:marLeft w:val="0"/>
              <w:marRight w:val="0"/>
              <w:marTop w:val="0"/>
              <w:marBottom w:val="0"/>
              <w:divBdr>
                <w:top w:val="none" w:sz="0" w:space="0" w:color="auto"/>
                <w:left w:val="none" w:sz="0" w:space="0" w:color="auto"/>
                <w:bottom w:val="none" w:sz="0" w:space="0" w:color="auto"/>
                <w:right w:val="none" w:sz="0" w:space="0" w:color="auto"/>
              </w:divBdr>
            </w:div>
            <w:div w:id="2046635586">
              <w:marLeft w:val="0"/>
              <w:marRight w:val="0"/>
              <w:marTop w:val="0"/>
              <w:marBottom w:val="0"/>
              <w:divBdr>
                <w:top w:val="none" w:sz="0" w:space="0" w:color="auto"/>
                <w:left w:val="none" w:sz="0" w:space="0" w:color="auto"/>
                <w:bottom w:val="none" w:sz="0" w:space="0" w:color="auto"/>
                <w:right w:val="none" w:sz="0" w:space="0" w:color="auto"/>
              </w:divBdr>
            </w:div>
            <w:div w:id="681668724">
              <w:marLeft w:val="0"/>
              <w:marRight w:val="0"/>
              <w:marTop w:val="0"/>
              <w:marBottom w:val="0"/>
              <w:divBdr>
                <w:top w:val="none" w:sz="0" w:space="0" w:color="auto"/>
                <w:left w:val="none" w:sz="0" w:space="0" w:color="auto"/>
                <w:bottom w:val="none" w:sz="0" w:space="0" w:color="auto"/>
                <w:right w:val="none" w:sz="0" w:space="0" w:color="auto"/>
              </w:divBdr>
            </w:div>
            <w:div w:id="1016418387">
              <w:marLeft w:val="0"/>
              <w:marRight w:val="0"/>
              <w:marTop w:val="0"/>
              <w:marBottom w:val="0"/>
              <w:divBdr>
                <w:top w:val="none" w:sz="0" w:space="0" w:color="auto"/>
                <w:left w:val="none" w:sz="0" w:space="0" w:color="auto"/>
                <w:bottom w:val="none" w:sz="0" w:space="0" w:color="auto"/>
                <w:right w:val="none" w:sz="0" w:space="0" w:color="auto"/>
              </w:divBdr>
            </w:div>
            <w:div w:id="771897546">
              <w:marLeft w:val="0"/>
              <w:marRight w:val="0"/>
              <w:marTop w:val="0"/>
              <w:marBottom w:val="0"/>
              <w:divBdr>
                <w:top w:val="none" w:sz="0" w:space="0" w:color="auto"/>
                <w:left w:val="none" w:sz="0" w:space="0" w:color="auto"/>
                <w:bottom w:val="none" w:sz="0" w:space="0" w:color="auto"/>
                <w:right w:val="none" w:sz="0" w:space="0" w:color="auto"/>
              </w:divBdr>
            </w:div>
            <w:div w:id="838083758">
              <w:marLeft w:val="0"/>
              <w:marRight w:val="0"/>
              <w:marTop w:val="0"/>
              <w:marBottom w:val="0"/>
              <w:divBdr>
                <w:top w:val="none" w:sz="0" w:space="0" w:color="auto"/>
                <w:left w:val="none" w:sz="0" w:space="0" w:color="auto"/>
                <w:bottom w:val="none" w:sz="0" w:space="0" w:color="auto"/>
                <w:right w:val="none" w:sz="0" w:space="0" w:color="auto"/>
              </w:divBdr>
            </w:div>
            <w:div w:id="1230728628">
              <w:marLeft w:val="0"/>
              <w:marRight w:val="0"/>
              <w:marTop w:val="0"/>
              <w:marBottom w:val="0"/>
              <w:divBdr>
                <w:top w:val="none" w:sz="0" w:space="0" w:color="auto"/>
                <w:left w:val="none" w:sz="0" w:space="0" w:color="auto"/>
                <w:bottom w:val="none" w:sz="0" w:space="0" w:color="auto"/>
                <w:right w:val="none" w:sz="0" w:space="0" w:color="auto"/>
              </w:divBdr>
            </w:div>
            <w:div w:id="867914059">
              <w:marLeft w:val="0"/>
              <w:marRight w:val="0"/>
              <w:marTop w:val="0"/>
              <w:marBottom w:val="0"/>
              <w:divBdr>
                <w:top w:val="none" w:sz="0" w:space="0" w:color="auto"/>
                <w:left w:val="none" w:sz="0" w:space="0" w:color="auto"/>
                <w:bottom w:val="none" w:sz="0" w:space="0" w:color="auto"/>
                <w:right w:val="none" w:sz="0" w:space="0" w:color="auto"/>
              </w:divBdr>
            </w:div>
            <w:div w:id="1502038493">
              <w:marLeft w:val="0"/>
              <w:marRight w:val="0"/>
              <w:marTop w:val="0"/>
              <w:marBottom w:val="0"/>
              <w:divBdr>
                <w:top w:val="none" w:sz="0" w:space="0" w:color="auto"/>
                <w:left w:val="none" w:sz="0" w:space="0" w:color="auto"/>
                <w:bottom w:val="none" w:sz="0" w:space="0" w:color="auto"/>
                <w:right w:val="none" w:sz="0" w:space="0" w:color="auto"/>
              </w:divBdr>
            </w:div>
            <w:div w:id="1318462413">
              <w:marLeft w:val="0"/>
              <w:marRight w:val="0"/>
              <w:marTop w:val="0"/>
              <w:marBottom w:val="0"/>
              <w:divBdr>
                <w:top w:val="none" w:sz="0" w:space="0" w:color="auto"/>
                <w:left w:val="none" w:sz="0" w:space="0" w:color="auto"/>
                <w:bottom w:val="none" w:sz="0" w:space="0" w:color="auto"/>
                <w:right w:val="none" w:sz="0" w:space="0" w:color="auto"/>
              </w:divBdr>
            </w:div>
            <w:div w:id="58359794">
              <w:marLeft w:val="0"/>
              <w:marRight w:val="0"/>
              <w:marTop w:val="0"/>
              <w:marBottom w:val="0"/>
              <w:divBdr>
                <w:top w:val="none" w:sz="0" w:space="0" w:color="auto"/>
                <w:left w:val="none" w:sz="0" w:space="0" w:color="auto"/>
                <w:bottom w:val="none" w:sz="0" w:space="0" w:color="auto"/>
                <w:right w:val="none" w:sz="0" w:space="0" w:color="auto"/>
              </w:divBdr>
            </w:div>
            <w:div w:id="472186913">
              <w:marLeft w:val="0"/>
              <w:marRight w:val="0"/>
              <w:marTop w:val="0"/>
              <w:marBottom w:val="0"/>
              <w:divBdr>
                <w:top w:val="none" w:sz="0" w:space="0" w:color="auto"/>
                <w:left w:val="none" w:sz="0" w:space="0" w:color="auto"/>
                <w:bottom w:val="none" w:sz="0" w:space="0" w:color="auto"/>
                <w:right w:val="none" w:sz="0" w:space="0" w:color="auto"/>
              </w:divBdr>
            </w:div>
            <w:div w:id="1924757388">
              <w:marLeft w:val="0"/>
              <w:marRight w:val="0"/>
              <w:marTop w:val="0"/>
              <w:marBottom w:val="0"/>
              <w:divBdr>
                <w:top w:val="none" w:sz="0" w:space="0" w:color="auto"/>
                <w:left w:val="none" w:sz="0" w:space="0" w:color="auto"/>
                <w:bottom w:val="none" w:sz="0" w:space="0" w:color="auto"/>
                <w:right w:val="none" w:sz="0" w:space="0" w:color="auto"/>
              </w:divBdr>
            </w:div>
            <w:div w:id="1480224757">
              <w:marLeft w:val="0"/>
              <w:marRight w:val="0"/>
              <w:marTop w:val="0"/>
              <w:marBottom w:val="0"/>
              <w:divBdr>
                <w:top w:val="none" w:sz="0" w:space="0" w:color="auto"/>
                <w:left w:val="none" w:sz="0" w:space="0" w:color="auto"/>
                <w:bottom w:val="none" w:sz="0" w:space="0" w:color="auto"/>
                <w:right w:val="none" w:sz="0" w:space="0" w:color="auto"/>
              </w:divBdr>
            </w:div>
            <w:div w:id="1008867955">
              <w:marLeft w:val="0"/>
              <w:marRight w:val="0"/>
              <w:marTop w:val="0"/>
              <w:marBottom w:val="0"/>
              <w:divBdr>
                <w:top w:val="none" w:sz="0" w:space="0" w:color="auto"/>
                <w:left w:val="none" w:sz="0" w:space="0" w:color="auto"/>
                <w:bottom w:val="none" w:sz="0" w:space="0" w:color="auto"/>
                <w:right w:val="none" w:sz="0" w:space="0" w:color="auto"/>
              </w:divBdr>
            </w:div>
            <w:div w:id="1280180452">
              <w:marLeft w:val="0"/>
              <w:marRight w:val="0"/>
              <w:marTop w:val="0"/>
              <w:marBottom w:val="0"/>
              <w:divBdr>
                <w:top w:val="none" w:sz="0" w:space="0" w:color="auto"/>
                <w:left w:val="none" w:sz="0" w:space="0" w:color="auto"/>
                <w:bottom w:val="none" w:sz="0" w:space="0" w:color="auto"/>
                <w:right w:val="none" w:sz="0" w:space="0" w:color="auto"/>
              </w:divBdr>
            </w:div>
            <w:div w:id="1143086539">
              <w:marLeft w:val="0"/>
              <w:marRight w:val="0"/>
              <w:marTop w:val="0"/>
              <w:marBottom w:val="0"/>
              <w:divBdr>
                <w:top w:val="none" w:sz="0" w:space="0" w:color="auto"/>
                <w:left w:val="none" w:sz="0" w:space="0" w:color="auto"/>
                <w:bottom w:val="none" w:sz="0" w:space="0" w:color="auto"/>
                <w:right w:val="none" w:sz="0" w:space="0" w:color="auto"/>
              </w:divBdr>
            </w:div>
            <w:div w:id="304118773">
              <w:marLeft w:val="0"/>
              <w:marRight w:val="0"/>
              <w:marTop w:val="0"/>
              <w:marBottom w:val="0"/>
              <w:divBdr>
                <w:top w:val="none" w:sz="0" w:space="0" w:color="auto"/>
                <w:left w:val="none" w:sz="0" w:space="0" w:color="auto"/>
                <w:bottom w:val="none" w:sz="0" w:space="0" w:color="auto"/>
                <w:right w:val="none" w:sz="0" w:space="0" w:color="auto"/>
              </w:divBdr>
            </w:div>
            <w:div w:id="282854315">
              <w:marLeft w:val="0"/>
              <w:marRight w:val="0"/>
              <w:marTop w:val="0"/>
              <w:marBottom w:val="0"/>
              <w:divBdr>
                <w:top w:val="none" w:sz="0" w:space="0" w:color="auto"/>
                <w:left w:val="none" w:sz="0" w:space="0" w:color="auto"/>
                <w:bottom w:val="none" w:sz="0" w:space="0" w:color="auto"/>
                <w:right w:val="none" w:sz="0" w:space="0" w:color="auto"/>
              </w:divBdr>
            </w:div>
            <w:div w:id="1066535427">
              <w:marLeft w:val="0"/>
              <w:marRight w:val="0"/>
              <w:marTop w:val="0"/>
              <w:marBottom w:val="0"/>
              <w:divBdr>
                <w:top w:val="none" w:sz="0" w:space="0" w:color="auto"/>
                <w:left w:val="none" w:sz="0" w:space="0" w:color="auto"/>
                <w:bottom w:val="none" w:sz="0" w:space="0" w:color="auto"/>
                <w:right w:val="none" w:sz="0" w:space="0" w:color="auto"/>
              </w:divBdr>
            </w:div>
            <w:div w:id="644508359">
              <w:marLeft w:val="0"/>
              <w:marRight w:val="0"/>
              <w:marTop w:val="0"/>
              <w:marBottom w:val="0"/>
              <w:divBdr>
                <w:top w:val="none" w:sz="0" w:space="0" w:color="auto"/>
                <w:left w:val="none" w:sz="0" w:space="0" w:color="auto"/>
                <w:bottom w:val="none" w:sz="0" w:space="0" w:color="auto"/>
                <w:right w:val="none" w:sz="0" w:space="0" w:color="auto"/>
              </w:divBdr>
            </w:div>
            <w:div w:id="81992880">
              <w:marLeft w:val="0"/>
              <w:marRight w:val="0"/>
              <w:marTop w:val="0"/>
              <w:marBottom w:val="0"/>
              <w:divBdr>
                <w:top w:val="none" w:sz="0" w:space="0" w:color="auto"/>
                <w:left w:val="none" w:sz="0" w:space="0" w:color="auto"/>
                <w:bottom w:val="none" w:sz="0" w:space="0" w:color="auto"/>
                <w:right w:val="none" w:sz="0" w:space="0" w:color="auto"/>
              </w:divBdr>
            </w:div>
            <w:div w:id="468135259">
              <w:marLeft w:val="0"/>
              <w:marRight w:val="0"/>
              <w:marTop w:val="0"/>
              <w:marBottom w:val="0"/>
              <w:divBdr>
                <w:top w:val="none" w:sz="0" w:space="0" w:color="auto"/>
                <w:left w:val="none" w:sz="0" w:space="0" w:color="auto"/>
                <w:bottom w:val="none" w:sz="0" w:space="0" w:color="auto"/>
                <w:right w:val="none" w:sz="0" w:space="0" w:color="auto"/>
              </w:divBdr>
            </w:div>
            <w:div w:id="21247480">
              <w:marLeft w:val="0"/>
              <w:marRight w:val="0"/>
              <w:marTop w:val="0"/>
              <w:marBottom w:val="0"/>
              <w:divBdr>
                <w:top w:val="none" w:sz="0" w:space="0" w:color="auto"/>
                <w:left w:val="none" w:sz="0" w:space="0" w:color="auto"/>
                <w:bottom w:val="none" w:sz="0" w:space="0" w:color="auto"/>
                <w:right w:val="none" w:sz="0" w:space="0" w:color="auto"/>
              </w:divBdr>
            </w:div>
            <w:div w:id="2031175856">
              <w:marLeft w:val="0"/>
              <w:marRight w:val="0"/>
              <w:marTop w:val="0"/>
              <w:marBottom w:val="0"/>
              <w:divBdr>
                <w:top w:val="none" w:sz="0" w:space="0" w:color="auto"/>
                <w:left w:val="none" w:sz="0" w:space="0" w:color="auto"/>
                <w:bottom w:val="none" w:sz="0" w:space="0" w:color="auto"/>
                <w:right w:val="none" w:sz="0" w:space="0" w:color="auto"/>
              </w:divBdr>
            </w:div>
            <w:div w:id="532041379">
              <w:marLeft w:val="0"/>
              <w:marRight w:val="0"/>
              <w:marTop w:val="0"/>
              <w:marBottom w:val="0"/>
              <w:divBdr>
                <w:top w:val="none" w:sz="0" w:space="0" w:color="auto"/>
                <w:left w:val="none" w:sz="0" w:space="0" w:color="auto"/>
                <w:bottom w:val="none" w:sz="0" w:space="0" w:color="auto"/>
                <w:right w:val="none" w:sz="0" w:space="0" w:color="auto"/>
              </w:divBdr>
            </w:div>
            <w:div w:id="1782410854">
              <w:marLeft w:val="0"/>
              <w:marRight w:val="0"/>
              <w:marTop w:val="0"/>
              <w:marBottom w:val="0"/>
              <w:divBdr>
                <w:top w:val="none" w:sz="0" w:space="0" w:color="auto"/>
                <w:left w:val="none" w:sz="0" w:space="0" w:color="auto"/>
                <w:bottom w:val="none" w:sz="0" w:space="0" w:color="auto"/>
                <w:right w:val="none" w:sz="0" w:space="0" w:color="auto"/>
              </w:divBdr>
            </w:div>
            <w:div w:id="1932658767">
              <w:marLeft w:val="0"/>
              <w:marRight w:val="0"/>
              <w:marTop w:val="0"/>
              <w:marBottom w:val="0"/>
              <w:divBdr>
                <w:top w:val="none" w:sz="0" w:space="0" w:color="auto"/>
                <w:left w:val="none" w:sz="0" w:space="0" w:color="auto"/>
                <w:bottom w:val="none" w:sz="0" w:space="0" w:color="auto"/>
                <w:right w:val="none" w:sz="0" w:space="0" w:color="auto"/>
              </w:divBdr>
            </w:div>
            <w:div w:id="1339307843">
              <w:marLeft w:val="0"/>
              <w:marRight w:val="0"/>
              <w:marTop w:val="0"/>
              <w:marBottom w:val="0"/>
              <w:divBdr>
                <w:top w:val="none" w:sz="0" w:space="0" w:color="auto"/>
                <w:left w:val="none" w:sz="0" w:space="0" w:color="auto"/>
                <w:bottom w:val="none" w:sz="0" w:space="0" w:color="auto"/>
                <w:right w:val="none" w:sz="0" w:space="0" w:color="auto"/>
              </w:divBdr>
            </w:div>
            <w:div w:id="551431059">
              <w:marLeft w:val="0"/>
              <w:marRight w:val="0"/>
              <w:marTop w:val="0"/>
              <w:marBottom w:val="0"/>
              <w:divBdr>
                <w:top w:val="none" w:sz="0" w:space="0" w:color="auto"/>
                <w:left w:val="none" w:sz="0" w:space="0" w:color="auto"/>
                <w:bottom w:val="none" w:sz="0" w:space="0" w:color="auto"/>
                <w:right w:val="none" w:sz="0" w:space="0" w:color="auto"/>
              </w:divBdr>
            </w:div>
            <w:div w:id="980618306">
              <w:marLeft w:val="0"/>
              <w:marRight w:val="0"/>
              <w:marTop w:val="0"/>
              <w:marBottom w:val="0"/>
              <w:divBdr>
                <w:top w:val="none" w:sz="0" w:space="0" w:color="auto"/>
                <w:left w:val="none" w:sz="0" w:space="0" w:color="auto"/>
                <w:bottom w:val="none" w:sz="0" w:space="0" w:color="auto"/>
                <w:right w:val="none" w:sz="0" w:space="0" w:color="auto"/>
              </w:divBdr>
            </w:div>
            <w:div w:id="1030648209">
              <w:marLeft w:val="0"/>
              <w:marRight w:val="0"/>
              <w:marTop w:val="0"/>
              <w:marBottom w:val="0"/>
              <w:divBdr>
                <w:top w:val="none" w:sz="0" w:space="0" w:color="auto"/>
                <w:left w:val="none" w:sz="0" w:space="0" w:color="auto"/>
                <w:bottom w:val="none" w:sz="0" w:space="0" w:color="auto"/>
                <w:right w:val="none" w:sz="0" w:space="0" w:color="auto"/>
              </w:divBdr>
            </w:div>
            <w:div w:id="1977953405">
              <w:marLeft w:val="0"/>
              <w:marRight w:val="0"/>
              <w:marTop w:val="0"/>
              <w:marBottom w:val="0"/>
              <w:divBdr>
                <w:top w:val="none" w:sz="0" w:space="0" w:color="auto"/>
                <w:left w:val="none" w:sz="0" w:space="0" w:color="auto"/>
                <w:bottom w:val="none" w:sz="0" w:space="0" w:color="auto"/>
                <w:right w:val="none" w:sz="0" w:space="0" w:color="auto"/>
              </w:divBdr>
            </w:div>
            <w:div w:id="1582058151">
              <w:marLeft w:val="0"/>
              <w:marRight w:val="0"/>
              <w:marTop w:val="0"/>
              <w:marBottom w:val="0"/>
              <w:divBdr>
                <w:top w:val="none" w:sz="0" w:space="0" w:color="auto"/>
                <w:left w:val="none" w:sz="0" w:space="0" w:color="auto"/>
                <w:bottom w:val="none" w:sz="0" w:space="0" w:color="auto"/>
                <w:right w:val="none" w:sz="0" w:space="0" w:color="auto"/>
              </w:divBdr>
            </w:div>
            <w:div w:id="150996289">
              <w:marLeft w:val="0"/>
              <w:marRight w:val="0"/>
              <w:marTop w:val="0"/>
              <w:marBottom w:val="0"/>
              <w:divBdr>
                <w:top w:val="none" w:sz="0" w:space="0" w:color="auto"/>
                <w:left w:val="none" w:sz="0" w:space="0" w:color="auto"/>
                <w:bottom w:val="none" w:sz="0" w:space="0" w:color="auto"/>
                <w:right w:val="none" w:sz="0" w:space="0" w:color="auto"/>
              </w:divBdr>
            </w:div>
            <w:div w:id="147786644">
              <w:marLeft w:val="0"/>
              <w:marRight w:val="0"/>
              <w:marTop w:val="0"/>
              <w:marBottom w:val="0"/>
              <w:divBdr>
                <w:top w:val="none" w:sz="0" w:space="0" w:color="auto"/>
                <w:left w:val="none" w:sz="0" w:space="0" w:color="auto"/>
                <w:bottom w:val="none" w:sz="0" w:space="0" w:color="auto"/>
                <w:right w:val="none" w:sz="0" w:space="0" w:color="auto"/>
              </w:divBdr>
            </w:div>
            <w:div w:id="760679494">
              <w:marLeft w:val="0"/>
              <w:marRight w:val="0"/>
              <w:marTop w:val="0"/>
              <w:marBottom w:val="0"/>
              <w:divBdr>
                <w:top w:val="none" w:sz="0" w:space="0" w:color="auto"/>
                <w:left w:val="none" w:sz="0" w:space="0" w:color="auto"/>
                <w:bottom w:val="none" w:sz="0" w:space="0" w:color="auto"/>
                <w:right w:val="none" w:sz="0" w:space="0" w:color="auto"/>
              </w:divBdr>
            </w:div>
            <w:div w:id="1955096045">
              <w:marLeft w:val="0"/>
              <w:marRight w:val="0"/>
              <w:marTop w:val="0"/>
              <w:marBottom w:val="0"/>
              <w:divBdr>
                <w:top w:val="none" w:sz="0" w:space="0" w:color="auto"/>
                <w:left w:val="none" w:sz="0" w:space="0" w:color="auto"/>
                <w:bottom w:val="none" w:sz="0" w:space="0" w:color="auto"/>
                <w:right w:val="none" w:sz="0" w:space="0" w:color="auto"/>
              </w:divBdr>
            </w:div>
            <w:div w:id="1376465771">
              <w:marLeft w:val="0"/>
              <w:marRight w:val="0"/>
              <w:marTop w:val="0"/>
              <w:marBottom w:val="0"/>
              <w:divBdr>
                <w:top w:val="none" w:sz="0" w:space="0" w:color="auto"/>
                <w:left w:val="none" w:sz="0" w:space="0" w:color="auto"/>
                <w:bottom w:val="none" w:sz="0" w:space="0" w:color="auto"/>
                <w:right w:val="none" w:sz="0" w:space="0" w:color="auto"/>
              </w:divBdr>
            </w:div>
            <w:div w:id="841554411">
              <w:marLeft w:val="0"/>
              <w:marRight w:val="0"/>
              <w:marTop w:val="0"/>
              <w:marBottom w:val="0"/>
              <w:divBdr>
                <w:top w:val="none" w:sz="0" w:space="0" w:color="auto"/>
                <w:left w:val="none" w:sz="0" w:space="0" w:color="auto"/>
                <w:bottom w:val="none" w:sz="0" w:space="0" w:color="auto"/>
                <w:right w:val="none" w:sz="0" w:space="0" w:color="auto"/>
              </w:divBdr>
            </w:div>
            <w:div w:id="1371614783">
              <w:marLeft w:val="0"/>
              <w:marRight w:val="0"/>
              <w:marTop w:val="0"/>
              <w:marBottom w:val="0"/>
              <w:divBdr>
                <w:top w:val="none" w:sz="0" w:space="0" w:color="auto"/>
                <w:left w:val="none" w:sz="0" w:space="0" w:color="auto"/>
                <w:bottom w:val="none" w:sz="0" w:space="0" w:color="auto"/>
                <w:right w:val="none" w:sz="0" w:space="0" w:color="auto"/>
              </w:divBdr>
            </w:div>
            <w:div w:id="1167791680">
              <w:marLeft w:val="0"/>
              <w:marRight w:val="0"/>
              <w:marTop w:val="0"/>
              <w:marBottom w:val="0"/>
              <w:divBdr>
                <w:top w:val="none" w:sz="0" w:space="0" w:color="auto"/>
                <w:left w:val="none" w:sz="0" w:space="0" w:color="auto"/>
                <w:bottom w:val="none" w:sz="0" w:space="0" w:color="auto"/>
                <w:right w:val="none" w:sz="0" w:space="0" w:color="auto"/>
              </w:divBdr>
            </w:div>
            <w:div w:id="487677021">
              <w:marLeft w:val="0"/>
              <w:marRight w:val="0"/>
              <w:marTop w:val="0"/>
              <w:marBottom w:val="0"/>
              <w:divBdr>
                <w:top w:val="none" w:sz="0" w:space="0" w:color="auto"/>
                <w:left w:val="none" w:sz="0" w:space="0" w:color="auto"/>
                <w:bottom w:val="none" w:sz="0" w:space="0" w:color="auto"/>
                <w:right w:val="none" w:sz="0" w:space="0" w:color="auto"/>
              </w:divBdr>
            </w:div>
            <w:div w:id="1947351095">
              <w:marLeft w:val="0"/>
              <w:marRight w:val="0"/>
              <w:marTop w:val="0"/>
              <w:marBottom w:val="0"/>
              <w:divBdr>
                <w:top w:val="none" w:sz="0" w:space="0" w:color="auto"/>
                <w:left w:val="none" w:sz="0" w:space="0" w:color="auto"/>
                <w:bottom w:val="none" w:sz="0" w:space="0" w:color="auto"/>
                <w:right w:val="none" w:sz="0" w:space="0" w:color="auto"/>
              </w:divBdr>
            </w:div>
            <w:div w:id="623122571">
              <w:marLeft w:val="0"/>
              <w:marRight w:val="0"/>
              <w:marTop w:val="0"/>
              <w:marBottom w:val="0"/>
              <w:divBdr>
                <w:top w:val="none" w:sz="0" w:space="0" w:color="auto"/>
                <w:left w:val="none" w:sz="0" w:space="0" w:color="auto"/>
                <w:bottom w:val="none" w:sz="0" w:space="0" w:color="auto"/>
                <w:right w:val="none" w:sz="0" w:space="0" w:color="auto"/>
              </w:divBdr>
            </w:div>
            <w:div w:id="515072318">
              <w:marLeft w:val="0"/>
              <w:marRight w:val="0"/>
              <w:marTop w:val="0"/>
              <w:marBottom w:val="0"/>
              <w:divBdr>
                <w:top w:val="none" w:sz="0" w:space="0" w:color="auto"/>
                <w:left w:val="none" w:sz="0" w:space="0" w:color="auto"/>
                <w:bottom w:val="none" w:sz="0" w:space="0" w:color="auto"/>
                <w:right w:val="none" w:sz="0" w:space="0" w:color="auto"/>
              </w:divBdr>
            </w:div>
            <w:div w:id="676544091">
              <w:marLeft w:val="0"/>
              <w:marRight w:val="0"/>
              <w:marTop w:val="0"/>
              <w:marBottom w:val="0"/>
              <w:divBdr>
                <w:top w:val="none" w:sz="0" w:space="0" w:color="auto"/>
                <w:left w:val="none" w:sz="0" w:space="0" w:color="auto"/>
                <w:bottom w:val="none" w:sz="0" w:space="0" w:color="auto"/>
                <w:right w:val="none" w:sz="0" w:space="0" w:color="auto"/>
              </w:divBdr>
            </w:div>
            <w:div w:id="824972280">
              <w:marLeft w:val="0"/>
              <w:marRight w:val="0"/>
              <w:marTop w:val="0"/>
              <w:marBottom w:val="0"/>
              <w:divBdr>
                <w:top w:val="none" w:sz="0" w:space="0" w:color="auto"/>
                <w:left w:val="none" w:sz="0" w:space="0" w:color="auto"/>
                <w:bottom w:val="none" w:sz="0" w:space="0" w:color="auto"/>
                <w:right w:val="none" w:sz="0" w:space="0" w:color="auto"/>
              </w:divBdr>
            </w:div>
            <w:div w:id="477647740">
              <w:marLeft w:val="0"/>
              <w:marRight w:val="0"/>
              <w:marTop w:val="0"/>
              <w:marBottom w:val="0"/>
              <w:divBdr>
                <w:top w:val="none" w:sz="0" w:space="0" w:color="auto"/>
                <w:left w:val="none" w:sz="0" w:space="0" w:color="auto"/>
                <w:bottom w:val="none" w:sz="0" w:space="0" w:color="auto"/>
                <w:right w:val="none" w:sz="0" w:space="0" w:color="auto"/>
              </w:divBdr>
            </w:div>
            <w:div w:id="1637831198">
              <w:marLeft w:val="0"/>
              <w:marRight w:val="0"/>
              <w:marTop w:val="0"/>
              <w:marBottom w:val="0"/>
              <w:divBdr>
                <w:top w:val="none" w:sz="0" w:space="0" w:color="auto"/>
                <w:left w:val="none" w:sz="0" w:space="0" w:color="auto"/>
                <w:bottom w:val="none" w:sz="0" w:space="0" w:color="auto"/>
                <w:right w:val="none" w:sz="0" w:space="0" w:color="auto"/>
              </w:divBdr>
            </w:div>
            <w:div w:id="1553346540">
              <w:marLeft w:val="0"/>
              <w:marRight w:val="0"/>
              <w:marTop w:val="0"/>
              <w:marBottom w:val="0"/>
              <w:divBdr>
                <w:top w:val="none" w:sz="0" w:space="0" w:color="auto"/>
                <w:left w:val="none" w:sz="0" w:space="0" w:color="auto"/>
                <w:bottom w:val="none" w:sz="0" w:space="0" w:color="auto"/>
                <w:right w:val="none" w:sz="0" w:space="0" w:color="auto"/>
              </w:divBdr>
            </w:div>
            <w:div w:id="2041011250">
              <w:marLeft w:val="0"/>
              <w:marRight w:val="0"/>
              <w:marTop w:val="0"/>
              <w:marBottom w:val="0"/>
              <w:divBdr>
                <w:top w:val="none" w:sz="0" w:space="0" w:color="auto"/>
                <w:left w:val="none" w:sz="0" w:space="0" w:color="auto"/>
                <w:bottom w:val="none" w:sz="0" w:space="0" w:color="auto"/>
                <w:right w:val="none" w:sz="0" w:space="0" w:color="auto"/>
              </w:divBdr>
            </w:div>
            <w:div w:id="2110926073">
              <w:marLeft w:val="0"/>
              <w:marRight w:val="0"/>
              <w:marTop w:val="0"/>
              <w:marBottom w:val="0"/>
              <w:divBdr>
                <w:top w:val="none" w:sz="0" w:space="0" w:color="auto"/>
                <w:left w:val="none" w:sz="0" w:space="0" w:color="auto"/>
                <w:bottom w:val="none" w:sz="0" w:space="0" w:color="auto"/>
                <w:right w:val="none" w:sz="0" w:space="0" w:color="auto"/>
              </w:divBdr>
            </w:div>
            <w:div w:id="1565333128">
              <w:marLeft w:val="0"/>
              <w:marRight w:val="0"/>
              <w:marTop w:val="0"/>
              <w:marBottom w:val="0"/>
              <w:divBdr>
                <w:top w:val="none" w:sz="0" w:space="0" w:color="auto"/>
                <w:left w:val="none" w:sz="0" w:space="0" w:color="auto"/>
                <w:bottom w:val="none" w:sz="0" w:space="0" w:color="auto"/>
                <w:right w:val="none" w:sz="0" w:space="0" w:color="auto"/>
              </w:divBdr>
            </w:div>
            <w:div w:id="1614362986">
              <w:marLeft w:val="0"/>
              <w:marRight w:val="0"/>
              <w:marTop w:val="0"/>
              <w:marBottom w:val="0"/>
              <w:divBdr>
                <w:top w:val="none" w:sz="0" w:space="0" w:color="auto"/>
                <w:left w:val="none" w:sz="0" w:space="0" w:color="auto"/>
                <w:bottom w:val="none" w:sz="0" w:space="0" w:color="auto"/>
                <w:right w:val="none" w:sz="0" w:space="0" w:color="auto"/>
              </w:divBdr>
            </w:div>
            <w:div w:id="1056246919">
              <w:marLeft w:val="0"/>
              <w:marRight w:val="0"/>
              <w:marTop w:val="0"/>
              <w:marBottom w:val="0"/>
              <w:divBdr>
                <w:top w:val="none" w:sz="0" w:space="0" w:color="auto"/>
                <w:left w:val="none" w:sz="0" w:space="0" w:color="auto"/>
                <w:bottom w:val="none" w:sz="0" w:space="0" w:color="auto"/>
                <w:right w:val="none" w:sz="0" w:space="0" w:color="auto"/>
              </w:divBdr>
            </w:div>
            <w:div w:id="803697641">
              <w:marLeft w:val="0"/>
              <w:marRight w:val="0"/>
              <w:marTop w:val="0"/>
              <w:marBottom w:val="0"/>
              <w:divBdr>
                <w:top w:val="none" w:sz="0" w:space="0" w:color="auto"/>
                <w:left w:val="none" w:sz="0" w:space="0" w:color="auto"/>
                <w:bottom w:val="none" w:sz="0" w:space="0" w:color="auto"/>
                <w:right w:val="none" w:sz="0" w:space="0" w:color="auto"/>
              </w:divBdr>
            </w:div>
            <w:div w:id="1833178001">
              <w:marLeft w:val="0"/>
              <w:marRight w:val="0"/>
              <w:marTop w:val="0"/>
              <w:marBottom w:val="0"/>
              <w:divBdr>
                <w:top w:val="none" w:sz="0" w:space="0" w:color="auto"/>
                <w:left w:val="none" w:sz="0" w:space="0" w:color="auto"/>
                <w:bottom w:val="none" w:sz="0" w:space="0" w:color="auto"/>
                <w:right w:val="none" w:sz="0" w:space="0" w:color="auto"/>
              </w:divBdr>
            </w:div>
            <w:div w:id="798765134">
              <w:marLeft w:val="0"/>
              <w:marRight w:val="0"/>
              <w:marTop w:val="0"/>
              <w:marBottom w:val="0"/>
              <w:divBdr>
                <w:top w:val="none" w:sz="0" w:space="0" w:color="auto"/>
                <w:left w:val="none" w:sz="0" w:space="0" w:color="auto"/>
                <w:bottom w:val="none" w:sz="0" w:space="0" w:color="auto"/>
                <w:right w:val="none" w:sz="0" w:space="0" w:color="auto"/>
              </w:divBdr>
            </w:div>
            <w:div w:id="670841022">
              <w:marLeft w:val="0"/>
              <w:marRight w:val="0"/>
              <w:marTop w:val="0"/>
              <w:marBottom w:val="0"/>
              <w:divBdr>
                <w:top w:val="none" w:sz="0" w:space="0" w:color="auto"/>
                <w:left w:val="none" w:sz="0" w:space="0" w:color="auto"/>
                <w:bottom w:val="none" w:sz="0" w:space="0" w:color="auto"/>
                <w:right w:val="none" w:sz="0" w:space="0" w:color="auto"/>
              </w:divBdr>
            </w:div>
            <w:div w:id="1659067045">
              <w:marLeft w:val="0"/>
              <w:marRight w:val="0"/>
              <w:marTop w:val="0"/>
              <w:marBottom w:val="0"/>
              <w:divBdr>
                <w:top w:val="none" w:sz="0" w:space="0" w:color="auto"/>
                <w:left w:val="none" w:sz="0" w:space="0" w:color="auto"/>
                <w:bottom w:val="none" w:sz="0" w:space="0" w:color="auto"/>
                <w:right w:val="none" w:sz="0" w:space="0" w:color="auto"/>
              </w:divBdr>
            </w:div>
            <w:div w:id="544145647">
              <w:marLeft w:val="0"/>
              <w:marRight w:val="0"/>
              <w:marTop w:val="0"/>
              <w:marBottom w:val="0"/>
              <w:divBdr>
                <w:top w:val="none" w:sz="0" w:space="0" w:color="auto"/>
                <w:left w:val="none" w:sz="0" w:space="0" w:color="auto"/>
                <w:bottom w:val="none" w:sz="0" w:space="0" w:color="auto"/>
                <w:right w:val="none" w:sz="0" w:space="0" w:color="auto"/>
              </w:divBdr>
            </w:div>
            <w:div w:id="1395084945">
              <w:marLeft w:val="0"/>
              <w:marRight w:val="0"/>
              <w:marTop w:val="0"/>
              <w:marBottom w:val="0"/>
              <w:divBdr>
                <w:top w:val="none" w:sz="0" w:space="0" w:color="auto"/>
                <w:left w:val="none" w:sz="0" w:space="0" w:color="auto"/>
                <w:bottom w:val="none" w:sz="0" w:space="0" w:color="auto"/>
                <w:right w:val="none" w:sz="0" w:space="0" w:color="auto"/>
              </w:divBdr>
            </w:div>
            <w:div w:id="1108157236">
              <w:marLeft w:val="0"/>
              <w:marRight w:val="0"/>
              <w:marTop w:val="0"/>
              <w:marBottom w:val="0"/>
              <w:divBdr>
                <w:top w:val="none" w:sz="0" w:space="0" w:color="auto"/>
                <w:left w:val="none" w:sz="0" w:space="0" w:color="auto"/>
                <w:bottom w:val="none" w:sz="0" w:space="0" w:color="auto"/>
                <w:right w:val="none" w:sz="0" w:space="0" w:color="auto"/>
              </w:divBdr>
            </w:div>
            <w:div w:id="125515481">
              <w:marLeft w:val="0"/>
              <w:marRight w:val="0"/>
              <w:marTop w:val="0"/>
              <w:marBottom w:val="0"/>
              <w:divBdr>
                <w:top w:val="none" w:sz="0" w:space="0" w:color="auto"/>
                <w:left w:val="none" w:sz="0" w:space="0" w:color="auto"/>
                <w:bottom w:val="none" w:sz="0" w:space="0" w:color="auto"/>
                <w:right w:val="none" w:sz="0" w:space="0" w:color="auto"/>
              </w:divBdr>
            </w:div>
            <w:div w:id="762342434">
              <w:marLeft w:val="0"/>
              <w:marRight w:val="0"/>
              <w:marTop w:val="0"/>
              <w:marBottom w:val="0"/>
              <w:divBdr>
                <w:top w:val="none" w:sz="0" w:space="0" w:color="auto"/>
                <w:left w:val="none" w:sz="0" w:space="0" w:color="auto"/>
                <w:bottom w:val="none" w:sz="0" w:space="0" w:color="auto"/>
                <w:right w:val="none" w:sz="0" w:space="0" w:color="auto"/>
              </w:divBdr>
            </w:div>
            <w:div w:id="72750484">
              <w:marLeft w:val="0"/>
              <w:marRight w:val="0"/>
              <w:marTop w:val="0"/>
              <w:marBottom w:val="0"/>
              <w:divBdr>
                <w:top w:val="none" w:sz="0" w:space="0" w:color="auto"/>
                <w:left w:val="none" w:sz="0" w:space="0" w:color="auto"/>
                <w:bottom w:val="none" w:sz="0" w:space="0" w:color="auto"/>
                <w:right w:val="none" w:sz="0" w:space="0" w:color="auto"/>
              </w:divBdr>
            </w:div>
            <w:div w:id="1641037657">
              <w:marLeft w:val="0"/>
              <w:marRight w:val="0"/>
              <w:marTop w:val="0"/>
              <w:marBottom w:val="0"/>
              <w:divBdr>
                <w:top w:val="none" w:sz="0" w:space="0" w:color="auto"/>
                <w:left w:val="none" w:sz="0" w:space="0" w:color="auto"/>
                <w:bottom w:val="none" w:sz="0" w:space="0" w:color="auto"/>
                <w:right w:val="none" w:sz="0" w:space="0" w:color="auto"/>
              </w:divBdr>
            </w:div>
            <w:div w:id="1167818151">
              <w:marLeft w:val="0"/>
              <w:marRight w:val="0"/>
              <w:marTop w:val="0"/>
              <w:marBottom w:val="0"/>
              <w:divBdr>
                <w:top w:val="none" w:sz="0" w:space="0" w:color="auto"/>
                <w:left w:val="none" w:sz="0" w:space="0" w:color="auto"/>
                <w:bottom w:val="none" w:sz="0" w:space="0" w:color="auto"/>
                <w:right w:val="none" w:sz="0" w:space="0" w:color="auto"/>
              </w:divBdr>
            </w:div>
            <w:div w:id="746194206">
              <w:marLeft w:val="0"/>
              <w:marRight w:val="0"/>
              <w:marTop w:val="0"/>
              <w:marBottom w:val="0"/>
              <w:divBdr>
                <w:top w:val="none" w:sz="0" w:space="0" w:color="auto"/>
                <w:left w:val="none" w:sz="0" w:space="0" w:color="auto"/>
                <w:bottom w:val="none" w:sz="0" w:space="0" w:color="auto"/>
                <w:right w:val="none" w:sz="0" w:space="0" w:color="auto"/>
              </w:divBdr>
            </w:div>
            <w:div w:id="1465267262">
              <w:marLeft w:val="0"/>
              <w:marRight w:val="0"/>
              <w:marTop w:val="0"/>
              <w:marBottom w:val="0"/>
              <w:divBdr>
                <w:top w:val="none" w:sz="0" w:space="0" w:color="auto"/>
                <w:left w:val="none" w:sz="0" w:space="0" w:color="auto"/>
                <w:bottom w:val="none" w:sz="0" w:space="0" w:color="auto"/>
                <w:right w:val="none" w:sz="0" w:space="0" w:color="auto"/>
              </w:divBdr>
            </w:div>
            <w:div w:id="1072117029">
              <w:marLeft w:val="0"/>
              <w:marRight w:val="0"/>
              <w:marTop w:val="0"/>
              <w:marBottom w:val="0"/>
              <w:divBdr>
                <w:top w:val="none" w:sz="0" w:space="0" w:color="auto"/>
                <w:left w:val="none" w:sz="0" w:space="0" w:color="auto"/>
                <w:bottom w:val="none" w:sz="0" w:space="0" w:color="auto"/>
                <w:right w:val="none" w:sz="0" w:space="0" w:color="auto"/>
              </w:divBdr>
            </w:div>
            <w:div w:id="1684480036">
              <w:marLeft w:val="0"/>
              <w:marRight w:val="0"/>
              <w:marTop w:val="0"/>
              <w:marBottom w:val="0"/>
              <w:divBdr>
                <w:top w:val="none" w:sz="0" w:space="0" w:color="auto"/>
                <w:left w:val="none" w:sz="0" w:space="0" w:color="auto"/>
                <w:bottom w:val="none" w:sz="0" w:space="0" w:color="auto"/>
                <w:right w:val="none" w:sz="0" w:space="0" w:color="auto"/>
              </w:divBdr>
            </w:div>
            <w:div w:id="246577433">
              <w:marLeft w:val="0"/>
              <w:marRight w:val="0"/>
              <w:marTop w:val="0"/>
              <w:marBottom w:val="0"/>
              <w:divBdr>
                <w:top w:val="none" w:sz="0" w:space="0" w:color="auto"/>
                <w:left w:val="none" w:sz="0" w:space="0" w:color="auto"/>
                <w:bottom w:val="none" w:sz="0" w:space="0" w:color="auto"/>
                <w:right w:val="none" w:sz="0" w:space="0" w:color="auto"/>
              </w:divBdr>
            </w:div>
            <w:div w:id="1889339135">
              <w:marLeft w:val="0"/>
              <w:marRight w:val="0"/>
              <w:marTop w:val="0"/>
              <w:marBottom w:val="0"/>
              <w:divBdr>
                <w:top w:val="none" w:sz="0" w:space="0" w:color="auto"/>
                <w:left w:val="none" w:sz="0" w:space="0" w:color="auto"/>
                <w:bottom w:val="none" w:sz="0" w:space="0" w:color="auto"/>
                <w:right w:val="none" w:sz="0" w:space="0" w:color="auto"/>
              </w:divBdr>
            </w:div>
            <w:div w:id="2047021196">
              <w:marLeft w:val="0"/>
              <w:marRight w:val="0"/>
              <w:marTop w:val="0"/>
              <w:marBottom w:val="0"/>
              <w:divBdr>
                <w:top w:val="none" w:sz="0" w:space="0" w:color="auto"/>
                <w:left w:val="none" w:sz="0" w:space="0" w:color="auto"/>
                <w:bottom w:val="none" w:sz="0" w:space="0" w:color="auto"/>
                <w:right w:val="none" w:sz="0" w:space="0" w:color="auto"/>
              </w:divBdr>
            </w:div>
            <w:div w:id="1584995852">
              <w:marLeft w:val="0"/>
              <w:marRight w:val="0"/>
              <w:marTop w:val="0"/>
              <w:marBottom w:val="0"/>
              <w:divBdr>
                <w:top w:val="none" w:sz="0" w:space="0" w:color="auto"/>
                <w:left w:val="none" w:sz="0" w:space="0" w:color="auto"/>
                <w:bottom w:val="none" w:sz="0" w:space="0" w:color="auto"/>
                <w:right w:val="none" w:sz="0" w:space="0" w:color="auto"/>
              </w:divBdr>
            </w:div>
            <w:div w:id="817187551">
              <w:marLeft w:val="0"/>
              <w:marRight w:val="0"/>
              <w:marTop w:val="0"/>
              <w:marBottom w:val="0"/>
              <w:divBdr>
                <w:top w:val="none" w:sz="0" w:space="0" w:color="auto"/>
                <w:left w:val="none" w:sz="0" w:space="0" w:color="auto"/>
                <w:bottom w:val="none" w:sz="0" w:space="0" w:color="auto"/>
                <w:right w:val="none" w:sz="0" w:space="0" w:color="auto"/>
              </w:divBdr>
            </w:div>
            <w:div w:id="2089303312">
              <w:marLeft w:val="0"/>
              <w:marRight w:val="0"/>
              <w:marTop w:val="0"/>
              <w:marBottom w:val="0"/>
              <w:divBdr>
                <w:top w:val="none" w:sz="0" w:space="0" w:color="auto"/>
                <w:left w:val="none" w:sz="0" w:space="0" w:color="auto"/>
                <w:bottom w:val="none" w:sz="0" w:space="0" w:color="auto"/>
                <w:right w:val="none" w:sz="0" w:space="0" w:color="auto"/>
              </w:divBdr>
            </w:div>
            <w:div w:id="400294866">
              <w:marLeft w:val="0"/>
              <w:marRight w:val="0"/>
              <w:marTop w:val="0"/>
              <w:marBottom w:val="0"/>
              <w:divBdr>
                <w:top w:val="none" w:sz="0" w:space="0" w:color="auto"/>
                <w:left w:val="none" w:sz="0" w:space="0" w:color="auto"/>
                <w:bottom w:val="none" w:sz="0" w:space="0" w:color="auto"/>
                <w:right w:val="none" w:sz="0" w:space="0" w:color="auto"/>
              </w:divBdr>
            </w:div>
            <w:div w:id="544492255">
              <w:marLeft w:val="0"/>
              <w:marRight w:val="0"/>
              <w:marTop w:val="0"/>
              <w:marBottom w:val="0"/>
              <w:divBdr>
                <w:top w:val="none" w:sz="0" w:space="0" w:color="auto"/>
                <w:left w:val="none" w:sz="0" w:space="0" w:color="auto"/>
                <w:bottom w:val="none" w:sz="0" w:space="0" w:color="auto"/>
                <w:right w:val="none" w:sz="0" w:space="0" w:color="auto"/>
              </w:divBdr>
            </w:div>
            <w:div w:id="1618296488">
              <w:marLeft w:val="0"/>
              <w:marRight w:val="0"/>
              <w:marTop w:val="0"/>
              <w:marBottom w:val="0"/>
              <w:divBdr>
                <w:top w:val="none" w:sz="0" w:space="0" w:color="auto"/>
                <w:left w:val="none" w:sz="0" w:space="0" w:color="auto"/>
                <w:bottom w:val="none" w:sz="0" w:space="0" w:color="auto"/>
                <w:right w:val="none" w:sz="0" w:space="0" w:color="auto"/>
              </w:divBdr>
            </w:div>
            <w:div w:id="1288513674">
              <w:marLeft w:val="0"/>
              <w:marRight w:val="0"/>
              <w:marTop w:val="0"/>
              <w:marBottom w:val="0"/>
              <w:divBdr>
                <w:top w:val="none" w:sz="0" w:space="0" w:color="auto"/>
                <w:left w:val="none" w:sz="0" w:space="0" w:color="auto"/>
                <w:bottom w:val="none" w:sz="0" w:space="0" w:color="auto"/>
                <w:right w:val="none" w:sz="0" w:space="0" w:color="auto"/>
              </w:divBdr>
            </w:div>
            <w:div w:id="991445896">
              <w:marLeft w:val="0"/>
              <w:marRight w:val="0"/>
              <w:marTop w:val="0"/>
              <w:marBottom w:val="0"/>
              <w:divBdr>
                <w:top w:val="none" w:sz="0" w:space="0" w:color="auto"/>
                <w:left w:val="none" w:sz="0" w:space="0" w:color="auto"/>
                <w:bottom w:val="none" w:sz="0" w:space="0" w:color="auto"/>
                <w:right w:val="none" w:sz="0" w:space="0" w:color="auto"/>
              </w:divBdr>
            </w:div>
            <w:div w:id="1170023034">
              <w:marLeft w:val="0"/>
              <w:marRight w:val="0"/>
              <w:marTop w:val="0"/>
              <w:marBottom w:val="0"/>
              <w:divBdr>
                <w:top w:val="none" w:sz="0" w:space="0" w:color="auto"/>
                <w:left w:val="none" w:sz="0" w:space="0" w:color="auto"/>
                <w:bottom w:val="none" w:sz="0" w:space="0" w:color="auto"/>
                <w:right w:val="none" w:sz="0" w:space="0" w:color="auto"/>
              </w:divBdr>
            </w:div>
            <w:div w:id="675229633">
              <w:marLeft w:val="0"/>
              <w:marRight w:val="0"/>
              <w:marTop w:val="0"/>
              <w:marBottom w:val="0"/>
              <w:divBdr>
                <w:top w:val="none" w:sz="0" w:space="0" w:color="auto"/>
                <w:left w:val="none" w:sz="0" w:space="0" w:color="auto"/>
                <w:bottom w:val="none" w:sz="0" w:space="0" w:color="auto"/>
                <w:right w:val="none" w:sz="0" w:space="0" w:color="auto"/>
              </w:divBdr>
            </w:div>
            <w:div w:id="467285459">
              <w:marLeft w:val="0"/>
              <w:marRight w:val="0"/>
              <w:marTop w:val="0"/>
              <w:marBottom w:val="0"/>
              <w:divBdr>
                <w:top w:val="none" w:sz="0" w:space="0" w:color="auto"/>
                <w:left w:val="none" w:sz="0" w:space="0" w:color="auto"/>
                <w:bottom w:val="none" w:sz="0" w:space="0" w:color="auto"/>
                <w:right w:val="none" w:sz="0" w:space="0" w:color="auto"/>
              </w:divBdr>
            </w:div>
            <w:div w:id="1908758370">
              <w:marLeft w:val="0"/>
              <w:marRight w:val="0"/>
              <w:marTop w:val="0"/>
              <w:marBottom w:val="0"/>
              <w:divBdr>
                <w:top w:val="none" w:sz="0" w:space="0" w:color="auto"/>
                <w:left w:val="none" w:sz="0" w:space="0" w:color="auto"/>
                <w:bottom w:val="none" w:sz="0" w:space="0" w:color="auto"/>
                <w:right w:val="none" w:sz="0" w:space="0" w:color="auto"/>
              </w:divBdr>
            </w:div>
            <w:div w:id="1760104658">
              <w:marLeft w:val="0"/>
              <w:marRight w:val="0"/>
              <w:marTop w:val="0"/>
              <w:marBottom w:val="0"/>
              <w:divBdr>
                <w:top w:val="none" w:sz="0" w:space="0" w:color="auto"/>
                <w:left w:val="none" w:sz="0" w:space="0" w:color="auto"/>
                <w:bottom w:val="none" w:sz="0" w:space="0" w:color="auto"/>
                <w:right w:val="none" w:sz="0" w:space="0" w:color="auto"/>
              </w:divBdr>
            </w:div>
            <w:div w:id="1417434809">
              <w:marLeft w:val="0"/>
              <w:marRight w:val="0"/>
              <w:marTop w:val="0"/>
              <w:marBottom w:val="0"/>
              <w:divBdr>
                <w:top w:val="none" w:sz="0" w:space="0" w:color="auto"/>
                <w:left w:val="none" w:sz="0" w:space="0" w:color="auto"/>
                <w:bottom w:val="none" w:sz="0" w:space="0" w:color="auto"/>
                <w:right w:val="none" w:sz="0" w:space="0" w:color="auto"/>
              </w:divBdr>
            </w:div>
            <w:div w:id="476996094">
              <w:marLeft w:val="0"/>
              <w:marRight w:val="0"/>
              <w:marTop w:val="0"/>
              <w:marBottom w:val="0"/>
              <w:divBdr>
                <w:top w:val="none" w:sz="0" w:space="0" w:color="auto"/>
                <w:left w:val="none" w:sz="0" w:space="0" w:color="auto"/>
                <w:bottom w:val="none" w:sz="0" w:space="0" w:color="auto"/>
                <w:right w:val="none" w:sz="0" w:space="0" w:color="auto"/>
              </w:divBdr>
            </w:div>
            <w:div w:id="70809540">
              <w:marLeft w:val="0"/>
              <w:marRight w:val="0"/>
              <w:marTop w:val="0"/>
              <w:marBottom w:val="0"/>
              <w:divBdr>
                <w:top w:val="none" w:sz="0" w:space="0" w:color="auto"/>
                <w:left w:val="none" w:sz="0" w:space="0" w:color="auto"/>
                <w:bottom w:val="none" w:sz="0" w:space="0" w:color="auto"/>
                <w:right w:val="none" w:sz="0" w:space="0" w:color="auto"/>
              </w:divBdr>
            </w:div>
            <w:div w:id="1429887396">
              <w:marLeft w:val="0"/>
              <w:marRight w:val="0"/>
              <w:marTop w:val="0"/>
              <w:marBottom w:val="0"/>
              <w:divBdr>
                <w:top w:val="none" w:sz="0" w:space="0" w:color="auto"/>
                <w:left w:val="none" w:sz="0" w:space="0" w:color="auto"/>
                <w:bottom w:val="none" w:sz="0" w:space="0" w:color="auto"/>
                <w:right w:val="none" w:sz="0" w:space="0" w:color="auto"/>
              </w:divBdr>
            </w:div>
            <w:div w:id="2104377883">
              <w:marLeft w:val="0"/>
              <w:marRight w:val="0"/>
              <w:marTop w:val="0"/>
              <w:marBottom w:val="0"/>
              <w:divBdr>
                <w:top w:val="none" w:sz="0" w:space="0" w:color="auto"/>
                <w:left w:val="none" w:sz="0" w:space="0" w:color="auto"/>
                <w:bottom w:val="none" w:sz="0" w:space="0" w:color="auto"/>
                <w:right w:val="none" w:sz="0" w:space="0" w:color="auto"/>
              </w:divBdr>
            </w:div>
            <w:div w:id="820774775">
              <w:marLeft w:val="0"/>
              <w:marRight w:val="0"/>
              <w:marTop w:val="0"/>
              <w:marBottom w:val="0"/>
              <w:divBdr>
                <w:top w:val="none" w:sz="0" w:space="0" w:color="auto"/>
                <w:left w:val="none" w:sz="0" w:space="0" w:color="auto"/>
                <w:bottom w:val="none" w:sz="0" w:space="0" w:color="auto"/>
                <w:right w:val="none" w:sz="0" w:space="0" w:color="auto"/>
              </w:divBdr>
            </w:div>
            <w:div w:id="1546941744">
              <w:marLeft w:val="0"/>
              <w:marRight w:val="0"/>
              <w:marTop w:val="0"/>
              <w:marBottom w:val="0"/>
              <w:divBdr>
                <w:top w:val="none" w:sz="0" w:space="0" w:color="auto"/>
                <w:left w:val="none" w:sz="0" w:space="0" w:color="auto"/>
                <w:bottom w:val="none" w:sz="0" w:space="0" w:color="auto"/>
                <w:right w:val="none" w:sz="0" w:space="0" w:color="auto"/>
              </w:divBdr>
            </w:div>
            <w:div w:id="1329484348">
              <w:marLeft w:val="0"/>
              <w:marRight w:val="0"/>
              <w:marTop w:val="0"/>
              <w:marBottom w:val="0"/>
              <w:divBdr>
                <w:top w:val="none" w:sz="0" w:space="0" w:color="auto"/>
                <w:left w:val="none" w:sz="0" w:space="0" w:color="auto"/>
                <w:bottom w:val="none" w:sz="0" w:space="0" w:color="auto"/>
                <w:right w:val="none" w:sz="0" w:space="0" w:color="auto"/>
              </w:divBdr>
            </w:div>
            <w:div w:id="1527787112">
              <w:marLeft w:val="0"/>
              <w:marRight w:val="0"/>
              <w:marTop w:val="0"/>
              <w:marBottom w:val="0"/>
              <w:divBdr>
                <w:top w:val="none" w:sz="0" w:space="0" w:color="auto"/>
                <w:left w:val="none" w:sz="0" w:space="0" w:color="auto"/>
                <w:bottom w:val="none" w:sz="0" w:space="0" w:color="auto"/>
                <w:right w:val="none" w:sz="0" w:space="0" w:color="auto"/>
              </w:divBdr>
            </w:div>
            <w:div w:id="1739590912">
              <w:marLeft w:val="0"/>
              <w:marRight w:val="0"/>
              <w:marTop w:val="0"/>
              <w:marBottom w:val="0"/>
              <w:divBdr>
                <w:top w:val="none" w:sz="0" w:space="0" w:color="auto"/>
                <w:left w:val="none" w:sz="0" w:space="0" w:color="auto"/>
                <w:bottom w:val="none" w:sz="0" w:space="0" w:color="auto"/>
                <w:right w:val="none" w:sz="0" w:space="0" w:color="auto"/>
              </w:divBdr>
            </w:div>
            <w:div w:id="1081753423">
              <w:marLeft w:val="0"/>
              <w:marRight w:val="0"/>
              <w:marTop w:val="0"/>
              <w:marBottom w:val="0"/>
              <w:divBdr>
                <w:top w:val="none" w:sz="0" w:space="0" w:color="auto"/>
                <w:left w:val="none" w:sz="0" w:space="0" w:color="auto"/>
                <w:bottom w:val="none" w:sz="0" w:space="0" w:color="auto"/>
                <w:right w:val="none" w:sz="0" w:space="0" w:color="auto"/>
              </w:divBdr>
            </w:div>
            <w:div w:id="1224564666">
              <w:marLeft w:val="0"/>
              <w:marRight w:val="0"/>
              <w:marTop w:val="0"/>
              <w:marBottom w:val="0"/>
              <w:divBdr>
                <w:top w:val="none" w:sz="0" w:space="0" w:color="auto"/>
                <w:left w:val="none" w:sz="0" w:space="0" w:color="auto"/>
                <w:bottom w:val="none" w:sz="0" w:space="0" w:color="auto"/>
                <w:right w:val="none" w:sz="0" w:space="0" w:color="auto"/>
              </w:divBdr>
            </w:div>
            <w:div w:id="234055746">
              <w:marLeft w:val="0"/>
              <w:marRight w:val="0"/>
              <w:marTop w:val="0"/>
              <w:marBottom w:val="0"/>
              <w:divBdr>
                <w:top w:val="none" w:sz="0" w:space="0" w:color="auto"/>
                <w:left w:val="none" w:sz="0" w:space="0" w:color="auto"/>
                <w:bottom w:val="none" w:sz="0" w:space="0" w:color="auto"/>
                <w:right w:val="none" w:sz="0" w:space="0" w:color="auto"/>
              </w:divBdr>
            </w:div>
            <w:div w:id="1153640880">
              <w:marLeft w:val="0"/>
              <w:marRight w:val="0"/>
              <w:marTop w:val="0"/>
              <w:marBottom w:val="0"/>
              <w:divBdr>
                <w:top w:val="none" w:sz="0" w:space="0" w:color="auto"/>
                <w:left w:val="none" w:sz="0" w:space="0" w:color="auto"/>
                <w:bottom w:val="none" w:sz="0" w:space="0" w:color="auto"/>
                <w:right w:val="none" w:sz="0" w:space="0" w:color="auto"/>
              </w:divBdr>
            </w:div>
            <w:div w:id="1478186186">
              <w:marLeft w:val="0"/>
              <w:marRight w:val="0"/>
              <w:marTop w:val="0"/>
              <w:marBottom w:val="0"/>
              <w:divBdr>
                <w:top w:val="none" w:sz="0" w:space="0" w:color="auto"/>
                <w:left w:val="none" w:sz="0" w:space="0" w:color="auto"/>
                <w:bottom w:val="none" w:sz="0" w:space="0" w:color="auto"/>
                <w:right w:val="none" w:sz="0" w:space="0" w:color="auto"/>
              </w:divBdr>
            </w:div>
            <w:div w:id="2083916169">
              <w:marLeft w:val="0"/>
              <w:marRight w:val="0"/>
              <w:marTop w:val="0"/>
              <w:marBottom w:val="0"/>
              <w:divBdr>
                <w:top w:val="none" w:sz="0" w:space="0" w:color="auto"/>
                <w:left w:val="none" w:sz="0" w:space="0" w:color="auto"/>
                <w:bottom w:val="none" w:sz="0" w:space="0" w:color="auto"/>
                <w:right w:val="none" w:sz="0" w:space="0" w:color="auto"/>
              </w:divBdr>
            </w:div>
            <w:div w:id="1250189818">
              <w:marLeft w:val="0"/>
              <w:marRight w:val="0"/>
              <w:marTop w:val="0"/>
              <w:marBottom w:val="0"/>
              <w:divBdr>
                <w:top w:val="none" w:sz="0" w:space="0" w:color="auto"/>
                <w:left w:val="none" w:sz="0" w:space="0" w:color="auto"/>
                <w:bottom w:val="none" w:sz="0" w:space="0" w:color="auto"/>
                <w:right w:val="none" w:sz="0" w:space="0" w:color="auto"/>
              </w:divBdr>
            </w:div>
            <w:div w:id="1629628510">
              <w:marLeft w:val="0"/>
              <w:marRight w:val="0"/>
              <w:marTop w:val="0"/>
              <w:marBottom w:val="0"/>
              <w:divBdr>
                <w:top w:val="none" w:sz="0" w:space="0" w:color="auto"/>
                <w:left w:val="none" w:sz="0" w:space="0" w:color="auto"/>
                <w:bottom w:val="none" w:sz="0" w:space="0" w:color="auto"/>
                <w:right w:val="none" w:sz="0" w:space="0" w:color="auto"/>
              </w:divBdr>
            </w:div>
            <w:div w:id="680862544">
              <w:marLeft w:val="0"/>
              <w:marRight w:val="0"/>
              <w:marTop w:val="0"/>
              <w:marBottom w:val="0"/>
              <w:divBdr>
                <w:top w:val="none" w:sz="0" w:space="0" w:color="auto"/>
                <w:left w:val="none" w:sz="0" w:space="0" w:color="auto"/>
                <w:bottom w:val="none" w:sz="0" w:space="0" w:color="auto"/>
                <w:right w:val="none" w:sz="0" w:space="0" w:color="auto"/>
              </w:divBdr>
            </w:div>
            <w:div w:id="1495485240">
              <w:marLeft w:val="0"/>
              <w:marRight w:val="0"/>
              <w:marTop w:val="0"/>
              <w:marBottom w:val="0"/>
              <w:divBdr>
                <w:top w:val="none" w:sz="0" w:space="0" w:color="auto"/>
                <w:left w:val="none" w:sz="0" w:space="0" w:color="auto"/>
                <w:bottom w:val="none" w:sz="0" w:space="0" w:color="auto"/>
                <w:right w:val="none" w:sz="0" w:space="0" w:color="auto"/>
              </w:divBdr>
            </w:div>
            <w:div w:id="1322661506">
              <w:marLeft w:val="0"/>
              <w:marRight w:val="0"/>
              <w:marTop w:val="0"/>
              <w:marBottom w:val="0"/>
              <w:divBdr>
                <w:top w:val="none" w:sz="0" w:space="0" w:color="auto"/>
                <w:left w:val="none" w:sz="0" w:space="0" w:color="auto"/>
                <w:bottom w:val="none" w:sz="0" w:space="0" w:color="auto"/>
                <w:right w:val="none" w:sz="0" w:space="0" w:color="auto"/>
              </w:divBdr>
            </w:div>
            <w:div w:id="1084183660">
              <w:marLeft w:val="0"/>
              <w:marRight w:val="0"/>
              <w:marTop w:val="0"/>
              <w:marBottom w:val="0"/>
              <w:divBdr>
                <w:top w:val="none" w:sz="0" w:space="0" w:color="auto"/>
                <w:left w:val="none" w:sz="0" w:space="0" w:color="auto"/>
                <w:bottom w:val="none" w:sz="0" w:space="0" w:color="auto"/>
                <w:right w:val="none" w:sz="0" w:space="0" w:color="auto"/>
              </w:divBdr>
            </w:div>
            <w:div w:id="1490711337">
              <w:marLeft w:val="0"/>
              <w:marRight w:val="0"/>
              <w:marTop w:val="0"/>
              <w:marBottom w:val="0"/>
              <w:divBdr>
                <w:top w:val="none" w:sz="0" w:space="0" w:color="auto"/>
                <w:left w:val="none" w:sz="0" w:space="0" w:color="auto"/>
                <w:bottom w:val="none" w:sz="0" w:space="0" w:color="auto"/>
                <w:right w:val="none" w:sz="0" w:space="0" w:color="auto"/>
              </w:divBdr>
            </w:div>
            <w:div w:id="544372513">
              <w:marLeft w:val="0"/>
              <w:marRight w:val="0"/>
              <w:marTop w:val="0"/>
              <w:marBottom w:val="0"/>
              <w:divBdr>
                <w:top w:val="none" w:sz="0" w:space="0" w:color="auto"/>
                <w:left w:val="none" w:sz="0" w:space="0" w:color="auto"/>
                <w:bottom w:val="none" w:sz="0" w:space="0" w:color="auto"/>
                <w:right w:val="none" w:sz="0" w:space="0" w:color="auto"/>
              </w:divBdr>
            </w:div>
            <w:div w:id="1579363955">
              <w:marLeft w:val="0"/>
              <w:marRight w:val="0"/>
              <w:marTop w:val="0"/>
              <w:marBottom w:val="0"/>
              <w:divBdr>
                <w:top w:val="none" w:sz="0" w:space="0" w:color="auto"/>
                <w:left w:val="none" w:sz="0" w:space="0" w:color="auto"/>
                <w:bottom w:val="none" w:sz="0" w:space="0" w:color="auto"/>
                <w:right w:val="none" w:sz="0" w:space="0" w:color="auto"/>
              </w:divBdr>
            </w:div>
            <w:div w:id="10960908">
              <w:marLeft w:val="0"/>
              <w:marRight w:val="0"/>
              <w:marTop w:val="0"/>
              <w:marBottom w:val="0"/>
              <w:divBdr>
                <w:top w:val="none" w:sz="0" w:space="0" w:color="auto"/>
                <w:left w:val="none" w:sz="0" w:space="0" w:color="auto"/>
                <w:bottom w:val="none" w:sz="0" w:space="0" w:color="auto"/>
                <w:right w:val="none" w:sz="0" w:space="0" w:color="auto"/>
              </w:divBdr>
            </w:div>
            <w:div w:id="532965030">
              <w:marLeft w:val="0"/>
              <w:marRight w:val="0"/>
              <w:marTop w:val="0"/>
              <w:marBottom w:val="0"/>
              <w:divBdr>
                <w:top w:val="none" w:sz="0" w:space="0" w:color="auto"/>
                <w:left w:val="none" w:sz="0" w:space="0" w:color="auto"/>
                <w:bottom w:val="none" w:sz="0" w:space="0" w:color="auto"/>
                <w:right w:val="none" w:sz="0" w:space="0" w:color="auto"/>
              </w:divBdr>
            </w:div>
            <w:div w:id="120346986">
              <w:marLeft w:val="0"/>
              <w:marRight w:val="0"/>
              <w:marTop w:val="0"/>
              <w:marBottom w:val="0"/>
              <w:divBdr>
                <w:top w:val="none" w:sz="0" w:space="0" w:color="auto"/>
                <w:left w:val="none" w:sz="0" w:space="0" w:color="auto"/>
                <w:bottom w:val="none" w:sz="0" w:space="0" w:color="auto"/>
                <w:right w:val="none" w:sz="0" w:space="0" w:color="auto"/>
              </w:divBdr>
            </w:div>
            <w:div w:id="1200045366">
              <w:marLeft w:val="0"/>
              <w:marRight w:val="0"/>
              <w:marTop w:val="0"/>
              <w:marBottom w:val="0"/>
              <w:divBdr>
                <w:top w:val="none" w:sz="0" w:space="0" w:color="auto"/>
                <w:left w:val="none" w:sz="0" w:space="0" w:color="auto"/>
                <w:bottom w:val="none" w:sz="0" w:space="0" w:color="auto"/>
                <w:right w:val="none" w:sz="0" w:space="0" w:color="auto"/>
              </w:divBdr>
            </w:div>
            <w:div w:id="1414740365">
              <w:marLeft w:val="0"/>
              <w:marRight w:val="0"/>
              <w:marTop w:val="0"/>
              <w:marBottom w:val="0"/>
              <w:divBdr>
                <w:top w:val="none" w:sz="0" w:space="0" w:color="auto"/>
                <w:left w:val="none" w:sz="0" w:space="0" w:color="auto"/>
                <w:bottom w:val="none" w:sz="0" w:space="0" w:color="auto"/>
                <w:right w:val="none" w:sz="0" w:space="0" w:color="auto"/>
              </w:divBdr>
            </w:div>
            <w:div w:id="1629317169">
              <w:marLeft w:val="0"/>
              <w:marRight w:val="0"/>
              <w:marTop w:val="0"/>
              <w:marBottom w:val="0"/>
              <w:divBdr>
                <w:top w:val="none" w:sz="0" w:space="0" w:color="auto"/>
                <w:left w:val="none" w:sz="0" w:space="0" w:color="auto"/>
                <w:bottom w:val="none" w:sz="0" w:space="0" w:color="auto"/>
                <w:right w:val="none" w:sz="0" w:space="0" w:color="auto"/>
              </w:divBdr>
            </w:div>
            <w:div w:id="1182816987">
              <w:marLeft w:val="0"/>
              <w:marRight w:val="0"/>
              <w:marTop w:val="0"/>
              <w:marBottom w:val="0"/>
              <w:divBdr>
                <w:top w:val="none" w:sz="0" w:space="0" w:color="auto"/>
                <w:left w:val="none" w:sz="0" w:space="0" w:color="auto"/>
                <w:bottom w:val="none" w:sz="0" w:space="0" w:color="auto"/>
                <w:right w:val="none" w:sz="0" w:space="0" w:color="auto"/>
              </w:divBdr>
            </w:div>
            <w:div w:id="903761062">
              <w:marLeft w:val="0"/>
              <w:marRight w:val="0"/>
              <w:marTop w:val="0"/>
              <w:marBottom w:val="0"/>
              <w:divBdr>
                <w:top w:val="none" w:sz="0" w:space="0" w:color="auto"/>
                <w:left w:val="none" w:sz="0" w:space="0" w:color="auto"/>
                <w:bottom w:val="none" w:sz="0" w:space="0" w:color="auto"/>
                <w:right w:val="none" w:sz="0" w:space="0" w:color="auto"/>
              </w:divBdr>
            </w:div>
            <w:div w:id="590969523">
              <w:marLeft w:val="0"/>
              <w:marRight w:val="0"/>
              <w:marTop w:val="0"/>
              <w:marBottom w:val="0"/>
              <w:divBdr>
                <w:top w:val="none" w:sz="0" w:space="0" w:color="auto"/>
                <w:left w:val="none" w:sz="0" w:space="0" w:color="auto"/>
                <w:bottom w:val="none" w:sz="0" w:space="0" w:color="auto"/>
                <w:right w:val="none" w:sz="0" w:space="0" w:color="auto"/>
              </w:divBdr>
            </w:div>
            <w:div w:id="1520315372">
              <w:marLeft w:val="0"/>
              <w:marRight w:val="0"/>
              <w:marTop w:val="0"/>
              <w:marBottom w:val="0"/>
              <w:divBdr>
                <w:top w:val="none" w:sz="0" w:space="0" w:color="auto"/>
                <w:left w:val="none" w:sz="0" w:space="0" w:color="auto"/>
                <w:bottom w:val="none" w:sz="0" w:space="0" w:color="auto"/>
                <w:right w:val="none" w:sz="0" w:space="0" w:color="auto"/>
              </w:divBdr>
            </w:div>
            <w:div w:id="222180823">
              <w:marLeft w:val="0"/>
              <w:marRight w:val="0"/>
              <w:marTop w:val="0"/>
              <w:marBottom w:val="0"/>
              <w:divBdr>
                <w:top w:val="none" w:sz="0" w:space="0" w:color="auto"/>
                <w:left w:val="none" w:sz="0" w:space="0" w:color="auto"/>
                <w:bottom w:val="none" w:sz="0" w:space="0" w:color="auto"/>
                <w:right w:val="none" w:sz="0" w:space="0" w:color="auto"/>
              </w:divBdr>
            </w:div>
            <w:div w:id="275409522">
              <w:marLeft w:val="0"/>
              <w:marRight w:val="0"/>
              <w:marTop w:val="0"/>
              <w:marBottom w:val="0"/>
              <w:divBdr>
                <w:top w:val="none" w:sz="0" w:space="0" w:color="auto"/>
                <w:left w:val="none" w:sz="0" w:space="0" w:color="auto"/>
                <w:bottom w:val="none" w:sz="0" w:space="0" w:color="auto"/>
                <w:right w:val="none" w:sz="0" w:space="0" w:color="auto"/>
              </w:divBdr>
            </w:div>
            <w:div w:id="1130899718">
              <w:marLeft w:val="0"/>
              <w:marRight w:val="0"/>
              <w:marTop w:val="0"/>
              <w:marBottom w:val="0"/>
              <w:divBdr>
                <w:top w:val="none" w:sz="0" w:space="0" w:color="auto"/>
                <w:left w:val="none" w:sz="0" w:space="0" w:color="auto"/>
                <w:bottom w:val="none" w:sz="0" w:space="0" w:color="auto"/>
                <w:right w:val="none" w:sz="0" w:space="0" w:color="auto"/>
              </w:divBdr>
            </w:div>
            <w:div w:id="1620380664">
              <w:marLeft w:val="0"/>
              <w:marRight w:val="0"/>
              <w:marTop w:val="0"/>
              <w:marBottom w:val="0"/>
              <w:divBdr>
                <w:top w:val="none" w:sz="0" w:space="0" w:color="auto"/>
                <w:left w:val="none" w:sz="0" w:space="0" w:color="auto"/>
                <w:bottom w:val="none" w:sz="0" w:space="0" w:color="auto"/>
                <w:right w:val="none" w:sz="0" w:space="0" w:color="auto"/>
              </w:divBdr>
            </w:div>
            <w:div w:id="1009453535">
              <w:marLeft w:val="0"/>
              <w:marRight w:val="0"/>
              <w:marTop w:val="0"/>
              <w:marBottom w:val="0"/>
              <w:divBdr>
                <w:top w:val="none" w:sz="0" w:space="0" w:color="auto"/>
                <w:left w:val="none" w:sz="0" w:space="0" w:color="auto"/>
                <w:bottom w:val="none" w:sz="0" w:space="0" w:color="auto"/>
                <w:right w:val="none" w:sz="0" w:space="0" w:color="auto"/>
              </w:divBdr>
            </w:div>
            <w:div w:id="1102801154">
              <w:marLeft w:val="0"/>
              <w:marRight w:val="0"/>
              <w:marTop w:val="0"/>
              <w:marBottom w:val="0"/>
              <w:divBdr>
                <w:top w:val="none" w:sz="0" w:space="0" w:color="auto"/>
                <w:left w:val="none" w:sz="0" w:space="0" w:color="auto"/>
                <w:bottom w:val="none" w:sz="0" w:space="0" w:color="auto"/>
                <w:right w:val="none" w:sz="0" w:space="0" w:color="auto"/>
              </w:divBdr>
            </w:div>
            <w:div w:id="668024739">
              <w:marLeft w:val="0"/>
              <w:marRight w:val="0"/>
              <w:marTop w:val="0"/>
              <w:marBottom w:val="0"/>
              <w:divBdr>
                <w:top w:val="none" w:sz="0" w:space="0" w:color="auto"/>
                <w:left w:val="none" w:sz="0" w:space="0" w:color="auto"/>
                <w:bottom w:val="none" w:sz="0" w:space="0" w:color="auto"/>
                <w:right w:val="none" w:sz="0" w:space="0" w:color="auto"/>
              </w:divBdr>
            </w:div>
            <w:div w:id="1711997333">
              <w:marLeft w:val="0"/>
              <w:marRight w:val="0"/>
              <w:marTop w:val="0"/>
              <w:marBottom w:val="0"/>
              <w:divBdr>
                <w:top w:val="none" w:sz="0" w:space="0" w:color="auto"/>
                <w:left w:val="none" w:sz="0" w:space="0" w:color="auto"/>
                <w:bottom w:val="none" w:sz="0" w:space="0" w:color="auto"/>
                <w:right w:val="none" w:sz="0" w:space="0" w:color="auto"/>
              </w:divBdr>
            </w:div>
            <w:div w:id="711735695">
              <w:marLeft w:val="0"/>
              <w:marRight w:val="0"/>
              <w:marTop w:val="0"/>
              <w:marBottom w:val="0"/>
              <w:divBdr>
                <w:top w:val="none" w:sz="0" w:space="0" w:color="auto"/>
                <w:left w:val="none" w:sz="0" w:space="0" w:color="auto"/>
                <w:bottom w:val="none" w:sz="0" w:space="0" w:color="auto"/>
                <w:right w:val="none" w:sz="0" w:space="0" w:color="auto"/>
              </w:divBdr>
            </w:div>
            <w:div w:id="719985989">
              <w:marLeft w:val="0"/>
              <w:marRight w:val="0"/>
              <w:marTop w:val="0"/>
              <w:marBottom w:val="0"/>
              <w:divBdr>
                <w:top w:val="none" w:sz="0" w:space="0" w:color="auto"/>
                <w:left w:val="none" w:sz="0" w:space="0" w:color="auto"/>
                <w:bottom w:val="none" w:sz="0" w:space="0" w:color="auto"/>
                <w:right w:val="none" w:sz="0" w:space="0" w:color="auto"/>
              </w:divBdr>
            </w:div>
            <w:div w:id="1833371410">
              <w:marLeft w:val="0"/>
              <w:marRight w:val="0"/>
              <w:marTop w:val="0"/>
              <w:marBottom w:val="0"/>
              <w:divBdr>
                <w:top w:val="none" w:sz="0" w:space="0" w:color="auto"/>
                <w:left w:val="none" w:sz="0" w:space="0" w:color="auto"/>
                <w:bottom w:val="none" w:sz="0" w:space="0" w:color="auto"/>
                <w:right w:val="none" w:sz="0" w:space="0" w:color="auto"/>
              </w:divBdr>
            </w:div>
            <w:div w:id="964697934">
              <w:marLeft w:val="0"/>
              <w:marRight w:val="0"/>
              <w:marTop w:val="0"/>
              <w:marBottom w:val="0"/>
              <w:divBdr>
                <w:top w:val="none" w:sz="0" w:space="0" w:color="auto"/>
                <w:left w:val="none" w:sz="0" w:space="0" w:color="auto"/>
                <w:bottom w:val="none" w:sz="0" w:space="0" w:color="auto"/>
                <w:right w:val="none" w:sz="0" w:space="0" w:color="auto"/>
              </w:divBdr>
            </w:div>
            <w:div w:id="1961456406">
              <w:marLeft w:val="0"/>
              <w:marRight w:val="0"/>
              <w:marTop w:val="0"/>
              <w:marBottom w:val="0"/>
              <w:divBdr>
                <w:top w:val="none" w:sz="0" w:space="0" w:color="auto"/>
                <w:left w:val="none" w:sz="0" w:space="0" w:color="auto"/>
                <w:bottom w:val="none" w:sz="0" w:space="0" w:color="auto"/>
                <w:right w:val="none" w:sz="0" w:space="0" w:color="auto"/>
              </w:divBdr>
            </w:div>
            <w:div w:id="773984036">
              <w:marLeft w:val="0"/>
              <w:marRight w:val="0"/>
              <w:marTop w:val="0"/>
              <w:marBottom w:val="0"/>
              <w:divBdr>
                <w:top w:val="none" w:sz="0" w:space="0" w:color="auto"/>
                <w:left w:val="none" w:sz="0" w:space="0" w:color="auto"/>
                <w:bottom w:val="none" w:sz="0" w:space="0" w:color="auto"/>
                <w:right w:val="none" w:sz="0" w:space="0" w:color="auto"/>
              </w:divBdr>
            </w:div>
            <w:div w:id="1749615591">
              <w:marLeft w:val="0"/>
              <w:marRight w:val="0"/>
              <w:marTop w:val="0"/>
              <w:marBottom w:val="0"/>
              <w:divBdr>
                <w:top w:val="none" w:sz="0" w:space="0" w:color="auto"/>
                <w:left w:val="none" w:sz="0" w:space="0" w:color="auto"/>
                <w:bottom w:val="none" w:sz="0" w:space="0" w:color="auto"/>
                <w:right w:val="none" w:sz="0" w:space="0" w:color="auto"/>
              </w:divBdr>
            </w:div>
            <w:div w:id="972516169">
              <w:marLeft w:val="0"/>
              <w:marRight w:val="0"/>
              <w:marTop w:val="0"/>
              <w:marBottom w:val="0"/>
              <w:divBdr>
                <w:top w:val="none" w:sz="0" w:space="0" w:color="auto"/>
                <w:left w:val="none" w:sz="0" w:space="0" w:color="auto"/>
                <w:bottom w:val="none" w:sz="0" w:space="0" w:color="auto"/>
                <w:right w:val="none" w:sz="0" w:space="0" w:color="auto"/>
              </w:divBdr>
            </w:div>
            <w:div w:id="2085250141">
              <w:marLeft w:val="0"/>
              <w:marRight w:val="0"/>
              <w:marTop w:val="0"/>
              <w:marBottom w:val="0"/>
              <w:divBdr>
                <w:top w:val="none" w:sz="0" w:space="0" w:color="auto"/>
                <w:left w:val="none" w:sz="0" w:space="0" w:color="auto"/>
                <w:bottom w:val="none" w:sz="0" w:space="0" w:color="auto"/>
                <w:right w:val="none" w:sz="0" w:space="0" w:color="auto"/>
              </w:divBdr>
            </w:div>
            <w:div w:id="1523282057">
              <w:marLeft w:val="0"/>
              <w:marRight w:val="0"/>
              <w:marTop w:val="0"/>
              <w:marBottom w:val="0"/>
              <w:divBdr>
                <w:top w:val="none" w:sz="0" w:space="0" w:color="auto"/>
                <w:left w:val="none" w:sz="0" w:space="0" w:color="auto"/>
                <w:bottom w:val="none" w:sz="0" w:space="0" w:color="auto"/>
                <w:right w:val="none" w:sz="0" w:space="0" w:color="auto"/>
              </w:divBdr>
            </w:div>
            <w:div w:id="1396052721">
              <w:marLeft w:val="0"/>
              <w:marRight w:val="0"/>
              <w:marTop w:val="0"/>
              <w:marBottom w:val="0"/>
              <w:divBdr>
                <w:top w:val="none" w:sz="0" w:space="0" w:color="auto"/>
                <w:left w:val="none" w:sz="0" w:space="0" w:color="auto"/>
                <w:bottom w:val="none" w:sz="0" w:space="0" w:color="auto"/>
                <w:right w:val="none" w:sz="0" w:space="0" w:color="auto"/>
              </w:divBdr>
            </w:div>
            <w:div w:id="915826614">
              <w:marLeft w:val="0"/>
              <w:marRight w:val="0"/>
              <w:marTop w:val="0"/>
              <w:marBottom w:val="0"/>
              <w:divBdr>
                <w:top w:val="none" w:sz="0" w:space="0" w:color="auto"/>
                <w:left w:val="none" w:sz="0" w:space="0" w:color="auto"/>
                <w:bottom w:val="none" w:sz="0" w:space="0" w:color="auto"/>
                <w:right w:val="none" w:sz="0" w:space="0" w:color="auto"/>
              </w:divBdr>
            </w:div>
            <w:div w:id="1794204491">
              <w:marLeft w:val="0"/>
              <w:marRight w:val="0"/>
              <w:marTop w:val="0"/>
              <w:marBottom w:val="0"/>
              <w:divBdr>
                <w:top w:val="none" w:sz="0" w:space="0" w:color="auto"/>
                <w:left w:val="none" w:sz="0" w:space="0" w:color="auto"/>
                <w:bottom w:val="none" w:sz="0" w:space="0" w:color="auto"/>
                <w:right w:val="none" w:sz="0" w:space="0" w:color="auto"/>
              </w:divBdr>
            </w:div>
            <w:div w:id="1662390049">
              <w:marLeft w:val="0"/>
              <w:marRight w:val="0"/>
              <w:marTop w:val="0"/>
              <w:marBottom w:val="0"/>
              <w:divBdr>
                <w:top w:val="none" w:sz="0" w:space="0" w:color="auto"/>
                <w:left w:val="none" w:sz="0" w:space="0" w:color="auto"/>
                <w:bottom w:val="none" w:sz="0" w:space="0" w:color="auto"/>
                <w:right w:val="none" w:sz="0" w:space="0" w:color="auto"/>
              </w:divBdr>
            </w:div>
            <w:div w:id="1673294901">
              <w:marLeft w:val="0"/>
              <w:marRight w:val="0"/>
              <w:marTop w:val="0"/>
              <w:marBottom w:val="0"/>
              <w:divBdr>
                <w:top w:val="none" w:sz="0" w:space="0" w:color="auto"/>
                <w:left w:val="none" w:sz="0" w:space="0" w:color="auto"/>
                <w:bottom w:val="none" w:sz="0" w:space="0" w:color="auto"/>
                <w:right w:val="none" w:sz="0" w:space="0" w:color="auto"/>
              </w:divBdr>
            </w:div>
            <w:div w:id="972372009">
              <w:marLeft w:val="0"/>
              <w:marRight w:val="0"/>
              <w:marTop w:val="0"/>
              <w:marBottom w:val="0"/>
              <w:divBdr>
                <w:top w:val="none" w:sz="0" w:space="0" w:color="auto"/>
                <w:left w:val="none" w:sz="0" w:space="0" w:color="auto"/>
                <w:bottom w:val="none" w:sz="0" w:space="0" w:color="auto"/>
                <w:right w:val="none" w:sz="0" w:space="0" w:color="auto"/>
              </w:divBdr>
            </w:div>
            <w:div w:id="221211886">
              <w:marLeft w:val="0"/>
              <w:marRight w:val="0"/>
              <w:marTop w:val="0"/>
              <w:marBottom w:val="0"/>
              <w:divBdr>
                <w:top w:val="none" w:sz="0" w:space="0" w:color="auto"/>
                <w:left w:val="none" w:sz="0" w:space="0" w:color="auto"/>
                <w:bottom w:val="none" w:sz="0" w:space="0" w:color="auto"/>
                <w:right w:val="none" w:sz="0" w:space="0" w:color="auto"/>
              </w:divBdr>
            </w:div>
            <w:div w:id="336734466">
              <w:marLeft w:val="0"/>
              <w:marRight w:val="0"/>
              <w:marTop w:val="0"/>
              <w:marBottom w:val="0"/>
              <w:divBdr>
                <w:top w:val="none" w:sz="0" w:space="0" w:color="auto"/>
                <w:left w:val="none" w:sz="0" w:space="0" w:color="auto"/>
                <w:bottom w:val="none" w:sz="0" w:space="0" w:color="auto"/>
                <w:right w:val="none" w:sz="0" w:space="0" w:color="auto"/>
              </w:divBdr>
            </w:div>
            <w:div w:id="954141391">
              <w:marLeft w:val="0"/>
              <w:marRight w:val="0"/>
              <w:marTop w:val="0"/>
              <w:marBottom w:val="0"/>
              <w:divBdr>
                <w:top w:val="none" w:sz="0" w:space="0" w:color="auto"/>
                <w:left w:val="none" w:sz="0" w:space="0" w:color="auto"/>
                <w:bottom w:val="none" w:sz="0" w:space="0" w:color="auto"/>
                <w:right w:val="none" w:sz="0" w:space="0" w:color="auto"/>
              </w:divBdr>
            </w:div>
            <w:div w:id="1045063794">
              <w:marLeft w:val="0"/>
              <w:marRight w:val="0"/>
              <w:marTop w:val="0"/>
              <w:marBottom w:val="0"/>
              <w:divBdr>
                <w:top w:val="none" w:sz="0" w:space="0" w:color="auto"/>
                <w:left w:val="none" w:sz="0" w:space="0" w:color="auto"/>
                <w:bottom w:val="none" w:sz="0" w:space="0" w:color="auto"/>
                <w:right w:val="none" w:sz="0" w:space="0" w:color="auto"/>
              </w:divBdr>
            </w:div>
            <w:div w:id="1998218067">
              <w:marLeft w:val="0"/>
              <w:marRight w:val="0"/>
              <w:marTop w:val="0"/>
              <w:marBottom w:val="0"/>
              <w:divBdr>
                <w:top w:val="none" w:sz="0" w:space="0" w:color="auto"/>
                <w:left w:val="none" w:sz="0" w:space="0" w:color="auto"/>
                <w:bottom w:val="none" w:sz="0" w:space="0" w:color="auto"/>
                <w:right w:val="none" w:sz="0" w:space="0" w:color="auto"/>
              </w:divBdr>
            </w:div>
            <w:div w:id="241767955">
              <w:marLeft w:val="0"/>
              <w:marRight w:val="0"/>
              <w:marTop w:val="0"/>
              <w:marBottom w:val="0"/>
              <w:divBdr>
                <w:top w:val="none" w:sz="0" w:space="0" w:color="auto"/>
                <w:left w:val="none" w:sz="0" w:space="0" w:color="auto"/>
                <w:bottom w:val="none" w:sz="0" w:space="0" w:color="auto"/>
                <w:right w:val="none" w:sz="0" w:space="0" w:color="auto"/>
              </w:divBdr>
            </w:div>
            <w:div w:id="1775520406">
              <w:marLeft w:val="0"/>
              <w:marRight w:val="0"/>
              <w:marTop w:val="0"/>
              <w:marBottom w:val="0"/>
              <w:divBdr>
                <w:top w:val="none" w:sz="0" w:space="0" w:color="auto"/>
                <w:left w:val="none" w:sz="0" w:space="0" w:color="auto"/>
                <w:bottom w:val="none" w:sz="0" w:space="0" w:color="auto"/>
                <w:right w:val="none" w:sz="0" w:space="0" w:color="auto"/>
              </w:divBdr>
            </w:div>
            <w:div w:id="2041197606">
              <w:marLeft w:val="0"/>
              <w:marRight w:val="0"/>
              <w:marTop w:val="0"/>
              <w:marBottom w:val="0"/>
              <w:divBdr>
                <w:top w:val="none" w:sz="0" w:space="0" w:color="auto"/>
                <w:left w:val="none" w:sz="0" w:space="0" w:color="auto"/>
                <w:bottom w:val="none" w:sz="0" w:space="0" w:color="auto"/>
                <w:right w:val="none" w:sz="0" w:space="0" w:color="auto"/>
              </w:divBdr>
            </w:div>
            <w:div w:id="653918518">
              <w:marLeft w:val="0"/>
              <w:marRight w:val="0"/>
              <w:marTop w:val="0"/>
              <w:marBottom w:val="0"/>
              <w:divBdr>
                <w:top w:val="none" w:sz="0" w:space="0" w:color="auto"/>
                <w:left w:val="none" w:sz="0" w:space="0" w:color="auto"/>
                <w:bottom w:val="none" w:sz="0" w:space="0" w:color="auto"/>
                <w:right w:val="none" w:sz="0" w:space="0" w:color="auto"/>
              </w:divBdr>
            </w:div>
            <w:div w:id="1866555016">
              <w:marLeft w:val="0"/>
              <w:marRight w:val="0"/>
              <w:marTop w:val="0"/>
              <w:marBottom w:val="0"/>
              <w:divBdr>
                <w:top w:val="none" w:sz="0" w:space="0" w:color="auto"/>
                <w:left w:val="none" w:sz="0" w:space="0" w:color="auto"/>
                <w:bottom w:val="none" w:sz="0" w:space="0" w:color="auto"/>
                <w:right w:val="none" w:sz="0" w:space="0" w:color="auto"/>
              </w:divBdr>
            </w:div>
            <w:div w:id="824853751">
              <w:marLeft w:val="0"/>
              <w:marRight w:val="0"/>
              <w:marTop w:val="0"/>
              <w:marBottom w:val="0"/>
              <w:divBdr>
                <w:top w:val="none" w:sz="0" w:space="0" w:color="auto"/>
                <w:left w:val="none" w:sz="0" w:space="0" w:color="auto"/>
                <w:bottom w:val="none" w:sz="0" w:space="0" w:color="auto"/>
                <w:right w:val="none" w:sz="0" w:space="0" w:color="auto"/>
              </w:divBdr>
            </w:div>
            <w:div w:id="1193231711">
              <w:marLeft w:val="0"/>
              <w:marRight w:val="0"/>
              <w:marTop w:val="0"/>
              <w:marBottom w:val="0"/>
              <w:divBdr>
                <w:top w:val="none" w:sz="0" w:space="0" w:color="auto"/>
                <w:left w:val="none" w:sz="0" w:space="0" w:color="auto"/>
                <w:bottom w:val="none" w:sz="0" w:space="0" w:color="auto"/>
                <w:right w:val="none" w:sz="0" w:space="0" w:color="auto"/>
              </w:divBdr>
            </w:div>
            <w:div w:id="1816488855">
              <w:marLeft w:val="0"/>
              <w:marRight w:val="0"/>
              <w:marTop w:val="0"/>
              <w:marBottom w:val="0"/>
              <w:divBdr>
                <w:top w:val="none" w:sz="0" w:space="0" w:color="auto"/>
                <w:left w:val="none" w:sz="0" w:space="0" w:color="auto"/>
                <w:bottom w:val="none" w:sz="0" w:space="0" w:color="auto"/>
                <w:right w:val="none" w:sz="0" w:space="0" w:color="auto"/>
              </w:divBdr>
            </w:div>
            <w:div w:id="855269128">
              <w:marLeft w:val="0"/>
              <w:marRight w:val="0"/>
              <w:marTop w:val="0"/>
              <w:marBottom w:val="0"/>
              <w:divBdr>
                <w:top w:val="none" w:sz="0" w:space="0" w:color="auto"/>
                <w:left w:val="none" w:sz="0" w:space="0" w:color="auto"/>
                <w:bottom w:val="none" w:sz="0" w:space="0" w:color="auto"/>
                <w:right w:val="none" w:sz="0" w:space="0" w:color="auto"/>
              </w:divBdr>
            </w:div>
            <w:div w:id="1324817371">
              <w:marLeft w:val="0"/>
              <w:marRight w:val="0"/>
              <w:marTop w:val="0"/>
              <w:marBottom w:val="0"/>
              <w:divBdr>
                <w:top w:val="none" w:sz="0" w:space="0" w:color="auto"/>
                <w:left w:val="none" w:sz="0" w:space="0" w:color="auto"/>
                <w:bottom w:val="none" w:sz="0" w:space="0" w:color="auto"/>
                <w:right w:val="none" w:sz="0" w:space="0" w:color="auto"/>
              </w:divBdr>
            </w:div>
            <w:div w:id="831139956">
              <w:marLeft w:val="0"/>
              <w:marRight w:val="0"/>
              <w:marTop w:val="0"/>
              <w:marBottom w:val="0"/>
              <w:divBdr>
                <w:top w:val="none" w:sz="0" w:space="0" w:color="auto"/>
                <w:left w:val="none" w:sz="0" w:space="0" w:color="auto"/>
                <w:bottom w:val="none" w:sz="0" w:space="0" w:color="auto"/>
                <w:right w:val="none" w:sz="0" w:space="0" w:color="auto"/>
              </w:divBdr>
            </w:div>
            <w:div w:id="1459908066">
              <w:marLeft w:val="0"/>
              <w:marRight w:val="0"/>
              <w:marTop w:val="0"/>
              <w:marBottom w:val="0"/>
              <w:divBdr>
                <w:top w:val="none" w:sz="0" w:space="0" w:color="auto"/>
                <w:left w:val="none" w:sz="0" w:space="0" w:color="auto"/>
                <w:bottom w:val="none" w:sz="0" w:space="0" w:color="auto"/>
                <w:right w:val="none" w:sz="0" w:space="0" w:color="auto"/>
              </w:divBdr>
            </w:div>
            <w:div w:id="849225145">
              <w:marLeft w:val="0"/>
              <w:marRight w:val="0"/>
              <w:marTop w:val="0"/>
              <w:marBottom w:val="0"/>
              <w:divBdr>
                <w:top w:val="none" w:sz="0" w:space="0" w:color="auto"/>
                <w:left w:val="none" w:sz="0" w:space="0" w:color="auto"/>
                <w:bottom w:val="none" w:sz="0" w:space="0" w:color="auto"/>
                <w:right w:val="none" w:sz="0" w:space="0" w:color="auto"/>
              </w:divBdr>
            </w:div>
            <w:div w:id="797650849">
              <w:marLeft w:val="0"/>
              <w:marRight w:val="0"/>
              <w:marTop w:val="0"/>
              <w:marBottom w:val="0"/>
              <w:divBdr>
                <w:top w:val="none" w:sz="0" w:space="0" w:color="auto"/>
                <w:left w:val="none" w:sz="0" w:space="0" w:color="auto"/>
                <w:bottom w:val="none" w:sz="0" w:space="0" w:color="auto"/>
                <w:right w:val="none" w:sz="0" w:space="0" w:color="auto"/>
              </w:divBdr>
            </w:div>
            <w:div w:id="1328971130">
              <w:marLeft w:val="0"/>
              <w:marRight w:val="0"/>
              <w:marTop w:val="0"/>
              <w:marBottom w:val="0"/>
              <w:divBdr>
                <w:top w:val="none" w:sz="0" w:space="0" w:color="auto"/>
                <w:left w:val="none" w:sz="0" w:space="0" w:color="auto"/>
                <w:bottom w:val="none" w:sz="0" w:space="0" w:color="auto"/>
                <w:right w:val="none" w:sz="0" w:space="0" w:color="auto"/>
              </w:divBdr>
            </w:div>
            <w:div w:id="1310552963">
              <w:marLeft w:val="0"/>
              <w:marRight w:val="0"/>
              <w:marTop w:val="0"/>
              <w:marBottom w:val="0"/>
              <w:divBdr>
                <w:top w:val="none" w:sz="0" w:space="0" w:color="auto"/>
                <w:left w:val="none" w:sz="0" w:space="0" w:color="auto"/>
                <w:bottom w:val="none" w:sz="0" w:space="0" w:color="auto"/>
                <w:right w:val="none" w:sz="0" w:space="0" w:color="auto"/>
              </w:divBdr>
            </w:div>
            <w:div w:id="98569459">
              <w:marLeft w:val="0"/>
              <w:marRight w:val="0"/>
              <w:marTop w:val="0"/>
              <w:marBottom w:val="0"/>
              <w:divBdr>
                <w:top w:val="none" w:sz="0" w:space="0" w:color="auto"/>
                <w:left w:val="none" w:sz="0" w:space="0" w:color="auto"/>
                <w:bottom w:val="none" w:sz="0" w:space="0" w:color="auto"/>
                <w:right w:val="none" w:sz="0" w:space="0" w:color="auto"/>
              </w:divBdr>
            </w:div>
            <w:div w:id="1163549008">
              <w:marLeft w:val="0"/>
              <w:marRight w:val="0"/>
              <w:marTop w:val="0"/>
              <w:marBottom w:val="0"/>
              <w:divBdr>
                <w:top w:val="none" w:sz="0" w:space="0" w:color="auto"/>
                <w:left w:val="none" w:sz="0" w:space="0" w:color="auto"/>
                <w:bottom w:val="none" w:sz="0" w:space="0" w:color="auto"/>
                <w:right w:val="none" w:sz="0" w:space="0" w:color="auto"/>
              </w:divBdr>
            </w:div>
            <w:div w:id="1915044804">
              <w:marLeft w:val="0"/>
              <w:marRight w:val="0"/>
              <w:marTop w:val="0"/>
              <w:marBottom w:val="0"/>
              <w:divBdr>
                <w:top w:val="none" w:sz="0" w:space="0" w:color="auto"/>
                <w:left w:val="none" w:sz="0" w:space="0" w:color="auto"/>
                <w:bottom w:val="none" w:sz="0" w:space="0" w:color="auto"/>
                <w:right w:val="none" w:sz="0" w:space="0" w:color="auto"/>
              </w:divBdr>
            </w:div>
            <w:div w:id="1426921011">
              <w:marLeft w:val="0"/>
              <w:marRight w:val="0"/>
              <w:marTop w:val="0"/>
              <w:marBottom w:val="0"/>
              <w:divBdr>
                <w:top w:val="none" w:sz="0" w:space="0" w:color="auto"/>
                <w:left w:val="none" w:sz="0" w:space="0" w:color="auto"/>
                <w:bottom w:val="none" w:sz="0" w:space="0" w:color="auto"/>
                <w:right w:val="none" w:sz="0" w:space="0" w:color="auto"/>
              </w:divBdr>
            </w:div>
            <w:div w:id="821774393">
              <w:marLeft w:val="0"/>
              <w:marRight w:val="0"/>
              <w:marTop w:val="0"/>
              <w:marBottom w:val="0"/>
              <w:divBdr>
                <w:top w:val="none" w:sz="0" w:space="0" w:color="auto"/>
                <w:left w:val="none" w:sz="0" w:space="0" w:color="auto"/>
                <w:bottom w:val="none" w:sz="0" w:space="0" w:color="auto"/>
                <w:right w:val="none" w:sz="0" w:space="0" w:color="auto"/>
              </w:divBdr>
            </w:div>
            <w:div w:id="1149203237">
              <w:marLeft w:val="0"/>
              <w:marRight w:val="0"/>
              <w:marTop w:val="0"/>
              <w:marBottom w:val="0"/>
              <w:divBdr>
                <w:top w:val="none" w:sz="0" w:space="0" w:color="auto"/>
                <w:left w:val="none" w:sz="0" w:space="0" w:color="auto"/>
                <w:bottom w:val="none" w:sz="0" w:space="0" w:color="auto"/>
                <w:right w:val="none" w:sz="0" w:space="0" w:color="auto"/>
              </w:divBdr>
            </w:div>
            <w:div w:id="133521623">
              <w:marLeft w:val="0"/>
              <w:marRight w:val="0"/>
              <w:marTop w:val="0"/>
              <w:marBottom w:val="0"/>
              <w:divBdr>
                <w:top w:val="none" w:sz="0" w:space="0" w:color="auto"/>
                <w:left w:val="none" w:sz="0" w:space="0" w:color="auto"/>
                <w:bottom w:val="none" w:sz="0" w:space="0" w:color="auto"/>
                <w:right w:val="none" w:sz="0" w:space="0" w:color="auto"/>
              </w:divBdr>
            </w:div>
            <w:div w:id="1227959517">
              <w:marLeft w:val="0"/>
              <w:marRight w:val="0"/>
              <w:marTop w:val="0"/>
              <w:marBottom w:val="0"/>
              <w:divBdr>
                <w:top w:val="none" w:sz="0" w:space="0" w:color="auto"/>
                <w:left w:val="none" w:sz="0" w:space="0" w:color="auto"/>
                <w:bottom w:val="none" w:sz="0" w:space="0" w:color="auto"/>
                <w:right w:val="none" w:sz="0" w:space="0" w:color="auto"/>
              </w:divBdr>
            </w:div>
            <w:div w:id="742484311">
              <w:marLeft w:val="0"/>
              <w:marRight w:val="0"/>
              <w:marTop w:val="0"/>
              <w:marBottom w:val="0"/>
              <w:divBdr>
                <w:top w:val="none" w:sz="0" w:space="0" w:color="auto"/>
                <w:left w:val="none" w:sz="0" w:space="0" w:color="auto"/>
                <w:bottom w:val="none" w:sz="0" w:space="0" w:color="auto"/>
                <w:right w:val="none" w:sz="0" w:space="0" w:color="auto"/>
              </w:divBdr>
            </w:div>
            <w:div w:id="1394503850">
              <w:marLeft w:val="0"/>
              <w:marRight w:val="0"/>
              <w:marTop w:val="0"/>
              <w:marBottom w:val="0"/>
              <w:divBdr>
                <w:top w:val="none" w:sz="0" w:space="0" w:color="auto"/>
                <w:left w:val="none" w:sz="0" w:space="0" w:color="auto"/>
                <w:bottom w:val="none" w:sz="0" w:space="0" w:color="auto"/>
                <w:right w:val="none" w:sz="0" w:space="0" w:color="auto"/>
              </w:divBdr>
            </w:div>
            <w:div w:id="1463575510">
              <w:marLeft w:val="0"/>
              <w:marRight w:val="0"/>
              <w:marTop w:val="0"/>
              <w:marBottom w:val="0"/>
              <w:divBdr>
                <w:top w:val="none" w:sz="0" w:space="0" w:color="auto"/>
                <w:left w:val="none" w:sz="0" w:space="0" w:color="auto"/>
                <w:bottom w:val="none" w:sz="0" w:space="0" w:color="auto"/>
                <w:right w:val="none" w:sz="0" w:space="0" w:color="auto"/>
              </w:divBdr>
            </w:div>
            <w:div w:id="638802735">
              <w:marLeft w:val="0"/>
              <w:marRight w:val="0"/>
              <w:marTop w:val="0"/>
              <w:marBottom w:val="0"/>
              <w:divBdr>
                <w:top w:val="none" w:sz="0" w:space="0" w:color="auto"/>
                <w:left w:val="none" w:sz="0" w:space="0" w:color="auto"/>
                <w:bottom w:val="none" w:sz="0" w:space="0" w:color="auto"/>
                <w:right w:val="none" w:sz="0" w:space="0" w:color="auto"/>
              </w:divBdr>
            </w:div>
            <w:div w:id="969436450">
              <w:marLeft w:val="0"/>
              <w:marRight w:val="0"/>
              <w:marTop w:val="0"/>
              <w:marBottom w:val="0"/>
              <w:divBdr>
                <w:top w:val="none" w:sz="0" w:space="0" w:color="auto"/>
                <w:left w:val="none" w:sz="0" w:space="0" w:color="auto"/>
                <w:bottom w:val="none" w:sz="0" w:space="0" w:color="auto"/>
                <w:right w:val="none" w:sz="0" w:space="0" w:color="auto"/>
              </w:divBdr>
            </w:div>
            <w:div w:id="1257714059">
              <w:marLeft w:val="0"/>
              <w:marRight w:val="0"/>
              <w:marTop w:val="0"/>
              <w:marBottom w:val="0"/>
              <w:divBdr>
                <w:top w:val="none" w:sz="0" w:space="0" w:color="auto"/>
                <w:left w:val="none" w:sz="0" w:space="0" w:color="auto"/>
                <w:bottom w:val="none" w:sz="0" w:space="0" w:color="auto"/>
                <w:right w:val="none" w:sz="0" w:space="0" w:color="auto"/>
              </w:divBdr>
            </w:div>
            <w:div w:id="829752373">
              <w:marLeft w:val="0"/>
              <w:marRight w:val="0"/>
              <w:marTop w:val="0"/>
              <w:marBottom w:val="0"/>
              <w:divBdr>
                <w:top w:val="none" w:sz="0" w:space="0" w:color="auto"/>
                <w:left w:val="none" w:sz="0" w:space="0" w:color="auto"/>
                <w:bottom w:val="none" w:sz="0" w:space="0" w:color="auto"/>
                <w:right w:val="none" w:sz="0" w:space="0" w:color="auto"/>
              </w:divBdr>
            </w:div>
            <w:div w:id="1801419893">
              <w:marLeft w:val="0"/>
              <w:marRight w:val="0"/>
              <w:marTop w:val="0"/>
              <w:marBottom w:val="0"/>
              <w:divBdr>
                <w:top w:val="none" w:sz="0" w:space="0" w:color="auto"/>
                <w:left w:val="none" w:sz="0" w:space="0" w:color="auto"/>
                <w:bottom w:val="none" w:sz="0" w:space="0" w:color="auto"/>
                <w:right w:val="none" w:sz="0" w:space="0" w:color="auto"/>
              </w:divBdr>
            </w:div>
            <w:div w:id="1088771684">
              <w:marLeft w:val="0"/>
              <w:marRight w:val="0"/>
              <w:marTop w:val="0"/>
              <w:marBottom w:val="0"/>
              <w:divBdr>
                <w:top w:val="none" w:sz="0" w:space="0" w:color="auto"/>
                <w:left w:val="none" w:sz="0" w:space="0" w:color="auto"/>
                <w:bottom w:val="none" w:sz="0" w:space="0" w:color="auto"/>
                <w:right w:val="none" w:sz="0" w:space="0" w:color="auto"/>
              </w:divBdr>
            </w:div>
            <w:div w:id="1447583723">
              <w:marLeft w:val="0"/>
              <w:marRight w:val="0"/>
              <w:marTop w:val="0"/>
              <w:marBottom w:val="0"/>
              <w:divBdr>
                <w:top w:val="none" w:sz="0" w:space="0" w:color="auto"/>
                <w:left w:val="none" w:sz="0" w:space="0" w:color="auto"/>
                <w:bottom w:val="none" w:sz="0" w:space="0" w:color="auto"/>
                <w:right w:val="none" w:sz="0" w:space="0" w:color="auto"/>
              </w:divBdr>
            </w:div>
            <w:div w:id="1627152901">
              <w:marLeft w:val="0"/>
              <w:marRight w:val="0"/>
              <w:marTop w:val="0"/>
              <w:marBottom w:val="0"/>
              <w:divBdr>
                <w:top w:val="none" w:sz="0" w:space="0" w:color="auto"/>
                <w:left w:val="none" w:sz="0" w:space="0" w:color="auto"/>
                <w:bottom w:val="none" w:sz="0" w:space="0" w:color="auto"/>
                <w:right w:val="none" w:sz="0" w:space="0" w:color="auto"/>
              </w:divBdr>
            </w:div>
            <w:div w:id="1927226595">
              <w:marLeft w:val="0"/>
              <w:marRight w:val="0"/>
              <w:marTop w:val="0"/>
              <w:marBottom w:val="0"/>
              <w:divBdr>
                <w:top w:val="none" w:sz="0" w:space="0" w:color="auto"/>
                <w:left w:val="none" w:sz="0" w:space="0" w:color="auto"/>
                <w:bottom w:val="none" w:sz="0" w:space="0" w:color="auto"/>
                <w:right w:val="none" w:sz="0" w:space="0" w:color="auto"/>
              </w:divBdr>
            </w:div>
            <w:div w:id="764423829">
              <w:marLeft w:val="0"/>
              <w:marRight w:val="0"/>
              <w:marTop w:val="0"/>
              <w:marBottom w:val="0"/>
              <w:divBdr>
                <w:top w:val="none" w:sz="0" w:space="0" w:color="auto"/>
                <w:left w:val="none" w:sz="0" w:space="0" w:color="auto"/>
                <w:bottom w:val="none" w:sz="0" w:space="0" w:color="auto"/>
                <w:right w:val="none" w:sz="0" w:space="0" w:color="auto"/>
              </w:divBdr>
            </w:div>
            <w:div w:id="340746311">
              <w:marLeft w:val="0"/>
              <w:marRight w:val="0"/>
              <w:marTop w:val="0"/>
              <w:marBottom w:val="0"/>
              <w:divBdr>
                <w:top w:val="none" w:sz="0" w:space="0" w:color="auto"/>
                <w:left w:val="none" w:sz="0" w:space="0" w:color="auto"/>
                <w:bottom w:val="none" w:sz="0" w:space="0" w:color="auto"/>
                <w:right w:val="none" w:sz="0" w:space="0" w:color="auto"/>
              </w:divBdr>
            </w:div>
            <w:div w:id="693309699">
              <w:marLeft w:val="0"/>
              <w:marRight w:val="0"/>
              <w:marTop w:val="0"/>
              <w:marBottom w:val="0"/>
              <w:divBdr>
                <w:top w:val="none" w:sz="0" w:space="0" w:color="auto"/>
                <w:left w:val="none" w:sz="0" w:space="0" w:color="auto"/>
                <w:bottom w:val="none" w:sz="0" w:space="0" w:color="auto"/>
                <w:right w:val="none" w:sz="0" w:space="0" w:color="auto"/>
              </w:divBdr>
            </w:div>
            <w:div w:id="1018777967">
              <w:marLeft w:val="0"/>
              <w:marRight w:val="0"/>
              <w:marTop w:val="0"/>
              <w:marBottom w:val="0"/>
              <w:divBdr>
                <w:top w:val="none" w:sz="0" w:space="0" w:color="auto"/>
                <w:left w:val="none" w:sz="0" w:space="0" w:color="auto"/>
                <w:bottom w:val="none" w:sz="0" w:space="0" w:color="auto"/>
                <w:right w:val="none" w:sz="0" w:space="0" w:color="auto"/>
              </w:divBdr>
            </w:div>
            <w:div w:id="628777942">
              <w:marLeft w:val="0"/>
              <w:marRight w:val="0"/>
              <w:marTop w:val="0"/>
              <w:marBottom w:val="0"/>
              <w:divBdr>
                <w:top w:val="none" w:sz="0" w:space="0" w:color="auto"/>
                <w:left w:val="none" w:sz="0" w:space="0" w:color="auto"/>
                <w:bottom w:val="none" w:sz="0" w:space="0" w:color="auto"/>
                <w:right w:val="none" w:sz="0" w:space="0" w:color="auto"/>
              </w:divBdr>
            </w:div>
            <w:div w:id="964197734">
              <w:marLeft w:val="0"/>
              <w:marRight w:val="0"/>
              <w:marTop w:val="0"/>
              <w:marBottom w:val="0"/>
              <w:divBdr>
                <w:top w:val="none" w:sz="0" w:space="0" w:color="auto"/>
                <w:left w:val="none" w:sz="0" w:space="0" w:color="auto"/>
                <w:bottom w:val="none" w:sz="0" w:space="0" w:color="auto"/>
                <w:right w:val="none" w:sz="0" w:space="0" w:color="auto"/>
              </w:divBdr>
            </w:div>
            <w:div w:id="1825320595">
              <w:marLeft w:val="0"/>
              <w:marRight w:val="0"/>
              <w:marTop w:val="0"/>
              <w:marBottom w:val="0"/>
              <w:divBdr>
                <w:top w:val="none" w:sz="0" w:space="0" w:color="auto"/>
                <w:left w:val="none" w:sz="0" w:space="0" w:color="auto"/>
                <w:bottom w:val="none" w:sz="0" w:space="0" w:color="auto"/>
                <w:right w:val="none" w:sz="0" w:space="0" w:color="auto"/>
              </w:divBdr>
            </w:div>
            <w:div w:id="1638491506">
              <w:marLeft w:val="0"/>
              <w:marRight w:val="0"/>
              <w:marTop w:val="0"/>
              <w:marBottom w:val="0"/>
              <w:divBdr>
                <w:top w:val="none" w:sz="0" w:space="0" w:color="auto"/>
                <w:left w:val="none" w:sz="0" w:space="0" w:color="auto"/>
                <w:bottom w:val="none" w:sz="0" w:space="0" w:color="auto"/>
                <w:right w:val="none" w:sz="0" w:space="0" w:color="auto"/>
              </w:divBdr>
            </w:div>
            <w:div w:id="2009941093">
              <w:marLeft w:val="0"/>
              <w:marRight w:val="0"/>
              <w:marTop w:val="0"/>
              <w:marBottom w:val="0"/>
              <w:divBdr>
                <w:top w:val="none" w:sz="0" w:space="0" w:color="auto"/>
                <w:left w:val="none" w:sz="0" w:space="0" w:color="auto"/>
                <w:bottom w:val="none" w:sz="0" w:space="0" w:color="auto"/>
                <w:right w:val="none" w:sz="0" w:space="0" w:color="auto"/>
              </w:divBdr>
            </w:div>
            <w:div w:id="49041432">
              <w:marLeft w:val="0"/>
              <w:marRight w:val="0"/>
              <w:marTop w:val="0"/>
              <w:marBottom w:val="0"/>
              <w:divBdr>
                <w:top w:val="none" w:sz="0" w:space="0" w:color="auto"/>
                <w:left w:val="none" w:sz="0" w:space="0" w:color="auto"/>
                <w:bottom w:val="none" w:sz="0" w:space="0" w:color="auto"/>
                <w:right w:val="none" w:sz="0" w:space="0" w:color="auto"/>
              </w:divBdr>
            </w:div>
            <w:div w:id="1373000160">
              <w:marLeft w:val="0"/>
              <w:marRight w:val="0"/>
              <w:marTop w:val="0"/>
              <w:marBottom w:val="0"/>
              <w:divBdr>
                <w:top w:val="none" w:sz="0" w:space="0" w:color="auto"/>
                <w:left w:val="none" w:sz="0" w:space="0" w:color="auto"/>
                <w:bottom w:val="none" w:sz="0" w:space="0" w:color="auto"/>
                <w:right w:val="none" w:sz="0" w:space="0" w:color="auto"/>
              </w:divBdr>
            </w:div>
            <w:div w:id="825819944">
              <w:marLeft w:val="0"/>
              <w:marRight w:val="0"/>
              <w:marTop w:val="0"/>
              <w:marBottom w:val="0"/>
              <w:divBdr>
                <w:top w:val="none" w:sz="0" w:space="0" w:color="auto"/>
                <w:left w:val="none" w:sz="0" w:space="0" w:color="auto"/>
                <w:bottom w:val="none" w:sz="0" w:space="0" w:color="auto"/>
                <w:right w:val="none" w:sz="0" w:space="0" w:color="auto"/>
              </w:divBdr>
            </w:div>
            <w:div w:id="645552934">
              <w:marLeft w:val="0"/>
              <w:marRight w:val="0"/>
              <w:marTop w:val="0"/>
              <w:marBottom w:val="0"/>
              <w:divBdr>
                <w:top w:val="none" w:sz="0" w:space="0" w:color="auto"/>
                <w:left w:val="none" w:sz="0" w:space="0" w:color="auto"/>
                <w:bottom w:val="none" w:sz="0" w:space="0" w:color="auto"/>
                <w:right w:val="none" w:sz="0" w:space="0" w:color="auto"/>
              </w:divBdr>
            </w:div>
            <w:div w:id="1707173793">
              <w:marLeft w:val="0"/>
              <w:marRight w:val="0"/>
              <w:marTop w:val="0"/>
              <w:marBottom w:val="0"/>
              <w:divBdr>
                <w:top w:val="none" w:sz="0" w:space="0" w:color="auto"/>
                <w:left w:val="none" w:sz="0" w:space="0" w:color="auto"/>
                <w:bottom w:val="none" w:sz="0" w:space="0" w:color="auto"/>
                <w:right w:val="none" w:sz="0" w:space="0" w:color="auto"/>
              </w:divBdr>
            </w:div>
            <w:div w:id="1003826550">
              <w:marLeft w:val="0"/>
              <w:marRight w:val="0"/>
              <w:marTop w:val="0"/>
              <w:marBottom w:val="0"/>
              <w:divBdr>
                <w:top w:val="none" w:sz="0" w:space="0" w:color="auto"/>
                <w:left w:val="none" w:sz="0" w:space="0" w:color="auto"/>
                <w:bottom w:val="none" w:sz="0" w:space="0" w:color="auto"/>
                <w:right w:val="none" w:sz="0" w:space="0" w:color="auto"/>
              </w:divBdr>
            </w:div>
            <w:div w:id="709034859">
              <w:marLeft w:val="0"/>
              <w:marRight w:val="0"/>
              <w:marTop w:val="0"/>
              <w:marBottom w:val="0"/>
              <w:divBdr>
                <w:top w:val="none" w:sz="0" w:space="0" w:color="auto"/>
                <w:left w:val="none" w:sz="0" w:space="0" w:color="auto"/>
                <w:bottom w:val="none" w:sz="0" w:space="0" w:color="auto"/>
                <w:right w:val="none" w:sz="0" w:space="0" w:color="auto"/>
              </w:divBdr>
            </w:div>
            <w:div w:id="815222738">
              <w:marLeft w:val="0"/>
              <w:marRight w:val="0"/>
              <w:marTop w:val="0"/>
              <w:marBottom w:val="0"/>
              <w:divBdr>
                <w:top w:val="none" w:sz="0" w:space="0" w:color="auto"/>
                <w:left w:val="none" w:sz="0" w:space="0" w:color="auto"/>
                <w:bottom w:val="none" w:sz="0" w:space="0" w:color="auto"/>
                <w:right w:val="none" w:sz="0" w:space="0" w:color="auto"/>
              </w:divBdr>
            </w:div>
            <w:div w:id="1343970591">
              <w:marLeft w:val="0"/>
              <w:marRight w:val="0"/>
              <w:marTop w:val="0"/>
              <w:marBottom w:val="0"/>
              <w:divBdr>
                <w:top w:val="none" w:sz="0" w:space="0" w:color="auto"/>
                <w:left w:val="none" w:sz="0" w:space="0" w:color="auto"/>
                <w:bottom w:val="none" w:sz="0" w:space="0" w:color="auto"/>
                <w:right w:val="none" w:sz="0" w:space="0" w:color="auto"/>
              </w:divBdr>
            </w:div>
            <w:div w:id="576520473">
              <w:marLeft w:val="0"/>
              <w:marRight w:val="0"/>
              <w:marTop w:val="0"/>
              <w:marBottom w:val="0"/>
              <w:divBdr>
                <w:top w:val="none" w:sz="0" w:space="0" w:color="auto"/>
                <w:left w:val="none" w:sz="0" w:space="0" w:color="auto"/>
                <w:bottom w:val="none" w:sz="0" w:space="0" w:color="auto"/>
                <w:right w:val="none" w:sz="0" w:space="0" w:color="auto"/>
              </w:divBdr>
            </w:div>
            <w:div w:id="302931448">
              <w:marLeft w:val="0"/>
              <w:marRight w:val="0"/>
              <w:marTop w:val="0"/>
              <w:marBottom w:val="0"/>
              <w:divBdr>
                <w:top w:val="none" w:sz="0" w:space="0" w:color="auto"/>
                <w:left w:val="none" w:sz="0" w:space="0" w:color="auto"/>
                <w:bottom w:val="none" w:sz="0" w:space="0" w:color="auto"/>
                <w:right w:val="none" w:sz="0" w:space="0" w:color="auto"/>
              </w:divBdr>
            </w:div>
            <w:div w:id="609431171">
              <w:marLeft w:val="0"/>
              <w:marRight w:val="0"/>
              <w:marTop w:val="0"/>
              <w:marBottom w:val="0"/>
              <w:divBdr>
                <w:top w:val="none" w:sz="0" w:space="0" w:color="auto"/>
                <w:left w:val="none" w:sz="0" w:space="0" w:color="auto"/>
                <w:bottom w:val="none" w:sz="0" w:space="0" w:color="auto"/>
                <w:right w:val="none" w:sz="0" w:space="0" w:color="auto"/>
              </w:divBdr>
            </w:div>
            <w:div w:id="1946037226">
              <w:marLeft w:val="0"/>
              <w:marRight w:val="0"/>
              <w:marTop w:val="0"/>
              <w:marBottom w:val="0"/>
              <w:divBdr>
                <w:top w:val="none" w:sz="0" w:space="0" w:color="auto"/>
                <w:left w:val="none" w:sz="0" w:space="0" w:color="auto"/>
                <w:bottom w:val="none" w:sz="0" w:space="0" w:color="auto"/>
                <w:right w:val="none" w:sz="0" w:space="0" w:color="auto"/>
              </w:divBdr>
            </w:div>
            <w:div w:id="1309090856">
              <w:marLeft w:val="0"/>
              <w:marRight w:val="0"/>
              <w:marTop w:val="0"/>
              <w:marBottom w:val="0"/>
              <w:divBdr>
                <w:top w:val="none" w:sz="0" w:space="0" w:color="auto"/>
                <w:left w:val="none" w:sz="0" w:space="0" w:color="auto"/>
                <w:bottom w:val="none" w:sz="0" w:space="0" w:color="auto"/>
                <w:right w:val="none" w:sz="0" w:space="0" w:color="auto"/>
              </w:divBdr>
            </w:div>
            <w:div w:id="842862508">
              <w:marLeft w:val="0"/>
              <w:marRight w:val="0"/>
              <w:marTop w:val="0"/>
              <w:marBottom w:val="0"/>
              <w:divBdr>
                <w:top w:val="none" w:sz="0" w:space="0" w:color="auto"/>
                <w:left w:val="none" w:sz="0" w:space="0" w:color="auto"/>
                <w:bottom w:val="none" w:sz="0" w:space="0" w:color="auto"/>
                <w:right w:val="none" w:sz="0" w:space="0" w:color="auto"/>
              </w:divBdr>
            </w:div>
            <w:div w:id="933054664">
              <w:marLeft w:val="0"/>
              <w:marRight w:val="0"/>
              <w:marTop w:val="0"/>
              <w:marBottom w:val="0"/>
              <w:divBdr>
                <w:top w:val="none" w:sz="0" w:space="0" w:color="auto"/>
                <w:left w:val="none" w:sz="0" w:space="0" w:color="auto"/>
                <w:bottom w:val="none" w:sz="0" w:space="0" w:color="auto"/>
                <w:right w:val="none" w:sz="0" w:space="0" w:color="auto"/>
              </w:divBdr>
            </w:div>
            <w:div w:id="1269581894">
              <w:marLeft w:val="0"/>
              <w:marRight w:val="0"/>
              <w:marTop w:val="0"/>
              <w:marBottom w:val="0"/>
              <w:divBdr>
                <w:top w:val="none" w:sz="0" w:space="0" w:color="auto"/>
                <w:left w:val="none" w:sz="0" w:space="0" w:color="auto"/>
                <w:bottom w:val="none" w:sz="0" w:space="0" w:color="auto"/>
                <w:right w:val="none" w:sz="0" w:space="0" w:color="auto"/>
              </w:divBdr>
            </w:div>
            <w:div w:id="1038122466">
              <w:marLeft w:val="0"/>
              <w:marRight w:val="0"/>
              <w:marTop w:val="0"/>
              <w:marBottom w:val="0"/>
              <w:divBdr>
                <w:top w:val="none" w:sz="0" w:space="0" w:color="auto"/>
                <w:left w:val="none" w:sz="0" w:space="0" w:color="auto"/>
                <w:bottom w:val="none" w:sz="0" w:space="0" w:color="auto"/>
                <w:right w:val="none" w:sz="0" w:space="0" w:color="auto"/>
              </w:divBdr>
            </w:div>
            <w:div w:id="1666974657">
              <w:marLeft w:val="0"/>
              <w:marRight w:val="0"/>
              <w:marTop w:val="0"/>
              <w:marBottom w:val="0"/>
              <w:divBdr>
                <w:top w:val="none" w:sz="0" w:space="0" w:color="auto"/>
                <w:left w:val="none" w:sz="0" w:space="0" w:color="auto"/>
                <w:bottom w:val="none" w:sz="0" w:space="0" w:color="auto"/>
                <w:right w:val="none" w:sz="0" w:space="0" w:color="auto"/>
              </w:divBdr>
            </w:div>
            <w:div w:id="3021942">
              <w:marLeft w:val="0"/>
              <w:marRight w:val="0"/>
              <w:marTop w:val="0"/>
              <w:marBottom w:val="0"/>
              <w:divBdr>
                <w:top w:val="none" w:sz="0" w:space="0" w:color="auto"/>
                <w:left w:val="none" w:sz="0" w:space="0" w:color="auto"/>
                <w:bottom w:val="none" w:sz="0" w:space="0" w:color="auto"/>
                <w:right w:val="none" w:sz="0" w:space="0" w:color="auto"/>
              </w:divBdr>
            </w:div>
            <w:div w:id="1937522041">
              <w:marLeft w:val="0"/>
              <w:marRight w:val="0"/>
              <w:marTop w:val="0"/>
              <w:marBottom w:val="0"/>
              <w:divBdr>
                <w:top w:val="none" w:sz="0" w:space="0" w:color="auto"/>
                <w:left w:val="none" w:sz="0" w:space="0" w:color="auto"/>
                <w:bottom w:val="none" w:sz="0" w:space="0" w:color="auto"/>
                <w:right w:val="none" w:sz="0" w:space="0" w:color="auto"/>
              </w:divBdr>
            </w:div>
            <w:div w:id="1983534178">
              <w:marLeft w:val="0"/>
              <w:marRight w:val="0"/>
              <w:marTop w:val="0"/>
              <w:marBottom w:val="0"/>
              <w:divBdr>
                <w:top w:val="none" w:sz="0" w:space="0" w:color="auto"/>
                <w:left w:val="none" w:sz="0" w:space="0" w:color="auto"/>
                <w:bottom w:val="none" w:sz="0" w:space="0" w:color="auto"/>
                <w:right w:val="none" w:sz="0" w:space="0" w:color="auto"/>
              </w:divBdr>
            </w:div>
            <w:div w:id="1724282353">
              <w:marLeft w:val="0"/>
              <w:marRight w:val="0"/>
              <w:marTop w:val="0"/>
              <w:marBottom w:val="0"/>
              <w:divBdr>
                <w:top w:val="none" w:sz="0" w:space="0" w:color="auto"/>
                <w:left w:val="none" w:sz="0" w:space="0" w:color="auto"/>
                <w:bottom w:val="none" w:sz="0" w:space="0" w:color="auto"/>
                <w:right w:val="none" w:sz="0" w:space="0" w:color="auto"/>
              </w:divBdr>
            </w:div>
            <w:div w:id="1036393021">
              <w:marLeft w:val="0"/>
              <w:marRight w:val="0"/>
              <w:marTop w:val="0"/>
              <w:marBottom w:val="0"/>
              <w:divBdr>
                <w:top w:val="none" w:sz="0" w:space="0" w:color="auto"/>
                <w:left w:val="none" w:sz="0" w:space="0" w:color="auto"/>
                <w:bottom w:val="none" w:sz="0" w:space="0" w:color="auto"/>
                <w:right w:val="none" w:sz="0" w:space="0" w:color="auto"/>
              </w:divBdr>
            </w:div>
            <w:div w:id="889267193">
              <w:marLeft w:val="0"/>
              <w:marRight w:val="0"/>
              <w:marTop w:val="0"/>
              <w:marBottom w:val="0"/>
              <w:divBdr>
                <w:top w:val="none" w:sz="0" w:space="0" w:color="auto"/>
                <w:left w:val="none" w:sz="0" w:space="0" w:color="auto"/>
                <w:bottom w:val="none" w:sz="0" w:space="0" w:color="auto"/>
                <w:right w:val="none" w:sz="0" w:space="0" w:color="auto"/>
              </w:divBdr>
            </w:div>
            <w:div w:id="602493132">
              <w:marLeft w:val="0"/>
              <w:marRight w:val="0"/>
              <w:marTop w:val="0"/>
              <w:marBottom w:val="0"/>
              <w:divBdr>
                <w:top w:val="none" w:sz="0" w:space="0" w:color="auto"/>
                <w:left w:val="none" w:sz="0" w:space="0" w:color="auto"/>
                <w:bottom w:val="none" w:sz="0" w:space="0" w:color="auto"/>
                <w:right w:val="none" w:sz="0" w:space="0" w:color="auto"/>
              </w:divBdr>
            </w:div>
            <w:div w:id="833763199">
              <w:marLeft w:val="0"/>
              <w:marRight w:val="0"/>
              <w:marTop w:val="0"/>
              <w:marBottom w:val="0"/>
              <w:divBdr>
                <w:top w:val="none" w:sz="0" w:space="0" w:color="auto"/>
                <w:left w:val="none" w:sz="0" w:space="0" w:color="auto"/>
                <w:bottom w:val="none" w:sz="0" w:space="0" w:color="auto"/>
                <w:right w:val="none" w:sz="0" w:space="0" w:color="auto"/>
              </w:divBdr>
            </w:div>
            <w:div w:id="647588031">
              <w:marLeft w:val="0"/>
              <w:marRight w:val="0"/>
              <w:marTop w:val="0"/>
              <w:marBottom w:val="0"/>
              <w:divBdr>
                <w:top w:val="none" w:sz="0" w:space="0" w:color="auto"/>
                <w:left w:val="none" w:sz="0" w:space="0" w:color="auto"/>
                <w:bottom w:val="none" w:sz="0" w:space="0" w:color="auto"/>
                <w:right w:val="none" w:sz="0" w:space="0" w:color="auto"/>
              </w:divBdr>
            </w:div>
            <w:div w:id="2095010364">
              <w:marLeft w:val="0"/>
              <w:marRight w:val="0"/>
              <w:marTop w:val="0"/>
              <w:marBottom w:val="0"/>
              <w:divBdr>
                <w:top w:val="none" w:sz="0" w:space="0" w:color="auto"/>
                <w:left w:val="none" w:sz="0" w:space="0" w:color="auto"/>
                <w:bottom w:val="none" w:sz="0" w:space="0" w:color="auto"/>
                <w:right w:val="none" w:sz="0" w:space="0" w:color="auto"/>
              </w:divBdr>
            </w:div>
            <w:div w:id="1751005935">
              <w:marLeft w:val="0"/>
              <w:marRight w:val="0"/>
              <w:marTop w:val="0"/>
              <w:marBottom w:val="0"/>
              <w:divBdr>
                <w:top w:val="none" w:sz="0" w:space="0" w:color="auto"/>
                <w:left w:val="none" w:sz="0" w:space="0" w:color="auto"/>
                <w:bottom w:val="none" w:sz="0" w:space="0" w:color="auto"/>
                <w:right w:val="none" w:sz="0" w:space="0" w:color="auto"/>
              </w:divBdr>
            </w:div>
            <w:div w:id="172913242">
              <w:marLeft w:val="0"/>
              <w:marRight w:val="0"/>
              <w:marTop w:val="0"/>
              <w:marBottom w:val="0"/>
              <w:divBdr>
                <w:top w:val="none" w:sz="0" w:space="0" w:color="auto"/>
                <w:left w:val="none" w:sz="0" w:space="0" w:color="auto"/>
                <w:bottom w:val="none" w:sz="0" w:space="0" w:color="auto"/>
                <w:right w:val="none" w:sz="0" w:space="0" w:color="auto"/>
              </w:divBdr>
            </w:div>
            <w:div w:id="365450540">
              <w:marLeft w:val="0"/>
              <w:marRight w:val="0"/>
              <w:marTop w:val="0"/>
              <w:marBottom w:val="0"/>
              <w:divBdr>
                <w:top w:val="none" w:sz="0" w:space="0" w:color="auto"/>
                <w:left w:val="none" w:sz="0" w:space="0" w:color="auto"/>
                <w:bottom w:val="none" w:sz="0" w:space="0" w:color="auto"/>
                <w:right w:val="none" w:sz="0" w:space="0" w:color="auto"/>
              </w:divBdr>
            </w:div>
            <w:div w:id="672412702">
              <w:marLeft w:val="0"/>
              <w:marRight w:val="0"/>
              <w:marTop w:val="0"/>
              <w:marBottom w:val="0"/>
              <w:divBdr>
                <w:top w:val="none" w:sz="0" w:space="0" w:color="auto"/>
                <w:left w:val="none" w:sz="0" w:space="0" w:color="auto"/>
                <w:bottom w:val="none" w:sz="0" w:space="0" w:color="auto"/>
                <w:right w:val="none" w:sz="0" w:space="0" w:color="auto"/>
              </w:divBdr>
            </w:div>
            <w:div w:id="2019698145">
              <w:marLeft w:val="0"/>
              <w:marRight w:val="0"/>
              <w:marTop w:val="0"/>
              <w:marBottom w:val="0"/>
              <w:divBdr>
                <w:top w:val="none" w:sz="0" w:space="0" w:color="auto"/>
                <w:left w:val="none" w:sz="0" w:space="0" w:color="auto"/>
                <w:bottom w:val="none" w:sz="0" w:space="0" w:color="auto"/>
                <w:right w:val="none" w:sz="0" w:space="0" w:color="auto"/>
              </w:divBdr>
            </w:div>
            <w:div w:id="1141538195">
              <w:marLeft w:val="0"/>
              <w:marRight w:val="0"/>
              <w:marTop w:val="0"/>
              <w:marBottom w:val="0"/>
              <w:divBdr>
                <w:top w:val="none" w:sz="0" w:space="0" w:color="auto"/>
                <w:left w:val="none" w:sz="0" w:space="0" w:color="auto"/>
                <w:bottom w:val="none" w:sz="0" w:space="0" w:color="auto"/>
                <w:right w:val="none" w:sz="0" w:space="0" w:color="auto"/>
              </w:divBdr>
            </w:div>
            <w:div w:id="539323208">
              <w:marLeft w:val="0"/>
              <w:marRight w:val="0"/>
              <w:marTop w:val="0"/>
              <w:marBottom w:val="0"/>
              <w:divBdr>
                <w:top w:val="none" w:sz="0" w:space="0" w:color="auto"/>
                <w:left w:val="none" w:sz="0" w:space="0" w:color="auto"/>
                <w:bottom w:val="none" w:sz="0" w:space="0" w:color="auto"/>
                <w:right w:val="none" w:sz="0" w:space="0" w:color="auto"/>
              </w:divBdr>
            </w:div>
            <w:div w:id="1537348314">
              <w:marLeft w:val="0"/>
              <w:marRight w:val="0"/>
              <w:marTop w:val="0"/>
              <w:marBottom w:val="0"/>
              <w:divBdr>
                <w:top w:val="none" w:sz="0" w:space="0" w:color="auto"/>
                <w:left w:val="none" w:sz="0" w:space="0" w:color="auto"/>
                <w:bottom w:val="none" w:sz="0" w:space="0" w:color="auto"/>
                <w:right w:val="none" w:sz="0" w:space="0" w:color="auto"/>
              </w:divBdr>
            </w:div>
            <w:div w:id="1131707640">
              <w:marLeft w:val="0"/>
              <w:marRight w:val="0"/>
              <w:marTop w:val="0"/>
              <w:marBottom w:val="0"/>
              <w:divBdr>
                <w:top w:val="none" w:sz="0" w:space="0" w:color="auto"/>
                <w:left w:val="none" w:sz="0" w:space="0" w:color="auto"/>
                <w:bottom w:val="none" w:sz="0" w:space="0" w:color="auto"/>
                <w:right w:val="none" w:sz="0" w:space="0" w:color="auto"/>
              </w:divBdr>
            </w:div>
            <w:div w:id="1707485358">
              <w:marLeft w:val="0"/>
              <w:marRight w:val="0"/>
              <w:marTop w:val="0"/>
              <w:marBottom w:val="0"/>
              <w:divBdr>
                <w:top w:val="none" w:sz="0" w:space="0" w:color="auto"/>
                <w:left w:val="none" w:sz="0" w:space="0" w:color="auto"/>
                <w:bottom w:val="none" w:sz="0" w:space="0" w:color="auto"/>
                <w:right w:val="none" w:sz="0" w:space="0" w:color="auto"/>
              </w:divBdr>
            </w:div>
            <w:div w:id="1113402994">
              <w:marLeft w:val="0"/>
              <w:marRight w:val="0"/>
              <w:marTop w:val="0"/>
              <w:marBottom w:val="0"/>
              <w:divBdr>
                <w:top w:val="none" w:sz="0" w:space="0" w:color="auto"/>
                <w:left w:val="none" w:sz="0" w:space="0" w:color="auto"/>
                <w:bottom w:val="none" w:sz="0" w:space="0" w:color="auto"/>
                <w:right w:val="none" w:sz="0" w:space="0" w:color="auto"/>
              </w:divBdr>
            </w:div>
            <w:div w:id="1868524093">
              <w:marLeft w:val="0"/>
              <w:marRight w:val="0"/>
              <w:marTop w:val="0"/>
              <w:marBottom w:val="0"/>
              <w:divBdr>
                <w:top w:val="none" w:sz="0" w:space="0" w:color="auto"/>
                <w:left w:val="none" w:sz="0" w:space="0" w:color="auto"/>
                <w:bottom w:val="none" w:sz="0" w:space="0" w:color="auto"/>
                <w:right w:val="none" w:sz="0" w:space="0" w:color="auto"/>
              </w:divBdr>
            </w:div>
            <w:div w:id="999889606">
              <w:marLeft w:val="0"/>
              <w:marRight w:val="0"/>
              <w:marTop w:val="0"/>
              <w:marBottom w:val="0"/>
              <w:divBdr>
                <w:top w:val="none" w:sz="0" w:space="0" w:color="auto"/>
                <w:left w:val="none" w:sz="0" w:space="0" w:color="auto"/>
                <w:bottom w:val="none" w:sz="0" w:space="0" w:color="auto"/>
                <w:right w:val="none" w:sz="0" w:space="0" w:color="auto"/>
              </w:divBdr>
            </w:div>
            <w:div w:id="497230120">
              <w:marLeft w:val="0"/>
              <w:marRight w:val="0"/>
              <w:marTop w:val="0"/>
              <w:marBottom w:val="0"/>
              <w:divBdr>
                <w:top w:val="none" w:sz="0" w:space="0" w:color="auto"/>
                <w:left w:val="none" w:sz="0" w:space="0" w:color="auto"/>
                <w:bottom w:val="none" w:sz="0" w:space="0" w:color="auto"/>
                <w:right w:val="none" w:sz="0" w:space="0" w:color="auto"/>
              </w:divBdr>
            </w:div>
            <w:div w:id="131213815">
              <w:marLeft w:val="0"/>
              <w:marRight w:val="0"/>
              <w:marTop w:val="0"/>
              <w:marBottom w:val="0"/>
              <w:divBdr>
                <w:top w:val="none" w:sz="0" w:space="0" w:color="auto"/>
                <w:left w:val="none" w:sz="0" w:space="0" w:color="auto"/>
                <w:bottom w:val="none" w:sz="0" w:space="0" w:color="auto"/>
                <w:right w:val="none" w:sz="0" w:space="0" w:color="auto"/>
              </w:divBdr>
            </w:div>
            <w:div w:id="144594228">
              <w:marLeft w:val="0"/>
              <w:marRight w:val="0"/>
              <w:marTop w:val="0"/>
              <w:marBottom w:val="0"/>
              <w:divBdr>
                <w:top w:val="none" w:sz="0" w:space="0" w:color="auto"/>
                <w:left w:val="none" w:sz="0" w:space="0" w:color="auto"/>
                <w:bottom w:val="none" w:sz="0" w:space="0" w:color="auto"/>
                <w:right w:val="none" w:sz="0" w:space="0" w:color="auto"/>
              </w:divBdr>
            </w:div>
            <w:div w:id="1465000158">
              <w:marLeft w:val="0"/>
              <w:marRight w:val="0"/>
              <w:marTop w:val="0"/>
              <w:marBottom w:val="0"/>
              <w:divBdr>
                <w:top w:val="none" w:sz="0" w:space="0" w:color="auto"/>
                <w:left w:val="none" w:sz="0" w:space="0" w:color="auto"/>
                <w:bottom w:val="none" w:sz="0" w:space="0" w:color="auto"/>
                <w:right w:val="none" w:sz="0" w:space="0" w:color="auto"/>
              </w:divBdr>
            </w:div>
            <w:div w:id="13314369">
              <w:marLeft w:val="0"/>
              <w:marRight w:val="0"/>
              <w:marTop w:val="0"/>
              <w:marBottom w:val="0"/>
              <w:divBdr>
                <w:top w:val="none" w:sz="0" w:space="0" w:color="auto"/>
                <w:left w:val="none" w:sz="0" w:space="0" w:color="auto"/>
                <w:bottom w:val="none" w:sz="0" w:space="0" w:color="auto"/>
                <w:right w:val="none" w:sz="0" w:space="0" w:color="auto"/>
              </w:divBdr>
            </w:div>
            <w:div w:id="734623559">
              <w:marLeft w:val="0"/>
              <w:marRight w:val="0"/>
              <w:marTop w:val="0"/>
              <w:marBottom w:val="0"/>
              <w:divBdr>
                <w:top w:val="none" w:sz="0" w:space="0" w:color="auto"/>
                <w:left w:val="none" w:sz="0" w:space="0" w:color="auto"/>
                <w:bottom w:val="none" w:sz="0" w:space="0" w:color="auto"/>
                <w:right w:val="none" w:sz="0" w:space="0" w:color="auto"/>
              </w:divBdr>
            </w:div>
            <w:div w:id="333846175">
              <w:marLeft w:val="0"/>
              <w:marRight w:val="0"/>
              <w:marTop w:val="0"/>
              <w:marBottom w:val="0"/>
              <w:divBdr>
                <w:top w:val="none" w:sz="0" w:space="0" w:color="auto"/>
                <w:left w:val="none" w:sz="0" w:space="0" w:color="auto"/>
                <w:bottom w:val="none" w:sz="0" w:space="0" w:color="auto"/>
                <w:right w:val="none" w:sz="0" w:space="0" w:color="auto"/>
              </w:divBdr>
            </w:div>
            <w:div w:id="1331061012">
              <w:marLeft w:val="0"/>
              <w:marRight w:val="0"/>
              <w:marTop w:val="0"/>
              <w:marBottom w:val="0"/>
              <w:divBdr>
                <w:top w:val="none" w:sz="0" w:space="0" w:color="auto"/>
                <w:left w:val="none" w:sz="0" w:space="0" w:color="auto"/>
                <w:bottom w:val="none" w:sz="0" w:space="0" w:color="auto"/>
                <w:right w:val="none" w:sz="0" w:space="0" w:color="auto"/>
              </w:divBdr>
            </w:div>
            <w:div w:id="1753549428">
              <w:marLeft w:val="0"/>
              <w:marRight w:val="0"/>
              <w:marTop w:val="0"/>
              <w:marBottom w:val="0"/>
              <w:divBdr>
                <w:top w:val="none" w:sz="0" w:space="0" w:color="auto"/>
                <w:left w:val="none" w:sz="0" w:space="0" w:color="auto"/>
                <w:bottom w:val="none" w:sz="0" w:space="0" w:color="auto"/>
                <w:right w:val="none" w:sz="0" w:space="0" w:color="auto"/>
              </w:divBdr>
            </w:div>
            <w:div w:id="2114788601">
              <w:marLeft w:val="0"/>
              <w:marRight w:val="0"/>
              <w:marTop w:val="0"/>
              <w:marBottom w:val="0"/>
              <w:divBdr>
                <w:top w:val="none" w:sz="0" w:space="0" w:color="auto"/>
                <w:left w:val="none" w:sz="0" w:space="0" w:color="auto"/>
                <w:bottom w:val="none" w:sz="0" w:space="0" w:color="auto"/>
                <w:right w:val="none" w:sz="0" w:space="0" w:color="auto"/>
              </w:divBdr>
            </w:div>
            <w:div w:id="258491027">
              <w:marLeft w:val="0"/>
              <w:marRight w:val="0"/>
              <w:marTop w:val="0"/>
              <w:marBottom w:val="0"/>
              <w:divBdr>
                <w:top w:val="none" w:sz="0" w:space="0" w:color="auto"/>
                <w:left w:val="none" w:sz="0" w:space="0" w:color="auto"/>
                <w:bottom w:val="none" w:sz="0" w:space="0" w:color="auto"/>
                <w:right w:val="none" w:sz="0" w:space="0" w:color="auto"/>
              </w:divBdr>
            </w:div>
            <w:div w:id="280460112">
              <w:marLeft w:val="0"/>
              <w:marRight w:val="0"/>
              <w:marTop w:val="0"/>
              <w:marBottom w:val="0"/>
              <w:divBdr>
                <w:top w:val="none" w:sz="0" w:space="0" w:color="auto"/>
                <w:left w:val="none" w:sz="0" w:space="0" w:color="auto"/>
                <w:bottom w:val="none" w:sz="0" w:space="0" w:color="auto"/>
                <w:right w:val="none" w:sz="0" w:space="0" w:color="auto"/>
              </w:divBdr>
            </w:div>
            <w:div w:id="1269585622">
              <w:marLeft w:val="0"/>
              <w:marRight w:val="0"/>
              <w:marTop w:val="0"/>
              <w:marBottom w:val="0"/>
              <w:divBdr>
                <w:top w:val="none" w:sz="0" w:space="0" w:color="auto"/>
                <w:left w:val="none" w:sz="0" w:space="0" w:color="auto"/>
                <w:bottom w:val="none" w:sz="0" w:space="0" w:color="auto"/>
                <w:right w:val="none" w:sz="0" w:space="0" w:color="auto"/>
              </w:divBdr>
            </w:div>
            <w:div w:id="1909799225">
              <w:marLeft w:val="0"/>
              <w:marRight w:val="0"/>
              <w:marTop w:val="0"/>
              <w:marBottom w:val="0"/>
              <w:divBdr>
                <w:top w:val="none" w:sz="0" w:space="0" w:color="auto"/>
                <w:left w:val="none" w:sz="0" w:space="0" w:color="auto"/>
                <w:bottom w:val="none" w:sz="0" w:space="0" w:color="auto"/>
                <w:right w:val="none" w:sz="0" w:space="0" w:color="auto"/>
              </w:divBdr>
            </w:div>
            <w:div w:id="1550917047">
              <w:marLeft w:val="0"/>
              <w:marRight w:val="0"/>
              <w:marTop w:val="0"/>
              <w:marBottom w:val="0"/>
              <w:divBdr>
                <w:top w:val="none" w:sz="0" w:space="0" w:color="auto"/>
                <w:left w:val="none" w:sz="0" w:space="0" w:color="auto"/>
                <w:bottom w:val="none" w:sz="0" w:space="0" w:color="auto"/>
                <w:right w:val="none" w:sz="0" w:space="0" w:color="auto"/>
              </w:divBdr>
            </w:div>
            <w:div w:id="230123688">
              <w:marLeft w:val="0"/>
              <w:marRight w:val="0"/>
              <w:marTop w:val="0"/>
              <w:marBottom w:val="0"/>
              <w:divBdr>
                <w:top w:val="none" w:sz="0" w:space="0" w:color="auto"/>
                <w:left w:val="none" w:sz="0" w:space="0" w:color="auto"/>
                <w:bottom w:val="none" w:sz="0" w:space="0" w:color="auto"/>
                <w:right w:val="none" w:sz="0" w:space="0" w:color="auto"/>
              </w:divBdr>
            </w:div>
            <w:div w:id="269972230">
              <w:marLeft w:val="0"/>
              <w:marRight w:val="0"/>
              <w:marTop w:val="0"/>
              <w:marBottom w:val="0"/>
              <w:divBdr>
                <w:top w:val="none" w:sz="0" w:space="0" w:color="auto"/>
                <w:left w:val="none" w:sz="0" w:space="0" w:color="auto"/>
                <w:bottom w:val="none" w:sz="0" w:space="0" w:color="auto"/>
                <w:right w:val="none" w:sz="0" w:space="0" w:color="auto"/>
              </w:divBdr>
            </w:div>
            <w:div w:id="1654749122">
              <w:marLeft w:val="0"/>
              <w:marRight w:val="0"/>
              <w:marTop w:val="0"/>
              <w:marBottom w:val="0"/>
              <w:divBdr>
                <w:top w:val="none" w:sz="0" w:space="0" w:color="auto"/>
                <w:left w:val="none" w:sz="0" w:space="0" w:color="auto"/>
                <w:bottom w:val="none" w:sz="0" w:space="0" w:color="auto"/>
                <w:right w:val="none" w:sz="0" w:space="0" w:color="auto"/>
              </w:divBdr>
            </w:div>
            <w:div w:id="1784036410">
              <w:marLeft w:val="0"/>
              <w:marRight w:val="0"/>
              <w:marTop w:val="0"/>
              <w:marBottom w:val="0"/>
              <w:divBdr>
                <w:top w:val="none" w:sz="0" w:space="0" w:color="auto"/>
                <w:left w:val="none" w:sz="0" w:space="0" w:color="auto"/>
                <w:bottom w:val="none" w:sz="0" w:space="0" w:color="auto"/>
                <w:right w:val="none" w:sz="0" w:space="0" w:color="auto"/>
              </w:divBdr>
            </w:div>
            <w:div w:id="504786816">
              <w:marLeft w:val="0"/>
              <w:marRight w:val="0"/>
              <w:marTop w:val="0"/>
              <w:marBottom w:val="0"/>
              <w:divBdr>
                <w:top w:val="none" w:sz="0" w:space="0" w:color="auto"/>
                <w:left w:val="none" w:sz="0" w:space="0" w:color="auto"/>
                <w:bottom w:val="none" w:sz="0" w:space="0" w:color="auto"/>
                <w:right w:val="none" w:sz="0" w:space="0" w:color="auto"/>
              </w:divBdr>
            </w:div>
            <w:div w:id="860435101">
              <w:marLeft w:val="0"/>
              <w:marRight w:val="0"/>
              <w:marTop w:val="0"/>
              <w:marBottom w:val="0"/>
              <w:divBdr>
                <w:top w:val="none" w:sz="0" w:space="0" w:color="auto"/>
                <w:left w:val="none" w:sz="0" w:space="0" w:color="auto"/>
                <w:bottom w:val="none" w:sz="0" w:space="0" w:color="auto"/>
                <w:right w:val="none" w:sz="0" w:space="0" w:color="auto"/>
              </w:divBdr>
            </w:div>
            <w:div w:id="1117868120">
              <w:marLeft w:val="0"/>
              <w:marRight w:val="0"/>
              <w:marTop w:val="0"/>
              <w:marBottom w:val="0"/>
              <w:divBdr>
                <w:top w:val="none" w:sz="0" w:space="0" w:color="auto"/>
                <w:left w:val="none" w:sz="0" w:space="0" w:color="auto"/>
                <w:bottom w:val="none" w:sz="0" w:space="0" w:color="auto"/>
                <w:right w:val="none" w:sz="0" w:space="0" w:color="auto"/>
              </w:divBdr>
            </w:div>
            <w:div w:id="1312444048">
              <w:marLeft w:val="0"/>
              <w:marRight w:val="0"/>
              <w:marTop w:val="0"/>
              <w:marBottom w:val="0"/>
              <w:divBdr>
                <w:top w:val="none" w:sz="0" w:space="0" w:color="auto"/>
                <w:left w:val="none" w:sz="0" w:space="0" w:color="auto"/>
                <w:bottom w:val="none" w:sz="0" w:space="0" w:color="auto"/>
                <w:right w:val="none" w:sz="0" w:space="0" w:color="auto"/>
              </w:divBdr>
            </w:div>
            <w:div w:id="1994867130">
              <w:marLeft w:val="0"/>
              <w:marRight w:val="0"/>
              <w:marTop w:val="0"/>
              <w:marBottom w:val="0"/>
              <w:divBdr>
                <w:top w:val="none" w:sz="0" w:space="0" w:color="auto"/>
                <w:left w:val="none" w:sz="0" w:space="0" w:color="auto"/>
                <w:bottom w:val="none" w:sz="0" w:space="0" w:color="auto"/>
                <w:right w:val="none" w:sz="0" w:space="0" w:color="auto"/>
              </w:divBdr>
            </w:div>
            <w:div w:id="685130236">
              <w:marLeft w:val="0"/>
              <w:marRight w:val="0"/>
              <w:marTop w:val="0"/>
              <w:marBottom w:val="0"/>
              <w:divBdr>
                <w:top w:val="none" w:sz="0" w:space="0" w:color="auto"/>
                <w:left w:val="none" w:sz="0" w:space="0" w:color="auto"/>
                <w:bottom w:val="none" w:sz="0" w:space="0" w:color="auto"/>
                <w:right w:val="none" w:sz="0" w:space="0" w:color="auto"/>
              </w:divBdr>
            </w:div>
            <w:div w:id="124354493">
              <w:marLeft w:val="0"/>
              <w:marRight w:val="0"/>
              <w:marTop w:val="0"/>
              <w:marBottom w:val="0"/>
              <w:divBdr>
                <w:top w:val="none" w:sz="0" w:space="0" w:color="auto"/>
                <w:left w:val="none" w:sz="0" w:space="0" w:color="auto"/>
                <w:bottom w:val="none" w:sz="0" w:space="0" w:color="auto"/>
                <w:right w:val="none" w:sz="0" w:space="0" w:color="auto"/>
              </w:divBdr>
            </w:div>
            <w:div w:id="520970173">
              <w:marLeft w:val="0"/>
              <w:marRight w:val="0"/>
              <w:marTop w:val="0"/>
              <w:marBottom w:val="0"/>
              <w:divBdr>
                <w:top w:val="none" w:sz="0" w:space="0" w:color="auto"/>
                <w:left w:val="none" w:sz="0" w:space="0" w:color="auto"/>
                <w:bottom w:val="none" w:sz="0" w:space="0" w:color="auto"/>
                <w:right w:val="none" w:sz="0" w:space="0" w:color="auto"/>
              </w:divBdr>
            </w:div>
            <w:div w:id="1930263030">
              <w:marLeft w:val="0"/>
              <w:marRight w:val="0"/>
              <w:marTop w:val="0"/>
              <w:marBottom w:val="0"/>
              <w:divBdr>
                <w:top w:val="none" w:sz="0" w:space="0" w:color="auto"/>
                <w:left w:val="none" w:sz="0" w:space="0" w:color="auto"/>
                <w:bottom w:val="none" w:sz="0" w:space="0" w:color="auto"/>
                <w:right w:val="none" w:sz="0" w:space="0" w:color="auto"/>
              </w:divBdr>
            </w:div>
            <w:div w:id="2121105017">
              <w:marLeft w:val="0"/>
              <w:marRight w:val="0"/>
              <w:marTop w:val="0"/>
              <w:marBottom w:val="0"/>
              <w:divBdr>
                <w:top w:val="none" w:sz="0" w:space="0" w:color="auto"/>
                <w:left w:val="none" w:sz="0" w:space="0" w:color="auto"/>
                <w:bottom w:val="none" w:sz="0" w:space="0" w:color="auto"/>
                <w:right w:val="none" w:sz="0" w:space="0" w:color="auto"/>
              </w:divBdr>
            </w:div>
            <w:div w:id="306666996">
              <w:marLeft w:val="0"/>
              <w:marRight w:val="0"/>
              <w:marTop w:val="0"/>
              <w:marBottom w:val="0"/>
              <w:divBdr>
                <w:top w:val="none" w:sz="0" w:space="0" w:color="auto"/>
                <w:left w:val="none" w:sz="0" w:space="0" w:color="auto"/>
                <w:bottom w:val="none" w:sz="0" w:space="0" w:color="auto"/>
                <w:right w:val="none" w:sz="0" w:space="0" w:color="auto"/>
              </w:divBdr>
            </w:div>
            <w:div w:id="1795366360">
              <w:marLeft w:val="0"/>
              <w:marRight w:val="0"/>
              <w:marTop w:val="0"/>
              <w:marBottom w:val="0"/>
              <w:divBdr>
                <w:top w:val="none" w:sz="0" w:space="0" w:color="auto"/>
                <w:left w:val="none" w:sz="0" w:space="0" w:color="auto"/>
                <w:bottom w:val="none" w:sz="0" w:space="0" w:color="auto"/>
                <w:right w:val="none" w:sz="0" w:space="0" w:color="auto"/>
              </w:divBdr>
            </w:div>
            <w:div w:id="1908563288">
              <w:marLeft w:val="0"/>
              <w:marRight w:val="0"/>
              <w:marTop w:val="0"/>
              <w:marBottom w:val="0"/>
              <w:divBdr>
                <w:top w:val="none" w:sz="0" w:space="0" w:color="auto"/>
                <w:left w:val="none" w:sz="0" w:space="0" w:color="auto"/>
                <w:bottom w:val="none" w:sz="0" w:space="0" w:color="auto"/>
                <w:right w:val="none" w:sz="0" w:space="0" w:color="auto"/>
              </w:divBdr>
            </w:div>
            <w:div w:id="363100809">
              <w:marLeft w:val="0"/>
              <w:marRight w:val="0"/>
              <w:marTop w:val="0"/>
              <w:marBottom w:val="0"/>
              <w:divBdr>
                <w:top w:val="none" w:sz="0" w:space="0" w:color="auto"/>
                <w:left w:val="none" w:sz="0" w:space="0" w:color="auto"/>
                <w:bottom w:val="none" w:sz="0" w:space="0" w:color="auto"/>
                <w:right w:val="none" w:sz="0" w:space="0" w:color="auto"/>
              </w:divBdr>
            </w:div>
            <w:div w:id="387998396">
              <w:marLeft w:val="0"/>
              <w:marRight w:val="0"/>
              <w:marTop w:val="0"/>
              <w:marBottom w:val="0"/>
              <w:divBdr>
                <w:top w:val="none" w:sz="0" w:space="0" w:color="auto"/>
                <w:left w:val="none" w:sz="0" w:space="0" w:color="auto"/>
                <w:bottom w:val="none" w:sz="0" w:space="0" w:color="auto"/>
                <w:right w:val="none" w:sz="0" w:space="0" w:color="auto"/>
              </w:divBdr>
            </w:div>
            <w:div w:id="2073960698">
              <w:marLeft w:val="0"/>
              <w:marRight w:val="0"/>
              <w:marTop w:val="0"/>
              <w:marBottom w:val="0"/>
              <w:divBdr>
                <w:top w:val="none" w:sz="0" w:space="0" w:color="auto"/>
                <w:left w:val="none" w:sz="0" w:space="0" w:color="auto"/>
                <w:bottom w:val="none" w:sz="0" w:space="0" w:color="auto"/>
                <w:right w:val="none" w:sz="0" w:space="0" w:color="auto"/>
              </w:divBdr>
            </w:div>
            <w:div w:id="708645010">
              <w:marLeft w:val="0"/>
              <w:marRight w:val="0"/>
              <w:marTop w:val="0"/>
              <w:marBottom w:val="0"/>
              <w:divBdr>
                <w:top w:val="none" w:sz="0" w:space="0" w:color="auto"/>
                <w:left w:val="none" w:sz="0" w:space="0" w:color="auto"/>
                <w:bottom w:val="none" w:sz="0" w:space="0" w:color="auto"/>
                <w:right w:val="none" w:sz="0" w:space="0" w:color="auto"/>
              </w:divBdr>
            </w:div>
            <w:div w:id="965542620">
              <w:marLeft w:val="0"/>
              <w:marRight w:val="0"/>
              <w:marTop w:val="0"/>
              <w:marBottom w:val="0"/>
              <w:divBdr>
                <w:top w:val="none" w:sz="0" w:space="0" w:color="auto"/>
                <w:left w:val="none" w:sz="0" w:space="0" w:color="auto"/>
                <w:bottom w:val="none" w:sz="0" w:space="0" w:color="auto"/>
                <w:right w:val="none" w:sz="0" w:space="0" w:color="auto"/>
              </w:divBdr>
            </w:div>
            <w:div w:id="741414510">
              <w:marLeft w:val="0"/>
              <w:marRight w:val="0"/>
              <w:marTop w:val="0"/>
              <w:marBottom w:val="0"/>
              <w:divBdr>
                <w:top w:val="none" w:sz="0" w:space="0" w:color="auto"/>
                <w:left w:val="none" w:sz="0" w:space="0" w:color="auto"/>
                <w:bottom w:val="none" w:sz="0" w:space="0" w:color="auto"/>
                <w:right w:val="none" w:sz="0" w:space="0" w:color="auto"/>
              </w:divBdr>
            </w:div>
            <w:div w:id="278487528">
              <w:marLeft w:val="0"/>
              <w:marRight w:val="0"/>
              <w:marTop w:val="0"/>
              <w:marBottom w:val="0"/>
              <w:divBdr>
                <w:top w:val="none" w:sz="0" w:space="0" w:color="auto"/>
                <w:left w:val="none" w:sz="0" w:space="0" w:color="auto"/>
                <w:bottom w:val="none" w:sz="0" w:space="0" w:color="auto"/>
                <w:right w:val="none" w:sz="0" w:space="0" w:color="auto"/>
              </w:divBdr>
            </w:div>
            <w:div w:id="761881414">
              <w:marLeft w:val="0"/>
              <w:marRight w:val="0"/>
              <w:marTop w:val="0"/>
              <w:marBottom w:val="0"/>
              <w:divBdr>
                <w:top w:val="none" w:sz="0" w:space="0" w:color="auto"/>
                <w:left w:val="none" w:sz="0" w:space="0" w:color="auto"/>
                <w:bottom w:val="none" w:sz="0" w:space="0" w:color="auto"/>
                <w:right w:val="none" w:sz="0" w:space="0" w:color="auto"/>
              </w:divBdr>
            </w:div>
            <w:div w:id="187836705">
              <w:marLeft w:val="0"/>
              <w:marRight w:val="0"/>
              <w:marTop w:val="0"/>
              <w:marBottom w:val="0"/>
              <w:divBdr>
                <w:top w:val="none" w:sz="0" w:space="0" w:color="auto"/>
                <w:left w:val="none" w:sz="0" w:space="0" w:color="auto"/>
                <w:bottom w:val="none" w:sz="0" w:space="0" w:color="auto"/>
                <w:right w:val="none" w:sz="0" w:space="0" w:color="auto"/>
              </w:divBdr>
            </w:div>
            <w:div w:id="1683970142">
              <w:marLeft w:val="0"/>
              <w:marRight w:val="0"/>
              <w:marTop w:val="0"/>
              <w:marBottom w:val="0"/>
              <w:divBdr>
                <w:top w:val="none" w:sz="0" w:space="0" w:color="auto"/>
                <w:left w:val="none" w:sz="0" w:space="0" w:color="auto"/>
                <w:bottom w:val="none" w:sz="0" w:space="0" w:color="auto"/>
                <w:right w:val="none" w:sz="0" w:space="0" w:color="auto"/>
              </w:divBdr>
            </w:div>
            <w:div w:id="678119421">
              <w:marLeft w:val="0"/>
              <w:marRight w:val="0"/>
              <w:marTop w:val="0"/>
              <w:marBottom w:val="0"/>
              <w:divBdr>
                <w:top w:val="none" w:sz="0" w:space="0" w:color="auto"/>
                <w:left w:val="none" w:sz="0" w:space="0" w:color="auto"/>
                <w:bottom w:val="none" w:sz="0" w:space="0" w:color="auto"/>
                <w:right w:val="none" w:sz="0" w:space="0" w:color="auto"/>
              </w:divBdr>
            </w:div>
            <w:div w:id="1614440876">
              <w:marLeft w:val="0"/>
              <w:marRight w:val="0"/>
              <w:marTop w:val="0"/>
              <w:marBottom w:val="0"/>
              <w:divBdr>
                <w:top w:val="none" w:sz="0" w:space="0" w:color="auto"/>
                <w:left w:val="none" w:sz="0" w:space="0" w:color="auto"/>
                <w:bottom w:val="none" w:sz="0" w:space="0" w:color="auto"/>
                <w:right w:val="none" w:sz="0" w:space="0" w:color="auto"/>
              </w:divBdr>
            </w:div>
            <w:div w:id="382565528">
              <w:marLeft w:val="0"/>
              <w:marRight w:val="0"/>
              <w:marTop w:val="0"/>
              <w:marBottom w:val="0"/>
              <w:divBdr>
                <w:top w:val="none" w:sz="0" w:space="0" w:color="auto"/>
                <w:left w:val="none" w:sz="0" w:space="0" w:color="auto"/>
                <w:bottom w:val="none" w:sz="0" w:space="0" w:color="auto"/>
                <w:right w:val="none" w:sz="0" w:space="0" w:color="auto"/>
              </w:divBdr>
            </w:div>
            <w:div w:id="1853567179">
              <w:marLeft w:val="0"/>
              <w:marRight w:val="0"/>
              <w:marTop w:val="0"/>
              <w:marBottom w:val="0"/>
              <w:divBdr>
                <w:top w:val="none" w:sz="0" w:space="0" w:color="auto"/>
                <w:left w:val="none" w:sz="0" w:space="0" w:color="auto"/>
                <w:bottom w:val="none" w:sz="0" w:space="0" w:color="auto"/>
                <w:right w:val="none" w:sz="0" w:space="0" w:color="auto"/>
              </w:divBdr>
            </w:div>
            <w:div w:id="56362480">
              <w:marLeft w:val="0"/>
              <w:marRight w:val="0"/>
              <w:marTop w:val="0"/>
              <w:marBottom w:val="0"/>
              <w:divBdr>
                <w:top w:val="none" w:sz="0" w:space="0" w:color="auto"/>
                <w:left w:val="none" w:sz="0" w:space="0" w:color="auto"/>
                <w:bottom w:val="none" w:sz="0" w:space="0" w:color="auto"/>
                <w:right w:val="none" w:sz="0" w:space="0" w:color="auto"/>
              </w:divBdr>
            </w:div>
            <w:div w:id="1562669619">
              <w:marLeft w:val="0"/>
              <w:marRight w:val="0"/>
              <w:marTop w:val="0"/>
              <w:marBottom w:val="0"/>
              <w:divBdr>
                <w:top w:val="none" w:sz="0" w:space="0" w:color="auto"/>
                <w:left w:val="none" w:sz="0" w:space="0" w:color="auto"/>
                <w:bottom w:val="none" w:sz="0" w:space="0" w:color="auto"/>
                <w:right w:val="none" w:sz="0" w:space="0" w:color="auto"/>
              </w:divBdr>
            </w:div>
            <w:div w:id="886603455">
              <w:marLeft w:val="0"/>
              <w:marRight w:val="0"/>
              <w:marTop w:val="0"/>
              <w:marBottom w:val="0"/>
              <w:divBdr>
                <w:top w:val="none" w:sz="0" w:space="0" w:color="auto"/>
                <w:left w:val="none" w:sz="0" w:space="0" w:color="auto"/>
                <w:bottom w:val="none" w:sz="0" w:space="0" w:color="auto"/>
                <w:right w:val="none" w:sz="0" w:space="0" w:color="auto"/>
              </w:divBdr>
            </w:div>
            <w:div w:id="231157218">
              <w:marLeft w:val="0"/>
              <w:marRight w:val="0"/>
              <w:marTop w:val="0"/>
              <w:marBottom w:val="0"/>
              <w:divBdr>
                <w:top w:val="none" w:sz="0" w:space="0" w:color="auto"/>
                <w:left w:val="none" w:sz="0" w:space="0" w:color="auto"/>
                <w:bottom w:val="none" w:sz="0" w:space="0" w:color="auto"/>
                <w:right w:val="none" w:sz="0" w:space="0" w:color="auto"/>
              </w:divBdr>
            </w:div>
            <w:div w:id="1458837687">
              <w:marLeft w:val="0"/>
              <w:marRight w:val="0"/>
              <w:marTop w:val="0"/>
              <w:marBottom w:val="0"/>
              <w:divBdr>
                <w:top w:val="none" w:sz="0" w:space="0" w:color="auto"/>
                <w:left w:val="none" w:sz="0" w:space="0" w:color="auto"/>
                <w:bottom w:val="none" w:sz="0" w:space="0" w:color="auto"/>
                <w:right w:val="none" w:sz="0" w:space="0" w:color="auto"/>
              </w:divBdr>
            </w:div>
            <w:div w:id="984744434">
              <w:marLeft w:val="0"/>
              <w:marRight w:val="0"/>
              <w:marTop w:val="0"/>
              <w:marBottom w:val="0"/>
              <w:divBdr>
                <w:top w:val="none" w:sz="0" w:space="0" w:color="auto"/>
                <w:left w:val="none" w:sz="0" w:space="0" w:color="auto"/>
                <w:bottom w:val="none" w:sz="0" w:space="0" w:color="auto"/>
                <w:right w:val="none" w:sz="0" w:space="0" w:color="auto"/>
              </w:divBdr>
            </w:div>
            <w:div w:id="980309340">
              <w:marLeft w:val="0"/>
              <w:marRight w:val="0"/>
              <w:marTop w:val="0"/>
              <w:marBottom w:val="0"/>
              <w:divBdr>
                <w:top w:val="none" w:sz="0" w:space="0" w:color="auto"/>
                <w:left w:val="none" w:sz="0" w:space="0" w:color="auto"/>
                <w:bottom w:val="none" w:sz="0" w:space="0" w:color="auto"/>
                <w:right w:val="none" w:sz="0" w:space="0" w:color="auto"/>
              </w:divBdr>
            </w:div>
            <w:div w:id="1203396007">
              <w:marLeft w:val="0"/>
              <w:marRight w:val="0"/>
              <w:marTop w:val="0"/>
              <w:marBottom w:val="0"/>
              <w:divBdr>
                <w:top w:val="none" w:sz="0" w:space="0" w:color="auto"/>
                <w:left w:val="none" w:sz="0" w:space="0" w:color="auto"/>
                <w:bottom w:val="none" w:sz="0" w:space="0" w:color="auto"/>
                <w:right w:val="none" w:sz="0" w:space="0" w:color="auto"/>
              </w:divBdr>
            </w:div>
            <w:div w:id="1875576654">
              <w:marLeft w:val="0"/>
              <w:marRight w:val="0"/>
              <w:marTop w:val="0"/>
              <w:marBottom w:val="0"/>
              <w:divBdr>
                <w:top w:val="none" w:sz="0" w:space="0" w:color="auto"/>
                <w:left w:val="none" w:sz="0" w:space="0" w:color="auto"/>
                <w:bottom w:val="none" w:sz="0" w:space="0" w:color="auto"/>
                <w:right w:val="none" w:sz="0" w:space="0" w:color="auto"/>
              </w:divBdr>
            </w:div>
            <w:div w:id="1286812528">
              <w:marLeft w:val="0"/>
              <w:marRight w:val="0"/>
              <w:marTop w:val="0"/>
              <w:marBottom w:val="0"/>
              <w:divBdr>
                <w:top w:val="none" w:sz="0" w:space="0" w:color="auto"/>
                <w:left w:val="none" w:sz="0" w:space="0" w:color="auto"/>
                <w:bottom w:val="none" w:sz="0" w:space="0" w:color="auto"/>
                <w:right w:val="none" w:sz="0" w:space="0" w:color="auto"/>
              </w:divBdr>
            </w:div>
            <w:div w:id="1932615921">
              <w:marLeft w:val="0"/>
              <w:marRight w:val="0"/>
              <w:marTop w:val="0"/>
              <w:marBottom w:val="0"/>
              <w:divBdr>
                <w:top w:val="none" w:sz="0" w:space="0" w:color="auto"/>
                <w:left w:val="none" w:sz="0" w:space="0" w:color="auto"/>
                <w:bottom w:val="none" w:sz="0" w:space="0" w:color="auto"/>
                <w:right w:val="none" w:sz="0" w:space="0" w:color="auto"/>
              </w:divBdr>
            </w:div>
            <w:div w:id="766851657">
              <w:marLeft w:val="0"/>
              <w:marRight w:val="0"/>
              <w:marTop w:val="0"/>
              <w:marBottom w:val="0"/>
              <w:divBdr>
                <w:top w:val="none" w:sz="0" w:space="0" w:color="auto"/>
                <w:left w:val="none" w:sz="0" w:space="0" w:color="auto"/>
                <w:bottom w:val="none" w:sz="0" w:space="0" w:color="auto"/>
                <w:right w:val="none" w:sz="0" w:space="0" w:color="auto"/>
              </w:divBdr>
            </w:div>
            <w:div w:id="386026622">
              <w:marLeft w:val="0"/>
              <w:marRight w:val="0"/>
              <w:marTop w:val="0"/>
              <w:marBottom w:val="0"/>
              <w:divBdr>
                <w:top w:val="none" w:sz="0" w:space="0" w:color="auto"/>
                <w:left w:val="none" w:sz="0" w:space="0" w:color="auto"/>
                <w:bottom w:val="none" w:sz="0" w:space="0" w:color="auto"/>
                <w:right w:val="none" w:sz="0" w:space="0" w:color="auto"/>
              </w:divBdr>
            </w:div>
            <w:div w:id="479466061">
              <w:marLeft w:val="0"/>
              <w:marRight w:val="0"/>
              <w:marTop w:val="0"/>
              <w:marBottom w:val="0"/>
              <w:divBdr>
                <w:top w:val="none" w:sz="0" w:space="0" w:color="auto"/>
                <w:left w:val="none" w:sz="0" w:space="0" w:color="auto"/>
                <w:bottom w:val="none" w:sz="0" w:space="0" w:color="auto"/>
                <w:right w:val="none" w:sz="0" w:space="0" w:color="auto"/>
              </w:divBdr>
            </w:div>
            <w:div w:id="534587087">
              <w:marLeft w:val="0"/>
              <w:marRight w:val="0"/>
              <w:marTop w:val="0"/>
              <w:marBottom w:val="0"/>
              <w:divBdr>
                <w:top w:val="none" w:sz="0" w:space="0" w:color="auto"/>
                <w:left w:val="none" w:sz="0" w:space="0" w:color="auto"/>
                <w:bottom w:val="none" w:sz="0" w:space="0" w:color="auto"/>
                <w:right w:val="none" w:sz="0" w:space="0" w:color="auto"/>
              </w:divBdr>
            </w:div>
            <w:div w:id="1875265266">
              <w:marLeft w:val="0"/>
              <w:marRight w:val="0"/>
              <w:marTop w:val="0"/>
              <w:marBottom w:val="0"/>
              <w:divBdr>
                <w:top w:val="none" w:sz="0" w:space="0" w:color="auto"/>
                <w:left w:val="none" w:sz="0" w:space="0" w:color="auto"/>
                <w:bottom w:val="none" w:sz="0" w:space="0" w:color="auto"/>
                <w:right w:val="none" w:sz="0" w:space="0" w:color="auto"/>
              </w:divBdr>
            </w:div>
            <w:div w:id="1260138075">
              <w:marLeft w:val="0"/>
              <w:marRight w:val="0"/>
              <w:marTop w:val="0"/>
              <w:marBottom w:val="0"/>
              <w:divBdr>
                <w:top w:val="none" w:sz="0" w:space="0" w:color="auto"/>
                <w:left w:val="none" w:sz="0" w:space="0" w:color="auto"/>
                <w:bottom w:val="none" w:sz="0" w:space="0" w:color="auto"/>
                <w:right w:val="none" w:sz="0" w:space="0" w:color="auto"/>
              </w:divBdr>
            </w:div>
            <w:div w:id="1899632456">
              <w:marLeft w:val="0"/>
              <w:marRight w:val="0"/>
              <w:marTop w:val="0"/>
              <w:marBottom w:val="0"/>
              <w:divBdr>
                <w:top w:val="none" w:sz="0" w:space="0" w:color="auto"/>
                <w:left w:val="none" w:sz="0" w:space="0" w:color="auto"/>
                <w:bottom w:val="none" w:sz="0" w:space="0" w:color="auto"/>
                <w:right w:val="none" w:sz="0" w:space="0" w:color="auto"/>
              </w:divBdr>
            </w:div>
            <w:div w:id="659424157">
              <w:marLeft w:val="0"/>
              <w:marRight w:val="0"/>
              <w:marTop w:val="0"/>
              <w:marBottom w:val="0"/>
              <w:divBdr>
                <w:top w:val="none" w:sz="0" w:space="0" w:color="auto"/>
                <w:left w:val="none" w:sz="0" w:space="0" w:color="auto"/>
                <w:bottom w:val="none" w:sz="0" w:space="0" w:color="auto"/>
                <w:right w:val="none" w:sz="0" w:space="0" w:color="auto"/>
              </w:divBdr>
            </w:div>
            <w:div w:id="789055019">
              <w:marLeft w:val="0"/>
              <w:marRight w:val="0"/>
              <w:marTop w:val="0"/>
              <w:marBottom w:val="0"/>
              <w:divBdr>
                <w:top w:val="none" w:sz="0" w:space="0" w:color="auto"/>
                <w:left w:val="none" w:sz="0" w:space="0" w:color="auto"/>
                <w:bottom w:val="none" w:sz="0" w:space="0" w:color="auto"/>
                <w:right w:val="none" w:sz="0" w:space="0" w:color="auto"/>
              </w:divBdr>
            </w:div>
            <w:div w:id="920408252">
              <w:marLeft w:val="0"/>
              <w:marRight w:val="0"/>
              <w:marTop w:val="0"/>
              <w:marBottom w:val="0"/>
              <w:divBdr>
                <w:top w:val="none" w:sz="0" w:space="0" w:color="auto"/>
                <w:left w:val="none" w:sz="0" w:space="0" w:color="auto"/>
                <w:bottom w:val="none" w:sz="0" w:space="0" w:color="auto"/>
                <w:right w:val="none" w:sz="0" w:space="0" w:color="auto"/>
              </w:divBdr>
            </w:div>
            <w:div w:id="1307904035">
              <w:marLeft w:val="0"/>
              <w:marRight w:val="0"/>
              <w:marTop w:val="0"/>
              <w:marBottom w:val="0"/>
              <w:divBdr>
                <w:top w:val="none" w:sz="0" w:space="0" w:color="auto"/>
                <w:left w:val="none" w:sz="0" w:space="0" w:color="auto"/>
                <w:bottom w:val="none" w:sz="0" w:space="0" w:color="auto"/>
                <w:right w:val="none" w:sz="0" w:space="0" w:color="auto"/>
              </w:divBdr>
            </w:div>
            <w:div w:id="1043823651">
              <w:marLeft w:val="0"/>
              <w:marRight w:val="0"/>
              <w:marTop w:val="0"/>
              <w:marBottom w:val="0"/>
              <w:divBdr>
                <w:top w:val="none" w:sz="0" w:space="0" w:color="auto"/>
                <w:left w:val="none" w:sz="0" w:space="0" w:color="auto"/>
                <w:bottom w:val="none" w:sz="0" w:space="0" w:color="auto"/>
                <w:right w:val="none" w:sz="0" w:space="0" w:color="auto"/>
              </w:divBdr>
            </w:div>
            <w:div w:id="31686565">
              <w:marLeft w:val="0"/>
              <w:marRight w:val="0"/>
              <w:marTop w:val="0"/>
              <w:marBottom w:val="0"/>
              <w:divBdr>
                <w:top w:val="none" w:sz="0" w:space="0" w:color="auto"/>
                <w:left w:val="none" w:sz="0" w:space="0" w:color="auto"/>
                <w:bottom w:val="none" w:sz="0" w:space="0" w:color="auto"/>
                <w:right w:val="none" w:sz="0" w:space="0" w:color="auto"/>
              </w:divBdr>
            </w:div>
            <w:div w:id="47189552">
              <w:marLeft w:val="0"/>
              <w:marRight w:val="0"/>
              <w:marTop w:val="0"/>
              <w:marBottom w:val="0"/>
              <w:divBdr>
                <w:top w:val="none" w:sz="0" w:space="0" w:color="auto"/>
                <w:left w:val="none" w:sz="0" w:space="0" w:color="auto"/>
                <w:bottom w:val="none" w:sz="0" w:space="0" w:color="auto"/>
                <w:right w:val="none" w:sz="0" w:space="0" w:color="auto"/>
              </w:divBdr>
            </w:div>
            <w:div w:id="1305038420">
              <w:marLeft w:val="0"/>
              <w:marRight w:val="0"/>
              <w:marTop w:val="0"/>
              <w:marBottom w:val="0"/>
              <w:divBdr>
                <w:top w:val="none" w:sz="0" w:space="0" w:color="auto"/>
                <w:left w:val="none" w:sz="0" w:space="0" w:color="auto"/>
                <w:bottom w:val="none" w:sz="0" w:space="0" w:color="auto"/>
                <w:right w:val="none" w:sz="0" w:space="0" w:color="auto"/>
              </w:divBdr>
            </w:div>
            <w:div w:id="47532113">
              <w:marLeft w:val="0"/>
              <w:marRight w:val="0"/>
              <w:marTop w:val="0"/>
              <w:marBottom w:val="0"/>
              <w:divBdr>
                <w:top w:val="none" w:sz="0" w:space="0" w:color="auto"/>
                <w:left w:val="none" w:sz="0" w:space="0" w:color="auto"/>
                <w:bottom w:val="none" w:sz="0" w:space="0" w:color="auto"/>
                <w:right w:val="none" w:sz="0" w:space="0" w:color="auto"/>
              </w:divBdr>
            </w:div>
            <w:div w:id="1503205485">
              <w:marLeft w:val="0"/>
              <w:marRight w:val="0"/>
              <w:marTop w:val="0"/>
              <w:marBottom w:val="0"/>
              <w:divBdr>
                <w:top w:val="none" w:sz="0" w:space="0" w:color="auto"/>
                <w:left w:val="none" w:sz="0" w:space="0" w:color="auto"/>
                <w:bottom w:val="none" w:sz="0" w:space="0" w:color="auto"/>
                <w:right w:val="none" w:sz="0" w:space="0" w:color="auto"/>
              </w:divBdr>
            </w:div>
            <w:div w:id="626735828">
              <w:marLeft w:val="0"/>
              <w:marRight w:val="0"/>
              <w:marTop w:val="0"/>
              <w:marBottom w:val="0"/>
              <w:divBdr>
                <w:top w:val="none" w:sz="0" w:space="0" w:color="auto"/>
                <w:left w:val="none" w:sz="0" w:space="0" w:color="auto"/>
                <w:bottom w:val="none" w:sz="0" w:space="0" w:color="auto"/>
                <w:right w:val="none" w:sz="0" w:space="0" w:color="auto"/>
              </w:divBdr>
            </w:div>
            <w:div w:id="2058238308">
              <w:marLeft w:val="0"/>
              <w:marRight w:val="0"/>
              <w:marTop w:val="0"/>
              <w:marBottom w:val="0"/>
              <w:divBdr>
                <w:top w:val="none" w:sz="0" w:space="0" w:color="auto"/>
                <w:left w:val="none" w:sz="0" w:space="0" w:color="auto"/>
                <w:bottom w:val="none" w:sz="0" w:space="0" w:color="auto"/>
                <w:right w:val="none" w:sz="0" w:space="0" w:color="auto"/>
              </w:divBdr>
            </w:div>
            <w:div w:id="1344430249">
              <w:marLeft w:val="0"/>
              <w:marRight w:val="0"/>
              <w:marTop w:val="0"/>
              <w:marBottom w:val="0"/>
              <w:divBdr>
                <w:top w:val="none" w:sz="0" w:space="0" w:color="auto"/>
                <w:left w:val="none" w:sz="0" w:space="0" w:color="auto"/>
                <w:bottom w:val="none" w:sz="0" w:space="0" w:color="auto"/>
                <w:right w:val="none" w:sz="0" w:space="0" w:color="auto"/>
              </w:divBdr>
            </w:div>
            <w:div w:id="1390106271">
              <w:marLeft w:val="0"/>
              <w:marRight w:val="0"/>
              <w:marTop w:val="0"/>
              <w:marBottom w:val="0"/>
              <w:divBdr>
                <w:top w:val="none" w:sz="0" w:space="0" w:color="auto"/>
                <w:left w:val="none" w:sz="0" w:space="0" w:color="auto"/>
                <w:bottom w:val="none" w:sz="0" w:space="0" w:color="auto"/>
                <w:right w:val="none" w:sz="0" w:space="0" w:color="auto"/>
              </w:divBdr>
            </w:div>
            <w:div w:id="606347627">
              <w:marLeft w:val="0"/>
              <w:marRight w:val="0"/>
              <w:marTop w:val="0"/>
              <w:marBottom w:val="0"/>
              <w:divBdr>
                <w:top w:val="none" w:sz="0" w:space="0" w:color="auto"/>
                <w:left w:val="none" w:sz="0" w:space="0" w:color="auto"/>
                <w:bottom w:val="none" w:sz="0" w:space="0" w:color="auto"/>
                <w:right w:val="none" w:sz="0" w:space="0" w:color="auto"/>
              </w:divBdr>
            </w:div>
            <w:div w:id="375086529">
              <w:marLeft w:val="0"/>
              <w:marRight w:val="0"/>
              <w:marTop w:val="0"/>
              <w:marBottom w:val="0"/>
              <w:divBdr>
                <w:top w:val="none" w:sz="0" w:space="0" w:color="auto"/>
                <w:left w:val="none" w:sz="0" w:space="0" w:color="auto"/>
                <w:bottom w:val="none" w:sz="0" w:space="0" w:color="auto"/>
                <w:right w:val="none" w:sz="0" w:space="0" w:color="auto"/>
              </w:divBdr>
            </w:div>
            <w:div w:id="1773813721">
              <w:marLeft w:val="0"/>
              <w:marRight w:val="0"/>
              <w:marTop w:val="0"/>
              <w:marBottom w:val="0"/>
              <w:divBdr>
                <w:top w:val="none" w:sz="0" w:space="0" w:color="auto"/>
                <w:left w:val="none" w:sz="0" w:space="0" w:color="auto"/>
                <w:bottom w:val="none" w:sz="0" w:space="0" w:color="auto"/>
                <w:right w:val="none" w:sz="0" w:space="0" w:color="auto"/>
              </w:divBdr>
            </w:div>
            <w:div w:id="2034650887">
              <w:marLeft w:val="0"/>
              <w:marRight w:val="0"/>
              <w:marTop w:val="0"/>
              <w:marBottom w:val="0"/>
              <w:divBdr>
                <w:top w:val="none" w:sz="0" w:space="0" w:color="auto"/>
                <w:left w:val="none" w:sz="0" w:space="0" w:color="auto"/>
                <w:bottom w:val="none" w:sz="0" w:space="0" w:color="auto"/>
                <w:right w:val="none" w:sz="0" w:space="0" w:color="auto"/>
              </w:divBdr>
            </w:div>
            <w:div w:id="1431244088">
              <w:marLeft w:val="0"/>
              <w:marRight w:val="0"/>
              <w:marTop w:val="0"/>
              <w:marBottom w:val="0"/>
              <w:divBdr>
                <w:top w:val="none" w:sz="0" w:space="0" w:color="auto"/>
                <w:left w:val="none" w:sz="0" w:space="0" w:color="auto"/>
                <w:bottom w:val="none" w:sz="0" w:space="0" w:color="auto"/>
                <w:right w:val="none" w:sz="0" w:space="0" w:color="auto"/>
              </w:divBdr>
            </w:div>
            <w:div w:id="466050069">
              <w:marLeft w:val="0"/>
              <w:marRight w:val="0"/>
              <w:marTop w:val="0"/>
              <w:marBottom w:val="0"/>
              <w:divBdr>
                <w:top w:val="none" w:sz="0" w:space="0" w:color="auto"/>
                <w:left w:val="none" w:sz="0" w:space="0" w:color="auto"/>
                <w:bottom w:val="none" w:sz="0" w:space="0" w:color="auto"/>
                <w:right w:val="none" w:sz="0" w:space="0" w:color="auto"/>
              </w:divBdr>
            </w:div>
            <w:div w:id="1120612847">
              <w:marLeft w:val="0"/>
              <w:marRight w:val="0"/>
              <w:marTop w:val="0"/>
              <w:marBottom w:val="0"/>
              <w:divBdr>
                <w:top w:val="none" w:sz="0" w:space="0" w:color="auto"/>
                <w:left w:val="none" w:sz="0" w:space="0" w:color="auto"/>
                <w:bottom w:val="none" w:sz="0" w:space="0" w:color="auto"/>
                <w:right w:val="none" w:sz="0" w:space="0" w:color="auto"/>
              </w:divBdr>
            </w:div>
            <w:div w:id="981621965">
              <w:marLeft w:val="0"/>
              <w:marRight w:val="0"/>
              <w:marTop w:val="0"/>
              <w:marBottom w:val="0"/>
              <w:divBdr>
                <w:top w:val="none" w:sz="0" w:space="0" w:color="auto"/>
                <w:left w:val="none" w:sz="0" w:space="0" w:color="auto"/>
                <w:bottom w:val="none" w:sz="0" w:space="0" w:color="auto"/>
                <w:right w:val="none" w:sz="0" w:space="0" w:color="auto"/>
              </w:divBdr>
            </w:div>
            <w:div w:id="1087457203">
              <w:marLeft w:val="0"/>
              <w:marRight w:val="0"/>
              <w:marTop w:val="0"/>
              <w:marBottom w:val="0"/>
              <w:divBdr>
                <w:top w:val="none" w:sz="0" w:space="0" w:color="auto"/>
                <w:left w:val="none" w:sz="0" w:space="0" w:color="auto"/>
                <w:bottom w:val="none" w:sz="0" w:space="0" w:color="auto"/>
                <w:right w:val="none" w:sz="0" w:space="0" w:color="auto"/>
              </w:divBdr>
            </w:div>
            <w:div w:id="1025903061">
              <w:marLeft w:val="0"/>
              <w:marRight w:val="0"/>
              <w:marTop w:val="0"/>
              <w:marBottom w:val="0"/>
              <w:divBdr>
                <w:top w:val="none" w:sz="0" w:space="0" w:color="auto"/>
                <w:left w:val="none" w:sz="0" w:space="0" w:color="auto"/>
                <w:bottom w:val="none" w:sz="0" w:space="0" w:color="auto"/>
                <w:right w:val="none" w:sz="0" w:space="0" w:color="auto"/>
              </w:divBdr>
            </w:div>
            <w:div w:id="1250624241">
              <w:marLeft w:val="0"/>
              <w:marRight w:val="0"/>
              <w:marTop w:val="0"/>
              <w:marBottom w:val="0"/>
              <w:divBdr>
                <w:top w:val="none" w:sz="0" w:space="0" w:color="auto"/>
                <w:left w:val="none" w:sz="0" w:space="0" w:color="auto"/>
                <w:bottom w:val="none" w:sz="0" w:space="0" w:color="auto"/>
                <w:right w:val="none" w:sz="0" w:space="0" w:color="auto"/>
              </w:divBdr>
            </w:div>
            <w:div w:id="1724133606">
              <w:marLeft w:val="0"/>
              <w:marRight w:val="0"/>
              <w:marTop w:val="0"/>
              <w:marBottom w:val="0"/>
              <w:divBdr>
                <w:top w:val="none" w:sz="0" w:space="0" w:color="auto"/>
                <w:left w:val="none" w:sz="0" w:space="0" w:color="auto"/>
                <w:bottom w:val="none" w:sz="0" w:space="0" w:color="auto"/>
                <w:right w:val="none" w:sz="0" w:space="0" w:color="auto"/>
              </w:divBdr>
            </w:div>
            <w:div w:id="2062443006">
              <w:marLeft w:val="0"/>
              <w:marRight w:val="0"/>
              <w:marTop w:val="0"/>
              <w:marBottom w:val="0"/>
              <w:divBdr>
                <w:top w:val="none" w:sz="0" w:space="0" w:color="auto"/>
                <w:left w:val="none" w:sz="0" w:space="0" w:color="auto"/>
                <w:bottom w:val="none" w:sz="0" w:space="0" w:color="auto"/>
                <w:right w:val="none" w:sz="0" w:space="0" w:color="auto"/>
              </w:divBdr>
            </w:div>
            <w:div w:id="2051218914">
              <w:marLeft w:val="0"/>
              <w:marRight w:val="0"/>
              <w:marTop w:val="0"/>
              <w:marBottom w:val="0"/>
              <w:divBdr>
                <w:top w:val="none" w:sz="0" w:space="0" w:color="auto"/>
                <w:left w:val="none" w:sz="0" w:space="0" w:color="auto"/>
                <w:bottom w:val="none" w:sz="0" w:space="0" w:color="auto"/>
                <w:right w:val="none" w:sz="0" w:space="0" w:color="auto"/>
              </w:divBdr>
            </w:div>
            <w:div w:id="1772049018">
              <w:marLeft w:val="0"/>
              <w:marRight w:val="0"/>
              <w:marTop w:val="0"/>
              <w:marBottom w:val="0"/>
              <w:divBdr>
                <w:top w:val="none" w:sz="0" w:space="0" w:color="auto"/>
                <w:left w:val="none" w:sz="0" w:space="0" w:color="auto"/>
                <w:bottom w:val="none" w:sz="0" w:space="0" w:color="auto"/>
                <w:right w:val="none" w:sz="0" w:space="0" w:color="auto"/>
              </w:divBdr>
            </w:div>
            <w:div w:id="789590128">
              <w:marLeft w:val="0"/>
              <w:marRight w:val="0"/>
              <w:marTop w:val="0"/>
              <w:marBottom w:val="0"/>
              <w:divBdr>
                <w:top w:val="none" w:sz="0" w:space="0" w:color="auto"/>
                <w:left w:val="none" w:sz="0" w:space="0" w:color="auto"/>
                <w:bottom w:val="none" w:sz="0" w:space="0" w:color="auto"/>
                <w:right w:val="none" w:sz="0" w:space="0" w:color="auto"/>
              </w:divBdr>
            </w:div>
            <w:div w:id="1225526170">
              <w:marLeft w:val="0"/>
              <w:marRight w:val="0"/>
              <w:marTop w:val="0"/>
              <w:marBottom w:val="0"/>
              <w:divBdr>
                <w:top w:val="none" w:sz="0" w:space="0" w:color="auto"/>
                <w:left w:val="none" w:sz="0" w:space="0" w:color="auto"/>
                <w:bottom w:val="none" w:sz="0" w:space="0" w:color="auto"/>
                <w:right w:val="none" w:sz="0" w:space="0" w:color="auto"/>
              </w:divBdr>
            </w:div>
            <w:div w:id="616377141">
              <w:marLeft w:val="0"/>
              <w:marRight w:val="0"/>
              <w:marTop w:val="0"/>
              <w:marBottom w:val="0"/>
              <w:divBdr>
                <w:top w:val="none" w:sz="0" w:space="0" w:color="auto"/>
                <w:left w:val="none" w:sz="0" w:space="0" w:color="auto"/>
                <w:bottom w:val="none" w:sz="0" w:space="0" w:color="auto"/>
                <w:right w:val="none" w:sz="0" w:space="0" w:color="auto"/>
              </w:divBdr>
            </w:div>
            <w:div w:id="472217048">
              <w:marLeft w:val="0"/>
              <w:marRight w:val="0"/>
              <w:marTop w:val="0"/>
              <w:marBottom w:val="0"/>
              <w:divBdr>
                <w:top w:val="none" w:sz="0" w:space="0" w:color="auto"/>
                <w:left w:val="none" w:sz="0" w:space="0" w:color="auto"/>
                <w:bottom w:val="none" w:sz="0" w:space="0" w:color="auto"/>
                <w:right w:val="none" w:sz="0" w:space="0" w:color="auto"/>
              </w:divBdr>
            </w:div>
            <w:div w:id="300697947">
              <w:marLeft w:val="0"/>
              <w:marRight w:val="0"/>
              <w:marTop w:val="0"/>
              <w:marBottom w:val="0"/>
              <w:divBdr>
                <w:top w:val="none" w:sz="0" w:space="0" w:color="auto"/>
                <w:left w:val="none" w:sz="0" w:space="0" w:color="auto"/>
                <w:bottom w:val="none" w:sz="0" w:space="0" w:color="auto"/>
                <w:right w:val="none" w:sz="0" w:space="0" w:color="auto"/>
              </w:divBdr>
            </w:div>
            <w:div w:id="1334918658">
              <w:marLeft w:val="0"/>
              <w:marRight w:val="0"/>
              <w:marTop w:val="0"/>
              <w:marBottom w:val="0"/>
              <w:divBdr>
                <w:top w:val="none" w:sz="0" w:space="0" w:color="auto"/>
                <w:left w:val="none" w:sz="0" w:space="0" w:color="auto"/>
                <w:bottom w:val="none" w:sz="0" w:space="0" w:color="auto"/>
                <w:right w:val="none" w:sz="0" w:space="0" w:color="auto"/>
              </w:divBdr>
            </w:div>
            <w:div w:id="1771969638">
              <w:marLeft w:val="0"/>
              <w:marRight w:val="0"/>
              <w:marTop w:val="0"/>
              <w:marBottom w:val="0"/>
              <w:divBdr>
                <w:top w:val="none" w:sz="0" w:space="0" w:color="auto"/>
                <w:left w:val="none" w:sz="0" w:space="0" w:color="auto"/>
                <w:bottom w:val="none" w:sz="0" w:space="0" w:color="auto"/>
                <w:right w:val="none" w:sz="0" w:space="0" w:color="auto"/>
              </w:divBdr>
            </w:div>
            <w:div w:id="1973948085">
              <w:marLeft w:val="0"/>
              <w:marRight w:val="0"/>
              <w:marTop w:val="0"/>
              <w:marBottom w:val="0"/>
              <w:divBdr>
                <w:top w:val="none" w:sz="0" w:space="0" w:color="auto"/>
                <w:left w:val="none" w:sz="0" w:space="0" w:color="auto"/>
                <w:bottom w:val="none" w:sz="0" w:space="0" w:color="auto"/>
                <w:right w:val="none" w:sz="0" w:space="0" w:color="auto"/>
              </w:divBdr>
            </w:div>
            <w:div w:id="1078745625">
              <w:marLeft w:val="0"/>
              <w:marRight w:val="0"/>
              <w:marTop w:val="0"/>
              <w:marBottom w:val="0"/>
              <w:divBdr>
                <w:top w:val="none" w:sz="0" w:space="0" w:color="auto"/>
                <w:left w:val="none" w:sz="0" w:space="0" w:color="auto"/>
                <w:bottom w:val="none" w:sz="0" w:space="0" w:color="auto"/>
                <w:right w:val="none" w:sz="0" w:space="0" w:color="auto"/>
              </w:divBdr>
            </w:div>
            <w:div w:id="483207577">
              <w:marLeft w:val="0"/>
              <w:marRight w:val="0"/>
              <w:marTop w:val="0"/>
              <w:marBottom w:val="0"/>
              <w:divBdr>
                <w:top w:val="none" w:sz="0" w:space="0" w:color="auto"/>
                <w:left w:val="none" w:sz="0" w:space="0" w:color="auto"/>
                <w:bottom w:val="none" w:sz="0" w:space="0" w:color="auto"/>
                <w:right w:val="none" w:sz="0" w:space="0" w:color="auto"/>
              </w:divBdr>
            </w:div>
            <w:div w:id="1612736819">
              <w:marLeft w:val="0"/>
              <w:marRight w:val="0"/>
              <w:marTop w:val="0"/>
              <w:marBottom w:val="0"/>
              <w:divBdr>
                <w:top w:val="none" w:sz="0" w:space="0" w:color="auto"/>
                <w:left w:val="none" w:sz="0" w:space="0" w:color="auto"/>
                <w:bottom w:val="none" w:sz="0" w:space="0" w:color="auto"/>
                <w:right w:val="none" w:sz="0" w:space="0" w:color="auto"/>
              </w:divBdr>
            </w:div>
            <w:div w:id="1720473057">
              <w:marLeft w:val="0"/>
              <w:marRight w:val="0"/>
              <w:marTop w:val="0"/>
              <w:marBottom w:val="0"/>
              <w:divBdr>
                <w:top w:val="none" w:sz="0" w:space="0" w:color="auto"/>
                <w:left w:val="none" w:sz="0" w:space="0" w:color="auto"/>
                <w:bottom w:val="none" w:sz="0" w:space="0" w:color="auto"/>
                <w:right w:val="none" w:sz="0" w:space="0" w:color="auto"/>
              </w:divBdr>
            </w:div>
            <w:div w:id="684213254">
              <w:marLeft w:val="0"/>
              <w:marRight w:val="0"/>
              <w:marTop w:val="0"/>
              <w:marBottom w:val="0"/>
              <w:divBdr>
                <w:top w:val="none" w:sz="0" w:space="0" w:color="auto"/>
                <w:left w:val="none" w:sz="0" w:space="0" w:color="auto"/>
                <w:bottom w:val="none" w:sz="0" w:space="0" w:color="auto"/>
                <w:right w:val="none" w:sz="0" w:space="0" w:color="auto"/>
              </w:divBdr>
            </w:div>
            <w:div w:id="670257270">
              <w:marLeft w:val="0"/>
              <w:marRight w:val="0"/>
              <w:marTop w:val="0"/>
              <w:marBottom w:val="0"/>
              <w:divBdr>
                <w:top w:val="none" w:sz="0" w:space="0" w:color="auto"/>
                <w:left w:val="none" w:sz="0" w:space="0" w:color="auto"/>
                <w:bottom w:val="none" w:sz="0" w:space="0" w:color="auto"/>
                <w:right w:val="none" w:sz="0" w:space="0" w:color="auto"/>
              </w:divBdr>
            </w:div>
            <w:div w:id="1702395525">
              <w:marLeft w:val="0"/>
              <w:marRight w:val="0"/>
              <w:marTop w:val="0"/>
              <w:marBottom w:val="0"/>
              <w:divBdr>
                <w:top w:val="none" w:sz="0" w:space="0" w:color="auto"/>
                <w:left w:val="none" w:sz="0" w:space="0" w:color="auto"/>
                <w:bottom w:val="none" w:sz="0" w:space="0" w:color="auto"/>
                <w:right w:val="none" w:sz="0" w:space="0" w:color="auto"/>
              </w:divBdr>
            </w:div>
            <w:div w:id="1895119222">
              <w:marLeft w:val="0"/>
              <w:marRight w:val="0"/>
              <w:marTop w:val="0"/>
              <w:marBottom w:val="0"/>
              <w:divBdr>
                <w:top w:val="none" w:sz="0" w:space="0" w:color="auto"/>
                <w:left w:val="none" w:sz="0" w:space="0" w:color="auto"/>
                <w:bottom w:val="none" w:sz="0" w:space="0" w:color="auto"/>
                <w:right w:val="none" w:sz="0" w:space="0" w:color="auto"/>
              </w:divBdr>
            </w:div>
            <w:div w:id="1831098430">
              <w:marLeft w:val="0"/>
              <w:marRight w:val="0"/>
              <w:marTop w:val="0"/>
              <w:marBottom w:val="0"/>
              <w:divBdr>
                <w:top w:val="none" w:sz="0" w:space="0" w:color="auto"/>
                <w:left w:val="none" w:sz="0" w:space="0" w:color="auto"/>
                <w:bottom w:val="none" w:sz="0" w:space="0" w:color="auto"/>
                <w:right w:val="none" w:sz="0" w:space="0" w:color="auto"/>
              </w:divBdr>
            </w:div>
            <w:div w:id="1587885519">
              <w:marLeft w:val="0"/>
              <w:marRight w:val="0"/>
              <w:marTop w:val="0"/>
              <w:marBottom w:val="0"/>
              <w:divBdr>
                <w:top w:val="none" w:sz="0" w:space="0" w:color="auto"/>
                <w:left w:val="none" w:sz="0" w:space="0" w:color="auto"/>
                <w:bottom w:val="none" w:sz="0" w:space="0" w:color="auto"/>
                <w:right w:val="none" w:sz="0" w:space="0" w:color="auto"/>
              </w:divBdr>
            </w:div>
            <w:div w:id="1659840129">
              <w:marLeft w:val="0"/>
              <w:marRight w:val="0"/>
              <w:marTop w:val="0"/>
              <w:marBottom w:val="0"/>
              <w:divBdr>
                <w:top w:val="none" w:sz="0" w:space="0" w:color="auto"/>
                <w:left w:val="none" w:sz="0" w:space="0" w:color="auto"/>
                <w:bottom w:val="none" w:sz="0" w:space="0" w:color="auto"/>
                <w:right w:val="none" w:sz="0" w:space="0" w:color="auto"/>
              </w:divBdr>
            </w:div>
            <w:div w:id="1032877491">
              <w:marLeft w:val="0"/>
              <w:marRight w:val="0"/>
              <w:marTop w:val="0"/>
              <w:marBottom w:val="0"/>
              <w:divBdr>
                <w:top w:val="none" w:sz="0" w:space="0" w:color="auto"/>
                <w:left w:val="none" w:sz="0" w:space="0" w:color="auto"/>
                <w:bottom w:val="none" w:sz="0" w:space="0" w:color="auto"/>
                <w:right w:val="none" w:sz="0" w:space="0" w:color="auto"/>
              </w:divBdr>
            </w:div>
            <w:div w:id="1948849462">
              <w:marLeft w:val="0"/>
              <w:marRight w:val="0"/>
              <w:marTop w:val="0"/>
              <w:marBottom w:val="0"/>
              <w:divBdr>
                <w:top w:val="none" w:sz="0" w:space="0" w:color="auto"/>
                <w:left w:val="none" w:sz="0" w:space="0" w:color="auto"/>
                <w:bottom w:val="none" w:sz="0" w:space="0" w:color="auto"/>
                <w:right w:val="none" w:sz="0" w:space="0" w:color="auto"/>
              </w:divBdr>
            </w:div>
            <w:div w:id="1485271115">
              <w:marLeft w:val="0"/>
              <w:marRight w:val="0"/>
              <w:marTop w:val="0"/>
              <w:marBottom w:val="0"/>
              <w:divBdr>
                <w:top w:val="none" w:sz="0" w:space="0" w:color="auto"/>
                <w:left w:val="none" w:sz="0" w:space="0" w:color="auto"/>
                <w:bottom w:val="none" w:sz="0" w:space="0" w:color="auto"/>
                <w:right w:val="none" w:sz="0" w:space="0" w:color="auto"/>
              </w:divBdr>
            </w:div>
            <w:div w:id="258880348">
              <w:marLeft w:val="0"/>
              <w:marRight w:val="0"/>
              <w:marTop w:val="0"/>
              <w:marBottom w:val="0"/>
              <w:divBdr>
                <w:top w:val="none" w:sz="0" w:space="0" w:color="auto"/>
                <w:left w:val="none" w:sz="0" w:space="0" w:color="auto"/>
                <w:bottom w:val="none" w:sz="0" w:space="0" w:color="auto"/>
                <w:right w:val="none" w:sz="0" w:space="0" w:color="auto"/>
              </w:divBdr>
            </w:div>
            <w:div w:id="1858036352">
              <w:marLeft w:val="0"/>
              <w:marRight w:val="0"/>
              <w:marTop w:val="0"/>
              <w:marBottom w:val="0"/>
              <w:divBdr>
                <w:top w:val="none" w:sz="0" w:space="0" w:color="auto"/>
                <w:left w:val="none" w:sz="0" w:space="0" w:color="auto"/>
                <w:bottom w:val="none" w:sz="0" w:space="0" w:color="auto"/>
                <w:right w:val="none" w:sz="0" w:space="0" w:color="auto"/>
              </w:divBdr>
            </w:div>
            <w:div w:id="1735393752">
              <w:marLeft w:val="0"/>
              <w:marRight w:val="0"/>
              <w:marTop w:val="0"/>
              <w:marBottom w:val="0"/>
              <w:divBdr>
                <w:top w:val="none" w:sz="0" w:space="0" w:color="auto"/>
                <w:left w:val="none" w:sz="0" w:space="0" w:color="auto"/>
                <w:bottom w:val="none" w:sz="0" w:space="0" w:color="auto"/>
                <w:right w:val="none" w:sz="0" w:space="0" w:color="auto"/>
              </w:divBdr>
            </w:div>
            <w:div w:id="1257327854">
              <w:marLeft w:val="0"/>
              <w:marRight w:val="0"/>
              <w:marTop w:val="0"/>
              <w:marBottom w:val="0"/>
              <w:divBdr>
                <w:top w:val="none" w:sz="0" w:space="0" w:color="auto"/>
                <w:left w:val="none" w:sz="0" w:space="0" w:color="auto"/>
                <w:bottom w:val="none" w:sz="0" w:space="0" w:color="auto"/>
                <w:right w:val="none" w:sz="0" w:space="0" w:color="auto"/>
              </w:divBdr>
            </w:div>
            <w:div w:id="1441997986">
              <w:marLeft w:val="0"/>
              <w:marRight w:val="0"/>
              <w:marTop w:val="0"/>
              <w:marBottom w:val="0"/>
              <w:divBdr>
                <w:top w:val="none" w:sz="0" w:space="0" w:color="auto"/>
                <w:left w:val="none" w:sz="0" w:space="0" w:color="auto"/>
                <w:bottom w:val="none" w:sz="0" w:space="0" w:color="auto"/>
                <w:right w:val="none" w:sz="0" w:space="0" w:color="auto"/>
              </w:divBdr>
            </w:div>
            <w:div w:id="1740445449">
              <w:marLeft w:val="0"/>
              <w:marRight w:val="0"/>
              <w:marTop w:val="0"/>
              <w:marBottom w:val="0"/>
              <w:divBdr>
                <w:top w:val="none" w:sz="0" w:space="0" w:color="auto"/>
                <w:left w:val="none" w:sz="0" w:space="0" w:color="auto"/>
                <w:bottom w:val="none" w:sz="0" w:space="0" w:color="auto"/>
                <w:right w:val="none" w:sz="0" w:space="0" w:color="auto"/>
              </w:divBdr>
            </w:div>
            <w:div w:id="1261796579">
              <w:marLeft w:val="0"/>
              <w:marRight w:val="0"/>
              <w:marTop w:val="0"/>
              <w:marBottom w:val="0"/>
              <w:divBdr>
                <w:top w:val="none" w:sz="0" w:space="0" w:color="auto"/>
                <w:left w:val="none" w:sz="0" w:space="0" w:color="auto"/>
                <w:bottom w:val="none" w:sz="0" w:space="0" w:color="auto"/>
                <w:right w:val="none" w:sz="0" w:space="0" w:color="auto"/>
              </w:divBdr>
            </w:div>
            <w:div w:id="878200890">
              <w:marLeft w:val="0"/>
              <w:marRight w:val="0"/>
              <w:marTop w:val="0"/>
              <w:marBottom w:val="0"/>
              <w:divBdr>
                <w:top w:val="none" w:sz="0" w:space="0" w:color="auto"/>
                <w:left w:val="none" w:sz="0" w:space="0" w:color="auto"/>
                <w:bottom w:val="none" w:sz="0" w:space="0" w:color="auto"/>
                <w:right w:val="none" w:sz="0" w:space="0" w:color="auto"/>
              </w:divBdr>
            </w:div>
            <w:div w:id="1854832535">
              <w:marLeft w:val="0"/>
              <w:marRight w:val="0"/>
              <w:marTop w:val="0"/>
              <w:marBottom w:val="0"/>
              <w:divBdr>
                <w:top w:val="none" w:sz="0" w:space="0" w:color="auto"/>
                <w:left w:val="none" w:sz="0" w:space="0" w:color="auto"/>
                <w:bottom w:val="none" w:sz="0" w:space="0" w:color="auto"/>
                <w:right w:val="none" w:sz="0" w:space="0" w:color="auto"/>
              </w:divBdr>
            </w:div>
            <w:div w:id="1610628051">
              <w:marLeft w:val="0"/>
              <w:marRight w:val="0"/>
              <w:marTop w:val="0"/>
              <w:marBottom w:val="0"/>
              <w:divBdr>
                <w:top w:val="none" w:sz="0" w:space="0" w:color="auto"/>
                <w:left w:val="none" w:sz="0" w:space="0" w:color="auto"/>
                <w:bottom w:val="none" w:sz="0" w:space="0" w:color="auto"/>
                <w:right w:val="none" w:sz="0" w:space="0" w:color="auto"/>
              </w:divBdr>
            </w:div>
            <w:div w:id="470708853">
              <w:marLeft w:val="0"/>
              <w:marRight w:val="0"/>
              <w:marTop w:val="0"/>
              <w:marBottom w:val="0"/>
              <w:divBdr>
                <w:top w:val="none" w:sz="0" w:space="0" w:color="auto"/>
                <w:left w:val="none" w:sz="0" w:space="0" w:color="auto"/>
                <w:bottom w:val="none" w:sz="0" w:space="0" w:color="auto"/>
                <w:right w:val="none" w:sz="0" w:space="0" w:color="auto"/>
              </w:divBdr>
            </w:div>
            <w:div w:id="186524833">
              <w:marLeft w:val="0"/>
              <w:marRight w:val="0"/>
              <w:marTop w:val="0"/>
              <w:marBottom w:val="0"/>
              <w:divBdr>
                <w:top w:val="none" w:sz="0" w:space="0" w:color="auto"/>
                <w:left w:val="none" w:sz="0" w:space="0" w:color="auto"/>
                <w:bottom w:val="none" w:sz="0" w:space="0" w:color="auto"/>
                <w:right w:val="none" w:sz="0" w:space="0" w:color="auto"/>
              </w:divBdr>
            </w:div>
            <w:div w:id="1485008264">
              <w:marLeft w:val="0"/>
              <w:marRight w:val="0"/>
              <w:marTop w:val="0"/>
              <w:marBottom w:val="0"/>
              <w:divBdr>
                <w:top w:val="none" w:sz="0" w:space="0" w:color="auto"/>
                <w:left w:val="none" w:sz="0" w:space="0" w:color="auto"/>
                <w:bottom w:val="none" w:sz="0" w:space="0" w:color="auto"/>
                <w:right w:val="none" w:sz="0" w:space="0" w:color="auto"/>
              </w:divBdr>
            </w:div>
            <w:div w:id="403112001">
              <w:marLeft w:val="0"/>
              <w:marRight w:val="0"/>
              <w:marTop w:val="0"/>
              <w:marBottom w:val="0"/>
              <w:divBdr>
                <w:top w:val="none" w:sz="0" w:space="0" w:color="auto"/>
                <w:left w:val="none" w:sz="0" w:space="0" w:color="auto"/>
                <w:bottom w:val="none" w:sz="0" w:space="0" w:color="auto"/>
                <w:right w:val="none" w:sz="0" w:space="0" w:color="auto"/>
              </w:divBdr>
            </w:div>
            <w:div w:id="1367488644">
              <w:marLeft w:val="0"/>
              <w:marRight w:val="0"/>
              <w:marTop w:val="0"/>
              <w:marBottom w:val="0"/>
              <w:divBdr>
                <w:top w:val="none" w:sz="0" w:space="0" w:color="auto"/>
                <w:left w:val="none" w:sz="0" w:space="0" w:color="auto"/>
                <w:bottom w:val="none" w:sz="0" w:space="0" w:color="auto"/>
                <w:right w:val="none" w:sz="0" w:space="0" w:color="auto"/>
              </w:divBdr>
            </w:div>
            <w:div w:id="1225482443">
              <w:marLeft w:val="0"/>
              <w:marRight w:val="0"/>
              <w:marTop w:val="0"/>
              <w:marBottom w:val="0"/>
              <w:divBdr>
                <w:top w:val="none" w:sz="0" w:space="0" w:color="auto"/>
                <w:left w:val="none" w:sz="0" w:space="0" w:color="auto"/>
                <w:bottom w:val="none" w:sz="0" w:space="0" w:color="auto"/>
                <w:right w:val="none" w:sz="0" w:space="0" w:color="auto"/>
              </w:divBdr>
            </w:div>
            <w:div w:id="1761489312">
              <w:marLeft w:val="0"/>
              <w:marRight w:val="0"/>
              <w:marTop w:val="0"/>
              <w:marBottom w:val="0"/>
              <w:divBdr>
                <w:top w:val="none" w:sz="0" w:space="0" w:color="auto"/>
                <w:left w:val="none" w:sz="0" w:space="0" w:color="auto"/>
                <w:bottom w:val="none" w:sz="0" w:space="0" w:color="auto"/>
                <w:right w:val="none" w:sz="0" w:space="0" w:color="auto"/>
              </w:divBdr>
            </w:div>
            <w:div w:id="1277373845">
              <w:marLeft w:val="0"/>
              <w:marRight w:val="0"/>
              <w:marTop w:val="0"/>
              <w:marBottom w:val="0"/>
              <w:divBdr>
                <w:top w:val="none" w:sz="0" w:space="0" w:color="auto"/>
                <w:left w:val="none" w:sz="0" w:space="0" w:color="auto"/>
                <w:bottom w:val="none" w:sz="0" w:space="0" w:color="auto"/>
                <w:right w:val="none" w:sz="0" w:space="0" w:color="auto"/>
              </w:divBdr>
            </w:div>
            <w:div w:id="916329162">
              <w:marLeft w:val="0"/>
              <w:marRight w:val="0"/>
              <w:marTop w:val="0"/>
              <w:marBottom w:val="0"/>
              <w:divBdr>
                <w:top w:val="none" w:sz="0" w:space="0" w:color="auto"/>
                <w:left w:val="none" w:sz="0" w:space="0" w:color="auto"/>
                <w:bottom w:val="none" w:sz="0" w:space="0" w:color="auto"/>
                <w:right w:val="none" w:sz="0" w:space="0" w:color="auto"/>
              </w:divBdr>
            </w:div>
            <w:div w:id="1668439382">
              <w:marLeft w:val="0"/>
              <w:marRight w:val="0"/>
              <w:marTop w:val="0"/>
              <w:marBottom w:val="0"/>
              <w:divBdr>
                <w:top w:val="none" w:sz="0" w:space="0" w:color="auto"/>
                <w:left w:val="none" w:sz="0" w:space="0" w:color="auto"/>
                <w:bottom w:val="none" w:sz="0" w:space="0" w:color="auto"/>
                <w:right w:val="none" w:sz="0" w:space="0" w:color="auto"/>
              </w:divBdr>
            </w:div>
            <w:div w:id="1112281361">
              <w:marLeft w:val="0"/>
              <w:marRight w:val="0"/>
              <w:marTop w:val="0"/>
              <w:marBottom w:val="0"/>
              <w:divBdr>
                <w:top w:val="none" w:sz="0" w:space="0" w:color="auto"/>
                <w:left w:val="none" w:sz="0" w:space="0" w:color="auto"/>
                <w:bottom w:val="none" w:sz="0" w:space="0" w:color="auto"/>
                <w:right w:val="none" w:sz="0" w:space="0" w:color="auto"/>
              </w:divBdr>
            </w:div>
            <w:div w:id="1212185643">
              <w:marLeft w:val="0"/>
              <w:marRight w:val="0"/>
              <w:marTop w:val="0"/>
              <w:marBottom w:val="0"/>
              <w:divBdr>
                <w:top w:val="none" w:sz="0" w:space="0" w:color="auto"/>
                <w:left w:val="none" w:sz="0" w:space="0" w:color="auto"/>
                <w:bottom w:val="none" w:sz="0" w:space="0" w:color="auto"/>
                <w:right w:val="none" w:sz="0" w:space="0" w:color="auto"/>
              </w:divBdr>
            </w:div>
            <w:div w:id="649291356">
              <w:marLeft w:val="0"/>
              <w:marRight w:val="0"/>
              <w:marTop w:val="0"/>
              <w:marBottom w:val="0"/>
              <w:divBdr>
                <w:top w:val="none" w:sz="0" w:space="0" w:color="auto"/>
                <w:left w:val="none" w:sz="0" w:space="0" w:color="auto"/>
                <w:bottom w:val="none" w:sz="0" w:space="0" w:color="auto"/>
                <w:right w:val="none" w:sz="0" w:space="0" w:color="auto"/>
              </w:divBdr>
            </w:div>
            <w:div w:id="279462290">
              <w:marLeft w:val="0"/>
              <w:marRight w:val="0"/>
              <w:marTop w:val="0"/>
              <w:marBottom w:val="0"/>
              <w:divBdr>
                <w:top w:val="none" w:sz="0" w:space="0" w:color="auto"/>
                <w:left w:val="none" w:sz="0" w:space="0" w:color="auto"/>
                <w:bottom w:val="none" w:sz="0" w:space="0" w:color="auto"/>
                <w:right w:val="none" w:sz="0" w:space="0" w:color="auto"/>
              </w:divBdr>
            </w:div>
            <w:div w:id="167059596">
              <w:marLeft w:val="0"/>
              <w:marRight w:val="0"/>
              <w:marTop w:val="0"/>
              <w:marBottom w:val="0"/>
              <w:divBdr>
                <w:top w:val="none" w:sz="0" w:space="0" w:color="auto"/>
                <w:left w:val="none" w:sz="0" w:space="0" w:color="auto"/>
                <w:bottom w:val="none" w:sz="0" w:space="0" w:color="auto"/>
                <w:right w:val="none" w:sz="0" w:space="0" w:color="auto"/>
              </w:divBdr>
            </w:div>
            <w:div w:id="947349527">
              <w:marLeft w:val="0"/>
              <w:marRight w:val="0"/>
              <w:marTop w:val="0"/>
              <w:marBottom w:val="0"/>
              <w:divBdr>
                <w:top w:val="none" w:sz="0" w:space="0" w:color="auto"/>
                <w:left w:val="none" w:sz="0" w:space="0" w:color="auto"/>
                <w:bottom w:val="none" w:sz="0" w:space="0" w:color="auto"/>
                <w:right w:val="none" w:sz="0" w:space="0" w:color="auto"/>
              </w:divBdr>
            </w:div>
            <w:div w:id="1758359631">
              <w:marLeft w:val="0"/>
              <w:marRight w:val="0"/>
              <w:marTop w:val="0"/>
              <w:marBottom w:val="0"/>
              <w:divBdr>
                <w:top w:val="none" w:sz="0" w:space="0" w:color="auto"/>
                <w:left w:val="none" w:sz="0" w:space="0" w:color="auto"/>
                <w:bottom w:val="none" w:sz="0" w:space="0" w:color="auto"/>
                <w:right w:val="none" w:sz="0" w:space="0" w:color="auto"/>
              </w:divBdr>
            </w:div>
            <w:div w:id="634796204">
              <w:marLeft w:val="0"/>
              <w:marRight w:val="0"/>
              <w:marTop w:val="0"/>
              <w:marBottom w:val="0"/>
              <w:divBdr>
                <w:top w:val="none" w:sz="0" w:space="0" w:color="auto"/>
                <w:left w:val="none" w:sz="0" w:space="0" w:color="auto"/>
                <w:bottom w:val="none" w:sz="0" w:space="0" w:color="auto"/>
                <w:right w:val="none" w:sz="0" w:space="0" w:color="auto"/>
              </w:divBdr>
            </w:div>
            <w:div w:id="732317440">
              <w:marLeft w:val="0"/>
              <w:marRight w:val="0"/>
              <w:marTop w:val="0"/>
              <w:marBottom w:val="0"/>
              <w:divBdr>
                <w:top w:val="none" w:sz="0" w:space="0" w:color="auto"/>
                <w:left w:val="none" w:sz="0" w:space="0" w:color="auto"/>
                <w:bottom w:val="none" w:sz="0" w:space="0" w:color="auto"/>
                <w:right w:val="none" w:sz="0" w:space="0" w:color="auto"/>
              </w:divBdr>
            </w:div>
            <w:div w:id="1482114574">
              <w:marLeft w:val="0"/>
              <w:marRight w:val="0"/>
              <w:marTop w:val="0"/>
              <w:marBottom w:val="0"/>
              <w:divBdr>
                <w:top w:val="none" w:sz="0" w:space="0" w:color="auto"/>
                <w:left w:val="none" w:sz="0" w:space="0" w:color="auto"/>
                <w:bottom w:val="none" w:sz="0" w:space="0" w:color="auto"/>
                <w:right w:val="none" w:sz="0" w:space="0" w:color="auto"/>
              </w:divBdr>
            </w:div>
            <w:div w:id="488328263">
              <w:marLeft w:val="0"/>
              <w:marRight w:val="0"/>
              <w:marTop w:val="0"/>
              <w:marBottom w:val="0"/>
              <w:divBdr>
                <w:top w:val="none" w:sz="0" w:space="0" w:color="auto"/>
                <w:left w:val="none" w:sz="0" w:space="0" w:color="auto"/>
                <w:bottom w:val="none" w:sz="0" w:space="0" w:color="auto"/>
                <w:right w:val="none" w:sz="0" w:space="0" w:color="auto"/>
              </w:divBdr>
            </w:div>
            <w:div w:id="1550612113">
              <w:marLeft w:val="0"/>
              <w:marRight w:val="0"/>
              <w:marTop w:val="0"/>
              <w:marBottom w:val="0"/>
              <w:divBdr>
                <w:top w:val="none" w:sz="0" w:space="0" w:color="auto"/>
                <w:left w:val="none" w:sz="0" w:space="0" w:color="auto"/>
                <w:bottom w:val="none" w:sz="0" w:space="0" w:color="auto"/>
                <w:right w:val="none" w:sz="0" w:space="0" w:color="auto"/>
              </w:divBdr>
            </w:div>
            <w:div w:id="1378579453">
              <w:marLeft w:val="0"/>
              <w:marRight w:val="0"/>
              <w:marTop w:val="0"/>
              <w:marBottom w:val="0"/>
              <w:divBdr>
                <w:top w:val="none" w:sz="0" w:space="0" w:color="auto"/>
                <w:left w:val="none" w:sz="0" w:space="0" w:color="auto"/>
                <w:bottom w:val="none" w:sz="0" w:space="0" w:color="auto"/>
                <w:right w:val="none" w:sz="0" w:space="0" w:color="auto"/>
              </w:divBdr>
            </w:div>
            <w:div w:id="1749233745">
              <w:marLeft w:val="0"/>
              <w:marRight w:val="0"/>
              <w:marTop w:val="0"/>
              <w:marBottom w:val="0"/>
              <w:divBdr>
                <w:top w:val="none" w:sz="0" w:space="0" w:color="auto"/>
                <w:left w:val="none" w:sz="0" w:space="0" w:color="auto"/>
                <w:bottom w:val="none" w:sz="0" w:space="0" w:color="auto"/>
                <w:right w:val="none" w:sz="0" w:space="0" w:color="auto"/>
              </w:divBdr>
            </w:div>
            <w:div w:id="388039254">
              <w:marLeft w:val="0"/>
              <w:marRight w:val="0"/>
              <w:marTop w:val="0"/>
              <w:marBottom w:val="0"/>
              <w:divBdr>
                <w:top w:val="none" w:sz="0" w:space="0" w:color="auto"/>
                <w:left w:val="none" w:sz="0" w:space="0" w:color="auto"/>
                <w:bottom w:val="none" w:sz="0" w:space="0" w:color="auto"/>
                <w:right w:val="none" w:sz="0" w:space="0" w:color="auto"/>
              </w:divBdr>
            </w:div>
            <w:div w:id="834223701">
              <w:marLeft w:val="0"/>
              <w:marRight w:val="0"/>
              <w:marTop w:val="0"/>
              <w:marBottom w:val="0"/>
              <w:divBdr>
                <w:top w:val="none" w:sz="0" w:space="0" w:color="auto"/>
                <w:left w:val="none" w:sz="0" w:space="0" w:color="auto"/>
                <w:bottom w:val="none" w:sz="0" w:space="0" w:color="auto"/>
                <w:right w:val="none" w:sz="0" w:space="0" w:color="auto"/>
              </w:divBdr>
            </w:div>
            <w:div w:id="1771393375">
              <w:marLeft w:val="0"/>
              <w:marRight w:val="0"/>
              <w:marTop w:val="0"/>
              <w:marBottom w:val="0"/>
              <w:divBdr>
                <w:top w:val="none" w:sz="0" w:space="0" w:color="auto"/>
                <w:left w:val="none" w:sz="0" w:space="0" w:color="auto"/>
                <w:bottom w:val="none" w:sz="0" w:space="0" w:color="auto"/>
                <w:right w:val="none" w:sz="0" w:space="0" w:color="auto"/>
              </w:divBdr>
            </w:div>
            <w:div w:id="1450005443">
              <w:marLeft w:val="0"/>
              <w:marRight w:val="0"/>
              <w:marTop w:val="0"/>
              <w:marBottom w:val="0"/>
              <w:divBdr>
                <w:top w:val="none" w:sz="0" w:space="0" w:color="auto"/>
                <w:left w:val="none" w:sz="0" w:space="0" w:color="auto"/>
                <w:bottom w:val="none" w:sz="0" w:space="0" w:color="auto"/>
                <w:right w:val="none" w:sz="0" w:space="0" w:color="auto"/>
              </w:divBdr>
            </w:div>
            <w:div w:id="2040160747">
              <w:marLeft w:val="0"/>
              <w:marRight w:val="0"/>
              <w:marTop w:val="0"/>
              <w:marBottom w:val="0"/>
              <w:divBdr>
                <w:top w:val="none" w:sz="0" w:space="0" w:color="auto"/>
                <w:left w:val="none" w:sz="0" w:space="0" w:color="auto"/>
                <w:bottom w:val="none" w:sz="0" w:space="0" w:color="auto"/>
                <w:right w:val="none" w:sz="0" w:space="0" w:color="auto"/>
              </w:divBdr>
            </w:div>
            <w:div w:id="358773998">
              <w:marLeft w:val="0"/>
              <w:marRight w:val="0"/>
              <w:marTop w:val="0"/>
              <w:marBottom w:val="0"/>
              <w:divBdr>
                <w:top w:val="none" w:sz="0" w:space="0" w:color="auto"/>
                <w:left w:val="none" w:sz="0" w:space="0" w:color="auto"/>
                <w:bottom w:val="none" w:sz="0" w:space="0" w:color="auto"/>
                <w:right w:val="none" w:sz="0" w:space="0" w:color="auto"/>
              </w:divBdr>
            </w:div>
            <w:div w:id="154683181">
              <w:marLeft w:val="0"/>
              <w:marRight w:val="0"/>
              <w:marTop w:val="0"/>
              <w:marBottom w:val="0"/>
              <w:divBdr>
                <w:top w:val="none" w:sz="0" w:space="0" w:color="auto"/>
                <w:left w:val="none" w:sz="0" w:space="0" w:color="auto"/>
                <w:bottom w:val="none" w:sz="0" w:space="0" w:color="auto"/>
                <w:right w:val="none" w:sz="0" w:space="0" w:color="auto"/>
              </w:divBdr>
            </w:div>
            <w:div w:id="503861342">
              <w:marLeft w:val="0"/>
              <w:marRight w:val="0"/>
              <w:marTop w:val="0"/>
              <w:marBottom w:val="0"/>
              <w:divBdr>
                <w:top w:val="none" w:sz="0" w:space="0" w:color="auto"/>
                <w:left w:val="none" w:sz="0" w:space="0" w:color="auto"/>
                <w:bottom w:val="none" w:sz="0" w:space="0" w:color="auto"/>
                <w:right w:val="none" w:sz="0" w:space="0" w:color="auto"/>
              </w:divBdr>
            </w:div>
            <w:div w:id="1146625534">
              <w:marLeft w:val="0"/>
              <w:marRight w:val="0"/>
              <w:marTop w:val="0"/>
              <w:marBottom w:val="0"/>
              <w:divBdr>
                <w:top w:val="none" w:sz="0" w:space="0" w:color="auto"/>
                <w:left w:val="none" w:sz="0" w:space="0" w:color="auto"/>
                <w:bottom w:val="none" w:sz="0" w:space="0" w:color="auto"/>
                <w:right w:val="none" w:sz="0" w:space="0" w:color="auto"/>
              </w:divBdr>
            </w:div>
            <w:div w:id="825166248">
              <w:marLeft w:val="0"/>
              <w:marRight w:val="0"/>
              <w:marTop w:val="0"/>
              <w:marBottom w:val="0"/>
              <w:divBdr>
                <w:top w:val="none" w:sz="0" w:space="0" w:color="auto"/>
                <w:left w:val="none" w:sz="0" w:space="0" w:color="auto"/>
                <w:bottom w:val="none" w:sz="0" w:space="0" w:color="auto"/>
                <w:right w:val="none" w:sz="0" w:space="0" w:color="auto"/>
              </w:divBdr>
            </w:div>
            <w:div w:id="1835608476">
              <w:marLeft w:val="0"/>
              <w:marRight w:val="0"/>
              <w:marTop w:val="0"/>
              <w:marBottom w:val="0"/>
              <w:divBdr>
                <w:top w:val="none" w:sz="0" w:space="0" w:color="auto"/>
                <w:left w:val="none" w:sz="0" w:space="0" w:color="auto"/>
                <w:bottom w:val="none" w:sz="0" w:space="0" w:color="auto"/>
                <w:right w:val="none" w:sz="0" w:space="0" w:color="auto"/>
              </w:divBdr>
            </w:div>
            <w:div w:id="1638610722">
              <w:marLeft w:val="0"/>
              <w:marRight w:val="0"/>
              <w:marTop w:val="0"/>
              <w:marBottom w:val="0"/>
              <w:divBdr>
                <w:top w:val="none" w:sz="0" w:space="0" w:color="auto"/>
                <w:left w:val="none" w:sz="0" w:space="0" w:color="auto"/>
                <w:bottom w:val="none" w:sz="0" w:space="0" w:color="auto"/>
                <w:right w:val="none" w:sz="0" w:space="0" w:color="auto"/>
              </w:divBdr>
            </w:div>
            <w:div w:id="996810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274038">
      <w:bodyDiv w:val="1"/>
      <w:marLeft w:val="0"/>
      <w:marRight w:val="0"/>
      <w:marTop w:val="0"/>
      <w:marBottom w:val="0"/>
      <w:divBdr>
        <w:top w:val="none" w:sz="0" w:space="0" w:color="auto"/>
        <w:left w:val="none" w:sz="0" w:space="0" w:color="auto"/>
        <w:bottom w:val="none" w:sz="0" w:space="0" w:color="auto"/>
        <w:right w:val="none" w:sz="0" w:space="0" w:color="auto"/>
      </w:divBdr>
    </w:div>
    <w:div w:id="1630670023">
      <w:bodyDiv w:val="1"/>
      <w:marLeft w:val="0"/>
      <w:marRight w:val="0"/>
      <w:marTop w:val="0"/>
      <w:marBottom w:val="0"/>
      <w:divBdr>
        <w:top w:val="none" w:sz="0" w:space="0" w:color="auto"/>
        <w:left w:val="none" w:sz="0" w:space="0" w:color="auto"/>
        <w:bottom w:val="none" w:sz="0" w:space="0" w:color="auto"/>
        <w:right w:val="none" w:sz="0" w:space="0" w:color="auto"/>
      </w:divBdr>
    </w:div>
    <w:div w:id="1798832687">
      <w:bodyDiv w:val="1"/>
      <w:marLeft w:val="0"/>
      <w:marRight w:val="0"/>
      <w:marTop w:val="0"/>
      <w:marBottom w:val="0"/>
      <w:divBdr>
        <w:top w:val="none" w:sz="0" w:space="0" w:color="auto"/>
        <w:left w:val="none" w:sz="0" w:space="0" w:color="auto"/>
        <w:bottom w:val="none" w:sz="0" w:space="0" w:color="auto"/>
        <w:right w:val="none" w:sz="0" w:space="0" w:color="auto"/>
      </w:divBdr>
    </w:div>
    <w:div w:id="1876893744">
      <w:bodyDiv w:val="1"/>
      <w:marLeft w:val="0"/>
      <w:marRight w:val="0"/>
      <w:marTop w:val="0"/>
      <w:marBottom w:val="0"/>
      <w:divBdr>
        <w:top w:val="none" w:sz="0" w:space="0" w:color="auto"/>
        <w:left w:val="none" w:sz="0" w:space="0" w:color="auto"/>
        <w:bottom w:val="none" w:sz="0" w:space="0" w:color="auto"/>
        <w:right w:val="none" w:sz="0" w:space="0" w:color="auto"/>
      </w:divBdr>
      <w:divsChild>
        <w:div w:id="1608007304">
          <w:marLeft w:val="0"/>
          <w:marRight w:val="0"/>
          <w:marTop w:val="0"/>
          <w:marBottom w:val="0"/>
          <w:divBdr>
            <w:top w:val="none" w:sz="0" w:space="0" w:color="auto"/>
            <w:left w:val="none" w:sz="0" w:space="0" w:color="auto"/>
            <w:bottom w:val="none" w:sz="0" w:space="0" w:color="auto"/>
            <w:right w:val="none" w:sz="0" w:space="0" w:color="auto"/>
          </w:divBdr>
          <w:divsChild>
            <w:div w:id="510068170">
              <w:marLeft w:val="0"/>
              <w:marRight w:val="0"/>
              <w:marTop w:val="0"/>
              <w:marBottom w:val="0"/>
              <w:divBdr>
                <w:top w:val="none" w:sz="0" w:space="0" w:color="auto"/>
                <w:left w:val="none" w:sz="0" w:space="0" w:color="auto"/>
                <w:bottom w:val="none" w:sz="0" w:space="0" w:color="auto"/>
                <w:right w:val="none" w:sz="0" w:space="0" w:color="auto"/>
              </w:divBdr>
            </w:div>
            <w:div w:id="519048903">
              <w:marLeft w:val="0"/>
              <w:marRight w:val="0"/>
              <w:marTop w:val="0"/>
              <w:marBottom w:val="0"/>
              <w:divBdr>
                <w:top w:val="none" w:sz="0" w:space="0" w:color="auto"/>
                <w:left w:val="none" w:sz="0" w:space="0" w:color="auto"/>
                <w:bottom w:val="none" w:sz="0" w:space="0" w:color="auto"/>
                <w:right w:val="none" w:sz="0" w:space="0" w:color="auto"/>
              </w:divBdr>
            </w:div>
            <w:div w:id="15347727">
              <w:marLeft w:val="0"/>
              <w:marRight w:val="0"/>
              <w:marTop w:val="0"/>
              <w:marBottom w:val="0"/>
              <w:divBdr>
                <w:top w:val="none" w:sz="0" w:space="0" w:color="auto"/>
                <w:left w:val="none" w:sz="0" w:space="0" w:color="auto"/>
                <w:bottom w:val="none" w:sz="0" w:space="0" w:color="auto"/>
                <w:right w:val="none" w:sz="0" w:space="0" w:color="auto"/>
              </w:divBdr>
            </w:div>
            <w:div w:id="929392111">
              <w:marLeft w:val="0"/>
              <w:marRight w:val="0"/>
              <w:marTop w:val="0"/>
              <w:marBottom w:val="0"/>
              <w:divBdr>
                <w:top w:val="none" w:sz="0" w:space="0" w:color="auto"/>
                <w:left w:val="none" w:sz="0" w:space="0" w:color="auto"/>
                <w:bottom w:val="none" w:sz="0" w:space="0" w:color="auto"/>
                <w:right w:val="none" w:sz="0" w:space="0" w:color="auto"/>
              </w:divBdr>
            </w:div>
            <w:div w:id="946304637">
              <w:marLeft w:val="0"/>
              <w:marRight w:val="0"/>
              <w:marTop w:val="0"/>
              <w:marBottom w:val="0"/>
              <w:divBdr>
                <w:top w:val="none" w:sz="0" w:space="0" w:color="auto"/>
                <w:left w:val="none" w:sz="0" w:space="0" w:color="auto"/>
                <w:bottom w:val="none" w:sz="0" w:space="0" w:color="auto"/>
                <w:right w:val="none" w:sz="0" w:space="0" w:color="auto"/>
              </w:divBdr>
            </w:div>
            <w:div w:id="1039821116">
              <w:marLeft w:val="0"/>
              <w:marRight w:val="0"/>
              <w:marTop w:val="0"/>
              <w:marBottom w:val="0"/>
              <w:divBdr>
                <w:top w:val="none" w:sz="0" w:space="0" w:color="auto"/>
                <w:left w:val="none" w:sz="0" w:space="0" w:color="auto"/>
                <w:bottom w:val="none" w:sz="0" w:space="0" w:color="auto"/>
                <w:right w:val="none" w:sz="0" w:space="0" w:color="auto"/>
              </w:divBdr>
            </w:div>
            <w:div w:id="1280448704">
              <w:marLeft w:val="0"/>
              <w:marRight w:val="0"/>
              <w:marTop w:val="0"/>
              <w:marBottom w:val="0"/>
              <w:divBdr>
                <w:top w:val="none" w:sz="0" w:space="0" w:color="auto"/>
                <w:left w:val="none" w:sz="0" w:space="0" w:color="auto"/>
                <w:bottom w:val="none" w:sz="0" w:space="0" w:color="auto"/>
                <w:right w:val="none" w:sz="0" w:space="0" w:color="auto"/>
              </w:divBdr>
            </w:div>
            <w:div w:id="319232590">
              <w:marLeft w:val="0"/>
              <w:marRight w:val="0"/>
              <w:marTop w:val="0"/>
              <w:marBottom w:val="0"/>
              <w:divBdr>
                <w:top w:val="none" w:sz="0" w:space="0" w:color="auto"/>
                <w:left w:val="none" w:sz="0" w:space="0" w:color="auto"/>
                <w:bottom w:val="none" w:sz="0" w:space="0" w:color="auto"/>
                <w:right w:val="none" w:sz="0" w:space="0" w:color="auto"/>
              </w:divBdr>
            </w:div>
            <w:div w:id="1018314315">
              <w:marLeft w:val="0"/>
              <w:marRight w:val="0"/>
              <w:marTop w:val="0"/>
              <w:marBottom w:val="0"/>
              <w:divBdr>
                <w:top w:val="none" w:sz="0" w:space="0" w:color="auto"/>
                <w:left w:val="none" w:sz="0" w:space="0" w:color="auto"/>
                <w:bottom w:val="none" w:sz="0" w:space="0" w:color="auto"/>
                <w:right w:val="none" w:sz="0" w:space="0" w:color="auto"/>
              </w:divBdr>
            </w:div>
            <w:div w:id="1468356340">
              <w:marLeft w:val="0"/>
              <w:marRight w:val="0"/>
              <w:marTop w:val="0"/>
              <w:marBottom w:val="0"/>
              <w:divBdr>
                <w:top w:val="none" w:sz="0" w:space="0" w:color="auto"/>
                <w:left w:val="none" w:sz="0" w:space="0" w:color="auto"/>
                <w:bottom w:val="none" w:sz="0" w:space="0" w:color="auto"/>
                <w:right w:val="none" w:sz="0" w:space="0" w:color="auto"/>
              </w:divBdr>
            </w:div>
            <w:div w:id="1975132000">
              <w:marLeft w:val="0"/>
              <w:marRight w:val="0"/>
              <w:marTop w:val="0"/>
              <w:marBottom w:val="0"/>
              <w:divBdr>
                <w:top w:val="none" w:sz="0" w:space="0" w:color="auto"/>
                <w:left w:val="none" w:sz="0" w:space="0" w:color="auto"/>
                <w:bottom w:val="none" w:sz="0" w:space="0" w:color="auto"/>
                <w:right w:val="none" w:sz="0" w:space="0" w:color="auto"/>
              </w:divBdr>
            </w:div>
            <w:div w:id="663050653">
              <w:marLeft w:val="0"/>
              <w:marRight w:val="0"/>
              <w:marTop w:val="0"/>
              <w:marBottom w:val="0"/>
              <w:divBdr>
                <w:top w:val="none" w:sz="0" w:space="0" w:color="auto"/>
                <w:left w:val="none" w:sz="0" w:space="0" w:color="auto"/>
                <w:bottom w:val="none" w:sz="0" w:space="0" w:color="auto"/>
                <w:right w:val="none" w:sz="0" w:space="0" w:color="auto"/>
              </w:divBdr>
            </w:div>
            <w:div w:id="211235080">
              <w:marLeft w:val="0"/>
              <w:marRight w:val="0"/>
              <w:marTop w:val="0"/>
              <w:marBottom w:val="0"/>
              <w:divBdr>
                <w:top w:val="none" w:sz="0" w:space="0" w:color="auto"/>
                <w:left w:val="none" w:sz="0" w:space="0" w:color="auto"/>
                <w:bottom w:val="none" w:sz="0" w:space="0" w:color="auto"/>
                <w:right w:val="none" w:sz="0" w:space="0" w:color="auto"/>
              </w:divBdr>
            </w:div>
            <w:div w:id="695691217">
              <w:marLeft w:val="0"/>
              <w:marRight w:val="0"/>
              <w:marTop w:val="0"/>
              <w:marBottom w:val="0"/>
              <w:divBdr>
                <w:top w:val="none" w:sz="0" w:space="0" w:color="auto"/>
                <w:left w:val="none" w:sz="0" w:space="0" w:color="auto"/>
                <w:bottom w:val="none" w:sz="0" w:space="0" w:color="auto"/>
                <w:right w:val="none" w:sz="0" w:space="0" w:color="auto"/>
              </w:divBdr>
            </w:div>
            <w:div w:id="1915046042">
              <w:marLeft w:val="0"/>
              <w:marRight w:val="0"/>
              <w:marTop w:val="0"/>
              <w:marBottom w:val="0"/>
              <w:divBdr>
                <w:top w:val="none" w:sz="0" w:space="0" w:color="auto"/>
                <w:left w:val="none" w:sz="0" w:space="0" w:color="auto"/>
                <w:bottom w:val="none" w:sz="0" w:space="0" w:color="auto"/>
                <w:right w:val="none" w:sz="0" w:space="0" w:color="auto"/>
              </w:divBdr>
            </w:div>
            <w:div w:id="1231648062">
              <w:marLeft w:val="0"/>
              <w:marRight w:val="0"/>
              <w:marTop w:val="0"/>
              <w:marBottom w:val="0"/>
              <w:divBdr>
                <w:top w:val="none" w:sz="0" w:space="0" w:color="auto"/>
                <w:left w:val="none" w:sz="0" w:space="0" w:color="auto"/>
                <w:bottom w:val="none" w:sz="0" w:space="0" w:color="auto"/>
                <w:right w:val="none" w:sz="0" w:space="0" w:color="auto"/>
              </w:divBdr>
            </w:div>
            <w:div w:id="1719359337">
              <w:marLeft w:val="0"/>
              <w:marRight w:val="0"/>
              <w:marTop w:val="0"/>
              <w:marBottom w:val="0"/>
              <w:divBdr>
                <w:top w:val="none" w:sz="0" w:space="0" w:color="auto"/>
                <w:left w:val="none" w:sz="0" w:space="0" w:color="auto"/>
                <w:bottom w:val="none" w:sz="0" w:space="0" w:color="auto"/>
                <w:right w:val="none" w:sz="0" w:space="0" w:color="auto"/>
              </w:divBdr>
            </w:div>
            <w:div w:id="40130678">
              <w:marLeft w:val="0"/>
              <w:marRight w:val="0"/>
              <w:marTop w:val="0"/>
              <w:marBottom w:val="0"/>
              <w:divBdr>
                <w:top w:val="none" w:sz="0" w:space="0" w:color="auto"/>
                <w:left w:val="none" w:sz="0" w:space="0" w:color="auto"/>
                <w:bottom w:val="none" w:sz="0" w:space="0" w:color="auto"/>
                <w:right w:val="none" w:sz="0" w:space="0" w:color="auto"/>
              </w:divBdr>
            </w:div>
            <w:div w:id="908081897">
              <w:marLeft w:val="0"/>
              <w:marRight w:val="0"/>
              <w:marTop w:val="0"/>
              <w:marBottom w:val="0"/>
              <w:divBdr>
                <w:top w:val="none" w:sz="0" w:space="0" w:color="auto"/>
                <w:left w:val="none" w:sz="0" w:space="0" w:color="auto"/>
                <w:bottom w:val="none" w:sz="0" w:space="0" w:color="auto"/>
                <w:right w:val="none" w:sz="0" w:space="0" w:color="auto"/>
              </w:divBdr>
            </w:div>
            <w:div w:id="505362616">
              <w:marLeft w:val="0"/>
              <w:marRight w:val="0"/>
              <w:marTop w:val="0"/>
              <w:marBottom w:val="0"/>
              <w:divBdr>
                <w:top w:val="none" w:sz="0" w:space="0" w:color="auto"/>
                <w:left w:val="none" w:sz="0" w:space="0" w:color="auto"/>
                <w:bottom w:val="none" w:sz="0" w:space="0" w:color="auto"/>
                <w:right w:val="none" w:sz="0" w:space="0" w:color="auto"/>
              </w:divBdr>
            </w:div>
            <w:div w:id="1939019371">
              <w:marLeft w:val="0"/>
              <w:marRight w:val="0"/>
              <w:marTop w:val="0"/>
              <w:marBottom w:val="0"/>
              <w:divBdr>
                <w:top w:val="none" w:sz="0" w:space="0" w:color="auto"/>
                <w:left w:val="none" w:sz="0" w:space="0" w:color="auto"/>
                <w:bottom w:val="none" w:sz="0" w:space="0" w:color="auto"/>
                <w:right w:val="none" w:sz="0" w:space="0" w:color="auto"/>
              </w:divBdr>
            </w:div>
            <w:div w:id="91554166">
              <w:marLeft w:val="0"/>
              <w:marRight w:val="0"/>
              <w:marTop w:val="0"/>
              <w:marBottom w:val="0"/>
              <w:divBdr>
                <w:top w:val="none" w:sz="0" w:space="0" w:color="auto"/>
                <w:left w:val="none" w:sz="0" w:space="0" w:color="auto"/>
                <w:bottom w:val="none" w:sz="0" w:space="0" w:color="auto"/>
                <w:right w:val="none" w:sz="0" w:space="0" w:color="auto"/>
              </w:divBdr>
            </w:div>
            <w:div w:id="562906222">
              <w:marLeft w:val="0"/>
              <w:marRight w:val="0"/>
              <w:marTop w:val="0"/>
              <w:marBottom w:val="0"/>
              <w:divBdr>
                <w:top w:val="none" w:sz="0" w:space="0" w:color="auto"/>
                <w:left w:val="none" w:sz="0" w:space="0" w:color="auto"/>
                <w:bottom w:val="none" w:sz="0" w:space="0" w:color="auto"/>
                <w:right w:val="none" w:sz="0" w:space="0" w:color="auto"/>
              </w:divBdr>
            </w:div>
            <w:div w:id="1180242240">
              <w:marLeft w:val="0"/>
              <w:marRight w:val="0"/>
              <w:marTop w:val="0"/>
              <w:marBottom w:val="0"/>
              <w:divBdr>
                <w:top w:val="none" w:sz="0" w:space="0" w:color="auto"/>
                <w:left w:val="none" w:sz="0" w:space="0" w:color="auto"/>
                <w:bottom w:val="none" w:sz="0" w:space="0" w:color="auto"/>
                <w:right w:val="none" w:sz="0" w:space="0" w:color="auto"/>
              </w:divBdr>
            </w:div>
            <w:div w:id="1290168450">
              <w:marLeft w:val="0"/>
              <w:marRight w:val="0"/>
              <w:marTop w:val="0"/>
              <w:marBottom w:val="0"/>
              <w:divBdr>
                <w:top w:val="none" w:sz="0" w:space="0" w:color="auto"/>
                <w:left w:val="none" w:sz="0" w:space="0" w:color="auto"/>
                <w:bottom w:val="none" w:sz="0" w:space="0" w:color="auto"/>
                <w:right w:val="none" w:sz="0" w:space="0" w:color="auto"/>
              </w:divBdr>
            </w:div>
            <w:div w:id="1853063144">
              <w:marLeft w:val="0"/>
              <w:marRight w:val="0"/>
              <w:marTop w:val="0"/>
              <w:marBottom w:val="0"/>
              <w:divBdr>
                <w:top w:val="none" w:sz="0" w:space="0" w:color="auto"/>
                <w:left w:val="none" w:sz="0" w:space="0" w:color="auto"/>
                <w:bottom w:val="none" w:sz="0" w:space="0" w:color="auto"/>
                <w:right w:val="none" w:sz="0" w:space="0" w:color="auto"/>
              </w:divBdr>
            </w:div>
            <w:div w:id="485826961">
              <w:marLeft w:val="0"/>
              <w:marRight w:val="0"/>
              <w:marTop w:val="0"/>
              <w:marBottom w:val="0"/>
              <w:divBdr>
                <w:top w:val="none" w:sz="0" w:space="0" w:color="auto"/>
                <w:left w:val="none" w:sz="0" w:space="0" w:color="auto"/>
                <w:bottom w:val="none" w:sz="0" w:space="0" w:color="auto"/>
                <w:right w:val="none" w:sz="0" w:space="0" w:color="auto"/>
              </w:divBdr>
            </w:div>
            <w:div w:id="1472406315">
              <w:marLeft w:val="0"/>
              <w:marRight w:val="0"/>
              <w:marTop w:val="0"/>
              <w:marBottom w:val="0"/>
              <w:divBdr>
                <w:top w:val="none" w:sz="0" w:space="0" w:color="auto"/>
                <w:left w:val="none" w:sz="0" w:space="0" w:color="auto"/>
                <w:bottom w:val="none" w:sz="0" w:space="0" w:color="auto"/>
                <w:right w:val="none" w:sz="0" w:space="0" w:color="auto"/>
              </w:divBdr>
            </w:div>
            <w:div w:id="1185441123">
              <w:marLeft w:val="0"/>
              <w:marRight w:val="0"/>
              <w:marTop w:val="0"/>
              <w:marBottom w:val="0"/>
              <w:divBdr>
                <w:top w:val="none" w:sz="0" w:space="0" w:color="auto"/>
                <w:left w:val="none" w:sz="0" w:space="0" w:color="auto"/>
                <w:bottom w:val="none" w:sz="0" w:space="0" w:color="auto"/>
                <w:right w:val="none" w:sz="0" w:space="0" w:color="auto"/>
              </w:divBdr>
            </w:div>
            <w:div w:id="698821574">
              <w:marLeft w:val="0"/>
              <w:marRight w:val="0"/>
              <w:marTop w:val="0"/>
              <w:marBottom w:val="0"/>
              <w:divBdr>
                <w:top w:val="none" w:sz="0" w:space="0" w:color="auto"/>
                <w:left w:val="none" w:sz="0" w:space="0" w:color="auto"/>
                <w:bottom w:val="none" w:sz="0" w:space="0" w:color="auto"/>
                <w:right w:val="none" w:sz="0" w:space="0" w:color="auto"/>
              </w:divBdr>
            </w:div>
            <w:div w:id="1549955150">
              <w:marLeft w:val="0"/>
              <w:marRight w:val="0"/>
              <w:marTop w:val="0"/>
              <w:marBottom w:val="0"/>
              <w:divBdr>
                <w:top w:val="none" w:sz="0" w:space="0" w:color="auto"/>
                <w:left w:val="none" w:sz="0" w:space="0" w:color="auto"/>
                <w:bottom w:val="none" w:sz="0" w:space="0" w:color="auto"/>
                <w:right w:val="none" w:sz="0" w:space="0" w:color="auto"/>
              </w:divBdr>
            </w:div>
            <w:div w:id="350225320">
              <w:marLeft w:val="0"/>
              <w:marRight w:val="0"/>
              <w:marTop w:val="0"/>
              <w:marBottom w:val="0"/>
              <w:divBdr>
                <w:top w:val="none" w:sz="0" w:space="0" w:color="auto"/>
                <w:left w:val="none" w:sz="0" w:space="0" w:color="auto"/>
                <w:bottom w:val="none" w:sz="0" w:space="0" w:color="auto"/>
                <w:right w:val="none" w:sz="0" w:space="0" w:color="auto"/>
              </w:divBdr>
            </w:div>
            <w:div w:id="1114984552">
              <w:marLeft w:val="0"/>
              <w:marRight w:val="0"/>
              <w:marTop w:val="0"/>
              <w:marBottom w:val="0"/>
              <w:divBdr>
                <w:top w:val="none" w:sz="0" w:space="0" w:color="auto"/>
                <w:left w:val="none" w:sz="0" w:space="0" w:color="auto"/>
                <w:bottom w:val="none" w:sz="0" w:space="0" w:color="auto"/>
                <w:right w:val="none" w:sz="0" w:space="0" w:color="auto"/>
              </w:divBdr>
            </w:div>
            <w:div w:id="1437554899">
              <w:marLeft w:val="0"/>
              <w:marRight w:val="0"/>
              <w:marTop w:val="0"/>
              <w:marBottom w:val="0"/>
              <w:divBdr>
                <w:top w:val="none" w:sz="0" w:space="0" w:color="auto"/>
                <w:left w:val="none" w:sz="0" w:space="0" w:color="auto"/>
                <w:bottom w:val="none" w:sz="0" w:space="0" w:color="auto"/>
                <w:right w:val="none" w:sz="0" w:space="0" w:color="auto"/>
              </w:divBdr>
            </w:div>
            <w:div w:id="1182159902">
              <w:marLeft w:val="0"/>
              <w:marRight w:val="0"/>
              <w:marTop w:val="0"/>
              <w:marBottom w:val="0"/>
              <w:divBdr>
                <w:top w:val="none" w:sz="0" w:space="0" w:color="auto"/>
                <w:left w:val="none" w:sz="0" w:space="0" w:color="auto"/>
                <w:bottom w:val="none" w:sz="0" w:space="0" w:color="auto"/>
                <w:right w:val="none" w:sz="0" w:space="0" w:color="auto"/>
              </w:divBdr>
            </w:div>
            <w:div w:id="521818356">
              <w:marLeft w:val="0"/>
              <w:marRight w:val="0"/>
              <w:marTop w:val="0"/>
              <w:marBottom w:val="0"/>
              <w:divBdr>
                <w:top w:val="none" w:sz="0" w:space="0" w:color="auto"/>
                <w:left w:val="none" w:sz="0" w:space="0" w:color="auto"/>
                <w:bottom w:val="none" w:sz="0" w:space="0" w:color="auto"/>
                <w:right w:val="none" w:sz="0" w:space="0" w:color="auto"/>
              </w:divBdr>
            </w:div>
            <w:div w:id="1139029850">
              <w:marLeft w:val="0"/>
              <w:marRight w:val="0"/>
              <w:marTop w:val="0"/>
              <w:marBottom w:val="0"/>
              <w:divBdr>
                <w:top w:val="none" w:sz="0" w:space="0" w:color="auto"/>
                <w:left w:val="none" w:sz="0" w:space="0" w:color="auto"/>
                <w:bottom w:val="none" w:sz="0" w:space="0" w:color="auto"/>
                <w:right w:val="none" w:sz="0" w:space="0" w:color="auto"/>
              </w:divBdr>
            </w:div>
            <w:div w:id="110321025">
              <w:marLeft w:val="0"/>
              <w:marRight w:val="0"/>
              <w:marTop w:val="0"/>
              <w:marBottom w:val="0"/>
              <w:divBdr>
                <w:top w:val="none" w:sz="0" w:space="0" w:color="auto"/>
                <w:left w:val="none" w:sz="0" w:space="0" w:color="auto"/>
                <w:bottom w:val="none" w:sz="0" w:space="0" w:color="auto"/>
                <w:right w:val="none" w:sz="0" w:space="0" w:color="auto"/>
              </w:divBdr>
            </w:div>
            <w:div w:id="1020546577">
              <w:marLeft w:val="0"/>
              <w:marRight w:val="0"/>
              <w:marTop w:val="0"/>
              <w:marBottom w:val="0"/>
              <w:divBdr>
                <w:top w:val="none" w:sz="0" w:space="0" w:color="auto"/>
                <w:left w:val="none" w:sz="0" w:space="0" w:color="auto"/>
                <w:bottom w:val="none" w:sz="0" w:space="0" w:color="auto"/>
                <w:right w:val="none" w:sz="0" w:space="0" w:color="auto"/>
              </w:divBdr>
            </w:div>
            <w:div w:id="121314835">
              <w:marLeft w:val="0"/>
              <w:marRight w:val="0"/>
              <w:marTop w:val="0"/>
              <w:marBottom w:val="0"/>
              <w:divBdr>
                <w:top w:val="none" w:sz="0" w:space="0" w:color="auto"/>
                <w:left w:val="none" w:sz="0" w:space="0" w:color="auto"/>
                <w:bottom w:val="none" w:sz="0" w:space="0" w:color="auto"/>
                <w:right w:val="none" w:sz="0" w:space="0" w:color="auto"/>
              </w:divBdr>
            </w:div>
            <w:div w:id="1024945498">
              <w:marLeft w:val="0"/>
              <w:marRight w:val="0"/>
              <w:marTop w:val="0"/>
              <w:marBottom w:val="0"/>
              <w:divBdr>
                <w:top w:val="none" w:sz="0" w:space="0" w:color="auto"/>
                <w:left w:val="none" w:sz="0" w:space="0" w:color="auto"/>
                <w:bottom w:val="none" w:sz="0" w:space="0" w:color="auto"/>
                <w:right w:val="none" w:sz="0" w:space="0" w:color="auto"/>
              </w:divBdr>
            </w:div>
            <w:div w:id="1233003603">
              <w:marLeft w:val="0"/>
              <w:marRight w:val="0"/>
              <w:marTop w:val="0"/>
              <w:marBottom w:val="0"/>
              <w:divBdr>
                <w:top w:val="none" w:sz="0" w:space="0" w:color="auto"/>
                <w:left w:val="none" w:sz="0" w:space="0" w:color="auto"/>
                <w:bottom w:val="none" w:sz="0" w:space="0" w:color="auto"/>
                <w:right w:val="none" w:sz="0" w:space="0" w:color="auto"/>
              </w:divBdr>
            </w:div>
            <w:div w:id="366032395">
              <w:marLeft w:val="0"/>
              <w:marRight w:val="0"/>
              <w:marTop w:val="0"/>
              <w:marBottom w:val="0"/>
              <w:divBdr>
                <w:top w:val="none" w:sz="0" w:space="0" w:color="auto"/>
                <w:left w:val="none" w:sz="0" w:space="0" w:color="auto"/>
                <w:bottom w:val="none" w:sz="0" w:space="0" w:color="auto"/>
                <w:right w:val="none" w:sz="0" w:space="0" w:color="auto"/>
              </w:divBdr>
            </w:div>
            <w:div w:id="1595892474">
              <w:marLeft w:val="0"/>
              <w:marRight w:val="0"/>
              <w:marTop w:val="0"/>
              <w:marBottom w:val="0"/>
              <w:divBdr>
                <w:top w:val="none" w:sz="0" w:space="0" w:color="auto"/>
                <w:left w:val="none" w:sz="0" w:space="0" w:color="auto"/>
                <w:bottom w:val="none" w:sz="0" w:space="0" w:color="auto"/>
                <w:right w:val="none" w:sz="0" w:space="0" w:color="auto"/>
              </w:divBdr>
            </w:div>
            <w:div w:id="1231112846">
              <w:marLeft w:val="0"/>
              <w:marRight w:val="0"/>
              <w:marTop w:val="0"/>
              <w:marBottom w:val="0"/>
              <w:divBdr>
                <w:top w:val="none" w:sz="0" w:space="0" w:color="auto"/>
                <w:left w:val="none" w:sz="0" w:space="0" w:color="auto"/>
                <w:bottom w:val="none" w:sz="0" w:space="0" w:color="auto"/>
                <w:right w:val="none" w:sz="0" w:space="0" w:color="auto"/>
              </w:divBdr>
            </w:div>
            <w:div w:id="1198201723">
              <w:marLeft w:val="0"/>
              <w:marRight w:val="0"/>
              <w:marTop w:val="0"/>
              <w:marBottom w:val="0"/>
              <w:divBdr>
                <w:top w:val="none" w:sz="0" w:space="0" w:color="auto"/>
                <w:left w:val="none" w:sz="0" w:space="0" w:color="auto"/>
                <w:bottom w:val="none" w:sz="0" w:space="0" w:color="auto"/>
                <w:right w:val="none" w:sz="0" w:space="0" w:color="auto"/>
              </w:divBdr>
            </w:div>
            <w:div w:id="1214849648">
              <w:marLeft w:val="0"/>
              <w:marRight w:val="0"/>
              <w:marTop w:val="0"/>
              <w:marBottom w:val="0"/>
              <w:divBdr>
                <w:top w:val="none" w:sz="0" w:space="0" w:color="auto"/>
                <w:left w:val="none" w:sz="0" w:space="0" w:color="auto"/>
                <w:bottom w:val="none" w:sz="0" w:space="0" w:color="auto"/>
                <w:right w:val="none" w:sz="0" w:space="0" w:color="auto"/>
              </w:divBdr>
            </w:div>
            <w:div w:id="769818144">
              <w:marLeft w:val="0"/>
              <w:marRight w:val="0"/>
              <w:marTop w:val="0"/>
              <w:marBottom w:val="0"/>
              <w:divBdr>
                <w:top w:val="none" w:sz="0" w:space="0" w:color="auto"/>
                <w:left w:val="none" w:sz="0" w:space="0" w:color="auto"/>
                <w:bottom w:val="none" w:sz="0" w:space="0" w:color="auto"/>
                <w:right w:val="none" w:sz="0" w:space="0" w:color="auto"/>
              </w:divBdr>
            </w:div>
            <w:div w:id="1280067377">
              <w:marLeft w:val="0"/>
              <w:marRight w:val="0"/>
              <w:marTop w:val="0"/>
              <w:marBottom w:val="0"/>
              <w:divBdr>
                <w:top w:val="none" w:sz="0" w:space="0" w:color="auto"/>
                <w:left w:val="none" w:sz="0" w:space="0" w:color="auto"/>
                <w:bottom w:val="none" w:sz="0" w:space="0" w:color="auto"/>
                <w:right w:val="none" w:sz="0" w:space="0" w:color="auto"/>
              </w:divBdr>
            </w:div>
            <w:div w:id="910845746">
              <w:marLeft w:val="0"/>
              <w:marRight w:val="0"/>
              <w:marTop w:val="0"/>
              <w:marBottom w:val="0"/>
              <w:divBdr>
                <w:top w:val="none" w:sz="0" w:space="0" w:color="auto"/>
                <w:left w:val="none" w:sz="0" w:space="0" w:color="auto"/>
                <w:bottom w:val="none" w:sz="0" w:space="0" w:color="auto"/>
                <w:right w:val="none" w:sz="0" w:space="0" w:color="auto"/>
              </w:divBdr>
            </w:div>
            <w:div w:id="532887142">
              <w:marLeft w:val="0"/>
              <w:marRight w:val="0"/>
              <w:marTop w:val="0"/>
              <w:marBottom w:val="0"/>
              <w:divBdr>
                <w:top w:val="none" w:sz="0" w:space="0" w:color="auto"/>
                <w:left w:val="none" w:sz="0" w:space="0" w:color="auto"/>
                <w:bottom w:val="none" w:sz="0" w:space="0" w:color="auto"/>
                <w:right w:val="none" w:sz="0" w:space="0" w:color="auto"/>
              </w:divBdr>
            </w:div>
            <w:div w:id="2087070032">
              <w:marLeft w:val="0"/>
              <w:marRight w:val="0"/>
              <w:marTop w:val="0"/>
              <w:marBottom w:val="0"/>
              <w:divBdr>
                <w:top w:val="none" w:sz="0" w:space="0" w:color="auto"/>
                <w:left w:val="none" w:sz="0" w:space="0" w:color="auto"/>
                <w:bottom w:val="none" w:sz="0" w:space="0" w:color="auto"/>
                <w:right w:val="none" w:sz="0" w:space="0" w:color="auto"/>
              </w:divBdr>
            </w:div>
            <w:div w:id="1998141670">
              <w:marLeft w:val="0"/>
              <w:marRight w:val="0"/>
              <w:marTop w:val="0"/>
              <w:marBottom w:val="0"/>
              <w:divBdr>
                <w:top w:val="none" w:sz="0" w:space="0" w:color="auto"/>
                <w:left w:val="none" w:sz="0" w:space="0" w:color="auto"/>
                <w:bottom w:val="none" w:sz="0" w:space="0" w:color="auto"/>
                <w:right w:val="none" w:sz="0" w:space="0" w:color="auto"/>
              </w:divBdr>
            </w:div>
            <w:div w:id="1651131242">
              <w:marLeft w:val="0"/>
              <w:marRight w:val="0"/>
              <w:marTop w:val="0"/>
              <w:marBottom w:val="0"/>
              <w:divBdr>
                <w:top w:val="none" w:sz="0" w:space="0" w:color="auto"/>
                <w:left w:val="none" w:sz="0" w:space="0" w:color="auto"/>
                <w:bottom w:val="none" w:sz="0" w:space="0" w:color="auto"/>
                <w:right w:val="none" w:sz="0" w:space="0" w:color="auto"/>
              </w:divBdr>
            </w:div>
            <w:div w:id="1130318792">
              <w:marLeft w:val="0"/>
              <w:marRight w:val="0"/>
              <w:marTop w:val="0"/>
              <w:marBottom w:val="0"/>
              <w:divBdr>
                <w:top w:val="none" w:sz="0" w:space="0" w:color="auto"/>
                <w:left w:val="none" w:sz="0" w:space="0" w:color="auto"/>
                <w:bottom w:val="none" w:sz="0" w:space="0" w:color="auto"/>
                <w:right w:val="none" w:sz="0" w:space="0" w:color="auto"/>
              </w:divBdr>
            </w:div>
            <w:div w:id="1341007183">
              <w:marLeft w:val="0"/>
              <w:marRight w:val="0"/>
              <w:marTop w:val="0"/>
              <w:marBottom w:val="0"/>
              <w:divBdr>
                <w:top w:val="none" w:sz="0" w:space="0" w:color="auto"/>
                <w:left w:val="none" w:sz="0" w:space="0" w:color="auto"/>
                <w:bottom w:val="none" w:sz="0" w:space="0" w:color="auto"/>
                <w:right w:val="none" w:sz="0" w:space="0" w:color="auto"/>
              </w:divBdr>
            </w:div>
            <w:div w:id="1515220162">
              <w:marLeft w:val="0"/>
              <w:marRight w:val="0"/>
              <w:marTop w:val="0"/>
              <w:marBottom w:val="0"/>
              <w:divBdr>
                <w:top w:val="none" w:sz="0" w:space="0" w:color="auto"/>
                <w:left w:val="none" w:sz="0" w:space="0" w:color="auto"/>
                <w:bottom w:val="none" w:sz="0" w:space="0" w:color="auto"/>
                <w:right w:val="none" w:sz="0" w:space="0" w:color="auto"/>
              </w:divBdr>
            </w:div>
            <w:div w:id="1740860797">
              <w:marLeft w:val="0"/>
              <w:marRight w:val="0"/>
              <w:marTop w:val="0"/>
              <w:marBottom w:val="0"/>
              <w:divBdr>
                <w:top w:val="none" w:sz="0" w:space="0" w:color="auto"/>
                <w:left w:val="none" w:sz="0" w:space="0" w:color="auto"/>
                <w:bottom w:val="none" w:sz="0" w:space="0" w:color="auto"/>
                <w:right w:val="none" w:sz="0" w:space="0" w:color="auto"/>
              </w:divBdr>
            </w:div>
            <w:div w:id="1977173109">
              <w:marLeft w:val="0"/>
              <w:marRight w:val="0"/>
              <w:marTop w:val="0"/>
              <w:marBottom w:val="0"/>
              <w:divBdr>
                <w:top w:val="none" w:sz="0" w:space="0" w:color="auto"/>
                <w:left w:val="none" w:sz="0" w:space="0" w:color="auto"/>
                <w:bottom w:val="none" w:sz="0" w:space="0" w:color="auto"/>
                <w:right w:val="none" w:sz="0" w:space="0" w:color="auto"/>
              </w:divBdr>
            </w:div>
            <w:div w:id="1234391489">
              <w:marLeft w:val="0"/>
              <w:marRight w:val="0"/>
              <w:marTop w:val="0"/>
              <w:marBottom w:val="0"/>
              <w:divBdr>
                <w:top w:val="none" w:sz="0" w:space="0" w:color="auto"/>
                <w:left w:val="none" w:sz="0" w:space="0" w:color="auto"/>
                <w:bottom w:val="none" w:sz="0" w:space="0" w:color="auto"/>
                <w:right w:val="none" w:sz="0" w:space="0" w:color="auto"/>
              </w:divBdr>
            </w:div>
            <w:div w:id="1979067736">
              <w:marLeft w:val="0"/>
              <w:marRight w:val="0"/>
              <w:marTop w:val="0"/>
              <w:marBottom w:val="0"/>
              <w:divBdr>
                <w:top w:val="none" w:sz="0" w:space="0" w:color="auto"/>
                <w:left w:val="none" w:sz="0" w:space="0" w:color="auto"/>
                <w:bottom w:val="none" w:sz="0" w:space="0" w:color="auto"/>
                <w:right w:val="none" w:sz="0" w:space="0" w:color="auto"/>
              </w:divBdr>
            </w:div>
            <w:div w:id="648561825">
              <w:marLeft w:val="0"/>
              <w:marRight w:val="0"/>
              <w:marTop w:val="0"/>
              <w:marBottom w:val="0"/>
              <w:divBdr>
                <w:top w:val="none" w:sz="0" w:space="0" w:color="auto"/>
                <w:left w:val="none" w:sz="0" w:space="0" w:color="auto"/>
                <w:bottom w:val="none" w:sz="0" w:space="0" w:color="auto"/>
                <w:right w:val="none" w:sz="0" w:space="0" w:color="auto"/>
              </w:divBdr>
            </w:div>
            <w:div w:id="1853110593">
              <w:marLeft w:val="0"/>
              <w:marRight w:val="0"/>
              <w:marTop w:val="0"/>
              <w:marBottom w:val="0"/>
              <w:divBdr>
                <w:top w:val="none" w:sz="0" w:space="0" w:color="auto"/>
                <w:left w:val="none" w:sz="0" w:space="0" w:color="auto"/>
                <w:bottom w:val="none" w:sz="0" w:space="0" w:color="auto"/>
                <w:right w:val="none" w:sz="0" w:space="0" w:color="auto"/>
              </w:divBdr>
            </w:div>
            <w:div w:id="2078941549">
              <w:marLeft w:val="0"/>
              <w:marRight w:val="0"/>
              <w:marTop w:val="0"/>
              <w:marBottom w:val="0"/>
              <w:divBdr>
                <w:top w:val="none" w:sz="0" w:space="0" w:color="auto"/>
                <w:left w:val="none" w:sz="0" w:space="0" w:color="auto"/>
                <w:bottom w:val="none" w:sz="0" w:space="0" w:color="auto"/>
                <w:right w:val="none" w:sz="0" w:space="0" w:color="auto"/>
              </w:divBdr>
            </w:div>
            <w:div w:id="1433937783">
              <w:marLeft w:val="0"/>
              <w:marRight w:val="0"/>
              <w:marTop w:val="0"/>
              <w:marBottom w:val="0"/>
              <w:divBdr>
                <w:top w:val="none" w:sz="0" w:space="0" w:color="auto"/>
                <w:left w:val="none" w:sz="0" w:space="0" w:color="auto"/>
                <w:bottom w:val="none" w:sz="0" w:space="0" w:color="auto"/>
                <w:right w:val="none" w:sz="0" w:space="0" w:color="auto"/>
              </w:divBdr>
            </w:div>
            <w:div w:id="375618412">
              <w:marLeft w:val="0"/>
              <w:marRight w:val="0"/>
              <w:marTop w:val="0"/>
              <w:marBottom w:val="0"/>
              <w:divBdr>
                <w:top w:val="none" w:sz="0" w:space="0" w:color="auto"/>
                <w:left w:val="none" w:sz="0" w:space="0" w:color="auto"/>
                <w:bottom w:val="none" w:sz="0" w:space="0" w:color="auto"/>
                <w:right w:val="none" w:sz="0" w:space="0" w:color="auto"/>
              </w:divBdr>
            </w:div>
            <w:div w:id="2019848999">
              <w:marLeft w:val="0"/>
              <w:marRight w:val="0"/>
              <w:marTop w:val="0"/>
              <w:marBottom w:val="0"/>
              <w:divBdr>
                <w:top w:val="none" w:sz="0" w:space="0" w:color="auto"/>
                <w:left w:val="none" w:sz="0" w:space="0" w:color="auto"/>
                <w:bottom w:val="none" w:sz="0" w:space="0" w:color="auto"/>
                <w:right w:val="none" w:sz="0" w:space="0" w:color="auto"/>
              </w:divBdr>
            </w:div>
            <w:div w:id="1502358410">
              <w:marLeft w:val="0"/>
              <w:marRight w:val="0"/>
              <w:marTop w:val="0"/>
              <w:marBottom w:val="0"/>
              <w:divBdr>
                <w:top w:val="none" w:sz="0" w:space="0" w:color="auto"/>
                <w:left w:val="none" w:sz="0" w:space="0" w:color="auto"/>
                <w:bottom w:val="none" w:sz="0" w:space="0" w:color="auto"/>
                <w:right w:val="none" w:sz="0" w:space="0" w:color="auto"/>
              </w:divBdr>
            </w:div>
            <w:div w:id="1891377897">
              <w:marLeft w:val="0"/>
              <w:marRight w:val="0"/>
              <w:marTop w:val="0"/>
              <w:marBottom w:val="0"/>
              <w:divBdr>
                <w:top w:val="none" w:sz="0" w:space="0" w:color="auto"/>
                <w:left w:val="none" w:sz="0" w:space="0" w:color="auto"/>
                <w:bottom w:val="none" w:sz="0" w:space="0" w:color="auto"/>
                <w:right w:val="none" w:sz="0" w:space="0" w:color="auto"/>
              </w:divBdr>
            </w:div>
            <w:div w:id="1331448134">
              <w:marLeft w:val="0"/>
              <w:marRight w:val="0"/>
              <w:marTop w:val="0"/>
              <w:marBottom w:val="0"/>
              <w:divBdr>
                <w:top w:val="none" w:sz="0" w:space="0" w:color="auto"/>
                <w:left w:val="none" w:sz="0" w:space="0" w:color="auto"/>
                <w:bottom w:val="none" w:sz="0" w:space="0" w:color="auto"/>
                <w:right w:val="none" w:sz="0" w:space="0" w:color="auto"/>
              </w:divBdr>
            </w:div>
            <w:div w:id="645626125">
              <w:marLeft w:val="0"/>
              <w:marRight w:val="0"/>
              <w:marTop w:val="0"/>
              <w:marBottom w:val="0"/>
              <w:divBdr>
                <w:top w:val="none" w:sz="0" w:space="0" w:color="auto"/>
                <w:left w:val="none" w:sz="0" w:space="0" w:color="auto"/>
                <w:bottom w:val="none" w:sz="0" w:space="0" w:color="auto"/>
                <w:right w:val="none" w:sz="0" w:space="0" w:color="auto"/>
              </w:divBdr>
            </w:div>
            <w:div w:id="639000725">
              <w:marLeft w:val="0"/>
              <w:marRight w:val="0"/>
              <w:marTop w:val="0"/>
              <w:marBottom w:val="0"/>
              <w:divBdr>
                <w:top w:val="none" w:sz="0" w:space="0" w:color="auto"/>
                <w:left w:val="none" w:sz="0" w:space="0" w:color="auto"/>
                <w:bottom w:val="none" w:sz="0" w:space="0" w:color="auto"/>
                <w:right w:val="none" w:sz="0" w:space="0" w:color="auto"/>
              </w:divBdr>
            </w:div>
            <w:div w:id="1268276707">
              <w:marLeft w:val="0"/>
              <w:marRight w:val="0"/>
              <w:marTop w:val="0"/>
              <w:marBottom w:val="0"/>
              <w:divBdr>
                <w:top w:val="none" w:sz="0" w:space="0" w:color="auto"/>
                <w:left w:val="none" w:sz="0" w:space="0" w:color="auto"/>
                <w:bottom w:val="none" w:sz="0" w:space="0" w:color="auto"/>
                <w:right w:val="none" w:sz="0" w:space="0" w:color="auto"/>
              </w:divBdr>
            </w:div>
            <w:div w:id="72094705">
              <w:marLeft w:val="0"/>
              <w:marRight w:val="0"/>
              <w:marTop w:val="0"/>
              <w:marBottom w:val="0"/>
              <w:divBdr>
                <w:top w:val="none" w:sz="0" w:space="0" w:color="auto"/>
                <w:left w:val="none" w:sz="0" w:space="0" w:color="auto"/>
                <w:bottom w:val="none" w:sz="0" w:space="0" w:color="auto"/>
                <w:right w:val="none" w:sz="0" w:space="0" w:color="auto"/>
              </w:divBdr>
            </w:div>
            <w:div w:id="505630970">
              <w:marLeft w:val="0"/>
              <w:marRight w:val="0"/>
              <w:marTop w:val="0"/>
              <w:marBottom w:val="0"/>
              <w:divBdr>
                <w:top w:val="none" w:sz="0" w:space="0" w:color="auto"/>
                <w:left w:val="none" w:sz="0" w:space="0" w:color="auto"/>
                <w:bottom w:val="none" w:sz="0" w:space="0" w:color="auto"/>
                <w:right w:val="none" w:sz="0" w:space="0" w:color="auto"/>
              </w:divBdr>
            </w:div>
            <w:div w:id="543641257">
              <w:marLeft w:val="0"/>
              <w:marRight w:val="0"/>
              <w:marTop w:val="0"/>
              <w:marBottom w:val="0"/>
              <w:divBdr>
                <w:top w:val="none" w:sz="0" w:space="0" w:color="auto"/>
                <w:left w:val="none" w:sz="0" w:space="0" w:color="auto"/>
                <w:bottom w:val="none" w:sz="0" w:space="0" w:color="auto"/>
                <w:right w:val="none" w:sz="0" w:space="0" w:color="auto"/>
              </w:divBdr>
            </w:div>
            <w:div w:id="1523975550">
              <w:marLeft w:val="0"/>
              <w:marRight w:val="0"/>
              <w:marTop w:val="0"/>
              <w:marBottom w:val="0"/>
              <w:divBdr>
                <w:top w:val="none" w:sz="0" w:space="0" w:color="auto"/>
                <w:left w:val="none" w:sz="0" w:space="0" w:color="auto"/>
                <w:bottom w:val="none" w:sz="0" w:space="0" w:color="auto"/>
                <w:right w:val="none" w:sz="0" w:space="0" w:color="auto"/>
              </w:divBdr>
            </w:div>
            <w:div w:id="1203710440">
              <w:marLeft w:val="0"/>
              <w:marRight w:val="0"/>
              <w:marTop w:val="0"/>
              <w:marBottom w:val="0"/>
              <w:divBdr>
                <w:top w:val="none" w:sz="0" w:space="0" w:color="auto"/>
                <w:left w:val="none" w:sz="0" w:space="0" w:color="auto"/>
                <w:bottom w:val="none" w:sz="0" w:space="0" w:color="auto"/>
                <w:right w:val="none" w:sz="0" w:space="0" w:color="auto"/>
              </w:divBdr>
            </w:div>
            <w:div w:id="982782177">
              <w:marLeft w:val="0"/>
              <w:marRight w:val="0"/>
              <w:marTop w:val="0"/>
              <w:marBottom w:val="0"/>
              <w:divBdr>
                <w:top w:val="none" w:sz="0" w:space="0" w:color="auto"/>
                <w:left w:val="none" w:sz="0" w:space="0" w:color="auto"/>
                <w:bottom w:val="none" w:sz="0" w:space="0" w:color="auto"/>
                <w:right w:val="none" w:sz="0" w:space="0" w:color="auto"/>
              </w:divBdr>
            </w:div>
            <w:div w:id="497311909">
              <w:marLeft w:val="0"/>
              <w:marRight w:val="0"/>
              <w:marTop w:val="0"/>
              <w:marBottom w:val="0"/>
              <w:divBdr>
                <w:top w:val="none" w:sz="0" w:space="0" w:color="auto"/>
                <w:left w:val="none" w:sz="0" w:space="0" w:color="auto"/>
                <w:bottom w:val="none" w:sz="0" w:space="0" w:color="auto"/>
                <w:right w:val="none" w:sz="0" w:space="0" w:color="auto"/>
              </w:divBdr>
            </w:div>
            <w:div w:id="1052730820">
              <w:marLeft w:val="0"/>
              <w:marRight w:val="0"/>
              <w:marTop w:val="0"/>
              <w:marBottom w:val="0"/>
              <w:divBdr>
                <w:top w:val="none" w:sz="0" w:space="0" w:color="auto"/>
                <w:left w:val="none" w:sz="0" w:space="0" w:color="auto"/>
                <w:bottom w:val="none" w:sz="0" w:space="0" w:color="auto"/>
                <w:right w:val="none" w:sz="0" w:space="0" w:color="auto"/>
              </w:divBdr>
            </w:div>
            <w:div w:id="1046217498">
              <w:marLeft w:val="0"/>
              <w:marRight w:val="0"/>
              <w:marTop w:val="0"/>
              <w:marBottom w:val="0"/>
              <w:divBdr>
                <w:top w:val="none" w:sz="0" w:space="0" w:color="auto"/>
                <w:left w:val="none" w:sz="0" w:space="0" w:color="auto"/>
                <w:bottom w:val="none" w:sz="0" w:space="0" w:color="auto"/>
                <w:right w:val="none" w:sz="0" w:space="0" w:color="auto"/>
              </w:divBdr>
            </w:div>
            <w:div w:id="256912121">
              <w:marLeft w:val="0"/>
              <w:marRight w:val="0"/>
              <w:marTop w:val="0"/>
              <w:marBottom w:val="0"/>
              <w:divBdr>
                <w:top w:val="none" w:sz="0" w:space="0" w:color="auto"/>
                <w:left w:val="none" w:sz="0" w:space="0" w:color="auto"/>
                <w:bottom w:val="none" w:sz="0" w:space="0" w:color="auto"/>
                <w:right w:val="none" w:sz="0" w:space="0" w:color="auto"/>
              </w:divBdr>
            </w:div>
            <w:div w:id="772937017">
              <w:marLeft w:val="0"/>
              <w:marRight w:val="0"/>
              <w:marTop w:val="0"/>
              <w:marBottom w:val="0"/>
              <w:divBdr>
                <w:top w:val="none" w:sz="0" w:space="0" w:color="auto"/>
                <w:left w:val="none" w:sz="0" w:space="0" w:color="auto"/>
                <w:bottom w:val="none" w:sz="0" w:space="0" w:color="auto"/>
                <w:right w:val="none" w:sz="0" w:space="0" w:color="auto"/>
              </w:divBdr>
            </w:div>
            <w:div w:id="882212807">
              <w:marLeft w:val="0"/>
              <w:marRight w:val="0"/>
              <w:marTop w:val="0"/>
              <w:marBottom w:val="0"/>
              <w:divBdr>
                <w:top w:val="none" w:sz="0" w:space="0" w:color="auto"/>
                <w:left w:val="none" w:sz="0" w:space="0" w:color="auto"/>
                <w:bottom w:val="none" w:sz="0" w:space="0" w:color="auto"/>
                <w:right w:val="none" w:sz="0" w:space="0" w:color="auto"/>
              </w:divBdr>
            </w:div>
            <w:div w:id="700588570">
              <w:marLeft w:val="0"/>
              <w:marRight w:val="0"/>
              <w:marTop w:val="0"/>
              <w:marBottom w:val="0"/>
              <w:divBdr>
                <w:top w:val="none" w:sz="0" w:space="0" w:color="auto"/>
                <w:left w:val="none" w:sz="0" w:space="0" w:color="auto"/>
                <w:bottom w:val="none" w:sz="0" w:space="0" w:color="auto"/>
                <w:right w:val="none" w:sz="0" w:space="0" w:color="auto"/>
              </w:divBdr>
            </w:div>
            <w:div w:id="1091514280">
              <w:marLeft w:val="0"/>
              <w:marRight w:val="0"/>
              <w:marTop w:val="0"/>
              <w:marBottom w:val="0"/>
              <w:divBdr>
                <w:top w:val="none" w:sz="0" w:space="0" w:color="auto"/>
                <w:left w:val="none" w:sz="0" w:space="0" w:color="auto"/>
                <w:bottom w:val="none" w:sz="0" w:space="0" w:color="auto"/>
                <w:right w:val="none" w:sz="0" w:space="0" w:color="auto"/>
              </w:divBdr>
            </w:div>
            <w:div w:id="1298223091">
              <w:marLeft w:val="0"/>
              <w:marRight w:val="0"/>
              <w:marTop w:val="0"/>
              <w:marBottom w:val="0"/>
              <w:divBdr>
                <w:top w:val="none" w:sz="0" w:space="0" w:color="auto"/>
                <w:left w:val="none" w:sz="0" w:space="0" w:color="auto"/>
                <w:bottom w:val="none" w:sz="0" w:space="0" w:color="auto"/>
                <w:right w:val="none" w:sz="0" w:space="0" w:color="auto"/>
              </w:divBdr>
            </w:div>
            <w:div w:id="784236102">
              <w:marLeft w:val="0"/>
              <w:marRight w:val="0"/>
              <w:marTop w:val="0"/>
              <w:marBottom w:val="0"/>
              <w:divBdr>
                <w:top w:val="none" w:sz="0" w:space="0" w:color="auto"/>
                <w:left w:val="none" w:sz="0" w:space="0" w:color="auto"/>
                <w:bottom w:val="none" w:sz="0" w:space="0" w:color="auto"/>
                <w:right w:val="none" w:sz="0" w:space="0" w:color="auto"/>
              </w:divBdr>
            </w:div>
            <w:div w:id="1734308359">
              <w:marLeft w:val="0"/>
              <w:marRight w:val="0"/>
              <w:marTop w:val="0"/>
              <w:marBottom w:val="0"/>
              <w:divBdr>
                <w:top w:val="none" w:sz="0" w:space="0" w:color="auto"/>
                <w:left w:val="none" w:sz="0" w:space="0" w:color="auto"/>
                <w:bottom w:val="none" w:sz="0" w:space="0" w:color="auto"/>
                <w:right w:val="none" w:sz="0" w:space="0" w:color="auto"/>
              </w:divBdr>
            </w:div>
            <w:div w:id="448087325">
              <w:marLeft w:val="0"/>
              <w:marRight w:val="0"/>
              <w:marTop w:val="0"/>
              <w:marBottom w:val="0"/>
              <w:divBdr>
                <w:top w:val="none" w:sz="0" w:space="0" w:color="auto"/>
                <w:left w:val="none" w:sz="0" w:space="0" w:color="auto"/>
                <w:bottom w:val="none" w:sz="0" w:space="0" w:color="auto"/>
                <w:right w:val="none" w:sz="0" w:space="0" w:color="auto"/>
              </w:divBdr>
            </w:div>
            <w:div w:id="332877709">
              <w:marLeft w:val="0"/>
              <w:marRight w:val="0"/>
              <w:marTop w:val="0"/>
              <w:marBottom w:val="0"/>
              <w:divBdr>
                <w:top w:val="none" w:sz="0" w:space="0" w:color="auto"/>
                <w:left w:val="none" w:sz="0" w:space="0" w:color="auto"/>
                <w:bottom w:val="none" w:sz="0" w:space="0" w:color="auto"/>
                <w:right w:val="none" w:sz="0" w:space="0" w:color="auto"/>
              </w:divBdr>
            </w:div>
            <w:div w:id="1714690584">
              <w:marLeft w:val="0"/>
              <w:marRight w:val="0"/>
              <w:marTop w:val="0"/>
              <w:marBottom w:val="0"/>
              <w:divBdr>
                <w:top w:val="none" w:sz="0" w:space="0" w:color="auto"/>
                <w:left w:val="none" w:sz="0" w:space="0" w:color="auto"/>
                <w:bottom w:val="none" w:sz="0" w:space="0" w:color="auto"/>
                <w:right w:val="none" w:sz="0" w:space="0" w:color="auto"/>
              </w:divBdr>
            </w:div>
            <w:div w:id="332802997">
              <w:marLeft w:val="0"/>
              <w:marRight w:val="0"/>
              <w:marTop w:val="0"/>
              <w:marBottom w:val="0"/>
              <w:divBdr>
                <w:top w:val="none" w:sz="0" w:space="0" w:color="auto"/>
                <w:left w:val="none" w:sz="0" w:space="0" w:color="auto"/>
                <w:bottom w:val="none" w:sz="0" w:space="0" w:color="auto"/>
                <w:right w:val="none" w:sz="0" w:space="0" w:color="auto"/>
              </w:divBdr>
            </w:div>
            <w:div w:id="1639457544">
              <w:marLeft w:val="0"/>
              <w:marRight w:val="0"/>
              <w:marTop w:val="0"/>
              <w:marBottom w:val="0"/>
              <w:divBdr>
                <w:top w:val="none" w:sz="0" w:space="0" w:color="auto"/>
                <w:left w:val="none" w:sz="0" w:space="0" w:color="auto"/>
                <w:bottom w:val="none" w:sz="0" w:space="0" w:color="auto"/>
                <w:right w:val="none" w:sz="0" w:space="0" w:color="auto"/>
              </w:divBdr>
            </w:div>
            <w:div w:id="1970433083">
              <w:marLeft w:val="0"/>
              <w:marRight w:val="0"/>
              <w:marTop w:val="0"/>
              <w:marBottom w:val="0"/>
              <w:divBdr>
                <w:top w:val="none" w:sz="0" w:space="0" w:color="auto"/>
                <w:left w:val="none" w:sz="0" w:space="0" w:color="auto"/>
                <w:bottom w:val="none" w:sz="0" w:space="0" w:color="auto"/>
                <w:right w:val="none" w:sz="0" w:space="0" w:color="auto"/>
              </w:divBdr>
            </w:div>
            <w:div w:id="793599123">
              <w:marLeft w:val="0"/>
              <w:marRight w:val="0"/>
              <w:marTop w:val="0"/>
              <w:marBottom w:val="0"/>
              <w:divBdr>
                <w:top w:val="none" w:sz="0" w:space="0" w:color="auto"/>
                <w:left w:val="none" w:sz="0" w:space="0" w:color="auto"/>
                <w:bottom w:val="none" w:sz="0" w:space="0" w:color="auto"/>
                <w:right w:val="none" w:sz="0" w:space="0" w:color="auto"/>
              </w:divBdr>
            </w:div>
            <w:div w:id="233246392">
              <w:marLeft w:val="0"/>
              <w:marRight w:val="0"/>
              <w:marTop w:val="0"/>
              <w:marBottom w:val="0"/>
              <w:divBdr>
                <w:top w:val="none" w:sz="0" w:space="0" w:color="auto"/>
                <w:left w:val="none" w:sz="0" w:space="0" w:color="auto"/>
                <w:bottom w:val="none" w:sz="0" w:space="0" w:color="auto"/>
                <w:right w:val="none" w:sz="0" w:space="0" w:color="auto"/>
              </w:divBdr>
            </w:div>
            <w:div w:id="855732373">
              <w:marLeft w:val="0"/>
              <w:marRight w:val="0"/>
              <w:marTop w:val="0"/>
              <w:marBottom w:val="0"/>
              <w:divBdr>
                <w:top w:val="none" w:sz="0" w:space="0" w:color="auto"/>
                <w:left w:val="none" w:sz="0" w:space="0" w:color="auto"/>
                <w:bottom w:val="none" w:sz="0" w:space="0" w:color="auto"/>
                <w:right w:val="none" w:sz="0" w:space="0" w:color="auto"/>
              </w:divBdr>
            </w:div>
            <w:div w:id="931354768">
              <w:marLeft w:val="0"/>
              <w:marRight w:val="0"/>
              <w:marTop w:val="0"/>
              <w:marBottom w:val="0"/>
              <w:divBdr>
                <w:top w:val="none" w:sz="0" w:space="0" w:color="auto"/>
                <w:left w:val="none" w:sz="0" w:space="0" w:color="auto"/>
                <w:bottom w:val="none" w:sz="0" w:space="0" w:color="auto"/>
                <w:right w:val="none" w:sz="0" w:space="0" w:color="auto"/>
              </w:divBdr>
            </w:div>
            <w:div w:id="841744645">
              <w:marLeft w:val="0"/>
              <w:marRight w:val="0"/>
              <w:marTop w:val="0"/>
              <w:marBottom w:val="0"/>
              <w:divBdr>
                <w:top w:val="none" w:sz="0" w:space="0" w:color="auto"/>
                <w:left w:val="none" w:sz="0" w:space="0" w:color="auto"/>
                <w:bottom w:val="none" w:sz="0" w:space="0" w:color="auto"/>
                <w:right w:val="none" w:sz="0" w:space="0" w:color="auto"/>
              </w:divBdr>
            </w:div>
            <w:div w:id="480276469">
              <w:marLeft w:val="0"/>
              <w:marRight w:val="0"/>
              <w:marTop w:val="0"/>
              <w:marBottom w:val="0"/>
              <w:divBdr>
                <w:top w:val="none" w:sz="0" w:space="0" w:color="auto"/>
                <w:left w:val="none" w:sz="0" w:space="0" w:color="auto"/>
                <w:bottom w:val="none" w:sz="0" w:space="0" w:color="auto"/>
                <w:right w:val="none" w:sz="0" w:space="0" w:color="auto"/>
              </w:divBdr>
            </w:div>
            <w:div w:id="926965735">
              <w:marLeft w:val="0"/>
              <w:marRight w:val="0"/>
              <w:marTop w:val="0"/>
              <w:marBottom w:val="0"/>
              <w:divBdr>
                <w:top w:val="none" w:sz="0" w:space="0" w:color="auto"/>
                <w:left w:val="none" w:sz="0" w:space="0" w:color="auto"/>
                <w:bottom w:val="none" w:sz="0" w:space="0" w:color="auto"/>
                <w:right w:val="none" w:sz="0" w:space="0" w:color="auto"/>
              </w:divBdr>
            </w:div>
            <w:div w:id="1384256091">
              <w:marLeft w:val="0"/>
              <w:marRight w:val="0"/>
              <w:marTop w:val="0"/>
              <w:marBottom w:val="0"/>
              <w:divBdr>
                <w:top w:val="none" w:sz="0" w:space="0" w:color="auto"/>
                <w:left w:val="none" w:sz="0" w:space="0" w:color="auto"/>
                <w:bottom w:val="none" w:sz="0" w:space="0" w:color="auto"/>
                <w:right w:val="none" w:sz="0" w:space="0" w:color="auto"/>
              </w:divBdr>
            </w:div>
            <w:div w:id="721903606">
              <w:marLeft w:val="0"/>
              <w:marRight w:val="0"/>
              <w:marTop w:val="0"/>
              <w:marBottom w:val="0"/>
              <w:divBdr>
                <w:top w:val="none" w:sz="0" w:space="0" w:color="auto"/>
                <w:left w:val="none" w:sz="0" w:space="0" w:color="auto"/>
                <w:bottom w:val="none" w:sz="0" w:space="0" w:color="auto"/>
                <w:right w:val="none" w:sz="0" w:space="0" w:color="auto"/>
              </w:divBdr>
            </w:div>
            <w:div w:id="7875244">
              <w:marLeft w:val="0"/>
              <w:marRight w:val="0"/>
              <w:marTop w:val="0"/>
              <w:marBottom w:val="0"/>
              <w:divBdr>
                <w:top w:val="none" w:sz="0" w:space="0" w:color="auto"/>
                <w:left w:val="none" w:sz="0" w:space="0" w:color="auto"/>
                <w:bottom w:val="none" w:sz="0" w:space="0" w:color="auto"/>
                <w:right w:val="none" w:sz="0" w:space="0" w:color="auto"/>
              </w:divBdr>
            </w:div>
            <w:div w:id="193857670">
              <w:marLeft w:val="0"/>
              <w:marRight w:val="0"/>
              <w:marTop w:val="0"/>
              <w:marBottom w:val="0"/>
              <w:divBdr>
                <w:top w:val="none" w:sz="0" w:space="0" w:color="auto"/>
                <w:left w:val="none" w:sz="0" w:space="0" w:color="auto"/>
                <w:bottom w:val="none" w:sz="0" w:space="0" w:color="auto"/>
                <w:right w:val="none" w:sz="0" w:space="0" w:color="auto"/>
              </w:divBdr>
            </w:div>
            <w:div w:id="345643677">
              <w:marLeft w:val="0"/>
              <w:marRight w:val="0"/>
              <w:marTop w:val="0"/>
              <w:marBottom w:val="0"/>
              <w:divBdr>
                <w:top w:val="none" w:sz="0" w:space="0" w:color="auto"/>
                <w:left w:val="none" w:sz="0" w:space="0" w:color="auto"/>
                <w:bottom w:val="none" w:sz="0" w:space="0" w:color="auto"/>
                <w:right w:val="none" w:sz="0" w:space="0" w:color="auto"/>
              </w:divBdr>
            </w:div>
            <w:div w:id="2027635254">
              <w:marLeft w:val="0"/>
              <w:marRight w:val="0"/>
              <w:marTop w:val="0"/>
              <w:marBottom w:val="0"/>
              <w:divBdr>
                <w:top w:val="none" w:sz="0" w:space="0" w:color="auto"/>
                <w:left w:val="none" w:sz="0" w:space="0" w:color="auto"/>
                <w:bottom w:val="none" w:sz="0" w:space="0" w:color="auto"/>
                <w:right w:val="none" w:sz="0" w:space="0" w:color="auto"/>
              </w:divBdr>
            </w:div>
            <w:div w:id="712194213">
              <w:marLeft w:val="0"/>
              <w:marRight w:val="0"/>
              <w:marTop w:val="0"/>
              <w:marBottom w:val="0"/>
              <w:divBdr>
                <w:top w:val="none" w:sz="0" w:space="0" w:color="auto"/>
                <w:left w:val="none" w:sz="0" w:space="0" w:color="auto"/>
                <w:bottom w:val="none" w:sz="0" w:space="0" w:color="auto"/>
                <w:right w:val="none" w:sz="0" w:space="0" w:color="auto"/>
              </w:divBdr>
            </w:div>
            <w:div w:id="945774408">
              <w:marLeft w:val="0"/>
              <w:marRight w:val="0"/>
              <w:marTop w:val="0"/>
              <w:marBottom w:val="0"/>
              <w:divBdr>
                <w:top w:val="none" w:sz="0" w:space="0" w:color="auto"/>
                <w:left w:val="none" w:sz="0" w:space="0" w:color="auto"/>
                <w:bottom w:val="none" w:sz="0" w:space="0" w:color="auto"/>
                <w:right w:val="none" w:sz="0" w:space="0" w:color="auto"/>
              </w:divBdr>
            </w:div>
            <w:div w:id="1839349107">
              <w:marLeft w:val="0"/>
              <w:marRight w:val="0"/>
              <w:marTop w:val="0"/>
              <w:marBottom w:val="0"/>
              <w:divBdr>
                <w:top w:val="none" w:sz="0" w:space="0" w:color="auto"/>
                <w:left w:val="none" w:sz="0" w:space="0" w:color="auto"/>
                <w:bottom w:val="none" w:sz="0" w:space="0" w:color="auto"/>
                <w:right w:val="none" w:sz="0" w:space="0" w:color="auto"/>
              </w:divBdr>
            </w:div>
            <w:div w:id="294024475">
              <w:marLeft w:val="0"/>
              <w:marRight w:val="0"/>
              <w:marTop w:val="0"/>
              <w:marBottom w:val="0"/>
              <w:divBdr>
                <w:top w:val="none" w:sz="0" w:space="0" w:color="auto"/>
                <w:left w:val="none" w:sz="0" w:space="0" w:color="auto"/>
                <w:bottom w:val="none" w:sz="0" w:space="0" w:color="auto"/>
                <w:right w:val="none" w:sz="0" w:space="0" w:color="auto"/>
              </w:divBdr>
            </w:div>
            <w:div w:id="1156142417">
              <w:marLeft w:val="0"/>
              <w:marRight w:val="0"/>
              <w:marTop w:val="0"/>
              <w:marBottom w:val="0"/>
              <w:divBdr>
                <w:top w:val="none" w:sz="0" w:space="0" w:color="auto"/>
                <w:left w:val="none" w:sz="0" w:space="0" w:color="auto"/>
                <w:bottom w:val="none" w:sz="0" w:space="0" w:color="auto"/>
                <w:right w:val="none" w:sz="0" w:space="0" w:color="auto"/>
              </w:divBdr>
            </w:div>
            <w:div w:id="459419173">
              <w:marLeft w:val="0"/>
              <w:marRight w:val="0"/>
              <w:marTop w:val="0"/>
              <w:marBottom w:val="0"/>
              <w:divBdr>
                <w:top w:val="none" w:sz="0" w:space="0" w:color="auto"/>
                <w:left w:val="none" w:sz="0" w:space="0" w:color="auto"/>
                <w:bottom w:val="none" w:sz="0" w:space="0" w:color="auto"/>
                <w:right w:val="none" w:sz="0" w:space="0" w:color="auto"/>
              </w:divBdr>
            </w:div>
            <w:div w:id="1171410190">
              <w:marLeft w:val="0"/>
              <w:marRight w:val="0"/>
              <w:marTop w:val="0"/>
              <w:marBottom w:val="0"/>
              <w:divBdr>
                <w:top w:val="none" w:sz="0" w:space="0" w:color="auto"/>
                <w:left w:val="none" w:sz="0" w:space="0" w:color="auto"/>
                <w:bottom w:val="none" w:sz="0" w:space="0" w:color="auto"/>
                <w:right w:val="none" w:sz="0" w:space="0" w:color="auto"/>
              </w:divBdr>
            </w:div>
            <w:div w:id="810562822">
              <w:marLeft w:val="0"/>
              <w:marRight w:val="0"/>
              <w:marTop w:val="0"/>
              <w:marBottom w:val="0"/>
              <w:divBdr>
                <w:top w:val="none" w:sz="0" w:space="0" w:color="auto"/>
                <w:left w:val="none" w:sz="0" w:space="0" w:color="auto"/>
                <w:bottom w:val="none" w:sz="0" w:space="0" w:color="auto"/>
                <w:right w:val="none" w:sz="0" w:space="0" w:color="auto"/>
              </w:divBdr>
            </w:div>
            <w:div w:id="939410743">
              <w:marLeft w:val="0"/>
              <w:marRight w:val="0"/>
              <w:marTop w:val="0"/>
              <w:marBottom w:val="0"/>
              <w:divBdr>
                <w:top w:val="none" w:sz="0" w:space="0" w:color="auto"/>
                <w:left w:val="none" w:sz="0" w:space="0" w:color="auto"/>
                <w:bottom w:val="none" w:sz="0" w:space="0" w:color="auto"/>
                <w:right w:val="none" w:sz="0" w:space="0" w:color="auto"/>
              </w:divBdr>
            </w:div>
            <w:div w:id="1895849196">
              <w:marLeft w:val="0"/>
              <w:marRight w:val="0"/>
              <w:marTop w:val="0"/>
              <w:marBottom w:val="0"/>
              <w:divBdr>
                <w:top w:val="none" w:sz="0" w:space="0" w:color="auto"/>
                <w:left w:val="none" w:sz="0" w:space="0" w:color="auto"/>
                <w:bottom w:val="none" w:sz="0" w:space="0" w:color="auto"/>
                <w:right w:val="none" w:sz="0" w:space="0" w:color="auto"/>
              </w:divBdr>
            </w:div>
            <w:div w:id="1648050554">
              <w:marLeft w:val="0"/>
              <w:marRight w:val="0"/>
              <w:marTop w:val="0"/>
              <w:marBottom w:val="0"/>
              <w:divBdr>
                <w:top w:val="none" w:sz="0" w:space="0" w:color="auto"/>
                <w:left w:val="none" w:sz="0" w:space="0" w:color="auto"/>
                <w:bottom w:val="none" w:sz="0" w:space="0" w:color="auto"/>
                <w:right w:val="none" w:sz="0" w:space="0" w:color="auto"/>
              </w:divBdr>
            </w:div>
            <w:div w:id="1850950223">
              <w:marLeft w:val="0"/>
              <w:marRight w:val="0"/>
              <w:marTop w:val="0"/>
              <w:marBottom w:val="0"/>
              <w:divBdr>
                <w:top w:val="none" w:sz="0" w:space="0" w:color="auto"/>
                <w:left w:val="none" w:sz="0" w:space="0" w:color="auto"/>
                <w:bottom w:val="none" w:sz="0" w:space="0" w:color="auto"/>
                <w:right w:val="none" w:sz="0" w:space="0" w:color="auto"/>
              </w:divBdr>
            </w:div>
            <w:div w:id="1828355721">
              <w:marLeft w:val="0"/>
              <w:marRight w:val="0"/>
              <w:marTop w:val="0"/>
              <w:marBottom w:val="0"/>
              <w:divBdr>
                <w:top w:val="none" w:sz="0" w:space="0" w:color="auto"/>
                <w:left w:val="none" w:sz="0" w:space="0" w:color="auto"/>
                <w:bottom w:val="none" w:sz="0" w:space="0" w:color="auto"/>
                <w:right w:val="none" w:sz="0" w:space="0" w:color="auto"/>
              </w:divBdr>
            </w:div>
            <w:div w:id="2055150413">
              <w:marLeft w:val="0"/>
              <w:marRight w:val="0"/>
              <w:marTop w:val="0"/>
              <w:marBottom w:val="0"/>
              <w:divBdr>
                <w:top w:val="none" w:sz="0" w:space="0" w:color="auto"/>
                <w:left w:val="none" w:sz="0" w:space="0" w:color="auto"/>
                <w:bottom w:val="none" w:sz="0" w:space="0" w:color="auto"/>
                <w:right w:val="none" w:sz="0" w:space="0" w:color="auto"/>
              </w:divBdr>
            </w:div>
            <w:div w:id="1476488375">
              <w:marLeft w:val="0"/>
              <w:marRight w:val="0"/>
              <w:marTop w:val="0"/>
              <w:marBottom w:val="0"/>
              <w:divBdr>
                <w:top w:val="none" w:sz="0" w:space="0" w:color="auto"/>
                <w:left w:val="none" w:sz="0" w:space="0" w:color="auto"/>
                <w:bottom w:val="none" w:sz="0" w:space="0" w:color="auto"/>
                <w:right w:val="none" w:sz="0" w:space="0" w:color="auto"/>
              </w:divBdr>
            </w:div>
            <w:div w:id="1370498440">
              <w:marLeft w:val="0"/>
              <w:marRight w:val="0"/>
              <w:marTop w:val="0"/>
              <w:marBottom w:val="0"/>
              <w:divBdr>
                <w:top w:val="none" w:sz="0" w:space="0" w:color="auto"/>
                <w:left w:val="none" w:sz="0" w:space="0" w:color="auto"/>
                <w:bottom w:val="none" w:sz="0" w:space="0" w:color="auto"/>
                <w:right w:val="none" w:sz="0" w:space="0" w:color="auto"/>
              </w:divBdr>
            </w:div>
            <w:div w:id="1892495328">
              <w:marLeft w:val="0"/>
              <w:marRight w:val="0"/>
              <w:marTop w:val="0"/>
              <w:marBottom w:val="0"/>
              <w:divBdr>
                <w:top w:val="none" w:sz="0" w:space="0" w:color="auto"/>
                <w:left w:val="none" w:sz="0" w:space="0" w:color="auto"/>
                <w:bottom w:val="none" w:sz="0" w:space="0" w:color="auto"/>
                <w:right w:val="none" w:sz="0" w:space="0" w:color="auto"/>
              </w:divBdr>
            </w:div>
            <w:div w:id="768355024">
              <w:marLeft w:val="0"/>
              <w:marRight w:val="0"/>
              <w:marTop w:val="0"/>
              <w:marBottom w:val="0"/>
              <w:divBdr>
                <w:top w:val="none" w:sz="0" w:space="0" w:color="auto"/>
                <w:left w:val="none" w:sz="0" w:space="0" w:color="auto"/>
                <w:bottom w:val="none" w:sz="0" w:space="0" w:color="auto"/>
                <w:right w:val="none" w:sz="0" w:space="0" w:color="auto"/>
              </w:divBdr>
            </w:div>
            <w:div w:id="1893420594">
              <w:marLeft w:val="0"/>
              <w:marRight w:val="0"/>
              <w:marTop w:val="0"/>
              <w:marBottom w:val="0"/>
              <w:divBdr>
                <w:top w:val="none" w:sz="0" w:space="0" w:color="auto"/>
                <w:left w:val="none" w:sz="0" w:space="0" w:color="auto"/>
                <w:bottom w:val="none" w:sz="0" w:space="0" w:color="auto"/>
                <w:right w:val="none" w:sz="0" w:space="0" w:color="auto"/>
              </w:divBdr>
            </w:div>
            <w:div w:id="1631276907">
              <w:marLeft w:val="0"/>
              <w:marRight w:val="0"/>
              <w:marTop w:val="0"/>
              <w:marBottom w:val="0"/>
              <w:divBdr>
                <w:top w:val="none" w:sz="0" w:space="0" w:color="auto"/>
                <w:left w:val="none" w:sz="0" w:space="0" w:color="auto"/>
                <w:bottom w:val="none" w:sz="0" w:space="0" w:color="auto"/>
                <w:right w:val="none" w:sz="0" w:space="0" w:color="auto"/>
              </w:divBdr>
            </w:div>
            <w:div w:id="1290551781">
              <w:marLeft w:val="0"/>
              <w:marRight w:val="0"/>
              <w:marTop w:val="0"/>
              <w:marBottom w:val="0"/>
              <w:divBdr>
                <w:top w:val="none" w:sz="0" w:space="0" w:color="auto"/>
                <w:left w:val="none" w:sz="0" w:space="0" w:color="auto"/>
                <w:bottom w:val="none" w:sz="0" w:space="0" w:color="auto"/>
                <w:right w:val="none" w:sz="0" w:space="0" w:color="auto"/>
              </w:divBdr>
            </w:div>
            <w:div w:id="400450159">
              <w:marLeft w:val="0"/>
              <w:marRight w:val="0"/>
              <w:marTop w:val="0"/>
              <w:marBottom w:val="0"/>
              <w:divBdr>
                <w:top w:val="none" w:sz="0" w:space="0" w:color="auto"/>
                <w:left w:val="none" w:sz="0" w:space="0" w:color="auto"/>
                <w:bottom w:val="none" w:sz="0" w:space="0" w:color="auto"/>
                <w:right w:val="none" w:sz="0" w:space="0" w:color="auto"/>
              </w:divBdr>
            </w:div>
            <w:div w:id="1915505502">
              <w:marLeft w:val="0"/>
              <w:marRight w:val="0"/>
              <w:marTop w:val="0"/>
              <w:marBottom w:val="0"/>
              <w:divBdr>
                <w:top w:val="none" w:sz="0" w:space="0" w:color="auto"/>
                <w:left w:val="none" w:sz="0" w:space="0" w:color="auto"/>
                <w:bottom w:val="none" w:sz="0" w:space="0" w:color="auto"/>
                <w:right w:val="none" w:sz="0" w:space="0" w:color="auto"/>
              </w:divBdr>
            </w:div>
            <w:div w:id="1850481835">
              <w:marLeft w:val="0"/>
              <w:marRight w:val="0"/>
              <w:marTop w:val="0"/>
              <w:marBottom w:val="0"/>
              <w:divBdr>
                <w:top w:val="none" w:sz="0" w:space="0" w:color="auto"/>
                <w:left w:val="none" w:sz="0" w:space="0" w:color="auto"/>
                <w:bottom w:val="none" w:sz="0" w:space="0" w:color="auto"/>
                <w:right w:val="none" w:sz="0" w:space="0" w:color="auto"/>
              </w:divBdr>
            </w:div>
            <w:div w:id="1648898464">
              <w:marLeft w:val="0"/>
              <w:marRight w:val="0"/>
              <w:marTop w:val="0"/>
              <w:marBottom w:val="0"/>
              <w:divBdr>
                <w:top w:val="none" w:sz="0" w:space="0" w:color="auto"/>
                <w:left w:val="none" w:sz="0" w:space="0" w:color="auto"/>
                <w:bottom w:val="none" w:sz="0" w:space="0" w:color="auto"/>
                <w:right w:val="none" w:sz="0" w:space="0" w:color="auto"/>
              </w:divBdr>
            </w:div>
            <w:div w:id="1834102855">
              <w:marLeft w:val="0"/>
              <w:marRight w:val="0"/>
              <w:marTop w:val="0"/>
              <w:marBottom w:val="0"/>
              <w:divBdr>
                <w:top w:val="none" w:sz="0" w:space="0" w:color="auto"/>
                <w:left w:val="none" w:sz="0" w:space="0" w:color="auto"/>
                <w:bottom w:val="none" w:sz="0" w:space="0" w:color="auto"/>
                <w:right w:val="none" w:sz="0" w:space="0" w:color="auto"/>
              </w:divBdr>
            </w:div>
            <w:div w:id="675814515">
              <w:marLeft w:val="0"/>
              <w:marRight w:val="0"/>
              <w:marTop w:val="0"/>
              <w:marBottom w:val="0"/>
              <w:divBdr>
                <w:top w:val="none" w:sz="0" w:space="0" w:color="auto"/>
                <w:left w:val="none" w:sz="0" w:space="0" w:color="auto"/>
                <w:bottom w:val="none" w:sz="0" w:space="0" w:color="auto"/>
                <w:right w:val="none" w:sz="0" w:space="0" w:color="auto"/>
              </w:divBdr>
            </w:div>
            <w:div w:id="1975789290">
              <w:marLeft w:val="0"/>
              <w:marRight w:val="0"/>
              <w:marTop w:val="0"/>
              <w:marBottom w:val="0"/>
              <w:divBdr>
                <w:top w:val="none" w:sz="0" w:space="0" w:color="auto"/>
                <w:left w:val="none" w:sz="0" w:space="0" w:color="auto"/>
                <w:bottom w:val="none" w:sz="0" w:space="0" w:color="auto"/>
                <w:right w:val="none" w:sz="0" w:space="0" w:color="auto"/>
              </w:divBdr>
            </w:div>
            <w:div w:id="1807627163">
              <w:marLeft w:val="0"/>
              <w:marRight w:val="0"/>
              <w:marTop w:val="0"/>
              <w:marBottom w:val="0"/>
              <w:divBdr>
                <w:top w:val="none" w:sz="0" w:space="0" w:color="auto"/>
                <w:left w:val="none" w:sz="0" w:space="0" w:color="auto"/>
                <w:bottom w:val="none" w:sz="0" w:space="0" w:color="auto"/>
                <w:right w:val="none" w:sz="0" w:space="0" w:color="auto"/>
              </w:divBdr>
            </w:div>
            <w:div w:id="1216426585">
              <w:marLeft w:val="0"/>
              <w:marRight w:val="0"/>
              <w:marTop w:val="0"/>
              <w:marBottom w:val="0"/>
              <w:divBdr>
                <w:top w:val="none" w:sz="0" w:space="0" w:color="auto"/>
                <w:left w:val="none" w:sz="0" w:space="0" w:color="auto"/>
                <w:bottom w:val="none" w:sz="0" w:space="0" w:color="auto"/>
                <w:right w:val="none" w:sz="0" w:space="0" w:color="auto"/>
              </w:divBdr>
            </w:div>
            <w:div w:id="560944003">
              <w:marLeft w:val="0"/>
              <w:marRight w:val="0"/>
              <w:marTop w:val="0"/>
              <w:marBottom w:val="0"/>
              <w:divBdr>
                <w:top w:val="none" w:sz="0" w:space="0" w:color="auto"/>
                <w:left w:val="none" w:sz="0" w:space="0" w:color="auto"/>
                <w:bottom w:val="none" w:sz="0" w:space="0" w:color="auto"/>
                <w:right w:val="none" w:sz="0" w:space="0" w:color="auto"/>
              </w:divBdr>
            </w:div>
            <w:div w:id="1777944344">
              <w:marLeft w:val="0"/>
              <w:marRight w:val="0"/>
              <w:marTop w:val="0"/>
              <w:marBottom w:val="0"/>
              <w:divBdr>
                <w:top w:val="none" w:sz="0" w:space="0" w:color="auto"/>
                <w:left w:val="none" w:sz="0" w:space="0" w:color="auto"/>
                <w:bottom w:val="none" w:sz="0" w:space="0" w:color="auto"/>
                <w:right w:val="none" w:sz="0" w:space="0" w:color="auto"/>
              </w:divBdr>
            </w:div>
            <w:div w:id="184368924">
              <w:marLeft w:val="0"/>
              <w:marRight w:val="0"/>
              <w:marTop w:val="0"/>
              <w:marBottom w:val="0"/>
              <w:divBdr>
                <w:top w:val="none" w:sz="0" w:space="0" w:color="auto"/>
                <w:left w:val="none" w:sz="0" w:space="0" w:color="auto"/>
                <w:bottom w:val="none" w:sz="0" w:space="0" w:color="auto"/>
                <w:right w:val="none" w:sz="0" w:space="0" w:color="auto"/>
              </w:divBdr>
            </w:div>
            <w:div w:id="1042635971">
              <w:marLeft w:val="0"/>
              <w:marRight w:val="0"/>
              <w:marTop w:val="0"/>
              <w:marBottom w:val="0"/>
              <w:divBdr>
                <w:top w:val="none" w:sz="0" w:space="0" w:color="auto"/>
                <w:left w:val="none" w:sz="0" w:space="0" w:color="auto"/>
                <w:bottom w:val="none" w:sz="0" w:space="0" w:color="auto"/>
                <w:right w:val="none" w:sz="0" w:space="0" w:color="auto"/>
              </w:divBdr>
            </w:div>
            <w:div w:id="1389718948">
              <w:marLeft w:val="0"/>
              <w:marRight w:val="0"/>
              <w:marTop w:val="0"/>
              <w:marBottom w:val="0"/>
              <w:divBdr>
                <w:top w:val="none" w:sz="0" w:space="0" w:color="auto"/>
                <w:left w:val="none" w:sz="0" w:space="0" w:color="auto"/>
                <w:bottom w:val="none" w:sz="0" w:space="0" w:color="auto"/>
                <w:right w:val="none" w:sz="0" w:space="0" w:color="auto"/>
              </w:divBdr>
            </w:div>
            <w:div w:id="1328707711">
              <w:marLeft w:val="0"/>
              <w:marRight w:val="0"/>
              <w:marTop w:val="0"/>
              <w:marBottom w:val="0"/>
              <w:divBdr>
                <w:top w:val="none" w:sz="0" w:space="0" w:color="auto"/>
                <w:left w:val="none" w:sz="0" w:space="0" w:color="auto"/>
                <w:bottom w:val="none" w:sz="0" w:space="0" w:color="auto"/>
                <w:right w:val="none" w:sz="0" w:space="0" w:color="auto"/>
              </w:divBdr>
            </w:div>
            <w:div w:id="1229799641">
              <w:marLeft w:val="0"/>
              <w:marRight w:val="0"/>
              <w:marTop w:val="0"/>
              <w:marBottom w:val="0"/>
              <w:divBdr>
                <w:top w:val="none" w:sz="0" w:space="0" w:color="auto"/>
                <w:left w:val="none" w:sz="0" w:space="0" w:color="auto"/>
                <w:bottom w:val="none" w:sz="0" w:space="0" w:color="auto"/>
                <w:right w:val="none" w:sz="0" w:space="0" w:color="auto"/>
              </w:divBdr>
            </w:div>
            <w:div w:id="1409423396">
              <w:marLeft w:val="0"/>
              <w:marRight w:val="0"/>
              <w:marTop w:val="0"/>
              <w:marBottom w:val="0"/>
              <w:divBdr>
                <w:top w:val="none" w:sz="0" w:space="0" w:color="auto"/>
                <w:left w:val="none" w:sz="0" w:space="0" w:color="auto"/>
                <w:bottom w:val="none" w:sz="0" w:space="0" w:color="auto"/>
                <w:right w:val="none" w:sz="0" w:space="0" w:color="auto"/>
              </w:divBdr>
            </w:div>
            <w:div w:id="470440392">
              <w:marLeft w:val="0"/>
              <w:marRight w:val="0"/>
              <w:marTop w:val="0"/>
              <w:marBottom w:val="0"/>
              <w:divBdr>
                <w:top w:val="none" w:sz="0" w:space="0" w:color="auto"/>
                <w:left w:val="none" w:sz="0" w:space="0" w:color="auto"/>
                <w:bottom w:val="none" w:sz="0" w:space="0" w:color="auto"/>
                <w:right w:val="none" w:sz="0" w:space="0" w:color="auto"/>
              </w:divBdr>
            </w:div>
            <w:div w:id="1602834773">
              <w:marLeft w:val="0"/>
              <w:marRight w:val="0"/>
              <w:marTop w:val="0"/>
              <w:marBottom w:val="0"/>
              <w:divBdr>
                <w:top w:val="none" w:sz="0" w:space="0" w:color="auto"/>
                <w:left w:val="none" w:sz="0" w:space="0" w:color="auto"/>
                <w:bottom w:val="none" w:sz="0" w:space="0" w:color="auto"/>
                <w:right w:val="none" w:sz="0" w:space="0" w:color="auto"/>
              </w:divBdr>
            </w:div>
            <w:div w:id="1424915111">
              <w:marLeft w:val="0"/>
              <w:marRight w:val="0"/>
              <w:marTop w:val="0"/>
              <w:marBottom w:val="0"/>
              <w:divBdr>
                <w:top w:val="none" w:sz="0" w:space="0" w:color="auto"/>
                <w:left w:val="none" w:sz="0" w:space="0" w:color="auto"/>
                <w:bottom w:val="none" w:sz="0" w:space="0" w:color="auto"/>
                <w:right w:val="none" w:sz="0" w:space="0" w:color="auto"/>
              </w:divBdr>
            </w:div>
            <w:div w:id="180167947">
              <w:marLeft w:val="0"/>
              <w:marRight w:val="0"/>
              <w:marTop w:val="0"/>
              <w:marBottom w:val="0"/>
              <w:divBdr>
                <w:top w:val="none" w:sz="0" w:space="0" w:color="auto"/>
                <w:left w:val="none" w:sz="0" w:space="0" w:color="auto"/>
                <w:bottom w:val="none" w:sz="0" w:space="0" w:color="auto"/>
                <w:right w:val="none" w:sz="0" w:space="0" w:color="auto"/>
              </w:divBdr>
            </w:div>
            <w:div w:id="832137155">
              <w:marLeft w:val="0"/>
              <w:marRight w:val="0"/>
              <w:marTop w:val="0"/>
              <w:marBottom w:val="0"/>
              <w:divBdr>
                <w:top w:val="none" w:sz="0" w:space="0" w:color="auto"/>
                <w:left w:val="none" w:sz="0" w:space="0" w:color="auto"/>
                <w:bottom w:val="none" w:sz="0" w:space="0" w:color="auto"/>
                <w:right w:val="none" w:sz="0" w:space="0" w:color="auto"/>
              </w:divBdr>
            </w:div>
            <w:div w:id="1320035140">
              <w:marLeft w:val="0"/>
              <w:marRight w:val="0"/>
              <w:marTop w:val="0"/>
              <w:marBottom w:val="0"/>
              <w:divBdr>
                <w:top w:val="none" w:sz="0" w:space="0" w:color="auto"/>
                <w:left w:val="none" w:sz="0" w:space="0" w:color="auto"/>
                <w:bottom w:val="none" w:sz="0" w:space="0" w:color="auto"/>
                <w:right w:val="none" w:sz="0" w:space="0" w:color="auto"/>
              </w:divBdr>
            </w:div>
            <w:div w:id="1949073173">
              <w:marLeft w:val="0"/>
              <w:marRight w:val="0"/>
              <w:marTop w:val="0"/>
              <w:marBottom w:val="0"/>
              <w:divBdr>
                <w:top w:val="none" w:sz="0" w:space="0" w:color="auto"/>
                <w:left w:val="none" w:sz="0" w:space="0" w:color="auto"/>
                <w:bottom w:val="none" w:sz="0" w:space="0" w:color="auto"/>
                <w:right w:val="none" w:sz="0" w:space="0" w:color="auto"/>
              </w:divBdr>
            </w:div>
            <w:div w:id="2043360247">
              <w:marLeft w:val="0"/>
              <w:marRight w:val="0"/>
              <w:marTop w:val="0"/>
              <w:marBottom w:val="0"/>
              <w:divBdr>
                <w:top w:val="none" w:sz="0" w:space="0" w:color="auto"/>
                <w:left w:val="none" w:sz="0" w:space="0" w:color="auto"/>
                <w:bottom w:val="none" w:sz="0" w:space="0" w:color="auto"/>
                <w:right w:val="none" w:sz="0" w:space="0" w:color="auto"/>
              </w:divBdr>
            </w:div>
            <w:div w:id="297103026">
              <w:marLeft w:val="0"/>
              <w:marRight w:val="0"/>
              <w:marTop w:val="0"/>
              <w:marBottom w:val="0"/>
              <w:divBdr>
                <w:top w:val="none" w:sz="0" w:space="0" w:color="auto"/>
                <w:left w:val="none" w:sz="0" w:space="0" w:color="auto"/>
                <w:bottom w:val="none" w:sz="0" w:space="0" w:color="auto"/>
                <w:right w:val="none" w:sz="0" w:space="0" w:color="auto"/>
              </w:divBdr>
            </w:div>
            <w:div w:id="1320306352">
              <w:marLeft w:val="0"/>
              <w:marRight w:val="0"/>
              <w:marTop w:val="0"/>
              <w:marBottom w:val="0"/>
              <w:divBdr>
                <w:top w:val="none" w:sz="0" w:space="0" w:color="auto"/>
                <w:left w:val="none" w:sz="0" w:space="0" w:color="auto"/>
                <w:bottom w:val="none" w:sz="0" w:space="0" w:color="auto"/>
                <w:right w:val="none" w:sz="0" w:space="0" w:color="auto"/>
              </w:divBdr>
            </w:div>
            <w:div w:id="1676495595">
              <w:marLeft w:val="0"/>
              <w:marRight w:val="0"/>
              <w:marTop w:val="0"/>
              <w:marBottom w:val="0"/>
              <w:divBdr>
                <w:top w:val="none" w:sz="0" w:space="0" w:color="auto"/>
                <w:left w:val="none" w:sz="0" w:space="0" w:color="auto"/>
                <w:bottom w:val="none" w:sz="0" w:space="0" w:color="auto"/>
                <w:right w:val="none" w:sz="0" w:space="0" w:color="auto"/>
              </w:divBdr>
            </w:div>
            <w:div w:id="1042708344">
              <w:marLeft w:val="0"/>
              <w:marRight w:val="0"/>
              <w:marTop w:val="0"/>
              <w:marBottom w:val="0"/>
              <w:divBdr>
                <w:top w:val="none" w:sz="0" w:space="0" w:color="auto"/>
                <w:left w:val="none" w:sz="0" w:space="0" w:color="auto"/>
                <w:bottom w:val="none" w:sz="0" w:space="0" w:color="auto"/>
                <w:right w:val="none" w:sz="0" w:space="0" w:color="auto"/>
              </w:divBdr>
            </w:div>
            <w:div w:id="1441955799">
              <w:marLeft w:val="0"/>
              <w:marRight w:val="0"/>
              <w:marTop w:val="0"/>
              <w:marBottom w:val="0"/>
              <w:divBdr>
                <w:top w:val="none" w:sz="0" w:space="0" w:color="auto"/>
                <w:left w:val="none" w:sz="0" w:space="0" w:color="auto"/>
                <w:bottom w:val="none" w:sz="0" w:space="0" w:color="auto"/>
                <w:right w:val="none" w:sz="0" w:space="0" w:color="auto"/>
              </w:divBdr>
            </w:div>
            <w:div w:id="2010479960">
              <w:marLeft w:val="0"/>
              <w:marRight w:val="0"/>
              <w:marTop w:val="0"/>
              <w:marBottom w:val="0"/>
              <w:divBdr>
                <w:top w:val="none" w:sz="0" w:space="0" w:color="auto"/>
                <w:left w:val="none" w:sz="0" w:space="0" w:color="auto"/>
                <w:bottom w:val="none" w:sz="0" w:space="0" w:color="auto"/>
                <w:right w:val="none" w:sz="0" w:space="0" w:color="auto"/>
              </w:divBdr>
            </w:div>
            <w:div w:id="1252933955">
              <w:marLeft w:val="0"/>
              <w:marRight w:val="0"/>
              <w:marTop w:val="0"/>
              <w:marBottom w:val="0"/>
              <w:divBdr>
                <w:top w:val="none" w:sz="0" w:space="0" w:color="auto"/>
                <w:left w:val="none" w:sz="0" w:space="0" w:color="auto"/>
                <w:bottom w:val="none" w:sz="0" w:space="0" w:color="auto"/>
                <w:right w:val="none" w:sz="0" w:space="0" w:color="auto"/>
              </w:divBdr>
            </w:div>
            <w:div w:id="1377507330">
              <w:marLeft w:val="0"/>
              <w:marRight w:val="0"/>
              <w:marTop w:val="0"/>
              <w:marBottom w:val="0"/>
              <w:divBdr>
                <w:top w:val="none" w:sz="0" w:space="0" w:color="auto"/>
                <w:left w:val="none" w:sz="0" w:space="0" w:color="auto"/>
                <w:bottom w:val="none" w:sz="0" w:space="0" w:color="auto"/>
                <w:right w:val="none" w:sz="0" w:space="0" w:color="auto"/>
              </w:divBdr>
            </w:div>
            <w:div w:id="402724768">
              <w:marLeft w:val="0"/>
              <w:marRight w:val="0"/>
              <w:marTop w:val="0"/>
              <w:marBottom w:val="0"/>
              <w:divBdr>
                <w:top w:val="none" w:sz="0" w:space="0" w:color="auto"/>
                <w:left w:val="none" w:sz="0" w:space="0" w:color="auto"/>
                <w:bottom w:val="none" w:sz="0" w:space="0" w:color="auto"/>
                <w:right w:val="none" w:sz="0" w:space="0" w:color="auto"/>
              </w:divBdr>
            </w:div>
            <w:div w:id="1469667383">
              <w:marLeft w:val="0"/>
              <w:marRight w:val="0"/>
              <w:marTop w:val="0"/>
              <w:marBottom w:val="0"/>
              <w:divBdr>
                <w:top w:val="none" w:sz="0" w:space="0" w:color="auto"/>
                <w:left w:val="none" w:sz="0" w:space="0" w:color="auto"/>
                <w:bottom w:val="none" w:sz="0" w:space="0" w:color="auto"/>
                <w:right w:val="none" w:sz="0" w:space="0" w:color="auto"/>
              </w:divBdr>
            </w:div>
            <w:div w:id="1574781468">
              <w:marLeft w:val="0"/>
              <w:marRight w:val="0"/>
              <w:marTop w:val="0"/>
              <w:marBottom w:val="0"/>
              <w:divBdr>
                <w:top w:val="none" w:sz="0" w:space="0" w:color="auto"/>
                <w:left w:val="none" w:sz="0" w:space="0" w:color="auto"/>
                <w:bottom w:val="none" w:sz="0" w:space="0" w:color="auto"/>
                <w:right w:val="none" w:sz="0" w:space="0" w:color="auto"/>
              </w:divBdr>
            </w:div>
            <w:div w:id="1017341708">
              <w:marLeft w:val="0"/>
              <w:marRight w:val="0"/>
              <w:marTop w:val="0"/>
              <w:marBottom w:val="0"/>
              <w:divBdr>
                <w:top w:val="none" w:sz="0" w:space="0" w:color="auto"/>
                <w:left w:val="none" w:sz="0" w:space="0" w:color="auto"/>
                <w:bottom w:val="none" w:sz="0" w:space="0" w:color="auto"/>
                <w:right w:val="none" w:sz="0" w:space="0" w:color="auto"/>
              </w:divBdr>
            </w:div>
            <w:div w:id="1279722303">
              <w:marLeft w:val="0"/>
              <w:marRight w:val="0"/>
              <w:marTop w:val="0"/>
              <w:marBottom w:val="0"/>
              <w:divBdr>
                <w:top w:val="none" w:sz="0" w:space="0" w:color="auto"/>
                <w:left w:val="none" w:sz="0" w:space="0" w:color="auto"/>
                <w:bottom w:val="none" w:sz="0" w:space="0" w:color="auto"/>
                <w:right w:val="none" w:sz="0" w:space="0" w:color="auto"/>
              </w:divBdr>
            </w:div>
            <w:div w:id="575020923">
              <w:marLeft w:val="0"/>
              <w:marRight w:val="0"/>
              <w:marTop w:val="0"/>
              <w:marBottom w:val="0"/>
              <w:divBdr>
                <w:top w:val="none" w:sz="0" w:space="0" w:color="auto"/>
                <w:left w:val="none" w:sz="0" w:space="0" w:color="auto"/>
                <w:bottom w:val="none" w:sz="0" w:space="0" w:color="auto"/>
                <w:right w:val="none" w:sz="0" w:space="0" w:color="auto"/>
              </w:divBdr>
            </w:div>
            <w:div w:id="1372611552">
              <w:marLeft w:val="0"/>
              <w:marRight w:val="0"/>
              <w:marTop w:val="0"/>
              <w:marBottom w:val="0"/>
              <w:divBdr>
                <w:top w:val="none" w:sz="0" w:space="0" w:color="auto"/>
                <w:left w:val="none" w:sz="0" w:space="0" w:color="auto"/>
                <w:bottom w:val="none" w:sz="0" w:space="0" w:color="auto"/>
                <w:right w:val="none" w:sz="0" w:space="0" w:color="auto"/>
              </w:divBdr>
            </w:div>
            <w:div w:id="689335079">
              <w:marLeft w:val="0"/>
              <w:marRight w:val="0"/>
              <w:marTop w:val="0"/>
              <w:marBottom w:val="0"/>
              <w:divBdr>
                <w:top w:val="none" w:sz="0" w:space="0" w:color="auto"/>
                <w:left w:val="none" w:sz="0" w:space="0" w:color="auto"/>
                <w:bottom w:val="none" w:sz="0" w:space="0" w:color="auto"/>
                <w:right w:val="none" w:sz="0" w:space="0" w:color="auto"/>
              </w:divBdr>
            </w:div>
            <w:div w:id="1698575735">
              <w:marLeft w:val="0"/>
              <w:marRight w:val="0"/>
              <w:marTop w:val="0"/>
              <w:marBottom w:val="0"/>
              <w:divBdr>
                <w:top w:val="none" w:sz="0" w:space="0" w:color="auto"/>
                <w:left w:val="none" w:sz="0" w:space="0" w:color="auto"/>
                <w:bottom w:val="none" w:sz="0" w:space="0" w:color="auto"/>
                <w:right w:val="none" w:sz="0" w:space="0" w:color="auto"/>
              </w:divBdr>
            </w:div>
            <w:div w:id="586230047">
              <w:marLeft w:val="0"/>
              <w:marRight w:val="0"/>
              <w:marTop w:val="0"/>
              <w:marBottom w:val="0"/>
              <w:divBdr>
                <w:top w:val="none" w:sz="0" w:space="0" w:color="auto"/>
                <w:left w:val="none" w:sz="0" w:space="0" w:color="auto"/>
                <w:bottom w:val="none" w:sz="0" w:space="0" w:color="auto"/>
                <w:right w:val="none" w:sz="0" w:space="0" w:color="auto"/>
              </w:divBdr>
            </w:div>
            <w:div w:id="531693882">
              <w:marLeft w:val="0"/>
              <w:marRight w:val="0"/>
              <w:marTop w:val="0"/>
              <w:marBottom w:val="0"/>
              <w:divBdr>
                <w:top w:val="none" w:sz="0" w:space="0" w:color="auto"/>
                <w:left w:val="none" w:sz="0" w:space="0" w:color="auto"/>
                <w:bottom w:val="none" w:sz="0" w:space="0" w:color="auto"/>
                <w:right w:val="none" w:sz="0" w:space="0" w:color="auto"/>
              </w:divBdr>
            </w:div>
            <w:div w:id="622931306">
              <w:marLeft w:val="0"/>
              <w:marRight w:val="0"/>
              <w:marTop w:val="0"/>
              <w:marBottom w:val="0"/>
              <w:divBdr>
                <w:top w:val="none" w:sz="0" w:space="0" w:color="auto"/>
                <w:left w:val="none" w:sz="0" w:space="0" w:color="auto"/>
                <w:bottom w:val="none" w:sz="0" w:space="0" w:color="auto"/>
                <w:right w:val="none" w:sz="0" w:space="0" w:color="auto"/>
              </w:divBdr>
            </w:div>
            <w:div w:id="1499541341">
              <w:marLeft w:val="0"/>
              <w:marRight w:val="0"/>
              <w:marTop w:val="0"/>
              <w:marBottom w:val="0"/>
              <w:divBdr>
                <w:top w:val="none" w:sz="0" w:space="0" w:color="auto"/>
                <w:left w:val="none" w:sz="0" w:space="0" w:color="auto"/>
                <w:bottom w:val="none" w:sz="0" w:space="0" w:color="auto"/>
                <w:right w:val="none" w:sz="0" w:space="0" w:color="auto"/>
              </w:divBdr>
            </w:div>
            <w:div w:id="306786825">
              <w:marLeft w:val="0"/>
              <w:marRight w:val="0"/>
              <w:marTop w:val="0"/>
              <w:marBottom w:val="0"/>
              <w:divBdr>
                <w:top w:val="none" w:sz="0" w:space="0" w:color="auto"/>
                <w:left w:val="none" w:sz="0" w:space="0" w:color="auto"/>
                <w:bottom w:val="none" w:sz="0" w:space="0" w:color="auto"/>
                <w:right w:val="none" w:sz="0" w:space="0" w:color="auto"/>
              </w:divBdr>
            </w:div>
            <w:div w:id="171070899">
              <w:marLeft w:val="0"/>
              <w:marRight w:val="0"/>
              <w:marTop w:val="0"/>
              <w:marBottom w:val="0"/>
              <w:divBdr>
                <w:top w:val="none" w:sz="0" w:space="0" w:color="auto"/>
                <w:left w:val="none" w:sz="0" w:space="0" w:color="auto"/>
                <w:bottom w:val="none" w:sz="0" w:space="0" w:color="auto"/>
                <w:right w:val="none" w:sz="0" w:space="0" w:color="auto"/>
              </w:divBdr>
            </w:div>
            <w:div w:id="1245721653">
              <w:marLeft w:val="0"/>
              <w:marRight w:val="0"/>
              <w:marTop w:val="0"/>
              <w:marBottom w:val="0"/>
              <w:divBdr>
                <w:top w:val="none" w:sz="0" w:space="0" w:color="auto"/>
                <w:left w:val="none" w:sz="0" w:space="0" w:color="auto"/>
                <w:bottom w:val="none" w:sz="0" w:space="0" w:color="auto"/>
                <w:right w:val="none" w:sz="0" w:space="0" w:color="auto"/>
              </w:divBdr>
            </w:div>
            <w:div w:id="2130345756">
              <w:marLeft w:val="0"/>
              <w:marRight w:val="0"/>
              <w:marTop w:val="0"/>
              <w:marBottom w:val="0"/>
              <w:divBdr>
                <w:top w:val="none" w:sz="0" w:space="0" w:color="auto"/>
                <w:left w:val="none" w:sz="0" w:space="0" w:color="auto"/>
                <w:bottom w:val="none" w:sz="0" w:space="0" w:color="auto"/>
                <w:right w:val="none" w:sz="0" w:space="0" w:color="auto"/>
              </w:divBdr>
            </w:div>
            <w:div w:id="143355987">
              <w:marLeft w:val="0"/>
              <w:marRight w:val="0"/>
              <w:marTop w:val="0"/>
              <w:marBottom w:val="0"/>
              <w:divBdr>
                <w:top w:val="none" w:sz="0" w:space="0" w:color="auto"/>
                <w:left w:val="none" w:sz="0" w:space="0" w:color="auto"/>
                <w:bottom w:val="none" w:sz="0" w:space="0" w:color="auto"/>
                <w:right w:val="none" w:sz="0" w:space="0" w:color="auto"/>
              </w:divBdr>
            </w:div>
            <w:div w:id="1444689887">
              <w:marLeft w:val="0"/>
              <w:marRight w:val="0"/>
              <w:marTop w:val="0"/>
              <w:marBottom w:val="0"/>
              <w:divBdr>
                <w:top w:val="none" w:sz="0" w:space="0" w:color="auto"/>
                <w:left w:val="none" w:sz="0" w:space="0" w:color="auto"/>
                <w:bottom w:val="none" w:sz="0" w:space="0" w:color="auto"/>
                <w:right w:val="none" w:sz="0" w:space="0" w:color="auto"/>
              </w:divBdr>
            </w:div>
            <w:div w:id="225917367">
              <w:marLeft w:val="0"/>
              <w:marRight w:val="0"/>
              <w:marTop w:val="0"/>
              <w:marBottom w:val="0"/>
              <w:divBdr>
                <w:top w:val="none" w:sz="0" w:space="0" w:color="auto"/>
                <w:left w:val="none" w:sz="0" w:space="0" w:color="auto"/>
                <w:bottom w:val="none" w:sz="0" w:space="0" w:color="auto"/>
                <w:right w:val="none" w:sz="0" w:space="0" w:color="auto"/>
              </w:divBdr>
            </w:div>
            <w:div w:id="991981347">
              <w:marLeft w:val="0"/>
              <w:marRight w:val="0"/>
              <w:marTop w:val="0"/>
              <w:marBottom w:val="0"/>
              <w:divBdr>
                <w:top w:val="none" w:sz="0" w:space="0" w:color="auto"/>
                <w:left w:val="none" w:sz="0" w:space="0" w:color="auto"/>
                <w:bottom w:val="none" w:sz="0" w:space="0" w:color="auto"/>
                <w:right w:val="none" w:sz="0" w:space="0" w:color="auto"/>
              </w:divBdr>
            </w:div>
            <w:div w:id="1201866670">
              <w:marLeft w:val="0"/>
              <w:marRight w:val="0"/>
              <w:marTop w:val="0"/>
              <w:marBottom w:val="0"/>
              <w:divBdr>
                <w:top w:val="none" w:sz="0" w:space="0" w:color="auto"/>
                <w:left w:val="none" w:sz="0" w:space="0" w:color="auto"/>
                <w:bottom w:val="none" w:sz="0" w:space="0" w:color="auto"/>
                <w:right w:val="none" w:sz="0" w:space="0" w:color="auto"/>
              </w:divBdr>
            </w:div>
            <w:div w:id="805244883">
              <w:marLeft w:val="0"/>
              <w:marRight w:val="0"/>
              <w:marTop w:val="0"/>
              <w:marBottom w:val="0"/>
              <w:divBdr>
                <w:top w:val="none" w:sz="0" w:space="0" w:color="auto"/>
                <w:left w:val="none" w:sz="0" w:space="0" w:color="auto"/>
                <w:bottom w:val="none" w:sz="0" w:space="0" w:color="auto"/>
                <w:right w:val="none" w:sz="0" w:space="0" w:color="auto"/>
              </w:divBdr>
            </w:div>
            <w:div w:id="658581450">
              <w:marLeft w:val="0"/>
              <w:marRight w:val="0"/>
              <w:marTop w:val="0"/>
              <w:marBottom w:val="0"/>
              <w:divBdr>
                <w:top w:val="none" w:sz="0" w:space="0" w:color="auto"/>
                <w:left w:val="none" w:sz="0" w:space="0" w:color="auto"/>
                <w:bottom w:val="none" w:sz="0" w:space="0" w:color="auto"/>
                <w:right w:val="none" w:sz="0" w:space="0" w:color="auto"/>
              </w:divBdr>
            </w:div>
            <w:div w:id="2098593826">
              <w:marLeft w:val="0"/>
              <w:marRight w:val="0"/>
              <w:marTop w:val="0"/>
              <w:marBottom w:val="0"/>
              <w:divBdr>
                <w:top w:val="none" w:sz="0" w:space="0" w:color="auto"/>
                <w:left w:val="none" w:sz="0" w:space="0" w:color="auto"/>
                <w:bottom w:val="none" w:sz="0" w:space="0" w:color="auto"/>
                <w:right w:val="none" w:sz="0" w:space="0" w:color="auto"/>
              </w:divBdr>
            </w:div>
            <w:div w:id="640354781">
              <w:marLeft w:val="0"/>
              <w:marRight w:val="0"/>
              <w:marTop w:val="0"/>
              <w:marBottom w:val="0"/>
              <w:divBdr>
                <w:top w:val="none" w:sz="0" w:space="0" w:color="auto"/>
                <w:left w:val="none" w:sz="0" w:space="0" w:color="auto"/>
                <w:bottom w:val="none" w:sz="0" w:space="0" w:color="auto"/>
                <w:right w:val="none" w:sz="0" w:space="0" w:color="auto"/>
              </w:divBdr>
            </w:div>
            <w:div w:id="1740984586">
              <w:marLeft w:val="0"/>
              <w:marRight w:val="0"/>
              <w:marTop w:val="0"/>
              <w:marBottom w:val="0"/>
              <w:divBdr>
                <w:top w:val="none" w:sz="0" w:space="0" w:color="auto"/>
                <w:left w:val="none" w:sz="0" w:space="0" w:color="auto"/>
                <w:bottom w:val="none" w:sz="0" w:space="0" w:color="auto"/>
                <w:right w:val="none" w:sz="0" w:space="0" w:color="auto"/>
              </w:divBdr>
            </w:div>
            <w:div w:id="492110464">
              <w:marLeft w:val="0"/>
              <w:marRight w:val="0"/>
              <w:marTop w:val="0"/>
              <w:marBottom w:val="0"/>
              <w:divBdr>
                <w:top w:val="none" w:sz="0" w:space="0" w:color="auto"/>
                <w:left w:val="none" w:sz="0" w:space="0" w:color="auto"/>
                <w:bottom w:val="none" w:sz="0" w:space="0" w:color="auto"/>
                <w:right w:val="none" w:sz="0" w:space="0" w:color="auto"/>
              </w:divBdr>
            </w:div>
            <w:div w:id="1812140247">
              <w:marLeft w:val="0"/>
              <w:marRight w:val="0"/>
              <w:marTop w:val="0"/>
              <w:marBottom w:val="0"/>
              <w:divBdr>
                <w:top w:val="none" w:sz="0" w:space="0" w:color="auto"/>
                <w:left w:val="none" w:sz="0" w:space="0" w:color="auto"/>
                <w:bottom w:val="none" w:sz="0" w:space="0" w:color="auto"/>
                <w:right w:val="none" w:sz="0" w:space="0" w:color="auto"/>
              </w:divBdr>
            </w:div>
            <w:div w:id="448160571">
              <w:marLeft w:val="0"/>
              <w:marRight w:val="0"/>
              <w:marTop w:val="0"/>
              <w:marBottom w:val="0"/>
              <w:divBdr>
                <w:top w:val="none" w:sz="0" w:space="0" w:color="auto"/>
                <w:left w:val="none" w:sz="0" w:space="0" w:color="auto"/>
                <w:bottom w:val="none" w:sz="0" w:space="0" w:color="auto"/>
                <w:right w:val="none" w:sz="0" w:space="0" w:color="auto"/>
              </w:divBdr>
            </w:div>
            <w:div w:id="1925453122">
              <w:marLeft w:val="0"/>
              <w:marRight w:val="0"/>
              <w:marTop w:val="0"/>
              <w:marBottom w:val="0"/>
              <w:divBdr>
                <w:top w:val="none" w:sz="0" w:space="0" w:color="auto"/>
                <w:left w:val="none" w:sz="0" w:space="0" w:color="auto"/>
                <w:bottom w:val="none" w:sz="0" w:space="0" w:color="auto"/>
                <w:right w:val="none" w:sz="0" w:space="0" w:color="auto"/>
              </w:divBdr>
            </w:div>
            <w:div w:id="500783073">
              <w:marLeft w:val="0"/>
              <w:marRight w:val="0"/>
              <w:marTop w:val="0"/>
              <w:marBottom w:val="0"/>
              <w:divBdr>
                <w:top w:val="none" w:sz="0" w:space="0" w:color="auto"/>
                <w:left w:val="none" w:sz="0" w:space="0" w:color="auto"/>
                <w:bottom w:val="none" w:sz="0" w:space="0" w:color="auto"/>
                <w:right w:val="none" w:sz="0" w:space="0" w:color="auto"/>
              </w:divBdr>
            </w:div>
            <w:div w:id="83039732">
              <w:marLeft w:val="0"/>
              <w:marRight w:val="0"/>
              <w:marTop w:val="0"/>
              <w:marBottom w:val="0"/>
              <w:divBdr>
                <w:top w:val="none" w:sz="0" w:space="0" w:color="auto"/>
                <w:left w:val="none" w:sz="0" w:space="0" w:color="auto"/>
                <w:bottom w:val="none" w:sz="0" w:space="0" w:color="auto"/>
                <w:right w:val="none" w:sz="0" w:space="0" w:color="auto"/>
              </w:divBdr>
            </w:div>
            <w:div w:id="1060664726">
              <w:marLeft w:val="0"/>
              <w:marRight w:val="0"/>
              <w:marTop w:val="0"/>
              <w:marBottom w:val="0"/>
              <w:divBdr>
                <w:top w:val="none" w:sz="0" w:space="0" w:color="auto"/>
                <w:left w:val="none" w:sz="0" w:space="0" w:color="auto"/>
                <w:bottom w:val="none" w:sz="0" w:space="0" w:color="auto"/>
                <w:right w:val="none" w:sz="0" w:space="0" w:color="auto"/>
              </w:divBdr>
            </w:div>
            <w:div w:id="511604865">
              <w:marLeft w:val="0"/>
              <w:marRight w:val="0"/>
              <w:marTop w:val="0"/>
              <w:marBottom w:val="0"/>
              <w:divBdr>
                <w:top w:val="none" w:sz="0" w:space="0" w:color="auto"/>
                <w:left w:val="none" w:sz="0" w:space="0" w:color="auto"/>
                <w:bottom w:val="none" w:sz="0" w:space="0" w:color="auto"/>
                <w:right w:val="none" w:sz="0" w:space="0" w:color="auto"/>
              </w:divBdr>
            </w:div>
            <w:div w:id="446386399">
              <w:marLeft w:val="0"/>
              <w:marRight w:val="0"/>
              <w:marTop w:val="0"/>
              <w:marBottom w:val="0"/>
              <w:divBdr>
                <w:top w:val="none" w:sz="0" w:space="0" w:color="auto"/>
                <w:left w:val="none" w:sz="0" w:space="0" w:color="auto"/>
                <w:bottom w:val="none" w:sz="0" w:space="0" w:color="auto"/>
                <w:right w:val="none" w:sz="0" w:space="0" w:color="auto"/>
              </w:divBdr>
            </w:div>
            <w:div w:id="159277970">
              <w:marLeft w:val="0"/>
              <w:marRight w:val="0"/>
              <w:marTop w:val="0"/>
              <w:marBottom w:val="0"/>
              <w:divBdr>
                <w:top w:val="none" w:sz="0" w:space="0" w:color="auto"/>
                <w:left w:val="none" w:sz="0" w:space="0" w:color="auto"/>
                <w:bottom w:val="none" w:sz="0" w:space="0" w:color="auto"/>
                <w:right w:val="none" w:sz="0" w:space="0" w:color="auto"/>
              </w:divBdr>
            </w:div>
            <w:div w:id="87503028">
              <w:marLeft w:val="0"/>
              <w:marRight w:val="0"/>
              <w:marTop w:val="0"/>
              <w:marBottom w:val="0"/>
              <w:divBdr>
                <w:top w:val="none" w:sz="0" w:space="0" w:color="auto"/>
                <w:left w:val="none" w:sz="0" w:space="0" w:color="auto"/>
                <w:bottom w:val="none" w:sz="0" w:space="0" w:color="auto"/>
                <w:right w:val="none" w:sz="0" w:space="0" w:color="auto"/>
              </w:divBdr>
            </w:div>
            <w:div w:id="1944875981">
              <w:marLeft w:val="0"/>
              <w:marRight w:val="0"/>
              <w:marTop w:val="0"/>
              <w:marBottom w:val="0"/>
              <w:divBdr>
                <w:top w:val="none" w:sz="0" w:space="0" w:color="auto"/>
                <w:left w:val="none" w:sz="0" w:space="0" w:color="auto"/>
                <w:bottom w:val="none" w:sz="0" w:space="0" w:color="auto"/>
                <w:right w:val="none" w:sz="0" w:space="0" w:color="auto"/>
              </w:divBdr>
            </w:div>
            <w:div w:id="529803729">
              <w:marLeft w:val="0"/>
              <w:marRight w:val="0"/>
              <w:marTop w:val="0"/>
              <w:marBottom w:val="0"/>
              <w:divBdr>
                <w:top w:val="none" w:sz="0" w:space="0" w:color="auto"/>
                <w:left w:val="none" w:sz="0" w:space="0" w:color="auto"/>
                <w:bottom w:val="none" w:sz="0" w:space="0" w:color="auto"/>
                <w:right w:val="none" w:sz="0" w:space="0" w:color="auto"/>
              </w:divBdr>
            </w:div>
            <w:div w:id="1423843492">
              <w:marLeft w:val="0"/>
              <w:marRight w:val="0"/>
              <w:marTop w:val="0"/>
              <w:marBottom w:val="0"/>
              <w:divBdr>
                <w:top w:val="none" w:sz="0" w:space="0" w:color="auto"/>
                <w:left w:val="none" w:sz="0" w:space="0" w:color="auto"/>
                <w:bottom w:val="none" w:sz="0" w:space="0" w:color="auto"/>
                <w:right w:val="none" w:sz="0" w:space="0" w:color="auto"/>
              </w:divBdr>
            </w:div>
            <w:div w:id="1325277615">
              <w:marLeft w:val="0"/>
              <w:marRight w:val="0"/>
              <w:marTop w:val="0"/>
              <w:marBottom w:val="0"/>
              <w:divBdr>
                <w:top w:val="none" w:sz="0" w:space="0" w:color="auto"/>
                <w:left w:val="none" w:sz="0" w:space="0" w:color="auto"/>
                <w:bottom w:val="none" w:sz="0" w:space="0" w:color="auto"/>
                <w:right w:val="none" w:sz="0" w:space="0" w:color="auto"/>
              </w:divBdr>
            </w:div>
            <w:div w:id="1217816747">
              <w:marLeft w:val="0"/>
              <w:marRight w:val="0"/>
              <w:marTop w:val="0"/>
              <w:marBottom w:val="0"/>
              <w:divBdr>
                <w:top w:val="none" w:sz="0" w:space="0" w:color="auto"/>
                <w:left w:val="none" w:sz="0" w:space="0" w:color="auto"/>
                <w:bottom w:val="none" w:sz="0" w:space="0" w:color="auto"/>
                <w:right w:val="none" w:sz="0" w:space="0" w:color="auto"/>
              </w:divBdr>
            </w:div>
            <w:div w:id="375471989">
              <w:marLeft w:val="0"/>
              <w:marRight w:val="0"/>
              <w:marTop w:val="0"/>
              <w:marBottom w:val="0"/>
              <w:divBdr>
                <w:top w:val="none" w:sz="0" w:space="0" w:color="auto"/>
                <w:left w:val="none" w:sz="0" w:space="0" w:color="auto"/>
                <w:bottom w:val="none" w:sz="0" w:space="0" w:color="auto"/>
                <w:right w:val="none" w:sz="0" w:space="0" w:color="auto"/>
              </w:divBdr>
            </w:div>
            <w:div w:id="242884533">
              <w:marLeft w:val="0"/>
              <w:marRight w:val="0"/>
              <w:marTop w:val="0"/>
              <w:marBottom w:val="0"/>
              <w:divBdr>
                <w:top w:val="none" w:sz="0" w:space="0" w:color="auto"/>
                <w:left w:val="none" w:sz="0" w:space="0" w:color="auto"/>
                <w:bottom w:val="none" w:sz="0" w:space="0" w:color="auto"/>
                <w:right w:val="none" w:sz="0" w:space="0" w:color="auto"/>
              </w:divBdr>
            </w:div>
            <w:div w:id="2074962023">
              <w:marLeft w:val="0"/>
              <w:marRight w:val="0"/>
              <w:marTop w:val="0"/>
              <w:marBottom w:val="0"/>
              <w:divBdr>
                <w:top w:val="none" w:sz="0" w:space="0" w:color="auto"/>
                <w:left w:val="none" w:sz="0" w:space="0" w:color="auto"/>
                <w:bottom w:val="none" w:sz="0" w:space="0" w:color="auto"/>
                <w:right w:val="none" w:sz="0" w:space="0" w:color="auto"/>
              </w:divBdr>
            </w:div>
            <w:div w:id="1498184366">
              <w:marLeft w:val="0"/>
              <w:marRight w:val="0"/>
              <w:marTop w:val="0"/>
              <w:marBottom w:val="0"/>
              <w:divBdr>
                <w:top w:val="none" w:sz="0" w:space="0" w:color="auto"/>
                <w:left w:val="none" w:sz="0" w:space="0" w:color="auto"/>
                <w:bottom w:val="none" w:sz="0" w:space="0" w:color="auto"/>
                <w:right w:val="none" w:sz="0" w:space="0" w:color="auto"/>
              </w:divBdr>
            </w:div>
            <w:div w:id="369577354">
              <w:marLeft w:val="0"/>
              <w:marRight w:val="0"/>
              <w:marTop w:val="0"/>
              <w:marBottom w:val="0"/>
              <w:divBdr>
                <w:top w:val="none" w:sz="0" w:space="0" w:color="auto"/>
                <w:left w:val="none" w:sz="0" w:space="0" w:color="auto"/>
                <w:bottom w:val="none" w:sz="0" w:space="0" w:color="auto"/>
                <w:right w:val="none" w:sz="0" w:space="0" w:color="auto"/>
              </w:divBdr>
            </w:div>
            <w:div w:id="1155419099">
              <w:marLeft w:val="0"/>
              <w:marRight w:val="0"/>
              <w:marTop w:val="0"/>
              <w:marBottom w:val="0"/>
              <w:divBdr>
                <w:top w:val="none" w:sz="0" w:space="0" w:color="auto"/>
                <w:left w:val="none" w:sz="0" w:space="0" w:color="auto"/>
                <w:bottom w:val="none" w:sz="0" w:space="0" w:color="auto"/>
                <w:right w:val="none" w:sz="0" w:space="0" w:color="auto"/>
              </w:divBdr>
            </w:div>
            <w:div w:id="701127167">
              <w:marLeft w:val="0"/>
              <w:marRight w:val="0"/>
              <w:marTop w:val="0"/>
              <w:marBottom w:val="0"/>
              <w:divBdr>
                <w:top w:val="none" w:sz="0" w:space="0" w:color="auto"/>
                <w:left w:val="none" w:sz="0" w:space="0" w:color="auto"/>
                <w:bottom w:val="none" w:sz="0" w:space="0" w:color="auto"/>
                <w:right w:val="none" w:sz="0" w:space="0" w:color="auto"/>
              </w:divBdr>
            </w:div>
            <w:div w:id="891383203">
              <w:marLeft w:val="0"/>
              <w:marRight w:val="0"/>
              <w:marTop w:val="0"/>
              <w:marBottom w:val="0"/>
              <w:divBdr>
                <w:top w:val="none" w:sz="0" w:space="0" w:color="auto"/>
                <w:left w:val="none" w:sz="0" w:space="0" w:color="auto"/>
                <w:bottom w:val="none" w:sz="0" w:space="0" w:color="auto"/>
                <w:right w:val="none" w:sz="0" w:space="0" w:color="auto"/>
              </w:divBdr>
            </w:div>
            <w:div w:id="758599364">
              <w:marLeft w:val="0"/>
              <w:marRight w:val="0"/>
              <w:marTop w:val="0"/>
              <w:marBottom w:val="0"/>
              <w:divBdr>
                <w:top w:val="none" w:sz="0" w:space="0" w:color="auto"/>
                <w:left w:val="none" w:sz="0" w:space="0" w:color="auto"/>
                <w:bottom w:val="none" w:sz="0" w:space="0" w:color="auto"/>
                <w:right w:val="none" w:sz="0" w:space="0" w:color="auto"/>
              </w:divBdr>
            </w:div>
            <w:div w:id="1587960977">
              <w:marLeft w:val="0"/>
              <w:marRight w:val="0"/>
              <w:marTop w:val="0"/>
              <w:marBottom w:val="0"/>
              <w:divBdr>
                <w:top w:val="none" w:sz="0" w:space="0" w:color="auto"/>
                <w:left w:val="none" w:sz="0" w:space="0" w:color="auto"/>
                <w:bottom w:val="none" w:sz="0" w:space="0" w:color="auto"/>
                <w:right w:val="none" w:sz="0" w:space="0" w:color="auto"/>
              </w:divBdr>
            </w:div>
            <w:div w:id="1283613151">
              <w:marLeft w:val="0"/>
              <w:marRight w:val="0"/>
              <w:marTop w:val="0"/>
              <w:marBottom w:val="0"/>
              <w:divBdr>
                <w:top w:val="none" w:sz="0" w:space="0" w:color="auto"/>
                <w:left w:val="none" w:sz="0" w:space="0" w:color="auto"/>
                <w:bottom w:val="none" w:sz="0" w:space="0" w:color="auto"/>
                <w:right w:val="none" w:sz="0" w:space="0" w:color="auto"/>
              </w:divBdr>
            </w:div>
            <w:div w:id="1189105838">
              <w:marLeft w:val="0"/>
              <w:marRight w:val="0"/>
              <w:marTop w:val="0"/>
              <w:marBottom w:val="0"/>
              <w:divBdr>
                <w:top w:val="none" w:sz="0" w:space="0" w:color="auto"/>
                <w:left w:val="none" w:sz="0" w:space="0" w:color="auto"/>
                <w:bottom w:val="none" w:sz="0" w:space="0" w:color="auto"/>
                <w:right w:val="none" w:sz="0" w:space="0" w:color="auto"/>
              </w:divBdr>
            </w:div>
            <w:div w:id="867913183">
              <w:marLeft w:val="0"/>
              <w:marRight w:val="0"/>
              <w:marTop w:val="0"/>
              <w:marBottom w:val="0"/>
              <w:divBdr>
                <w:top w:val="none" w:sz="0" w:space="0" w:color="auto"/>
                <w:left w:val="none" w:sz="0" w:space="0" w:color="auto"/>
                <w:bottom w:val="none" w:sz="0" w:space="0" w:color="auto"/>
                <w:right w:val="none" w:sz="0" w:space="0" w:color="auto"/>
              </w:divBdr>
            </w:div>
            <w:div w:id="27217527">
              <w:marLeft w:val="0"/>
              <w:marRight w:val="0"/>
              <w:marTop w:val="0"/>
              <w:marBottom w:val="0"/>
              <w:divBdr>
                <w:top w:val="none" w:sz="0" w:space="0" w:color="auto"/>
                <w:left w:val="none" w:sz="0" w:space="0" w:color="auto"/>
                <w:bottom w:val="none" w:sz="0" w:space="0" w:color="auto"/>
                <w:right w:val="none" w:sz="0" w:space="0" w:color="auto"/>
              </w:divBdr>
            </w:div>
            <w:div w:id="1559783043">
              <w:marLeft w:val="0"/>
              <w:marRight w:val="0"/>
              <w:marTop w:val="0"/>
              <w:marBottom w:val="0"/>
              <w:divBdr>
                <w:top w:val="none" w:sz="0" w:space="0" w:color="auto"/>
                <w:left w:val="none" w:sz="0" w:space="0" w:color="auto"/>
                <w:bottom w:val="none" w:sz="0" w:space="0" w:color="auto"/>
                <w:right w:val="none" w:sz="0" w:space="0" w:color="auto"/>
              </w:divBdr>
            </w:div>
            <w:div w:id="1284924778">
              <w:marLeft w:val="0"/>
              <w:marRight w:val="0"/>
              <w:marTop w:val="0"/>
              <w:marBottom w:val="0"/>
              <w:divBdr>
                <w:top w:val="none" w:sz="0" w:space="0" w:color="auto"/>
                <w:left w:val="none" w:sz="0" w:space="0" w:color="auto"/>
                <w:bottom w:val="none" w:sz="0" w:space="0" w:color="auto"/>
                <w:right w:val="none" w:sz="0" w:space="0" w:color="auto"/>
              </w:divBdr>
            </w:div>
            <w:div w:id="931354620">
              <w:marLeft w:val="0"/>
              <w:marRight w:val="0"/>
              <w:marTop w:val="0"/>
              <w:marBottom w:val="0"/>
              <w:divBdr>
                <w:top w:val="none" w:sz="0" w:space="0" w:color="auto"/>
                <w:left w:val="none" w:sz="0" w:space="0" w:color="auto"/>
                <w:bottom w:val="none" w:sz="0" w:space="0" w:color="auto"/>
                <w:right w:val="none" w:sz="0" w:space="0" w:color="auto"/>
              </w:divBdr>
            </w:div>
            <w:div w:id="166986825">
              <w:marLeft w:val="0"/>
              <w:marRight w:val="0"/>
              <w:marTop w:val="0"/>
              <w:marBottom w:val="0"/>
              <w:divBdr>
                <w:top w:val="none" w:sz="0" w:space="0" w:color="auto"/>
                <w:left w:val="none" w:sz="0" w:space="0" w:color="auto"/>
                <w:bottom w:val="none" w:sz="0" w:space="0" w:color="auto"/>
                <w:right w:val="none" w:sz="0" w:space="0" w:color="auto"/>
              </w:divBdr>
            </w:div>
            <w:div w:id="2133091067">
              <w:marLeft w:val="0"/>
              <w:marRight w:val="0"/>
              <w:marTop w:val="0"/>
              <w:marBottom w:val="0"/>
              <w:divBdr>
                <w:top w:val="none" w:sz="0" w:space="0" w:color="auto"/>
                <w:left w:val="none" w:sz="0" w:space="0" w:color="auto"/>
                <w:bottom w:val="none" w:sz="0" w:space="0" w:color="auto"/>
                <w:right w:val="none" w:sz="0" w:space="0" w:color="auto"/>
              </w:divBdr>
            </w:div>
            <w:div w:id="1604608553">
              <w:marLeft w:val="0"/>
              <w:marRight w:val="0"/>
              <w:marTop w:val="0"/>
              <w:marBottom w:val="0"/>
              <w:divBdr>
                <w:top w:val="none" w:sz="0" w:space="0" w:color="auto"/>
                <w:left w:val="none" w:sz="0" w:space="0" w:color="auto"/>
                <w:bottom w:val="none" w:sz="0" w:space="0" w:color="auto"/>
                <w:right w:val="none" w:sz="0" w:space="0" w:color="auto"/>
              </w:divBdr>
            </w:div>
            <w:div w:id="1710687919">
              <w:marLeft w:val="0"/>
              <w:marRight w:val="0"/>
              <w:marTop w:val="0"/>
              <w:marBottom w:val="0"/>
              <w:divBdr>
                <w:top w:val="none" w:sz="0" w:space="0" w:color="auto"/>
                <w:left w:val="none" w:sz="0" w:space="0" w:color="auto"/>
                <w:bottom w:val="none" w:sz="0" w:space="0" w:color="auto"/>
                <w:right w:val="none" w:sz="0" w:space="0" w:color="auto"/>
              </w:divBdr>
            </w:div>
            <w:div w:id="1873033808">
              <w:marLeft w:val="0"/>
              <w:marRight w:val="0"/>
              <w:marTop w:val="0"/>
              <w:marBottom w:val="0"/>
              <w:divBdr>
                <w:top w:val="none" w:sz="0" w:space="0" w:color="auto"/>
                <w:left w:val="none" w:sz="0" w:space="0" w:color="auto"/>
                <w:bottom w:val="none" w:sz="0" w:space="0" w:color="auto"/>
                <w:right w:val="none" w:sz="0" w:space="0" w:color="auto"/>
              </w:divBdr>
            </w:div>
            <w:div w:id="963847171">
              <w:marLeft w:val="0"/>
              <w:marRight w:val="0"/>
              <w:marTop w:val="0"/>
              <w:marBottom w:val="0"/>
              <w:divBdr>
                <w:top w:val="none" w:sz="0" w:space="0" w:color="auto"/>
                <w:left w:val="none" w:sz="0" w:space="0" w:color="auto"/>
                <w:bottom w:val="none" w:sz="0" w:space="0" w:color="auto"/>
                <w:right w:val="none" w:sz="0" w:space="0" w:color="auto"/>
              </w:divBdr>
            </w:div>
            <w:div w:id="422992626">
              <w:marLeft w:val="0"/>
              <w:marRight w:val="0"/>
              <w:marTop w:val="0"/>
              <w:marBottom w:val="0"/>
              <w:divBdr>
                <w:top w:val="none" w:sz="0" w:space="0" w:color="auto"/>
                <w:left w:val="none" w:sz="0" w:space="0" w:color="auto"/>
                <w:bottom w:val="none" w:sz="0" w:space="0" w:color="auto"/>
                <w:right w:val="none" w:sz="0" w:space="0" w:color="auto"/>
              </w:divBdr>
            </w:div>
            <w:div w:id="684133759">
              <w:marLeft w:val="0"/>
              <w:marRight w:val="0"/>
              <w:marTop w:val="0"/>
              <w:marBottom w:val="0"/>
              <w:divBdr>
                <w:top w:val="none" w:sz="0" w:space="0" w:color="auto"/>
                <w:left w:val="none" w:sz="0" w:space="0" w:color="auto"/>
                <w:bottom w:val="none" w:sz="0" w:space="0" w:color="auto"/>
                <w:right w:val="none" w:sz="0" w:space="0" w:color="auto"/>
              </w:divBdr>
            </w:div>
            <w:div w:id="1455716262">
              <w:marLeft w:val="0"/>
              <w:marRight w:val="0"/>
              <w:marTop w:val="0"/>
              <w:marBottom w:val="0"/>
              <w:divBdr>
                <w:top w:val="none" w:sz="0" w:space="0" w:color="auto"/>
                <w:left w:val="none" w:sz="0" w:space="0" w:color="auto"/>
                <w:bottom w:val="none" w:sz="0" w:space="0" w:color="auto"/>
                <w:right w:val="none" w:sz="0" w:space="0" w:color="auto"/>
              </w:divBdr>
            </w:div>
            <w:div w:id="1035548151">
              <w:marLeft w:val="0"/>
              <w:marRight w:val="0"/>
              <w:marTop w:val="0"/>
              <w:marBottom w:val="0"/>
              <w:divBdr>
                <w:top w:val="none" w:sz="0" w:space="0" w:color="auto"/>
                <w:left w:val="none" w:sz="0" w:space="0" w:color="auto"/>
                <w:bottom w:val="none" w:sz="0" w:space="0" w:color="auto"/>
                <w:right w:val="none" w:sz="0" w:space="0" w:color="auto"/>
              </w:divBdr>
            </w:div>
            <w:div w:id="1822237096">
              <w:marLeft w:val="0"/>
              <w:marRight w:val="0"/>
              <w:marTop w:val="0"/>
              <w:marBottom w:val="0"/>
              <w:divBdr>
                <w:top w:val="none" w:sz="0" w:space="0" w:color="auto"/>
                <w:left w:val="none" w:sz="0" w:space="0" w:color="auto"/>
                <w:bottom w:val="none" w:sz="0" w:space="0" w:color="auto"/>
                <w:right w:val="none" w:sz="0" w:space="0" w:color="auto"/>
              </w:divBdr>
            </w:div>
            <w:div w:id="710544273">
              <w:marLeft w:val="0"/>
              <w:marRight w:val="0"/>
              <w:marTop w:val="0"/>
              <w:marBottom w:val="0"/>
              <w:divBdr>
                <w:top w:val="none" w:sz="0" w:space="0" w:color="auto"/>
                <w:left w:val="none" w:sz="0" w:space="0" w:color="auto"/>
                <w:bottom w:val="none" w:sz="0" w:space="0" w:color="auto"/>
                <w:right w:val="none" w:sz="0" w:space="0" w:color="auto"/>
              </w:divBdr>
            </w:div>
            <w:div w:id="1168786768">
              <w:marLeft w:val="0"/>
              <w:marRight w:val="0"/>
              <w:marTop w:val="0"/>
              <w:marBottom w:val="0"/>
              <w:divBdr>
                <w:top w:val="none" w:sz="0" w:space="0" w:color="auto"/>
                <w:left w:val="none" w:sz="0" w:space="0" w:color="auto"/>
                <w:bottom w:val="none" w:sz="0" w:space="0" w:color="auto"/>
                <w:right w:val="none" w:sz="0" w:space="0" w:color="auto"/>
              </w:divBdr>
            </w:div>
            <w:div w:id="453867603">
              <w:marLeft w:val="0"/>
              <w:marRight w:val="0"/>
              <w:marTop w:val="0"/>
              <w:marBottom w:val="0"/>
              <w:divBdr>
                <w:top w:val="none" w:sz="0" w:space="0" w:color="auto"/>
                <w:left w:val="none" w:sz="0" w:space="0" w:color="auto"/>
                <w:bottom w:val="none" w:sz="0" w:space="0" w:color="auto"/>
                <w:right w:val="none" w:sz="0" w:space="0" w:color="auto"/>
              </w:divBdr>
            </w:div>
            <w:div w:id="1045182321">
              <w:marLeft w:val="0"/>
              <w:marRight w:val="0"/>
              <w:marTop w:val="0"/>
              <w:marBottom w:val="0"/>
              <w:divBdr>
                <w:top w:val="none" w:sz="0" w:space="0" w:color="auto"/>
                <w:left w:val="none" w:sz="0" w:space="0" w:color="auto"/>
                <w:bottom w:val="none" w:sz="0" w:space="0" w:color="auto"/>
                <w:right w:val="none" w:sz="0" w:space="0" w:color="auto"/>
              </w:divBdr>
            </w:div>
            <w:div w:id="294651664">
              <w:marLeft w:val="0"/>
              <w:marRight w:val="0"/>
              <w:marTop w:val="0"/>
              <w:marBottom w:val="0"/>
              <w:divBdr>
                <w:top w:val="none" w:sz="0" w:space="0" w:color="auto"/>
                <w:left w:val="none" w:sz="0" w:space="0" w:color="auto"/>
                <w:bottom w:val="none" w:sz="0" w:space="0" w:color="auto"/>
                <w:right w:val="none" w:sz="0" w:space="0" w:color="auto"/>
              </w:divBdr>
            </w:div>
            <w:div w:id="1955018202">
              <w:marLeft w:val="0"/>
              <w:marRight w:val="0"/>
              <w:marTop w:val="0"/>
              <w:marBottom w:val="0"/>
              <w:divBdr>
                <w:top w:val="none" w:sz="0" w:space="0" w:color="auto"/>
                <w:left w:val="none" w:sz="0" w:space="0" w:color="auto"/>
                <w:bottom w:val="none" w:sz="0" w:space="0" w:color="auto"/>
                <w:right w:val="none" w:sz="0" w:space="0" w:color="auto"/>
              </w:divBdr>
            </w:div>
            <w:div w:id="375937824">
              <w:marLeft w:val="0"/>
              <w:marRight w:val="0"/>
              <w:marTop w:val="0"/>
              <w:marBottom w:val="0"/>
              <w:divBdr>
                <w:top w:val="none" w:sz="0" w:space="0" w:color="auto"/>
                <w:left w:val="none" w:sz="0" w:space="0" w:color="auto"/>
                <w:bottom w:val="none" w:sz="0" w:space="0" w:color="auto"/>
                <w:right w:val="none" w:sz="0" w:space="0" w:color="auto"/>
              </w:divBdr>
            </w:div>
            <w:div w:id="1994985142">
              <w:marLeft w:val="0"/>
              <w:marRight w:val="0"/>
              <w:marTop w:val="0"/>
              <w:marBottom w:val="0"/>
              <w:divBdr>
                <w:top w:val="none" w:sz="0" w:space="0" w:color="auto"/>
                <w:left w:val="none" w:sz="0" w:space="0" w:color="auto"/>
                <w:bottom w:val="none" w:sz="0" w:space="0" w:color="auto"/>
                <w:right w:val="none" w:sz="0" w:space="0" w:color="auto"/>
              </w:divBdr>
            </w:div>
            <w:div w:id="2007630303">
              <w:marLeft w:val="0"/>
              <w:marRight w:val="0"/>
              <w:marTop w:val="0"/>
              <w:marBottom w:val="0"/>
              <w:divBdr>
                <w:top w:val="none" w:sz="0" w:space="0" w:color="auto"/>
                <w:left w:val="none" w:sz="0" w:space="0" w:color="auto"/>
                <w:bottom w:val="none" w:sz="0" w:space="0" w:color="auto"/>
                <w:right w:val="none" w:sz="0" w:space="0" w:color="auto"/>
              </w:divBdr>
            </w:div>
            <w:div w:id="1442604246">
              <w:marLeft w:val="0"/>
              <w:marRight w:val="0"/>
              <w:marTop w:val="0"/>
              <w:marBottom w:val="0"/>
              <w:divBdr>
                <w:top w:val="none" w:sz="0" w:space="0" w:color="auto"/>
                <w:left w:val="none" w:sz="0" w:space="0" w:color="auto"/>
                <w:bottom w:val="none" w:sz="0" w:space="0" w:color="auto"/>
                <w:right w:val="none" w:sz="0" w:space="0" w:color="auto"/>
              </w:divBdr>
            </w:div>
            <w:div w:id="379980261">
              <w:marLeft w:val="0"/>
              <w:marRight w:val="0"/>
              <w:marTop w:val="0"/>
              <w:marBottom w:val="0"/>
              <w:divBdr>
                <w:top w:val="none" w:sz="0" w:space="0" w:color="auto"/>
                <w:left w:val="none" w:sz="0" w:space="0" w:color="auto"/>
                <w:bottom w:val="none" w:sz="0" w:space="0" w:color="auto"/>
                <w:right w:val="none" w:sz="0" w:space="0" w:color="auto"/>
              </w:divBdr>
            </w:div>
            <w:div w:id="375662311">
              <w:marLeft w:val="0"/>
              <w:marRight w:val="0"/>
              <w:marTop w:val="0"/>
              <w:marBottom w:val="0"/>
              <w:divBdr>
                <w:top w:val="none" w:sz="0" w:space="0" w:color="auto"/>
                <w:left w:val="none" w:sz="0" w:space="0" w:color="auto"/>
                <w:bottom w:val="none" w:sz="0" w:space="0" w:color="auto"/>
                <w:right w:val="none" w:sz="0" w:space="0" w:color="auto"/>
              </w:divBdr>
            </w:div>
            <w:div w:id="1904826021">
              <w:marLeft w:val="0"/>
              <w:marRight w:val="0"/>
              <w:marTop w:val="0"/>
              <w:marBottom w:val="0"/>
              <w:divBdr>
                <w:top w:val="none" w:sz="0" w:space="0" w:color="auto"/>
                <w:left w:val="none" w:sz="0" w:space="0" w:color="auto"/>
                <w:bottom w:val="none" w:sz="0" w:space="0" w:color="auto"/>
                <w:right w:val="none" w:sz="0" w:space="0" w:color="auto"/>
              </w:divBdr>
            </w:div>
            <w:div w:id="497188048">
              <w:marLeft w:val="0"/>
              <w:marRight w:val="0"/>
              <w:marTop w:val="0"/>
              <w:marBottom w:val="0"/>
              <w:divBdr>
                <w:top w:val="none" w:sz="0" w:space="0" w:color="auto"/>
                <w:left w:val="none" w:sz="0" w:space="0" w:color="auto"/>
                <w:bottom w:val="none" w:sz="0" w:space="0" w:color="auto"/>
                <w:right w:val="none" w:sz="0" w:space="0" w:color="auto"/>
              </w:divBdr>
            </w:div>
            <w:div w:id="1833721491">
              <w:marLeft w:val="0"/>
              <w:marRight w:val="0"/>
              <w:marTop w:val="0"/>
              <w:marBottom w:val="0"/>
              <w:divBdr>
                <w:top w:val="none" w:sz="0" w:space="0" w:color="auto"/>
                <w:left w:val="none" w:sz="0" w:space="0" w:color="auto"/>
                <w:bottom w:val="none" w:sz="0" w:space="0" w:color="auto"/>
                <w:right w:val="none" w:sz="0" w:space="0" w:color="auto"/>
              </w:divBdr>
            </w:div>
            <w:div w:id="1472091074">
              <w:marLeft w:val="0"/>
              <w:marRight w:val="0"/>
              <w:marTop w:val="0"/>
              <w:marBottom w:val="0"/>
              <w:divBdr>
                <w:top w:val="none" w:sz="0" w:space="0" w:color="auto"/>
                <w:left w:val="none" w:sz="0" w:space="0" w:color="auto"/>
                <w:bottom w:val="none" w:sz="0" w:space="0" w:color="auto"/>
                <w:right w:val="none" w:sz="0" w:space="0" w:color="auto"/>
              </w:divBdr>
            </w:div>
            <w:div w:id="1203637934">
              <w:marLeft w:val="0"/>
              <w:marRight w:val="0"/>
              <w:marTop w:val="0"/>
              <w:marBottom w:val="0"/>
              <w:divBdr>
                <w:top w:val="none" w:sz="0" w:space="0" w:color="auto"/>
                <w:left w:val="none" w:sz="0" w:space="0" w:color="auto"/>
                <w:bottom w:val="none" w:sz="0" w:space="0" w:color="auto"/>
                <w:right w:val="none" w:sz="0" w:space="0" w:color="auto"/>
              </w:divBdr>
            </w:div>
            <w:div w:id="922377021">
              <w:marLeft w:val="0"/>
              <w:marRight w:val="0"/>
              <w:marTop w:val="0"/>
              <w:marBottom w:val="0"/>
              <w:divBdr>
                <w:top w:val="none" w:sz="0" w:space="0" w:color="auto"/>
                <w:left w:val="none" w:sz="0" w:space="0" w:color="auto"/>
                <w:bottom w:val="none" w:sz="0" w:space="0" w:color="auto"/>
                <w:right w:val="none" w:sz="0" w:space="0" w:color="auto"/>
              </w:divBdr>
            </w:div>
            <w:div w:id="1647929721">
              <w:marLeft w:val="0"/>
              <w:marRight w:val="0"/>
              <w:marTop w:val="0"/>
              <w:marBottom w:val="0"/>
              <w:divBdr>
                <w:top w:val="none" w:sz="0" w:space="0" w:color="auto"/>
                <w:left w:val="none" w:sz="0" w:space="0" w:color="auto"/>
                <w:bottom w:val="none" w:sz="0" w:space="0" w:color="auto"/>
                <w:right w:val="none" w:sz="0" w:space="0" w:color="auto"/>
              </w:divBdr>
            </w:div>
            <w:div w:id="1619869382">
              <w:marLeft w:val="0"/>
              <w:marRight w:val="0"/>
              <w:marTop w:val="0"/>
              <w:marBottom w:val="0"/>
              <w:divBdr>
                <w:top w:val="none" w:sz="0" w:space="0" w:color="auto"/>
                <w:left w:val="none" w:sz="0" w:space="0" w:color="auto"/>
                <w:bottom w:val="none" w:sz="0" w:space="0" w:color="auto"/>
                <w:right w:val="none" w:sz="0" w:space="0" w:color="auto"/>
              </w:divBdr>
            </w:div>
            <w:div w:id="1360279981">
              <w:marLeft w:val="0"/>
              <w:marRight w:val="0"/>
              <w:marTop w:val="0"/>
              <w:marBottom w:val="0"/>
              <w:divBdr>
                <w:top w:val="none" w:sz="0" w:space="0" w:color="auto"/>
                <w:left w:val="none" w:sz="0" w:space="0" w:color="auto"/>
                <w:bottom w:val="none" w:sz="0" w:space="0" w:color="auto"/>
                <w:right w:val="none" w:sz="0" w:space="0" w:color="auto"/>
              </w:divBdr>
            </w:div>
            <w:div w:id="878860400">
              <w:marLeft w:val="0"/>
              <w:marRight w:val="0"/>
              <w:marTop w:val="0"/>
              <w:marBottom w:val="0"/>
              <w:divBdr>
                <w:top w:val="none" w:sz="0" w:space="0" w:color="auto"/>
                <w:left w:val="none" w:sz="0" w:space="0" w:color="auto"/>
                <w:bottom w:val="none" w:sz="0" w:space="0" w:color="auto"/>
                <w:right w:val="none" w:sz="0" w:space="0" w:color="auto"/>
              </w:divBdr>
            </w:div>
            <w:div w:id="1637301283">
              <w:marLeft w:val="0"/>
              <w:marRight w:val="0"/>
              <w:marTop w:val="0"/>
              <w:marBottom w:val="0"/>
              <w:divBdr>
                <w:top w:val="none" w:sz="0" w:space="0" w:color="auto"/>
                <w:left w:val="none" w:sz="0" w:space="0" w:color="auto"/>
                <w:bottom w:val="none" w:sz="0" w:space="0" w:color="auto"/>
                <w:right w:val="none" w:sz="0" w:space="0" w:color="auto"/>
              </w:divBdr>
            </w:div>
            <w:div w:id="342167968">
              <w:marLeft w:val="0"/>
              <w:marRight w:val="0"/>
              <w:marTop w:val="0"/>
              <w:marBottom w:val="0"/>
              <w:divBdr>
                <w:top w:val="none" w:sz="0" w:space="0" w:color="auto"/>
                <w:left w:val="none" w:sz="0" w:space="0" w:color="auto"/>
                <w:bottom w:val="none" w:sz="0" w:space="0" w:color="auto"/>
                <w:right w:val="none" w:sz="0" w:space="0" w:color="auto"/>
              </w:divBdr>
            </w:div>
            <w:div w:id="884608128">
              <w:marLeft w:val="0"/>
              <w:marRight w:val="0"/>
              <w:marTop w:val="0"/>
              <w:marBottom w:val="0"/>
              <w:divBdr>
                <w:top w:val="none" w:sz="0" w:space="0" w:color="auto"/>
                <w:left w:val="none" w:sz="0" w:space="0" w:color="auto"/>
                <w:bottom w:val="none" w:sz="0" w:space="0" w:color="auto"/>
                <w:right w:val="none" w:sz="0" w:space="0" w:color="auto"/>
              </w:divBdr>
            </w:div>
            <w:div w:id="83385148">
              <w:marLeft w:val="0"/>
              <w:marRight w:val="0"/>
              <w:marTop w:val="0"/>
              <w:marBottom w:val="0"/>
              <w:divBdr>
                <w:top w:val="none" w:sz="0" w:space="0" w:color="auto"/>
                <w:left w:val="none" w:sz="0" w:space="0" w:color="auto"/>
                <w:bottom w:val="none" w:sz="0" w:space="0" w:color="auto"/>
                <w:right w:val="none" w:sz="0" w:space="0" w:color="auto"/>
              </w:divBdr>
            </w:div>
            <w:div w:id="897665127">
              <w:marLeft w:val="0"/>
              <w:marRight w:val="0"/>
              <w:marTop w:val="0"/>
              <w:marBottom w:val="0"/>
              <w:divBdr>
                <w:top w:val="none" w:sz="0" w:space="0" w:color="auto"/>
                <w:left w:val="none" w:sz="0" w:space="0" w:color="auto"/>
                <w:bottom w:val="none" w:sz="0" w:space="0" w:color="auto"/>
                <w:right w:val="none" w:sz="0" w:space="0" w:color="auto"/>
              </w:divBdr>
            </w:div>
            <w:div w:id="831533278">
              <w:marLeft w:val="0"/>
              <w:marRight w:val="0"/>
              <w:marTop w:val="0"/>
              <w:marBottom w:val="0"/>
              <w:divBdr>
                <w:top w:val="none" w:sz="0" w:space="0" w:color="auto"/>
                <w:left w:val="none" w:sz="0" w:space="0" w:color="auto"/>
                <w:bottom w:val="none" w:sz="0" w:space="0" w:color="auto"/>
                <w:right w:val="none" w:sz="0" w:space="0" w:color="auto"/>
              </w:divBdr>
            </w:div>
            <w:div w:id="1293025343">
              <w:marLeft w:val="0"/>
              <w:marRight w:val="0"/>
              <w:marTop w:val="0"/>
              <w:marBottom w:val="0"/>
              <w:divBdr>
                <w:top w:val="none" w:sz="0" w:space="0" w:color="auto"/>
                <w:left w:val="none" w:sz="0" w:space="0" w:color="auto"/>
                <w:bottom w:val="none" w:sz="0" w:space="0" w:color="auto"/>
                <w:right w:val="none" w:sz="0" w:space="0" w:color="auto"/>
              </w:divBdr>
            </w:div>
            <w:div w:id="2099130754">
              <w:marLeft w:val="0"/>
              <w:marRight w:val="0"/>
              <w:marTop w:val="0"/>
              <w:marBottom w:val="0"/>
              <w:divBdr>
                <w:top w:val="none" w:sz="0" w:space="0" w:color="auto"/>
                <w:left w:val="none" w:sz="0" w:space="0" w:color="auto"/>
                <w:bottom w:val="none" w:sz="0" w:space="0" w:color="auto"/>
                <w:right w:val="none" w:sz="0" w:space="0" w:color="auto"/>
              </w:divBdr>
            </w:div>
            <w:div w:id="1468862018">
              <w:marLeft w:val="0"/>
              <w:marRight w:val="0"/>
              <w:marTop w:val="0"/>
              <w:marBottom w:val="0"/>
              <w:divBdr>
                <w:top w:val="none" w:sz="0" w:space="0" w:color="auto"/>
                <w:left w:val="none" w:sz="0" w:space="0" w:color="auto"/>
                <w:bottom w:val="none" w:sz="0" w:space="0" w:color="auto"/>
                <w:right w:val="none" w:sz="0" w:space="0" w:color="auto"/>
              </w:divBdr>
            </w:div>
            <w:div w:id="402335288">
              <w:marLeft w:val="0"/>
              <w:marRight w:val="0"/>
              <w:marTop w:val="0"/>
              <w:marBottom w:val="0"/>
              <w:divBdr>
                <w:top w:val="none" w:sz="0" w:space="0" w:color="auto"/>
                <w:left w:val="none" w:sz="0" w:space="0" w:color="auto"/>
                <w:bottom w:val="none" w:sz="0" w:space="0" w:color="auto"/>
                <w:right w:val="none" w:sz="0" w:space="0" w:color="auto"/>
              </w:divBdr>
            </w:div>
            <w:div w:id="1399011791">
              <w:marLeft w:val="0"/>
              <w:marRight w:val="0"/>
              <w:marTop w:val="0"/>
              <w:marBottom w:val="0"/>
              <w:divBdr>
                <w:top w:val="none" w:sz="0" w:space="0" w:color="auto"/>
                <w:left w:val="none" w:sz="0" w:space="0" w:color="auto"/>
                <w:bottom w:val="none" w:sz="0" w:space="0" w:color="auto"/>
                <w:right w:val="none" w:sz="0" w:space="0" w:color="auto"/>
              </w:divBdr>
            </w:div>
            <w:div w:id="1697728441">
              <w:marLeft w:val="0"/>
              <w:marRight w:val="0"/>
              <w:marTop w:val="0"/>
              <w:marBottom w:val="0"/>
              <w:divBdr>
                <w:top w:val="none" w:sz="0" w:space="0" w:color="auto"/>
                <w:left w:val="none" w:sz="0" w:space="0" w:color="auto"/>
                <w:bottom w:val="none" w:sz="0" w:space="0" w:color="auto"/>
                <w:right w:val="none" w:sz="0" w:space="0" w:color="auto"/>
              </w:divBdr>
            </w:div>
            <w:div w:id="500042759">
              <w:marLeft w:val="0"/>
              <w:marRight w:val="0"/>
              <w:marTop w:val="0"/>
              <w:marBottom w:val="0"/>
              <w:divBdr>
                <w:top w:val="none" w:sz="0" w:space="0" w:color="auto"/>
                <w:left w:val="none" w:sz="0" w:space="0" w:color="auto"/>
                <w:bottom w:val="none" w:sz="0" w:space="0" w:color="auto"/>
                <w:right w:val="none" w:sz="0" w:space="0" w:color="auto"/>
              </w:divBdr>
            </w:div>
            <w:div w:id="2060932895">
              <w:marLeft w:val="0"/>
              <w:marRight w:val="0"/>
              <w:marTop w:val="0"/>
              <w:marBottom w:val="0"/>
              <w:divBdr>
                <w:top w:val="none" w:sz="0" w:space="0" w:color="auto"/>
                <w:left w:val="none" w:sz="0" w:space="0" w:color="auto"/>
                <w:bottom w:val="none" w:sz="0" w:space="0" w:color="auto"/>
                <w:right w:val="none" w:sz="0" w:space="0" w:color="auto"/>
              </w:divBdr>
            </w:div>
            <w:div w:id="1898974019">
              <w:marLeft w:val="0"/>
              <w:marRight w:val="0"/>
              <w:marTop w:val="0"/>
              <w:marBottom w:val="0"/>
              <w:divBdr>
                <w:top w:val="none" w:sz="0" w:space="0" w:color="auto"/>
                <w:left w:val="none" w:sz="0" w:space="0" w:color="auto"/>
                <w:bottom w:val="none" w:sz="0" w:space="0" w:color="auto"/>
                <w:right w:val="none" w:sz="0" w:space="0" w:color="auto"/>
              </w:divBdr>
            </w:div>
            <w:div w:id="481626961">
              <w:marLeft w:val="0"/>
              <w:marRight w:val="0"/>
              <w:marTop w:val="0"/>
              <w:marBottom w:val="0"/>
              <w:divBdr>
                <w:top w:val="none" w:sz="0" w:space="0" w:color="auto"/>
                <w:left w:val="none" w:sz="0" w:space="0" w:color="auto"/>
                <w:bottom w:val="none" w:sz="0" w:space="0" w:color="auto"/>
                <w:right w:val="none" w:sz="0" w:space="0" w:color="auto"/>
              </w:divBdr>
            </w:div>
            <w:div w:id="711537847">
              <w:marLeft w:val="0"/>
              <w:marRight w:val="0"/>
              <w:marTop w:val="0"/>
              <w:marBottom w:val="0"/>
              <w:divBdr>
                <w:top w:val="none" w:sz="0" w:space="0" w:color="auto"/>
                <w:left w:val="none" w:sz="0" w:space="0" w:color="auto"/>
                <w:bottom w:val="none" w:sz="0" w:space="0" w:color="auto"/>
                <w:right w:val="none" w:sz="0" w:space="0" w:color="auto"/>
              </w:divBdr>
            </w:div>
            <w:div w:id="1937787339">
              <w:marLeft w:val="0"/>
              <w:marRight w:val="0"/>
              <w:marTop w:val="0"/>
              <w:marBottom w:val="0"/>
              <w:divBdr>
                <w:top w:val="none" w:sz="0" w:space="0" w:color="auto"/>
                <w:left w:val="none" w:sz="0" w:space="0" w:color="auto"/>
                <w:bottom w:val="none" w:sz="0" w:space="0" w:color="auto"/>
                <w:right w:val="none" w:sz="0" w:space="0" w:color="auto"/>
              </w:divBdr>
            </w:div>
            <w:div w:id="202446351">
              <w:marLeft w:val="0"/>
              <w:marRight w:val="0"/>
              <w:marTop w:val="0"/>
              <w:marBottom w:val="0"/>
              <w:divBdr>
                <w:top w:val="none" w:sz="0" w:space="0" w:color="auto"/>
                <w:left w:val="none" w:sz="0" w:space="0" w:color="auto"/>
                <w:bottom w:val="none" w:sz="0" w:space="0" w:color="auto"/>
                <w:right w:val="none" w:sz="0" w:space="0" w:color="auto"/>
              </w:divBdr>
            </w:div>
            <w:div w:id="1595360972">
              <w:marLeft w:val="0"/>
              <w:marRight w:val="0"/>
              <w:marTop w:val="0"/>
              <w:marBottom w:val="0"/>
              <w:divBdr>
                <w:top w:val="none" w:sz="0" w:space="0" w:color="auto"/>
                <w:left w:val="none" w:sz="0" w:space="0" w:color="auto"/>
                <w:bottom w:val="none" w:sz="0" w:space="0" w:color="auto"/>
                <w:right w:val="none" w:sz="0" w:space="0" w:color="auto"/>
              </w:divBdr>
            </w:div>
            <w:div w:id="237979681">
              <w:marLeft w:val="0"/>
              <w:marRight w:val="0"/>
              <w:marTop w:val="0"/>
              <w:marBottom w:val="0"/>
              <w:divBdr>
                <w:top w:val="none" w:sz="0" w:space="0" w:color="auto"/>
                <w:left w:val="none" w:sz="0" w:space="0" w:color="auto"/>
                <w:bottom w:val="none" w:sz="0" w:space="0" w:color="auto"/>
                <w:right w:val="none" w:sz="0" w:space="0" w:color="auto"/>
              </w:divBdr>
            </w:div>
            <w:div w:id="779952517">
              <w:marLeft w:val="0"/>
              <w:marRight w:val="0"/>
              <w:marTop w:val="0"/>
              <w:marBottom w:val="0"/>
              <w:divBdr>
                <w:top w:val="none" w:sz="0" w:space="0" w:color="auto"/>
                <w:left w:val="none" w:sz="0" w:space="0" w:color="auto"/>
                <w:bottom w:val="none" w:sz="0" w:space="0" w:color="auto"/>
                <w:right w:val="none" w:sz="0" w:space="0" w:color="auto"/>
              </w:divBdr>
            </w:div>
            <w:div w:id="48650300">
              <w:marLeft w:val="0"/>
              <w:marRight w:val="0"/>
              <w:marTop w:val="0"/>
              <w:marBottom w:val="0"/>
              <w:divBdr>
                <w:top w:val="none" w:sz="0" w:space="0" w:color="auto"/>
                <w:left w:val="none" w:sz="0" w:space="0" w:color="auto"/>
                <w:bottom w:val="none" w:sz="0" w:space="0" w:color="auto"/>
                <w:right w:val="none" w:sz="0" w:space="0" w:color="auto"/>
              </w:divBdr>
            </w:div>
            <w:div w:id="458650318">
              <w:marLeft w:val="0"/>
              <w:marRight w:val="0"/>
              <w:marTop w:val="0"/>
              <w:marBottom w:val="0"/>
              <w:divBdr>
                <w:top w:val="none" w:sz="0" w:space="0" w:color="auto"/>
                <w:left w:val="none" w:sz="0" w:space="0" w:color="auto"/>
                <w:bottom w:val="none" w:sz="0" w:space="0" w:color="auto"/>
                <w:right w:val="none" w:sz="0" w:space="0" w:color="auto"/>
              </w:divBdr>
            </w:div>
            <w:div w:id="1654947764">
              <w:marLeft w:val="0"/>
              <w:marRight w:val="0"/>
              <w:marTop w:val="0"/>
              <w:marBottom w:val="0"/>
              <w:divBdr>
                <w:top w:val="none" w:sz="0" w:space="0" w:color="auto"/>
                <w:left w:val="none" w:sz="0" w:space="0" w:color="auto"/>
                <w:bottom w:val="none" w:sz="0" w:space="0" w:color="auto"/>
                <w:right w:val="none" w:sz="0" w:space="0" w:color="auto"/>
              </w:divBdr>
            </w:div>
            <w:div w:id="1479109394">
              <w:marLeft w:val="0"/>
              <w:marRight w:val="0"/>
              <w:marTop w:val="0"/>
              <w:marBottom w:val="0"/>
              <w:divBdr>
                <w:top w:val="none" w:sz="0" w:space="0" w:color="auto"/>
                <w:left w:val="none" w:sz="0" w:space="0" w:color="auto"/>
                <w:bottom w:val="none" w:sz="0" w:space="0" w:color="auto"/>
                <w:right w:val="none" w:sz="0" w:space="0" w:color="auto"/>
              </w:divBdr>
            </w:div>
            <w:div w:id="749011516">
              <w:marLeft w:val="0"/>
              <w:marRight w:val="0"/>
              <w:marTop w:val="0"/>
              <w:marBottom w:val="0"/>
              <w:divBdr>
                <w:top w:val="none" w:sz="0" w:space="0" w:color="auto"/>
                <w:left w:val="none" w:sz="0" w:space="0" w:color="auto"/>
                <w:bottom w:val="none" w:sz="0" w:space="0" w:color="auto"/>
                <w:right w:val="none" w:sz="0" w:space="0" w:color="auto"/>
              </w:divBdr>
            </w:div>
            <w:div w:id="977491692">
              <w:marLeft w:val="0"/>
              <w:marRight w:val="0"/>
              <w:marTop w:val="0"/>
              <w:marBottom w:val="0"/>
              <w:divBdr>
                <w:top w:val="none" w:sz="0" w:space="0" w:color="auto"/>
                <w:left w:val="none" w:sz="0" w:space="0" w:color="auto"/>
                <w:bottom w:val="none" w:sz="0" w:space="0" w:color="auto"/>
                <w:right w:val="none" w:sz="0" w:space="0" w:color="auto"/>
              </w:divBdr>
            </w:div>
            <w:div w:id="1069572882">
              <w:marLeft w:val="0"/>
              <w:marRight w:val="0"/>
              <w:marTop w:val="0"/>
              <w:marBottom w:val="0"/>
              <w:divBdr>
                <w:top w:val="none" w:sz="0" w:space="0" w:color="auto"/>
                <w:left w:val="none" w:sz="0" w:space="0" w:color="auto"/>
                <w:bottom w:val="none" w:sz="0" w:space="0" w:color="auto"/>
                <w:right w:val="none" w:sz="0" w:space="0" w:color="auto"/>
              </w:divBdr>
            </w:div>
            <w:div w:id="1180847696">
              <w:marLeft w:val="0"/>
              <w:marRight w:val="0"/>
              <w:marTop w:val="0"/>
              <w:marBottom w:val="0"/>
              <w:divBdr>
                <w:top w:val="none" w:sz="0" w:space="0" w:color="auto"/>
                <w:left w:val="none" w:sz="0" w:space="0" w:color="auto"/>
                <w:bottom w:val="none" w:sz="0" w:space="0" w:color="auto"/>
                <w:right w:val="none" w:sz="0" w:space="0" w:color="auto"/>
              </w:divBdr>
            </w:div>
            <w:div w:id="1948074183">
              <w:marLeft w:val="0"/>
              <w:marRight w:val="0"/>
              <w:marTop w:val="0"/>
              <w:marBottom w:val="0"/>
              <w:divBdr>
                <w:top w:val="none" w:sz="0" w:space="0" w:color="auto"/>
                <w:left w:val="none" w:sz="0" w:space="0" w:color="auto"/>
                <w:bottom w:val="none" w:sz="0" w:space="0" w:color="auto"/>
                <w:right w:val="none" w:sz="0" w:space="0" w:color="auto"/>
              </w:divBdr>
            </w:div>
            <w:div w:id="844902578">
              <w:marLeft w:val="0"/>
              <w:marRight w:val="0"/>
              <w:marTop w:val="0"/>
              <w:marBottom w:val="0"/>
              <w:divBdr>
                <w:top w:val="none" w:sz="0" w:space="0" w:color="auto"/>
                <w:left w:val="none" w:sz="0" w:space="0" w:color="auto"/>
                <w:bottom w:val="none" w:sz="0" w:space="0" w:color="auto"/>
                <w:right w:val="none" w:sz="0" w:space="0" w:color="auto"/>
              </w:divBdr>
            </w:div>
            <w:div w:id="867257781">
              <w:marLeft w:val="0"/>
              <w:marRight w:val="0"/>
              <w:marTop w:val="0"/>
              <w:marBottom w:val="0"/>
              <w:divBdr>
                <w:top w:val="none" w:sz="0" w:space="0" w:color="auto"/>
                <w:left w:val="none" w:sz="0" w:space="0" w:color="auto"/>
                <w:bottom w:val="none" w:sz="0" w:space="0" w:color="auto"/>
                <w:right w:val="none" w:sz="0" w:space="0" w:color="auto"/>
              </w:divBdr>
            </w:div>
            <w:div w:id="1163400645">
              <w:marLeft w:val="0"/>
              <w:marRight w:val="0"/>
              <w:marTop w:val="0"/>
              <w:marBottom w:val="0"/>
              <w:divBdr>
                <w:top w:val="none" w:sz="0" w:space="0" w:color="auto"/>
                <w:left w:val="none" w:sz="0" w:space="0" w:color="auto"/>
                <w:bottom w:val="none" w:sz="0" w:space="0" w:color="auto"/>
                <w:right w:val="none" w:sz="0" w:space="0" w:color="auto"/>
              </w:divBdr>
            </w:div>
            <w:div w:id="969361350">
              <w:marLeft w:val="0"/>
              <w:marRight w:val="0"/>
              <w:marTop w:val="0"/>
              <w:marBottom w:val="0"/>
              <w:divBdr>
                <w:top w:val="none" w:sz="0" w:space="0" w:color="auto"/>
                <w:left w:val="none" w:sz="0" w:space="0" w:color="auto"/>
                <w:bottom w:val="none" w:sz="0" w:space="0" w:color="auto"/>
                <w:right w:val="none" w:sz="0" w:space="0" w:color="auto"/>
              </w:divBdr>
            </w:div>
            <w:div w:id="463501803">
              <w:marLeft w:val="0"/>
              <w:marRight w:val="0"/>
              <w:marTop w:val="0"/>
              <w:marBottom w:val="0"/>
              <w:divBdr>
                <w:top w:val="none" w:sz="0" w:space="0" w:color="auto"/>
                <w:left w:val="none" w:sz="0" w:space="0" w:color="auto"/>
                <w:bottom w:val="none" w:sz="0" w:space="0" w:color="auto"/>
                <w:right w:val="none" w:sz="0" w:space="0" w:color="auto"/>
              </w:divBdr>
            </w:div>
            <w:div w:id="1296179625">
              <w:marLeft w:val="0"/>
              <w:marRight w:val="0"/>
              <w:marTop w:val="0"/>
              <w:marBottom w:val="0"/>
              <w:divBdr>
                <w:top w:val="none" w:sz="0" w:space="0" w:color="auto"/>
                <w:left w:val="none" w:sz="0" w:space="0" w:color="auto"/>
                <w:bottom w:val="none" w:sz="0" w:space="0" w:color="auto"/>
                <w:right w:val="none" w:sz="0" w:space="0" w:color="auto"/>
              </w:divBdr>
            </w:div>
            <w:div w:id="1708024533">
              <w:marLeft w:val="0"/>
              <w:marRight w:val="0"/>
              <w:marTop w:val="0"/>
              <w:marBottom w:val="0"/>
              <w:divBdr>
                <w:top w:val="none" w:sz="0" w:space="0" w:color="auto"/>
                <w:left w:val="none" w:sz="0" w:space="0" w:color="auto"/>
                <w:bottom w:val="none" w:sz="0" w:space="0" w:color="auto"/>
                <w:right w:val="none" w:sz="0" w:space="0" w:color="auto"/>
              </w:divBdr>
            </w:div>
            <w:div w:id="742332000">
              <w:marLeft w:val="0"/>
              <w:marRight w:val="0"/>
              <w:marTop w:val="0"/>
              <w:marBottom w:val="0"/>
              <w:divBdr>
                <w:top w:val="none" w:sz="0" w:space="0" w:color="auto"/>
                <w:left w:val="none" w:sz="0" w:space="0" w:color="auto"/>
                <w:bottom w:val="none" w:sz="0" w:space="0" w:color="auto"/>
                <w:right w:val="none" w:sz="0" w:space="0" w:color="auto"/>
              </w:divBdr>
            </w:div>
            <w:div w:id="1726754371">
              <w:marLeft w:val="0"/>
              <w:marRight w:val="0"/>
              <w:marTop w:val="0"/>
              <w:marBottom w:val="0"/>
              <w:divBdr>
                <w:top w:val="none" w:sz="0" w:space="0" w:color="auto"/>
                <w:left w:val="none" w:sz="0" w:space="0" w:color="auto"/>
                <w:bottom w:val="none" w:sz="0" w:space="0" w:color="auto"/>
                <w:right w:val="none" w:sz="0" w:space="0" w:color="auto"/>
              </w:divBdr>
            </w:div>
            <w:div w:id="1461535784">
              <w:marLeft w:val="0"/>
              <w:marRight w:val="0"/>
              <w:marTop w:val="0"/>
              <w:marBottom w:val="0"/>
              <w:divBdr>
                <w:top w:val="none" w:sz="0" w:space="0" w:color="auto"/>
                <w:left w:val="none" w:sz="0" w:space="0" w:color="auto"/>
                <w:bottom w:val="none" w:sz="0" w:space="0" w:color="auto"/>
                <w:right w:val="none" w:sz="0" w:space="0" w:color="auto"/>
              </w:divBdr>
            </w:div>
            <w:div w:id="1489859614">
              <w:marLeft w:val="0"/>
              <w:marRight w:val="0"/>
              <w:marTop w:val="0"/>
              <w:marBottom w:val="0"/>
              <w:divBdr>
                <w:top w:val="none" w:sz="0" w:space="0" w:color="auto"/>
                <w:left w:val="none" w:sz="0" w:space="0" w:color="auto"/>
                <w:bottom w:val="none" w:sz="0" w:space="0" w:color="auto"/>
                <w:right w:val="none" w:sz="0" w:space="0" w:color="auto"/>
              </w:divBdr>
            </w:div>
            <w:div w:id="1427340397">
              <w:marLeft w:val="0"/>
              <w:marRight w:val="0"/>
              <w:marTop w:val="0"/>
              <w:marBottom w:val="0"/>
              <w:divBdr>
                <w:top w:val="none" w:sz="0" w:space="0" w:color="auto"/>
                <w:left w:val="none" w:sz="0" w:space="0" w:color="auto"/>
                <w:bottom w:val="none" w:sz="0" w:space="0" w:color="auto"/>
                <w:right w:val="none" w:sz="0" w:space="0" w:color="auto"/>
              </w:divBdr>
            </w:div>
            <w:div w:id="310720425">
              <w:marLeft w:val="0"/>
              <w:marRight w:val="0"/>
              <w:marTop w:val="0"/>
              <w:marBottom w:val="0"/>
              <w:divBdr>
                <w:top w:val="none" w:sz="0" w:space="0" w:color="auto"/>
                <w:left w:val="none" w:sz="0" w:space="0" w:color="auto"/>
                <w:bottom w:val="none" w:sz="0" w:space="0" w:color="auto"/>
                <w:right w:val="none" w:sz="0" w:space="0" w:color="auto"/>
              </w:divBdr>
            </w:div>
            <w:div w:id="1934967603">
              <w:marLeft w:val="0"/>
              <w:marRight w:val="0"/>
              <w:marTop w:val="0"/>
              <w:marBottom w:val="0"/>
              <w:divBdr>
                <w:top w:val="none" w:sz="0" w:space="0" w:color="auto"/>
                <w:left w:val="none" w:sz="0" w:space="0" w:color="auto"/>
                <w:bottom w:val="none" w:sz="0" w:space="0" w:color="auto"/>
                <w:right w:val="none" w:sz="0" w:space="0" w:color="auto"/>
              </w:divBdr>
            </w:div>
            <w:div w:id="450823093">
              <w:marLeft w:val="0"/>
              <w:marRight w:val="0"/>
              <w:marTop w:val="0"/>
              <w:marBottom w:val="0"/>
              <w:divBdr>
                <w:top w:val="none" w:sz="0" w:space="0" w:color="auto"/>
                <w:left w:val="none" w:sz="0" w:space="0" w:color="auto"/>
                <w:bottom w:val="none" w:sz="0" w:space="0" w:color="auto"/>
                <w:right w:val="none" w:sz="0" w:space="0" w:color="auto"/>
              </w:divBdr>
            </w:div>
            <w:div w:id="1031420621">
              <w:marLeft w:val="0"/>
              <w:marRight w:val="0"/>
              <w:marTop w:val="0"/>
              <w:marBottom w:val="0"/>
              <w:divBdr>
                <w:top w:val="none" w:sz="0" w:space="0" w:color="auto"/>
                <w:left w:val="none" w:sz="0" w:space="0" w:color="auto"/>
                <w:bottom w:val="none" w:sz="0" w:space="0" w:color="auto"/>
                <w:right w:val="none" w:sz="0" w:space="0" w:color="auto"/>
              </w:divBdr>
            </w:div>
            <w:div w:id="1448155374">
              <w:marLeft w:val="0"/>
              <w:marRight w:val="0"/>
              <w:marTop w:val="0"/>
              <w:marBottom w:val="0"/>
              <w:divBdr>
                <w:top w:val="none" w:sz="0" w:space="0" w:color="auto"/>
                <w:left w:val="none" w:sz="0" w:space="0" w:color="auto"/>
                <w:bottom w:val="none" w:sz="0" w:space="0" w:color="auto"/>
                <w:right w:val="none" w:sz="0" w:space="0" w:color="auto"/>
              </w:divBdr>
            </w:div>
            <w:div w:id="1708330334">
              <w:marLeft w:val="0"/>
              <w:marRight w:val="0"/>
              <w:marTop w:val="0"/>
              <w:marBottom w:val="0"/>
              <w:divBdr>
                <w:top w:val="none" w:sz="0" w:space="0" w:color="auto"/>
                <w:left w:val="none" w:sz="0" w:space="0" w:color="auto"/>
                <w:bottom w:val="none" w:sz="0" w:space="0" w:color="auto"/>
                <w:right w:val="none" w:sz="0" w:space="0" w:color="auto"/>
              </w:divBdr>
            </w:div>
            <w:div w:id="1774548611">
              <w:marLeft w:val="0"/>
              <w:marRight w:val="0"/>
              <w:marTop w:val="0"/>
              <w:marBottom w:val="0"/>
              <w:divBdr>
                <w:top w:val="none" w:sz="0" w:space="0" w:color="auto"/>
                <w:left w:val="none" w:sz="0" w:space="0" w:color="auto"/>
                <w:bottom w:val="none" w:sz="0" w:space="0" w:color="auto"/>
                <w:right w:val="none" w:sz="0" w:space="0" w:color="auto"/>
              </w:divBdr>
            </w:div>
            <w:div w:id="783160893">
              <w:marLeft w:val="0"/>
              <w:marRight w:val="0"/>
              <w:marTop w:val="0"/>
              <w:marBottom w:val="0"/>
              <w:divBdr>
                <w:top w:val="none" w:sz="0" w:space="0" w:color="auto"/>
                <w:left w:val="none" w:sz="0" w:space="0" w:color="auto"/>
                <w:bottom w:val="none" w:sz="0" w:space="0" w:color="auto"/>
                <w:right w:val="none" w:sz="0" w:space="0" w:color="auto"/>
              </w:divBdr>
            </w:div>
            <w:div w:id="1032532974">
              <w:marLeft w:val="0"/>
              <w:marRight w:val="0"/>
              <w:marTop w:val="0"/>
              <w:marBottom w:val="0"/>
              <w:divBdr>
                <w:top w:val="none" w:sz="0" w:space="0" w:color="auto"/>
                <w:left w:val="none" w:sz="0" w:space="0" w:color="auto"/>
                <w:bottom w:val="none" w:sz="0" w:space="0" w:color="auto"/>
                <w:right w:val="none" w:sz="0" w:space="0" w:color="auto"/>
              </w:divBdr>
            </w:div>
            <w:div w:id="1152524695">
              <w:marLeft w:val="0"/>
              <w:marRight w:val="0"/>
              <w:marTop w:val="0"/>
              <w:marBottom w:val="0"/>
              <w:divBdr>
                <w:top w:val="none" w:sz="0" w:space="0" w:color="auto"/>
                <w:left w:val="none" w:sz="0" w:space="0" w:color="auto"/>
                <w:bottom w:val="none" w:sz="0" w:space="0" w:color="auto"/>
                <w:right w:val="none" w:sz="0" w:space="0" w:color="auto"/>
              </w:divBdr>
            </w:div>
            <w:div w:id="633222155">
              <w:marLeft w:val="0"/>
              <w:marRight w:val="0"/>
              <w:marTop w:val="0"/>
              <w:marBottom w:val="0"/>
              <w:divBdr>
                <w:top w:val="none" w:sz="0" w:space="0" w:color="auto"/>
                <w:left w:val="none" w:sz="0" w:space="0" w:color="auto"/>
                <w:bottom w:val="none" w:sz="0" w:space="0" w:color="auto"/>
                <w:right w:val="none" w:sz="0" w:space="0" w:color="auto"/>
              </w:divBdr>
            </w:div>
            <w:div w:id="529926180">
              <w:marLeft w:val="0"/>
              <w:marRight w:val="0"/>
              <w:marTop w:val="0"/>
              <w:marBottom w:val="0"/>
              <w:divBdr>
                <w:top w:val="none" w:sz="0" w:space="0" w:color="auto"/>
                <w:left w:val="none" w:sz="0" w:space="0" w:color="auto"/>
                <w:bottom w:val="none" w:sz="0" w:space="0" w:color="auto"/>
                <w:right w:val="none" w:sz="0" w:space="0" w:color="auto"/>
              </w:divBdr>
            </w:div>
            <w:div w:id="1610430207">
              <w:marLeft w:val="0"/>
              <w:marRight w:val="0"/>
              <w:marTop w:val="0"/>
              <w:marBottom w:val="0"/>
              <w:divBdr>
                <w:top w:val="none" w:sz="0" w:space="0" w:color="auto"/>
                <w:left w:val="none" w:sz="0" w:space="0" w:color="auto"/>
                <w:bottom w:val="none" w:sz="0" w:space="0" w:color="auto"/>
                <w:right w:val="none" w:sz="0" w:space="0" w:color="auto"/>
              </w:divBdr>
            </w:div>
            <w:div w:id="1613778206">
              <w:marLeft w:val="0"/>
              <w:marRight w:val="0"/>
              <w:marTop w:val="0"/>
              <w:marBottom w:val="0"/>
              <w:divBdr>
                <w:top w:val="none" w:sz="0" w:space="0" w:color="auto"/>
                <w:left w:val="none" w:sz="0" w:space="0" w:color="auto"/>
                <w:bottom w:val="none" w:sz="0" w:space="0" w:color="auto"/>
                <w:right w:val="none" w:sz="0" w:space="0" w:color="auto"/>
              </w:divBdr>
            </w:div>
            <w:div w:id="169417153">
              <w:marLeft w:val="0"/>
              <w:marRight w:val="0"/>
              <w:marTop w:val="0"/>
              <w:marBottom w:val="0"/>
              <w:divBdr>
                <w:top w:val="none" w:sz="0" w:space="0" w:color="auto"/>
                <w:left w:val="none" w:sz="0" w:space="0" w:color="auto"/>
                <w:bottom w:val="none" w:sz="0" w:space="0" w:color="auto"/>
                <w:right w:val="none" w:sz="0" w:space="0" w:color="auto"/>
              </w:divBdr>
            </w:div>
            <w:div w:id="479276230">
              <w:marLeft w:val="0"/>
              <w:marRight w:val="0"/>
              <w:marTop w:val="0"/>
              <w:marBottom w:val="0"/>
              <w:divBdr>
                <w:top w:val="none" w:sz="0" w:space="0" w:color="auto"/>
                <w:left w:val="none" w:sz="0" w:space="0" w:color="auto"/>
                <w:bottom w:val="none" w:sz="0" w:space="0" w:color="auto"/>
                <w:right w:val="none" w:sz="0" w:space="0" w:color="auto"/>
              </w:divBdr>
            </w:div>
            <w:div w:id="1299800826">
              <w:marLeft w:val="0"/>
              <w:marRight w:val="0"/>
              <w:marTop w:val="0"/>
              <w:marBottom w:val="0"/>
              <w:divBdr>
                <w:top w:val="none" w:sz="0" w:space="0" w:color="auto"/>
                <w:left w:val="none" w:sz="0" w:space="0" w:color="auto"/>
                <w:bottom w:val="none" w:sz="0" w:space="0" w:color="auto"/>
                <w:right w:val="none" w:sz="0" w:space="0" w:color="auto"/>
              </w:divBdr>
            </w:div>
            <w:div w:id="1180852088">
              <w:marLeft w:val="0"/>
              <w:marRight w:val="0"/>
              <w:marTop w:val="0"/>
              <w:marBottom w:val="0"/>
              <w:divBdr>
                <w:top w:val="none" w:sz="0" w:space="0" w:color="auto"/>
                <w:left w:val="none" w:sz="0" w:space="0" w:color="auto"/>
                <w:bottom w:val="none" w:sz="0" w:space="0" w:color="auto"/>
                <w:right w:val="none" w:sz="0" w:space="0" w:color="auto"/>
              </w:divBdr>
            </w:div>
            <w:div w:id="694887246">
              <w:marLeft w:val="0"/>
              <w:marRight w:val="0"/>
              <w:marTop w:val="0"/>
              <w:marBottom w:val="0"/>
              <w:divBdr>
                <w:top w:val="none" w:sz="0" w:space="0" w:color="auto"/>
                <w:left w:val="none" w:sz="0" w:space="0" w:color="auto"/>
                <w:bottom w:val="none" w:sz="0" w:space="0" w:color="auto"/>
                <w:right w:val="none" w:sz="0" w:space="0" w:color="auto"/>
              </w:divBdr>
            </w:div>
            <w:div w:id="1854025272">
              <w:marLeft w:val="0"/>
              <w:marRight w:val="0"/>
              <w:marTop w:val="0"/>
              <w:marBottom w:val="0"/>
              <w:divBdr>
                <w:top w:val="none" w:sz="0" w:space="0" w:color="auto"/>
                <w:left w:val="none" w:sz="0" w:space="0" w:color="auto"/>
                <w:bottom w:val="none" w:sz="0" w:space="0" w:color="auto"/>
                <w:right w:val="none" w:sz="0" w:space="0" w:color="auto"/>
              </w:divBdr>
            </w:div>
            <w:div w:id="928582929">
              <w:marLeft w:val="0"/>
              <w:marRight w:val="0"/>
              <w:marTop w:val="0"/>
              <w:marBottom w:val="0"/>
              <w:divBdr>
                <w:top w:val="none" w:sz="0" w:space="0" w:color="auto"/>
                <w:left w:val="none" w:sz="0" w:space="0" w:color="auto"/>
                <w:bottom w:val="none" w:sz="0" w:space="0" w:color="auto"/>
                <w:right w:val="none" w:sz="0" w:space="0" w:color="auto"/>
              </w:divBdr>
            </w:div>
            <w:div w:id="1063991607">
              <w:marLeft w:val="0"/>
              <w:marRight w:val="0"/>
              <w:marTop w:val="0"/>
              <w:marBottom w:val="0"/>
              <w:divBdr>
                <w:top w:val="none" w:sz="0" w:space="0" w:color="auto"/>
                <w:left w:val="none" w:sz="0" w:space="0" w:color="auto"/>
                <w:bottom w:val="none" w:sz="0" w:space="0" w:color="auto"/>
                <w:right w:val="none" w:sz="0" w:space="0" w:color="auto"/>
              </w:divBdr>
            </w:div>
            <w:div w:id="64762825">
              <w:marLeft w:val="0"/>
              <w:marRight w:val="0"/>
              <w:marTop w:val="0"/>
              <w:marBottom w:val="0"/>
              <w:divBdr>
                <w:top w:val="none" w:sz="0" w:space="0" w:color="auto"/>
                <w:left w:val="none" w:sz="0" w:space="0" w:color="auto"/>
                <w:bottom w:val="none" w:sz="0" w:space="0" w:color="auto"/>
                <w:right w:val="none" w:sz="0" w:space="0" w:color="auto"/>
              </w:divBdr>
            </w:div>
            <w:div w:id="1196693906">
              <w:marLeft w:val="0"/>
              <w:marRight w:val="0"/>
              <w:marTop w:val="0"/>
              <w:marBottom w:val="0"/>
              <w:divBdr>
                <w:top w:val="none" w:sz="0" w:space="0" w:color="auto"/>
                <w:left w:val="none" w:sz="0" w:space="0" w:color="auto"/>
                <w:bottom w:val="none" w:sz="0" w:space="0" w:color="auto"/>
                <w:right w:val="none" w:sz="0" w:space="0" w:color="auto"/>
              </w:divBdr>
            </w:div>
            <w:div w:id="2121029071">
              <w:marLeft w:val="0"/>
              <w:marRight w:val="0"/>
              <w:marTop w:val="0"/>
              <w:marBottom w:val="0"/>
              <w:divBdr>
                <w:top w:val="none" w:sz="0" w:space="0" w:color="auto"/>
                <w:left w:val="none" w:sz="0" w:space="0" w:color="auto"/>
                <w:bottom w:val="none" w:sz="0" w:space="0" w:color="auto"/>
                <w:right w:val="none" w:sz="0" w:space="0" w:color="auto"/>
              </w:divBdr>
            </w:div>
            <w:div w:id="31619689">
              <w:marLeft w:val="0"/>
              <w:marRight w:val="0"/>
              <w:marTop w:val="0"/>
              <w:marBottom w:val="0"/>
              <w:divBdr>
                <w:top w:val="none" w:sz="0" w:space="0" w:color="auto"/>
                <w:left w:val="none" w:sz="0" w:space="0" w:color="auto"/>
                <w:bottom w:val="none" w:sz="0" w:space="0" w:color="auto"/>
                <w:right w:val="none" w:sz="0" w:space="0" w:color="auto"/>
              </w:divBdr>
            </w:div>
            <w:div w:id="1251164113">
              <w:marLeft w:val="0"/>
              <w:marRight w:val="0"/>
              <w:marTop w:val="0"/>
              <w:marBottom w:val="0"/>
              <w:divBdr>
                <w:top w:val="none" w:sz="0" w:space="0" w:color="auto"/>
                <w:left w:val="none" w:sz="0" w:space="0" w:color="auto"/>
                <w:bottom w:val="none" w:sz="0" w:space="0" w:color="auto"/>
                <w:right w:val="none" w:sz="0" w:space="0" w:color="auto"/>
              </w:divBdr>
            </w:div>
            <w:div w:id="1117793391">
              <w:marLeft w:val="0"/>
              <w:marRight w:val="0"/>
              <w:marTop w:val="0"/>
              <w:marBottom w:val="0"/>
              <w:divBdr>
                <w:top w:val="none" w:sz="0" w:space="0" w:color="auto"/>
                <w:left w:val="none" w:sz="0" w:space="0" w:color="auto"/>
                <w:bottom w:val="none" w:sz="0" w:space="0" w:color="auto"/>
                <w:right w:val="none" w:sz="0" w:space="0" w:color="auto"/>
              </w:divBdr>
            </w:div>
            <w:div w:id="881140266">
              <w:marLeft w:val="0"/>
              <w:marRight w:val="0"/>
              <w:marTop w:val="0"/>
              <w:marBottom w:val="0"/>
              <w:divBdr>
                <w:top w:val="none" w:sz="0" w:space="0" w:color="auto"/>
                <w:left w:val="none" w:sz="0" w:space="0" w:color="auto"/>
                <w:bottom w:val="none" w:sz="0" w:space="0" w:color="auto"/>
                <w:right w:val="none" w:sz="0" w:space="0" w:color="auto"/>
              </w:divBdr>
            </w:div>
            <w:div w:id="773016507">
              <w:marLeft w:val="0"/>
              <w:marRight w:val="0"/>
              <w:marTop w:val="0"/>
              <w:marBottom w:val="0"/>
              <w:divBdr>
                <w:top w:val="none" w:sz="0" w:space="0" w:color="auto"/>
                <w:left w:val="none" w:sz="0" w:space="0" w:color="auto"/>
                <w:bottom w:val="none" w:sz="0" w:space="0" w:color="auto"/>
                <w:right w:val="none" w:sz="0" w:space="0" w:color="auto"/>
              </w:divBdr>
            </w:div>
            <w:div w:id="1394310712">
              <w:marLeft w:val="0"/>
              <w:marRight w:val="0"/>
              <w:marTop w:val="0"/>
              <w:marBottom w:val="0"/>
              <w:divBdr>
                <w:top w:val="none" w:sz="0" w:space="0" w:color="auto"/>
                <w:left w:val="none" w:sz="0" w:space="0" w:color="auto"/>
                <w:bottom w:val="none" w:sz="0" w:space="0" w:color="auto"/>
                <w:right w:val="none" w:sz="0" w:space="0" w:color="auto"/>
              </w:divBdr>
            </w:div>
            <w:div w:id="1433629694">
              <w:marLeft w:val="0"/>
              <w:marRight w:val="0"/>
              <w:marTop w:val="0"/>
              <w:marBottom w:val="0"/>
              <w:divBdr>
                <w:top w:val="none" w:sz="0" w:space="0" w:color="auto"/>
                <w:left w:val="none" w:sz="0" w:space="0" w:color="auto"/>
                <w:bottom w:val="none" w:sz="0" w:space="0" w:color="auto"/>
                <w:right w:val="none" w:sz="0" w:space="0" w:color="auto"/>
              </w:divBdr>
            </w:div>
            <w:div w:id="2040814928">
              <w:marLeft w:val="0"/>
              <w:marRight w:val="0"/>
              <w:marTop w:val="0"/>
              <w:marBottom w:val="0"/>
              <w:divBdr>
                <w:top w:val="none" w:sz="0" w:space="0" w:color="auto"/>
                <w:left w:val="none" w:sz="0" w:space="0" w:color="auto"/>
                <w:bottom w:val="none" w:sz="0" w:space="0" w:color="auto"/>
                <w:right w:val="none" w:sz="0" w:space="0" w:color="auto"/>
              </w:divBdr>
            </w:div>
            <w:div w:id="1535271516">
              <w:marLeft w:val="0"/>
              <w:marRight w:val="0"/>
              <w:marTop w:val="0"/>
              <w:marBottom w:val="0"/>
              <w:divBdr>
                <w:top w:val="none" w:sz="0" w:space="0" w:color="auto"/>
                <w:left w:val="none" w:sz="0" w:space="0" w:color="auto"/>
                <w:bottom w:val="none" w:sz="0" w:space="0" w:color="auto"/>
                <w:right w:val="none" w:sz="0" w:space="0" w:color="auto"/>
              </w:divBdr>
            </w:div>
            <w:div w:id="404227708">
              <w:marLeft w:val="0"/>
              <w:marRight w:val="0"/>
              <w:marTop w:val="0"/>
              <w:marBottom w:val="0"/>
              <w:divBdr>
                <w:top w:val="none" w:sz="0" w:space="0" w:color="auto"/>
                <w:left w:val="none" w:sz="0" w:space="0" w:color="auto"/>
                <w:bottom w:val="none" w:sz="0" w:space="0" w:color="auto"/>
                <w:right w:val="none" w:sz="0" w:space="0" w:color="auto"/>
              </w:divBdr>
            </w:div>
            <w:div w:id="1165319032">
              <w:marLeft w:val="0"/>
              <w:marRight w:val="0"/>
              <w:marTop w:val="0"/>
              <w:marBottom w:val="0"/>
              <w:divBdr>
                <w:top w:val="none" w:sz="0" w:space="0" w:color="auto"/>
                <w:left w:val="none" w:sz="0" w:space="0" w:color="auto"/>
                <w:bottom w:val="none" w:sz="0" w:space="0" w:color="auto"/>
                <w:right w:val="none" w:sz="0" w:space="0" w:color="auto"/>
              </w:divBdr>
            </w:div>
            <w:div w:id="593318928">
              <w:marLeft w:val="0"/>
              <w:marRight w:val="0"/>
              <w:marTop w:val="0"/>
              <w:marBottom w:val="0"/>
              <w:divBdr>
                <w:top w:val="none" w:sz="0" w:space="0" w:color="auto"/>
                <w:left w:val="none" w:sz="0" w:space="0" w:color="auto"/>
                <w:bottom w:val="none" w:sz="0" w:space="0" w:color="auto"/>
                <w:right w:val="none" w:sz="0" w:space="0" w:color="auto"/>
              </w:divBdr>
            </w:div>
            <w:div w:id="97071001">
              <w:marLeft w:val="0"/>
              <w:marRight w:val="0"/>
              <w:marTop w:val="0"/>
              <w:marBottom w:val="0"/>
              <w:divBdr>
                <w:top w:val="none" w:sz="0" w:space="0" w:color="auto"/>
                <w:left w:val="none" w:sz="0" w:space="0" w:color="auto"/>
                <w:bottom w:val="none" w:sz="0" w:space="0" w:color="auto"/>
                <w:right w:val="none" w:sz="0" w:space="0" w:color="auto"/>
              </w:divBdr>
            </w:div>
            <w:div w:id="228394179">
              <w:marLeft w:val="0"/>
              <w:marRight w:val="0"/>
              <w:marTop w:val="0"/>
              <w:marBottom w:val="0"/>
              <w:divBdr>
                <w:top w:val="none" w:sz="0" w:space="0" w:color="auto"/>
                <w:left w:val="none" w:sz="0" w:space="0" w:color="auto"/>
                <w:bottom w:val="none" w:sz="0" w:space="0" w:color="auto"/>
                <w:right w:val="none" w:sz="0" w:space="0" w:color="auto"/>
              </w:divBdr>
            </w:div>
            <w:div w:id="617299507">
              <w:marLeft w:val="0"/>
              <w:marRight w:val="0"/>
              <w:marTop w:val="0"/>
              <w:marBottom w:val="0"/>
              <w:divBdr>
                <w:top w:val="none" w:sz="0" w:space="0" w:color="auto"/>
                <w:left w:val="none" w:sz="0" w:space="0" w:color="auto"/>
                <w:bottom w:val="none" w:sz="0" w:space="0" w:color="auto"/>
                <w:right w:val="none" w:sz="0" w:space="0" w:color="auto"/>
              </w:divBdr>
            </w:div>
            <w:div w:id="902178017">
              <w:marLeft w:val="0"/>
              <w:marRight w:val="0"/>
              <w:marTop w:val="0"/>
              <w:marBottom w:val="0"/>
              <w:divBdr>
                <w:top w:val="none" w:sz="0" w:space="0" w:color="auto"/>
                <w:left w:val="none" w:sz="0" w:space="0" w:color="auto"/>
                <w:bottom w:val="none" w:sz="0" w:space="0" w:color="auto"/>
                <w:right w:val="none" w:sz="0" w:space="0" w:color="auto"/>
              </w:divBdr>
            </w:div>
            <w:div w:id="1685672294">
              <w:marLeft w:val="0"/>
              <w:marRight w:val="0"/>
              <w:marTop w:val="0"/>
              <w:marBottom w:val="0"/>
              <w:divBdr>
                <w:top w:val="none" w:sz="0" w:space="0" w:color="auto"/>
                <w:left w:val="none" w:sz="0" w:space="0" w:color="auto"/>
                <w:bottom w:val="none" w:sz="0" w:space="0" w:color="auto"/>
                <w:right w:val="none" w:sz="0" w:space="0" w:color="auto"/>
              </w:divBdr>
            </w:div>
            <w:div w:id="1509371536">
              <w:marLeft w:val="0"/>
              <w:marRight w:val="0"/>
              <w:marTop w:val="0"/>
              <w:marBottom w:val="0"/>
              <w:divBdr>
                <w:top w:val="none" w:sz="0" w:space="0" w:color="auto"/>
                <w:left w:val="none" w:sz="0" w:space="0" w:color="auto"/>
                <w:bottom w:val="none" w:sz="0" w:space="0" w:color="auto"/>
                <w:right w:val="none" w:sz="0" w:space="0" w:color="auto"/>
              </w:divBdr>
            </w:div>
            <w:div w:id="1804107581">
              <w:marLeft w:val="0"/>
              <w:marRight w:val="0"/>
              <w:marTop w:val="0"/>
              <w:marBottom w:val="0"/>
              <w:divBdr>
                <w:top w:val="none" w:sz="0" w:space="0" w:color="auto"/>
                <w:left w:val="none" w:sz="0" w:space="0" w:color="auto"/>
                <w:bottom w:val="none" w:sz="0" w:space="0" w:color="auto"/>
                <w:right w:val="none" w:sz="0" w:space="0" w:color="auto"/>
              </w:divBdr>
            </w:div>
            <w:div w:id="1748305958">
              <w:marLeft w:val="0"/>
              <w:marRight w:val="0"/>
              <w:marTop w:val="0"/>
              <w:marBottom w:val="0"/>
              <w:divBdr>
                <w:top w:val="none" w:sz="0" w:space="0" w:color="auto"/>
                <w:left w:val="none" w:sz="0" w:space="0" w:color="auto"/>
                <w:bottom w:val="none" w:sz="0" w:space="0" w:color="auto"/>
                <w:right w:val="none" w:sz="0" w:space="0" w:color="auto"/>
              </w:divBdr>
            </w:div>
            <w:div w:id="808132539">
              <w:marLeft w:val="0"/>
              <w:marRight w:val="0"/>
              <w:marTop w:val="0"/>
              <w:marBottom w:val="0"/>
              <w:divBdr>
                <w:top w:val="none" w:sz="0" w:space="0" w:color="auto"/>
                <w:left w:val="none" w:sz="0" w:space="0" w:color="auto"/>
                <w:bottom w:val="none" w:sz="0" w:space="0" w:color="auto"/>
                <w:right w:val="none" w:sz="0" w:space="0" w:color="auto"/>
              </w:divBdr>
            </w:div>
            <w:div w:id="1262299910">
              <w:marLeft w:val="0"/>
              <w:marRight w:val="0"/>
              <w:marTop w:val="0"/>
              <w:marBottom w:val="0"/>
              <w:divBdr>
                <w:top w:val="none" w:sz="0" w:space="0" w:color="auto"/>
                <w:left w:val="none" w:sz="0" w:space="0" w:color="auto"/>
                <w:bottom w:val="none" w:sz="0" w:space="0" w:color="auto"/>
                <w:right w:val="none" w:sz="0" w:space="0" w:color="auto"/>
              </w:divBdr>
            </w:div>
            <w:div w:id="316807675">
              <w:marLeft w:val="0"/>
              <w:marRight w:val="0"/>
              <w:marTop w:val="0"/>
              <w:marBottom w:val="0"/>
              <w:divBdr>
                <w:top w:val="none" w:sz="0" w:space="0" w:color="auto"/>
                <w:left w:val="none" w:sz="0" w:space="0" w:color="auto"/>
                <w:bottom w:val="none" w:sz="0" w:space="0" w:color="auto"/>
                <w:right w:val="none" w:sz="0" w:space="0" w:color="auto"/>
              </w:divBdr>
            </w:div>
            <w:div w:id="1255087930">
              <w:marLeft w:val="0"/>
              <w:marRight w:val="0"/>
              <w:marTop w:val="0"/>
              <w:marBottom w:val="0"/>
              <w:divBdr>
                <w:top w:val="none" w:sz="0" w:space="0" w:color="auto"/>
                <w:left w:val="none" w:sz="0" w:space="0" w:color="auto"/>
                <w:bottom w:val="none" w:sz="0" w:space="0" w:color="auto"/>
                <w:right w:val="none" w:sz="0" w:space="0" w:color="auto"/>
              </w:divBdr>
            </w:div>
            <w:div w:id="2096899063">
              <w:marLeft w:val="0"/>
              <w:marRight w:val="0"/>
              <w:marTop w:val="0"/>
              <w:marBottom w:val="0"/>
              <w:divBdr>
                <w:top w:val="none" w:sz="0" w:space="0" w:color="auto"/>
                <w:left w:val="none" w:sz="0" w:space="0" w:color="auto"/>
                <w:bottom w:val="none" w:sz="0" w:space="0" w:color="auto"/>
                <w:right w:val="none" w:sz="0" w:space="0" w:color="auto"/>
              </w:divBdr>
            </w:div>
            <w:div w:id="1408959670">
              <w:marLeft w:val="0"/>
              <w:marRight w:val="0"/>
              <w:marTop w:val="0"/>
              <w:marBottom w:val="0"/>
              <w:divBdr>
                <w:top w:val="none" w:sz="0" w:space="0" w:color="auto"/>
                <w:left w:val="none" w:sz="0" w:space="0" w:color="auto"/>
                <w:bottom w:val="none" w:sz="0" w:space="0" w:color="auto"/>
                <w:right w:val="none" w:sz="0" w:space="0" w:color="auto"/>
              </w:divBdr>
            </w:div>
            <w:div w:id="1017388251">
              <w:marLeft w:val="0"/>
              <w:marRight w:val="0"/>
              <w:marTop w:val="0"/>
              <w:marBottom w:val="0"/>
              <w:divBdr>
                <w:top w:val="none" w:sz="0" w:space="0" w:color="auto"/>
                <w:left w:val="none" w:sz="0" w:space="0" w:color="auto"/>
                <w:bottom w:val="none" w:sz="0" w:space="0" w:color="auto"/>
                <w:right w:val="none" w:sz="0" w:space="0" w:color="auto"/>
              </w:divBdr>
            </w:div>
            <w:div w:id="475681545">
              <w:marLeft w:val="0"/>
              <w:marRight w:val="0"/>
              <w:marTop w:val="0"/>
              <w:marBottom w:val="0"/>
              <w:divBdr>
                <w:top w:val="none" w:sz="0" w:space="0" w:color="auto"/>
                <w:left w:val="none" w:sz="0" w:space="0" w:color="auto"/>
                <w:bottom w:val="none" w:sz="0" w:space="0" w:color="auto"/>
                <w:right w:val="none" w:sz="0" w:space="0" w:color="auto"/>
              </w:divBdr>
            </w:div>
            <w:div w:id="246962029">
              <w:marLeft w:val="0"/>
              <w:marRight w:val="0"/>
              <w:marTop w:val="0"/>
              <w:marBottom w:val="0"/>
              <w:divBdr>
                <w:top w:val="none" w:sz="0" w:space="0" w:color="auto"/>
                <w:left w:val="none" w:sz="0" w:space="0" w:color="auto"/>
                <w:bottom w:val="none" w:sz="0" w:space="0" w:color="auto"/>
                <w:right w:val="none" w:sz="0" w:space="0" w:color="auto"/>
              </w:divBdr>
            </w:div>
            <w:div w:id="63531177">
              <w:marLeft w:val="0"/>
              <w:marRight w:val="0"/>
              <w:marTop w:val="0"/>
              <w:marBottom w:val="0"/>
              <w:divBdr>
                <w:top w:val="none" w:sz="0" w:space="0" w:color="auto"/>
                <w:left w:val="none" w:sz="0" w:space="0" w:color="auto"/>
                <w:bottom w:val="none" w:sz="0" w:space="0" w:color="auto"/>
                <w:right w:val="none" w:sz="0" w:space="0" w:color="auto"/>
              </w:divBdr>
            </w:div>
            <w:div w:id="1383215563">
              <w:marLeft w:val="0"/>
              <w:marRight w:val="0"/>
              <w:marTop w:val="0"/>
              <w:marBottom w:val="0"/>
              <w:divBdr>
                <w:top w:val="none" w:sz="0" w:space="0" w:color="auto"/>
                <w:left w:val="none" w:sz="0" w:space="0" w:color="auto"/>
                <w:bottom w:val="none" w:sz="0" w:space="0" w:color="auto"/>
                <w:right w:val="none" w:sz="0" w:space="0" w:color="auto"/>
              </w:divBdr>
            </w:div>
            <w:div w:id="1205797386">
              <w:marLeft w:val="0"/>
              <w:marRight w:val="0"/>
              <w:marTop w:val="0"/>
              <w:marBottom w:val="0"/>
              <w:divBdr>
                <w:top w:val="none" w:sz="0" w:space="0" w:color="auto"/>
                <w:left w:val="none" w:sz="0" w:space="0" w:color="auto"/>
                <w:bottom w:val="none" w:sz="0" w:space="0" w:color="auto"/>
                <w:right w:val="none" w:sz="0" w:space="0" w:color="auto"/>
              </w:divBdr>
            </w:div>
            <w:div w:id="856424580">
              <w:marLeft w:val="0"/>
              <w:marRight w:val="0"/>
              <w:marTop w:val="0"/>
              <w:marBottom w:val="0"/>
              <w:divBdr>
                <w:top w:val="none" w:sz="0" w:space="0" w:color="auto"/>
                <w:left w:val="none" w:sz="0" w:space="0" w:color="auto"/>
                <w:bottom w:val="none" w:sz="0" w:space="0" w:color="auto"/>
                <w:right w:val="none" w:sz="0" w:space="0" w:color="auto"/>
              </w:divBdr>
            </w:div>
            <w:div w:id="1238788671">
              <w:marLeft w:val="0"/>
              <w:marRight w:val="0"/>
              <w:marTop w:val="0"/>
              <w:marBottom w:val="0"/>
              <w:divBdr>
                <w:top w:val="none" w:sz="0" w:space="0" w:color="auto"/>
                <w:left w:val="none" w:sz="0" w:space="0" w:color="auto"/>
                <w:bottom w:val="none" w:sz="0" w:space="0" w:color="auto"/>
                <w:right w:val="none" w:sz="0" w:space="0" w:color="auto"/>
              </w:divBdr>
            </w:div>
            <w:div w:id="256838542">
              <w:marLeft w:val="0"/>
              <w:marRight w:val="0"/>
              <w:marTop w:val="0"/>
              <w:marBottom w:val="0"/>
              <w:divBdr>
                <w:top w:val="none" w:sz="0" w:space="0" w:color="auto"/>
                <w:left w:val="none" w:sz="0" w:space="0" w:color="auto"/>
                <w:bottom w:val="none" w:sz="0" w:space="0" w:color="auto"/>
                <w:right w:val="none" w:sz="0" w:space="0" w:color="auto"/>
              </w:divBdr>
            </w:div>
            <w:div w:id="1665471576">
              <w:marLeft w:val="0"/>
              <w:marRight w:val="0"/>
              <w:marTop w:val="0"/>
              <w:marBottom w:val="0"/>
              <w:divBdr>
                <w:top w:val="none" w:sz="0" w:space="0" w:color="auto"/>
                <w:left w:val="none" w:sz="0" w:space="0" w:color="auto"/>
                <w:bottom w:val="none" w:sz="0" w:space="0" w:color="auto"/>
                <w:right w:val="none" w:sz="0" w:space="0" w:color="auto"/>
              </w:divBdr>
            </w:div>
            <w:div w:id="221135023">
              <w:marLeft w:val="0"/>
              <w:marRight w:val="0"/>
              <w:marTop w:val="0"/>
              <w:marBottom w:val="0"/>
              <w:divBdr>
                <w:top w:val="none" w:sz="0" w:space="0" w:color="auto"/>
                <w:left w:val="none" w:sz="0" w:space="0" w:color="auto"/>
                <w:bottom w:val="none" w:sz="0" w:space="0" w:color="auto"/>
                <w:right w:val="none" w:sz="0" w:space="0" w:color="auto"/>
              </w:divBdr>
            </w:div>
            <w:div w:id="153112475">
              <w:marLeft w:val="0"/>
              <w:marRight w:val="0"/>
              <w:marTop w:val="0"/>
              <w:marBottom w:val="0"/>
              <w:divBdr>
                <w:top w:val="none" w:sz="0" w:space="0" w:color="auto"/>
                <w:left w:val="none" w:sz="0" w:space="0" w:color="auto"/>
                <w:bottom w:val="none" w:sz="0" w:space="0" w:color="auto"/>
                <w:right w:val="none" w:sz="0" w:space="0" w:color="auto"/>
              </w:divBdr>
            </w:div>
            <w:div w:id="511263036">
              <w:marLeft w:val="0"/>
              <w:marRight w:val="0"/>
              <w:marTop w:val="0"/>
              <w:marBottom w:val="0"/>
              <w:divBdr>
                <w:top w:val="none" w:sz="0" w:space="0" w:color="auto"/>
                <w:left w:val="none" w:sz="0" w:space="0" w:color="auto"/>
                <w:bottom w:val="none" w:sz="0" w:space="0" w:color="auto"/>
                <w:right w:val="none" w:sz="0" w:space="0" w:color="auto"/>
              </w:divBdr>
            </w:div>
            <w:div w:id="1156605235">
              <w:marLeft w:val="0"/>
              <w:marRight w:val="0"/>
              <w:marTop w:val="0"/>
              <w:marBottom w:val="0"/>
              <w:divBdr>
                <w:top w:val="none" w:sz="0" w:space="0" w:color="auto"/>
                <w:left w:val="none" w:sz="0" w:space="0" w:color="auto"/>
                <w:bottom w:val="none" w:sz="0" w:space="0" w:color="auto"/>
                <w:right w:val="none" w:sz="0" w:space="0" w:color="auto"/>
              </w:divBdr>
            </w:div>
            <w:div w:id="30813977">
              <w:marLeft w:val="0"/>
              <w:marRight w:val="0"/>
              <w:marTop w:val="0"/>
              <w:marBottom w:val="0"/>
              <w:divBdr>
                <w:top w:val="none" w:sz="0" w:space="0" w:color="auto"/>
                <w:left w:val="none" w:sz="0" w:space="0" w:color="auto"/>
                <w:bottom w:val="none" w:sz="0" w:space="0" w:color="auto"/>
                <w:right w:val="none" w:sz="0" w:space="0" w:color="auto"/>
              </w:divBdr>
            </w:div>
            <w:div w:id="1822653949">
              <w:marLeft w:val="0"/>
              <w:marRight w:val="0"/>
              <w:marTop w:val="0"/>
              <w:marBottom w:val="0"/>
              <w:divBdr>
                <w:top w:val="none" w:sz="0" w:space="0" w:color="auto"/>
                <w:left w:val="none" w:sz="0" w:space="0" w:color="auto"/>
                <w:bottom w:val="none" w:sz="0" w:space="0" w:color="auto"/>
                <w:right w:val="none" w:sz="0" w:space="0" w:color="auto"/>
              </w:divBdr>
            </w:div>
            <w:div w:id="55931773">
              <w:marLeft w:val="0"/>
              <w:marRight w:val="0"/>
              <w:marTop w:val="0"/>
              <w:marBottom w:val="0"/>
              <w:divBdr>
                <w:top w:val="none" w:sz="0" w:space="0" w:color="auto"/>
                <w:left w:val="none" w:sz="0" w:space="0" w:color="auto"/>
                <w:bottom w:val="none" w:sz="0" w:space="0" w:color="auto"/>
                <w:right w:val="none" w:sz="0" w:space="0" w:color="auto"/>
              </w:divBdr>
            </w:div>
            <w:div w:id="808091136">
              <w:marLeft w:val="0"/>
              <w:marRight w:val="0"/>
              <w:marTop w:val="0"/>
              <w:marBottom w:val="0"/>
              <w:divBdr>
                <w:top w:val="none" w:sz="0" w:space="0" w:color="auto"/>
                <w:left w:val="none" w:sz="0" w:space="0" w:color="auto"/>
                <w:bottom w:val="none" w:sz="0" w:space="0" w:color="auto"/>
                <w:right w:val="none" w:sz="0" w:space="0" w:color="auto"/>
              </w:divBdr>
            </w:div>
            <w:div w:id="109251284">
              <w:marLeft w:val="0"/>
              <w:marRight w:val="0"/>
              <w:marTop w:val="0"/>
              <w:marBottom w:val="0"/>
              <w:divBdr>
                <w:top w:val="none" w:sz="0" w:space="0" w:color="auto"/>
                <w:left w:val="none" w:sz="0" w:space="0" w:color="auto"/>
                <w:bottom w:val="none" w:sz="0" w:space="0" w:color="auto"/>
                <w:right w:val="none" w:sz="0" w:space="0" w:color="auto"/>
              </w:divBdr>
            </w:div>
            <w:div w:id="1696034052">
              <w:marLeft w:val="0"/>
              <w:marRight w:val="0"/>
              <w:marTop w:val="0"/>
              <w:marBottom w:val="0"/>
              <w:divBdr>
                <w:top w:val="none" w:sz="0" w:space="0" w:color="auto"/>
                <w:left w:val="none" w:sz="0" w:space="0" w:color="auto"/>
                <w:bottom w:val="none" w:sz="0" w:space="0" w:color="auto"/>
                <w:right w:val="none" w:sz="0" w:space="0" w:color="auto"/>
              </w:divBdr>
            </w:div>
            <w:div w:id="1347946362">
              <w:marLeft w:val="0"/>
              <w:marRight w:val="0"/>
              <w:marTop w:val="0"/>
              <w:marBottom w:val="0"/>
              <w:divBdr>
                <w:top w:val="none" w:sz="0" w:space="0" w:color="auto"/>
                <w:left w:val="none" w:sz="0" w:space="0" w:color="auto"/>
                <w:bottom w:val="none" w:sz="0" w:space="0" w:color="auto"/>
                <w:right w:val="none" w:sz="0" w:space="0" w:color="auto"/>
              </w:divBdr>
            </w:div>
            <w:div w:id="1651597658">
              <w:marLeft w:val="0"/>
              <w:marRight w:val="0"/>
              <w:marTop w:val="0"/>
              <w:marBottom w:val="0"/>
              <w:divBdr>
                <w:top w:val="none" w:sz="0" w:space="0" w:color="auto"/>
                <w:left w:val="none" w:sz="0" w:space="0" w:color="auto"/>
                <w:bottom w:val="none" w:sz="0" w:space="0" w:color="auto"/>
                <w:right w:val="none" w:sz="0" w:space="0" w:color="auto"/>
              </w:divBdr>
            </w:div>
            <w:div w:id="1854107622">
              <w:marLeft w:val="0"/>
              <w:marRight w:val="0"/>
              <w:marTop w:val="0"/>
              <w:marBottom w:val="0"/>
              <w:divBdr>
                <w:top w:val="none" w:sz="0" w:space="0" w:color="auto"/>
                <w:left w:val="none" w:sz="0" w:space="0" w:color="auto"/>
                <w:bottom w:val="none" w:sz="0" w:space="0" w:color="auto"/>
                <w:right w:val="none" w:sz="0" w:space="0" w:color="auto"/>
              </w:divBdr>
            </w:div>
            <w:div w:id="2069331189">
              <w:marLeft w:val="0"/>
              <w:marRight w:val="0"/>
              <w:marTop w:val="0"/>
              <w:marBottom w:val="0"/>
              <w:divBdr>
                <w:top w:val="none" w:sz="0" w:space="0" w:color="auto"/>
                <w:left w:val="none" w:sz="0" w:space="0" w:color="auto"/>
                <w:bottom w:val="none" w:sz="0" w:space="0" w:color="auto"/>
                <w:right w:val="none" w:sz="0" w:space="0" w:color="auto"/>
              </w:divBdr>
            </w:div>
            <w:div w:id="1781953208">
              <w:marLeft w:val="0"/>
              <w:marRight w:val="0"/>
              <w:marTop w:val="0"/>
              <w:marBottom w:val="0"/>
              <w:divBdr>
                <w:top w:val="none" w:sz="0" w:space="0" w:color="auto"/>
                <w:left w:val="none" w:sz="0" w:space="0" w:color="auto"/>
                <w:bottom w:val="none" w:sz="0" w:space="0" w:color="auto"/>
                <w:right w:val="none" w:sz="0" w:space="0" w:color="auto"/>
              </w:divBdr>
            </w:div>
            <w:div w:id="738093050">
              <w:marLeft w:val="0"/>
              <w:marRight w:val="0"/>
              <w:marTop w:val="0"/>
              <w:marBottom w:val="0"/>
              <w:divBdr>
                <w:top w:val="none" w:sz="0" w:space="0" w:color="auto"/>
                <w:left w:val="none" w:sz="0" w:space="0" w:color="auto"/>
                <w:bottom w:val="none" w:sz="0" w:space="0" w:color="auto"/>
                <w:right w:val="none" w:sz="0" w:space="0" w:color="auto"/>
              </w:divBdr>
            </w:div>
            <w:div w:id="49498926">
              <w:marLeft w:val="0"/>
              <w:marRight w:val="0"/>
              <w:marTop w:val="0"/>
              <w:marBottom w:val="0"/>
              <w:divBdr>
                <w:top w:val="none" w:sz="0" w:space="0" w:color="auto"/>
                <w:left w:val="none" w:sz="0" w:space="0" w:color="auto"/>
                <w:bottom w:val="none" w:sz="0" w:space="0" w:color="auto"/>
                <w:right w:val="none" w:sz="0" w:space="0" w:color="auto"/>
              </w:divBdr>
            </w:div>
            <w:div w:id="1088960056">
              <w:marLeft w:val="0"/>
              <w:marRight w:val="0"/>
              <w:marTop w:val="0"/>
              <w:marBottom w:val="0"/>
              <w:divBdr>
                <w:top w:val="none" w:sz="0" w:space="0" w:color="auto"/>
                <w:left w:val="none" w:sz="0" w:space="0" w:color="auto"/>
                <w:bottom w:val="none" w:sz="0" w:space="0" w:color="auto"/>
                <w:right w:val="none" w:sz="0" w:space="0" w:color="auto"/>
              </w:divBdr>
            </w:div>
            <w:div w:id="156314410">
              <w:marLeft w:val="0"/>
              <w:marRight w:val="0"/>
              <w:marTop w:val="0"/>
              <w:marBottom w:val="0"/>
              <w:divBdr>
                <w:top w:val="none" w:sz="0" w:space="0" w:color="auto"/>
                <w:left w:val="none" w:sz="0" w:space="0" w:color="auto"/>
                <w:bottom w:val="none" w:sz="0" w:space="0" w:color="auto"/>
                <w:right w:val="none" w:sz="0" w:space="0" w:color="auto"/>
              </w:divBdr>
            </w:div>
            <w:div w:id="2039046373">
              <w:marLeft w:val="0"/>
              <w:marRight w:val="0"/>
              <w:marTop w:val="0"/>
              <w:marBottom w:val="0"/>
              <w:divBdr>
                <w:top w:val="none" w:sz="0" w:space="0" w:color="auto"/>
                <w:left w:val="none" w:sz="0" w:space="0" w:color="auto"/>
                <w:bottom w:val="none" w:sz="0" w:space="0" w:color="auto"/>
                <w:right w:val="none" w:sz="0" w:space="0" w:color="auto"/>
              </w:divBdr>
            </w:div>
            <w:div w:id="1584799458">
              <w:marLeft w:val="0"/>
              <w:marRight w:val="0"/>
              <w:marTop w:val="0"/>
              <w:marBottom w:val="0"/>
              <w:divBdr>
                <w:top w:val="none" w:sz="0" w:space="0" w:color="auto"/>
                <w:left w:val="none" w:sz="0" w:space="0" w:color="auto"/>
                <w:bottom w:val="none" w:sz="0" w:space="0" w:color="auto"/>
                <w:right w:val="none" w:sz="0" w:space="0" w:color="auto"/>
              </w:divBdr>
            </w:div>
            <w:div w:id="1569147890">
              <w:marLeft w:val="0"/>
              <w:marRight w:val="0"/>
              <w:marTop w:val="0"/>
              <w:marBottom w:val="0"/>
              <w:divBdr>
                <w:top w:val="none" w:sz="0" w:space="0" w:color="auto"/>
                <w:left w:val="none" w:sz="0" w:space="0" w:color="auto"/>
                <w:bottom w:val="none" w:sz="0" w:space="0" w:color="auto"/>
                <w:right w:val="none" w:sz="0" w:space="0" w:color="auto"/>
              </w:divBdr>
            </w:div>
            <w:div w:id="411974492">
              <w:marLeft w:val="0"/>
              <w:marRight w:val="0"/>
              <w:marTop w:val="0"/>
              <w:marBottom w:val="0"/>
              <w:divBdr>
                <w:top w:val="none" w:sz="0" w:space="0" w:color="auto"/>
                <w:left w:val="none" w:sz="0" w:space="0" w:color="auto"/>
                <w:bottom w:val="none" w:sz="0" w:space="0" w:color="auto"/>
                <w:right w:val="none" w:sz="0" w:space="0" w:color="auto"/>
              </w:divBdr>
            </w:div>
            <w:div w:id="1171411446">
              <w:marLeft w:val="0"/>
              <w:marRight w:val="0"/>
              <w:marTop w:val="0"/>
              <w:marBottom w:val="0"/>
              <w:divBdr>
                <w:top w:val="none" w:sz="0" w:space="0" w:color="auto"/>
                <w:left w:val="none" w:sz="0" w:space="0" w:color="auto"/>
                <w:bottom w:val="none" w:sz="0" w:space="0" w:color="auto"/>
                <w:right w:val="none" w:sz="0" w:space="0" w:color="auto"/>
              </w:divBdr>
            </w:div>
            <w:div w:id="1485203388">
              <w:marLeft w:val="0"/>
              <w:marRight w:val="0"/>
              <w:marTop w:val="0"/>
              <w:marBottom w:val="0"/>
              <w:divBdr>
                <w:top w:val="none" w:sz="0" w:space="0" w:color="auto"/>
                <w:left w:val="none" w:sz="0" w:space="0" w:color="auto"/>
                <w:bottom w:val="none" w:sz="0" w:space="0" w:color="auto"/>
                <w:right w:val="none" w:sz="0" w:space="0" w:color="auto"/>
              </w:divBdr>
            </w:div>
            <w:div w:id="1323313560">
              <w:marLeft w:val="0"/>
              <w:marRight w:val="0"/>
              <w:marTop w:val="0"/>
              <w:marBottom w:val="0"/>
              <w:divBdr>
                <w:top w:val="none" w:sz="0" w:space="0" w:color="auto"/>
                <w:left w:val="none" w:sz="0" w:space="0" w:color="auto"/>
                <w:bottom w:val="none" w:sz="0" w:space="0" w:color="auto"/>
                <w:right w:val="none" w:sz="0" w:space="0" w:color="auto"/>
              </w:divBdr>
            </w:div>
            <w:div w:id="1296637433">
              <w:marLeft w:val="0"/>
              <w:marRight w:val="0"/>
              <w:marTop w:val="0"/>
              <w:marBottom w:val="0"/>
              <w:divBdr>
                <w:top w:val="none" w:sz="0" w:space="0" w:color="auto"/>
                <w:left w:val="none" w:sz="0" w:space="0" w:color="auto"/>
                <w:bottom w:val="none" w:sz="0" w:space="0" w:color="auto"/>
                <w:right w:val="none" w:sz="0" w:space="0" w:color="auto"/>
              </w:divBdr>
            </w:div>
            <w:div w:id="1592467749">
              <w:marLeft w:val="0"/>
              <w:marRight w:val="0"/>
              <w:marTop w:val="0"/>
              <w:marBottom w:val="0"/>
              <w:divBdr>
                <w:top w:val="none" w:sz="0" w:space="0" w:color="auto"/>
                <w:left w:val="none" w:sz="0" w:space="0" w:color="auto"/>
                <w:bottom w:val="none" w:sz="0" w:space="0" w:color="auto"/>
                <w:right w:val="none" w:sz="0" w:space="0" w:color="auto"/>
              </w:divBdr>
            </w:div>
            <w:div w:id="664171137">
              <w:marLeft w:val="0"/>
              <w:marRight w:val="0"/>
              <w:marTop w:val="0"/>
              <w:marBottom w:val="0"/>
              <w:divBdr>
                <w:top w:val="none" w:sz="0" w:space="0" w:color="auto"/>
                <w:left w:val="none" w:sz="0" w:space="0" w:color="auto"/>
                <w:bottom w:val="none" w:sz="0" w:space="0" w:color="auto"/>
                <w:right w:val="none" w:sz="0" w:space="0" w:color="auto"/>
              </w:divBdr>
            </w:div>
            <w:div w:id="1522624501">
              <w:marLeft w:val="0"/>
              <w:marRight w:val="0"/>
              <w:marTop w:val="0"/>
              <w:marBottom w:val="0"/>
              <w:divBdr>
                <w:top w:val="none" w:sz="0" w:space="0" w:color="auto"/>
                <w:left w:val="none" w:sz="0" w:space="0" w:color="auto"/>
                <w:bottom w:val="none" w:sz="0" w:space="0" w:color="auto"/>
                <w:right w:val="none" w:sz="0" w:space="0" w:color="auto"/>
              </w:divBdr>
            </w:div>
            <w:div w:id="1454715586">
              <w:marLeft w:val="0"/>
              <w:marRight w:val="0"/>
              <w:marTop w:val="0"/>
              <w:marBottom w:val="0"/>
              <w:divBdr>
                <w:top w:val="none" w:sz="0" w:space="0" w:color="auto"/>
                <w:left w:val="none" w:sz="0" w:space="0" w:color="auto"/>
                <w:bottom w:val="none" w:sz="0" w:space="0" w:color="auto"/>
                <w:right w:val="none" w:sz="0" w:space="0" w:color="auto"/>
              </w:divBdr>
            </w:div>
            <w:div w:id="1319990943">
              <w:marLeft w:val="0"/>
              <w:marRight w:val="0"/>
              <w:marTop w:val="0"/>
              <w:marBottom w:val="0"/>
              <w:divBdr>
                <w:top w:val="none" w:sz="0" w:space="0" w:color="auto"/>
                <w:left w:val="none" w:sz="0" w:space="0" w:color="auto"/>
                <w:bottom w:val="none" w:sz="0" w:space="0" w:color="auto"/>
                <w:right w:val="none" w:sz="0" w:space="0" w:color="auto"/>
              </w:divBdr>
            </w:div>
            <w:div w:id="1758987698">
              <w:marLeft w:val="0"/>
              <w:marRight w:val="0"/>
              <w:marTop w:val="0"/>
              <w:marBottom w:val="0"/>
              <w:divBdr>
                <w:top w:val="none" w:sz="0" w:space="0" w:color="auto"/>
                <w:left w:val="none" w:sz="0" w:space="0" w:color="auto"/>
                <w:bottom w:val="none" w:sz="0" w:space="0" w:color="auto"/>
                <w:right w:val="none" w:sz="0" w:space="0" w:color="auto"/>
              </w:divBdr>
            </w:div>
            <w:div w:id="207569365">
              <w:marLeft w:val="0"/>
              <w:marRight w:val="0"/>
              <w:marTop w:val="0"/>
              <w:marBottom w:val="0"/>
              <w:divBdr>
                <w:top w:val="none" w:sz="0" w:space="0" w:color="auto"/>
                <w:left w:val="none" w:sz="0" w:space="0" w:color="auto"/>
                <w:bottom w:val="none" w:sz="0" w:space="0" w:color="auto"/>
                <w:right w:val="none" w:sz="0" w:space="0" w:color="auto"/>
              </w:divBdr>
            </w:div>
            <w:div w:id="427775210">
              <w:marLeft w:val="0"/>
              <w:marRight w:val="0"/>
              <w:marTop w:val="0"/>
              <w:marBottom w:val="0"/>
              <w:divBdr>
                <w:top w:val="none" w:sz="0" w:space="0" w:color="auto"/>
                <w:left w:val="none" w:sz="0" w:space="0" w:color="auto"/>
                <w:bottom w:val="none" w:sz="0" w:space="0" w:color="auto"/>
                <w:right w:val="none" w:sz="0" w:space="0" w:color="auto"/>
              </w:divBdr>
            </w:div>
            <w:div w:id="742878521">
              <w:marLeft w:val="0"/>
              <w:marRight w:val="0"/>
              <w:marTop w:val="0"/>
              <w:marBottom w:val="0"/>
              <w:divBdr>
                <w:top w:val="none" w:sz="0" w:space="0" w:color="auto"/>
                <w:left w:val="none" w:sz="0" w:space="0" w:color="auto"/>
                <w:bottom w:val="none" w:sz="0" w:space="0" w:color="auto"/>
                <w:right w:val="none" w:sz="0" w:space="0" w:color="auto"/>
              </w:divBdr>
            </w:div>
            <w:div w:id="1203907137">
              <w:marLeft w:val="0"/>
              <w:marRight w:val="0"/>
              <w:marTop w:val="0"/>
              <w:marBottom w:val="0"/>
              <w:divBdr>
                <w:top w:val="none" w:sz="0" w:space="0" w:color="auto"/>
                <w:left w:val="none" w:sz="0" w:space="0" w:color="auto"/>
                <w:bottom w:val="none" w:sz="0" w:space="0" w:color="auto"/>
                <w:right w:val="none" w:sz="0" w:space="0" w:color="auto"/>
              </w:divBdr>
            </w:div>
            <w:div w:id="162550141">
              <w:marLeft w:val="0"/>
              <w:marRight w:val="0"/>
              <w:marTop w:val="0"/>
              <w:marBottom w:val="0"/>
              <w:divBdr>
                <w:top w:val="none" w:sz="0" w:space="0" w:color="auto"/>
                <w:left w:val="none" w:sz="0" w:space="0" w:color="auto"/>
                <w:bottom w:val="none" w:sz="0" w:space="0" w:color="auto"/>
                <w:right w:val="none" w:sz="0" w:space="0" w:color="auto"/>
              </w:divBdr>
            </w:div>
            <w:div w:id="1534726645">
              <w:marLeft w:val="0"/>
              <w:marRight w:val="0"/>
              <w:marTop w:val="0"/>
              <w:marBottom w:val="0"/>
              <w:divBdr>
                <w:top w:val="none" w:sz="0" w:space="0" w:color="auto"/>
                <w:left w:val="none" w:sz="0" w:space="0" w:color="auto"/>
                <w:bottom w:val="none" w:sz="0" w:space="0" w:color="auto"/>
                <w:right w:val="none" w:sz="0" w:space="0" w:color="auto"/>
              </w:divBdr>
            </w:div>
            <w:div w:id="1583026585">
              <w:marLeft w:val="0"/>
              <w:marRight w:val="0"/>
              <w:marTop w:val="0"/>
              <w:marBottom w:val="0"/>
              <w:divBdr>
                <w:top w:val="none" w:sz="0" w:space="0" w:color="auto"/>
                <w:left w:val="none" w:sz="0" w:space="0" w:color="auto"/>
                <w:bottom w:val="none" w:sz="0" w:space="0" w:color="auto"/>
                <w:right w:val="none" w:sz="0" w:space="0" w:color="auto"/>
              </w:divBdr>
            </w:div>
            <w:div w:id="898589430">
              <w:marLeft w:val="0"/>
              <w:marRight w:val="0"/>
              <w:marTop w:val="0"/>
              <w:marBottom w:val="0"/>
              <w:divBdr>
                <w:top w:val="none" w:sz="0" w:space="0" w:color="auto"/>
                <w:left w:val="none" w:sz="0" w:space="0" w:color="auto"/>
                <w:bottom w:val="none" w:sz="0" w:space="0" w:color="auto"/>
                <w:right w:val="none" w:sz="0" w:space="0" w:color="auto"/>
              </w:divBdr>
            </w:div>
            <w:div w:id="411195150">
              <w:marLeft w:val="0"/>
              <w:marRight w:val="0"/>
              <w:marTop w:val="0"/>
              <w:marBottom w:val="0"/>
              <w:divBdr>
                <w:top w:val="none" w:sz="0" w:space="0" w:color="auto"/>
                <w:left w:val="none" w:sz="0" w:space="0" w:color="auto"/>
                <w:bottom w:val="none" w:sz="0" w:space="0" w:color="auto"/>
                <w:right w:val="none" w:sz="0" w:space="0" w:color="auto"/>
              </w:divBdr>
            </w:div>
            <w:div w:id="1338116041">
              <w:marLeft w:val="0"/>
              <w:marRight w:val="0"/>
              <w:marTop w:val="0"/>
              <w:marBottom w:val="0"/>
              <w:divBdr>
                <w:top w:val="none" w:sz="0" w:space="0" w:color="auto"/>
                <w:left w:val="none" w:sz="0" w:space="0" w:color="auto"/>
                <w:bottom w:val="none" w:sz="0" w:space="0" w:color="auto"/>
                <w:right w:val="none" w:sz="0" w:space="0" w:color="auto"/>
              </w:divBdr>
            </w:div>
            <w:div w:id="1022558292">
              <w:marLeft w:val="0"/>
              <w:marRight w:val="0"/>
              <w:marTop w:val="0"/>
              <w:marBottom w:val="0"/>
              <w:divBdr>
                <w:top w:val="none" w:sz="0" w:space="0" w:color="auto"/>
                <w:left w:val="none" w:sz="0" w:space="0" w:color="auto"/>
                <w:bottom w:val="none" w:sz="0" w:space="0" w:color="auto"/>
                <w:right w:val="none" w:sz="0" w:space="0" w:color="auto"/>
              </w:divBdr>
            </w:div>
            <w:div w:id="810709337">
              <w:marLeft w:val="0"/>
              <w:marRight w:val="0"/>
              <w:marTop w:val="0"/>
              <w:marBottom w:val="0"/>
              <w:divBdr>
                <w:top w:val="none" w:sz="0" w:space="0" w:color="auto"/>
                <w:left w:val="none" w:sz="0" w:space="0" w:color="auto"/>
                <w:bottom w:val="none" w:sz="0" w:space="0" w:color="auto"/>
                <w:right w:val="none" w:sz="0" w:space="0" w:color="auto"/>
              </w:divBdr>
            </w:div>
            <w:div w:id="486214086">
              <w:marLeft w:val="0"/>
              <w:marRight w:val="0"/>
              <w:marTop w:val="0"/>
              <w:marBottom w:val="0"/>
              <w:divBdr>
                <w:top w:val="none" w:sz="0" w:space="0" w:color="auto"/>
                <w:left w:val="none" w:sz="0" w:space="0" w:color="auto"/>
                <w:bottom w:val="none" w:sz="0" w:space="0" w:color="auto"/>
                <w:right w:val="none" w:sz="0" w:space="0" w:color="auto"/>
              </w:divBdr>
            </w:div>
            <w:div w:id="90472237">
              <w:marLeft w:val="0"/>
              <w:marRight w:val="0"/>
              <w:marTop w:val="0"/>
              <w:marBottom w:val="0"/>
              <w:divBdr>
                <w:top w:val="none" w:sz="0" w:space="0" w:color="auto"/>
                <w:left w:val="none" w:sz="0" w:space="0" w:color="auto"/>
                <w:bottom w:val="none" w:sz="0" w:space="0" w:color="auto"/>
                <w:right w:val="none" w:sz="0" w:space="0" w:color="auto"/>
              </w:divBdr>
            </w:div>
            <w:div w:id="239675214">
              <w:marLeft w:val="0"/>
              <w:marRight w:val="0"/>
              <w:marTop w:val="0"/>
              <w:marBottom w:val="0"/>
              <w:divBdr>
                <w:top w:val="none" w:sz="0" w:space="0" w:color="auto"/>
                <w:left w:val="none" w:sz="0" w:space="0" w:color="auto"/>
                <w:bottom w:val="none" w:sz="0" w:space="0" w:color="auto"/>
                <w:right w:val="none" w:sz="0" w:space="0" w:color="auto"/>
              </w:divBdr>
            </w:div>
            <w:div w:id="1920090608">
              <w:marLeft w:val="0"/>
              <w:marRight w:val="0"/>
              <w:marTop w:val="0"/>
              <w:marBottom w:val="0"/>
              <w:divBdr>
                <w:top w:val="none" w:sz="0" w:space="0" w:color="auto"/>
                <w:left w:val="none" w:sz="0" w:space="0" w:color="auto"/>
                <w:bottom w:val="none" w:sz="0" w:space="0" w:color="auto"/>
                <w:right w:val="none" w:sz="0" w:space="0" w:color="auto"/>
              </w:divBdr>
            </w:div>
            <w:div w:id="786855545">
              <w:marLeft w:val="0"/>
              <w:marRight w:val="0"/>
              <w:marTop w:val="0"/>
              <w:marBottom w:val="0"/>
              <w:divBdr>
                <w:top w:val="none" w:sz="0" w:space="0" w:color="auto"/>
                <w:left w:val="none" w:sz="0" w:space="0" w:color="auto"/>
                <w:bottom w:val="none" w:sz="0" w:space="0" w:color="auto"/>
                <w:right w:val="none" w:sz="0" w:space="0" w:color="auto"/>
              </w:divBdr>
            </w:div>
            <w:div w:id="427894822">
              <w:marLeft w:val="0"/>
              <w:marRight w:val="0"/>
              <w:marTop w:val="0"/>
              <w:marBottom w:val="0"/>
              <w:divBdr>
                <w:top w:val="none" w:sz="0" w:space="0" w:color="auto"/>
                <w:left w:val="none" w:sz="0" w:space="0" w:color="auto"/>
                <w:bottom w:val="none" w:sz="0" w:space="0" w:color="auto"/>
                <w:right w:val="none" w:sz="0" w:space="0" w:color="auto"/>
              </w:divBdr>
            </w:div>
            <w:div w:id="1125083283">
              <w:marLeft w:val="0"/>
              <w:marRight w:val="0"/>
              <w:marTop w:val="0"/>
              <w:marBottom w:val="0"/>
              <w:divBdr>
                <w:top w:val="none" w:sz="0" w:space="0" w:color="auto"/>
                <w:left w:val="none" w:sz="0" w:space="0" w:color="auto"/>
                <w:bottom w:val="none" w:sz="0" w:space="0" w:color="auto"/>
                <w:right w:val="none" w:sz="0" w:space="0" w:color="auto"/>
              </w:divBdr>
            </w:div>
            <w:div w:id="1718162595">
              <w:marLeft w:val="0"/>
              <w:marRight w:val="0"/>
              <w:marTop w:val="0"/>
              <w:marBottom w:val="0"/>
              <w:divBdr>
                <w:top w:val="none" w:sz="0" w:space="0" w:color="auto"/>
                <w:left w:val="none" w:sz="0" w:space="0" w:color="auto"/>
                <w:bottom w:val="none" w:sz="0" w:space="0" w:color="auto"/>
                <w:right w:val="none" w:sz="0" w:space="0" w:color="auto"/>
              </w:divBdr>
            </w:div>
            <w:div w:id="1124153275">
              <w:marLeft w:val="0"/>
              <w:marRight w:val="0"/>
              <w:marTop w:val="0"/>
              <w:marBottom w:val="0"/>
              <w:divBdr>
                <w:top w:val="none" w:sz="0" w:space="0" w:color="auto"/>
                <w:left w:val="none" w:sz="0" w:space="0" w:color="auto"/>
                <w:bottom w:val="none" w:sz="0" w:space="0" w:color="auto"/>
                <w:right w:val="none" w:sz="0" w:space="0" w:color="auto"/>
              </w:divBdr>
            </w:div>
            <w:div w:id="574899075">
              <w:marLeft w:val="0"/>
              <w:marRight w:val="0"/>
              <w:marTop w:val="0"/>
              <w:marBottom w:val="0"/>
              <w:divBdr>
                <w:top w:val="none" w:sz="0" w:space="0" w:color="auto"/>
                <w:left w:val="none" w:sz="0" w:space="0" w:color="auto"/>
                <w:bottom w:val="none" w:sz="0" w:space="0" w:color="auto"/>
                <w:right w:val="none" w:sz="0" w:space="0" w:color="auto"/>
              </w:divBdr>
            </w:div>
            <w:div w:id="489448544">
              <w:marLeft w:val="0"/>
              <w:marRight w:val="0"/>
              <w:marTop w:val="0"/>
              <w:marBottom w:val="0"/>
              <w:divBdr>
                <w:top w:val="none" w:sz="0" w:space="0" w:color="auto"/>
                <w:left w:val="none" w:sz="0" w:space="0" w:color="auto"/>
                <w:bottom w:val="none" w:sz="0" w:space="0" w:color="auto"/>
                <w:right w:val="none" w:sz="0" w:space="0" w:color="auto"/>
              </w:divBdr>
            </w:div>
            <w:div w:id="1692535984">
              <w:marLeft w:val="0"/>
              <w:marRight w:val="0"/>
              <w:marTop w:val="0"/>
              <w:marBottom w:val="0"/>
              <w:divBdr>
                <w:top w:val="none" w:sz="0" w:space="0" w:color="auto"/>
                <w:left w:val="none" w:sz="0" w:space="0" w:color="auto"/>
                <w:bottom w:val="none" w:sz="0" w:space="0" w:color="auto"/>
                <w:right w:val="none" w:sz="0" w:space="0" w:color="auto"/>
              </w:divBdr>
            </w:div>
            <w:div w:id="1056591047">
              <w:marLeft w:val="0"/>
              <w:marRight w:val="0"/>
              <w:marTop w:val="0"/>
              <w:marBottom w:val="0"/>
              <w:divBdr>
                <w:top w:val="none" w:sz="0" w:space="0" w:color="auto"/>
                <w:left w:val="none" w:sz="0" w:space="0" w:color="auto"/>
                <w:bottom w:val="none" w:sz="0" w:space="0" w:color="auto"/>
                <w:right w:val="none" w:sz="0" w:space="0" w:color="auto"/>
              </w:divBdr>
            </w:div>
            <w:div w:id="511185164">
              <w:marLeft w:val="0"/>
              <w:marRight w:val="0"/>
              <w:marTop w:val="0"/>
              <w:marBottom w:val="0"/>
              <w:divBdr>
                <w:top w:val="none" w:sz="0" w:space="0" w:color="auto"/>
                <w:left w:val="none" w:sz="0" w:space="0" w:color="auto"/>
                <w:bottom w:val="none" w:sz="0" w:space="0" w:color="auto"/>
                <w:right w:val="none" w:sz="0" w:space="0" w:color="auto"/>
              </w:divBdr>
            </w:div>
            <w:div w:id="269895600">
              <w:marLeft w:val="0"/>
              <w:marRight w:val="0"/>
              <w:marTop w:val="0"/>
              <w:marBottom w:val="0"/>
              <w:divBdr>
                <w:top w:val="none" w:sz="0" w:space="0" w:color="auto"/>
                <w:left w:val="none" w:sz="0" w:space="0" w:color="auto"/>
                <w:bottom w:val="none" w:sz="0" w:space="0" w:color="auto"/>
                <w:right w:val="none" w:sz="0" w:space="0" w:color="auto"/>
              </w:divBdr>
            </w:div>
            <w:div w:id="959145732">
              <w:marLeft w:val="0"/>
              <w:marRight w:val="0"/>
              <w:marTop w:val="0"/>
              <w:marBottom w:val="0"/>
              <w:divBdr>
                <w:top w:val="none" w:sz="0" w:space="0" w:color="auto"/>
                <w:left w:val="none" w:sz="0" w:space="0" w:color="auto"/>
                <w:bottom w:val="none" w:sz="0" w:space="0" w:color="auto"/>
                <w:right w:val="none" w:sz="0" w:space="0" w:color="auto"/>
              </w:divBdr>
            </w:div>
            <w:div w:id="865949400">
              <w:marLeft w:val="0"/>
              <w:marRight w:val="0"/>
              <w:marTop w:val="0"/>
              <w:marBottom w:val="0"/>
              <w:divBdr>
                <w:top w:val="none" w:sz="0" w:space="0" w:color="auto"/>
                <w:left w:val="none" w:sz="0" w:space="0" w:color="auto"/>
                <w:bottom w:val="none" w:sz="0" w:space="0" w:color="auto"/>
                <w:right w:val="none" w:sz="0" w:space="0" w:color="auto"/>
              </w:divBdr>
            </w:div>
            <w:div w:id="774011817">
              <w:marLeft w:val="0"/>
              <w:marRight w:val="0"/>
              <w:marTop w:val="0"/>
              <w:marBottom w:val="0"/>
              <w:divBdr>
                <w:top w:val="none" w:sz="0" w:space="0" w:color="auto"/>
                <w:left w:val="none" w:sz="0" w:space="0" w:color="auto"/>
                <w:bottom w:val="none" w:sz="0" w:space="0" w:color="auto"/>
                <w:right w:val="none" w:sz="0" w:space="0" w:color="auto"/>
              </w:divBdr>
            </w:div>
            <w:div w:id="965812136">
              <w:marLeft w:val="0"/>
              <w:marRight w:val="0"/>
              <w:marTop w:val="0"/>
              <w:marBottom w:val="0"/>
              <w:divBdr>
                <w:top w:val="none" w:sz="0" w:space="0" w:color="auto"/>
                <w:left w:val="none" w:sz="0" w:space="0" w:color="auto"/>
                <w:bottom w:val="none" w:sz="0" w:space="0" w:color="auto"/>
                <w:right w:val="none" w:sz="0" w:space="0" w:color="auto"/>
              </w:divBdr>
            </w:div>
            <w:div w:id="1919250008">
              <w:marLeft w:val="0"/>
              <w:marRight w:val="0"/>
              <w:marTop w:val="0"/>
              <w:marBottom w:val="0"/>
              <w:divBdr>
                <w:top w:val="none" w:sz="0" w:space="0" w:color="auto"/>
                <w:left w:val="none" w:sz="0" w:space="0" w:color="auto"/>
                <w:bottom w:val="none" w:sz="0" w:space="0" w:color="auto"/>
                <w:right w:val="none" w:sz="0" w:space="0" w:color="auto"/>
              </w:divBdr>
            </w:div>
            <w:div w:id="1317223802">
              <w:marLeft w:val="0"/>
              <w:marRight w:val="0"/>
              <w:marTop w:val="0"/>
              <w:marBottom w:val="0"/>
              <w:divBdr>
                <w:top w:val="none" w:sz="0" w:space="0" w:color="auto"/>
                <w:left w:val="none" w:sz="0" w:space="0" w:color="auto"/>
                <w:bottom w:val="none" w:sz="0" w:space="0" w:color="auto"/>
                <w:right w:val="none" w:sz="0" w:space="0" w:color="auto"/>
              </w:divBdr>
            </w:div>
            <w:div w:id="431586391">
              <w:marLeft w:val="0"/>
              <w:marRight w:val="0"/>
              <w:marTop w:val="0"/>
              <w:marBottom w:val="0"/>
              <w:divBdr>
                <w:top w:val="none" w:sz="0" w:space="0" w:color="auto"/>
                <w:left w:val="none" w:sz="0" w:space="0" w:color="auto"/>
                <w:bottom w:val="none" w:sz="0" w:space="0" w:color="auto"/>
                <w:right w:val="none" w:sz="0" w:space="0" w:color="auto"/>
              </w:divBdr>
            </w:div>
            <w:div w:id="1252162506">
              <w:marLeft w:val="0"/>
              <w:marRight w:val="0"/>
              <w:marTop w:val="0"/>
              <w:marBottom w:val="0"/>
              <w:divBdr>
                <w:top w:val="none" w:sz="0" w:space="0" w:color="auto"/>
                <w:left w:val="none" w:sz="0" w:space="0" w:color="auto"/>
                <w:bottom w:val="none" w:sz="0" w:space="0" w:color="auto"/>
                <w:right w:val="none" w:sz="0" w:space="0" w:color="auto"/>
              </w:divBdr>
            </w:div>
            <w:div w:id="487484055">
              <w:marLeft w:val="0"/>
              <w:marRight w:val="0"/>
              <w:marTop w:val="0"/>
              <w:marBottom w:val="0"/>
              <w:divBdr>
                <w:top w:val="none" w:sz="0" w:space="0" w:color="auto"/>
                <w:left w:val="none" w:sz="0" w:space="0" w:color="auto"/>
                <w:bottom w:val="none" w:sz="0" w:space="0" w:color="auto"/>
                <w:right w:val="none" w:sz="0" w:space="0" w:color="auto"/>
              </w:divBdr>
            </w:div>
            <w:div w:id="1455444272">
              <w:marLeft w:val="0"/>
              <w:marRight w:val="0"/>
              <w:marTop w:val="0"/>
              <w:marBottom w:val="0"/>
              <w:divBdr>
                <w:top w:val="none" w:sz="0" w:space="0" w:color="auto"/>
                <w:left w:val="none" w:sz="0" w:space="0" w:color="auto"/>
                <w:bottom w:val="none" w:sz="0" w:space="0" w:color="auto"/>
                <w:right w:val="none" w:sz="0" w:space="0" w:color="auto"/>
              </w:divBdr>
            </w:div>
            <w:div w:id="1055008195">
              <w:marLeft w:val="0"/>
              <w:marRight w:val="0"/>
              <w:marTop w:val="0"/>
              <w:marBottom w:val="0"/>
              <w:divBdr>
                <w:top w:val="none" w:sz="0" w:space="0" w:color="auto"/>
                <w:left w:val="none" w:sz="0" w:space="0" w:color="auto"/>
                <w:bottom w:val="none" w:sz="0" w:space="0" w:color="auto"/>
                <w:right w:val="none" w:sz="0" w:space="0" w:color="auto"/>
              </w:divBdr>
            </w:div>
            <w:div w:id="1253120745">
              <w:marLeft w:val="0"/>
              <w:marRight w:val="0"/>
              <w:marTop w:val="0"/>
              <w:marBottom w:val="0"/>
              <w:divBdr>
                <w:top w:val="none" w:sz="0" w:space="0" w:color="auto"/>
                <w:left w:val="none" w:sz="0" w:space="0" w:color="auto"/>
                <w:bottom w:val="none" w:sz="0" w:space="0" w:color="auto"/>
                <w:right w:val="none" w:sz="0" w:space="0" w:color="auto"/>
              </w:divBdr>
            </w:div>
            <w:div w:id="2056275129">
              <w:marLeft w:val="0"/>
              <w:marRight w:val="0"/>
              <w:marTop w:val="0"/>
              <w:marBottom w:val="0"/>
              <w:divBdr>
                <w:top w:val="none" w:sz="0" w:space="0" w:color="auto"/>
                <w:left w:val="none" w:sz="0" w:space="0" w:color="auto"/>
                <w:bottom w:val="none" w:sz="0" w:space="0" w:color="auto"/>
                <w:right w:val="none" w:sz="0" w:space="0" w:color="auto"/>
              </w:divBdr>
            </w:div>
            <w:div w:id="187916742">
              <w:marLeft w:val="0"/>
              <w:marRight w:val="0"/>
              <w:marTop w:val="0"/>
              <w:marBottom w:val="0"/>
              <w:divBdr>
                <w:top w:val="none" w:sz="0" w:space="0" w:color="auto"/>
                <w:left w:val="none" w:sz="0" w:space="0" w:color="auto"/>
                <w:bottom w:val="none" w:sz="0" w:space="0" w:color="auto"/>
                <w:right w:val="none" w:sz="0" w:space="0" w:color="auto"/>
              </w:divBdr>
            </w:div>
            <w:div w:id="295182056">
              <w:marLeft w:val="0"/>
              <w:marRight w:val="0"/>
              <w:marTop w:val="0"/>
              <w:marBottom w:val="0"/>
              <w:divBdr>
                <w:top w:val="none" w:sz="0" w:space="0" w:color="auto"/>
                <w:left w:val="none" w:sz="0" w:space="0" w:color="auto"/>
                <w:bottom w:val="none" w:sz="0" w:space="0" w:color="auto"/>
                <w:right w:val="none" w:sz="0" w:space="0" w:color="auto"/>
              </w:divBdr>
            </w:div>
            <w:div w:id="883710902">
              <w:marLeft w:val="0"/>
              <w:marRight w:val="0"/>
              <w:marTop w:val="0"/>
              <w:marBottom w:val="0"/>
              <w:divBdr>
                <w:top w:val="none" w:sz="0" w:space="0" w:color="auto"/>
                <w:left w:val="none" w:sz="0" w:space="0" w:color="auto"/>
                <w:bottom w:val="none" w:sz="0" w:space="0" w:color="auto"/>
                <w:right w:val="none" w:sz="0" w:space="0" w:color="auto"/>
              </w:divBdr>
            </w:div>
            <w:div w:id="46610344">
              <w:marLeft w:val="0"/>
              <w:marRight w:val="0"/>
              <w:marTop w:val="0"/>
              <w:marBottom w:val="0"/>
              <w:divBdr>
                <w:top w:val="none" w:sz="0" w:space="0" w:color="auto"/>
                <w:left w:val="none" w:sz="0" w:space="0" w:color="auto"/>
                <w:bottom w:val="none" w:sz="0" w:space="0" w:color="auto"/>
                <w:right w:val="none" w:sz="0" w:space="0" w:color="auto"/>
              </w:divBdr>
            </w:div>
            <w:div w:id="795486259">
              <w:marLeft w:val="0"/>
              <w:marRight w:val="0"/>
              <w:marTop w:val="0"/>
              <w:marBottom w:val="0"/>
              <w:divBdr>
                <w:top w:val="none" w:sz="0" w:space="0" w:color="auto"/>
                <w:left w:val="none" w:sz="0" w:space="0" w:color="auto"/>
                <w:bottom w:val="none" w:sz="0" w:space="0" w:color="auto"/>
                <w:right w:val="none" w:sz="0" w:space="0" w:color="auto"/>
              </w:divBdr>
            </w:div>
            <w:div w:id="1217279142">
              <w:marLeft w:val="0"/>
              <w:marRight w:val="0"/>
              <w:marTop w:val="0"/>
              <w:marBottom w:val="0"/>
              <w:divBdr>
                <w:top w:val="none" w:sz="0" w:space="0" w:color="auto"/>
                <w:left w:val="none" w:sz="0" w:space="0" w:color="auto"/>
                <w:bottom w:val="none" w:sz="0" w:space="0" w:color="auto"/>
                <w:right w:val="none" w:sz="0" w:space="0" w:color="auto"/>
              </w:divBdr>
            </w:div>
            <w:div w:id="1663390148">
              <w:marLeft w:val="0"/>
              <w:marRight w:val="0"/>
              <w:marTop w:val="0"/>
              <w:marBottom w:val="0"/>
              <w:divBdr>
                <w:top w:val="none" w:sz="0" w:space="0" w:color="auto"/>
                <w:left w:val="none" w:sz="0" w:space="0" w:color="auto"/>
                <w:bottom w:val="none" w:sz="0" w:space="0" w:color="auto"/>
                <w:right w:val="none" w:sz="0" w:space="0" w:color="auto"/>
              </w:divBdr>
            </w:div>
            <w:div w:id="1520243673">
              <w:marLeft w:val="0"/>
              <w:marRight w:val="0"/>
              <w:marTop w:val="0"/>
              <w:marBottom w:val="0"/>
              <w:divBdr>
                <w:top w:val="none" w:sz="0" w:space="0" w:color="auto"/>
                <w:left w:val="none" w:sz="0" w:space="0" w:color="auto"/>
                <w:bottom w:val="none" w:sz="0" w:space="0" w:color="auto"/>
                <w:right w:val="none" w:sz="0" w:space="0" w:color="auto"/>
              </w:divBdr>
            </w:div>
            <w:div w:id="1902522547">
              <w:marLeft w:val="0"/>
              <w:marRight w:val="0"/>
              <w:marTop w:val="0"/>
              <w:marBottom w:val="0"/>
              <w:divBdr>
                <w:top w:val="none" w:sz="0" w:space="0" w:color="auto"/>
                <w:left w:val="none" w:sz="0" w:space="0" w:color="auto"/>
                <w:bottom w:val="none" w:sz="0" w:space="0" w:color="auto"/>
                <w:right w:val="none" w:sz="0" w:space="0" w:color="auto"/>
              </w:divBdr>
            </w:div>
            <w:div w:id="1482456994">
              <w:marLeft w:val="0"/>
              <w:marRight w:val="0"/>
              <w:marTop w:val="0"/>
              <w:marBottom w:val="0"/>
              <w:divBdr>
                <w:top w:val="none" w:sz="0" w:space="0" w:color="auto"/>
                <w:left w:val="none" w:sz="0" w:space="0" w:color="auto"/>
                <w:bottom w:val="none" w:sz="0" w:space="0" w:color="auto"/>
                <w:right w:val="none" w:sz="0" w:space="0" w:color="auto"/>
              </w:divBdr>
            </w:div>
            <w:div w:id="492844306">
              <w:marLeft w:val="0"/>
              <w:marRight w:val="0"/>
              <w:marTop w:val="0"/>
              <w:marBottom w:val="0"/>
              <w:divBdr>
                <w:top w:val="none" w:sz="0" w:space="0" w:color="auto"/>
                <w:left w:val="none" w:sz="0" w:space="0" w:color="auto"/>
                <w:bottom w:val="none" w:sz="0" w:space="0" w:color="auto"/>
                <w:right w:val="none" w:sz="0" w:space="0" w:color="auto"/>
              </w:divBdr>
            </w:div>
            <w:div w:id="36518227">
              <w:marLeft w:val="0"/>
              <w:marRight w:val="0"/>
              <w:marTop w:val="0"/>
              <w:marBottom w:val="0"/>
              <w:divBdr>
                <w:top w:val="none" w:sz="0" w:space="0" w:color="auto"/>
                <w:left w:val="none" w:sz="0" w:space="0" w:color="auto"/>
                <w:bottom w:val="none" w:sz="0" w:space="0" w:color="auto"/>
                <w:right w:val="none" w:sz="0" w:space="0" w:color="auto"/>
              </w:divBdr>
            </w:div>
            <w:div w:id="912816538">
              <w:marLeft w:val="0"/>
              <w:marRight w:val="0"/>
              <w:marTop w:val="0"/>
              <w:marBottom w:val="0"/>
              <w:divBdr>
                <w:top w:val="none" w:sz="0" w:space="0" w:color="auto"/>
                <w:left w:val="none" w:sz="0" w:space="0" w:color="auto"/>
                <w:bottom w:val="none" w:sz="0" w:space="0" w:color="auto"/>
                <w:right w:val="none" w:sz="0" w:space="0" w:color="auto"/>
              </w:divBdr>
            </w:div>
            <w:div w:id="1215045480">
              <w:marLeft w:val="0"/>
              <w:marRight w:val="0"/>
              <w:marTop w:val="0"/>
              <w:marBottom w:val="0"/>
              <w:divBdr>
                <w:top w:val="none" w:sz="0" w:space="0" w:color="auto"/>
                <w:left w:val="none" w:sz="0" w:space="0" w:color="auto"/>
                <w:bottom w:val="none" w:sz="0" w:space="0" w:color="auto"/>
                <w:right w:val="none" w:sz="0" w:space="0" w:color="auto"/>
              </w:divBdr>
            </w:div>
            <w:div w:id="1896161811">
              <w:marLeft w:val="0"/>
              <w:marRight w:val="0"/>
              <w:marTop w:val="0"/>
              <w:marBottom w:val="0"/>
              <w:divBdr>
                <w:top w:val="none" w:sz="0" w:space="0" w:color="auto"/>
                <w:left w:val="none" w:sz="0" w:space="0" w:color="auto"/>
                <w:bottom w:val="none" w:sz="0" w:space="0" w:color="auto"/>
                <w:right w:val="none" w:sz="0" w:space="0" w:color="auto"/>
              </w:divBdr>
            </w:div>
            <w:div w:id="1362972437">
              <w:marLeft w:val="0"/>
              <w:marRight w:val="0"/>
              <w:marTop w:val="0"/>
              <w:marBottom w:val="0"/>
              <w:divBdr>
                <w:top w:val="none" w:sz="0" w:space="0" w:color="auto"/>
                <w:left w:val="none" w:sz="0" w:space="0" w:color="auto"/>
                <w:bottom w:val="none" w:sz="0" w:space="0" w:color="auto"/>
                <w:right w:val="none" w:sz="0" w:space="0" w:color="auto"/>
              </w:divBdr>
            </w:div>
            <w:div w:id="103425387">
              <w:marLeft w:val="0"/>
              <w:marRight w:val="0"/>
              <w:marTop w:val="0"/>
              <w:marBottom w:val="0"/>
              <w:divBdr>
                <w:top w:val="none" w:sz="0" w:space="0" w:color="auto"/>
                <w:left w:val="none" w:sz="0" w:space="0" w:color="auto"/>
                <w:bottom w:val="none" w:sz="0" w:space="0" w:color="auto"/>
                <w:right w:val="none" w:sz="0" w:space="0" w:color="auto"/>
              </w:divBdr>
            </w:div>
            <w:div w:id="468939643">
              <w:marLeft w:val="0"/>
              <w:marRight w:val="0"/>
              <w:marTop w:val="0"/>
              <w:marBottom w:val="0"/>
              <w:divBdr>
                <w:top w:val="none" w:sz="0" w:space="0" w:color="auto"/>
                <w:left w:val="none" w:sz="0" w:space="0" w:color="auto"/>
                <w:bottom w:val="none" w:sz="0" w:space="0" w:color="auto"/>
                <w:right w:val="none" w:sz="0" w:space="0" w:color="auto"/>
              </w:divBdr>
            </w:div>
            <w:div w:id="1769934249">
              <w:marLeft w:val="0"/>
              <w:marRight w:val="0"/>
              <w:marTop w:val="0"/>
              <w:marBottom w:val="0"/>
              <w:divBdr>
                <w:top w:val="none" w:sz="0" w:space="0" w:color="auto"/>
                <w:left w:val="none" w:sz="0" w:space="0" w:color="auto"/>
                <w:bottom w:val="none" w:sz="0" w:space="0" w:color="auto"/>
                <w:right w:val="none" w:sz="0" w:space="0" w:color="auto"/>
              </w:divBdr>
            </w:div>
            <w:div w:id="438574504">
              <w:marLeft w:val="0"/>
              <w:marRight w:val="0"/>
              <w:marTop w:val="0"/>
              <w:marBottom w:val="0"/>
              <w:divBdr>
                <w:top w:val="none" w:sz="0" w:space="0" w:color="auto"/>
                <w:left w:val="none" w:sz="0" w:space="0" w:color="auto"/>
                <w:bottom w:val="none" w:sz="0" w:space="0" w:color="auto"/>
                <w:right w:val="none" w:sz="0" w:space="0" w:color="auto"/>
              </w:divBdr>
            </w:div>
            <w:div w:id="1212033573">
              <w:marLeft w:val="0"/>
              <w:marRight w:val="0"/>
              <w:marTop w:val="0"/>
              <w:marBottom w:val="0"/>
              <w:divBdr>
                <w:top w:val="none" w:sz="0" w:space="0" w:color="auto"/>
                <w:left w:val="none" w:sz="0" w:space="0" w:color="auto"/>
                <w:bottom w:val="none" w:sz="0" w:space="0" w:color="auto"/>
                <w:right w:val="none" w:sz="0" w:space="0" w:color="auto"/>
              </w:divBdr>
            </w:div>
            <w:div w:id="1353992942">
              <w:marLeft w:val="0"/>
              <w:marRight w:val="0"/>
              <w:marTop w:val="0"/>
              <w:marBottom w:val="0"/>
              <w:divBdr>
                <w:top w:val="none" w:sz="0" w:space="0" w:color="auto"/>
                <w:left w:val="none" w:sz="0" w:space="0" w:color="auto"/>
                <w:bottom w:val="none" w:sz="0" w:space="0" w:color="auto"/>
                <w:right w:val="none" w:sz="0" w:space="0" w:color="auto"/>
              </w:divBdr>
            </w:div>
            <w:div w:id="706419035">
              <w:marLeft w:val="0"/>
              <w:marRight w:val="0"/>
              <w:marTop w:val="0"/>
              <w:marBottom w:val="0"/>
              <w:divBdr>
                <w:top w:val="none" w:sz="0" w:space="0" w:color="auto"/>
                <w:left w:val="none" w:sz="0" w:space="0" w:color="auto"/>
                <w:bottom w:val="none" w:sz="0" w:space="0" w:color="auto"/>
                <w:right w:val="none" w:sz="0" w:space="0" w:color="auto"/>
              </w:divBdr>
            </w:div>
            <w:div w:id="1391151139">
              <w:marLeft w:val="0"/>
              <w:marRight w:val="0"/>
              <w:marTop w:val="0"/>
              <w:marBottom w:val="0"/>
              <w:divBdr>
                <w:top w:val="none" w:sz="0" w:space="0" w:color="auto"/>
                <w:left w:val="none" w:sz="0" w:space="0" w:color="auto"/>
                <w:bottom w:val="none" w:sz="0" w:space="0" w:color="auto"/>
                <w:right w:val="none" w:sz="0" w:space="0" w:color="auto"/>
              </w:divBdr>
            </w:div>
            <w:div w:id="1916353979">
              <w:marLeft w:val="0"/>
              <w:marRight w:val="0"/>
              <w:marTop w:val="0"/>
              <w:marBottom w:val="0"/>
              <w:divBdr>
                <w:top w:val="none" w:sz="0" w:space="0" w:color="auto"/>
                <w:left w:val="none" w:sz="0" w:space="0" w:color="auto"/>
                <w:bottom w:val="none" w:sz="0" w:space="0" w:color="auto"/>
                <w:right w:val="none" w:sz="0" w:space="0" w:color="auto"/>
              </w:divBdr>
            </w:div>
            <w:div w:id="1501771046">
              <w:marLeft w:val="0"/>
              <w:marRight w:val="0"/>
              <w:marTop w:val="0"/>
              <w:marBottom w:val="0"/>
              <w:divBdr>
                <w:top w:val="none" w:sz="0" w:space="0" w:color="auto"/>
                <w:left w:val="none" w:sz="0" w:space="0" w:color="auto"/>
                <w:bottom w:val="none" w:sz="0" w:space="0" w:color="auto"/>
                <w:right w:val="none" w:sz="0" w:space="0" w:color="auto"/>
              </w:divBdr>
            </w:div>
            <w:div w:id="189924019">
              <w:marLeft w:val="0"/>
              <w:marRight w:val="0"/>
              <w:marTop w:val="0"/>
              <w:marBottom w:val="0"/>
              <w:divBdr>
                <w:top w:val="none" w:sz="0" w:space="0" w:color="auto"/>
                <w:left w:val="none" w:sz="0" w:space="0" w:color="auto"/>
                <w:bottom w:val="none" w:sz="0" w:space="0" w:color="auto"/>
                <w:right w:val="none" w:sz="0" w:space="0" w:color="auto"/>
              </w:divBdr>
            </w:div>
            <w:div w:id="605114503">
              <w:marLeft w:val="0"/>
              <w:marRight w:val="0"/>
              <w:marTop w:val="0"/>
              <w:marBottom w:val="0"/>
              <w:divBdr>
                <w:top w:val="none" w:sz="0" w:space="0" w:color="auto"/>
                <w:left w:val="none" w:sz="0" w:space="0" w:color="auto"/>
                <w:bottom w:val="none" w:sz="0" w:space="0" w:color="auto"/>
                <w:right w:val="none" w:sz="0" w:space="0" w:color="auto"/>
              </w:divBdr>
            </w:div>
            <w:div w:id="2035618884">
              <w:marLeft w:val="0"/>
              <w:marRight w:val="0"/>
              <w:marTop w:val="0"/>
              <w:marBottom w:val="0"/>
              <w:divBdr>
                <w:top w:val="none" w:sz="0" w:space="0" w:color="auto"/>
                <w:left w:val="none" w:sz="0" w:space="0" w:color="auto"/>
                <w:bottom w:val="none" w:sz="0" w:space="0" w:color="auto"/>
                <w:right w:val="none" w:sz="0" w:space="0" w:color="auto"/>
              </w:divBdr>
            </w:div>
            <w:div w:id="2090955167">
              <w:marLeft w:val="0"/>
              <w:marRight w:val="0"/>
              <w:marTop w:val="0"/>
              <w:marBottom w:val="0"/>
              <w:divBdr>
                <w:top w:val="none" w:sz="0" w:space="0" w:color="auto"/>
                <w:left w:val="none" w:sz="0" w:space="0" w:color="auto"/>
                <w:bottom w:val="none" w:sz="0" w:space="0" w:color="auto"/>
                <w:right w:val="none" w:sz="0" w:space="0" w:color="auto"/>
              </w:divBdr>
            </w:div>
            <w:div w:id="214585996">
              <w:marLeft w:val="0"/>
              <w:marRight w:val="0"/>
              <w:marTop w:val="0"/>
              <w:marBottom w:val="0"/>
              <w:divBdr>
                <w:top w:val="none" w:sz="0" w:space="0" w:color="auto"/>
                <w:left w:val="none" w:sz="0" w:space="0" w:color="auto"/>
                <w:bottom w:val="none" w:sz="0" w:space="0" w:color="auto"/>
                <w:right w:val="none" w:sz="0" w:space="0" w:color="auto"/>
              </w:divBdr>
            </w:div>
            <w:div w:id="1893884491">
              <w:marLeft w:val="0"/>
              <w:marRight w:val="0"/>
              <w:marTop w:val="0"/>
              <w:marBottom w:val="0"/>
              <w:divBdr>
                <w:top w:val="none" w:sz="0" w:space="0" w:color="auto"/>
                <w:left w:val="none" w:sz="0" w:space="0" w:color="auto"/>
                <w:bottom w:val="none" w:sz="0" w:space="0" w:color="auto"/>
                <w:right w:val="none" w:sz="0" w:space="0" w:color="auto"/>
              </w:divBdr>
            </w:div>
            <w:div w:id="231742716">
              <w:marLeft w:val="0"/>
              <w:marRight w:val="0"/>
              <w:marTop w:val="0"/>
              <w:marBottom w:val="0"/>
              <w:divBdr>
                <w:top w:val="none" w:sz="0" w:space="0" w:color="auto"/>
                <w:left w:val="none" w:sz="0" w:space="0" w:color="auto"/>
                <w:bottom w:val="none" w:sz="0" w:space="0" w:color="auto"/>
                <w:right w:val="none" w:sz="0" w:space="0" w:color="auto"/>
              </w:divBdr>
            </w:div>
            <w:div w:id="261693990">
              <w:marLeft w:val="0"/>
              <w:marRight w:val="0"/>
              <w:marTop w:val="0"/>
              <w:marBottom w:val="0"/>
              <w:divBdr>
                <w:top w:val="none" w:sz="0" w:space="0" w:color="auto"/>
                <w:left w:val="none" w:sz="0" w:space="0" w:color="auto"/>
                <w:bottom w:val="none" w:sz="0" w:space="0" w:color="auto"/>
                <w:right w:val="none" w:sz="0" w:space="0" w:color="auto"/>
              </w:divBdr>
            </w:div>
            <w:div w:id="720061449">
              <w:marLeft w:val="0"/>
              <w:marRight w:val="0"/>
              <w:marTop w:val="0"/>
              <w:marBottom w:val="0"/>
              <w:divBdr>
                <w:top w:val="none" w:sz="0" w:space="0" w:color="auto"/>
                <w:left w:val="none" w:sz="0" w:space="0" w:color="auto"/>
                <w:bottom w:val="none" w:sz="0" w:space="0" w:color="auto"/>
                <w:right w:val="none" w:sz="0" w:space="0" w:color="auto"/>
              </w:divBdr>
            </w:div>
            <w:div w:id="474107018">
              <w:marLeft w:val="0"/>
              <w:marRight w:val="0"/>
              <w:marTop w:val="0"/>
              <w:marBottom w:val="0"/>
              <w:divBdr>
                <w:top w:val="none" w:sz="0" w:space="0" w:color="auto"/>
                <w:left w:val="none" w:sz="0" w:space="0" w:color="auto"/>
                <w:bottom w:val="none" w:sz="0" w:space="0" w:color="auto"/>
                <w:right w:val="none" w:sz="0" w:space="0" w:color="auto"/>
              </w:divBdr>
            </w:div>
            <w:div w:id="1683817395">
              <w:marLeft w:val="0"/>
              <w:marRight w:val="0"/>
              <w:marTop w:val="0"/>
              <w:marBottom w:val="0"/>
              <w:divBdr>
                <w:top w:val="none" w:sz="0" w:space="0" w:color="auto"/>
                <w:left w:val="none" w:sz="0" w:space="0" w:color="auto"/>
                <w:bottom w:val="none" w:sz="0" w:space="0" w:color="auto"/>
                <w:right w:val="none" w:sz="0" w:space="0" w:color="auto"/>
              </w:divBdr>
            </w:div>
            <w:div w:id="1694261546">
              <w:marLeft w:val="0"/>
              <w:marRight w:val="0"/>
              <w:marTop w:val="0"/>
              <w:marBottom w:val="0"/>
              <w:divBdr>
                <w:top w:val="none" w:sz="0" w:space="0" w:color="auto"/>
                <w:left w:val="none" w:sz="0" w:space="0" w:color="auto"/>
                <w:bottom w:val="none" w:sz="0" w:space="0" w:color="auto"/>
                <w:right w:val="none" w:sz="0" w:space="0" w:color="auto"/>
              </w:divBdr>
            </w:div>
            <w:div w:id="460654022">
              <w:marLeft w:val="0"/>
              <w:marRight w:val="0"/>
              <w:marTop w:val="0"/>
              <w:marBottom w:val="0"/>
              <w:divBdr>
                <w:top w:val="none" w:sz="0" w:space="0" w:color="auto"/>
                <w:left w:val="none" w:sz="0" w:space="0" w:color="auto"/>
                <w:bottom w:val="none" w:sz="0" w:space="0" w:color="auto"/>
                <w:right w:val="none" w:sz="0" w:space="0" w:color="auto"/>
              </w:divBdr>
            </w:div>
            <w:div w:id="2066298713">
              <w:marLeft w:val="0"/>
              <w:marRight w:val="0"/>
              <w:marTop w:val="0"/>
              <w:marBottom w:val="0"/>
              <w:divBdr>
                <w:top w:val="none" w:sz="0" w:space="0" w:color="auto"/>
                <w:left w:val="none" w:sz="0" w:space="0" w:color="auto"/>
                <w:bottom w:val="none" w:sz="0" w:space="0" w:color="auto"/>
                <w:right w:val="none" w:sz="0" w:space="0" w:color="auto"/>
              </w:divBdr>
            </w:div>
            <w:div w:id="1656686637">
              <w:marLeft w:val="0"/>
              <w:marRight w:val="0"/>
              <w:marTop w:val="0"/>
              <w:marBottom w:val="0"/>
              <w:divBdr>
                <w:top w:val="none" w:sz="0" w:space="0" w:color="auto"/>
                <w:left w:val="none" w:sz="0" w:space="0" w:color="auto"/>
                <w:bottom w:val="none" w:sz="0" w:space="0" w:color="auto"/>
                <w:right w:val="none" w:sz="0" w:space="0" w:color="auto"/>
              </w:divBdr>
            </w:div>
            <w:div w:id="978462393">
              <w:marLeft w:val="0"/>
              <w:marRight w:val="0"/>
              <w:marTop w:val="0"/>
              <w:marBottom w:val="0"/>
              <w:divBdr>
                <w:top w:val="none" w:sz="0" w:space="0" w:color="auto"/>
                <w:left w:val="none" w:sz="0" w:space="0" w:color="auto"/>
                <w:bottom w:val="none" w:sz="0" w:space="0" w:color="auto"/>
                <w:right w:val="none" w:sz="0" w:space="0" w:color="auto"/>
              </w:divBdr>
            </w:div>
            <w:div w:id="711228109">
              <w:marLeft w:val="0"/>
              <w:marRight w:val="0"/>
              <w:marTop w:val="0"/>
              <w:marBottom w:val="0"/>
              <w:divBdr>
                <w:top w:val="none" w:sz="0" w:space="0" w:color="auto"/>
                <w:left w:val="none" w:sz="0" w:space="0" w:color="auto"/>
                <w:bottom w:val="none" w:sz="0" w:space="0" w:color="auto"/>
                <w:right w:val="none" w:sz="0" w:space="0" w:color="auto"/>
              </w:divBdr>
            </w:div>
            <w:div w:id="1007245231">
              <w:marLeft w:val="0"/>
              <w:marRight w:val="0"/>
              <w:marTop w:val="0"/>
              <w:marBottom w:val="0"/>
              <w:divBdr>
                <w:top w:val="none" w:sz="0" w:space="0" w:color="auto"/>
                <w:left w:val="none" w:sz="0" w:space="0" w:color="auto"/>
                <w:bottom w:val="none" w:sz="0" w:space="0" w:color="auto"/>
                <w:right w:val="none" w:sz="0" w:space="0" w:color="auto"/>
              </w:divBdr>
            </w:div>
            <w:div w:id="2130774657">
              <w:marLeft w:val="0"/>
              <w:marRight w:val="0"/>
              <w:marTop w:val="0"/>
              <w:marBottom w:val="0"/>
              <w:divBdr>
                <w:top w:val="none" w:sz="0" w:space="0" w:color="auto"/>
                <w:left w:val="none" w:sz="0" w:space="0" w:color="auto"/>
                <w:bottom w:val="none" w:sz="0" w:space="0" w:color="auto"/>
                <w:right w:val="none" w:sz="0" w:space="0" w:color="auto"/>
              </w:divBdr>
            </w:div>
            <w:div w:id="2145923587">
              <w:marLeft w:val="0"/>
              <w:marRight w:val="0"/>
              <w:marTop w:val="0"/>
              <w:marBottom w:val="0"/>
              <w:divBdr>
                <w:top w:val="none" w:sz="0" w:space="0" w:color="auto"/>
                <w:left w:val="none" w:sz="0" w:space="0" w:color="auto"/>
                <w:bottom w:val="none" w:sz="0" w:space="0" w:color="auto"/>
                <w:right w:val="none" w:sz="0" w:space="0" w:color="auto"/>
              </w:divBdr>
            </w:div>
            <w:div w:id="817109624">
              <w:marLeft w:val="0"/>
              <w:marRight w:val="0"/>
              <w:marTop w:val="0"/>
              <w:marBottom w:val="0"/>
              <w:divBdr>
                <w:top w:val="none" w:sz="0" w:space="0" w:color="auto"/>
                <w:left w:val="none" w:sz="0" w:space="0" w:color="auto"/>
                <w:bottom w:val="none" w:sz="0" w:space="0" w:color="auto"/>
                <w:right w:val="none" w:sz="0" w:space="0" w:color="auto"/>
              </w:divBdr>
            </w:div>
            <w:div w:id="91555710">
              <w:marLeft w:val="0"/>
              <w:marRight w:val="0"/>
              <w:marTop w:val="0"/>
              <w:marBottom w:val="0"/>
              <w:divBdr>
                <w:top w:val="none" w:sz="0" w:space="0" w:color="auto"/>
                <w:left w:val="none" w:sz="0" w:space="0" w:color="auto"/>
                <w:bottom w:val="none" w:sz="0" w:space="0" w:color="auto"/>
                <w:right w:val="none" w:sz="0" w:space="0" w:color="auto"/>
              </w:divBdr>
            </w:div>
            <w:div w:id="81726738">
              <w:marLeft w:val="0"/>
              <w:marRight w:val="0"/>
              <w:marTop w:val="0"/>
              <w:marBottom w:val="0"/>
              <w:divBdr>
                <w:top w:val="none" w:sz="0" w:space="0" w:color="auto"/>
                <w:left w:val="none" w:sz="0" w:space="0" w:color="auto"/>
                <w:bottom w:val="none" w:sz="0" w:space="0" w:color="auto"/>
                <w:right w:val="none" w:sz="0" w:space="0" w:color="auto"/>
              </w:divBdr>
            </w:div>
            <w:div w:id="1685327313">
              <w:marLeft w:val="0"/>
              <w:marRight w:val="0"/>
              <w:marTop w:val="0"/>
              <w:marBottom w:val="0"/>
              <w:divBdr>
                <w:top w:val="none" w:sz="0" w:space="0" w:color="auto"/>
                <w:left w:val="none" w:sz="0" w:space="0" w:color="auto"/>
                <w:bottom w:val="none" w:sz="0" w:space="0" w:color="auto"/>
                <w:right w:val="none" w:sz="0" w:space="0" w:color="auto"/>
              </w:divBdr>
            </w:div>
            <w:div w:id="385107245">
              <w:marLeft w:val="0"/>
              <w:marRight w:val="0"/>
              <w:marTop w:val="0"/>
              <w:marBottom w:val="0"/>
              <w:divBdr>
                <w:top w:val="none" w:sz="0" w:space="0" w:color="auto"/>
                <w:left w:val="none" w:sz="0" w:space="0" w:color="auto"/>
                <w:bottom w:val="none" w:sz="0" w:space="0" w:color="auto"/>
                <w:right w:val="none" w:sz="0" w:space="0" w:color="auto"/>
              </w:divBdr>
            </w:div>
            <w:div w:id="1498225844">
              <w:marLeft w:val="0"/>
              <w:marRight w:val="0"/>
              <w:marTop w:val="0"/>
              <w:marBottom w:val="0"/>
              <w:divBdr>
                <w:top w:val="none" w:sz="0" w:space="0" w:color="auto"/>
                <w:left w:val="none" w:sz="0" w:space="0" w:color="auto"/>
                <w:bottom w:val="none" w:sz="0" w:space="0" w:color="auto"/>
                <w:right w:val="none" w:sz="0" w:space="0" w:color="auto"/>
              </w:divBdr>
            </w:div>
            <w:div w:id="749154453">
              <w:marLeft w:val="0"/>
              <w:marRight w:val="0"/>
              <w:marTop w:val="0"/>
              <w:marBottom w:val="0"/>
              <w:divBdr>
                <w:top w:val="none" w:sz="0" w:space="0" w:color="auto"/>
                <w:left w:val="none" w:sz="0" w:space="0" w:color="auto"/>
                <w:bottom w:val="none" w:sz="0" w:space="0" w:color="auto"/>
                <w:right w:val="none" w:sz="0" w:space="0" w:color="auto"/>
              </w:divBdr>
            </w:div>
            <w:div w:id="1697466670">
              <w:marLeft w:val="0"/>
              <w:marRight w:val="0"/>
              <w:marTop w:val="0"/>
              <w:marBottom w:val="0"/>
              <w:divBdr>
                <w:top w:val="none" w:sz="0" w:space="0" w:color="auto"/>
                <w:left w:val="none" w:sz="0" w:space="0" w:color="auto"/>
                <w:bottom w:val="none" w:sz="0" w:space="0" w:color="auto"/>
                <w:right w:val="none" w:sz="0" w:space="0" w:color="auto"/>
              </w:divBdr>
            </w:div>
            <w:div w:id="1992715941">
              <w:marLeft w:val="0"/>
              <w:marRight w:val="0"/>
              <w:marTop w:val="0"/>
              <w:marBottom w:val="0"/>
              <w:divBdr>
                <w:top w:val="none" w:sz="0" w:space="0" w:color="auto"/>
                <w:left w:val="none" w:sz="0" w:space="0" w:color="auto"/>
                <w:bottom w:val="none" w:sz="0" w:space="0" w:color="auto"/>
                <w:right w:val="none" w:sz="0" w:space="0" w:color="auto"/>
              </w:divBdr>
            </w:div>
            <w:div w:id="1314679573">
              <w:marLeft w:val="0"/>
              <w:marRight w:val="0"/>
              <w:marTop w:val="0"/>
              <w:marBottom w:val="0"/>
              <w:divBdr>
                <w:top w:val="none" w:sz="0" w:space="0" w:color="auto"/>
                <w:left w:val="none" w:sz="0" w:space="0" w:color="auto"/>
                <w:bottom w:val="none" w:sz="0" w:space="0" w:color="auto"/>
                <w:right w:val="none" w:sz="0" w:space="0" w:color="auto"/>
              </w:divBdr>
            </w:div>
            <w:div w:id="607547841">
              <w:marLeft w:val="0"/>
              <w:marRight w:val="0"/>
              <w:marTop w:val="0"/>
              <w:marBottom w:val="0"/>
              <w:divBdr>
                <w:top w:val="none" w:sz="0" w:space="0" w:color="auto"/>
                <w:left w:val="none" w:sz="0" w:space="0" w:color="auto"/>
                <w:bottom w:val="none" w:sz="0" w:space="0" w:color="auto"/>
                <w:right w:val="none" w:sz="0" w:space="0" w:color="auto"/>
              </w:divBdr>
            </w:div>
            <w:div w:id="431828531">
              <w:marLeft w:val="0"/>
              <w:marRight w:val="0"/>
              <w:marTop w:val="0"/>
              <w:marBottom w:val="0"/>
              <w:divBdr>
                <w:top w:val="none" w:sz="0" w:space="0" w:color="auto"/>
                <w:left w:val="none" w:sz="0" w:space="0" w:color="auto"/>
                <w:bottom w:val="none" w:sz="0" w:space="0" w:color="auto"/>
                <w:right w:val="none" w:sz="0" w:space="0" w:color="auto"/>
              </w:divBdr>
            </w:div>
            <w:div w:id="1835221661">
              <w:marLeft w:val="0"/>
              <w:marRight w:val="0"/>
              <w:marTop w:val="0"/>
              <w:marBottom w:val="0"/>
              <w:divBdr>
                <w:top w:val="none" w:sz="0" w:space="0" w:color="auto"/>
                <w:left w:val="none" w:sz="0" w:space="0" w:color="auto"/>
                <w:bottom w:val="none" w:sz="0" w:space="0" w:color="auto"/>
                <w:right w:val="none" w:sz="0" w:space="0" w:color="auto"/>
              </w:divBdr>
            </w:div>
            <w:div w:id="537864704">
              <w:marLeft w:val="0"/>
              <w:marRight w:val="0"/>
              <w:marTop w:val="0"/>
              <w:marBottom w:val="0"/>
              <w:divBdr>
                <w:top w:val="none" w:sz="0" w:space="0" w:color="auto"/>
                <w:left w:val="none" w:sz="0" w:space="0" w:color="auto"/>
                <w:bottom w:val="none" w:sz="0" w:space="0" w:color="auto"/>
                <w:right w:val="none" w:sz="0" w:space="0" w:color="auto"/>
              </w:divBdr>
            </w:div>
            <w:div w:id="1167600259">
              <w:marLeft w:val="0"/>
              <w:marRight w:val="0"/>
              <w:marTop w:val="0"/>
              <w:marBottom w:val="0"/>
              <w:divBdr>
                <w:top w:val="none" w:sz="0" w:space="0" w:color="auto"/>
                <w:left w:val="none" w:sz="0" w:space="0" w:color="auto"/>
                <w:bottom w:val="none" w:sz="0" w:space="0" w:color="auto"/>
                <w:right w:val="none" w:sz="0" w:space="0" w:color="auto"/>
              </w:divBdr>
            </w:div>
            <w:div w:id="1950432533">
              <w:marLeft w:val="0"/>
              <w:marRight w:val="0"/>
              <w:marTop w:val="0"/>
              <w:marBottom w:val="0"/>
              <w:divBdr>
                <w:top w:val="none" w:sz="0" w:space="0" w:color="auto"/>
                <w:left w:val="none" w:sz="0" w:space="0" w:color="auto"/>
                <w:bottom w:val="none" w:sz="0" w:space="0" w:color="auto"/>
                <w:right w:val="none" w:sz="0" w:space="0" w:color="auto"/>
              </w:divBdr>
            </w:div>
            <w:div w:id="1699768225">
              <w:marLeft w:val="0"/>
              <w:marRight w:val="0"/>
              <w:marTop w:val="0"/>
              <w:marBottom w:val="0"/>
              <w:divBdr>
                <w:top w:val="none" w:sz="0" w:space="0" w:color="auto"/>
                <w:left w:val="none" w:sz="0" w:space="0" w:color="auto"/>
                <w:bottom w:val="none" w:sz="0" w:space="0" w:color="auto"/>
                <w:right w:val="none" w:sz="0" w:space="0" w:color="auto"/>
              </w:divBdr>
            </w:div>
            <w:div w:id="905721182">
              <w:marLeft w:val="0"/>
              <w:marRight w:val="0"/>
              <w:marTop w:val="0"/>
              <w:marBottom w:val="0"/>
              <w:divBdr>
                <w:top w:val="none" w:sz="0" w:space="0" w:color="auto"/>
                <w:left w:val="none" w:sz="0" w:space="0" w:color="auto"/>
                <w:bottom w:val="none" w:sz="0" w:space="0" w:color="auto"/>
                <w:right w:val="none" w:sz="0" w:space="0" w:color="auto"/>
              </w:divBdr>
            </w:div>
            <w:div w:id="2107647132">
              <w:marLeft w:val="0"/>
              <w:marRight w:val="0"/>
              <w:marTop w:val="0"/>
              <w:marBottom w:val="0"/>
              <w:divBdr>
                <w:top w:val="none" w:sz="0" w:space="0" w:color="auto"/>
                <w:left w:val="none" w:sz="0" w:space="0" w:color="auto"/>
                <w:bottom w:val="none" w:sz="0" w:space="0" w:color="auto"/>
                <w:right w:val="none" w:sz="0" w:space="0" w:color="auto"/>
              </w:divBdr>
            </w:div>
            <w:div w:id="1991248572">
              <w:marLeft w:val="0"/>
              <w:marRight w:val="0"/>
              <w:marTop w:val="0"/>
              <w:marBottom w:val="0"/>
              <w:divBdr>
                <w:top w:val="none" w:sz="0" w:space="0" w:color="auto"/>
                <w:left w:val="none" w:sz="0" w:space="0" w:color="auto"/>
                <w:bottom w:val="none" w:sz="0" w:space="0" w:color="auto"/>
                <w:right w:val="none" w:sz="0" w:space="0" w:color="auto"/>
              </w:divBdr>
            </w:div>
            <w:div w:id="1624967383">
              <w:marLeft w:val="0"/>
              <w:marRight w:val="0"/>
              <w:marTop w:val="0"/>
              <w:marBottom w:val="0"/>
              <w:divBdr>
                <w:top w:val="none" w:sz="0" w:space="0" w:color="auto"/>
                <w:left w:val="none" w:sz="0" w:space="0" w:color="auto"/>
                <w:bottom w:val="none" w:sz="0" w:space="0" w:color="auto"/>
                <w:right w:val="none" w:sz="0" w:space="0" w:color="auto"/>
              </w:divBdr>
            </w:div>
            <w:div w:id="488518883">
              <w:marLeft w:val="0"/>
              <w:marRight w:val="0"/>
              <w:marTop w:val="0"/>
              <w:marBottom w:val="0"/>
              <w:divBdr>
                <w:top w:val="none" w:sz="0" w:space="0" w:color="auto"/>
                <w:left w:val="none" w:sz="0" w:space="0" w:color="auto"/>
                <w:bottom w:val="none" w:sz="0" w:space="0" w:color="auto"/>
                <w:right w:val="none" w:sz="0" w:space="0" w:color="auto"/>
              </w:divBdr>
            </w:div>
            <w:div w:id="1858808038">
              <w:marLeft w:val="0"/>
              <w:marRight w:val="0"/>
              <w:marTop w:val="0"/>
              <w:marBottom w:val="0"/>
              <w:divBdr>
                <w:top w:val="none" w:sz="0" w:space="0" w:color="auto"/>
                <w:left w:val="none" w:sz="0" w:space="0" w:color="auto"/>
                <w:bottom w:val="none" w:sz="0" w:space="0" w:color="auto"/>
                <w:right w:val="none" w:sz="0" w:space="0" w:color="auto"/>
              </w:divBdr>
            </w:div>
            <w:div w:id="146367682">
              <w:marLeft w:val="0"/>
              <w:marRight w:val="0"/>
              <w:marTop w:val="0"/>
              <w:marBottom w:val="0"/>
              <w:divBdr>
                <w:top w:val="none" w:sz="0" w:space="0" w:color="auto"/>
                <w:left w:val="none" w:sz="0" w:space="0" w:color="auto"/>
                <w:bottom w:val="none" w:sz="0" w:space="0" w:color="auto"/>
                <w:right w:val="none" w:sz="0" w:space="0" w:color="auto"/>
              </w:divBdr>
            </w:div>
            <w:div w:id="281303771">
              <w:marLeft w:val="0"/>
              <w:marRight w:val="0"/>
              <w:marTop w:val="0"/>
              <w:marBottom w:val="0"/>
              <w:divBdr>
                <w:top w:val="none" w:sz="0" w:space="0" w:color="auto"/>
                <w:left w:val="none" w:sz="0" w:space="0" w:color="auto"/>
                <w:bottom w:val="none" w:sz="0" w:space="0" w:color="auto"/>
                <w:right w:val="none" w:sz="0" w:space="0" w:color="auto"/>
              </w:divBdr>
            </w:div>
            <w:div w:id="840581809">
              <w:marLeft w:val="0"/>
              <w:marRight w:val="0"/>
              <w:marTop w:val="0"/>
              <w:marBottom w:val="0"/>
              <w:divBdr>
                <w:top w:val="none" w:sz="0" w:space="0" w:color="auto"/>
                <w:left w:val="none" w:sz="0" w:space="0" w:color="auto"/>
                <w:bottom w:val="none" w:sz="0" w:space="0" w:color="auto"/>
                <w:right w:val="none" w:sz="0" w:space="0" w:color="auto"/>
              </w:divBdr>
            </w:div>
            <w:div w:id="656878913">
              <w:marLeft w:val="0"/>
              <w:marRight w:val="0"/>
              <w:marTop w:val="0"/>
              <w:marBottom w:val="0"/>
              <w:divBdr>
                <w:top w:val="none" w:sz="0" w:space="0" w:color="auto"/>
                <w:left w:val="none" w:sz="0" w:space="0" w:color="auto"/>
                <w:bottom w:val="none" w:sz="0" w:space="0" w:color="auto"/>
                <w:right w:val="none" w:sz="0" w:space="0" w:color="auto"/>
              </w:divBdr>
            </w:div>
            <w:div w:id="803935194">
              <w:marLeft w:val="0"/>
              <w:marRight w:val="0"/>
              <w:marTop w:val="0"/>
              <w:marBottom w:val="0"/>
              <w:divBdr>
                <w:top w:val="none" w:sz="0" w:space="0" w:color="auto"/>
                <w:left w:val="none" w:sz="0" w:space="0" w:color="auto"/>
                <w:bottom w:val="none" w:sz="0" w:space="0" w:color="auto"/>
                <w:right w:val="none" w:sz="0" w:space="0" w:color="auto"/>
              </w:divBdr>
            </w:div>
            <w:div w:id="787315408">
              <w:marLeft w:val="0"/>
              <w:marRight w:val="0"/>
              <w:marTop w:val="0"/>
              <w:marBottom w:val="0"/>
              <w:divBdr>
                <w:top w:val="none" w:sz="0" w:space="0" w:color="auto"/>
                <w:left w:val="none" w:sz="0" w:space="0" w:color="auto"/>
                <w:bottom w:val="none" w:sz="0" w:space="0" w:color="auto"/>
                <w:right w:val="none" w:sz="0" w:space="0" w:color="auto"/>
              </w:divBdr>
            </w:div>
            <w:div w:id="728460524">
              <w:marLeft w:val="0"/>
              <w:marRight w:val="0"/>
              <w:marTop w:val="0"/>
              <w:marBottom w:val="0"/>
              <w:divBdr>
                <w:top w:val="none" w:sz="0" w:space="0" w:color="auto"/>
                <w:left w:val="none" w:sz="0" w:space="0" w:color="auto"/>
                <w:bottom w:val="none" w:sz="0" w:space="0" w:color="auto"/>
                <w:right w:val="none" w:sz="0" w:space="0" w:color="auto"/>
              </w:divBdr>
            </w:div>
            <w:div w:id="1067073784">
              <w:marLeft w:val="0"/>
              <w:marRight w:val="0"/>
              <w:marTop w:val="0"/>
              <w:marBottom w:val="0"/>
              <w:divBdr>
                <w:top w:val="none" w:sz="0" w:space="0" w:color="auto"/>
                <w:left w:val="none" w:sz="0" w:space="0" w:color="auto"/>
                <w:bottom w:val="none" w:sz="0" w:space="0" w:color="auto"/>
                <w:right w:val="none" w:sz="0" w:space="0" w:color="auto"/>
              </w:divBdr>
            </w:div>
            <w:div w:id="2133398622">
              <w:marLeft w:val="0"/>
              <w:marRight w:val="0"/>
              <w:marTop w:val="0"/>
              <w:marBottom w:val="0"/>
              <w:divBdr>
                <w:top w:val="none" w:sz="0" w:space="0" w:color="auto"/>
                <w:left w:val="none" w:sz="0" w:space="0" w:color="auto"/>
                <w:bottom w:val="none" w:sz="0" w:space="0" w:color="auto"/>
                <w:right w:val="none" w:sz="0" w:space="0" w:color="auto"/>
              </w:divBdr>
            </w:div>
            <w:div w:id="1798404352">
              <w:marLeft w:val="0"/>
              <w:marRight w:val="0"/>
              <w:marTop w:val="0"/>
              <w:marBottom w:val="0"/>
              <w:divBdr>
                <w:top w:val="none" w:sz="0" w:space="0" w:color="auto"/>
                <w:left w:val="none" w:sz="0" w:space="0" w:color="auto"/>
                <w:bottom w:val="none" w:sz="0" w:space="0" w:color="auto"/>
                <w:right w:val="none" w:sz="0" w:space="0" w:color="auto"/>
              </w:divBdr>
            </w:div>
            <w:div w:id="656347808">
              <w:marLeft w:val="0"/>
              <w:marRight w:val="0"/>
              <w:marTop w:val="0"/>
              <w:marBottom w:val="0"/>
              <w:divBdr>
                <w:top w:val="none" w:sz="0" w:space="0" w:color="auto"/>
                <w:left w:val="none" w:sz="0" w:space="0" w:color="auto"/>
                <w:bottom w:val="none" w:sz="0" w:space="0" w:color="auto"/>
                <w:right w:val="none" w:sz="0" w:space="0" w:color="auto"/>
              </w:divBdr>
            </w:div>
            <w:div w:id="275990467">
              <w:marLeft w:val="0"/>
              <w:marRight w:val="0"/>
              <w:marTop w:val="0"/>
              <w:marBottom w:val="0"/>
              <w:divBdr>
                <w:top w:val="none" w:sz="0" w:space="0" w:color="auto"/>
                <w:left w:val="none" w:sz="0" w:space="0" w:color="auto"/>
                <w:bottom w:val="none" w:sz="0" w:space="0" w:color="auto"/>
                <w:right w:val="none" w:sz="0" w:space="0" w:color="auto"/>
              </w:divBdr>
            </w:div>
            <w:div w:id="362830132">
              <w:marLeft w:val="0"/>
              <w:marRight w:val="0"/>
              <w:marTop w:val="0"/>
              <w:marBottom w:val="0"/>
              <w:divBdr>
                <w:top w:val="none" w:sz="0" w:space="0" w:color="auto"/>
                <w:left w:val="none" w:sz="0" w:space="0" w:color="auto"/>
                <w:bottom w:val="none" w:sz="0" w:space="0" w:color="auto"/>
                <w:right w:val="none" w:sz="0" w:space="0" w:color="auto"/>
              </w:divBdr>
            </w:div>
            <w:div w:id="1293098677">
              <w:marLeft w:val="0"/>
              <w:marRight w:val="0"/>
              <w:marTop w:val="0"/>
              <w:marBottom w:val="0"/>
              <w:divBdr>
                <w:top w:val="none" w:sz="0" w:space="0" w:color="auto"/>
                <w:left w:val="none" w:sz="0" w:space="0" w:color="auto"/>
                <w:bottom w:val="none" w:sz="0" w:space="0" w:color="auto"/>
                <w:right w:val="none" w:sz="0" w:space="0" w:color="auto"/>
              </w:divBdr>
            </w:div>
            <w:div w:id="182985158">
              <w:marLeft w:val="0"/>
              <w:marRight w:val="0"/>
              <w:marTop w:val="0"/>
              <w:marBottom w:val="0"/>
              <w:divBdr>
                <w:top w:val="none" w:sz="0" w:space="0" w:color="auto"/>
                <w:left w:val="none" w:sz="0" w:space="0" w:color="auto"/>
                <w:bottom w:val="none" w:sz="0" w:space="0" w:color="auto"/>
                <w:right w:val="none" w:sz="0" w:space="0" w:color="auto"/>
              </w:divBdr>
            </w:div>
            <w:div w:id="1113480409">
              <w:marLeft w:val="0"/>
              <w:marRight w:val="0"/>
              <w:marTop w:val="0"/>
              <w:marBottom w:val="0"/>
              <w:divBdr>
                <w:top w:val="none" w:sz="0" w:space="0" w:color="auto"/>
                <w:left w:val="none" w:sz="0" w:space="0" w:color="auto"/>
                <w:bottom w:val="none" w:sz="0" w:space="0" w:color="auto"/>
                <w:right w:val="none" w:sz="0" w:space="0" w:color="auto"/>
              </w:divBdr>
            </w:div>
            <w:div w:id="96559436">
              <w:marLeft w:val="0"/>
              <w:marRight w:val="0"/>
              <w:marTop w:val="0"/>
              <w:marBottom w:val="0"/>
              <w:divBdr>
                <w:top w:val="none" w:sz="0" w:space="0" w:color="auto"/>
                <w:left w:val="none" w:sz="0" w:space="0" w:color="auto"/>
                <w:bottom w:val="none" w:sz="0" w:space="0" w:color="auto"/>
                <w:right w:val="none" w:sz="0" w:space="0" w:color="auto"/>
              </w:divBdr>
            </w:div>
            <w:div w:id="1427925822">
              <w:marLeft w:val="0"/>
              <w:marRight w:val="0"/>
              <w:marTop w:val="0"/>
              <w:marBottom w:val="0"/>
              <w:divBdr>
                <w:top w:val="none" w:sz="0" w:space="0" w:color="auto"/>
                <w:left w:val="none" w:sz="0" w:space="0" w:color="auto"/>
                <w:bottom w:val="none" w:sz="0" w:space="0" w:color="auto"/>
                <w:right w:val="none" w:sz="0" w:space="0" w:color="auto"/>
              </w:divBdr>
            </w:div>
            <w:div w:id="1236086248">
              <w:marLeft w:val="0"/>
              <w:marRight w:val="0"/>
              <w:marTop w:val="0"/>
              <w:marBottom w:val="0"/>
              <w:divBdr>
                <w:top w:val="none" w:sz="0" w:space="0" w:color="auto"/>
                <w:left w:val="none" w:sz="0" w:space="0" w:color="auto"/>
                <w:bottom w:val="none" w:sz="0" w:space="0" w:color="auto"/>
                <w:right w:val="none" w:sz="0" w:space="0" w:color="auto"/>
              </w:divBdr>
            </w:div>
            <w:div w:id="850416451">
              <w:marLeft w:val="0"/>
              <w:marRight w:val="0"/>
              <w:marTop w:val="0"/>
              <w:marBottom w:val="0"/>
              <w:divBdr>
                <w:top w:val="none" w:sz="0" w:space="0" w:color="auto"/>
                <w:left w:val="none" w:sz="0" w:space="0" w:color="auto"/>
                <w:bottom w:val="none" w:sz="0" w:space="0" w:color="auto"/>
                <w:right w:val="none" w:sz="0" w:space="0" w:color="auto"/>
              </w:divBdr>
            </w:div>
            <w:div w:id="1422676362">
              <w:marLeft w:val="0"/>
              <w:marRight w:val="0"/>
              <w:marTop w:val="0"/>
              <w:marBottom w:val="0"/>
              <w:divBdr>
                <w:top w:val="none" w:sz="0" w:space="0" w:color="auto"/>
                <w:left w:val="none" w:sz="0" w:space="0" w:color="auto"/>
                <w:bottom w:val="none" w:sz="0" w:space="0" w:color="auto"/>
                <w:right w:val="none" w:sz="0" w:space="0" w:color="auto"/>
              </w:divBdr>
            </w:div>
            <w:div w:id="1030763400">
              <w:marLeft w:val="0"/>
              <w:marRight w:val="0"/>
              <w:marTop w:val="0"/>
              <w:marBottom w:val="0"/>
              <w:divBdr>
                <w:top w:val="none" w:sz="0" w:space="0" w:color="auto"/>
                <w:left w:val="none" w:sz="0" w:space="0" w:color="auto"/>
                <w:bottom w:val="none" w:sz="0" w:space="0" w:color="auto"/>
                <w:right w:val="none" w:sz="0" w:space="0" w:color="auto"/>
              </w:divBdr>
            </w:div>
            <w:div w:id="2089109460">
              <w:marLeft w:val="0"/>
              <w:marRight w:val="0"/>
              <w:marTop w:val="0"/>
              <w:marBottom w:val="0"/>
              <w:divBdr>
                <w:top w:val="none" w:sz="0" w:space="0" w:color="auto"/>
                <w:left w:val="none" w:sz="0" w:space="0" w:color="auto"/>
                <w:bottom w:val="none" w:sz="0" w:space="0" w:color="auto"/>
                <w:right w:val="none" w:sz="0" w:space="0" w:color="auto"/>
              </w:divBdr>
            </w:div>
            <w:div w:id="455609326">
              <w:marLeft w:val="0"/>
              <w:marRight w:val="0"/>
              <w:marTop w:val="0"/>
              <w:marBottom w:val="0"/>
              <w:divBdr>
                <w:top w:val="none" w:sz="0" w:space="0" w:color="auto"/>
                <w:left w:val="none" w:sz="0" w:space="0" w:color="auto"/>
                <w:bottom w:val="none" w:sz="0" w:space="0" w:color="auto"/>
                <w:right w:val="none" w:sz="0" w:space="0" w:color="auto"/>
              </w:divBdr>
            </w:div>
            <w:div w:id="828597998">
              <w:marLeft w:val="0"/>
              <w:marRight w:val="0"/>
              <w:marTop w:val="0"/>
              <w:marBottom w:val="0"/>
              <w:divBdr>
                <w:top w:val="none" w:sz="0" w:space="0" w:color="auto"/>
                <w:left w:val="none" w:sz="0" w:space="0" w:color="auto"/>
                <w:bottom w:val="none" w:sz="0" w:space="0" w:color="auto"/>
                <w:right w:val="none" w:sz="0" w:space="0" w:color="auto"/>
              </w:divBdr>
            </w:div>
            <w:div w:id="1719669590">
              <w:marLeft w:val="0"/>
              <w:marRight w:val="0"/>
              <w:marTop w:val="0"/>
              <w:marBottom w:val="0"/>
              <w:divBdr>
                <w:top w:val="none" w:sz="0" w:space="0" w:color="auto"/>
                <w:left w:val="none" w:sz="0" w:space="0" w:color="auto"/>
                <w:bottom w:val="none" w:sz="0" w:space="0" w:color="auto"/>
                <w:right w:val="none" w:sz="0" w:space="0" w:color="auto"/>
              </w:divBdr>
            </w:div>
            <w:div w:id="1609194004">
              <w:marLeft w:val="0"/>
              <w:marRight w:val="0"/>
              <w:marTop w:val="0"/>
              <w:marBottom w:val="0"/>
              <w:divBdr>
                <w:top w:val="none" w:sz="0" w:space="0" w:color="auto"/>
                <w:left w:val="none" w:sz="0" w:space="0" w:color="auto"/>
                <w:bottom w:val="none" w:sz="0" w:space="0" w:color="auto"/>
                <w:right w:val="none" w:sz="0" w:space="0" w:color="auto"/>
              </w:divBdr>
            </w:div>
            <w:div w:id="1359432164">
              <w:marLeft w:val="0"/>
              <w:marRight w:val="0"/>
              <w:marTop w:val="0"/>
              <w:marBottom w:val="0"/>
              <w:divBdr>
                <w:top w:val="none" w:sz="0" w:space="0" w:color="auto"/>
                <w:left w:val="none" w:sz="0" w:space="0" w:color="auto"/>
                <w:bottom w:val="none" w:sz="0" w:space="0" w:color="auto"/>
                <w:right w:val="none" w:sz="0" w:space="0" w:color="auto"/>
              </w:divBdr>
            </w:div>
            <w:div w:id="1362167092">
              <w:marLeft w:val="0"/>
              <w:marRight w:val="0"/>
              <w:marTop w:val="0"/>
              <w:marBottom w:val="0"/>
              <w:divBdr>
                <w:top w:val="none" w:sz="0" w:space="0" w:color="auto"/>
                <w:left w:val="none" w:sz="0" w:space="0" w:color="auto"/>
                <w:bottom w:val="none" w:sz="0" w:space="0" w:color="auto"/>
                <w:right w:val="none" w:sz="0" w:space="0" w:color="auto"/>
              </w:divBdr>
            </w:div>
            <w:div w:id="904990541">
              <w:marLeft w:val="0"/>
              <w:marRight w:val="0"/>
              <w:marTop w:val="0"/>
              <w:marBottom w:val="0"/>
              <w:divBdr>
                <w:top w:val="none" w:sz="0" w:space="0" w:color="auto"/>
                <w:left w:val="none" w:sz="0" w:space="0" w:color="auto"/>
                <w:bottom w:val="none" w:sz="0" w:space="0" w:color="auto"/>
                <w:right w:val="none" w:sz="0" w:space="0" w:color="auto"/>
              </w:divBdr>
            </w:div>
            <w:div w:id="75783966">
              <w:marLeft w:val="0"/>
              <w:marRight w:val="0"/>
              <w:marTop w:val="0"/>
              <w:marBottom w:val="0"/>
              <w:divBdr>
                <w:top w:val="none" w:sz="0" w:space="0" w:color="auto"/>
                <w:left w:val="none" w:sz="0" w:space="0" w:color="auto"/>
                <w:bottom w:val="none" w:sz="0" w:space="0" w:color="auto"/>
                <w:right w:val="none" w:sz="0" w:space="0" w:color="auto"/>
              </w:divBdr>
            </w:div>
            <w:div w:id="883639967">
              <w:marLeft w:val="0"/>
              <w:marRight w:val="0"/>
              <w:marTop w:val="0"/>
              <w:marBottom w:val="0"/>
              <w:divBdr>
                <w:top w:val="none" w:sz="0" w:space="0" w:color="auto"/>
                <w:left w:val="none" w:sz="0" w:space="0" w:color="auto"/>
                <w:bottom w:val="none" w:sz="0" w:space="0" w:color="auto"/>
                <w:right w:val="none" w:sz="0" w:space="0" w:color="auto"/>
              </w:divBdr>
            </w:div>
            <w:div w:id="1617836564">
              <w:marLeft w:val="0"/>
              <w:marRight w:val="0"/>
              <w:marTop w:val="0"/>
              <w:marBottom w:val="0"/>
              <w:divBdr>
                <w:top w:val="none" w:sz="0" w:space="0" w:color="auto"/>
                <w:left w:val="none" w:sz="0" w:space="0" w:color="auto"/>
                <w:bottom w:val="none" w:sz="0" w:space="0" w:color="auto"/>
                <w:right w:val="none" w:sz="0" w:space="0" w:color="auto"/>
              </w:divBdr>
            </w:div>
            <w:div w:id="469248905">
              <w:marLeft w:val="0"/>
              <w:marRight w:val="0"/>
              <w:marTop w:val="0"/>
              <w:marBottom w:val="0"/>
              <w:divBdr>
                <w:top w:val="none" w:sz="0" w:space="0" w:color="auto"/>
                <w:left w:val="none" w:sz="0" w:space="0" w:color="auto"/>
                <w:bottom w:val="none" w:sz="0" w:space="0" w:color="auto"/>
                <w:right w:val="none" w:sz="0" w:space="0" w:color="auto"/>
              </w:divBdr>
            </w:div>
            <w:div w:id="1008293253">
              <w:marLeft w:val="0"/>
              <w:marRight w:val="0"/>
              <w:marTop w:val="0"/>
              <w:marBottom w:val="0"/>
              <w:divBdr>
                <w:top w:val="none" w:sz="0" w:space="0" w:color="auto"/>
                <w:left w:val="none" w:sz="0" w:space="0" w:color="auto"/>
                <w:bottom w:val="none" w:sz="0" w:space="0" w:color="auto"/>
                <w:right w:val="none" w:sz="0" w:space="0" w:color="auto"/>
              </w:divBdr>
            </w:div>
            <w:div w:id="1664817615">
              <w:marLeft w:val="0"/>
              <w:marRight w:val="0"/>
              <w:marTop w:val="0"/>
              <w:marBottom w:val="0"/>
              <w:divBdr>
                <w:top w:val="none" w:sz="0" w:space="0" w:color="auto"/>
                <w:left w:val="none" w:sz="0" w:space="0" w:color="auto"/>
                <w:bottom w:val="none" w:sz="0" w:space="0" w:color="auto"/>
                <w:right w:val="none" w:sz="0" w:space="0" w:color="auto"/>
              </w:divBdr>
            </w:div>
            <w:div w:id="463620098">
              <w:marLeft w:val="0"/>
              <w:marRight w:val="0"/>
              <w:marTop w:val="0"/>
              <w:marBottom w:val="0"/>
              <w:divBdr>
                <w:top w:val="none" w:sz="0" w:space="0" w:color="auto"/>
                <w:left w:val="none" w:sz="0" w:space="0" w:color="auto"/>
                <w:bottom w:val="none" w:sz="0" w:space="0" w:color="auto"/>
                <w:right w:val="none" w:sz="0" w:space="0" w:color="auto"/>
              </w:divBdr>
            </w:div>
            <w:div w:id="200748292">
              <w:marLeft w:val="0"/>
              <w:marRight w:val="0"/>
              <w:marTop w:val="0"/>
              <w:marBottom w:val="0"/>
              <w:divBdr>
                <w:top w:val="none" w:sz="0" w:space="0" w:color="auto"/>
                <w:left w:val="none" w:sz="0" w:space="0" w:color="auto"/>
                <w:bottom w:val="none" w:sz="0" w:space="0" w:color="auto"/>
                <w:right w:val="none" w:sz="0" w:space="0" w:color="auto"/>
              </w:divBdr>
            </w:div>
            <w:div w:id="2051494621">
              <w:marLeft w:val="0"/>
              <w:marRight w:val="0"/>
              <w:marTop w:val="0"/>
              <w:marBottom w:val="0"/>
              <w:divBdr>
                <w:top w:val="none" w:sz="0" w:space="0" w:color="auto"/>
                <w:left w:val="none" w:sz="0" w:space="0" w:color="auto"/>
                <w:bottom w:val="none" w:sz="0" w:space="0" w:color="auto"/>
                <w:right w:val="none" w:sz="0" w:space="0" w:color="auto"/>
              </w:divBdr>
            </w:div>
            <w:div w:id="2037075490">
              <w:marLeft w:val="0"/>
              <w:marRight w:val="0"/>
              <w:marTop w:val="0"/>
              <w:marBottom w:val="0"/>
              <w:divBdr>
                <w:top w:val="none" w:sz="0" w:space="0" w:color="auto"/>
                <w:left w:val="none" w:sz="0" w:space="0" w:color="auto"/>
                <w:bottom w:val="none" w:sz="0" w:space="0" w:color="auto"/>
                <w:right w:val="none" w:sz="0" w:space="0" w:color="auto"/>
              </w:divBdr>
            </w:div>
            <w:div w:id="171259328">
              <w:marLeft w:val="0"/>
              <w:marRight w:val="0"/>
              <w:marTop w:val="0"/>
              <w:marBottom w:val="0"/>
              <w:divBdr>
                <w:top w:val="none" w:sz="0" w:space="0" w:color="auto"/>
                <w:left w:val="none" w:sz="0" w:space="0" w:color="auto"/>
                <w:bottom w:val="none" w:sz="0" w:space="0" w:color="auto"/>
                <w:right w:val="none" w:sz="0" w:space="0" w:color="auto"/>
              </w:divBdr>
            </w:div>
            <w:div w:id="388697305">
              <w:marLeft w:val="0"/>
              <w:marRight w:val="0"/>
              <w:marTop w:val="0"/>
              <w:marBottom w:val="0"/>
              <w:divBdr>
                <w:top w:val="none" w:sz="0" w:space="0" w:color="auto"/>
                <w:left w:val="none" w:sz="0" w:space="0" w:color="auto"/>
                <w:bottom w:val="none" w:sz="0" w:space="0" w:color="auto"/>
                <w:right w:val="none" w:sz="0" w:space="0" w:color="auto"/>
              </w:divBdr>
            </w:div>
            <w:div w:id="1981566891">
              <w:marLeft w:val="0"/>
              <w:marRight w:val="0"/>
              <w:marTop w:val="0"/>
              <w:marBottom w:val="0"/>
              <w:divBdr>
                <w:top w:val="none" w:sz="0" w:space="0" w:color="auto"/>
                <w:left w:val="none" w:sz="0" w:space="0" w:color="auto"/>
                <w:bottom w:val="none" w:sz="0" w:space="0" w:color="auto"/>
                <w:right w:val="none" w:sz="0" w:space="0" w:color="auto"/>
              </w:divBdr>
            </w:div>
            <w:div w:id="18970479">
              <w:marLeft w:val="0"/>
              <w:marRight w:val="0"/>
              <w:marTop w:val="0"/>
              <w:marBottom w:val="0"/>
              <w:divBdr>
                <w:top w:val="none" w:sz="0" w:space="0" w:color="auto"/>
                <w:left w:val="none" w:sz="0" w:space="0" w:color="auto"/>
                <w:bottom w:val="none" w:sz="0" w:space="0" w:color="auto"/>
                <w:right w:val="none" w:sz="0" w:space="0" w:color="auto"/>
              </w:divBdr>
            </w:div>
            <w:div w:id="357895168">
              <w:marLeft w:val="0"/>
              <w:marRight w:val="0"/>
              <w:marTop w:val="0"/>
              <w:marBottom w:val="0"/>
              <w:divBdr>
                <w:top w:val="none" w:sz="0" w:space="0" w:color="auto"/>
                <w:left w:val="none" w:sz="0" w:space="0" w:color="auto"/>
                <w:bottom w:val="none" w:sz="0" w:space="0" w:color="auto"/>
                <w:right w:val="none" w:sz="0" w:space="0" w:color="auto"/>
              </w:divBdr>
            </w:div>
            <w:div w:id="1834418285">
              <w:marLeft w:val="0"/>
              <w:marRight w:val="0"/>
              <w:marTop w:val="0"/>
              <w:marBottom w:val="0"/>
              <w:divBdr>
                <w:top w:val="none" w:sz="0" w:space="0" w:color="auto"/>
                <w:left w:val="none" w:sz="0" w:space="0" w:color="auto"/>
                <w:bottom w:val="none" w:sz="0" w:space="0" w:color="auto"/>
                <w:right w:val="none" w:sz="0" w:space="0" w:color="auto"/>
              </w:divBdr>
            </w:div>
            <w:div w:id="1283809497">
              <w:marLeft w:val="0"/>
              <w:marRight w:val="0"/>
              <w:marTop w:val="0"/>
              <w:marBottom w:val="0"/>
              <w:divBdr>
                <w:top w:val="none" w:sz="0" w:space="0" w:color="auto"/>
                <w:left w:val="none" w:sz="0" w:space="0" w:color="auto"/>
                <w:bottom w:val="none" w:sz="0" w:space="0" w:color="auto"/>
                <w:right w:val="none" w:sz="0" w:space="0" w:color="auto"/>
              </w:divBdr>
            </w:div>
            <w:div w:id="2092316611">
              <w:marLeft w:val="0"/>
              <w:marRight w:val="0"/>
              <w:marTop w:val="0"/>
              <w:marBottom w:val="0"/>
              <w:divBdr>
                <w:top w:val="none" w:sz="0" w:space="0" w:color="auto"/>
                <w:left w:val="none" w:sz="0" w:space="0" w:color="auto"/>
                <w:bottom w:val="none" w:sz="0" w:space="0" w:color="auto"/>
                <w:right w:val="none" w:sz="0" w:space="0" w:color="auto"/>
              </w:divBdr>
            </w:div>
            <w:div w:id="1091925443">
              <w:marLeft w:val="0"/>
              <w:marRight w:val="0"/>
              <w:marTop w:val="0"/>
              <w:marBottom w:val="0"/>
              <w:divBdr>
                <w:top w:val="none" w:sz="0" w:space="0" w:color="auto"/>
                <w:left w:val="none" w:sz="0" w:space="0" w:color="auto"/>
                <w:bottom w:val="none" w:sz="0" w:space="0" w:color="auto"/>
                <w:right w:val="none" w:sz="0" w:space="0" w:color="auto"/>
              </w:divBdr>
            </w:div>
            <w:div w:id="1696270260">
              <w:marLeft w:val="0"/>
              <w:marRight w:val="0"/>
              <w:marTop w:val="0"/>
              <w:marBottom w:val="0"/>
              <w:divBdr>
                <w:top w:val="none" w:sz="0" w:space="0" w:color="auto"/>
                <w:left w:val="none" w:sz="0" w:space="0" w:color="auto"/>
                <w:bottom w:val="none" w:sz="0" w:space="0" w:color="auto"/>
                <w:right w:val="none" w:sz="0" w:space="0" w:color="auto"/>
              </w:divBdr>
            </w:div>
            <w:div w:id="2098331695">
              <w:marLeft w:val="0"/>
              <w:marRight w:val="0"/>
              <w:marTop w:val="0"/>
              <w:marBottom w:val="0"/>
              <w:divBdr>
                <w:top w:val="none" w:sz="0" w:space="0" w:color="auto"/>
                <w:left w:val="none" w:sz="0" w:space="0" w:color="auto"/>
                <w:bottom w:val="none" w:sz="0" w:space="0" w:color="auto"/>
                <w:right w:val="none" w:sz="0" w:space="0" w:color="auto"/>
              </w:divBdr>
            </w:div>
            <w:div w:id="452751791">
              <w:marLeft w:val="0"/>
              <w:marRight w:val="0"/>
              <w:marTop w:val="0"/>
              <w:marBottom w:val="0"/>
              <w:divBdr>
                <w:top w:val="none" w:sz="0" w:space="0" w:color="auto"/>
                <w:left w:val="none" w:sz="0" w:space="0" w:color="auto"/>
                <w:bottom w:val="none" w:sz="0" w:space="0" w:color="auto"/>
                <w:right w:val="none" w:sz="0" w:space="0" w:color="auto"/>
              </w:divBdr>
            </w:div>
            <w:div w:id="2064474617">
              <w:marLeft w:val="0"/>
              <w:marRight w:val="0"/>
              <w:marTop w:val="0"/>
              <w:marBottom w:val="0"/>
              <w:divBdr>
                <w:top w:val="none" w:sz="0" w:space="0" w:color="auto"/>
                <w:left w:val="none" w:sz="0" w:space="0" w:color="auto"/>
                <w:bottom w:val="none" w:sz="0" w:space="0" w:color="auto"/>
                <w:right w:val="none" w:sz="0" w:space="0" w:color="auto"/>
              </w:divBdr>
            </w:div>
            <w:div w:id="799302585">
              <w:marLeft w:val="0"/>
              <w:marRight w:val="0"/>
              <w:marTop w:val="0"/>
              <w:marBottom w:val="0"/>
              <w:divBdr>
                <w:top w:val="none" w:sz="0" w:space="0" w:color="auto"/>
                <w:left w:val="none" w:sz="0" w:space="0" w:color="auto"/>
                <w:bottom w:val="none" w:sz="0" w:space="0" w:color="auto"/>
                <w:right w:val="none" w:sz="0" w:space="0" w:color="auto"/>
              </w:divBdr>
            </w:div>
            <w:div w:id="1366520501">
              <w:marLeft w:val="0"/>
              <w:marRight w:val="0"/>
              <w:marTop w:val="0"/>
              <w:marBottom w:val="0"/>
              <w:divBdr>
                <w:top w:val="none" w:sz="0" w:space="0" w:color="auto"/>
                <w:left w:val="none" w:sz="0" w:space="0" w:color="auto"/>
                <w:bottom w:val="none" w:sz="0" w:space="0" w:color="auto"/>
                <w:right w:val="none" w:sz="0" w:space="0" w:color="auto"/>
              </w:divBdr>
            </w:div>
            <w:div w:id="811287333">
              <w:marLeft w:val="0"/>
              <w:marRight w:val="0"/>
              <w:marTop w:val="0"/>
              <w:marBottom w:val="0"/>
              <w:divBdr>
                <w:top w:val="none" w:sz="0" w:space="0" w:color="auto"/>
                <w:left w:val="none" w:sz="0" w:space="0" w:color="auto"/>
                <w:bottom w:val="none" w:sz="0" w:space="0" w:color="auto"/>
                <w:right w:val="none" w:sz="0" w:space="0" w:color="auto"/>
              </w:divBdr>
            </w:div>
            <w:div w:id="53551539">
              <w:marLeft w:val="0"/>
              <w:marRight w:val="0"/>
              <w:marTop w:val="0"/>
              <w:marBottom w:val="0"/>
              <w:divBdr>
                <w:top w:val="none" w:sz="0" w:space="0" w:color="auto"/>
                <w:left w:val="none" w:sz="0" w:space="0" w:color="auto"/>
                <w:bottom w:val="none" w:sz="0" w:space="0" w:color="auto"/>
                <w:right w:val="none" w:sz="0" w:space="0" w:color="auto"/>
              </w:divBdr>
            </w:div>
            <w:div w:id="1595479237">
              <w:marLeft w:val="0"/>
              <w:marRight w:val="0"/>
              <w:marTop w:val="0"/>
              <w:marBottom w:val="0"/>
              <w:divBdr>
                <w:top w:val="none" w:sz="0" w:space="0" w:color="auto"/>
                <w:left w:val="none" w:sz="0" w:space="0" w:color="auto"/>
                <w:bottom w:val="none" w:sz="0" w:space="0" w:color="auto"/>
                <w:right w:val="none" w:sz="0" w:space="0" w:color="auto"/>
              </w:divBdr>
            </w:div>
            <w:div w:id="1657298041">
              <w:marLeft w:val="0"/>
              <w:marRight w:val="0"/>
              <w:marTop w:val="0"/>
              <w:marBottom w:val="0"/>
              <w:divBdr>
                <w:top w:val="none" w:sz="0" w:space="0" w:color="auto"/>
                <w:left w:val="none" w:sz="0" w:space="0" w:color="auto"/>
                <w:bottom w:val="none" w:sz="0" w:space="0" w:color="auto"/>
                <w:right w:val="none" w:sz="0" w:space="0" w:color="auto"/>
              </w:divBdr>
            </w:div>
            <w:div w:id="512039251">
              <w:marLeft w:val="0"/>
              <w:marRight w:val="0"/>
              <w:marTop w:val="0"/>
              <w:marBottom w:val="0"/>
              <w:divBdr>
                <w:top w:val="none" w:sz="0" w:space="0" w:color="auto"/>
                <w:left w:val="none" w:sz="0" w:space="0" w:color="auto"/>
                <w:bottom w:val="none" w:sz="0" w:space="0" w:color="auto"/>
                <w:right w:val="none" w:sz="0" w:space="0" w:color="auto"/>
              </w:divBdr>
            </w:div>
            <w:div w:id="393967246">
              <w:marLeft w:val="0"/>
              <w:marRight w:val="0"/>
              <w:marTop w:val="0"/>
              <w:marBottom w:val="0"/>
              <w:divBdr>
                <w:top w:val="none" w:sz="0" w:space="0" w:color="auto"/>
                <w:left w:val="none" w:sz="0" w:space="0" w:color="auto"/>
                <w:bottom w:val="none" w:sz="0" w:space="0" w:color="auto"/>
                <w:right w:val="none" w:sz="0" w:space="0" w:color="auto"/>
              </w:divBdr>
            </w:div>
            <w:div w:id="1379547849">
              <w:marLeft w:val="0"/>
              <w:marRight w:val="0"/>
              <w:marTop w:val="0"/>
              <w:marBottom w:val="0"/>
              <w:divBdr>
                <w:top w:val="none" w:sz="0" w:space="0" w:color="auto"/>
                <w:left w:val="none" w:sz="0" w:space="0" w:color="auto"/>
                <w:bottom w:val="none" w:sz="0" w:space="0" w:color="auto"/>
                <w:right w:val="none" w:sz="0" w:space="0" w:color="auto"/>
              </w:divBdr>
            </w:div>
            <w:div w:id="1312711868">
              <w:marLeft w:val="0"/>
              <w:marRight w:val="0"/>
              <w:marTop w:val="0"/>
              <w:marBottom w:val="0"/>
              <w:divBdr>
                <w:top w:val="none" w:sz="0" w:space="0" w:color="auto"/>
                <w:left w:val="none" w:sz="0" w:space="0" w:color="auto"/>
                <w:bottom w:val="none" w:sz="0" w:space="0" w:color="auto"/>
                <w:right w:val="none" w:sz="0" w:space="0" w:color="auto"/>
              </w:divBdr>
            </w:div>
            <w:div w:id="769424870">
              <w:marLeft w:val="0"/>
              <w:marRight w:val="0"/>
              <w:marTop w:val="0"/>
              <w:marBottom w:val="0"/>
              <w:divBdr>
                <w:top w:val="none" w:sz="0" w:space="0" w:color="auto"/>
                <w:left w:val="none" w:sz="0" w:space="0" w:color="auto"/>
                <w:bottom w:val="none" w:sz="0" w:space="0" w:color="auto"/>
                <w:right w:val="none" w:sz="0" w:space="0" w:color="auto"/>
              </w:divBdr>
            </w:div>
            <w:div w:id="209149930">
              <w:marLeft w:val="0"/>
              <w:marRight w:val="0"/>
              <w:marTop w:val="0"/>
              <w:marBottom w:val="0"/>
              <w:divBdr>
                <w:top w:val="none" w:sz="0" w:space="0" w:color="auto"/>
                <w:left w:val="none" w:sz="0" w:space="0" w:color="auto"/>
                <w:bottom w:val="none" w:sz="0" w:space="0" w:color="auto"/>
                <w:right w:val="none" w:sz="0" w:space="0" w:color="auto"/>
              </w:divBdr>
            </w:div>
            <w:div w:id="923808147">
              <w:marLeft w:val="0"/>
              <w:marRight w:val="0"/>
              <w:marTop w:val="0"/>
              <w:marBottom w:val="0"/>
              <w:divBdr>
                <w:top w:val="none" w:sz="0" w:space="0" w:color="auto"/>
                <w:left w:val="none" w:sz="0" w:space="0" w:color="auto"/>
                <w:bottom w:val="none" w:sz="0" w:space="0" w:color="auto"/>
                <w:right w:val="none" w:sz="0" w:space="0" w:color="auto"/>
              </w:divBdr>
            </w:div>
            <w:div w:id="2035185999">
              <w:marLeft w:val="0"/>
              <w:marRight w:val="0"/>
              <w:marTop w:val="0"/>
              <w:marBottom w:val="0"/>
              <w:divBdr>
                <w:top w:val="none" w:sz="0" w:space="0" w:color="auto"/>
                <w:left w:val="none" w:sz="0" w:space="0" w:color="auto"/>
                <w:bottom w:val="none" w:sz="0" w:space="0" w:color="auto"/>
                <w:right w:val="none" w:sz="0" w:space="0" w:color="auto"/>
              </w:divBdr>
            </w:div>
            <w:div w:id="2024160693">
              <w:marLeft w:val="0"/>
              <w:marRight w:val="0"/>
              <w:marTop w:val="0"/>
              <w:marBottom w:val="0"/>
              <w:divBdr>
                <w:top w:val="none" w:sz="0" w:space="0" w:color="auto"/>
                <w:left w:val="none" w:sz="0" w:space="0" w:color="auto"/>
                <w:bottom w:val="none" w:sz="0" w:space="0" w:color="auto"/>
                <w:right w:val="none" w:sz="0" w:space="0" w:color="auto"/>
              </w:divBdr>
            </w:div>
            <w:div w:id="1801266328">
              <w:marLeft w:val="0"/>
              <w:marRight w:val="0"/>
              <w:marTop w:val="0"/>
              <w:marBottom w:val="0"/>
              <w:divBdr>
                <w:top w:val="none" w:sz="0" w:space="0" w:color="auto"/>
                <w:left w:val="none" w:sz="0" w:space="0" w:color="auto"/>
                <w:bottom w:val="none" w:sz="0" w:space="0" w:color="auto"/>
                <w:right w:val="none" w:sz="0" w:space="0" w:color="auto"/>
              </w:divBdr>
            </w:div>
            <w:div w:id="2092505808">
              <w:marLeft w:val="0"/>
              <w:marRight w:val="0"/>
              <w:marTop w:val="0"/>
              <w:marBottom w:val="0"/>
              <w:divBdr>
                <w:top w:val="none" w:sz="0" w:space="0" w:color="auto"/>
                <w:left w:val="none" w:sz="0" w:space="0" w:color="auto"/>
                <w:bottom w:val="none" w:sz="0" w:space="0" w:color="auto"/>
                <w:right w:val="none" w:sz="0" w:space="0" w:color="auto"/>
              </w:divBdr>
            </w:div>
            <w:div w:id="1036154532">
              <w:marLeft w:val="0"/>
              <w:marRight w:val="0"/>
              <w:marTop w:val="0"/>
              <w:marBottom w:val="0"/>
              <w:divBdr>
                <w:top w:val="none" w:sz="0" w:space="0" w:color="auto"/>
                <w:left w:val="none" w:sz="0" w:space="0" w:color="auto"/>
                <w:bottom w:val="none" w:sz="0" w:space="0" w:color="auto"/>
                <w:right w:val="none" w:sz="0" w:space="0" w:color="auto"/>
              </w:divBdr>
            </w:div>
            <w:div w:id="232591375">
              <w:marLeft w:val="0"/>
              <w:marRight w:val="0"/>
              <w:marTop w:val="0"/>
              <w:marBottom w:val="0"/>
              <w:divBdr>
                <w:top w:val="none" w:sz="0" w:space="0" w:color="auto"/>
                <w:left w:val="none" w:sz="0" w:space="0" w:color="auto"/>
                <w:bottom w:val="none" w:sz="0" w:space="0" w:color="auto"/>
                <w:right w:val="none" w:sz="0" w:space="0" w:color="auto"/>
              </w:divBdr>
            </w:div>
            <w:div w:id="462963190">
              <w:marLeft w:val="0"/>
              <w:marRight w:val="0"/>
              <w:marTop w:val="0"/>
              <w:marBottom w:val="0"/>
              <w:divBdr>
                <w:top w:val="none" w:sz="0" w:space="0" w:color="auto"/>
                <w:left w:val="none" w:sz="0" w:space="0" w:color="auto"/>
                <w:bottom w:val="none" w:sz="0" w:space="0" w:color="auto"/>
                <w:right w:val="none" w:sz="0" w:space="0" w:color="auto"/>
              </w:divBdr>
            </w:div>
            <w:div w:id="446169697">
              <w:marLeft w:val="0"/>
              <w:marRight w:val="0"/>
              <w:marTop w:val="0"/>
              <w:marBottom w:val="0"/>
              <w:divBdr>
                <w:top w:val="none" w:sz="0" w:space="0" w:color="auto"/>
                <w:left w:val="none" w:sz="0" w:space="0" w:color="auto"/>
                <w:bottom w:val="none" w:sz="0" w:space="0" w:color="auto"/>
                <w:right w:val="none" w:sz="0" w:space="0" w:color="auto"/>
              </w:divBdr>
            </w:div>
            <w:div w:id="1079640179">
              <w:marLeft w:val="0"/>
              <w:marRight w:val="0"/>
              <w:marTop w:val="0"/>
              <w:marBottom w:val="0"/>
              <w:divBdr>
                <w:top w:val="none" w:sz="0" w:space="0" w:color="auto"/>
                <w:left w:val="none" w:sz="0" w:space="0" w:color="auto"/>
                <w:bottom w:val="none" w:sz="0" w:space="0" w:color="auto"/>
                <w:right w:val="none" w:sz="0" w:space="0" w:color="auto"/>
              </w:divBdr>
            </w:div>
            <w:div w:id="932084215">
              <w:marLeft w:val="0"/>
              <w:marRight w:val="0"/>
              <w:marTop w:val="0"/>
              <w:marBottom w:val="0"/>
              <w:divBdr>
                <w:top w:val="none" w:sz="0" w:space="0" w:color="auto"/>
                <w:left w:val="none" w:sz="0" w:space="0" w:color="auto"/>
                <w:bottom w:val="none" w:sz="0" w:space="0" w:color="auto"/>
                <w:right w:val="none" w:sz="0" w:space="0" w:color="auto"/>
              </w:divBdr>
            </w:div>
            <w:div w:id="593704919">
              <w:marLeft w:val="0"/>
              <w:marRight w:val="0"/>
              <w:marTop w:val="0"/>
              <w:marBottom w:val="0"/>
              <w:divBdr>
                <w:top w:val="none" w:sz="0" w:space="0" w:color="auto"/>
                <w:left w:val="none" w:sz="0" w:space="0" w:color="auto"/>
                <w:bottom w:val="none" w:sz="0" w:space="0" w:color="auto"/>
                <w:right w:val="none" w:sz="0" w:space="0" w:color="auto"/>
              </w:divBdr>
            </w:div>
            <w:div w:id="1262687182">
              <w:marLeft w:val="0"/>
              <w:marRight w:val="0"/>
              <w:marTop w:val="0"/>
              <w:marBottom w:val="0"/>
              <w:divBdr>
                <w:top w:val="none" w:sz="0" w:space="0" w:color="auto"/>
                <w:left w:val="none" w:sz="0" w:space="0" w:color="auto"/>
                <w:bottom w:val="none" w:sz="0" w:space="0" w:color="auto"/>
                <w:right w:val="none" w:sz="0" w:space="0" w:color="auto"/>
              </w:divBdr>
            </w:div>
            <w:div w:id="1346907630">
              <w:marLeft w:val="0"/>
              <w:marRight w:val="0"/>
              <w:marTop w:val="0"/>
              <w:marBottom w:val="0"/>
              <w:divBdr>
                <w:top w:val="none" w:sz="0" w:space="0" w:color="auto"/>
                <w:left w:val="none" w:sz="0" w:space="0" w:color="auto"/>
                <w:bottom w:val="none" w:sz="0" w:space="0" w:color="auto"/>
                <w:right w:val="none" w:sz="0" w:space="0" w:color="auto"/>
              </w:divBdr>
            </w:div>
            <w:div w:id="603197527">
              <w:marLeft w:val="0"/>
              <w:marRight w:val="0"/>
              <w:marTop w:val="0"/>
              <w:marBottom w:val="0"/>
              <w:divBdr>
                <w:top w:val="none" w:sz="0" w:space="0" w:color="auto"/>
                <w:left w:val="none" w:sz="0" w:space="0" w:color="auto"/>
                <w:bottom w:val="none" w:sz="0" w:space="0" w:color="auto"/>
                <w:right w:val="none" w:sz="0" w:space="0" w:color="auto"/>
              </w:divBdr>
            </w:div>
            <w:div w:id="1875118769">
              <w:marLeft w:val="0"/>
              <w:marRight w:val="0"/>
              <w:marTop w:val="0"/>
              <w:marBottom w:val="0"/>
              <w:divBdr>
                <w:top w:val="none" w:sz="0" w:space="0" w:color="auto"/>
                <w:left w:val="none" w:sz="0" w:space="0" w:color="auto"/>
                <w:bottom w:val="none" w:sz="0" w:space="0" w:color="auto"/>
                <w:right w:val="none" w:sz="0" w:space="0" w:color="auto"/>
              </w:divBdr>
            </w:div>
            <w:div w:id="595752741">
              <w:marLeft w:val="0"/>
              <w:marRight w:val="0"/>
              <w:marTop w:val="0"/>
              <w:marBottom w:val="0"/>
              <w:divBdr>
                <w:top w:val="none" w:sz="0" w:space="0" w:color="auto"/>
                <w:left w:val="none" w:sz="0" w:space="0" w:color="auto"/>
                <w:bottom w:val="none" w:sz="0" w:space="0" w:color="auto"/>
                <w:right w:val="none" w:sz="0" w:space="0" w:color="auto"/>
              </w:divBdr>
            </w:div>
            <w:div w:id="1663310698">
              <w:marLeft w:val="0"/>
              <w:marRight w:val="0"/>
              <w:marTop w:val="0"/>
              <w:marBottom w:val="0"/>
              <w:divBdr>
                <w:top w:val="none" w:sz="0" w:space="0" w:color="auto"/>
                <w:left w:val="none" w:sz="0" w:space="0" w:color="auto"/>
                <w:bottom w:val="none" w:sz="0" w:space="0" w:color="auto"/>
                <w:right w:val="none" w:sz="0" w:space="0" w:color="auto"/>
              </w:divBdr>
            </w:div>
            <w:div w:id="872964052">
              <w:marLeft w:val="0"/>
              <w:marRight w:val="0"/>
              <w:marTop w:val="0"/>
              <w:marBottom w:val="0"/>
              <w:divBdr>
                <w:top w:val="none" w:sz="0" w:space="0" w:color="auto"/>
                <w:left w:val="none" w:sz="0" w:space="0" w:color="auto"/>
                <w:bottom w:val="none" w:sz="0" w:space="0" w:color="auto"/>
                <w:right w:val="none" w:sz="0" w:space="0" w:color="auto"/>
              </w:divBdr>
            </w:div>
            <w:div w:id="1628972062">
              <w:marLeft w:val="0"/>
              <w:marRight w:val="0"/>
              <w:marTop w:val="0"/>
              <w:marBottom w:val="0"/>
              <w:divBdr>
                <w:top w:val="none" w:sz="0" w:space="0" w:color="auto"/>
                <w:left w:val="none" w:sz="0" w:space="0" w:color="auto"/>
                <w:bottom w:val="none" w:sz="0" w:space="0" w:color="auto"/>
                <w:right w:val="none" w:sz="0" w:space="0" w:color="auto"/>
              </w:divBdr>
            </w:div>
            <w:div w:id="484709694">
              <w:marLeft w:val="0"/>
              <w:marRight w:val="0"/>
              <w:marTop w:val="0"/>
              <w:marBottom w:val="0"/>
              <w:divBdr>
                <w:top w:val="none" w:sz="0" w:space="0" w:color="auto"/>
                <w:left w:val="none" w:sz="0" w:space="0" w:color="auto"/>
                <w:bottom w:val="none" w:sz="0" w:space="0" w:color="auto"/>
                <w:right w:val="none" w:sz="0" w:space="0" w:color="auto"/>
              </w:divBdr>
            </w:div>
            <w:div w:id="2140806749">
              <w:marLeft w:val="0"/>
              <w:marRight w:val="0"/>
              <w:marTop w:val="0"/>
              <w:marBottom w:val="0"/>
              <w:divBdr>
                <w:top w:val="none" w:sz="0" w:space="0" w:color="auto"/>
                <w:left w:val="none" w:sz="0" w:space="0" w:color="auto"/>
                <w:bottom w:val="none" w:sz="0" w:space="0" w:color="auto"/>
                <w:right w:val="none" w:sz="0" w:space="0" w:color="auto"/>
              </w:divBdr>
            </w:div>
            <w:div w:id="2024087293">
              <w:marLeft w:val="0"/>
              <w:marRight w:val="0"/>
              <w:marTop w:val="0"/>
              <w:marBottom w:val="0"/>
              <w:divBdr>
                <w:top w:val="none" w:sz="0" w:space="0" w:color="auto"/>
                <w:left w:val="none" w:sz="0" w:space="0" w:color="auto"/>
                <w:bottom w:val="none" w:sz="0" w:space="0" w:color="auto"/>
                <w:right w:val="none" w:sz="0" w:space="0" w:color="auto"/>
              </w:divBdr>
            </w:div>
            <w:div w:id="1697194063">
              <w:marLeft w:val="0"/>
              <w:marRight w:val="0"/>
              <w:marTop w:val="0"/>
              <w:marBottom w:val="0"/>
              <w:divBdr>
                <w:top w:val="none" w:sz="0" w:space="0" w:color="auto"/>
                <w:left w:val="none" w:sz="0" w:space="0" w:color="auto"/>
                <w:bottom w:val="none" w:sz="0" w:space="0" w:color="auto"/>
                <w:right w:val="none" w:sz="0" w:space="0" w:color="auto"/>
              </w:divBdr>
            </w:div>
            <w:div w:id="352463674">
              <w:marLeft w:val="0"/>
              <w:marRight w:val="0"/>
              <w:marTop w:val="0"/>
              <w:marBottom w:val="0"/>
              <w:divBdr>
                <w:top w:val="none" w:sz="0" w:space="0" w:color="auto"/>
                <w:left w:val="none" w:sz="0" w:space="0" w:color="auto"/>
                <w:bottom w:val="none" w:sz="0" w:space="0" w:color="auto"/>
                <w:right w:val="none" w:sz="0" w:space="0" w:color="auto"/>
              </w:divBdr>
            </w:div>
            <w:div w:id="1689599423">
              <w:marLeft w:val="0"/>
              <w:marRight w:val="0"/>
              <w:marTop w:val="0"/>
              <w:marBottom w:val="0"/>
              <w:divBdr>
                <w:top w:val="none" w:sz="0" w:space="0" w:color="auto"/>
                <w:left w:val="none" w:sz="0" w:space="0" w:color="auto"/>
                <w:bottom w:val="none" w:sz="0" w:space="0" w:color="auto"/>
                <w:right w:val="none" w:sz="0" w:space="0" w:color="auto"/>
              </w:divBdr>
            </w:div>
            <w:div w:id="1401362104">
              <w:marLeft w:val="0"/>
              <w:marRight w:val="0"/>
              <w:marTop w:val="0"/>
              <w:marBottom w:val="0"/>
              <w:divBdr>
                <w:top w:val="none" w:sz="0" w:space="0" w:color="auto"/>
                <w:left w:val="none" w:sz="0" w:space="0" w:color="auto"/>
                <w:bottom w:val="none" w:sz="0" w:space="0" w:color="auto"/>
                <w:right w:val="none" w:sz="0" w:space="0" w:color="auto"/>
              </w:divBdr>
            </w:div>
            <w:div w:id="214438051">
              <w:marLeft w:val="0"/>
              <w:marRight w:val="0"/>
              <w:marTop w:val="0"/>
              <w:marBottom w:val="0"/>
              <w:divBdr>
                <w:top w:val="none" w:sz="0" w:space="0" w:color="auto"/>
                <w:left w:val="none" w:sz="0" w:space="0" w:color="auto"/>
                <w:bottom w:val="none" w:sz="0" w:space="0" w:color="auto"/>
                <w:right w:val="none" w:sz="0" w:space="0" w:color="auto"/>
              </w:divBdr>
            </w:div>
            <w:div w:id="955719003">
              <w:marLeft w:val="0"/>
              <w:marRight w:val="0"/>
              <w:marTop w:val="0"/>
              <w:marBottom w:val="0"/>
              <w:divBdr>
                <w:top w:val="none" w:sz="0" w:space="0" w:color="auto"/>
                <w:left w:val="none" w:sz="0" w:space="0" w:color="auto"/>
                <w:bottom w:val="none" w:sz="0" w:space="0" w:color="auto"/>
                <w:right w:val="none" w:sz="0" w:space="0" w:color="auto"/>
              </w:divBdr>
            </w:div>
            <w:div w:id="889151448">
              <w:marLeft w:val="0"/>
              <w:marRight w:val="0"/>
              <w:marTop w:val="0"/>
              <w:marBottom w:val="0"/>
              <w:divBdr>
                <w:top w:val="none" w:sz="0" w:space="0" w:color="auto"/>
                <w:left w:val="none" w:sz="0" w:space="0" w:color="auto"/>
                <w:bottom w:val="none" w:sz="0" w:space="0" w:color="auto"/>
                <w:right w:val="none" w:sz="0" w:space="0" w:color="auto"/>
              </w:divBdr>
            </w:div>
            <w:div w:id="42363581">
              <w:marLeft w:val="0"/>
              <w:marRight w:val="0"/>
              <w:marTop w:val="0"/>
              <w:marBottom w:val="0"/>
              <w:divBdr>
                <w:top w:val="none" w:sz="0" w:space="0" w:color="auto"/>
                <w:left w:val="none" w:sz="0" w:space="0" w:color="auto"/>
                <w:bottom w:val="none" w:sz="0" w:space="0" w:color="auto"/>
                <w:right w:val="none" w:sz="0" w:space="0" w:color="auto"/>
              </w:divBdr>
            </w:div>
            <w:div w:id="24453738">
              <w:marLeft w:val="0"/>
              <w:marRight w:val="0"/>
              <w:marTop w:val="0"/>
              <w:marBottom w:val="0"/>
              <w:divBdr>
                <w:top w:val="none" w:sz="0" w:space="0" w:color="auto"/>
                <w:left w:val="none" w:sz="0" w:space="0" w:color="auto"/>
                <w:bottom w:val="none" w:sz="0" w:space="0" w:color="auto"/>
                <w:right w:val="none" w:sz="0" w:space="0" w:color="auto"/>
              </w:divBdr>
            </w:div>
            <w:div w:id="1136028447">
              <w:marLeft w:val="0"/>
              <w:marRight w:val="0"/>
              <w:marTop w:val="0"/>
              <w:marBottom w:val="0"/>
              <w:divBdr>
                <w:top w:val="none" w:sz="0" w:space="0" w:color="auto"/>
                <w:left w:val="none" w:sz="0" w:space="0" w:color="auto"/>
                <w:bottom w:val="none" w:sz="0" w:space="0" w:color="auto"/>
                <w:right w:val="none" w:sz="0" w:space="0" w:color="auto"/>
              </w:divBdr>
            </w:div>
            <w:div w:id="861625777">
              <w:marLeft w:val="0"/>
              <w:marRight w:val="0"/>
              <w:marTop w:val="0"/>
              <w:marBottom w:val="0"/>
              <w:divBdr>
                <w:top w:val="none" w:sz="0" w:space="0" w:color="auto"/>
                <w:left w:val="none" w:sz="0" w:space="0" w:color="auto"/>
                <w:bottom w:val="none" w:sz="0" w:space="0" w:color="auto"/>
                <w:right w:val="none" w:sz="0" w:space="0" w:color="auto"/>
              </w:divBdr>
            </w:div>
            <w:div w:id="1816754910">
              <w:marLeft w:val="0"/>
              <w:marRight w:val="0"/>
              <w:marTop w:val="0"/>
              <w:marBottom w:val="0"/>
              <w:divBdr>
                <w:top w:val="none" w:sz="0" w:space="0" w:color="auto"/>
                <w:left w:val="none" w:sz="0" w:space="0" w:color="auto"/>
                <w:bottom w:val="none" w:sz="0" w:space="0" w:color="auto"/>
                <w:right w:val="none" w:sz="0" w:space="0" w:color="auto"/>
              </w:divBdr>
            </w:div>
            <w:div w:id="873885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9122074">
      <w:bodyDiv w:val="1"/>
      <w:marLeft w:val="0"/>
      <w:marRight w:val="0"/>
      <w:marTop w:val="0"/>
      <w:marBottom w:val="0"/>
      <w:divBdr>
        <w:top w:val="none" w:sz="0" w:space="0" w:color="auto"/>
        <w:left w:val="none" w:sz="0" w:space="0" w:color="auto"/>
        <w:bottom w:val="none" w:sz="0" w:space="0" w:color="auto"/>
        <w:right w:val="none" w:sz="0" w:space="0" w:color="auto"/>
      </w:divBdr>
      <w:divsChild>
        <w:div w:id="42871337">
          <w:marLeft w:val="0"/>
          <w:marRight w:val="0"/>
          <w:marTop w:val="0"/>
          <w:marBottom w:val="0"/>
          <w:divBdr>
            <w:top w:val="none" w:sz="0" w:space="0" w:color="auto"/>
            <w:left w:val="none" w:sz="0" w:space="0" w:color="auto"/>
            <w:bottom w:val="none" w:sz="0" w:space="0" w:color="auto"/>
            <w:right w:val="none" w:sz="0" w:space="0" w:color="auto"/>
          </w:divBdr>
          <w:divsChild>
            <w:div w:id="801926513">
              <w:marLeft w:val="0"/>
              <w:marRight w:val="0"/>
              <w:marTop w:val="0"/>
              <w:marBottom w:val="0"/>
              <w:divBdr>
                <w:top w:val="none" w:sz="0" w:space="0" w:color="auto"/>
                <w:left w:val="none" w:sz="0" w:space="0" w:color="auto"/>
                <w:bottom w:val="none" w:sz="0" w:space="0" w:color="auto"/>
                <w:right w:val="none" w:sz="0" w:space="0" w:color="auto"/>
              </w:divBdr>
            </w:div>
            <w:div w:id="1012224894">
              <w:marLeft w:val="0"/>
              <w:marRight w:val="0"/>
              <w:marTop w:val="0"/>
              <w:marBottom w:val="0"/>
              <w:divBdr>
                <w:top w:val="none" w:sz="0" w:space="0" w:color="auto"/>
                <w:left w:val="none" w:sz="0" w:space="0" w:color="auto"/>
                <w:bottom w:val="none" w:sz="0" w:space="0" w:color="auto"/>
                <w:right w:val="none" w:sz="0" w:space="0" w:color="auto"/>
              </w:divBdr>
            </w:div>
            <w:div w:id="855078732">
              <w:marLeft w:val="0"/>
              <w:marRight w:val="0"/>
              <w:marTop w:val="0"/>
              <w:marBottom w:val="0"/>
              <w:divBdr>
                <w:top w:val="none" w:sz="0" w:space="0" w:color="auto"/>
                <w:left w:val="none" w:sz="0" w:space="0" w:color="auto"/>
                <w:bottom w:val="none" w:sz="0" w:space="0" w:color="auto"/>
                <w:right w:val="none" w:sz="0" w:space="0" w:color="auto"/>
              </w:divBdr>
            </w:div>
            <w:div w:id="1087845684">
              <w:marLeft w:val="0"/>
              <w:marRight w:val="0"/>
              <w:marTop w:val="0"/>
              <w:marBottom w:val="0"/>
              <w:divBdr>
                <w:top w:val="none" w:sz="0" w:space="0" w:color="auto"/>
                <w:left w:val="none" w:sz="0" w:space="0" w:color="auto"/>
                <w:bottom w:val="none" w:sz="0" w:space="0" w:color="auto"/>
                <w:right w:val="none" w:sz="0" w:space="0" w:color="auto"/>
              </w:divBdr>
            </w:div>
            <w:div w:id="702637575">
              <w:marLeft w:val="0"/>
              <w:marRight w:val="0"/>
              <w:marTop w:val="0"/>
              <w:marBottom w:val="0"/>
              <w:divBdr>
                <w:top w:val="none" w:sz="0" w:space="0" w:color="auto"/>
                <w:left w:val="none" w:sz="0" w:space="0" w:color="auto"/>
                <w:bottom w:val="none" w:sz="0" w:space="0" w:color="auto"/>
                <w:right w:val="none" w:sz="0" w:space="0" w:color="auto"/>
              </w:divBdr>
            </w:div>
            <w:div w:id="1355421709">
              <w:marLeft w:val="0"/>
              <w:marRight w:val="0"/>
              <w:marTop w:val="0"/>
              <w:marBottom w:val="0"/>
              <w:divBdr>
                <w:top w:val="none" w:sz="0" w:space="0" w:color="auto"/>
                <w:left w:val="none" w:sz="0" w:space="0" w:color="auto"/>
                <w:bottom w:val="none" w:sz="0" w:space="0" w:color="auto"/>
                <w:right w:val="none" w:sz="0" w:space="0" w:color="auto"/>
              </w:divBdr>
            </w:div>
            <w:div w:id="736900056">
              <w:marLeft w:val="0"/>
              <w:marRight w:val="0"/>
              <w:marTop w:val="0"/>
              <w:marBottom w:val="0"/>
              <w:divBdr>
                <w:top w:val="none" w:sz="0" w:space="0" w:color="auto"/>
                <w:left w:val="none" w:sz="0" w:space="0" w:color="auto"/>
                <w:bottom w:val="none" w:sz="0" w:space="0" w:color="auto"/>
                <w:right w:val="none" w:sz="0" w:space="0" w:color="auto"/>
              </w:divBdr>
            </w:div>
            <w:div w:id="1906793736">
              <w:marLeft w:val="0"/>
              <w:marRight w:val="0"/>
              <w:marTop w:val="0"/>
              <w:marBottom w:val="0"/>
              <w:divBdr>
                <w:top w:val="none" w:sz="0" w:space="0" w:color="auto"/>
                <w:left w:val="none" w:sz="0" w:space="0" w:color="auto"/>
                <w:bottom w:val="none" w:sz="0" w:space="0" w:color="auto"/>
                <w:right w:val="none" w:sz="0" w:space="0" w:color="auto"/>
              </w:divBdr>
            </w:div>
            <w:div w:id="412434358">
              <w:marLeft w:val="0"/>
              <w:marRight w:val="0"/>
              <w:marTop w:val="0"/>
              <w:marBottom w:val="0"/>
              <w:divBdr>
                <w:top w:val="none" w:sz="0" w:space="0" w:color="auto"/>
                <w:left w:val="none" w:sz="0" w:space="0" w:color="auto"/>
                <w:bottom w:val="none" w:sz="0" w:space="0" w:color="auto"/>
                <w:right w:val="none" w:sz="0" w:space="0" w:color="auto"/>
              </w:divBdr>
            </w:div>
            <w:div w:id="1462263818">
              <w:marLeft w:val="0"/>
              <w:marRight w:val="0"/>
              <w:marTop w:val="0"/>
              <w:marBottom w:val="0"/>
              <w:divBdr>
                <w:top w:val="none" w:sz="0" w:space="0" w:color="auto"/>
                <w:left w:val="none" w:sz="0" w:space="0" w:color="auto"/>
                <w:bottom w:val="none" w:sz="0" w:space="0" w:color="auto"/>
                <w:right w:val="none" w:sz="0" w:space="0" w:color="auto"/>
              </w:divBdr>
            </w:div>
            <w:div w:id="132452845">
              <w:marLeft w:val="0"/>
              <w:marRight w:val="0"/>
              <w:marTop w:val="0"/>
              <w:marBottom w:val="0"/>
              <w:divBdr>
                <w:top w:val="none" w:sz="0" w:space="0" w:color="auto"/>
                <w:left w:val="none" w:sz="0" w:space="0" w:color="auto"/>
                <w:bottom w:val="none" w:sz="0" w:space="0" w:color="auto"/>
                <w:right w:val="none" w:sz="0" w:space="0" w:color="auto"/>
              </w:divBdr>
            </w:div>
            <w:div w:id="1017659548">
              <w:marLeft w:val="0"/>
              <w:marRight w:val="0"/>
              <w:marTop w:val="0"/>
              <w:marBottom w:val="0"/>
              <w:divBdr>
                <w:top w:val="none" w:sz="0" w:space="0" w:color="auto"/>
                <w:left w:val="none" w:sz="0" w:space="0" w:color="auto"/>
                <w:bottom w:val="none" w:sz="0" w:space="0" w:color="auto"/>
                <w:right w:val="none" w:sz="0" w:space="0" w:color="auto"/>
              </w:divBdr>
            </w:div>
            <w:div w:id="1102989300">
              <w:marLeft w:val="0"/>
              <w:marRight w:val="0"/>
              <w:marTop w:val="0"/>
              <w:marBottom w:val="0"/>
              <w:divBdr>
                <w:top w:val="none" w:sz="0" w:space="0" w:color="auto"/>
                <w:left w:val="none" w:sz="0" w:space="0" w:color="auto"/>
                <w:bottom w:val="none" w:sz="0" w:space="0" w:color="auto"/>
                <w:right w:val="none" w:sz="0" w:space="0" w:color="auto"/>
              </w:divBdr>
            </w:div>
            <w:div w:id="1878468337">
              <w:marLeft w:val="0"/>
              <w:marRight w:val="0"/>
              <w:marTop w:val="0"/>
              <w:marBottom w:val="0"/>
              <w:divBdr>
                <w:top w:val="none" w:sz="0" w:space="0" w:color="auto"/>
                <w:left w:val="none" w:sz="0" w:space="0" w:color="auto"/>
                <w:bottom w:val="none" w:sz="0" w:space="0" w:color="auto"/>
                <w:right w:val="none" w:sz="0" w:space="0" w:color="auto"/>
              </w:divBdr>
            </w:div>
            <w:div w:id="197668087">
              <w:marLeft w:val="0"/>
              <w:marRight w:val="0"/>
              <w:marTop w:val="0"/>
              <w:marBottom w:val="0"/>
              <w:divBdr>
                <w:top w:val="none" w:sz="0" w:space="0" w:color="auto"/>
                <w:left w:val="none" w:sz="0" w:space="0" w:color="auto"/>
                <w:bottom w:val="none" w:sz="0" w:space="0" w:color="auto"/>
                <w:right w:val="none" w:sz="0" w:space="0" w:color="auto"/>
              </w:divBdr>
            </w:div>
            <w:div w:id="617688302">
              <w:marLeft w:val="0"/>
              <w:marRight w:val="0"/>
              <w:marTop w:val="0"/>
              <w:marBottom w:val="0"/>
              <w:divBdr>
                <w:top w:val="none" w:sz="0" w:space="0" w:color="auto"/>
                <w:left w:val="none" w:sz="0" w:space="0" w:color="auto"/>
                <w:bottom w:val="none" w:sz="0" w:space="0" w:color="auto"/>
                <w:right w:val="none" w:sz="0" w:space="0" w:color="auto"/>
              </w:divBdr>
            </w:div>
            <w:div w:id="972561853">
              <w:marLeft w:val="0"/>
              <w:marRight w:val="0"/>
              <w:marTop w:val="0"/>
              <w:marBottom w:val="0"/>
              <w:divBdr>
                <w:top w:val="none" w:sz="0" w:space="0" w:color="auto"/>
                <w:left w:val="none" w:sz="0" w:space="0" w:color="auto"/>
                <w:bottom w:val="none" w:sz="0" w:space="0" w:color="auto"/>
                <w:right w:val="none" w:sz="0" w:space="0" w:color="auto"/>
              </w:divBdr>
            </w:div>
            <w:div w:id="1932659567">
              <w:marLeft w:val="0"/>
              <w:marRight w:val="0"/>
              <w:marTop w:val="0"/>
              <w:marBottom w:val="0"/>
              <w:divBdr>
                <w:top w:val="none" w:sz="0" w:space="0" w:color="auto"/>
                <w:left w:val="none" w:sz="0" w:space="0" w:color="auto"/>
                <w:bottom w:val="none" w:sz="0" w:space="0" w:color="auto"/>
                <w:right w:val="none" w:sz="0" w:space="0" w:color="auto"/>
              </w:divBdr>
            </w:div>
            <w:div w:id="893349714">
              <w:marLeft w:val="0"/>
              <w:marRight w:val="0"/>
              <w:marTop w:val="0"/>
              <w:marBottom w:val="0"/>
              <w:divBdr>
                <w:top w:val="none" w:sz="0" w:space="0" w:color="auto"/>
                <w:left w:val="none" w:sz="0" w:space="0" w:color="auto"/>
                <w:bottom w:val="none" w:sz="0" w:space="0" w:color="auto"/>
                <w:right w:val="none" w:sz="0" w:space="0" w:color="auto"/>
              </w:divBdr>
            </w:div>
            <w:div w:id="1263369475">
              <w:marLeft w:val="0"/>
              <w:marRight w:val="0"/>
              <w:marTop w:val="0"/>
              <w:marBottom w:val="0"/>
              <w:divBdr>
                <w:top w:val="none" w:sz="0" w:space="0" w:color="auto"/>
                <w:left w:val="none" w:sz="0" w:space="0" w:color="auto"/>
                <w:bottom w:val="none" w:sz="0" w:space="0" w:color="auto"/>
                <w:right w:val="none" w:sz="0" w:space="0" w:color="auto"/>
              </w:divBdr>
            </w:div>
            <w:div w:id="385644777">
              <w:marLeft w:val="0"/>
              <w:marRight w:val="0"/>
              <w:marTop w:val="0"/>
              <w:marBottom w:val="0"/>
              <w:divBdr>
                <w:top w:val="none" w:sz="0" w:space="0" w:color="auto"/>
                <w:left w:val="none" w:sz="0" w:space="0" w:color="auto"/>
                <w:bottom w:val="none" w:sz="0" w:space="0" w:color="auto"/>
                <w:right w:val="none" w:sz="0" w:space="0" w:color="auto"/>
              </w:divBdr>
            </w:div>
            <w:div w:id="755781649">
              <w:marLeft w:val="0"/>
              <w:marRight w:val="0"/>
              <w:marTop w:val="0"/>
              <w:marBottom w:val="0"/>
              <w:divBdr>
                <w:top w:val="none" w:sz="0" w:space="0" w:color="auto"/>
                <w:left w:val="none" w:sz="0" w:space="0" w:color="auto"/>
                <w:bottom w:val="none" w:sz="0" w:space="0" w:color="auto"/>
                <w:right w:val="none" w:sz="0" w:space="0" w:color="auto"/>
              </w:divBdr>
            </w:div>
            <w:div w:id="844442104">
              <w:marLeft w:val="0"/>
              <w:marRight w:val="0"/>
              <w:marTop w:val="0"/>
              <w:marBottom w:val="0"/>
              <w:divBdr>
                <w:top w:val="none" w:sz="0" w:space="0" w:color="auto"/>
                <w:left w:val="none" w:sz="0" w:space="0" w:color="auto"/>
                <w:bottom w:val="none" w:sz="0" w:space="0" w:color="auto"/>
                <w:right w:val="none" w:sz="0" w:space="0" w:color="auto"/>
              </w:divBdr>
            </w:div>
            <w:div w:id="776946561">
              <w:marLeft w:val="0"/>
              <w:marRight w:val="0"/>
              <w:marTop w:val="0"/>
              <w:marBottom w:val="0"/>
              <w:divBdr>
                <w:top w:val="none" w:sz="0" w:space="0" w:color="auto"/>
                <w:left w:val="none" w:sz="0" w:space="0" w:color="auto"/>
                <w:bottom w:val="none" w:sz="0" w:space="0" w:color="auto"/>
                <w:right w:val="none" w:sz="0" w:space="0" w:color="auto"/>
              </w:divBdr>
            </w:div>
            <w:div w:id="1079137116">
              <w:marLeft w:val="0"/>
              <w:marRight w:val="0"/>
              <w:marTop w:val="0"/>
              <w:marBottom w:val="0"/>
              <w:divBdr>
                <w:top w:val="none" w:sz="0" w:space="0" w:color="auto"/>
                <w:left w:val="none" w:sz="0" w:space="0" w:color="auto"/>
                <w:bottom w:val="none" w:sz="0" w:space="0" w:color="auto"/>
                <w:right w:val="none" w:sz="0" w:space="0" w:color="auto"/>
              </w:divBdr>
            </w:div>
            <w:div w:id="272906560">
              <w:marLeft w:val="0"/>
              <w:marRight w:val="0"/>
              <w:marTop w:val="0"/>
              <w:marBottom w:val="0"/>
              <w:divBdr>
                <w:top w:val="none" w:sz="0" w:space="0" w:color="auto"/>
                <w:left w:val="none" w:sz="0" w:space="0" w:color="auto"/>
                <w:bottom w:val="none" w:sz="0" w:space="0" w:color="auto"/>
                <w:right w:val="none" w:sz="0" w:space="0" w:color="auto"/>
              </w:divBdr>
            </w:div>
            <w:div w:id="1967656015">
              <w:marLeft w:val="0"/>
              <w:marRight w:val="0"/>
              <w:marTop w:val="0"/>
              <w:marBottom w:val="0"/>
              <w:divBdr>
                <w:top w:val="none" w:sz="0" w:space="0" w:color="auto"/>
                <w:left w:val="none" w:sz="0" w:space="0" w:color="auto"/>
                <w:bottom w:val="none" w:sz="0" w:space="0" w:color="auto"/>
                <w:right w:val="none" w:sz="0" w:space="0" w:color="auto"/>
              </w:divBdr>
            </w:div>
            <w:div w:id="780875067">
              <w:marLeft w:val="0"/>
              <w:marRight w:val="0"/>
              <w:marTop w:val="0"/>
              <w:marBottom w:val="0"/>
              <w:divBdr>
                <w:top w:val="none" w:sz="0" w:space="0" w:color="auto"/>
                <w:left w:val="none" w:sz="0" w:space="0" w:color="auto"/>
                <w:bottom w:val="none" w:sz="0" w:space="0" w:color="auto"/>
                <w:right w:val="none" w:sz="0" w:space="0" w:color="auto"/>
              </w:divBdr>
            </w:div>
            <w:div w:id="949825343">
              <w:marLeft w:val="0"/>
              <w:marRight w:val="0"/>
              <w:marTop w:val="0"/>
              <w:marBottom w:val="0"/>
              <w:divBdr>
                <w:top w:val="none" w:sz="0" w:space="0" w:color="auto"/>
                <w:left w:val="none" w:sz="0" w:space="0" w:color="auto"/>
                <w:bottom w:val="none" w:sz="0" w:space="0" w:color="auto"/>
                <w:right w:val="none" w:sz="0" w:space="0" w:color="auto"/>
              </w:divBdr>
            </w:div>
            <w:div w:id="512115515">
              <w:marLeft w:val="0"/>
              <w:marRight w:val="0"/>
              <w:marTop w:val="0"/>
              <w:marBottom w:val="0"/>
              <w:divBdr>
                <w:top w:val="none" w:sz="0" w:space="0" w:color="auto"/>
                <w:left w:val="none" w:sz="0" w:space="0" w:color="auto"/>
                <w:bottom w:val="none" w:sz="0" w:space="0" w:color="auto"/>
                <w:right w:val="none" w:sz="0" w:space="0" w:color="auto"/>
              </w:divBdr>
            </w:div>
            <w:div w:id="1407414712">
              <w:marLeft w:val="0"/>
              <w:marRight w:val="0"/>
              <w:marTop w:val="0"/>
              <w:marBottom w:val="0"/>
              <w:divBdr>
                <w:top w:val="none" w:sz="0" w:space="0" w:color="auto"/>
                <w:left w:val="none" w:sz="0" w:space="0" w:color="auto"/>
                <w:bottom w:val="none" w:sz="0" w:space="0" w:color="auto"/>
                <w:right w:val="none" w:sz="0" w:space="0" w:color="auto"/>
              </w:divBdr>
            </w:div>
            <w:div w:id="1530945277">
              <w:marLeft w:val="0"/>
              <w:marRight w:val="0"/>
              <w:marTop w:val="0"/>
              <w:marBottom w:val="0"/>
              <w:divBdr>
                <w:top w:val="none" w:sz="0" w:space="0" w:color="auto"/>
                <w:left w:val="none" w:sz="0" w:space="0" w:color="auto"/>
                <w:bottom w:val="none" w:sz="0" w:space="0" w:color="auto"/>
                <w:right w:val="none" w:sz="0" w:space="0" w:color="auto"/>
              </w:divBdr>
            </w:div>
            <w:div w:id="790437388">
              <w:marLeft w:val="0"/>
              <w:marRight w:val="0"/>
              <w:marTop w:val="0"/>
              <w:marBottom w:val="0"/>
              <w:divBdr>
                <w:top w:val="none" w:sz="0" w:space="0" w:color="auto"/>
                <w:left w:val="none" w:sz="0" w:space="0" w:color="auto"/>
                <w:bottom w:val="none" w:sz="0" w:space="0" w:color="auto"/>
                <w:right w:val="none" w:sz="0" w:space="0" w:color="auto"/>
              </w:divBdr>
            </w:div>
            <w:div w:id="1426925070">
              <w:marLeft w:val="0"/>
              <w:marRight w:val="0"/>
              <w:marTop w:val="0"/>
              <w:marBottom w:val="0"/>
              <w:divBdr>
                <w:top w:val="none" w:sz="0" w:space="0" w:color="auto"/>
                <w:left w:val="none" w:sz="0" w:space="0" w:color="auto"/>
                <w:bottom w:val="none" w:sz="0" w:space="0" w:color="auto"/>
                <w:right w:val="none" w:sz="0" w:space="0" w:color="auto"/>
              </w:divBdr>
            </w:div>
            <w:div w:id="167059379">
              <w:marLeft w:val="0"/>
              <w:marRight w:val="0"/>
              <w:marTop w:val="0"/>
              <w:marBottom w:val="0"/>
              <w:divBdr>
                <w:top w:val="none" w:sz="0" w:space="0" w:color="auto"/>
                <w:left w:val="none" w:sz="0" w:space="0" w:color="auto"/>
                <w:bottom w:val="none" w:sz="0" w:space="0" w:color="auto"/>
                <w:right w:val="none" w:sz="0" w:space="0" w:color="auto"/>
              </w:divBdr>
            </w:div>
            <w:div w:id="602225006">
              <w:marLeft w:val="0"/>
              <w:marRight w:val="0"/>
              <w:marTop w:val="0"/>
              <w:marBottom w:val="0"/>
              <w:divBdr>
                <w:top w:val="none" w:sz="0" w:space="0" w:color="auto"/>
                <w:left w:val="none" w:sz="0" w:space="0" w:color="auto"/>
                <w:bottom w:val="none" w:sz="0" w:space="0" w:color="auto"/>
                <w:right w:val="none" w:sz="0" w:space="0" w:color="auto"/>
              </w:divBdr>
            </w:div>
            <w:div w:id="936669889">
              <w:marLeft w:val="0"/>
              <w:marRight w:val="0"/>
              <w:marTop w:val="0"/>
              <w:marBottom w:val="0"/>
              <w:divBdr>
                <w:top w:val="none" w:sz="0" w:space="0" w:color="auto"/>
                <w:left w:val="none" w:sz="0" w:space="0" w:color="auto"/>
                <w:bottom w:val="none" w:sz="0" w:space="0" w:color="auto"/>
                <w:right w:val="none" w:sz="0" w:space="0" w:color="auto"/>
              </w:divBdr>
            </w:div>
            <w:div w:id="1988586284">
              <w:marLeft w:val="0"/>
              <w:marRight w:val="0"/>
              <w:marTop w:val="0"/>
              <w:marBottom w:val="0"/>
              <w:divBdr>
                <w:top w:val="none" w:sz="0" w:space="0" w:color="auto"/>
                <w:left w:val="none" w:sz="0" w:space="0" w:color="auto"/>
                <w:bottom w:val="none" w:sz="0" w:space="0" w:color="auto"/>
                <w:right w:val="none" w:sz="0" w:space="0" w:color="auto"/>
              </w:divBdr>
            </w:div>
            <w:div w:id="604272954">
              <w:marLeft w:val="0"/>
              <w:marRight w:val="0"/>
              <w:marTop w:val="0"/>
              <w:marBottom w:val="0"/>
              <w:divBdr>
                <w:top w:val="none" w:sz="0" w:space="0" w:color="auto"/>
                <w:left w:val="none" w:sz="0" w:space="0" w:color="auto"/>
                <w:bottom w:val="none" w:sz="0" w:space="0" w:color="auto"/>
                <w:right w:val="none" w:sz="0" w:space="0" w:color="auto"/>
              </w:divBdr>
            </w:div>
            <w:div w:id="1198468690">
              <w:marLeft w:val="0"/>
              <w:marRight w:val="0"/>
              <w:marTop w:val="0"/>
              <w:marBottom w:val="0"/>
              <w:divBdr>
                <w:top w:val="none" w:sz="0" w:space="0" w:color="auto"/>
                <w:left w:val="none" w:sz="0" w:space="0" w:color="auto"/>
                <w:bottom w:val="none" w:sz="0" w:space="0" w:color="auto"/>
                <w:right w:val="none" w:sz="0" w:space="0" w:color="auto"/>
              </w:divBdr>
            </w:div>
            <w:div w:id="658004444">
              <w:marLeft w:val="0"/>
              <w:marRight w:val="0"/>
              <w:marTop w:val="0"/>
              <w:marBottom w:val="0"/>
              <w:divBdr>
                <w:top w:val="none" w:sz="0" w:space="0" w:color="auto"/>
                <w:left w:val="none" w:sz="0" w:space="0" w:color="auto"/>
                <w:bottom w:val="none" w:sz="0" w:space="0" w:color="auto"/>
                <w:right w:val="none" w:sz="0" w:space="0" w:color="auto"/>
              </w:divBdr>
            </w:div>
            <w:div w:id="1694918898">
              <w:marLeft w:val="0"/>
              <w:marRight w:val="0"/>
              <w:marTop w:val="0"/>
              <w:marBottom w:val="0"/>
              <w:divBdr>
                <w:top w:val="none" w:sz="0" w:space="0" w:color="auto"/>
                <w:left w:val="none" w:sz="0" w:space="0" w:color="auto"/>
                <w:bottom w:val="none" w:sz="0" w:space="0" w:color="auto"/>
                <w:right w:val="none" w:sz="0" w:space="0" w:color="auto"/>
              </w:divBdr>
            </w:div>
            <w:div w:id="751901726">
              <w:marLeft w:val="0"/>
              <w:marRight w:val="0"/>
              <w:marTop w:val="0"/>
              <w:marBottom w:val="0"/>
              <w:divBdr>
                <w:top w:val="none" w:sz="0" w:space="0" w:color="auto"/>
                <w:left w:val="none" w:sz="0" w:space="0" w:color="auto"/>
                <w:bottom w:val="none" w:sz="0" w:space="0" w:color="auto"/>
                <w:right w:val="none" w:sz="0" w:space="0" w:color="auto"/>
              </w:divBdr>
            </w:div>
            <w:div w:id="784884628">
              <w:marLeft w:val="0"/>
              <w:marRight w:val="0"/>
              <w:marTop w:val="0"/>
              <w:marBottom w:val="0"/>
              <w:divBdr>
                <w:top w:val="none" w:sz="0" w:space="0" w:color="auto"/>
                <w:left w:val="none" w:sz="0" w:space="0" w:color="auto"/>
                <w:bottom w:val="none" w:sz="0" w:space="0" w:color="auto"/>
                <w:right w:val="none" w:sz="0" w:space="0" w:color="auto"/>
              </w:divBdr>
            </w:div>
            <w:div w:id="1522402501">
              <w:marLeft w:val="0"/>
              <w:marRight w:val="0"/>
              <w:marTop w:val="0"/>
              <w:marBottom w:val="0"/>
              <w:divBdr>
                <w:top w:val="none" w:sz="0" w:space="0" w:color="auto"/>
                <w:left w:val="none" w:sz="0" w:space="0" w:color="auto"/>
                <w:bottom w:val="none" w:sz="0" w:space="0" w:color="auto"/>
                <w:right w:val="none" w:sz="0" w:space="0" w:color="auto"/>
              </w:divBdr>
            </w:div>
            <w:div w:id="108741183">
              <w:marLeft w:val="0"/>
              <w:marRight w:val="0"/>
              <w:marTop w:val="0"/>
              <w:marBottom w:val="0"/>
              <w:divBdr>
                <w:top w:val="none" w:sz="0" w:space="0" w:color="auto"/>
                <w:left w:val="none" w:sz="0" w:space="0" w:color="auto"/>
                <w:bottom w:val="none" w:sz="0" w:space="0" w:color="auto"/>
                <w:right w:val="none" w:sz="0" w:space="0" w:color="auto"/>
              </w:divBdr>
            </w:div>
            <w:div w:id="351877725">
              <w:marLeft w:val="0"/>
              <w:marRight w:val="0"/>
              <w:marTop w:val="0"/>
              <w:marBottom w:val="0"/>
              <w:divBdr>
                <w:top w:val="none" w:sz="0" w:space="0" w:color="auto"/>
                <w:left w:val="none" w:sz="0" w:space="0" w:color="auto"/>
                <w:bottom w:val="none" w:sz="0" w:space="0" w:color="auto"/>
                <w:right w:val="none" w:sz="0" w:space="0" w:color="auto"/>
              </w:divBdr>
            </w:div>
            <w:div w:id="736979453">
              <w:marLeft w:val="0"/>
              <w:marRight w:val="0"/>
              <w:marTop w:val="0"/>
              <w:marBottom w:val="0"/>
              <w:divBdr>
                <w:top w:val="none" w:sz="0" w:space="0" w:color="auto"/>
                <w:left w:val="none" w:sz="0" w:space="0" w:color="auto"/>
                <w:bottom w:val="none" w:sz="0" w:space="0" w:color="auto"/>
                <w:right w:val="none" w:sz="0" w:space="0" w:color="auto"/>
              </w:divBdr>
            </w:div>
            <w:div w:id="1022828790">
              <w:marLeft w:val="0"/>
              <w:marRight w:val="0"/>
              <w:marTop w:val="0"/>
              <w:marBottom w:val="0"/>
              <w:divBdr>
                <w:top w:val="none" w:sz="0" w:space="0" w:color="auto"/>
                <w:left w:val="none" w:sz="0" w:space="0" w:color="auto"/>
                <w:bottom w:val="none" w:sz="0" w:space="0" w:color="auto"/>
                <w:right w:val="none" w:sz="0" w:space="0" w:color="auto"/>
              </w:divBdr>
            </w:div>
            <w:div w:id="2127889509">
              <w:marLeft w:val="0"/>
              <w:marRight w:val="0"/>
              <w:marTop w:val="0"/>
              <w:marBottom w:val="0"/>
              <w:divBdr>
                <w:top w:val="none" w:sz="0" w:space="0" w:color="auto"/>
                <w:left w:val="none" w:sz="0" w:space="0" w:color="auto"/>
                <w:bottom w:val="none" w:sz="0" w:space="0" w:color="auto"/>
                <w:right w:val="none" w:sz="0" w:space="0" w:color="auto"/>
              </w:divBdr>
            </w:div>
            <w:div w:id="344984074">
              <w:marLeft w:val="0"/>
              <w:marRight w:val="0"/>
              <w:marTop w:val="0"/>
              <w:marBottom w:val="0"/>
              <w:divBdr>
                <w:top w:val="none" w:sz="0" w:space="0" w:color="auto"/>
                <w:left w:val="none" w:sz="0" w:space="0" w:color="auto"/>
                <w:bottom w:val="none" w:sz="0" w:space="0" w:color="auto"/>
                <w:right w:val="none" w:sz="0" w:space="0" w:color="auto"/>
              </w:divBdr>
            </w:div>
            <w:div w:id="553273390">
              <w:marLeft w:val="0"/>
              <w:marRight w:val="0"/>
              <w:marTop w:val="0"/>
              <w:marBottom w:val="0"/>
              <w:divBdr>
                <w:top w:val="none" w:sz="0" w:space="0" w:color="auto"/>
                <w:left w:val="none" w:sz="0" w:space="0" w:color="auto"/>
                <w:bottom w:val="none" w:sz="0" w:space="0" w:color="auto"/>
                <w:right w:val="none" w:sz="0" w:space="0" w:color="auto"/>
              </w:divBdr>
            </w:div>
            <w:div w:id="888417252">
              <w:marLeft w:val="0"/>
              <w:marRight w:val="0"/>
              <w:marTop w:val="0"/>
              <w:marBottom w:val="0"/>
              <w:divBdr>
                <w:top w:val="none" w:sz="0" w:space="0" w:color="auto"/>
                <w:left w:val="none" w:sz="0" w:space="0" w:color="auto"/>
                <w:bottom w:val="none" w:sz="0" w:space="0" w:color="auto"/>
                <w:right w:val="none" w:sz="0" w:space="0" w:color="auto"/>
              </w:divBdr>
            </w:div>
            <w:div w:id="1472358866">
              <w:marLeft w:val="0"/>
              <w:marRight w:val="0"/>
              <w:marTop w:val="0"/>
              <w:marBottom w:val="0"/>
              <w:divBdr>
                <w:top w:val="none" w:sz="0" w:space="0" w:color="auto"/>
                <w:left w:val="none" w:sz="0" w:space="0" w:color="auto"/>
                <w:bottom w:val="none" w:sz="0" w:space="0" w:color="auto"/>
                <w:right w:val="none" w:sz="0" w:space="0" w:color="auto"/>
              </w:divBdr>
            </w:div>
            <w:div w:id="1256137075">
              <w:marLeft w:val="0"/>
              <w:marRight w:val="0"/>
              <w:marTop w:val="0"/>
              <w:marBottom w:val="0"/>
              <w:divBdr>
                <w:top w:val="none" w:sz="0" w:space="0" w:color="auto"/>
                <w:left w:val="none" w:sz="0" w:space="0" w:color="auto"/>
                <w:bottom w:val="none" w:sz="0" w:space="0" w:color="auto"/>
                <w:right w:val="none" w:sz="0" w:space="0" w:color="auto"/>
              </w:divBdr>
            </w:div>
            <w:div w:id="1026178001">
              <w:marLeft w:val="0"/>
              <w:marRight w:val="0"/>
              <w:marTop w:val="0"/>
              <w:marBottom w:val="0"/>
              <w:divBdr>
                <w:top w:val="none" w:sz="0" w:space="0" w:color="auto"/>
                <w:left w:val="none" w:sz="0" w:space="0" w:color="auto"/>
                <w:bottom w:val="none" w:sz="0" w:space="0" w:color="auto"/>
                <w:right w:val="none" w:sz="0" w:space="0" w:color="auto"/>
              </w:divBdr>
            </w:div>
            <w:div w:id="1597906015">
              <w:marLeft w:val="0"/>
              <w:marRight w:val="0"/>
              <w:marTop w:val="0"/>
              <w:marBottom w:val="0"/>
              <w:divBdr>
                <w:top w:val="none" w:sz="0" w:space="0" w:color="auto"/>
                <w:left w:val="none" w:sz="0" w:space="0" w:color="auto"/>
                <w:bottom w:val="none" w:sz="0" w:space="0" w:color="auto"/>
                <w:right w:val="none" w:sz="0" w:space="0" w:color="auto"/>
              </w:divBdr>
            </w:div>
            <w:div w:id="1789161561">
              <w:marLeft w:val="0"/>
              <w:marRight w:val="0"/>
              <w:marTop w:val="0"/>
              <w:marBottom w:val="0"/>
              <w:divBdr>
                <w:top w:val="none" w:sz="0" w:space="0" w:color="auto"/>
                <w:left w:val="none" w:sz="0" w:space="0" w:color="auto"/>
                <w:bottom w:val="none" w:sz="0" w:space="0" w:color="auto"/>
                <w:right w:val="none" w:sz="0" w:space="0" w:color="auto"/>
              </w:divBdr>
            </w:div>
            <w:div w:id="782846227">
              <w:marLeft w:val="0"/>
              <w:marRight w:val="0"/>
              <w:marTop w:val="0"/>
              <w:marBottom w:val="0"/>
              <w:divBdr>
                <w:top w:val="none" w:sz="0" w:space="0" w:color="auto"/>
                <w:left w:val="none" w:sz="0" w:space="0" w:color="auto"/>
                <w:bottom w:val="none" w:sz="0" w:space="0" w:color="auto"/>
                <w:right w:val="none" w:sz="0" w:space="0" w:color="auto"/>
              </w:divBdr>
            </w:div>
            <w:div w:id="1905097387">
              <w:marLeft w:val="0"/>
              <w:marRight w:val="0"/>
              <w:marTop w:val="0"/>
              <w:marBottom w:val="0"/>
              <w:divBdr>
                <w:top w:val="none" w:sz="0" w:space="0" w:color="auto"/>
                <w:left w:val="none" w:sz="0" w:space="0" w:color="auto"/>
                <w:bottom w:val="none" w:sz="0" w:space="0" w:color="auto"/>
                <w:right w:val="none" w:sz="0" w:space="0" w:color="auto"/>
              </w:divBdr>
            </w:div>
            <w:div w:id="720787858">
              <w:marLeft w:val="0"/>
              <w:marRight w:val="0"/>
              <w:marTop w:val="0"/>
              <w:marBottom w:val="0"/>
              <w:divBdr>
                <w:top w:val="none" w:sz="0" w:space="0" w:color="auto"/>
                <w:left w:val="none" w:sz="0" w:space="0" w:color="auto"/>
                <w:bottom w:val="none" w:sz="0" w:space="0" w:color="auto"/>
                <w:right w:val="none" w:sz="0" w:space="0" w:color="auto"/>
              </w:divBdr>
            </w:div>
            <w:div w:id="1374117895">
              <w:marLeft w:val="0"/>
              <w:marRight w:val="0"/>
              <w:marTop w:val="0"/>
              <w:marBottom w:val="0"/>
              <w:divBdr>
                <w:top w:val="none" w:sz="0" w:space="0" w:color="auto"/>
                <w:left w:val="none" w:sz="0" w:space="0" w:color="auto"/>
                <w:bottom w:val="none" w:sz="0" w:space="0" w:color="auto"/>
                <w:right w:val="none" w:sz="0" w:space="0" w:color="auto"/>
              </w:divBdr>
            </w:div>
            <w:div w:id="364646150">
              <w:marLeft w:val="0"/>
              <w:marRight w:val="0"/>
              <w:marTop w:val="0"/>
              <w:marBottom w:val="0"/>
              <w:divBdr>
                <w:top w:val="none" w:sz="0" w:space="0" w:color="auto"/>
                <w:left w:val="none" w:sz="0" w:space="0" w:color="auto"/>
                <w:bottom w:val="none" w:sz="0" w:space="0" w:color="auto"/>
                <w:right w:val="none" w:sz="0" w:space="0" w:color="auto"/>
              </w:divBdr>
            </w:div>
            <w:div w:id="1882277853">
              <w:marLeft w:val="0"/>
              <w:marRight w:val="0"/>
              <w:marTop w:val="0"/>
              <w:marBottom w:val="0"/>
              <w:divBdr>
                <w:top w:val="none" w:sz="0" w:space="0" w:color="auto"/>
                <w:left w:val="none" w:sz="0" w:space="0" w:color="auto"/>
                <w:bottom w:val="none" w:sz="0" w:space="0" w:color="auto"/>
                <w:right w:val="none" w:sz="0" w:space="0" w:color="auto"/>
              </w:divBdr>
            </w:div>
            <w:div w:id="395669068">
              <w:marLeft w:val="0"/>
              <w:marRight w:val="0"/>
              <w:marTop w:val="0"/>
              <w:marBottom w:val="0"/>
              <w:divBdr>
                <w:top w:val="none" w:sz="0" w:space="0" w:color="auto"/>
                <w:left w:val="none" w:sz="0" w:space="0" w:color="auto"/>
                <w:bottom w:val="none" w:sz="0" w:space="0" w:color="auto"/>
                <w:right w:val="none" w:sz="0" w:space="0" w:color="auto"/>
              </w:divBdr>
            </w:div>
            <w:div w:id="137304549">
              <w:marLeft w:val="0"/>
              <w:marRight w:val="0"/>
              <w:marTop w:val="0"/>
              <w:marBottom w:val="0"/>
              <w:divBdr>
                <w:top w:val="none" w:sz="0" w:space="0" w:color="auto"/>
                <w:left w:val="none" w:sz="0" w:space="0" w:color="auto"/>
                <w:bottom w:val="none" w:sz="0" w:space="0" w:color="auto"/>
                <w:right w:val="none" w:sz="0" w:space="0" w:color="auto"/>
              </w:divBdr>
            </w:div>
            <w:div w:id="2045399481">
              <w:marLeft w:val="0"/>
              <w:marRight w:val="0"/>
              <w:marTop w:val="0"/>
              <w:marBottom w:val="0"/>
              <w:divBdr>
                <w:top w:val="none" w:sz="0" w:space="0" w:color="auto"/>
                <w:left w:val="none" w:sz="0" w:space="0" w:color="auto"/>
                <w:bottom w:val="none" w:sz="0" w:space="0" w:color="auto"/>
                <w:right w:val="none" w:sz="0" w:space="0" w:color="auto"/>
              </w:divBdr>
            </w:div>
            <w:div w:id="944000185">
              <w:marLeft w:val="0"/>
              <w:marRight w:val="0"/>
              <w:marTop w:val="0"/>
              <w:marBottom w:val="0"/>
              <w:divBdr>
                <w:top w:val="none" w:sz="0" w:space="0" w:color="auto"/>
                <w:left w:val="none" w:sz="0" w:space="0" w:color="auto"/>
                <w:bottom w:val="none" w:sz="0" w:space="0" w:color="auto"/>
                <w:right w:val="none" w:sz="0" w:space="0" w:color="auto"/>
              </w:divBdr>
            </w:div>
            <w:div w:id="1890334500">
              <w:marLeft w:val="0"/>
              <w:marRight w:val="0"/>
              <w:marTop w:val="0"/>
              <w:marBottom w:val="0"/>
              <w:divBdr>
                <w:top w:val="none" w:sz="0" w:space="0" w:color="auto"/>
                <w:left w:val="none" w:sz="0" w:space="0" w:color="auto"/>
                <w:bottom w:val="none" w:sz="0" w:space="0" w:color="auto"/>
                <w:right w:val="none" w:sz="0" w:space="0" w:color="auto"/>
              </w:divBdr>
            </w:div>
            <w:div w:id="1882592610">
              <w:marLeft w:val="0"/>
              <w:marRight w:val="0"/>
              <w:marTop w:val="0"/>
              <w:marBottom w:val="0"/>
              <w:divBdr>
                <w:top w:val="none" w:sz="0" w:space="0" w:color="auto"/>
                <w:left w:val="none" w:sz="0" w:space="0" w:color="auto"/>
                <w:bottom w:val="none" w:sz="0" w:space="0" w:color="auto"/>
                <w:right w:val="none" w:sz="0" w:space="0" w:color="auto"/>
              </w:divBdr>
            </w:div>
            <w:div w:id="1798405740">
              <w:marLeft w:val="0"/>
              <w:marRight w:val="0"/>
              <w:marTop w:val="0"/>
              <w:marBottom w:val="0"/>
              <w:divBdr>
                <w:top w:val="none" w:sz="0" w:space="0" w:color="auto"/>
                <w:left w:val="none" w:sz="0" w:space="0" w:color="auto"/>
                <w:bottom w:val="none" w:sz="0" w:space="0" w:color="auto"/>
                <w:right w:val="none" w:sz="0" w:space="0" w:color="auto"/>
              </w:divBdr>
            </w:div>
            <w:div w:id="450176211">
              <w:marLeft w:val="0"/>
              <w:marRight w:val="0"/>
              <w:marTop w:val="0"/>
              <w:marBottom w:val="0"/>
              <w:divBdr>
                <w:top w:val="none" w:sz="0" w:space="0" w:color="auto"/>
                <w:left w:val="none" w:sz="0" w:space="0" w:color="auto"/>
                <w:bottom w:val="none" w:sz="0" w:space="0" w:color="auto"/>
                <w:right w:val="none" w:sz="0" w:space="0" w:color="auto"/>
              </w:divBdr>
            </w:div>
            <w:div w:id="1257591482">
              <w:marLeft w:val="0"/>
              <w:marRight w:val="0"/>
              <w:marTop w:val="0"/>
              <w:marBottom w:val="0"/>
              <w:divBdr>
                <w:top w:val="none" w:sz="0" w:space="0" w:color="auto"/>
                <w:left w:val="none" w:sz="0" w:space="0" w:color="auto"/>
                <w:bottom w:val="none" w:sz="0" w:space="0" w:color="auto"/>
                <w:right w:val="none" w:sz="0" w:space="0" w:color="auto"/>
              </w:divBdr>
            </w:div>
            <w:div w:id="1300920746">
              <w:marLeft w:val="0"/>
              <w:marRight w:val="0"/>
              <w:marTop w:val="0"/>
              <w:marBottom w:val="0"/>
              <w:divBdr>
                <w:top w:val="none" w:sz="0" w:space="0" w:color="auto"/>
                <w:left w:val="none" w:sz="0" w:space="0" w:color="auto"/>
                <w:bottom w:val="none" w:sz="0" w:space="0" w:color="auto"/>
                <w:right w:val="none" w:sz="0" w:space="0" w:color="auto"/>
              </w:divBdr>
            </w:div>
            <w:div w:id="193156977">
              <w:marLeft w:val="0"/>
              <w:marRight w:val="0"/>
              <w:marTop w:val="0"/>
              <w:marBottom w:val="0"/>
              <w:divBdr>
                <w:top w:val="none" w:sz="0" w:space="0" w:color="auto"/>
                <w:left w:val="none" w:sz="0" w:space="0" w:color="auto"/>
                <w:bottom w:val="none" w:sz="0" w:space="0" w:color="auto"/>
                <w:right w:val="none" w:sz="0" w:space="0" w:color="auto"/>
              </w:divBdr>
            </w:div>
            <w:div w:id="592666696">
              <w:marLeft w:val="0"/>
              <w:marRight w:val="0"/>
              <w:marTop w:val="0"/>
              <w:marBottom w:val="0"/>
              <w:divBdr>
                <w:top w:val="none" w:sz="0" w:space="0" w:color="auto"/>
                <w:left w:val="none" w:sz="0" w:space="0" w:color="auto"/>
                <w:bottom w:val="none" w:sz="0" w:space="0" w:color="auto"/>
                <w:right w:val="none" w:sz="0" w:space="0" w:color="auto"/>
              </w:divBdr>
            </w:div>
            <w:div w:id="1297831689">
              <w:marLeft w:val="0"/>
              <w:marRight w:val="0"/>
              <w:marTop w:val="0"/>
              <w:marBottom w:val="0"/>
              <w:divBdr>
                <w:top w:val="none" w:sz="0" w:space="0" w:color="auto"/>
                <w:left w:val="none" w:sz="0" w:space="0" w:color="auto"/>
                <w:bottom w:val="none" w:sz="0" w:space="0" w:color="auto"/>
                <w:right w:val="none" w:sz="0" w:space="0" w:color="auto"/>
              </w:divBdr>
            </w:div>
            <w:div w:id="337655706">
              <w:marLeft w:val="0"/>
              <w:marRight w:val="0"/>
              <w:marTop w:val="0"/>
              <w:marBottom w:val="0"/>
              <w:divBdr>
                <w:top w:val="none" w:sz="0" w:space="0" w:color="auto"/>
                <w:left w:val="none" w:sz="0" w:space="0" w:color="auto"/>
                <w:bottom w:val="none" w:sz="0" w:space="0" w:color="auto"/>
                <w:right w:val="none" w:sz="0" w:space="0" w:color="auto"/>
              </w:divBdr>
            </w:div>
            <w:div w:id="821702928">
              <w:marLeft w:val="0"/>
              <w:marRight w:val="0"/>
              <w:marTop w:val="0"/>
              <w:marBottom w:val="0"/>
              <w:divBdr>
                <w:top w:val="none" w:sz="0" w:space="0" w:color="auto"/>
                <w:left w:val="none" w:sz="0" w:space="0" w:color="auto"/>
                <w:bottom w:val="none" w:sz="0" w:space="0" w:color="auto"/>
                <w:right w:val="none" w:sz="0" w:space="0" w:color="auto"/>
              </w:divBdr>
            </w:div>
            <w:div w:id="1313407479">
              <w:marLeft w:val="0"/>
              <w:marRight w:val="0"/>
              <w:marTop w:val="0"/>
              <w:marBottom w:val="0"/>
              <w:divBdr>
                <w:top w:val="none" w:sz="0" w:space="0" w:color="auto"/>
                <w:left w:val="none" w:sz="0" w:space="0" w:color="auto"/>
                <w:bottom w:val="none" w:sz="0" w:space="0" w:color="auto"/>
                <w:right w:val="none" w:sz="0" w:space="0" w:color="auto"/>
              </w:divBdr>
            </w:div>
            <w:div w:id="1673072385">
              <w:marLeft w:val="0"/>
              <w:marRight w:val="0"/>
              <w:marTop w:val="0"/>
              <w:marBottom w:val="0"/>
              <w:divBdr>
                <w:top w:val="none" w:sz="0" w:space="0" w:color="auto"/>
                <w:left w:val="none" w:sz="0" w:space="0" w:color="auto"/>
                <w:bottom w:val="none" w:sz="0" w:space="0" w:color="auto"/>
                <w:right w:val="none" w:sz="0" w:space="0" w:color="auto"/>
              </w:divBdr>
            </w:div>
            <w:div w:id="457913983">
              <w:marLeft w:val="0"/>
              <w:marRight w:val="0"/>
              <w:marTop w:val="0"/>
              <w:marBottom w:val="0"/>
              <w:divBdr>
                <w:top w:val="none" w:sz="0" w:space="0" w:color="auto"/>
                <w:left w:val="none" w:sz="0" w:space="0" w:color="auto"/>
                <w:bottom w:val="none" w:sz="0" w:space="0" w:color="auto"/>
                <w:right w:val="none" w:sz="0" w:space="0" w:color="auto"/>
              </w:divBdr>
            </w:div>
            <w:div w:id="807208557">
              <w:marLeft w:val="0"/>
              <w:marRight w:val="0"/>
              <w:marTop w:val="0"/>
              <w:marBottom w:val="0"/>
              <w:divBdr>
                <w:top w:val="none" w:sz="0" w:space="0" w:color="auto"/>
                <w:left w:val="none" w:sz="0" w:space="0" w:color="auto"/>
                <w:bottom w:val="none" w:sz="0" w:space="0" w:color="auto"/>
                <w:right w:val="none" w:sz="0" w:space="0" w:color="auto"/>
              </w:divBdr>
            </w:div>
            <w:div w:id="431127482">
              <w:marLeft w:val="0"/>
              <w:marRight w:val="0"/>
              <w:marTop w:val="0"/>
              <w:marBottom w:val="0"/>
              <w:divBdr>
                <w:top w:val="none" w:sz="0" w:space="0" w:color="auto"/>
                <w:left w:val="none" w:sz="0" w:space="0" w:color="auto"/>
                <w:bottom w:val="none" w:sz="0" w:space="0" w:color="auto"/>
                <w:right w:val="none" w:sz="0" w:space="0" w:color="auto"/>
              </w:divBdr>
            </w:div>
            <w:div w:id="717360301">
              <w:marLeft w:val="0"/>
              <w:marRight w:val="0"/>
              <w:marTop w:val="0"/>
              <w:marBottom w:val="0"/>
              <w:divBdr>
                <w:top w:val="none" w:sz="0" w:space="0" w:color="auto"/>
                <w:left w:val="none" w:sz="0" w:space="0" w:color="auto"/>
                <w:bottom w:val="none" w:sz="0" w:space="0" w:color="auto"/>
                <w:right w:val="none" w:sz="0" w:space="0" w:color="auto"/>
              </w:divBdr>
            </w:div>
            <w:div w:id="1699819420">
              <w:marLeft w:val="0"/>
              <w:marRight w:val="0"/>
              <w:marTop w:val="0"/>
              <w:marBottom w:val="0"/>
              <w:divBdr>
                <w:top w:val="none" w:sz="0" w:space="0" w:color="auto"/>
                <w:left w:val="none" w:sz="0" w:space="0" w:color="auto"/>
                <w:bottom w:val="none" w:sz="0" w:space="0" w:color="auto"/>
                <w:right w:val="none" w:sz="0" w:space="0" w:color="auto"/>
              </w:divBdr>
            </w:div>
            <w:div w:id="450442601">
              <w:marLeft w:val="0"/>
              <w:marRight w:val="0"/>
              <w:marTop w:val="0"/>
              <w:marBottom w:val="0"/>
              <w:divBdr>
                <w:top w:val="none" w:sz="0" w:space="0" w:color="auto"/>
                <w:left w:val="none" w:sz="0" w:space="0" w:color="auto"/>
                <w:bottom w:val="none" w:sz="0" w:space="0" w:color="auto"/>
                <w:right w:val="none" w:sz="0" w:space="0" w:color="auto"/>
              </w:divBdr>
            </w:div>
            <w:div w:id="663319551">
              <w:marLeft w:val="0"/>
              <w:marRight w:val="0"/>
              <w:marTop w:val="0"/>
              <w:marBottom w:val="0"/>
              <w:divBdr>
                <w:top w:val="none" w:sz="0" w:space="0" w:color="auto"/>
                <w:left w:val="none" w:sz="0" w:space="0" w:color="auto"/>
                <w:bottom w:val="none" w:sz="0" w:space="0" w:color="auto"/>
                <w:right w:val="none" w:sz="0" w:space="0" w:color="auto"/>
              </w:divBdr>
            </w:div>
            <w:div w:id="759528548">
              <w:marLeft w:val="0"/>
              <w:marRight w:val="0"/>
              <w:marTop w:val="0"/>
              <w:marBottom w:val="0"/>
              <w:divBdr>
                <w:top w:val="none" w:sz="0" w:space="0" w:color="auto"/>
                <w:left w:val="none" w:sz="0" w:space="0" w:color="auto"/>
                <w:bottom w:val="none" w:sz="0" w:space="0" w:color="auto"/>
                <w:right w:val="none" w:sz="0" w:space="0" w:color="auto"/>
              </w:divBdr>
            </w:div>
            <w:div w:id="916398493">
              <w:marLeft w:val="0"/>
              <w:marRight w:val="0"/>
              <w:marTop w:val="0"/>
              <w:marBottom w:val="0"/>
              <w:divBdr>
                <w:top w:val="none" w:sz="0" w:space="0" w:color="auto"/>
                <w:left w:val="none" w:sz="0" w:space="0" w:color="auto"/>
                <w:bottom w:val="none" w:sz="0" w:space="0" w:color="auto"/>
                <w:right w:val="none" w:sz="0" w:space="0" w:color="auto"/>
              </w:divBdr>
            </w:div>
            <w:div w:id="231739763">
              <w:marLeft w:val="0"/>
              <w:marRight w:val="0"/>
              <w:marTop w:val="0"/>
              <w:marBottom w:val="0"/>
              <w:divBdr>
                <w:top w:val="none" w:sz="0" w:space="0" w:color="auto"/>
                <w:left w:val="none" w:sz="0" w:space="0" w:color="auto"/>
                <w:bottom w:val="none" w:sz="0" w:space="0" w:color="auto"/>
                <w:right w:val="none" w:sz="0" w:space="0" w:color="auto"/>
              </w:divBdr>
            </w:div>
            <w:div w:id="2074354708">
              <w:marLeft w:val="0"/>
              <w:marRight w:val="0"/>
              <w:marTop w:val="0"/>
              <w:marBottom w:val="0"/>
              <w:divBdr>
                <w:top w:val="none" w:sz="0" w:space="0" w:color="auto"/>
                <w:left w:val="none" w:sz="0" w:space="0" w:color="auto"/>
                <w:bottom w:val="none" w:sz="0" w:space="0" w:color="auto"/>
                <w:right w:val="none" w:sz="0" w:space="0" w:color="auto"/>
              </w:divBdr>
            </w:div>
            <w:div w:id="458185064">
              <w:marLeft w:val="0"/>
              <w:marRight w:val="0"/>
              <w:marTop w:val="0"/>
              <w:marBottom w:val="0"/>
              <w:divBdr>
                <w:top w:val="none" w:sz="0" w:space="0" w:color="auto"/>
                <w:left w:val="none" w:sz="0" w:space="0" w:color="auto"/>
                <w:bottom w:val="none" w:sz="0" w:space="0" w:color="auto"/>
                <w:right w:val="none" w:sz="0" w:space="0" w:color="auto"/>
              </w:divBdr>
            </w:div>
            <w:div w:id="224488766">
              <w:marLeft w:val="0"/>
              <w:marRight w:val="0"/>
              <w:marTop w:val="0"/>
              <w:marBottom w:val="0"/>
              <w:divBdr>
                <w:top w:val="none" w:sz="0" w:space="0" w:color="auto"/>
                <w:left w:val="none" w:sz="0" w:space="0" w:color="auto"/>
                <w:bottom w:val="none" w:sz="0" w:space="0" w:color="auto"/>
                <w:right w:val="none" w:sz="0" w:space="0" w:color="auto"/>
              </w:divBdr>
            </w:div>
            <w:div w:id="2137723664">
              <w:marLeft w:val="0"/>
              <w:marRight w:val="0"/>
              <w:marTop w:val="0"/>
              <w:marBottom w:val="0"/>
              <w:divBdr>
                <w:top w:val="none" w:sz="0" w:space="0" w:color="auto"/>
                <w:left w:val="none" w:sz="0" w:space="0" w:color="auto"/>
                <w:bottom w:val="none" w:sz="0" w:space="0" w:color="auto"/>
                <w:right w:val="none" w:sz="0" w:space="0" w:color="auto"/>
              </w:divBdr>
            </w:div>
            <w:div w:id="1660428699">
              <w:marLeft w:val="0"/>
              <w:marRight w:val="0"/>
              <w:marTop w:val="0"/>
              <w:marBottom w:val="0"/>
              <w:divBdr>
                <w:top w:val="none" w:sz="0" w:space="0" w:color="auto"/>
                <w:left w:val="none" w:sz="0" w:space="0" w:color="auto"/>
                <w:bottom w:val="none" w:sz="0" w:space="0" w:color="auto"/>
                <w:right w:val="none" w:sz="0" w:space="0" w:color="auto"/>
              </w:divBdr>
            </w:div>
            <w:div w:id="1249730333">
              <w:marLeft w:val="0"/>
              <w:marRight w:val="0"/>
              <w:marTop w:val="0"/>
              <w:marBottom w:val="0"/>
              <w:divBdr>
                <w:top w:val="none" w:sz="0" w:space="0" w:color="auto"/>
                <w:left w:val="none" w:sz="0" w:space="0" w:color="auto"/>
                <w:bottom w:val="none" w:sz="0" w:space="0" w:color="auto"/>
                <w:right w:val="none" w:sz="0" w:space="0" w:color="auto"/>
              </w:divBdr>
            </w:div>
            <w:div w:id="1992294961">
              <w:marLeft w:val="0"/>
              <w:marRight w:val="0"/>
              <w:marTop w:val="0"/>
              <w:marBottom w:val="0"/>
              <w:divBdr>
                <w:top w:val="none" w:sz="0" w:space="0" w:color="auto"/>
                <w:left w:val="none" w:sz="0" w:space="0" w:color="auto"/>
                <w:bottom w:val="none" w:sz="0" w:space="0" w:color="auto"/>
                <w:right w:val="none" w:sz="0" w:space="0" w:color="auto"/>
              </w:divBdr>
            </w:div>
            <w:div w:id="166293177">
              <w:marLeft w:val="0"/>
              <w:marRight w:val="0"/>
              <w:marTop w:val="0"/>
              <w:marBottom w:val="0"/>
              <w:divBdr>
                <w:top w:val="none" w:sz="0" w:space="0" w:color="auto"/>
                <w:left w:val="none" w:sz="0" w:space="0" w:color="auto"/>
                <w:bottom w:val="none" w:sz="0" w:space="0" w:color="auto"/>
                <w:right w:val="none" w:sz="0" w:space="0" w:color="auto"/>
              </w:divBdr>
            </w:div>
            <w:div w:id="1580479794">
              <w:marLeft w:val="0"/>
              <w:marRight w:val="0"/>
              <w:marTop w:val="0"/>
              <w:marBottom w:val="0"/>
              <w:divBdr>
                <w:top w:val="none" w:sz="0" w:space="0" w:color="auto"/>
                <w:left w:val="none" w:sz="0" w:space="0" w:color="auto"/>
                <w:bottom w:val="none" w:sz="0" w:space="0" w:color="auto"/>
                <w:right w:val="none" w:sz="0" w:space="0" w:color="auto"/>
              </w:divBdr>
            </w:div>
            <w:div w:id="1732845158">
              <w:marLeft w:val="0"/>
              <w:marRight w:val="0"/>
              <w:marTop w:val="0"/>
              <w:marBottom w:val="0"/>
              <w:divBdr>
                <w:top w:val="none" w:sz="0" w:space="0" w:color="auto"/>
                <w:left w:val="none" w:sz="0" w:space="0" w:color="auto"/>
                <w:bottom w:val="none" w:sz="0" w:space="0" w:color="auto"/>
                <w:right w:val="none" w:sz="0" w:space="0" w:color="auto"/>
              </w:divBdr>
            </w:div>
            <w:div w:id="931551433">
              <w:marLeft w:val="0"/>
              <w:marRight w:val="0"/>
              <w:marTop w:val="0"/>
              <w:marBottom w:val="0"/>
              <w:divBdr>
                <w:top w:val="none" w:sz="0" w:space="0" w:color="auto"/>
                <w:left w:val="none" w:sz="0" w:space="0" w:color="auto"/>
                <w:bottom w:val="none" w:sz="0" w:space="0" w:color="auto"/>
                <w:right w:val="none" w:sz="0" w:space="0" w:color="auto"/>
              </w:divBdr>
            </w:div>
            <w:div w:id="663431178">
              <w:marLeft w:val="0"/>
              <w:marRight w:val="0"/>
              <w:marTop w:val="0"/>
              <w:marBottom w:val="0"/>
              <w:divBdr>
                <w:top w:val="none" w:sz="0" w:space="0" w:color="auto"/>
                <w:left w:val="none" w:sz="0" w:space="0" w:color="auto"/>
                <w:bottom w:val="none" w:sz="0" w:space="0" w:color="auto"/>
                <w:right w:val="none" w:sz="0" w:space="0" w:color="auto"/>
              </w:divBdr>
            </w:div>
            <w:div w:id="542134360">
              <w:marLeft w:val="0"/>
              <w:marRight w:val="0"/>
              <w:marTop w:val="0"/>
              <w:marBottom w:val="0"/>
              <w:divBdr>
                <w:top w:val="none" w:sz="0" w:space="0" w:color="auto"/>
                <w:left w:val="none" w:sz="0" w:space="0" w:color="auto"/>
                <w:bottom w:val="none" w:sz="0" w:space="0" w:color="auto"/>
                <w:right w:val="none" w:sz="0" w:space="0" w:color="auto"/>
              </w:divBdr>
            </w:div>
            <w:div w:id="1737388563">
              <w:marLeft w:val="0"/>
              <w:marRight w:val="0"/>
              <w:marTop w:val="0"/>
              <w:marBottom w:val="0"/>
              <w:divBdr>
                <w:top w:val="none" w:sz="0" w:space="0" w:color="auto"/>
                <w:left w:val="none" w:sz="0" w:space="0" w:color="auto"/>
                <w:bottom w:val="none" w:sz="0" w:space="0" w:color="auto"/>
                <w:right w:val="none" w:sz="0" w:space="0" w:color="auto"/>
              </w:divBdr>
            </w:div>
            <w:div w:id="1659575933">
              <w:marLeft w:val="0"/>
              <w:marRight w:val="0"/>
              <w:marTop w:val="0"/>
              <w:marBottom w:val="0"/>
              <w:divBdr>
                <w:top w:val="none" w:sz="0" w:space="0" w:color="auto"/>
                <w:left w:val="none" w:sz="0" w:space="0" w:color="auto"/>
                <w:bottom w:val="none" w:sz="0" w:space="0" w:color="auto"/>
                <w:right w:val="none" w:sz="0" w:space="0" w:color="auto"/>
              </w:divBdr>
            </w:div>
            <w:div w:id="529101457">
              <w:marLeft w:val="0"/>
              <w:marRight w:val="0"/>
              <w:marTop w:val="0"/>
              <w:marBottom w:val="0"/>
              <w:divBdr>
                <w:top w:val="none" w:sz="0" w:space="0" w:color="auto"/>
                <w:left w:val="none" w:sz="0" w:space="0" w:color="auto"/>
                <w:bottom w:val="none" w:sz="0" w:space="0" w:color="auto"/>
                <w:right w:val="none" w:sz="0" w:space="0" w:color="auto"/>
              </w:divBdr>
            </w:div>
            <w:div w:id="1171943613">
              <w:marLeft w:val="0"/>
              <w:marRight w:val="0"/>
              <w:marTop w:val="0"/>
              <w:marBottom w:val="0"/>
              <w:divBdr>
                <w:top w:val="none" w:sz="0" w:space="0" w:color="auto"/>
                <w:left w:val="none" w:sz="0" w:space="0" w:color="auto"/>
                <w:bottom w:val="none" w:sz="0" w:space="0" w:color="auto"/>
                <w:right w:val="none" w:sz="0" w:space="0" w:color="auto"/>
              </w:divBdr>
            </w:div>
            <w:div w:id="485783151">
              <w:marLeft w:val="0"/>
              <w:marRight w:val="0"/>
              <w:marTop w:val="0"/>
              <w:marBottom w:val="0"/>
              <w:divBdr>
                <w:top w:val="none" w:sz="0" w:space="0" w:color="auto"/>
                <w:left w:val="none" w:sz="0" w:space="0" w:color="auto"/>
                <w:bottom w:val="none" w:sz="0" w:space="0" w:color="auto"/>
                <w:right w:val="none" w:sz="0" w:space="0" w:color="auto"/>
              </w:divBdr>
            </w:div>
            <w:div w:id="908660930">
              <w:marLeft w:val="0"/>
              <w:marRight w:val="0"/>
              <w:marTop w:val="0"/>
              <w:marBottom w:val="0"/>
              <w:divBdr>
                <w:top w:val="none" w:sz="0" w:space="0" w:color="auto"/>
                <w:left w:val="none" w:sz="0" w:space="0" w:color="auto"/>
                <w:bottom w:val="none" w:sz="0" w:space="0" w:color="auto"/>
                <w:right w:val="none" w:sz="0" w:space="0" w:color="auto"/>
              </w:divBdr>
            </w:div>
            <w:div w:id="1657103269">
              <w:marLeft w:val="0"/>
              <w:marRight w:val="0"/>
              <w:marTop w:val="0"/>
              <w:marBottom w:val="0"/>
              <w:divBdr>
                <w:top w:val="none" w:sz="0" w:space="0" w:color="auto"/>
                <w:left w:val="none" w:sz="0" w:space="0" w:color="auto"/>
                <w:bottom w:val="none" w:sz="0" w:space="0" w:color="auto"/>
                <w:right w:val="none" w:sz="0" w:space="0" w:color="auto"/>
              </w:divBdr>
            </w:div>
            <w:div w:id="1570847692">
              <w:marLeft w:val="0"/>
              <w:marRight w:val="0"/>
              <w:marTop w:val="0"/>
              <w:marBottom w:val="0"/>
              <w:divBdr>
                <w:top w:val="none" w:sz="0" w:space="0" w:color="auto"/>
                <w:left w:val="none" w:sz="0" w:space="0" w:color="auto"/>
                <w:bottom w:val="none" w:sz="0" w:space="0" w:color="auto"/>
                <w:right w:val="none" w:sz="0" w:space="0" w:color="auto"/>
              </w:divBdr>
            </w:div>
            <w:div w:id="236212132">
              <w:marLeft w:val="0"/>
              <w:marRight w:val="0"/>
              <w:marTop w:val="0"/>
              <w:marBottom w:val="0"/>
              <w:divBdr>
                <w:top w:val="none" w:sz="0" w:space="0" w:color="auto"/>
                <w:left w:val="none" w:sz="0" w:space="0" w:color="auto"/>
                <w:bottom w:val="none" w:sz="0" w:space="0" w:color="auto"/>
                <w:right w:val="none" w:sz="0" w:space="0" w:color="auto"/>
              </w:divBdr>
            </w:div>
            <w:div w:id="1986467179">
              <w:marLeft w:val="0"/>
              <w:marRight w:val="0"/>
              <w:marTop w:val="0"/>
              <w:marBottom w:val="0"/>
              <w:divBdr>
                <w:top w:val="none" w:sz="0" w:space="0" w:color="auto"/>
                <w:left w:val="none" w:sz="0" w:space="0" w:color="auto"/>
                <w:bottom w:val="none" w:sz="0" w:space="0" w:color="auto"/>
                <w:right w:val="none" w:sz="0" w:space="0" w:color="auto"/>
              </w:divBdr>
            </w:div>
            <w:div w:id="913322285">
              <w:marLeft w:val="0"/>
              <w:marRight w:val="0"/>
              <w:marTop w:val="0"/>
              <w:marBottom w:val="0"/>
              <w:divBdr>
                <w:top w:val="none" w:sz="0" w:space="0" w:color="auto"/>
                <w:left w:val="none" w:sz="0" w:space="0" w:color="auto"/>
                <w:bottom w:val="none" w:sz="0" w:space="0" w:color="auto"/>
                <w:right w:val="none" w:sz="0" w:space="0" w:color="auto"/>
              </w:divBdr>
            </w:div>
            <w:div w:id="624458764">
              <w:marLeft w:val="0"/>
              <w:marRight w:val="0"/>
              <w:marTop w:val="0"/>
              <w:marBottom w:val="0"/>
              <w:divBdr>
                <w:top w:val="none" w:sz="0" w:space="0" w:color="auto"/>
                <w:left w:val="none" w:sz="0" w:space="0" w:color="auto"/>
                <w:bottom w:val="none" w:sz="0" w:space="0" w:color="auto"/>
                <w:right w:val="none" w:sz="0" w:space="0" w:color="auto"/>
              </w:divBdr>
            </w:div>
            <w:div w:id="167913857">
              <w:marLeft w:val="0"/>
              <w:marRight w:val="0"/>
              <w:marTop w:val="0"/>
              <w:marBottom w:val="0"/>
              <w:divBdr>
                <w:top w:val="none" w:sz="0" w:space="0" w:color="auto"/>
                <w:left w:val="none" w:sz="0" w:space="0" w:color="auto"/>
                <w:bottom w:val="none" w:sz="0" w:space="0" w:color="auto"/>
                <w:right w:val="none" w:sz="0" w:space="0" w:color="auto"/>
              </w:divBdr>
            </w:div>
            <w:div w:id="1619484317">
              <w:marLeft w:val="0"/>
              <w:marRight w:val="0"/>
              <w:marTop w:val="0"/>
              <w:marBottom w:val="0"/>
              <w:divBdr>
                <w:top w:val="none" w:sz="0" w:space="0" w:color="auto"/>
                <w:left w:val="none" w:sz="0" w:space="0" w:color="auto"/>
                <w:bottom w:val="none" w:sz="0" w:space="0" w:color="auto"/>
                <w:right w:val="none" w:sz="0" w:space="0" w:color="auto"/>
              </w:divBdr>
            </w:div>
            <w:div w:id="1550918666">
              <w:marLeft w:val="0"/>
              <w:marRight w:val="0"/>
              <w:marTop w:val="0"/>
              <w:marBottom w:val="0"/>
              <w:divBdr>
                <w:top w:val="none" w:sz="0" w:space="0" w:color="auto"/>
                <w:left w:val="none" w:sz="0" w:space="0" w:color="auto"/>
                <w:bottom w:val="none" w:sz="0" w:space="0" w:color="auto"/>
                <w:right w:val="none" w:sz="0" w:space="0" w:color="auto"/>
              </w:divBdr>
            </w:div>
            <w:div w:id="950235626">
              <w:marLeft w:val="0"/>
              <w:marRight w:val="0"/>
              <w:marTop w:val="0"/>
              <w:marBottom w:val="0"/>
              <w:divBdr>
                <w:top w:val="none" w:sz="0" w:space="0" w:color="auto"/>
                <w:left w:val="none" w:sz="0" w:space="0" w:color="auto"/>
                <w:bottom w:val="none" w:sz="0" w:space="0" w:color="auto"/>
                <w:right w:val="none" w:sz="0" w:space="0" w:color="auto"/>
              </w:divBdr>
            </w:div>
            <w:div w:id="1348366799">
              <w:marLeft w:val="0"/>
              <w:marRight w:val="0"/>
              <w:marTop w:val="0"/>
              <w:marBottom w:val="0"/>
              <w:divBdr>
                <w:top w:val="none" w:sz="0" w:space="0" w:color="auto"/>
                <w:left w:val="none" w:sz="0" w:space="0" w:color="auto"/>
                <w:bottom w:val="none" w:sz="0" w:space="0" w:color="auto"/>
                <w:right w:val="none" w:sz="0" w:space="0" w:color="auto"/>
              </w:divBdr>
            </w:div>
            <w:div w:id="1265461252">
              <w:marLeft w:val="0"/>
              <w:marRight w:val="0"/>
              <w:marTop w:val="0"/>
              <w:marBottom w:val="0"/>
              <w:divBdr>
                <w:top w:val="none" w:sz="0" w:space="0" w:color="auto"/>
                <w:left w:val="none" w:sz="0" w:space="0" w:color="auto"/>
                <w:bottom w:val="none" w:sz="0" w:space="0" w:color="auto"/>
                <w:right w:val="none" w:sz="0" w:space="0" w:color="auto"/>
              </w:divBdr>
            </w:div>
            <w:div w:id="2017076494">
              <w:marLeft w:val="0"/>
              <w:marRight w:val="0"/>
              <w:marTop w:val="0"/>
              <w:marBottom w:val="0"/>
              <w:divBdr>
                <w:top w:val="none" w:sz="0" w:space="0" w:color="auto"/>
                <w:left w:val="none" w:sz="0" w:space="0" w:color="auto"/>
                <w:bottom w:val="none" w:sz="0" w:space="0" w:color="auto"/>
                <w:right w:val="none" w:sz="0" w:space="0" w:color="auto"/>
              </w:divBdr>
            </w:div>
            <w:div w:id="804080479">
              <w:marLeft w:val="0"/>
              <w:marRight w:val="0"/>
              <w:marTop w:val="0"/>
              <w:marBottom w:val="0"/>
              <w:divBdr>
                <w:top w:val="none" w:sz="0" w:space="0" w:color="auto"/>
                <w:left w:val="none" w:sz="0" w:space="0" w:color="auto"/>
                <w:bottom w:val="none" w:sz="0" w:space="0" w:color="auto"/>
                <w:right w:val="none" w:sz="0" w:space="0" w:color="auto"/>
              </w:divBdr>
            </w:div>
            <w:div w:id="718940116">
              <w:marLeft w:val="0"/>
              <w:marRight w:val="0"/>
              <w:marTop w:val="0"/>
              <w:marBottom w:val="0"/>
              <w:divBdr>
                <w:top w:val="none" w:sz="0" w:space="0" w:color="auto"/>
                <w:left w:val="none" w:sz="0" w:space="0" w:color="auto"/>
                <w:bottom w:val="none" w:sz="0" w:space="0" w:color="auto"/>
                <w:right w:val="none" w:sz="0" w:space="0" w:color="auto"/>
              </w:divBdr>
            </w:div>
            <w:div w:id="1929119708">
              <w:marLeft w:val="0"/>
              <w:marRight w:val="0"/>
              <w:marTop w:val="0"/>
              <w:marBottom w:val="0"/>
              <w:divBdr>
                <w:top w:val="none" w:sz="0" w:space="0" w:color="auto"/>
                <w:left w:val="none" w:sz="0" w:space="0" w:color="auto"/>
                <w:bottom w:val="none" w:sz="0" w:space="0" w:color="auto"/>
                <w:right w:val="none" w:sz="0" w:space="0" w:color="auto"/>
              </w:divBdr>
            </w:div>
            <w:div w:id="38094978">
              <w:marLeft w:val="0"/>
              <w:marRight w:val="0"/>
              <w:marTop w:val="0"/>
              <w:marBottom w:val="0"/>
              <w:divBdr>
                <w:top w:val="none" w:sz="0" w:space="0" w:color="auto"/>
                <w:left w:val="none" w:sz="0" w:space="0" w:color="auto"/>
                <w:bottom w:val="none" w:sz="0" w:space="0" w:color="auto"/>
                <w:right w:val="none" w:sz="0" w:space="0" w:color="auto"/>
              </w:divBdr>
            </w:div>
            <w:div w:id="783769654">
              <w:marLeft w:val="0"/>
              <w:marRight w:val="0"/>
              <w:marTop w:val="0"/>
              <w:marBottom w:val="0"/>
              <w:divBdr>
                <w:top w:val="none" w:sz="0" w:space="0" w:color="auto"/>
                <w:left w:val="none" w:sz="0" w:space="0" w:color="auto"/>
                <w:bottom w:val="none" w:sz="0" w:space="0" w:color="auto"/>
                <w:right w:val="none" w:sz="0" w:space="0" w:color="auto"/>
              </w:divBdr>
            </w:div>
            <w:div w:id="157380308">
              <w:marLeft w:val="0"/>
              <w:marRight w:val="0"/>
              <w:marTop w:val="0"/>
              <w:marBottom w:val="0"/>
              <w:divBdr>
                <w:top w:val="none" w:sz="0" w:space="0" w:color="auto"/>
                <w:left w:val="none" w:sz="0" w:space="0" w:color="auto"/>
                <w:bottom w:val="none" w:sz="0" w:space="0" w:color="auto"/>
                <w:right w:val="none" w:sz="0" w:space="0" w:color="auto"/>
              </w:divBdr>
            </w:div>
            <w:div w:id="1383098818">
              <w:marLeft w:val="0"/>
              <w:marRight w:val="0"/>
              <w:marTop w:val="0"/>
              <w:marBottom w:val="0"/>
              <w:divBdr>
                <w:top w:val="none" w:sz="0" w:space="0" w:color="auto"/>
                <w:left w:val="none" w:sz="0" w:space="0" w:color="auto"/>
                <w:bottom w:val="none" w:sz="0" w:space="0" w:color="auto"/>
                <w:right w:val="none" w:sz="0" w:space="0" w:color="auto"/>
              </w:divBdr>
            </w:div>
            <w:div w:id="1537158945">
              <w:marLeft w:val="0"/>
              <w:marRight w:val="0"/>
              <w:marTop w:val="0"/>
              <w:marBottom w:val="0"/>
              <w:divBdr>
                <w:top w:val="none" w:sz="0" w:space="0" w:color="auto"/>
                <w:left w:val="none" w:sz="0" w:space="0" w:color="auto"/>
                <w:bottom w:val="none" w:sz="0" w:space="0" w:color="auto"/>
                <w:right w:val="none" w:sz="0" w:space="0" w:color="auto"/>
              </w:divBdr>
            </w:div>
            <w:div w:id="474417949">
              <w:marLeft w:val="0"/>
              <w:marRight w:val="0"/>
              <w:marTop w:val="0"/>
              <w:marBottom w:val="0"/>
              <w:divBdr>
                <w:top w:val="none" w:sz="0" w:space="0" w:color="auto"/>
                <w:left w:val="none" w:sz="0" w:space="0" w:color="auto"/>
                <w:bottom w:val="none" w:sz="0" w:space="0" w:color="auto"/>
                <w:right w:val="none" w:sz="0" w:space="0" w:color="auto"/>
              </w:divBdr>
            </w:div>
            <w:div w:id="1709719486">
              <w:marLeft w:val="0"/>
              <w:marRight w:val="0"/>
              <w:marTop w:val="0"/>
              <w:marBottom w:val="0"/>
              <w:divBdr>
                <w:top w:val="none" w:sz="0" w:space="0" w:color="auto"/>
                <w:left w:val="none" w:sz="0" w:space="0" w:color="auto"/>
                <w:bottom w:val="none" w:sz="0" w:space="0" w:color="auto"/>
                <w:right w:val="none" w:sz="0" w:space="0" w:color="auto"/>
              </w:divBdr>
            </w:div>
            <w:div w:id="2117166203">
              <w:marLeft w:val="0"/>
              <w:marRight w:val="0"/>
              <w:marTop w:val="0"/>
              <w:marBottom w:val="0"/>
              <w:divBdr>
                <w:top w:val="none" w:sz="0" w:space="0" w:color="auto"/>
                <w:left w:val="none" w:sz="0" w:space="0" w:color="auto"/>
                <w:bottom w:val="none" w:sz="0" w:space="0" w:color="auto"/>
                <w:right w:val="none" w:sz="0" w:space="0" w:color="auto"/>
              </w:divBdr>
            </w:div>
            <w:div w:id="2062558162">
              <w:marLeft w:val="0"/>
              <w:marRight w:val="0"/>
              <w:marTop w:val="0"/>
              <w:marBottom w:val="0"/>
              <w:divBdr>
                <w:top w:val="none" w:sz="0" w:space="0" w:color="auto"/>
                <w:left w:val="none" w:sz="0" w:space="0" w:color="auto"/>
                <w:bottom w:val="none" w:sz="0" w:space="0" w:color="auto"/>
                <w:right w:val="none" w:sz="0" w:space="0" w:color="auto"/>
              </w:divBdr>
            </w:div>
            <w:div w:id="1061369561">
              <w:marLeft w:val="0"/>
              <w:marRight w:val="0"/>
              <w:marTop w:val="0"/>
              <w:marBottom w:val="0"/>
              <w:divBdr>
                <w:top w:val="none" w:sz="0" w:space="0" w:color="auto"/>
                <w:left w:val="none" w:sz="0" w:space="0" w:color="auto"/>
                <w:bottom w:val="none" w:sz="0" w:space="0" w:color="auto"/>
                <w:right w:val="none" w:sz="0" w:space="0" w:color="auto"/>
              </w:divBdr>
            </w:div>
            <w:div w:id="681322368">
              <w:marLeft w:val="0"/>
              <w:marRight w:val="0"/>
              <w:marTop w:val="0"/>
              <w:marBottom w:val="0"/>
              <w:divBdr>
                <w:top w:val="none" w:sz="0" w:space="0" w:color="auto"/>
                <w:left w:val="none" w:sz="0" w:space="0" w:color="auto"/>
                <w:bottom w:val="none" w:sz="0" w:space="0" w:color="auto"/>
                <w:right w:val="none" w:sz="0" w:space="0" w:color="auto"/>
              </w:divBdr>
            </w:div>
            <w:div w:id="1648824133">
              <w:marLeft w:val="0"/>
              <w:marRight w:val="0"/>
              <w:marTop w:val="0"/>
              <w:marBottom w:val="0"/>
              <w:divBdr>
                <w:top w:val="none" w:sz="0" w:space="0" w:color="auto"/>
                <w:left w:val="none" w:sz="0" w:space="0" w:color="auto"/>
                <w:bottom w:val="none" w:sz="0" w:space="0" w:color="auto"/>
                <w:right w:val="none" w:sz="0" w:space="0" w:color="auto"/>
              </w:divBdr>
            </w:div>
            <w:div w:id="1612937674">
              <w:marLeft w:val="0"/>
              <w:marRight w:val="0"/>
              <w:marTop w:val="0"/>
              <w:marBottom w:val="0"/>
              <w:divBdr>
                <w:top w:val="none" w:sz="0" w:space="0" w:color="auto"/>
                <w:left w:val="none" w:sz="0" w:space="0" w:color="auto"/>
                <w:bottom w:val="none" w:sz="0" w:space="0" w:color="auto"/>
                <w:right w:val="none" w:sz="0" w:space="0" w:color="auto"/>
              </w:divBdr>
            </w:div>
            <w:div w:id="1836412953">
              <w:marLeft w:val="0"/>
              <w:marRight w:val="0"/>
              <w:marTop w:val="0"/>
              <w:marBottom w:val="0"/>
              <w:divBdr>
                <w:top w:val="none" w:sz="0" w:space="0" w:color="auto"/>
                <w:left w:val="none" w:sz="0" w:space="0" w:color="auto"/>
                <w:bottom w:val="none" w:sz="0" w:space="0" w:color="auto"/>
                <w:right w:val="none" w:sz="0" w:space="0" w:color="auto"/>
              </w:divBdr>
            </w:div>
            <w:div w:id="442192301">
              <w:marLeft w:val="0"/>
              <w:marRight w:val="0"/>
              <w:marTop w:val="0"/>
              <w:marBottom w:val="0"/>
              <w:divBdr>
                <w:top w:val="none" w:sz="0" w:space="0" w:color="auto"/>
                <w:left w:val="none" w:sz="0" w:space="0" w:color="auto"/>
                <w:bottom w:val="none" w:sz="0" w:space="0" w:color="auto"/>
                <w:right w:val="none" w:sz="0" w:space="0" w:color="auto"/>
              </w:divBdr>
            </w:div>
            <w:div w:id="1989747307">
              <w:marLeft w:val="0"/>
              <w:marRight w:val="0"/>
              <w:marTop w:val="0"/>
              <w:marBottom w:val="0"/>
              <w:divBdr>
                <w:top w:val="none" w:sz="0" w:space="0" w:color="auto"/>
                <w:left w:val="none" w:sz="0" w:space="0" w:color="auto"/>
                <w:bottom w:val="none" w:sz="0" w:space="0" w:color="auto"/>
                <w:right w:val="none" w:sz="0" w:space="0" w:color="auto"/>
              </w:divBdr>
            </w:div>
            <w:div w:id="119685599">
              <w:marLeft w:val="0"/>
              <w:marRight w:val="0"/>
              <w:marTop w:val="0"/>
              <w:marBottom w:val="0"/>
              <w:divBdr>
                <w:top w:val="none" w:sz="0" w:space="0" w:color="auto"/>
                <w:left w:val="none" w:sz="0" w:space="0" w:color="auto"/>
                <w:bottom w:val="none" w:sz="0" w:space="0" w:color="auto"/>
                <w:right w:val="none" w:sz="0" w:space="0" w:color="auto"/>
              </w:divBdr>
            </w:div>
            <w:div w:id="787624570">
              <w:marLeft w:val="0"/>
              <w:marRight w:val="0"/>
              <w:marTop w:val="0"/>
              <w:marBottom w:val="0"/>
              <w:divBdr>
                <w:top w:val="none" w:sz="0" w:space="0" w:color="auto"/>
                <w:left w:val="none" w:sz="0" w:space="0" w:color="auto"/>
                <w:bottom w:val="none" w:sz="0" w:space="0" w:color="auto"/>
                <w:right w:val="none" w:sz="0" w:space="0" w:color="auto"/>
              </w:divBdr>
            </w:div>
            <w:div w:id="422142194">
              <w:marLeft w:val="0"/>
              <w:marRight w:val="0"/>
              <w:marTop w:val="0"/>
              <w:marBottom w:val="0"/>
              <w:divBdr>
                <w:top w:val="none" w:sz="0" w:space="0" w:color="auto"/>
                <w:left w:val="none" w:sz="0" w:space="0" w:color="auto"/>
                <w:bottom w:val="none" w:sz="0" w:space="0" w:color="auto"/>
                <w:right w:val="none" w:sz="0" w:space="0" w:color="auto"/>
              </w:divBdr>
            </w:div>
            <w:div w:id="1229532659">
              <w:marLeft w:val="0"/>
              <w:marRight w:val="0"/>
              <w:marTop w:val="0"/>
              <w:marBottom w:val="0"/>
              <w:divBdr>
                <w:top w:val="none" w:sz="0" w:space="0" w:color="auto"/>
                <w:left w:val="none" w:sz="0" w:space="0" w:color="auto"/>
                <w:bottom w:val="none" w:sz="0" w:space="0" w:color="auto"/>
                <w:right w:val="none" w:sz="0" w:space="0" w:color="auto"/>
              </w:divBdr>
            </w:div>
            <w:div w:id="1718553380">
              <w:marLeft w:val="0"/>
              <w:marRight w:val="0"/>
              <w:marTop w:val="0"/>
              <w:marBottom w:val="0"/>
              <w:divBdr>
                <w:top w:val="none" w:sz="0" w:space="0" w:color="auto"/>
                <w:left w:val="none" w:sz="0" w:space="0" w:color="auto"/>
                <w:bottom w:val="none" w:sz="0" w:space="0" w:color="auto"/>
                <w:right w:val="none" w:sz="0" w:space="0" w:color="auto"/>
              </w:divBdr>
            </w:div>
            <w:div w:id="19940907">
              <w:marLeft w:val="0"/>
              <w:marRight w:val="0"/>
              <w:marTop w:val="0"/>
              <w:marBottom w:val="0"/>
              <w:divBdr>
                <w:top w:val="none" w:sz="0" w:space="0" w:color="auto"/>
                <w:left w:val="none" w:sz="0" w:space="0" w:color="auto"/>
                <w:bottom w:val="none" w:sz="0" w:space="0" w:color="auto"/>
                <w:right w:val="none" w:sz="0" w:space="0" w:color="auto"/>
              </w:divBdr>
            </w:div>
            <w:div w:id="54159048">
              <w:marLeft w:val="0"/>
              <w:marRight w:val="0"/>
              <w:marTop w:val="0"/>
              <w:marBottom w:val="0"/>
              <w:divBdr>
                <w:top w:val="none" w:sz="0" w:space="0" w:color="auto"/>
                <w:left w:val="none" w:sz="0" w:space="0" w:color="auto"/>
                <w:bottom w:val="none" w:sz="0" w:space="0" w:color="auto"/>
                <w:right w:val="none" w:sz="0" w:space="0" w:color="auto"/>
              </w:divBdr>
            </w:div>
            <w:div w:id="445346290">
              <w:marLeft w:val="0"/>
              <w:marRight w:val="0"/>
              <w:marTop w:val="0"/>
              <w:marBottom w:val="0"/>
              <w:divBdr>
                <w:top w:val="none" w:sz="0" w:space="0" w:color="auto"/>
                <w:left w:val="none" w:sz="0" w:space="0" w:color="auto"/>
                <w:bottom w:val="none" w:sz="0" w:space="0" w:color="auto"/>
                <w:right w:val="none" w:sz="0" w:space="0" w:color="auto"/>
              </w:divBdr>
            </w:div>
            <w:div w:id="188568914">
              <w:marLeft w:val="0"/>
              <w:marRight w:val="0"/>
              <w:marTop w:val="0"/>
              <w:marBottom w:val="0"/>
              <w:divBdr>
                <w:top w:val="none" w:sz="0" w:space="0" w:color="auto"/>
                <w:left w:val="none" w:sz="0" w:space="0" w:color="auto"/>
                <w:bottom w:val="none" w:sz="0" w:space="0" w:color="auto"/>
                <w:right w:val="none" w:sz="0" w:space="0" w:color="auto"/>
              </w:divBdr>
            </w:div>
            <w:div w:id="1496609947">
              <w:marLeft w:val="0"/>
              <w:marRight w:val="0"/>
              <w:marTop w:val="0"/>
              <w:marBottom w:val="0"/>
              <w:divBdr>
                <w:top w:val="none" w:sz="0" w:space="0" w:color="auto"/>
                <w:left w:val="none" w:sz="0" w:space="0" w:color="auto"/>
                <w:bottom w:val="none" w:sz="0" w:space="0" w:color="auto"/>
                <w:right w:val="none" w:sz="0" w:space="0" w:color="auto"/>
              </w:divBdr>
            </w:div>
            <w:div w:id="297034495">
              <w:marLeft w:val="0"/>
              <w:marRight w:val="0"/>
              <w:marTop w:val="0"/>
              <w:marBottom w:val="0"/>
              <w:divBdr>
                <w:top w:val="none" w:sz="0" w:space="0" w:color="auto"/>
                <w:left w:val="none" w:sz="0" w:space="0" w:color="auto"/>
                <w:bottom w:val="none" w:sz="0" w:space="0" w:color="auto"/>
                <w:right w:val="none" w:sz="0" w:space="0" w:color="auto"/>
              </w:divBdr>
            </w:div>
            <w:div w:id="1694652076">
              <w:marLeft w:val="0"/>
              <w:marRight w:val="0"/>
              <w:marTop w:val="0"/>
              <w:marBottom w:val="0"/>
              <w:divBdr>
                <w:top w:val="none" w:sz="0" w:space="0" w:color="auto"/>
                <w:left w:val="none" w:sz="0" w:space="0" w:color="auto"/>
                <w:bottom w:val="none" w:sz="0" w:space="0" w:color="auto"/>
                <w:right w:val="none" w:sz="0" w:space="0" w:color="auto"/>
              </w:divBdr>
            </w:div>
            <w:div w:id="468018846">
              <w:marLeft w:val="0"/>
              <w:marRight w:val="0"/>
              <w:marTop w:val="0"/>
              <w:marBottom w:val="0"/>
              <w:divBdr>
                <w:top w:val="none" w:sz="0" w:space="0" w:color="auto"/>
                <w:left w:val="none" w:sz="0" w:space="0" w:color="auto"/>
                <w:bottom w:val="none" w:sz="0" w:space="0" w:color="auto"/>
                <w:right w:val="none" w:sz="0" w:space="0" w:color="auto"/>
              </w:divBdr>
            </w:div>
            <w:div w:id="1877621037">
              <w:marLeft w:val="0"/>
              <w:marRight w:val="0"/>
              <w:marTop w:val="0"/>
              <w:marBottom w:val="0"/>
              <w:divBdr>
                <w:top w:val="none" w:sz="0" w:space="0" w:color="auto"/>
                <w:left w:val="none" w:sz="0" w:space="0" w:color="auto"/>
                <w:bottom w:val="none" w:sz="0" w:space="0" w:color="auto"/>
                <w:right w:val="none" w:sz="0" w:space="0" w:color="auto"/>
              </w:divBdr>
            </w:div>
            <w:div w:id="472989893">
              <w:marLeft w:val="0"/>
              <w:marRight w:val="0"/>
              <w:marTop w:val="0"/>
              <w:marBottom w:val="0"/>
              <w:divBdr>
                <w:top w:val="none" w:sz="0" w:space="0" w:color="auto"/>
                <w:left w:val="none" w:sz="0" w:space="0" w:color="auto"/>
                <w:bottom w:val="none" w:sz="0" w:space="0" w:color="auto"/>
                <w:right w:val="none" w:sz="0" w:space="0" w:color="auto"/>
              </w:divBdr>
            </w:div>
            <w:div w:id="1844471681">
              <w:marLeft w:val="0"/>
              <w:marRight w:val="0"/>
              <w:marTop w:val="0"/>
              <w:marBottom w:val="0"/>
              <w:divBdr>
                <w:top w:val="none" w:sz="0" w:space="0" w:color="auto"/>
                <w:left w:val="none" w:sz="0" w:space="0" w:color="auto"/>
                <w:bottom w:val="none" w:sz="0" w:space="0" w:color="auto"/>
                <w:right w:val="none" w:sz="0" w:space="0" w:color="auto"/>
              </w:divBdr>
            </w:div>
            <w:div w:id="2012641161">
              <w:marLeft w:val="0"/>
              <w:marRight w:val="0"/>
              <w:marTop w:val="0"/>
              <w:marBottom w:val="0"/>
              <w:divBdr>
                <w:top w:val="none" w:sz="0" w:space="0" w:color="auto"/>
                <w:left w:val="none" w:sz="0" w:space="0" w:color="auto"/>
                <w:bottom w:val="none" w:sz="0" w:space="0" w:color="auto"/>
                <w:right w:val="none" w:sz="0" w:space="0" w:color="auto"/>
              </w:divBdr>
            </w:div>
            <w:div w:id="1604264398">
              <w:marLeft w:val="0"/>
              <w:marRight w:val="0"/>
              <w:marTop w:val="0"/>
              <w:marBottom w:val="0"/>
              <w:divBdr>
                <w:top w:val="none" w:sz="0" w:space="0" w:color="auto"/>
                <w:left w:val="none" w:sz="0" w:space="0" w:color="auto"/>
                <w:bottom w:val="none" w:sz="0" w:space="0" w:color="auto"/>
                <w:right w:val="none" w:sz="0" w:space="0" w:color="auto"/>
              </w:divBdr>
            </w:div>
            <w:div w:id="1524826920">
              <w:marLeft w:val="0"/>
              <w:marRight w:val="0"/>
              <w:marTop w:val="0"/>
              <w:marBottom w:val="0"/>
              <w:divBdr>
                <w:top w:val="none" w:sz="0" w:space="0" w:color="auto"/>
                <w:left w:val="none" w:sz="0" w:space="0" w:color="auto"/>
                <w:bottom w:val="none" w:sz="0" w:space="0" w:color="auto"/>
                <w:right w:val="none" w:sz="0" w:space="0" w:color="auto"/>
              </w:divBdr>
            </w:div>
            <w:div w:id="775751975">
              <w:marLeft w:val="0"/>
              <w:marRight w:val="0"/>
              <w:marTop w:val="0"/>
              <w:marBottom w:val="0"/>
              <w:divBdr>
                <w:top w:val="none" w:sz="0" w:space="0" w:color="auto"/>
                <w:left w:val="none" w:sz="0" w:space="0" w:color="auto"/>
                <w:bottom w:val="none" w:sz="0" w:space="0" w:color="auto"/>
                <w:right w:val="none" w:sz="0" w:space="0" w:color="auto"/>
              </w:divBdr>
            </w:div>
            <w:div w:id="742333561">
              <w:marLeft w:val="0"/>
              <w:marRight w:val="0"/>
              <w:marTop w:val="0"/>
              <w:marBottom w:val="0"/>
              <w:divBdr>
                <w:top w:val="none" w:sz="0" w:space="0" w:color="auto"/>
                <w:left w:val="none" w:sz="0" w:space="0" w:color="auto"/>
                <w:bottom w:val="none" w:sz="0" w:space="0" w:color="auto"/>
                <w:right w:val="none" w:sz="0" w:space="0" w:color="auto"/>
              </w:divBdr>
            </w:div>
            <w:div w:id="1513685450">
              <w:marLeft w:val="0"/>
              <w:marRight w:val="0"/>
              <w:marTop w:val="0"/>
              <w:marBottom w:val="0"/>
              <w:divBdr>
                <w:top w:val="none" w:sz="0" w:space="0" w:color="auto"/>
                <w:left w:val="none" w:sz="0" w:space="0" w:color="auto"/>
                <w:bottom w:val="none" w:sz="0" w:space="0" w:color="auto"/>
                <w:right w:val="none" w:sz="0" w:space="0" w:color="auto"/>
              </w:divBdr>
            </w:div>
            <w:div w:id="460611983">
              <w:marLeft w:val="0"/>
              <w:marRight w:val="0"/>
              <w:marTop w:val="0"/>
              <w:marBottom w:val="0"/>
              <w:divBdr>
                <w:top w:val="none" w:sz="0" w:space="0" w:color="auto"/>
                <w:left w:val="none" w:sz="0" w:space="0" w:color="auto"/>
                <w:bottom w:val="none" w:sz="0" w:space="0" w:color="auto"/>
                <w:right w:val="none" w:sz="0" w:space="0" w:color="auto"/>
              </w:divBdr>
            </w:div>
            <w:div w:id="1389837328">
              <w:marLeft w:val="0"/>
              <w:marRight w:val="0"/>
              <w:marTop w:val="0"/>
              <w:marBottom w:val="0"/>
              <w:divBdr>
                <w:top w:val="none" w:sz="0" w:space="0" w:color="auto"/>
                <w:left w:val="none" w:sz="0" w:space="0" w:color="auto"/>
                <w:bottom w:val="none" w:sz="0" w:space="0" w:color="auto"/>
                <w:right w:val="none" w:sz="0" w:space="0" w:color="auto"/>
              </w:divBdr>
            </w:div>
            <w:div w:id="968245828">
              <w:marLeft w:val="0"/>
              <w:marRight w:val="0"/>
              <w:marTop w:val="0"/>
              <w:marBottom w:val="0"/>
              <w:divBdr>
                <w:top w:val="none" w:sz="0" w:space="0" w:color="auto"/>
                <w:left w:val="none" w:sz="0" w:space="0" w:color="auto"/>
                <w:bottom w:val="none" w:sz="0" w:space="0" w:color="auto"/>
                <w:right w:val="none" w:sz="0" w:space="0" w:color="auto"/>
              </w:divBdr>
            </w:div>
            <w:div w:id="886379808">
              <w:marLeft w:val="0"/>
              <w:marRight w:val="0"/>
              <w:marTop w:val="0"/>
              <w:marBottom w:val="0"/>
              <w:divBdr>
                <w:top w:val="none" w:sz="0" w:space="0" w:color="auto"/>
                <w:left w:val="none" w:sz="0" w:space="0" w:color="auto"/>
                <w:bottom w:val="none" w:sz="0" w:space="0" w:color="auto"/>
                <w:right w:val="none" w:sz="0" w:space="0" w:color="auto"/>
              </w:divBdr>
            </w:div>
            <w:div w:id="18547968">
              <w:marLeft w:val="0"/>
              <w:marRight w:val="0"/>
              <w:marTop w:val="0"/>
              <w:marBottom w:val="0"/>
              <w:divBdr>
                <w:top w:val="none" w:sz="0" w:space="0" w:color="auto"/>
                <w:left w:val="none" w:sz="0" w:space="0" w:color="auto"/>
                <w:bottom w:val="none" w:sz="0" w:space="0" w:color="auto"/>
                <w:right w:val="none" w:sz="0" w:space="0" w:color="auto"/>
              </w:divBdr>
            </w:div>
            <w:div w:id="1530027307">
              <w:marLeft w:val="0"/>
              <w:marRight w:val="0"/>
              <w:marTop w:val="0"/>
              <w:marBottom w:val="0"/>
              <w:divBdr>
                <w:top w:val="none" w:sz="0" w:space="0" w:color="auto"/>
                <w:left w:val="none" w:sz="0" w:space="0" w:color="auto"/>
                <w:bottom w:val="none" w:sz="0" w:space="0" w:color="auto"/>
                <w:right w:val="none" w:sz="0" w:space="0" w:color="auto"/>
              </w:divBdr>
            </w:div>
            <w:div w:id="1804225395">
              <w:marLeft w:val="0"/>
              <w:marRight w:val="0"/>
              <w:marTop w:val="0"/>
              <w:marBottom w:val="0"/>
              <w:divBdr>
                <w:top w:val="none" w:sz="0" w:space="0" w:color="auto"/>
                <w:left w:val="none" w:sz="0" w:space="0" w:color="auto"/>
                <w:bottom w:val="none" w:sz="0" w:space="0" w:color="auto"/>
                <w:right w:val="none" w:sz="0" w:space="0" w:color="auto"/>
              </w:divBdr>
            </w:div>
            <w:div w:id="706880012">
              <w:marLeft w:val="0"/>
              <w:marRight w:val="0"/>
              <w:marTop w:val="0"/>
              <w:marBottom w:val="0"/>
              <w:divBdr>
                <w:top w:val="none" w:sz="0" w:space="0" w:color="auto"/>
                <w:left w:val="none" w:sz="0" w:space="0" w:color="auto"/>
                <w:bottom w:val="none" w:sz="0" w:space="0" w:color="auto"/>
                <w:right w:val="none" w:sz="0" w:space="0" w:color="auto"/>
              </w:divBdr>
            </w:div>
            <w:div w:id="1181430526">
              <w:marLeft w:val="0"/>
              <w:marRight w:val="0"/>
              <w:marTop w:val="0"/>
              <w:marBottom w:val="0"/>
              <w:divBdr>
                <w:top w:val="none" w:sz="0" w:space="0" w:color="auto"/>
                <w:left w:val="none" w:sz="0" w:space="0" w:color="auto"/>
                <w:bottom w:val="none" w:sz="0" w:space="0" w:color="auto"/>
                <w:right w:val="none" w:sz="0" w:space="0" w:color="auto"/>
              </w:divBdr>
            </w:div>
            <w:div w:id="1044717166">
              <w:marLeft w:val="0"/>
              <w:marRight w:val="0"/>
              <w:marTop w:val="0"/>
              <w:marBottom w:val="0"/>
              <w:divBdr>
                <w:top w:val="none" w:sz="0" w:space="0" w:color="auto"/>
                <w:left w:val="none" w:sz="0" w:space="0" w:color="auto"/>
                <w:bottom w:val="none" w:sz="0" w:space="0" w:color="auto"/>
                <w:right w:val="none" w:sz="0" w:space="0" w:color="auto"/>
              </w:divBdr>
            </w:div>
            <w:div w:id="1752044253">
              <w:marLeft w:val="0"/>
              <w:marRight w:val="0"/>
              <w:marTop w:val="0"/>
              <w:marBottom w:val="0"/>
              <w:divBdr>
                <w:top w:val="none" w:sz="0" w:space="0" w:color="auto"/>
                <w:left w:val="none" w:sz="0" w:space="0" w:color="auto"/>
                <w:bottom w:val="none" w:sz="0" w:space="0" w:color="auto"/>
                <w:right w:val="none" w:sz="0" w:space="0" w:color="auto"/>
              </w:divBdr>
            </w:div>
            <w:div w:id="1161460598">
              <w:marLeft w:val="0"/>
              <w:marRight w:val="0"/>
              <w:marTop w:val="0"/>
              <w:marBottom w:val="0"/>
              <w:divBdr>
                <w:top w:val="none" w:sz="0" w:space="0" w:color="auto"/>
                <w:left w:val="none" w:sz="0" w:space="0" w:color="auto"/>
                <w:bottom w:val="none" w:sz="0" w:space="0" w:color="auto"/>
                <w:right w:val="none" w:sz="0" w:space="0" w:color="auto"/>
              </w:divBdr>
            </w:div>
            <w:div w:id="2103333644">
              <w:marLeft w:val="0"/>
              <w:marRight w:val="0"/>
              <w:marTop w:val="0"/>
              <w:marBottom w:val="0"/>
              <w:divBdr>
                <w:top w:val="none" w:sz="0" w:space="0" w:color="auto"/>
                <w:left w:val="none" w:sz="0" w:space="0" w:color="auto"/>
                <w:bottom w:val="none" w:sz="0" w:space="0" w:color="auto"/>
                <w:right w:val="none" w:sz="0" w:space="0" w:color="auto"/>
              </w:divBdr>
            </w:div>
            <w:div w:id="336270926">
              <w:marLeft w:val="0"/>
              <w:marRight w:val="0"/>
              <w:marTop w:val="0"/>
              <w:marBottom w:val="0"/>
              <w:divBdr>
                <w:top w:val="none" w:sz="0" w:space="0" w:color="auto"/>
                <w:left w:val="none" w:sz="0" w:space="0" w:color="auto"/>
                <w:bottom w:val="none" w:sz="0" w:space="0" w:color="auto"/>
                <w:right w:val="none" w:sz="0" w:space="0" w:color="auto"/>
              </w:divBdr>
            </w:div>
            <w:div w:id="1199778100">
              <w:marLeft w:val="0"/>
              <w:marRight w:val="0"/>
              <w:marTop w:val="0"/>
              <w:marBottom w:val="0"/>
              <w:divBdr>
                <w:top w:val="none" w:sz="0" w:space="0" w:color="auto"/>
                <w:left w:val="none" w:sz="0" w:space="0" w:color="auto"/>
                <w:bottom w:val="none" w:sz="0" w:space="0" w:color="auto"/>
                <w:right w:val="none" w:sz="0" w:space="0" w:color="auto"/>
              </w:divBdr>
            </w:div>
            <w:div w:id="826550212">
              <w:marLeft w:val="0"/>
              <w:marRight w:val="0"/>
              <w:marTop w:val="0"/>
              <w:marBottom w:val="0"/>
              <w:divBdr>
                <w:top w:val="none" w:sz="0" w:space="0" w:color="auto"/>
                <w:left w:val="none" w:sz="0" w:space="0" w:color="auto"/>
                <w:bottom w:val="none" w:sz="0" w:space="0" w:color="auto"/>
                <w:right w:val="none" w:sz="0" w:space="0" w:color="auto"/>
              </w:divBdr>
            </w:div>
            <w:div w:id="241915719">
              <w:marLeft w:val="0"/>
              <w:marRight w:val="0"/>
              <w:marTop w:val="0"/>
              <w:marBottom w:val="0"/>
              <w:divBdr>
                <w:top w:val="none" w:sz="0" w:space="0" w:color="auto"/>
                <w:left w:val="none" w:sz="0" w:space="0" w:color="auto"/>
                <w:bottom w:val="none" w:sz="0" w:space="0" w:color="auto"/>
                <w:right w:val="none" w:sz="0" w:space="0" w:color="auto"/>
              </w:divBdr>
            </w:div>
            <w:div w:id="1321155551">
              <w:marLeft w:val="0"/>
              <w:marRight w:val="0"/>
              <w:marTop w:val="0"/>
              <w:marBottom w:val="0"/>
              <w:divBdr>
                <w:top w:val="none" w:sz="0" w:space="0" w:color="auto"/>
                <w:left w:val="none" w:sz="0" w:space="0" w:color="auto"/>
                <w:bottom w:val="none" w:sz="0" w:space="0" w:color="auto"/>
                <w:right w:val="none" w:sz="0" w:space="0" w:color="auto"/>
              </w:divBdr>
            </w:div>
            <w:div w:id="2099982440">
              <w:marLeft w:val="0"/>
              <w:marRight w:val="0"/>
              <w:marTop w:val="0"/>
              <w:marBottom w:val="0"/>
              <w:divBdr>
                <w:top w:val="none" w:sz="0" w:space="0" w:color="auto"/>
                <w:left w:val="none" w:sz="0" w:space="0" w:color="auto"/>
                <w:bottom w:val="none" w:sz="0" w:space="0" w:color="auto"/>
                <w:right w:val="none" w:sz="0" w:space="0" w:color="auto"/>
              </w:divBdr>
            </w:div>
            <w:div w:id="731075147">
              <w:marLeft w:val="0"/>
              <w:marRight w:val="0"/>
              <w:marTop w:val="0"/>
              <w:marBottom w:val="0"/>
              <w:divBdr>
                <w:top w:val="none" w:sz="0" w:space="0" w:color="auto"/>
                <w:left w:val="none" w:sz="0" w:space="0" w:color="auto"/>
                <w:bottom w:val="none" w:sz="0" w:space="0" w:color="auto"/>
                <w:right w:val="none" w:sz="0" w:space="0" w:color="auto"/>
              </w:divBdr>
            </w:div>
            <w:div w:id="490491871">
              <w:marLeft w:val="0"/>
              <w:marRight w:val="0"/>
              <w:marTop w:val="0"/>
              <w:marBottom w:val="0"/>
              <w:divBdr>
                <w:top w:val="none" w:sz="0" w:space="0" w:color="auto"/>
                <w:left w:val="none" w:sz="0" w:space="0" w:color="auto"/>
                <w:bottom w:val="none" w:sz="0" w:space="0" w:color="auto"/>
                <w:right w:val="none" w:sz="0" w:space="0" w:color="auto"/>
              </w:divBdr>
            </w:div>
            <w:div w:id="752816091">
              <w:marLeft w:val="0"/>
              <w:marRight w:val="0"/>
              <w:marTop w:val="0"/>
              <w:marBottom w:val="0"/>
              <w:divBdr>
                <w:top w:val="none" w:sz="0" w:space="0" w:color="auto"/>
                <w:left w:val="none" w:sz="0" w:space="0" w:color="auto"/>
                <w:bottom w:val="none" w:sz="0" w:space="0" w:color="auto"/>
                <w:right w:val="none" w:sz="0" w:space="0" w:color="auto"/>
              </w:divBdr>
            </w:div>
            <w:div w:id="1490557415">
              <w:marLeft w:val="0"/>
              <w:marRight w:val="0"/>
              <w:marTop w:val="0"/>
              <w:marBottom w:val="0"/>
              <w:divBdr>
                <w:top w:val="none" w:sz="0" w:space="0" w:color="auto"/>
                <w:left w:val="none" w:sz="0" w:space="0" w:color="auto"/>
                <w:bottom w:val="none" w:sz="0" w:space="0" w:color="auto"/>
                <w:right w:val="none" w:sz="0" w:space="0" w:color="auto"/>
              </w:divBdr>
            </w:div>
            <w:div w:id="1288732025">
              <w:marLeft w:val="0"/>
              <w:marRight w:val="0"/>
              <w:marTop w:val="0"/>
              <w:marBottom w:val="0"/>
              <w:divBdr>
                <w:top w:val="none" w:sz="0" w:space="0" w:color="auto"/>
                <w:left w:val="none" w:sz="0" w:space="0" w:color="auto"/>
                <w:bottom w:val="none" w:sz="0" w:space="0" w:color="auto"/>
                <w:right w:val="none" w:sz="0" w:space="0" w:color="auto"/>
              </w:divBdr>
            </w:div>
            <w:div w:id="1151798274">
              <w:marLeft w:val="0"/>
              <w:marRight w:val="0"/>
              <w:marTop w:val="0"/>
              <w:marBottom w:val="0"/>
              <w:divBdr>
                <w:top w:val="none" w:sz="0" w:space="0" w:color="auto"/>
                <w:left w:val="none" w:sz="0" w:space="0" w:color="auto"/>
                <w:bottom w:val="none" w:sz="0" w:space="0" w:color="auto"/>
                <w:right w:val="none" w:sz="0" w:space="0" w:color="auto"/>
              </w:divBdr>
            </w:div>
            <w:div w:id="1128940171">
              <w:marLeft w:val="0"/>
              <w:marRight w:val="0"/>
              <w:marTop w:val="0"/>
              <w:marBottom w:val="0"/>
              <w:divBdr>
                <w:top w:val="none" w:sz="0" w:space="0" w:color="auto"/>
                <w:left w:val="none" w:sz="0" w:space="0" w:color="auto"/>
                <w:bottom w:val="none" w:sz="0" w:space="0" w:color="auto"/>
                <w:right w:val="none" w:sz="0" w:space="0" w:color="auto"/>
              </w:divBdr>
            </w:div>
            <w:div w:id="1864316208">
              <w:marLeft w:val="0"/>
              <w:marRight w:val="0"/>
              <w:marTop w:val="0"/>
              <w:marBottom w:val="0"/>
              <w:divBdr>
                <w:top w:val="none" w:sz="0" w:space="0" w:color="auto"/>
                <w:left w:val="none" w:sz="0" w:space="0" w:color="auto"/>
                <w:bottom w:val="none" w:sz="0" w:space="0" w:color="auto"/>
                <w:right w:val="none" w:sz="0" w:space="0" w:color="auto"/>
              </w:divBdr>
            </w:div>
            <w:div w:id="366877137">
              <w:marLeft w:val="0"/>
              <w:marRight w:val="0"/>
              <w:marTop w:val="0"/>
              <w:marBottom w:val="0"/>
              <w:divBdr>
                <w:top w:val="none" w:sz="0" w:space="0" w:color="auto"/>
                <w:left w:val="none" w:sz="0" w:space="0" w:color="auto"/>
                <w:bottom w:val="none" w:sz="0" w:space="0" w:color="auto"/>
                <w:right w:val="none" w:sz="0" w:space="0" w:color="auto"/>
              </w:divBdr>
            </w:div>
            <w:div w:id="15666642">
              <w:marLeft w:val="0"/>
              <w:marRight w:val="0"/>
              <w:marTop w:val="0"/>
              <w:marBottom w:val="0"/>
              <w:divBdr>
                <w:top w:val="none" w:sz="0" w:space="0" w:color="auto"/>
                <w:left w:val="none" w:sz="0" w:space="0" w:color="auto"/>
                <w:bottom w:val="none" w:sz="0" w:space="0" w:color="auto"/>
                <w:right w:val="none" w:sz="0" w:space="0" w:color="auto"/>
              </w:divBdr>
            </w:div>
            <w:div w:id="911621139">
              <w:marLeft w:val="0"/>
              <w:marRight w:val="0"/>
              <w:marTop w:val="0"/>
              <w:marBottom w:val="0"/>
              <w:divBdr>
                <w:top w:val="none" w:sz="0" w:space="0" w:color="auto"/>
                <w:left w:val="none" w:sz="0" w:space="0" w:color="auto"/>
                <w:bottom w:val="none" w:sz="0" w:space="0" w:color="auto"/>
                <w:right w:val="none" w:sz="0" w:space="0" w:color="auto"/>
              </w:divBdr>
            </w:div>
            <w:div w:id="1079060514">
              <w:marLeft w:val="0"/>
              <w:marRight w:val="0"/>
              <w:marTop w:val="0"/>
              <w:marBottom w:val="0"/>
              <w:divBdr>
                <w:top w:val="none" w:sz="0" w:space="0" w:color="auto"/>
                <w:left w:val="none" w:sz="0" w:space="0" w:color="auto"/>
                <w:bottom w:val="none" w:sz="0" w:space="0" w:color="auto"/>
                <w:right w:val="none" w:sz="0" w:space="0" w:color="auto"/>
              </w:divBdr>
            </w:div>
            <w:div w:id="897589790">
              <w:marLeft w:val="0"/>
              <w:marRight w:val="0"/>
              <w:marTop w:val="0"/>
              <w:marBottom w:val="0"/>
              <w:divBdr>
                <w:top w:val="none" w:sz="0" w:space="0" w:color="auto"/>
                <w:left w:val="none" w:sz="0" w:space="0" w:color="auto"/>
                <w:bottom w:val="none" w:sz="0" w:space="0" w:color="auto"/>
                <w:right w:val="none" w:sz="0" w:space="0" w:color="auto"/>
              </w:divBdr>
            </w:div>
            <w:div w:id="1885095949">
              <w:marLeft w:val="0"/>
              <w:marRight w:val="0"/>
              <w:marTop w:val="0"/>
              <w:marBottom w:val="0"/>
              <w:divBdr>
                <w:top w:val="none" w:sz="0" w:space="0" w:color="auto"/>
                <w:left w:val="none" w:sz="0" w:space="0" w:color="auto"/>
                <w:bottom w:val="none" w:sz="0" w:space="0" w:color="auto"/>
                <w:right w:val="none" w:sz="0" w:space="0" w:color="auto"/>
              </w:divBdr>
            </w:div>
            <w:div w:id="649285434">
              <w:marLeft w:val="0"/>
              <w:marRight w:val="0"/>
              <w:marTop w:val="0"/>
              <w:marBottom w:val="0"/>
              <w:divBdr>
                <w:top w:val="none" w:sz="0" w:space="0" w:color="auto"/>
                <w:left w:val="none" w:sz="0" w:space="0" w:color="auto"/>
                <w:bottom w:val="none" w:sz="0" w:space="0" w:color="auto"/>
                <w:right w:val="none" w:sz="0" w:space="0" w:color="auto"/>
              </w:divBdr>
            </w:div>
            <w:div w:id="60687396">
              <w:marLeft w:val="0"/>
              <w:marRight w:val="0"/>
              <w:marTop w:val="0"/>
              <w:marBottom w:val="0"/>
              <w:divBdr>
                <w:top w:val="none" w:sz="0" w:space="0" w:color="auto"/>
                <w:left w:val="none" w:sz="0" w:space="0" w:color="auto"/>
                <w:bottom w:val="none" w:sz="0" w:space="0" w:color="auto"/>
                <w:right w:val="none" w:sz="0" w:space="0" w:color="auto"/>
              </w:divBdr>
            </w:div>
            <w:div w:id="1846245811">
              <w:marLeft w:val="0"/>
              <w:marRight w:val="0"/>
              <w:marTop w:val="0"/>
              <w:marBottom w:val="0"/>
              <w:divBdr>
                <w:top w:val="none" w:sz="0" w:space="0" w:color="auto"/>
                <w:left w:val="none" w:sz="0" w:space="0" w:color="auto"/>
                <w:bottom w:val="none" w:sz="0" w:space="0" w:color="auto"/>
                <w:right w:val="none" w:sz="0" w:space="0" w:color="auto"/>
              </w:divBdr>
            </w:div>
            <w:div w:id="1639602632">
              <w:marLeft w:val="0"/>
              <w:marRight w:val="0"/>
              <w:marTop w:val="0"/>
              <w:marBottom w:val="0"/>
              <w:divBdr>
                <w:top w:val="none" w:sz="0" w:space="0" w:color="auto"/>
                <w:left w:val="none" w:sz="0" w:space="0" w:color="auto"/>
                <w:bottom w:val="none" w:sz="0" w:space="0" w:color="auto"/>
                <w:right w:val="none" w:sz="0" w:space="0" w:color="auto"/>
              </w:divBdr>
            </w:div>
            <w:div w:id="1930775904">
              <w:marLeft w:val="0"/>
              <w:marRight w:val="0"/>
              <w:marTop w:val="0"/>
              <w:marBottom w:val="0"/>
              <w:divBdr>
                <w:top w:val="none" w:sz="0" w:space="0" w:color="auto"/>
                <w:left w:val="none" w:sz="0" w:space="0" w:color="auto"/>
                <w:bottom w:val="none" w:sz="0" w:space="0" w:color="auto"/>
                <w:right w:val="none" w:sz="0" w:space="0" w:color="auto"/>
              </w:divBdr>
            </w:div>
            <w:div w:id="78531071">
              <w:marLeft w:val="0"/>
              <w:marRight w:val="0"/>
              <w:marTop w:val="0"/>
              <w:marBottom w:val="0"/>
              <w:divBdr>
                <w:top w:val="none" w:sz="0" w:space="0" w:color="auto"/>
                <w:left w:val="none" w:sz="0" w:space="0" w:color="auto"/>
                <w:bottom w:val="none" w:sz="0" w:space="0" w:color="auto"/>
                <w:right w:val="none" w:sz="0" w:space="0" w:color="auto"/>
              </w:divBdr>
            </w:div>
            <w:div w:id="1676766135">
              <w:marLeft w:val="0"/>
              <w:marRight w:val="0"/>
              <w:marTop w:val="0"/>
              <w:marBottom w:val="0"/>
              <w:divBdr>
                <w:top w:val="none" w:sz="0" w:space="0" w:color="auto"/>
                <w:left w:val="none" w:sz="0" w:space="0" w:color="auto"/>
                <w:bottom w:val="none" w:sz="0" w:space="0" w:color="auto"/>
                <w:right w:val="none" w:sz="0" w:space="0" w:color="auto"/>
              </w:divBdr>
            </w:div>
            <w:div w:id="1788501892">
              <w:marLeft w:val="0"/>
              <w:marRight w:val="0"/>
              <w:marTop w:val="0"/>
              <w:marBottom w:val="0"/>
              <w:divBdr>
                <w:top w:val="none" w:sz="0" w:space="0" w:color="auto"/>
                <w:left w:val="none" w:sz="0" w:space="0" w:color="auto"/>
                <w:bottom w:val="none" w:sz="0" w:space="0" w:color="auto"/>
                <w:right w:val="none" w:sz="0" w:space="0" w:color="auto"/>
              </w:divBdr>
            </w:div>
            <w:div w:id="1893493039">
              <w:marLeft w:val="0"/>
              <w:marRight w:val="0"/>
              <w:marTop w:val="0"/>
              <w:marBottom w:val="0"/>
              <w:divBdr>
                <w:top w:val="none" w:sz="0" w:space="0" w:color="auto"/>
                <w:left w:val="none" w:sz="0" w:space="0" w:color="auto"/>
                <w:bottom w:val="none" w:sz="0" w:space="0" w:color="auto"/>
                <w:right w:val="none" w:sz="0" w:space="0" w:color="auto"/>
              </w:divBdr>
            </w:div>
            <w:div w:id="1728646208">
              <w:marLeft w:val="0"/>
              <w:marRight w:val="0"/>
              <w:marTop w:val="0"/>
              <w:marBottom w:val="0"/>
              <w:divBdr>
                <w:top w:val="none" w:sz="0" w:space="0" w:color="auto"/>
                <w:left w:val="none" w:sz="0" w:space="0" w:color="auto"/>
                <w:bottom w:val="none" w:sz="0" w:space="0" w:color="auto"/>
                <w:right w:val="none" w:sz="0" w:space="0" w:color="auto"/>
              </w:divBdr>
            </w:div>
            <w:div w:id="1972242482">
              <w:marLeft w:val="0"/>
              <w:marRight w:val="0"/>
              <w:marTop w:val="0"/>
              <w:marBottom w:val="0"/>
              <w:divBdr>
                <w:top w:val="none" w:sz="0" w:space="0" w:color="auto"/>
                <w:left w:val="none" w:sz="0" w:space="0" w:color="auto"/>
                <w:bottom w:val="none" w:sz="0" w:space="0" w:color="auto"/>
                <w:right w:val="none" w:sz="0" w:space="0" w:color="auto"/>
              </w:divBdr>
            </w:div>
            <w:div w:id="2102410614">
              <w:marLeft w:val="0"/>
              <w:marRight w:val="0"/>
              <w:marTop w:val="0"/>
              <w:marBottom w:val="0"/>
              <w:divBdr>
                <w:top w:val="none" w:sz="0" w:space="0" w:color="auto"/>
                <w:left w:val="none" w:sz="0" w:space="0" w:color="auto"/>
                <w:bottom w:val="none" w:sz="0" w:space="0" w:color="auto"/>
                <w:right w:val="none" w:sz="0" w:space="0" w:color="auto"/>
              </w:divBdr>
            </w:div>
            <w:div w:id="1713728162">
              <w:marLeft w:val="0"/>
              <w:marRight w:val="0"/>
              <w:marTop w:val="0"/>
              <w:marBottom w:val="0"/>
              <w:divBdr>
                <w:top w:val="none" w:sz="0" w:space="0" w:color="auto"/>
                <w:left w:val="none" w:sz="0" w:space="0" w:color="auto"/>
                <w:bottom w:val="none" w:sz="0" w:space="0" w:color="auto"/>
                <w:right w:val="none" w:sz="0" w:space="0" w:color="auto"/>
              </w:divBdr>
            </w:div>
            <w:div w:id="1792942131">
              <w:marLeft w:val="0"/>
              <w:marRight w:val="0"/>
              <w:marTop w:val="0"/>
              <w:marBottom w:val="0"/>
              <w:divBdr>
                <w:top w:val="none" w:sz="0" w:space="0" w:color="auto"/>
                <w:left w:val="none" w:sz="0" w:space="0" w:color="auto"/>
                <w:bottom w:val="none" w:sz="0" w:space="0" w:color="auto"/>
                <w:right w:val="none" w:sz="0" w:space="0" w:color="auto"/>
              </w:divBdr>
            </w:div>
            <w:div w:id="1668702972">
              <w:marLeft w:val="0"/>
              <w:marRight w:val="0"/>
              <w:marTop w:val="0"/>
              <w:marBottom w:val="0"/>
              <w:divBdr>
                <w:top w:val="none" w:sz="0" w:space="0" w:color="auto"/>
                <w:left w:val="none" w:sz="0" w:space="0" w:color="auto"/>
                <w:bottom w:val="none" w:sz="0" w:space="0" w:color="auto"/>
                <w:right w:val="none" w:sz="0" w:space="0" w:color="auto"/>
              </w:divBdr>
            </w:div>
            <w:div w:id="1985159231">
              <w:marLeft w:val="0"/>
              <w:marRight w:val="0"/>
              <w:marTop w:val="0"/>
              <w:marBottom w:val="0"/>
              <w:divBdr>
                <w:top w:val="none" w:sz="0" w:space="0" w:color="auto"/>
                <w:left w:val="none" w:sz="0" w:space="0" w:color="auto"/>
                <w:bottom w:val="none" w:sz="0" w:space="0" w:color="auto"/>
                <w:right w:val="none" w:sz="0" w:space="0" w:color="auto"/>
              </w:divBdr>
            </w:div>
            <w:div w:id="682898621">
              <w:marLeft w:val="0"/>
              <w:marRight w:val="0"/>
              <w:marTop w:val="0"/>
              <w:marBottom w:val="0"/>
              <w:divBdr>
                <w:top w:val="none" w:sz="0" w:space="0" w:color="auto"/>
                <w:left w:val="none" w:sz="0" w:space="0" w:color="auto"/>
                <w:bottom w:val="none" w:sz="0" w:space="0" w:color="auto"/>
                <w:right w:val="none" w:sz="0" w:space="0" w:color="auto"/>
              </w:divBdr>
            </w:div>
            <w:div w:id="1141655545">
              <w:marLeft w:val="0"/>
              <w:marRight w:val="0"/>
              <w:marTop w:val="0"/>
              <w:marBottom w:val="0"/>
              <w:divBdr>
                <w:top w:val="none" w:sz="0" w:space="0" w:color="auto"/>
                <w:left w:val="none" w:sz="0" w:space="0" w:color="auto"/>
                <w:bottom w:val="none" w:sz="0" w:space="0" w:color="auto"/>
                <w:right w:val="none" w:sz="0" w:space="0" w:color="auto"/>
              </w:divBdr>
            </w:div>
            <w:div w:id="843400037">
              <w:marLeft w:val="0"/>
              <w:marRight w:val="0"/>
              <w:marTop w:val="0"/>
              <w:marBottom w:val="0"/>
              <w:divBdr>
                <w:top w:val="none" w:sz="0" w:space="0" w:color="auto"/>
                <w:left w:val="none" w:sz="0" w:space="0" w:color="auto"/>
                <w:bottom w:val="none" w:sz="0" w:space="0" w:color="auto"/>
                <w:right w:val="none" w:sz="0" w:space="0" w:color="auto"/>
              </w:divBdr>
            </w:div>
            <w:div w:id="380596241">
              <w:marLeft w:val="0"/>
              <w:marRight w:val="0"/>
              <w:marTop w:val="0"/>
              <w:marBottom w:val="0"/>
              <w:divBdr>
                <w:top w:val="none" w:sz="0" w:space="0" w:color="auto"/>
                <w:left w:val="none" w:sz="0" w:space="0" w:color="auto"/>
                <w:bottom w:val="none" w:sz="0" w:space="0" w:color="auto"/>
                <w:right w:val="none" w:sz="0" w:space="0" w:color="auto"/>
              </w:divBdr>
            </w:div>
            <w:div w:id="1925798550">
              <w:marLeft w:val="0"/>
              <w:marRight w:val="0"/>
              <w:marTop w:val="0"/>
              <w:marBottom w:val="0"/>
              <w:divBdr>
                <w:top w:val="none" w:sz="0" w:space="0" w:color="auto"/>
                <w:left w:val="none" w:sz="0" w:space="0" w:color="auto"/>
                <w:bottom w:val="none" w:sz="0" w:space="0" w:color="auto"/>
                <w:right w:val="none" w:sz="0" w:space="0" w:color="auto"/>
              </w:divBdr>
            </w:div>
            <w:div w:id="1369833978">
              <w:marLeft w:val="0"/>
              <w:marRight w:val="0"/>
              <w:marTop w:val="0"/>
              <w:marBottom w:val="0"/>
              <w:divBdr>
                <w:top w:val="none" w:sz="0" w:space="0" w:color="auto"/>
                <w:left w:val="none" w:sz="0" w:space="0" w:color="auto"/>
                <w:bottom w:val="none" w:sz="0" w:space="0" w:color="auto"/>
                <w:right w:val="none" w:sz="0" w:space="0" w:color="auto"/>
              </w:divBdr>
            </w:div>
            <w:div w:id="1416173960">
              <w:marLeft w:val="0"/>
              <w:marRight w:val="0"/>
              <w:marTop w:val="0"/>
              <w:marBottom w:val="0"/>
              <w:divBdr>
                <w:top w:val="none" w:sz="0" w:space="0" w:color="auto"/>
                <w:left w:val="none" w:sz="0" w:space="0" w:color="auto"/>
                <w:bottom w:val="none" w:sz="0" w:space="0" w:color="auto"/>
                <w:right w:val="none" w:sz="0" w:space="0" w:color="auto"/>
              </w:divBdr>
            </w:div>
            <w:div w:id="2086759778">
              <w:marLeft w:val="0"/>
              <w:marRight w:val="0"/>
              <w:marTop w:val="0"/>
              <w:marBottom w:val="0"/>
              <w:divBdr>
                <w:top w:val="none" w:sz="0" w:space="0" w:color="auto"/>
                <w:left w:val="none" w:sz="0" w:space="0" w:color="auto"/>
                <w:bottom w:val="none" w:sz="0" w:space="0" w:color="auto"/>
                <w:right w:val="none" w:sz="0" w:space="0" w:color="auto"/>
              </w:divBdr>
            </w:div>
            <w:div w:id="1967811733">
              <w:marLeft w:val="0"/>
              <w:marRight w:val="0"/>
              <w:marTop w:val="0"/>
              <w:marBottom w:val="0"/>
              <w:divBdr>
                <w:top w:val="none" w:sz="0" w:space="0" w:color="auto"/>
                <w:left w:val="none" w:sz="0" w:space="0" w:color="auto"/>
                <w:bottom w:val="none" w:sz="0" w:space="0" w:color="auto"/>
                <w:right w:val="none" w:sz="0" w:space="0" w:color="auto"/>
              </w:divBdr>
            </w:div>
            <w:div w:id="660503225">
              <w:marLeft w:val="0"/>
              <w:marRight w:val="0"/>
              <w:marTop w:val="0"/>
              <w:marBottom w:val="0"/>
              <w:divBdr>
                <w:top w:val="none" w:sz="0" w:space="0" w:color="auto"/>
                <w:left w:val="none" w:sz="0" w:space="0" w:color="auto"/>
                <w:bottom w:val="none" w:sz="0" w:space="0" w:color="auto"/>
                <w:right w:val="none" w:sz="0" w:space="0" w:color="auto"/>
              </w:divBdr>
            </w:div>
            <w:div w:id="1003048489">
              <w:marLeft w:val="0"/>
              <w:marRight w:val="0"/>
              <w:marTop w:val="0"/>
              <w:marBottom w:val="0"/>
              <w:divBdr>
                <w:top w:val="none" w:sz="0" w:space="0" w:color="auto"/>
                <w:left w:val="none" w:sz="0" w:space="0" w:color="auto"/>
                <w:bottom w:val="none" w:sz="0" w:space="0" w:color="auto"/>
                <w:right w:val="none" w:sz="0" w:space="0" w:color="auto"/>
              </w:divBdr>
            </w:div>
            <w:div w:id="277415726">
              <w:marLeft w:val="0"/>
              <w:marRight w:val="0"/>
              <w:marTop w:val="0"/>
              <w:marBottom w:val="0"/>
              <w:divBdr>
                <w:top w:val="none" w:sz="0" w:space="0" w:color="auto"/>
                <w:left w:val="none" w:sz="0" w:space="0" w:color="auto"/>
                <w:bottom w:val="none" w:sz="0" w:space="0" w:color="auto"/>
                <w:right w:val="none" w:sz="0" w:space="0" w:color="auto"/>
              </w:divBdr>
            </w:div>
            <w:div w:id="68162216">
              <w:marLeft w:val="0"/>
              <w:marRight w:val="0"/>
              <w:marTop w:val="0"/>
              <w:marBottom w:val="0"/>
              <w:divBdr>
                <w:top w:val="none" w:sz="0" w:space="0" w:color="auto"/>
                <w:left w:val="none" w:sz="0" w:space="0" w:color="auto"/>
                <w:bottom w:val="none" w:sz="0" w:space="0" w:color="auto"/>
                <w:right w:val="none" w:sz="0" w:space="0" w:color="auto"/>
              </w:divBdr>
            </w:div>
            <w:div w:id="1202941774">
              <w:marLeft w:val="0"/>
              <w:marRight w:val="0"/>
              <w:marTop w:val="0"/>
              <w:marBottom w:val="0"/>
              <w:divBdr>
                <w:top w:val="none" w:sz="0" w:space="0" w:color="auto"/>
                <w:left w:val="none" w:sz="0" w:space="0" w:color="auto"/>
                <w:bottom w:val="none" w:sz="0" w:space="0" w:color="auto"/>
                <w:right w:val="none" w:sz="0" w:space="0" w:color="auto"/>
              </w:divBdr>
            </w:div>
            <w:div w:id="505750469">
              <w:marLeft w:val="0"/>
              <w:marRight w:val="0"/>
              <w:marTop w:val="0"/>
              <w:marBottom w:val="0"/>
              <w:divBdr>
                <w:top w:val="none" w:sz="0" w:space="0" w:color="auto"/>
                <w:left w:val="none" w:sz="0" w:space="0" w:color="auto"/>
                <w:bottom w:val="none" w:sz="0" w:space="0" w:color="auto"/>
                <w:right w:val="none" w:sz="0" w:space="0" w:color="auto"/>
              </w:divBdr>
            </w:div>
            <w:div w:id="1117455162">
              <w:marLeft w:val="0"/>
              <w:marRight w:val="0"/>
              <w:marTop w:val="0"/>
              <w:marBottom w:val="0"/>
              <w:divBdr>
                <w:top w:val="none" w:sz="0" w:space="0" w:color="auto"/>
                <w:left w:val="none" w:sz="0" w:space="0" w:color="auto"/>
                <w:bottom w:val="none" w:sz="0" w:space="0" w:color="auto"/>
                <w:right w:val="none" w:sz="0" w:space="0" w:color="auto"/>
              </w:divBdr>
            </w:div>
            <w:div w:id="1040712835">
              <w:marLeft w:val="0"/>
              <w:marRight w:val="0"/>
              <w:marTop w:val="0"/>
              <w:marBottom w:val="0"/>
              <w:divBdr>
                <w:top w:val="none" w:sz="0" w:space="0" w:color="auto"/>
                <w:left w:val="none" w:sz="0" w:space="0" w:color="auto"/>
                <w:bottom w:val="none" w:sz="0" w:space="0" w:color="auto"/>
                <w:right w:val="none" w:sz="0" w:space="0" w:color="auto"/>
              </w:divBdr>
            </w:div>
            <w:div w:id="255481224">
              <w:marLeft w:val="0"/>
              <w:marRight w:val="0"/>
              <w:marTop w:val="0"/>
              <w:marBottom w:val="0"/>
              <w:divBdr>
                <w:top w:val="none" w:sz="0" w:space="0" w:color="auto"/>
                <w:left w:val="none" w:sz="0" w:space="0" w:color="auto"/>
                <w:bottom w:val="none" w:sz="0" w:space="0" w:color="auto"/>
                <w:right w:val="none" w:sz="0" w:space="0" w:color="auto"/>
              </w:divBdr>
            </w:div>
            <w:div w:id="1901592731">
              <w:marLeft w:val="0"/>
              <w:marRight w:val="0"/>
              <w:marTop w:val="0"/>
              <w:marBottom w:val="0"/>
              <w:divBdr>
                <w:top w:val="none" w:sz="0" w:space="0" w:color="auto"/>
                <w:left w:val="none" w:sz="0" w:space="0" w:color="auto"/>
                <w:bottom w:val="none" w:sz="0" w:space="0" w:color="auto"/>
                <w:right w:val="none" w:sz="0" w:space="0" w:color="auto"/>
              </w:divBdr>
            </w:div>
            <w:div w:id="946040186">
              <w:marLeft w:val="0"/>
              <w:marRight w:val="0"/>
              <w:marTop w:val="0"/>
              <w:marBottom w:val="0"/>
              <w:divBdr>
                <w:top w:val="none" w:sz="0" w:space="0" w:color="auto"/>
                <w:left w:val="none" w:sz="0" w:space="0" w:color="auto"/>
                <w:bottom w:val="none" w:sz="0" w:space="0" w:color="auto"/>
                <w:right w:val="none" w:sz="0" w:space="0" w:color="auto"/>
              </w:divBdr>
            </w:div>
            <w:div w:id="376512968">
              <w:marLeft w:val="0"/>
              <w:marRight w:val="0"/>
              <w:marTop w:val="0"/>
              <w:marBottom w:val="0"/>
              <w:divBdr>
                <w:top w:val="none" w:sz="0" w:space="0" w:color="auto"/>
                <w:left w:val="none" w:sz="0" w:space="0" w:color="auto"/>
                <w:bottom w:val="none" w:sz="0" w:space="0" w:color="auto"/>
                <w:right w:val="none" w:sz="0" w:space="0" w:color="auto"/>
              </w:divBdr>
            </w:div>
            <w:div w:id="145365706">
              <w:marLeft w:val="0"/>
              <w:marRight w:val="0"/>
              <w:marTop w:val="0"/>
              <w:marBottom w:val="0"/>
              <w:divBdr>
                <w:top w:val="none" w:sz="0" w:space="0" w:color="auto"/>
                <w:left w:val="none" w:sz="0" w:space="0" w:color="auto"/>
                <w:bottom w:val="none" w:sz="0" w:space="0" w:color="auto"/>
                <w:right w:val="none" w:sz="0" w:space="0" w:color="auto"/>
              </w:divBdr>
            </w:div>
            <w:div w:id="876745038">
              <w:marLeft w:val="0"/>
              <w:marRight w:val="0"/>
              <w:marTop w:val="0"/>
              <w:marBottom w:val="0"/>
              <w:divBdr>
                <w:top w:val="none" w:sz="0" w:space="0" w:color="auto"/>
                <w:left w:val="none" w:sz="0" w:space="0" w:color="auto"/>
                <w:bottom w:val="none" w:sz="0" w:space="0" w:color="auto"/>
                <w:right w:val="none" w:sz="0" w:space="0" w:color="auto"/>
              </w:divBdr>
            </w:div>
            <w:div w:id="1839268796">
              <w:marLeft w:val="0"/>
              <w:marRight w:val="0"/>
              <w:marTop w:val="0"/>
              <w:marBottom w:val="0"/>
              <w:divBdr>
                <w:top w:val="none" w:sz="0" w:space="0" w:color="auto"/>
                <w:left w:val="none" w:sz="0" w:space="0" w:color="auto"/>
                <w:bottom w:val="none" w:sz="0" w:space="0" w:color="auto"/>
                <w:right w:val="none" w:sz="0" w:space="0" w:color="auto"/>
              </w:divBdr>
            </w:div>
            <w:div w:id="1264723475">
              <w:marLeft w:val="0"/>
              <w:marRight w:val="0"/>
              <w:marTop w:val="0"/>
              <w:marBottom w:val="0"/>
              <w:divBdr>
                <w:top w:val="none" w:sz="0" w:space="0" w:color="auto"/>
                <w:left w:val="none" w:sz="0" w:space="0" w:color="auto"/>
                <w:bottom w:val="none" w:sz="0" w:space="0" w:color="auto"/>
                <w:right w:val="none" w:sz="0" w:space="0" w:color="auto"/>
              </w:divBdr>
            </w:div>
            <w:div w:id="1294016182">
              <w:marLeft w:val="0"/>
              <w:marRight w:val="0"/>
              <w:marTop w:val="0"/>
              <w:marBottom w:val="0"/>
              <w:divBdr>
                <w:top w:val="none" w:sz="0" w:space="0" w:color="auto"/>
                <w:left w:val="none" w:sz="0" w:space="0" w:color="auto"/>
                <w:bottom w:val="none" w:sz="0" w:space="0" w:color="auto"/>
                <w:right w:val="none" w:sz="0" w:space="0" w:color="auto"/>
              </w:divBdr>
            </w:div>
            <w:div w:id="827327778">
              <w:marLeft w:val="0"/>
              <w:marRight w:val="0"/>
              <w:marTop w:val="0"/>
              <w:marBottom w:val="0"/>
              <w:divBdr>
                <w:top w:val="none" w:sz="0" w:space="0" w:color="auto"/>
                <w:left w:val="none" w:sz="0" w:space="0" w:color="auto"/>
                <w:bottom w:val="none" w:sz="0" w:space="0" w:color="auto"/>
                <w:right w:val="none" w:sz="0" w:space="0" w:color="auto"/>
              </w:divBdr>
            </w:div>
            <w:div w:id="2135128008">
              <w:marLeft w:val="0"/>
              <w:marRight w:val="0"/>
              <w:marTop w:val="0"/>
              <w:marBottom w:val="0"/>
              <w:divBdr>
                <w:top w:val="none" w:sz="0" w:space="0" w:color="auto"/>
                <w:left w:val="none" w:sz="0" w:space="0" w:color="auto"/>
                <w:bottom w:val="none" w:sz="0" w:space="0" w:color="auto"/>
                <w:right w:val="none" w:sz="0" w:space="0" w:color="auto"/>
              </w:divBdr>
            </w:div>
            <w:div w:id="1571770134">
              <w:marLeft w:val="0"/>
              <w:marRight w:val="0"/>
              <w:marTop w:val="0"/>
              <w:marBottom w:val="0"/>
              <w:divBdr>
                <w:top w:val="none" w:sz="0" w:space="0" w:color="auto"/>
                <w:left w:val="none" w:sz="0" w:space="0" w:color="auto"/>
                <w:bottom w:val="none" w:sz="0" w:space="0" w:color="auto"/>
                <w:right w:val="none" w:sz="0" w:space="0" w:color="auto"/>
              </w:divBdr>
            </w:div>
            <w:div w:id="386610870">
              <w:marLeft w:val="0"/>
              <w:marRight w:val="0"/>
              <w:marTop w:val="0"/>
              <w:marBottom w:val="0"/>
              <w:divBdr>
                <w:top w:val="none" w:sz="0" w:space="0" w:color="auto"/>
                <w:left w:val="none" w:sz="0" w:space="0" w:color="auto"/>
                <w:bottom w:val="none" w:sz="0" w:space="0" w:color="auto"/>
                <w:right w:val="none" w:sz="0" w:space="0" w:color="auto"/>
              </w:divBdr>
            </w:div>
            <w:div w:id="52117366">
              <w:marLeft w:val="0"/>
              <w:marRight w:val="0"/>
              <w:marTop w:val="0"/>
              <w:marBottom w:val="0"/>
              <w:divBdr>
                <w:top w:val="none" w:sz="0" w:space="0" w:color="auto"/>
                <w:left w:val="none" w:sz="0" w:space="0" w:color="auto"/>
                <w:bottom w:val="none" w:sz="0" w:space="0" w:color="auto"/>
                <w:right w:val="none" w:sz="0" w:space="0" w:color="auto"/>
              </w:divBdr>
            </w:div>
            <w:div w:id="504246798">
              <w:marLeft w:val="0"/>
              <w:marRight w:val="0"/>
              <w:marTop w:val="0"/>
              <w:marBottom w:val="0"/>
              <w:divBdr>
                <w:top w:val="none" w:sz="0" w:space="0" w:color="auto"/>
                <w:left w:val="none" w:sz="0" w:space="0" w:color="auto"/>
                <w:bottom w:val="none" w:sz="0" w:space="0" w:color="auto"/>
                <w:right w:val="none" w:sz="0" w:space="0" w:color="auto"/>
              </w:divBdr>
            </w:div>
            <w:div w:id="1362976264">
              <w:marLeft w:val="0"/>
              <w:marRight w:val="0"/>
              <w:marTop w:val="0"/>
              <w:marBottom w:val="0"/>
              <w:divBdr>
                <w:top w:val="none" w:sz="0" w:space="0" w:color="auto"/>
                <w:left w:val="none" w:sz="0" w:space="0" w:color="auto"/>
                <w:bottom w:val="none" w:sz="0" w:space="0" w:color="auto"/>
                <w:right w:val="none" w:sz="0" w:space="0" w:color="auto"/>
              </w:divBdr>
            </w:div>
            <w:div w:id="2014870037">
              <w:marLeft w:val="0"/>
              <w:marRight w:val="0"/>
              <w:marTop w:val="0"/>
              <w:marBottom w:val="0"/>
              <w:divBdr>
                <w:top w:val="none" w:sz="0" w:space="0" w:color="auto"/>
                <w:left w:val="none" w:sz="0" w:space="0" w:color="auto"/>
                <w:bottom w:val="none" w:sz="0" w:space="0" w:color="auto"/>
                <w:right w:val="none" w:sz="0" w:space="0" w:color="auto"/>
              </w:divBdr>
            </w:div>
            <w:div w:id="924873433">
              <w:marLeft w:val="0"/>
              <w:marRight w:val="0"/>
              <w:marTop w:val="0"/>
              <w:marBottom w:val="0"/>
              <w:divBdr>
                <w:top w:val="none" w:sz="0" w:space="0" w:color="auto"/>
                <w:left w:val="none" w:sz="0" w:space="0" w:color="auto"/>
                <w:bottom w:val="none" w:sz="0" w:space="0" w:color="auto"/>
                <w:right w:val="none" w:sz="0" w:space="0" w:color="auto"/>
              </w:divBdr>
            </w:div>
            <w:div w:id="361564147">
              <w:marLeft w:val="0"/>
              <w:marRight w:val="0"/>
              <w:marTop w:val="0"/>
              <w:marBottom w:val="0"/>
              <w:divBdr>
                <w:top w:val="none" w:sz="0" w:space="0" w:color="auto"/>
                <w:left w:val="none" w:sz="0" w:space="0" w:color="auto"/>
                <w:bottom w:val="none" w:sz="0" w:space="0" w:color="auto"/>
                <w:right w:val="none" w:sz="0" w:space="0" w:color="auto"/>
              </w:divBdr>
            </w:div>
            <w:div w:id="1951890772">
              <w:marLeft w:val="0"/>
              <w:marRight w:val="0"/>
              <w:marTop w:val="0"/>
              <w:marBottom w:val="0"/>
              <w:divBdr>
                <w:top w:val="none" w:sz="0" w:space="0" w:color="auto"/>
                <w:left w:val="none" w:sz="0" w:space="0" w:color="auto"/>
                <w:bottom w:val="none" w:sz="0" w:space="0" w:color="auto"/>
                <w:right w:val="none" w:sz="0" w:space="0" w:color="auto"/>
              </w:divBdr>
            </w:div>
            <w:div w:id="847599710">
              <w:marLeft w:val="0"/>
              <w:marRight w:val="0"/>
              <w:marTop w:val="0"/>
              <w:marBottom w:val="0"/>
              <w:divBdr>
                <w:top w:val="none" w:sz="0" w:space="0" w:color="auto"/>
                <w:left w:val="none" w:sz="0" w:space="0" w:color="auto"/>
                <w:bottom w:val="none" w:sz="0" w:space="0" w:color="auto"/>
                <w:right w:val="none" w:sz="0" w:space="0" w:color="auto"/>
              </w:divBdr>
            </w:div>
            <w:div w:id="945503875">
              <w:marLeft w:val="0"/>
              <w:marRight w:val="0"/>
              <w:marTop w:val="0"/>
              <w:marBottom w:val="0"/>
              <w:divBdr>
                <w:top w:val="none" w:sz="0" w:space="0" w:color="auto"/>
                <w:left w:val="none" w:sz="0" w:space="0" w:color="auto"/>
                <w:bottom w:val="none" w:sz="0" w:space="0" w:color="auto"/>
                <w:right w:val="none" w:sz="0" w:space="0" w:color="auto"/>
              </w:divBdr>
            </w:div>
            <w:div w:id="1316380091">
              <w:marLeft w:val="0"/>
              <w:marRight w:val="0"/>
              <w:marTop w:val="0"/>
              <w:marBottom w:val="0"/>
              <w:divBdr>
                <w:top w:val="none" w:sz="0" w:space="0" w:color="auto"/>
                <w:left w:val="none" w:sz="0" w:space="0" w:color="auto"/>
                <w:bottom w:val="none" w:sz="0" w:space="0" w:color="auto"/>
                <w:right w:val="none" w:sz="0" w:space="0" w:color="auto"/>
              </w:divBdr>
            </w:div>
            <w:div w:id="1839229337">
              <w:marLeft w:val="0"/>
              <w:marRight w:val="0"/>
              <w:marTop w:val="0"/>
              <w:marBottom w:val="0"/>
              <w:divBdr>
                <w:top w:val="none" w:sz="0" w:space="0" w:color="auto"/>
                <w:left w:val="none" w:sz="0" w:space="0" w:color="auto"/>
                <w:bottom w:val="none" w:sz="0" w:space="0" w:color="auto"/>
                <w:right w:val="none" w:sz="0" w:space="0" w:color="auto"/>
              </w:divBdr>
            </w:div>
            <w:div w:id="885793389">
              <w:marLeft w:val="0"/>
              <w:marRight w:val="0"/>
              <w:marTop w:val="0"/>
              <w:marBottom w:val="0"/>
              <w:divBdr>
                <w:top w:val="none" w:sz="0" w:space="0" w:color="auto"/>
                <w:left w:val="none" w:sz="0" w:space="0" w:color="auto"/>
                <w:bottom w:val="none" w:sz="0" w:space="0" w:color="auto"/>
                <w:right w:val="none" w:sz="0" w:space="0" w:color="auto"/>
              </w:divBdr>
            </w:div>
            <w:div w:id="1162698603">
              <w:marLeft w:val="0"/>
              <w:marRight w:val="0"/>
              <w:marTop w:val="0"/>
              <w:marBottom w:val="0"/>
              <w:divBdr>
                <w:top w:val="none" w:sz="0" w:space="0" w:color="auto"/>
                <w:left w:val="none" w:sz="0" w:space="0" w:color="auto"/>
                <w:bottom w:val="none" w:sz="0" w:space="0" w:color="auto"/>
                <w:right w:val="none" w:sz="0" w:space="0" w:color="auto"/>
              </w:divBdr>
            </w:div>
            <w:div w:id="580985185">
              <w:marLeft w:val="0"/>
              <w:marRight w:val="0"/>
              <w:marTop w:val="0"/>
              <w:marBottom w:val="0"/>
              <w:divBdr>
                <w:top w:val="none" w:sz="0" w:space="0" w:color="auto"/>
                <w:left w:val="none" w:sz="0" w:space="0" w:color="auto"/>
                <w:bottom w:val="none" w:sz="0" w:space="0" w:color="auto"/>
                <w:right w:val="none" w:sz="0" w:space="0" w:color="auto"/>
              </w:divBdr>
            </w:div>
            <w:div w:id="525679341">
              <w:marLeft w:val="0"/>
              <w:marRight w:val="0"/>
              <w:marTop w:val="0"/>
              <w:marBottom w:val="0"/>
              <w:divBdr>
                <w:top w:val="none" w:sz="0" w:space="0" w:color="auto"/>
                <w:left w:val="none" w:sz="0" w:space="0" w:color="auto"/>
                <w:bottom w:val="none" w:sz="0" w:space="0" w:color="auto"/>
                <w:right w:val="none" w:sz="0" w:space="0" w:color="auto"/>
              </w:divBdr>
            </w:div>
            <w:div w:id="597373325">
              <w:marLeft w:val="0"/>
              <w:marRight w:val="0"/>
              <w:marTop w:val="0"/>
              <w:marBottom w:val="0"/>
              <w:divBdr>
                <w:top w:val="none" w:sz="0" w:space="0" w:color="auto"/>
                <w:left w:val="none" w:sz="0" w:space="0" w:color="auto"/>
                <w:bottom w:val="none" w:sz="0" w:space="0" w:color="auto"/>
                <w:right w:val="none" w:sz="0" w:space="0" w:color="auto"/>
              </w:divBdr>
            </w:div>
            <w:div w:id="1958948830">
              <w:marLeft w:val="0"/>
              <w:marRight w:val="0"/>
              <w:marTop w:val="0"/>
              <w:marBottom w:val="0"/>
              <w:divBdr>
                <w:top w:val="none" w:sz="0" w:space="0" w:color="auto"/>
                <w:left w:val="none" w:sz="0" w:space="0" w:color="auto"/>
                <w:bottom w:val="none" w:sz="0" w:space="0" w:color="auto"/>
                <w:right w:val="none" w:sz="0" w:space="0" w:color="auto"/>
              </w:divBdr>
            </w:div>
            <w:div w:id="1631983860">
              <w:marLeft w:val="0"/>
              <w:marRight w:val="0"/>
              <w:marTop w:val="0"/>
              <w:marBottom w:val="0"/>
              <w:divBdr>
                <w:top w:val="none" w:sz="0" w:space="0" w:color="auto"/>
                <w:left w:val="none" w:sz="0" w:space="0" w:color="auto"/>
                <w:bottom w:val="none" w:sz="0" w:space="0" w:color="auto"/>
                <w:right w:val="none" w:sz="0" w:space="0" w:color="auto"/>
              </w:divBdr>
            </w:div>
            <w:div w:id="1184905720">
              <w:marLeft w:val="0"/>
              <w:marRight w:val="0"/>
              <w:marTop w:val="0"/>
              <w:marBottom w:val="0"/>
              <w:divBdr>
                <w:top w:val="none" w:sz="0" w:space="0" w:color="auto"/>
                <w:left w:val="none" w:sz="0" w:space="0" w:color="auto"/>
                <w:bottom w:val="none" w:sz="0" w:space="0" w:color="auto"/>
                <w:right w:val="none" w:sz="0" w:space="0" w:color="auto"/>
              </w:divBdr>
            </w:div>
            <w:div w:id="2067755191">
              <w:marLeft w:val="0"/>
              <w:marRight w:val="0"/>
              <w:marTop w:val="0"/>
              <w:marBottom w:val="0"/>
              <w:divBdr>
                <w:top w:val="none" w:sz="0" w:space="0" w:color="auto"/>
                <w:left w:val="none" w:sz="0" w:space="0" w:color="auto"/>
                <w:bottom w:val="none" w:sz="0" w:space="0" w:color="auto"/>
                <w:right w:val="none" w:sz="0" w:space="0" w:color="auto"/>
              </w:divBdr>
            </w:div>
            <w:div w:id="907616120">
              <w:marLeft w:val="0"/>
              <w:marRight w:val="0"/>
              <w:marTop w:val="0"/>
              <w:marBottom w:val="0"/>
              <w:divBdr>
                <w:top w:val="none" w:sz="0" w:space="0" w:color="auto"/>
                <w:left w:val="none" w:sz="0" w:space="0" w:color="auto"/>
                <w:bottom w:val="none" w:sz="0" w:space="0" w:color="auto"/>
                <w:right w:val="none" w:sz="0" w:space="0" w:color="auto"/>
              </w:divBdr>
            </w:div>
            <w:div w:id="1043015879">
              <w:marLeft w:val="0"/>
              <w:marRight w:val="0"/>
              <w:marTop w:val="0"/>
              <w:marBottom w:val="0"/>
              <w:divBdr>
                <w:top w:val="none" w:sz="0" w:space="0" w:color="auto"/>
                <w:left w:val="none" w:sz="0" w:space="0" w:color="auto"/>
                <w:bottom w:val="none" w:sz="0" w:space="0" w:color="auto"/>
                <w:right w:val="none" w:sz="0" w:space="0" w:color="auto"/>
              </w:divBdr>
            </w:div>
            <w:div w:id="1578904777">
              <w:marLeft w:val="0"/>
              <w:marRight w:val="0"/>
              <w:marTop w:val="0"/>
              <w:marBottom w:val="0"/>
              <w:divBdr>
                <w:top w:val="none" w:sz="0" w:space="0" w:color="auto"/>
                <w:left w:val="none" w:sz="0" w:space="0" w:color="auto"/>
                <w:bottom w:val="none" w:sz="0" w:space="0" w:color="auto"/>
                <w:right w:val="none" w:sz="0" w:space="0" w:color="auto"/>
              </w:divBdr>
            </w:div>
            <w:div w:id="983198925">
              <w:marLeft w:val="0"/>
              <w:marRight w:val="0"/>
              <w:marTop w:val="0"/>
              <w:marBottom w:val="0"/>
              <w:divBdr>
                <w:top w:val="none" w:sz="0" w:space="0" w:color="auto"/>
                <w:left w:val="none" w:sz="0" w:space="0" w:color="auto"/>
                <w:bottom w:val="none" w:sz="0" w:space="0" w:color="auto"/>
                <w:right w:val="none" w:sz="0" w:space="0" w:color="auto"/>
              </w:divBdr>
            </w:div>
            <w:div w:id="332805294">
              <w:marLeft w:val="0"/>
              <w:marRight w:val="0"/>
              <w:marTop w:val="0"/>
              <w:marBottom w:val="0"/>
              <w:divBdr>
                <w:top w:val="none" w:sz="0" w:space="0" w:color="auto"/>
                <w:left w:val="none" w:sz="0" w:space="0" w:color="auto"/>
                <w:bottom w:val="none" w:sz="0" w:space="0" w:color="auto"/>
                <w:right w:val="none" w:sz="0" w:space="0" w:color="auto"/>
              </w:divBdr>
            </w:div>
            <w:div w:id="312417524">
              <w:marLeft w:val="0"/>
              <w:marRight w:val="0"/>
              <w:marTop w:val="0"/>
              <w:marBottom w:val="0"/>
              <w:divBdr>
                <w:top w:val="none" w:sz="0" w:space="0" w:color="auto"/>
                <w:left w:val="none" w:sz="0" w:space="0" w:color="auto"/>
                <w:bottom w:val="none" w:sz="0" w:space="0" w:color="auto"/>
                <w:right w:val="none" w:sz="0" w:space="0" w:color="auto"/>
              </w:divBdr>
            </w:div>
            <w:div w:id="1033772209">
              <w:marLeft w:val="0"/>
              <w:marRight w:val="0"/>
              <w:marTop w:val="0"/>
              <w:marBottom w:val="0"/>
              <w:divBdr>
                <w:top w:val="none" w:sz="0" w:space="0" w:color="auto"/>
                <w:left w:val="none" w:sz="0" w:space="0" w:color="auto"/>
                <w:bottom w:val="none" w:sz="0" w:space="0" w:color="auto"/>
                <w:right w:val="none" w:sz="0" w:space="0" w:color="auto"/>
              </w:divBdr>
            </w:div>
            <w:div w:id="1015301658">
              <w:marLeft w:val="0"/>
              <w:marRight w:val="0"/>
              <w:marTop w:val="0"/>
              <w:marBottom w:val="0"/>
              <w:divBdr>
                <w:top w:val="none" w:sz="0" w:space="0" w:color="auto"/>
                <w:left w:val="none" w:sz="0" w:space="0" w:color="auto"/>
                <w:bottom w:val="none" w:sz="0" w:space="0" w:color="auto"/>
                <w:right w:val="none" w:sz="0" w:space="0" w:color="auto"/>
              </w:divBdr>
            </w:div>
            <w:div w:id="2007242087">
              <w:marLeft w:val="0"/>
              <w:marRight w:val="0"/>
              <w:marTop w:val="0"/>
              <w:marBottom w:val="0"/>
              <w:divBdr>
                <w:top w:val="none" w:sz="0" w:space="0" w:color="auto"/>
                <w:left w:val="none" w:sz="0" w:space="0" w:color="auto"/>
                <w:bottom w:val="none" w:sz="0" w:space="0" w:color="auto"/>
                <w:right w:val="none" w:sz="0" w:space="0" w:color="auto"/>
              </w:divBdr>
            </w:div>
            <w:div w:id="383988240">
              <w:marLeft w:val="0"/>
              <w:marRight w:val="0"/>
              <w:marTop w:val="0"/>
              <w:marBottom w:val="0"/>
              <w:divBdr>
                <w:top w:val="none" w:sz="0" w:space="0" w:color="auto"/>
                <w:left w:val="none" w:sz="0" w:space="0" w:color="auto"/>
                <w:bottom w:val="none" w:sz="0" w:space="0" w:color="auto"/>
                <w:right w:val="none" w:sz="0" w:space="0" w:color="auto"/>
              </w:divBdr>
            </w:div>
            <w:div w:id="691953829">
              <w:marLeft w:val="0"/>
              <w:marRight w:val="0"/>
              <w:marTop w:val="0"/>
              <w:marBottom w:val="0"/>
              <w:divBdr>
                <w:top w:val="none" w:sz="0" w:space="0" w:color="auto"/>
                <w:left w:val="none" w:sz="0" w:space="0" w:color="auto"/>
                <w:bottom w:val="none" w:sz="0" w:space="0" w:color="auto"/>
                <w:right w:val="none" w:sz="0" w:space="0" w:color="auto"/>
              </w:divBdr>
            </w:div>
            <w:div w:id="1312442284">
              <w:marLeft w:val="0"/>
              <w:marRight w:val="0"/>
              <w:marTop w:val="0"/>
              <w:marBottom w:val="0"/>
              <w:divBdr>
                <w:top w:val="none" w:sz="0" w:space="0" w:color="auto"/>
                <w:left w:val="none" w:sz="0" w:space="0" w:color="auto"/>
                <w:bottom w:val="none" w:sz="0" w:space="0" w:color="auto"/>
                <w:right w:val="none" w:sz="0" w:space="0" w:color="auto"/>
              </w:divBdr>
            </w:div>
            <w:div w:id="1064836071">
              <w:marLeft w:val="0"/>
              <w:marRight w:val="0"/>
              <w:marTop w:val="0"/>
              <w:marBottom w:val="0"/>
              <w:divBdr>
                <w:top w:val="none" w:sz="0" w:space="0" w:color="auto"/>
                <w:left w:val="none" w:sz="0" w:space="0" w:color="auto"/>
                <w:bottom w:val="none" w:sz="0" w:space="0" w:color="auto"/>
                <w:right w:val="none" w:sz="0" w:space="0" w:color="auto"/>
              </w:divBdr>
            </w:div>
            <w:div w:id="1909342376">
              <w:marLeft w:val="0"/>
              <w:marRight w:val="0"/>
              <w:marTop w:val="0"/>
              <w:marBottom w:val="0"/>
              <w:divBdr>
                <w:top w:val="none" w:sz="0" w:space="0" w:color="auto"/>
                <w:left w:val="none" w:sz="0" w:space="0" w:color="auto"/>
                <w:bottom w:val="none" w:sz="0" w:space="0" w:color="auto"/>
                <w:right w:val="none" w:sz="0" w:space="0" w:color="auto"/>
              </w:divBdr>
            </w:div>
            <w:div w:id="335813941">
              <w:marLeft w:val="0"/>
              <w:marRight w:val="0"/>
              <w:marTop w:val="0"/>
              <w:marBottom w:val="0"/>
              <w:divBdr>
                <w:top w:val="none" w:sz="0" w:space="0" w:color="auto"/>
                <w:left w:val="none" w:sz="0" w:space="0" w:color="auto"/>
                <w:bottom w:val="none" w:sz="0" w:space="0" w:color="auto"/>
                <w:right w:val="none" w:sz="0" w:space="0" w:color="auto"/>
              </w:divBdr>
            </w:div>
            <w:div w:id="65222959">
              <w:marLeft w:val="0"/>
              <w:marRight w:val="0"/>
              <w:marTop w:val="0"/>
              <w:marBottom w:val="0"/>
              <w:divBdr>
                <w:top w:val="none" w:sz="0" w:space="0" w:color="auto"/>
                <w:left w:val="none" w:sz="0" w:space="0" w:color="auto"/>
                <w:bottom w:val="none" w:sz="0" w:space="0" w:color="auto"/>
                <w:right w:val="none" w:sz="0" w:space="0" w:color="auto"/>
              </w:divBdr>
            </w:div>
            <w:div w:id="1500458388">
              <w:marLeft w:val="0"/>
              <w:marRight w:val="0"/>
              <w:marTop w:val="0"/>
              <w:marBottom w:val="0"/>
              <w:divBdr>
                <w:top w:val="none" w:sz="0" w:space="0" w:color="auto"/>
                <w:left w:val="none" w:sz="0" w:space="0" w:color="auto"/>
                <w:bottom w:val="none" w:sz="0" w:space="0" w:color="auto"/>
                <w:right w:val="none" w:sz="0" w:space="0" w:color="auto"/>
              </w:divBdr>
            </w:div>
            <w:div w:id="403187312">
              <w:marLeft w:val="0"/>
              <w:marRight w:val="0"/>
              <w:marTop w:val="0"/>
              <w:marBottom w:val="0"/>
              <w:divBdr>
                <w:top w:val="none" w:sz="0" w:space="0" w:color="auto"/>
                <w:left w:val="none" w:sz="0" w:space="0" w:color="auto"/>
                <w:bottom w:val="none" w:sz="0" w:space="0" w:color="auto"/>
                <w:right w:val="none" w:sz="0" w:space="0" w:color="auto"/>
              </w:divBdr>
            </w:div>
            <w:div w:id="525413936">
              <w:marLeft w:val="0"/>
              <w:marRight w:val="0"/>
              <w:marTop w:val="0"/>
              <w:marBottom w:val="0"/>
              <w:divBdr>
                <w:top w:val="none" w:sz="0" w:space="0" w:color="auto"/>
                <w:left w:val="none" w:sz="0" w:space="0" w:color="auto"/>
                <w:bottom w:val="none" w:sz="0" w:space="0" w:color="auto"/>
                <w:right w:val="none" w:sz="0" w:space="0" w:color="auto"/>
              </w:divBdr>
            </w:div>
            <w:div w:id="2121753448">
              <w:marLeft w:val="0"/>
              <w:marRight w:val="0"/>
              <w:marTop w:val="0"/>
              <w:marBottom w:val="0"/>
              <w:divBdr>
                <w:top w:val="none" w:sz="0" w:space="0" w:color="auto"/>
                <w:left w:val="none" w:sz="0" w:space="0" w:color="auto"/>
                <w:bottom w:val="none" w:sz="0" w:space="0" w:color="auto"/>
                <w:right w:val="none" w:sz="0" w:space="0" w:color="auto"/>
              </w:divBdr>
            </w:div>
            <w:div w:id="1059399148">
              <w:marLeft w:val="0"/>
              <w:marRight w:val="0"/>
              <w:marTop w:val="0"/>
              <w:marBottom w:val="0"/>
              <w:divBdr>
                <w:top w:val="none" w:sz="0" w:space="0" w:color="auto"/>
                <w:left w:val="none" w:sz="0" w:space="0" w:color="auto"/>
                <w:bottom w:val="none" w:sz="0" w:space="0" w:color="auto"/>
                <w:right w:val="none" w:sz="0" w:space="0" w:color="auto"/>
              </w:divBdr>
            </w:div>
            <w:div w:id="1513299329">
              <w:marLeft w:val="0"/>
              <w:marRight w:val="0"/>
              <w:marTop w:val="0"/>
              <w:marBottom w:val="0"/>
              <w:divBdr>
                <w:top w:val="none" w:sz="0" w:space="0" w:color="auto"/>
                <w:left w:val="none" w:sz="0" w:space="0" w:color="auto"/>
                <w:bottom w:val="none" w:sz="0" w:space="0" w:color="auto"/>
                <w:right w:val="none" w:sz="0" w:space="0" w:color="auto"/>
              </w:divBdr>
            </w:div>
            <w:div w:id="2098011273">
              <w:marLeft w:val="0"/>
              <w:marRight w:val="0"/>
              <w:marTop w:val="0"/>
              <w:marBottom w:val="0"/>
              <w:divBdr>
                <w:top w:val="none" w:sz="0" w:space="0" w:color="auto"/>
                <w:left w:val="none" w:sz="0" w:space="0" w:color="auto"/>
                <w:bottom w:val="none" w:sz="0" w:space="0" w:color="auto"/>
                <w:right w:val="none" w:sz="0" w:space="0" w:color="auto"/>
              </w:divBdr>
            </w:div>
            <w:div w:id="1055203970">
              <w:marLeft w:val="0"/>
              <w:marRight w:val="0"/>
              <w:marTop w:val="0"/>
              <w:marBottom w:val="0"/>
              <w:divBdr>
                <w:top w:val="none" w:sz="0" w:space="0" w:color="auto"/>
                <w:left w:val="none" w:sz="0" w:space="0" w:color="auto"/>
                <w:bottom w:val="none" w:sz="0" w:space="0" w:color="auto"/>
                <w:right w:val="none" w:sz="0" w:space="0" w:color="auto"/>
              </w:divBdr>
            </w:div>
            <w:div w:id="1448813235">
              <w:marLeft w:val="0"/>
              <w:marRight w:val="0"/>
              <w:marTop w:val="0"/>
              <w:marBottom w:val="0"/>
              <w:divBdr>
                <w:top w:val="none" w:sz="0" w:space="0" w:color="auto"/>
                <w:left w:val="none" w:sz="0" w:space="0" w:color="auto"/>
                <w:bottom w:val="none" w:sz="0" w:space="0" w:color="auto"/>
                <w:right w:val="none" w:sz="0" w:space="0" w:color="auto"/>
              </w:divBdr>
            </w:div>
            <w:div w:id="779108708">
              <w:marLeft w:val="0"/>
              <w:marRight w:val="0"/>
              <w:marTop w:val="0"/>
              <w:marBottom w:val="0"/>
              <w:divBdr>
                <w:top w:val="none" w:sz="0" w:space="0" w:color="auto"/>
                <w:left w:val="none" w:sz="0" w:space="0" w:color="auto"/>
                <w:bottom w:val="none" w:sz="0" w:space="0" w:color="auto"/>
                <w:right w:val="none" w:sz="0" w:space="0" w:color="auto"/>
              </w:divBdr>
            </w:div>
            <w:div w:id="725683591">
              <w:marLeft w:val="0"/>
              <w:marRight w:val="0"/>
              <w:marTop w:val="0"/>
              <w:marBottom w:val="0"/>
              <w:divBdr>
                <w:top w:val="none" w:sz="0" w:space="0" w:color="auto"/>
                <w:left w:val="none" w:sz="0" w:space="0" w:color="auto"/>
                <w:bottom w:val="none" w:sz="0" w:space="0" w:color="auto"/>
                <w:right w:val="none" w:sz="0" w:space="0" w:color="auto"/>
              </w:divBdr>
            </w:div>
            <w:div w:id="127283464">
              <w:marLeft w:val="0"/>
              <w:marRight w:val="0"/>
              <w:marTop w:val="0"/>
              <w:marBottom w:val="0"/>
              <w:divBdr>
                <w:top w:val="none" w:sz="0" w:space="0" w:color="auto"/>
                <w:left w:val="none" w:sz="0" w:space="0" w:color="auto"/>
                <w:bottom w:val="none" w:sz="0" w:space="0" w:color="auto"/>
                <w:right w:val="none" w:sz="0" w:space="0" w:color="auto"/>
              </w:divBdr>
            </w:div>
            <w:div w:id="602878596">
              <w:marLeft w:val="0"/>
              <w:marRight w:val="0"/>
              <w:marTop w:val="0"/>
              <w:marBottom w:val="0"/>
              <w:divBdr>
                <w:top w:val="none" w:sz="0" w:space="0" w:color="auto"/>
                <w:left w:val="none" w:sz="0" w:space="0" w:color="auto"/>
                <w:bottom w:val="none" w:sz="0" w:space="0" w:color="auto"/>
                <w:right w:val="none" w:sz="0" w:space="0" w:color="auto"/>
              </w:divBdr>
            </w:div>
            <w:div w:id="425345467">
              <w:marLeft w:val="0"/>
              <w:marRight w:val="0"/>
              <w:marTop w:val="0"/>
              <w:marBottom w:val="0"/>
              <w:divBdr>
                <w:top w:val="none" w:sz="0" w:space="0" w:color="auto"/>
                <w:left w:val="none" w:sz="0" w:space="0" w:color="auto"/>
                <w:bottom w:val="none" w:sz="0" w:space="0" w:color="auto"/>
                <w:right w:val="none" w:sz="0" w:space="0" w:color="auto"/>
              </w:divBdr>
            </w:div>
            <w:div w:id="1231384554">
              <w:marLeft w:val="0"/>
              <w:marRight w:val="0"/>
              <w:marTop w:val="0"/>
              <w:marBottom w:val="0"/>
              <w:divBdr>
                <w:top w:val="none" w:sz="0" w:space="0" w:color="auto"/>
                <w:left w:val="none" w:sz="0" w:space="0" w:color="auto"/>
                <w:bottom w:val="none" w:sz="0" w:space="0" w:color="auto"/>
                <w:right w:val="none" w:sz="0" w:space="0" w:color="auto"/>
              </w:divBdr>
            </w:div>
            <w:div w:id="111753390">
              <w:marLeft w:val="0"/>
              <w:marRight w:val="0"/>
              <w:marTop w:val="0"/>
              <w:marBottom w:val="0"/>
              <w:divBdr>
                <w:top w:val="none" w:sz="0" w:space="0" w:color="auto"/>
                <w:left w:val="none" w:sz="0" w:space="0" w:color="auto"/>
                <w:bottom w:val="none" w:sz="0" w:space="0" w:color="auto"/>
                <w:right w:val="none" w:sz="0" w:space="0" w:color="auto"/>
              </w:divBdr>
            </w:div>
            <w:div w:id="1966735937">
              <w:marLeft w:val="0"/>
              <w:marRight w:val="0"/>
              <w:marTop w:val="0"/>
              <w:marBottom w:val="0"/>
              <w:divBdr>
                <w:top w:val="none" w:sz="0" w:space="0" w:color="auto"/>
                <w:left w:val="none" w:sz="0" w:space="0" w:color="auto"/>
                <w:bottom w:val="none" w:sz="0" w:space="0" w:color="auto"/>
                <w:right w:val="none" w:sz="0" w:space="0" w:color="auto"/>
              </w:divBdr>
            </w:div>
            <w:div w:id="2082755726">
              <w:marLeft w:val="0"/>
              <w:marRight w:val="0"/>
              <w:marTop w:val="0"/>
              <w:marBottom w:val="0"/>
              <w:divBdr>
                <w:top w:val="none" w:sz="0" w:space="0" w:color="auto"/>
                <w:left w:val="none" w:sz="0" w:space="0" w:color="auto"/>
                <w:bottom w:val="none" w:sz="0" w:space="0" w:color="auto"/>
                <w:right w:val="none" w:sz="0" w:space="0" w:color="auto"/>
              </w:divBdr>
            </w:div>
            <w:div w:id="1846357155">
              <w:marLeft w:val="0"/>
              <w:marRight w:val="0"/>
              <w:marTop w:val="0"/>
              <w:marBottom w:val="0"/>
              <w:divBdr>
                <w:top w:val="none" w:sz="0" w:space="0" w:color="auto"/>
                <w:left w:val="none" w:sz="0" w:space="0" w:color="auto"/>
                <w:bottom w:val="none" w:sz="0" w:space="0" w:color="auto"/>
                <w:right w:val="none" w:sz="0" w:space="0" w:color="auto"/>
              </w:divBdr>
            </w:div>
            <w:div w:id="2112973297">
              <w:marLeft w:val="0"/>
              <w:marRight w:val="0"/>
              <w:marTop w:val="0"/>
              <w:marBottom w:val="0"/>
              <w:divBdr>
                <w:top w:val="none" w:sz="0" w:space="0" w:color="auto"/>
                <w:left w:val="none" w:sz="0" w:space="0" w:color="auto"/>
                <w:bottom w:val="none" w:sz="0" w:space="0" w:color="auto"/>
                <w:right w:val="none" w:sz="0" w:space="0" w:color="auto"/>
              </w:divBdr>
            </w:div>
            <w:div w:id="1727726582">
              <w:marLeft w:val="0"/>
              <w:marRight w:val="0"/>
              <w:marTop w:val="0"/>
              <w:marBottom w:val="0"/>
              <w:divBdr>
                <w:top w:val="none" w:sz="0" w:space="0" w:color="auto"/>
                <w:left w:val="none" w:sz="0" w:space="0" w:color="auto"/>
                <w:bottom w:val="none" w:sz="0" w:space="0" w:color="auto"/>
                <w:right w:val="none" w:sz="0" w:space="0" w:color="auto"/>
              </w:divBdr>
            </w:div>
            <w:div w:id="79106125">
              <w:marLeft w:val="0"/>
              <w:marRight w:val="0"/>
              <w:marTop w:val="0"/>
              <w:marBottom w:val="0"/>
              <w:divBdr>
                <w:top w:val="none" w:sz="0" w:space="0" w:color="auto"/>
                <w:left w:val="none" w:sz="0" w:space="0" w:color="auto"/>
                <w:bottom w:val="none" w:sz="0" w:space="0" w:color="auto"/>
                <w:right w:val="none" w:sz="0" w:space="0" w:color="auto"/>
              </w:divBdr>
            </w:div>
            <w:div w:id="1741636469">
              <w:marLeft w:val="0"/>
              <w:marRight w:val="0"/>
              <w:marTop w:val="0"/>
              <w:marBottom w:val="0"/>
              <w:divBdr>
                <w:top w:val="none" w:sz="0" w:space="0" w:color="auto"/>
                <w:left w:val="none" w:sz="0" w:space="0" w:color="auto"/>
                <w:bottom w:val="none" w:sz="0" w:space="0" w:color="auto"/>
                <w:right w:val="none" w:sz="0" w:space="0" w:color="auto"/>
              </w:divBdr>
            </w:div>
            <w:div w:id="1815559369">
              <w:marLeft w:val="0"/>
              <w:marRight w:val="0"/>
              <w:marTop w:val="0"/>
              <w:marBottom w:val="0"/>
              <w:divBdr>
                <w:top w:val="none" w:sz="0" w:space="0" w:color="auto"/>
                <w:left w:val="none" w:sz="0" w:space="0" w:color="auto"/>
                <w:bottom w:val="none" w:sz="0" w:space="0" w:color="auto"/>
                <w:right w:val="none" w:sz="0" w:space="0" w:color="auto"/>
              </w:divBdr>
            </w:div>
            <w:div w:id="232547885">
              <w:marLeft w:val="0"/>
              <w:marRight w:val="0"/>
              <w:marTop w:val="0"/>
              <w:marBottom w:val="0"/>
              <w:divBdr>
                <w:top w:val="none" w:sz="0" w:space="0" w:color="auto"/>
                <w:left w:val="none" w:sz="0" w:space="0" w:color="auto"/>
                <w:bottom w:val="none" w:sz="0" w:space="0" w:color="auto"/>
                <w:right w:val="none" w:sz="0" w:space="0" w:color="auto"/>
              </w:divBdr>
            </w:div>
            <w:div w:id="1605503076">
              <w:marLeft w:val="0"/>
              <w:marRight w:val="0"/>
              <w:marTop w:val="0"/>
              <w:marBottom w:val="0"/>
              <w:divBdr>
                <w:top w:val="none" w:sz="0" w:space="0" w:color="auto"/>
                <w:left w:val="none" w:sz="0" w:space="0" w:color="auto"/>
                <w:bottom w:val="none" w:sz="0" w:space="0" w:color="auto"/>
                <w:right w:val="none" w:sz="0" w:space="0" w:color="auto"/>
              </w:divBdr>
            </w:div>
            <w:div w:id="1654873439">
              <w:marLeft w:val="0"/>
              <w:marRight w:val="0"/>
              <w:marTop w:val="0"/>
              <w:marBottom w:val="0"/>
              <w:divBdr>
                <w:top w:val="none" w:sz="0" w:space="0" w:color="auto"/>
                <w:left w:val="none" w:sz="0" w:space="0" w:color="auto"/>
                <w:bottom w:val="none" w:sz="0" w:space="0" w:color="auto"/>
                <w:right w:val="none" w:sz="0" w:space="0" w:color="auto"/>
              </w:divBdr>
            </w:div>
            <w:div w:id="756830690">
              <w:marLeft w:val="0"/>
              <w:marRight w:val="0"/>
              <w:marTop w:val="0"/>
              <w:marBottom w:val="0"/>
              <w:divBdr>
                <w:top w:val="none" w:sz="0" w:space="0" w:color="auto"/>
                <w:left w:val="none" w:sz="0" w:space="0" w:color="auto"/>
                <w:bottom w:val="none" w:sz="0" w:space="0" w:color="auto"/>
                <w:right w:val="none" w:sz="0" w:space="0" w:color="auto"/>
              </w:divBdr>
            </w:div>
            <w:div w:id="1714841700">
              <w:marLeft w:val="0"/>
              <w:marRight w:val="0"/>
              <w:marTop w:val="0"/>
              <w:marBottom w:val="0"/>
              <w:divBdr>
                <w:top w:val="none" w:sz="0" w:space="0" w:color="auto"/>
                <w:left w:val="none" w:sz="0" w:space="0" w:color="auto"/>
                <w:bottom w:val="none" w:sz="0" w:space="0" w:color="auto"/>
                <w:right w:val="none" w:sz="0" w:space="0" w:color="auto"/>
              </w:divBdr>
            </w:div>
            <w:div w:id="1558786816">
              <w:marLeft w:val="0"/>
              <w:marRight w:val="0"/>
              <w:marTop w:val="0"/>
              <w:marBottom w:val="0"/>
              <w:divBdr>
                <w:top w:val="none" w:sz="0" w:space="0" w:color="auto"/>
                <w:left w:val="none" w:sz="0" w:space="0" w:color="auto"/>
                <w:bottom w:val="none" w:sz="0" w:space="0" w:color="auto"/>
                <w:right w:val="none" w:sz="0" w:space="0" w:color="auto"/>
              </w:divBdr>
            </w:div>
            <w:div w:id="734619363">
              <w:marLeft w:val="0"/>
              <w:marRight w:val="0"/>
              <w:marTop w:val="0"/>
              <w:marBottom w:val="0"/>
              <w:divBdr>
                <w:top w:val="none" w:sz="0" w:space="0" w:color="auto"/>
                <w:left w:val="none" w:sz="0" w:space="0" w:color="auto"/>
                <w:bottom w:val="none" w:sz="0" w:space="0" w:color="auto"/>
                <w:right w:val="none" w:sz="0" w:space="0" w:color="auto"/>
              </w:divBdr>
            </w:div>
            <w:div w:id="963660993">
              <w:marLeft w:val="0"/>
              <w:marRight w:val="0"/>
              <w:marTop w:val="0"/>
              <w:marBottom w:val="0"/>
              <w:divBdr>
                <w:top w:val="none" w:sz="0" w:space="0" w:color="auto"/>
                <w:left w:val="none" w:sz="0" w:space="0" w:color="auto"/>
                <w:bottom w:val="none" w:sz="0" w:space="0" w:color="auto"/>
                <w:right w:val="none" w:sz="0" w:space="0" w:color="auto"/>
              </w:divBdr>
            </w:div>
            <w:div w:id="451555698">
              <w:marLeft w:val="0"/>
              <w:marRight w:val="0"/>
              <w:marTop w:val="0"/>
              <w:marBottom w:val="0"/>
              <w:divBdr>
                <w:top w:val="none" w:sz="0" w:space="0" w:color="auto"/>
                <w:left w:val="none" w:sz="0" w:space="0" w:color="auto"/>
                <w:bottom w:val="none" w:sz="0" w:space="0" w:color="auto"/>
                <w:right w:val="none" w:sz="0" w:space="0" w:color="auto"/>
              </w:divBdr>
            </w:div>
            <w:div w:id="2132429760">
              <w:marLeft w:val="0"/>
              <w:marRight w:val="0"/>
              <w:marTop w:val="0"/>
              <w:marBottom w:val="0"/>
              <w:divBdr>
                <w:top w:val="none" w:sz="0" w:space="0" w:color="auto"/>
                <w:left w:val="none" w:sz="0" w:space="0" w:color="auto"/>
                <w:bottom w:val="none" w:sz="0" w:space="0" w:color="auto"/>
                <w:right w:val="none" w:sz="0" w:space="0" w:color="auto"/>
              </w:divBdr>
            </w:div>
            <w:div w:id="765003631">
              <w:marLeft w:val="0"/>
              <w:marRight w:val="0"/>
              <w:marTop w:val="0"/>
              <w:marBottom w:val="0"/>
              <w:divBdr>
                <w:top w:val="none" w:sz="0" w:space="0" w:color="auto"/>
                <w:left w:val="none" w:sz="0" w:space="0" w:color="auto"/>
                <w:bottom w:val="none" w:sz="0" w:space="0" w:color="auto"/>
                <w:right w:val="none" w:sz="0" w:space="0" w:color="auto"/>
              </w:divBdr>
            </w:div>
            <w:div w:id="697314808">
              <w:marLeft w:val="0"/>
              <w:marRight w:val="0"/>
              <w:marTop w:val="0"/>
              <w:marBottom w:val="0"/>
              <w:divBdr>
                <w:top w:val="none" w:sz="0" w:space="0" w:color="auto"/>
                <w:left w:val="none" w:sz="0" w:space="0" w:color="auto"/>
                <w:bottom w:val="none" w:sz="0" w:space="0" w:color="auto"/>
                <w:right w:val="none" w:sz="0" w:space="0" w:color="auto"/>
              </w:divBdr>
            </w:div>
            <w:div w:id="95102626">
              <w:marLeft w:val="0"/>
              <w:marRight w:val="0"/>
              <w:marTop w:val="0"/>
              <w:marBottom w:val="0"/>
              <w:divBdr>
                <w:top w:val="none" w:sz="0" w:space="0" w:color="auto"/>
                <w:left w:val="none" w:sz="0" w:space="0" w:color="auto"/>
                <w:bottom w:val="none" w:sz="0" w:space="0" w:color="auto"/>
                <w:right w:val="none" w:sz="0" w:space="0" w:color="auto"/>
              </w:divBdr>
            </w:div>
            <w:div w:id="487677437">
              <w:marLeft w:val="0"/>
              <w:marRight w:val="0"/>
              <w:marTop w:val="0"/>
              <w:marBottom w:val="0"/>
              <w:divBdr>
                <w:top w:val="none" w:sz="0" w:space="0" w:color="auto"/>
                <w:left w:val="none" w:sz="0" w:space="0" w:color="auto"/>
                <w:bottom w:val="none" w:sz="0" w:space="0" w:color="auto"/>
                <w:right w:val="none" w:sz="0" w:space="0" w:color="auto"/>
              </w:divBdr>
            </w:div>
            <w:div w:id="1342314699">
              <w:marLeft w:val="0"/>
              <w:marRight w:val="0"/>
              <w:marTop w:val="0"/>
              <w:marBottom w:val="0"/>
              <w:divBdr>
                <w:top w:val="none" w:sz="0" w:space="0" w:color="auto"/>
                <w:left w:val="none" w:sz="0" w:space="0" w:color="auto"/>
                <w:bottom w:val="none" w:sz="0" w:space="0" w:color="auto"/>
                <w:right w:val="none" w:sz="0" w:space="0" w:color="auto"/>
              </w:divBdr>
            </w:div>
            <w:div w:id="542524542">
              <w:marLeft w:val="0"/>
              <w:marRight w:val="0"/>
              <w:marTop w:val="0"/>
              <w:marBottom w:val="0"/>
              <w:divBdr>
                <w:top w:val="none" w:sz="0" w:space="0" w:color="auto"/>
                <w:left w:val="none" w:sz="0" w:space="0" w:color="auto"/>
                <w:bottom w:val="none" w:sz="0" w:space="0" w:color="auto"/>
                <w:right w:val="none" w:sz="0" w:space="0" w:color="auto"/>
              </w:divBdr>
            </w:div>
            <w:div w:id="1112362188">
              <w:marLeft w:val="0"/>
              <w:marRight w:val="0"/>
              <w:marTop w:val="0"/>
              <w:marBottom w:val="0"/>
              <w:divBdr>
                <w:top w:val="none" w:sz="0" w:space="0" w:color="auto"/>
                <w:left w:val="none" w:sz="0" w:space="0" w:color="auto"/>
                <w:bottom w:val="none" w:sz="0" w:space="0" w:color="auto"/>
                <w:right w:val="none" w:sz="0" w:space="0" w:color="auto"/>
              </w:divBdr>
            </w:div>
            <w:div w:id="1517231931">
              <w:marLeft w:val="0"/>
              <w:marRight w:val="0"/>
              <w:marTop w:val="0"/>
              <w:marBottom w:val="0"/>
              <w:divBdr>
                <w:top w:val="none" w:sz="0" w:space="0" w:color="auto"/>
                <w:left w:val="none" w:sz="0" w:space="0" w:color="auto"/>
                <w:bottom w:val="none" w:sz="0" w:space="0" w:color="auto"/>
                <w:right w:val="none" w:sz="0" w:space="0" w:color="auto"/>
              </w:divBdr>
            </w:div>
            <w:div w:id="806243566">
              <w:marLeft w:val="0"/>
              <w:marRight w:val="0"/>
              <w:marTop w:val="0"/>
              <w:marBottom w:val="0"/>
              <w:divBdr>
                <w:top w:val="none" w:sz="0" w:space="0" w:color="auto"/>
                <w:left w:val="none" w:sz="0" w:space="0" w:color="auto"/>
                <w:bottom w:val="none" w:sz="0" w:space="0" w:color="auto"/>
                <w:right w:val="none" w:sz="0" w:space="0" w:color="auto"/>
              </w:divBdr>
            </w:div>
            <w:div w:id="1900436856">
              <w:marLeft w:val="0"/>
              <w:marRight w:val="0"/>
              <w:marTop w:val="0"/>
              <w:marBottom w:val="0"/>
              <w:divBdr>
                <w:top w:val="none" w:sz="0" w:space="0" w:color="auto"/>
                <w:left w:val="none" w:sz="0" w:space="0" w:color="auto"/>
                <w:bottom w:val="none" w:sz="0" w:space="0" w:color="auto"/>
                <w:right w:val="none" w:sz="0" w:space="0" w:color="auto"/>
              </w:divBdr>
            </w:div>
            <w:div w:id="1574269217">
              <w:marLeft w:val="0"/>
              <w:marRight w:val="0"/>
              <w:marTop w:val="0"/>
              <w:marBottom w:val="0"/>
              <w:divBdr>
                <w:top w:val="none" w:sz="0" w:space="0" w:color="auto"/>
                <w:left w:val="none" w:sz="0" w:space="0" w:color="auto"/>
                <w:bottom w:val="none" w:sz="0" w:space="0" w:color="auto"/>
                <w:right w:val="none" w:sz="0" w:space="0" w:color="auto"/>
              </w:divBdr>
            </w:div>
            <w:div w:id="410129536">
              <w:marLeft w:val="0"/>
              <w:marRight w:val="0"/>
              <w:marTop w:val="0"/>
              <w:marBottom w:val="0"/>
              <w:divBdr>
                <w:top w:val="none" w:sz="0" w:space="0" w:color="auto"/>
                <w:left w:val="none" w:sz="0" w:space="0" w:color="auto"/>
                <w:bottom w:val="none" w:sz="0" w:space="0" w:color="auto"/>
                <w:right w:val="none" w:sz="0" w:space="0" w:color="auto"/>
              </w:divBdr>
            </w:div>
            <w:div w:id="2109692477">
              <w:marLeft w:val="0"/>
              <w:marRight w:val="0"/>
              <w:marTop w:val="0"/>
              <w:marBottom w:val="0"/>
              <w:divBdr>
                <w:top w:val="none" w:sz="0" w:space="0" w:color="auto"/>
                <w:left w:val="none" w:sz="0" w:space="0" w:color="auto"/>
                <w:bottom w:val="none" w:sz="0" w:space="0" w:color="auto"/>
                <w:right w:val="none" w:sz="0" w:space="0" w:color="auto"/>
              </w:divBdr>
            </w:div>
            <w:div w:id="8878588">
              <w:marLeft w:val="0"/>
              <w:marRight w:val="0"/>
              <w:marTop w:val="0"/>
              <w:marBottom w:val="0"/>
              <w:divBdr>
                <w:top w:val="none" w:sz="0" w:space="0" w:color="auto"/>
                <w:left w:val="none" w:sz="0" w:space="0" w:color="auto"/>
                <w:bottom w:val="none" w:sz="0" w:space="0" w:color="auto"/>
                <w:right w:val="none" w:sz="0" w:space="0" w:color="auto"/>
              </w:divBdr>
            </w:div>
            <w:div w:id="1962615023">
              <w:marLeft w:val="0"/>
              <w:marRight w:val="0"/>
              <w:marTop w:val="0"/>
              <w:marBottom w:val="0"/>
              <w:divBdr>
                <w:top w:val="none" w:sz="0" w:space="0" w:color="auto"/>
                <w:left w:val="none" w:sz="0" w:space="0" w:color="auto"/>
                <w:bottom w:val="none" w:sz="0" w:space="0" w:color="auto"/>
                <w:right w:val="none" w:sz="0" w:space="0" w:color="auto"/>
              </w:divBdr>
            </w:div>
            <w:div w:id="2000107769">
              <w:marLeft w:val="0"/>
              <w:marRight w:val="0"/>
              <w:marTop w:val="0"/>
              <w:marBottom w:val="0"/>
              <w:divBdr>
                <w:top w:val="none" w:sz="0" w:space="0" w:color="auto"/>
                <w:left w:val="none" w:sz="0" w:space="0" w:color="auto"/>
                <w:bottom w:val="none" w:sz="0" w:space="0" w:color="auto"/>
                <w:right w:val="none" w:sz="0" w:space="0" w:color="auto"/>
              </w:divBdr>
            </w:div>
            <w:div w:id="965311548">
              <w:marLeft w:val="0"/>
              <w:marRight w:val="0"/>
              <w:marTop w:val="0"/>
              <w:marBottom w:val="0"/>
              <w:divBdr>
                <w:top w:val="none" w:sz="0" w:space="0" w:color="auto"/>
                <w:left w:val="none" w:sz="0" w:space="0" w:color="auto"/>
                <w:bottom w:val="none" w:sz="0" w:space="0" w:color="auto"/>
                <w:right w:val="none" w:sz="0" w:space="0" w:color="auto"/>
              </w:divBdr>
            </w:div>
            <w:div w:id="1223448056">
              <w:marLeft w:val="0"/>
              <w:marRight w:val="0"/>
              <w:marTop w:val="0"/>
              <w:marBottom w:val="0"/>
              <w:divBdr>
                <w:top w:val="none" w:sz="0" w:space="0" w:color="auto"/>
                <w:left w:val="none" w:sz="0" w:space="0" w:color="auto"/>
                <w:bottom w:val="none" w:sz="0" w:space="0" w:color="auto"/>
                <w:right w:val="none" w:sz="0" w:space="0" w:color="auto"/>
              </w:divBdr>
            </w:div>
            <w:div w:id="577909959">
              <w:marLeft w:val="0"/>
              <w:marRight w:val="0"/>
              <w:marTop w:val="0"/>
              <w:marBottom w:val="0"/>
              <w:divBdr>
                <w:top w:val="none" w:sz="0" w:space="0" w:color="auto"/>
                <w:left w:val="none" w:sz="0" w:space="0" w:color="auto"/>
                <w:bottom w:val="none" w:sz="0" w:space="0" w:color="auto"/>
                <w:right w:val="none" w:sz="0" w:space="0" w:color="auto"/>
              </w:divBdr>
            </w:div>
            <w:div w:id="1108426916">
              <w:marLeft w:val="0"/>
              <w:marRight w:val="0"/>
              <w:marTop w:val="0"/>
              <w:marBottom w:val="0"/>
              <w:divBdr>
                <w:top w:val="none" w:sz="0" w:space="0" w:color="auto"/>
                <w:left w:val="none" w:sz="0" w:space="0" w:color="auto"/>
                <w:bottom w:val="none" w:sz="0" w:space="0" w:color="auto"/>
                <w:right w:val="none" w:sz="0" w:space="0" w:color="auto"/>
              </w:divBdr>
            </w:div>
            <w:div w:id="1657950563">
              <w:marLeft w:val="0"/>
              <w:marRight w:val="0"/>
              <w:marTop w:val="0"/>
              <w:marBottom w:val="0"/>
              <w:divBdr>
                <w:top w:val="none" w:sz="0" w:space="0" w:color="auto"/>
                <w:left w:val="none" w:sz="0" w:space="0" w:color="auto"/>
                <w:bottom w:val="none" w:sz="0" w:space="0" w:color="auto"/>
                <w:right w:val="none" w:sz="0" w:space="0" w:color="auto"/>
              </w:divBdr>
            </w:div>
            <w:div w:id="1931156248">
              <w:marLeft w:val="0"/>
              <w:marRight w:val="0"/>
              <w:marTop w:val="0"/>
              <w:marBottom w:val="0"/>
              <w:divBdr>
                <w:top w:val="none" w:sz="0" w:space="0" w:color="auto"/>
                <w:left w:val="none" w:sz="0" w:space="0" w:color="auto"/>
                <w:bottom w:val="none" w:sz="0" w:space="0" w:color="auto"/>
                <w:right w:val="none" w:sz="0" w:space="0" w:color="auto"/>
              </w:divBdr>
            </w:div>
            <w:div w:id="1906910698">
              <w:marLeft w:val="0"/>
              <w:marRight w:val="0"/>
              <w:marTop w:val="0"/>
              <w:marBottom w:val="0"/>
              <w:divBdr>
                <w:top w:val="none" w:sz="0" w:space="0" w:color="auto"/>
                <w:left w:val="none" w:sz="0" w:space="0" w:color="auto"/>
                <w:bottom w:val="none" w:sz="0" w:space="0" w:color="auto"/>
                <w:right w:val="none" w:sz="0" w:space="0" w:color="auto"/>
              </w:divBdr>
            </w:div>
            <w:div w:id="366298574">
              <w:marLeft w:val="0"/>
              <w:marRight w:val="0"/>
              <w:marTop w:val="0"/>
              <w:marBottom w:val="0"/>
              <w:divBdr>
                <w:top w:val="none" w:sz="0" w:space="0" w:color="auto"/>
                <w:left w:val="none" w:sz="0" w:space="0" w:color="auto"/>
                <w:bottom w:val="none" w:sz="0" w:space="0" w:color="auto"/>
                <w:right w:val="none" w:sz="0" w:space="0" w:color="auto"/>
              </w:divBdr>
            </w:div>
            <w:div w:id="399905767">
              <w:marLeft w:val="0"/>
              <w:marRight w:val="0"/>
              <w:marTop w:val="0"/>
              <w:marBottom w:val="0"/>
              <w:divBdr>
                <w:top w:val="none" w:sz="0" w:space="0" w:color="auto"/>
                <w:left w:val="none" w:sz="0" w:space="0" w:color="auto"/>
                <w:bottom w:val="none" w:sz="0" w:space="0" w:color="auto"/>
                <w:right w:val="none" w:sz="0" w:space="0" w:color="auto"/>
              </w:divBdr>
            </w:div>
            <w:div w:id="628709965">
              <w:marLeft w:val="0"/>
              <w:marRight w:val="0"/>
              <w:marTop w:val="0"/>
              <w:marBottom w:val="0"/>
              <w:divBdr>
                <w:top w:val="none" w:sz="0" w:space="0" w:color="auto"/>
                <w:left w:val="none" w:sz="0" w:space="0" w:color="auto"/>
                <w:bottom w:val="none" w:sz="0" w:space="0" w:color="auto"/>
                <w:right w:val="none" w:sz="0" w:space="0" w:color="auto"/>
              </w:divBdr>
            </w:div>
            <w:div w:id="1583952070">
              <w:marLeft w:val="0"/>
              <w:marRight w:val="0"/>
              <w:marTop w:val="0"/>
              <w:marBottom w:val="0"/>
              <w:divBdr>
                <w:top w:val="none" w:sz="0" w:space="0" w:color="auto"/>
                <w:left w:val="none" w:sz="0" w:space="0" w:color="auto"/>
                <w:bottom w:val="none" w:sz="0" w:space="0" w:color="auto"/>
                <w:right w:val="none" w:sz="0" w:space="0" w:color="auto"/>
              </w:divBdr>
            </w:div>
            <w:div w:id="719790313">
              <w:marLeft w:val="0"/>
              <w:marRight w:val="0"/>
              <w:marTop w:val="0"/>
              <w:marBottom w:val="0"/>
              <w:divBdr>
                <w:top w:val="none" w:sz="0" w:space="0" w:color="auto"/>
                <w:left w:val="none" w:sz="0" w:space="0" w:color="auto"/>
                <w:bottom w:val="none" w:sz="0" w:space="0" w:color="auto"/>
                <w:right w:val="none" w:sz="0" w:space="0" w:color="auto"/>
              </w:divBdr>
            </w:div>
            <w:div w:id="428628129">
              <w:marLeft w:val="0"/>
              <w:marRight w:val="0"/>
              <w:marTop w:val="0"/>
              <w:marBottom w:val="0"/>
              <w:divBdr>
                <w:top w:val="none" w:sz="0" w:space="0" w:color="auto"/>
                <w:left w:val="none" w:sz="0" w:space="0" w:color="auto"/>
                <w:bottom w:val="none" w:sz="0" w:space="0" w:color="auto"/>
                <w:right w:val="none" w:sz="0" w:space="0" w:color="auto"/>
              </w:divBdr>
            </w:div>
            <w:div w:id="962075138">
              <w:marLeft w:val="0"/>
              <w:marRight w:val="0"/>
              <w:marTop w:val="0"/>
              <w:marBottom w:val="0"/>
              <w:divBdr>
                <w:top w:val="none" w:sz="0" w:space="0" w:color="auto"/>
                <w:left w:val="none" w:sz="0" w:space="0" w:color="auto"/>
                <w:bottom w:val="none" w:sz="0" w:space="0" w:color="auto"/>
                <w:right w:val="none" w:sz="0" w:space="0" w:color="auto"/>
              </w:divBdr>
            </w:div>
            <w:div w:id="1579903989">
              <w:marLeft w:val="0"/>
              <w:marRight w:val="0"/>
              <w:marTop w:val="0"/>
              <w:marBottom w:val="0"/>
              <w:divBdr>
                <w:top w:val="none" w:sz="0" w:space="0" w:color="auto"/>
                <w:left w:val="none" w:sz="0" w:space="0" w:color="auto"/>
                <w:bottom w:val="none" w:sz="0" w:space="0" w:color="auto"/>
                <w:right w:val="none" w:sz="0" w:space="0" w:color="auto"/>
              </w:divBdr>
            </w:div>
            <w:div w:id="994651309">
              <w:marLeft w:val="0"/>
              <w:marRight w:val="0"/>
              <w:marTop w:val="0"/>
              <w:marBottom w:val="0"/>
              <w:divBdr>
                <w:top w:val="none" w:sz="0" w:space="0" w:color="auto"/>
                <w:left w:val="none" w:sz="0" w:space="0" w:color="auto"/>
                <w:bottom w:val="none" w:sz="0" w:space="0" w:color="auto"/>
                <w:right w:val="none" w:sz="0" w:space="0" w:color="auto"/>
              </w:divBdr>
            </w:div>
            <w:div w:id="50663669">
              <w:marLeft w:val="0"/>
              <w:marRight w:val="0"/>
              <w:marTop w:val="0"/>
              <w:marBottom w:val="0"/>
              <w:divBdr>
                <w:top w:val="none" w:sz="0" w:space="0" w:color="auto"/>
                <w:left w:val="none" w:sz="0" w:space="0" w:color="auto"/>
                <w:bottom w:val="none" w:sz="0" w:space="0" w:color="auto"/>
                <w:right w:val="none" w:sz="0" w:space="0" w:color="auto"/>
              </w:divBdr>
            </w:div>
            <w:div w:id="370611008">
              <w:marLeft w:val="0"/>
              <w:marRight w:val="0"/>
              <w:marTop w:val="0"/>
              <w:marBottom w:val="0"/>
              <w:divBdr>
                <w:top w:val="none" w:sz="0" w:space="0" w:color="auto"/>
                <w:left w:val="none" w:sz="0" w:space="0" w:color="auto"/>
                <w:bottom w:val="none" w:sz="0" w:space="0" w:color="auto"/>
                <w:right w:val="none" w:sz="0" w:space="0" w:color="auto"/>
              </w:divBdr>
            </w:div>
            <w:div w:id="391346806">
              <w:marLeft w:val="0"/>
              <w:marRight w:val="0"/>
              <w:marTop w:val="0"/>
              <w:marBottom w:val="0"/>
              <w:divBdr>
                <w:top w:val="none" w:sz="0" w:space="0" w:color="auto"/>
                <w:left w:val="none" w:sz="0" w:space="0" w:color="auto"/>
                <w:bottom w:val="none" w:sz="0" w:space="0" w:color="auto"/>
                <w:right w:val="none" w:sz="0" w:space="0" w:color="auto"/>
              </w:divBdr>
            </w:div>
            <w:div w:id="986469804">
              <w:marLeft w:val="0"/>
              <w:marRight w:val="0"/>
              <w:marTop w:val="0"/>
              <w:marBottom w:val="0"/>
              <w:divBdr>
                <w:top w:val="none" w:sz="0" w:space="0" w:color="auto"/>
                <w:left w:val="none" w:sz="0" w:space="0" w:color="auto"/>
                <w:bottom w:val="none" w:sz="0" w:space="0" w:color="auto"/>
                <w:right w:val="none" w:sz="0" w:space="0" w:color="auto"/>
              </w:divBdr>
            </w:div>
            <w:div w:id="1185293193">
              <w:marLeft w:val="0"/>
              <w:marRight w:val="0"/>
              <w:marTop w:val="0"/>
              <w:marBottom w:val="0"/>
              <w:divBdr>
                <w:top w:val="none" w:sz="0" w:space="0" w:color="auto"/>
                <w:left w:val="none" w:sz="0" w:space="0" w:color="auto"/>
                <w:bottom w:val="none" w:sz="0" w:space="0" w:color="auto"/>
                <w:right w:val="none" w:sz="0" w:space="0" w:color="auto"/>
              </w:divBdr>
            </w:div>
            <w:div w:id="1601642190">
              <w:marLeft w:val="0"/>
              <w:marRight w:val="0"/>
              <w:marTop w:val="0"/>
              <w:marBottom w:val="0"/>
              <w:divBdr>
                <w:top w:val="none" w:sz="0" w:space="0" w:color="auto"/>
                <w:left w:val="none" w:sz="0" w:space="0" w:color="auto"/>
                <w:bottom w:val="none" w:sz="0" w:space="0" w:color="auto"/>
                <w:right w:val="none" w:sz="0" w:space="0" w:color="auto"/>
              </w:divBdr>
            </w:div>
            <w:div w:id="1587108356">
              <w:marLeft w:val="0"/>
              <w:marRight w:val="0"/>
              <w:marTop w:val="0"/>
              <w:marBottom w:val="0"/>
              <w:divBdr>
                <w:top w:val="none" w:sz="0" w:space="0" w:color="auto"/>
                <w:left w:val="none" w:sz="0" w:space="0" w:color="auto"/>
                <w:bottom w:val="none" w:sz="0" w:space="0" w:color="auto"/>
                <w:right w:val="none" w:sz="0" w:space="0" w:color="auto"/>
              </w:divBdr>
            </w:div>
            <w:div w:id="1954242752">
              <w:marLeft w:val="0"/>
              <w:marRight w:val="0"/>
              <w:marTop w:val="0"/>
              <w:marBottom w:val="0"/>
              <w:divBdr>
                <w:top w:val="none" w:sz="0" w:space="0" w:color="auto"/>
                <w:left w:val="none" w:sz="0" w:space="0" w:color="auto"/>
                <w:bottom w:val="none" w:sz="0" w:space="0" w:color="auto"/>
                <w:right w:val="none" w:sz="0" w:space="0" w:color="auto"/>
              </w:divBdr>
            </w:div>
            <w:div w:id="1461264321">
              <w:marLeft w:val="0"/>
              <w:marRight w:val="0"/>
              <w:marTop w:val="0"/>
              <w:marBottom w:val="0"/>
              <w:divBdr>
                <w:top w:val="none" w:sz="0" w:space="0" w:color="auto"/>
                <w:left w:val="none" w:sz="0" w:space="0" w:color="auto"/>
                <w:bottom w:val="none" w:sz="0" w:space="0" w:color="auto"/>
                <w:right w:val="none" w:sz="0" w:space="0" w:color="auto"/>
              </w:divBdr>
            </w:div>
            <w:div w:id="1381976375">
              <w:marLeft w:val="0"/>
              <w:marRight w:val="0"/>
              <w:marTop w:val="0"/>
              <w:marBottom w:val="0"/>
              <w:divBdr>
                <w:top w:val="none" w:sz="0" w:space="0" w:color="auto"/>
                <w:left w:val="none" w:sz="0" w:space="0" w:color="auto"/>
                <w:bottom w:val="none" w:sz="0" w:space="0" w:color="auto"/>
                <w:right w:val="none" w:sz="0" w:space="0" w:color="auto"/>
              </w:divBdr>
            </w:div>
            <w:div w:id="1424840126">
              <w:marLeft w:val="0"/>
              <w:marRight w:val="0"/>
              <w:marTop w:val="0"/>
              <w:marBottom w:val="0"/>
              <w:divBdr>
                <w:top w:val="none" w:sz="0" w:space="0" w:color="auto"/>
                <w:left w:val="none" w:sz="0" w:space="0" w:color="auto"/>
                <w:bottom w:val="none" w:sz="0" w:space="0" w:color="auto"/>
                <w:right w:val="none" w:sz="0" w:space="0" w:color="auto"/>
              </w:divBdr>
            </w:div>
            <w:div w:id="223151757">
              <w:marLeft w:val="0"/>
              <w:marRight w:val="0"/>
              <w:marTop w:val="0"/>
              <w:marBottom w:val="0"/>
              <w:divBdr>
                <w:top w:val="none" w:sz="0" w:space="0" w:color="auto"/>
                <w:left w:val="none" w:sz="0" w:space="0" w:color="auto"/>
                <w:bottom w:val="none" w:sz="0" w:space="0" w:color="auto"/>
                <w:right w:val="none" w:sz="0" w:space="0" w:color="auto"/>
              </w:divBdr>
            </w:div>
            <w:div w:id="1729256521">
              <w:marLeft w:val="0"/>
              <w:marRight w:val="0"/>
              <w:marTop w:val="0"/>
              <w:marBottom w:val="0"/>
              <w:divBdr>
                <w:top w:val="none" w:sz="0" w:space="0" w:color="auto"/>
                <w:left w:val="none" w:sz="0" w:space="0" w:color="auto"/>
                <w:bottom w:val="none" w:sz="0" w:space="0" w:color="auto"/>
                <w:right w:val="none" w:sz="0" w:space="0" w:color="auto"/>
              </w:divBdr>
            </w:div>
            <w:div w:id="1892181544">
              <w:marLeft w:val="0"/>
              <w:marRight w:val="0"/>
              <w:marTop w:val="0"/>
              <w:marBottom w:val="0"/>
              <w:divBdr>
                <w:top w:val="none" w:sz="0" w:space="0" w:color="auto"/>
                <w:left w:val="none" w:sz="0" w:space="0" w:color="auto"/>
                <w:bottom w:val="none" w:sz="0" w:space="0" w:color="auto"/>
                <w:right w:val="none" w:sz="0" w:space="0" w:color="auto"/>
              </w:divBdr>
            </w:div>
            <w:div w:id="723795164">
              <w:marLeft w:val="0"/>
              <w:marRight w:val="0"/>
              <w:marTop w:val="0"/>
              <w:marBottom w:val="0"/>
              <w:divBdr>
                <w:top w:val="none" w:sz="0" w:space="0" w:color="auto"/>
                <w:left w:val="none" w:sz="0" w:space="0" w:color="auto"/>
                <w:bottom w:val="none" w:sz="0" w:space="0" w:color="auto"/>
                <w:right w:val="none" w:sz="0" w:space="0" w:color="auto"/>
              </w:divBdr>
            </w:div>
            <w:div w:id="1524855536">
              <w:marLeft w:val="0"/>
              <w:marRight w:val="0"/>
              <w:marTop w:val="0"/>
              <w:marBottom w:val="0"/>
              <w:divBdr>
                <w:top w:val="none" w:sz="0" w:space="0" w:color="auto"/>
                <w:left w:val="none" w:sz="0" w:space="0" w:color="auto"/>
                <w:bottom w:val="none" w:sz="0" w:space="0" w:color="auto"/>
                <w:right w:val="none" w:sz="0" w:space="0" w:color="auto"/>
              </w:divBdr>
            </w:div>
            <w:div w:id="97919451">
              <w:marLeft w:val="0"/>
              <w:marRight w:val="0"/>
              <w:marTop w:val="0"/>
              <w:marBottom w:val="0"/>
              <w:divBdr>
                <w:top w:val="none" w:sz="0" w:space="0" w:color="auto"/>
                <w:left w:val="none" w:sz="0" w:space="0" w:color="auto"/>
                <w:bottom w:val="none" w:sz="0" w:space="0" w:color="auto"/>
                <w:right w:val="none" w:sz="0" w:space="0" w:color="auto"/>
              </w:divBdr>
            </w:div>
            <w:div w:id="1591700876">
              <w:marLeft w:val="0"/>
              <w:marRight w:val="0"/>
              <w:marTop w:val="0"/>
              <w:marBottom w:val="0"/>
              <w:divBdr>
                <w:top w:val="none" w:sz="0" w:space="0" w:color="auto"/>
                <w:left w:val="none" w:sz="0" w:space="0" w:color="auto"/>
                <w:bottom w:val="none" w:sz="0" w:space="0" w:color="auto"/>
                <w:right w:val="none" w:sz="0" w:space="0" w:color="auto"/>
              </w:divBdr>
            </w:div>
            <w:div w:id="820999731">
              <w:marLeft w:val="0"/>
              <w:marRight w:val="0"/>
              <w:marTop w:val="0"/>
              <w:marBottom w:val="0"/>
              <w:divBdr>
                <w:top w:val="none" w:sz="0" w:space="0" w:color="auto"/>
                <w:left w:val="none" w:sz="0" w:space="0" w:color="auto"/>
                <w:bottom w:val="none" w:sz="0" w:space="0" w:color="auto"/>
                <w:right w:val="none" w:sz="0" w:space="0" w:color="auto"/>
              </w:divBdr>
            </w:div>
            <w:div w:id="971062233">
              <w:marLeft w:val="0"/>
              <w:marRight w:val="0"/>
              <w:marTop w:val="0"/>
              <w:marBottom w:val="0"/>
              <w:divBdr>
                <w:top w:val="none" w:sz="0" w:space="0" w:color="auto"/>
                <w:left w:val="none" w:sz="0" w:space="0" w:color="auto"/>
                <w:bottom w:val="none" w:sz="0" w:space="0" w:color="auto"/>
                <w:right w:val="none" w:sz="0" w:space="0" w:color="auto"/>
              </w:divBdr>
            </w:div>
            <w:div w:id="2114157501">
              <w:marLeft w:val="0"/>
              <w:marRight w:val="0"/>
              <w:marTop w:val="0"/>
              <w:marBottom w:val="0"/>
              <w:divBdr>
                <w:top w:val="none" w:sz="0" w:space="0" w:color="auto"/>
                <w:left w:val="none" w:sz="0" w:space="0" w:color="auto"/>
                <w:bottom w:val="none" w:sz="0" w:space="0" w:color="auto"/>
                <w:right w:val="none" w:sz="0" w:space="0" w:color="auto"/>
              </w:divBdr>
            </w:div>
            <w:div w:id="501048508">
              <w:marLeft w:val="0"/>
              <w:marRight w:val="0"/>
              <w:marTop w:val="0"/>
              <w:marBottom w:val="0"/>
              <w:divBdr>
                <w:top w:val="none" w:sz="0" w:space="0" w:color="auto"/>
                <w:left w:val="none" w:sz="0" w:space="0" w:color="auto"/>
                <w:bottom w:val="none" w:sz="0" w:space="0" w:color="auto"/>
                <w:right w:val="none" w:sz="0" w:space="0" w:color="auto"/>
              </w:divBdr>
            </w:div>
            <w:div w:id="553352803">
              <w:marLeft w:val="0"/>
              <w:marRight w:val="0"/>
              <w:marTop w:val="0"/>
              <w:marBottom w:val="0"/>
              <w:divBdr>
                <w:top w:val="none" w:sz="0" w:space="0" w:color="auto"/>
                <w:left w:val="none" w:sz="0" w:space="0" w:color="auto"/>
                <w:bottom w:val="none" w:sz="0" w:space="0" w:color="auto"/>
                <w:right w:val="none" w:sz="0" w:space="0" w:color="auto"/>
              </w:divBdr>
            </w:div>
            <w:div w:id="1171481510">
              <w:marLeft w:val="0"/>
              <w:marRight w:val="0"/>
              <w:marTop w:val="0"/>
              <w:marBottom w:val="0"/>
              <w:divBdr>
                <w:top w:val="none" w:sz="0" w:space="0" w:color="auto"/>
                <w:left w:val="none" w:sz="0" w:space="0" w:color="auto"/>
                <w:bottom w:val="none" w:sz="0" w:space="0" w:color="auto"/>
                <w:right w:val="none" w:sz="0" w:space="0" w:color="auto"/>
              </w:divBdr>
            </w:div>
            <w:div w:id="7802341">
              <w:marLeft w:val="0"/>
              <w:marRight w:val="0"/>
              <w:marTop w:val="0"/>
              <w:marBottom w:val="0"/>
              <w:divBdr>
                <w:top w:val="none" w:sz="0" w:space="0" w:color="auto"/>
                <w:left w:val="none" w:sz="0" w:space="0" w:color="auto"/>
                <w:bottom w:val="none" w:sz="0" w:space="0" w:color="auto"/>
                <w:right w:val="none" w:sz="0" w:space="0" w:color="auto"/>
              </w:divBdr>
            </w:div>
            <w:div w:id="374156589">
              <w:marLeft w:val="0"/>
              <w:marRight w:val="0"/>
              <w:marTop w:val="0"/>
              <w:marBottom w:val="0"/>
              <w:divBdr>
                <w:top w:val="none" w:sz="0" w:space="0" w:color="auto"/>
                <w:left w:val="none" w:sz="0" w:space="0" w:color="auto"/>
                <w:bottom w:val="none" w:sz="0" w:space="0" w:color="auto"/>
                <w:right w:val="none" w:sz="0" w:space="0" w:color="auto"/>
              </w:divBdr>
            </w:div>
            <w:div w:id="529026887">
              <w:marLeft w:val="0"/>
              <w:marRight w:val="0"/>
              <w:marTop w:val="0"/>
              <w:marBottom w:val="0"/>
              <w:divBdr>
                <w:top w:val="none" w:sz="0" w:space="0" w:color="auto"/>
                <w:left w:val="none" w:sz="0" w:space="0" w:color="auto"/>
                <w:bottom w:val="none" w:sz="0" w:space="0" w:color="auto"/>
                <w:right w:val="none" w:sz="0" w:space="0" w:color="auto"/>
              </w:divBdr>
            </w:div>
            <w:div w:id="1682120693">
              <w:marLeft w:val="0"/>
              <w:marRight w:val="0"/>
              <w:marTop w:val="0"/>
              <w:marBottom w:val="0"/>
              <w:divBdr>
                <w:top w:val="none" w:sz="0" w:space="0" w:color="auto"/>
                <w:left w:val="none" w:sz="0" w:space="0" w:color="auto"/>
                <w:bottom w:val="none" w:sz="0" w:space="0" w:color="auto"/>
                <w:right w:val="none" w:sz="0" w:space="0" w:color="auto"/>
              </w:divBdr>
            </w:div>
            <w:div w:id="96367968">
              <w:marLeft w:val="0"/>
              <w:marRight w:val="0"/>
              <w:marTop w:val="0"/>
              <w:marBottom w:val="0"/>
              <w:divBdr>
                <w:top w:val="none" w:sz="0" w:space="0" w:color="auto"/>
                <w:left w:val="none" w:sz="0" w:space="0" w:color="auto"/>
                <w:bottom w:val="none" w:sz="0" w:space="0" w:color="auto"/>
                <w:right w:val="none" w:sz="0" w:space="0" w:color="auto"/>
              </w:divBdr>
            </w:div>
            <w:div w:id="484661110">
              <w:marLeft w:val="0"/>
              <w:marRight w:val="0"/>
              <w:marTop w:val="0"/>
              <w:marBottom w:val="0"/>
              <w:divBdr>
                <w:top w:val="none" w:sz="0" w:space="0" w:color="auto"/>
                <w:left w:val="none" w:sz="0" w:space="0" w:color="auto"/>
                <w:bottom w:val="none" w:sz="0" w:space="0" w:color="auto"/>
                <w:right w:val="none" w:sz="0" w:space="0" w:color="auto"/>
              </w:divBdr>
            </w:div>
            <w:div w:id="1977291838">
              <w:marLeft w:val="0"/>
              <w:marRight w:val="0"/>
              <w:marTop w:val="0"/>
              <w:marBottom w:val="0"/>
              <w:divBdr>
                <w:top w:val="none" w:sz="0" w:space="0" w:color="auto"/>
                <w:left w:val="none" w:sz="0" w:space="0" w:color="auto"/>
                <w:bottom w:val="none" w:sz="0" w:space="0" w:color="auto"/>
                <w:right w:val="none" w:sz="0" w:space="0" w:color="auto"/>
              </w:divBdr>
            </w:div>
            <w:div w:id="590701112">
              <w:marLeft w:val="0"/>
              <w:marRight w:val="0"/>
              <w:marTop w:val="0"/>
              <w:marBottom w:val="0"/>
              <w:divBdr>
                <w:top w:val="none" w:sz="0" w:space="0" w:color="auto"/>
                <w:left w:val="none" w:sz="0" w:space="0" w:color="auto"/>
                <w:bottom w:val="none" w:sz="0" w:space="0" w:color="auto"/>
                <w:right w:val="none" w:sz="0" w:space="0" w:color="auto"/>
              </w:divBdr>
            </w:div>
            <w:div w:id="486752089">
              <w:marLeft w:val="0"/>
              <w:marRight w:val="0"/>
              <w:marTop w:val="0"/>
              <w:marBottom w:val="0"/>
              <w:divBdr>
                <w:top w:val="none" w:sz="0" w:space="0" w:color="auto"/>
                <w:left w:val="none" w:sz="0" w:space="0" w:color="auto"/>
                <w:bottom w:val="none" w:sz="0" w:space="0" w:color="auto"/>
                <w:right w:val="none" w:sz="0" w:space="0" w:color="auto"/>
              </w:divBdr>
            </w:div>
            <w:div w:id="1275556196">
              <w:marLeft w:val="0"/>
              <w:marRight w:val="0"/>
              <w:marTop w:val="0"/>
              <w:marBottom w:val="0"/>
              <w:divBdr>
                <w:top w:val="none" w:sz="0" w:space="0" w:color="auto"/>
                <w:left w:val="none" w:sz="0" w:space="0" w:color="auto"/>
                <w:bottom w:val="none" w:sz="0" w:space="0" w:color="auto"/>
                <w:right w:val="none" w:sz="0" w:space="0" w:color="auto"/>
              </w:divBdr>
            </w:div>
            <w:div w:id="904027124">
              <w:marLeft w:val="0"/>
              <w:marRight w:val="0"/>
              <w:marTop w:val="0"/>
              <w:marBottom w:val="0"/>
              <w:divBdr>
                <w:top w:val="none" w:sz="0" w:space="0" w:color="auto"/>
                <w:left w:val="none" w:sz="0" w:space="0" w:color="auto"/>
                <w:bottom w:val="none" w:sz="0" w:space="0" w:color="auto"/>
                <w:right w:val="none" w:sz="0" w:space="0" w:color="auto"/>
              </w:divBdr>
            </w:div>
            <w:div w:id="1407721686">
              <w:marLeft w:val="0"/>
              <w:marRight w:val="0"/>
              <w:marTop w:val="0"/>
              <w:marBottom w:val="0"/>
              <w:divBdr>
                <w:top w:val="none" w:sz="0" w:space="0" w:color="auto"/>
                <w:left w:val="none" w:sz="0" w:space="0" w:color="auto"/>
                <w:bottom w:val="none" w:sz="0" w:space="0" w:color="auto"/>
                <w:right w:val="none" w:sz="0" w:space="0" w:color="auto"/>
              </w:divBdr>
            </w:div>
            <w:div w:id="1285574053">
              <w:marLeft w:val="0"/>
              <w:marRight w:val="0"/>
              <w:marTop w:val="0"/>
              <w:marBottom w:val="0"/>
              <w:divBdr>
                <w:top w:val="none" w:sz="0" w:space="0" w:color="auto"/>
                <w:left w:val="none" w:sz="0" w:space="0" w:color="auto"/>
                <w:bottom w:val="none" w:sz="0" w:space="0" w:color="auto"/>
                <w:right w:val="none" w:sz="0" w:space="0" w:color="auto"/>
              </w:divBdr>
            </w:div>
            <w:div w:id="1420980827">
              <w:marLeft w:val="0"/>
              <w:marRight w:val="0"/>
              <w:marTop w:val="0"/>
              <w:marBottom w:val="0"/>
              <w:divBdr>
                <w:top w:val="none" w:sz="0" w:space="0" w:color="auto"/>
                <w:left w:val="none" w:sz="0" w:space="0" w:color="auto"/>
                <w:bottom w:val="none" w:sz="0" w:space="0" w:color="auto"/>
                <w:right w:val="none" w:sz="0" w:space="0" w:color="auto"/>
              </w:divBdr>
            </w:div>
            <w:div w:id="956984981">
              <w:marLeft w:val="0"/>
              <w:marRight w:val="0"/>
              <w:marTop w:val="0"/>
              <w:marBottom w:val="0"/>
              <w:divBdr>
                <w:top w:val="none" w:sz="0" w:space="0" w:color="auto"/>
                <w:left w:val="none" w:sz="0" w:space="0" w:color="auto"/>
                <w:bottom w:val="none" w:sz="0" w:space="0" w:color="auto"/>
                <w:right w:val="none" w:sz="0" w:space="0" w:color="auto"/>
              </w:divBdr>
            </w:div>
            <w:div w:id="1623223914">
              <w:marLeft w:val="0"/>
              <w:marRight w:val="0"/>
              <w:marTop w:val="0"/>
              <w:marBottom w:val="0"/>
              <w:divBdr>
                <w:top w:val="none" w:sz="0" w:space="0" w:color="auto"/>
                <w:left w:val="none" w:sz="0" w:space="0" w:color="auto"/>
                <w:bottom w:val="none" w:sz="0" w:space="0" w:color="auto"/>
                <w:right w:val="none" w:sz="0" w:space="0" w:color="auto"/>
              </w:divBdr>
            </w:div>
            <w:div w:id="90442111">
              <w:marLeft w:val="0"/>
              <w:marRight w:val="0"/>
              <w:marTop w:val="0"/>
              <w:marBottom w:val="0"/>
              <w:divBdr>
                <w:top w:val="none" w:sz="0" w:space="0" w:color="auto"/>
                <w:left w:val="none" w:sz="0" w:space="0" w:color="auto"/>
                <w:bottom w:val="none" w:sz="0" w:space="0" w:color="auto"/>
                <w:right w:val="none" w:sz="0" w:space="0" w:color="auto"/>
              </w:divBdr>
            </w:div>
            <w:div w:id="1155803236">
              <w:marLeft w:val="0"/>
              <w:marRight w:val="0"/>
              <w:marTop w:val="0"/>
              <w:marBottom w:val="0"/>
              <w:divBdr>
                <w:top w:val="none" w:sz="0" w:space="0" w:color="auto"/>
                <w:left w:val="none" w:sz="0" w:space="0" w:color="auto"/>
                <w:bottom w:val="none" w:sz="0" w:space="0" w:color="auto"/>
                <w:right w:val="none" w:sz="0" w:space="0" w:color="auto"/>
              </w:divBdr>
            </w:div>
            <w:div w:id="680201129">
              <w:marLeft w:val="0"/>
              <w:marRight w:val="0"/>
              <w:marTop w:val="0"/>
              <w:marBottom w:val="0"/>
              <w:divBdr>
                <w:top w:val="none" w:sz="0" w:space="0" w:color="auto"/>
                <w:left w:val="none" w:sz="0" w:space="0" w:color="auto"/>
                <w:bottom w:val="none" w:sz="0" w:space="0" w:color="auto"/>
                <w:right w:val="none" w:sz="0" w:space="0" w:color="auto"/>
              </w:divBdr>
            </w:div>
            <w:div w:id="1770464971">
              <w:marLeft w:val="0"/>
              <w:marRight w:val="0"/>
              <w:marTop w:val="0"/>
              <w:marBottom w:val="0"/>
              <w:divBdr>
                <w:top w:val="none" w:sz="0" w:space="0" w:color="auto"/>
                <w:left w:val="none" w:sz="0" w:space="0" w:color="auto"/>
                <w:bottom w:val="none" w:sz="0" w:space="0" w:color="auto"/>
                <w:right w:val="none" w:sz="0" w:space="0" w:color="auto"/>
              </w:divBdr>
            </w:div>
            <w:div w:id="1387295965">
              <w:marLeft w:val="0"/>
              <w:marRight w:val="0"/>
              <w:marTop w:val="0"/>
              <w:marBottom w:val="0"/>
              <w:divBdr>
                <w:top w:val="none" w:sz="0" w:space="0" w:color="auto"/>
                <w:left w:val="none" w:sz="0" w:space="0" w:color="auto"/>
                <w:bottom w:val="none" w:sz="0" w:space="0" w:color="auto"/>
                <w:right w:val="none" w:sz="0" w:space="0" w:color="auto"/>
              </w:divBdr>
            </w:div>
            <w:div w:id="1804883156">
              <w:marLeft w:val="0"/>
              <w:marRight w:val="0"/>
              <w:marTop w:val="0"/>
              <w:marBottom w:val="0"/>
              <w:divBdr>
                <w:top w:val="none" w:sz="0" w:space="0" w:color="auto"/>
                <w:left w:val="none" w:sz="0" w:space="0" w:color="auto"/>
                <w:bottom w:val="none" w:sz="0" w:space="0" w:color="auto"/>
                <w:right w:val="none" w:sz="0" w:space="0" w:color="auto"/>
              </w:divBdr>
            </w:div>
            <w:div w:id="1829664250">
              <w:marLeft w:val="0"/>
              <w:marRight w:val="0"/>
              <w:marTop w:val="0"/>
              <w:marBottom w:val="0"/>
              <w:divBdr>
                <w:top w:val="none" w:sz="0" w:space="0" w:color="auto"/>
                <w:left w:val="none" w:sz="0" w:space="0" w:color="auto"/>
                <w:bottom w:val="none" w:sz="0" w:space="0" w:color="auto"/>
                <w:right w:val="none" w:sz="0" w:space="0" w:color="auto"/>
              </w:divBdr>
            </w:div>
            <w:div w:id="484050368">
              <w:marLeft w:val="0"/>
              <w:marRight w:val="0"/>
              <w:marTop w:val="0"/>
              <w:marBottom w:val="0"/>
              <w:divBdr>
                <w:top w:val="none" w:sz="0" w:space="0" w:color="auto"/>
                <w:left w:val="none" w:sz="0" w:space="0" w:color="auto"/>
                <w:bottom w:val="none" w:sz="0" w:space="0" w:color="auto"/>
                <w:right w:val="none" w:sz="0" w:space="0" w:color="auto"/>
              </w:divBdr>
            </w:div>
            <w:div w:id="396366475">
              <w:marLeft w:val="0"/>
              <w:marRight w:val="0"/>
              <w:marTop w:val="0"/>
              <w:marBottom w:val="0"/>
              <w:divBdr>
                <w:top w:val="none" w:sz="0" w:space="0" w:color="auto"/>
                <w:left w:val="none" w:sz="0" w:space="0" w:color="auto"/>
                <w:bottom w:val="none" w:sz="0" w:space="0" w:color="auto"/>
                <w:right w:val="none" w:sz="0" w:space="0" w:color="auto"/>
              </w:divBdr>
            </w:div>
            <w:div w:id="1772898928">
              <w:marLeft w:val="0"/>
              <w:marRight w:val="0"/>
              <w:marTop w:val="0"/>
              <w:marBottom w:val="0"/>
              <w:divBdr>
                <w:top w:val="none" w:sz="0" w:space="0" w:color="auto"/>
                <w:left w:val="none" w:sz="0" w:space="0" w:color="auto"/>
                <w:bottom w:val="none" w:sz="0" w:space="0" w:color="auto"/>
                <w:right w:val="none" w:sz="0" w:space="0" w:color="auto"/>
              </w:divBdr>
            </w:div>
            <w:div w:id="1413089552">
              <w:marLeft w:val="0"/>
              <w:marRight w:val="0"/>
              <w:marTop w:val="0"/>
              <w:marBottom w:val="0"/>
              <w:divBdr>
                <w:top w:val="none" w:sz="0" w:space="0" w:color="auto"/>
                <w:left w:val="none" w:sz="0" w:space="0" w:color="auto"/>
                <w:bottom w:val="none" w:sz="0" w:space="0" w:color="auto"/>
                <w:right w:val="none" w:sz="0" w:space="0" w:color="auto"/>
              </w:divBdr>
            </w:div>
            <w:div w:id="824203413">
              <w:marLeft w:val="0"/>
              <w:marRight w:val="0"/>
              <w:marTop w:val="0"/>
              <w:marBottom w:val="0"/>
              <w:divBdr>
                <w:top w:val="none" w:sz="0" w:space="0" w:color="auto"/>
                <w:left w:val="none" w:sz="0" w:space="0" w:color="auto"/>
                <w:bottom w:val="none" w:sz="0" w:space="0" w:color="auto"/>
                <w:right w:val="none" w:sz="0" w:space="0" w:color="auto"/>
              </w:divBdr>
            </w:div>
            <w:div w:id="1818912403">
              <w:marLeft w:val="0"/>
              <w:marRight w:val="0"/>
              <w:marTop w:val="0"/>
              <w:marBottom w:val="0"/>
              <w:divBdr>
                <w:top w:val="none" w:sz="0" w:space="0" w:color="auto"/>
                <w:left w:val="none" w:sz="0" w:space="0" w:color="auto"/>
                <w:bottom w:val="none" w:sz="0" w:space="0" w:color="auto"/>
                <w:right w:val="none" w:sz="0" w:space="0" w:color="auto"/>
              </w:divBdr>
            </w:div>
            <w:div w:id="1056666013">
              <w:marLeft w:val="0"/>
              <w:marRight w:val="0"/>
              <w:marTop w:val="0"/>
              <w:marBottom w:val="0"/>
              <w:divBdr>
                <w:top w:val="none" w:sz="0" w:space="0" w:color="auto"/>
                <w:left w:val="none" w:sz="0" w:space="0" w:color="auto"/>
                <w:bottom w:val="none" w:sz="0" w:space="0" w:color="auto"/>
                <w:right w:val="none" w:sz="0" w:space="0" w:color="auto"/>
              </w:divBdr>
            </w:div>
            <w:div w:id="1159737457">
              <w:marLeft w:val="0"/>
              <w:marRight w:val="0"/>
              <w:marTop w:val="0"/>
              <w:marBottom w:val="0"/>
              <w:divBdr>
                <w:top w:val="none" w:sz="0" w:space="0" w:color="auto"/>
                <w:left w:val="none" w:sz="0" w:space="0" w:color="auto"/>
                <w:bottom w:val="none" w:sz="0" w:space="0" w:color="auto"/>
                <w:right w:val="none" w:sz="0" w:space="0" w:color="auto"/>
              </w:divBdr>
            </w:div>
            <w:div w:id="2044397167">
              <w:marLeft w:val="0"/>
              <w:marRight w:val="0"/>
              <w:marTop w:val="0"/>
              <w:marBottom w:val="0"/>
              <w:divBdr>
                <w:top w:val="none" w:sz="0" w:space="0" w:color="auto"/>
                <w:left w:val="none" w:sz="0" w:space="0" w:color="auto"/>
                <w:bottom w:val="none" w:sz="0" w:space="0" w:color="auto"/>
                <w:right w:val="none" w:sz="0" w:space="0" w:color="auto"/>
              </w:divBdr>
            </w:div>
            <w:div w:id="1684819202">
              <w:marLeft w:val="0"/>
              <w:marRight w:val="0"/>
              <w:marTop w:val="0"/>
              <w:marBottom w:val="0"/>
              <w:divBdr>
                <w:top w:val="none" w:sz="0" w:space="0" w:color="auto"/>
                <w:left w:val="none" w:sz="0" w:space="0" w:color="auto"/>
                <w:bottom w:val="none" w:sz="0" w:space="0" w:color="auto"/>
                <w:right w:val="none" w:sz="0" w:space="0" w:color="auto"/>
              </w:divBdr>
            </w:div>
            <w:div w:id="1966231916">
              <w:marLeft w:val="0"/>
              <w:marRight w:val="0"/>
              <w:marTop w:val="0"/>
              <w:marBottom w:val="0"/>
              <w:divBdr>
                <w:top w:val="none" w:sz="0" w:space="0" w:color="auto"/>
                <w:left w:val="none" w:sz="0" w:space="0" w:color="auto"/>
                <w:bottom w:val="none" w:sz="0" w:space="0" w:color="auto"/>
                <w:right w:val="none" w:sz="0" w:space="0" w:color="auto"/>
              </w:divBdr>
            </w:div>
            <w:div w:id="831986739">
              <w:marLeft w:val="0"/>
              <w:marRight w:val="0"/>
              <w:marTop w:val="0"/>
              <w:marBottom w:val="0"/>
              <w:divBdr>
                <w:top w:val="none" w:sz="0" w:space="0" w:color="auto"/>
                <w:left w:val="none" w:sz="0" w:space="0" w:color="auto"/>
                <w:bottom w:val="none" w:sz="0" w:space="0" w:color="auto"/>
                <w:right w:val="none" w:sz="0" w:space="0" w:color="auto"/>
              </w:divBdr>
            </w:div>
            <w:div w:id="1319648926">
              <w:marLeft w:val="0"/>
              <w:marRight w:val="0"/>
              <w:marTop w:val="0"/>
              <w:marBottom w:val="0"/>
              <w:divBdr>
                <w:top w:val="none" w:sz="0" w:space="0" w:color="auto"/>
                <w:left w:val="none" w:sz="0" w:space="0" w:color="auto"/>
                <w:bottom w:val="none" w:sz="0" w:space="0" w:color="auto"/>
                <w:right w:val="none" w:sz="0" w:space="0" w:color="auto"/>
              </w:divBdr>
            </w:div>
            <w:div w:id="1424491822">
              <w:marLeft w:val="0"/>
              <w:marRight w:val="0"/>
              <w:marTop w:val="0"/>
              <w:marBottom w:val="0"/>
              <w:divBdr>
                <w:top w:val="none" w:sz="0" w:space="0" w:color="auto"/>
                <w:left w:val="none" w:sz="0" w:space="0" w:color="auto"/>
                <w:bottom w:val="none" w:sz="0" w:space="0" w:color="auto"/>
                <w:right w:val="none" w:sz="0" w:space="0" w:color="auto"/>
              </w:divBdr>
            </w:div>
            <w:div w:id="1045907969">
              <w:marLeft w:val="0"/>
              <w:marRight w:val="0"/>
              <w:marTop w:val="0"/>
              <w:marBottom w:val="0"/>
              <w:divBdr>
                <w:top w:val="none" w:sz="0" w:space="0" w:color="auto"/>
                <w:left w:val="none" w:sz="0" w:space="0" w:color="auto"/>
                <w:bottom w:val="none" w:sz="0" w:space="0" w:color="auto"/>
                <w:right w:val="none" w:sz="0" w:space="0" w:color="auto"/>
              </w:divBdr>
            </w:div>
            <w:div w:id="752703946">
              <w:marLeft w:val="0"/>
              <w:marRight w:val="0"/>
              <w:marTop w:val="0"/>
              <w:marBottom w:val="0"/>
              <w:divBdr>
                <w:top w:val="none" w:sz="0" w:space="0" w:color="auto"/>
                <w:left w:val="none" w:sz="0" w:space="0" w:color="auto"/>
                <w:bottom w:val="none" w:sz="0" w:space="0" w:color="auto"/>
                <w:right w:val="none" w:sz="0" w:space="0" w:color="auto"/>
              </w:divBdr>
            </w:div>
            <w:div w:id="761412383">
              <w:marLeft w:val="0"/>
              <w:marRight w:val="0"/>
              <w:marTop w:val="0"/>
              <w:marBottom w:val="0"/>
              <w:divBdr>
                <w:top w:val="none" w:sz="0" w:space="0" w:color="auto"/>
                <w:left w:val="none" w:sz="0" w:space="0" w:color="auto"/>
                <w:bottom w:val="none" w:sz="0" w:space="0" w:color="auto"/>
                <w:right w:val="none" w:sz="0" w:space="0" w:color="auto"/>
              </w:divBdr>
            </w:div>
            <w:div w:id="525604898">
              <w:marLeft w:val="0"/>
              <w:marRight w:val="0"/>
              <w:marTop w:val="0"/>
              <w:marBottom w:val="0"/>
              <w:divBdr>
                <w:top w:val="none" w:sz="0" w:space="0" w:color="auto"/>
                <w:left w:val="none" w:sz="0" w:space="0" w:color="auto"/>
                <w:bottom w:val="none" w:sz="0" w:space="0" w:color="auto"/>
                <w:right w:val="none" w:sz="0" w:space="0" w:color="auto"/>
              </w:divBdr>
            </w:div>
            <w:div w:id="1342120638">
              <w:marLeft w:val="0"/>
              <w:marRight w:val="0"/>
              <w:marTop w:val="0"/>
              <w:marBottom w:val="0"/>
              <w:divBdr>
                <w:top w:val="none" w:sz="0" w:space="0" w:color="auto"/>
                <w:left w:val="none" w:sz="0" w:space="0" w:color="auto"/>
                <w:bottom w:val="none" w:sz="0" w:space="0" w:color="auto"/>
                <w:right w:val="none" w:sz="0" w:space="0" w:color="auto"/>
              </w:divBdr>
            </w:div>
            <w:div w:id="1907032681">
              <w:marLeft w:val="0"/>
              <w:marRight w:val="0"/>
              <w:marTop w:val="0"/>
              <w:marBottom w:val="0"/>
              <w:divBdr>
                <w:top w:val="none" w:sz="0" w:space="0" w:color="auto"/>
                <w:left w:val="none" w:sz="0" w:space="0" w:color="auto"/>
                <w:bottom w:val="none" w:sz="0" w:space="0" w:color="auto"/>
                <w:right w:val="none" w:sz="0" w:space="0" w:color="auto"/>
              </w:divBdr>
            </w:div>
            <w:div w:id="1841962633">
              <w:marLeft w:val="0"/>
              <w:marRight w:val="0"/>
              <w:marTop w:val="0"/>
              <w:marBottom w:val="0"/>
              <w:divBdr>
                <w:top w:val="none" w:sz="0" w:space="0" w:color="auto"/>
                <w:left w:val="none" w:sz="0" w:space="0" w:color="auto"/>
                <w:bottom w:val="none" w:sz="0" w:space="0" w:color="auto"/>
                <w:right w:val="none" w:sz="0" w:space="0" w:color="auto"/>
              </w:divBdr>
            </w:div>
            <w:div w:id="61220795">
              <w:marLeft w:val="0"/>
              <w:marRight w:val="0"/>
              <w:marTop w:val="0"/>
              <w:marBottom w:val="0"/>
              <w:divBdr>
                <w:top w:val="none" w:sz="0" w:space="0" w:color="auto"/>
                <w:left w:val="none" w:sz="0" w:space="0" w:color="auto"/>
                <w:bottom w:val="none" w:sz="0" w:space="0" w:color="auto"/>
                <w:right w:val="none" w:sz="0" w:space="0" w:color="auto"/>
              </w:divBdr>
            </w:div>
            <w:div w:id="1029570695">
              <w:marLeft w:val="0"/>
              <w:marRight w:val="0"/>
              <w:marTop w:val="0"/>
              <w:marBottom w:val="0"/>
              <w:divBdr>
                <w:top w:val="none" w:sz="0" w:space="0" w:color="auto"/>
                <w:left w:val="none" w:sz="0" w:space="0" w:color="auto"/>
                <w:bottom w:val="none" w:sz="0" w:space="0" w:color="auto"/>
                <w:right w:val="none" w:sz="0" w:space="0" w:color="auto"/>
              </w:divBdr>
            </w:div>
            <w:div w:id="841357557">
              <w:marLeft w:val="0"/>
              <w:marRight w:val="0"/>
              <w:marTop w:val="0"/>
              <w:marBottom w:val="0"/>
              <w:divBdr>
                <w:top w:val="none" w:sz="0" w:space="0" w:color="auto"/>
                <w:left w:val="none" w:sz="0" w:space="0" w:color="auto"/>
                <w:bottom w:val="none" w:sz="0" w:space="0" w:color="auto"/>
                <w:right w:val="none" w:sz="0" w:space="0" w:color="auto"/>
              </w:divBdr>
            </w:div>
            <w:div w:id="128478718">
              <w:marLeft w:val="0"/>
              <w:marRight w:val="0"/>
              <w:marTop w:val="0"/>
              <w:marBottom w:val="0"/>
              <w:divBdr>
                <w:top w:val="none" w:sz="0" w:space="0" w:color="auto"/>
                <w:left w:val="none" w:sz="0" w:space="0" w:color="auto"/>
                <w:bottom w:val="none" w:sz="0" w:space="0" w:color="auto"/>
                <w:right w:val="none" w:sz="0" w:space="0" w:color="auto"/>
              </w:divBdr>
            </w:div>
            <w:div w:id="1452434482">
              <w:marLeft w:val="0"/>
              <w:marRight w:val="0"/>
              <w:marTop w:val="0"/>
              <w:marBottom w:val="0"/>
              <w:divBdr>
                <w:top w:val="none" w:sz="0" w:space="0" w:color="auto"/>
                <w:left w:val="none" w:sz="0" w:space="0" w:color="auto"/>
                <w:bottom w:val="none" w:sz="0" w:space="0" w:color="auto"/>
                <w:right w:val="none" w:sz="0" w:space="0" w:color="auto"/>
              </w:divBdr>
            </w:div>
            <w:div w:id="1933540523">
              <w:marLeft w:val="0"/>
              <w:marRight w:val="0"/>
              <w:marTop w:val="0"/>
              <w:marBottom w:val="0"/>
              <w:divBdr>
                <w:top w:val="none" w:sz="0" w:space="0" w:color="auto"/>
                <w:left w:val="none" w:sz="0" w:space="0" w:color="auto"/>
                <w:bottom w:val="none" w:sz="0" w:space="0" w:color="auto"/>
                <w:right w:val="none" w:sz="0" w:space="0" w:color="auto"/>
              </w:divBdr>
            </w:div>
            <w:div w:id="1627471215">
              <w:marLeft w:val="0"/>
              <w:marRight w:val="0"/>
              <w:marTop w:val="0"/>
              <w:marBottom w:val="0"/>
              <w:divBdr>
                <w:top w:val="none" w:sz="0" w:space="0" w:color="auto"/>
                <w:left w:val="none" w:sz="0" w:space="0" w:color="auto"/>
                <w:bottom w:val="none" w:sz="0" w:space="0" w:color="auto"/>
                <w:right w:val="none" w:sz="0" w:space="0" w:color="auto"/>
              </w:divBdr>
            </w:div>
            <w:div w:id="1891769684">
              <w:marLeft w:val="0"/>
              <w:marRight w:val="0"/>
              <w:marTop w:val="0"/>
              <w:marBottom w:val="0"/>
              <w:divBdr>
                <w:top w:val="none" w:sz="0" w:space="0" w:color="auto"/>
                <w:left w:val="none" w:sz="0" w:space="0" w:color="auto"/>
                <w:bottom w:val="none" w:sz="0" w:space="0" w:color="auto"/>
                <w:right w:val="none" w:sz="0" w:space="0" w:color="auto"/>
              </w:divBdr>
            </w:div>
            <w:div w:id="771365567">
              <w:marLeft w:val="0"/>
              <w:marRight w:val="0"/>
              <w:marTop w:val="0"/>
              <w:marBottom w:val="0"/>
              <w:divBdr>
                <w:top w:val="none" w:sz="0" w:space="0" w:color="auto"/>
                <w:left w:val="none" w:sz="0" w:space="0" w:color="auto"/>
                <w:bottom w:val="none" w:sz="0" w:space="0" w:color="auto"/>
                <w:right w:val="none" w:sz="0" w:space="0" w:color="auto"/>
              </w:divBdr>
            </w:div>
            <w:div w:id="482889423">
              <w:marLeft w:val="0"/>
              <w:marRight w:val="0"/>
              <w:marTop w:val="0"/>
              <w:marBottom w:val="0"/>
              <w:divBdr>
                <w:top w:val="none" w:sz="0" w:space="0" w:color="auto"/>
                <w:left w:val="none" w:sz="0" w:space="0" w:color="auto"/>
                <w:bottom w:val="none" w:sz="0" w:space="0" w:color="auto"/>
                <w:right w:val="none" w:sz="0" w:space="0" w:color="auto"/>
              </w:divBdr>
            </w:div>
            <w:div w:id="1805386189">
              <w:marLeft w:val="0"/>
              <w:marRight w:val="0"/>
              <w:marTop w:val="0"/>
              <w:marBottom w:val="0"/>
              <w:divBdr>
                <w:top w:val="none" w:sz="0" w:space="0" w:color="auto"/>
                <w:left w:val="none" w:sz="0" w:space="0" w:color="auto"/>
                <w:bottom w:val="none" w:sz="0" w:space="0" w:color="auto"/>
                <w:right w:val="none" w:sz="0" w:space="0" w:color="auto"/>
              </w:divBdr>
            </w:div>
            <w:div w:id="309556066">
              <w:marLeft w:val="0"/>
              <w:marRight w:val="0"/>
              <w:marTop w:val="0"/>
              <w:marBottom w:val="0"/>
              <w:divBdr>
                <w:top w:val="none" w:sz="0" w:space="0" w:color="auto"/>
                <w:left w:val="none" w:sz="0" w:space="0" w:color="auto"/>
                <w:bottom w:val="none" w:sz="0" w:space="0" w:color="auto"/>
                <w:right w:val="none" w:sz="0" w:space="0" w:color="auto"/>
              </w:divBdr>
            </w:div>
            <w:div w:id="756905813">
              <w:marLeft w:val="0"/>
              <w:marRight w:val="0"/>
              <w:marTop w:val="0"/>
              <w:marBottom w:val="0"/>
              <w:divBdr>
                <w:top w:val="none" w:sz="0" w:space="0" w:color="auto"/>
                <w:left w:val="none" w:sz="0" w:space="0" w:color="auto"/>
                <w:bottom w:val="none" w:sz="0" w:space="0" w:color="auto"/>
                <w:right w:val="none" w:sz="0" w:space="0" w:color="auto"/>
              </w:divBdr>
            </w:div>
            <w:div w:id="843740236">
              <w:marLeft w:val="0"/>
              <w:marRight w:val="0"/>
              <w:marTop w:val="0"/>
              <w:marBottom w:val="0"/>
              <w:divBdr>
                <w:top w:val="none" w:sz="0" w:space="0" w:color="auto"/>
                <w:left w:val="none" w:sz="0" w:space="0" w:color="auto"/>
                <w:bottom w:val="none" w:sz="0" w:space="0" w:color="auto"/>
                <w:right w:val="none" w:sz="0" w:space="0" w:color="auto"/>
              </w:divBdr>
            </w:div>
            <w:div w:id="1129737392">
              <w:marLeft w:val="0"/>
              <w:marRight w:val="0"/>
              <w:marTop w:val="0"/>
              <w:marBottom w:val="0"/>
              <w:divBdr>
                <w:top w:val="none" w:sz="0" w:space="0" w:color="auto"/>
                <w:left w:val="none" w:sz="0" w:space="0" w:color="auto"/>
                <w:bottom w:val="none" w:sz="0" w:space="0" w:color="auto"/>
                <w:right w:val="none" w:sz="0" w:space="0" w:color="auto"/>
              </w:divBdr>
            </w:div>
            <w:div w:id="1395546847">
              <w:marLeft w:val="0"/>
              <w:marRight w:val="0"/>
              <w:marTop w:val="0"/>
              <w:marBottom w:val="0"/>
              <w:divBdr>
                <w:top w:val="none" w:sz="0" w:space="0" w:color="auto"/>
                <w:left w:val="none" w:sz="0" w:space="0" w:color="auto"/>
                <w:bottom w:val="none" w:sz="0" w:space="0" w:color="auto"/>
                <w:right w:val="none" w:sz="0" w:space="0" w:color="auto"/>
              </w:divBdr>
            </w:div>
            <w:div w:id="1188829865">
              <w:marLeft w:val="0"/>
              <w:marRight w:val="0"/>
              <w:marTop w:val="0"/>
              <w:marBottom w:val="0"/>
              <w:divBdr>
                <w:top w:val="none" w:sz="0" w:space="0" w:color="auto"/>
                <w:left w:val="none" w:sz="0" w:space="0" w:color="auto"/>
                <w:bottom w:val="none" w:sz="0" w:space="0" w:color="auto"/>
                <w:right w:val="none" w:sz="0" w:space="0" w:color="auto"/>
              </w:divBdr>
            </w:div>
            <w:div w:id="1303929533">
              <w:marLeft w:val="0"/>
              <w:marRight w:val="0"/>
              <w:marTop w:val="0"/>
              <w:marBottom w:val="0"/>
              <w:divBdr>
                <w:top w:val="none" w:sz="0" w:space="0" w:color="auto"/>
                <w:left w:val="none" w:sz="0" w:space="0" w:color="auto"/>
                <w:bottom w:val="none" w:sz="0" w:space="0" w:color="auto"/>
                <w:right w:val="none" w:sz="0" w:space="0" w:color="auto"/>
              </w:divBdr>
            </w:div>
            <w:div w:id="268977137">
              <w:marLeft w:val="0"/>
              <w:marRight w:val="0"/>
              <w:marTop w:val="0"/>
              <w:marBottom w:val="0"/>
              <w:divBdr>
                <w:top w:val="none" w:sz="0" w:space="0" w:color="auto"/>
                <w:left w:val="none" w:sz="0" w:space="0" w:color="auto"/>
                <w:bottom w:val="none" w:sz="0" w:space="0" w:color="auto"/>
                <w:right w:val="none" w:sz="0" w:space="0" w:color="auto"/>
              </w:divBdr>
            </w:div>
            <w:div w:id="364018761">
              <w:marLeft w:val="0"/>
              <w:marRight w:val="0"/>
              <w:marTop w:val="0"/>
              <w:marBottom w:val="0"/>
              <w:divBdr>
                <w:top w:val="none" w:sz="0" w:space="0" w:color="auto"/>
                <w:left w:val="none" w:sz="0" w:space="0" w:color="auto"/>
                <w:bottom w:val="none" w:sz="0" w:space="0" w:color="auto"/>
                <w:right w:val="none" w:sz="0" w:space="0" w:color="auto"/>
              </w:divBdr>
            </w:div>
            <w:div w:id="752359624">
              <w:marLeft w:val="0"/>
              <w:marRight w:val="0"/>
              <w:marTop w:val="0"/>
              <w:marBottom w:val="0"/>
              <w:divBdr>
                <w:top w:val="none" w:sz="0" w:space="0" w:color="auto"/>
                <w:left w:val="none" w:sz="0" w:space="0" w:color="auto"/>
                <w:bottom w:val="none" w:sz="0" w:space="0" w:color="auto"/>
                <w:right w:val="none" w:sz="0" w:space="0" w:color="auto"/>
              </w:divBdr>
            </w:div>
            <w:div w:id="872114744">
              <w:marLeft w:val="0"/>
              <w:marRight w:val="0"/>
              <w:marTop w:val="0"/>
              <w:marBottom w:val="0"/>
              <w:divBdr>
                <w:top w:val="none" w:sz="0" w:space="0" w:color="auto"/>
                <w:left w:val="none" w:sz="0" w:space="0" w:color="auto"/>
                <w:bottom w:val="none" w:sz="0" w:space="0" w:color="auto"/>
                <w:right w:val="none" w:sz="0" w:space="0" w:color="auto"/>
              </w:divBdr>
            </w:div>
            <w:div w:id="23096969">
              <w:marLeft w:val="0"/>
              <w:marRight w:val="0"/>
              <w:marTop w:val="0"/>
              <w:marBottom w:val="0"/>
              <w:divBdr>
                <w:top w:val="none" w:sz="0" w:space="0" w:color="auto"/>
                <w:left w:val="none" w:sz="0" w:space="0" w:color="auto"/>
                <w:bottom w:val="none" w:sz="0" w:space="0" w:color="auto"/>
                <w:right w:val="none" w:sz="0" w:space="0" w:color="auto"/>
              </w:divBdr>
            </w:div>
            <w:div w:id="889733793">
              <w:marLeft w:val="0"/>
              <w:marRight w:val="0"/>
              <w:marTop w:val="0"/>
              <w:marBottom w:val="0"/>
              <w:divBdr>
                <w:top w:val="none" w:sz="0" w:space="0" w:color="auto"/>
                <w:left w:val="none" w:sz="0" w:space="0" w:color="auto"/>
                <w:bottom w:val="none" w:sz="0" w:space="0" w:color="auto"/>
                <w:right w:val="none" w:sz="0" w:space="0" w:color="auto"/>
              </w:divBdr>
            </w:div>
            <w:div w:id="1104181868">
              <w:marLeft w:val="0"/>
              <w:marRight w:val="0"/>
              <w:marTop w:val="0"/>
              <w:marBottom w:val="0"/>
              <w:divBdr>
                <w:top w:val="none" w:sz="0" w:space="0" w:color="auto"/>
                <w:left w:val="none" w:sz="0" w:space="0" w:color="auto"/>
                <w:bottom w:val="none" w:sz="0" w:space="0" w:color="auto"/>
                <w:right w:val="none" w:sz="0" w:space="0" w:color="auto"/>
              </w:divBdr>
            </w:div>
            <w:div w:id="560990413">
              <w:marLeft w:val="0"/>
              <w:marRight w:val="0"/>
              <w:marTop w:val="0"/>
              <w:marBottom w:val="0"/>
              <w:divBdr>
                <w:top w:val="none" w:sz="0" w:space="0" w:color="auto"/>
                <w:left w:val="none" w:sz="0" w:space="0" w:color="auto"/>
                <w:bottom w:val="none" w:sz="0" w:space="0" w:color="auto"/>
                <w:right w:val="none" w:sz="0" w:space="0" w:color="auto"/>
              </w:divBdr>
            </w:div>
            <w:div w:id="739641698">
              <w:marLeft w:val="0"/>
              <w:marRight w:val="0"/>
              <w:marTop w:val="0"/>
              <w:marBottom w:val="0"/>
              <w:divBdr>
                <w:top w:val="none" w:sz="0" w:space="0" w:color="auto"/>
                <w:left w:val="none" w:sz="0" w:space="0" w:color="auto"/>
                <w:bottom w:val="none" w:sz="0" w:space="0" w:color="auto"/>
                <w:right w:val="none" w:sz="0" w:space="0" w:color="auto"/>
              </w:divBdr>
            </w:div>
            <w:div w:id="1860703805">
              <w:marLeft w:val="0"/>
              <w:marRight w:val="0"/>
              <w:marTop w:val="0"/>
              <w:marBottom w:val="0"/>
              <w:divBdr>
                <w:top w:val="none" w:sz="0" w:space="0" w:color="auto"/>
                <w:left w:val="none" w:sz="0" w:space="0" w:color="auto"/>
                <w:bottom w:val="none" w:sz="0" w:space="0" w:color="auto"/>
                <w:right w:val="none" w:sz="0" w:space="0" w:color="auto"/>
              </w:divBdr>
            </w:div>
            <w:div w:id="760762783">
              <w:marLeft w:val="0"/>
              <w:marRight w:val="0"/>
              <w:marTop w:val="0"/>
              <w:marBottom w:val="0"/>
              <w:divBdr>
                <w:top w:val="none" w:sz="0" w:space="0" w:color="auto"/>
                <w:left w:val="none" w:sz="0" w:space="0" w:color="auto"/>
                <w:bottom w:val="none" w:sz="0" w:space="0" w:color="auto"/>
                <w:right w:val="none" w:sz="0" w:space="0" w:color="auto"/>
              </w:divBdr>
            </w:div>
            <w:div w:id="1575165252">
              <w:marLeft w:val="0"/>
              <w:marRight w:val="0"/>
              <w:marTop w:val="0"/>
              <w:marBottom w:val="0"/>
              <w:divBdr>
                <w:top w:val="none" w:sz="0" w:space="0" w:color="auto"/>
                <w:left w:val="none" w:sz="0" w:space="0" w:color="auto"/>
                <w:bottom w:val="none" w:sz="0" w:space="0" w:color="auto"/>
                <w:right w:val="none" w:sz="0" w:space="0" w:color="auto"/>
              </w:divBdr>
            </w:div>
            <w:div w:id="1412963620">
              <w:marLeft w:val="0"/>
              <w:marRight w:val="0"/>
              <w:marTop w:val="0"/>
              <w:marBottom w:val="0"/>
              <w:divBdr>
                <w:top w:val="none" w:sz="0" w:space="0" w:color="auto"/>
                <w:left w:val="none" w:sz="0" w:space="0" w:color="auto"/>
                <w:bottom w:val="none" w:sz="0" w:space="0" w:color="auto"/>
                <w:right w:val="none" w:sz="0" w:space="0" w:color="auto"/>
              </w:divBdr>
            </w:div>
            <w:div w:id="99030865">
              <w:marLeft w:val="0"/>
              <w:marRight w:val="0"/>
              <w:marTop w:val="0"/>
              <w:marBottom w:val="0"/>
              <w:divBdr>
                <w:top w:val="none" w:sz="0" w:space="0" w:color="auto"/>
                <w:left w:val="none" w:sz="0" w:space="0" w:color="auto"/>
                <w:bottom w:val="none" w:sz="0" w:space="0" w:color="auto"/>
                <w:right w:val="none" w:sz="0" w:space="0" w:color="auto"/>
              </w:divBdr>
            </w:div>
            <w:div w:id="63527473">
              <w:marLeft w:val="0"/>
              <w:marRight w:val="0"/>
              <w:marTop w:val="0"/>
              <w:marBottom w:val="0"/>
              <w:divBdr>
                <w:top w:val="none" w:sz="0" w:space="0" w:color="auto"/>
                <w:left w:val="none" w:sz="0" w:space="0" w:color="auto"/>
                <w:bottom w:val="none" w:sz="0" w:space="0" w:color="auto"/>
                <w:right w:val="none" w:sz="0" w:space="0" w:color="auto"/>
              </w:divBdr>
            </w:div>
            <w:div w:id="717633993">
              <w:marLeft w:val="0"/>
              <w:marRight w:val="0"/>
              <w:marTop w:val="0"/>
              <w:marBottom w:val="0"/>
              <w:divBdr>
                <w:top w:val="none" w:sz="0" w:space="0" w:color="auto"/>
                <w:left w:val="none" w:sz="0" w:space="0" w:color="auto"/>
                <w:bottom w:val="none" w:sz="0" w:space="0" w:color="auto"/>
                <w:right w:val="none" w:sz="0" w:space="0" w:color="auto"/>
              </w:divBdr>
            </w:div>
            <w:div w:id="1900826826">
              <w:marLeft w:val="0"/>
              <w:marRight w:val="0"/>
              <w:marTop w:val="0"/>
              <w:marBottom w:val="0"/>
              <w:divBdr>
                <w:top w:val="none" w:sz="0" w:space="0" w:color="auto"/>
                <w:left w:val="none" w:sz="0" w:space="0" w:color="auto"/>
                <w:bottom w:val="none" w:sz="0" w:space="0" w:color="auto"/>
                <w:right w:val="none" w:sz="0" w:space="0" w:color="auto"/>
              </w:divBdr>
            </w:div>
            <w:div w:id="1683848997">
              <w:marLeft w:val="0"/>
              <w:marRight w:val="0"/>
              <w:marTop w:val="0"/>
              <w:marBottom w:val="0"/>
              <w:divBdr>
                <w:top w:val="none" w:sz="0" w:space="0" w:color="auto"/>
                <w:left w:val="none" w:sz="0" w:space="0" w:color="auto"/>
                <w:bottom w:val="none" w:sz="0" w:space="0" w:color="auto"/>
                <w:right w:val="none" w:sz="0" w:space="0" w:color="auto"/>
              </w:divBdr>
            </w:div>
            <w:div w:id="1866673013">
              <w:marLeft w:val="0"/>
              <w:marRight w:val="0"/>
              <w:marTop w:val="0"/>
              <w:marBottom w:val="0"/>
              <w:divBdr>
                <w:top w:val="none" w:sz="0" w:space="0" w:color="auto"/>
                <w:left w:val="none" w:sz="0" w:space="0" w:color="auto"/>
                <w:bottom w:val="none" w:sz="0" w:space="0" w:color="auto"/>
                <w:right w:val="none" w:sz="0" w:space="0" w:color="auto"/>
              </w:divBdr>
            </w:div>
            <w:div w:id="1063135758">
              <w:marLeft w:val="0"/>
              <w:marRight w:val="0"/>
              <w:marTop w:val="0"/>
              <w:marBottom w:val="0"/>
              <w:divBdr>
                <w:top w:val="none" w:sz="0" w:space="0" w:color="auto"/>
                <w:left w:val="none" w:sz="0" w:space="0" w:color="auto"/>
                <w:bottom w:val="none" w:sz="0" w:space="0" w:color="auto"/>
                <w:right w:val="none" w:sz="0" w:space="0" w:color="auto"/>
              </w:divBdr>
            </w:div>
            <w:div w:id="22286368">
              <w:marLeft w:val="0"/>
              <w:marRight w:val="0"/>
              <w:marTop w:val="0"/>
              <w:marBottom w:val="0"/>
              <w:divBdr>
                <w:top w:val="none" w:sz="0" w:space="0" w:color="auto"/>
                <w:left w:val="none" w:sz="0" w:space="0" w:color="auto"/>
                <w:bottom w:val="none" w:sz="0" w:space="0" w:color="auto"/>
                <w:right w:val="none" w:sz="0" w:space="0" w:color="auto"/>
              </w:divBdr>
            </w:div>
            <w:div w:id="638144097">
              <w:marLeft w:val="0"/>
              <w:marRight w:val="0"/>
              <w:marTop w:val="0"/>
              <w:marBottom w:val="0"/>
              <w:divBdr>
                <w:top w:val="none" w:sz="0" w:space="0" w:color="auto"/>
                <w:left w:val="none" w:sz="0" w:space="0" w:color="auto"/>
                <w:bottom w:val="none" w:sz="0" w:space="0" w:color="auto"/>
                <w:right w:val="none" w:sz="0" w:space="0" w:color="auto"/>
              </w:divBdr>
            </w:div>
            <w:div w:id="293685102">
              <w:marLeft w:val="0"/>
              <w:marRight w:val="0"/>
              <w:marTop w:val="0"/>
              <w:marBottom w:val="0"/>
              <w:divBdr>
                <w:top w:val="none" w:sz="0" w:space="0" w:color="auto"/>
                <w:left w:val="none" w:sz="0" w:space="0" w:color="auto"/>
                <w:bottom w:val="none" w:sz="0" w:space="0" w:color="auto"/>
                <w:right w:val="none" w:sz="0" w:space="0" w:color="auto"/>
              </w:divBdr>
            </w:div>
            <w:div w:id="1433622344">
              <w:marLeft w:val="0"/>
              <w:marRight w:val="0"/>
              <w:marTop w:val="0"/>
              <w:marBottom w:val="0"/>
              <w:divBdr>
                <w:top w:val="none" w:sz="0" w:space="0" w:color="auto"/>
                <w:left w:val="none" w:sz="0" w:space="0" w:color="auto"/>
                <w:bottom w:val="none" w:sz="0" w:space="0" w:color="auto"/>
                <w:right w:val="none" w:sz="0" w:space="0" w:color="auto"/>
              </w:divBdr>
            </w:div>
            <w:div w:id="324430731">
              <w:marLeft w:val="0"/>
              <w:marRight w:val="0"/>
              <w:marTop w:val="0"/>
              <w:marBottom w:val="0"/>
              <w:divBdr>
                <w:top w:val="none" w:sz="0" w:space="0" w:color="auto"/>
                <w:left w:val="none" w:sz="0" w:space="0" w:color="auto"/>
                <w:bottom w:val="none" w:sz="0" w:space="0" w:color="auto"/>
                <w:right w:val="none" w:sz="0" w:space="0" w:color="auto"/>
              </w:divBdr>
            </w:div>
            <w:div w:id="1563981766">
              <w:marLeft w:val="0"/>
              <w:marRight w:val="0"/>
              <w:marTop w:val="0"/>
              <w:marBottom w:val="0"/>
              <w:divBdr>
                <w:top w:val="none" w:sz="0" w:space="0" w:color="auto"/>
                <w:left w:val="none" w:sz="0" w:space="0" w:color="auto"/>
                <w:bottom w:val="none" w:sz="0" w:space="0" w:color="auto"/>
                <w:right w:val="none" w:sz="0" w:space="0" w:color="auto"/>
              </w:divBdr>
            </w:div>
            <w:div w:id="447118572">
              <w:marLeft w:val="0"/>
              <w:marRight w:val="0"/>
              <w:marTop w:val="0"/>
              <w:marBottom w:val="0"/>
              <w:divBdr>
                <w:top w:val="none" w:sz="0" w:space="0" w:color="auto"/>
                <w:left w:val="none" w:sz="0" w:space="0" w:color="auto"/>
                <w:bottom w:val="none" w:sz="0" w:space="0" w:color="auto"/>
                <w:right w:val="none" w:sz="0" w:space="0" w:color="auto"/>
              </w:divBdr>
            </w:div>
            <w:div w:id="323320443">
              <w:marLeft w:val="0"/>
              <w:marRight w:val="0"/>
              <w:marTop w:val="0"/>
              <w:marBottom w:val="0"/>
              <w:divBdr>
                <w:top w:val="none" w:sz="0" w:space="0" w:color="auto"/>
                <w:left w:val="none" w:sz="0" w:space="0" w:color="auto"/>
                <w:bottom w:val="none" w:sz="0" w:space="0" w:color="auto"/>
                <w:right w:val="none" w:sz="0" w:space="0" w:color="auto"/>
              </w:divBdr>
            </w:div>
            <w:div w:id="2019573774">
              <w:marLeft w:val="0"/>
              <w:marRight w:val="0"/>
              <w:marTop w:val="0"/>
              <w:marBottom w:val="0"/>
              <w:divBdr>
                <w:top w:val="none" w:sz="0" w:space="0" w:color="auto"/>
                <w:left w:val="none" w:sz="0" w:space="0" w:color="auto"/>
                <w:bottom w:val="none" w:sz="0" w:space="0" w:color="auto"/>
                <w:right w:val="none" w:sz="0" w:space="0" w:color="auto"/>
              </w:divBdr>
            </w:div>
            <w:div w:id="1848902424">
              <w:marLeft w:val="0"/>
              <w:marRight w:val="0"/>
              <w:marTop w:val="0"/>
              <w:marBottom w:val="0"/>
              <w:divBdr>
                <w:top w:val="none" w:sz="0" w:space="0" w:color="auto"/>
                <w:left w:val="none" w:sz="0" w:space="0" w:color="auto"/>
                <w:bottom w:val="none" w:sz="0" w:space="0" w:color="auto"/>
                <w:right w:val="none" w:sz="0" w:space="0" w:color="auto"/>
              </w:divBdr>
            </w:div>
            <w:div w:id="699859602">
              <w:marLeft w:val="0"/>
              <w:marRight w:val="0"/>
              <w:marTop w:val="0"/>
              <w:marBottom w:val="0"/>
              <w:divBdr>
                <w:top w:val="none" w:sz="0" w:space="0" w:color="auto"/>
                <w:left w:val="none" w:sz="0" w:space="0" w:color="auto"/>
                <w:bottom w:val="none" w:sz="0" w:space="0" w:color="auto"/>
                <w:right w:val="none" w:sz="0" w:space="0" w:color="auto"/>
              </w:divBdr>
            </w:div>
            <w:div w:id="903375707">
              <w:marLeft w:val="0"/>
              <w:marRight w:val="0"/>
              <w:marTop w:val="0"/>
              <w:marBottom w:val="0"/>
              <w:divBdr>
                <w:top w:val="none" w:sz="0" w:space="0" w:color="auto"/>
                <w:left w:val="none" w:sz="0" w:space="0" w:color="auto"/>
                <w:bottom w:val="none" w:sz="0" w:space="0" w:color="auto"/>
                <w:right w:val="none" w:sz="0" w:space="0" w:color="auto"/>
              </w:divBdr>
            </w:div>
            <w:div w:id="828403034">
              <w:marLeft w:val="0"/>
              <w:marRight w:val="0"/>
              <w:marTop w:val="0"/>
              <w:marBottom w:val="0"/>
              <w:divBdr>
                <w:top w:val="none" w:sz="0" w:space="0" w:color="auto"/>
                <w:left w:val="none" w:sz="0" w:space="0" w:color="auto"/>
                <w:bottom w:val="none" w:sz="0" w:space="0" w:color="auto"/>
                <w:right w:val="none" w:sz="0" w:space="0" w:color="auto"/>
              </w:divBdr>
            </w:div>
            <w:div w:id="1043407247">
              <w:marLeft w:val="0"/>
              <w:marRight w:val="0"/>
              <w:marTop w:val="0"/>
              <w:marBottom w:val="0"/>
              <w:divBdr>
                <w:top w:val="none" w:sz="0" w:space="0" w:color="auto"/>
                <w:left w:val="none" w:sz="0" w:space="0" w:color="auto"/>
                <w:bottom w:val="none" w:sz="0" w:space="0" w:color="auto"/>
                <w:right w:val="none" w:sz="0" w:space="0" w:color="auto"/>
              </w:divBdr>
            </w:div>
            <w:div w:id="2106877775">
              <w:marLeft w:val="0"/>
              <w:marRight w:val="0"/>
              <w:marTop w:val="0"/>
              <w:marBottom w:val="0"/>
              <w:divBdr>
                <w:top w:val="none" w:sz="0" w:space="0" w:color="auto"/>
                <w:left w:val="none" w:sz="0" w:space="0" w:color="auto"/>
                <w:bottom w:val="none" w:sz="0" w:space="0" w:color="auto"/>
                <w:right w:val="none" w:sz="0" w:space="0" w:color="auto"/>
              </w:divBdr>
            </w:div>
            <w:div w:id="1605652243">
              <w:marLeft w:val="0"/>
              <w:marRight w:val="0"/>
              <w:marTop w:val="0"/>
              <w:marBottom w:val="0"/>
              <w:divBdr>
                <w:top w:val="none" w:sz="0" w:space="0" w:color="auto"/>
                <w:left w:val="none" w:sz="0" w:space="0" w:color="auto"/>
                <w:bottom w:val="none" w:sz="0" w:space="0" w:color="auto"/>
                <w:right w:val="none" w:sz="0" w:space="0" w:color="auto"/>
              </w:divBdr>
            </w:div>
            <w:div w:id="980039019">
              <w:marLeft w:val="0"/>
              <w:marRight w:val="0"/>
              <w:marTop w:val="0"/>
              <w:marBottom w:val="0"/>
              <w:divBdr>
                <w:top w:val="none" w:sz="0" w:space="0" w:color="auto"/>
                <w:left w:val="none" w:sz="0" w:space="0" w:color="auto"/>
                <w:bottom w:val="none" w:sz="0" w:space="0" w:color="auto"/>
                <w:right w:val="none" w:sz="0" w:space="0" w:color="auto"/>
              </w:divBdr>
            </w:div>
            <w:div w:id="1693721043">
              <w:marLeft w:val="0"/>
              <w:marRight w:val="0"/>
              <w:marTop w:val="0"/>
              <w:marBottom w:val="0"/>
              <w:divBdr>
                <w:top w:val="none" w:sz="0" w:space="0" w:color="auto"/>
                <w:left w:val="none" w:sz="0" w:space="0" w:color="auto"/>
                <w:bottom w:val="none" w:sz="0" w:space="0" w:color="auto"/>
                <w:right w:val="none" w:sz="0" w:space="0" w:color="auto"/>
              </w:divBdr>
            </w:div>
            <w:div w:id="930090257">
              <w:marLeft w:val="0"/>
              <w:marRight w:val="0"/>
              <w:marTop w:val="0"/>
              <w:marBottom w:val="0"/>
              <w:divBdr>
                <w:top w:val="none" w:sz="0" w:space="0" w:color="auto"/>
                <w:left w:val="none" w:sz="0" w:space="0" w:color="auto"/>
                <w:bottom w:val="none" w:sz="0" w:space="0" w:color="auto"/>
                <w:right w:val="none" w:sz="0" w:space="0" w:color="auto"/>
              </w:divBdr>
            </w:div>
            <w:div w:id="1319266019">
              <w:marLeft w:val="0"/>
              <w:marRight w:val="0"/>
              <w:marTop w:val="0"/>
              <w:marBottom w:val="0"/>
              <w:divBdr>
                <w:top w:val="none" w:sz="0" w:space="0" w:color="auto"/>
                <w:left w:val="none" w:sz="0" w:space="0" w:color="auto"/>
                <w:bottom w:val="none" w:sz="0" w:space="0" w:color="auto"/>
                <w:right w:val="none" w:sz="0" w:space="0" w:color="auto"/>
              </w:divBdr>
            </w:div>
            <w:div w:id="1170218237">
              <w:marLeft w:val="0"/>
              <w:marRight w:val="0"/>
              <w:marTop w:val="0"/>
              <w:marBottom w:val="0"/>
              <w:divBdr>
                <w:top w:val="none" w:sz="0" w:space="0" w:color="auto"/>
                <w:left w:val="none" w:sz="0" w:space="0" w:color="auto"/>
                <w:bottom w:val="none" w:sz="0" w:space="0" w:color="auto"/>
                <w:right w:val="none" w:sz="0" w:space="0" w:color="auto"/>
              </w:divBdr>
            </w:div>
            <w:div w:id="560747533">
              <w:marLeft w:val="0"/>
              <w:marRight w:val="0"/>
              <w:marTop w:val="0"/>
              <w:marBottom w:val="0"/>
              <w:divBdr>
                <w:top w:val="none" w:sz="0" w:space="0" w:color="auto"/>
                <w:left w:val="none" w:sz="0" w:space="0" w:color="auto"/>
                <w:bottom w:val="none" w:sz="0" w:space="0" w:color="auto"/>
                <w:right w:val="none" w:sz="0" w:space="0" w:color="auto"/>
              </w:divBdr>
            </w:div>
            <w:div w:id="168106737">
              <w:marLeft w:val="0"/>
              <w:marRight w:val="0"/>
              <w:marTop w:val="0"/>
              <w:marBottom w:val="0"/>
              <w:divBdr>
                <w:top w:val="none" w:sz="0" w:space="0" w:color="auto"/>
                <w:left w:val="none" w:sz="0" w:space="0" w:color="auto"/>
                <w:bottom w:val="none" w:sz="0" w:space="0" w:color="auto"/>
                <w:right w:val="none" w:sz="0" w:space="0" w:color="auto"/>
              </w:divBdr>
            </w:div>
            <w:div w:id="624965643">
              <w:marLeft w:val="0"/>
              <w:marRight w:val="0"/>
              <w:marTop w:val="0"/>
              <w:marBottom w:val="0"/>
              <w:divBdr>
                <w:top w:val="none" w:sz="0" w:space="0" w:color="auto"/>
                <w:left w:val="none" w:sz="0" w:space="0" w:color="auto"/>
                <w:bottom w:val="none" w:sz="0" w:space="0" w:color="auto"/>
                <w:right w:val="none" w:sz="0" w:space="0" w:color="auto"/>
              </w:divBdr>
            </w:div>
            <w:div w:id="126315094">
              <w:marLeft w:val="0"/>
              <w:marRight w:val="0"/>
              <w:marTop w:val="0"/>
              <w:marBottom w:val="0"/>
              <w:divBdr>
                <w:top w:val="none" w:sz="0" w:space="0" w:color="auto"/>
                <w:left w:val="none" w:sz="0" w:space="0" w:color="auto"/>
                <w:bottom w:val="none" w:sz="0" w:space="0" w:color="auto"/>
                <w:right w:val="none" w:sz="0" w:space="0" w:color="auto"/>
              </w:divBdr>
            </w:div>
            <w:div w:id="188959811">
              <w:marLeft w:val="0"/>
              <w:marRight w:val="0"/>
              <w:marTop w:val="0"/>
              <w:marBottom w:val="0"/>
              <w:divBdr>
                <w:top w:val="none" w:sz="0" w:space="0" w:color="auto"/>
                <w:left w:val="none" w:sz="0" w:space="0" w:color="auto"/>
                <w:bottom w:val="none" w:sz="0" w:space="0" w:color="auto"/>
                <w:right w:val="none" w:sz="0" w:space="0" w:color="auto"/>
              </w:divBdr>
            </w:div>
            <w:div w:id="1080443578">
              <w:marLeft w:val="0"/>
              <w:marRight w:val="0"/>
              <w:marTop w:val="0"/>
              <w:marBottom w:val="0"/>
              <w:divBdr>
                <w:top w:val="none" w:sz="0" w:space="0" w:color="auto"/>
                <w:left w:val="none" w:sz="0" w:space="0" w:color="auto"/>
                <w:bottom w:val="none" w:sz="0" w:space="0" w:color="auto"/>
                <w:right w:val="none" w:sz="0" w:space="0" w:color="auto"/>
              </w:divBdr>
            </w:div>
            <w:div w:id="2045325636">
              <w:marLeft w:val="0"/>
              <w:marRight w:val="0"/>
              <w:marTop w:val="0"/>
              <w:marBottom w:val="0"/>
              <w:divBdr>
                <w:top w:val="none" w:sz="0" w:space="0" w:color="auto"/>
                <w:left w:val="none" w:sz="0" w:space="0" w:color="auto"/>
                <w:bottom w:val="none" w:sz="0" w:space="0" w:color="auto"/>
                <w:right w:val="none" w:sz="0" w:space="0" w:color="auto"/>
              </w:divBdr>
            </w:div>
            <w:div w:id="35663400">
              <w:marLeft w:val="0"/>
              <w:marRight w:val="0"/>
              <w:marTop w:val="0"/>
              <w:marBottom w:val="0"/>
              <w:divBdr>
                <w:top w:val="none" w:sz="0" w:space="0" w:color="auto"/>
                <w:left w:val="none" w:sz="0" w:space="0" w:color="auto"/>
                <w:bottom w:val="none" w:sz="0" w:space="0" w:color="auto"/>
                <w:right w:val="none" w:sz="0" w:space="0" w:color="auto"/>
              </w:divBdr>
            </w:div>
            <w:div w:id="1140271511">
              <w:marLeft w:val="0"/>
              <w:marRight w:val="0"/>
              <w:marTop w:val="0"/>
              <w:marBottom w:val="0"/>
              <w:divBdr>
                <w:top w:val="none" w:sz="0" w:space="0" w:color="auto"/>
                <w:left w:val="none" w:sz="0" w:space="0" w:color="auto"/>
                <w:bottom w:val="none" w:sz="0" w:space="0" w:color="auto"/>
                <w:right w:val="none" w:sz="0" w:space="0" w:color="auto"/>
              </w:divBdr>
            </w:div>
            <w:div w:id="701318514">
              <w:marLeft w:val="0"/>
              <w:marRight w:val="0"/>
              <w:marTop w:val="0"/>
              <w:marBottom w:val="0"/>
              <w:divBdr>
                <w:top w:val="none" w:sz="0" w:space="0" w:color="auto"/>
                <w:left w:val="none" w:sz="0" w:space="0" w:color="auto"/>
                <w:bottom w:val="none" w:sz="0" w:space="0" w:color="auto"/>
                <w:right w:val="none" w:sz="0" w:space="0" w:color="auto"/>
              </w:divBdr>
            </w:div>
            <w:div w:id="818494988">
              <w:marLeft w:val="0"/>
              <w:marRight w:val="0"/>
              <w:marTop w:val="0"/>
              <w:marBottom w:val="0"/>
              <w:divBdr>
                <w:top w:val="none" w:sz="0" w:space="0" w:color="auto"/>
                <w:left w:val="none" w:sz="0" w:space="0" w:color="auto"/>
                <w:bottom w:val="none" w:sz="0" w:space="0" w:color="auto"/>
                <w:right w:val="none" w:sz="0" w:space="0" w:color="auto"/>
              </w:divBdr>
            </w:div>
            <w:div w:id="1892882552">
              <w:marLeft w:val="0"/>
              <w:marRight w:val="0"/>
              <w:marTop w:val="0"/>
              <w:marBottom w:val="0"/>
              <w:divBdr>
                <w:top w:val="none" w:sz="0" w:space="0" w:color="auto"/>
                <w:left w:val="none" w:sz="0" w:space="0" w:color="auto"/>
                <w:bottom w:val="none" w:sz="0" w:space="0" w:color="auto"/>
                <w:right w:val="none" w:sz="0" w:space="0" w:color="auto"/>
              </w:divBdr>
            </w:div>
            <w:div w:id="1392729458">
              <w:marLeft w:val="0"/>
              <w:marRight w:val="0"/>
              <w:marTop w:val="0"/>
              <w:marBottom w:val="0"/>
              <w:divBdr>
                <w:top w:val="none" w:sz="0" w:space="0" w:color="auto"/>
                <w:left w:val="none" w:sz="0" w:space="0" w:color="auto"/>
                <w:bottom w:val="none" w:sz="0" w:space="0" w:color="auto"/>
                <w:right w:val="none" w:sz="0" w:space="0" w:color="auto"/>
              </w:divBdr>
            </w:div>
            <w:div w:id="1964920643">
              <w:marLeft w:val="0"/>
              <w:marRight w:val="0"/>
              <w:marTop w:val="0"/>
              <w:marBottom w:val="0"/>
              <w:divBdr>
                <w:top w:val="none" w:sz="0" w:space="0" w:color="auto"/>
                <w:left w:val="none" w:sz="0" w:space="0" w:color="auto"/>
                <w:bottom w:val="none" w:sz="0" w:space="0" w:color="auto"/>
                <w:right w:val="none" w:sz="0" w:space="0" w:color="auto"/>
              </w:divBdr>
            </w:div>
            <w:div w:id="1349067609">
              <w:marLeft w:val="0"/>
              <w:marRight w:val="0"/>
              <w:marTop w:val="0"/>
              <w:marBottom w:val="0"/>
              <w:divBdr>
                <w:top w:val="none" w:sz="0" w:space="0" w:color="auto"/>
                <w:left w:val="none" w:sz="0" w:space="0" w:color="auto"/>
                <w:bottom w:val="none" w:sz="0" w:space="0" w:color="auto"/>
                <w:right w:val="none" w:sz="0" w:space="0" w:color="auto"/>
              </w:divBdr>
            </w:div>
            <w:div w:id="751506325">
              <w:marLeft w:val="0"/>
              <w:marRight w:val="0"/>
              <w:marTop w:val="0"/>
              <w:marBottom w:val="0"/>
              <w:divBdr>
                <w:top w:val="none" w:sz="0" w:space="0" w:color="auto"/>
                <w:left w:val="none" w:sz="0" w:space="0" w:color="auto"/>
                <w:bottom w:val="none" w:sz="0" w:space="0" w:color="auto"/>
                <w:right w:val="none" w:sz="0" w:space="0" w:color="auto"/>
              </w:divBdr>
            </w:div>
            <w:div w:id="1419406050">
              <w:marLeft w:val="0"/>
              <w:marRight w:val="0"/>
              <w:marTop w:val="0"/>
              <w:marBottom w:val="0"/>
              <w:divBdr>
                <w:top w:val="none" w:sz="0" w:space="0" w:color="auto"/>
                <w:left w:val="none" w:sz="0" w:space="0" w:color="auto"/>
                <w:bottom w:val="none" w:sz="0" w:space="0" w:color="auto"/>
                <w:right w:val="none" w:sz="0" w:space="0" w:color="auto"/>
              </w:divBdr>
            </w:div>
            <w:div w:id="2002150215">
              <w:marLeft w:val="0"/>
              <w:marRight w:val="0"/>
              <w:marTop w:val="0"/>
              <w:marBottom w:val="0"/>
              <w:divBdr>
                <w:top w:val="none" w:sz="0" w:space="0" w:color="auto"/>
                <w:left w:val="none" w:sz="0" w:space="0" w:color="auto"/>
                <w:bottom w:val="none" w:sz="0" w:space="0" w:color="auto"/>
                <w:right w:val="none" w:sz="0" w:space="0" w:color="auto"/>
              </w:divBdr>
            </w:div>
            <w:div w:id="1078134731">
              <w:marLeft w:val="0"/>
              <w:marRight w:val="0"/>
              <w:marTop w:val="0"/>
              <w:marBottom w:val="0"/>
              <w:divBdr>
                <w:top w:val="none" w:sz="0" w:space="0" w:color="auto"/>
                <w:left w:val="none" w:sz="0" w:space="0" w:color="auto"/>
                <w:bottom w:val="none" w:sz="0" w:space="0" w:color="auto"/>
                <w:right w:val="none" w:sz="0" w:space="0" w:color="auto"/>
              </w:divBdr>
            </w:div>
            <w:div w:id="1857573605">
              <w:marLeft w:val="0"/>
              <w:marRight w:val="0"/>
              <w:marTop w:val="0"/>
              <w:marBottom w:val="0"/>
              <w:divBdr>
                <w:top w:val="none" w:sz="0" w:space="0" w:color="auto"/>
                <w:left w:val="none" w:sz="0" w:space="0" w:color="auto"/>
                <w:bottom w:val="none" w:sz="0" w:space="0" w:color="auto"/>
                <w:right w:val="none" w:sz="0" w:space="0" w:color="auto"/>
              </w:divBdr>
            </w:div>
            <w:div w:id="868956874">
              <w:marLeft w:val="0"/>
              <w:marRight w:val="0"/>
              <w:marTop w:val="0"/>
              <w:marBottom w:val="0"/>
              <w:divBdr>
                <w:top w:val="none" w:sz="0" w:space="0" w:color="auto"/>
                <w:left w:val="none" w:sz="0" w:space="0" w:color="auto"/>
                <w:bottom w:val="none" w:sz="0" w:space="0" w:color="auto"/>
                <w:right w:val="none" w:sz="0" w:space="0" w:color="auto"/>
              </w:divBdr>
            </w:div>
            <w:div w:id="2104952926">
              <w:marLeft w:val="0"/>
              <w:marRight w:val="0"/>
              <w:marTop w:val="0"/>
              <w:marBottom w:val="0"/>
              <w:divBdr>
                <w:top w:val="none" w:sz="0" w:space="0" w:color="auto"/>
                <w:left w:val="none" w:sz="0" w:space="0" w:color="auto"/>
                <w:bottom w:val="none" w:sz="0" w:space="0" w:color="auto"/>
                <w:right w:val="none" w:sz="0" w:space="0" w:color="auto"/>
              </w:divBdr>
            </w:div>
            <w:div w:id="122693806">
              <w:marLeft w:val="0"/>
              <w:marRight w:val="0"/>
              <w:marTop w:val="0"/>
              <w:marBottom w:val="0"/>
              <w:divBdr>
                <w:top w:val="none" w:sz="0" w:space="0" w:color="auto"/>
                <w:left w:val="none" w:sz="0" w:space="0" w:color="auto"/>
                <w:bottom w:val="none" w:sz="0" w:space="0" w:color="auto"/>
                <w:right w:val="none" w:sz="0" w:space="0" w:color="auto"/>
              </w:divBdr>
            </w:div>
            <w:div w:id="714045910">
              <w:marLeft w:val="0"/>
              <w:marRight w:val="0"/>
              <w:marTop w:val="0"/>
              <w:marBottom w:val="0"/>
              <w:divBdr>
                <w:top w:val="none" w:sz="0" w:space="0" w:color="auto"/>
                <w:left w:val="none" w:sz="0" w:space="0" w:color="auto"/>
                <w:bottom w:val="none" w:sz="0" w:space="0" w:color="auto"/>
                <w:right w:val="none" w:sz="0" w:space="0" w:color="auto"/>
              </w:divBdr>
            </w:div>
            <w:div w:id="784229823">
              <w:marLeft w:val="0"/>
              <w:marRight w:val="0"/>
              <w:marTop w:val="0"/>
              <w:marBottom w:val="0"/>
              <w:divBdr>
                <w:top w:val="none" w:sz="0" w:space="0" w:color="auto"/>
                <w:left w:val="none" w:sz="0" w:space="0" w:color="auto"/>
                <w:bottom w:val="none" w:sz="0" w:space="0" w:color="auto"/>
                <w:right w:val="none" w:sz="0" w:space="0" w:color="auto"/>
              </w:divBdr>
            </w:div>
            <w:div w:id="1927108166">
              <w:marLeft w:val="0"/>
              <w:marRight w:val="0"/>
              <w:marTop w:val="0"/>
              <w:marBottom w:val="0"/>
              <w:divBdr>
                <w:top w:val="none" w:sz="0" w:space="0" w:color="auto"/>
                <w:left w:val="none" w:sz="0" w:space="0" w:color="auto"/>
                <w:bottom w:val="none" w:sz="0" w:space="0" w:color="auto"/>
                <w:right w:val="none" w:sz="0" w:space="0" w:color="auto"/>
              </w:divBdr>
            </w:div>
            <w:div w:id="1340884440">
              <w:marLeft w:val="0"/>
              <w:marRight w:val="0"/>
              <w:marTop w:val="0"/>
              <w:marBottom w:val="0"/>
              <w:divBdr>
                <w:top w:val="none" w:sz="0" w:space="0" w:color="auto"/>
                <w:left w:val="none" w:sz="0" w:space="0" w:color="auto"/>
                <w:bottom w:val="none" w:sz="0" w:space="0" w:color="auto"/>
                <w:right w:val="none" w:sz="0" w:space="0" w:color="auto"/>
              </w:divBdr>
            </w:div>
            <w:div w:id="2090105648">
              <w:marLeft w:val="0"/>
              <w:marRight w:val="0"/>
              <w:marTop w:val="0"/>
              <w:marBottom w:val="0"/>
              <w:divBdr>
                <w:top w:val="none" w:sz="0" w:space="0" w:color="auto"/>
                <w:left w:val="none" w:sz="0" w:space="0" w:color="auto"/>
                <w:bottom w:val="none" w:sz="0" w:space="0" w:color="auto"/>
                <w:right w:val="none" w:sz="0" w:space="0" w:color="auto"/>
              </w:divBdr>
            </w:div>
            <w:div w:id="2048412851">
              <w:marLeft w:val="0"/>
              <w:marRight w:val="0"/>
              <w:marTop w:val="0"/>
              <w:marBottom w:val="0"/>
              <w:divBdr>
                <w:top w:val="none" w:sz="0" w:space="0" w:color="auto"/>
                <w:left w:val="none" w:sz="0" w:space="0" w:color="auto"/>
                <w:bottom w:val="none" w:sz="0" w:space="0" w:color="auto"/>
                <w:right w:val="none" w:sz="0" w:space="0" w:color="auto"/>
              </w:divBdr>
            </w:div>
            <w:div w:id="234901572">
              <w:marLeft w:val="0"/>
              <w:marRight w:val="0"/>
              <w:marTop w:val="0"/>
              <w:marBottom w:val="0"/>
              <w:divBdr>
                <w:top w:val="none" w:sz="0" w:space="0" w:color="auto"/>
                <w:left w:val="none" w:sz="0" w:space="0" w:color="auto"/>
                <w:bottom w:val="none" w:sz="0" w:space="0" w:color="auto"/>
                <w:right w:val="none" w:sz="0" w:space="0" w:color="auto"/>
              </w:divBdr>
            </w:div>
            <w:div w:id="1416518111">
              <w:marLeft w:val="0"/>
              <w:marRight w:val="0"/>
              <w:marTop w:val="0"/>
              <w:marBottom w:val="0"/>
              <w:divBdr>
                <w:top w:val="none" w:sz="0" w:space="0" w:color="auto"/>
                <w:left w:val="none" w:sz="0" w:space="0" w:color="auto"/>
                <w:bottom w:val="none" w:sz="0" w:space="0" w:color="auto"/>
                <w:right w:val="none" w:sz="0" w:space="0" w:color="auto"/>
              </w:divBdr>
            </w:div>
            <w:div w:id="1705326508">
              <w:marLeft w:val="0"/>
              <w:marRight w:val="0"/>
              <w:marTop w:val="0"/>
              <w:marBottom w:val="0"/>
              <w:divBdr>
                <w:top w:val="none" w:sz="0" w:space="0" w:color="auto"/>
                <w:left w:val="none" w:sz="0" w:space="0" w:color="auto"/>
                <w:bottom w:val="none" w:sz="0" w:space="0" w:color="auto"/>
                <w:right w:val="none" w:sz="0" w:space="0" w:color="auto"/>
              </w:divBdr>
            </w:div>
            <w:div w:id="1331366140">
              <w:marLeft w:val="0"/>
              <w:marRight w:val="0"/>
              <w:marTop w:val="0"/>
              <w:marBottom w:val="0"/>
              <w:divBdr>
                <w:top w:val="none" w:sz="0" w:space="0" w:color="auto"/>
                <w:left w:val="none" w:sz="0" w:space="0" w:color="auto"/>
                <w:bottom w:val="none" w:sz="0" w:space="0" w:color="auto"/>
                <w:right w:val="none" w:sz="0" w:space="0" w:color="auto"/>
              </w:divBdr>
            </w:div>
            <w:div w:id="1053698140">
              <w:marLeft w:val="0"/>
              <w:marRight w:val="0"/>
              <w:marTop w:val="0"/>
              <w:marBottom w:val="0"/>
              <w:divBdr>
                <w:top w:val="none" w:sz="0" w:space="0" w:color="auto"/>
                <w:left w:val="none" w:sz="0" w:space="0" w:color="auto"/>
                <w:bottom w:val="none" w:sz="0" w:space="0" w:color="auto"/>
                <w:right w:val="none" w:sz="0" w:space="0" w:color="auto"/>
              </w:divBdr>
            </w:div>
            <w:div w:id="1596283740">
              <w:marLeft w:val="0"/>
              <w:marRight w:val="0"/>
              <w:marTop w:val="0"/>
              <w:marBottom w:val="0"/>
              <w:divBdr>
                <w:top w:val="none" w:sz="0" w:space="0" w:color="auto"/>
                <w:left w:val="none" w:sz="0" w:space="0" w:color="auto"/>
                <w:bottom w:val="none" w:sz="0" w:space="0" w:color="auto"/>
                <w:right w:val="none" w:sz="0" w:space="0" w:color="auto"/>
              </w:divBdr>
            </w:div>
            <w:div w:id="1754081198">
              <w:marLeft w:val="0"/>
              <w:marRight w:val="0"/>
              <w:marTop w:val="0"/>
              <w:marBottom w:val="0"/>
              <w:divBdr>
                <w:top w:val="none" w:sz="0" w:space="0" w:color="auto"/>
                <w:left w:val="none" w:sz="0" w:space="0" w:color="auto"/>
                <w:bottom w:val="none" w:sz="0" w:space="0" w:color="auto"/>
                <w:right w:val="none" w:sz="0" w:space="0" w:color="auto"/>
              </w:divBdr>
            </w:div>
            <w:div w:id="1434977077">
              <w:marLeft w:val="0"/>
              <w:marRight w:val="0"/>
              <w:marTop w:val="0"/>
              <w:marBottom w:val="0"/>
              <w:divBdr>
                <w:top w:val="none" w:sz="0" w:space="0" w:color="auto"/>
                <w:left w:val="none" w:sz="0" w:space="0" w:color="auto"/>
                <w:bottom w:val="none" w:sz="0" w:space="0" w:color="auto"/>
                <w:right w:val="none" w:sz="0" w:space="0" w:color="auto"/>
              </w:divBdr>
            </w:div>
            <w:div w:id="585847363">
              <w:marLeft w:val="0"/>
              <w:marRight w:val="0"/>
              <w:marTop w:val="0"/>
              <w:marBottom w:val="0"/>
              <w:divBdr>
                <w:top w:val="none" w:sz="0" w:space="0" w:color="auto"/>
                <w:left w:val="none" w:sz="0" w:space="0" w:color="auto"/>
                <w:bottom w:val="none" w:sz="0" w:space="0" w:color="auto"/>
                <w:right w:val="none" w:sz="0" w:space="0" w:color="auto"/>
              </w:divBdr>
            </w:div>
            <w:div w:id="2051493640">
              <w:marLeft w:val="0"/>
              <w:marRight w:val="0"/>
              <w:marTop w:val="0"/>
              <w:marBottom w:val="0"/>
              <w:divBdr>
                <w:top w:val="none" w:sz="0" w:space="0" w:color="auto"/>
                <w:left w:val="none" w:sz="0" w:space="0" w:color="auto"/>
                <w:bottom w:val="none" w:sz="0" w:space="0" w:color="auto"/>
                <w:right w:val="none" w:sz="0" w:space="0" w:color="auto"/>
              </w:divBdr>
            </w:div>
            <w:div w:id="235550607">
              <w:marLeft w:val="0"/>
              <w:marRight w:val="0"/>
              <w:marTop w:val="0"/>
              <w:marBottom w:val="0"/>
              <w:divBdr>
                <w:top w:val="none" w:sz="0" w:space="0" w:color="auto"/>
                <w:left w:val="none" w:sz="0" w:space="0" w:color="auto"/>
                <w:bottom w:val="none" w:sz="0" w:space="0" w:color="auto"/>
                <w:right w:val="none" w:sz="0" w:space="0" w:color="auto"/>
              </w:divBdr>
            </w:div>
            <w:div w:id="1857570838">
              <w:marLeft w:val="0"/>
              <w:marRight w:val="0"/>
              <w:marTop w:val="0"/>
              <w:marBottom w:val="0"/>
              <w:divBdr>
                <w:top w:val="none" w:sz="0" w:space="0" w:color="auto"/>
                <w:left w:val="none" w:sz="0" w:space="0" w:color="auto"/>
                <w:bottom w:val="none" w:sz="0" w:space="0" w:color="auto"/>
                <w:right w:val="none" w:sz="0" w:space="0" w:color="auto"/>
              </w:divBdr>
            </w:div>
            <w:div w:id="546525178">
              <w:marLeft w:val="0"/>
              <w:marRight w:val="0"/>
              <w:marTop w:val="0"/>
              <w:marBottom w:val="0"/>
              <w:divBdr>
                <w:top w:val="none" w:sz="0" w:space="0" w:color="auto"/>
                <w:left w:val="none" w:sz="0" w:space="0" w:color="auto"/>
                <w:bottom w:val="none" w:sz="0" w:space="0" w:color="auto"/>
                <w:right w:val="none" w:sz="0" w:space="0" w:color="auto"/>
              </w:divBdr>
            </w:div>
            <w:div w:id="986476760">
              <w:marLeft w:val="0"/>
              <w:marRight w:val="0"/>
              <w:marTop w:val="0"/>
              <w:marBottom w:val="0"/>
              <w:divBdr>
                <w:top w:val="none" w:sz="0" w:space="0" w:color="auto"/>
                <w:left w:val="none" w:sz="0" w:space="0" w:color="auto"/>
                <w:bottom w:val="none" w:sz="0" w:space="0" w:color="auto"/>
                <w:right w:val="none" w:sz="0" w:space="0" w:color="auto"/>
              </w:divBdr>
            </w:div>
            <w:div w:id="998657645">
              <w:marLeft w:val="0"/>
              <w:marRight w:val="0"/>
              <w:marTop w:val="0"/>
              <w:marBottom w:val="0"/>
              <w:divBdr>
                <w:top w:val="none" w:sz="0" w:space="0" w:color="auto"/>
                <w:left w:val="none" w:sz="0" w:space="0" w:color="auto"/>
                <w:bottom w:val="none" w:sz="0" w:space="0" w:color="auto"/>
                <w:right w:val="none" w:sz="0" w:space="0" w:color="auto"/>
              </w:divBdr>
            </w:div>
            <w:div w:id="1091858264">
              <w:marLeft w:val="0"/>
              <w:marRight w:val="0"/>
              <w:marTop w:val="0"/>
              <w:marBottom w:val="0"/>
              <w:divBdr>
                <w:top w:val="none" w:sz="0" w:space="0" w:color="auto"/>
                <w:left w:val="none" w:sz="0" w:space="0" w:color="auto"/>
                <w:bottom w:val="none" w:sz="0" w:space="0" w:color="auto"/>
                <w:right w:val="none" w:sz="0" w:space="0" w:color="auto"/>
              </w:divBdr>
            </w:div>
            <w:div w:id="494953281">
              <w:marLeft w:val="0"/>
              <w:marRight w:val="0"/>
              <w:marTop w:val="0"/>
              <w:marBottom w:val="0"/>
              <w:divBdr>
                <w:top w:val="none" w:sz="0" w:space="0" w:color="auto"/>
                <w:left w:val="none" w:sz="0" w:space="0" w:color="auto"/>
                <w:bottom w:val="none" w:sz="0" w:space="0" w:color="auto"/>
                <w:right w:val="none" w:sz="0" w:space="0" w:color="auto"/>
              </w:divBdr>
            </w:div>
            <w:div w:id="1203787390">
              <w:marLeft w:val="0"/>
              <w:marRight w:val="0"/>
              <w:marTop w:val="0"/>
              <w:marBottom w:val="0"/>
              <w:divBdr>
                <w:top w:val="none" w:sz="0" w:space="0" w:color="auto"/>
                <w:left w:val="none" w:sz="0" w:space="0" w:color="auto"/>
                <w:bottom w:val="none" w:sz="0" w:space="0" w:color="auto"/>
                <w:right w:val="none" w:sz="0" w:space="0" w:color="auto"/>
              </w:divBdr>
            </w:div>
            <w:div w:id="783308692">
              <w:marLeft w:val="0"/>
              <w:marRight w:val="0"/>
              <w:marTop w:val="0"/>
              <w:marBottom w:val="0"/>
              <w:divBdr>
                <w:top w:val="none" w:sz="0" w:space="0" w:color="auto"/>
                <w:left w:val="none" w:sz="0" w:space="0" w:color="auto"/>
                <w:bottom w:val="none" w:sz="0" w:space="0" w:color="auto"/>
                <w:right w:val="none" w:sz="0" w:space="0" w:color="auto"/>
              </w:divBdr>
            </w:div>
            <w:div w:id="1944267488">
              <w:marLeft w:val="0"/>
              <w:marRight w:val="0"/>
              <w:marTop w:val="0"/>
              <w:marBottom w:val="0"/>
              <w:divBdr>
                <w:top w:val="none" w:sz="0" w:space="0" w:color="auto"/>
                <w:left w:val="none" w:sz="0" w:space="0" w:color="auto"/>
                <w:bottom w:val="none" w:sz="0" w:space="0" w:color="auto"/>
                <w:right w:val="none" w:sz="0" w:space="0" w:color="auto"/>
              </w:divBdr>
            </w:div>
            <w:div w:id="1477800016">
              <w:marLeft w:val="0"/>
              <w:marRight w:val="0"/>
              <w:marTop w:val="0"/>
              <w:marBottom w:val="0"/>
              <w:divBdr>
                <w:top w:val="none" w:sz="0" w:space="0" w:color="auto"/>
                <w:left w:val="none" w:sz="0" w:space="0" w:color="auto"/>
                <w:bottom w:val="none" w:sz="0" w:space="0" w:color="auto"/>
                <w:right w:val="none" w:sz="0" w:space="0" w:color="auto"/>
              </w:divBdr>
            </w:div>
            <w:div w:id="1244023918">
              <w:marLeft w:val="0"/>
              <w:marRight w:val="0"/>
              <w:marTop w:val="0"/>
              <w:marBottom w:val="0"/>
              <w:divBdr>
                <w:top w:val="none" w:sz="0" w:space="0" w:color="auto"/>
                <w:left w:val="none" w:sz="0" w:space="0" w:color="auto"/>
                <w:bottom w:val="none" w:sz="0" w:space="0" w:color="auto"/>
                <w:right w:val="none" w:sz="0" w:space="0" w:color="auto"/>
              </w:divBdr>
            </w:div>
            <w:div w:id="880938701">
              <w:marLeft w:val="0"/>
              <w:marRight w:val="0"/>
              <w:marTop w:val="0"/>
              <w:marBottom w:val="0"/>
              <w:divBdr>
                <w:top w:val="none" w:sz="0" w:space="0" w:color="auto"/>
                <w:left w:val="none" w:sz="0" w:space="0" w:color="auto"/>
                <w:bottom w:val="none" w:sz="0" w:space="0" w:color="auto"/>
                <w:right w:val="none" w:sz="0" w:space="0" w:color="auto"/>
              </w:divBdr>
            </w:div>
            <w:div w:id="1614820570">
              <w:marLeft w:val="0"/>
              <w:marRight w:val="0"/>
              <w:marTop w:val="0"/>
              <w:marBottom w:val="0"/>
              <w:divBdr>
                <w:top w:val="none" w:sz="0" w:space="0" w:color="auto"/>
                <w:left w:val="none" w:sz="0" w:space="0" w:color="auto"/>
                <w:bottom w:val="none" w:sz="0" w:space="0" w:color="auto"/>
                <w:right w:val="none" w:sz="0" w:space="0" w:color="auto"/>
              </w:divBdr>
            </w:div>
            <w:div w:id="352390693">
              <w:marLeft w:val="0"/>
              <w:marRight w:val="0"/>
              <w:marTop w:val="0"/>
              <w:marBottom w:val="0"/>
              <w:divBdr>
                <w:top w:val="none" w:sz="0" w:space="0" w:color="auto"/>
                <w:left w:val="none" w:sz="0" w:space="0" w:color="auto"/>
                <w:bottom w:val="none" w:sz="0" w:space="0" w:color="auto"/>
                <w:right w:val="none" w:sz="0" w:space="0" w:color="auto"/>
              </w:divBdr>
            </w:div>
            <w:div w:id="521213715">
              <w:marLeft w:val="0"/>
              <w:marRight w:val="0"/>
              <w:marTop w:val="0"/>
              <w:marBottom w:val="0"/>
              <w:divBdr>
                <w:top w:val="none" w:sz="0" w:space="0" w:color="auto"/>
                <w:left w:val="none" w:sz="0" w:space="0" w:color="auto"/>
                <w:bottom w:val="none" w:sz="0" w:space="0" w:color="auto"/>
                <w:right w:val="none" w:sz="0" w:space="0" w:color="auto"/>
              </w:divBdr>
            </w:div>
            <w:div w:id="1255629082">
              <w:marLeft w:val="0"/>
              <w:marRight w:val="0"/>
              <w:marTop w:val="0"/>
              <w:marBottom w:val="0"/>
              <w:divBdr>
                <w:top w:val="none" w:sz="0" w:space="0" w:color="auto"/>
                <w:left w:val="none" w:sz="0" w:space="0" w:color="auto"/>
                <w:bottom w:val="none" w:sz="0" w:space="0" w:color="auto"/>
                <w:right w:val="none" w:sz="0" w:space="0" w:color="auto"/>
              </w:divBdr>
            </w:div>
            <w:div w:id="1182162622">
              <w:marLeft w:val="0"/>
              <w:marRight w:val="0"/>
              <w:marTop w:val="0"/>
              <w:marBottom w:val="0"/>
              <w:divBdr>
                <w:top w:val="none" w:sz="0" w:space="0" w:color="auto"/>
                <w:left w:val="none" w:sz="0" w:space="0" w:color="auto"/>
                <w:bottom w:val="none" w:sz="0" w:space="0" w:color="auto"/>
                <w:right w:val="none" w:sz="0" w:space="0" w:color="auto"/>
              </w:divBdr>
            </w:div>
            <w:div w:id="1348750205">
              <w:marLeft w:val="0"/>
              <w:marRight w:val="0"/>
              <w:marTop w:val="0"/>
              <w:marBottom w:val="0"/>
              <w:divBdr>
                <w:top w:val="none" w:sz="0" w:space="0" w:color="auto"/>
                <w:left w:val="none" w:sz="0" w:space="0" w:color="auto"/>
                <w:bottom w:val="none" w:sz="0" w:space="0" w:color="auto"/>
                <w:right w:val="none" w:sz="0" w:space="0" w:color="auto"/>
              </w:divBdr>
            </w:div>
            <w:div w:id="361395227">
              <w:marLeft w:val="0"/>
              <w:marRight w:val="0"/>
              <w:marTop w:val="0"/>
              <w:marBottom w:val="0"/>
              <w:divBdr>
                <w:top w:val="none" w:sz="0" w:space="0" w:color="auto"/>
                <w:left w:val="none" w:sz="0" w:space="0" w:color="auto"/>
                <w:bottom w:val="none" w:sz="0" w:space="0" w:color="auto"/>
                <w:right w:val="none" w:sz="0" w:space="0" w:color="auto"/>
              </w:divBdr>
            </w:div>
            <w:div w:id="1269775312">
              <w:marLeft w:val="0"/>
              <w:marRight w:val="0"/>
              <w:marTop w:val="0"/>
              <w:marBottom w:val="0"/>
              <w:divBdr>
                <w:top w:val="none" w:sz="0" w:space="0" w:color="auto"/>
                <w:left w:val="none" w:sz="0" w:space="0" w:color="auto"/>
                <w:bottom w:val="none" w:sz="0" w:space="0" w:color="auto"/>
                <w:right w:val="none" w:sz="0" w:space="0" w:color="auto"/>
              </w:divBdr>
            </w:div>
            <w:div w:id="735592284">
              <w:marLeft w:val="0"/>
              <w:marRight w:val="0"/>
              <w:marTop w:val="0"/>
              <w:marBottom w:val="0"/>
              <w:divBdr>
                <w:top w:val="none" w:sz="0" w:space="0" w:color="auto"/>
                <w:left w:val="none" w:sz="0" w:space="0" w:color="auto"/>
                <w:bottom w:val="none" w:sz="0" w:space="0" w:color="auto"/>
                <w:right w:val="none" w:sz="0" w:space="0" w:color="auto"/>
              </w:divBdr>
            </w:div>
            <w:div w:id="1330794243">
              <w:marLeft w:val="0"/>
              <w:marRight w:val="0"/>
              <w:marTop w:val="0"/>
              <w:marBottom w:val="0"/>
              <w:divBdr>
                <w:top w:val="none" w:sz="0" w:space="0" w:color="auto"/>
                <w:left w:val="none" w:sz="0" w:space="0" w:color="auto"/>
                <w:bottom w:val="none" w:sz="0" w:space="0" w:color="auto"/>
                <w:right w:val="none" w:sz="0" w:space="0" w:color="auto"/>
              </w:divBdr>
            </w:div>
            <w:div w:id="1080640706">
              <w:marLeft w:val="0"/>
              <w:marRight w:val="0"/>
              <w:marTop w:val="0"/>
              <w:marBottom w:val="0"/>
              <w:divBdr>
                <w:top w:val="none" w:sz="0" w:space="0" w:color="auto"/>
                <w:left w:val="none" w:sz="0" w:space="0" w:color="auto"/>
                <w:bottom w:val="none" w:sz="0" w:space="0" w:color="auto"/>
                <w:right w:val="none" w:sz="0" w:space="0" w:color="auto"/>
              </w:divBdr>
            </w:div>
            <w:div w:id="1925215276">
              <w:marLeft w:val="0"/>
              <w:marRight w:val="0"/>
              <w:marTop w:val="0"/>
              <w:marBottom w:val="0"/>
              <w:divBdr>
                <w:top w:val="none" w:sz="0" w:space="0" w:color="auto"/>
                <w:left w:val="none" w:sz="0" w:space="0" w:color="auto"/>
                <w:bottom w:val="none" w:sz="0" w:space="0" w:color="auto"/>
                <w:right w:val="none" w:sz="0" w:space="0" w:color="auto"/>
              </w:divBdr>
            </w:div>
            <w:div w:id="1919094636">
              <w:marLeft w:val="0"/>
              <w:marRight w:val="0"/>
              <w:marTop w:val="0"/>
              <w:marBottom w:val="0"/>
              <w:divBdr>
                <w:top w:val="none" w:sz="0" w:space="0" w:color="auto"/>
                <w:left w:val="none" w:sz="0" w:space="0" w:color="auto"/>
                <w:bottom w:val="none" w:sz="0" w:space="0" w:color="auto"/>
                <w:right w:val="none" w:sz="0" w:space="0" w:color="auto"/>
              </w:divBdr>
            </w:div>
            <w:div w:id="600992062">
              <w:marLeft w:val="0"/>
              <w:marRight w:val="0"/>
              <w:marTop w:val="0"/>
              <w:marBottom w:val="0"/>
              <w:divBdr>
                <w:top w:val="none" w:sz="0" w:space="0" w:color="auto"/>
                <w:left w:val="none" w:sz="0" w:space="0" w:color="auto"/>
                <w:bottom w:val="none" w:sz="0" w:space="0" w:color="auto"/>
                <w:right w:val="none" w:sz="0" w:space="0" w:color="auto"/>
              </w:divBdr>
            </w:div>
            <w:div w:id="490174243">
              <w:marLeft w:val="0"/>
              <w:marRight w:val="0"/>
              <w:marTop w:val="0"/>
              <w:marBottom w:val="0"/>
              <w:divBdr>
                <w:top w:val="none" w:sz="0" w:space="0" w:color="auto"/>
                <w:left w:val="none" w:sz="0" w:space="0" w:color="auto"/>
                <w:bottom w:val="none" w:sz="0" w:space="0" w:color="auto"/>
                <w:right w:val="none" w:sz="0" w:space="0" w:color="auto"/>
              </w:divBdr>
            </w:div>
            <w:div w:id="646713204">
              <w:marLeft w:val="0"/>
              <w:marRight w:val="0"/>
              <w:marTop w:val="0"/>
              <w:marBottom w:val="0"/>
              <w:divBdr>
                <w:top w:val="none" w:sz="0" w:space="0" w:color="auto"/>
                <w:left w:val="none" w:sz="0" w:space="0" w:color="auto"/>
                <w:bottom w:val="none" w:sz="0" w:space="0" w:color="auto"/>
                <w:right w:val="none" w:sz="0" w:space="0" w:color="auto"/>
              </w:divBdr>
            </w:div>
            <w:div w:id="1832912827">
              <w:marLeft w:val="0"/>
              <w:marRight w:val="0"/>
              <w:marTop w:val="0"/>
              <w:marBottom w:val="0"/>
              <w:divBdr>
                <w:top w:val="none" w:sz="0" w:space="0" w:color="auto"/>
                <w:left w:val="none" w:sz="0" w:space="0" w:color="auto"/>
                <w:bottom w:val="none" w:sz="0" w:space="0" w:color="auto"/>
                <w:right w:val="none" w:sz="0" w:space="0" w:color="auto"/>
              </w:divBdr>
            </w:div>
            <w:div w:id="540679133">
              <w:marLeft w:val="0"/>
              <w:marRight w:val="0"/>
              <w:marTop w:val="0"/>
              <w:marBottom w:val="0"/>
              <w:divBdr>
                <w:top w:val="none" w:sz="0" w:space="0" w:color="auto"/>
                <w:left w:val="none" w:sz="0" w:space="0" w:color="auto"/>
                <w:bottom w:val="none" w:sz="0" w:space="0" w:color="auto"/>
                <w:right w:val="none" w:sz="0" w:space="0" w:color="auto"/>
              </w:divBdr>
            </w:div>
            <w:div w:id="1940260748">
              <w:marLeft w:val="0"/>
              <w:marRight w:val="0"/>
              <w:marTop w:val="0"/>
              <w:marBottom w:val="0"/>
              <w:divBdr>
                <w:top w:val="none" w:sz="0" w:space="0" w:color="auto"/>
                <w:left w:val="none" w:sz="0" w:space="0" w:color="auto"/>
                <w:bottom w:val="none" w:sz="0" w:space="0" w:color="auto"/>
                <w:right w:val="none" w:sz="0" w:space="0" w:color="auto"/>
              </w:divBdr>
            </w:div>
            <w:div w:id="469204314">
              <w:marLeft w:val="0"/>
              <w:marRight w:val="0"/>
              <w:marTop w:val="0"/>
              <w:marBottom w:val="0"/>
              <w:divBdr>
                <w:top w:val="none" w:sz="0" w:space="0" w:color="auto"/>
                <w:left w:val="none" w:sz="0" w:space="0" w:color="auto"/>
                <w:bottom w:val="none" w:sz="0" w:space="0" w:color="auto"/>
                <w:right w:val="none" w:sz="0" w:space="0" w:color="auto"/>
              </w:divBdr>
            </w:div>
            <w:div w:id="26951938">
              <w:marLeft w:val="0"/>
              <w:marRight w:val="0"/>
              <w:marTop w:val="0"/>
              <w:marBottom w:val="0"/>
              <w:divBdr>
                <w:top w:val="none" w:sz="0" w:space="0" w:color="auto"/>
                <w:left w:val="none" w:sz="0" w:space="0" w:color="auto"/>
                <w:bottom w:val="none" w:sz="0" w:space="0" w:color="auto"/>
                <w:right w:val="none" w:sz="0" w:space="0" w:color="auto"/>
              </w:divBdr>
            </w:div>
            <w:div w:id="70586338">
              <w:marLeft w:val="0"/>
              <w:marRight w:val="0"/>
              <w:marTop w:val="0"/>
              <w:marBottom w:val="0"/>
              <w:divBdr>
                <w:top w:val="none" w:sz="0" w:space="0" w:color="auto"/>
                <w:left w:val="none" w:sz="0" w:space="0" w:color="auto"/>
                <w:bottom w:val="none" w:sz="0" w:space="0" w:color="auto"/>
                <w:right w:val="none" w:sz="0" w:space="0" w:color="auto"/>
              </w:divBdr>
            </w:div>
            <w:div w:id="1703169586">
              <w:marLeft w:val="0"/>
              <w:marRight w:val="0"/>
              <w:marTop w:val="0"/>
              <w:marBottom w:val="0"/>
              <w:divBdr>
                <w:top w:val="none" w:sz="0" w:space="0" w:color="auto"/>
                <w:left w:val="none" w:sz="0" w:space="0" w:color="auto"/>
                <w:bottom w:val="none" w:sz="0" w:space="0" w:color="auto"/>
                <w:right w:val="none" w:sz="0" w:space="0" w:color="auto"/>
              </w:divBdr>
            </w:div>
            <w:div w:id="14962949">
              <w:marLeft w:val="0"/>
              <w:marRight w:val="0"/>
              <w:marTop w:val="0"/>
              <w:marBottom w:val="0"/>
              <w:divBdr>
                <w:top w:val="none" w:sz="0" w:space="0" w:color="auto"/>
                <w:left w:val="none" w:sz="0" w:space="0" w:color="auto"/>
                <w:bottom w:val="none" w:sz="0" w:space="0" w:color="auto"/>
                <w:right w:val="none" w:sz="0" w:space="0" w:color="auto"/>
              </w:divBdr>
            </w:div>
            <w:div w:id="1033770079">
              <w:marLeft w:val="0"/>
              <w:marRight w:val="0"/>
              <w:marTop w:val="0"/>
              <w:marBottom w:val="0"/>
              <w:divBdr>
                <w:top w:val="none" w:sz="0" w:space="0" w:color="auto"/>
                <w:left w:val="none" w:sz="0" w:space="0" w:color="auto"/>
                <w:bottom w:val="none" w:sz="0" w:space="0" w:color="auto"/>
                <w:right w:val="none" w:sz="0" w:space="0" w:color="auto"/>
              </w:divBdr>
            </w:div>
            <w:div w:id="203836337">
              <w:marLeft w:val="0"/>
              <w:marRight w:val="0"/>
              <w:marTop w:val="0"/>
              <w:marBottom w:val="0"/>
              <w:divBdr>
                <w:top w:val="none" w:sz="0" w:space="0" w:color="auto"/>
                <w:left w:val="none" w:sz="0" w:space="0" w:color="auto"/>
                <w:bottom w:val="none" w:sz="0" w:space="0" w:color="auto"/>
                <w:right w:val="none" w:sz="0" w:space="0" w:color="auto"/>
              </w:divBdr>
            </w:div>
            <w:div w:id="1904827507">
              <w:marLeft w:val="0"/>
              <w:marRight w:val="0"/>
              <w:marTop w:val="0"/>
              <w:marBottom w:val="0"/>
              <w:divBdr>
                <w:top w:val="none" w:sz="0" w:space="0" w:color="auto"/>
                <w:left w:val="none" w:sz="0" w:space="0" w:color="auto"/>
                <w:bottom w:val="none" w:sz="0" w:space="0" w:color="auto"/>
                <w:right w:val="none" w:sz="0" w:space="0" w:color="auto"/>
              </w:divBdr>
            </w:div>
            <w:div w:id="1331327781">
              <w:marLeft w:val="0"/>
              <w:marRight w:val="0"/>
              <w:marTop w:val="0"/>
              <w:marBottom w:val="0"/>
              <w:divBdr>
                <w:top w:val="none" w:sz="0" w:space="0" w:color="auto"/>
                <w:left w:val="none" w:sz="0" w:space="0" w:color="auto"/>
                <w:bottom w:val="none" w:sz="0" w:space="0" w:color="auto"/>
                <w:right w:val="none" w:sz="0" w:space="0" w:color="auto"/>
              </w:divBdr>
            </w:div>
            <w:div w:id="2000575550">
              <w:marLeft w:val="0"/>
              <w:marRight w:val="0"/>
              <w:marTop w:val="0"/>
              <w:marBottom w:val="0"/>
              <w:divBdr>
                <w:top w:val="none" w:sz="0" w:space="0" w:color="auto"/>
                <w:left w:val="none" w:sz="0" w:space="0" w:color="auto"/>
                <w:bottom w:val="none" w:sz="0" w:space="0" w:color="auto"/>
                <w:right w:val="none" w:sz="0" w:space="0" w:color="auto"/>
              </w:divBdr>
            </w:div>
            <w:div w:id="1751001472">
              <w:marLeft w:val="0"/>
              <w:marRight w:val="0"/>
              <w:marTop w:val="0"/>
              <w:marBottom w:val="0"/>
              <w:divBdr>
                <w:top w:val="none" w:sz="0" w:space="0" w:color="auto"/>
                <w:left w:val="none" w:sz="0" w:space="0" w:color="auto"/>
                <w:bottom w:val="none" w:sz="0" w:space="0" w:color="auto"/>
                <w:right w:val="none" w:sz="0" w:space="0" w:color="auto"/>
              </w:divBdr>
            </w:div>
            <w:div w:id="785543519">
              <w:marLeft w:val="0"/>
              <w:marRight w:val="0"/>
              <w:marTop w:val="0"/>
              <w:marBottom w:val="0"/>
              <w:divBdr>
                <w:top w:val="none" w:sz="0" w:space="0" w:color="auto"/>
                <w:left w:val="none" w:sz="0" w:space="0" w:color="auto"/>
                <w:bottom w:val="none" w:sz="0" w:space="0" w:color="auto"/>
                <w:right w:val="none" w:sz="0" w:space="0" w:color="auto"/>
              </w:divBdr>
            </w:div>
            <w:div w:id="1827475297">
              <w:marLeft w:val="0"/>
              <w:marRight w:val="0"/>
              <w:marTop w:val="0"/>
              <w:marBottom w:val="0"/>
              <w:divBdr>
                <w:top w:val="none" w:sz="0" w:space="0" w:color="auto"/>
                <w:left w:val="none" w:sz="0" w:space="0" w:color="auto"/>
                <w:bottom w:val="none" w:sz="0" w:space="0" w:color="auto"/>
                <w:right w:val="none" w:sz="0" w:space="0" w:color="auto"/>
              </w:divBdr>
            </w:div>
            <w:div w:id="1995837765">
              <w:marLeft w:val="0"/>
              <w:marRight w:val="0"/>
              <w:marTop w:val="0"/>
              <w:marBottom w:val="0"/>
              <w:divBdr>
                <w:top w:val="none" w:sz="0" w:space="0" w:color="auto"/>
                <w:left w:val="none" w:sz="0" w:space="0" w:color="auto"/>
                <w:bottom w:val="none" w:sz="0" w:space="0" w:color="auto"/>
                <w:right w:val="none" w:sz="0" w:space="0" w:color="auto"/>
              </w:divBdr>
            </w:div>
            <w:div w:id="233973731">
              <w:marLeft w:val="0"/>
              <w:marRight w:val="0"/>
              <w:marTop w:val="0"/>
              <w:marBottom w:val="0"/>
              <w:divBdr>
                <w:top w:val="none" w:sz="0" w:space="0" w:color="auto"/>
                <w:left w:val="none" w:sz="0" w:space="0" w:color="auto"/>
                <w:bottom w:val="none" w:sz="0" w:space="0" w:color="auto"/>
                <w:right w:val="none" w:sz="0" w:space="0" w:color="auto"/>
              </w:divBdr>
            </w:div>
            <w:div w:id="845947129">
              <w:marLeft w:val="0"/>
              <w:marRight w:val="0"/>
              <w:marTop w:val="0"/>
              <w:marBottom w:val="0"/>
              <w:divBdr>
                <w:top w:val="none" w:sz="0" w:space="0" w:color="auto"/>
                <w:left w:val="none" w:sz="0" w:space="0" w:color="auto"/>
                <w:bottom w:val="none" w:sz="0" w:space="0" w:color="auto"/>
                <w:right w:val="none" w:sz="0" w:space="0" w:color="auto"/>
              </w:divBdr>
            </w:div>
            <w:div w:id="1884487984">
              <w:marLeft w:val="0"/>
              <w:marRight w:val="0"/>
              <w:marTop w:val="0"/>
              <w:marBottom w:val="0"/>
              <w:divBdr>
                <w:top w:val="none" w:sz="0" w:space="0" w:color="auto"/>
                <w:left w:val="none" w:sz="0" w:space="0" w:color="auto"/>
                <w:bottom w:val="none" w:sz="0" w:space="0" w:color="auto"/>
                <w:right w:val="none" w:sz="0" w:space="0" w:color="auto"/>
              </w:divBdr>
            </w:div>
            <w:div w:id="159153803">
              <w:marLeft w:val="0"/>
              <w:marRight w:val="0"/>
              <w:marTop w:val="0"/>
              <w:marBottom w:val="0"/>
              <w:divBdr>
                <w:top w:val="none" w:sz="0" w:space="0" w:color="auto"/>
                <w:left w:val="none" w:sz="0" w:space="0" w:color="auto"/>
                <w:bottom w:val="none" w:sz="0" w:space="0" w:color="auto"/>
                <w:right w:val="none" w:sz="0" w:space="0" w:color="auto"/>
              </w:divBdr>
            </w:div>
            <w:div w:id="1070469435">
              <w:marLeft w:val="0"/>
              <w:marRight w:val="0"/>
              <w:marTop w:val="0"/>
              <w:marBottom w:val="0"/>
              <w:divBdr>
                <w:top w:val="none" w:sz="0" w:space="0" w:color="auto"/>
                <w:left w:val="none" w:sz="0" w:space="0" w:color="auto"/>
                <w:bottom w:val="none" w:sz="0" w:space="0" w:color="auto"/>
                <w:right w:val="none" w:sz="0" w:space="0" w:color="auto"/>
              </w:divBdr>
            </w:div>
            <w:div w:id="436288987">
              <w:marLeft w:val="0"/>
              <w:marRight w:val="0"/>
              <w:marTop w:val="0"/>
              <w:marBottom w:val="0"/>
              <w:divBdr>
                <w:top w:val="none" w:sz="0" w:space="0" w:color="auto"/>
                <w:left w:val="none" w:sz="0" w:space="0" w:color="auto"/>
                <w:bottom w:val="none" w:sz="0" w:space="0" w:color="auto"/>
                <w:right w:val="none" w:sz="0" w:space="0" w:color="auto"/>
              </w:divBdr>
            </w:div>
            <w:div w:id="420176986">
              <w:marLeft w:val="0"/>
              <w:marRight w:val="0"/>
              <w:marTop w:val="0"/>
              <w:marBottom w:val="0"/>
              <w:divBdr>
                <w:top w:val="none" w:sz="0" w:space="0" w:color="auto"/>
                <w:left w:val="none" w:sz="0" w:space="0" w:color="auto"/>
                <w:bottom w:val="none" w:sz="0" w:space="0" w:color="auto"/>
                <w:right w:val="none" w:sz="0" w:space="0" w:color="auto"/>
              </w:divBdr>
            </w:div>
            <w:div w:id="1771853068">
              <w:marLeft w:val="0"/>
              <w:marRight w:val="0"/>
              <w:marTop w:val="0"/>
              <w:marBottom w:val="0"/>
              <w:divBdr>
                <w:top w:val="none" w:sz="0" w:space="0" w:color="auto"/>
                <w:left w:val="none" w:sz="0" w:space="0" w:color="auto"/>
                <w:bottom w:val="none" w:sz="0" w:space="0" w:color="auto"/>
                <w:right w:val="none" w:sz="0" w:space="0" w:color="auto"/>
              </w:divBdr>
            </w:div>
            <w:div w:id="1377705035">
              <w:marLeft w:val="0"/>
              <w:marRight w:val="0"/>
              <w:marTop w:val="0"/>
              <w:marBottom w:val="0"/>
              <w:divBdr>
                <w:top w:val="none" w:sz="0" w:space="0" w:color="auto"/>
                <w:left w:val="none" w:sz="0" w:space="0" w:color="auto"/>
                <w:bottom w:val="none" w:sz="0" w:space="0" w:color="auto"/>
                <w:right w:val="none" w:sz="0" w:space="0" w:color="auto"/>
              </w:divBdr>
            </w:div>
            <w:div w:id="1965037855">
              <w:marLeft w:val="0"/>
              <w:marRight w:val="0"/>
              <w:marTop w:val="0"/>
              <w:marBottom w:val="0"/>
              <w:divBdr>
                <w:top w:val="none" w:sz="0" w:space="0" w:color="auto"/>
                <w:left w:val="none" w:sz="0" w:space="0" w:color="auto"/>
                <w:bottom w:val="none" w:sz="0" w:space="0" w:color="auto"/>
                <w:right w:val="none" w:sz="0" w:space="0" w:color="auto"/>
              </w:divBdr>
            </w:div>
            <w:div w:id="1128207342">
              <w:marLeft w:val="0"/>
              <w:marRight w:val="0"/>
              <w:marTop w:val="0"/>
              <w:marBottom w:val="0"/>
              <w:divBdr>
                <w:top w:val="none" w:sz="0" w:space="0" w:color="auto"/>
                <w:left w:val="none" w:sz="0" w:space="0" w:color="auto"/>
                <w:bottom w:val="none" w:sz="0" w:space="0" w:color="auto"/>
                <w:right w:val="none" w:sz="0" w:space="0" w:color="auto"/>
              </w:divBdr>
            </w:div>
            <w:div w:id="834952461">
              <w:marLeft w:val="0"/>
              <w:marRight w:val="0"/>
              <w:marTop w:val="0"/>
              <w:marBottom w:val="0"/>
              <w:divBdr>
                <w:top w:val="none" w:sz="0" w:space="0" w:color="auto"/>
                <w:left w:val="none" w:sz="0" w:space="0" w:color="auto"/>
                <w:bottom w:val="none" w:sz="0" w:space="0" w:color="auto"/>
                <w:right w:val="none" w:sz="0" w:space="0" w:color="auto"/>
              </w:divBdr>
            </w:div>
            <w:div w:id="1403331896">
              <w:marLeft w:val="0"/>
              <w:marRight w:val="0"/>
              <w:marTop w:val="0"/>
              <w:marBottom w:val="0"/>
              <w:divBdr>
                <w:top w:val="none" w:sz="0" w:space="0" w:color="auto"/>
                <w:left w:val="none" w:sz="0" w:space="0" w:color="auto"/>
                <w:bottom w:val="none" w:sz="0" w:space="0" w:color="auto"/>
                <w:right w:val="none" w:sz="0" w:space="0" w:color="auto"/>
              </w:divBdr>
            </w:div>
            <w:div w:id="1744252596">
              <w:marLeft w:val="0"/>
              <w:marRight w:val="0"/>
              <w:marTop w:val="0"/>
              <w:marBottom w:val="0"/>
              <w:divBdr>
                <w:top w:val="none" w:sz="0" w:space="0" w:color="auto"/>
                <w:left w:val="none" w:sz="0" w:space="0" w:color="auto"/>
                <w:bottom w:val="none" w:sz="0" w:space="0" w:color="auto"/>
                <w:right w:val="none" w:sz="0" w:space="0" w:color="auto"/>
              </w:divBdr>
            </w:div>
            <w:div w:id="1184317218">
              <w:marLeft w:val="0"/>
              <w:marRight w:val="0"/>
              <w:marTop w:val="0"/>
              <w:marBottom w:val="0"/>
              <w:divBdr>
                <w:top w:val="none" w:sz="0" w:space="0" w:color="auto"/>
                <w:left w:val="none" w:sz="0" w:space="0" w:color="auto"/>
                <w:bottom w:val="none" w:sz="0" w:space="0" w:color="auto"/>
                <w:right w:val="none" w:sz="0" w:space="0" w:color="auto"/>
              </w:divBdr>
            </w:div>
            <w:div w:id="690716294">
              <w:marLeft w:val="0"/>
              <w:marRight w:val="0"/>
              <w:marTop w:val="0"/>
              <w:marBottom w:val="0"/>
              <w:divBdr>
                <w:top w:val="none" w:sz="0" w:space="0" w:color="auto"/>
                <w:left w:val="none" w:sz="0" w:space="0" w:color="auto"/>
                <w:bottom w:val="none" w:sz="0" w:space="0" w:color="auto"/>
                <w:right w:val="none" w:sz="0" w:space="0" w:color="auto"/>
              </w:divBdr>
            </w:div>
            <w:div w:id="2041543406">
              <w:marLeft w:val="0"/>
              <w:marRight w:val="0"/>
              <w:marTop w:val="0"/>
              <w:marBottom w:val="0"/>
              <w:divBdr>
                <w:top w:val="none" w:sz="0" w:space="0" w:color="auto"/>
                <w:left w:val="none" w:sz="0" w:space="0" w:color="auto"/>
                <w:bottom w:val="none" w:sz="0" w:space="0" w:color="auto"/>
                <w:right w:val="none" w:sz="0" w:space="0" w:color="auto"/>
              </w:divBdr>
            </w:div>
            <w:div w:id="515194520">
              <w:marLeft w:val="0"/>
              <w:marRight w:val="0"/>
              <w:marTop w:val="0"/>
              <w:marBottom w:val="0"/>
              <w:divBdr>
                <w:top w:val="none" w:sz="0" w:space="0" w:color="auto"/>
                <w:left w:val="none" w:sz="0" w:space="0" w:color="auto"/>
                <w:bottom w:val="none" w:sz="0" w:space="0" w:color="auto"/>
                <w:right w:val="none" w:sz="0" w:space="0" w:color="auto"/>
              </w:divBdr>
            </w:div>
            <w:div w:id="1420830567">
              <w:marLeft w:val="0"/>
              <w:marRight w:val="0"/>
              <w:marTop w:val="0"/>
              <w:marBottom w:val="0"/>
              <w:divBdr>
                <w:top w:val="none" w:sz="0" w:space="0" w:color="auto"/>
                <w:left w:val="none" w:sz="0" w:space="0" w:color="auto"/>
                <w:bottom w:val="none" w:sz="0" w:space="0" w:color="auto"/>
                <w:right w:val="none" w:sz="0" w:space="0" w:color="auto"/>
              </w:divBdr>
            </w:div>
            <w:div w:id="790318362">
              <w:marLeft w:val="0"/>
              <w:marRight w:val="0"/>
              <w:marTop w:val="0"/>
              <w:marBottom w:val="0"/>
              <w:divBdr>
                <w:top w:val="none" w:sz="0" w:space="0" w:color="auto"/>
                <w:left w:val="none" w:sz="0" w:space="0" w:color="auto"/>
                <w:bottom w:val="none" w:sz="0" w:space="0" w:color="auto"/>
                <w:right w:val="none" w:sz="0" w:space="0" w:color="auto"/>
              </w:divBdr>
            </w:div>
            <w:div w:id="1889337959">
              <w:marLeft w:val="0"/>
              <w:marRight w:val="0"/>
              <w:marTop w:val="0"/>
              <w:marBottom w:val="0"/>
              <w:divBdr>
                <w:top w:val="none" w:sz="0" w:space="0" w:color="auto"/>
                <w:left w:val="none" w:sz="0" w:space="0" w:color="auto"/>
                <w:bottom w:val="none" w:sz="0" w:space="0" w:color="auto"/>
                <w:right w:val="none" w:sz="0" w:space="0" w:color="auto"/>
              </w:divBdr>
            </w:div>
            <w:div w:id="812408299">
              <w:marLeft w:val="0"/>
              <w:marRight w:val="0"/>
              <w:marTop w:val="0"/>
              <w:marBottom w:val="0"/>
              <w:divBdr>
                <w:top w:val="none" w:sz="0" w:space="0" w:color="auto"/>
                <w:left w:val="none" w:sz="0" w:space="0" w:color="auto"/>
                <w:bottom w:val="none" w:sz="0" w:space="0" w:color="auto"/>
                <w:right w:val="none" w:sz="0" w:space="0" w:color="auto"/>
              </w:divBdr>
            </w:div>
            <w:div w:id="825392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2655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TotalTime>
  <Pages>669</Pages>
  <Words>186775</Words>
  <Characters>1064624</Characters>
  <Application>Microsoft Office Word</Application>
  <DocSecurity>0</DocSecurity>
  <Lines>8871</Lines>
  <Paragraphs>2497</Paragraphs>
  <ScaleCrop>false</ScaleCrop>
  <Company/>
  <LinksUpToDate>false</LinksUpToDate>
  <CharactersWithSpaces>1248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il gachayev</dc:creator>
  <cp:keywords/>
  <dc:description/>
  <cp:lastModifiedBy>Ramil Gachayev (SCM)</cp:lastModifiedBy>
  <cp:revision>17</cp:revision>
  <dcterms:created xsi:type="dcterms:W3CDTF">2015-10-04T07:54:00Z</dcterms:created>
  <dcterms:modified xsi:type="dcterms:W3CDTF">2020-02-05T13:17:00Z</dcterms:modified>
</cp:coreProperties>
</file>